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9F21D" w14:textId="1637E8DA" w:rsidR="0090377C" w:rsidRPr="00D55315" w:rsidRDefault="00BA5A67" w:rsidP="00C34C1B">
      <w:pPr>
        <w:pStyle w:val="Heading2"/>
        <w:numPr>
          <w:ilvl w:val="0"/>
          <w:numId w:val="0"/>
        </w:numPr>
      </w:pPr>
      <w:bookmarkStart w:id="0" w:name="_Ref193285838"/>
      <w:bookmarkStart w:id="1" w:name="_Toc202869503"/>
      <w:bookmarkStart w:id="2" w:name="_Toc210916472"/>
      <w:bookmarkStart w:id="3" w:name="_Toc220058065"/>
      <w:bookmarkStart w:id="4" w:name="_Hlk200449323"/>
      <w:r w:rsidRPr="00D55315">
        <w:t>K</w:t>
      </w:r>
      <w:r w:rsidR="0090377C" w:rsidRPr="00D55315">
        <w:t>ey terms</w:t>
      </w:r>
      <w:bookmarkEnd w:id="0"/>
      <w:bookmarkEnd w:id="1"/>
      <w:r w:rsidR="0090377C" w:rsidRPr="00D55315">
        <w:t xml:space="preserve"> </w:t>
      </w:r>
      <w:r w:rsidRPr="00D55315">
        <w:t>explained</w:t>
      </w:r>
      <w:bookmarkEnd w:id="2"/>
      <w:bookmarkEnd w:id="3"/>
    </w:p>
    <w:tbl>
      <w:tblPr>
        <w:tblStyle w:val="TableGridGreenIRG1"/>
        <w:tblW w:w="9781" w:type="dxa"/>
        <w:tblInd w:w="-5" w:type="dxa"/>
        <w:tblBorders>
          <w:top w:val="single" w:sz="4" w:space="0" w:color="2CA09A" w:themeColor="accent1"/>
          <w:left w:val="single" w:sz="4" w:space="0" w:color="2CA09A" w:themeColor="accent1"/>
          <w:bottom w:val="single" w:sz="4" w:space="0" w:color="2CA09A" w:themeColor="accent1"/>
          <w:right w:val="single" w:sz="4" w:space="0" w:color="2CA09A" w:themeColor="accent1"/>
          <w:insideH w:val="single" w:sz="4" w:space="0" w:color="2CA09A" w:themeColor="accent1"/>
          <w:insideV w:val="single" w:sz="4" w:space="0" w:color="2CA09A" w:themeColor="accent1"/>
        </w:tblBorders>
        <w:tblLook w:val="04A0" w:firstRow="1" w:lastRow="0" w:firstColumn="1" w:lastColumn="0" w:noHBand="0" w:noVBand="1"/>
      </w:tblPr>
      <w:tblGrid>
        <w:gridCol w:w="9781"/>
      </w:tblGrid>
      <w:tr w:rsidR="004C6B67" w:rsidRPr="00D55315" w14:paraId="429EEC9F" w14:textId="77777777">
        <w:tc>
          <w:tcPr>
            <w:tcW w:w="9781" w:type="dxa"/>
            <w:shd w:val="clear" w:color="auto" w:fill="F2F2F2" w:themeFill="background1" w:themeFillShade="F2"/>
          </w:tcPr>
          <w:p w14:paraId="2B49A07F" w14:textId="2A0D4322" w:rsidR="00D6654D" w:rsidRPr="00D55315" w:rsidRDefault="00D6654D" w:rsidP="00C37BFC">
            <w:pPr>
              <w:pStyle w:val="BOX"/>
              <w:rPr>
                <w:b/>
                <w:bCs/>
                <w:lang w:val="en-GB"/>
              </w:rPr>
            </w:pPr>
            <w:bookmarkStart w:id="5" w:name="bylevelgap"/>
            <w:bookmarkEnd w:id="5"/>
            <w:r w:rsidRPr="00D55315">
              <w:rPr>
                <w:b/>
                <w:bCs/>
                <w:lang w:val="en-GB"/>
              </w:rPr>
              <w:t>By-level gender pay gap</w:t>
            </w:r>
          </w:p>
        </w:tc>
      </w:tr>
      <w:tr w:rsidR="004C6B67" w:rsidRPr="00D55315" w14:paraId="28CFFE69" w14:textId="77777777" w:rsidTr="001A385F">
        <w:tc>
          <w:tcPr>
            <w:tcW w:w="9781" w:type="dxa"/>
            <w:shd w:val="clear" w:color="auto" w:fill="FFFFFF" w:themeFill="background1"/>
          </w:tcPr>
          <w:p w14:paraId="4DD2BE01" w14:textId="78A62E03" w:rsidR="00D6654D" w:rsidRPr="00D55315" w:rsidRDefault="00D6654D" w:rsidP="00CD3653">
            <w:pPr>
              <w:ind w:left="57" w:right="57"/>
              <w:rPr>
                <w:rFonts w:ascii="Corbel" w:hAnsi="Corbel"/>
                <w:b/>
                <w:lang w:val="en-GB"/>
              </w:rPr>
            </w:pPr>
            <w:r w:rsidRPr="00D55315">
              <w:rPr>
                <w:lang w:val="en-GB"/>
              </w:rPr>
              <w:t xml:space="preserve">Pay differences between women and men working in different </w:t>
            </w:r>
            <w:r w:rsidR="0039728F" w:rsidRPr="00D55315">
              <w:rPr>
                <w:lang w:val="en-GB"/>
              </w:rPr>
              <w:t>jobs</w:t>
            </w:r>
            <w:r w:rsidRPr="00D55315">
              <w:rPr>
                <w:lang w:val="en-GB"/>
              </w:rPr>
              <w:t xml:space="preserve"> at the same organisational level (e.g. </w:t>
            </w:r>
            <w:proofErr w:type="spellStart"/>
            <w:r w:rsidRPr="00D55315">
              <w:rPr>
                <w:lang w:val="en-GB"/>
              </w:rPr>
              <w:t>mid</w:t>
            </w:r>
            <w:r w:rsidR="00DD7DD4" w:rsidRPr="00D55315">
              <w:rPr>
                <w:lang w:val="en-GB"/>
              </w:rPr>
              <w:t xml:space="preserve"> </w:t>
            </w:r>
            <w:r w:rsidRPr="00D55315">
              <w:rPr>
                <w:lang w:val="en-GB"/>
              </w:rPr>
              <w:t>level</w:t>
            </w:r>
            <w:proofErr w:type="spellEnd"/>
            <w:r w:rsidRPr="00D55315">
              <w:rPr>
                <w:lang w:val="en-GB"/>
              </w:rPr>
              <w:t xml:space="preserve"> or senior level), where </w:t>
            </w:r>
            <w:r w:rsidR="0039728F" w:rsidRPr="00D55315">
              <w:rPr>
                <w:lang w:val="en-GB"/>
              </w:rPr>
              <w:t>jobs</w:t>
            </w:r>
            <w:r w:rsidRPr="00D55315">
              <w:rPr>
                <w:lang w:val="en-GB"/>
              </w:rPr>
              <w:t xml:space="preserve"> have comparable value but receive different pay</w:t>
            </w:r>
            <w:r w:rsidR="0014555A" w:rsidRPr="00D55315">
              <w:rPr>
                <w:lang w:val="en-GB"/>
              </w:rPr>
              <w:t xml:space="preserve"> </w:t>
            </w:r>
            <w:r w:rsidR="00FC7FDB" w:rsidRPr="00D55315">
              <w:rPr>
                <w:lang w:val="en-GB"/>
              </w:rPr>
              <w:t>(OECD, 2022)</w:t>
            </w:r>
            <w:r w:rsidR="001D11E5" w:rsidRPr="00D55315">
              <w:rPr>
                <w:lang w:val="en-GB"/>
              </w:rPr>
              <w:t>.</w:t>
            </w:r>
            <w:r w:rsidR="00476D97" w:rsidRPr="00D55315">
              <w:rPr>
                <w:lang w:val="en-GB"/>
              </w:rPr>
              <w:t xml:space="preserve"> </w:t>
            </w:r>
            <w:r w:rsidRPr="00D55315">
              <w:rPr>
                <w:lang w:val="en-GB"/>
              </w:rPr>
              <w:t xml:space="preserve">For example, at the same pay grade, women may work in administrative coordination </w:t>
            </w:r>
            <w:r w:rsidR="0039728F" w:rsidRPr="00D55315">
              <w:rPr>
                <w:lang w:val="en-GB"/>
              </w:rPr>
              <w:t>jobs</w:t>
            </w:r>
            <w:r w:rsidRPr="00D55315">
              <w:rPr>
                <w:lang w:val="en-GB"/>
              </w:rPr>
              <w:t>, while men are in logistics or operations, with the latter being paid more, despite similar levels of skill and responsibility.</w:t>
            </w:r>
            <w:r w:rsidR="00476D97" w:rsidRPr="00D55315">
              <w:rPr>
                <w:lang w:val="en-GB"/>
              </w:rPr>
              <w:t xml:space="preserve"> </w:t>
            </w:r>
            <w:r w:rsidRPr="00D55315">
              <w:rPr>
                <w:lang w:val="en-GB"/>
              </w:rPr>
              <w:t xml:space="preserve">Women are also more concentrated in </w:t>
            </w:r>
            <w:r w:rsidR="0039728F" w:rsidRPr="00D55315">
              <w:rPr>
                <w:lang w:val="en-GB"/>
              </w:rPr>
              <w:t>jobs</w:t>
            </w:r>
            <w:r w:rsidRPr="00D55315">
              <w:rPr>
                <w:lang w:val="en-GB"/>
              </w:rPr>
              <w:t xml:space="preserve"> ranked lower within each level of seniority, further widening the gap.</w:t>
            </w:r>
          </w:p>
        </w:tc>
      </w:tr>
      <w:tr w:rsidR="004C6B67" w:rsidRPr="00D55315" w14:paraId="61F4B8CA" w14:textId="77777777">
        <w:tc>
          <w:tcPr>
            <w:tcW w:w="9781" w:type="dxa"/>
            <w:shd w:val="clear" w:color="auto" w:fill="F2F2F2" w:themeFill="background1" w:themeFillShade="F2"/>
          </w:tcPr>
          <w:p w14:paraId="24DA3374" w14:textId="77777777" w:rsidR="0090377C" w:rsidRPr="00D55315" w:rsidRDefault="0090377C" w:rsidP="00CD3653">
            <w:pPr>
              <w:spacing w:before="60" w:after="60" w:line="240" w:lineRule="auto"/>
              <w:ind w:left="57" w:right="57"/>
              <w:rPr>
                <w:lang w:val="en-GB"/>
              </w:rPr>
            </w:pPr>
            <w:bookmarkStart w:id="6" w:name="direct"/>
            <w:r w:rsidRPr="00D55315">
              <w:rPr>
                <w:rFonts w:ascii="Corbel" w:hAnsi="Corbel"/>
                <w:b/>
                <w:lang w:val="en-GB"/>
              </w:rPr>
              <w:t xml:space="preserve">Direct </w:t>
            </w:r>
            <w:bookmarkEnd w:id="6"/>
            <w:r w:rsidRPr="00D55315">
              <w:rPr>
                <w:rFonts w:ascii="Corbel" w:hAnsi="Corbel"/>
                <w:b/>
                <w:lang w:val="en-GB"/>
              </w:rPr>
              <w:t>discrimination</w:t>
            </w:r>
          </w:p>
        </w:tc>
      </w:tr>
      <w:tr w:rsidR="006658CB" w:rsidRPr="00D55315" w14:paraId="3DD1B1D1" w14:textId="77777777">
        <w:tc>
          <w:tcPr>
            <w:tcW w:w="9781" w:type="dxa"/>
          </w:tcPr>
          <w:p w14:paraId="0461FA73" w14:textId="1A403189" w:rsidR="0090377C" w:rsidRPr="00D55315" w:rsidRDefault="003B3107" w:rsidP="00CD3653">
            <w:pPr>
              <w:spacing w:before="60" w:after="60" w:line="240" w:lineRule="auto"/>
              <w:ind w:left="57" w:right="57"/>
              <w:rPr>
                <w:lang w:val="en-GB"/>
              </w:rPr>
            </w:pPr>
            <w:r w:rsidRPr="00D55315">
              <w:rPr>
                <w:lang w:val="en-GB"/>
              </w:rPr>
              <w:t xml:space="preserve">A </w:t>
            </w:r>
            <w:r w:rsidR="0090377C" w:rsidRPr="00D55315">
              <w:rPr>
                <w:lang w:val="en-GB"/>
              </w:rPr>
              <w:t xml:space="preserve">situation in which one person is treated less favourably on </w:t>
            </w:r>
            <w:r w:rsidR="00A4331E" w:rsidRPr="00D55315">
              <w:rPr>
                <w:lang w:val="en-GB"/>
              </w:rPr>
              <w:t xml:space="preserve">the </w:t>
            </w:r>
            <w:r w:rsidR="0090377C" w:rsidRPr="00D55315">
              <w:rPr>
                <w:lang w:val="en-GB"/>
              </w:rPr>
              <w:t xml:space="preserve">grounds of sex than another person is, has been or would be treated in a comparable situation </w:t>
            </w:r>
            <w:r w:rsidR="00FC7FDB" w:rsidRPr="00D55315">
              <w:rPr>
                <w:rFonts w:cs="Times New Roman"/>
                <w:lang w:val="en-GB"/>
              </w:rPr>
              <w:t>(</w:t>
            </w:r>
            <w:r w:rsidR="00C230C9" w:rsidRPr="00D55315">
              <w:rPr>
                <w:rFonts w:cs="Times New Roman"/>
                <w:lang w:val="en-GB"/>
              </w:rPr>
              <w:t>Article 3</w:t>
            </w:r>
            <w:r w:rsidR="00FC7FDB" w:rsidRPr="00D55315">
              <w:rPr>
                <w:rFonts w:cs="Times New Roman"/>
                <w:lang w:val="en-GB"/>
              </w:rPr>
              <w:t>(1)</w:t>
            </w:r>
            <w:r w:rsidR="009570B7" w:rsidRPr="00D55315">
              <w:rPr>
                <w:rFonts w:cs="Times New Roman"/>
                <w:lang w:val="en-GB"/>
              </w:rPr>
              <w:t>, Pay Transparency Directive</w:t>
            </w:r>
            <w:r w:rsidR="00FC7FDB" w:rsidRPr="00D55315">
              <w:rPr>
                <w:rFonts w:cs="Times New Roman"/>
                <w:lang w:val="en-GB"/>
              </w:rPr>
              <w:t>)</w:t>
            </w:r>
            <w:r w:rsidR="0090377C" w:rsidRPr="00D55315">
              <w:rPr>
                <w:lang w:val="en-GB"/>
              </w:rPr>
              <w:t>.</w:t>
            </w:r>
          </w:p>
        </w:tc>
      </w:tr>
      <w:tr w:rsidR="004C6B67" w:rsidRPr="00D55315" w14:paraId="7308106E" w14:textId="77777777">
        <w:tc>
          <w:tcPr>
            <w:tcW w:w="9781" w:type="dxa"/>
            <w:shd w:val="clear" w:color="auto" w:fill="F2F2F2" w:themeFill="background1" w:themeFillShade="F2"/>
          </w:tcPr>
          <w:p w14:paraId="309F86ED" w14:textId="77777777" w:rsidR="0090377C" w:rsidRPr="00D55315" w:rsidRDefault="0090377C" w:rsidP="00CD3653">
            <w:pPr>
              <w:spacing w:before="60" w:after="60" w:line="240" w:lineRule="auto"/>
              <w:ind w:left="57" w:right="57"/>
              <w:rPr>
                <w:lang w:val="en-GB"/>
              </w:rPr>
            </w:pPr>
            <w:bookmarkStart w:id="7" w:name="equalpay"/>
            <w:r w:rsidRPr="00D55315">
              <w:rPr>
                <w:rFonts w:ascii="Corbel" w:hAnsi="Corbel"/>
                <w:b/>
                <w:lang w:val="en-GB"/>
              </w:rPr>
              <w:t>Equal pay</w:t>
            </w:r>
            <w:bookmarkEnd w:id="7"/>
          </w:p>
        </w:tc>
      </w:tr>
      <w:tr w:rsidR="006658CB" w:rsidRPr="00D55315" w14:paraId="0886EDE8" w14:textId="77777777">
        <w:tc>
          <w:tcPr>
            <w:tcW w:w="9781" w:type="dxa"/>
          </w:tcPr>
          <w:p w14:paraId="176B401A" w14:textId="5292ABF3" w:rsidR="0090377C" w:rsidRPr="00D55315" w:rsidRDefault="00271538" w:rsidP="00CD3653">
            <w:pPr>
              <w:spacing w:before="60" w:after="60" w:line="240" w:lineRule="auto"/>
              <w:ind w:left="57" w:right="57"/>
              <w:rPr>
                <w:lang w:val="en-GB"/>
              </w:rPr>
            </w:pPr>
            <w:r w:rsidRPr="00D55315">
              <w:rPr>
                <w:rStyle w:val="BOXChar"/>
                <w:sz w:val="24"/>
                <w:szCs w:val="28"/>
                <w:lang w:val="en-GB"/>
              </w:rPr>
              <w:t>T</w:t>
            </w:r>
            <w:r w:rsidR="0090377C" w:rsidRPr="00D55315">
              <w:rPr>
                <w:rStyle w:val="BOXChar"/>
                <w:sz w:val="24"/>
                <w:szCs w:val="28"/>
                <w:lang w:val="en-GB"/>
              </w:rPr>
              <w:t xml:space="preserve">he principle that all workers must receive the same remuneration for the same work or for work of equal value, without discrimination based on sex. It applies to basic or minimum wage or salary </w:t>
            </w:r>
            <w:r w:rsidR="0090377C" w:rsidRPr="00F748DA">
              <w:rPr>
                <w:rStyle w:val="BOXChar"/>
                <w:sz w:val="24"/>
                <w:szCs w:val="28"/>
                <w:lang w:val="en-GB"/>
              </w:rPr>
              <w:t xml:space="preserve">and </w:t>
            </w:r>
            <w:r w:rsidR="0090377C" w:rsidRPr="00F748DA">
              <w:rPr>
                <w:rStyle w:val="BOXChar"/>
                <w:sz w:val="24"/>
                <w:szCs w:val="28"/>
              </w:rPr>
              <w:t>any other co</w:t>
            </w:r>
            <w:r w:rsidR="00F748DA" w:rsidRPr="00F748DA">
              <w:rPr>
                <w:rStyle w:val="BOXChar"/>
                <w:sz w:val="24"/>
                <w:szCs w:val="28"/>
              </w:rPr>
              <w:t>mpensation</w:t>
            </w:r>
            <w:r w:rsidR="0090377C" w:rsidRPr="00F748DA">
              <w:rPr>
                <w:rStyle w:val="BOXChar"/>
                <w:sz w:val="24"/>
                <w:szCs w:val="28"/>
                <w:lang w:val="en-GB"/>
              </w:rPr>
              <w:t xml:space="preserve"> (see the definition of </w:t>
            </w:r>
            <w:r w:rsidR="0090377C" w:rsidRPr="00F748DA">
              <w:rPr>
                <w:rStyle w:val="BOXChar"/>
                <w:sz w:val="24"/>
                <w:szCs w:val="28"/>
              </w:rPr>
              <w:fldChar w:fldCharType="begin"/>
            </w:r>
            <w:r w:rsidR="00AF25F2" w:rsidRPr="00F748DA">
              <w:rPr>
                <w:rStyle w:val="SmartHyperlink"/>
                <w:lang w:val="en-GB"/>
              </w:rPr>
              <w:instrText xml:space="preserve"> REF Pay \h \* CHARFORMAT </w:instrText>
            </w:r>
            <w:r w:rsidR="00F748DA">
              <w:rPr>
                <w:rStyle w:val="BOXChar"/>
                <w:sz w:val="24"/>
                <w:szCs w:val="28"/>
              </w:rPr>
              <w:instrText xml:space="preserve"> \* MERGEFORMAT </w:instrText>
            </w:r>
            <w:r w:rsidR="0090377C" w:rsidRPr="00F748DA">
              <w:rPr>
                <w:rStyle w:val="BOXChar"/>
                <w:sz w:val="24"/>
                <w:szCs w:val="28"/>
              </w:rPr>
            </w:r>
            <w:r w:rsidR="0090377C" w:rsidRPr="00F748DA">
              <w:rPr>
                <w:rStyle w:val="BOXChar"/>
                <w:sz w:val="24"/>
                <w:szCs w:val="28"/>
              </w:rPr>
              <w:fldChar w:fldCharType="separate"/>
            </w:r>
            <w:r w:rsidR="00AF25F2" w:rsidRPr="00F748DA">
              <w:rPr>
                <w:rStyle w:val="SmartHyperlink"/>
                <w:lang w:val="en-GB"/>
              </w:rPr>
              <w:t>Pay</w:t>
            </w:r>
            <w:r w:rsidR="0090377C" w:rsidRPr="00F748DA">
              <w:rPr>
                <w:rStyle w:val="BOXChar"/>
                <w:sz w:val="24"/>
                <w:szCs w:val="28"/>
              </w:rPr>
              <w:fldChar w:fldCharType="end"/>
            </w:r>
            <w:r w:rsidR="0090377C" w:rsidRPr="00F748DA">
              <w:rPr>
                <w:rStyle w:val="BOXChar"/>
                <w:sz w:val="24"/>
                <w:szCs w:val="28"/>
                <w:lang w:val="en-GB"/>
              </w:rPr>
              <w:t>), whether provided directly or indirectly, in cash or in kind</w:t>
            </w:r>
            <w:r w:rsidR="0090377C" w:rsidRPr="00D55315">
              <w:rPr>
                <w:rStyle w:val="BOXChar"/>
                <w:sz w:val="24"/>
                <w:szCs w:val="28"/>
                <w:lang w:val="en-GB"/>
              </w:rPr>
              <w:t xml:space="preserve">, </w:t>
            </w:r>
            <w:r w:rsidR="00960D26" w:rsidRPr="00D55315">
              <w:rPr>
                <w:rStyle w:val="BOXChar"/>
                <w:sz w:val="24"/>
                <w:szCs w:val="28"/>
                <w:lang w:val="en-GB"/>
              </w:rPr>
              <w:t xml:space="preserve">that </w:t>
            </w:r>
            <w:r w:rsidR="0090377C" w:rsidRPr="00D55315">
              <w:rPr>
                <w:rStyle w:val="BOXChar"/>
                <w:sz w:val="24"/>
                <w:szCs w:val="28"/>
                <w:lang w:val="en-GB"/>
              </w:rPr>
              <w:t xml:space="preserve">a worker receives directly or indirectly (complementary </w:t>
            </w:r>
            <w:r w:rsidR="005367C2" w:rsidRPr="00D55315">
              <w:rPr>
                <w:rStyle w:val="BOXChar"/>
                <w:sz w:val="24"/>
                <w:szCs w:val="28"/>
                <w:lang w:val="en-GB"/>
              </w:rPr>
              <w:t>a</w:t>
            </w:r>
            <w:r w:rsidR="005367C2" w:rsidRPr="00D55315">
              <w:rPr>
                <w:rStyle w:val="BOXChar"/>
                <w:szCs w:val="28"/>
                <w:lang w:val="en-GB"/>
              </w:rPr>
              <w:t>nd</w:t>
            </w:r>
            <w:r w:rsidR="0090377C" w:rsidRPr="00D55315">
              <w:rPr>
                <w:rStyle w:val="BOXChar"/>
                <w:sz w:val="24"/>
                <w:szCs w:val="28"/>
                <w:lang w:val="en-GB"/>
              </w:rPr>
              <w:t xml:space="preserve"> variable components) </w:t>
            </w:r>
            <w:r w:rsidR="0090377C" w:rsidRPr="00F748DA">
              <w:rPr>
                <w:rStyle w:val="BOXChar"/>
                <w:sz w:val="24"/>
                <w:szCs w:val="28"/>
                <w:lang w:val="en-GB"/>
              </w:rPr>
              <w:t xml:space="preserve">in respect of </w:t>
            </w:r>
            <w:r w:rsidR="003B3107" w:rsidRPr="00F748DA">
              <w:rPr>
                <w:rStyle w:val="BOXChar"/>
                <w:sz w:val="24"/>
                <w:szCs w:val="28"/>
              </w:rPr>
              <w:t xml:space="preserve">her </w:t>
            </w:r>
            <w:r w:rsidR="0090377C" w:rsidRPr="00F748DA">
              <w:rPr>
                <w:rStyle w:val="BOXChar"/>
                <w:sz w:val="24"/>
                <w:szCs w:val="28"/>
              </w:rPr>
              <w:t xml:space="preserve">or </w:t>
            </w:r>
            <w:r w:rsidR="003B3107" w:rsidRPr="00F748DA">
              <w:rPr>
                <w:rStyle w:val="BOXChar"/>
                <w:sz w:val="24"/>
                <w:szCs w:val="28"/>
              </w:rPr>
              <w:t xml:space="preserve">his </w:t>
            </w:r>
            <w:r w:rsidR="0090377C" w:rsidRPr="00F748DA">
              <w:rPr>
                <w:rStyle w:val="BOXChar"/>
                <w:sz w:val="24"/>
                <w:szCs w:val="28"/>
              </w:rPr>
              <w:t xml:space="preserve">employment from </w:t>
            </w:r>
            <w:r w:rsidR="003B3107" w:rsidRPr="00F748DA">
              <w:rPr>
                <w:rStyle w:val="BOXChar"/>
                <w:sz w:val="24"/>
                <w:szCs w:val="28"/>
              </w:rPr>
              <w:t xml:space="preserve">her </w:t>
            </w:r>
            <w:r w:rsidR="0090377C" w:rsidRPr="00F748DA">
              <w:rPr>
                <w:rStyle w:val="BOXChar"/>
                <w:sz w:val="24"/>
                <w:szCs w:val="28"/>
              </w:rPr>
              <w:t xml:space="preserve">or </w:t>
            </w:r>
            <w:r w:rsidR="003B3107" w:rsidRPr="00F748DA">
              <w:rPr>
                <w:rStyle w:val="BOXChar"/>
                <w:sz w:val="24"/>
                <w:szCs w:val="28"/>
              </w:rPr>
              <w:t xml:space="preserve">his </w:t>
            </w:r>
            <w:r w:rsidR="0090377C" w:rsidRPr="00F748DA">
              <w:rPr>
                <w:rStyle w:val="BOXChar"/>
                <w:sz w:val="24"/>
                <w:szCs w:val="28"/>
              </w:rPr>
              <w:t>employer</w:t>
            </w:r>
            <w:r w:rsidR="0090377C" w:rsidRPr="00F748DA">
              <w:rPr>
                <w:rStyle w:val="BOXChar"/>
                <w:sz w:val="24"/>
                <w:szCs w:val="28"/>
                <w:lang w:val="en-GB"/>
              </w:rPr>
              <w:t xml:space="preserve">. Equal pay requires that pay is determined according to the same </w:t>
            </w:r>
            <w:r w:rsidR="00973019" w:rsidRPr="00F748DA">
              <w:rPr>
                <w:rStyle w:val="BOXChar"/>
                <w:sz w:val="24"/>
                <w:szCs w:val="28"/>
                <w:lang w:val="en-GB"/>
              </w:rPr>
              <w:t>objective, gender-neutral</w:t>
            </w:r>
            <w:r w:rsidR="0090377C" w:rsidRPr="00F748DA">
              <w:rPr>
                <w:rStyle w:val="BOXChar"/>
                <w:sz w:val="24"/>
                <w:szCs w:val="28"/>
                <w:lang w:val="en-GB"/>
              </w:rPr>
              <w:t xml:space="preserve"> criteria for women and men performing the same work or work of equal value </w:t>
            </w:r>
            <w:r w:rsidR="00FC7FDB" w:rsidRPr="00F748DA">
              <w:rPr>
                <w:rFonts w:cs="Times New Roman"/>
                <w:lang w:val="en-GB"/>
              </w:rPr>
              <w:t>(</w:t>
            </w:r>
            <w:r w:rsidR="00C230C9" w:rsidRPr="00F748DA">
              <w:rPr>
                <w:rFonts w:cs="Times New Roman"/>
                <w:lang w:val="en-GB"/>
              </w:rPr>
              <w:t>Article 1</w:t>
            </w:r>
            <w:r w:rsidR="00FC7FDB" w:rsidRPr="00F748DA">
              <w:rPr>
                <w:rFonts w:cs="Times New Roman"/>
                <w:lang w:val="en-GB"/>
              </w:rPr>
              <w:t>57</w:t>
            </w:r>
            <w:r w:rsidR="008F756A" w:rsidRPr="00F748DA">
              <w:rPr>
                <w:rFonts w:cs="Times New Roman"/>
                <w:lang w:val="en-GB"/>
              </w:rPr>
              <w:t>, TFEU</w:t>
            </w:r>
            <w:r w:rsidR="00FC7FDB" w:rsidRPr="00F748DA">
              <w:rPr>
                <w:rFonts w:cs="Times New Roman"/>
                <w:lang w:val="en-GB"/>
              </w:rPr>
              <w:t xml:space="preserve">; </w:t>
            </w:r>
            <w:r w:rsidR="005A3B8F" w:rsidRPr="00F748DA">
              <w:t>Pay Transparency Directive</w:t>
            </w:r>
            <w:r w:rsidR="00FC7FDB" w:rsidRPr="00F748DA">
              <w:rPr>
                <w:rFonts w:cs="Times New Roman"/>
                <w:lang w:val="en-GB"/>
              </w:rPr>
              <w:t>)</w:t>
            </w:r>
            <w:r w:rsidR="0090377C" w:rsidRPr="00F748DA">
              <w:rPr>
                <w:rFonts w:ascii="Corbel" w:hAnsi="Corbel"/>
                <w:szCs w:val="28"/>
                <w:lang w:val="en-GB"/>
              </w:rPr>
              <w:t>.</w:t>
            </w:r>
          </w:p>
        </w:tc>
      </w:tr>
      <w:tr w:rsidR="004C6B67" w:rsidRPr="00D55315" w14:paraId="26F2EB8F" w14:textId="77777777">
        <w:tc>
          <w:tcPr>
            <w:tcW w:w="9781" w:type="dxa"/>
            <w:shd w:val="clear" w:color="auto" w:fill="F2F2F2" w:themeFill="background1" w:themeFillShade="F2"/>
          </w:tcPr>
          <w:p w14:paraId="3B618332" w14:textId="77777777" w:rsidR="0090377C" w:rsidRPr="00D55315" w:rsidRDefault="0090377C" w:rsidP="00CD3653">
            <w:pPr>
              <w:spacing w:before="60" w:after="60" w:line="240" w:lineRule="auto"/>
              <w:ind w:left="57" w:right="57"/>
              <w:rPr>
                <w:lang w:val="en-GB"/>
              </w:rPr>
            </w:pPr>
            <w:bookmarkStart w:id="8" w:name="Equalworkvalue"/>
            <w:r w:rsidRPr="00D55315">
              <w:rPr>
                <w:rFonts w:ascii="Corbel" w:hAnsi="Corbel"/>
                <w:b/>
                <w:lang w:val="en-GB"/>
              </w:rPr>
              <w:t>Equal work or work of equal value</w:t>
            </w:r>
            <w:bookmarkEnd w:id="8"/>
          </w:p>
        </w:tc>
      </w:tr>
      <w:tr w:rsidR="006658CB" w:rsidRPr="00D55315" w14:paraId="4B1DEAB0" w14:textId="77777777">
        <w:tc>
          <w:tcPr>
            <w:tcW w:w="9781" w:type="dxa"/>
          </w:tcPr>
          <w:p w14:paraId="504390FC" w14:textId="7CDA2304" w:rsidR="0090377C" w:rsidRPr="00D55315" w:rsidRDefault="0090377C" w:rsidP="00CD3653">
            <w:pPr>
              <w:spacing w:before="60" w:after="60" w:line="240" w:lineRule="auto"/>
              <w:ind w:left="57" w:right="57"/>
              <w:rPr>
                <w:lang w:val="en-GB"/>
              </w:rPr>
            </w:pPr>
            <w:r w:rsidRPr="00D55315">
              <w:rPr>
                <w:lang w:val="en-GB"/>
              </w:rPr>
              <w:t>Work determined to be of equal value according to non-discriminatory and objective gender-neutral criteria</w:t>
            </w:r>
            <w:r w:rsidR="00B52015" w:rsidRPr="00D55315">
              <w:rPr>
                <w:lang w:val="en-GB"/>
              </w:rPr>
              <w:t> –</w:t>
            </w:r>
            <w:r w:rsidR="00DB44E8" w:rsidRPr="00D55315">
              <w:rPr>
                <w:lang w:val="en-GB"/>
              </w:rPr>
              <w:t xml:space="preserve"> </w:t>
            </w:r>
            <w:r w:rsidR="00231714" w:rsidRPr="00D55315">
              <w:rPr>
                <w:lang w:val="en-GB"/>
              </w:rPr>
              <w:t xml:space="preserve">based on </w:t>
            </w:r>
            <w:r w:rsidRPr="00D55315">
              <w:rPr>
                <w:lang w:val="en-GB"/>
              </w:rPr>
              <w:t xml:space="preserve">skills, responsibility, effort and working conditions. </w:t>
            </w:r>
            <w:r w:rsidR="003B3107" w:rsidRPr="00D55315">
              <w:rPr>
                <w:lang w:val="en-GB"/>
              </w:rPr>
              <w:t>A</w:t>
            </w:r>
            <w:r w:rsidRPr="00D55315">
              <w:rPr>
                <w:lang w:val="en-GB"/>
              </w:rPr>
              <w:t xml:space="preserve">ny other factors relevant to a specific job can </w:t>
            </w:r>
            <w:r w:rsidR="003B3107" w:rsidRPr="00D55315">
              <w:rPr>
                <w:lang w:val="en-GB"/>
              </w:rPr>
              <w:t xml:space="preserve">also </w:t>
            </w:r>
            <w:r w:rsidRPr="00D55315">
              <w:rPr>
                <w:lang w:val="en-GB"/>
              </w:rPr>
              <w:t>be included in th</w:t>
            </w:r>
            <w:r w:rsidR="003B3107" w:rsidRPr="00D55315">
              <w:rPr>
                <w:lang w:val="en-GB"/>
              </w:rPr>
              <w:t>is</w:t>
            </w:r>
            <w:r w:rsidRPr="00D55315">
              <w:rPr>
                <w:lang w:val="en-GB"/>
              </w:rPr>
              <w:t xml:space="preserve"> </w:t>
            </w:r>
            <w:r w:rsidR="00E11257" w:rsidRPr="00D55315">
              <w:rPr>
                <w:lang w:val="en-GB"/>
              </w:rPr>
              <w:t>assessment</w:t>
            </w:r>
            <w:r w:rsidRPr="00D55315">
              <w:rPr>
                <w:lang w:val="en-GB"/>
              </w:rPr>
              <w:t xml:space="preserve">. </w:t>
            </w:r>
            <w:r w:rsidR="00E11257" w:rsidRPr="00D55315">
              <w:rPr>
                <w:lang w:val="en-GB"/>
              </w:rPr>
              <w:t>Assessment</w:t>
            </w:r>
            <w:r w:rsidRPr="00D55315">
              <w:rPr>
                <w:lang w:val="en-GB"/>
              </w:rPr>
              <w:t xml:space="preserve"> of value should be based on objective, gender-neutral criteria agreed upon with worker</w:t>
            </w:r>
            <w:r w:rsidR="003B3107" w:rsidRPr="00D55315">
              <w:rPr>
                <w:lang w:val="en-GB"/>
              </w:rPr>
              <w:t>s</w:t>
            </w:r>
            <w:r w:rsidR="00DB44E8" w:rsidRPr="00D55315">
              <w:rPr>
                <w:lang w:val="en-GB"/>
              </w:rPr>
              <w:t>’</w:t>
            </w:r>
            <w:r w:rsidRPr="00D55315">
              <w:rPr>
                <w:lang w:val="en-GB"/>
              </w:rPr>
              <w:t xml:space="preserve"> representatives where such representatives exist. These criteria should be applied in an objective, gender-neutral manner that excludes any direct or indirect </w:t>
            </w:r>
            <w:r w:rsidRPr="00B431DF">
              <w:rPr>
                <w:lang w:val="en-GB"/>
              </w:rPr>
              <w:t xml:space="preserve">discrimination </w:t>
            </w:r>
            <w:r w:rsidRPr="00B431DF">
              <w:t>based on sex</w:t>
            </w:r>
            <w:r w:rsidRPr="00B431DF">
              <w:rPr>
                <w:lang w:val="en-GB"/>
              </w:rPr>
              <w:t xml:space="preserve"> </w:t>
            </w:r>
            <w:r w:rsidR="00FC7FDB" w:rsidRPr="00B431DF">
              <w:rPr>
                <w:rFonts w:cs="Times New Roman"/>
                <w:lang w:val="en-GB"/>
              </w:rPr>
              <w:t>(</w:t>
            </w:r>
            <w:r w:rsidR="00C230C9" w:rsidRPr="00B431DF">
              <w:rPr>
                <w:rFonts w:cs="Times New Roman"/>
                <w:lang w:val="en-GB"/>
              </w:rPr>
              <w:t>Article 3</w:t>
            </w:r>
            <w:r w:rsidR="00FC7FDB" w:rsidRPr="00D55315">
              <w:rPr>
                <w:rFonts w:cs="Times New Roman"/>
                <w:lang w:val="en-GB"/>
              </w:rPr>
              <w:t xml:space="preserve">, </w:t>
            </w:r>
            <w:r w:rsidR="00C230C9" w:rsidRPr="00D55315">
              <w:rPr>
                <w:rFonts w:cs="Times New Roman"/>
                <w:lang w:val="en-GB"/>
              </w:rPr>
              <w:t>Article 4</w:t>
            </w:r>
            <w:r w:rsidR="00FC7FDB" w:rsidRPr="00D55315">
              <w:rPr>
                <w:rFonts w:cs="Times New Roman"/>
                <w:lang w:val="en-GB"/>
              </w:rPr>
              <w:t>(4),</w:t>
            </w:r>
            <w:r w:rsidR="005A3B8F" w:rsidRPr="00D55315">
              <w:rPr>
                <w:lang w:val="en-GB"/>
              </w:rPr>
              <w:t xml:space="preserve"> Pay Transparency Directive</w:t>
            </w:r>
            <w:r w:rsidR="00FC7FDB" w:rsidRPr="00D55315">
              <w:rPr>
                <w:rFonts w:cs="Times New Roman"/>
                <w:lang w:val="en-GB"/>
              </w:rPr>
              <w:t>)</w:t>
            </w:r>
            <w:r w:rsidRPr="00D55315">
              <w:rPr>
                <w:lang w:val="en-GB"/>
              </w:rPr>
              <w:t>.</w:t>
            </w:r>
          </w:p>
        </w:tc>
      </w:tr>
      <w:tr w:rsidR="004C6B67" w:rsidRPr="00D55315" w14:paraId="728C228A" w14:textId="77777777">
        <w:tc>
          <w:tcPr>
            <w:tcW w:w="9781" w:type="dxa"/>
            <w:shd w:val="clear" w:color="auto" w:fill="F2F2F2" w:themeFill="background1" w:themeFillShade="F2"/>
          </w:tcPr>
          <w:p w14:paraId="55C1454B" w14:textId="77777777" w:rsidR="0090377C" w:rsidRPr="00D55315" w:rsidRDefault="0090377C" w:rsidP="00CD3653">
            <w:pPr>
              <w:spacing w:before="60" w:after="60"/>
              <w:ind w:left="57" w:right="57"/>
              <w:rPr>
                <w:rFonts w:ascii="Corbel" w:hAnsi="Corbel"/>
                <w:b/>
                <w:lang w:val="en-GB"/>
              </w:rPr>
            </w:pPr>
            <w:bookmarkStart w:id="9" w:name="equalitybody"/>
            <w:r w:rsidRPr="00D55315">
              <w:rPr>
                <w:rFonts w:ascii="Corbel" w:hAnsi="Corbel"/>
                <w:b/>
                <w:lang w:val="en-GB"/>
              </w:rPr>
              <w:t>Equality body</w:t>
            </w:r>
            <w:bookmarkEnd w:id="9"/>
          </w:p>
        </w:tc>
      </w:tr>
      <w:tr w:rsidR="006658CB" w:rsidRPr="00D55315" w14:paraId="3587A83D" w14:textId="77777777">
        <w:tc>
          <w:tcPr>
            <w:tcW w:w="9781" w:type="dxa"/>
          </w:tcPr>
          <w:p w14:paraId="76C03F7E" w14:textId="5A9C1601" w:rsidR="0090377C" w:rsidRPr="00D55315" w:rsidRDefault="0090377C" w:rsidP="00C37BFC">
            <w:pPr>
              <w:ind w:left="57" w:right="57"/>
              <w:rPr>
                <w:lang w:val="en-GB"/>
              </w:rPr>
            </w:pPr>
            <w:r w:rsidRPr="00D55315">
              <w:rPr>
                <w:lang w:val="en-GB"/>
              </w:rPr>
              <w:t xml:space="preserve">Body or bodies designated by a Member State to promote, analyse, monitor and support </w:t>
            </w:r>
            <w:r w:rsidR="003B3107" w:rsidRPr="00D55315">
              <w:rPr>
                <w:lang w:val="en-GB"/>
              </w:rPr>
              <w:t xml:space="preserve">the </w:t>
            </w:r>
            <w:r w:rsidRPr="00D55315">
              <w:rPr>
                <w:lang w:val="en-GB"/>
              </w:rPr>
              <w:t xml:space="preserve">equal treatment of all persons without discrimination on </w:t>
            </w:r>
            <w:r w:rsidR="00A4331E" w:rsidRPr="00B431DF">
              <w:rPr>
                <w:lang w:val="en-GB"/>
              </w:rPr>
              <w:t xml:space="preserve">the </w:t>
            </w:r>
            <w:r w:rsidRPr="00B431DF">
              <w:t>grounds of sex</w:t>
            </w:r>
            <w:r w:rsidRPr="00B431DF">
              <w:rPr>
                <w:lang w:val="en-GB"/>
              </w:rPr>
              <w:t>. These bodies</w:t>
            </w:r>
            <w:r w:rsidRPr="00D55315">
              <w:rPr>
                <w:lang w:val="en-GB"/>
              </w:rPr>
              <w:t xml:space="preserve"> may form part of agencies responsible at </w:t>
            </w:r>
            <w:r w:rsidR="00067338" w:rsidRPr="00D55315">
              <w:rPr>
                <w:lang w:val="en-GB"/>
              </w:rPr>
              <w:t xml:space="preserve">the </w:t>
            </w:r>
            <w:r w:rsidRPr="00D55315">
              <w:rPr>
                <w:lang w:val="en-GB"/>
              </w:rPr>
              <w:t>national level for the defence of human rights or the safeguarding of individuals</w:t>
            </w:r>
            <w:r w:rsidR="00DB44E8" w:rsidRPr="00D55315">
              <w:rPr>
                <w:lang w:val="en-GB"/>
              </w:rPr>
              <w:t>’</w:t>
            </w:r>
            <w:r w:rsidRPr="00D55315">
              <w:rPr>
                <w:lang w:val="en-GB"/>
              </w:rPr>
              <w:t xml:space="preserve"> rights. Their competenc</w:t>
            </w:r>
            <w:r w:rsidR="00A5549A" w:rsidRPr="00D55315">
              <w:rPr>
                <w:lang w:val="en-GB"/>
              </w:rPr>
              <w:t>i</w:t>
            </w:r>
            <w:r w:rsidRPr="00D55315">
              <w:rPr>
                <w:lang w:val="en-GB"/>
              </w:rPr>
              <w:t>es include providing independent assistance to victims of discrimination in pursuing their complaints, conducting independent surveys concerning discrimination, publishing independent reports</w:t>
            </w:r>
            <w:r w:rsidR="00385958" w:rsidRPr="00D55315">
              <w:rPr>
                <w:lang w:val="en-GB"/>
              </w:rPr>
              <w:t>,</w:t>
            </w:r>
            <w:r w:rsidRPr="00D55315">
              <w:rPr>
                <w:lang w:val="en-GB"/>
              </w:rPr>
              <w:t xml:space="preserve"> making recommendations on any issue relating to such discrimination and exchanging information, at the appropriate level, with corresponding European bodies </w:t>
            </w:r>
            <w:r w:rsidR="001A2094" w:rsidRPr="00D55315">
              <w:rPr>
                <w:rFonts w:cs="Times New Roman"/>
                <w:lang w:val="en-GB"/>
              </w:rPr>
              <w:t>(</w:t>
            </w:r>
            <w:r w:rsidR="00C230C9" w:rsidRPr="00D55315">
              <w:rPr>
                <w:rFonts w:cs="Times New Roman"/>
                <w:lang w:val="en-GB"/>
              </w:rPr>
              <w:t>Article 2</w:t>
            </w:r>
            <w:r w:rsidR="001A2094" w:rsidRPr="00D55315">
              <w:rPr>
                <w:rFonts w:cs="Times New Roman"/>
                <w:lang w:val="en-GB"/>
              </w:rPr>
              <w:t>0</w:t>
            </w:r>
            <w:r w:rsidR="00C47DF6" w:rsidRPr="00D55315">
              <w:rPr>
                <w:rFonts w:cs="Times New Roman"/>
                <w:lang w:val="en-GB"/>
              </w:rPr>
              <w:t>,</w:t>
            </w:r>
            <w:r w:rsidR="001A2094" w:rsidRPr="00D55315">
              <w:rPr>
                <w:rFonts w:cs="Times New Roman"/>
                <w:lang w:val="en-GB"/>
              </w:rPr>
              <w:t xml:space="preserve"> </w:t>
            </w:r>
            <w:r w:rsidR="00C47DF6" w:rsidRPr="00D55315">
              <w:rPr>
                <w:rFonts w:cs="Times New Roman"/>
                <w:lang w:val="en-GB"/>
              </w:rPr>
              <w:t xml:space="preserve">Equal Treatment </w:t>
            </w:r>
            <w:r w:rsidR="001A2094" w:rsidRPr="00D55315">
              <w:rPr>
                <w:rFonts w:cs="Times New Roman"/>
                <w:lang w:val="en-GB"/>
              </w:rPr>
              <w:t xml:space="preserve">Directive, </w:t>
            </w:r>
            <w:r w:rsidR="004A5724" w:rsidRPr="00D55315">
              <w:rPr>
                <w:rFonts w:cs="Times New Roman"/>
                <w:lang w:val="en-GB"/>
              </w:rPr>
              <w:t>replaced by</w:t>
            </w:r>
            <w:r w:rsidR="00C2170C" w:rsidRPr="00D55315">
              <w:rPr>
                <w:rFonts w:cs="Times New Roman"/>
                <w:lang w:val="en-GB"/>
              </w:rPr>
              <w:t xml:space="preserve"> </w:t>
            </w:r>
            <w:r w:rsidR="00506E40" w:rsidRPr="00D55315">
              <w:rPr>
                <w:rFonts w:cs="Times New Roman"/>
                <w:lang w:val="en-GB"/>
              </w:rPr>
              <w:t xml:space="preserve">provisions of </w:t>
            </w:r>
            <w:r w:rsidR="0065563F" w:rsidRPr="00D55315">
              <w:rPr>
                <w:rFonts w:cs="Times New Roman"/>
                <w:lang w:val="en-GB"/>
              </w:rPr>
              <w:t>Art</w:t>
            </w:r>
            <w:r w:rsidR="00EA1350" w:rsidRPr="00D55315">
              <w:rPr>
                <w:rFonts w:cs="Times New Roman"/>
                <w:lang w:val="en-GB"/>
              </w:rPr>
              <w:t>icle</w:t>
            </w:r>
            <w:r w:rsidR="0065563F" w:rsidRPr="00D55315">
              <w:rPr>
                <w:rFonts w:cs="Times New Roman"/>
                <w:lang w:val="en-GB"/>
              </w:rPr>
              <w:t xml:space="preserve"> 23 of </w:t>
            </w:r>
            <w:r w:rsidR="00506E40" w:rsidRPr="00D55315">
              <w:rPr>
                <w:rFonts w:cs="Times New Roman"/>
                <w:lang w:val="en-GB"/>
              </w:rPr>
              <w:t>Directive 2024/1500</w:t>
            </w:r>
            <w:r w:rsidR="004A5724" w:rsidRPr="00D55315">
              <w:rPr>
                <w:rFonts w:cs="Times New Roman"/>
                <w:lang w:val="en-GB"/>
              </w:rPr>
              <w:t xml:space="preserve"> </w:t>
            </w:r>
            <w:r w:rsidR="0065563F" w:rsidRPr="00D55315">
              <w:rPr>
                <w:rFonts w:cs="Times New Roman"/>
                <w:lang w:val="en-GB"/>
              </w:rPr>
              <w:t xml:space="preserve">on standards for equality bodies in the field of equal treatment </w:t>
            </w:r>
            <w:r w:rsidR="0065563F" w:rsidRPr="00D55315">
              <w:rPr>
                <w:rFonts w:cs="Times New Roman"/>
                <w:lang w:val="en-GB"/>
              </w:rPr>
              <w:lastRenderedPageBreak/>
              <w:t>and equal opportunities between women and men in matters of employment and occupation, and amending Directives 2006/54/EC and 2010/41/EU</w:t>
            </w:r>
            <w:r w:rsidR="00A46FE1" w:rsidRPr="00D55315">
              <w:rPr>
                <w:lang w:val="en-GB"/>
              </w:rPr>
              <w:t>)</w:t>
            </w:r>
            <w:r w:rsidRPr="00D55315">
              <w:rPr>
                <w:lang w:val="en-GB"/>
              </w:rPr>
              <w:t>.</w:t>
            </w:r>
          </w:p>
          <w:p w14:paraId="0515EF3D" w14:textId="4194BBB7" w:rsidR="00FF737C" w:rsidRPr="00D55315" w:rsidRDefault="00AA0FE9" w:rsidP="00CD3653">
            <w:pPr>
              <w:ind w:left="57" w:right="57"/>
              <w:rPr>
                <w:lang w:val="en-GB"/>
              </w:rPr>
            </w:pPr>
            <w:r w:rsidRPr="00B431DF">
              <w:t xml:space="preserve">To learn more, visit the </w:t>
            </w:r>
            <w:hyperlink r:id="rId11" w:history="1">
              <w:r w:rsidRPr="00B431DF">
                <w:rPr>
                  <w:rStyle w:val="Hyperlink"/>
                </w:rPr>
                <w:t>European Directory of Equality Bodies</w:t>
              </w:r>
            </w:hyperlink>
            <w:r w:rsidRPr="00B431DF">
              <w:rPr>
                <w:lang w:val="en-GB"/>
              </w:rPr>
              <w:t>.</w:t>
            </w:r>
          </w:p>
        </w:tc>
      </w:tr>
      <w:tr w:rsidR="004C6B67" w:rsidRPr="00D55315" w14:paraId="3C23A15B" w14:textId="77777777">
        <w:tc>
          <w:tcPr>
            <w:tcW w:w="9781" w:type="dxa"/>
            <w:shd w:val="clear" w:color="auto" w:fill="F2F2F2" w:themeFill="background1" w:themeFillShade="F2"/>
          </w:tcPr>
          <w:p w14:paraId="304E0507" w14:textId="427D5F41" w:rsidR="0090377C" w:rsidRPr="00D55315" w:rsidRDefault="0090377C" w:rsidP="00CD3653">
            <w:pPr>
              <w:spacing w:before="60" w:after="60" w:line="240" w:lineRule="auto"/>
              <w:ind w:left="57" w:right="57"/>
              <w:rPr>
                <w:lang w:val="en-GB"/>
              </w:rPr>
            </w:pPr>
            <w:bookmarkStart w:id="10" w:name="factor"/>
            <w:r w:rsidRPr="00D55315">
              <w:rPr>
                <w:rFonts w:ascii="Corbel" w:hAnsi="Corbel"/>
                <w:b/>
                <w:lang w:val="en-GB"/>
              </w:rPr>
              <w:lastRenderedPageBreak/>
              <w:t>Factors</w:t>
            </w:r>
            <w:bookmarkEnd w:id="10"/>
            <w:r w:rsidRPr="00D55315">
              <w:rPr>
                <w:rFonts w:ascii="Corbel" w:hAnsi="Corbel"/>
                <w:b/>
                <w:lang w:val="en-GB"/>
              </w:rPr>
              <w:t xml:space="preserve"> and </w:t>
            </w:r>
            <w:r w:rsidR="00A41B6F" w:rsidRPr="00D55315">
              <w:rPr>
                <w:rFonts w:ascii="Corbel" w:hAnsi="Corbel"/>
                <w:b/>
                <w:lang w:val="en-GB"/>
              </w:rPr>
              <w:t>subfactor</w:t>
            </w:r>
            <w:r w:rsidRPr="00D55315">
              <w:rPr>
                <w:rFonts w:ascii="Corbel" w:hAnsi="Corbel"/>
                <w:b/>
                <w:lang w:val="en-GB"/>
              </w:rPr>
              <w:t>s</w:t>
            </w:r>
          </w:p>
        </w:tc>
      </w:tr>
      <w:tr w:rsidR="006658CB" w:rsidRPr="00D55315" w14:paraId="079DE080" w14:textId="77777777">
        <w:tc>
          <w:tcPr>
            <w:tcW w:w="9781" w:type="dxa"/>
          </w:tcPr>
          <w:p w14:paraId="3DF1E24C" w14:textId="310508FE" w:rsidR="0090377C" w:rsidRPr="00D55315" w:rsidRDefault="0090377C" w:rsidP="00CD3653">
            <w:pPr>
              <w:spacing w:before="60" w:after="60" w:line="240" w:lineRule="auto"/>
              <w:ind w:left="57" w:right="57"/>
              <w:rPr>
                <w:lang w:val="en-GB"/>
              </w:rPr>
            </w:pPr>
            <w:r w:rsidRPr="00D55315">
              <w:rPr>
                <w:lang w:val="en-GB"/>
              </w:rPr>
              <w:t xml:space="preserve">A </w:t>
            </w:r>
            <w:r w:rsidRPr="00D55315">
              <w:rPr>
                <w:b/>
                <w:lang w:val="en-GB"/>
              </w:rPr>
              <w:t>factor</w:t>
            </w:r>
            <w:r w:rsidRPr="00D55315">
              <w:rPr>
                <w:lang w:val="en-GB"/>
              </w:rPr>
              <w:t xml:space="preserve"> is a key criterion used in analytical job evaluation to assess the demands and characteristics of a job </w:t>
            </w:r>
            <w:r w:rsidR="00FC7FDB" w:rsidRPr="00D55315">
              <w:rPr>
                <w:lang w:val="en-GB"/>
              </w:rPr>
              <w:t>(ILO, 200</w:t>
            </w:r>
            <w:r w:rsidR="00BB4782" w:rsidRPr="00D55315">
              <w:rPr>
                <w:lang w:val="en-GB"/>
              </w:rPr>
              <w:t>8</w:t>
            </w:r>
            <w:r w:rsidR="00FC7FDB" w:rsidRPr="00D55315">
              <w:rPr>
                <w:lang w:val="en-GB"/>
              </w:rPr>
              <w:t>)</w:t>
            </w:r>
            <w:r w:rsidRPr="00D55315">
              <w:rPr>
                <w:lang w:val="en-GB"/>
              </w:rPr>
              <w:t>. It represents a broad area of job content that contributes to the overall value of the work. Four factors are considered essential and sufficient for gender-neutral job evaluation:</w:t>
            </w:r>
          </w:p>
          <w:p w14:paraId="038346F8" w14:textId="2936CFF1" w:rsidR="0090377C" w:rsidRPr="00D55315" w:rsidRDefault="00625AC4" w:rsidP="00CD3653">
            <w:pPr>
              <w:pStyle w:val="ListParagraph"/>
              <w:rPr>
                <w:lang w:val="en-GB"/>
              </w:rPr>
            </w:pPr>
            <w:r w:rsidRPr="00D55315">
              <w:rPr>
                <w:lang w:val="en-GB"/>
              </w:rPr>
              <w:t>s</w:t>
            </w:r>
            <w:r w:rsidR="0090377C" w:rsidRPr="00D55315">
              <w:rPr>
                <w:lang w:val="en-GB"/>
              </w:rPr>
              <w:t>kills</w:t>
            </w:r>
            <w:r w:rsidRPr="00D55315">
              <w:rPr>
                <w:lang w:val="en-GB"/>
              </w:rPr>
              <w:t>,</w:t>
            </w:r>
          </w:p>
          <w:p w14:paraId="5E4644E6" w14:textId="36D417F5" w:rsidR="0090377C" w:rsidRPr="00D55315" w:rsidRDefault="00625AC4" w:rsidP="00CD3653">
            <w:pPr>
              <w:pStyle w:val="ListParagraph"/>
              <w:rPr>
                <w:lang w:val="en-GB"/>
              </w:rPr>
            </w:pPr>
            <w:r w:rsidRPr="00D55315">
              <w:rPr>
                <w:lang w:val="en-GB"/>
              </w:rPr>
              <w:t>e</w:t>
            </w:r>
            <w:r w:rsidR="0090377C" w:rsidRPr="00D55315">
              <w:rPr>
                <w:lang w:val="en-GB"/>
              </w:rPr>
              <w:t>ffort</w:t>
            </w:r>
            <w:r w:rsidRPr="00D55315">
              <w:rPr>
                <w:lang w:val="en-GB"/>
              </w:rPr>
              <w:t>,</w:t>
            </w:r>
          </w:p>
          <w:p w14:paraId="48CE1D38" w14:textId="01A7EFD1" w:rsidR="0090377C" w:rsidRPr="00D55315" w:rsidRDefault="00625AC4" w:rsidP="00CD3653">
            <w:pPr>
              <w:pStyle w:val="ListParagraph"/>
              <w:rPr>
                <w:lang w:val="en-GB"/>
              </w:rPr>
            </w:pPr>
            <w:r w:rsidRPr="00D55315">
              <w:rPr>
                <w:lang w:val="en-GB"/>
              </w:rPr>
              <w:t>r</w:t>
            </w:r>
            <w:r w:rsidR="0090377C" w:rsidRPr="00D55315">
              <w:rPr>
                <w:lang w:val="en-GB"/>
              </w:rPr>
              <w:t>esponsibility</w:t>
            </w:r>
            <w:r w:rsidRPr="00D55315">
              <w:rPr>
                <w:lang w:val="en-GB"/>
              </w:rPr>
              <w:t>,</w:t>
            </w:r>
          </w:p>
          <w:p w14:paraId="2643DC3D" w14:textId="22A7E84A" w:rsidR="0090377C" w:rsidRPr="00D55315" w:rsidRDefault="00625AC4" w:rsidP="00CD3653">
            <w:pPr>
              <w:pStyle w:val="ListParagraph"/>
              <w:rPr>
                <w:lang w:val="en-GB"/>
              </w:rPr>
            </w:pPr>
            <w:r w:rsidRPr="00D55315">
              <w:rPr>
                <w:lang w:val="en-GB"/>
              </w:rPr>
              <w:t>w</w:t>
            </w:r>
            <w:r w:rsidR="0090377C" w:rsidRPr="00D55315">
              <w:rPr>
                <w:lang w:val="en-GB"/>
              </w:rPr>
              <w:t>orking conditions</w:t>
            </w:r>
            <w:r w:rsidRPr="00D55315">
              <w:rPr>
                <w:lang w:val="en-GB"/>
              </w:rPr>
              <w:t>.</w:t>
            </w:r>
          </w:p>
          <w:p w14:paraId="75C61F27" w14:textId="219CFFB8" w:rsidR="00DB44E8" w:rsidRPr="00D55315" w:rsidRDefault="0090377C" w:rsidP="00CD3653">
            <w:pPr>
              <w:spacing w:before="60" w:after="60" w:line="240" w:lineRule="auto"/>
              <w:ind w:left="57" w:right="57"/>
              <w:rPr>
                <w:lang w:val="en-GB"/>
              </w:rPr>
            </w:pPr>
            <w:r w:rsidRPr="00D55315">
              <w:rPr>
                <w:lang w:val="en-GB"/>
              </w:rPr>
              <w:t xml:space="preserve">These criteria </w:t>
            </w:r>
            <w:r w:rsidR="003B3107" w:rsidRPr="00D55315">
              <w:rPr>
                <w:lang w:val="en-GB"/>
              </w:rPr>
              <w:t xml:space="preserve">must </w:t>
            </w:r>
            <w:r w:rsidRPr="00D55315">
              <w:rPr>
                <w:lang w:val="en-GB"/>
              </w:rPr>
              <w:t xml:space="preserve">be used to </w:t>
            </w:r>
            <w:r w:rsidR="00BE6C38" w:rsidRPr="00D55315">
              <w:rPr>
                <w:lang w:val="en-GB"/>
              </w:rPr>
              <w:t>assess</w:t>
            </w:r>
            <w:r w:rsidRPr="00D55315">
              <w:rPr>
                <w:lang w:val="en-GB"/>
              </w:rPr>
              <w:t xml:space="preserve"> whether workers are in a comparable situation </w:t>
            </w:r>
            <w:proofErr w:type="gramStart"/>
            <w:r w:rsidR="003B3107" w:rsidRPr="00D55315">
              <w:rPr>
                <w:lang w:val="en-GB"/>
              </w:rPr>
              <w:t xml:space="preserve">with </w:t>
            </w:r>
            <w:r w:rsidRPr="00D55315">
              <w:rPr>
                <w:lang w:val="en-GB"/>
              </w:rPr>
              <w:t>regard to</w:t>
            </w:r>
            <w:proofErr w:type="gramEnd"/>
            <w:r w:rsidRPr="00D55315">
              <w:rPr>
                <w:lang w:val="en-GB"/>
              </w:rPr>
              <w:t xml:space="preserve"> the value of </w:t>
            </w:r>
            <w:r w:rsidR="003B3107" w:rsidRPr="00D55315">
              <w:rPr>
                <w:lang w:val="en-GB"/>
              </w:rPr>
              <w:t xml:space="preserve">their </w:t>
            </w:r>
            <w:proofErr w:type="gramStart"/>
            <w:r w:rsidRPr="00D55315">
              <w:rPr>
                <w:lang w:val="en-GB"/>
              </w:rPr>
              <w:t>work</w:t>
            </w:r>
            <w:r w:rsidR="003B3107" w:rsidRPr="00D55315">
              <w:rPr>
                <w:lang w:val="en-GB"/>
              </w:rPr>
              <w:t>,</w:t>
            </w:r>
            <w:r w:rsidRPr="00D55315">
              <w:rPr>
                <w:lang w:val="en-GB"/>
              </w:rPr>
              <w:t xml:space="preserve"> and</w:t>
            </w:r>
            <w:proofErr w:type="gramEnd"/>
            <w:r w:rsidRPr="00D55315">
              <w:rPr>
                <w:lang w:val="en-GB"/>
              </w:rPr>
              <w:t xml:space="preserve"> </w:t>
            </w:r>
            <w:r w:rsidR="003B3107" w:rsidRPr="00D55315">
              <w:rPr>
                <w:lang w:val="en-GB"/>
              </w:rPr>
              <w:t xml:space="preserve">must be </w:t>
            </w:r>
            <w:r w:rsidRPr="00D55315">
              <w:rPr>
                <w:lang w:val="en-GB"/>
              </w:rPr>
              <w:t>applied uniformly to all jobs being evaluated, enabling objective comparisons across diverse</w:t>
            </w:r>
            <w:r w:rsidR="004F2377" w:rsidRPr="00D55315">
              <w:rPr>
                <w:lang w:val="en-GB"/>
              </w:rPr>
              <w:t xml:space="preserve"> </w:t>
            </w:r>
            <w:r w:rsidR="00833B3B" w:rsidRPr="00D55315">
              <w:rPr>
                <w:lang w:val="en-GB"/>
              </w:rPr>
              <w:t>jobs or positions</w:t>
            </w:r>
            <w:r w:rsidR="004F2377" w:rsidRPr="00D55315">
              <w:rPr>
                <w:lang w:val="en-GB"/>
              </w:rPr>
              <w:t xml:space="preserve"> </w:t>
            </w:r>
            <w:r w:rsidR="00FC7FDB" w:rsidRPr="00D55315">
              <w:rPr>
                <w:rFonts w:cs="Times New Roman"/>
                <w:lang w:val="en-GB"/>
              </w:rPr>
              <w:t>(</w:t>
            </w:r>
            <w:r w:rsidR="00C230C9" w:rsidRPr="00D55315">
              <w:rPr>
                <w:rFonts w:cs="Times New Roman"/>
                <w:lang w:val="en-GB"/>
              </w:rPr>
              <w:t>Article 4</w:t>
            </w:r>
            <w:r w:rsidR="00FC7FDB" w:rsidRPr="00D55315">
              <w:rPr>
                <w:rFonts w:cs="Times New Roman"/>
                <w:lang w:val="en-GB"/>
              </w:rPr>
              <w:t xml:space="preserve">(4), </w:t>
            </w:r>
            <w:r w:rsidR="005A3B8F" w:rsidRPr="00D55315">
              <w:rPr>
                <w:lang w:val="en-GB"/>
              </w:rPr>
              <w:t>Pay Transparency Directive</w:t>
            </w:r>
            <w:r w:rsidR="00FC7FDB" w:rsidRPr="00D55315">
              <w:rPr>
                <w:rFonts w:cs="Times New Roman"/>
                <w:lang w:val="en-GB"/>
              </w:rPr>
              <w:t>)</w:t>
            </w:r>
            <w:r w:rsidRPr="00D55315">
              <w:rPr>
                <w:lang w:val="en-GB"/>
              </w:rPr>
              <w:t xml:space="preserve">. If appropriate, any other factors </w:t>
            </w:r>
            <w:r w:rsidR="003B3107" w:rsidRPr="00D55315">
              <w:rPr>
                <w:lang w:val="en-GB"/>
              </w:rPr>
              <w:t xml:space="preserve">that </w:t>
            </w:r>
            <w:r w:rsidRPr="00D55315">
              <w:rPr>
                <w:lang w:val="en-GB"/>
              </w:rPr>
              <w:t>are relevant to the specific job</w:t>
            </w:r>
            <w:r w:rsidR="00984A11" w:rsidRPr="00D55315">
              <w:rPr>
                <w:lang w:val="en-GB"/>
              </w:rPr>
              <w:t xml:space="preserve"> may be </w:t>
            </w:r>
            <w:proofErr w:type="gramStart"/>
            <w:r w:rsidR="00984A11" w:rsidRPr="00D55315">
              <w:rPr>
                <w:lang w:val="en-GB"/>
              </w:rPr>
              <w:t>taken into account</w:t>
            </w:r>
            <w:proofErr w:type="gramEnd"/>
            <w:r w:rsidRPr="00D55315">
              <w:rPr>
                <w:lang w:val="en-GB"/>
              </w:rPr>
              <w:t xml:space="preserve">. Relevant soft skills </w:t>
            </w:r>
            <w:r w:rsidR="003B3107" w:rsidRPr="00D55315">
              <w:rPr>
                <w:lang w:val="en-GB"/>
              </w:rPr>
              <w:t xml:space="preserve">must </w:t>
            </w:r>
            <w:r w:rsidRPr="00D55315">
              <w:rPr>
                <w:lang w:val="en-GB"/>
              </w:rPr>
              <w:t xml:space="preserve">not be undervalued </w:t>
            </w:r>
            <w:r w:rsidR="00FC7FDB" w:rsidRPr="00D55315">
              <w:rPr>
                <w:rFonts w:cs="Times New Roman"/>
                <w:lang w:val="en-GB"/>
              </w:rPr>
              <w:t>(</w:t>
            </w:r>
            <w:r w:rsidR="00C230C9" w:rsidRPr="00D55315">
              <w:rPr>
                <w:rFonts w:cs="Times New Roman"/>
                <w:lang w:val="en-GB"/>
              </w:rPr>
              <w:t>Article 4</w:t>
            </w:r>
            <w:r w:rsidR="00FC7FDB" w:rsidRPr="00D55315">
              <w:rPr>
                <w:rFonts w:cs="Times New Roman"/>
                <w:lang w:val="en-GB"/>
              </w:rPr>
              <w:t>(4),</w:t>
            </w:r>
            <w:r w:rsidR="005A3B8F" w:rsidRPr="00D55315">
              <w:rPr>
                <w:lang w:val="en-GB"/>
              </w:rPr>
              <w:t xml:space="preserve"> Pay Transparency Directive</w:t>
            </w:r>
            <w:r w:rsidR="00FC7FDB" w:rsidRPr="00D55315">
              <w:rPr>
                <w:rFonts w:cs="Times New Roman"/>
                <w:lang w:val="en-GB"/>
              </w:rPr>
              <w:t>)</w:t>
            </w:r>
            <w:r w:rsidRPr="00D55315">
              <w:rPr>
                <w:lang w:val="en-GB"/>
              </w:rPr>
              <w:t>. Factors need to be agreed with workers</w:t>
            </w:r>
            <w:r w:rsidR="00DB44E8" w:rsidRPr="00D55315">
              <w:rPr>
                <w:lang w:val="en-GB"/>
              </w:rPr>
              <w:t>’</w:t>
            </w:r>
            <w:r w:rsidRPr="00D55315">
              <w:rPr>
                <w:lang w:val="en-GB"/>
              </w:rPr>
              <w:t xml:space="preserve"> representatives where such representatives exist.</w:t>
            </w:r>
          </w:p>
          <w:p w14:paraId="7D74DF0D" w14:textId="1F0AE952" w:rsidR="0090377C" w:rsidRPr="00D55315" w:rsidRDefault="0090377C" w:rsidP="00CD3653">
            <w:pPr>
              <w:spacing w:before="60" w:after="60" w:line="240" w:lineRule="auto"/>
              <w:ind w:left="57" w:right="57"/>
              <w:rPr>
                <w:lang w:val="en-GB"/>
              </w:rPr>
            </w:pPr>
            <w:r w:rsidRPr="00D55315">
              <w:rPr>
                <w:lang w:val="en-GB"/>
              </w:rPr>
              <w:t xml:space="preserve">Each of the four factors can be broken down into </w:t>
            </w:r>
            <w:r w:rsidR="00A41B6F" w:rsidRPr="00D55315">
              <w:rPr>
                <w:b/>
                <w:bCs/>
                <w:lang w:val="en-GB"/>
              </w:rPr>
              <w:t>subfactor</w:t>
            </w:r>
            <w:r w:rsidRPr="00D55315">
              <w:rPr>
                <w:b/>
                <w:bCs/>
                <w:lang w:val="en-GB"/>
              </w:rPr>
              <w:t>s</w:t>
            </w:r>
            <w:r w:rsidRPr="00D55315">
              <w:rPr>
                <w:lang w:val="en-GB"/>
              </w:rPr>
              <w:t xml:space="preserve">, capturing the characteristics of jobs in greater detail. </w:t>
            </w:r>
            <w:r w:rsidR="00A41B6F" w:rsidRPr="00D55315">
              <w:rPr>
                <w:lang w:val="en-GB"/>
              </w:rPr>
              <w:t>Subfactor</w:t>
            </w:r>
            <w:r w:rsidRPr="00D55315">
              <w:rPr>
                <w:lang w:val="en-GB"/>
              </w:rPr>
              <w:t xml:space="preserve">s must meet three conditions: they should be appropriate to the sector concerned, methodological and </w:t>
            </w:r>
            <w:r w:rsidR="003C5B47" w:rsidRPr="00D55315">
              <w:rPr>
                <w:lang w:val="en-GB"/>
              </w:rPr>
              <w:t>without</w:t>
            </w:r>
            <w:r w:rsidRPr="00D55315">
              <w:rPr>
                <w:lang w:val="en-GB"/>
              </w:rPr>
              <w:t xml:space="preserve"> gender bias </w:t>
            </w:r>
            <w:r w:rsidR="00FC7FDB" w:rsidRPr="00D55315">
              <w:rPr>
                <w:lang w:val="en-GB"/>
              </w:rPr>
              <w:t>(European Commission, 2013)</w:t>
            </w:r>
            <w:r w:rsidRPr="00D55315">
              <w:rPr>
                <w:lang w:val="en-GB"/>
              </w:rPr>
              <w:t>.</w:t>
            </w:r>
          </w:p>
        </w:tc>
      </w:tr>
      <w:tr w:rsidR="004C6B67" w:rsidRPr="00D55315" w14:paraId="59963018" w14:textId="77777777">
        <w:tc>
          <w:tcPr>
            <w:tcW w:w="9781" w:type="dxa"/>
            <w:shd w:val="clear" w:color="auto" w:fill="F2F2F2" w:themeFill="background1" w:themeFillShade="F2"/>
          </w:tcPr>
          <w:p w14:paraId="4EBA3BD5" w14:textId="135DDBC3" w:rsidR="0090377C" w:rsidRPr="00D55315" w:rsidRDefault="0090377C" w:rsidP="00CD3653">
            <w:pPr>
              <w:spacing w:before="60" w:after="60" w:line="240" w:lineRule="auto"/>
              <w:ind w:left="57" w:right="57"/>
              <w:rPr>
                <w:lang w:val="en-GB"/>
              </w:rPr>
            </w:pPr>
            <w:r w:rsidRPr="00D55315">
              <w:rPr>
                <w:rFonts w:ascii="Corbel" w:hAnsi="Corbel"/>
                <w:b/>
                <w:lang w:val="en-GB"/>
              </w:rPr>
              <w:t xml:space="preserve">Factor and </w:t>
            </w:r>
            <w:r w:rsidR="00A41B6F" w:rsidRPr="00D55315">
              <w:rPr>
                <w:rFonts w:ascii="Corbel" w:hAnsi="Corbel"/>
                <w:b/>
                <w:lang w:val="en-GB"/>
              </w:rPr>
              <w:t>subfactor</w:t>
            </w:r>
            <w:r w:rsidRPr="00D55315">
              <w:rPr>
                <w:rFonts w:ascii="Corbel" w:hAnsi="Corbel"/>
                <w:b/>
                <w:lang w:val="en-GB"/>
              </w:rPr>
              <w:t xml:space="preserve"> plan</w:t>
            </w:r>
          </w:p>
        </w:tc>
      </w:tr>
      <w:tr w:rsidR="006658CB" w:rsidRPr="00D55315" w14:paraId="6DF824DB" w14:textId="77777777">
        <w:tc>
          <w:tcPr>
            <w:tcW w:w="9781" w:type="dxa"/>
          </w:tcPr>
          <w:p w14:paraId="71C00120" w14:textId="7C99A813" w:rsidR="0090377C" w:rsidRPr="00D55315" w:rsidRDefault="0090377C" w:rsidP="00CD3653">
            <w:pPr>
              <w:ind w:left="57" w:right="57"/>
              <w:rPr>
                <w:lang w:val="en-GB"/>
              </w:rPr>
            </w:pPr>
            <w:r w:rsidRPr="004A5FC0">
              <w:rPr>
                <w:lang w:val="en-GB"/>
              </w:rPr>
              <w:t xml:space="preserve">The plan of criteria against which the relative value of jobs will be evaluated. </w:t>
            </w:r>
            <w:r w:rsidRPr="004A5FC0">
              <w:t xml:space="preserve">It includes a set of factors broken down into </w:t>
            </w:r>
            <w:r w:rsidR="00A41B6F" w:rsidRPr="004A5FC0">
              <w:t>subfactor</w:t>
            </w:r>
            <w:r w:rsidRPr="004A5FC0">
              <w:t>s</w:t>
            </w:r>
            <w:r w:rsidR="007A0E38">
              <w:t xml:space="preserve"> that</w:t>
            </w:r>
            <w:r w:rsidRPr="004A5FC0">
              <w:t xml:space="preserve"> capture specific job </w:t>
            </w:r>
            <w:r w:rsidR="003F7C63" w:rsidRPr="004A5FC0">
              <w:t>characteristics</w:t>
            </w:r>
            <w:r w:rsidRPr="004A5FC0">
              <w:rPr>
                <w:lang w:val="en-GB"/>
              </w:rPr>
              <w:t xml:space="preserve">. Factors and </w:t>
            </w:r>
            <w:r w:rsidR="00A41B6F" w:rsidRPr="004A5FC0">
              <w:rPr>
                <w:lang w:val="en-GB"/>
              </w:rPr>
              <w:t>subfactor</w:t>
            </w:r>
            <w:r w:rsidRPr="004A5FC0">
              <w:rPr>
                <w:lang w:val="en-GB"/>
              </w:rPr>
              <w:t xml:space="preserve">s are typically divided into levels. Each level is assigned a point value, creating a scoring framework for evaluating jobs </w:t>
            </w:r>
            <w:r w:rsidR="00CF716E" w:rsidRPr="004A5FC0">
              <w:rPr>
                <w:lang w:val="en-GB"/>
              </w:rPr>
              <w:t>(Armstrong et al., 2003).</w:t>
            </w:r>
          </w:p>
        </w:tc>
      </w:tr>
      <w:tr w:rsidR="004C6B67" w:rsidRPr="00D55315" w14:paraId="296EF2F1" w14:textId="77777777">
        <w:tc>
          <w:tcPr>
            <w:tcW w:w="9781" w:type="dxa"/>
            <w:shd w:val="clear" w:color="auto" w:fill="F2F2F2" w:themeFill="background1" w:themeFillShade="F2"/>
          </w:tcPr>
          <w:p w14:paraId="63AAC5B1" w14:textId="77777777" w:rsidR="0090377C" w:rsidRPr="00D55315" w:rsidRDefault="0090377C" w:rsidP="00CD3653">
            <w:pPr>
              <w:spacing w:before="60" w:after="60" w:line="240" w:lineRule="auto"/>
              <w:ind w:left="57" w:right="57"/>
              <w:rPr>
                <w:lang w:val="en-GB"/>
              </w:rPr>
            </w:pPr>
            <w:r w:rsidRPr="00D55315">
              <w:rPr>
                <w:rFonts w:ascii="Corbel" w:hAnsi="Corbel"/>
                <w:b/>
                <w:lang w:val="en-GB"/>
              </w:rPr>
              <w:t>Gend</w:t>
            </w:r>
            <w:bookmarkStart w:id="11" w:name="Gender"/>
            <w:bookmarkEnd w:id="11"/>
            <w:r w:rsidRPr="00D55315">
              <w:rPr>
                <w:rFonts w:ascii="Corbel" w:hAnsi="Corbel"/>
                <w:b/>
                <w:lang w:val="en-GB"/>
              </w:rPr>
              <w:t>er</w:t>
            </w:r>
          </w:p>
        </w:tc>
      </w:tr>
      <w:tr w:rsidR="006658CB" w:rsidRPr="00D55315" w14:paraId="3A6D6384" w14:textId="77777777">
        <w:tc>
          <w:tcPr>
            <w:tcW w:w="9781" w:type="dxa"/>
          </w:tcPr>
          <w:p w14:paraId="206AC0A6" w14:textId="71D54841" w:rsidR="0090377C" w:rsidRPr="00D55315" w:rsidRDefault="0090377C" w:rsidP="00CD3653">
            <w:pPr>
              <w:spacing w:before="60" w:after="60" w:line="240" w:lineRule="auto"/>
              <w:ind w:left="57" w:right="57"/>
              <w:rPr>
                <w:lang w:val="en-GB"/>
              </w:rPr>
            </w:pPr>
            <w:r w:rsidRPr="0005545A">
              <w:t xml:space="preserve">Social attributes and opportunities associated with being </w:t>
            </w:r>
            <w:r w:rsidR="006E29A6" w:rsidRPr="0005545A">
              <w:t xml:space="preserve">female and </w:t>
            </w:r>
            <w:r w:rsidRPr="0005545A">
              <w:t xml:space="preserve">male and the relationships between women and men and </w:t>
            </w:r>
            <w:r w:rsidR="00016B98" w:rsidRPr="0005545A">
              <w:rPr>
                <w:lang w:val="en-GB"/>
              </w:rPr>
              <w:t xml:space="preserve">between </w:t>
            </w:r>
            <w:r w:rsidRPr="0005545A">
              <w:t>girls and boys.</w:t>
            </w:r>
            <w:r w:rsidRPr="0005545A">
              <w:rPr>
                <w:lang w:val="en-GB"/>
              </w:rPr>
              <w:t xml:space="preserve"> These attributes, opportunities and relationships are socially constructed and are learned through socialisation processes. They are context</w:t>
            </w:r>
            <w:r w:rsidR="00574180" w:rsidRPr="0005545A">
              <w:rPr>
                <w:lang w:val="en-GB"/>
              </w:rPr>
              <w:t>-</w:t>
            </w:r>
            <w:r w:rsidRPr="0005545A">
              <w:rPr>
                <w:lang w:val="en-GB"/>
              </w:rPr>
              <w:t xml:space="preserve">/time-specific and changeable </w:t>
            </w:r>
            <w:r w:rsidR="00FC7FDB" w:rsidRPr="0005545A">
              <w:rPr>
                <w:lang w:val="en-GB"/>
              </w:rPr>
              <w:t>(</w:t>
            </w:r>
            <w:r w:rsidR="00FC7FDB" w:rsidRPr="0005545A">
              <w:t>EIGE</w:t>
            </w:r>
            <w:r w:rsidR="007F7DBE" w:rsidRPr="0005545A">
              <w:t>, n.d.-c</w:t>
            </w:r>
            <w:r w:rsidR="00FC7FDB" w:rsidRPr="0005545A">
              <w:rPr>
                <w:lang w:val="en-GB"/>
              </w:rPr>
              <w:t>)</w:t>
            </w:r>
            <w:r w:rsidRPr="0005545A">
              <w:rPr>
                <w:lang w:val="en-GB"/>
              </w:rPr>
              <w:t>.</w:t>
            </w:r>
          </w:p>
        </w:tc>
      </w:tr>
      <w:tr w:rsidR="004C6B67" w:rsidRPr="00D55315" w14:paraId="4C80D9F2" w14:textId="77777777">
        <w:tc>
          <w:tcPr>
            <w:tcW w:w="9781" w:type="dxa"/>
            <w:shd w:val="clear" w:color="auto" w:fill="F2F2F2" w:themeFill="background1" w:themeFillShade="F2"/>
          </w:tcPr>
          <w:p w14:paraId="118F962C" w14:textId="77777777" w:rsidR="0090377C" w:rsidRPr="00D55315" w:rsidRDefault="0090377C" w:rsidP="00CD3653">
            <w:pPr>
              <w:spacing w:before="60" w:after="60" w:line="240" w:lineRule="auto"/>
              <w:ind w:left="57" w:right="57"/>
              <w:rPr>
                <w:lang w:val="en-GB"/>
              </w:rPr>
            </w:pPr>
            <w:bookmarkStart w:id="12" w:name="GenderBias"/>
            <w:r w:rsidRPr="00D55315">
              <w:rPr>
                <w:rFonts w:ascii="Corbel" w:hAnsi="Corbel"/>
                <w:b/>
                <w:lang w:val="en-GB"/>
              </w:rPr>
              <w:t>Gender bias</w:t>
            </w:r>
            <w:bookmarkEnd w:id="12"/>
          </w:p>
        </w:tc>
      </w:tr>
      <w:tr w:rsidR="006658CB" w:rsidRPr="00D55315" w14:paraId="5D3BD877" w14:textId="77777777">
        <w:tc>
          <w:tcPr>
            <w:tcW w:w="9781" w:type="dxa"/>
          </w:tcPr>
          <w:p w14:paraId="0635E917" w14:textId="77942744" w:rsidR="0090377C" w:rsidRPr="00D55315" w:rsidRDefault="0090377C" w:rsidP="00CD3653">
            <w:pPr>
              <w:spacing w:before="60" w:after="60" w:line="240" w:lineRule="auto"/>
              <w:ind w:left="57" w:right="57"/>
              <w:rPr>
                <w:lang w:val="en-GB"/>
              </w:rPr>
            </w:pPr>
            <w:r w:rsidRPr="00D55315">
              <w:rPr>
                <w:lang w:val="en-GB"/>
              </w:rPr>
              <w:t xml:space="preserve">Prejudiced actions or thoughts based on the gender-based perception that women are not equal to men in rights and dignity </w:t>
            </w:r>
            <w:r w:rsidR="00FC7FDB" w:rsidRPr="00D55315">
              <w:rPr>
                <w:lang w:val="en-GB"/>
              </w:rPr>
              <w:t>(EIGE</w:t>
            </w:r>
            <w:r w:rsidR="00651A43" w:rsidRPr="00D55315">
              <w:rPr>
                <w:lang w:val="en-GB"/>
              </w:rPr>
              <w:t>, n.d.-a</w:t>
            </w:r>
            <w:r w:rsidR="00FC7FDB" w:rsidRPr="00D55315">
              <w:rPr>
                <w:lang w:val="en-GB"/>
              </w:rPr>
              <w:t>)</w:t>
            </w:r>
            <w:r w:rsidRPr="00D55315">
              <w:rPr>
                <w:lang w:val="en-GB"/>
              </w:rPr>
              <w:t>.</w:t>
            </w:r>
          </w:p>
        </w:tc>
      </w:tr>
      <w:tr w:rsidR="004C6B67" w:rsidRPr="00D55315" w14:paraId="12805737" w14:textId="77777777">
        <w:tc>
          <w:tcPr>
            <w:tcW w:w="9781" w:type="dxa"/>
            <w:shd w:val="clear" w:color="auto" w:fill="F2F2F2" w:themeFill="background1" w:themeFillShade="F2"/>
          </w:tcPr>
          <w:p w14:paraId="5BEC4783" w14:textId="77777777" w:rsidR="0090377C" w:rsidRPr="00D55315" w:rsidRDefault="0090377C" w:rsidP="00CD3653">
            <w:pPr>
              <w:spacing w:before="60" w:after="60" w:line="240" w:lineRule="auto"/>
              <w:ind w:left="57" w:right="57"/>
              <w:rPr>
                <w:lang w:val="en-GB"/>
              </w:rPr>
            </w:pPr>
            <w:r w:rsidRPr="00D55315">
              <w:rPr>
                <w:rFonts w:ascii="Corbel" w:hAnsi="Corbel"/>
                <w:b/>
                <w:lang w:val="en-GB"/>
              </w:rPr>
              <w:t>Gender-based pay discrimination</w:t>
            </w:r>
          </w:p>
        </w:tc>
      </w:tr>
      <w:tr w:rsidR="006658CB" w:rsidRPr="00D55315" w14:paraId="4039B6C0" w14:textId="77777777">
        <w:tc>
          <w:tcPr>
            <w:tcW w:w="9781" w:type="dxa"/>
          </w:tcPr>
          <w:p w14:paraId="609E9EAA" w14:textId="0744DA02" w:rsidR="0090377C" w:rsidRPr="00D55315" w:rsidRDefault="0090377C" w:rsidP="00CD3653">
            <w:pPr>
              <w:spacing w:before="60" w:after="60" w:line="240" w:lineRule="auto"/>
              <w:ind w:left="57" w:right="57"/>
              <w:rPr>
                <w:lang w:val="en-GB"/>
              </w:rPr>
            </w:pPr>
            <w:r w:rsidRPr="00D55315">
              <w:rPr>
                <w:lang w:val="en-GB"/>
              </w:rPr>
              <w:t xml:space="preserve">Any difference in pay between workers performing the same work or work of equal value that is </w:t>
            </w:r>
            <w:r w:rsidRPr="0005545A">
              <w:t>based on sex</w:t>
            </w:r>
            <w:r w:rsidRPr="0005545A">
              <w:rPr>
                <w:lang w:val="en-GB"/>
              </w:rPr>
              <w:t xml:space="preserve"> and</w:t>
            </w:r>
            <w:r w:rsidRPr="00D55315">
              <w:rPr>
                <w:lang w:val="en-GB"/>
              </w:rPr>
              <w:t xml:space="preserve"> cannot be justified by objective, gender-neutral and bias-free criteria. It includes </w:t>
            </w:r>
            <w:r w:rsidRPr="00D55315">
              <w:rPr>
                <w:lang w:val="en-GB"/>
              </w:rPr>
              <w:lastRenderedPageBreak/>
              <w:t xml:space="preserve">situations </w:t>
            </w:r>
            <w:r w:rsidR="006E29A6" w:rsidRPr="00D55315">
              <w:rPr>
                <w:lang w:val="en-GB"/>
              </w:rPr>
              <w:t xml:space="preserve">in which </w:t>
            </w:r>
            <w:r w:rsidRPr="00D55315">
              <w:rPr>
                <w:lang w:val="en-GB"/>
              </w:rPr>
              <w:t xml:space="preserve">workers are paid differently due to pay structures, practices or job evaluation systems that result in disadvantage to one sex </w:t>
            </w:r>
            <w:r w:rsidR="00FC7FDB" w:rsidRPr="00D55315">
              <w:rPr>
                <w:rFonts w:cs="Times New Roman"/>
                <w:lang w:val="en-GB"/>
              </w:rPr>
              <w:t>(</w:t>
            </w:r>
            <w:r w:rsidR="00C230C9" w:rsidRPr="00D55315">
              <w:rPr>
                <w:rFonts w:cs="Times New Roman"/>
                <w:lang w:val="en-GB"/>
              </w:rPr>
              <w:t>Article 4</w:t>
            </w:r>
            <w:r w:rsidR="00FC7FDB" w:rsidRPr="00D55315">
              <w:rPr>
                <w:rFonts w:cs="Times New Roman"/>
                <w:lang w:val="en-GB"/>
              </w:rPr>
              <w:t xml:space="preserve">, </w:t>
            </w:r>
            <w:r w:rsidR="00BF56EC" w:rsidRPr="00D55315">
              <w:rPr>
                <w:rFonts w:cs="Times New Roman"/>
                <w:lang w:val="en-GB"/>
              </w:rPr>
              <w:t>r</w:t>
            </w:r>
            <w:r w:rsidR="00C230C9" w:rsidRPr="00D55315">
              <w:rPr>
                <w:rFonts w:cs="Times New Roman"/>
                <w:lang w:val="en-GB"/>
              </w:rPr>
              <w:t>ecital 1</w:t>
            </w:r>
            <w:r w:rsidR="00FC7FDB" w:rsidRPr="00D55315">
              <w:rPr>
                <w:rFonts w:cs="Times New Roman"/>
                <w:lang w:val="en-GB"/>
              </w:rPr>
              <w:t>7</w:t>
            </w:r>
            <w:r w:rsidR="005A3B8F" w:rsidRPr="00D55315">
              <w:rPr>
                <w:rFonts w:cs="Times New Roman"/>
                <w:lang w:val="en-GB"/>
              </w:rPr>
              <w:t xml:space="preserve">, </w:t>
            </w:r>
            <w:r w:rsidR="005A3B8F" w:rsidRPr="00D55315">
              <w:rPr>
                <w:lang w:val="en-GB"/>
              </w:rPr>
              <w:t>Pay Transparency Directive</w:t>
            </w:r>
            <w:r w:rsidR="00FC7FDB" w:rsidRPr="00D55315">
              <w:rPr>
                <w:rFonts w:cs="Times New Roman"/>
                <w:lang w:val="en-GB"/>
              </w:rPr>
              <w:t>)</w:t>
            </w:r>
            <w:r w:rsidRPr="00D55315">
              <w:rPr>
                <w:lang w:val="en-GB"/>
              </w:rPr>
              <w:t>.</w:t>
            </w:r>
          </w:p>
        </w:tc>
      </w:tr>
      <w:tr w:rsidR="004C6B67" w:rsidRPr="00D55315" w14:paraId="78E08328" w14:textId="77777777">
        <w:tc>
          <w:tcPr>
            <w:tcW w:w="9781" w:type="dxa"/>
            <w:shd w:val="clear" w:color="auto" w:fill="F2F2F2" w:themeFill="background1" w:themeFillShade="F2"/>
          </w:tcPr>
          <w:p w14:paraId="0124B92C" w14:textId="77777777" w:rsidR="0090377C" w:rsidRPr="00D55315" w:rsidRDefault="0090377C" w:rsidP="00CD3653">
            <w:pPr>
              <w:spacing w:before="60" w:after="60" w:line="240" w:lineRule="auto"/>
              <w:ind w:left="57" w:right="57"/>
              <w:rPr>
                <w:lang w:val="en-GB"/>
              </w:rPr>
            </w:pPr>
            <w:bookmarkStart w:id="13" w:name="_Ref190872099"/>
            <w:bookmarkStart w:id="14" w:name="genderinclusivelanguage"/>
            <w:r w:rsidRPr="00D55315">
              <w:rPr>
                <w:rFonts w:ascii="Corbel" w:hAnsi="Corbel"/>
                <w:b/>
                <w:lang w:val="en-GB"/>
              </w:rPr>
              <w:lastRenderedPageBreak/>
              <w:t>Gender-inclusive language</w:t>
            </w:r>
            <w:bookmarkEnd w:id="13"/>
            <w:bookmarkEnd w:id="14"/>
          </w:p>
        </w:tc>
      </w:tr>
      <w:tr w:rsidR="006658CB" w:rsidRPr="00D55315" w14:paraId="24E17721" w14:textId="77777777">
        <w:tc>
          <w:tcPr>
            <w:tcW w:w="9781" w:type="dxa"/>
          </w:tcPr>
          <w:p w14:paraId="58147BE2" w14:textId="0ABDDE5D" w:rsidR="0090377C" w:rsidRPr="00D55315" w:rsidRDefault="0090377C" w:rsidP="00CD3653">
            <w:pPr>
              <w:spacing w:before="60" w:after="60" w:line="240" w:lineRule="auto"/>
              <w:ind w:left="57" w:right="57"/>
              <w:rPr>
                <w:lang w:val="en-GB"/>
              </w:rPr>
            </w:pPr>
            <w:r w:rsidRPr="00D55315">
              <w:rPr>
                <w:lang w:val="en-GB"/>
              </w:rPr>
              <w:t>An inclusive and practical tool for advancing gender equality and an essential skill for those involved in development and policymaking. It ensures that women and men are represented fairly and equally, that language reflects balanced access to opportunities and responsibilities and that it challenges gender stereotypes while supporting inclusive decision-making processes</w:t>
            </w:r>
            <w:r w:rsidR="004D4131" w:rsidRPr="00D55315">
              <w:rPr>
                <w:lang w:val="en-GB"/>
              </w:rPr>
              <w:t xml:space="preserve"> </w:t>
            </w:r>
            <w:r w:rsidR="00FC7FDB" w:rsidRPr="00D55315">
              <w:rPr>
                <w:lang w:val="en-GB"/>
              </w:rPr>
              <w:t>(EIGE, 2024)</w:t>
            </w:r>
            <w:r w:rsidR="00445BAE" w:rsidRPr="00D55315">
              <w:rPr>
                <w:lang w:val="en-GB"/>
              </w:rPr>
              <w:t>.</w:t>
            </w:r>
          </w:p>
        </w:tc>
      </w:tr>
      <w:tr w:rsidR="004C6B67" w:rsidRPr="00D55315" w14:paraId="4D7D576C" w14:textId="77777777">
        <w:tc>
          <w:tcPr>
            <w:tcW w:w="9781" w:type="dxa"/>
            <w:shd w:val="clear" w:color="auto" w:fill="F2F2F2" w:themeFill="background1" w:themeFillShade="F2"/>
          </w:tcPr>
          <w:p w14:paraId="36FE1BCD" w14:textId="099F23FC" w:rsidR="0090377C" w:rsidRPr="00D55315" w:rsidRDefault="0090377C" w:rsidP="00CD3653">
            <w:pPr>
              <w:spacing w:before="60" w:after="60" w:line="240" w:lineRule="auto"/>
              <w:ind w:left="57" w:right="57"/>
              <w:rPr>
                <w:lang w:val="en-GB"/>
              </w:rPr>
            </w:pPr>
            <w:bookmarkStart w:id="15" w:name="Genderneutraljobevaluation"/>
            <w:r w:rsidRPr="00D55315">
              <w:rPr>
                <w:rFonts w:ascii="Corbel" w:hAnsi="Corbel"/>
                <w:b/>
                <w:lang w:val="en-GB"/>
              </w:rPr>
              <w:t xml:space="preserve">Gender-neutral job </w:t>
            </w:r>
            <w:r w:rsidR="00477FA2" w:rsidRPr="00D55315">
              <w:rPr>
                <w:rFonts w:ascii="Corbel" w:hAnsi="Corbel"/>
                <w:b/>
                <w:lang w:val="en-GB"/>
              </w:rPr>
              <w:t xml:space="preserve">classification and </w:t>
            </w:r>
            <w:r w:rsidRPr="00D55315">
              <w:rPr>
                <w:rFonts w:ascii="Corbel" w:hAnsi="Corbel"/>
                <w:b/>
                <w:lang w:val="en-GB"/>
              </w:rPr>
              <w:t>evaluation</w:t>
            </w:r>
            <w:bookmarkEnd w:id="15"/>
          </w:p>
        </w:tc>
      </w:tr>
      <w:tr w:rsidR="006658CB" w:rsidRPr="00D55315" w14:paraId="0C7F6B1F" w14:textId="77777777">
        <w:tc>
          <w:tcPr>
            <w:tcW w:w="9781" w:type="dxa"/>
          </w:tcPr>
          <w:p w14:paraId="5C8F9CCE" w14:textId="248AF10D" w:rsidR="0090377C" w:rsidRPr="00D55315" w:rsidRDefault="00A74C0F" w:rsidP="00CD3653">
            <w:pPr>
              <w:ind w:left="57" w:right="57"/>
              <w:rPr>
                <w:lang w:val="en-GB"/>
              </w:rPr>
            </w:pPr>
            <w:r w:rsidRPr="00D55315">
              <w:rPr>
                <w:lang w:val="en-GB"/>
              </w:rPr>
              <w:t>The p</w:t>
            </w:r>
            <w:r w:rsidR="0090377C" w:rsidRPr="00D55315">
              <w:rPr>
                <w:lang w:val="en-GB"/>
              </w:rPr>
              <w:t xml:space="preserve">rocess </w:t>
            </w:r>
            <w:r w:rsidR="00281F4C" w:rsidRPr="00D55315">
              <w:rPr>
                <w:lang w:val="en-GB"/>
              </w:rPr>
              <w:t xml:space="preserve">of assessing and ranking jobs within an organisation </w:t>
            </w:r>
            <w:proofErr w:type="gramStart"/>
            <w:r w:rsidR="00281F4C" w:rsidRPr="00D55315">
              <w:rPr>
                <w:lang w:val="en-GB"/>
              </w:rPr>
              <w:t xml:space="preserve">on </w:t>
            </w:r>
            <w:r w:rsidRPr="00D55315">
              <w:rPr>
                <w:lang w:val="en-GB"/>
              </w:rPr>
              <w:t>the basis of</w:t>
            </w:r>
            <w:proofErr w:type="gramEnd"/>
            <w:r w:rsidRPr="00D55315">
              <w:rPr>
                <w:lang w:val="en-GB"/>
              </w:rPr>
              <w:t xml:space="preserve"> </w:t>
            </w:r>
            <w:r w:rsidR="00281F4C" w:rsidRPr="00D55315">
              <w:rPr>
                <w:lang w:val="en-GB"/>
              </w:rPr>
              <w:t>objective, gender-neutral criteria, to determine the</w:t>
            </w:r>
            <w:r w:rsidR="00CC0A25" w:rsidRPr="00D55315">
              <w:rPr>
                <w:lang w:val="en-GB"/>
              </w:rPr>
              <w:t xml:space="preserve"> job’s</w:t>
            </w:r>
            <w:r w:rsidR="00281F4C" w:rsidRPr="00D55315">
              <w:rPr>
                <w:lang w:val="en-GB"/>
              </w:rPr>
              <w:t xml:space="preserve"> relative value, which then informs the classification of similar jobs into job groups or pay grades. When job evaluation and classification systems are not designed to be gender-neutral, they may unfairly prioritise skills, responsibilities or jobs typically associated with men, while undervaluing those more commonly performed by women. This can lead to gender-based pay discrimination, highlighting the need for fair and unbiased methods to evaluate and determine pay (</w:t>
            </w:r>
            <w:r w:rsidR="00735B91" w:rsidRPr="00D55315">
              <w:rPr>
                <w:lang w:val="en-GB"/>
              </w:rPr>
              <w:t>Pay Transparency Directive</w:t>
            </w:r>
            <w:r w:rsidR="00281F4C" w:rsidRPr="00D55315">
              <w:rPr>
                <w:lang w:val="en-GB"/>
              </w:rPr>
              <w:t xml:space="preserve">). </w:t>
            </w:r>
          </w:p>
        </w:tc>
      </w:tr>
      <w:tr w:rsidR="004C6B67" w:rsidRPr="00D55315" w14:paraId="3CE8E44E" w14:textId="77777777">
        <w:tc>
          <w:tcPr>
            <w:tcW w:w="9781" w:type="dxa"/>
            <w:shd w:val="clear" w:color="auto" w:fill="F2F2F2" w:themeFill="background1" w:themeFillShade="F2"/>
          </w:tcPr>
          <w:p w14:paraId="0F3D4767" w14:textId="77777777" w:rsidR="0090377C" w:rsidRPr="00D55315" w:rsidRDefault="0090377C" w:rsidP="00CD3653">
            <w:pPr>
              <w:spacing w:before="60" w:after="60" w:line="240" w:lineRule="auto"/>
              <w:ind w:left="57" w:right="57"/>
              <w:rPr>
                <w:lang w:val="en-GB"/>
              </w:rPr>
            </w:pPr>
            <w:bookmarkStart w:id="16" w:name="genderpaygap"/>
            <w:r w:rsidRPr="00D55315">
              <w:rPr>
                <w:rFonts w:ascii="Corbel" w:hAnsi="Corbel"/>
                <w:b/>
                <w:lang w:val="en-GB"/>
              </w:rPr>
              <w:t>Gender pay gap</w:t>
            </w:r>
            <w:bookmarkEnd w:id="16"/>
          </w:p>
        </w:tc>
      </w:tr>
      <w:tr w:rsidR="006658CB" w:rsidRPr="00D55315" w14:paraId="73FF74AB" w14:textId="77777777">
        <w:tc>
          <w:tcPr>
            <w:tcW w:w="9781" w:type="dxa"/>
          </w:tcPr>
          <w:p w14:paraId="4D8B4C6B" w14:textId="014E3F0B" w:rsidR="0090377C" w:rsidRPr="00D55315" w:rsidRDefault="0090377C" w:rsidP="00CD3653">
            <w:pPr>
              <w:spacing w:before="60" w:after="60" w:line="240" w:lineRule="auto"/>
              <w:ind w:left="57" w:right="57"/>
              <w:rPr>
                <w:lang w:val="en-GB"/>
              </w:rPr>
            </w:pPr>
            <w:r w:rsidRPr="00D55315">
              <w:rPr>
                <w:lang w:val="en-GB"/>
              </w:rPr>
              <w:t xml:space="preserve">The difference in average pay levels between women and men </w:t>
            </w:r>
            <w:r w:rsidR="0090396B" w:rsidRPr="00D55315">
              <w:rPr>
                <w:lang w:val="en-GB"/>
              </w:rPr>
              <w:t>workers</w:t>
            </w:r>
            <w:r w:rsidRPr="00D55315">
              <w:rPr>
                <w:lang w:val="en-GB"/>
              </w:rPr>
              <w:t>, expressed as a percentage of the average pay level of male workers</w:t>
            </w:r>
            <w:r w:rsidR="00DB44E8" w:rsidRPr="00D55315">
              <w:rPr>
                <w:lang w:val="en-GB"/>
              </w:rPr>
              <w:t>’</w:t>
            </w:r>
            <w:r w:rsidRPr="00D55315">
              <w:rPr>
                <w:lang w:val="en-GB"/>
              </w:rPr>
              <w:t xml:space="preserve"> earnings </w:t>
            </w:r>
            <w:r w:rsidR="00FC7FDB" w:rsidRPr="00D55315">
              <w:rPr>
                <w:rFonts w:cs="Times New Roman"/>
                <w:lang w:val="en-GB"/>
              </w:rPr>
              <w:t>(</w:t>
            </w:r>
            <w:r w:rsidR="00C230C9" w:rsidRPr="00D55315">
              <w:rPr>
                <w:rFonts w:cs="Times New Roman"/>
                <w:lang w:val="en-GB"/>
              </w:rPr>
              <w:t>Article 3</w:t>
            </w:r>
            <w:r w:rsidR="00FC7FDB" w:rsidRPr="00D55315">
              <w:rPr>
                <w:rFonts w:cs="Times New Roman"/>
                <w:lang w:val="en-GB"/>
              </w:rPr>
              <w:t>(1)</w:t>
            </w:r>
            <w:r w:rsidR="00735B91" w:rsidRPr="00D55315">
              <w:rPr>
                <w:rFonts w:cs="Times New Roman"/>
                <w:lang w:val="en-GB"/>
              </w:rPr>
              <w:t xml:space="preserve">, </w:t>
            </w:r>
            <w:r w:rsidR="00735B91" w:rsidRPr="00D55315">
              <w:rPr>
                <w:lang w:val="en-GB"/>
              </w:rPr>
              <w:t>Pay Transparency Directive)</w:t>
            </w:r>
            <w:r w:rsidRPr="00D55315">
              <w:rPr>
                <w:lang w:val="en-GB"/>
              </w:rPr>
              <w:t>.</w:t>
            </w:r>
          </w:p>
        </w:tc>
      </w:tr>
      <w:tr w:rsidR="003D2FE3" w:rsidRPr="00D55315" w14:paraId="1EA02777" w14:textId="77777777" w:rsidTr="00C0636C">
        <w:tc>
          <w:tcPr>
            <w:tcW w:w="9781" w:type="dxa"/>
            <w:shd w:val="clear" w:color="auto" w:fill="F2F2F2" w:themeFill="background1" w:themeFillShade="F2"/>
          </w:tcPr>
          <w:p w14:paraId="0B177996" w14:textId="77777777" w:rsidR="003D2FE3" w:rsidRPr="00D55315" w:rsidRDefault="003D2FE3" w:rsidP="00C0636C">
            <w:pPr>
              <w:keepNext/>
              <w:spacing w:before="60" w:after="60" w:line="240" w:lineRule="auto"/>
              <w:ind w:left="57" w:right="57"/>
              <w:rPr>
                <w:lang w:val="en-GB"/>
              </w:rPr>
            </w:pPr>
            <w:bookmarkStart w:id="17" w:name="Genderedlanguage"/>
            <w:r w:rsidRPr="0005545A">
              <w:rPr>
                <w:rFonts w:ascii="Corbel" w:hAnsi="Corbel"/>
                <w:b/>
              </w:rPr>
              <w:t>Gendered language</w:t>
            </w:r>
            <w:r w:rsidRPr="00D55315">
              <w:rPr>
                <w:rFonts w:ascii="Corbel" w:hAnsi="Corbel"/>
                <w:b/>
                <w:lang w:val="en-GB"/>
              </w:rPr>
              <w:t xml:space="preserve"> </w:t>
            </w:r>
            <w:bookmarkEnd w:id="17"/>
          </w:p>
        </w:tc>
      </w:tr>
      <w:tr w:rsidR="003D2FE3" w:rsidRPr="00D55315" w14:paraId="62E9EB08" w14:textId="77777777" w:rsidTr="00C0636C">
        <w:tc>
          <w:tcPr>
            <w:tcW w:w="9781" w:type="dxa"/>
          </w:tcPr>
          <w:p w14:paraId="0116CE03" w14:textId="26778D06" w:rsidR="003D2FE3" w:rsidRPr="00D55315" w:rsidRDefault="003D2FE3" w:rsidP="00C0636C">
            <w:pPr>
              <w:spacing w:before="60" w:after="60" w:line="240" w:lineRule="auto"/>
              <w:ind w:left="57" w:right="57"/>
              <w:rPr>
                <w:lang w:val="en-GB"/>
              </w:rPr>
            </w:pPr>
            <w:r w:rsidRPr="00D55315">
              <w:rPr>
                <w:lang w:val="en-GB"/>
              </w:rPr>
              <w:t xml:space="preserve">A type of language in which words, such as nouns, pronouns or job titles, are assigned a gender, usually masculine or feminine (Jakiela et al., 2018). For example, in English, terms such as ‘fireman’ or ‘chairman’ reflect male defaults, while alternatives such as ‘firefighter’ or ‘chairperson’ are </w:t>
            </w:r>
            <w:proofErr w:type="gramStart"/>
            <w:r w:rsidRPr="00D55315">
              <w:rPr>
                <w:lang w:val="en-GB"/>
              </w:rPr>
              <w:t>gender-neutral</w:t>
            </w:r>
            <w:proofErr w:type="gramEnd"/>
            <w:r w:rsidRPr="00D55315">
              <w:rPr>
                <w:lang w:val="en-GB"/>
              </w:rPr>
              <w:t>. In many other EU languages, such as French</w:t>
            </w:r>
            <w:r w:rsidR="0055574B" w:rsidRPr="00D55315">
              <w:rPr>
                <w:lang w:val="en-GB"/>
              </w:rPr>
              <w:t>,</w:t>
            </w:r>
            <w:r w:rsidRPr="00D55315">
              <w:rPr>
                <w:lang w:val="en-GB"/>
              </w:rPr>
              <w:t xml:space="preserve"> German </w:t>
            </w:r>
            <w:r w:rsidR="0055574B" w:rsidRPr="00D55315">
              <w:rPr>
                <w:lang w:val="en-GB"/>
              </w:rPr>
              <w:t xml:space="preserve">or Spanish, </w:t>
            </w:r>
            <w:r w:rsidRPr="00D55315">
              <w:rPr>
                <w:lang w:val="en-GB"/>
              </w:rPr>
              <w:t>even everyday nouns such as ‘teacher’ or ‘friend’ change form depending on whether they refer to a woman or a man. Because gender is embedded in the way people speak, gendered language can shape perceptions of gender roles and has been linked to stronger stereotypes and the lower participation of women in the workforce.</w:t>
            </w:r>
          </w:p>
        </w:tc>
      </w:tr>
      <w:tr w:rsidR="004C6B67" w:rsidRPr="00D55315" w14:paraId="68E9FA6C" w14:textId="77777777">
        <w:tc>
          <w:tcPr>
            <w:tcW w:w="9781" w:type="dxa"/>
            <w:shd w:val="clear" w:color="auto" w:fill="F2F2F2" w:themeFill="background1" w:themeFillShade="F2"/>
          </w:tcPr>
          <w:p w14:paraId="2A2BAF1F" w14:textId="77777777" w:rsidR="0090377C" w:rsidRPr="00D55315" w:rsidRDefault="0090377C" w:rsidP="00CD3653">
            <w:pPr>
              <w:spacing w:before="60" w:after="60" w:line="240" w:lineRule="auto"/>
              <w:ind w:left="57" w:right="57"/>
              <w:rPr>
                <w:lang w:val="en-GB"/>
              </w:rPr>
            </w:pPr>
            <w:bookmarkStart w:id="18" w:name="indirect"/>
            <w:r w:rsidRPr="00D55315">
              <w:rPr>
                <w:rFonts w:ascii="Corbel" w:hAnsi="Corbel"/>
                <w:b/>
                <w:lang w:val="en-GB"/>
              </w:rPr>
              <w:t xml:space="preserve">Indirect </w:t>
            </w:r>
            <w:bookmarkEnd w:id="18"/>
            <w:r w:rsidRPr="00D55315">
              <w:rPr>
                <w:rFonts w:ascii="Corbel" w:hAnsi="Corbel"/>
                <w:b/>
                <w:lang w:val="en-GB"/>
              </w:rPr>
              <w:t>discrimination</w:t>
            </w:r>
          </w:p>
        </w:tc>
      </w:tr>
      <w:tr w:rsidR="006658CB" w:rsidRPr="00D55315" w14:paraId="69753FD6" w14:textId="77777777">
        <w:tc>
          <w:tcPr>
            <w:tcW w:w="9781" w:type="dxa"/>
          </w:tcPr>
          <w:p w14:paraId="7338E9FB" w14:textId="5369DF9E" w:rsidR="0090377C" w:rsidRPr="00D55315" w:rsidRDefault="0010088F" w:rsidP="00CD3653">
            <w:pPr>
              <w:spacing w:before="60" w:after="60" w:line="240" w:lineRule="auto"/>
              <w:ind w:left="57" w:right="57"/>
              <w:rPr>
                <w:lang w:val="en-GB"/>
              </w:rPr>
            </w:pPr>
            <w:r w:rsidRPr="00D55315">
              <w:rPr>
                <w:lang w:val="en-GB"/>
              </w:rPr>
              <w:t xml:space="preserve">A </w:t>
            </w:r>
            <w:r w:rsidR="0090377C" w:rsidRPr="00D55315">
              <w:rPr>
                <w:lang w:val="en-GB"/>
              </w:rPr>
              <w:t xml:space="preserve">situation in which an apparently neutral provision, criterion or practice would put persons of one sex at a particular disadvantage compared with persons of the other sex, unless that provision, criterion or practice is objectively justified on the basis of a legitimate aim, and the means of achieving that aim are appropriate and necessary </w:t>
            </w:r>
            <w:r w:rsidR="00735B91" w:rsidRPr="00D55315">
              <w:rPr>
                <w:rFonts w:cs="Times New Roman"/>
                <w:lang w:val="en-GB"/>
              </w:rPr>
              <w:t>(</w:t>
            </w:r>
            <w:r w:rsidR="00C230C9" w:rsidRPr="00D55315">
              <w:rPr>
                <w:rFonts w:cs="Times New Roman"/>
                <w:lang w:val="en-GB"/>
              </w:rPr>
              <w:t>Article 3</w:t>
            </w:r>
            <w:r w:rsidR="00735B91" w:rsidRPr="00D55315">
              <w:rPr>
                <w:rFonts w:cs="Times New Roman"/>
                <w:lang w:val="en-GB"/>
              </w:rPr>
              <w:t xml:space="preserve">(1), </w:t>
            </w:r>
            <w:r w:rsidR="00735B91" w:rsidRPr="00D55315">
              <w:rPr>
                <w:lang w:val="en-GB"/>
              </w:rPr>
              <w:t>Pay Transparency Directive).</w:t>
            </w:r>
          </w:p>
        </w:tc>
      </w:tr>
      <w:tr w:rsidR="004C6B67" w:rsidRPr="00D55315" w14:paraId="066E9332" w14:textId="77777777">
        <w:tc>
          <w:tcPr>
            <w:tcW w:w="9781" w:type="dxa"/>
            <w:shd w:val="clear" w:color="auto" w:fill="F2F2F2" w:themeFill="background1" w:themeFillShade="F2"/>
          </w:tcPr>
          <w:p w14:paraId="521EE61C" w14:textId="77777777" w:rsidR="0090377C" w:rsidRPr="00D55315" w:rsidRDefault="0090377C" w:rsidP="00CD3653">
            <w:pPr>
              <w:spacing w:before="60" w:after="60" w:line="240" w:lineRule="auto"/>
              <w:ind w:left="57" w:right="57"/>
              <w:rPr>
                <w:lang w:val="en-GB"/>
              </w:rPr>
            </w:pPr>
            <w:r w:rsidRPr="00D55315">
              <w:rPr>
                <w:rFonts w:ascii="Corbel" w:hAnsi="Corbel"/>
                <w:b/>
                <w:lang w:val="en-GB"/>
              </w:rPr>
              <w:t>Intersectional discrimination</w:t>
            </w:r>
          </w:p>
        </w:tc>
      </w:tr>
      <w:tr w:rsidR="006658CB" w:rsidRPr="00D55315" w14:paraId="4E950C2E" w14:textId="77777777">
        <w:tc>
          <w:tcPr>
            <w:tcW w:w="9781" w:type="dxa"/>
          </w:tcPr>
          <w:p w14:paraId="5B11A287" w14:textId="38E55F44" w:rsidR="0090377C" w:rsidRPr="00D55315" w:rsidRDefault="0090377C" w:rsidP="00CD3653">
            <w:pPr>
              <w:spacing w:before="60" w:after="60" w:line="240" w:lineRule="auto"/>
              <w:ind w:left="57" w:right="57"/>
              <w:rPr>
                <w:lang w:val="en-GB"/>
              </w:rPr>
            </w:pPr>
            <w:r w:rsidRPr="00D55315">
              <w:rPr>
                <w:lang w:val="en-GB"/>
              </w:rPr>
              <w:t>Discrimination based on a combination of sex and any other ground or grounds of discrimination protected under Directive 2000/43/EC</w:t>
            </w:r>
            <w:r w:rsidR="00824E0D" w:rsidRPr="00D55315">
              <w:rPr>
                <w:lang w:val="en-GB"/>
              </w:rPr>
              <w:t xml:space="preserve"> implementing the principle of equal treatment between persons irrespective of racial or ethnic origin</w:t>
            </w:r>
            <w:r w:rsidR="00CA7183" w:rsidRPr="00D55315">
              <w:rPr>
                <w:lang w:val="en-GB"/>
              </w:rPr>
              <w:t>, the</w:t>
            </w:r>
            <w:r w:rsidR="00E23215" w:rsidRPr="00D55315">
              <w:rPr>
                <w:lang w:val="en-GB"/>
              </w:rPr>
              <w:t xml:space="preserve"> Race and Ethnicity Equality Directive</w:t>
            </w:r>
            <w:r w:rsidR="00320B5A" w:rsidRPr="00D55315">
              <w:rPr>
                <w:lang w:val="en-GB"/>
              </w:rPr>
              <w:t>,</w:t>
            </w:r>
            <w:r w:rsidR="00CA7183" w:rsidRPr="00D55315">
              <w:rPr>
                <w:lang w:val="en-GB"/>
              </w:rPr>
              <w:t xml:space="preserve"> </w:t>
            </w:r>
            <w:r w:rsidR="005D3550" w:rsidRPr="00D55315">
              <w:rPr>
                <w:lang w:val="en-GB"/>
              </w:rPr>
              <w:t>and</w:t>
            </w:r>
            <w:r w:rsidRPr="00D55315">
              <w:rPr>
                <w:lang w:val="en-GB"/>
              </w:rPr>
              <w:t xml:space="preserve"> </w:t>
            </w:r>
            <w:r w:rsidR="00824E0D" w:rsidRPr="00D55315">
              <w:rPr>
                <w:lang w:val="en-GB"/>
              </w:rPr>
              <w:lastRenderedPageBreak/>
              <w:t xml:space="preserve">Directive </w:t>
            </w:r>
            <w:r w:rsidRPr="00D55315">
              <w:rPr>
                <w:lang w:val="en-GB"/>
              </w:rPr>
              <w:t xml:space="preserve">2000/78/EC </w:t>
            </w:r>
            <w:r w:rsidR="003B2554" w:rsidRPr="00D55315">
              <w:rPr>
                <w:lang w:val="en-GB"/>
              </w:rPr>
              <w:t>establishing a general framework for equal treatment in employment and occupation, the Equality Directive</w:t>
            </w:r>
            <w:r w:rsidR="00320B5A" w:rsidRPr="00D55315">
              <w:rPr>
                <w:lang w:val="en-GB"/>
              </w:rPr>
              <w:t>,</w:t>
            </w:r>
            <w:r w:rsidR="003B2554" w:rsidRPr="00D55315">
              <w:rPr>
                <w:lang w:val="en-GB"/>
              </w:rPr>
              <w:t xml:space="preserve"> </w:t>
            </w:r>
            <w:r w:rsidR="0020150E" w:rsidRPr="00D55315">
              <w:rPr>
                <w:lang w:val="en-GB"/>
              </w:rPr>
              <w:t xml:space="preserve">which further </w:t>
            </w:r>
            <w:r w:rsidR="003B2554" w:rsidRPr="00D55315">
              <w:rPr>
                <w:lang w:val="en-GB"/>
              </w:rPr>
              <w:t>protect</w:t>
            </w:r>
            <w:r w:rsidR="0020150E" w:rsidRPr="00D55315">
              <w:rPr>
                <w:lang w:val="en-GB"/>
              </w:rPr>
              <w:t xml:space="preserve"> from discrimination based on</w:t>
            </w:r>
            <w:r w:rsidR="003B2554" w:rsidRPr="00D55315">
              <w:rPr>
                <w:lang w:val="en-GB"/>
              </w:rPr>
              <w:t xml:space="preserve"> </w:t>
            </w:r>
            <w:r w:rsidRPr="00D55315">
              <w:rPr>
                <w:lang w:val="en-GB"/>
              </w:rPr>
              <w:t xml:space="preserve">religion or belief, disability, age or sexual orientation </w:t>
            </w:r>
            <w:r w:rsidR="00B669C1" w:rsidRPr="00D55315">
              <w:rPr>
                <w:rFonts w:cs="Times New Roman"/>
                <w:lang w:val="en-GB"/>
              </w:rPr>
              <w:t>(</w:t>
            </w:r>
            <w:r w:rsidR="00C230C9" w:rsidRPr="00D55315">
              <w:rPr>
                <w:rFonts w:cs="Times New Roman"/>
                <w:lang w:val="en-GB"/>
              </w:rPr>
              <w:t>Article 3</w:t>
            </w:r>
            <w:r w:rsidR="00B669C1" w:rsidRPr="00D55315">
              <w:rPr>
                <w:rFonts w:cs="Times New Roman"/>
                <w:lang w:val="en-GB"/>
              </w:rPr>
              <w:t xml:space="preserve">(1), </w:t>
            </w:r>
            <w:r w:rsidR="00B669C1" w:rsidRPr="00D55315">
              <w:rPr>
                <w:lang w:val="en-GB"/>
              </w:rPr>
              <w:t>Pay Transparency Directive).</w:t>
            </w:r>
          </w:p>
        </w:tc>
      </w:tr>
      <w:tr w:rsidR="00982727" w:rsidRPr="00D55315" w14:paraId="17FAF3A6" w14:textId="77777777">
        <w:tc>
          <w:tcPr>
            <w:tcW w:w="9781" w:type="dxa"/>
            <w:shd w:val="clear" w:color="auto" w:fill="F2F2F2" w:themeFill="background1" w:themeFillShade="F2"/>
          </w:tcPr>
          <w:p w14:paraId="2D25A36A" w14:textId="721F17D8" w:rsidR="00982727" w:rsidRPr="00D55315" w:rsidRDefault="00982727" w:rsidP="00C37BFC">
            <w:pPr>
              <w:spacing w:before="60" w:after="60" w:line="240" w:lineRule="auto"/>
              <w:ind w:left="57" w:right="57"/>
              <w:rPr>
                <w:rFonts w:ascii="Corbel" w:hAnsi="Corbel"/>
                <w:b/>
                <w:lang w:val="en-GB"/>
              </w:rPr>
            </w:pPr>
            <w:r w:rsidRPr="00D55315">
              <w:rPr>
                <w:rFonts w:ascii="Corbel" w:hAnsi="Corbel"/>
                <w:b/>
                <w:lang w:val="en-GB"/>
              </w:rPr>
              <w:lastRenderedPageBreak/>
              <w:t>Job classification</w:t>
            </w:r>
          </w:p>
        </w:tc>
      </w:tr>
      <w:tr w:rsidR="00982727" w:rsidRPr="00D55315" w14:paraId="23902E34" w14:textId="77777777" w:rsidTr="00982727">
        <w:tc>
          <w:tcPr>
            <w:tcW w:w="9781" w:type="dxa"/>
          </w:tcPr>
          <w:p w14:paraId="64E0EA7A" w14:textId="3F262279" w:rsidR="00982727" w:rsidRPr="00D55315" w:rsidRDefault="005B6DF8" w:rsidP="0098316A">
            <w:pPr>
              <w:rPr>
                <w:lang w:val="en-GB"/>
              </w:rPr>
            </w:pPr>
            <w:r w:rsidRPr="00D55315">
              <w:rPr>
                <w:lang w:val="en-GB"/>
              </w:rPr>
              <w:t>T</w:t>
            </w:r>
            <w:r w:rsidR="00BA427B" w:rsidRPr="00D55315">
              <w:rPr>
                <w:lang w:val="en-GB"/>
              </w:rPr>
              <w:t xml:space="preserve">he process of grouping jobs into levels or grades according to their overall value to the organisation. Each grade is defined by a set of characteristics, such as the type of work, its complexity and the level of responsibility involved. Jobs are then compared </w:t>
            </w:r>
            <w:r w:rsidR="0010088F" w:rsidRPr="00D55315">
              <w:rPr>
                <w:lang w:val="en-GB"/>
              </w:rPr>
              <w:t xml:space="preserve">against </w:t>
            </w:r>
            <w:r w:rsidR="00BA427B" w:rsidRPr="00D55315">
              <w:rPr>
                <w:lang w:val="en-GB"/>
              </w:rPr>
              <w:t>these grade definitions and placed in the most suitable category</w:t>
            </w:r>
            <w:r w:rsidR="002B3E03" w:rsidRPr="00D55315">
              <w:rPr>
                <w:lang w:val="en-GB"/>
              </w:rPr>
              <w:t xml:space="preserve"> </w:t>
            </w:r>
            <w:r w:rsidR="00CF716E" w:rsidRPr="00D55315">
              <w:rPr>
                <w:lang w:val="en-GB"/>
              </w:rPr>
              <w:t>(Armstrong et al., 2003)</w:t>
            </w:r>
            <w:r w:rsidR="0098316A" w:rsidRPr="00D55315">
              <w:rPr>
                <w:lang w:val="en-GB"/>
              </w:rPr>
              <w:t>.</w:t>
            </w:r>
          </w:p>
        </w:tc>
      </w:tr>
      <w:tr w:rsidR="004C6B67" w:rsidRPr="00D55315" w14:paraId="0A9178B6" w14:textId="77777777">
        <w:tc>
          <w:tcPr>
            <w:tcW w:w="9781" w:type="dxa"/>
            <w:shd w:val="clear" w:color="auto" w:fill="F2F2F2" w:themeFill="background1" w:themeFillShade="F2"/>
            <w:vAlign w:val="center"/>
          </w:tcPr>
          <w:p w14:paraId="507744A6" w14:textId="77777777" w:rsidR="0090377C" w:rsidRPr="00D55315" w:rsidRDefault="0090377C" w:rsidP="00CD3653">
            <w:pPr>
              <w:spacing w:before="60" w:after="60" w:line="240" w:lineRule="auto"/>
              <w:ind w:left="57" w:right="57"/>
              <w:jc w:val="left"/>
              <w:rPr>
                <w:lang w:val="en-GB"/>
              </w:rPr>
            </w:pPr>
            <w:r w:rsidRPr="00D55315">
              <w:rPr>
                <w:rFonts w:ascii="Corbel" w:hAnsi="Corbel"/>
                <w:b/>
                <w:lang w:val="en-GB"/>
              </w:rPr>
              <w:t>Job description</w:t>
            </w:r>
          </w:p>
        </w:tc>
      </w:tr>
      <w:tr w:rsidR="004A0D31" w:rsidRPr="00D55315" w14:paraId="23B8AB83" w14:textId="77777777">
        <w:tc>
          <w:tcPr>
            <w:tcW w:w="9781" w:type="dxa"/>
            <w:vAlign w:val="center"/>
          </w:tcPr>
          <w:p w14:paraId="09D0A0E2" w14:textId="79DBE0A6" w:rsidR="0090377C" w:rsidRPr="00D55315" w:rsidRDefault="0090377C" w:rsidP="00CD3653">
            <w:pPr>
              <w:spacing w:before="60" w:after="60" w:line="240" w:lineRule="auto"/>
              <w:ind w:left="57" w:right="57"/>
              <w:rPr>
                <w:lang w:val="en-GB"/>
              </w:rPr>
            </w:pPr>
            <w:r w:rsidRPr="00D55315">
              <w:rPr>
                <w:lang w:val="en-GB"/>
              </w:rPr>
              <w:t xml:space="preserve">A document that describes a </w:t>
            </w:r>
            <w:r w:rsidR="00B61CB7" w:rsidRPr="00D55315">
              <w:rPr>
                <w:lang w:val="en-GB"/>
              </w:rPr>
              <w:t>job</w:t>
            </w:r>
            <w:r w:rsidRPr="00D55315">
              <w:rPr>
                <w:lang w:val="en-GB"/>
              </w:rPr>
              <w:t xml:space="preserve"> within an organisation, covering the purpose of the </w:t>
            </w:r>
            <w:r w:rsidR="00CA1591" w:rsidRPr="00D55315">
              <w:rPr>
                <w:lang w:val="en-GB"/>
              </w:rPr>
              <w:t>job</w:t>
            </w:r>
            <w:r w:rsidRPr="00D55315">
              <w:rPr>
                <w:lang w:val="en-GB"/>
              </w:rPr>
              <w:t xml:space="preserve">, the area it relates to, the functions and duties involved, the experience needed to perform the </w:t>
            </w:r>
            <w:r w:rsidR="00B61CB7" w:rsidRPr="00D55315">
              <w:rPr>
                <w:lang w:val="en-GB"/>
              </w:rPr>
              <w:t>job</w:t>
            </w:r>
            <w:r w:rsidRPr="00D55315">
              <w:rPr>
                <w:lang w:val="en-GB"/>
              </w:rPr>
              <w:t xml:space="preserve"> and the job environment. Job descriptions define what needs to be done, what qualifications and skills are required and the working conditions </w:t>
            </w:r>
            <w:r w:rsidR="00FC7FDB" w:rsidRPr="00D55315">
              <w:rPr>
                <w:lang w:val="en-GB"/>
              </w:rPr>
              <w:t>(ELA, 2022)</w:t>
            </w:r>
            <w:r w:rsidRPr="00D55315">
              <w:rPr>
                <w:lang w:val="en-GB"/>
              </w:rPr>
              <w:t>.</w:t>
            </w:r>
          </w:p>
        </w:tc>
      </w:tr>
      <w:tr w:rsidR="00AE40ED" w:rsidRPr="00D55315" w14:paraId="50F86EA4" w14:textId="77777777" w:rsidTr="00B7044E">
        <w:tc>
          <w:tcPr>
            <w:tcW w:w="9781" w:type="dxa"/>
            <w:shd w:val="clear" w:color="auto" w:fill="F2F2F2" w:themeFill="background1" w:themeFillShade="F2"/>
          </w:tcPr>
          <w:p w14:paraId="3D3FBB12" w14:textId="77777777" w:rsidR="00AE40ED" w:rsidRPr="00D55315" w:rsidRDefault="00AE40ED" w:rsidP="00B7044E">
            <w:pPr>
              <w:spacing w:before="60" w:after="60" w:line="240" w:lineRule="auto"/>
              <w:ind w:left="57" w:right="57"/>
              <w:rPr>
                <w:lang w:val="en-GB"/>
              </w:rPr>
            </w:pPr>
            <w:r w:rsidRPr="00D55315">
              <w:rPr>
                <w:rFonts w:ascii="Corbel" w:hAnsi="Corbel"/>
                <w:b/>
                <w:lang w:val="en-GB"/>
              </w:rPr>
              <w:t xml:space="preserve">Job evaluation </w:t>
            </w:r>
          </w:p>
        </w:tc>
      </w:tr>
      <w:tr w:rsidR="00AE40ED" w:rsidRPr="00D55315" w14:paraId="13A0B7A0" w14:textId="77777777" w:rsidTr="00B7044E">
        <w:tc>
          <w:tcPr>
            <w:tcW w:w="9781" w:type="dxa"/>
            <w:vAlign w:val="center"/>
          </w:tcPr>
          <w:p w14:paraId="65B95FE5" w14:textId="034646CE" w:rsidR="00AE40ED" w:rsidRPr="00D55315" w:rsidRDefault="00AE40ED" w:rsidP="00B7044E">
            <w:pPr>
              <w:ind w:left="57" w:right="57"/>
              <w:rPr>
                <w:lang w:val="en-GB"/>
              </w:rPr>
            </w:pPr>
            <w:r w:rsidRPr="00D55315">
              <w:rPr>
                <w:lang w:val="en-GB"/>
              </w:rPr>
              <w:t>A systematic process for establishing the relative worth of jobs within an organisation (Armstrong, 2018).</w:t>
            </w:r>
          </w:p>
        </w:tc>
      </w:tr>
      <w:tr w:rsidR="004C6B67" w:rsidRPr="00D55315" w14:paraId="3A16BCEF" w14:textId="77777777">
        <w:tc>
          <w:tcPr>
            <w:tcW w:w="9781" w:type="dxa"/>
            <w:shd w:val="clear" w:color="auto" w:fill="F2F2F2" w:themeFill="background1" w:themeFillShade="F2"/>
          </w:tcPr>
          <w:p w14:paraId="7E9876E9" w14:textId="77777777" w:rsidR="0090377C" w:rsidRPr="00D55315" w:rsidRDefault="0090377C" w:rsidP="00CD3653">
            <w:pPr>
              <w:spacing w:before="60" w:after="60"/>
              <w:ind w:left="57" w:right="57"/>
              <w:rPr>
                <w:rFonts w:ascii="Corbel" w:hAnsi="Corbel"/>
                <w:b/>
                <w:lang w:val="en-GB"/>
              </w:rPr>
            </w:pPr>
            <w:r w:rsidRPr="00D55315">
              <w:rPr>
                <w:rFonts w:ascii="Corbel" w:hAnsi="Corbel"/>
                <w:b/>
                <w:lang w:val="en-GB"/>
              </w:rPr>
              <w:t>Job profile</w:t>
            </w:r>
          </w:p>
        </w:tc>
      </w:tr>
      <w:tr w:rsidR="006658CB" w:rsidRPr="00D55315" w14:paraId="5D2BAFA3" w14:textId="77777777">
        <w:tc>
          <w:tcPr>
            <w:tcW w:w="9781" w:type="dxa"/>
          </w:tcPr>
          <w:p w14:paraId="155AF312" w14:textId="1FB8CBA3" w:rsidR="0090377C" w:rsidRPr="00D55315" w:rsidRDefault="0090377C" w:rsidP="00CD3653">
            <w:pPr>
              <w:spacing w:before="60" w:after="60" w:line="240" w:lineRule="auto"/>
              <w:ind w:left="57" w:right="57"/>
              <w:rPr>
                <w:lang w:val="en-GB"/>
              </w:rPr>
            </w:pPr>
            <w:r w:rsidRPr="00D55315">
              <w:rPr>
                <w:lang w:val="en-GB"/>
              </w:rPr>
              <w:t>A summary of a job</w:t>
            </w:r>
            <w:r w:rsidR="00DB44E8" w:rsidRPr="00D55315">
              <w:rPr>
                <w:lang w:val="en-GB"/>
              </w:rPr>
              <w:t>’</w:t>
            </w:r>
            <w:r w:rsidRPr="00D55315">
              <w:rPr>
                <w:lang w:val="en-GB"/>
              </w:rPr>
              <w:t xml:space="preserve">s main duties, responsibilities, required qualifications and working conditions. It is developed </w:t>
            </w:r>
            <w:proofErr w:type="gramStart"/>
            <w:r w:rsidRPr="00D55315">
              <w:rPr>
                <w:lang w:val="en-GB"/>
              </w:rPr>
              <w:t xml:space="preserve">on </w:t>
            </w:r>
            <w:r w:rsidR="0010088F" w:rsidRPr="00D55315">
              <w:rPr>
                <w:lang w:val="en-GB"/>
              </w:rPr>
              <w:t>the basis of</w:t>
            </w:r>
            <w:proofErr w:type="gramEnd"/>
            <w:r w:rsidR="0010088F" w:rsidRPr="00D55315">
              <w:rPr>
                <w:lang w:val="en-GB"/>
              </w:rPr>
              <w:t xml:space="preserve"> </w:t>
            </w:r>
            <w:r w:rsidRPr="00D55315">
              <w:rPr>
                <w:lang w:val="en-GB"/>
              </w:rPr>
              <w:t xml:space="preserve">information collected about the job and serves as the basis for assigning points to a job during the </w:t>
            </w:r>
            <w:r w:rsidR="00927C50" w:rsidRPr="00D55315">
              <w:rPr>
                <w:lang w:val="en-GB"/>
              </w:rPr>
              <w:t xml:space="preserve">job </w:t>
            </w:r>
            <w:r w:rsidRPr="00D55315">
              <w:rPr>
                <w:lang w:val="en-GB"/>
              </w:rPr>
              <w:t xml:space="preserve">evaluation process </w:t>
            </w:r>
            <w:r w:rsidR="00FC7FDB" w:rsidRPr="00D55315">
              <w:rPr>
                <w:lang w:val="en-GB"/>
              </w:rPr>
              <w:t>(ILO, 200</w:t>
            </w:r>
            <w:r w:rsidR="00BB4782" w:rsidRPr="00D55315">
              <w:rPr>
                <w:lang w:val="en-GB"/>
              </w:rPr>
              <w:t>8</w:t>
            </w:r>
            <w:r w:rsidR="00FC7FDB" w:rsidRPr="00D55315">
              <w:rPr>
                <w:lang w:val="en-GB"/>
              </w:rPr>
              <w:t>)</w:t>
            </w:r>
            <w:r w:rsidRPr="00D55315">
              <w:rPr>
                <w:lang w:val="en-GB"/>
              </w:rPr>
              <w:t>.</w:t>
            </w:r>
          </w:p>
        </w:tc>
      </w:tr>
      <w:tr w:rsidR="004C6B67" w:rsidRPr="00D55315" w14:paraId="7977D32F" w14:textId="77777777">
        <w:tc>
          <w:tcPr>
            <w:tcW w:w="9781" w:type="dxa"/>
            <w:shd w:val="clear" w:color="auto" w:fill="F2F2F2" w:themeFill="background1" w:themeFillShade="F2"/>
          </w:tcPr>
          <w:p w14:paraId="6FFDDF99" w14:textId="36AF33C1" w:rsidR="0090377C" w:rsidRPr="00D55315" w:rsidRDefault="0090377C" w:rsidP="00CD3653">
            <w:pPr>
              <w:spacing w:before="60" w:after="60" w:line="240" w:lineRule="auto"/>
              <w:ind w:left="57" w:right="57"/>
              <w:rPr>
                <w:rFonts w:ascii="Corbel" w:hAnsi="Corbel"/>
                <w:b/>
                <w:bCs/>
                <w:lang w:val="en-GB"/>
              </w:rPr>
            </w:pPr>
            <w:r w:rsidRPr="00D55315">
              <w:rPr>
                <w:rFonts w:ascii="Corbel" w:hAnsi="Corbel"/>
                <w:b/>
                <w:bCs/>
                <w:lang w:val="en-GB"/>
              </w:rPr>
              <w:t>Job role</w:t>
            </w:r>
          </w:p>
        </w:tc>
      </w:tr>
      <w:tr w:rsidR="006658CB" w:rsidRPr="00D55315" w14:paraId="2E169CF4" w14:textId="77777777">
        <w:tc>
          <w:tcPr>
            <w:tcW w:w="9781" w:type="dxa"/>
          </w:tcPr>
          <w:p w14:paraId="04EDB3C7" w14:textId="0F68E012" w:rsidR="0090377C" w:rsidRPr="00D55315" w:rsidRDefault="0090377C" w:rsidP="00CD3653">
            <w:pPr>
              <w:spacing w:before="60" w:after="60" w:line="240" w:lineRule="auto"/>
              <w:ind w:left="57" w:right="57"/>
              <w:rPr>
                <w:lang w:val="en-GB"/>
              </w:rPr>
            </w:pPr>
            <w:r w:rsidRPr="00D55315">
              <w:rPr>
                <w:lang w:val="en-GB"/>
              </w:rPr>
              <w:t xml:space="preserve">The overall function or purpose of a </w:t>
            </w:r>
            <w:r w:rsidR="00CA1591" w:rsidRPr="00D55315">
              <w:rPr>
                <w:lang w:val="en-GB"/>
              </w:rPr>
              <w:t>job</w:t>
            </w:r>
            <w:r w:rsidRPr="00D55315">
              <w:rPr>
                <w:lang w:val="en-GB"/>
              </w:rPr>
              <w:t xml:space="preserve"> within an organisation, defined in terms of the key contributions expected from the job</w:t>
            </w:r>
            <w:r w:rsidR="002C46BA" w:rsidRPr="00D55315">
              <w:rPr>
                <w:lang w:val="en-GB"/>
              </w:rPr>
              <w:t xml:space="preserve"> </w:t>
            </w:r>
            <w:r w:rsidRPr="00D55315">
              <w:rPr>
                <w:lang w:val="en-GB"/>
              </w:rPr>
              <w:t xml:space="preserve">holder </w:t>
            </w:r>
            <w:r w:rsidR="00FC7FDB" w:rsidRPr="00D55315">
              <w:rPr>
                <w:lang w:val="en-GB"/>
              </w:rPr>
              <w:t>(Armstrong, 2018)</w:t>
            </w:r>
            <w:r w:rsidRPr="00D55315">
              <w:rPr>
                <w:lang w:val="en-GB"/>
              </w:rPr>
              <w:t xml:space="preserve">. It encompasses the main responsibilities, </w:t>
            </w:r>
            <w:r w:rsidR="00970D5D" w:rsidRPr="00D55315">
              <w:rPr>
                <w:lang w:val="en-GB"/>
              </w:rPr>
              <w:t xml:space="preserve">the </w:t>
            </w:r>
            <w:r w:rsidRPr="00D55315">
              <w:rPr>
                <w:lang w:val="en-GB"/>
              </w:rPr>
              <w:t>knowledge and skills</w:t>
            </w:r>
            <w:r w:rsidR="00970D5D" w:rsidRPr="00D55315">
              <w:rPr>
                <w:lang w:val="en-GB"/>
              </w:rPr>
              <w:t xml:space="preserve"> required</w:t>
            </w:r>
            <w:r w:rsidRPr="00D55315">
              <w:rPr>
                <w:lang w:val="en-GB"/>
              </w:rPr>
              <w:t xml:space="preserve">, </w:t>
            </w:r>
            <w:r w:rsidR="00970D5D" w:rsidRPr="00D55315">
              <w:rPr>
                <w:lang w:val="en-GB"/>
              </w:rPr>
              <w:t xml:space="preserve">the </w:t>
            </w:r>
            <w:r w:rsidRPr="00D55315">
              <w:rPr>
                <w:lang w:val="en-GB"/>
              </w:rPr>
              <w:t>level of decision-making authority and the typical effort and conditions under which the work is carried out.</w:t>
            </w:r>
          </w:p>
        </w:tc>
      </w:tr>
      <w:tr w:rsidR="004C6B67" w:rsidRPr="00D55315" w14:paraId="16DADCF0" w14:textId="77777777">
        <w:tc>
          <w:tcPr>
            <w:tcW w:w="9781" w:type="dxa"/>
            <w:shd w:val="clear" w:color="auto" w:fill="F2F2F2" w:themeFill="background1" w:themeFillShade="F2"/>
          </w:tcPr>
          <w:p w14:paraId="3490174E" w14:textId="5ADEC0C7" w:rsidR="0090377C" w:rsidRPr="00D55315" w:rsidRDefault="0090377C" w:rsidP="00CD3653">
            <w:pPr>
              <w:spacing w:before="60" w:after="60" w:line="240" w:lineRule="auto"/>
              <w:ind w:left="57" w:right="57"/>
              <w:rPr>
                <w:lang w:val="en-GB"/>
              </w:rPr>
            </w:pPr>
            <w:r w:rsidRPr="00D55315">
              <w:rPr>
                <w:rFonts w:ascii="Corbel" w:hAnsi="Corbel"/>
                <w:b/>
                <w:lang w:val="en-GB"/>
              </w:rPr>
              <w:t>Joint pay asses</w:t>
            </w:r>
            <w:r w:rsidR="00200B70" w:rsidRPr="00D55315">
              <w:rPr>
                <w:rFonts w:ascii="Corbel" w:hAnsi="Corbel"/>
                <w:b/>
                <w:lang w:val="en-GB"/>
              </w:rPr>
              <w:t>s</w:t>
            </w:r>
            <w:r w:rsidR="00E11257" w:rsidRPr="00D55315">
              <w:rPr>
                <w:rFonts w:ascii="Corbel" w:hAnsi="Corbel"/>
                <w:b/>
                <w:lang w:val="en-GB"/>
              </w:rPr>
              <w:t>ment</w:t>
            </w:r>
          </w:p>
        </w:tc>
      </w:tr>
      <w:tr w:rsidR="006658CB" w:rsidRPr="00D55315" w14:paraId="60CB672C" w14:textId="77777777">
        <w:tc>
          <w:tcPr>
            <w:tcW w:w="9781" w:type="dxa"/>
          </w:tcPr>
          <w:p w14:paraId="655A8F3E" w14:textId="4D5C7312" w:rsidR="0090377C" w:rsidRPr="00D55315" w:rsidRDefault="0090377C" w:rsidP="00CD3653">
            <w:pPr>
              <w:spacing w:before="60" w:after="60" w:line="240" w:lineRule="auto"/>
              <w:ind w:left="57" w:right="57"/>
              <w:rPr>
                <w:color w:val="auto"/>
                <w:spacing w:val="0"/>
                <w:lang w:val="en-GB"/>
              </w:rPr>
            </w:pPr>
            <w:r w:rsidRPr="00D55315">
              <w:rPr>
                <w:lang w:val="en-GB"/>
              </w:rPr>
              <w:t>A process in which employers, in collaboration with workers</w:t>
            </w:r>
            <w:r w:rsidR="00DB44E8" w:rsidRPr="00D55315">
              <w:rPr>
                <w:lang w:val="en-GB"/>
              </w:rPr>
              <w:t>’</w:t>
            </w:r>
            <w:r w:rsidRPr="00D55315">
              <w:rPr>
                <w:lang w:val="en-GB"/>
              </w:rPr>
              <w:t xml:space="preserve"> representatives, examine and evaluate the reasons behind pay disparities between women and men workers in a specific job category </w:t>
            </w:r>
            <w:r w:rsidR="00FC7FDB" w:rsidRPr="00D55315">
              <w:rPr>
                <w:rFonts w:cs="Times New Roman"/>
                <w:lang w:val="en-GB"/>
              </w:rPr>
              <w:t>(</w:t>
            </w:r>
            <w:r w:rsidR="00C230C9" w:rsidRPr="00D55315">
              <w:rPr>
                <w:rFonts w:cs="Times New Roman"/>
                <w:lang w:val="en-GB"/>
              </w:rPr>
              <w:t>Article 1</w:t>
            </w:r>
            <w:r w:rsidR="00FC7FDB" w:rsidRPr="00D55315">
              <w:rPr>
                <w:rFonts w:cs="Times New Roman"/>
                <w:lang w:val="en-GB"/>
              </w:rPr>
              <w:t>0</w:t>
            </w:r>
            <w:r w:rsidR="007B7ABC" w:rsidRPr="00D55315">
              <w:rPr>
                <w:rFonts w:cs="Times New Roman"/>
                <w:lang w:val="en-GB"/>
              </w:rPr>
              <w:t>(</w:t>
            </w:r>
            <w:r w:rsidR="00FC7FDB" w:rsidRPr="00D55315">
              <w:rPr>
                <w:rFonts w:cs="Times New Roman"/>
                <w:lang w:val="en-GB"/>
              </w:rPr>
              <w:t>1</w:t>
            </w:r>
            <w:r w:rsidR="007B7ABC" w:rsidRPr="00D55315">
              <w:rPr>
                <w:rFonts w:cs="Times New Roman"/>
                <w:lang w:val="en-GB"/>
              </w:rPr>
              <w:t>)(</w:t>
            </w:r>
            <w:r w:rsidR="00FC7FDB" w:rsidRPr="00D55315">
              <w:rPr>
                <w:rFonts w:cs="Times New Roman"/>
                <w:lang w:val="en-GB"/>
              </w:rPr>
              <w:t>a</w:t>
            </w:r>
            <w:r w:rsidR="007B7ABC" w:rsidRPr="00D55315">
              <w:rPr>
                <w:rFonts w:cs="Times New Roman"/>
                <w:lang w:val="en-GB"/>
              </w:rPr>
              <w:t>)</w:t>
            </w:r>
            <w:r w:rsidR="00FC7FDB" w:rsidRPr="00D55315">
              <w:rPr>
                <w:rFonts w:cs="Times New Roman"/>
                <w:lang w:val="en-GB"/>
              </w:rPr>
              <w:t xml:space="preserve">, </w:t>
            </w:r>
            <w:r w:rsidR="00B669C1" w:rsidRPr="00D55315">
              <w:rPr>
                <w:lang w:val="en-GB"/>
              </w:rPr>
              <w:t>Pay Transparency Directive</w:t>
            </w:r>
            <w:r w:rsidR="00FC7FDB" w:rsidRPr="00D55315">
              <w:rPr>
                <w:rFonts w:cs="Times New Roman"/>
                <w:lang w:val="en-GB"/>
              </w:rPr>
              <w:t>)</w:t>
            </w:r>
            <w:r w:rsidRPr="00D55315">
              <w:rPr>
                <w:lang w:val="en-GB"/>
              </w:rPr>
              <w:t xml:space="preserve">. A joint pay </w:t>
            </w:r>
            <w:r w:rsidR="00E11257" w:rsidRPr="00D55315">
              <w:rPr>
                <w:lang w:val="en-GB"/>
              </w:rPr>
              <w:t>assessment</w:t>
            </w:r>
            <w:r w:rsidRPr="00D55315">
              <w:rPr>
                <w:lang w:val="en-GB"/>
              </w:rPr>
              <w:t xml:space="preserve"> is required when an employer</w:t>
            </w:r>
            <w:r w:rsidR="00DB44E8" w:rsidRPr="00D55315">
              <w:rPr>
                <w:lang w:val="en-GB"/>
              </w:rPr>
              <w:t>’</w:t>
            </w:r>
            <w:r w:rsidRPr="00D55315">
              <w:rPr>
                <w:lang w:val="en-GB"/>
              </w:rPr>
              <w:t xml:space="preserve">s pay reporting reveals a difference of at least </w:t>
            </w:r>
            <w:r w:rsidR="00DB44E8" w:rsidRPr="00D55315">
              <w:rPr>
                <w:lang w:val="en-GB"/>
              </w:rPr>
              <w:t>5 %</w:t>
            </w:r>
            <w:r w:rsidRPr="00D55315">
              <w:rPr>
                <w:lang w:val="en-GB"/>
              </w:rPr>
              <w:t xml:space="preserve"> in average pay between women and men in the same category of workers (</w:t>
            </w:r>
            <w:r w:rsidR="00C230C9" w:rsidRPr="00D55315">
              <w:rPr>
                <w:lang w:val="en-GB"/>
              </w:rPr>
              <w:t>Article 1</w:t>
            </w:r>
            <w:r w:rsidRPr="00D55315">
              <w:rPr>
                <w:lang w:val="en-GB"/>
              </w:rPr>
              <w:t xml:space="preserve">0(1)(a)), and this gap cannot be justified </w:t>
            </w:r>
            <w:r w:rsidR="003C431B" w:rsidRPr="00D55315">
              <w:rPr>
                <w:lang w:val="en-GB"/>
              </w:rPr>
              <w:t xml:space="preserve">based </w:t>
            </w:r>
            <w:r w:rsidRPr="00D55315">
              <w:rPr>
                <w:lang w:val="en-GB"/>
              </w:rPr>
              <w:t>on objective, gender-neutral grounds or has not been remedied within six months.</w:t>
            </w:r>
          </w:p>
          <w:p w14:paraId="5E36363B" w14:textId="794F606E" w:rsidR="0090377C" w:rsidRPr="00D55315" w:rsidRDefault="0090377C" w:rsidP="00CD3653">
            <w:pPr>
              <w:spacing w:before="60" w:after="60" w:line="240" w:lineRule="auto"/>
              <w:ind w:left="57" w:right="57"/>
              <w:rPr>
                <w:lang w:val="en-GB"/>
              </w:rPr>
            </w:pPr>
            <w:r w:rsidRPr="00D55315">
              <w:rPr>
                <w:lang w:val="en-GB"/>
              </w:rPr>
              <w:t xml:space="preserve">This mechanism builds on </w:t>
            </w:r>
            <w:r w:rsidRPr="00C31252">
              <w:rPr>
                <w:lang w:val="en-GB"/>
              </w:rPr>
              <w:t xml:space="preserve">earlier transparency obligations. Under </w:t>
            </w:r>
            <w:r w:rsidR="00C230C9" w:rsidRPr="00C31252">
              <w:t>Article 7</w:t>
            </w:r>
            <w:r w:rsidR="00C31252" w:rsidRPr="00C31252">
              <w:t xml:space="preserve"> of the Pay Transparency Directive</w:t>
            </w:r>
            <w:r w:rsidRPr="00C31252">
              <w:rPr>
                <w:lang w:val="en-GB"/>
              </w:rPr>
              <w:t>, workers have the right to request and receive information on their own pay and on</w:t>
            </w:r>
            <w:r w:rsidR="00A07C4E" w:rsidRPr="00C31252">
              <w:rPr>
                <w:lang w:val="en-GB"/>
              </w:rPr>
              <w:t xml:space="preserve"> the</w:t>
            </w:r>
            <w:r w:rsidRPr="00C31252">
              <w:rPr>
                <w:lang w:val="en-GB"/>
              </w:rPr>
              <w:t xml:space="preserve"> average pay levels for colleagues doing the</w:t>
            </w:r>
            <w:r w:rsidRPr="00D55315">
              <w:rPr>
                <w:lang w:val="en-GB"/>
              </w:rPr>
              <w:t xml:space="preserve"> same or equivalent work, broken down by sex. </w:t>
            </w:r>
            <w:r w:rsidR="00C230C9" w:rsidRPr="00D55315">
              <w:rPr>
                <w:lang w:val="en-GB"/>
              </w:rPr>
              <w:t>Article 9</w:t>
            </w:r>
            <w:r w:rsidRPr="00D55315">
              <w:rPr>
                <w:lang w:val="en-GB"/>
              </w:rPr>
              <w:t xml:space="preserve"> requires employers to report on gender pay gaps and related indicators by category of workers, which serves as the basis for determining whether a joint pay </w:t>
            </w:r>
            <w:r w:rsidR="00E11257" w:rsidRPr="00D55315">
              <w:rPr>
                <w:lang w:val="en-GB"/>
              </w:rPr>
              <w:t xml:space="preserve">assessment </w:t>
            </w:r>
            <w:r w:rsidR="00507E52" w:rsidRPr="00D55315">
              <w:rPr>
                <w:lang w:val="en-GB"/>
              </w:rPr>
              <w:t>will be</w:t>
            </w:r>
            <w:r w:rsidRPr="00D55315">
              <w:rPr>
                <w:lang w:val="en-GB"/>
              </w:rPr>
              <w:t xml:space="preserve"> triggered.</w:t>
            </w:r>
          </w:p>
        </w:tc>
      </w:tr>
      <w:tr w:rsidR="004C6B67" w:rsidRPr="00D55315" w14:paraId="5BF46BF4" w14:textId="77777777">
        <w:tc>
          <w:tcPr>
            <w:tcW w:w="9781" w:type="dxa"/>
            <w:shd w:val="clear" w:color="auto" w:fill="F2F2F2" w:themeFill="background1" w:themeFillShade="F2"/>
          </w:tcPr>
          <w:p w14:paraId="7641F8D8" w14:textId="77777777" w:rsidR="0090377C" w:rsidRPr="00D55315" w:rsidRDefault="0090377C" w:rsidP="00CD3653">
            <w:pPr>
              <w:spacing w:before="60" w:after="60" w:line="240" w:lineRule="auto"/>
              <w:ind w:left="57" w:right="57"/>
              <w:rPr>
                <w:lang w:val="en-GB"/>
              </w:rPr>
            </w:pPr>
            <w:bookmarkStart w:id="19" w:name="Levels"/>
            <w:bookmarkEnd w:id="19"/>
            <w:r w:rsidRPr="00D55315">
              <w:rPr>
                <w:rFonts w:ascii="Corbel" w:hAnsi="Corbel"/>
                <w:b/>
                <w:lang w:val="en-GB"/>
              </w:rPr>
              <w:t>Levels</w:t>
            </w:r>
          </w:p>
        </w:tc>
      </w:tr>
      <w:tr w:rsidR="006658CB" w:rsidRPr="00D55315" w14:paraId="51618F8E" w14:textId="77777777">
        <w:tc>
          <w:tcPr>
            <w:tcW w:w="9781" w:type="dxa"/>
          </w:tcPr>
          <w:p w14:paraId="4ADE68A6" w14:textId="2363666A" w:rsidR="0090377C" w:rsidRPr="00D55315" w:rsidRDefault="00030DA1" w:rsidP="00CD3653">
            <w:pPr>
              <w:spacing w:before="60" w:after="60" w:line="240" w:lineRule="auto"/>
              <w:ind w:left="57" w:right="57"/>
              <w:rPr>
                <w:lang w:val="en-GB"/>
              </w:rPr>
            </w:pPr>
            <w:r w:rsidRPr="00D55315">
              <w:rPr>
                <w:lang w:val="en-GB"/>
              </w:rPr>
              <w:lastRenderedPageBreak/>
              <w:t>Po</w:t>
            </w:r>
            <w:r w:rsidR="00F50249" w:rsidRPr="00D55315">
              <w:rPr>
                <w:lang w:val="en-GB"/>
              </w:rPr>
              <w:t>sitions on a scale that measures t</w:t>
            </w:r>
            <w:r w:rsidR="0090377C" w:rsidRPr="00D55315">
              <w:rPr>
                <w:lang w:val="en-GB"/>
              </w:rPr>
              <w:t xml:space="preserve">he intensity, frequency, duration or other dimensions of a </w:t>
            </w:r>
            <w:r w:rsidR="00A41B6F" w:rsidRPr="00D55315">
              <w:rPr>
                <w:lang w:val="en-GB"/>
              </w:rPr>
              <w:t>subfactor</w:t>
            </w:r>
            <w:r w:rsidR="0090377C" w:rsidRPr="00D55315">
              <w:rPr>
                <w:lang w:val="en-GB"/>
              </w:rPr>
              <w:t xml:space="preserve">. These levels make it possible to distinguish between the requirements of different jobs </w:t>
            </w:r>
            <w:r w:rsidR="00FC7FDB" w:rsidRPr="00D55315">
              <w:rPr>
                <w:lang w:val="en-GB"/>
              </w:rPr>
              <w:t>(ILO, 200</w:t>
            </w:r>
            <w:r w:rsidR="00BB4782" w:rsidRPr="00D55315">
              <w:rPr>
                <w:lang w:val="en-GB"/>
              </w:rPr>
              <w:t>8</w:t>
            </w:r>
            <w:r w:rsidR="00FC7FDB" w:rsidRPr="00D55315">
              <w:rPr>
                <w:lang w:val="en-GB"/>
              </w:rPr>
              <w:t>)</w:t>
            </w:r>
            <w:r w:rsidR="0090377C" w:rsidRPr="00D55315">
              <w:rPr>
                <w:lang w:val="en-GB"/>
              </w:rPr>
              <w:t>.</w:t>
            </w:r>
          </w:p>
        </w:tc>
      </w:tr>
      <w:tr w:rsidR="004C6B67" w:rsidRPr="00D55315" w14:paraId="673C2824" w14:textId="77777777" w:rsidTr="001A385F">
        <w:tc>
          <w:tcPr>
            <w:tcW w:w="9781" w:type="dxa"/>
            <w:shd w:val="clear" w:color="auto" w:fill="F2F2F2" w:themeFill="background1" w:themeFillShade="F2"/>
          </w:tcPr>
          <w:p w14:paraId="34060D62" w14:textId="584EB8A8" w:rsidR="00B01A18" w:rsidRPr="00D55315" w:rsidRDefault="00B01A18" w:rsidP="00C37BFC">
            <w:pPr>
              <w:pStyle w:val="BOX"/>
              <w:keepNext/>
              <w:rPr>
                <w:b/>
                <w:bCs/>
                <w:lang w:val="en-GB"/>
              </w:rPr>
            </w:pPr>
            <w:bookmarkStart w:id="20" w:name="likeforlikegap"/>
            <w:bookmarkEnd w:id="20"/>
            <w:r w:rsidRPr="00D55315">
              <w:rPr>
                <w:b/>
                <w:sz w:val="24"/>
                <w:lang w:val="en-GB" w:eastAsia="en-US"/>
              </w:rPr>
              <w:t>Like-for-like</w:t>
            </w:r>
            <w:r w:rsidR="007764DC" w:rsidRPr="00D55315">
              <w:rPr>
                <w:b/>
                <w:sz w:val="24"/>
                <w:lang w:val="en-GB" w:eastAsia="en-US"/>
              </w:rPr>
              <w:t xml:space="preserve"> gender pay</w:t>
            </w:r>
            <w:r w:rsidRPr="00D55315">
              <w:rPr>
                <w:b/>
                <w:sz w:val="24"/>
                <w:lang w:val="en-GB" w:eastAsia="en-US"/>
              </w:rPr>
              <w:t xml:space="preserve"> gap</w:t>
            </w:r>
          </w:p>
        </w:tc>
      </w:tr>
      <w:tr w:rsidR="006658CB" w:rsidRPr="00D55315" w14:paraId="5B1B233C" w14:textId="77777777">
        <w:tc>
          <w:tcPr>
            <w:tcW w:w="9781" w:type="dxa"/>
          </w:tcPr>
          <w:p w14:paraId="467A2F76" w14:textId="7A16F4AE" w:rsidR="00DB44E8" w:rsidRPr="00D55315" w:rsidRDefault="00EA5CD0" w:rsidP="00CD3653">
            <w:pPr>
              <w:spacing w:before="60" w:after="60" w:line="240" w:lineRule="auto"/>
              <w:ind w:left="57" w:right="57"/>
              <w:rPr>
                <w:lang w:val="en-GB"/>
              </w:rPr>
            </w:pPr>
            <w:r w:rsidRPr="00D55315">
              <w:rPr>
                <w:lang w:val="en-GB"/>
              </w:rPr>
              <w:t xml:space="preserve">Pay differences between women and men doing the same job or work of comparable value, without objective justification. </w:t>
            </w:r>
            <w:r w:rsidR="00F50249" w:rsidRPr="00D55315">
              <w:rPr>
                <w:lang w:val="en-GB"/>
              </w:rPr>
              <w:t>E</w:t>
            </w:r>
            <w:r w:rsidRPr="00D55315">
              <w:rPr>
                <w:lang w:val="en-GB"/>
              </w:rPr>
              <w:t>xample</w:t>
            </w:r>
            <w:r w:rsidR="005110D3" w:rsidRPr="00D55315">
              <w:rPr>
                <w:lang w:val="en-GB"/>
              </w:rPr>
              <w:t>s</w:t>
            </w:r>
            <w:r w:rsidR="00F50249" w:rsidRPr="00D55315">
              <w:rPr>
                <w:lang w:val="en-GB"/>
              </w:rPr>
              <w:t xml:space="preserve"> </w:t>
            </w:r>
            <w:r w:rsidR="005D3587" w:rsidRPr="00D55315">
              <w:rPr>
                <w:lang w:val="en-GB"/>
              </w:rPr>
              <w:t>are</w:t>
            </w:r>
            <w:r w:rsidR="00E87849" w:rsidRPr="00D55315">
              <w:rPr>
                <w:lang w:val="en-GB"/>
              </w:rPr>
              <w:t xml:space="preserve"> if</w:t>
            </w:r>
            <w:r w:rsidRPr="00D55315">
              <w:rPr>
                <w:lang w:val="en-GB"/>
              </w:rPr>
              <w:t>:</w:t>
            </w:r>
          </w:p>
          <w:p w14:paraId="3906E2C4" w14:textId="1C0E5481" w:rsidR="00EA5CD0" w:rsidRPr="00D55315" w:rsidRDefault="005D3587" w:rsidP="00E822D9">
            <w:pPr>
              <w:pStyle w:val="ListParagraph"/>
              <w:numPr>
                <w:ilvl w:val="0"/>
                <w:numId w:val="223"/>
              </w:numPr>
              <w:ind w:right="57"/>
              <w:rPr>
                <w:lang w:val="en-GB"/>
              </w:rPr>
            </w:pPr>
            <w:r w:rsidRPr="00D55315">
              <w:rPr>
                <w:lang w:val="en-GB"/>
              </w:rPr>
              <w:t>a</w:t>
            </w:r>
            <w:r w:rsidR="00EA5CD0" w:rsidRPr="00D55315">
              <w:rPr>
                <w:lang w:val="en-GB"/>
              </w:rPr>
              <w:t xml:space="preserve"> woman and a man working in the same </w:t>
            </w:r>
            <w:r w:rsidR="0000153B" w:rsidRPr="00D55315">
              <w:rPr>
                <w:lang w:val="en-GB"/>
              </w:rPr>
              <w:t>job</w:t>
            </w:r>
            <w:r w:rsidR="00EA5CD0" w:rsidRPr="00D55315">
              <w:rPr>
                <w:lang w:val="en-GB"/>
              </w:rPr>
              <w:t xml:space="preserve"> as data analysts, with the same responsibilities and experience, receive different salaries (same work</w:t>
            </w:r>
            <w:proofErr w:type="gramStart"/>
            <w:r w:rsidR="00EA5CD0" w:rsidRPr="00D55315">
              <w:rPr>
                <w:lang w:val="en-GB"/>
              </w:rPr>
              <w:t>)</w:t>
            </w:r>
            <w:r w:rsidRPr="00D55315">
              <w:rPr>
                <w:lang w:val="en-GB"/>
              </w:rPr>
              <w:t>;</w:t>
            </w:r>
            <w:proofErr w:type="gramEnd"/>
          </w:p>
          <w:p w14:paraId="5836554A" w14:textId="6CCC9075" w:rsidR="00EA5CD0" w:rsidRPr="00D55315" w:rsidRDefault="005D3587" w:rsidP="00E822D9">
            <w:pPr>
              <w:pStyle w:val="ListParagraph"/>
              <w:numPr>
                <w:ilvl w:val="0"/>
                <w:numId w:val="223"/>
              </w:numPr>
              <w:ind w:right="57"/>
              <w:rPr>
                <w:lang w:val="en-GB"/>
              </w:rPr>
            </w:pPr>
            <w:r w:rsidRPr="00D55315">
              <w:rPr>
                <w:lang w:val="en-GB"/>
              </w:rPr>
              <w:t>a</w:t>
            </w:r>
            <w:r w:rsidR="00EA5CD0" w:rsidRPr="00D55315">
              <w:rPr>
                <w:lang w:val="en-GB"/>
              </w:rPr>
              <w:t xml:space="preserve"> payroll officer (a woman) and an IT support technician (a man) are paid unequally, even though both </w:t>
            </w:r>
            <w:r w:rsidR="0000153B" w:rsidRPr="00D55315">
              <w:rPr>
                <w:lang w:val="en-GB"/>
              </w:rPr>
              <w:t>roles</w:t>
            </w:r>
            <w:r w:rsidR="00EA5CD0" w:rsidRPr="00D55315">
              <w:rPr>
                <w:lang w:val="en-GB"/>
              </w:rPr>
              <w:t xml:space="preserve"> require similar levels of technical skill, problem-solving and responsibility (work of equal value).</w:t>
            </w:r>
          </w:p>
          <w:p w14:paraId="6D61C6F9" w14:textId="7ECED029" w:rsidR="00B01A18" w:rsidRPr="00D55315" w:rsidRDefault="00EA5CD0" w:rsidP="00CD3653">
            <w:pPr>
              <w:spacing w:before="60" w:after="60" w:line="240" w:lineRule="auto"/>
              <w:ind w:left="57" w:right="57"/>
              <w:rPr>
                <w:lang w:val="en-GB"/>
              </w:rPr>
            </w:pPr>
            <w:r w:rsidRPr="00D55315">
              <w:rPr>
                <w:lang w:val="en-GB"/>
              </w:rPr>
              <w:t>These gaps reflect unequal pay for equivalent contributions and often underpin wider pay disparities across levels and departments within an organisation</w:t>
            </w:r>
            <w:r w:rsidR="006D1285" w:rsidRPr="00D55315">
              <w:rPr>
                <w:lang w:val="en-GB"/>
              </w:rPr>
              <w:t xml:space="preserve"> </w:t>
            </w:r>
            <w:r w:rsidR="00474033" w:rsidRPr="00D55315">
              <w:rPr>
                <w:lang w:val="en-GB"/>
              </w:rPr>
              <w:t>(Workplace Gender Equality Agency, 2016; OECD, 2023)</w:t>
            </w:r>
            <w:r w:rsidRPr="00D55315">
              <w:rPr>
                <w:lang w:val="en-GB"/>
              </w:rPr>
              <w:t>.</w:t>
            </w:r>
          </w:p>
        </w:tc>
      </w:tr>
      <w:tr w:rsidR="004C6B67" w:rsidRPr="00D55315" w14:paraId="4C51F65F" w14:textId="77777777" w:rsidTr="001A385F">
        <w:tc>
          <w:tcPr>
            <w:tcW w:w="9781" w:type="dxa"/>
            <w:shd w:val="clear" w:color="auto" w:fill="F2F2F2" w:themeFill="background1" w:themeFillShade="F2"/>
          </w:tcPr>
          <w:p w14:paraId="35CB1E30" w14:textId="7D5DF028" w:rsidR="00476D97" w:rsidRPr="00D55315" w:rsidRDefault="00476D97" w:rsidP="00C37BFC">
            <w:pPr>
              <w:pStyle w:val="BOX"/>
              <w:keepNext/>
              <w:rPr>
                <w:b/>
                <w:bCs/>
                <w:lang w:val="en-GB"/>
              </w:rPr>
            </w:pPr>
            <w:bookmarkStart w:id="21" w:name="organisationgap"/>
            <w:bookmarkEnd w:id="21"/>
            <w:r w:rsidRPr="00D55315">
              <w:rPr>
                <w:b/>
                <w:sz w:val="24"/>
                <w:lang w:val="en-GB" w:eastAsia="en-US"/>
              </w:rPr>
              <w:t>Organisation-wide (or department-wide) gender gap</w:t>
            </w:r>
          </w:p>
        </w:tc>
      </w:tr>
      <w:tr w:rsidR="006658CB" w:rsidRPr="00D55315" w14:paraId="0164ED84" w14:textId="77777777">
        <w:tc>
          <w:tcPr>
            <w:tcW w:w="9781" w:type="dxa"/>
          </w:tcPr>
          <w:p w14:paraId="324E5022" w14:textId="5F14B83E" w:rsidR="00476D97" w:rsidRPr="00D55315" w:rsidRDefault="00476D97" w:rsidP="00CD3653">
            <w:pPr>
              <w:spacing w:before="60" w:after="60" w:line="240" w:lineRule="auto"/>
              <w:ind w:left="57" w:right="57"/>
              <w:rPr>
                <w:lang w:val="en-GB"/>
              </w:rPr>
            </w:pPr>
            <w:r w:rsidRPr="00D55315">
              <w:rPr>
                <w:lang w:val="en-GB"/>
              </w:rPr>
              <w:t>Overall average pay differences between all women and men across an organisation or department</w:t>
            </w:r>
            <w:r w:rsidR="00477B3C" w:rsidRPr="00D55315">
              <w:rPr>
                <w:lang w:val="en-GB"/>
              </w:rPr>
              <w:t xml:space="preserve"> </w:t>
            </w:r>
            <w:r w:rsidR="00FC7FDB" w:rsidRPr="00D55315">
              <w:rPr>
                <w:lang w:val="en-GB"/>
              </w:rPr>
              <w:t>(OECD, 2022)</w:t>
            </w:r>
            <w:r w:rsidRPr="00D55315">
              <w:rPr>
                <w:lang w:val="en-GB"/>
              </w:rPr>
              <w:t>.</w:t>
            </w:r>
          </w:p>
        </w:tc>
      </w:tr>
      <w:tr w:rsidR="00624D11" w:rsidRPr="00D55315" w14:paraId="2650175B" w14:textId="77777777">
        <w:tc>
          <w:tcPr>
            <w:tcW w:w="9781" w:type="dxa"/>
            <w:shd w:val="clear" w:color="auto" w:fill="F2F2F2" w:themeFill="background1" w:themeFillShade="F2"/>
          </w:tcPr>
          <w:p w14:paraId="26CD1FF7" w14:textId="0B191EB8" w:rsidR="00624D11" w:rsidRPr="00D55315" w:rsidRDefault="00624D11" w:rsidP="00624D11">
            <w:pPr>
              <w:spacing w:before="60" w:after="60" w:line="240" w:lineRule="auto"/>
              <w:ind w:left="57" w:right="57"/>
              <w:rPr>
                <w:lang w:val="en-GB"/>
              </w:rPr>
            </w:pPr>
            <w:bookmarkStart w:id="22" w:name="Pay"/>
            <w:r w:rsidRPr="00D55315">
              <w:rPr>
                <w:rFonts w:ascii="Corbel" w:hAnsi="Corbel"/>
                <w:b/>
                <w:lang w:val="en-GB"/>
              </w:rPr>
              <w:t>Pay</w:t>
            </w:r>
            <w:bookmarkEnd w:id="22"/>
          </w:p>
        </w:tc>
      </w:tr>
      <w:tr w:rsidR="006C412F" w:rsidRPr="00D55315" w14:paraId="3DE308F5" w14:textId="77777777">
        <w:tc>
          <w:tcPr>
            <w:tcW w:w="9781" w:type="dxa"/>
          </w:tcPr>
          <w:p w14:paraId="699CC29E" w14:textId="007FD8D3" w:rsidR="006C412F" w:rsidRPr="00D55315" w:rsidRDefault="000B7E0B" w:rsidP="006C412F">
            <w:pPr>
              <w:spacing w:before="60" w:after="60" w:line="240" w:lineRule="auto"/>
              <w:ind w:left="57" w:right="57"/>
              <w:rPr>
                <w:lang w:val="en-GB"/>
              </w:rPr>
            </w:pPr>
            <w:r w:rsidRPr="00D55315">
              <w:rPr>
                <w:lang w:val="en-GB"/>
              </w:rPr>
              <w:t>N</w:t>
            </w:r>
            <w:r w:rsidR="006C412F" w:rsidRPr="00D55315">
              <w:rPr>
                <w:lang w:val="en-GB"/>
              </w:rPr>
              <w:t>ot only salary (ordinary basi</w:t>
            </w:r>
            <w:r w:rsidR="00D30911" w:rsidRPr="00D55315">
              <w:rPr>
                <w:lang w:val="en-GB"/>
              </w:rPr>
              <w:t>c</w:t>
            </w:r>
            <w:r w:rsidR="006C412F" w:rsidRPr="00D55315">
              <w:rPr>
                <w:lang w:val="en-GB"/>
              </w:rPr>
              <w:t xml:space="preserve"> or minimum wage) but also any benefits in addition to the ordinary basic or minimum wage or salary</w:t>
            </w:r>
            <w:r w:rsidR="005B3C75" w:rsidRPr="00D55315">
              <w:rPr>
                <w:lang w:val="en-GB"/>
              </w:rPr>
              <w:t xml:space="preserve"> that</w:t>
            </w:r>
            <w:r w:rsidR="006C412F" w:rsidRPr="00D55315">
              <w:rPr>
                <w:lang w:val="en-GB"/>
              </w:rPr>
              <w:t xml:space="preserve"> the worker receives directly or indirectly in respect of </w:t>
            </w:r>
            <w:r w:rsidR="00C82134" w:rsidRPr="00D55315">
              <w:rPr>
                <w:lang w:val="en-GB"/>
              </w:rPr>
              <w:t>their</w:t>
            </w:r>
            <w:r w:rsidR="006C412F" w:rsidRPr="00D55315">
              <w:rPr>
                <w:lang w:val="en-GB"/>
              </w:rPr>
              <w:t xml:space="preserve"> employment from </w:t>
            </w:r>
            <w:r w:rsidR="00C82134" w:rsidRPr="00D55315">
              <w:rPr>
                <w:lang w:val="en-GB"/>
              </w:rPr>
              <w:t>their</w:t>
            </w:r>
            <w:r w:rsidR="006C412F" w:rsidRPr="00D55315">
              <w:rPr>
                <w:lang w:val="en-GB"/>
              </w:rPr>
              <w:t xml:space="preserve"> employer, whether in cash or in</w:t>
            </w:r>
            <w:r w:rsidR="00AC103D" w:rsidRPr="00D55315">
              <w:rPr>
                <w:lang w:val="en-GB"/>
              </w:rPr>
              <w:t xml:space="preserve"> </w:t>
            </w:r>
            <w:r w:rsidR="006C412F" w:rsidRPr="00D55315">
              <w:rPr>
                <w:lang w:val="en-GB"/>
              </w:rPr>
              <w:t xml:space="preserve">kind. Complementary and variable components in addition to the salary may include, but are not limited to, bonuses, overtime pay, travel facilities, housing and food allowances, pay for attending training, payments in the case of dismissal, statutory sick pay, statutory required pay and occupational pensions </w:t>
            </w:r>
            <w:r w:rsidR="00430FAA" w:rsidRPr="00D55315">
              <w:rPr>
                <w:rFonts w:cs="Times New Roman"/>
                <w:lang w:val="en-GB"/>
              </w:rPr>
              <w:t>(</w:t>
            </w:r>
            <w:r w:rsidR="00C230C9" w:rsidRPr="00D55315">
              <w:rPr>
                <w:rFonts w:cs="Times New Roman"/>
                <w:lang w:val="en-GB"/>
              </w:rPr>
              <w:t>Article 3</w:t>
            </w:r>
            <w:r w:rsidR="00AC1A19" w:rsidRPr="00D55315">
              <w:rPr>
                <w:rFonts w:cs="Times New Roman"/>
                <w:lang w:val="en-GB"/>
              </w:rPr>
              <w:t xml:space="preserve">, </w:t>
            </w:r>
            <w:r w:rsidR="00AC1A19" w:rsidRPr="00D55315">
              <w:rPr>
                <w:lang w:val="en-GB"/>
              </w:rPr>
              <w:t>Pay Transparency Directive</w:t>
            </w:r>
            <w:r w:rsidR="00430FAA" w:rsidRPr="00D55315">
              <w:rPr>
                <w:rFonts w:cs="Times New Roman"/>
                <w:lang w:val="en-GB"/>
              </w:rPr>
              <w:t>)</w:t>
            </w:r>
            <w:r w:rsidR="006C412F" w:rsidRPr="00D55315">
              <w:rPr>
                <w:lang w:val="en-GB"/>
              </w:rPr>
              <w:t>.</w:t>
            </w:r>
          </w:p>
        </w:tc>
      </w:tr>
      <w:tr w:rsidR="004C6B67" w:rsidRPr="00D55315" w14:paraId="00D22983" w14:textId="77777777">
        <w:tc>
          <w:tcPr>
            <w:tcW w:w="9781" w:type="dxa"/>
            <w:shd w:val="clear" w:color="auto" w:fill="F2F2F2" w:themeFill="background1" w:themeFillShade="F2"/>
          </w:tcPr>
          <w:p w14:paraId="49DB6583" w14:textId="77777777" w:rsidR="0090377C" w:rsidRPr="00D55315" w:rsidRDefault="0090377C" w:rsidP="00CD3653">
            <w:pPr>
              <w:spacing w:before="60" w:after="60" w:line="240" w:lineRule="auto"/>
              <w:ind w:left="57" w:right="57"/>
              <w:rPr>
                <w:lang w:val="en-GB"/>
              </w:rPr>
            </w:pPr>
            <w:r w:rsidRPr="00D55315">
              <w:rPr>
                <w:rFonts w:ascii="Corbel" w:hAnsi="Corbel"/>
                <w:b/>
                <w:lang w:val="en-GB"/>
              </w:rPr>
              <w:t>Pay level</w:t>
            </w:r>
          </w:p>
        </w:tc>
      </w:tr>
      <w:tr w:rsidR="006658CB" w:rsidRPr="00D55315" w14:paraId="24FE8382" w14:textId="77777777">
        <w:tc>
          <w:tcPr>
            <w:tcW w:w="9781" w:type="dxa"/>
          </w:tcPr>
          <w:p w14:paraId="198F2EAE" w14:textId="0B0CD2C2" w:rsidR="0090377C" w:rsidRPr="00D55315" w:rsidRDefault="0090377C" w:rsidP="00CD3653">
            <w:pPr>
              <w:spacing w:before="60" w:after="60" w:line="240" w:lineRule="auto"/>
              <w:ind w:left="57" w:right="57"/>
              <w:rPr>
                <w:lang w:val="en-GB"/>
              </w:rPr>
            </w:pPr>
            <w:r w:rsidRPr="00D55315">
              <w:rPr>
                <w:lang w:val="en-GB"/>
              </w:rPr>
              <w:t xml:space="preserve">Gross annual pay and the corresponding gross hourly pay </w:t>
            </w:r>
            <w:r w:rsidR="00AC1A19" w:rsidRPr="00D55315">
              <w:rPr>
                <w:rFonts w:cs="Times New Roman"/>
                <w:lang w:val="en-GB"/>
              </w:rPr>
              <w:t>(</w:t>
            </w:r>
            <w:r w:rsidR="00C230C9" w:rsidRPr="00D55315">
              <w:rPr>
                <w:rFonts w:cs="Times New Roman"/>
                <w:lang w:val="en-GB"/>
              </w:rPr>
              <w:t>Article 3</w:t>
            </w:r>
            <w:r w:rsidR="007B7ABC" w:rsidRPr="00D55315">
              <w:rPr>
                <w:rFonts w:cs="Times New Roman"/>
                <w:lang w:val="en-GB"/>
              </w:rPr>
              <w:t>(</w:t>
            </w:r>
            <w:r w:rsidR="00AC1A19" w:rsidRPr="00D55315">
              <w:rPr>
                <w:rFonts w:cs="Times New Roman"/>
                <w:lang w:val="en-GB"/>
              </w:rPr>
              <w:t>b</w:t>
            </w:r>
            <w:r w:rsidR="007B7ABC" w:rsidRPr="00D55315">
              <w:rPr>
                <w:rFonts w:cs="Times New Roman"/>
                <w:lang w:val="en-GB"/>
              </w:rPr>
              <w:t>)</w:t>
            </w:r>
            <w:r w:rsidR="00AC1A19" w:rsidRPr="00D55315">
              <w:rPr>
                <w:rFonts w:cs="Times New Roman"/>
                <w:lang w:val="en-GB"/>
              </w:rPr>
              <w:t xml:space="preserve">, </w:t>
            </w:r>
            <w:r w:rsidR="00AC1A19" w:rsidRPr="00D55315">
              <w:rPr>
                <w:lang w:val="en-GB"/>
              </w:rPr>
              <w:t>Pay Transparency Directive</w:t>
            </w:r>
            <w:r w:rsidR="00FC7FDB" w:rsidRPr="00D55315">
              <w:rPr>
                <w:rFonts w:cs="Times New Roman"/>
                <w:lang w:val="en-GB"/>
              </w:rPr>
              <w:t>)</w:t>
            </w:r>
            <w:r w:rsidRPr="00D55315">
              <w:rPr>
                <w:lang w:val="en-GB"/>
              </w:rPr>
              <w:t xml:space="preserve">. </w:t>
            </w:r>
            <w:r w:rsidR="009955FF" w:rsidRPr="00D55315">
              <w:rPr>
                <w:lang w:val="en-GB"/>
              </w:rPr>
              <w:t>A d</w:t>
            </w:r>
            <w:r w:rsidRPr="00D55315">
              <w:rPr>
                <w:lang w:val="en-GB"/>
              </w:rPr>
              <w:t xml:space="preserve">ifference in average pay level between women and men of at least </w:t>
            </w:r>
            <w:r w:rsidR="00DB44E8" w:rsidRPr="00D55315">
              <w:rPr>
                <w:lang w:val="en-GB"/>
              </w:rPr>
              <w:t>5 %</w:t>
            </w:r>
            <w:r w:rsidRPr="00D55315">
              <w:rPr>
                <w:lang w:val="en-GB"/>
              </w:rPr>
              <w:t xml:space="preserve"> in any category of workers is used as a criterion to determine whe</w:t>
            </w:r>
            <w:r w:rsidR="00953AA1" w:rsidRPr="00D55315">
              <w:rPr>
                <w:lang w:val="en-GB"/>
              </w:rPr>
              <w:t>ther</w:t>
            </w:r>
            <w:r w:rsidRPr="00D55315">
              <w:rPr>
                <w:lang w:val="en-GB"/>
              </w:rPr>
              <w:t xml:space="preserve"> a joint pay asses</w:t>
            </w:r>
            <w:r w:rsidR="00200B70" w:rsidRPr="00D55315">
              <w:rPr>
                <w:lang w:val="en-GB"/>
              </w:rPr>
              <w:t>s</w:t>
            </w:r>
            <w:r w:rsidR="00E11257" w:rsidRPr="00D55315">
              <w:rPr>
                <w:lang w:val="en-GB"/>
              </w:rPr>
              <w:t xml:space="preserve">ment </w:t>
            </w:r>
            <w:r w:rsidRPr="00D55315">
              <w:rPr>
                <w:lang w:val="en-GB"/>
              </w:rPr>
              <w:t>is needed.</w:t>
            </w:r>
          </w:p>
        </w:tc>
      </w:tr>
      <w:tr w:rsidR="004C6B67" w:rsidRPr="00D55315" w14:paraId="6FC34342" w14:textId="77777777">
        <w:tc>
          <w:tcPr>
            <w:tcW w:w="9781" w:type="dxa"/>
            <w:shd w:val="clear" w:color="auto" w:fill="F2F2F2" w:themeFill="background1" w:themeFillShade="F2"/>
          </w:tcPr>
          <w:p w14:paraId="5307DD57" w14:textId="113EAAA0" w:rsidR="0090377C" w:rsidRPr="00D55315" w:rsidRDefault="00C80B0B" w:rsidP="00CD3653">
            <w:pPr>
              <w:spacing w:before="60" w:after="60" w:line="240" w:lineRule="auto"/>
              <w:ind w:left="57" w:right="57"/>
              <w:rPr>
                <w:lang w:val="en-GB"/>
              </w:rPr>
            </w:pPr>
            <w:r w:rsidRPr="00D55315">
              <w:rPr>
                <w:rFonts w:ascii="Corbel" w:hAnsi="Corbel"/>
                <w:b/>
                <w:lang w:val="en-GB"/>
              </w:rPr>
              <w:t>Pay progression</w:t>
            </w:r>
          </w:p>
        </w:tc>
      </w:tr>
      <w:tr w:rsidR="006658CB" w:rsidRPr="00D55315" w14:paraId="3BB02027" w14:textId="77777777">
        <w:tc>
          <w:tcPr>
            <w:tcW w:w="9781" w:type="dxa"/>
          </w:tcPr>
          <w:p w14:paraId="30F82BAC" w14:textId="50C3C8E1" w:rsidR="0090377C" w:rsidRPr="00D55315" w:rsidRDefault="00655A01" w:rsidP="00CD3653">
            <w:pPr>
              <w:spacing w:before="60" w:after="60" w:line="240" w:lineRule="auto"/>
              <w:ind w:left="57" w:right="57"/>
              <w:rPr>
                <w:lang w:val="en-GB"/>
              </w:rPr>
            </w:pPr>
            <w:r w:rsidRPr="00D55315">
              <w:rPr>
                <w:lang w:val="en-GB"/>
              </w:rPr>
              <w:t>The p</w:t>
            </w:r>
            <w:r w:rsidR="00C80B0B" w:rsidRPr="00D55315">
              <w:rPr>
                <w:lang w:val="en-GB"/>
              </w:rPr>
              <w:t xml:space="preserve">rocess of how a worker moves to a higher pay level. Criteria related to pay progression can include, </w:t>
            </w:r>
            <w:r w:rsidRPr="00D55315">
              <w:rPr>
                <w:lang w:val="en-GB"/>
              </w:rPr>
              <w:t>among other</w:t>
            </w:r>
            <w:r w:rsidR="006219D1" w:rsidRPr="00D55315">
              <w:rPr>
                <w:lang w:val="en-GB"/>
              </w:rPr>
              <w:t xml:space="preserve"> factor</w:t>
            </w:r>
            <w:r w:rsidRPr="00D55315">
              <w:rPr>
                <w:lang w:val="en-GB"/>
              </w:rPr>
              <w:t>s</w:t>
            </w:r>
            <w:r w:rsidR="00C80B0B" w:rsidRPr="00D55315">
              <w:rPr>
                <w:lang w:val="en-GB"/>
              </w:rPr>
              <w:t>, individual performance, skills development and seniority (</w:t>
            </w:r>
            <w:r w:rsidR="00BF56EC" w:rsidRPr="00D55315">
              <w:rPr>
                <w:lang w:val="en-GB"/>
              </w:rPr>
              <w:t>r</w:t>
            </w:r>
            <w:r w:rsidR="00C230C9" w:rsidRPr="00D55315">
              <w:rPr>
                <w:lang w:val="en-GB"/>
              </w:rPr>
              <w:t>ecital 3</w:t>
            </w:r>
            <w:r w:rsidR="00C80B0B" w:rsidRPr="00D55315">
              <w:rPr>
                <w:lang w:val="en-GB"/>
              </w:rPr>
              <w:t>5</w:t>
            </w:r>
            <w:r w:rsidR="003F03A8" w:rsidRPr="00D55315">
              <w:rPr>
                <w:lang w:val="en-GB"/>
              </w:rPr>
              <w:t>,</w:t>
            </w:r>
            <w:r w:rsidR="00DB44E8" w:rsidRPr="00D55315">
              <w:rPr>
                <w:lang w:val="en-GB"/>
              </w:rPr>
              <w:t xml:space="preserve"> </w:t>
            </w:r>
            <w:r w:rsidR="00AC1A19" w:rsidRPr="00D55315">
              <w:rPr>
                <w:lang w:val="en-GB"/>
              </w:rPr>
              <w:t>Pay Transparency Directive</w:t>
            </w:r>
            <w:r w:rsidR="00C80B0B" w:rsidRPr="00D55315">
              <w:rPr>
                <w:lang w:val="en-GB"/>
              </w:rPr>
              <w:t>).</w:t>
            </w:r>
          </w:p>
        </w:tc>
      </w:tr>
      <w:tr w:rsidR="004C6B67" w:rsidRPr="00D55315" w14:paraId="7D777986" w14:textId="77777777">
        <w:tc>
          <w:tcPr>
            <w:tcW w:w="9781" w:type="dxa"/>
            <w:shd w:val="clear" w:color="auto" w:fill="F2F2F2" w:themeFill="background1" w:themeFillShade="F2"/>
          </w:tcPr>
          <w:p w14:paraId="6ECE5A9F" w14:textId="397EB4F3" w:rsidR="0090377C" w:rsidRPr="00D55315" w:rsidRDefault="00C80B0B" w:rsidP="00CD3653">
            <w:pPr>
              <w:spacing w:before="60" w:after="60" w:line="240" w:lineRule="auto"/>
              <w:ind w:left="57" w:right="57"/>
              <w:rPr>
                <w:lang w:val="en-GB"/>
              </w:rPr>
            </w:pPr>
            <w:bookmarkStart w:id="23" w:name="PayStructure"/>
            <w:r w:rsidRPr="00D55315">
              <w:rPr>
                <w:rFonts w:ascii="Corbel" w:hAnsi="Corbel"/>
                <w:b/>
                <w:lang w:val="en-GB"/>
              </w:rPr>
              <w:t>Pay structure</w:t>
            </w:r>
            <w:bookmarkEnd w:id="23"/>
          </w:p>
        </w:tc>
      </w:tr>
      <w:tr w:rsidR="004C6B67" w:rsidRPr="00D55315" w14:paraId="3A2A69BE" w14:textId="77777777" w:rsidTr="00C80B0B">
        <w:tc>
          <w:tcPr>
            <w:tcW w:w="9781" w:type="dxa"/>
            <w:shd w:val="clear" w:color="auto" w:fill="FFFFFF" w:themeFill="background1"/>
          </w:tcPr>
          <w:p w14:paraId="78D5B916" w14:textId="01FE32B0" w:rsidR="00C80B0B" w:rsidRPr="00D55315" w:rsidRDefault="00C80B0B" w:rsidP="00CD3653">
            <w:pPr>
              <w:spacing w:before="60" w:after="60" w:line="240" w:lineRule="auto"/>
              <w:ind w:left="57" w:right="57"/>
              <w:rPr>
                <w:rFonts w:ascii="Corbel" w:hAnsi="Corbel"/>
                <w:b/>
                <w:lang w:val="en-GB"/>
              </w:rPr>
            </w:pPr>
            <w:r w:rsidRPr="00D55315">
              <w:rPr>
                <w:lang w:val="en-GB"/>
              </w:rPr>
              <w:t xml:space="preserve">A system </w:t>
            </w:r>
            <w:r w:rsidR="00655A01" w:rsidRPr="00D55315">
              <w:rPr>
                <w:lang w:val="en-GB"/>
              </w:rPr>
              <w:t xml:space="preserve">used by </w:t>
            </w:r>
            <w:r w:rsidRPr="00D55315">
              <w:rPr>
                <w:lang w:val="en-GB"/>
              </w:rPr>
              <w:t xml:space="preserve">employers to determine and manage worker pay, </w:t>
            </w:r>
            <w:proofErr w:type="gramStart"/>
            <w:r w:rsidR="00655A01" w:rsidRPr="00D55315">
              <w:rPr>
                <w:lang w:val="en-GB"/>
              </w:rPr>
              <w:t>taking into account</w:t>
            </w:r>
            <w:proofErr w:type="gramEnd"/>
            <w:r w:rsidR="00655A01" w:rsidRPr="00D55315">
              <w:rPr>
                <w:lang w:val="en-GB"/>
              </w:rPr>
              <w:t xml:space="preserve"> </w:t>
            </w:r>
            <w:r w:rsidRPr="00D55315">
              <w:rPr>
                <w:lang w:val="en-GB"/>
              </w:rPr>
              <w:t xml:space="preserve">wages, salaries and any additional benefits, whether in cash or in kind, that </w:t>
            </w:r>
            <w:r w:rsidR="00655A01" w:rsidRPr="00D55315">
              <w:rPr>
                <w:lang w:val="en-GB"/>
              </w:rPr>
              <w:t xml:space="preserve">a </w:t>
            </w:r>
            <w:r w:rsidRPr="00D55315">
              <w:rPr>
                <w:lang w:val="en-GB"/>
              </w:rPr>
              <w:t xml:space="preserve">worker receives directly or indirectly from their employer </w:t>
            </w:r>
            <w:r w:rsidR="00FC7FDB" w:rsidRPr="00D55315">
              <w:rPr>
                <w:rFonts w:cs="Times New Roman"/>
                <w:lang w:val="en-GB"/>
              </w:rPr>
              <w:t>(</w:t>
            </w:r>
            <w:r w:rsidR="00AC1A19" w:rsidRPr="00D55315">
              <w:rPr>
                <w:lang w:val="en-GB"/>
              </w:rPr>
              <w:t>Pay Transparency Directive</w:t>
            </w:r>
            <w:r w:rsidR="00FC7FDB" w:rsidRPr="00D55315">
              <w:rPr>
                <w:rFonts w:cs="Times New Roman"/>
                <w:lang w:val="en-GB"/>
              </w:rPr>
              <w:t>)</w:t>
            </w:r>
            <w:r w:rsidRPr="00D55315">
              <w:rPr>
                <w:lang w:val="en-GB"/>
              </w:rPr>
              <w:t>.</w:t>
            </w:r>
          </w:p>
        </w:tc>
      </w:tr>
      <w:tr w:rsidR="004C6B67" w:rsidRPr="00D55315" w14:paraId="0EDD0BB4" w14:textId="77777777">
        <w:tc>
          <w:tcPr>
            <w:tcW w:w="9781" w:type="dxa"/>
            <w:shd w:val="clear" w:color="auto" w:fill="F2F2F2" w:themeFill="background1" w:themeFillShade="F2"/>
          </w:tcPr>
          <w:p w14:paraId="1FB21BB1" w14:textId="4E63B1E0" w:rsidR="0006781A" w:rsidRPr="00D55315" w:rsidRDefault="0006781A" w:rsidP="00CD3653">
            <w:pPr>
              <w:spacing w:before="60" w:after="60" w:line="240" w:lineRule="auto"/>
              <w:ind w:left="57" w:right="57"/>
              <w:rPr>
                <w:rFonts w:ascii="Corbel" w:hAnsi="Corbel"/>
                <w:b/>
                <w:lang w:val="en-GB"/>
              </w:rPr>
            </w:pPr>
            <w:r w:rsidRPr="00D55315">
              <w:rPr>
                <w:rFonts w:ascii="Corbel" w:hAnsi="Corbel"/>
                <w:b/>
                <w:lang w:val="en-GB"/>
              </w:rPr>
              <w:t>Progression factor</w:t>
            </w:r>
          </w:p>
        </w:tc>
      </w:tr>
      <w:tr w:rsidR="006658CB" w:rsidRPr="00D55315" w14:paraId="55F173E9" w14:textId="77777777" w:rsidTr="0006781A">
        <w:tc>
          <w:tcPr>
            <w:tcW w:w="9781" w:type="dxa"/>
          </w:tcPr>
          <w:p w14:paraId="12B5725F" w14:textId="6391C59C" w:rsidR="0006781A" w:rsidRPr="00D55315" w:rsidRDefault="0006781A" w:rsidP="00CD3653">
            <w:pPr>
              <w:ind w:left="57" w:right="57"/>
              <w:rPr>
                <w:lang w:val="en-GB"/>
              </w:rPr>
            </w:pPr>
            <w:r w:rsidRPr="00D55315">
              <w:rPr>
                <w:lang w:val="en-GB"/>
              </w:rPr>
              <w:lastRenderedPageBreak/>
              <w:t>The difference, usually given as a percentage, between pay</w:t>
            </w:r>
            <w:r w:rsidR="0070628E" w:rsidRPr="00D55315">
              <w:rPr>
                <w:lang w:val="en-GB"/>
              </w:rPr>
              <w:t xml:space="preserve"> </w:t>
            </w:r>
            <w:r w:rsidRPr="00D55315">
              <w:rPr>
                <w:lang w:val="en-GB"/>
              </w:rPr>
              <w:t xml:space="preserve">grade midpoints in a pay structure. </w:t>
            </w:r>
            <w:r w:rsidR="000B7E0B" w:rsidRPr="00D55315">
              <w:rPr>
                <w:lang w:val="en-GB"/>
              </w:rPr>
              <w:t>It is a</w:t>
            </w:r>
            <w:r w:rsidRPr="00D55315">
              <w:rPr>
                <w:lang w:val="en-GB"/>
              </w:rPr>
              <w:t xml:space="preserve">lso referred to as midpoint progression or midpoint differential (adapted from </w:t>
            </w:r>
            <w:r w:rsidR="00FC7FDB" w:rsidRPr="00D55315">
              <w:rPr>
                <w:lang w:val="en-GB"/>
              </w:rPr>
              <w:t>(ERI, n.d.)</w:t>
            </w:r>
            <w:r w:rsidR="00382E89" w:rsidRPr="00D55315">
              <w:rPr>
                <w:lang w:val="en-GB"/>
              </w:rPr>
              <w:t>.</w:t>
            </w:r>
          </w:p>
        </w:tc>
      </w:tr>
      <w:tr w:rsidR="004C6B67" w:rsidRPr="00D55315" w14:paraId="566595E4" w14:textId="77777777">
        <w:tc>
          <w:tcPr>
            <w:tcW w:w="9781" w:type="dxa"/>
            <w:shd w:val="clear" w:color="auto" w:fill="F2F2F2" w:themeFill="background1" w:themeFillShade="F2"/>
          </w:tcPr>
          <w:p w14:paraId="6CD22F18" w14:textId="6BB0084B" w:rsidR="00C80B0B" w:rsidRPr="00D55315" w:rsidRDefault="00C80B0B" w:rsidP="00CD3653">
            <w:pPr>
              <w:spacing w:before="60" w:after="60" w:line="240" w:lineRule="auto"/>
              <w:ind w:left="57" w:right="57"/>
              <w:rPr>
                <w:rFonts w:ascii="Corbel" w:hAnsi="Corbel"/>
                <w:b/>
                <w:lang w:val="en-GB"/>
              </w:rPr>
            </w:pPr>
            <w:bookmarkStart w:id="24" w:name="Scoring"/>
            <w:r w:rsidRPr="00D55315">
              <w:rPr>
                <w:rFonts w:ascii="Corbel" w:hAnsi="Corbel"/>
                <w:b/>
                <w:lang w:val="en-GB"/>
              </w:rPr>
              <w:t>Scoring</w:t>
            </w:r>
            <w:bookmarkEnd w:id="24"/>
          </w:p>
        </w:tc>
      </w:tr>
      <w:tr w:rsidR="006658CB" w:rsidRPr="00D55315" w14:paraId="5B374CE7" w14:textId="77777777">
        <w:tc>
          <w:tcPr>
            <w:tcW w:w="9781" w:type="dxa"/>
          </w:tcPr>
          <w:p w14:paraId="6B7DFBF1" w14:textId="6A56E463" w:rsidR="0090377C" w:rsidRPr="00D55315" w:rsidRDefault="0032312B" w:rsidP="00CD3653">
            <w:pPr>
              <w:ind w:left="57" w:right="57"/>
              <w:rPr>
                <w:lang w:val="en-GB"/>
              </w:rPr>
            </w:pPr>
            <w:r w:rsidRPr="00D55315">
              <w:rPr>
                <w:lang w:val="en-GB"/>
              </w:rPr>
              <w:t xml:space="preserve">Determining </w:t>
            </w:r>
            <w:r w:rsidR="00554902" w:rsidRPr="00D55315">
              <w:rPr>
                <w:lang w:val="en-GB"/>
              </w:rPr>
              <w:t>e</w:t>
            </w:r>
            <w:r w:rsidR="0090377C" w:rsidRPr="00D55315">
              <w:rPr>
                <w:lang w:val="en-GB"/>
              </w:rPr>
              <w:t xml:space="preserve">ach level of </w:t>
            </w:r>
            <w:r w:rsidR="00655C65" w:rsidRPr="00D55315">
              <w:rPr>
                <w:lang w:val="en-GB"/>
              </w:rPr>
              <w:t xml:space="preserve">a job for </w:t>
            </w:r>
            <w:r w:rsidR="0090377C" w:rsidRPr="00D55315">
              <w:rPr>
                <w:lang w:val="en-GB"/>
              </w:rPr>
              <w:t>each factor</w:t>
            </w:r>
            <w:r w:rsidR="00554902" w:rsidRPr="00D55315">
              <w:rPr>
                <w:lang w:val="en-GB"/>
              </w:rPr>
              <w:t>, which</w:t>
            </w:r>
            <w:r w:rsidR="0090377C" w:rsidRPr="00D55315">
              <w:rPr>
                <w:lang w:val="en-GB"/>
              </w:rPr>
              <w:t xml:space="preserve"> is worth a certain number of points. The total points that a </w:t>
            </w:r>
            <w:proofErr w:type="gramStart"/>
            <w:r w:rsidR="0090377C" w:rsidRPr="00D55315">
              <w:rPr>
                <w:lang w:val="en-GB"/>
              </w:rPr>
              <w:t>particular job collects</w:t>
            </w:r>
            <w:proofErr w:type="gramEnd"/>
            <w:r w:rsidR="0090377C" w:rsidRPr="00D55315">
              <w:rPr>
                <w:lang w:val="en-GB"/>
              </w:rPr>
              <w:t xml:space="preserve"> is called the point score</w:t>
            </w:r>
            <w:r w:rsidR="006162EA" w:rsidRPr="00D55315">
              <w:rPr>
                <w:lang w:val="en-GB"/>
              </w:rPr>
              <w:t xml:space="preserve"> </w:t>
            </w:r>
            <w:r w:rsidR="00FC7FDB" w:rsidRPr="00D55315">
              <w:rPr>
                <w:lang w:val="en-GB"/>
              </w:rPr>
              <w:t>(Armstrong, 2018)</w:t>
            </w:r>
            <w:r w:rsidR="006162EA" w:rsidRPr="00D55315">
              <w:rPr>
                <w:lang w:val="en-GB"/>
              </w:rPr>
              <w:t>.</w:t>
            </w:r>
          </w:p>
        </w:tc>
      </w:tr>
      <w:tr w:rsidR="004C6B67" w:rsidRPr="00D55315" w14:paraId="2D790110" w14:textId="77777777">
        <w:tc>
          <w:tcPr>
            <w:tcW w:w="9781" w:type="dxa"/>
            <w:shd w:val="clear" w:color="auto" w:fill="F2F2F2" w:themeFill="background1" w:themeFillShade="F2"/>
          </w:tcPr>
          <w:p w14:paraId="738E1999" w14:textId="54CDB7D3" w:rsidR="0090377C" w:rsidRPr="00D55315" w:rsidRDefault="0090377C" w:rsidP="00CD3653">
            <w:pPr>
              <w:spacing w:before="60" w:after="60" w:line="240" w:lineRule="auto"/>
              <w:ind w:left="57" w:right="57"/>
              <w:rPr>
                <w:lang w:val="en-GB"/>
              </w:rPr>
            </w:pPr>
            <w:r w:rsidRPr="00D55315">
              <w:rPr>
                <w:rFonts w:ascii="Corbel" w:hAnsi="Corbel"/>
                <w:b/>
                <w:szCs w:val="28"/>
                <w:lang w:val="en-GB"/>
              </w:rPr>
              <w:t>Sex</w:t>
            </w:r>
          </w:p>
        </w:tc>
      </w:tr>
      <w:tr w:rsidR="004C6B67" w:rsidRPr="00D55315" w14:paraId="6AF241A1" w14:textId="77777777" w:rsidTr="007408D3">
        <w:tc>
          <w:tcPr>
            <w:tcW w:w="9781" w:type="dxa"/>
            <w:shd w:val="clear" w:color="auto" w:fill="FFFFFF" w:themeFill="background1"/>
          </w:tcPr>
          <w:p w14:paraId="5EC12532" w14:textId="22848754" w:rsidR="00DB44E8" w:rsidRPr="00D55315" w:rsidRDefault="00B46EA4" w:rsidP="00CD3653">
            <w:pPr>
              <w:spacing w:before="60" w:after="60" w:line="240" w:lineRule="auto"/>
              <w:ind w:left="57" w:right="57"/>
              <w:rPr>
                <w:lang w:val="en-GB"/>
              </w:rPr>
            </w:pPr>
            <w:r w:rsidRPr="004E2064">
              <w:t xml:space="preserve">Biological characteristics </w:t>
            </w:r>
            <w:r w:rsidR="00B80E38" w:rsidRPr="004E2064">
              <w:t xml:space="preserve">that </w:t>
            </w:r>
            <w:r w:rsidRPr="004E2064">
              <w:t>define humans as female or male</w:t>
            </w:r>
            <w:r w:rsidR="00EB729D" w:rsidRPr="004E2064">
              <w:rPr>
                <w:lang w:val="en-GB"/>
              </w:rPr>
              <w:t xml:space="preserve"> (</w:t>
            </w:r>
            <w:r w:rsidR="00EB729D" w:rsidRPr="004E2064">
              <w:t>EIGE</w:t>
            </w:r>
            <w:r w:rsidR="00412406" w:rsidRPr="004E2064">
              <w:t>, n.d.-d</w:t>
            </w:r>
            <w:r w:rsidR="00EB729D" w:rsidRPr="004E2064">
              <w:rPr>
                <w:lang w:val="en-GB"/>
              </w:rPr>
              <w:t>)</w:t>
            </w:r>
            <w:r w:rsidRPr="004E2064">
              <w:rPr>
                <w:lang w:val="en-GB"/>
              </w:rPr>
              <w:t>.</w:t>
            </w:r>
          </w:p>
          <w:p w14:paraId="4F2F76ED" w14:textId="70B64E5C" w:rsidR="007408D3" w:rsidRPr="00D55315" w:rsidRDefault="00497954" w:rsidP="00CD3653">
            <w:pPr>
              <w:spacing w:before="60" w:after="60" w:line="240" w:lineRule="auto"/>
              <w:ind w:left="57" w:right="57"/>
              <w:rPr>
                <w:rFonts w:ascii="Corbel" w:hAnsi="Corbel"/>
                <w:b/>
                <w:szCs w:val="28"/>
                <w:lang w:val="en-GB"/>
              </w:rPr>
            </w:pPr>
            <w:r w:rsidRPr="00D55315">
              <w:rPr>
                <w:lang w:val="en-GB"/>
              </w:rPr>
              <w:t xml:space="preserve">For </w:t>
            </w:r>
            <w:r w:rsidR="00655A01" w:rsidRPr="00D55315">
              <w:rPr>
                <w:lang w:val="en-GB"/>
              </w:rPr>
              <w:t xml:space="preserve">the </w:t>
            </w:r>
            <w:r w:rsidRPr="00D55315">
              <w:rPr>
                <w:lang w:val="en-GB"/>
              </w:rPr>
              <w:t xml:space="preserve">purposes of </w:t>
            </w:r>
            <w:r w:rsidR="00B46EA4" w:rsidRPr="00D55315">
              <w:rPr>
                <w:lang w:val="en-GB"/>
              </w:rPr>
              <w:t>EU equality legislation</w:t>
            </w:r>
            <w:r w:rsidR="0029321E" w:rsidRPr="00D55315">
              <w:rPr>
                <w:lang w:val="en-GB"/>
              </w:rPr>
              <w:t xml:space="preserve"> </w:t>
            </w:r>
            <w:r w:rsidRPr="00D55315">
              <w:rPr>
                <w:lang w:val="en-GB"/>
              </w:rPr>
              <w:t>on</w:t>
            </w:r>
            <w:r w:rsidR="0029321E" w:rsidRPr="00D55315">
              <w:rPr>
                <w:lang w:val="en-GB"/>
              </w:rPr>
              <w:t xml:space="preserve"> equal pay</w:t>
            </w:r>
            <w:r w:rsidRPr="00D55315">
              <w:rPr>
                <w:lang w:val="en-GB"/>
              </w:rPr>
              <w:t xml:space="preserve"> between </w:t>
            </w:r>
            <w:r w:rsidR="00E27FAC" w:rsidRPr="00D55315">
              <w:rPr>
                <w:lang w:val="en-GB"/>
              </w:rPr>
              <w:t>women and men</w:t>
            </w:r>
            <w:r w:rsidRPr="00D55315">
              <w:rPr>
                <w:lang w:val="en-GB"/>
              </w:rPr>
              <w:t xml:space="preserve"> for equal work or work of equal value</w:t>
            </w:r>
            <w:r w:rsidR="00DB5A7B" w:rsidRPr="00D55315">
              <w:rPr>
                <w:lang w:val="en-GB"/>
              </w:rPr>
              <w:t>,</w:t>
            </w:r>
            <w:r w:rsidRPr="00D55315">
              <w:rPr>
                <w:lang w:val="en-GB"/>
              </w:rPr>
              <w:t xml:space="preserve"> </w:t>
            </w:r>
            <w:r w:rsidR="00A06EA5" w:rsidRPr="00D55315">
              <w:rPr>
                <w:lang w:val="en-GB"/>
              </w:rPr>
              <w:t xml:space="preserve">discrimination on the basis of sex </w:t>
            </w:r>
            <w:r w:rsidRPr="00D55315">
              <w:rPr>
                <w:lang w:val="en-GB"/>
              </w:rPr>
              <w:t>includes</w:t>
            </w:r>
            <w:r w:rsidR="00B46EA4" w:rsidRPr="00D55315">
              <w:rPr>
                <w:lang w:val="en-GB"/>
              </w:rPr>
              <w:t xml:space="preserve"> </w:t>
            </w:r>
            <w:r w:rsidR="00A06EA5" w:rsidRPr="00D55315">
              <w:rPr>
                <w:lang w:val="en-GB"/>
              </w:rPr>
              <w:t xml:space="preserve">discrimination against </w:t>
            </w:r>
            <w:r w:rsidR="00B46EA4" w:rsidRPr="00D55315">
              <w:rPr>
                <w:lang w:val="en-GB"/>
              </w:rPr>
              <w:t>individuals who intend to undergo</w:t>
            </w:r>
            <w:r w:rsidRPr="00D55315">
              <w:rPr>
                <w:lang w:val="en-GB"/>
              </w:rPr>
              <w:t>,</w:t>
            </w:r>
            <w:r w:rsidR="00B46EA4" w:rsidRPr="00D55315">
              <w:rPr>
                <w:lang w:val="en-GB"/>
              </w:rPr>
              <w:t xml:space="preserve"> are undergoing or have undergone gender reassignment </w:t>
            </w:r>
            <w:r w:rsidR="00290E03" w:rsidRPr="00D55315">
              <w:rPr>
                <w:lang w:val="en-GB"/>
              </w:rPr>
              <w:t xml:space="preserve">(see </w:t>
            </w:r>
            <w:r w:rsidR="00BF56EC" w:rsidRPr="00D55315">
              <w:rPr>
                <w:lang w:val="en-GB"/>
              </w:rPr>
              <w:t>r</w:t>
            </w:r>
            <w:r w:rsidR="00C230C9" w:rsidRPr="00D55315">
              <w:rPr>
                <w:lang w:val="en-GB"/>
              </w:rPr>
              <w:t>ecital 5</w:t>
            </w:r>
            <w:r w:rsidR="009570B7" w:rsidRPr="00D55315">
              <w:rPr>
                <w:lang w:val="en-GB"/>
              </w:rPr>
              <w:t>, Pay Transparency Directive</w:t>
            </w:r>
            <w:r w:rsidR="008615C3" w:rsidRPr="00D55315">
              <w:rPr>
                <w:lang w:val="en-GB"/>
              </w:rPr>
              <w:t>,</w:t>
            </w:r>
            <w:r w:rsidR="009570B7" w:rsidRPr="00D55315">
              <w:rPr>
                <w:lang w:val="en-GB"/>
              </w:rPr>
              <w:t xml:space="preserve"> </w:t>
            </w:r>
            <w:r w:rsidR="00B46EA4" w:rsidRPr="00D55315">
              <w:rPr>
                <w:lang w:val="en-GB"/>
              </w:rPr>
              <w:t xml:space="preserve">and </w:t>
            </w:r>
            <w:r w:rsidR="00BF56EC" w:rsidRPr="00D55315">
              <w:rPr>
                <w:lang w:val="en-GB"/>
              </w:rPr>
              <w:t>r</w:t>
            </w:r>
            <w:r w:rsidR="00C230C9" w:rsidRPr="00D55315">
              <w:rPr>
                <w:lang w:val="en-GB"/>
              </w:rPr>
              <w:t>ecital 3</w:t>
            </w:r>
            <w:r w:rsidR="009570B7" w:rsidRPr="00D55315">
              <w:rPr>
                <w:lang w:val="en-GB"/>
              </w:rPr>
              <w:t xml:space="preserve">, </w:t>
            </w:r>
            <w:r w:rsidR="00643550" w:rsidRPr="00D55315">
              <w:rPr>
                <w:lang w:val="en-GB"/>
              </w:rPr>
              <w:t>Equal Treatment Directive (recast)</w:t>
            </w:r>
            <w:r w:rsidR="00B46EA4" w:rsidRPr="00D55315">
              <w:rPr>
                <w:lang w:val="en-GB"/>
              </w:rPr>
              <w:t>).</w:t>
            </w:r>
          </w:p>
        </w:tc>
      </w:tr>
      <w:tr w:rsidR="004C6B67" w:rsidRPr="00D55315" w14:paraId="6D6B1A62" w14:textId="77777777">
        <w:tc>
          <w:tcPr>
            <w:tcW w:w="9781" w:type="dxa"/>
            <w:shd w:val="clear" w:color="auto" w:fill="F2F2F2" w:themeFill="background1" w:themeFillShade="F2"/>
          </w:tcPr>
          <w:p w14:paraId="2F871CDD" w14:textId="1CE92279" w:rsidR="0090377C" w:rsidRPr="00D55315" w:rsidRDefault="0090377C" w:rsidP="00CD3653">
            <w:pPr>
              <w:spacing w:before="60" w:after="60" w:line="240" w:lineRule="auto"/>
              <w:ind w:left="57" w:right="57"/>
              <w:rPr>
                <w:lang w:val="en-GB"/>
              </w:rPr>
            </w:pPr>
            <w:bookmarkStart w:id="25" w:name="weights"/>
            <w:r w:rsidRPr="00D55315">
              <w:rPr>
                <w:rFonts w:ascii="Corbel" w:hAnsi="Corbel"/>
                <w:b/>
                <w:lang w:val="en-GB"/>
              </w:rPr>
              <w:t>Weighting</w:t>
            </w:r>
            <w:bookmarkEnd w:id="25"/>
          </w:p>
        </w:tc>
      </w:tr>
      <w:tr w:rsidR="006658CB" w:rsidRPr="00D55315" w14:paraId="6CBDC436" w14:textId="77777777">
        <w:tc>
          <w:tcPr>
            <w:tcW w:w="9781" w:type="dxa"/>
          </w:tcPr>
          <w:p w14:paraId="40E0021C" w14:textId="36DC49F5" w:rsidR="0090377C" w:rsidRPr="00D55315" w:rsidRDefault="0090377C" w:rsidP="00CD3653">
            <w:pPr>
              <w:ind w:left="57" w:right="57"/>
              <w:rPr>
                <w:lang w:val="en-GB"/>
              </w:rPr>
            </w:pPr>
            <w:r w:rsidRPr="00D55315">
              <w:rPr>
                <w:lang w:val="en-GB"/>
              </w:rPr>
              <w:t xml:space="preserve">A process in which some factors or </w:t>
            </w:r>
            <w:r w:rsidR="00A41B6F" w:rsidRPr="00D55315">
              <w:rPr>
                <w:lang w:val="en-GB"/>
              </w:rPr>
              <w:t>subfactor</w:t>
            </w:r>
            <w:r w:rsidRPr="00D55315">
              <w:rPr>
                <w:lang w:val="en-GB"/>
              </w:rPr>
              <w:t>s are weighted (assigned a value) high</w:t>
            </w:r>
            <w:r w:rsidR="00655A01" w:rsidRPr="00D55315">
              <w:rPr>
                <w:lang w:val="en-GB"/>
              </w:rPr>
              <w:t>er</w:t>
            </w:r>
            <w:r w:rsidRPr="00D55315">
              <w:rPr>
                <w:lang w:val="en-GB"/>
              </w:rPr>
              <w:t xml:space="preserve"> than others </w:t>
            </w:r>
            <w:r w:rsidR="00655A01" w:rsidRPr="00D55315">
              <w:rPr>
                <w:lang w:val="en-GB"/>
              </w:rPr>
              <w:t xml:space="preserve">when </w:t>
            </w:r>
            <w:r w:rsidRPr="00D55315">
              <w:rPr>
                <w:lang w:val="en-GB"/>
              </w:rPr>
              <w:t xml:space="preserve">determining their relative importance and attributing a numerical value to each </w:t>
            </w:r>
            <w:r w:rsidR="00FC7FDB" w:rsidRPr="00D55315">
              <w:rPr>
                <w:lang w:val="en-GB"/>
              </w:rPr>
              <w:t>(ILO, 200</w:t>
            </w:r>
            <w:r w:rsidR="00BB4782" w:rsidRPr="00D55315">
              <w:rPr>
                <w:lang w:val="en-GB"/>
              </w:rPr>
              <w:t>8</w:t>
            </w:r>
            <w:r w:rsidR="00FC7FDB" w:rsidRPr="00D55315">
              <w:rPr>
                <w:lang w:val="en-GB"/>
              </w:rPr>
              <w:t>)</w:t>
            </w:r>
            <w:r w:rsidRPr="00D55315">
              <w:rPr>
                <w:lang w:val="en-GB"/>
              </w:rPr>
              <w:t>.</w:t>
            </w:r>
          </w:p>
        </w:tc>
      </w:tr>
      <w:tr w:rsidR="004C6B67" w:rsidRPr="00D55315" w14:paraId="46A84F01" w14:textId="77777777">
        <w:tc>
          <w:tcPr>
            <w:tcW w:w="9781" w:type="dxa"/>
            <w:shd w:val="clear" w:color="auto" w:fill="F2F2F2" w:themeFill="background1" w:themeFillShade="F2"/>
          </w:tcPr>
          <w:p w14:paraId="471D35DE" w14:textId="77777777" w:rsidR="0090377C" w:rsidRPr="00D55315" w:rsidRDefault="0090377C" w:rsidP="00CD3653">
            <w:pPr>
              <w:spacing w:before="60" w:after="60" w:line="240" w:lineRule="auto"/>
              <w:ind w:left="57" w:right="57"/>
              <w:rPr>
                <w:rFonts w:ascii="Corbel" w:hAnsi="Corbel"/>
                <w:lang w:val="en-GB"/>
              </w:rPr>
            </w:pPr>
            <w:bookmarkStart w:id="26" w:name="workers"/>
            <w:r w:rsidRPr="00D55315">
              <w:rPr>
                <w:rFonts w:ascii="Corbel" w:hAnsi="Corbel"/>
                <w:b/>
                <w:lang w:val="en-GB"/>
              </w:rPr>
              <w:t>Workers</w:t>
            </w:r>
            <w:bookmarkEnd w:id="26"/>
          </w:p>
        </w:tc>
      </w:tr>
      <w:tr w:rsidR="006658CB" w:rsidRPr="00D55315" w14:paraId="0946CF13" w14:textId="77777777">
        <w:tc>
          <w:tcPr>
            <w:tcW w:w="9781" w:type="dxa"/>
          </w:tcPr>
          <w:p w14:paraId="41EBAC89" w14:textId="1DC1262C" w:rsidR="0090377C" w:rsidRPr="00D55315" w:rsidRDefault="0090377C" w:rsidP="00CD3653">
            <w:pPr>
              <w:spacing w:before="60" w:after="60" w:line="240" w:lineRule="auto"/>
              <w:ind w:left="57" w:right="57"/>
              <w:rPr>
                <w:rFonts w:ascii="Corbel" w:hAnsi="Corbel"/>
                <w:lang w:val="en-GB"/>
              </w:rPr>
            </w:pPr>
            <w:r w:rsidRPr="00D55315">
              <w:rPr>
                <w:lang w:val="en-GB"/>
              </w:rPr>
              <w:t>Based on the Pay Transparency Directive, all individuals who receive pay under various forms of employment relationships, encompassing both full-time and part-time</w:t>
            </w:r>
            <w:r w:rsidR="0052187A" w:rsidRPr="00D55315">
              <w:rPr>
                <w:lang w:val="en-GB"/>
              </w:rPr>
              <w:t xml:space="preserve"> work</w:t>
            </w:r>
            <w:r w:rsidRPr="00D55315">
              <w:rPr>
                <w:lang w:val="en-GB"/>
              </w:rPr>
              <w:t>, regardless of contractual terms</w:t>
            </w:r>
            <w:r w:rsidR="00653C68" w:rsidRPr="00D55315">
              <w:rPr>
                <w:lang w:val="en-GB"/>
              </w:rPr>
              <w:t xml:space="preserve"> and other categories</w:t>
            </w:r>
            <w:r w:rsidRPr="00D55315">
              <w:rPr>
                <w:lang w:val="en-GB"/>
              </w:rPr>
              <w:t xml:space="preserve"> (</w:t>
            </w:r>
            <w:r w:rsidR="0052187A" w:rsidRPr="00D55315">
              <w:rPr>
                <w:lang w:val="en-GB"/>
              </w:rPr>
              <w:t xml:space="preserve">including </w:t>
            </w:r>
            <w:r w:rsidRPr="00D55315">
              <w:rPr>
                <w:lang w:val="en-GB"/>
              </w:rPr>
              <w:t>fixed-term contract</w:t>
            </w:r>
            <w:r w:rsidR="0052187A" w:rsidRPr="00D55315">
              <w:rPr>
                <w:lang w:val="en-GB"/>
              </w:rPr>
              <w:t>s</w:t>
            </w:r>
            <w:r w:rsidRPr="00D55315">
              <w:rPr>
                <w:lang w:val="en-GB"/>
              </w:rPr>
              <w:t>, persons with a contract of employment or employment relationship with a temporary agency</w:t>
            </w:r>
            <w:r w:rsidR="0052187A" w:rsidRPr="00D55315">
              <w:rPr>
                <w:lang w:val="en-GB"/>
              </w:rPr>
              <w:t xml:space="preserve"> and</w:t>
            </w:r>
            <w:r w:rsidRPr="00D55315">
              <w:rPr>
                <w:lang w:val="en-GB"/>
              </w:rPr>
              <w:t xml:space="preserve"> workers in management </w:t>
            </w:r>
            <w:r w:rsidR="00B8272A" w:rsidRPr="00D55315">
              <w:rPr>
                <w:lang w:val="en-GB"/>
              </w:rPr>
              <w:t>jobs</w:t>
            </w:r>
            <w:r w:rsidRPr="00D55315">
              <w:rPr>
                <w:lang w:val="en-GB"/>
              </w:rPr>
              <w:t xml:space="preserve"> who have an employment contract or employment relationship as defined by law, collective agreement and/or practice in force in each Member State), provided that they fulfil relevant criteria (</w:t>
            </w:r>
            <w:r w:rsidR="00F65C8E" w:rsidRPr="00D55315">
              <w:rPr>
                <w:lang w:val="en-GB"/>
              </w:rPr>
              <w:t>this includes</w:t>
            </w:r>
            <w:r w:rsidR="00986A67" w:rsidRPr="00D55315">
              <w:rPr>
                <w:lang w:val="en-GB"/>
              </w:rPr>
              <w:t xml:space="preserve"> </w:t>
            </w:r>
            <w:r w:rsidRPr="00D55315">
              <w:rPr>
                <w:lang w:val="en-GB"/>
              </w:rPr>
              <w:t xml:space="preserve">domestic workers, on-demand workers, intermittent workers, voucher-based workers, platform workers, workers in sheltered employment, trainees and apprentices) </w:t>
            </w:r>
            <w:r w:rsidR="00FC7FDB" w:rsidRPr="00D55315">
              <w:rPr>
                <w:rFonts w:cs="Times New Roman"/>
                <w:lang w:val="en-GB"/>
              </w:rPr>
              <w:t>(</w:t>
            </w:r>
            <w:r w:rsidR="00BF56EC" w:rsidRPr="00D55315">
              <w:rPr>
                <w:rFonts w:cs="Times New Roman"/>
                <w:lang w:val="en-GB"/>
              </w:rPr>
              <w:t>r</w:t>
            </w:r>
            <w:r w:rsidR="00C230C9" w:rsidRPr="00D55315">
              <w:rPr>
                <w:rFonts w:cs="Times New Roman"/>
                <w:lang w:val="en-GB"/>
              </w:rPr>
              <w:t>ecital 1</w:t>
            </w:r>
            <w:r w:rsidR="00FC7FDB" w:rsidRPr="00D55315">
              <w:rPr>
                <w:rFonts w:cs="Times New Roman"/>
                <w:lang w:val="en-GB"/>
              </w:rPr>
              <w:t xml:space="preserve">8, </w:t>
            </w:r>
            <w:r w:rsidR="00AC1A19" w:rsidRPr="00D55315">
              <w:rPr>
                <w:lang w:val="en-GB"/>
              </w:rPr>
              <w:t>Pay Transparency Directive</w:t>
            </w:r>
            <w:r w:rsidR="00FC7FDB" w:rsidRPr="00D55315">
              <w:rPr>
                <w:rFonts w:cs="Times New Roman"/>
                <w:lang w:val="en-GB"/>
              </w:rPr>
              <w:t>)</w:t>
            </w:r>
            <w:r w:rsidRPr="00D55315">
              <w:rPr>
                <w:lang w:val="en-GB"/>
              </w:rPr>
              <w:t xml:space="preserve">. The Pay Transparency </w:t>
            </w:r>
            <w:r w:rsidR="00655A01" w:rsidRPr="00D55315">
              <w:rPr>
                <w:lang w:val="en-GB"/>
              </w:rPr>
              <w:t xml:space="preserve">Directive </w:t>
            </w:r>
            <w:r w:rsidRPr="00D55315">
              <w:rPr>
                <w:lang w:val="en-GB"/>
              </w:rPr>
              <w:t xml:space="preserve">also applies to employment applicants within the scope of </w:t>
            </w:r>
            <w:r w:rsidR="00C230C9" w:rsidRPr="00D55315">
              <w:rPr>
                <w:lang w:val="en-GB"/>
              </w:rPr>
              <w:t>Article 5</w:t>
            </w:r>
            <w:r w:rsidRPr="00D55315">
              <w:rPr>
                <w:lang w:val="en-GB"/>
              </w:rPr>
              <w:t>, regulating pay transparency for job applicants.</w:t>
            </w:r>
          </w:p>
        </w:tc>
      </w:tr>
    </w:tbl>
    <w:p w14:paraId="270F4486" w14:textId="77777777" w:rsidR="0090377C" w:rsidRPr="00D55315" w:rsidRDefault="0090377C" w:rsidP="007D194D">
      <w:pPr>
        <w:rPr>
          <w:lang w:eastAsia="en-US"/>
        </w:rPr>
      </w:pPr>
    </w:p>
    <w:bookmarkEnd w:id="4"/>
    <w:p w14:paraId="242D9809" w14:textId="53EC4FAD" w:rsidR="00695673" w:rsidRPr="00D55315" w:rsidRDefault="00695673" w:rsidP="00E22F8B">
      <w:pPr>
        <w:spacing w:after="0" w:line="240" w:lineRule="auto"/>
        <w:jc w:val="left"/>
        <w:rPr>
          <w:lang w:eastAsia="en-US"/>
        </w:rPr>
      </w:pPr>
    </w:p>
    <w:sectPr w:rsidR="00695673" w:rsidRPr="00D55315" w:rsidSect="002E5A84">
      <w:headerReference w:type="even" r:id="rId12"/>
      <w:headerReference w:type="default" r:id="rId13"/>
      <w:footerReference w:type="even" r:id="rId14"/>
      <w:footerReference w:type="default" r:id="rId15"/>
      <w:headerReference w:type="first" r:id="rId16"/>
      <w:footerReference w:type="first" r:id="rId17"/>
      <w:endnotePr>
        <w:numFmt w:val="decimal"/>
      </w:endnotePr>
      <w:type w:val="nextColumn"/>
      <w:pgSz w:w="11900" w:h="16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38AC95" w14:textId="77777777" w:rsidR="00A24E81" w:rsidRPr="00E21F2B" w:rsidRDefault="00A24E81" w:rsidP="009A4420">
      <w:r w:rsidRPr="00E21F2B">
        <w:separator/>
      </w:r>
    </w:p>
  </w:endnote>
  <w:endnote w:type="continuationSeparator" w:id="0">
    <w:p w14:paraId="115A2EE2" w14:textId="77777777" w:rsidR="00A24E81" w:rsidRPr="00E21F2B" w:rsidRDefault="00A24E81" w:rsidP="009A4420">
      <w:r w:rsidRPr="00E21F2B">
        <w:continuationSeparator/>
      </w:r>
    </w:p>
  </w:endnote>
  <w:endnote w:type="continuationNotice" w:id="1">
    <w:p w14:paraId="699A12F9" w14:textId="77777777" w:rsidR="00A24E81" w:rsidRPr="00E21F2B" w:rsidRDefault="00A24E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Palatino">
    <w:altName w:val="Segoe UI Historic"/>
    <w:charset w:val="00"/>
    <w:family w:val="auto"/>
    <w:pitch w:val="variable"/>
    <w:sig w:usb0="A00002FF" w:usb1="7800205A" w:usb2="14600000" w:usb3="00000000" w:csb0="00000193" w:csb1="00000000"/>
  </w:font>
  <w:font w:name="@MingLiU-ExtB">
    <w:charset w:val="88"/>
    <w:family w:val="roman"/>
    <w:pitch w:val="variable"/>
    <w:sig w:usb0="8000002F" w:usb1="0A080008"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imes-Roman">
    <w:altName w:val="Times New Roman"/>
    <w:charset w:val="00"/>
    <w:family w:val="roman"/>
    <w:pitch w:val="default"/>
  </w:font>
  <w:font w:name="Corbel-Bold">
    <w:altName w:val="Times New Roman"/>
    <w:charset w:val="00"/>
    <w:family w:val="auto"/>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C4639" w14:textId="77777777" w:rsidR="00F83B21" w:rsidRDefault="00F83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6C4A2" w14:textId="77777777" w:rsidR="00F83B21" w:rsidRDefault="00F83B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D721C" w14:textId="77777777" w:rsidR="00F83B21" w:rsidRDefault="00F83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C99B8" w14:textId="77777777" w:rsidR="00A24E81" w:rsidRPr="00E21F2B" w:rsidRDefault="00A24E81" w:rsidP="009A4420">
      <w:r w:rsidRPr="00E21F2B">
        <w:separator/>
      </w:r>
    </w:p>
  </w:footnote>
  <w:footnote w:type="continuationSeparator" w:id="0">
    <w:p w14:paraId="4E3BC1A7" w14:textId="77777777" w:rsidR="00A24E81" w:rsidRPr="00E21F2B" w:rsidRDefault="00A24E81" w:rsidP="009A4420">
      <w:r w:rsidRPr="00E21F2B">
        <w:continuationSeparator/>
      </w:r>
    </w:p>
  </w:footnote>
  <w:footnote w:type="continuationNotice" w:id="1">
    <w:p w14:paraId="23F12EB7" w14:textId="77777777" w:rsidR="00A24E81" w:rsidRPr="00E21F2B" w:rsidRDefault="00A24E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21251" w14:textId="77777777" w:rsidR="00F83B21" w:rsidRDefault="00F83B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81DC9" w14:textId="6F168FF5" w:rsidR="00BC573D" w:rsidRPr="00F83B21" w:rsidRDefault="00BC573D" w:rsidP="00BC573D">
    <w:pPr>
      <w:pStyle w:val="Header"/>
      <w:jc w:val="right"/>
      <w:rPr>
        <w:rFonts w:ascii="Myriad Pro" w:hAnsi="Myriad Pro"/>
      </w:rPr>
    </w:pPr>
    <w:r w:rsidRPr="00F83B21">
      <w:rPr>
        <w:rFonts w:ascii="Myriad Pro" w:hAnsi="Myriad Pro"/>
        <w:noProof/>
      </w:rPr>
      <w:drawing>
        <wp:inline distT="0" distB="0" distL="0" distR="0" wp14:anchorId="4F9DA017" wp14:editId="6D137662">
          <wp:extent cx="2825364" cy="612475"/>
          <wp:effectExtent l="0" t="0" r="0" b="0"/>
          <wp:docPr id="524700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2915" cy="629286"/>
                  </a:xfrm>
                  <a:prstGeom prst="rect">
                    <a:avLst/>
                  </a:prstGeom>
                  <a:noFill/>
                  <a:ln>
                    <a:noFill/>
                  </a:ln>
                </pic:spPr>
              </pic:pic>
            </a:graphicData>
          </a:graphic>
        </wp:inline>
      </w:drawing>
    </w:r>
  </w:p>
  <w:p w14:paraId="09E38B2B" w14:textId="2F969AF7" w:rsidR="00F83B21" w:rsidRPr="00F83B21" w:rsidRDefault="00F83B21" w:rsidP="00F83B21">
    <w:pPr>
      <w:pStyle w:val="Header"/>
      <w:jc w:val="right"/>
      <w:rPr>
        <w:rFonts w:ascii="Myriad Pro" w:hAnsi="Myriad Pro"/>
      </w:rPr>
    </w:pPr>
    <w:r w:rsidRPr="00F83B21">
      <w:rPr>
        <w:rFonts w:ascii="Myriad Pro" w:hAnsi="Myriad Pro"/>
      </w:rPr>
      <w:t>EU-wide guidelines on gender-neutral job evaluation and classification: Step-by-step toolk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65"/>
      <w:gridCol w:w="4665"/>
      <w:gridCol w:w="4665"/>
    </w:tblGrid>
    <w:tr w:rsidR="32582F69" w:rsidRPr="00E21F2B" w14:paraId="56D7CDF9" w14:textId="77777777" w:rsidTr="32582F69">
      <w:trPr>
        <w:trHeight w:val="300"/>
      </w:trPr>
      <w:tc>
        <w:tcPr>
          <w:tcW w:w="4665" w:type="dxa"/>
        </w:tcPr>
        <w:p w14:paraId="745376C3" w14:textId="09353958" w:rsidR="32582F69" w:rsidRPr="00E21F2B" w:rsidRDefault="32582F69" w:rsidP="32582F69">
          <w:pPr>
            <w:pStyle w:val="Header"/>
            <w:ind w:left="-115"/>
            <w:jc w:val="left"/>
          </w:pPr>
        </w:p>
      </w:tc>
      <w:tc>
        <w:tcPr>
          <w:tcW w:w="4665" w:type="dxa"/>
        </w:tcPr>
        <w:p w14:paraId="3191FD57" w14:textId="485069D5" w:rsidR="32582F69" w:rsidRPr="00E21F2B" w:rsidRDefault="32582F69" w:rsidP="32582F69">
          <w:pPr>
            <w:pStyle w:val="Header"/>
            <w:jc w:val="center"/>
          </w:pPr>
        </w:p>
      </w:tc>
      <w:tc>
        <w:tcPr>
          <w:tcW w:w="4665" w:type="dxa"/>
        </w:tcPr>
        <w:p w14:paraId="79C23400" w14:textId="5BE5AA28" w:rsidR="32582F69" w:rsidRPr="00E21F2B" w:rsidRDefault="32582F69" w:rsidP="32582F69">
          <w:pPr>
            <w:pStyle w:val="Header"/>
            <w:ind w:right="-115"/>
            <w:jc w:val="right"/>
          </w:pPr>
        </w:p>
      </w:tc>
    </w:tr>
  </w:tbl>
  <w:p w14:paraId="726DF0CE" w14:textId="11158758" w:rsidR="00BA5BB1" w:rsidRPr="00E21F2B" w:rsidRDefault="00BA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76BC"/>
    <w:multiLevelType w:val="hybridMultilevel"/>
    <w:tmpl w:val="DDE89A8A"/>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F283D"/>
    <w:multiLevelType w:val="hybridMultilevel"/>
    <w:tmpl w:val="666462F8"/>
    <w:lvl w:ilvl="0" w:tplc="B4C8D1C6">
      <w:start w:val="1"/>
      <w:numFmt w:val="bullet"/>
      <w:pStyle w:val="ListParagraph"/>
      <w:lvlText w:val=""/>
      <w:lvlJc w:val="left"/>
      <w:pPr>
        <w:ind w:left="1134" w:hanging="56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9B8"/>
    <w:multiLevelType w:val="hybridMultilevel"/>
    <w:tmpl w:val="01BC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70B79"/>
    <w:multiLevelType w:val="hybridMultilevel"/>
    <w:tmpl w:val="9AFC46A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68383A"/>
    <w:multiLevelType w:val="hybridMultilevel"/>
    <w:tmpl w:val="7C2870D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5" w15:restartNumberingAfterBreak="0">
    <w:nsid w:val="046F4BA4"/>
    <w:multiLevelType w:val="hybridMultilevel"/>
    <w:tmpl w:val="3E78CDD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E438F"/>
    <w:multiLevelType w:val="hybridMultilevel"/>
    <w:tmpl w:val="34CCC686"/>
    <w:lvl w:ilvl="0" w:tplc="A3A684D2">
      <w:start w:val="1"/>
      <w:numFmt w:val="bullet"/>
      <w:lvlText w:val=""/>
      <w:lvlJc w:val="left"/>
      <w:pPr>
        <w:ind w:left="854" w:hanging="360"/>
      </w:pPr>
      <w:rPr>
        <w:rFonts w:ascii="Symbol" w:hAnsi="Symbol" w:hint="default"/>
      </w:rPr>
    </w:lvl>
    <w:lvl w:ilvl="1" w:tplc="FFFFFFFF" w:tentative="1">
      <w:start w:val="1"/>
      <w:numFmt w:val="bullet"/>
      <w:lvlText w:val="o"/>
      <w:lvlJc w:val="left"/>
      <w:pPr>
        <w:ind w:left="1574" w:hanging="360"/>
      </w:pPr>
      <w:rPr>
        <w:rFonts w:ascii="Courier New" w:hAnsi="Courier New" w:cs="Courier New" w:hint="default"/>
      </w:rPr>
    </w:lvl>
    <w:lvl w:ilvl="2" w:tplc="FFFFFFFF" w:tentative="1">
      <w:start w:val="1"/>
      <w:numFmt w:val="bullet"/>
      <w:lvlText w:val=""/>
      <w:lvlJc w:val="left"/>
      <w:pPr>
        <w:ind w:left="2294" w:hanging="360"/>
      </w:pPr>
      <w:rPr>
        <w:rFonts w:ascii="Wingdings" w:hAnsi="Wingdings" w:hint="default"/>
      </w:rPr>
    </w:lvl>
    <w:lvl w:ilvl="3" w:tplc="FFFFFFFF" w:tentative="1">
      <w:start w:val="1"/>
      <w:numFmt w:val="bullet"/>
      <w:lvlText w:val=""/>
      <w:lvlJc w:val="left"/>
      <w:pPr>
        <w:ind w:left="3014" w:hanging="360"/>
      </w:pPr>
      <w:rPr>
        <w:rFonts w:ascii="Symbol" w:hAnsi="Symbol" w:hint="default"/>
      </w:rPr>
    </w:lvl>
    <w:lvl w:ilvl="4" w:tplc="FFFFFFFF" w:tentative="1">
      <w:start w:val="1"/>
      <w:numFmt w:val="bullet"/>
      <w:lvlText w:val="o"/>
      <w:lvlJc w:val="left"/>
      <w:pPr>
        <w:ind w:left="3734" w:hanging="360"/>
      </w:pPr>
      <w:rPr>
        <w:rFonts w:ascii="Courier New" w:hAnsi="Courier New" w:cs="Courier New" w:hint="default"/>
      </w:rPr>
    </w:lvl>
    <w:lvl w:ilvl="5" w:tplc="FFFFFFFF" w:tentative="1">
      <w:start w:val="1"/>
      <w:numFmt w:val="bullet"/>
      <w:lvlText w:val=""/>
      <w:lvlJc w:val="left"/>
      <w:pPr>
        <w:ind w:left="4454" w:hanging="360"/>
      </w:pPr>
      <w:rPr>
        <w:rFonts w:ascii="Wingdings" w:hAnsi="Wingdings" w:hint="default"/>
      </w:rPr>
    </w:lvl>
    <w:lvl w:ilvl="6" w:tplc="FFFFFFFF" w:tentative="1">
      <w:start w:val="1"/>
      <w:numFmt w:val="bullet"/>
      <w:lvlText w:val=""/>
      <w:lvlJc w:val="left"/>
      <w:pPr>
        <w:ind w:left="5174" w:hanging="360"/>
      </w:pPr>
      <w:rPr>
        <w:rFonts w:ascii="Symbol" w:hAnsi="Symbol" w:hint="default"/>
      </w:rPr>
    </w:lvl>
    <w:lvl w:ilvl="7" w:tplc="FFFFFFFF" w:tentative="1">
      <w:start w:val="1"/>
      <w:numFmt w:val="bullet"/>
      <w:lvlText w:val="o"/>
      <w:lvlJc w:val="left"/>
      <w:pPr>
        <w:ind w:left="5894" w:hanging="360"/>
      </w:pPr>
      <w:rPr>
        <w:rFonts w:ascii="Courier New" w:hAnsi="Courier New" w:cs="Courier New" w:hint="default"/>
      </w:rPr>
    </w:lvl>
    <w:lvl w:ilvl="8" w:tplc="FFFFFFFF" w:tentative="1">
      <w:start w:val="1"/>
      <w:numFmt w:val="bullet"/>
      <w:lvlText w:val=""/>
      <w:lvlJc w:val="left"/>
      <w:pPr>
        <w:ind w:left="6614" w:hanging="360"/>
      </w:pPr>
      <w:rPr>
        <w:rFonts w:ascii="Wingdings" w:hAnsi="Wingdings" w:hint="default"/>
      </w:rPr>
    </w:lvl>
  </w:abstractNum>
  <w:abstractNum w:abstractNumId="7" w15:restartNumberingAfterBreak="0">
    <w:nsid w:val="05111471"/>
    <w:multiLevelType w:val="hybridMultilevel"/>
    <w:tmpl w:val="1A0E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F95768"/>
    <w:multiLevelType w:val="hybridMultilevel"/>
    <w:tmpl w:val="E8A6C4F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1D3CA5"/>
    <w:multiLevelType w:val="hybridMultilevel"/>
    <w:tmpl w:val="7DE42D5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366BFD"/>
    <w:multiLevelType w:val="hybridMultilevel"/>
    <w:tmpl w:val="4E74204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891F1E"/>
    <w:multiLevelType w:val="hybridMultilevel"/>
    <w:tmpl w:val="0DD29D5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D27FD3"/>
    <w:multiLevelType w:val="hybridMultilevel"/>
    <w:tmpl w:val="0AD26A6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4142A9"/>
    <w:multiLevelType w:val="hybridMultilevel"/>
    <w:tmpl w:val="1794D1B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897620"/>
    <w:multiLevelType w:val="hybridMultilevel"/>
    <w:tmpl w:val="E5F0B16E"/>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9DA2103"/>
    <w:multiLevelType w:val="hybridMultilevel"/>
    <w:tmpl w:val="4BDE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E136D8"/>
    <w:multiLevelType w:val="hybridMultilevel"/>
    <w:tmpl w:val="545A8C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A3A75F6"/>
    <w:multiLevelType w:val="hybridMultilevel"/>
    <w:tmpl w:val="0C0442A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8" w15:restartNumberingAfterBreak="0">
    <w:nsid w:val="0B823BEB"/>
    <w:multiLevelType w:val="hybridMultilevel"/>
    <w:tmpl w:val="D89ED9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681F03"/>
    <w:multiLevelType w:val="hybridMultilevel"/>
    <w:tmpl w:val="5316DC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C6D6D6F"/>
    <w:multiLevelType w:val="hybridMultilevel"/>
    <w:tmpl w:val="37D8B27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8B373B"/>
    <w:multiLevelType w:val="hybridMultilevel"/>
    <w:tmpl w:val="36968A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C1774"/>
    <w:multiLevelType w:val="hybridMultilevel"/>
    <w:tmpl w:val="D09CA37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0212C3"/>
    <w:multiLevelType w:val="hybridMultilevel"/>
    <w:tmpl w:val="09E0111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4" w15:restartNumberingAfterBreak="0">
    <w:nsid w:val="0EBD21C2"/>
    <w:multiLevelType w:val="hybridMultilevel"/>
    <w:tmpl w:val="93CA19C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F640FC7"/>
    <w:multiLevelType w:val="hybridMultilevel"/>
    <w:tmpl w:val="D8B423E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1A22BE9"/>
    <w:multiLevelType w:val="hybridMultilevel"/>
    <w:tmpl w:val="7B1E8A9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1314D6"/>
    <w:multiLevelType w:val="hybridMultilevel"/>
    <w:tmpl w:val="2FAAD33C"/>
    <w:lvl w:ilvl="0" w:tplc="635E9C6E">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28" w15:restartNumberingAfterBreak="0">
    <w:nsid w:val="135252D8"/>
    <w:multiLevelType w:val="hybridMultilevel"/>
    <w:tmpl w:val="CD641A54"/>
    <w:lvl w:ilvl="0" w:tplc="7A7A0158">
      <w:start w:val="1"/>
      <w:numFmt w:val="decimal"/>
      <w:lvlText w:val="%1."/>
      <w:lvlJc w:val="left"/>
      <w:pPr>
        <w:ind w:left="1440" w:hanging="360"/>
      </w:pPr>
    </w:lvl>
    <w:lvl w:ilvl="1" w:tplc="0AE424A6">
      <w:start w:val="1"/>
      <w:numFmt w:val="decimal"/>
      <w:lvlText w:val="%2."/>
      <w:lvlJc w:val="left"/>
      <w:pPr>
        <w:ind w:left="1440" w:hanging="360"/>
      </w:pPr>
    </w:lvl>
    <w:lvl w:ilvl="2" w:tplc="53042E0E">
      <w:start w:val="1"/>
      <w:numFmt w:val="decimal"/>
      <w:lvlText w:val="%3."/>
      <w:lvlJc w:val="left"/>
      <w:pPr>
        <w:ind w:left="1440" w:hanging="360"/>
      </w:pPr>
    </w:lvl>
    <w:lvl w:ilvl="3" w:tplc="1A2C5920">
      <w:start w:val="1"/>
      <w:numFmt w:val="decimal"/>
      <w:lvlText w:val="%4."/>
      <w:lvlJc w:val="left"/>
      <w:pPr>
        <w:ind w:left="1440" w:hanging="360"/>
      </w:pPr>
    </w:lvl>
    <w:lvl w:ilvl="4" w:tplc="7580140E">
      <w:start w:val="1"/>
      <w:numFmt w:val="decimal"/>
      <w:lvlText w:val="%5."/>
      <w:lvlJc w:val="left"/>
      <w:pPr>
        <w:ind w:left="1440" w:hanging="360"/>
      </w:pPr>
    </w:lvl>
    <w:lvl w:ilvl="5" w:tplc="DFB0026E">
      <w:start w:val="1"/>
      <w:numFmt w:val="decimal"/>
      <w:lvlText w:val="%6."/>
      <w:lvlJc w:val="left"/>
      <w:pPr>
        <w:ind w:left="1440" w:hanging="360"/>
      </w:pPr>
    </w:lvl>
    <w:lvl w:ilvl="6" w:tplc="792CF448">
      <w:start w:val="1"/>
      <w:numFmt w:val="decimal"/>
      <w:lvlText w:val="%7."/>
      <w:lvlJc w:val="left"/>
      <w:pPr>
        <w:ind w:left="1440" w:hanging="360"/>
      </w:pPr>
    </w:lvl>
    <w:lvl w:ilvl="7" w:tplc="2D4414CE">
      <w:start w:val="1"/>
      <w:numFmt w:val="decimal"/>
      <w:lvlText w:val="%8."/>
      <w:lvlJc w:val="left"/>
      <w:pPr>
        <w:ind w:left="1440" w:hanging="360"/>
      </w:pPr>
    </w:lvl>
    <w:lvl w:ilvl="8" w:tplc="A936FDBC">
      <w:start w:val="1"/>
      <w:numFmt w:val="decimal"/>
      <w:lvlText w:val="%9."/>
      <w:lvlJc w:val="left"/>
      <w:pPr>
        <w:ind w:left="1440" w:hanging="360"/>
      </w:pPr>
    </w:lvl>
  </w:abstractNum>
  <w:abstractNum w:abstractNumId="29" w15:restartNumberingAfterBreak="0">
    <w:nsid w:val="14801F0C"/>
    <w:multiLevelType w:val="hybridMultilevel"/>
    <w:tmpl w:val="7062E3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4830732"/>
    <w:multiLevelType w:val="hybridMultilevel"/>
    <w:tmpl w:val="D24AD700"/>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4C501D5"/>
    <w:multiLevelType w:val="hybridMultilevel"/>
    <w:tmpl w:val="E6886CF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52908BB"/>
    <w:multiLevelType w:val="hybridMultilevel"/>
    <w:tmpl w:val="29A2B3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4F209F"/>
    <w:multiLevelType w:val="hybridMultilevel"/>
    <w:tmpl w:val="6B78787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68119DE"/>
    <w:multiLevelType w:val="hybridMultilevel"/>
    <w:tmpl w:val="128CEDC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B37621"/>
    <w:multiLevelType w:val="hybridMultilevel"/>
    <w:tmpl w:val="4DE604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8006CF4"/>
    <w:multiLevelType w:val="hybridMultilevel"/>
    <w:tmpl w:val="57085944"/>
    <w:lvl w:ilvl="0" w:tplc="07A47110">
      <w:start w:val="1"/>
      <w:numFmt w:val="bullet"/>
      <w:lvlText w:val=""/>
      <w:lvlJc w:val="left"/>
      <w:pPr>
        <w:ind w:left="720" w:hanging="360"/>
      </w:pPr>
      <w:rPr>
        <w:rFonts w:ascii="Symbol" w:hAnsi="Symbol"/>
      </w:rPr>
    </w:lvl>
    <w:lvl w:ilvl="1" w:tplc="D7ECFCA6">
      <w:start w:val="1"/>
      <w:numFmt w:val="bullet"/>
      <w:lvlText w:val=""/>
      <w:lvlJc w:val="left"/>
      <w:pPr>
        <w:ind w:left="720" w:hanging="360"/>
      </w:pPr>
      <w:rPr>
        <w:rFonts w:ascii="Symbol" w:hAnsi="Symbol"/>
      </w:rPr>
    </w:lvl>
    <w:lvl w:ilvl="2" w:tplc="FC6EAB5A">
      <w:start w:val="1"/>
      <w:numFmt w:val="bullet"/>
      <w:lvlText w:val=""/>
      <w:lvlJc w:val="left"/>
      <w:pPr>
        <w:ind w:left="720" w:hanging="360"/>
      </w:pPr>
      <w:rPr>
        <w:rFonts w:ascii="Symbol" w:hAnsi="Symbol"/>
      </w:rPr>
    </w:lvl>
    <w:lvl w:ilvl="3" w:tplc="0C264BBA">
      <w:start w:val="1"/>
      <w:numFmt w:val="bullet"/>
      <w:lvlText w:val=""/>
      <w:lvlJc w:val="left"/>
      <w:pPr>
        <w:ind w:left="720" w:hanging="360"/>
      </w:pPr>
      <w:rPr>
        <w:rFonts w:ascii="Symbol" w:hAnsi="Symbol"/>
      </w:rPr>
    </w:lvl>
    <w:lvl w:ilvl="4" w:tplc="B2DC566C">
      <w:start w:val="1"/>
      <w:numFmt w:val="bullet"/>
      <w:lvlText w:val=""/>
      <w:lvlJc w:val="left"/>
      <w:pPr>
        <w:ind w:left="720" w:hanging="360"/>
      </w:pPr>
      <w:rPr>
        <w:rFonts w:ascii="Symbol" w:hAnsi="Symbol"/>
      </w:rPr>
    </w:lvl>
    <w:lvl w:ilvl="5" w:tplc="FD14853A">
      <w:start w:val="1"/>
      <w:numFmt w:val="bullet"/>
      <w:lvlText w:val=""/>
      <w:lvlJc w:val="left"/>
      <w:pPr>
        <w:ind w:left="720" w:hanging="360"/>
      </w:pPr>
      <w:rPr>
        <w:rFonts w:ascii="Symbol" w:hAnsi="Symbol"/>
      </w:rPr>
    </w:lvl>
    <w:lvl w:ilvl="6" w:tplc="61A8CE2E">
      <w:start w:val="1"/>
      <w:numFmt w:val="bullet"/>
      <w:lvlText w:val=""/>
      <w:lvlJc w:val="left"/>
      <w:pPr>
        <w:ind w:left="720" w:hanging="360"/>
      </w:pPr>
      <w:rPr>
        <w:rFonts w:ascii="Symbol" w:hAnsi="Symbol"/>
      </w:rPr>
    </w:lvl>
    <w:lvl w:ilvl="7" w:tplc="40BCE93E">
      <w:start w:val="1"/>
      <w:numFmt w:val="bullet"/>
      <w:lvlText w:val=""/>
      <w:lvlJc w:val="left"/>
      <w:pPr>
        <w:ind w:left="720" w:hanging="360"/>
      </w:pPr>
      <w:rPr>
        <w:rFonts w:ascii="Symbol" w:hAnsi="Symbol"/>
      </w:rPr>
    </w:lvl>
    <w:lvl w:ilvl="8" w:tplc="8C32D1D8">
      <w:start w:val="1"/>
      <w:numFmt w:val="bullet"/>
      <w:lvlText w:val=""/>
      <w:lvlJc w:val="left"/>
      <w:pPr>
        <w:ind w:left="720" w:hanging="360"/>
      </w:pPr>
      <w:rPr>
        <w:rFonts w:ascii="Symbol" w:hAnsi="Symbol"/>
      </w:rPr>
    </w:lvl>
  </w:abstractNum>
  <w:abstractNum w:abstractNumId="37" w15:restartNumberingAfterBreak="0">
    <w:nsid w:val="182F7AF0"/>
    <w:multiLevelType w:val="hybridMultilevel"/>
    <w:tmpl w:val="5BB6B9F4"/>
    <w:lvl w:ilvl="0" w:tplc="AE9E8C22">
      <w:start w:val="1"/>
      <w:numFmt w:val="bullet"/>
      <w:lvlText w:val="—"/>
      <w:lvlJc w:val="left"/>
      <w:pPr>
        <w:ind w:left="777" w:hanging="360"/>
      </w:pPr>
      <w:rPr>
        <w:rFonts w:ascii="Times New Roman" w:hAnsi="Times New Roman"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8" w15:restartNumberingAfterBreak="0">
    <w:nsid w:val="18355F53"/>
    <w:multiLevelType w:val="hybridMultilevel"/>
    <w:tmpl w:val="772092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8F818E6"/>
    <w:multiLevelType w:val="hybridMultilevel"/>
    <w:tmpl w:val="87DA465A"/>
    <w:lvl w:ilvl="0" w:tplc="6438187E">
      <w:start w:val="1"/>
      <w:numFmt w:val="decimal"/>
      <w:pStyle w:val="HTABLES"/>
      <w:lvlText w:val="TABLE %1:"/>
      <w:lvlJc w:val="left"/>
      <w:pPr>
        <w:tabs>
          <w:tab w:val="num" w:pos="851"/>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9480CC4"/>
    <w:multiLevelType w:val="hybridMultilevel"/>
    <w:tmpl w:val="EFD45F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9EC3A0D"/>
    <w:multiLevelType w:val="hybridMultilevel"/>
    <w:tmpl w:val="699270F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A393DFA"/>
    <w:multiLevelType w:val="hybridMultilevel"/>
    <w:tmpl w:val="AE8000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A9C184A"/>
    <w:multiLevelType w:val="hybridMultilevel"/>
    <w:tmpl w:val="EAF07FA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AAC5EA3"/>
    <w:multiLevelType w:val="hybridMultilevel"/>
    <w:tmpl w:val="E1529AA2"/>
    <w:lvl w:ilvl="0" w:tplc="1ECCC352">
      <w:start w:val="1"/>
      <w:numFmt w:val="bullet"/>
      <w:lvlText w:val=""/>
      <w:lvlJc w:val="left"/>
      <w:pPr>
        <w:ind w:left="567" w:hanging="51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AAC645B"/>
    <w:multiLevelType w:val="hybridMultilevel"/>
    <w:tmpl w:val="65FE40E0"/>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C87197D"/>
    <w:multiLevelType w:val="hybridMultilevel"/>
    <w:tmpl w:val="EC8A1E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E653A37"/>
    <w:multiLevelType w:val="hybridMultilevel"/>
    <w:tmpl w:val="29981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EEB46E1"/>
    <w:multiLevelType w:val="hybridMultilevel"/>
    <w:tmpl w:val="E86AD4E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EEF7231"/>
    <w:multiLevelType w:val="hybridMultilevel"/>
    <w:tmpl w:val="0618486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F2B5E19"/>
    <w:multiLevelType w:val="hybridMultilevel"/>
    <w:tmpl w:val="5734D9DA"/>
    <w:lvl w:ilvl="0" w:tplc="13EA80A6">
      <w:start w:val="1"/>
      <w:numFmt w:val="bullet"/>
      <w:lvlText w:val=""/>
      <w:lvlJc w:val="left"/>
      <w:pPr>
        <w:ind w:left="1440" w:hanging="360"/>
      </w:pPr>
      <w:rPr>
        <w:rFonts w:ascii="Symbol" w:hAnsi="Symbol"/>
      </w:rPr>
    </w:lvl>
    <w:lvl w:ilvl="1" w:tplc="D238613E">
      <w:start w:val="1"/>
      <w:numFmt w:val="bullet"/>
      <w:lvlText w:val=""/>
      <w:lvlJc w:val="left"/>
      <w:pPr>
        <w:ind w:left="1440" w:hanging="360"/>
      </w:pPr>
      <w:rPr>
        <w:rFonts w:ascii="Symbol" w:hAnsi="Symbol"/>
      </w:rPr>
    </w:lvl>
    <w:lvl w:ilvl="2" w:tplc="F41C8618">
      <w:start w:val="1"/>
      <w:numFmt w:val="bullet"/>
      <w:lvlText w:val=""/>
      <w:lvlJc w:val="left"/>
      <w:pPr>
        <w:ind w:left="1440" w:hanging="360"/>
      </w:pPr>
      <w:rPr>
        <w:rFonts w:ascii="Symbol" w:hAnsi="Symbol"/>
      </w:rPr>
    </w:lvl>
    <w:lvl w:ilvl="3" w:tplc="AF26CA60">
      <w:start w:val="1"/>
      <w:numFmt w:val="bullet"/>
      <w:lvlText w:val=""/>
      <w:lvlJc w:val="left"/>
      <w:pPr>
        <w:ind w:left="1440" w:hanging="360"/>
      </w:pPr>
      <w:rPr>
        <w:rFonts w:ascii="Symbol" w:hAnsi="Symbol"/>
      </w:rPr>
    </w:lvl>
    <w:lvl w:ilvl="4" w:tplc="6B3A30AE">
      <w:start w:val="1"/>
      <w:numFmt w:val="bullet"/>
      <w:lvlText w:val=""/>
      <w:lvlJc w:val="left"/>
      <w:pPr>
        <w:ind w:left="1440" w:hanging="360"/>
      </w:pPr>
      <w:rPr>
        <w:rFonts w:ascii="Symbol" w:hAnsi="Symbol"/>
      </w:rPr>
    </w:lvl>
    <w:lvl w:ilvl="5" w:tplc="D56648A2">
      <w:start w:val="1"/>
      <w:numFmt w:val="bullet"/>
      <w:lvlText w:val=""/>
      <w:lvlJc w:val="left"/>
      <w:pPr>
        <w:ind w:left="1440" w:hanging="360"/>
      </w:pPr>
      <w:rPr>
        <w:rFonts w:ascii="Symbol" w:hAnsi="Symbol"/>
      </w:rPr>
    </w:lvl>
    <w:lvl w:ilvl="6" w:tplc="BCB02C56">
      <w:start w:val="1"/>
      <w:numFmt w:val="bullet"/>
      <w:lvlText w:val=""/>
      <w:lvlJc w:val="left"/>
      <w:pPr>
        <w:ind w:left="1440" w:hanging="360"/>
      </w:pPr>
      <w:rPr>
        <w:rFonts w:ascii="Symbol" w:hAnsi="Symbol"/>
      </w:rPr>
    </w:lvl>
    <w:lvl w:ilvl="7" w:tplc="6B16A1CE">
      <w:start w:val="1"/>
      <w:numFmt w:val="bullet"/>
      <w:lvlText w:val=""/>
      <w:lvlJc w:val="left"/>
      <w:pPr>
        <w:ind w:left="1440" w:hanging="360"/>
      </w:pPr>
      <w:rPr>
        <w:rFonts w:ascii="Symbol" w:hAnsi="Symbol"/>
      </w:rPr>
    </w:lvl>
    <w:lvl w:ilvl="8" w:tplc="D3CCAF6C">
      <w:start w:val="1"/>
      <w:numFmt w:val="bullet"/>
      <w:lvlText w:val=""/>
      <w:lvlJc w:val="left"/>
      <w:pPr>
        <w:ind w:left="1440" w:hanging="360"/>
      </w:pPr>
      <w:rPr>
        <w:rFonts w:ascii="Symbol" w:hAnsi="Symbol"/>
      </w:rPr>
    </w:lvl>
  </w:abstractNum>
  <w:abstractNum w:abstractNumId="51" w15:restartNumberingAfterBreak="0">
    <w:nsid w:val="1F5C453D"/>
    <w:multiLevelType w:val="hybridMultilevel"/>
    <w:tmpl w:val="D64E2F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FE660D0"/>
    <w:multiLevelType w:val="hybridMultilevel"/>
    <w:tmpl w:val="BBD8F62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0C559D4"/>
    <w:multiLevelType w:val="hybridMultilevel"/>
    <w:tmpl w:val="D772B95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12D0018"/>
    <w:multiLevelType w:val="multilevel"/>
    <w:tmpl w:val="9384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1EA49E5"/>
    <w:multiLevelType w:val="hybridMultilevel"/>
    <w:tmpl w:val="5A66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2153382"/>
    <w:multiLevelType w:val="hybridMultilevel"/>
    <w:tmpl w:val="816A663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2AD0758"/>
    <w:multiLevelType w:val="hybridMultilevel"/>
    <w:tmpl w:val="DCE4A310"/>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58" w15:restartNumberingAfterBreak="0">
    <w:nsid w:val="23AC33C6"/>
    <w:multiLevelType w:val="hybridMultilevel"/>
    <w:tmpl w:val="58481534"/>
    <w:lvl w:ilvl="0" w:tplc="08090001">
      <w:start w:val="1"/>
      <w:numFmt w:val="bullet"/>
      <w:lvlText w:val=""/>
      <w:lvlJc w:val="left"/>
      <w:pPr>
        <w:ind w:left="2132" w:hanging="360"/>
      </w:pPr>
      <w:rPr>
        <w:rFonts w:ascii="Symbol" w:hAnsi="Symbol" w:hint="default"/>
      </w:rPr>
    </w:lvl>
    <w:lvl w:ilvl="1" w:tplc="08160003">
      <w:start w:val="1"/>
      <w:numFmt w:val="bullet"/>
      <w:lvlText w:val="o"/>
      <w:lvlJc w:val="left"/>
      <w:pPr>
        <w:ind w:left="1857" w:hanging="360"/>
      </w:pPr>
      <w:rPr>
        <w:rFonts w:ascii="Courier New" w:hAnsi="Courier New" w:cs="Courier New" w:hint="default"/>
      </w:rPr>
    </w:lvl>
    <w:lvl w:ilvl="2" w:tplc="08160005" w:tentative="1">
      <w:start w:val="1"/>
      <w:numFmt w:val="bullet"/>
      <w:lvlText w:val=""/>
      <w:lvlJc w:val="left"/>
      <w:pPr>
        <w:ind w:left="2577" w:hanging="360"/>
      </w:pPr>
      <w:rPr>
        <w:rFonts w:ascii="Wingdings" w:hAnsi="Wingdings" w:hint="default"/>
      </w:rPr>
    </w:lvl>
    <w:lvl w:ilvl="3" w:tplc="08160001" w:tentative="1">
      <w:start w:val="1"/>
      <w:numFmt w:val="bullet"/>
      <w:lvlText w:val=""/>
      <w:lvlJc w:val="left"/>
      <w:pPr>
        <w:ind w:left="3297" w:hanging="360"/>
      </w:pPr>
      <w:rPr>
        <w:rFonts w:ascii="Symbol" w:hAnsi="Symbol" w:hint="default"/>
      </w:rPr>
    </w:lvl>
    <w:lvl w:ilvl="4" w:tplc="08160003" w:tentative="1">
      <w:start w:val="1"/>
      <w:numFmt w:val="bullet"/>
      <w:lvlText w:val="o"/>
      <w:lvlJc w:val="left"/>
      <w:pPr>
        <w:ind w:left="4017" w:hanging="360"/>
      </w:pPr>
      <w:rPr>
        <w:rFonts w:ascii="Courier New" w:hAnsi="Courier New" w:cs="Courier New" w:hint="default"/>
      </w:rPr>
    </w:lvl>
    <w:lvl w:ilvl="5" w:tplc="08160005" w:tentative="1">
      <w:start w:val="1"/>
      <w:numFmt w:val="bullet"/>
      <w:lvlText w:val=""/>
      <w:lvlJc w:val="left"/>
      <w:pPr>
        <w:ind w:left="4737" w:hanging="360"/>
      </w:pPr>
      <w:rPr>
        <w:rFonts w:ascii="Wingdings" w:hAnsi="Wingdings" w:hint="default"/>
      </w:rPr>
    </w:lvl>
    <w:lvl w:ilvl="6" w:tplc="08160001" w:tentative="1">
      <w:start w:val="1"/>
      <w:numFmt w:val="bullet"/>
      <w:lvlText w:val=""/>
      <w:lvlJc w:val="left"/>
      <w:pPr>
        <w:ind w:left="5457" w:hanging="360"/>
      </w:pPr>
      <w:rPr>
        <w:rFonts w:ascii="Symbol" w:hAnsi="Symbol" w:hint="default"/>
      </w:rPr>
    </w:lvl>
    <w:lvl w:ilvl="7" w:tplc="08160003" w:tentative="1">
      <w:start w:val="1"/>
      <w:numFmt w:val="bullet"/>
      <w:lvlText w:val="o"/>
      <w:lvlJc w:val="left"/>
      <w:pPr>
        <w:ind w:left="6177" w:hanging="360"/>
      </w:pPr>
      <w:rPr>
        <w:rFonts w:ascii="Courier New" w:hAnsi="Courier New" w:cs="Courier New" w:hint="default"/>
      </w:rPr>
    </w:lvl>
    <w:lvl w:ilvl="8" w:tplc="08160005" w:tentative="1">
      <w:start w:val="1"/>
      <w:numFmt w:val="bullet"/>
      <w:lvlText w:val=""/>
      <w:lvlJc w:val="left"/>
      <w:pPr>
        <w:ind w:left="6897" w:hanging="360"/>
      </w:pPr>
      <w:rPr>
        <w:rFonts w:ascii="Wingdings" w:hAnsi="Wingdings" w:hint="default"/>
      </w:rPr>
    </w:lvl>
  </w:abstractNum>
  <w:abstractNum w:abstractNumId="59" w15:restartNumberingAfterBreak="0">
    <w:nsid w:val="24D0751A"/>
    <w:multiLevelType w:val="hybridMultilevel"/>
    <w:tmpl w:val="5656B8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4D1251C"/>
    <w:multiLevelType w:val="hybridMultilevel"/>
    <w:tmpl w:val="C8A4E0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5F4314A"/>
    <w:multiLevelType w:val="hybridMultilevel"/>
    <w:tmpl w:val="23AE37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6F704E0"/>
    <w:multiLevelType w:val="hybridMultilevel"/>
    <w:tmpl w:val="6F3CCA6C"/>
    <w:lvl w:ilvl="0" w:tplc="4C68A876">
      <w:start w:val="1"/>
      <w:numFmt w:val="bullet"/>
      <w:lvlText w:val=""/>
      <w:lvlJc w:val="left"/>
      <w:pPr>
        <w:ind w:left="1080" w:hanging="360"/>
      </w:pPr>
      <w:rPr>
        <w:rFonts w:ascii="Symbol" w:hAnsi="Symbol"/>
      </w:rPr>
    </w:lvl>
    <w:lvl w:ilvl="1" w:tplc="328A4582">
      <w:start w:val="1"/>
      <w:numFmt w:val="bullet"/>
      <w:lvlText w:val=""/>
      <w:lvlJc w:val="left"/>
      <w:pPr>
        <w:ind w:left="1080" w:hanging="360"/>
      </w:pPr>
      <w:rPr>
        <w:rFonts w:ascii="Symbol" w:hAnsi="Symbol"/>
      </w:rPr>
    </w:lvl>
    <w:lvl w:ilvl="2" w:tplc="FC54C356">
      <w:start w:val="1"/>
      <w:numFmt w:val="bullet"/>
      <w:lvlText w:val=""/>
      <w:lvlJc w:val="left"/>
      <w:pPr>
        <w:ind w:left="1080" w:hanging="360"/>
      </w:pPr>
      <w:rPr>
        <w:rFonts w:ascii="Symbol" w:hAnsi="Symbol"/>
      </w:rPr>
    </w:lvl>
    <w:lvl w:ilvl="3" w:tplc="6716412A">
      <w:start w:val="1"/>
      <w:numFmt w:val="bullet"/>
      <w:lvlText w:val=""/>
      <w:lvlJc w:val="left"/>
      <w:pPr>
        <w:ind w:left="1080" w:hanging="360"/>
      </w:pPr>
      <w:rPr>
        <w:rFonts w:ascii="Symbol" w:hAnsi="Symbol"/>
      </w:rPr>
    </w:lvl>
    <w:lvl w:ilvl="4" w:tplc="705A9916">
      <w:start w:val="1"/>
      <w:numFmt w:val="bullet"/>
      <w:lvlText w:val=""/>
      <w:lvlJc w:val="left"/>
      <w:pPr>
        <w:ind w:left="1080" w:hanging="360"/>
      </w:pPr>
      <w:rPr>
        <w:rFonts w:ascii="Symbol" w:hAnsi="Symbol"/>
      </w:rPr>
    </w:lvl>
    <w:lvl w:ilvl="5" w:tplc="8F96F6E2">
      <w:start w:val="1"/>
      <w:numFmt w:val="bullet"/>
      <w:lvlText w:val=""/>
      <w:lvlJc w:val="left"/>
      <w:pPr>
        <w:ind w:left="1080" w:hanging="360"/>
      </w:pPr>
      <w:rPr>
        <w:rFonts w:ascii="Symbol" w:hAnsi="Symbol"/>
      </w:rPr>
    </w:lvl>
    <w:lvl w:ilvl="6" w:tplc="08D4F752">
      <w:start w:val="1"/>
      <w:numFmt w:val="bullet"/>
      <w:lvlText w:val=""/>
      <w:lvlJc w:val="left"/>
      <w:pPr>
        <w:ind w:left="1080" w:hanging="360"/>
      </w:pPr>
      <w:rPr>
        <w:rFonts w:ascii="Symbol" w:hAnsi="Symbol"/>
      </w:rPr>
    </w:lvl>
    <w:lvl w:ilvl="7" w:tplc="85383974">
      <w:start w:val="1"/>
      <w:numFmt w:val="bullet"/>
      <w:lvlText w:val=""/>
      <w:lvlJc w:val="left"/>
      <w:pPr>
        <w:ind w:left="1080" w:hanging="360"/>
      </w:pPr>
      <w:rPr>
        <w:rFonts w:ascii="Symbol" w:hAnsi="Symbol"/>
      </w:rPr>
    </w:lvl>
    <w:lvl w:ilvl="8" w:tplc="8F88DBB2">
      <w:start w:val="1"/>
      <w:numFmt w:val="bullet"/>
      <w:lvlText w:val=""/>
      <w:lvlJc w:val="left"/>
      <w:pPr>
        <w:ind w:left="1080" w:hanging="360"/>
      </w:pPr>
      <w:rPr>
        <w:rFonts w:ascii="Symbol" w:hAnsi="Symbol"/>
      </w:rPr>
    </w:lvl>
  </w:abstractNum>
  <w:abstractNum w:abstractNumId="63" w15:restartNumberingAfterBreak="0">
    <w:nsid w:val="27B91303"/>
    <w:multiLevelType w:val="hybridMultilevel"/>
    <w:tmpl w:val="2640E0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85B73DB"/>
    <w:multiLevelType w:val="hybridMultilevel"/>
    <w:tmpl w:val="D988D95A"/>
    <w:lvl w:ilvl="0" w:tplc="A3A684D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28A27CF2"/>
    <w:multiLevelType w:val="hybridMultilevel"/>
    <w:tmpl w:val="4ECECE02"/>
    <w:lvl w:ilvl="0" w:tplc="CE947C68">
      <w:start w:val="1"/>
      <w:numFmt w:val="bullet"/>
      <w:lvlText w:val=""/>
      <w:lvlJc w:val="left"/>
      <w:pPr>
        <w:ind w:left="720" w:hanging="360"/>
      </w:pPr>
      <w:rPr>
        <w:rFonts w:ascii="Symbol" w:hAnsi="Symbol"/>
      </w:rPr>
    </w:lvl>
    <w:lvl w:ilvl="1" w:tplc="147424FA">
      <w:start w:val="1"/>
      <w:numFmt w:val="bullet"/>
      <w:lvlText w:val=""/>
      <w:lvlJc w:val="left"/>
      <w:pPr>
        <w:ind w:left="720" w:hanging="360"/>
      </w:pPr>
      <w:rPr>
        <w:rFonts w:ascii="Symbol" w:hAnsi="Symbol"/>
      </w:rPr>
    </w:lvl>
    <w:lvl w:ilvl="2" w:tplc="0A90A154">
      <w:start w:val="1"/>
      <w:numFmt w:val="bullet"/>
      <w:lvlText w:val=""/>
      <w:lvlJc w:val="left"/>
      <w:pPr>
        <w:ind w:left="720" w:hanging="360"/>
      </w:pPr>
      <w:rPr>
        <w:rFonts w:ascii="Symbol" w:hAnsi="Symbol"/>
      </w:rPr>
    </w:lvl>
    <w:lvl w:ilvl="3" w:tplc="C1B84570">
      <w:start w:val="1"/>
      <w:numFmt w:val="bullet"/>
      <w:lvlText w:val=""/>
      <w:lvlJc w:val="left"/>
      <w:pPr>
        <w:ind w:left="720" w:hanging="360"/>
      </w:pPr>
      <w:rPr>
        <w:rFonts w:ascii="Symbol" w:hAnsi="Symbol"/>
      </w:rPr>
    </w:lvl>
    <w:lvl w:ilvl="4" w:tplc="520CF53C">
      <w:start w:val="1"/>
      <w:numFmt w:val="bullet"/>
      <w:lvlText w:val=""/>
      <w:lvlJc w:val="left"/>
      <w:pPr>
        <w:ind w:left="720" w:hanging="360"/>
      </w:pPr>
      <w:rPr>
        <w:rFonts w:ascii="Symbol" w:hAnsi="Symbol"/>
      </w:rPr>
    </w:lvl>
    <w:lvl w:ilvl="5" w:tplc="A0A0ADCE">
      <w:start w:val="1"/>
      <w:numFmt w:val="bullet"/>
      <w:lvlText w:val=""/>
      <w:lvlJc w:val="left"/>
      <w:pPr>
        <w:ind w:left="720" w:hanging="360"/>
      </w:pPr>
      <w:rPr>
        <w:rFonts w:ascii="Symbol" w:hAnsi="Symbol"/>
      </w:rPr>
    </w:lvl>
    <w:lvl w:ilvl="6" w:tplc="581A4D4A">
      <w:start w:val="1"/>
      <w:numFmt w:val="bullet"/>
      <w:lvlText w:val=""/>
      <w:lvlJc w:val="left"/>
      <w:pPr>
        <w:ind w:left="720" w:hanging="360"/>
      </w:pPr>
      <w:rPr>
        <w:rFonts w:ascii="Symbol" w:hAnsi="Symbol"/>
      </w:rPr>
    </w:lvl>
    <w:lvl w:ilvl="7" w:tplc="8A24301E">
      <w:start w:val="1"/>
      <w:numFmt w:val="bullet"/>
      <w:lvlText w:val=""/>
      <w:lvlJc w:val="left"/>
      <w:pPr>
        <w:ind w:left="720" w:hanging="360"/>
      </w:pPr>
      <w:rPr>
        <w:rFonts w:ascii="Symbol" w:hAnsi="Symbol"/>
      </w:rPr>
    </w:lvl>
    <w:lvl w:ilvl="8" w:tplc="3D7A04F2">
      <w:start w:val="1"/>
      <w:numFmt w:val="bullet"/>
      <w:lvlText w:val=""/>
      <w:lvlJc w:val="left"/>
      <w:pPr>
        <w:ind w:left="720" w:hanging="360"/>
      </w:pPr>
      <w:rPr>
        <w:rFonts w:ascii="Symbol" w:hAnsi="Symbol"/>
      </w:rPr>
    </w:lvl>
  </w:abstractNum>
  <w:abstractNum w:abstractNumId="66" w15:restartNumberingAfterBreak="0">
    <w:nsid w:val="28F20655"/>
    <w:multiLevelType w:val="hybridMultilevel"/>
    <w:tmpl w:val="548CD0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99906F5"/>
    <w:multiLevelType w:val="multilevel"/>
    <w:tmpl w:val="72581FC0"/>
    <w:styleLink w:val="CurrentList4"/>
    <w:lvl w:ilvl="0">
      <w:start w:val="1"/>
      <w:numFmt w:val="bullet"/>
      <w:lvlText w:val="—"/>
      <w:lvlJc w:val="left"/>
      <w:pPr>
        <w:ind w:left="927" w:hanging="360"/>
      </w:pPr>
      <w:rPr>
        <w:rFonts w:ascii="Times New Roman" w:hAnsi="Times New Roman" w:cs="Times New Roman" w:hint="default"/>
      </w:rPr>
    </w:lvl>
    <w:lvl w:ilvl="1">
      <w:start w:val="1"/>
      <w:numFmt w:val="bullet"/>
      <w:lvlText w:val=""/>
      <w:lvlJc w:val="left"/>
      <w:pPr>
        <w:ind w:left="2132" w:hanging="360"/>
      </w:pPr>
      <w:rPr>
        <w:rFonts w:ascii="Symbol" w:hAnsi="Symbol" w:hint="default"/>
      </w:rPr>
    </w:lvl>
    <w:lvl w:ilvl="2">
      <w:start w:val="1"/>
      <w:numFmt w:val="bullet"/>
      <w:lvlText w:val=""/>
      <w:lvlJc w:val="left"/>
      <w:pPr>
        <w:ind w:left="2852" w:hanging="360"/>
      </w:pPr>
      <w:rPr>
        <w:rFonts w:ascii="Wingdings" w:hAnsi="Wingdings" w:hint="default"/>
      </w:rPr>
    </w:lvl>
    <w:lvl w:ilvl="3">
      <w:start w:val="1"/>
      <w:numFmt w:val="bullet"/>
      <w:lvlText w:val=""/>
      <w:lvlJc w:val="left"/>
      <w:pPr>
        <w:ind w:left="3572" w:hanging="360"/>
      </w:pPr>
      <w:rPr>
        <w:rFonts w:ascii="Symbol" w:hAnsi="Symbol" w:hint="default"/>
      </w:rPr>
    </w:lvl>
    <w:lvl w:ilvl="4">
      <w:start w:val="1"/>
      <w:numFmt w:val="bullet"/>
      <w:lvlText w:val="o"/>
      <w:lvlJc w:val="left"/>
      <w:pPr>
        <w:ind w:left="4292" w:hanging="360"/>
      </w:pPr>
      <w:rPr>
        <w:rFonts w:ascii="Courier New" w:hAnsi="Courier New" w:cs="Courier New" w:hint="default"/>
      </w:rPr>
    </w:lvl>
    <w:lvl w:ilvl="5">
      <w:start w:val="1"/>
      <w:numFmt w:val="bullet"/>
      <w:lvlText w:val=""/>
      <w:lvlJc w:val="left"/>
      <w:pPr>
        <w:ind w:left="5012" w:hanging="360"/>
      </w:pPr>
      <w:rPr>
        <w:rFonts w:ascii="Wingdings" w:hAnsi="Wingdings" w:hint="default"/>
      </w:rPr>
    </w:lvl>
    <w:lvl w:ilvl="6">
      <w:start w:val="1"/>
      <w:numFmt w:val="bullet"/>
      <w:lvlText w:val=""/>
      <w:lvlJc w:val="left"/>
      <w:pPr>
        <w:ind w:left="5732" w:hanging="360"/>
      </w:pPr>
      <w:rPr>
        <w:rFonts w:ascii="Symbol" w:hAnsi="Symbol" w:hint="default"/>
      </w:rPr>
    </w:lvl>
    <w:lvl w:ilvl="7">
      <w:start w:val="1"/>
      <w:numFmt w:val="bullet"/>
      <w:lvlText w:val="o"/>
      <w:lvlJc w:val="left"/>
      <w:pPr>
        <w:ind w:left="6452" w:hanging="360"/>
      </w:pPr>
      <w:rPr>
        <w:rFonts w:ascii="Courier New" w:hAnsi="Courier New" w:cs="Courier New" w:hint="default"/>
      </w:rPr>
    </w:lvl>
    <w:lvl w:ilvl="8">
      <w:start w:val="1"/>
      <w:numFmt w:val="bullet"/>
      <w:lvlText w:val=""/>
      <w:lvlJc w:val="left"/>
      <w:pPr>
        <w:ind w:left="7172" w:hanging="360"/>
      </w:pPr>
      <w:rPr>
        <w:rFonts w:ascii="Wingdings" w:hAnsi="Wingdings" w:hint="default"/>
      </w:rPr>
    </w:lvl>
  </w:abstractNum>
  <w:abstractNum w:abstractNumId="68" w15:restartNumberingAfterBreak="0">
    <w:nsid w:val="2ABA6766"/>
    <w:multiLevelType w:val="hybridMultilevel"/>
    <w:tmpl w:val="E690C0C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B906829"/>
    <w:multiLevelType w:val="multilevel"/>
    <w:tmpl w:val="1E5AE37A"/>
    <w:lvl w:ilvl="0">
      <w:start w:val="1"/>
      <w:numFmt w:val="bullet"/>
      <w:lvlText w:val=""/>
      <w:lvlJc w:val="left"/>
      <w:pPr>
        <w:ind w:left="720" w:hanging="360"/>
      </w:pPr>
      <w:rPr>
        <w:rFonts w:ascii="Symbol" w:hAnsi="Symbol"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0" w15:restartNumberingAfterBreak="0">
    <w:nsid w:val="2C8A7757"/>
    <w:multiLevelType w:val="hybridMultilevel"/>
    <w:tmpl w:val="177A1A9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CDF1A4E"/>
    <w:multiLevelType w:val="hybridMultilevel"/>
    <w:tmpl w:val="D0C001BC"/>
    <w:lvl w:ilvl="0" w:tplc="FFFFFFFF">
      <w:start w:val="1"/>
      <w:numFmt w:val="decimal"/>
      <w:lvlText w:val="%1."/>
      <w:lvlJc w:val="left"/>
      <w:pPr>
        <w:ind w:left="417" w:hanging="360"/>
      </w:pPr>
      <w:rPr>
        <w:rFonts w:hint="default"/>
        <w:b/>
      </w:rPr>
    </w:lvl>
    <w:lvl w:ilvl="1" w:tplc="FFFFFFFF" w:tentative="1">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72" w15:restartNumberingAfterBreak="0">
    <w:nsid w:val="2CEA4C11"/>
    <w:multiLevelType w:val="hybridMultilevel"/>
    <w:tmpl w:val="F27AC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D5548EC"/>
    <w:multiLevelType w:val="hybridMultilevel"/>
    <w:tmpl w:val="B704C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D6B0CB8"/>
    <w:multiLevelType w:val="hybridMultilevel"/>
    <w:tmpl w:val="5E3A3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E13397C"/>
    <w:multiLevelType w:val="hybridMultilevel"/>
    <w:tmpl w:val="21229FD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186BBE"/>
    <w:multiLevelType w:val="hybridMultilevel"/>
    <w:tmpl w:val="5EA2DB16"/>
    <w:lvl w:ilvl="0" w:tplc="EC2AA68E">
      <w:start w:val="3"/>
      <w:numFmt w:val="decimal"/>
      <w:lvlText w:val="%1."/>
      <w:lvlJc w:val="left"/>
      <w:pPr>
        <w:ind w:left="417"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F6622AD"/>
    <w:multiLevelType w:val="hybridMultilevel"/>
    <w:tmpl w:val="EAEABAB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0920176"/>
    <w:multiLevelType w:val="hybridMultilevel"/>
    <w:tmpl w:val="5390131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0F3178B"/>
    <w:multiLevelType w:val="hybridMultilevel"/>
    <w:tmpl w:val="AB3C95C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1000420"/>
    <w:multiLevelType w:val="hybridMultilevel"/>
    <w:tmpl w:val="D1D0D47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10A0182"/>
    <w:multiLevelType w:val="hybridMultilevel"/>
    <w:tmpl w:val="09E0111C"/>
    <w:lvl w:ilvl="0" w:tplc="ED6CEA10">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82" w15:restartNumberingAfterBreak="0">
    <w:nsid w:val="3110773A"/>
    <w:multiLevelType w:val="hybridMultilevel"/>
    <w:tmpl w:val="63A29A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13207C2"/>
    <w:multiLevelType w:val="hybridMultilevel"/>
    <w:tmpl w:val="A30C85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1444552"/>
    <w:multiLevelType w:val="hybridMultilevel"/>
    <w:tmpl w:val="2E56EA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307482E"/>
    <w:multiLevelType w:val="hybridMultilevel"/>
    <w:tmpl w:val="9A14940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5BA5DB3"/>
    <w:multiLevelType w:val="hybridMultilevel"/>
    <w:tmpl w:val="ABA437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6214EEF"/>
    <w:multiLevelType w:val="hybridMultilevel"/>
    <w:tmpl w:val="B3487A24"/>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88" w15:restartNumberingAfterBreak="0">
    <w:nsid w:val="365A5B0F"/>
    <w:multiLevelType w:val="hybridMultilevel"/>
    <w:tmpl w:val="4E44E3B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676190B"/>
    <w:multiLevelType w:val="hybridMultilevel"/>
    <w:tmpl w:val="05B65ED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82E7F6A"/>
    <w:multiLevelType w:val="hybridMultilevel"/>
    <w:tmpl w:val="0ACCAE36"/>
    <w:lvl w:ilvl="0" w:tplc="31E0E3C8">
      <w:start w:val="1"/>
      <w:numFmt w:val="decimal"/>
      <w:lvlText w:val="%1."/>
      <w:lvlJc w:val="left"/>
      <w:pPr>
        <w:ind w:left="417" w:hanging="360"/>
      </w:pPr>
      <w:rPr>
        <w:rFonts w:hint="default"/>
        <w:b/>
      </w:rPr>
    </w:lvl>
    <w:lvl w:ilvl="1" w:tplc="08160019">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91" w15:restartNumberingAfterBreak="0">
    <w:nsid w:val="394963A8"/>
    <w:multiLevelType w:val="hybridMultilevel"/>
    <w:tmpl w:val="F9B2D02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9DC6A22"/>
    <w:multiLevelType w:val="hybridMultilevel"/>
    <w:tmpl w:val="F44A5F8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9E555E6"/>
    <w:multiLevelType w:val="hybridMultilevel"/>
    <w:tmpl w:val="5D14581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A06365A"/>
    <w:multiLevelType w:val="hybridMultilevel"/>
    <w:tmpl w:val="D2EA1664"/>
    <w:lvl w:ilvl="0" w:tplc="74987F3E">
      <w:start w:val="1"/>
      <w:numFmt w:val="bullet"/>
      <w:lvlText w:val=""/>
      <w:lvlJc w:val="left"/>
      <w:pPr>
        <w:ind w:left="1440" w:hanging="360"/>
      </w:pPr>
      <w:rPr>
        <w:rFonts w:ascii="Symbol" w:hAnsi="Symbol"/>
      </w:rPr>
    </w:lvl>
    <w:lvl w:ilvl="1" w:tplc="EBCC9656">
      <w:start w:val="1"/>
      <w:numFmt w:val="bullet"/>
      <w:lvlText w:val=""/>
      <w:lvlJc w:val="left"/>
      <w:pPr>
        <w:ind w:left="1440" w:hanging="360"/>
      </w:pPr>
      <w:rPr>
        <w:rFonts w:ascii="Symbol" w:hAnsi="Symbol"/>
      </w:rPr>
    </w:lvl>
    <w:lvl w:ilvl="2" w:tplc="D9F2D01A">
      <w:start w:val="1"/>
      <w:numFmt w:val="bullet"/>
      <w:lvlText w:val=""/>
      <w:lvlJc w:val="left"/>
      <w:pPr>
        <w:ind w:left="1440" w:hanging="360"/>
      </w:pPr>
      <w:rPr>
        <w:rFonts w:ascii="Symbol" w:hAnsi="Symbol"/>
      </w:rPr>
    </w:lvl>
    <w:lvl w:ilvl="3" w:tplc="263410DC">
      <w:start w:val="1"/>
      <w:numFmt w:val="bullet"/>
      <w:lvlText w:val=""/>
      <w:lvlJc w:val="left"/>
      <w:pPr>
        <w:ind w:left="1440" w:hanging="360"/>
      </w:pPr>
      <w:rPr>
        <w:rFonts w:ascii="Symbol" w:hAnsi="Symbol"/>
      </w:rPr>
    </w:lvl>
    <w:lvl w:ilvl="4" w:tplc="24BCC326">
      <w:start w:val="1"/>
      <w:numFmt w:val="bullet"/>
      <w:lvlText w:val=""/>
      <w:lvlJc w:val="left"/>
      <w:pPr>
        <w:ind w:left="1440" w:hanging="360"/>
      </w:pPr>
      <w:rPr>
        <w:rFonts w:ascii="Symbol" w:hAnsi="Symbol"/>
      </w:rPr>
    </w:lvl>
    <w:lvl w:ilvl="5" w:tplc="FE886D9E">
      <w:start w:val="1"/>
      <w:numFmt w:val="bullet"/>
      <w:lvlText w:val=""/>
      <w:lvlJc w:val="left"/>
      <w:pPr>
        <w:ind w:left="1440" w:hanging="360"/>
      </w:pPr>
      <w:rPr>
        <w:rFonts w:ascii="Symbol" w:hAnsi="Symbol"/>
      </w:rPr>
    </w:lvl>
    <w:lvl w:ilvl="6" w:tplc="BEDED036">
      <w:start w:val="1"/>
      <w:numFmt w:val="bullet"/>
      <w:lvlText w:val=""/>
      <w:lvlJc w:val="left"/>
      <w:pPr>
        <w:ind w:left="1440" w:hanging="360"/>
      </w:pPr>
      <w:rPr>
        <w:rFonts w:ascii="Symbol" w:hAnsi="Symbol"/>
      </w:rPr>
    </w:lvl>
    <w:lvl w:ilvl="7" w:tplc="2A0ED7EE">
      <w:start w:val="1"/>
      <w:numFmt w:val="bullet"/>
      <w:lvlText w:val=""/>
      <w:lvlJc w:val="left"/>
      <w:pPr>
        <w:ind w:left="1440" w:hanging="360"/>
      </w:pPr>
      <w:rPr>
        <w:rFonts w:ascii="Symbol" w:hAnsi="Symbol"/>
      </w:rPr>
    </w:lvl>
    <w:lvl w:ilvl="8" w:tplc="74183702">
      <w:start w:val="1"/>
      <w:numFmt w:val="bullet"/>
      <w:lvlText w:val=""/>
      <w:lvlJc w:val="left"/>
      <w:pPr>
        <w:ind w:left="1440" w:hanging="360"/>
      </w:pPr>
      <w:rPr>
        <w:rFonts w:ascii="Symbol" w:hAnsi="Symbol"/>
      </w:rPr>
    </w:lvl>
  </w:abstractNum>
  <w:abstractNum w:abstractNumId="95" w15:restartNumberingAfterBreak="0">
    <w:nsid w:val="3A0C219F"/>
    <w:multiLevelType w:val="hybridMultilevel"/>
    <w:tmpl w:val="26CC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B42110C"/>
    <w:multiLevelType w:val="hybridMultilevel"/>
    <w:tmpl w:val="42FE5B4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B6B4108"/>
    <w:multiLevelType w:val="multilevel"/>
    <w:tmpl w:val="61B837E0"/>
    <w:lvl w:ilvl="0">
      <w:start w:val="1"/>
      <w:numFmt w:val="bullet"/>
      <w:lvlText w:val="—"/>
      <w:lvlJc w:val="left"/>
      <w:pPr>
        <w:ind w:left="720" w:hanging="360"/>
      </w:pPr>
      <w:rPr>
        <w:rFonts w:ascii="Times New Roman" w:hAnsi="Times New Roman" w:cs="Times New Roman" w:hint="default"/>
        <w:b/>
        <w:color w:val="353332"/>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8" w15:restartNumberingAfterBreak="0">
    <w:nsid w:val="3D7E4CD3"/>
    <w:multiLevelType w:val="hybridMultilevel"/>
    <w:tmpl w:val="251E327A"/>
    <w:lvl w:ilvl="0" w:tplc="08160003">
      <w:start w:val="1"/>
      <w:numFmt w:val="bullet"/>
      <w:lvlText w:val="o"/>
      <w:lvlJc w:val="left"/>
      <w:pPr>
        <w:ind w:left="828" w:hanging="360"/>
      </w:pPr>
      <w:rPr>
        <w:rFonts w:ascii="Courier New" w:hAnsi="Courier New" w:cs="Courier New" w:hint="default"/>
      </w:rPr>
    </w:lvl>
    <w:lvl w:ilvl="1" w:tplc="08160003" w:tentative="1">
      <w:start w:val="1"/>
      <w:numFmt w:val="bullet"/>
      <w:lvlText w:val="o"/>
      <w:lvlJc w:val="left"/>
      <w:pPr>
        <w:ind w:left="1548" w:hanging="360"/>
      </w:pPr>
      <w:rPr>
        <w:rFonts w:ascii="Courier New" w:hAnsi="Courier New" w:cs="Courier New" w:hint="default"/>
      </w:rPr>
    </w:lvl>
    <w:lvl w:ilvl="2" w:tplc="08160005" w:tentative="1">
      <w:start w:val="1"/>
      <w:numFmt w:val="bullet"/>
      <w:lvlText w:val=""/>
      <w:lvlJc w:val="left"/>
      <w:pPr>
        <w:ind w:left="2268" w:hanging="360"/>
      </w:pPr>
      <w:rPr>
        <w:rFonts w:ascii="Wingdings" w:hAnsi="Wingdings" w:hint="default"/>
      </w:rPr>
    </w:lvl>
    <w:lvl w:ilvl="3" w:tplc="08160001" w:tentative="1">
      <w:start w:val="1"/>
      <w:numFmt w:val="bullet"/>
      <w:lvlText w:val=""/>
      <w:lvlJc w:val="left"/>
      <w:pPr>
        <w:ind w:left="2988" w:hanging="360"/>
      </w:pPr>
      <w:rPr>
        <w:rFonts w:ascii="Symbol" w:hAnsi="Symbol" w:hint="default"/>
      </w:rPr>
    </w:lvl>
    <w:lvl w:ilvl="4" w:tplc="08160003" w:tentative="1">
      <w:start w:val="1"/>
      <w:numFmt w:val="bullet"/>
      <w:lvlText w:val="o"/>
      <w:lvlJc w:val="left"/>
      <w:pPr>
        <w:ind w:left="3708" w:hanging="360"/>
      </w:pPr>
      <w:rPr>
        <w:rFonts w:ascii="Courier New" w:hAnsi="Courier New" w:cs="Courier New" w:hint="default"/>
      </w:rPr>
    </w:lvl>
    <w:lvl w:ilvl="5" w:tplc="08160005" w:tentative="1">
      <w:start w:val="1"/>
      <w:numFmt w:val="bullet"/>
      <w:lvlText w:val=""/>
      <w:lvlJc w:val="left"/>
      <w:pPr>
        <w:ind w:left="4428" w:hanging="360"/>
      </w:pPr>
      <w:rPr>
        <w:rFonts w:ascii="Wingdings" w:hAnsi="Wingdings" w:hint="default"/>
      </w:rPr>
    </w:lvl>
    <w:lvl w:ilvl="6" w:tplc="08160001" w:tentative="1">
      <w:start w:val="1"/>
      <w:numFmt w:val="bullet"/>
      <w:lvlText w:val=""/>
      <w:lvlJc w:val="left"/>
      <w:pPr>
        <w:ind w:left="5148" w:hanging="360"/>
      </w:pPr>
      <w:rPr>
        <w:rFonts w:ascii="Symbol" w:hAnsi="Symbol" w:hint="default"/>
      </w:rPr>
    </w:lvl>
    <w:lvl w:ilvl="7" w:tplc="08160003" w:tentative="1">
      <w:start w:val="1"/>
      <w:numFmt w:val="bullet"/>
      <w:lvlText w:val="o"/>
      <w:lvlJc w:val="left"/>
      <w:pPr>
        <w:ind w:left="5868" w:hanging="360"/>
      </w:pPr>
      <w:rPr>
        <w:rFonts w:ascii="Courier New" w:hAnsi="Courier New" w:cs="Courier New" w:hint="default"/>
      </w:rPr>
    </w:lvl>
    <w:lvl w:ilvl="8" w:tplc="08160005" w:tentative="1">
      <w:start w:val="1"/>
      <w:numFmt w:val="bullet"/>
      <w:lvlText w:val=""/>
      <w:lvlJc w:val="left"/>
      <w:pPr>
        <w:ind w:left="6588" w:hanging="360"/>
      </w:pPr>
      <w:rPr>
        <w:rFonts w:ascii="Wingdings" w:hAnsi="Wingdings" w:hint="default"/>
      </w:rPr>
    </w:lvl>
  </w:abstractNum>
  <w:abstractNum w:abstractNumId="99" w15:restartNumberingAfterBreak="0">
    <w:nsid w:val="3E69122D"/>
    <w:multiLevelType w:val="multilevel"/>
    <w:tmpl w:val="EE90A9EC"/>
    <w:lvl w:ilvl="0">
      <w:start w:val="1"/>
      <w:numFmt w:val="decimal"/>
      <w:pStyle w:val="Heading1"/>
      <w:lvlText w:val="%1."/>
      <w:lvlJc w:val="left"/>
      <w:pPr>
        <w:tabs>
          <w:tab w:val="num" w:pos="907"/>
        </w:tabs>
        <w:ind w:left="357" w:hanging="357"/>
      </w:pPr>
      <w:rPr>
        <w:rFonts w:hint="default"/>
      </w:rPr>
    </w:lvl>
    <w:lvl w:ilvl="1">
      <w:start w:val="1"/>
      <w:numFmt w:val="decimal"/>
      <w:pStyle w:val="Heading2"/>
      <w:lvlText w:val="%1.%2."/>
      <w:lvlJc w:val="left"/>
      <w:pPr>
        <w:tabs>
          <w:tab w:val="num" w:pos="6861"/>
        </w:tabs>
        <w:ind w:left="6311" w:hanging="357"/>
      </w:pPr>
      <w:rPr>
        <w:rFonts w:hint="default"/>
      </w:rPr>
    </w:lvl>
    <w:lvl w:ilvl="2">
      <w:start w:val="1"/>
      <w:numFmt w:val="decimal"/>
      <w:pStyle w:val="Heading3"/>
      <w:lvlText w:val="%1.%2.%3."/>
      <w:lvlJc w:val="left"/>
      <w:pPr>
        <w:tabs>
          <w:tab w:val="num" w:pos="907"/>
        </w:tabs>
        <w:ind w:left="357" w:hanging="357"/>
      </w:pPr>
      <w:rPr>
        <w:rFonts w:ascii="Corbel" w:hAnsi="Corbel" w:hint="default"/>
        <w:b/>
        <w:bCs w:val="0"/>
      </w:rPr>
    </w:lvl>
    <w:lvl w:ilvl="3">
      <w:start w:val="1"/>
      <w:numFmt w:val="decimal"/>
      <w:pStyle w:val="Heading4"/>
      <w:lvlText w:val="%1.%2.%3.%4"/>
      <w:lvlJc w:val="left"/>
      <w:pPr>
        <w:ind w:left="-8776" w:hanging="864"/>
      </w:pPr>
      <w:rPr>
        <w:rFonts w:hint="default"/>
      </w:rPr>
    </w:lvl>
    <w:lvl w:ilvl="4">
      <w:start w:val="1"/>
      <w:numFmt w:val="decimal"/>
      <w:lvlText w:val="%1.%2.%3.%4.%5"/>
      <w:lvlJc w:val="left"/>
      <w:pPr>
        <w:ind w:left="-8632" w:hanging="1008"/>
      </w:pPr>
      <w:rPr>
        <w:rFonts w:hint="default"/>
      </w:rPr>
    </w:lvl>
    <w:lvl w:ilvl="5">
      <w:start w:val="1"/>
      <w:numFmt w:val="decimal"/>
      <w:pStyle w:val="Heading6"/>
      <w:lvlText w:val="%1.%2.%3.%4.%5.%6"/>
      <w:lvlJc w:val="left"/>
      <w:pPr>
        <w:ind w:left="-8488" w:hanging="1152"/>
      </w:pPr>
      <w:rPr>
        <w:rFonts w:hint="default"/>
      </w:rPr>
    </w:lvl>
    <w:lvl w:ilvl="6">
      <w:start w:val="1"/>
      <w:numFmt w:val="decimal"/>
      <w:pStyle w:val="Heading7"/>
      <w:lvlText w:val="%1.%2.%3.%4.%5.%6.%7"/>
      <w:lvlJc w:val="left"/>
      <w:pPr>
        <w:ind w:left="-8344" w:hanging="1296"/>
      </w:pPr>
      <w:rPr>
        <w:rFonts w:hint="default"/>
      </w:rPr>
    </w:lvl>
    <w:lvl w:ilvl="7">
      <w:start w:val="1"/>
      <w:numFmt w:val="decimal"/>
      <w:pStyle w:val="Heading8"/>
      <w:lvlText w:val="%1.%2.%3.%4.%5.%6.%7.%8"/>
      <w:lvlJc w:val="left"/>
      <w:pPr>
        <w:ind w:left="-8200" w:hanging="1440"/>
      </w:pPr>
      <w:rPr>
        <w:rFonts w:hint="default"/>
      </w:rPr>
    </w:lvl>
    <w:lvl w:ilvl="8">
      <w:start w:val="1"/>
      <w:numFmt w:val="decimal"/>
      <w:pStyle w:val="Heading9"/>
      <w:lvlText w:val="%1.%2.%3.%4.%5.%6.%7.%8.%9"/>
      <w:lvlJc w:val="left"/>
      <w:pPr>
        <w:ind w:left="-8056" w:hanging="1584"/>
      </w:pPr>
      <w:rPr>
        <w:rFonts w:hint="default"/>
      </w:rPr>
    </w:lvl>
  </w:abstractNum>
  <w:abstractNum w:abstractNumId="100" w15:restartNumberingAfterBreak="0">
    <w:nsid w:val="3EED4743"/>
    <w:multiLevelType w:val="hybridMultilevel"/>
    <w:tmpl w:val="E1E84264"/>
    <w:lvl w:ilvl="0" w:tplc="0F50F476">
      <w:start w:val="1"/>
      <w:numFmt w:val="decimal"/>
      <w:pStyle w:val="BOXHEADING"/>
      <w:lvlText w:val="BOX %1."/>
      <w:lvlJc w:val="left"/>
      <w:pPr>
        <w:tabs>
          <w:tab w:val="num" w:pos="2784"/>
        </w:tabs>
        <w:ind w:left="2160" w:firstLine="0"/>
      </w:pPr>
      <w:rPr>
        <w:rFonts w:hint="default"/>
      </w:rPr>
    </w:lvl>
    <w:lvl w:ilvl="1" w:tplc="08090019" w:tentative="1">
      <w:start w:val="1"/>
      <w:numFmt w:val="lowerLetter"/>
      <w:lvlText w:val="%2."/>
      <w:lvlJc w:val="left"/>
      <w:pPr>
        <w:ind w:left="2465" w:hanging="360"/>
      </w:pPr>
    </w:lvl>
    <w:lvl w:ilvl="2" w:tplc="0809001B" w:tentative="1">
      <w:start w:val="1"/>
      <w:numFmt w:val="lowerRoman"/>
      <w:lvlText w:val="%3."/>
      <w:lvlJc w:val="right"/>
      <w:pPr>
        <w:ind w:left="3185" w:hanging="180"/>
      </w:pPr>
    </w:lvl>
    <w:lvl w:ilvl="3" w:tplc="0809000F" w:tentative="1">
      <w:start w:val="1"/>
      <w:numFmt w:val="decimal"/>
      <w:lvlText w:val="%4."/>
      <w:lvlJc w:val="left"/>
      <w:pPr>
        <w:ind w:left="3905" w:hanging="360"/>
      </w:pPr>
    </w:lvl>
    <w:lvl w:ilvl="4" w:tplc="08090019" w:tentative="1">
      <w:start w:val="1"/>
      <w:numFmt w:val="lowerLetter"/>
      <w:lvlText w:val="%5."/>
      <w:lvlJc w:val="left"/>
      <w:pPr>
        <w:ind w:left="4625" w:hanging="360"/>
      </w:pPr>
    </w:lvl>
    <w:lvl w:ilvl="5" w:tplc="0809001B" w:tentative="1">
      <w:start w:val="1"/>
      <w:numFmt w:val="lowerRoman"/>
      <w:lvlText w:val="%6."/>
      <w:lvlJc w:val="right"/>
      <w:pPr>
        <w:ind w:left="5345" w:hanging="180"/>
      </w:pPr>
    </w:lvl>
    <w:lvl w:ilvl="6" w:tplc="0809000F" w:tentative="1">
      <w:start w:val="1"/>
      <w:numFmt w:val="decimal"/>
      <w:lvlText w:val="%7."/>
      <w:lvlJc w:val="left"/>
      <w:pPr>
        <w:ind w:left="6065" w:hanging="360"/>
      </w:pPr>
    </w:lvl>
    <w:lvl w:ilvl="7" w:tplc="08090019" w:tentative="1">
      <w:start w:val="1"/>
      <w:numFmt w:val="lowerLetter"/>
      <w:lvlText w:val="%8."/>
      <w:lvlJc w:val="left"/>
      <w:pPr>
        <w:ind w:left="6785" w:hanging="360"/>
      </w:pPr>
    </w:lvl>
    <w:lvl w:ilvl="8" w:tplc="0809001B" w:tentative="1">
      <w:start w:val="1"/>
      <w:numFmt w:val="lowerRoman"/>
      <w:lvlText w:val="%9."/>
      <w:lvlJc w:val="right"/>
      <w:pPr>
        <w:ind w:left="7505" w:hanging="180"/>
      </w:pPr>
    </w:lvl>
  </w:abstractNum>
  <w:abstractNum w:abstractNumId="101" w15:restartNumberingAfterBreak="0">
    <w:nsid w:val="3FFA13E3"/>
    <w:multiLevelType w:val="hybridMultilevel"/>
    <w:tmpl w:val="5E5C7C3E"/>
    <w:lvl w:ilvl="0" w:tplc="FA005CD2">
      <w:start w:val="1"/>
      <w:numFmt w:val="bullet"/>
      <w:lvlText w:val=""/>
      <w:lvlJc w:val="left"/>
      <w:pPr>
        <w:ind w:left="720" w:hanging="360"/>
      </w:pPr>
      <w:rPr>
        <w:rFonts w:ascii="Symbol" w:hAnsi="Symbol"/>
      </w:rPr>
    </w:lvl>
    <w:lvl w:ilvl="1" w:tplc="5F407FFA">
      <w:start w:val="1"/>
      <w:numFmt w:val="bullet"/>
      <w:lvlText w:val=""/>
      <w:lvlJc w:val="left"/>
      <w:pPr>
        <w:ind w:left="720" w:hanging="360"/>
      </w:pPr>
      <w:rPr>
        <w:rFonts w:ascii="Symbol" w:hAnsi="Symbol"/>
      </w:rPr>
    </w:lvl>
    <w:lvl w:ilvl="2" w:tplc="38EC355A">
      <w:start w:val="1"/>
      <w:numFmt w:val="bullet"/>
      <w:lvlText w:val=""/>
      <w:lvlJc w:val="left"/>
      <w:pPr>
        <w:ind w:left="720" w:hanging="360"/>
      </w:pPr>
      <w:rPr>
        <w:rFonts w:ascii="Symbol" w:hAnsi="Symbol"/>
      </w:rPr>
    </w:lvl>
    <w:lvl w:ilvl="3" w:tplc="46CC9678">
      <w:start w:val="1"/>
      <w:numFmt w:val="bullet"/>
      <w:lvlText w:val=""/>
      <w:lvlJc w:val="left"/>
      <w:pPr>
        <w:ind w:left="720" w:hanging="360"/>
      </w:pPr>
      <w:rPr>
        <w:rFonts w:ascii="Symbol" w:hAnsi="Symbol"/>
      </w:rPr>
    </w:lvl>
    <w:lvl w:ilvl="4" w:tplc="E72C191A">
      <w:start w:val="1"/>
      <w:numFmt w:val="bullet"/>
      <w:lvlText w:val=""/>
      <w:lvlJc w:val="left"/>
      <w:pPr>
        <w:ind w:left="720" w:hanging="360"/>
      </w:pPr>
      <w:rPr>
        <w:rFonts w:ascii="Symbol" w:hAnsi="Symbol"/>
      </w:rPr>
    </w:lvl>
    <w:lvl w:ilvl="5" w:tplc="3CD638A2">
      <w:start w:val="1"/>
      <w:numFmt w:val="bullet"/>
      <w:lvlText w:val=""/>
      <w:lvlJc w:val="left"/>
      <w:pPr>
        <w:ind w:left="720" w:hanging="360"/>
      </w:pPr>
      <w:rPr>
        <w:rFonts w:ascii="Symbol" w:hAnsi="Symbol"/>
      </w:rPr>
    </w:lvl>
    <w:lvl w:ilvl="6" w:tplc="EB8C0462">
      <w:start w:val="1"/>
      <w:numFmt w:val="bullet"/>
      <w:lvlText w:val=""/>
      <w:lvlJc w:val="left"/>
      <w:pPr>
        <w:ind w:left="720" w:hanging="360"/>
      </w:pPr>
      <w:rPr>
        <w:rFonts w:ascii="Symbol" w:hAnsi="Symbol"/>
      </w:rPr>
    </w:lvl>
    <w:lvl w:ilvl="7" w:tplc="8CC0029A">
      <w:start w:val="1"/>
      <w:numFmt w:val="bullet"/>
      <w:lvlText w:val=""/>
      <w:lvlJc w:val="left"/>
      <w:pPr>
        <w:ind w:left="720" w:hanging="360"/>
      </w:pPr>
      <w:rPr>
        <w:rFonts w:ascii="Symbol" w:hAnsi="Symbol"/>
      </w:rPr>
    </w:lvl>
    <w:lvl w:ilvl="8" w:tplc="50960A34">
      <w:start w:val="1"/>
      <w:numFmt w:val="bullet"/>
      <w:lvlText w:val=""/>
      <w:lvlJc w:val="left"/>
      <w:pPr>
        <w:ind w:left="720" w:hanging="360"/>
      </w:pPr>
      <w:rPr>
        <w:rFonts w:ascii="Symbol" w:hAnsi="Symbol"/>
      </w:rPr>
    </w:lvl>
  </w:abstractNum>
  <w:abstractNum w:abstractNumId="102" w15:restartNumberingAfterBreak="0">
    <w:nsid w:val="44583180"/>
    <w:multiLevelType w:val="hybridMultilevel"/>
    <w:tmpl w:val="5FB8A6F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756D1B"/>
    <w:multiLevelType w:val="hybridMultilevel"/>
    <w:tmpl w:val="FDDC908A"/>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4529025E"/>
    <w:multiLevelType w:val="hybridMultilevel"/>
    <w:tmpl w:val="657A71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5F92F1F"/>
    <w:multiLevelType w:val="hybridMultilevel"/>
    <w:tmpl w:val="E55C8EE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6267372"/>
    <w:multiLevelType w:val="hybridMultilevel"/>
    <w:tmpl w:val="3FD8C80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7A00715"/>
    <w:multiLevelType w:val="hybridMultilevel"/>
    <w:tmpl w:val="2FAAD33C"/>
    <w:lvl w:ilvl="0" w:tplc="FFFFFFFF">
      <w:start w:val="1"/>
      <w:numFmt w:val="decimal"/>
      <w:lvlText w:val="%1."/>
      <w:lvlJc w:val="left"/>
      <w:pPr>
        <w:ind w:left="417" w:hanging="360"/>
      </w:pPr>
      <w:rPr>
        <w:rFonts w:hint="default"/>
        <w:b/>
      </w:rPr>
    </w:lvl>
    <w:lvl w:ilvl="1" w:tplc="FFFFFFFF">
      <w:start w:val="1"/>
      <w:numFmt w:val="lowerLetter"/>
      <w:lvlText w:val="%2."/>
      <w:lvlJc w:val="left"/>
      <w:pPr>
        <w:ind w:left="1137" w:hanging="360"/>
      </w:p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08" w15:restartNumberingAfterBreak="0">
    <w:nsid w:val="48477E14"/>
    <w:multiLevelType w:val="hybridMultilevel"/>
    <w:tmpl w:val="237A7BE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9504386"/>
    <w:multiLevelType w:val="hybridMultilevel"/>
    <w:tmpl w:val="361C5B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49632C7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D06CEA"/>
    <w:multiLevelType w:val="hybridMultilevel"/>
    <w:tmpl w:val="10AA863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4A364C07"/>
    <w:multiLevelType w:val="hybridMultilevel"/>
    <w:tmpl w:val="F87E9E4E"/>
    <w:lvl w:ilvl="0" w:tplc="AE9E8C22">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852" w:hanging="360"/>
      </w:pPr>
      <w:rPr>
        <w:rFonts w:ascii="Wingdings" w:hAnsi="Wingdings" w:hint="default"/>
      </w:rPr>
    </w:lvl>
    <w:lvl w:ilvl="3" w:tplc="08090001" w:tentative="1">
      <w:start w:val="1"/>
      <w:numFmt w:val="bullet"/>
      <w:lvlText w:val=""/>
      <w:lvlJc w:val="left"/>
      <w:pPr>
        <w:ind w:left="3572" w:hanging="360"/>
      </w:pPr>
      <w:rPr>
        <w:rFonts w:ascii="Symbol" w:hAnsi="Symbol" w:hint="default"/>
      </w:rPr>
    </w:lvl>
    <w:lvl w:ilvl="4" w:tplc="08090003" w:tentative="1">
      <w:start w:val="1"/>
      <w:numFmt w:val="bullet"/>
      <w:lvlText w:val="o"/>
      <w:lvlJc w:val="left"/>
      <w:pPr>
        <w:ind w:left="4292" w:hanging="360"/>
      </w:pPr>
      <w:rPr>
        <w:rFonts w:ascii="Courier New" w:hAnsi="Courier New" w:cs="Courier New" w:hint="default"/>
      </w:rPr>
    </w:lvl>
    <w:lvl w:ilvl="5" w:tplc="08090005" w:tentative="1">
      <w:start w:val="1"/>
      <w:numFmt w:val="bullet"/>
      <w:lvlText w:val=""/>
      <w:lvlJc w:val="left"/>
      <w:pPr>
        <w:ind w:left="5012" w:hanging="360"/>
      </w:pPr>
      <w:rPr>
        <w:rFonts w:ascii="Wingdings" w:hAnsi="Wingdings" w:hint="default"/>
      </w:rPr>
    </w:lvl>
    <w:lvl w:ilvl="6" w:tplc="08090001" w:tentative="1">
      <w:start w:val="1"/>
      <w:numFmt w:val="bullet"/>
      <w:lvlText w:val=""/>
      <w:lvlJc w:val="left"/>
      <w:pPr>
        <w:ind w:left="5732" w:hanging="360"/>
      </w:pPr>
      <w:rPr>
        <w:rFonts w:ascii="Symbol" w:hAnsi="Symbol" w:hint="default"/>
      </w:rPr>
    </w:lvl>
    <w:lvl w:ilvl="7" w:tplc="08090003" w:tentative="1">
      <w:start w:val="1"/>
      <w:numFmt w:val="bullet"/>
      <w:lvlText w:val="o"/>
      <w:lvlJc w:val="left"/>
      <w:pPr>
        <w:ind w:left="6452" w:hanging="360"/>
      </w:pPr>
      <w:rPr>
        <w:rFonts w:ascii="Courier New" w:hAnsi="Courier New" w:cs="Courier New" w:hint="default"/>
      </w:rPr>
    </w:lvl>
    <w:lvl w:ilvl="8" w:tplc="08090005" w:tentative="1">
      <w:start w:val="1"/>
      <w:numFmt w:val="bullet"/>
      <w:lvlText w:val=""/>
      <w:lvlJc w:val="left"/>
      <w:pPr>
        <w:ind w:left="7172" w:hanging="360"/>
      </w:pPr>
      <w:rPr>
        <w:rFonts w:ascii="Wingdings" w:hAnsi="Wingdings" w:hint="default"/>
      </w:rPr>
    </w:lvl>
  </w:abstractNum>
  <w:abstractNum w:abstractNumId="113" w15:restartNumberingAfterBreak="0">
    <w:nsid w:val="4AB25B09"/>
    <w:multiLevelType w:val="hybridMultilevel"/>
    <w:tmpl w:val="453C9E1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B40184E"/>
    <w:multiLevelType w:val="hybridMultilevel"/>
    <w:tmpl w:val="4F721E56"/>
    <w:lvl w:ilvl="0" w:tplc="08160003">
      <w:start w:val="1"/>
      <w:numFmt w:val="bullet"/>
      <w:lvlText w:val="o"/>
      <w:lvlJc w:val="left"/>
      <w:pPr>
        <w:ind w:left="777" w:hanging="360"/>
      </w:pPr>
      <w:rPr>
        <w:rFonts w:ascii="Courier New" w:hAnsi="Courier New" w:cs="Courier New" w:hint="default"/>
      </w:rPr>
    </w:lvl>
    <w:lvl w:ilvl="1" w:tplc="08160003" w:tentative="1">
      <w:start w:val="1"/>
      <w:numFmt w:val="bullet"/>
      <w:lvlText w:val="o"/>
      <w:lvlJc w:val="left"/>
      <w:pPr>
        <w:ind w:left="1497" w:hanging="360"/>
      </w:pPr>
      <w:rPr>
        <w:rFonts w:ascii="Courier New" w:hAnsi="Courier New" w:cs="Courier New" w:hint="default"/>
      </w:rPr>
    </w:lvl>
    <w:lvl w:ilvl="2" w:tplc="08160005" w:tentative="1">
      <w:start w:val="1"/>
      <w:numFmt w:val="bullet"/>
      <w:lvlText w:val=""/>
      <w:lvlJc w:val="left"/>
      <w:pPr>
        <w:ind w:left="2217" w:hanging="360"/>
      </w:pPr>
      <w:rPr>
        <w:rFonts w:ascii="Wingdings" w:hAnsi="Wingdings" w:hint="default"/>
      </w:rPr>
    </w:lvl>
    <w:lvl w:ilvl="3" w:tplc="08160001" w:tentative="1">
      <w:start w:val="1"/>
      <w:numFmt w:val="bullet"/>
      <w:lvlText w:val=""/>
      <w:lvlJc w:val="left"/>
      <w:pPr>
        <w:ind w:left="2937" w:hanging="360"/>
      </w:pPr>
      <w:rPr>
        <w:rFonts w:ascii="Symbol" w:hAnsi="Symbol" w:hint="default"/>
      </w:rPr>
    </w:lvl>
    <w:lvl w:ilvl="4" w:tplc="08160003" w:tentative="1">
      <w:start w:val="1"/>
      <w:numFmt w:val="bullet"/>
      <w:lvlText w:val="o"/>
      <w:lvlJc w:val="left"/>
      <w:pPr>
        <w:ind w:left="3657" w:hanging="360"/>
      </w:pPr>
      <w:rPr>
        <w:rFonts w:ascii="Courier New" w:hAnsi="Courier New" w:cs="Courier New" w:hint="default"/>
      </w:rPr>
    </w:lvl>
    <w:lvl w:ilvl="5" w:tplc="08160005" w:tentative="1">
      <w:start w:val="1"/>
      <w:numFmt w:val="bullet"/>
      <w:lvlText w:val=""/>
      <w:lvlJc w:val="left"/>
      <w:pPr>
        <w:ind w:left="4377" w:hanging="360"/>
      </w:pPr>
      <w:rPr>
        <w:rFonts w:ascii="Wingdings" w:hAnsi="Wingdings" w:hint="default"/>
      </w:rPr>
    </w:lvl>
    <w:lvl w:ilvl="6" w:tplc="08160001" w:tentative="1">
      <w:start w:val="1"/>
      <w:numFmt w:val="bullet"/>
      <w:lvlText w:val=""/>
      <w:lvlJc w:val="left"/>
      <w:pPr>
        <w:ind w:left="5097" w:hanging="360"/>
      </w:pPr>
      <w:rPr>
        <w:rFonts w:ascii="Symbol" w:hAnsi="Symbol" w:hint="default"/>
      </w:rPr>
    </w:lvl>
    <w:lvl w:ilvl="7" w:tplc="08160003" w:tentative="1">
      <w:start w:val="1"/>
      <w:numFmt w:val="bullet"/>
      <w:lvlText w:val="o"/>
      <w:lvlJc w:val="left"/>
      <w:pPr>
        <w:ind w:left="5817" w:hanging="360"/>
      </w:pPr>
      <w:rPr>
        <w:rFonts w:ascii="Courier New" w:hAnsi="Courier New" w:cs="Courier New" w:hint="default"/>
      </w:rPr>
    </w:lvl>
    <w:lvl w:ilvl="8" w:tplc="08160005" w:tentative="1">
      <w:start w:val="1"/>
      <w:numFmt w:val="bullet"/>
      <w:lvlText w:val=""/>
      <w:lvlJc w:val="left"/>
      <w:pPr>
        <w:ind w:left="6537" w:hanging="360"/>
      </w:pPr>
      <w:rPr>
        <w:rFonts w:ascii="Wingdings" w:hAnsi="Wingdings" w:hint="default"/>
      </w:rPr>
    </w:lvl>
  </w:abstractNum>
  <w:abstractNum w:abstractNumId="115" w15:restartNumberingAfterBreak="0">
    <w:nsid w:val="4D8D5771"/>
    <w:multiLevelType w:val="hybridMultilevel"/>
    <w:tmpl w:val="BA8E73C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E512CB3"/>
    <w:multiLevelType w:val="hybridMultilevel"/>
    <w:tmpl w:val="36AAA42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ED223B2"/>
    <w:multiLevelType w:val="hybridMultilevel"/>
    <w:tmpl w:val="5C98CF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028511E"/>
    <w:multiLevelType w:val="hybridMultilevel"/>
    <w:tmpl w:val="8AAC7F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04F23B6"/>
    <w:multiLevelType w:val="hybridMultilevel"/>
    <w:tmpl w:val="3E6649C0"/>
    <w:lvl w:ilvl="0" w:tplc="1ECCC352">
      <w:start w:val="1"/>
      <w:numFmt w:val="bullet"/>
      <w:lvlText w:val=""/>
      <w:lvlJc w:val="left"/>
      <w:pPr>
        <w:ind w:left="417" w:hanging="360"/>
      </w:pPr>
      <w:rPr>
        <w:rFonts w:ascii="Symbol" w:hAnsi="Symbol" w:cs="Times New Roman"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20" w15:restartNumberingAfterBreak="0">
    <w:nsid w:val="507E3F00"/>
    <w:multiLevelType w:val="hybridMultilevel"/>
    <w:tmpl w:val="3BD6D51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0C679F7"/>
    <w:multiLevelType w:val="hybridMultilevel"/>
    <w:tmpl w:val="8D42C13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1033637"/>
    <w:multiLevelType w:val="hybridMultilevel"/>
    <w:tmpl w:val="0E9CF214"/>
    <w:lvl w:ilvl="0" w:tplc="0816000F">
      <w:start w:val="1"/>
      <w:numFmt w:val="decimal"/>
      <w:lvlText w:val="%1."/>
      <w:lvlJc w:val="left"/>
      <w:pPr>
        <w:ind w:left="828" w:hanging="360"/>
      </w:pPr>
    </w:lvl>
    <w:lvl w:ilvl="1" w:tplc="08160019" w:tentative="1">
      <w:start w:val="1"/>
      <w:numFmt w:val="lowerLetter"/>
      <w:lvlText w:val="%2."/>
      <w:lvlJc w:val="left"/>
      <w:pPr>
        <w:ind w:left="1548" w:hanging="360"/>
      </w:pPr>
    </w:lvl>
    <w:lvl w:ilvl="2" w:tplc="0816001B" w:tentative="1">
      <w:start w:val="1"/>
      <w:numFmt w:val="lowerRoman"/>
      <w:lvlText w:val="%3."/>
      <w:lvlJc w:val="right"/>
      <w:pPr>
        <w:ind w:left="2268" w:hanging="180"/>
      </w:pPr>
    </w:lvl>
    <w:lvl w:ilvl="3" w:tplc="0816000F" w:tentative="1">
      <w:start w:val="1"/>
      <w:numFmt w:val="decimal"/>
      <w:lvlText w:val="%4."/>
      <w:lvlJc w:val="left"/>
      <w:pPr>
        <w:ind w:left="2988" w:hanging="360"/>
      </w:pPr>
    </w:lvl>
    <w:lvl w:ilvl="4" w:tplc="08160019" w:tentative="1">
      <w:start w:val="1"/>
      <w:numFmt w:val="lowerLetter"/>
      <w:lvlText w:val="%5."/>
      <w:lvlJc w:val="left"/>
      <w:pPr>
        <w:ind w:left="3708" w:hanging="360"/>
      </w:pPr>
    </w:lvl>
    <w:lvl w:ilvl="5" w:tplc="0816001B" w:tentative="1">
      <w:start w:val="1"/>
      <w:numFmt w:val="lowerRoman"/>
      <w:lvlText w:val="%6."/>
      <w:lvlJc w:val="right"/>
      <w:pPr>
        <w:ind w:left="4428" w:hanging="180"/>
      </w:pPr>
    </w:lvl>
    <w:lvl w:ilvl="6" w:tplc="0816000F" w:tentative="1">
      <w:start w:val="1"/>
      <w:numFmt w:val="decimal"/>
      <w:lvlText w:val="%7."/>
      <w:lvlJc w:val="left"/>
      <w:pPr>
        <w:ind w:left="5148" w:hanging="360"/>
      </w:pPr>
    </w:lvl>
    <w:lvl w:ilvl="7" w:tplc="08160019" w:tentative="1">
      <w:start w:val="1"/>
      <w:numFmt w:val="lowerLetter"/>
      <w:lvlText w:val="%8."/>
      <w:lvlJc w:val="left"/>
      <w:pPr>
        <w:ind w:left="5868" w:hanging="360"/>
      </w:pPr>
    </w:lvl>
    <w:lvl w:ilvl="8" w:tplc="0816001B" w:tentative="1">
      <w:start w:val="1"/>
      <w:numFmt w:val="lowerRoman"/>
      <w:lvlText w:val="%9."/>
      <w:lvlJc w:val="right"/>
      <w:pPr>
        <w:ind w:left="6588" w:hanging="180"/>
      </w:pPr>
    </w:lvl>
  </w:abstractNum>
  <w:abstractNum w:abstractNumId="123" w15:restartNumberingAfterBreak="0">
    <w:nsid w:val="51E80B30"/>
    <w:multiLevelType w:val="hybridMultilevel"/>
    <w:tmpl w:val="8D2681F4"/>
    <w:lvl w:ilvl="0" w:tplc="F488C9EE">
      <w:start w:val="1"/>
      <w:numFmt w:val="decimal"/>
      <w:pStyle w:val="Steps"/>
      <w:lvlText w:val="Step %1."/>
      <w:lvlJc w:val="left"/>
      <w:pPr>
        <w:ind w:left="1170" w:hanging="360"/>
      </w:pPr>
      <w:rPr>
        <w:i w:val="0"/>
        <w:iCs w:val="0"/>
      </w:rPr>
    </w:lvl>
    <w:lvl w:ilvl="1" w:tplc="70F4D706">
      <w:start w:val="1"/>
      <w:numFmt w:val="lowerLetter"/>
      <w:lvlText w:val="%2)"/>
      <w:lvlJc w:val="left"/>
      <w:pPr>
        <w:ind w:left="1440" w:hanging="360"/>
      </w:pPr>
      <w:rPr>
        <w:rFonts w:hint="default"/>
      </w:rPr>
    </w:lvl>
    <w:lvl w:ilvl="2" w:tplc="4F86503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520C4D92"/>
    <w:multiLevelType w:val="hybridMultilevel"/>
    <w:tmpl w:val="B512E164"/>
    <w:lvl w:ilvl="0" w:tplc="FFFFFFFF">
      <w:start w:val="1"/>
      <w:numFmt w:val="bullet"/>
      <w:lvlText w:val="—"/>
      <w:lvlJc w:val="left"/>
      <w:pPr>
        <w:ind w:left="927" w:hanging="360"/>
      </w:pPr>
      <w:rPr>
        <w:rFonts w:ascii="Times New Roman" w:hAnsi="Times New Roman" w:cs="Times New Roman" w:hint="default"/>
      </w:rPr>
    </w:lvl>
    <w:lvl w:ilvl="1" w:tplc="DCE2667A">
      <w:start w:val="1"/>
      <w:numFmt w:val="bullet"/>
      <w:lvlText w:val=""/>
      <w:lvlJc w:val="left"/>
      <w:pPr>
        <w:ind w:left="567" w:hanging="51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25" w15:restartNumberingAfterBreak="0">
    <w:nsid w:val="528169B1"/>
    <w:multiLevelType w:val="hybridMultilevel"/>
    <w:tmpl w:val="DE9200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33733D9"/>
    <w:multiLevelType w:val="hybridMultilevel"/>
    <w:tmpl w:val="75C2FA50"/>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35367E6"/>
    <w:multiLevelType w:val="hybridMultilevel"/>
    <w:tmpl w:val="3AC4D94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3FA6113"/>
    <w:multiLevelType w:val="hybridMultilevel"/>
    <w:tmpl w:val="9C4237B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462701E"/>
    <w:multiLevelType w:val="hybridMultilevel"/>
    <w:tmpl w:val="0A5E08C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59E43F5"/>
    <w:multiLevelType w:val="hybridMultilevel"/>
    <w:tmpl w:val="C4FC7E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8003E8"/>
    <w:multiLevelType w:val="hybridMultilevel"/>
    <w:tmpl w:val="F698CA8E"/>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7E232BB"/>
    <w:multiLevelType w:val="hybridMultilevel"/>
    <w:tmpl w:val="E9587628"/>
    <w:lvl w:ilvl="0" w:tplc="4CB2ABF6">
      <w:start w:val="1"/>
      <w:numFmt w:val="decimal"/>
      <w:lvlText w:val="%1."/>
      <w:lvlJc w:val="left"/>
      <w:pPr>
        <w:ind w:left="720" w:hanging="360"/>
      </w:pPr>
    </w:lvl>
    <w:lvl w:ilvl="1" w:tplc="7F1A6EF4">
      <w:start w:val="1"/>
      <w:numFmt w:val="decimal"/>
      <w:lvlText w:val="%2."/>
      <w:lvlJc w:val="left"/>
      <w:pPr>
        <w:ind w:left="720" w:hanging="360"/>
      </w:pPr>
    </w:lvl>
    <w:lvl w:ilvl="2" w:tplc="085E8278">
      <w:start w:val="1"/>
      <w:numFmt w:val="decimal"/>
      <w:lvlText w:val="%3."/>
      <w:lvlJc w:val="left"/>
      <w:pPr>
        <w:ind w:left="720" w:hanging="360"/>
      </w:pPr>
    </w:lvl>
    <w:lvl w:ilvl="3" w:tplc="A2D2C844">
      <w:start w:val="1"/>
      <w:numFmt w:val="decimal"/>
      <w:lvlText w:val="%4."/>
      <w:lvlJc w:val="left"/>
      <w:pPr>
        <w:ind w:left="720" w:hanging="360"/>
      </w:pPr>
    </w:lvl>
    <w:lvl w:ilvl="4" w:tplc="4C6883D4">
      <w:start w:val="1"/>
      <w:numFmt w:val="decimal"/>
      <w:lvlText w:val="%5."/>
      <w:lvlJc w:val="left"/>
      <w:pPr>
        <w:ind w:left="720" w:hanging="360"/>
      </w:pPr>
    </w:lvl>
    <w:lvl w:ilvl="5" w:tplc="060A1CE0">
      <w:start w:val="1"/>
      <w:numFmt w:val="decimal"/>
      <w:lvlText w:val="%6."/>
      <w:lvlJc w:val="left"/>
      <w:pPr>
        <w:ind w:left="720" w:hanging="360"/>
      </w:pPr>
    </w:lvl>
    <w:lvl w:ilvl="6" w:tplc="2DB2752E">
      <w:start w:val="1"/>
      <w:numFmt w:val="decimal"/>
      <w:lvlText w:val="%7."/>
      <w:lvlJc w:val="left"/>
      <w:pPr>
        <w:ind w:left="720" w:hanging="360"/>
      </w:pPr>
    </w:lvl>
    <w:lvl w:ilvl="7" w:tplc="D8B8BFC2">
      <w:start w:val="1"/>
      <w:numFmt w:val="decimal"/>
      <w:lvlText w:val="%8."/>
      <w:lvlJc w:val="left"/>
      <w:pPr>
        <w:ind w:left="720" w:hanging="360"/>
      </w:pPr>
    </w:lvl>
    <w:lvl w:ilvl="8" w:tplc="0D70E26A">
      <w:start w:val="1"/>
      <w:numFmt w:val="decimal"/>
      <w:lvlText w:val="%9."/>
      <w:lvlJc w:val="left"/>
      <w:pPr>
        <w:ind w:left="720" w:hanging="360"/>
      </w:pPr>
    </w:lvl>
  </w:abstractNum>
  <w:abstractNum w:abstractNumId="133" w15:restartNumberingAfterBreak="0">
    <w:nsid w:val="58267D55"/>
    <w:multiLevelType w:val="hybridMultilevel"/>
    <w:tmpl w:val="060430D2"/>
    <w:lvl w:ilvl="0" w:tplc="1ECCC352">
      <w:start w:val="1"/>
      <w:numFmt w:val="bullet"/>
      <w:lvlText w:val=""/>
      <w:lvlJc w:val="left"/>
      <w:pPr>
        <w:ind w:left="720" w:hanging="360"/>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9363582"/>
    <w:multiLevelType w:val="hybridMultilevel"/>
    <w:tmpl w:val="B596B702"/>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35" w15:restartNumberingAfterBreak="0">
    <w:nsid w:val="59404319"/>
    <w:multiLevelType w:val="hybridMultilevel"/>
    <w:tmpl w:val="BC6E7E6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A10507E"/>
    <w:multiLevelType w:val="hybridMultilevel"/>
    <w:tmpl w:val="869A6108"/>
    <w:lvl w:ilvl="0" w:tplc="AE9E8C22">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5AEE3544"/>
    <w:multiLevelType w:val="hybridMultilevel"/>
    <w:tmpl w:val="4D5AD6E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AF06322"/>
    <w:multiLevelType w:val="hybridMultilevel"/>
    <w:tmpl w:val="B5D2D8BC"/>
    <w:lvl w:ilvl="0" w:tplc="67080DCE">
      <w:start w:val="1"/>
      <w:numFmt w:val="decimal"/>
      <w:lvlText w:val="%1."/>
      <w:lvlJc w:val="left"/>
      <w:pPr>
        <w:ind w:left="1440" w:hanging="360"/>
      </w:pPr>
    </w:lvl>
    <w:lvl w:ilvl="1" w:tplc="EE40A124">
      <w:start w:val="1"/>
      <w:numFmt w:val="decimal"/>
      <w:lvlText w:val="%2."/>
      <w:lvlJc w:val="left"/>
      <w:pPr>
        <w:ind w:left="1440" w:hanging="360"/>
      </w:pPr>
    </w:lvl>
    <w:lvl w:ilvl="2" w:tplc="4AEA6E00">
      <w:start w:val="1"/>
      <w:numFmt w:val="decimal"/>
      <w:lvlText w:val="%3."/>
      <w:lvlJc w:val="left"/>
      <w:pPr>
        <w:ind w:left="1440" w:hanging="360"/>
      </w:pPr>
    </w:lvl>
    <w:lvl w:ilvl="3" w:tplc="74F0B2EA">
      <w:start w:val="1"/>
      <w:numFmt w:val="decimal"/>
      <w:lvlText w:val="%4."/>
      <w:lvlJc w:val="left"/>
      <w:pPr>
        <w:ind w:left="1440" w:hanging="360"/>
      </w:pPr>
    </w:lvl>
    <w:lvl w:ilvl="4" w:tplc="4E1E2678">
      <w:start w:val="1"/>
      <w:numFmt w:val="decimal"/>
      <w:lvlText w:val="%5."/>
      <w:lvlJc w:val="left"/>
      <w:pPr>
        <w:ind w:left="1440" w:hanging="360"/>
      </w:pPr>
    </w:lvl>
    <w:lvl w:ilvl="5" w:tplc="4DFE82A6">
      <w:start w:val="1"/>
      <w:numFmt w:val="decimal"/>
      <w:lvlText w:val="%6."/>
      <w:lvlJc w:val="left"/>
      <w:pPr>
        <w:ind w:left="1440" w:hanging="360"/>
      </w:pPr>
    </w:lvl>
    <w:lvl w:ilvl="6" w:tplc="97529BDC">
      <w:start w:val="1"/>
      <w:numFmt w:val="decimal"/>
      <w:lvlText w:val="%7."/>
      <w:lvlJc w:val="left"/>
      <w:pPr>
        <w:ind w:left="1440" w:hanging="360"/>
      </w:pPr>
    </w:lvl>
    <w:lvl w:ilvl="7" w:tplc="B9C41696">
      <w:start w:val="1"/>
      <w:numFmt w:val="decimal"/>
      <w:lvlText w:val="%8."/>
      <w:lvlJc w:val="left"/>
      <w:pPr>
        <w:ind w:left="1440" w:hanging="360"/>
      </w:pPr>
    </w:lvl>
    <w:lvl w:ilvl="8" w:tplc="D780C86C">
      <w:start w:val="1"/>
      <w:numFmt w:val="decimal"/>
      <w:lvlText w:val="%9."/>
      <w:lvlJc w:val="left"/>
      <w:pPr>
        <w:ind w:left="1440" w:hanging="360"/>
      </w:pPr>
    </w:lvl>
  </w:abstractNum>
  <w:abstractNum w:abstractNumId="139" w15:restartNumberingAfterBreak="0">
    <w:nsid w:val="5B4F2C94"/>
    <w:multiLevelType w:val="hybridMultilevel"/>
    <w:tmpl w:val="DA66F4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D710300"/>
    <w:multiLevelType w:val="hybridMultilevel"/>
    <w:tmpl w:val="784A1ED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D8D22F0"/>
    <w:multiLevelType w:val="hybridMultilevel"/>
    <w:tmpl w:val="F08830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E360DAB"/>
    <w:multiLevelType w:val="hybridMultilevel"/>
    <w:tmpl w:val="00A4FA8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EB8022A"/>
    <w:multiLevelType w:val="multilevel"/>
    <w:tmpl w:val="F77E308C"/>
    <w:lvl w:ilvl="0">
      <w:start w:val="1"/>
      <w:numFmt w:val="decimal"/>
      <w:pStyle w:val="NumberedList"/>
      <w:lvlText w:val="%1."/>
      <w:lvlJc w:val="left"/>
      <w:pPr>
        <w:ind w:left="567" w:hanging="567"/>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4" w15:restartNumberingAfterBreak="0">
    <w:nsid w:val="5F115D5C"/>
    <w:multiLevelType w:val="hybridMultilevel"/>
    <w:tmpl w:val="E4A07DC2"/>
    <w:lvl w:ilvl="0" w:tplc="08090001">
      <w:start w:val="1"/>
      <w:numFmt w:val="bullet"/>
      <w:lvlText w:val=""/>
      <w:lvlJc w:val="left"/>
      <w:pPr>
        <w:ind w:left="213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5" w15:restartNumberingAfterBreak="0">
    <w:nsid w:val="5F8B3310"/>
    <w:multiLevelType w:val="hybridMultilevel"/>
    <w:tmpl w:val="7040A5D8"/>
    <w:lvl w:ilvl="0" w:tplc="C1648D72">
      <w:start w:val="1"/>
      <w:numFmt w:val="decimal"/>
      <w:lvlText w:val="%1."/>
      <w:lvlJc w:val="left"/>
      <w:pPr>
        <w:ind w:left="1440" w:hanging="360"/>
      </w:pPr>
    </w:lvl>
    <w:lvl w:ilvl="1" w:tplc="BFB40228">
      <w:start w:val="1"/>
      <w:numFmt w:val="decimal"/>
      <w:lvlText w:val="%2."/>
      <w:lvlJc w:val="left"/>
      <w:pPr>
        <w:ind w:left="1440" w:hanging="360"/>
      </w:pPr>
    </w:lvl>
    <w:lvl w:ilvl="2" w:tplc="FEC44C5E">
      <w:start w:val="1"/>
      <w:numFmt w:val="decimal"/>
      <w:lvlText w:val="%3."/>
      <w:lvlJc w:val="left"/>
      <w:pPr>
        <w:ind w:left="1440" w:hanging="360"/>
      </w:pPr>
    </w:lvl>
    <w:lvl w:ilvl="3" w:tplc="2C74EC08">
      <w:start w:val="1"/>
      <w:numFmt w:val="decimal"/>
      <w:lvlText w:val="%4."/>
      <w:lvlJc w:val="left"/>
      <w:pPr>
        <w:ind w:left="1440" w:hanging="360"/>
      </w:pPr>
    </w:lvl>
    <w:lvl w:ilvl="4" w:tplc="80FA5F84">
      <w:start w:val="1"/>
      <w:numFmt w:val="decimal"/>
      <w:lvlText w:val="%5."/>
      <w:lvlJc w:val="left"/>
      <w:pPr>
        <w:ind w:left="1440" w:hanging="360"/>
      </w:pPr>
    </w:lvl>
    <w:lvl w:ilvl="5" w:tplc="E56627D2">
      <w:start w:val="1"/>
      <w:numFmt w:val="decimal"/>
      <w:lvlText w:val="%6."/>
      <w:lvlJc w:val="left"/>
      <w:pPr>
        <w:ind w:left="1440" w:hanging="360"/>
      </w:pPr>
    </w:lvl>
    <w:lvl w:ilvl="6" w:tplc="085899C2">
      <w:start w:val="1"/>
      <w:numFmt w:val="decimal"/>
      <w:lvlText w:val="%7."/>
      <w:lvlJc w:val="left"/>
      <w:pPr>
        <w:ind w:left="1440" w:hanging="360"/>
      </w:pPr>
    </w:lvl>
    <w:lvl w:ilvl="7" w:tplc="119E406A">
      <w:start w:val="1"/>
      <w:numFmt w:val="decimal"/>
      <w:lvlText w:val="%8."/>
      <w:lvlJc w:val="left"/>
      <w:pPr>
        <w:ind w:left="1440" w:hanging="360"/>
      </w:pPr>
    </w:lvl>
    <w:lvl w:ilvl="8" w:tplc="799CC2B6">
      <w:start w:val="1"/>
      <w:numFmt w:val="decimal"/>
      <w:lvlText w:val="%9."/>
      <w:lvlJc w:val="left"/>
      <w:pPr>
        <w:ind w:left="1440" w:hanging="360"/>
      </w:pPr>
    </w:lvl>
  </w:abstractNum>
  <w:abstractNum w:abstractNumId="146" w15:restartNumberingAfterBreak="0">
    <w:nsid w:val="5FCC5B55"/>
    <w:multiLevelType w:val="hybridMultilevel"/>
    <w:tmpl w:val="4A422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1194A20"/>
    <w:multiLevelType w:val="hybridMultilevel"/>
    <w:tmpl w:val="CF00E28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11F3A4F"/>
    <w:multiLevelType w:val="hybridMultilevel"/>
    <w:tmpl w:val="2CB6B084"/>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2A53079"/>
    <w:multiLevelType w:val="hybridMultilevel"/>
    <w:tmpl w:val="B89E2500"/>
    <w:lvl w:ilvl="0" w:tplc="D0502A58">
      <w:start w:val="1"/>
      <w:numFmt w:val="bullet"/>
      <w:lvlText w:val=""/>
      <w:lvlJc w:val="left"/>
      <w:pPr>
        <w:ind w:left="720" w:hanging="360"/>
      </w:pPr>
      <w:rPr>
        <w:rFonts w:ascii="Symbol" w:hAnsi="Symbol"/>
      </w:rPr>
    </w:lvl>
    <w:lvl w:ilvl="1" w:tplc="E4C864B8">
      <w:start w:val="1"/>
      <w:numFmt w:val="bullet"/>
      <w:lvlText w:val=""/>
      <w:lvlJc w:val="left"/>
      <w:pPr>
        <w:ind w:left="720" w:hanging="360"/>
      </w:pPr>
      <w:rPr>
        <w:rFonts w:ascii="Symbol" w:hAnsi="Symbol"/>
      </w:rPr>
    </w:lvl>
    <w:lvl w:ilvl="2" w:tplc="4906BD60">
      <w:start w:val="1"/>
      <w:numFmt w:val="bullet"/>
      <w:lvlText w:val=""/>
      <w:lvlJc w:val="left"/>
      <w:pPr>
        <w:ind w:left="720" w:hanging="360"/>
      </w:pPr>
      <w:rPr>
        <w:rFonts w:ascii="Symbol" w:hAnsi="Symbol"/>
      </w:rPr>
    </w:lvl>
    <w:lvl w:ilvl="3" w:tplc="AE8A963E">
      <w:start w:val="1"/>
      <w:numFmt w:val="bullet"/>
      <w:lvlText w:val=""/>
      <w:lvlJc w:val="left"/>
      <w:pPr>
        <w:ind w:left="720" w:hanging="360"/>
      </w:pPr>
      <w:rPr>
        <w:rFonts w:ascii="Symbol" w:hAnsi="Symbol"/>
      </w:rPr>
    </w:lvl>
    <w:lvl w:ilvl="4" w:tplc="2FE6F2F4">
      <w:start w:val="1"/>
      <w:numFmt w:val="bullet"/>
      <w:lvlText w:val=""/>
      <w:lvlJc w:val="left"/>
      <w:pPr>
        <w:ind w:left="720" w:hanging="360"/>
      </w:pPr>
      <w:rPr>
        <w:rFonts w:ascii="Symbol" w:hAnsi="Symbol"/>
      </w:rPr>
    </w:lvl>
    <w:lvl w:ilvl="5" w:tplc="2DB4AC76">
      <w:start w:val="1"/>
      <w:numFmt w:val="bullet"/>
      <w:lvlText w:val=""/>
      <w:lvlJc w:val="left"/>
      <w:pPr>
        <w:ind w:left="720" w:hanging="360"/>
      </w:pPr>
      <w:rPr>
        <w:rFonts w:ascii="Symbol" w:hAnsi="Symbol"/>
      </w:rPr>
    </w:lvl>
    <w:lvl w:ilvl="6" w:tplc="C18A5DE8">
      <w:start w:val="1"/>
      <w:numFmt w:val="bullet"/>
      <w:lvlText w:val=""/>
      <w:lvlJc w:val="left"/>
      <w:pPr>
        <w:ind w:left="720" w:hanging="360"/>
      </w:pPr>
      <w:rPr>
        <w:rFonts w:ascii="Symbol" w:hAnsi="Symbol"/>
      </w:rPr>
    </w:lvl>
    <w:lvl w:ilvl="7" w:tplc="E026A4AC">
      <w:start w:val="1"/>
      <w:numFmt w:val="bullet"/>
      <w:lvlText w:val=""/>
      <w:lvlJc w:val="left"/>
      <w:pPr>
        <w:ind w:left="720" w:hanging="360"/>
      </w:pPr>
      <w:rPr>
        <w:rFonts w:ascii="Symbol" w:hAnsi="Symbol"/>
      </w:rPr>
    </w:lvl>
    <w:lvl w:ilvl="8" w:tplc="E014EA40">
      <w:start w:val="1"/>
      <w:numFmt w:val="bullet"/>
      <w:lvlText w:val=""/>
      <w:lvlJc w:val="left"/>
      <w:pPr>
        <w:ind w:left="720" w:hanging="360"/>
      </w:pPr>
      <w:rPr>
        <w:rFonts w:ascii="Symbol" w:hAnsi="Symbol"/>
      </w:rPr>
    </w:lvl>
  </w:abstractNum>
  <w:abstractNum w:abstractNumId="150" w15:restartNumberingAfterBreak="0">
    <w:nsid w:val="63C828DF"/>
    <w:multiLevelType w:val="hybridMultilevel"/>
    <w:tmpl w:val="5C00051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182FA2"/>
    <w:multiLevelType w:val="hybridMultilevel"/>
    <w:tmpl w:val="371A30C4"/>
    <w:lvl w:ilvl="0" w:tplc="4A60AA70">
      <w:start w:val="1"/>
      <w:numFmt w:val="bullet"/>
      <w:lvlText w:val=""/>
      <w:lvlJc w:val="left"/>
      <w:pPr>
        <w:ind w:left="720" w:hanging="360"/>
      </w:pPr>
      <w:rPr>
        <w:rFonts w:ascii="Symbol" w:hAnsi="Symbol"/>
      </w:rPr>
    </w:lvl>
    <w:lvl w:ilvl="1" w:tplc="3F0653CA">
      <w:start w:val="1"/>
      <w:numFmt w:val="bullet"/>
      <w:lvlText w:val=""/>
      <w:lvlJc w:val="left"/>
      <w:pPr>
        <w:ind w:left="720" w:hanging="360"/>
      </w:pPr>
      <w:rPr>
        <w:rFonts w:ascii="Symbol" w:hAnsi="Symbol"/>
      </w:rPr>
    </w:lvl>
    <w:lvl w:ilvl="2" w:tplc="C55855FC">
      <w:start w:val="1"/>
      <w:numFmt w:val="bullet"/>
      <w:lvlText w:val=""/>
      <w:lvlJc w:val="left"/>
      <w:pPr>
        <w:ind w:left="720" w:hanging="360"/>
      </w:pPr>
      <w:rPr>
        <w:rFonts w:ascii="Symbol" w:hAnsi="Symbol"/>
      </w:rPr>
    </w:lvl>
    <w:lvl w:ilvl="3" w:tplc="37982A90">
      <w:start w:val="1"/>
      <w:numFmt w:val="bullet"/>
      <w:lvlText w:val=""/>
      <w:lvlJc w:val="left"/>
      <w:pPr>
        <w:ind w:left="720" w:hanging="360"/>
      </w:pPr>
      <w:rPr>
        <w:rFonts w:ascii="Symbol" w:hAnsi="Symbol"/>
      </w:rPr>
    </w:lvl>
    <w:lvl w:ilvl="4" w:tplc="1B18BD04">
      <w:start w:val="1"/>
      <w:numFmt w:val="bullet"/>
      <w:lvlText w:val=""/>
      <w:lvlJc w:val="left"/>
      <w:pPr>
        <w:ind w:left="720" w:hanging="360"/>
      </w:pPr>
      <w:rPr>
        <w:rFonts w:ascii="Symbol" w:hAnsi="Symbol"/>
      </w:rPr>
    </w:lvl>
    <w:lvl w:ilvl="5" w:tplc="E34095EC">
      <w:start w:val="1"/>
      <w:numFmt w:val="bullet"/>
      <w:lvlText w:val=""/>
      <w:lvlJc w:val="left"/>
      <w:pPr>
        <w:ind w:left="720" w:hanging="360"/>
      </w:pPr>
      <w:rPr>
        <w:rFonts w:ascii="Symbol" w:hAnsi="Symbol"/>
      </w:rPr>
    </w:lvl>
    <w:lvl w:ilvl="6" w:tplc="1390F3C6">
      <w:start w:val="1"/>
      <w:numFmt w:val="bullet"/>
      <w:lvlText w:val=""/>
      <w:lvlJc w:val="left"/>
      <w:pPr>
        <w:ind w:left="720" w:hanging="360"/>
      </w:pPr>
      <w:rPr>
        <w:rFonts w:ascii="Symbol" w:hAnsi="Symbol"/>
      </w:rPr>
    </w:lvl>
    <w:lvl w:ilvl="7" w:tplc="967CA302">
      <w:start w:val="1"/>
      <w:numFmt w:val="bullet"/>
      <w:lvlText w:val=""/>
      <w:lvlJc w:val="left"/>
      <w:pPr>
        <w:ind w:left="720" w:hanging="360"/>
      </w:pPr>
      <w:rPr>
        <w:rFonts w:ascii="Symbol" w:hAnsi="Symbol"/>
      </w:rPr>
    </w:lvl>
    <w:lvl w:ilvl="8" w:tplc="11D8E6C0">
      <w:start w:val="1"/>
      <w:numFmt w:val="bullet"/>
      <w:lvlText w:val=""/>
      <w:lvlJc w:val="left"/>
      <w:pPr>
        <w:ind w:left="720" w:hanging="360"/>
      </w:pPr>
      <w:rPr>
        <w:rFonts w:ascii="Symbol" w:hAnsi="Symbol"/>
      </w:rPr>
    </w:lvl>
  </w:abstractNum>
  <w:abstractNum w:abstractNumId="152" w15:restartNumberingAfterBreak="0">
    <w:nsid w:val="65232ECD"/>
    <w:multiLevelType w:val="hybridMultilevel"/>
    <w:tmpl w:val="7E8ADD28"/>
    <w:lvl w:ilvl="0" w:tplc="AE9E8C22">
      <w:start w:val="1"/>
      <w:numFmt w:val="bullet"/>
      <w:lvlText w:val="—"/>
      <w:lvlJc w:val="left"/>
      <w:pPr>
        <w:ind w:left="720"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C338F0"/>
    <w:multiLevelType w:val="hybridMultilevel"/>
    <w:tmpl w:val="09265816"/>
    <w:lvl w:ilvl="0" w:tplc="AE9E8C22">
      <w:start w:val="1"/>
      <w:numFmt w:val="bullet"/>
      <w:lvlText w:val="—"/>
      <w:lvlJc w:val="left"/>
      <w:pPr>
        <w:ind w:left="927" w:hanging="360"/>
      </w:pPr>
      <w:rPr>
        <w:rFonts w:ascii="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6A63EB1"/>
    <w:multiLevelType w:val="hybridMultilevel"/>
    <w:tmpl w:val="A558BAB2"/>
    <w:lvl w:ilvl="0" w:tplc="A3A68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99A0D57"/>
    <w:multiLevelType w:val="hybridMultilevel"/>
    <w:tmpl w:val="F0BE368A"/>
    <w:lvl w:ilvl="0" w:tplc="A3A684D2">
      <w:start w:val="1"/>
      <w:numFmt w:val="bullet"/>
      <w:lvlText w:val=""/>
      <w:lvlJc w:val="left"/>
      <w:pPr>
        <w:ind w:left="828" w:hanging="360"/>
      </w:pPr>
      <w:rPr>
        <w:rFonts w:ascii="Symbol" w:hAnsi="Symbol" w:hint="default"/>
      </w:rPr>
    </w:lvl>
    <w:lvl w:ilvl="1" w:tplc="10000003" w:tentative="1">
      <w:start w:val="1"/>
      <w:numFmt w:val="bullet"/>
      <w:lvlText w:val="o"/>
      <w:lvlJc w:val="left"/>
      <w:pPr>
        <w:ind w:left="1548" w:hanging="360"/>
      </w:pPr>
      <w:rPr>
        <w:rFonts w:ascii="Courier New" w:hAnsi="Courier New" w:cs="Courier New" w:hint="default"/>
      </w:rPr>
    </w:lvl>
    <w:lvl w:ilvl="2" w:tplc="10000005" w:tentative="1">
      <w:start w:val="1"/>
      <w:numFmt w:val="bullet"/>
      <w:lvlText w:val=""/>
      <w:lvlJc w:val="left"/>
      <w:pPr>
        <w:ind w:left="2268" w:hanging="360"/>
      </w:pPr>
      <w:rPr>
        <w:rFonts w:ascii="Wingdings" w:hAnsi="Wingdings" w:hint="default"/>
      </w:rPr>
    </w:lvl>
    <w:lvl w:ilvl="3" w:tplc="10000001" w:tentative="1">
      <w:start w:val="1"/>
      <w:numFmt w:val="bullet"/>
      <w:lvlText w:val=""/>
      <w:lvlJc w:val="left"/>
      <w:pPr>
        <w:ind w:left="2988" w:hanging="360"/>
      </w:pPr>
      <w:rPr>
        <w:rFonts w:ascii="Symbol" w:hAnsi="Symbol" w:hint="default"/>
      </w:rPr>
    </w:lvl>
    <w:lvl w:ilvl="4" w:tplc="10000003" w:tentative="1">
      <w:start w:val="1"/>
      <w:numFmt w:val="bullet"/>
      <w:lvlText w:val="o"/>
      <w:lvlJc w:val="left"/>
      <w:pPr>
        <w:ind w:left="3708" w:hanging="360"/>
      </w:pPr>
      <w:rPr>
        <w:rFonts w:ascii="Courier New" w:hAnsi="Courier New" w:cs="Courier New" w:hint="default"/>
      </w:rPr>
    </w:lvl>
    <w:lvl w:ilvl="5" w:tplc="10000005" w:tentative="1">
      <w:start w:val="1"/>
      <w:numFmt w:val="bullet"/>
      <w:lvlText w:val=""/>
      <w:lvlJc w:val="left"/>
      <w:pPr>
        <w:ind w:left="4428" w:hanging="360"/>
      </w:pPr>
      <w:rPr>
        <w:rFonts w:ascii="Wingdings" w:hAnsi="Wingdings" w:hint="default"/>
      </w:rPr>
    </w:lvl>
    <w:lvl w:ilvl="6" w:tplc="10000001" w:tentative="1">
      <w:start w:val="1"/>
      <w:numFmt w:val="bullet"/>
      <w:lvlText w:val=""/>
      <w:lvlJc w:val="left"/>
      <w:pPr>
        <w:ind w:left="5148" w:hanging="360"/>
      </w:pPr>
      <w:rPr>
        <w:rFonts w:ascii="Symbol" w:hAnsi="Symbol" w:hint="default"/>
      </w:rPr>
    </w:lvl>
    <w:lvl w:ilvl="7" w:tplc="10000003" w:tentative="1">
      <w:start w:val="1"/>
      <w:numFmt w:val="bullet"/>
      <w:lvlText w:val="o"/>
      <w:lvlJc w:val="left"/>
      <w:pPr>
        <w:ind w:left="5868" w:hanging="360"/>
      </w:pPr>
      <w:rPr>
        <w:rFonts w:ascii="Courier New" w:hAnsi="Courier New" w:cs="Courier New" w:hint="default"/>
      </w:rPr>
    </w:lvl>
    <w:lvl w:ilvl="8" w:tplc="10000005" w:tentative="1">
      <w:start w:val="1"/>
      <w:numFmt w:val="bullet"/>
      <w:lvlText w:val=""/>
      <w:lvlJc w:val="left"/>
      <w:pPr>
        <w:ind w:left="6588" w:hanging="360"/>
      </w:pPr>
      <w:rPr>
        <w:rFonts w:ascii="Wingdings" w:hAnsi="Wingdings" w:hint="default"/>
      </w:rPr>
    </w:lvl>
  </w:abstractNum>
  <w:abstractNum w:abstractNumId="156" w15:restartNumberingAfterBreak="0">
    <w:nsid w:val="6B5A368A"/>
    <w:multiLevelType w:val="hybridMultilevel"/>
    <w:tmpl w:val="F6ACE8A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B93423F"/>
    <w:multiLevelType w:val="hybridMultilevel"/>
    <w:tmpl w:val="FF70126C"/>
    <w:lvl w:ilvl="0" w:tplc="08CE48F6">
      <w:start w:val="1"/>
      <w:numFmt w:val="decimal"/>
      <w:pStyle w:val="HFIGURE"/>
      <w:lvlText w:val="FIGURE %1:"/>
      <w:lvlJc w:val="left"/>
      <w:pPr>
        <w:tabs>
          <w:tab w:val="num" w:pos="936"/>
        </w:tabs>
        <w:ind w:left="0" w:firstLine="0"/>
      </w:pPr>
      <w:rPr>
        <w:rFonts w:ascii="Corbel" w:hAnsi="Corbel" w:hint="default"/>
        <w:b/>
        <w:i w:val="0"/>
        <w:caps/>
        <w:strike w:val="0"/>
        <w:dstrike w:val="0"/>
        <w:vanish w:val="0"/>
        <w:color w:val="353332"/>
        <w:spacing w:val="0"/>
        <w:position w:val="0"/>
        <w:sz w:val="2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6C401221"/>
    <w:multiLevelType w:val="hybridMultilevel"/>
    <w:tmpl w:val="D0C001BC"/>
    <w:lvl w:ilvl="0" w:tplc="DD7C7CA2">
      <w:start w:val="1"/>
      <w:numFmt w:val="decimal"/>
      <w:lvlText w:val="%1."/>
      <w:lvlJc w:val="left"/>
      <w:pPr>
        <w:ind w:left="417" w:hanging="360"/>
      </w:pPr>
      <w:rPr>
        <w:rFonts w:hint="default"/>
        <w:b/>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59" w15:restartNumberingAfterBreak="0">
    <w:nsid w:val="6C4732D1"/>
    <w:multiLevelType w:val="hybridMultilevel"/>
    <w:tmpl w:val="DA0EC906"/>
    <w:lvl w:ilvl="0" w:tplc="7CE28B9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6CE7254E"/>
    <w:multiLevelType w:val="hybridMultilevel"/>
    <w:tmpl w:val="C80E7C8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EDC3F11"/>
    <w:multiLevelType w:val="hybridMultilevel"/>
    <w:tmpl w:val="1500172E"/>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2132" w:hanging="360"/>
      </w:pPr>
      <w:rPr>
        <w:rFonts w:ascii="Symbol" w:hAnsi="Symbol" w:hint="default"/>
      </w:rPr>
    </w:lvl>
    <w:lvl w:ilvl="2" w:tplc="FFFFFFFF">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2" w15:restartNumberingAfterBreak="0">
    <w:nsid w:val="70570885"/>
    <w:multiLevelType w:val="hybridMultilevel"/>
    <w:tmpl w:val="91EEFA22"/>
    <w:lvl w:ilvl="0" w:tplc="FFFFFFFF">
      <w:start w:val="1"/>
      <w:numFmt w:val="bullet"/>
      <w:lvlText w:val="—"/>
      <w:lvlJc w:val="left"/>
      <w:pPr>
        <w:ind w:left="927" w:hanging="360"/>
      </w:pPr>
      <w:rPr>
        <w:rFonts w:ascii="Times New Roman" w:hAnsi="Times New Roman" w:cs="Times New Roman"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52" w:hanging="360"/>
      </w:pPr>
      <w:rPr>
        <w:rFonts w:ascii="Wingdings" w:hAnsi="Wingdings" w:hint="default"/>
      </w:rPr>
    </w:lvl>
    <w:lvl w:ilvl="3" w:tplc="FFFFFFFF" w:tentative="1">
      <w:start w:val="1"/>
      <w:numFmt w:val="bullet"/>
      <w:lvlText w:val=""/>
      <w:lvlJc w:val="left"/>
      <w:pPr>
        <w:ind w:left="3572" w:hanging="360"/>
      </w:pPr>
      <w:rPr>
        <w:rFonts w:ascii="Symbol" w:hAnsi="Symbol" w:hint="default"/>
      </w:rPr>
    </w:lvl>
    <w:lvl w:ilvl="4" w:tplc="FFFFFFFF" w:tentative="1">
      <w:start w:val="1"/>
      <w:numFmt w:val="bullet"/>
      <w:lvlText w:val="o"/>
      <w:lvlJc w:val="left"/>
      <w:pPr>
        <w:ind w:left="4292" w:hanging="360"/>
      </w:pPr>
      <w:rPr>
        <w:rFonts w:ascii="Courier New" w:hAnsi="Courier New" w:cs="Courier New" w:hint="default"/>
      </w:rPr>
    </w:lvl>
    <w:lvl w:ilvl="5" w:tplc="FFFFFFFF" w:tentative="1">
      <w:start w:val="1"/>
      <w:numFmt w:val="bullet"/>
      <w:lvlText w:val=""/>
      <w:lvlJc w:val="left"/>
      <w:pPr>
        <w:ind w:left="5012" w:hanging="360"/>
      </w:pPr>
      <w:rPr>
        <w:rFonts w:ascii="Wingdings" w:hAnsi="Wingdings" w:hint="default"/>
      </w:rPr>
    </w:lvl>
    <w:lvl w:ilvl="6" w:tplc="FFFFFFFF" w:tentative="1">
      <w:start w:val="1"/>
      <w:numFmt w:val="bullet"/>
      <w:lvlText w:val=""/>
      <w:lvlJc w:val="left"/>
      <w:pPr>
        <w:ind w:left="5732" w:hanging="360"/>
      </w:pPr>
      <w:rPr>
        <w:rFonts w:ascii="Symbol" w:hAnsi="Symbol" w:hint="default"/>
      </w:rPr>
    </w:lvl>
    <w:lvl w:ilvl="7" w:tplc="FFFFFFFF" w:tentative="1">
      <w:start w:val="1"/>
      <w:numFmt w:val="bullet"/>
      <w:lvlText w:val="o"/>
      <w:lvlJc w:val="left"/>
      <w:pPr>
        <w:ind w:left="6452" w:hanging="360"/>
      </w:pPr>
      <w:rPr>
        <w:rFonts w:ascii="Courier New" w:hAnsi="Courier New" w:cs="Courier New" w:hint="default"/>
      </w:rPr>
    </w:lvl>
    <w:lvl w:ilvl="8" w:tplc="FFFFFFFF" w:tentative="1">
      <w:start w:val="1"/>
      <w:numFmt w:val="bullet"/>
      <w:lvlText w:val=""/>
      <w:lvlJc w:val="left"/>
      <w:pPr>
        <w:ind w:left="7172" w:hanging="360"/>
      </w:pPr>
      <w:rPr>
        <w:rFonts w:ascii="Wingdings" w:hAnsi="Wingdings" w:hint="default"/>
      </w:rPr>
    </w:lvl>
  </w:abstractNum>
  <w:abstractNum w:abstractNumId="163" w15:restartNumberingAfterBreak="0">
    <w:nsid w:val="711343D0"/>
    <w:multiLevelType w:val="hybridMultilevel"/>
    <w:tmpl w:val="71983102"/>
    <w:lvl w:ilvl="0" w:tplc="6628AAB6">
      <w:start w:val="1"/>
      <w:numFmt w:val="bullet"/>
      <w:lvlText w:val=""/>
      <w:lvlJc w:val="left"/>
      <w:pPr>
        <w:ind w:left="720" w:hanging="360"/>
      </w:pPr>
      <w:rPr>
        <w:rFonts w:ascii="Symbol" w:hAnsi="Symbol"/>
      </w:rPr>
    </w:lvl>
    <w:lvl w:ilvl="1" w:tplc="817E1C60">
      <w:start w:val="1"/>
      <w:numFmt w:val="bullet"/>
      <w:lvlText w:val=""/>
      <w:lvlJc w:val="left"/>
      <w:pPr>
        <w:ind w:left="720" w:hanging="360"/>
      </w:pPr>
      <w:rPr>
        <w:rFonts w:ascii="Symbol" w:hAnsi="Symbol"/>
      </w:rPr>
    </w:lvl>
    <w:lvl w:ilvl="2" w:tplc="E5DA67E8">
      <w:start w:val="1"/>
      <w:numFmt w:val="bullet"/>
      <w:lvlText w:val=""/>
      <w:lvlJc w:val="left"/>
      <w:pPr>
        <w:ind w:left="720" w:hanging="360"/>
      </w:pPr>
      <w:rPr>
        <w:rFonts w:ascii="Symbol" w:hAnsi="Symbol"/>
      </w:rPr>
    </w:lvl>
    <w:lvl w:ilvl="3" w:tplc="9AFA17D4">
      <w:start w:val="1"/>
      <w:numFmt w:val="bullet"/>
      <w:lvlText w:val=""/>
      <w:lvlJc w:val="left"/>
      <w:pPr>
        <w:ind w:left="720" w:hanging="360"/>
      </w:pPr>
      <w:rPr>
        <w:rFonts w:ascii="Symbol" w:hAnsi="Symbol"/>
      </w:rPr>
    </w:lvl>
    <w:lvl w:ilvl="4" w:tplc="A7D2C482">
      <w:start w:val="1"/>
      <w:numFmt w:val="bullet"/>
      <w:lvlText w:val=""/>
      <w:lvlJc w:val="left"/>
      <w:pPr>
        <w:ind w:left="720" w:hanging="360"/>
      </w:pPr>
      <w:rPr>
        <w:rFonts w:ascii="Symbol" w:hAnsi="Symbol"/>
      </w:rPr>
    </w:lvl>
    <w:lvl w:ilvl="5" w:tplc="3198FC36">
      <w:start w:val="1"/>
      <w:numFmt w:val="bullet"/>
      <w:lvlText w:val=""/>
      <w:lvlJc w:val="left"/>
      <w:pPr>
        <w:ind w:left="720" w:hanging="360"/>
      </w:pPr>
      <w:rPr>
        <w:rFonts w:ascii="Symbol" w:hAnsi="Symbol"/>
      </w:rPr>
    </w:lvl>
    <w:lvl w:ilvl="6" w:tplc="3F4E02B4">
      <w:start w:val="1"/>
      <w:numFmt w:val="bullet"/>
      <w:lvlText w:val=""/>
      <w:lvlJc w:val="left"/>
      <w:pPr>
        <w:ind w:left="720" w:hanging="360"/>
      </w:pPr>
      <w:rPr>
        <w:rFonts w:ascii="Symbol" w:hAnsi="Symbol"/>
      </w:rPr>
    </w:lvl>
    <w:lvl w:ilvl="7" w:tplc="32F8BD26">
      <w:start w:val="1"/>
      <w:numFmt w:val="bullet"/>
      <w:lvlText w:val=""/>
      <w:lvlJc w:val="left"/>
      <w:pPr>
        <w:ind w:left="720" w:hanging="360"/>
      </w:pPr>
      <w:rPr>
        <w:rFonts w:ascii="Symbol" w:hAnsi="Symbol"/>
      </w:rPr>
    </w:lvl>
    <w:lvl w:ilvl="8" w:tplc="F8E62F4A">
      <w:start w:val="1"/>
      <w:numFmt w:val="bullet"/>
      <w:lvlText w:val=""/>
      <w:lvlJc w:val="left"/>
      <w:pPr>
        <w:ind w:left="720" w:hanging="360"/>
      </w:pPr>
      <w:rPr>
        <w:rFonts w:ascii="Symbol" w:hAnsi="Symbol"/>
      </w:rPr>
    </w:lvl>
  </w:abstractNum>
  <w:abstractNum w:abstractNumId="164" w15:restartNumberingAfterBreak="0">
    <w:nsid w:val="730D1109"/>
    <w:multiLevelType w:val="hybridMultilevel"/>
    <w:tmpl w:val="374A5BB6"/>
    <w:lvl w:ilvl="0" w:tplc="59F0BBB2">
      <w:numFmt w:val="decimal"/>
      <w:pStyle w:val="TOOL"/>
      <w:lvlText w:val="Tool %1."/>
      <w:lvlJc w:val="left"/>
      <w:pPr>
        <w:ind w:left="1211" w:hanging="1211"/>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5" w15:restartNumberingAfterBreak="0">
    <w:nsid w:val="736C5275"/>
    <w:multiLevelType w:val="hybridMultilevel"/>
    <w:tmpl w:val="10BEB10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E70850"/>
    <w:multiLevelType w:val="hybridMultilevel"/>
    <w:tmpl w:val="0D360AB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56E6134"/>
    <w:multiLevelType w:val="hybridMultilevel"/>
    <w:tmpl w:val="A9A0004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7293D5A"/>
    <w:multiLevelType w:val="hybridMultilevel"/>
    <w:tmpl w:val="BD4EDA0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81D41B6"/>
    <w:multiLevelType w:val="hybridMultilevel"/>
    <w:tmpl w:val="5CCA1B76"/>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7D16BF"/>
    <w:multiLevelType w:val="hybridMultilevel"/>
    <w:tmpl w:val="70B2DDDC"/>
    <w:lvl w:ilvl="0" w:tplc="FFFFFFFF">
      <w:start w:val="1"/>
      <w:numFmt w:val="decimal"/>
      <w:lvlText w:val="%1."/>
      <w:lvlJc w:val="left"/>
      <w:pPr>
        <w:ind w:left="417" w:hanging="360"/>
      </w:pPr>
      <w:rPr>
        <w:rFonts w:hint="default"/>
        <w:b/>
      </w:rPr>
    </w:lvl>
    <w:lvl w:ilvl="1" w:tplc="08160003">
      <w:start w:val="1"/>
      <w:numFmt w:val="bullet"/>
      <w:lvlText w:val="o"/>
      <w:lvlJc w:val="left"/>
      <w:pPr>
        <w:ind w:left="1137" w:hanging="360"/>
      </w:pPr>
      <w:rPr>
        <w:rFonts w:ascii="Courier New" w:hAnsi="Courier New" w:cs="Courier New" w:hint="default"/>
      </w:rPr>
    </w:lvl>
    <w:lvl w:ilvl="2" w:tplc="FFFFFFFF" w:tentative="1">
      <w:start w:val="1"/>
      <w:numFmt w:val="lowerRoman"/>
      <w:lvlText w:val="%3."/>
      <w:lvlJc w:val="right"/>
      <w:pPr>
        <w:ind w:left="1857" w:hanging="180"/>
      </w:pPr>
    </w:lvl>
    <w:lvl w:ilvl="3" w:tplc="FFFFFFFF" w:tentative="1">
      <w:start w:val="1"/>
      <w:numFmt w:val="decimal"/>
      <w:lvlText w:val="%4."/>
      <w:lvlJc w:val="left"/>
      <w:pPr>
        <w:ind w:left="2577" w:hanging="360"/>
      </w:pPr>
    </w:lvl>
    <w:lvl w:ilvl="4" w:tplc="FFFFFFFF" w:tentative="1">
      <w:start w:val="1"/>
      <w:numFmt w:val="lowerLetter"/>
      <w:lvlText w:val="%5."/>
      <w:lvlJc w:val="left"/>
      <w:pPr>
        <w:ind w:left="3297" w:hanging="360"/>
      </w:pPr>
    </w:lvl>
    <w:lvl w:ilvl="5" w:tplc="FFFFFFFF" w:tentative="1">
      <w:start w:val="1"/>
      <w:numFmt w:val="lowerRoman"/>
      <w:lvlText w:val="%6."/>
      <w:lvlJc w:val="right"/>
      <w:pPr>
        <w:ind w:left="4017" w:hanging="180"/>
      </w:pPr>
    </w:lvl>
    <w:lvl w:ilvl="6" w:tplc="FFFFFFFF" w:tentative="1">
      <w:start w:val="1"/>
      <w:numFmt w:val="decimal"/>
      <w:lvlText w:val="%7."/>
      <w:lvlJc w:val="left"/>
      <w:pPr>
        <w:ind w:left="4737" w:hanging="360"/>
      </w:pPr>
    </w:lvl>
    <w:lvl w:ilvl="7" w:tplc="FFFFFFFF" w:tentative="1">
      <w:start w:val="1"/>
      <w:numFmt w:val="lowerLetter"/>
      <w:lvlText w:val="%8."/>
      <w:lvlJc w:val="left"/>
      <w:pPr>
        <w:ind w:left="5457" w:hanging="360"/>
      </w:pPr>
    </w:lvl>
    <w:lvl w:ilvl="8" w:tplc="FFFFFFFF" w:tentative="1">
      <w:start w:val="1"/>
      <w:numFmt w:val="lowerRoman"/>
      <w:lvlText w:val="%9."/>
      <w:lvlJc w:val="right"/>
      <w:pPr>
        <w:ind w:left="6177" w:hanging="180"/>
      </w:pPr>
    </w:lvl>
  </w:abstractNum>
  <w:abstractNum w:abstractNumId="171" w15:restartNumberingAfterBreak="0">
    <w:nsid w:val="790C08F9"/>
    <w:multiLevelType w:val="multilevel"/>
    <w:tmpl w:val="CBFE61BC"/>
    <w:styleLink w:val="CurrentList2"/>
    <w:lvl w:ilvl="0">
      <w:numFmt w:val="decimal"/>
      <w:lvlText w:val="TOOL %1."/>
      <w:lvlJc w:val="left"/>
      <w:pPr>
        <w:ind w:left="1211"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2" w15:restartNumberingAfterBreak="0">
    <w:nsid w:val="79353FB0"/>
    <w:multiLevelType w:val="hybridMultilevel"/>
    <w:tmpl w:val="F66C422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A34626A"/>
    <w:multiLevelType w:val="hybridMultilevel"/>
    <w:tmpl w:val="95BE0480"/>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AE97D0F"/>
    <w:multiLevelType w:val="hybridMultilevel"/>
    <w:tmpl w:val="EC3C4B3C"/>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B0C51E6"/>
    <w:multiLevelType w:val="hybridMultilevel"/>
    <w:tmpl w:val="6DD4D014"/>
    <w:lvl w:ilvl="0" w:tplc="0A20D7A8">
      <w:start w:val="1"/>
      <w:numFmt w:val="bullet"/>
      <w:lvlText w:val=""/>
      <w:lvlJc w:val="left"/>
      <w:pPr>
        <w:ind w:left="1080" w:hanging="360"/>
      </w:pPr>
      <w:rPr>
        <w:rFonts w:ascii="Symbol" w:hAnsi="Symbol"/>
      </w:rPr>
    </w:lvl>
    <w:lvl w:ilvl="1" w:tplc="014E5DFE">
      <w:start w:val="1"/>
      <w:numFmt w:val="bullet"/>
      <w:lvlText w:val=""/>
      <w:lvlJc w:val="left"/>
      <w:pPr>
        <w:ind w:left="1080" w:hanging="360"/>
      </w:pPr>
      <w:rPr>
        <w:rFonts w:ascii="Symbol" w:hAnsi="Symbol"/>
      </w:rPr>
    </w:lvl>
    <w:lvl w:ilvl="2" w:tplc="6042512A">
      <w:start w:val="1"/>
      <w:numFmt w:val="bullet"/>
      <w:lvlText w:val=""/>
      <w:lvlJc w:val="left"/>
      <w:pPr>
        <w:ind w:left="1080" w:hanging="360"/>
      </w:pPr>
      <w:rPr>
        <w:rFonts w:ascii="Symbol" w:hAnsi="Symbol"/>
      </w:rPr>
    </w:lvl>
    <w:lvl w:ilvl="3" w:tplc="424CE96C">
      <w:start w:val="1"/>
      <w:numFmt w:val="bullet"/>
      <w:lvlText w:val=""/>
      <w:lvlJc w:val="left"/>
      <w:pPr>
        <w:ind w:left="1080" w:hanging="360"/>
      </w:pPr>
      <w:rPr>
        <w:rFonts w:ascii="Symbol" w:hAnsi="Symbol"/>
      </w:rPr>
    </w:lvl>
    <w:lvl w:ilvl="4" w:tplc="593CE93C">
      <w:start w:val="1"/>
      <w:numFmt w:val="bullet"/>
      <w:lvlText w:val=""/>
      <w:lvlJc w:val="left"/>
      <w:pPr>
        <w:ind w:left="1080" w:hanging="360"/>
      </w:pPr>
      <w:rPr>
        <w:rFonts w:ascii="Symbol" w:hAnsi="Symbol"/>
      </w:rPr>
    </w:lvl>
    <w:lvl w:ilvl="5" w:tplc="3D22CC96">
      <w:start w:val="1"/>
      <w:numFmt w:val="bullet"/>
      <w:lvlText w:val=""/>
      <w:lvlJc w:val="left"/>
      <w:pPr>
        <w:ind w:left="1080" w:hanging="360"/>
      </w:pPr>
      <w:rPr>
        <w:rFonts w:ascii="Symbol" w:hAnsi="Symbol"/>
      </w:rPr>
    </w:lvl>
    <w:lvl w:ilvl="6" w:tplc="0A3AB3C6">
      <w:start w:val="1"/>
      <w:numFmt w:val="bullet"/>
      <w:lvlText w:val=""/>
      <w:lvlJc w:val="left"/>
      <w:pPr>
        <w:ind w:left="1080" w:hanging="360"/>
      </w:pPr>
      <w:rPr>
        <w:rFonts w:ascii="Symbol" w:hAnsi="Symbol"/>
      </w:rPr>
    </w:lvl>
    <w:lvl w:ilvl="7" w:tplc="549E94C6">
      <w:start w:val="1"/>
      <w:numFmt w:val="bullet"/>
      <w:lvlText w:val=""/>
      <w:lvlJc w:val="left"/>
      <w:pPr>
        <w:ind w:left="1080" w:hanging="360"/>
      </w:pPr>
      <w:rPr>
        <w:rFonts w:ascii="Symbol" w:hAnsi="Symbol"/>
      </w:rPr>
    </w:lvl>
    <w:lvl w:ilvl="8" w:tplc="E278A0E0">
      <w:start w:val="1"/>
      <w:numFmt w:val="bullet"/>
      <w:lvlText w:val=""/>
      <w:lvlJc w:val="left"/>
      <w:pPr>
        <w:ind w:left="1080" w:hanging="360"/>
      </w:pPr>
      <w:rPr>
        <w:rFonts w:ascii="Symbol" w:hAnsi="Symbol"/>
      </w:rPr>
    </w:lvl>
  </w:abstractNum>
  <w:abstractNum w:abstractNumId="176" w15:restartNumberingAfterBreak="0">
    <w:nsid w:val="7B5D033A"/>
    <w:multiLevelType w:val="hybridMultilevel"/>
    <w:tmpl w:val="0A0CAB32"/>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E75211B"/>
    <w:multiLevelType w:val="hybridMultilevel"/>
    <w:tmpl w:val="95C657A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50CE5"/>
    <w:multiLevelType w:val="multilevel"/>
    <w:tmpl w:val="3B34B66A"/>
    <w:styleLink w:val="CurrentList3"/>
    <w:lvl w:ilvl="0">
      <w:start w:val="1"/>
      <w:numFmt w:val="bullet"/>
      <w:lvlText w:val=""/>
      <w:lvlJc w:val="left"/>
      <w:pPr>
        <w:ind w:left="7371"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EEB5ADC"/>
    <w:multiLevelType w:val="hybridMultilevel"/>
    <w:tmpl w:val="D1FAFAEA"/>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7FAE77A9"/>
    <w:multiLevelType w:val="hybridMultilevel"/>
    <w:tmpl w:val="C17C623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FC9107C"/>
    <w:multiLevelType w:val="hybridMultilevel"/>
    <w:tmpl w:val="0BF40C98"/>
    <w:lvl w:ilvl="0" w:tplc="AE9E8C2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9241734">
    <w:abstractNumId w:val="99"/>
  </w:num>
  <w:num w:numId="2" w16cid:durableId="2132241045">
    <w:abstractNumId w:val="1"/>
  </w:num>
  <w:num w:numId="3" w16cid:durableId="531724420">
    <w:abstractNumId w:val="157"/>
  </w:num>
  <w:num w:numId="4" w16cid:durableId="957026256">
    <w:abstractNumId w:val="39"/>
  </w:num>
  <w:num w:numId="5" w16cid:durableId="1790275795">
    <w:abstractNumId w:val="100"/>
  </w:num>
  <w:num w:numId="6" w16cid:durableId="1568563801">
    <w:abstractNumId w:val="112"/>
  </w:num>
  <w:num w:numId="7" w16cid:durableId="934903165">
    <w:abstractNumId w:val="164"/>
  </w:num>
  <w:num w:numId="8" w16cid:durableId="840586776">
    <w:abstractNumId w:val="123"/>
    <w:lvlOverride w:ilvl="0">
      <w:startOverride w:val="1"/>
    </w:lvlOverride>
  </w:num>
  <w:num w:numId="9" w16cid:durableId="2078167180">
    <w:abstractNumId w:val="143"/>
  </w:num>
  <w:num w:numId="10" w16cid:durableId="607127998">
    <w:abstractNumId w:val="154"/>
  </w:num>
  <w:num w:numId="11" w16cid:durableId="219875477">
    <w:abstractNumId w:val="123"/>
    <w:lvlOverride w:ilvl="0">
      <w:startOverride w:val="1"/>
    </w:lvlOverride>
  </w:num>
  <w:num w:numId="12" w16cid:durableId="410927419">
    <w:abstractNumId w:val="123"/>
    <w:lvlOverride w:ilvl="0">
      <w:startOverride w:val="1"/>
    </w:lvlOverride>
  </w:num>
  <w:num w:numId="13" w16cid:durableId="1502350701">
    <w:abstractNumId w:val="64"/>
  </w:num>
  <w:num w:numId="14" w16cid:durableId="1156266646">
    <w:abstractNumId w:val="69"/>
  </w:num>
  <w:num w:numId="15" w16cid:durableId="1670671699">
    <w:abstractNumId w:val="123"/>
    <w:lvlOverride w:ilvl="0">
      <w:startOverride w:val="1"/>
    </w:lvlOverride>
  </w:num>
  <w:num w:numId="16" w16cid:durableId="2018264633">
    <w:abstractNumId w:val="123"/>
    <w:lvlOverride w:ilvl="0">
      <w:startOverride w:val="1"/>
    </w:lvlOverride>
  </w:num>
  <w:num w:numId="17" w16cid:durableId="2006398937">
    <w:abstractNumId w:val="159"/>
  </w:num>
  <w:num w:numId="18" w16cid:durableId="554464047">
    <w:abstractNumId w:val="123"/>
  </w:num>
  <w:num w:numId="19" w16cid:durableId="944339989">
    <w:abstractNumId w:val="123"/>
    <w:lvlOverride w:ilvl="0">
      <w:startOverride w:val="1"/>
    </w:lvlOverride>
  </w:num>
  <w:num w:numId="20" w16cid:durableId="689573327">
    <w:abstractNumId w:val="123"/>
    <w:lvlOverride w:ilvl="0">
      <w:startOverride w:val="1"/>
    </w:lvlOverride>
  </w:num>
  <w:num w:numId="21" w16cid:durableId="1320843297">
    <w:abstractNumId w:val="123"/>
    <w:lvlOverride w:ilvl="0">
      <w:startOverride w:val="1"/>
    </w:lvlOverride>
  </w:num>
  <w:num w:numId="22" w16cid:durableId="1538085892">
    <w:abstractNumId w:val="141"/>
  </w:num>
  <w:num w:numId="23" w16cid:durableId="229269300">
    <w:abstractNumId w:val="65"/>
  </w:num>
  <w:num w:numId="24" w16cid:durableId="1680157596">
    <w:abstractNumId w:val="104"/>
  </w:num>
  <w:num w:numId="25" w16cid:durableId="1853644958">
    <w:abstractNumId w:val="101"/>
  </w:num>
  <w:num w:numId="26" w16cid:durableId="30963588">
    <w:abstractNumId w:val="151"/>
  </w:num>
  <w:num w:numId="27" w16cid:durableId="2081365449">
    <w:abstractNumId w:val="36"/>
  </w:num>
  <w:num w:numId="28" w16cid:durableId="223875199">
    <w:abstractNumId w:val="111"/>
  </w:num>
  <w:num w:numId="29" w16cid:durableId="1285231510">
    <w:abstractNumId w:val="57"/>
  </w:num>
  <w:num w:numId="30" w16cid:durableId="1906835855">
    <w:abstractNumId w:val="15"/>
  </w:num>
  <w:num w:numId="31" w16cid:durableId="165172934">
    <w:abstractNumId w:val="55"/>
  </w:num>
  <w:num w:numId="32" w16cid:durableId="303704854">
    <w:abstractNumId w:val="6"/>
  </w:num>
  <w:num w:numId="33" w16cid:durableId="1094937043">
    <w:abstractNumId w:val="163"/>
  </w:num>
  <w:num w:numId="34" w16cid:durableId="860583027">
    <w:abstractNumId w:val="54"/>
  </w:num>
  <w:num w:numId="35" w16cid:durableId="736981411">
    <w:abstractNumId w:val="145"/>
  </w:num>
  <w:num w:numId="36" w16cid:durableId="1886327675">
    <w:abstractNumId w:val="28"/>
  </w:num>
  <w:num w:numId="37" w16cid:durableId="1817379055">
    <w:abstractNumId w:val="62"/>
  </w:num>
  <w:num w:numId="38" w16cid:durableId="1606421405">
    <w:abstractNumId w:val="132"/>
  </w:num>
  <w:num w:numId="39" w16cid:durableId="1182166095">
    <w:abstractNumId w:val="138"/>
  </w:num>
  <w:num w:numId="40" w16cid:durableId="451872518">
    <w:abstractNumId w:val="175"/>
  </w:num>
  <w:num w:numId="41" w16cid:durableId="2017342841">
    <w:abstractNumId w:val="90"/>
  </w:num>
  <w:num w:numId="42" w16cid:durableId="734937928">
    <w:abstractNumId w:val="158"/>
  </w:num>
  <w:num w:numId="43" w16cid:durableId="1703507588">
    <w:abstractNumId w:val="71"/>
  </w:num>
  <w:num w:numId="44" w16cid:durableId="1328049896">
    <w:abstractNumId w:val="94"/>
  </w:num>
  <w:num w:numId="45" w16cid:durableId="203911687">
    <w:abstractNumId w:val="149"/>
  </w:num>
  <w:num w:numId="46" w16cid:durableId="757992364">
    <w:abstractNumId w:val="50"/>
  </w:num>
  <w:num w:numId="47" w16cid:durableId="788477853">
    <w:abstractNumId w:val="122"/>
  </w:num>
  <w:num w:numId="48" w16cid:durableId="1789658984">
    <w:abstractNumId w:val="134"/>
  </w:num>
  <w:num w:numId="49" w16cid:durableId="922569239">
    <w:abstractNumId w:val="17"/>
  </w:num>
  <w:num w:numId="50" w16cid:durableId="1698310541">
    <w:abstractNumId w:val="170"/>
  </w:num>
  <w:num w:numId="51" w16cid:durableId="1659964632">
    <w:abstractNumId w:val="81"/>
  </w:num>
  <w:num w:numId="52" w16cid:durableId="2134900823">
    <w:abstractNumId w:val="123"/>
    <w:lvlOverride w:ilvl="0">
      <w:startOverride w:val="1"/>
    </w:lvlOverride>
  </w:num>
  <w:num w:numId="53" w16cid:durableId="1923292109">
    <w:abstractNumId w:val="98"/>
  </w:num>
  <w:num w:numId="54" w16cid:durableId="1379548168">
    <w:abstractNumId w:val="87"/>
  </w:num>
  <w:num w:numId="55" w16cid:durableId="153492856">
    <w:abstractNumId w:val="114"/>
  </w:num>
  <w:num w:numId="56" w16cid:durableId="293609386">
    <w:abstractNumId w:val="4"/>
  </w:num>
  <w:num w:numId="57" w16cid:durableId="1797142519">
    <w:abstractNumId w:val="103"/>
  </w:num>
  <w:num w:numId="58" w16cid:durableId="2139494609">
    <w:abstractNumId w:val="123"/>
    <w:lvlOverride w:ilvl="0">
      <w:startOverride w:val="1"/>
    </w:lvlOverride>
  </w:num>
  <w:num w:numId="59" w16cid:durableId="235939125">
    <w:abstractNumId w:val="58"/>
  </w:num>
  <w:num w:numId="60" w16cid:durableId="231937594">
    <w:abstractNumId w:val="27"/>
  </w:num>
  <w:num w:numId="61" w16cid:durableId="1798521773">
    <w:abstractNumId w:val="23"/>
  </w:num>
  <w:num w:numId="62" w16cid:durableId="575941822">
    <w:abstractNumId w:val="76"/>
  </w:num>
  <w:num w:numId="63" w16cid:durableId="1773747031">
    <w:abstractNumId w:val="107"/>
  </w:num>
  <w:num w:numId="64" w16cid:durableId="1094713856">
    <w:abstractNumId w:val="155"/>
  </w:num>
  <w:num w:numId="65" w16cid:durableId="1581983855">
    <w:abstractNumId w:val="171"/>
  </w:num>
  <w:num w:numId="66" w16cid:durableId="1727414006">
    <w:abstractNumId w:val="164"/>
  </w:num>
  <w:num w:numId="67" w16cid:durableId="1383823173">
    <w:abstractNumId w:val="178"/>
  </w:num>
  <w:num w:numId="68" w16cid:durableId="834078999">
    <w:abstractNumId w:val="1"/>
    <w:lvlOverride w:ilvl="0">
      <w:startOverride w:val="1"/>
    </w:lvlOverride>
  </w:num>
  <w:num w:numId="69" w16cid:durableId="1783066347">
    <w:abstractNumId w:val="14"/>
  </w:num>
  <w:num w:numId="70" w16cid:durableId="371000293">
    <w:abstractNumId w:val="153"/>
  </w:num>
  <w:num w:numId="71" w16cid:durableId="703479491">
    <w:abstractNumId w:val="7"/>
  </w:num>
  <w:num w:numId="72" w16cid:durableId="196700282">
    <w:abstractNumId w:val="125"/>
  </w:num>
  <w:num w:numId="73" w16cid:durableId="1296522162">
    <w:abstractNumId w:val="33"/>
  </w:num>
  <w:num w:numId="74" w16cid:durableId="1861238183">
    <w:abstractNumId w:val="181"/>
  </w:num>
  <w:num w:numId="75" w16cid:durableId="1083453048">
    <w:abstractNumId w:val="179"/>
  </w:num>
  <w:num w:numId="76" w16cid:durableId="349458350">
    <w:abstractNumId w:val="21"/>
  </w:num>
  <w:num w:numId="77" w16cid:durableId="1839923966">
    <w:abstractNumId w:val="2"/>
  </w:num>
  <w:num w:numId="78" w16cid:durableId="947588733">
    <w:abstractNumId w:val="22"/>
  </w:num>
  <w:num w:numId="79" w16cid:durableId="1941598850">
    <w:abstractNumId w:val="19"/>
  </w:num>
  <w:num w:numId="80" w16cid:durableId="2064713382">
    <w:abstractNumId w:val="82"/>
  </w:num>
  <w:num w:numId="81" w16cid:durableId="514419815">
    <w:abstractNumId w:val="174"/>
  </w:num>
  <w:num w:numId="82" w16cid:durableId="250314480">
    <w:abstractNumId w:val="51"/>
  </w:num>
  <w:num w:numId="83" w16cid:durableId="195702524">
    <w:abstractNumId w:val="73"/>
  </w:num>
  <w:num w:numId="84" w16cid:durableId="1471707161">
    <w:abstractNumId w:val="70"/>
  </w:num>
  <w:num w:numId="85" w16cid:durableId="1294286699">
    <w:abstractNumId w:val="44"/>
  </w:num>
  <w:num w:numId="86" w16cid:durableId="1750032243">
    <w:abstractNumId w:val="0"/>
  </w:num>
  <w:num w:numId="87" w16cid:durableId="771317631">
    <w:abstractNumId w:val="30"/>
  </w:num>
  <w:num w:numId="88" w16cid:durableId="2103449636">
    <w:abstractNumId w:val="162"/>
  </w:num>
  <w:num w:numId="89" w16cid:durableId="2068988547">
    <w:abstractNumId w:val="131"/>
  </w:num>
  <w:num w:numId="90" w16cid:durableId="1072388955">
    <w:abstractNumId w:val="161"/>
  </w:num>
  <w:num w:numId="91" w16cid:durableId="1768426255">
    <w:abstractNumId w:val="144"/>
  </w:num>
  <w:num w:numId="92" w16cid:durableId="1217205473">
    <w:abstractNumId w:val="47"/>
  </w:num>
  <w:num w:numId="93" w16cid:durableId="513501242">
    <w:abstractNumId w:val="124"/>
  </w:num>
  <w:num w:numId="94" w16cid:durableId="626591269">
    <w:abstractNumId w:val="67"/>
  </w:num>
  <w:num w:numId="95" w16cid:durableId="673650765">
    <w:abstractNumId w:val="16"/>
  </w:num>
  <w:num w:numId="96" w16cid:durableId="1878732542">
    <w:abstractNumId w:val="173"/>
  </w:num>
  <w:num w:numId="97" w16cid:durableId="1157840478">
    <w:abstractNumId w:val="152"/>
  </w:num>
  <w:num w:numId="98" w16cid:durableId="2103645162">
    <w:abstractNumId w:val="48"/>
  </w:num>
  <w:num w:numId="99" w16cid:durableId="64111910">
    <w:abstractNumId w:val="172"/>
  </w:num>
  <w:num w:numId="100" w16cid:durableId="1831215525">
    <w:abstractNumId w:val="168"/>
  </w:num>
  <w:num w:numId="101" w16cid:durableId="670180270">
    <w:abstractNumId w:val="167"/>
  </w:num>
  <w:num w:numId="102" w16cid:durableId="705062973">
    <w:abstractNumId w:val="108"/>
  </w:num>
  <w:num w:numId="103" w16cid:durableId="1119106909">
    <w:abstractNumId w:val="60"/>
  </w:num>
  <w:num w:numId="104" w16cid:durableId="414594615">
    <w:abstractNumId w:val="25"/>
  </w:num>
  <w:num w:numId="105" w16cid:durableId="617490957">
    <w:abstractNumId w:val="150"/>
  </w:num>
  <w:num w:numId="106" w16cid:durableId="384061555">
    <w:abstractNumId w:val="52"/>
  </w:num>
  <w:num w:numId="107" w16cid:durableId="39021318">
    <w:abstractNumId w:val="59"/>
  </w:num>
  <w:num w:numId="108" w16cid:durableId="1417436073">
    <w:abstractNumId w:val="78"/>
  </w:num>
  <w:num w:numId="109" w16cid:durableId="1613705083">
    <w:abstractNumId w:val="88"/>
  </w:num>
  <w:num w:numId="110" w16cid:durableId="1611862888">
    <w:abstractNumId w:val="91"/>
  </w:num>
  <w:num w:numId="111" w16cid:durableId="797799567">
    <w:abstractNumId w:val="118"/>
  </w:num>
  <w:num w:numId="112" w16cid:durableId="1196768260">
    <w:abstractNumId w:val="38"/>
  </w:num>
  <w:num w:numId="113" w16cid:durableId="888540661">
    <w:abstractNumId w:val="68"/>
  </w:num>
  <w:num w:numId="114" w16cid:durableId="819150310">
    <w:abstractNumId w:val="127"/>
  </w:num>
  <w:num w:numId="115" w16cid:durableId="1455635910">
    <w:abstractNumId w:val="9"/>
  </w:num>
  <w:num w:numId="116" w16cid:durableId="1430539266">
    <w:abstractNumId w:val="79"/>
  </w:num>
  <w:num w:numId="117" w16cid:durableId="1161240181">
    <w:abstractNumId w:val="72"/>
  </w:num>
  <w:num w:numId="118" w16cid:durableId="85275121">
    <w:abstractNumId w:val="61"/>
  </w:num>
  <w:num w:numId="119" w16cid:durableId="923420706">
    <w:abstractNumId w:val="180"/>
  </w:num>
  <w:num w:numId="120" w16cid:durableId="2128153979">
    <w:abstractNumId w:val="128"/>
  </w:num>
  <w:num w:numId="121" w16cid:durableId="939877756">
    <w:abstractNumId w:val="18"/>
  </w:num>
  <w:num w:numId="122" w16cid:durableId="1279878011">
    <w:abstractNumId w:val="56"/>
  </w:num>
  <w:num w:numId="123" w16cid:durableId="593444114">
    <w:abstractNumId w:val="32"/>
  </w:num>
  <w:num w:numId="124" w16cid:durableId="331296826">
    <w:abstractNumId w:val="135"/>
  </w:num>
  <w:num w:numId="125" w16cid:durableId="345526409">
    <w:abstractNumId w:val="115"/>
  </w:num>
  <w:num w:numId="126" w16cid:durableId="1296715325">
    <w:abstractNumId w:val="113"/>
  </w:num>
  <w:num w:numId="127" w16cid:durableId="1807357997">
    <w:abstractNumId w:val="43"/>
  </w:num>
  <w:num w:numId="128" w16cid:durableId="1517963940">
    <w:abstractNumId w:val="85"/>
  </w:num>
  <w:num w:numId="129" w16cid:durableId="23293669">
    <w:abstractNumId w:val="3"/>
  </w:num>
  <w:num w:numId="130" w16cid:durableId="1004817664">
    <w:abstractNumId w:val="92"/>
  </w:num>
  <w:num w:numId="131" w16cid:durableId="775488448">
    <w:abstractNumId w:val="177"/>
  </w:num>
  <w:num w:numId="132" w16cid:durableId="1359156799">
    <w:abstractNumId w:val="29"/>
  </w:num>
  <w:num w:numId="133" w16cid:durableId="156726836">
    <w:abstractNumId w:val="12"/>
  </w:num>
  <w:num w:numId="134" w16cid:durableId="869151518">
    <w:abstractNumId w:val="136"/>
  </w:num>
  <w:num w:numId="135" w16cid:durableId="491944823">
    <w:abstractNumId w:val="119"/>
  </w:num>
  <w:num w:numId="136" w16cid:durableId="1250260">
    <w:abstractNumId w:val="133"/>
  </w:num>
  <w:num w:numId="137" w16cid:durableId="1828747784">
    <w:abstractNumId w:val="126"/>
  </w:num>
  <w:num w:numId="138" w16cid:durableId="1141658122">
    <w:abstractNumId w:val="37"/>
  </w:num>
  <w:num w:numId="139" w16cid:durableId="511797651">
    <w:abstractNumId w:val="5"/>
  </w:num>
  <w:num w:numId="140" w16cid:durableId="756487646">
    <w:abstractNumId w:val="42"/>
  </w:num>
  <w:num w:numId="141" w16cid:durableId="2086949797">
    <w:abstractNumId w:val="66"/>
  </w:num>
  <w:num w:numId="142" w16cid:durableId="891691842">
    <w:abstractNumId w:val="116"/>
  </w:num>
  <w:num w:numId="143" w16cid:durableId="1382904285">
    <w:abstractNumId w:val="10"/>
  </w:num>
  <w:num w:numId="144" w16cid:durableId="1725715876">
    <w:abstractNumId w:val="102"/>
  </w:num>
  <w:num w:numId="145" w16cid:durableId="159202885">
    <w:abstractNumId w:val="20"/>
  </w:num>
  <w:num w:numId="146" w16cid:durableId="1181579512">
    <w:abstractNumId w:val="11"/>
  </w:num>
  <w:num w:numId="147" w16cid:durableId="374231610">
    <w:abstractNumId w:val="86"/>
  </w:num>
  <w:num w:numId="148" w16cid:durableId="1326009124">
    <w:abstractNumId w:val="137"/>
  </w:num>
  <w:num w:numId="149" w16cid:durableId="1355033207">
    <w:abstractNumId w:val="117"/>
  </w:num>
  <w:num w:numId="150" w16cid:durableId="1613442212">
    <w:abstractNumId w:val="106"/>
  </w:num>
  <w:num w:numId="151" w16cid:durableId="1201553451">
    <w:abstractNumId w:val="156"/>
  </w:num>
  <w:num w:numId="152" w16cid:durableId="1700736524">
    <w:abstractNumId w:val="95"/>
  </w:num>
  <w:num w:numId="153" w16cid:durableId="1507017626">
    <w:abstractNumId w:val="96"/>
  </w:num>
  <w:num w:numId="154" w16cid:durableId="728504886">
    <w:abstractNumId w:val="121"/>
  </w:num>
  <w:num w:numId="155" w16cid:durableId="379401012">
    <w:abstractNumId w:val="49"/>
  </w:num>
  <w:num w:numId="156" w16cid:durableId="1934390088">
    <w:abstractNumId w:val="140"/>
  </w:num>
  <w:num w:numId="157" w16cid:durableId="951132454">
    <w:abstractNumId w:val="142"/>
  </w:num>
  <w:num w:numId="158" w16cid:durableId="457189406">
    <w:abstractNumId w:val="109"/>
  </w:num>
  <w:num w:numId="159" w16cid:durableId="884492238">
    <w:abstractNumId w:val="139"/>
  </w:num>
  <w:num w:numId="160" w16cid:durableId="1996034591">
    <w:abstractNumId w:val="120"/>
  </w:num>
  <w:num w:numId="161" w16cid:durableId="749087059">
    <w:abstractNumId w:val="8"/>
  </w:num>
  <w:num w:numId="162" w16cid:durableId="262227879">
    <w:abstractNumId w:val="24"/>
  </w:num>
  <w:num w:numId="163" w16cid:durableId="344675482">
    <w:abstractNumId w:val="160"/>
  </w:num>
  <w:num w:numId="164" w16cid:durableId="1949502153">
    <w:abstractNumId w:val="169"/>
  </w:num>
  <w:num w:numId="165" w16cid:durableId="2056807721">
    <w:abstractNumId w:val="84"/>
  </w:num>
  <w:num w:numId="166" w16cid:durableId="513300629">
    <w:abstractNumId w:val="1"/>
  </w:num>
  <w:num w:numId="167" w16cid:durableId="583877518">
    <w:abstractNumId w:val="1"/>
  </w:num>
  <w:num w:numId="168" w16cid:durableId="693728768">
    <w:abstractNumId w:val="1"/>
  </w:num>
  <w:num w:numId="169" w16cid:durableId="411902438">
    <w:abstractNumId w:val="1"/>
  </w:num>
  <w:num w:numId="170" w16cid:durableId="1611813759">
    <w:abstractNumId w:val="165"/>
  </w:num>
  <w:num w:numId="171" w16cid:durableId="1834025135">
    <w:abstractNumId w:val="1"/>
  </w:num>
  <w:num w:numId="172" w16cid:durableId="772283248">
    <w:abstractNumId w:val="1"/>
  </w:num>
  <w:num w:numId="173" w16cid:durableId="1432120456">
    <w:abstractNumId w:val="1"/>
  </w:num>
  <w:num w:numId="174" w16cid:durableId="1813475817">
    <w:abstractNumId w:val="1"/>
  </w:num>
  <w:num w:numId="175" w16cid:durableId="1670328741">
    <w:abstractNumId w:val="105"/>
  </w:num>
  <w:num w:numId="176" w16cid:durableId="169293848">
    <w:abstractNumId w:val="1"/>
  </w:num>
  <w:num w:numId="177" w16cid:durableId="556016636">
    <w:abstractNumId w:val="1"/>
  </w:num>
  <w:num w:numId="178" w16cid:durableId="1371144482">
    <w:abstractNumId w:val="1"/>
  </w:num>
  <w:num w:numId="179" w16cid:durableId="1055813453">
    <w:abstractNumId w:val="1"/>
  </w:num>
  <w:num w:numId="180" w16cid:durableId="36972457">
    <w:abstractNumId w:val="1"/>
  </w:num>
  <w:num w:numId="181" w16cid:durableId="782264638">
    <w:abstractNumId w:val="93"/>
  </w:num>
  <w:num w:numId="182" w16cid:durableId="2086829099">
    <w:abstractNumId w:val="1"/>
  </w:num>
  <w:num w:numId="183" w16cid:durableId="265888796">
    <w:abstractNumId w:val="1"/>
  </w:num>
  <w:num w:numId="184" w16cid:durableId="307561772">
    <w:abstractNumId w:val="1"/>
  </w:num>
  <w:num w:numId="185" w16cid:durableId="229923523">
    <w:abstractNumId w:val="1"/>
  </w:num>
  <w:num w:numId="186" w16cid:durableId="1469467997">
    <w:abstractNumId w:val="1"/>
  </w:num>
  <w:num w:numId="187" w16cid:durableId="289212062">
    <w:abstractNumId w:val="176"/>
  </w:num>
  <w:num w:numId="188" w16cid:durableId="1991980362">
    <w:abstractNumId w:val="1"/>
  </w:num>
  <w:num w:numId="189" w16cid:durableId="352072160">
    <w:abstractNumId w:val="1"/>
  </w:num>
  <w:num w:numId="190" w16cid:durableId="166479105">
    <w:abstractNumId w:val="1"/>
  </w:num>
  <w:num w:numId="191" w16cid:durableId="832258861">
    <w:abstractNumId w:val="1"/>
  </w:num>
  <w:num w:numId="192" w16cid:durableId="1477070814">
    <w:abstractNumId w:val="1"/>
  </w:num>
  <w:num w:numId="193" w16cid:durableId="603224143">
    <w:abstractNumId w:val="77"/>
  </w:num>
  <w:num w:numId="194" w16cid:durableId="1252080023">
    <w:abstractNumId w:val="1"/>
  </w:num>
  <w:num w:numId="195" w16cid:durableId="670108637">
    <w:abstractNumId w:val="1"/>
  </w:num>
  <w:num w:numId="196" w16cid:durableId="1139810988">
    <w:abstractNumId w:val="1"/>
  </w:num>
  <w:num w:numId="197" w16cid:durableId="464547465">
    <w:abstractNumId w:val="1"/>
  </w:num>
  <w:num w:numId="198" w16cid:durableId="1921866915">
    <w:abstractNumId w:val="34"/>
  </w:num>
  <w:num w:numId="199" w16cid:durableId="831870951">
    <w:abstractNumId w:val="1"/>
  </w:num>
  <w:num w:numId="200" w16cid:durableId="302277988">
    <w:abstractNumId w:val="1"/>
  </w:num>
  <w:num w:numId="201" w16cid:durableId="1611547810">
    <w:abstractNumId w:val="1"/>
  </w:num>
  <w:num w:numId="202" w16cid:durableId="156923578">
    <w:abstractNumId w:val="40"/>
  </w:num>
  <w:num w:numId="203" w16cid:durableId="782192532">
    <w:abstractNumId w:val="75"/>
  </w:num>
  <w:num w:numId="204" w16cid:durableId="339701935">
    <w:abstractNumId w:val="63"/>
  </w:num>
  <w:num w:numId="205" w16cid:durableId="1209760421">
    <w:abstractNumId w:val="146"/>
  </w:num>
  <w:num w:numId="206" w16cid:durableId="269514455">
    <w:abstractNumId w:val="147"/>
  </w:num>
  <w:num w:numId="207" w16cid:durableId="1110319324">
    <w:abstractNumId w:val="129"/>
  </w:num>
  <w:num w:numId="208" w16cid:durableId="1099061367">
    <w:abstractNumId w:val="41"/>
  </w:num>
  <w:num w:numId="209" w16cid:durableId="1351757739">
    <w:abstractNumId w:val="166"/>
  </w:num>
  <w:num w:numId="210" w16cid:durableId="953705826">
    <w:abstractNumId w:val="89"/>
  </w:num>
  <w:num w:numId="211" w16cid:durableId="1335302872">
    <w:abstractNumId w:val="31"/>
  </w:num>
  <w:num w:numId="212" w16cid:durableId="1402025064">
    <w:abstractNumId w:val="83"/>
  </w:num>
  <w:num w:numId="213" w16cid:durableId="209222547">
    <w:abstractNumId w:val="46"/>
  </w:num>
  <w:num w:numId="214" w16cid:durableId="279191145">
    <w:abstractNumId w:val="130"/>
  </w:num>
  <w:num w:numId="215" w16cid:durableId="1546453148">
    <w:abstractNumId w:val="35"/>
  </w:num>
  <w:num w:numId="216" w16cid:durableId="260114216">
    <w:abstractNumId w:val="97"/>
  </w:num>
  <w:num w:numId="217" w16cid:durableId="161244614">
    <w:abstractNumId w:val="80"/>
  </w:num>
  <w:num w:numId="218" w16cid:durableId="1988586353">
    <w:abstractNumId w:val="74"/>
  </w:num>
  <w:num w:numId="219" w16cid:durableId="1456367683">
    <w:abstractNumId w:val="26"/>
  </w:num>
  <w:num w:numId="220" w16cid:durableId="29843679">
    <w:abstractNumId w:val="13"/>
  </w:num>
  <w:num w:numId="221" w16cid:durableId="866020923">
    <w:abstractNumId w:val="53"/>
  </w:num>
  <w:num w:numId="222" w16cid:durableId="251746992">
    <w:abstractNumId w:val="148"/>
  </w:num>
  <w:num w:numId="223" w16cid:durableId="918562859">
    <w:abstractNumId w:val="45"/>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pt-PT" w:vendorID="64" w:dllVersion="0" w:nlCheck="1" w:checkStyle="0"/>
  <w:activeWritingStyle w:appName="MSWord" w:lang="fr-BE" w:vendorID="64" w:dllVersion="0" w:nlCheck="1" w:checkStyle="0"/>
  <w:activeWritingStyle w:appName="MSWord" w:lang="it-IT"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NrW0AAJLUyMzYyUdpeDU4uLM/DyQAkNTw1oATgRMey4AAAA="/>
    <w:docVar w:name="CombineDuplicateRefBookmarks" w:val="1"/>
    <w:docVar w:name="DeleteUnusedRefBookmarks" w:val="1"/>
    <w:docVar w:name="DocTools_XREF_AboveBelow_Bookmark" w:val="0"/>
    <w:docVar w:name="DocTools_XREF_ApplyStyleChk_Bookmark" w:val="0"/>
    <w:docVar w:name="DocTools_XREF_ApplyStyleName" w:val="Smart Hyperlink"/>
    <w:docVar w:name="DocTools_XREF_HiddenBookmarks_Bookmark" w:val="0"/>
    <w:docVar w:name="DocTools_XREF_Hyperlink_Bookmark" w:val="1"/>
    <w:docVar w:name="DocTools_XREF_HyperlinksOnly" w:val="0"/>
    <w:docVar w:name="DocTools_XREF_Item" w:val="Pay"/>
    <w:docVar w:name="DocTools_XREF_Item_Bookmark" w:val="Pay"/>
    <w:docVar w:name="DocTools_XREF_Level1_Bookmark" w:val="0"/>
    <w:docVar w:name="DocTools_XREF_MainTextOnly" w:val="0"/>
    <w:docVar w:name="DocTools_XREF_To" w:val="Text"/>
    <w:docVar w:name="DocTools_XREF_To_Bookmark" w:val="Text"/>
    <w:docVar w:name="DocTools_XREF_Type" w:val="Bookmark"/>
    <w:docVar w:name="DocTools_XREF_UpdateAllFields_ApplyCharacterStyle" w:val="1"/>
    <w:docVar w:name="LW_DocType" w:val="TECHNICAL OFFER TEMPLATE (1)"/>
    <w:docVar w:name="TurnOffTrackChanges" w:val="0"/>
  </w:docVars>
  <w:rsids>
    <w:rsidRoot w:val="000154FD"/>
    <w:rsid w:val="000000A7"/>
    <w:rsid w:val="00000146"/>
    <w:rsid w:val="0000033C"/>
    <w:rsid w:val="0000035D"/>
    <w:rsid w:val="00000403"/>
    <w:rsid w:val="0000040B"/>
    <w:rsid w:val="00000553"/>
    <w:rsid w:val="00000596"/>
    <w:rsid w:val="000006D5"/>
    <w:rsid w:val="0000071A"/>
    <w:rsid w:val="00000772"/>
    <w:rsid w:val="000007D7"/>
    <w:rsid w:val="000009CA"/>
    <w:rsid w:val="00000A10"/>
    <w:rsid w:val="00000A4C"/>
    <w:rsid w:val="00000A75"/>
    <w:rsid w:val="00000AA3"/>
    <w:rsid w:val="00000B56"/>
    <w:rsid w:val="00000BAF"/>
    <w:rsid w:val="00000C36"/>
    <w:rsid w:val="00000CE1"/>
    <w:rsid w:val="00000F24"/>
    <w:rsid w:val="00000F47"/>
    <w:rsid w:val="000010E1"/>
    <w:rsid w:val="0000124B"/>
    <w:rsid w:val="0000129D"/>
    <w:rsid w:val="0000146D"/>
    <w:rsid w:val="0000147F"/>
    <w:rsid w:val="0000153B"/>
    <w:rsid w:val="00001581"/>
    <w:rsid w:val="000015C3"/>
    <w:rsid w:val="000015CD"/>
    <w:rsid w:val="0000173C"/>
    <w:rsid w:val="00001766"/>
    <w:rsid w:val="000017BF"/>
    <w:rsid w:val="0000183E"/>
    <w:rsid w:val="0000187F"/>
    <w:rsid w:val="0000189E"/>
    <w:rsid w:val="00001B2A"/>
    <w:rsid w:val="00001C2F"/>
    <w:rsid w:val="00001C38"/>
    <w:rsid w:val="00001CB7"/>
    <w:rsid w:val="00001D8F"/>
    <w:rsid w:val="00001DF0"/>
    <w:rsid w:val="00001FC0"/>
    <w:rsid w:val="00002100"/>
    <w:rsid w:val="00002170"/>
    <w:rsid w:val="0000226B"/>
    <w:rsid w:val="0000229D"/>
    <w:rsid w:val="00002468"/>
    <w:rsid w:val="00002554"/>
    <w:rsid w:val="000026B4"/>
    <w:rsid w:val="000026C9"/>
    <w:rsid w:val="000027C1"/>
    <w:rsid w:val="0000280F"/>
    <w:rsid w:val="0000298B"/>
    <w:rsid w:val="000029A6"/>
    <w:rsid w:val="00002A12"/>
    <w:rsid w:val="00002B3F"/>
    <w:rsid w:val="00002B98"/>
    <w:rsid w:val="00002C18"/>
    <w:rsid w:val="00002C3A"/>
    <w:rsid w:val="00002CAF"/>
    <w:rsid w:val="00002CB0"/>
    <w:rsid w:val="00002CC7"/>
    <w:rsid w:val="00002CD9"/>
    <w:rsid w:val="00002D69"/>
    <w:rsid w:val="00002D92"/>
    <w:rsid w:val="00002ED7"/>
    <w:rsid w:val="00002FC3"/>
    <w:rsid w:val="00003011"/>
    <w:rsid w:val="00003092"/>
    <w:rsid w:val="000030E9"/>
    <w:rsid w:val="0000313A"/>
    <w:rsid w:val="0000335B"/>
    <w:rsid w:val="000033C3"/>
    <w:rsid w:val="0000341E"/>
    <w:rsid w:val="00003443"/>
    <w:rsid w:val="0000344C"/>
    <w:rsid w:val="000034E6"/>
    <w:rsid w:val="0000362D"/>
    <w:rsid w:val="00003669"/>
    <w:rsid w:val="0000368C"/>
    <w:rsid w:val="00003759"/>
    <w:rsid w:val="0000375C"/>
    <w:rsid w:val="000037A0"/>
    <w:rsid w:val="0000383E"/>
    <w:rsid w:val="00003877"/>
    <w:rsid w:val="000038EB"/>
    <w:rsid w:val="000039ED"/>
    <w:rsid w:val="000039F7"/>
    <w:rsid w:val="00003AB3"/>
    <w:rsid w:val="00003D47"/>
    <w:rsid w:val="00003D9C"/>
    <w:rsid w:val="00003E04"/>
    <w:rsid w:val="00003F2A"/>
    <w:rsid w:val="00003F8D"/>
    <w:rsid w:val="00003FA1"/>
    <w:rsid w:val="00003FA4"/>
    <w:rsid w:val="00003FBF"/>
    <w:rsid w:val="0000401F"/>
    <w:rsid w:val="000040D2"/>
    <w:rsid w:val="00004197"/>
    <w:rsid w:val="00004290"/>
    <w:rsid w:val="00004317"/>
    <w:rsid w:val="000043D6"/>
    <w:rsid w:val="000043E5"/>
    <w:rsid w:val="000043FB"/>
    <w:rsid w:val="000044FF"/>
    <w:rsid w:val="00004521"/>
    <w:rsid w:val="0000459D"/>
    <w:rsid w:val="000045FC"/>
    <w:rsid w:val="0000462D"/>
    <w:rsid w:val="00004709"/>
    <w:rsid w:val="0000491D"/>
    <w:rsid w:val="000049A0"/>
    <w:rsid w:val="000049FC"/>
    <w:rsid w:val="00004AA8"/>
    <w:rsid w:val="00004AA9"/>
    <w:rsid w:val="00004B56"/>
    <w:rsid w:val="00004BB7"/>
    <w:rsid w:val="00004C0D"/>
    <w:rsid w:val="00004C7F"/>
    <w:rsid w:val="00004CAC"/>
    <w:rsid w:val="00004CF9"/>
    <w:rsid w:val="00004D76"/>
    <w:rsid w:val="00004DA3"/>
    <w:rsid w:val="00004DBA"/>
    <w:rsid w:val="00004DE7"/>
    <w:rsid w:val="00004DFF"/>
    <w:rsid w:val="00004E46"/>
    <w:rsid w:val="00004EE3"/>
    <w:rsid w:val="00004EE4"/>
    <w:rsid w:val="00004F58"/>
    <w:rsid w:val="0000503B"/>
    <w:rsid w:val="00005045"/>
    <w:rsid w:val="0000514C"/>
    <w:rsid w:val="00005241"/>
    <w:rsid w:val="00005329"/>
    <w:rsid w:val="000053EB"/>
    <w:rsid w:val="000053F4"/>
    <w:rsid w:val="000055A6"/>
    <w:rsid w:val="0000567D"/>
    <w:rsid w:val="000056CD"/>
    <w:rsid w:val="0000574B"/>
    <w:rsid w:val="00005766"/>
    <w:rsid w:val="000057F7"/>
    <w:rsid w:val="000058C0"/>
    <w:rsid w:val="00005947"/>
    <w:rsid w:val="00005C93"/>
    <w:rsid w:val="00005DF8"/>
    <w:rsid w:val="00005E18"/>
    <w:rsid w:val="00005E1B"/>
    <w:rsid w:val="00005E2F"/>
    <w:rsid w:val="00005F74"/>
    <w:rsid w:val="00005FB1"/>
    <w:rsid w:val="000060A5"/>
    <w:rsid w:val="000060C3"/>
    <w:rsid w:val="000060CD"/>
    <w:rsid w:val="000061E0"/>
    <w:rsid w:val="0000633A"/>
    <w:rsid w:val="000063D7"/>
    <w:rsid w:val="00006460"/>
    <w:rsid w:val="00006528"/>
    <w:rsid w:val="000066D6"/>
    <w:rsid w:val="0000685A"/>
    <w:rsid w:val="00006AF8"/>
    <w:rsid w:val="00006EB5"/>
    <w:rsid w:val="00006EE6"/>
    <w:rsid w:val="00006F02"/>
    <w:rsid w:val="00006FA5"/>
    <w:rsid w:val="00006FBC"/>
    <w:rsid w:val="00007024"/>
    <w:rsid w:val="00007070"/>
    <w:rsid w:val="0000707D"/>
    <w:rsid w:val="000070F6"/>
    <w:rsid w:val="0000713B"/>
    <w:rsid w:val="00007190"/>
    <w:rsid w:val="000071A4"/>
    <w:rsid w:val="00007275"/>
    <w:rsid w:val="000073B0"/>
    <w:rsid w:val="000073C1"/>
    <w:rsid w:val="000074A5"/>
    <w:rsid w:val="000074C9"/>
    <w:rsid w:val="0000752D"/>
    <w:rsid w:val="00007535"/>
    <w:rsid w:val="00007540"/>
    <w:rsid w:val="0000756A"/>
    <w:rsid w:val="000075B8"/>
    <w:rsid w:val="000075BF"/>
    <w:rsid w:val="000076B8"/>
    <w:rsid w:val="000076E2"/>
    <w:rsid w:val="00007700"/>
    <w:rsid w:val="00007717"/>
    <w:rsid w:val="00007871"/>
    <w:rsid w:val="0000789F"/>
    <w:rsid w:val="00007905"/>
    <w:rsid w:val="0000796B"/>
    <w:rsid w:val="00007BB2"/>
    <w:rsid w:val="00007CB2"/>
    <w:rsid w:val="00007CC8"/>
    <w:rsid w:val="00007D0C"/>
    <w:rsid w:val="00007D5B"/>
    <w:rsid w:val="00007D6E"/>
    <w:rsid w:val="00007D9A"/>
    <w:rsid w:val="00007E40"/>
    <w:rsid w:val="00007F8D"/>
    <w:rsid w:val="0001002D"/>
    <w:rsid w:val="000100BF"/>
    <w:rsid w:val="000101CB"/>
    <w:rsid w:val="000101D8"/>
    <w:rsid w:val="0001026E"/>
    <w:rsid w:val="000102AE"/>
    <w:rsid w:val="000102B2"/>
    <w:rsid w:val="000102F1"/>
    <w:rsid w:val="00010369"/>
    <w:rsid w:val="0001047C"/>
    <w:rsid w:val="00010519"/>
    <w:rsid w:val="0001054A"/>
    <w:rsid w:val="0001055B"/>
    <w:rsid w:val="000106C7"/>
    <w:rsid w:val="00010710"/>
    <w:rsid w:val="00010794"/>
    <w:rsid w:val="000107B2"/>
    <w:rsid w:val="00010872"/>
    <w:rsid w:val="00010929"/>
    <w:rsid w:val="000109FF"/>
    <w:rsid w:val="00010ACD"/>
    <w:rsid w:val="00010C82"/>
    <w:rsid w:val="00010D23"/>
    <w:rsid w:val="00010E7B"/>
    <w:rsid w:val="00010E82"/>
    <w:rsid w:val="00010FC6"/>
    <w:rsid w:val="00010FCE"/>
    <w:rsid w:val="0001100E"/>
    <w:rsid w:val="00011055"/>
    <w:rsid w:val="000110B3"/>
    <w:rsid w:val="00011141"/>
    <w:rsid w:val="00011159"/>
    <w:rsid w:val="000113B7"/>
    <w:rsid w:val="00011452"/>
    <w:rsid w:val="00011486"/>
    <w:rsid w:val="000114C2"/>
    <w:rsid w:val="00011520"/>
    <w:rsid w:val="000115DD"/>
    <w:rsid w:val="000118BA"/>
    <w:rsid w:val="00011B21"/>
    <w:rsid w:val="00011BAF"/>
    <w:rsid w:val="00011C12"/>
    <w:rsid w:val="00011C29"/>
    <w:rsid w:val="00011C5E"/>
    <w:rsid w:val="00011D07"/>
    <w:rsid w:val="00011D46"/>
    <w:rsid w:val="00011DFB"/>
    <w:rsid w:val="00011F5F"/>
    <w:rsid w:val="00012014"/>
    <w:rsid w:val="00012017"/>
    <w:rsid w:val="00012029"/>
    <w:rsid w:val="0001205F"/>
    <w:rsid w:val="00012098"/>
    <w:rsid w:val="0001214B"/>
    <w:rsid w:val="00012161"/>
    <w:rsid w:val="00012191"/>
    <w:rsid w:val="000122E4"/>
    <w:rsid w:val="00012326"/>
    <w:rsid w:val="00012373"/>
    <w:rsid w:val="00012383"/>
    <w:rsid w:val="000123D2"/>
    <w:rsid w:val="000123FD"/>
    <w:rsid w:val="0001241A"/>
    <w:rsid w:val="000124AE"/>
    <w:rsid w:val="00012540"/>
    <w:rsid w:val="000125CE"/>
    <w:rsid w:val="000126AF"/>
    <w:rsid w:val="00012702"/>
    <w:rsid w:val="00012739"/>
    <w:rsid w:val="00012765"/>
    <w:rsid w:val="00012835"/>
    <w:rsid w:val="000128CA"/>
    <w:rsid w:val="00012A1F"/>
    <w:rsid w:val="00012B8E"/>
    <w:rsid w:val="00012BBF"/>
    <w:rsid w:val="00012BF8"/>
    <w:rsid w:val="00012C4B"/>
    <w:rsid w:val="00012D57"/>
    <w:rsid w:val="00012D7C"/>
    <w:rsid w:val="00012E10"/>
    <w:rsid w:val="00012E9A"/>
    <w:rsid w:val="00012F4B"/>
    <w:rsid w:val="000130F4"/>
    <w:rsid w:val="00013182"/>
    <w:rsid w:val="0001332C"/>
    <w:rsid w:val="0001348E"/>
    <w:rsid w:val="000134A5"/>
    <w:rsid w:val="0001363D"/>
    <w:rsid w:val="0001366D"/>
    <w:rsid w:val="00013767"/>
    <w:rsid w:val="000137A0"/>
    <w:rsid w:val="000137BA"/>
    <w:rsid w:val="000138AA"/>
    <w:rsid w:val="00013983"/>
    <w:rsid w:val="00013998"/>
    <w:rsid w:val="000139D4"/>
    <w:rsid w:val="000139F8"/>
    <w:rsid w:val="00013A80"/>
    <w:rsid w:val="00013AE7"/>
    <w:rsid w:val="00013B00"/>
    <w:rsid w:val="00013B92"/>
    <w:rsid w:val="00013B9C"/>
    <w:rsid w:val="00013C07"/>
    <w:rsid w:val="00013C20"/>
    <w:rsid w:val="00013CD0"/>
    <w:rsid w:val="00013D10"/>
    <w:rsid w:val="00013DF7"/>
    <w:rsid w:val="00013F48"/>
    <w:rsid w:val="0001407E"/>
    <w:rsid w:val="000140D7"/>
    <w:rsid w:val="00014111"/>
    <w:rsid w:val="0001412C"/>
    <w:rsid w:val="0001416F"/>
    <w:rsid w:val="000141BA"/>
    <w:rsid w:val="000141C6"/>
    <w:rsid w:val="000141D4"/>
    <w:rsid w:val="000142CE"/>
    <w:rsid w:val="00014332"/>
    <w:rsid w:val="000143B8"/>
    <w:rsid w:val="000143F1"/>
    <w:rsid w:val="000144C2"/>
    <w:rsid w:val="000145D8"/>
    <w:rsid w:val="000145F8"/>
    <w:rsid w:val="00014644"/>
    <w:rsid w:val="000146CC"/>
    <w:rsid w:val="00014CC7"/>
    <w:rsid w:val="00014E04"/>
    <w:rsid w:val="00014E62"/>
    <w:rsid w:val="00015007"/>
    <w:rsid w:val="00015054"/>
    <w:rsid w:val="000150BB"/>
    <w:rsid w:val="0001510F"/>
    <w:rsid w:val="00015121"/>
    <w:rsid w:val="00015196"/>
    <w:rsid w:val="0001523A"/>
    <w:rsid w:val="0001528B"/>
    <w:rsid w:val="000152D3"/>
    <w:rsid w:val="0001539B"/>
    <w:rsid w:val="00015451"/>
    <w:rsid w:val="000154D9"/>
    <w:rsid w:val="000154FD"/>
    <w:rsid w:val="0001557A"/>
    <w:rsid w:val="0001558C"/>
    <w:rsid w:val="000156CF"/>
    <w:rsid w:val="00015703"/>
    <w:rsid w:val="0001571C"/>
    <w:rsid w:val="00015745"/>
    <w:rsid w:val="00015788"/>
    <w:rsid w:val="000157E3"/>
    <w:rsid w:val="00015832"/>
    <w:rsid w:val="00015863"/>
    <w:rsid w:val="00015939"/>
    <w:rsid w:val="0001596B"/>
    <w:rsid w:val="00015986"/>
    <w:rsid w:val="00015A0C"/>
    <w:rsid w:val="00015AD9"/>
    <w:rsid w:val="00015BB2"/>
    <w:rsid w:val="00015C7A"/>
    <w:rsid w:val="00015CD5"/>
    <w:rsid w:val="00015CF8"/>
    <w:rsid w:val="00015E4B"/>
    <w:rsid w:val="00015EBC"/>
    <w:rsid w:val="00015FFE"/>
    <w:rsid w:val="000160C4"/>
    <w:rsid w:val="000160C5"/>
    <w:rsid w:val="000161EF"/>
    <w:rsid w:val="000162A2"/>
    <w:rsid w:val="000162C4"/>
    <w:rsid w:val="00016391"/>
    <w:rsid w:val="000163ED"/>
    <w:rsid w:val="00016486"/>
    <w:rsid w:val="00016567"/>
    <w:rsid w:val="00016616"/>
    <w:rsid w:val="0001688D"/>
    <w:rsid w:val="000168A5"/>
    <w:rsid w:val="000168C6"/>
    <w:rsid w:val="0001696D"/>
    <w:rsid w:val="00016971"/>
    <w:rsid w:val="00016AFA"/>
    <w:rsid w:val="00016B6B"/>
    <w:rsid w:val="00016B98"/>
    <w:rsid w:val="00016CA0"/>
    <w:rsid w:val="00016E43"/>
    <w:rsid w:val="00016E7A"/>
    <w:rsid w:val="00016EAB"/>
    <w:rsid w:val="00016F85"/>
    <w:rsid w:val="00016FAE"/>
    <w:rsid w:val="00016FFC"/>
    <w:rsid w:val="000173C7"/>
    <w:rsid w:val="00017422"/>
    <w:rsid w:val="0001742E"/>
    <w:rsid w:val="00017474"/>
    <w:rsid w:val="000174FC"/>
    <w:rsid w:val="000175B6"/>
    <w:rsid w:val="000175D0"/>
    <w:rsid w:val="00017629"/>
    <w:rsid w:val="00017635"/>
    <w:rsid w:val="0001771C"/>
    <w:rsid w:val="00017741"/>
    <w:rsid w:val="000177B6"/>
    <w:rsid w:val="000178E5"/>
    <w:rsid w:val="00017ADA"/>
    <w:rsid w:val="00017B16"/>
    <w:rsid w:val="00017BD7"/>
    <w:rsid w:val="00017BE8"/>
    <w:rsid w:val="00017C0A"/>
    <w:rsid w:val="00017C55"/>
    <w:rsid w:val="00017DA2"/>
    <w:rsid w:val="00017E22"/>
    <w:rsid w:val="00017E38"/>
    <w:rsid w:val="00017F40"/>
    <w:rsid w:val="00017FAE"/>
    <w:rsid w:val="00017FD4"/>
    <w:rsid w:val="000200BF"/>
    <w:rsid w:val="000201A5"/>
    <w:rsid w:val="00020243"/>
    <w:rsid w:val="0002028E"/>
    <w:rsid w:val="000202A3"/>
    <w:rsid w:val="000202A9"/>
    <w:rsid w:val="000203B5"/>
    <w:rsid w:val="0002045B"/>
    <w:rsid w:val="00020461"/>
    <w:rsid w:val="00020509"/>
    <w:rsid w:val="000205B5"/>
    <w:rsid w:val="000205C8"/>
    <w:rsid w:val="0002066C"/>
    <w:rsid w:val="000206D1"/>
    <w:rsid w:val="0002072D"/>
    <w:rsid w:val="000207C8"/>
    <w:rsid w:val="00020813"/>
    <w:rsid w:val="000208B5"/>
    <w:rsid w:val="0002094E"/>
    <w:rsid w:val="000209D2"/>
    <w:rsid w:val="00020A5B"/>
    <w:rsid w:val="00020AC2"/>
    <w:rsid w:val="00020B02"/>
    <w:rsid w:val="00020B5B"/>
    <w:rsid w:val="00020BA4"/>
    <w:rsid w:val="00020BA5"/>
    <w:rsid w:val="00020CFB"/>
    <w:rsid w:val="00020DE5"/>
    <w:rsid w:val="00020DEC"/>
    <w:rsid w:val="00020E42"/>
    <w:rsid w:val="00020EC1"/>
    <w:rsid w:val="00020F00"/>
    <w:rsid w:val="00020F8F"/>
    <w:rsid w:val="00021054"/>
    <w:rsid w:val="0002110D"/>
    <w:rsid w:val="0002127E"/>
    <w:rsid w:val="0002141D"/>
    <w:rsid w:val="00021496"/>
    <w:rsid w:val="00021544"/>
    <w:rsid w:val="00021561"/>
    <w:rsid w:val="00021658"/>
    <w:rsid w:val="00021750"/>
    <w:rsid w:val="000217C8"/>
    <w:rsid w:val="000218E6"/>
    <w:rsid w:val="000218FB"/>
    <w:rsid w:val="0002197E"/>
    <w:rsid w:val="0002198D"/>
    <w:rsid w:val="00021AD8"/>
    <w:rsid w:val="00021ADB"/>
    <w:rsid w:val="00021C14"/>
    <w:rsid w:val="00021CDC"/>
    <w:rsid w:val="00021CF3"/>
    <w:rsid w:val="00021DBB"/>
    <w:rsid w:val="00021DD5"/>
    <w:rsid w:val="00021E52"/>
    <w:rsid w:val="00021E6B"/>
    <w:rsid w:val="00021F11"/>
    <w:rsid w:val="0002200C"/>
    <w:rsid w:val="00022026"/>
    <w:rsid w:val="00022140"/>
    <w:rsid w:val="00022233"/>
    <w:rsid w:val="00022249"/>
    <w:rsid w:val="00022281"/>
    <w:rsid w:val="000222CF"/>
    <w:rsid w:val="000222D0"/>
    <w:rsid w:val="000223A1"/>
    <w:rsid w:val="000223D2"/>
    <w:rsid w:val="000223D8"/>
    <w:rsid w:val="00022485"/>
    <w:rsid w:val="00022502"/>
    <w:rsid w:val="000225BB"/>
    <w:rsid w:val="000225CD"/>
    <w:rsid w:val="000225EA"/>
    <w:rsid w:val="0002266A"/>
    <w:rsid w:val="00022683"/>
    <w:rsid w:val="0002276D"/>
    <w:rsid w:val="000227DD"/>
    <w:rsid w:val="0002281D"/>
    <w:rsid w:val="0002289A"/>
    <w:rsid w:val="000229F6"/>
    <w:rsid w:val="000229FB"/>
    <w:rsid w:val="00022A17"/>
    <w:rsid w:val="00022A4F"/>
    <w:rsid w:val="00022A5D"/>
    <w:rsid w:val="00022AB8"/>
    <w:rsid w:val="00022AE3"/>
    <w:rsid w:val="00022B54"/>
    <w:rsid w:val="00022C1A"/>
    <w:rsid w:val="00022D07"/>
    <w:rsid w:val="00022D5C"/>
    <w:rsid w:val="000230A3"/>
    <w:rsid w:val="000230A9"/>
    <w:rsid w:val="00023126"/>
    <w:rsid w:val="0002314A"/>
    <w:rsid w:val="00023210"/>
    <w:rsid w:val="0002322F"/>
    <w:rsid w:val="00023369"/>
    <w:rsid w:val="00023377"/>
    <w:rsid w:val="0002339A"/>
    <w:rsid w:val="000234AA"/>
    <w:rsid w:val="00023506"/>
    <w:rsid w:val="00023513"/>
    <w:rsid w:val="00023587"/>
    <w:rsid w:val="000235D3"/>
    <w:rsid w:val="000237B2"/>
    <w:rsid w:val="00023811"/>
    <w:rsid w:val="00023823"/>
    <w:rsid w:val="00023838"/>
    <w:rsid w:val="0002388D"/>
    <w:rsid w:val="000238DA"/>
    <w:rsid w:val="00023982"/>
    <w:rsid w:val="00023A28"/>
    <w:rsid w:val="00023AAD"/>
    <w:rsid w:val="00023AD8"/>
    <w:rsid w:val="00023B2F"/>
    <w:rsid w:val="00023B73"/>
    <w:rsid w:val="00023C0E"/>
    <w:rsid w:val="00023DDF"/>
    <w:rsid w:val="00023EDC"/>
    <w:rsid w:val="00023F92"/>
    <w:rsid w:val="00024088"/>
    <w:rsid w:val="000240A4"/>
    <w:rsid w:val="000240DB"/>
    <w:rsid w:val="00024126"/>
    <w:rsid w:val="000241B3"/>
    <w:rsid w:val="0002433E"/>
    <w:rsid w:val="000243D5"/>
    <w:rsid w:val="00024457"/>
    <w:rsid w:val="0002449C"/>
    <w:rsid w:val="0002451E"/>
    <w:rsid w:val="0002451F"/>
    <w:rsid w:val="00024549"/>
    <w:rsid w:val="0002464F"/>
    <w:rsid w:val="00024698"/>
    <w:rsid w:val="000246F4"/>
    <w:rsid w:val="00024708"/>
    <w:rsid w:val="00024780"/>
    <w:rsid w:val="0002479C"/>
    <w:rsid w:val="0002482B"/>
    <w:rsid w:val="000248FF"/>
    <w:rsid w:val="000249EF"/>
    <w:rsid w:val="00024A49"/>
    <w:rsid w:val="00024C2B"/>
    <w:rsid w:val="00024DD7"/>
    <w:rsid w:val="00024F35"/>
    <w:rsid w:val="00024FB3"/>
    <w:rsid w:val="00025023"/>
    <w:rsid w:val="0002503D"/>
    <w:rsid w:val="00025152"/>
    <w:rsid w:val="0002515F"/>
    <w:rsid w:val="00025174"/>
    <w:rsid w:val="00025244"/>
    <w:rsid w:val="00025247"/>
    <w:rsid w:val="000252C5"/>
    <w:rsid w:val="00025487"/>
    <w:rsid w:val="00025523"/>
    <w:rsid w:val="000255E0"/>
    <w:rsid w:val="0002564D"/>
    <w:rsid w:val="000257E1"/>
    <w:rsid w:val="00025854"/>
    <w:rsid w:val="000258E3"/>
    <w:rsid w:val="00025974"/>
    <w:rsid w:val="00025A6A"/>
    <w:rsid w:val="00025A83"/>
    <w:rsid w:val="00025A8C"/>
    <w:rsid w:val="00025B25"/>
    <w:rsid w:val="00025B94"/>
    <w:rsid w:val="00025BB4"/>
    <w:rsid w:val="00025BFC"/>
    <w:rsid w:val="00025BFF"/>
    <w:rsid w:val="00025C18"/>
    <w:rsid w:val="00025CFC"/>
    <w:rsid w:val="00025D98"/>
    <w:rsid w:val="00025DB2"/>
    <w:rsid w:val="00025DDA"/>
    <w:rsid w:val="00025F0F"/>
    <w:rsid w:val="00025F85"/>
    <w:rsid w:val="00025FC2"/>
    <w:rsid w:val="00026033"/>
    <w:rsid w:val="000260AF"/>
    <w:rsid w:val="000260E9"/>
    <w:rsid w:val="000261C6"/>
    <w:rsid w:val="0002625E"/>
    <w:rsid w:val="00026270"/>
    <w:rsid w:val="00026341"/>
    <w:rsid w:val="00026411"/>
    <w:rsid w:val="000264D4"/>
    <w:rsid w:val="00026624"/>
    <w:rsid w:val="00026635"/>
    <w:rsid w:val="0002680E"/>
    <w:rsid w:val="00026904"/>
    <w:rsid w:val="0002696A"/>
    <w:rsid w:val="000269AD"/>
    <w:rsid w:val="00026A22"/>
    <w:rsid w:val="00026B17"/>
    <w:rsid w:val="00026BA4"/>
    <w:rsid w:val="00026C61"/>
    <w:rsid w:val="00026D3E"/>
    <w:rsid w:val="00026D55"/>
    <w:rsid w:val="00026D69"/>
    <w:rsid w:val="00026DB0"/>
    <w:rsid w:val="00026DD2"/>
    <w:rsid w:val="00026EAE"/>
    <w:rsid w:val="00026EDC"/>
    <w:rsid w:val="00026F8E"/>
    <w:rsid w:val="000270C7"/>
    <w:rsid w:val="0002722A"/>
    <w:rsid w:val="0002726F"/>
    <w:rsid w:val="000272BE"/>
    <w:rsid w:val="000272DA"/>
    <w:rsid w:val="0002738C"/>
    <w:rsid w:val="000273B9"/>
    <w:rsid w:val="000273EE"/>
    <w:rsid w:val="00027457"/>
    <w:rsid w:val="00027554"/>
    <w:rsid w:val="00027556"/>
    <w:rsid w:val="00027618"/>
    <w:rsid w:val="0002768A"/>
    <w:rsid w:val="00027733"/>
    <w:rsid w:val="000278AC"/>
    <w:rsid w:val="00027903"/>
    <w:rsid w:val="00027A48"/>
    <w:rsid w:val="00027E2F"/>
    <w:rsid w:val="00027EE9"/>
    <w:rsid w:val="00027FCB"/>
    <w:rsid w:val="00030006"/>
    <w:rsid w:val="0003009C"/>
    <w:rsid w:val="0003037F"/>
    <w:rsid w:val="000303A5"/>
    <w:rsid w:val="000304B8"/>
    <w:rsid w:val="000304CB"/>
    <w:rsid w:val="00030610"/>
    <w:rsid w:val="00030657"/>
    <w:rsid w:val="00030661"/>
    <w:rsid w:val="0003075F"/>
    <w:rsid w:val="000307A7"/>
    <w:rsid w:val="000307A9"/>
    <w:rsid w:val="000307EA"/>
    <w:rsid w:val="000308F0"/>
    <w:rsid w:val="00030947"/>
    <w:rsid w:val="00030970"/>
    <w:rsid w:val="000309BA"/>
    <w:rsid w:val="000309D6"/>
    <w:rsid w:val="000309F7"/>
    <w:rsid w:val="00030ABA"/>
    <w:rsid w:val="00030B07"/>
    <w:rsid w:val="00030B0D"/>
    <w:rsid w:val="00030B22"/>
    <w:rsid w:val="00030BA7"/>
    <w:rsid w:val="00030BF0"/>
    <w:rsid w:val="00030C12"/>
    <w:rsid w:val="00030C54"/>
    <w:rsid w:val="00030C6B"/>
    <w:rsid w:val="00030DA1"/>
    <w:rsid w:val="00030DAA"/>
    <w:rsid w:val="00030E99"/>
    <w:rsid w:val="00030EE9"/>
    <w:rsid w:val="00031052"/>
    <w:rsid w:val="00031113"/>
    <w:rsid w:val="00031119"/>
    <w:rsid w:val="00031146"/>
    <w:rsid w:val="0003123A"/>
    <w:rsid w:val="00031286"/>
    <w:rsid w:val="0003142C"/>
    <w:rsid w:val="00031433"/>
    <w:rsid w:val="000314A9"/>
    <w:rsid w:val="000314B5"/>
    <w:rsid w:val="000314BE"/>
    <w:rsid w:val="000314CF"/>
    <w:rsid w:val="00031542"/>
    <w:rsid w:val="000315F5"/>
    <w:rsid w:val="00031604"/>
    <w:rsid w:val="00031691"/>
    <w:rsid w:val="00031732"/>
    <w:rsid w:val="00031745"/>
    <w:rsid w:val="000317B5"/>
    <w:rsid w:val="0003181F"/>
    <w:rsid w:val="00031880"/>
    <w:rsid w:val="000319B9"/>
    <w:rsid w:val="00031A21"/>
    <w:rsid w:val="00031A37"/>
    <w:rsid w:val="00031AB1"/>
    <w:rsid w:val="00031AD3"/>
    <w:rsid w:val="00031AE5"/>
    <w:rsid w:val="00031B81"/>
    <w:rsid w:val="00031C3E"/>
    <w:rsid w:val="00031C7C"/>
    <w:rsid w:val="00031C7D"/>
    <w:rsid w:val="00031D34"/>
    <w:rsid w:val="00031D8D"/>
    <w:rsid w:val="00031E3D"/>
    <w:rsid w:val="00031F39"/>
    <w:rsid w:val="00031F5E"/>
    <w:rsid w:val="00032039"/>
    <w:rsid w:val="00032165"/>
    <w:rsid w:val="00032175"/>
    <w:rsid w:val="000321CF"/>
    <w:rsid w:val="00032251"/>
    <w:rsid w:val="000322ED"/>
    <w:rsid w:val="00032318"/>
    <w:rsid w:val="000323F8"/>
    <w:rsid w:val="0003254C"/>
    <w:rsid w:val="000325B4"/>
    <w:rsid w:val="0003273D"/>
    <w:rsid w:val="00032761"/>
    <w:rsid w:val="00032899"/>
    <w:rsid w:val="00032AAD"/>
    <w:rsid w:val="00032CAA"/>
    <w:rsid w:val="00032DC4"/>
    <w:rsid w:val="00032DC8"/>
    <w:rsid w:val="00032EB4"/>
    <w:rsid w:val="00032EC1"/>
    <w:rsid w:val="00032ED7"/>
    <w:rsid w:val="00032EE7"/>
    <w:rsid w:val="00032FEE"/>
    <w:rsid w:val="0003300C"/>
    <w:rsid w:val="000330DC"/>
    <w:rsid w:val="00033244"/>
    <w:rsid w:val="0003325C"/>
    <w:rsid w:val="0003326F"/>
    <w:rsid w:val="000332B7"/>
    <w:rsid w:val="000333CF"/>
    <w:rsid w:val="00033491"/>
    <w:rsid w:val="000334D3"/>
    <w:rsid w:val="0003350C"/>
    <w:rsid w:val="00033587"/>
    <w:rsid w:val="0003358E"/>
    <w:rsid w:val="000336BF"/>
    <w:rsid w:val="0003371F"/>
    <w:rsid w:val="00033745"/>
    <w:rsid w:val="000337BD"/>
    <w:rsid w:val="000337F2"/>
    <w:rsid w:val="000339A6"/>
    <w:rsid w:val="000339A9"/>
    <w:rsid w:val="00033A31"/>
    <w:rsid w:val="00033A4C"/>
    <w:rsid w:val="00033AFA"/>
    <w:rsid w:val="00033C0C"/>
    <w:rsid w:val="00033C35"/>
    <w:rsid w:val="00033C39"/>
    <w:rsid w:val="00033CA7"/>
    <w:rsid w:val="00033CA8"/>
    <w:rsid w:val="00033DFB"/>
    <w:rsid w:val="00033EF2"/>
    <w:rsid w:val="0003400A"/>
    <w:rsid w:val="0003415E"/>
    <w:rsid w:val="0003418A"/>
    <w:rsid w:val="00034259"/>
    <w:rsid w:val="0003428D"/>
    <w:rsid w:val="000342E4"/>
    <w:rsid w:val="000343A8"/>
    <w:rsid w:val="000344AF"/>
    <w:rsid w:val="0003453B"/>
    <w:rsid w:val="000346A0"/>
    <w:rsid w:val="0003480E"/>
    <w:rsid w:val="00034856"/>
    <w:rsid w:val="00034872"/>
    <w:rsid w:val="000348FA"/>
    <w:rsid w:val="0003494E"/>
    <w:rsid w:val="00034ADC"/>
    <w:rsid w:val="00034B1C"/>
    <w:rsid w:val="00034BB5"/>
    <w:rsid w:val="00034C69"/>
    <w:rsid w:val="00034C87"/>
    <w:rsid w:val="00034DA4"/>
    <w:rsid w:val="00034E0F"/>
    <w:rsid w:val="00034FC4"/>
    <w:rsid w:val="00034FCA"/>
    <w:rsid w:val="00035007"/>
    <w:rsid w:val="00035064"/>
    <w:rsid w:val="000350E5"/>
    <w:rsid w:val="0003511F"/>
    <w:rsid w:val="00035237"/>
    <w:rsid w:val="000352DA"/>
    <w:rsid w:val="000352EB"/>
    <w:rsid w:val="000352ED"/>
    <w:rsid w:val="000352FC"/>
    <w:rsid w:val="0003531B"/>
    <w:rsid w:val="00035352"/>
    <w:rsid w:val="0003535C"/>
    <w:rsid w:val="000353F7"/>
    <w:rsid w:val="000354A0"/>
    <w:rsid w:val="000354C8"/>
    <w:rsid w:val="000354E4"/>
    <w:rsid w:val="000355EF"/>
    <w:rsid w:val="0003561F"/>
    <w:rsid w:val="00035628"/>
    <w:rsid w:val="000357AF"/>
    <w:rsid w:val="000357EF"/>
    <w:rsid w:val="00035807"/>
    <w:rsid w:val="00035957"/>
    <w:rsid w:val="000359E5"/>
    <w:rsid w:val="00035A5C"/>
    <w:rsid w:val="00035AE9"/>
    <w:rsid w:val="00035B0D"/>
    <w:rsid w:val="00035B1E"/>
    <w:rsid w:val="00035BC6"/>
    <w:rsid w:val="00035C0F"/>
    <w:rsid w:val="00035C47"/>
    <w:rsid w:val="00035CCE"/>
    <w:rsid w:val="00035D82"/>
    <w:rsid w:val="00035E6C"/>
    <w:rsid w:val="00035E7B"/>
    <w:rsid w:val="00035EBF"/>
    <w:rsid w:val="00035ECA"/>
    <w:rsid w:val="00035F30"/>
    <w:rsid w:val="0003600C"/>
    <w:rsid w:val="0003607E"/>
    <w:rsid w:val="000360CF"/>
    <w:rsid w:val="000360D0"/>
    <w:rsid w:val="000361F3"/>
    <w:rsid w:val="0003635E"/>
    <w:rsid w:val="000364B9"/>
    <w:rsid w:val="0003651C"/>
    <w:rsid w:val="0003655F"/>
    <w:rsid w:val="000368E1"/>
    <w:rsid w:val="000368EE"/>
    <w:rsid w:val="00036913"/>
    <w:rsid w:val="00036914"/>
    <w:rsid w:val="00036964"/>
    <w:rsid w:val="000369E4"/>
    <w:rsid w:val="00036A19"/>
    <w:rsid w:val="00036BB1"/>
    <w:rsid w:val="00036C82"/>
    <w:rsid w:val="00036D0E"/>
    <w:rsid w:val="00036D59"/>
    <w:rsid w:val="00036DA8"/>
    <w:rsid w:val="00036DB9"/>
    <w:rsid w:val="00036EA5"/>
    <w:rsid w:val="00036EB2"/>
    <w:rsid w:val="00036F86"/>
    <w:rsid w:val="00036FFF"/>
    <w:rsid w:val="0003700D"/>
    <w:rsid w:val="00037015"/>
    <w:rsid w:val="00037054"/>
    <w:rsid w:val="0003721D"/>
    <w:rsid w:val="00037254"/>
    <w:rsid w:val="000373E3"/>
    <w:rsid w:val="0003746D"/>
    <w:rsid w:val="000374BF"/>
    <w:rsid w:val="00037535"/>
    <w:rsid w:val="0003756F"/>
    <w:rsid w:val="000375AE"/>
    <w:rsid w:val="000375B9"/>
    <w:rsid w:val="000375E2"/>
    <w:rsid w:val="0003774D"/>
    <w:rsid w:val="000377DC"/>
    <w:rsid w:val="00037874"/>
    <w:rsid w:val="000378BE"/>
    <w:rsid w:val="00037A13"/>
    <w:rsid w:val="00037B3C"/>
    <w:rsid w:val="00037BDE"/>
    <w:rsid w:val="00037C99"/>
    <w:rsid w:val="00037CC6"/>
    <w:rsid w:val="00037D78"/>
    <w:rsid w:val="00037D7A"/>
    <w:rsid w:val="00037DB8"/>
    <w:rsid w:val="00037E7B"/>
    <w:rsid w:val="00037E92"/>
    <w:rsid w:val="00037EB9"/>
    <w:rsid w:val="00037F09"/>
    <w:rsid w:val="00037F4D"/>
    <w:rsid w:val="00037F78"/>
    <w:rsid w:val="00037F98"/>
    <w:rsid w:val="0004001D"/>
    <w:rsid w:val="00040092"/>
    <w:rsid w:val="000400FA"/>
    <w:rsid w:val="00040188"/>
    <w:rsid w:val="000401C7"/>
    <w:rsid w:val="000401E9"/>
    <w:rsid w:val="000402A8"/>
    <w:rsid w:val="000402E1"/>
    <w:rsid w:val="000402F5"/>
    <w:rsid w:val="00040315"/>
    <w:rsid w:val="00040355"/>
    <w:rsid w:val="00040365"/>
    <w:rsid w:val="00040366"/>
    <w:rsid w:val="0004039F"/>
    <w:rsid w:val="000404EF"/>
    <w:rsid w:val="0004058E"/>
    <w:rsid w:val="000406C5"/>
    <w:rsid w:val="00040787"/>
    <w:rsid w:val="000407CB"/>
    <w:rsid w:val="000408E3"/>
    <w:rsid w:val="0004092C"/>
    <w:rsid w:val="000409A5"/>
    <w:rsid w:val="00040AE7"/>
    <w:rsid w:val="00040AF9"/>
    <w:rsid w:val="00040C2E"/>
    <w:rsid w:val="00040CA6"/>
    <w:rsid w:val="00040CF7"/>
    <w:rsid w:val="00040D6C"/>
    <w:rsid w:val="00040DA6"/>
    <w:rsid w:val="00040E90"/>
    <w:rsid w:val="00040ECD"/>
    <w:rsid w:val="00040EED"/>
    <w:rsid w:val="00040F5E"/>
    <w:rsid w:val="00040FE0"/>
    <w:rsid w:val="0004106E"/>
    <w:rsid w:val="0004108B"/>
    <w:rsid w:val="000410ED"/>
    <w:rsid w:val="00041108"/>
    <w:rsid w:val="0004127B"/>
    <w:rsid w:val="000412CD"/>
    <w:rsid w:val="00041347"/>
    <w:rsid w:val="00041386"/>
    <w:rsid w:val="0004141E"/>
    <w:rsid w:val="000414BA"/>
    <w:rsid w:val="000414DD"/>
    <w:rsid w:val="00041586"/>
    <w:rsid w:val="000415A8"/>
    <w:rsid w:val="00041608"/>
    <w:rsid w:val="0004162D"/>
    <w:rsid w:val="00041699"/>
    <w:rsid w:val="000416B0"/>
    <w:rsid w:val="000416BD"/>
    <w:rsid w:val="0004170D"/>
    <w:rsid w:val="00041828"/>
    <w:rsid w:val="00041859"/>
    <w:rsid w:val="0004197F"/>
    <w:rsid w:val="0004198C"/>
    <w:rsid w:val="000419D9"/>
    <w:rsid w:val="00041C3C"/>
    <w:rsid w:val="00041C7C"/>
    <w:rsid w:val="00041CFE"/>
    <w:rsid w:val="00041D52"/>
    <w:rsid w:val="00041E5F"/>
    <w:rsid w:val="00041EA8"/>
    <w:rsid w:val="00041F00"/>
    <w:rsid w:val="00041F1C"/>
    <w:rsid w:val="00041FB7"/>
    <w:rsid w:val="00042073"/>
    <w:rsid w:val="0004212D"/>
    <w:rsid w:val="0004215B"/>
    <w:rsid w:val="00042382"/>
    <w:rsid w:val="000423E5"/>
    <w:rsid w:val="000423F6"/>
    <w:rsid w:val="0004243D"/>
    <w:rsid w:val="0004247F"/>
    <w:rsid w:val="00042529"/>
    <w:rsid w:val="000425B6"/>
    <w:rsid w:val="0004263F"/>
    <w:rsid w:val="000426DC"/>
    <w:rsid w:val="00042737"/>
    <w:rsid w:val="0004279C"/>
    <w:rsid w:val="00042817"/>
    <w:rsid w:val="0004285A"/>
    <w:rsid w:val="00042928"/>
    <w:rsid w:val="000429DB"/>
    <w:rsid w:val="00042A5A"/>
    <w:rsid w:val="00042B06"/>
    <w:rsid w:val="00042B76"/>
    <w:rsid w:val="00042C63"/>
    <w:rsid w:val="00042CBB"/>
    <w:rsid w:val="00042CBC"/>
    <w:rsid w:val="00042CCA"/>
    <w:rsid w:val="00042CFB"/>
    <w:rsid w:val="00042D02"/>
    <w:rsid w:val="00042DA2"/>
    <w:rsid w:val="00042DF7"/>
    <w:rsid w:val="00042E48"/>
    <w:rsid w:val="00042E49"/>
    <w:rsid w:val="00042F76"/>
    <w:rsid w:val="00042FDB"/>
    <w:rsid w:val="0004308D"/>
    <w:rsid w:val="0004314A"/>
    <w:rsid w:val="00043157"/>
    <w:rsid w:val="000431D8"/>
    <w:rsid w:val="00043212"/>
    <w:rsid w:val="0004333B"/>
    <w:rsid w:val="0004334F"/>
    <w:rsid w:val="00043394"/>
    <w:rsid w:val="00043444"/>
    <w:rsid w:val="000436BD"/>
    <w:rsid w:val="000436DE"/>
    <w:rsid w:val="000436F0"/>
    <w:rsid w:val="00043759"/>
    <w:rsid w:val="0004376A"/>
    <w:rsid w:val="000437A7"/>
    <w:rsid w:val="000438D0"/>
    <w:rsid w:val="0004399D"/>
    <w:rsid w:val="00043A43"/>
    <w:rsid w:val="00043A50"/>
    <w:rsid w:val="00043C34"/>
    <w:rsid w:val="00043C69"/>
    <w:rsid w:val="00043DA1"/>
    <w:rsid w:val="00043DC3"/>
    <w:rsid w:val="00043E0E"/>
    <w:rsid w:val="00043E21"/>
    <w:rsid w:val="00043F20"/>
    <w:rsid w:val="00043F58"/>
    <w:rsid w:val="00043F9C"/>
    <w:rsid w:val="000440D9"/>
    <w:rsid w:val="00044211"/>
    <w:rsid w:val="00044356"/>
    <w:rsid w:val="00044416"/>
    <w:rsid w:val="00044432"/>
    <w:rsid w:val="000444B8"/>
    <w:rsid w:val="000444F7"/>
    <w:rsid w:val="00044587"/>
    <w:rsid w:val="000446C0"/>
    <w:rsid w:val="000446F4"/>
    <w:rsid w:val="00044700"/>
    <w:rsid w:val="000447FE"/>
    <w:rsid w:val="00044919"/>
    <w:rsid w:val="00044A0C"/>
    <w:rsid w:val="00044AB8"/>
    <w:rsid w:val="00044CBF"/>
    <w:rsid w:val="00044E4C"/>
    <w:rsid w:val="00044E65"/>
    <w:rsid w:val="00044E76"/>
    <w:rsid w:val="0004513B"/>
    <w:rsid w:val="00045170"/>
    <w:rsid w:val="0004517F"/>
    <w:rsid w:val="00045258"/>
    <w:rsid w:val="00045305"/>
    <w:rsid w:val="0004538D"/>
    <w:rsid w:val="000453E6"/>
    <w:rsid w:val="00045426"/>
    <w:rsid w:val="0004545C"/>
    <w:rsid w:val="000454AC"/>
    <w:rsid w:val="00045551"/>
    <w:rsid w:val="00045809"/>
    <w:rsid w:val="0004586E"/>
    <w:rsid w:val="000458CF"/>
    <w:rsid w:val="000458DC"/>
    <w:rsid w:val="00045919"/>
    <w:rsid w:val="0004593E"/>
    <w:rsid w:val="00045B3B"/>
    <w:rsid w:val="00045BF6"/>
    <w:rsid w:val="00045C3D"/>
    <w:rsid w:val="00045D80"/>
    <w:rsid w:val="00045E7D"/>
    <w:rsid w:val="00045EAD"/>
    <w:rsid w:val="00045EF5"/>
    <w:rsid w:val="00046021"/>
    <w:rsid w:val="00046057"/>
    <w:rsid w:val="00046208"/>
    <w:rsid w:val="0004643C"/>
    <w:rsid w:val="0004644A"/>
    <w:rsid w:val="00046574"/>
    <w:rsid w:val="000465D2"/>
    <w:rsid w:val="000465D4"/>
    <w:rsid w:val="00046806"/>
    <w:rsid w:val="00046891"/>
    <w:rsid w:val="00046898"/>
    <w:rsid w:val="00046914"/>
    <w:rsid w:val="00046A0A"/>
    <w:rsid w:val="00046ABD"/>
    <w:rsid w:val="00046CA2"/>
    <w:rsid w:val="00046CC6"/>
    <w:rsid w:val="00046D81"/>
    <w:rsid w:val="00046DE6"/>
    <w:rsid w:val="00046F4D"/>
    <w:rsid w:val="00046FA7"/>
    <w:rsid w:val="00047175"/>
    <w:rsid w:val="0004724D"/>
    <w:rsid w:val="00047259"/>
    <w:rsid w:val="00047315"/>
    <w:rsid w:val="00047348"/>
    <w:rsid w:val="000473B8"/>
    <w:rsid w:val="00047430"/>
    <w:rsid w:val="00047465"/>
    <w:rsid w:val="000474DC"/>
    <w:rsid w:val="00047542"/>
    <w:rsid w:val="0004754F"/>
    <w:rsid w:val="00047601"/>
    <w:rsid w:val="0004760A"/>
    <w:rsid w:val="0004775F"/>
    <w:rsid w:val="000477AF"/>
    <w:rsid w:val="000477B0"/>
    <w:rsid w:val="000477E9"/>
    <w:rsid w:val="000478B9"/>
    <w:rsid w:val="00047AFD"/>
    <w:rsid w:val="00047D06"/>
    <w:rsid w:val="00047D88"/>
    <w:rsid w:val="00047E16"/>
    <w:rsid w:val="00047E3C"/>
    <w:rsid w:val="00047EC3"/>
    <w:rsid w:val="00047EEC"/>
    <w:rsid w:val="00047F1B"/>
    <w:rsid w:val="00047FCE"/>
    <w:rsid w:val="00050198"/>
    <w:rsid w:val="000501F9"/>
    <w:rsid w:val="00050269"/>
    <w:rsid w:val="000502EE"/>
    <w:rsid w:val="000502F2"/>
    <w:rsid w:val="00050323"/>
    <w:rsid w:val="0005032D"/>
    <w:rsid w:val="0005033E"/>
    <w:rsid w:val="000503DD"/>
    <w:rsid w:val="00050421"/>
    <w:rsid w:val="00050462"/>
    <w:rsid w:val="0005046D"/>
    <w:rsid w:val="0005052B"/>
    <w:rsid w:val="00050553"/>
    <w:rsid w:val="0005070D"/>
    <w:rsid w:val="000507F3"/>
    <w:rsid w:val="00050821"/>
    <w:rsid w:val="000508B4"/>
    <w:rsid w:val="000508E6"/>
    <w:rsid w:val="00050A7A"/>
    <w:rsid w:val="00050B35"/>
    <w:rsid w:val="00050BCA"/>
    <w:rsid w:val="00050C26"/>
    <w:rsid w:val="00050C3C"/>
    <w:rsid w:val="00050CBE"/>
    <w:rsid w:val="00050D44"/>
    <w:rsid w:val="00050D49"/>
    <w:rsid w:val="00050DB0"/>
    <w:rsid w:val="00050DC4"/>
    <w:rsid w:val="00050E58"/>
    <w:rsid w:val="00050EB5"/>
    <w:rsid w:val="00050F20"/>
    <w:rsid w:val="00050F39"/>
    <w:rsid w:val="00050F92"/>
    <w:rsid w:val="00050FDB"/>
    <w:rsid w:val="00051106"/>
    <w:rsid w:val="00051216"/>
    <w:rsid w:val="000512DA"/>
    <w:rsid w:val="00051355"/>
    <w:rsid w:val="000514FC"/>
    <w:rsid w:val="00051535"/>
    <w:rsid w:val="000515ED"/>
    <w:rsid w:val="000515F6"/>
    <w:rsid w:val="0005172A"/>
    <w:rsid w:val="0005179E"/>
    <w:rsid w:val="00051818"/>
    <w:rsid w:val="0005187C"/>
    <w:rsid w:val="000518BE"/>
    <w:rsid w:val="00051AA4"/>
    <w:rsid w:val="00051B09"/>
    <w:rsid w:val="00051B85"/>
    <w:rsid w:val="00051BC2"/>
    <w:rsid w:val="00051C67"/>
    <w:rsid w:val="00051C7B"/>
    <w:rsid w:val="00051E88"/>
    <w:rsid w:val="00051EF5"/>
    <w:rsid w:val="00051FFA"/>
    <w:rsid w:val="00052014"/>
    <w:rsid w:val="00052093"/>
    <w:rsid w:val="000520C8"/>
    <w:rsid w:val="00052316"/>
    <w:rsid w:val="0005232D"/>
    <w:rsid w:val="000523C7"/>
    <w:rsid w:val="00052463"/>
    <w:rsid w:val="0005246A"/>
    <w:rsid w:val="000524A6"/>
    <w:rsid w:val="0005255A"/>
    <w:rsid w:val="0005257A"/>
    <w:rsid w:val="00052745"/>
    <w:rsid w:val="00052767"/>
    <w:rsid w:val="000527D5"/>
    <w:rsid w:val="00052A44"/>
    <w:rsid w:val="00052B41"/>
    <w:rsid w:val="00052CF4"/>
    <w:rsid w:val="00052D42"/>
    <w:rsid w:val="00052D78"/>
    <w:rsid w:val="00052D9A"/>
    <w:rsid w:val="00052DB7"/>
    <w:rsid w:val="00052E10"/>
    <w:rsid w:val="00052E3F"/>
    <w:rsid w:val="00052EAB"/>
    <w:rsid w:val="0005309D"/>
    <w:rsid w:val="000530D5"/>
    <w:rsid w:val="000530E0"/>
    <w:rsid w:val="00053145"/>
    <w:rsid w:val="0005321A"/>
    <w:rsid w:val="0005330E"/>
    <w:rsid w:val="000533B3"/>
    <w:rsid w:val="0005350F"/>
    <w:rsid w:val="0005354B"/>
    <w:rsid w:val="00053555"/>
    <w:rsid w:val="00053585"/>
    <w:rsid w:val="000535ED"/>
    <w:rsid w:val="0005369E"/>
    <w:rsid w:val="00053721"/>
    <w:rsid w:val="00053739"/>
    <w:rsid w:val="000538C4"/>
    <w:rsid w:val="00053A09"/>
    <w:rsid w:val="00053A2A"/>
    <w:rsid w:val="00053BE6"/>
    <w:rsid w:val="00053C42"/>
    <w:rsid w:val="00053C7A"/>
    <w:rsid w:val="00053CF8"/>
    <w:rsid w:val="00053DA3"/>
    <w:rsid w:val="00053F2B"/>
    <w:rsid w:val="00053F59"/>
    <w:rsid w:val="00053FE6"/>
    <w:rsid w:val="000540C6"/>
    <w:rsid w:val="0005419B"/>
    <w:rsid w:val="00054369"/>
    <w:rsid w:val="000543ED"/>
    <w:rsid w:val="00054450"/>
    <w:rsid w:val="00054508"/>
    <w:rsid w:val="0005450E"/>
    <w:rsid w:val="0005456B"/>
    <w:rsid w:val="000545EB"/>
    <w:rsid w:val="0005466C"/>
    <w:rsid w:val="00054672"/>
    <w:rsid w:val="000546FC"/>
    <w:rsid w:val="000547B5"/>
    <w:rsid w:val="000547D8"/>
    <w:rsid w:val="00054857"/>
    <w:rsid w:val="00054858"/>
    <w:rsid w:val="00054896"/>
    <w:rsid w:val="00054981"/>
    <w:rsid w:val="000549A0"/>
    <w:rsid w:val="000549AD"/>
    <w:rsid w:val="000549E6"/>
    <w:rsid w:val="00054B22"/>
    <w:rsid w:val="00054B77"/>
    <w:rsid w:val="00054D4C"/>
    <w:rsid w:val="00054E0B"/>
    <w:rsid w:val="00054F17"/>
    <w:rsid w:val="000551FA"/>
    <w:rsid w:val="000552AA"/>
    <w:rsid w:val="000552CB"/>
    <w:rsid w:val="000553E0"/>
    <w:rsid w:val="0005545A"/>
    <w:rsid w:val="00055485"/>
    <w:rsid w:val="00055551"/>
    <w:rsid w:val="00055820"/>
    <w:rsid w:val="000559F3"/>
    <w:rsid w:val="00055A35"/>
    <w:rsid w:val="00055AA3"/>
    <w:rsid w:val="00055AA7"/>
    <w:rsid w:val="00055AE3"/>
    <w:rsid w:val="00055B0B"/>
    <w:rsid w:val="00055B55"/>
    <w:rsid w:val="00055BC3"/>
    <w:rsid w:val="00055CB9"/>
    <w:rsid w:val="00055D27"/>
    <w:rsid w:val="00055DAB"/>
    <w:rsid w:val="00055E95"/>
    <w:rsid w:val="0005602B"/>
    <w:rsid w:val="0005612B"/>
    <w:rsid w:val="00056139"/>
    <w:rsid w:val="00056149"/>
    <w:rsid w:val="00056248"/>
    <w:rsid w:val="00056300"/>
    <w:rsid w:val="000563D2"/>
    <w:rsid w:val="000563E7"/>
    <w:rsid w:val="00056408"/>
    <w:rsid w:val="0005641F"/>
    <w:rsid w:val="000564C2"/>
    <w:rsid w:val="000564CC"/>
    <w:rsid w:val="000564E1"/>
    <w:rsid w:val="0005657A"/>
    <w:rsid w:val="00056924"/>
    <w:rsid w:val="0005697D"/>
    <w:rsid w:val="00056AA9"/>
    <w:rsid w:val="00056D39"/>
    <w:rsid w:val="00056D79"/>
    <w:rsid w:val="00056DD0"/>
    <w:rsid w:val="00056DF0"/>
    <w:rsid w:val="00056E73"/>
    <w:rsid w:val="00056F27"/>
    <w:rsid w:val="00056F47"/>
    <w:rsid w:val="00056FF7"/>
    <w:rsid w:val="00057192"/>
    <w:rsid w:val="000572A6"/>
    <w:rsid w:val="000572CB"/>
    <w:rsid w:val="00057303"/>
    <w:rsid w:val="00057493"/>
    <w:rsid w:val="000574AE"/>
    <w:rsid w:val="0005754E"/>
    <w:rsid w:val="00057554"/>
    <w:rsid w:val="0005757B"/>
    <w:rsid w:val="00057612"/>
    <w:rsid w:val="000576A8"/>
    <w:rsid w:val="00057720"/>
    <w:rsid w:val="000577FD"/>
    <w:rsid w:val="00057854"/>
    <w:rsid w:val="00057866"/>
    <w:rsid w:val="0005791F"/>
    <w:rsid w:val="00057930"/>
    <w:rsid w:val="0005795E"/>
    <w:rsid w:val="00057B31"/>
    <w:rsid w:val="00057B77"/>
    <w:rsid w:val="00057BBA"/>
    <w:rsid w:val="00057BD6"/>
    <w:rsid w:val="00057C41"/>
    <w:rsid w:val="00057CB2"/>
    <w:rsid w:val="00057CE3"/>
    <w:rsid w:val="00057D00"/>
    <w:rsid w:val="00057D0A"/>
    <w:rsid w:val="00057D32"/>
    <w:rsid w:val="00057D53"/>
    <w:rsid w:val="00057D7C"/>
    <w:rsid w:val="00057D83"/>
    <w:rsid w:val="00057DEB"/>
    <w:rsid w:val="00057E53"/>
    <w:rsid w:val="00057E9F"/>
    <w:rsid w:val="00060001"/>
    <w:rsid w:val="00060080"/>
    <w:rsid w:val="00060169"/>
    <w:rsid w:val="000601D1"/>
    <w:rsid w:val="000601D4"/>
    <w:rsid w:val="0006020E"/>
    <w:rsid w:val="00060273"/>
    <w:rsid w:val="00060278"/>
    <w:rsid w:val="000602F8"/>
    <w:rsid w:val="00060337"/>
    <w:rsid w:val="000603C8"/>
    <w:rsid w:val="000604BA"/>
    <w:rsid w:val="00060680"/>
    <w:rsid w:val="00060721"/>
    <w:rsid w:val="000607E6"/>
    <w:rsid w:val="00060854"/>
    <w:rsid w:val="00060944"/>
    <w:rsid w:val="0006094F"/>
    <w:rsid w:val="0006097C"/>
    <w:rsid w:val="00060A0D"/>
    <w:rsid w:val="00060A26"/>
    <w:rsid w:val="00060A74"/>
    <w:rsid w:val="00060B2B"/>
    <w:rsid w:val="00060BD7"/>
    <w:rsid w:val="00060BDC"/>
    <w:rsid w:val="00060BEB"/>
    <w:rsid w:val="00060C5D"/>
    <w:rsid w:val="00060C6C"/>
    <w:rsid w:val="00060C9E"/>
    <w:rsid w:val="00060D9E"/>
    <w:rsid w:val="00060E2F"/>
    <w:rsid w:val="00060E6D"/>
    <w:rsid w:val="00060FB5"/>
    <w:rsid w:val="00060FD3"/>
    <w:rsid w:val="00061147"/>
    <w:rsid w:val="0006114B"/>
    <w:rsid w:val="00061331"/>
    <w:rsid w:val="0006133B"/>
    <w:rsid w:val="0006138B"/>
    <w:rsid w:val="000613B0"/>
    <w:rsid w:val="0006146C"/>
    <w:rsid w:val="00061470"/>
    <w:rsid w:val="0006157A"/>
    <w:rsid w:val="000615C7"/>
    <w:rsid w:val="000616A5"/>
    <w:rsid w:val="0006177E"/>
    <w:rsid w:val="000617FA"/>
    <w:rsid w:val="00061982"/>
    <w:rsid w:val="00061A0A"/>
    <w:rsid w:val="00061C77"/>
    <w:rsid w:val="00061C7E"/>
    <w:rsid w:val="00061CA1"/>
    <w:rsid w:val="00061CB3"/>
    <w:rsid w:val="00061DB9"/>
    <w:rsid w:val="00061F36"/>
    <w:rsid w:val="00061F6B"/>
    <w:rsid w:val="00061FDB"/>
    <w:rsid w:val="000620F5"/>
    <w:rsid w:val="0006213A"/>
    <w:rsid w:val="000621F9"/>
    <w:rsid w:val="0006224D"/>
    <w:rsid w:val="00062257"/>
    <w:rsid w:val="0006228B"/>
    <w:rsid w:val="00062299"/>
    <w:rsid w:val="00062321"/>
    <w:rsid w:val="000623E5"/>
    <w:rsid w:val="00062580"/>
    <w:rsid w:val="000625B8"/>
    <w:rsid w:val="00062609"/>
    <w:rsid w:val="0006266C"/>
    <w:rsid w:val="0006267C"/>
    <w:rsid w:val="0006271D"/>
    <w:rsid w:val="00062736"/>
    <w:rsid w:val="0006275E"/>
    <w:rsid w:val="000627EA"/>
    <w:rsid w:val="0006281B"/>
    <w:rsid w:val="00062821"/>
    <w:rsid w:val="00062831"/>
    <w:rsid w:val="000628D6"/>
    <w:rsid w:val="0006292E"/>
    <w:rsid w:val="00062995"/>
    <w:rsid w:val="000629BE"/>
    <w:rsid w:val="000629F9"/>
    <w:rsid w:val="00062AAC"/>
    <w:rsid w:val="00062AC9"/>
    <w:rsid w:val="00062C54"/>
    <w:rsid w:val="00062C5D"/>
    <w:rsid w:val="00062D63"/>
    <w:rsid w:val="00062D69"/>
    <w:rsid w:val="00062E61"/>
    <w:rsid w:val="00062EBB"/>
    <w:rsid w:val="00062F21"/>
    <w:rsid w:val="00062FAE"/>
    <w:rsid w:val="000631C7"/>
    <w:rsid w:val="00063311"/>
    <w:rsid w:val="0006339D"/>
    <w:rsid w:val="000634D0"/>
    <w:rsid w:val="00063512"/>
    <w:rsid w:val="00063535"/>
    <w:rsid w:val="0006353E"/>
    <w:rsid w:val="000635A5"/>
    <w:rsid w:val="00063675"/>
    <w:rsid w:val="000636E4"/>
    <w:rsid w:val="000636FE"/>
    <w:rsid w:val="000637AF"/>
    <w:rsid w:val="000637F4"/>
    <w:rsid w:val="000638A7"/>
    <w:rsid w:val="000638DE"/>
    <w:rsid w:val="00063937"/>
    <w:rsid w:val="00063A88"/>
    <w:rsid w:val="00063BEB"/>
    <w:rsid w:val="00063C4F"/>
    <w:rsid w:val="00063C70"/>
    <w:rsid w:val="00063CB3"/>
    <w:rsid w:val="00063CC3"/>
    <w:rsid w:val="00063D69"/>
    <w:rsid w:val="00063DC8"/>
    <w:rsid w:val="00063E6B"/>
    <w:rsid w:val="00063E91"/>
    <w:rsid w:val="00063EB5"/>
    <w:rsid w:val="00064091"/>
    <w:rsid w:val="0006412B"/>
    <w:rsid w:val="000642C8"/>
    <w:rsid w:val="000642EE"/>
    <w:rsid w:val="0006432A"/>
    <w:rsid w:val="00064338"/>
    <w:rsid w:val="000643B0"/>
    <w:rsid w:val="000644CF"/>
    <w:rsid w:val="00064510"/>
    <w:rsid w:val="0006451F"/>
    <w:rsid w:val="000645DE"/>
    <w:rsid w:val="00064682"/>
    <w:rsid w:val="00064704"/>
    <w:rsid w:val="000647BF"/>
    <w:rsid w:val="000647C1"/>
    <w:rsid w:val="0006481A"/>
    <w:rsid w:val="000648BA"/>
    <w:rsid w:val="00064A40"/>
    <w:rsid w:val="00064B70"/>
    <w:rsid w:val="00064C0C"/>
    <w:rsid w:val="00064C2E"/>
    <w:rsid w:val="00064EE9"/>
    <w:rsid w:val="00064F1F"/>
    <w:rsid w:val="00064FA0"/>
    <w:rsid w:val="00065320"/>
    <w:rsid w:val="00065328"/>
    <w:rsid w:val="0006536E"/>
    <w:rsid w:val="0006537A"/>
    <w:rsid w:val="000653D6"/>
    <w:rsid w:val="000653DC"/>
    <w:rsid w:val="000653E6"/>
    <w:rsid w:val="00065520"/>
    <w:rsid w:val="000655F0"/>
    <w:rsid w:val="00065617"/>
    <w:rsid w:val="000656AB"/>
    <w:rsid w:val="000656F8"/>
    <w:rsid w:val="000656FF"/>
    <w:rsid w:val="00065754"/>
    <w:rsid w:val="000658A1"/>
    <w:rsid w:val="000658EE"/>
    <w:rsid w:val="000658F8"/>
    <w:rsid w:val="0006597B"/>
    <w:rsid w:val="0006599E"/>
    <w:rsid w:val="000659A7"/>
    <w:rsid w:val="000659FB"/>
    <w:rsid w:val="00065A05"/>
    <w:rsid w:val="00065A16"/>
    <w:rsid w:val="00065A1D"/>
    <w:rsid w:val="00065A37"/>
    <w:rsid w:val="00065A8B"/>
    <w:rsid w:val="00065AA2"/>
    <w:rsid w:val="00065B26"/>
    <w:rsid w:val="00065B5A"/>
    <w:rsid w:val="00065BB8"/>
    <w:rsid w:val="00065C2E"/>
    <w:rsid w:val="00065D25"/>
    <w:rsid w:val="00065D5C"/>
    <w:rsid w:val="00065DA0"/>
    <w:rsid w:val="00065DB1"/>
    <w:rsid w:val="00065DBA"/>
    <w:rsid w:val="00065E6D"/>
    <w:rsid w:val="00065F67"/>
    <w:rsid w:val="00065FF6"/>
    <w:rsid w:val="00066023"/>
    <w:rsid w:val="00066095"/>
    <w:rsid w:val="000660A0"/>
    <w:rsid w:val="000661F2"/>
    <w:rsid w:val="00066263"/>
    <w:rsid w:val="000663A6"/>
    <w:rsid w:val="00066412"/>
    <w:rsid w:val="00066480"/>
    <w:rsid w:val="0006664D"/>
    <w:rsid w:val="00066692"/>
    <w:rsid w:val="0006675A"/>
    <w:rsid w:val="000667D5"/>
    <w:rsid w:val="00066864"/>
    <w:rsid w:val="000668E2"/>
    <w:rsid w:val="00066990"/>
    <w:rsid w:val="00066A6A"/>
    <w:rsid w:val="00066B05"/>
    <w:rsid w:val="00066B1D"/>
    <w:rsid w:val="00066B6F"/>
    <w:rsid w:val="00066D61"/>
    <w:rsid w:val="00066D63"/>
    <w:rsid w:val="00066D8A"/>
    <w:rsid w:val="00066D9F"/>
    <w:rsid w:val="00066DDC"/>
    <w:rsid w:val="00066E5B"/>
    <w:rsid w:val="00066E99"/>
    <w:rsid w:val="00066F3C"/>
    <w:rsid w:val="000670E8"/>
    <w:rsid w:val="00067113"/>
    <w:rsid w:val="00067118"/>
    <w:rsid w:val="00067160"/>
    <w:rsid w:val="00067179"/>
    <w:rsid w:val="000671A8"/>
    <w:rsid w:val="00067338"/>
    <w:rsid w:val="00067340"/>
    <w:rsid w:val="000673A9"/>
    <w:rsid w:val="0006756D"/>
    <w:rsid w:val="0006756E"/>
    <w:rsid w:val="00067663"/>
    <w:rsid w:val="0006769B"/>
    <w:rsid w:val="000677CA"/>
    <w:rsid w:val="00067802"/>
    <w:rsid w:val="0006781A"/>
    <w:rsid w:val="0006795B"/>
    <w:rsid w:val="00067A53"/>
    <w:rsid w:val="00067BEB"/>
    <w:rsid w:val="00067BF4"/>
    <w:rsid w:val="00067C21"/>
    <w:rsid w:val="00067C9D"/>
    <w:rsid w:val="00067CA2"/>
    <w:rsid w:val="00067D67"/>
    <w:rsid w:val="00067E02"/>
    <w:rsid w:val="00067E36"/>
    <w:rsid w:val="00067EC9"/>
    <w:rsid w:val="00067F1A"/>
    <w:rsid w:val="00067F5B"/>
    <w:rsid w:val="00067FC1"/>
    <w:rsid w:val="00067FE1"/>
    <w:rsid w:val="00070054"/>
    <w:rsid w:val="000700A8"/>
    <w:rsid w:val="00070127"/>
    <w:rsid w:val="0007012E"/>
    <w:rsid w:val="00070159"/>
    <w:rsid w:val="000701A7"/>
    <w:rsid w:val="00070219"/>
    <w:rsid w:val="000702DD"/>
    <w:rsid w:val="000703A5"/>
    <w:rsid w:val="000703D6"/>
    <w:rsid w:val="00070446"/>
    <w:rsid w:val="00070461"/>
    <w:rsid w:val="000705A5"/>
    <w:rsid w:val="000705BC"/>
    <w:rsid w:val="0007064F"/>
    <w:rsid w:val="0007065A"/>
    <w:rsid w:val="000706EE"/>
    <w:rsid w:val="00070718"/>
    <w:rsid w:val="00070886"/>
    <w:rsid w:val="000708E3"/>
    <w:rsid w:val="00070929"/>
    <w:rsid w:val="000709C9"/>
    <w:rsid w:val="000709EF"/>
    <w:rsid w:val="00070AB2"/>
    <w:rsid w:val="00070AEB"/>
    <w:rsid w:val="00070B90"/>
    <w:rsid w:val="00070BF8"/>
    <w:rsid w:val="00070C7B"/>
    <w:rsid w:val="00070CD0"/>
    <w:rsid w:val="00070E01"/>
    <w:rsid w:val="00070EDD"/>
    <w:rsid w:val="00070EFC"/>
    <w:rsid w:val="00070FCC"/>
    <w:rsid w:val="0007103F"/>
    <w:rsid w:val="00071056"/>
    <w:rsid w:val="0007108C"/>
    <w:rsid w:val="0007113A"/>
    <w:rsid w:val="000712B3"/>
    <w:rsid w:val="000712BE"/>
    <w:rsid w:val="000712F4"/>
    <w:rsid w:val="0007131D"/>
    <w:rsid w:val="0007158C"/>
    <w:rsid w:val="000715CD"/>
    <w:rsid w:val="0007164E"/>
    <w:rsid w:val="000716A1"/>
    <w:rsid w:val="000716A8"/>
    <w:rsid w:val="0007177B"/>
    <w:rsid w:val="000717A5"/>
    <w:rsid w:val="000717D1"/>
    <w:rsid w:val="000719C8"/>
    <w:rsid w:val="000719D5"/>
    <w:rsid w:val="00071AF4"/>
    <w:rsid w:val="00071B32"/>
    <w:rsid w:val="00071B89"/>
    <w:rsid w:val="00071C16"/>
    <w:rsid w:val="00071C1E"/>
    <w:rsid w:val="00071C53"/>
    <w:rsid w:val="00071CFF"/>
    <w:rsid w:val="00071D64"/>
    <w:rsid w:val="00071DC5"/>
    <w:rsid w:val="00071E82"/>
    <w:rsid w:val="00071F9E"/>
    <w:rsid w:val="00071FF7"/>
    <w:rsid w:val="000720A2"/>
    <w:rsid w:val="000720F3"/>
    <w:rsid w:val="00072122"/>
    <w:rsid w:val="000721A2"/>
    <w:rsid w:val="00072231"/>
    <w:rsid w:val="00072250"/>
    <w:rsid w:val="000722D1"/>
    <w:rsid w:val="00072357"/>
    <w:rsid w:val="00072361"/>
    <w:rsid w:val="000723E2"/>
    <w:rsid w:val="000723F1"/>
    <w:rsid w:val="00072445"/>
    <w:rsid w:val="0007252C"/>
    <w:rsid w:val="00072571"/>
    <w:rsid w:val="0007257D"/>
    <w:rsid w:val="00072584"/>
    <w:rsid w:val="00072596"/>
    <w:rsid w:val="000725A5"/>
    <w:rsid w:val="000725A9"/>
    <w:rsid w:val="00072989"/>
    <w:rsid w:val="00072992"/>
    <w:rsid w:val="00072A6E"/>
    <w:rsid w:val="00072B33"/>
    <w:rsid w:val="00072B82"/>
    <w:rsid w:val="00072C0B"/>
    <w:rsid w:val="00072C19"/>
    <w:rsid w:val="00072C3C"/>
    <w:rsid w:val="00072C5C"/>
    <w:rsid w:val="00072D35"/>
    <w:rsid w:val="00072D38"/>
    <w:rsid w:val="00072D6C"/>
    <w:rsid w:val="00072E24"/>
    <w:rsid w:val="00072E5D"/>
    <w:rsid w:val="00072EEC"/>
    <w:rsid w:val="00072F91"/>
    <w:rsid w:val="00072FBA"/>
    <w:rsid w:val="00072FBE"/>
    <w:rsid w:val="00072FCB"/>
    <w:rsid w:val="00072FCD"/>
    <w:rsid w:val="00072FD7"/>
    <w:rsid w:val="0007304C"/>
    <w:rsid w:val="000730AB"/>
    <w:rsid w:val="000731F9"/>
    <w:rsid w:val="0007328C"/>
    <w:rsid w:val="00073340"/>
    <w:rsid w:val="0007336F"/>
    <w:rsid w:val="00073400"/>
    <w:rsid w:val="00073536"/>
    <w:rsid w:val="0007357E"/>
    <w:rsid w:val="000735E4"/>
    <w:rsid w:val="00073625"/>
    <w:rsid w:val="00073693"/>
    <w:rsid w:val="000736EB"/>
    <w:rsid w:val="00073756"/>
    <w:rsid w:val="00073770"/>
    <w:rsid w:val="0007382A"/>
    <w:rsid w:val="00073879"/>
    <w:rsid w:val="0007388E"/>
    <w:rsid w:val="000739C3"/>
    <w:rsid w:val="000739E1"/>
    <w:rsid w:val="00073AE5"/>
    <w:rsid w:val="00073BB5"/>
    <w:rsid w:val="00073D1D"/>
    <w:rsid w:val="00073EBF"/>
    <w:rsid w:val="00074095"/>
    <w:rsid w:val="00074155"/>
    <w:rsid w:val="00074251"/>
    <w:rsid w:val="0007425D"/>
    <w:rsid w:val="000742DD"/>
    <w:rsid w:val="00074339"/>
    <w:rsid w:val="000745D6"/>
    <w:rsid w:val="000747BF"/>
    <w:rsid w:val="000747D5"/>
    <w:rsid w:val="0007480E"/>
    <w:rsid w:val="00074874"/>
    <w:rsid w:val="0007489A"/>
    <w:rsid w:val="000748A3"/>
    <w:rsid w:val="00074954"/>
    <w:rsid w:val="00074997"/>
    <w:rsid w:val="00074AA5"/>
    <w:rsid w:val="00074C71"/>
    <w:rsid w:val="00074CC8"/>
    <w:rsid w:val="00074D9D"/>
    <w:rsid w:val="00074DBC"/>
    <w:rsid w:val="00074E08"/>
    <w:rsid w:val="00074EDA"/>
    <w:rsid w:val="00074EDC"/>
    <w:rsid w:val="00074F8C"/>
    <w:rsid w:val="00075154"/>
    <w:rsid w:val="0007534F"/>
    <w:rsid w:val="000753EE"/>
    <w:rsid w:val="0007542D"/>
    <w:rsid w:val="0007543D"/>
    <w:rsid w:val="00075444"/>
    <w:rsid w:val="00075470"/>
    <w:rsid w:val="000754FC"/>
    <w:rsid w:val="00075501"/>
    <w:rsid w:val="00075530"/>
    <w:rsid w:val="00075542"/>
    <w:rsid w:val="00075567"/>
    <w:rsid w:val="000755A0"/>
    <w:rsid w:val="00075629"/>
    <w:rsid w:val="000756B3"/>
    <w:rsid w:val="00075703"/>
    <w:rsid w:val="0007570B"/>
    <w:rsid w:val="0007574E"/>
    <w:rsid w:val="00075753"/>
    <w:rsid w:val="000757E8"/>
    <w:rsid w:val="0007596D"/>
    <w:rsid w:val="00075979"/>
    <w:rsid w:val="00075A67"/>
    <w:rsid w:val="00075AEA"/>
    <w:rsid w:val="00075BBA"/>
    <w:rsid w:val="00075D31"/>
    <w:rsid w:val="00075DC7"/>
    <w:rsid w:val="00075E24"/>
    <w:rsid w:val="00075E46"/>
    <w:rsid w:val="00075E50"/>
    <w:rsid w:val="00075E7F"/>
    <w:rsid w:val="00075ECE"/>
    <w:rsid w:val="00075F22"/>
    <w:rsid w:val="0007616B"/>
    <w:rsid w:val="0007618F"/>
    <w:rsid w:val="00076224"/>
    <w:rsid w:val="000762B4"/>
    <w:rsid w:val="000762D8"/>
    <w:rsid w:val="000762DE"/>
    <w:rsid w:val="0007630C"/>
    <w:rsid w:val="00076417"/>
    <w:rsid w:val="00076444"/>
    <w:rsid w:val="000764F4"/>
    <w:rsid w:val="000764FA"/>
    <w:rsid w:val="0007657A"/>
    <w:rsid w:val="00076607"/>
    <w:rsid w:val="0007661C"/>
    <w:rsid w:val="00076668"/>
    <w:rsid w:val="000766C6"/>
    <w:rsid w:val="00076794"/>
    <w:rsid w:val="000767B3"/>
    <w:rsid w:val="0007694D"/>
    <w:rsid w:val="0007695A"/>
    <w:rsid w:val="00076A01"/>
    <w:rsid w:val="00076A27"/>
    <w:rsid w:val="00076A73"/>
    <w:rsid w:val="00076AA1"/>
    <w:rsid w:val="00076BF8"/>
    <w:rsid w:val="00076C7A"/>
    <w:rsid w:val="00076DB5"/>
    <w:rsid w:val="00076EB7"/>
    <w:rsid w:val="00076ECD"/>
    <w:rsid w:val="00077083"/>
    <w:rsid w:val="000770EA"/>
    <w:rsid w:val="00077135"/>
    <w:rsid w:val="00077208"/>
    <w:rsid w:val="0007723D"/>
    <w:rsid w:val="000772A1"/>
    <w:rsid w:val="00077322"/>
    <w:rsid w:val="00077382"/>
    <w:rsid w:val="0007740A"/>
    <w:rsid w:val="0007740C"/>
    <w:rsid w:val="00077485"/>
    <w:rsid w:val="000776A2"/>
    <w:rsid w:val="000776C5"/>
    <w:rsid w:val="000777DF"/>
    <w:rsid w:val="00077882"/>
    <w:rsid w:val="00077894"/>
    <w:rsid w:val="000778B5"/>
    <w:rsid w:val="000778D0"/>
    <w:rsid w:val="00077935"/>
    <w:rsid w:val="00077BC0"/>
    <w:rsid w:val="00077BF6"/>
    <w:rsid w:val="00077C12"/>
    <w:rsid w:val="00077C61"/>
    <w:rsid w:val="00077C90"/>
    <w:rsid w:val="00077D05"/>
    <w:rsid w:val="00077DA0"/>
    <w:rsid w:val="00077DA1"/>
    <w:rsid w:val="00077DD3"/>
    <w:rsid w:val="00077E2F"/>
    <w:rsid w:val="00077EA1"/>
    <w:rsid w:val="00077F19"/>
    <w:rsid w:val="00080059"/>
    <w:rsid w:val="000800F0"/>
    <w:rsid w:val="000801A6"/>
    <w:rsid w:val="000801AC"/>
    <w:rsid w:val="000801C5"/>
    <w:rsid w:val="00080280"/>
    <w:rsid w:val="0008029E"/>
    <w:rsid w:val="00080378"/>
    <w:rsid w:val="0008045C"/>
    <w:rsid w:val="00080479"/>
    <w:rsid w:val="00080491"/>
    <w:rsid w:val="00080569"/>
    <w:rsid w:val="00080595"/>
    <w:rsid w:val="000805B1"/>
    <w:rsid w:val="00080681"/>
    <w:rsid w:val="00080701"/>
    <w:rsid w:val="00080787"/>
    <w:rsid w:val="000807A7"/>
    <w:rsid w:val="00080800"/>
    <w:rsid w:val="000808B9"/>
    <w:rsid w:val="000809E2"/>
    <w:rsid w:val="00080A11"/>
    <w:rsid w:val="00080A9A"/>
    <w:rsid w:val="00080AD7"/>
    <w:rsid w:val="00080D0A"/>
    <w:rsid w:val="00080EB8"/>
    <w:rsid w:val="00080F12"/>
    <w:rsid w:val="00080F4D"/>
    <w:rsid w:val="00080FBC"/>
    <w:rsid w:val="00081005"/>
    <w:rsid w:val="0008102B"/>
    <w:rsid w:val="00081047"/>
    <w:rsid w:val="000810F2"/>
    <w:rsid w:val="00081118"/>
    <w:rsid w:val="0008119C"/>
    <w:rsid w:val="0008121E"/>
    <w:rsid w:val="0008122F"/>
    <w:rsid w:val="00081307"/>
    <w:rsid w:val="0008131A"/>
    <w:rsid w:val="0008134D"/>
    <w:rsid w:val="00081386"/>
    <w:rsid w:val="000813AA"/>
    <w:rsid w:val="000816AD"/>
    <w:rsid w:val="00081702"/>
    <w:rsid w:val="00081796"/>
    <w:rsid w:val="000817B7"/>
    <w:rsid w:val="000817D1"/>
    <w:rsid w:val="00081809"/>
    <w:rsid w:val="0008182F"/>
    <w:rsid w:val="00081931"/>
    <w:rsid w:val="0008196D"/>
    <w:rsid w:val="000819D1"/>
    <w:rsid w:val="000819D2"/>
    <w:rsid w:val="00081A7F"/>
    <w:rsid w:val="00081A88"/>
    <w:rsid w:val="00081AD4"/>
    <w:rsid w:val="00081B3E"/>
    <w:rsid w:val="00081BFD"/>
    <w:rsid w:val="00081C77"/>
    <w:rsid w:val="00081CC4"/>
    <w:rsid w:val="00081D0D"/>
    <w:rsid w:val="00081E00"/>
    <w:rsid w:val="00081E32"/>
    <w:rsid w:val="0008206E"/>
    <w:rsid w:val="0008208E"/>
    <w:rsid w:val="000820A9"/>
    <w:rsid w:val="000820F3"/>
    <w:rsid w:val="0008222B"/>
    <w:rsid w:val="000822AD"/>
    <w:rsid w:val="000822BA"/>
    <w:rsid w:val="000824F0"/>
    <w:rsid w:val="00082535"/>
    <w:rsid w:val="000825D2"/>
    <w:rsid w:val="00082602"/>
    <w:rsid w:val="000826D4"/>
    <w:rsid w:val="000827D7"/>
    <w:rsid w:val="0008290A"/>
    <w:rsid w:val="00082935"/>
    <w:rsid w:val="00082950"/>
    <w:rsid w:val="0008299A"/>
    <w:rsid w:val="00082A39"/>
    <w:rsid w:val="00082A9F"/>
    <w:rsid w:val="00082AAA"/>
    <w:rsid w:val="00082AAD"/>
    <w:rsid w:val="00082B67"/>
    <w:rsid w:val="00082BB9"/>
    <w:rsid w:val="00082BDF"/>
    <w:rsid w:val="00082BF7"/>
    <w:rsid w:val="00082E10"/>
    <w:rsid w:val="00082E58"/>
    <w:rsid w:val="00082E67"/>
    <w:rsid w:val="00082F31"/>
    <w:rsid w:val="00082FFC"/>
    <w:rsid w:val="00083068"/>
    <w:rsid w:val="0008309B"/>
    <w:rsid w:val="000830CB"/>
    <w:rsid w:val="000831AD"/>
    <w:rsid w:val="00083258"/>
    <w:rsid w:val="0008332C"/>
    <w:rsid w:val="00083347"/>
    <w:rsid w:val="0008343C"/>
    <w:rsid w:val="000834D7"/>
    <w:rsid w:val="00083521"/>
    <w:rsid w:val="00083532"/>
    <w:rsid w:val="000835A7"/>
    <w:rsid w:val="000835D7"/>
    <w:rsid w:val="00083680"/>
    <w:rsid w:val="00083689"/>
    <w:rsid w:val="00083754"/>
    <w:rsid w:val="0008376F"/>
    <w:rsid w:val="000837F6"/>
    <w:rsid w:val="00083A0F"/>
    <w:rsid w:val="00083B14"/>
    <w:rsid w:val="00083B7C"/>
    <w:rsid w:val="00083C3D"/>
    <w:rsid w:val="00083C50"/>
    <w:rsid w:val="00083C5B"/>
    <w:rsid w:val="00083CAC"/>
    <w:rsid w:val="00083D72"/>
    <w:rsid w:val="00083D82"/>
    <w:rsid w:val="00083DD9"/>
    <w:rsid w:val="00083DE0"/>
    <w:rsid w:val="00083F64"/>
    <w:rsid w:val="00083FB2"/>
    <w:rsid w:val="00084014"/>
    <w:rsid w:val="00084026"/>
    <w:rsid w:val="0008414B"/>
    <w:rsid w:val="00084162"/>
    <w:rsid w:val="0008421F"/>
    <w:rsid w:val="0008439A"/>
    <w:rsid w:val="000843EF"/>
    <w:rsid w:val="0008449B"/>
    <w:rsid w:val="000844B8"/>
    <w:rsid w:val="00084504"/>
    <w:rsid w:val="00084575"/>
    <w:rsid w:val="00084655"/>
    <w:rsid w:val="000846DD"/>
    <w:rsid w:val="00084707"/>
    <w:rsid w:val="00084789"/>
    <w:rsid w:val="000847C4"/>
    <w:rsid w:val="000848CE"/>
    <w:rsid w:val="00084944"/>
    <w:rsid w:val="000849D5"/>
    <w:rsid w:val="00084A7D"/>
    <w:rsid w:val="00084B0C"/>
    <w:rsid w:val="00084B1F"/>
    <w:rsid w:val="00084C75"/>
    <w:rsid w:val="00084C78"/>
    <w:rsid w:val="00084CAB"/>
    <w:rsid w:val="00084D0B"/>
    <w:rsid w:val="00084D32"/>
    <w:rsid w:val="00084D90"/>
    <w:rsid w:val="00084DD4"/>
    <w:rsid w:val="00084F04"/>
    <w:rsid w:val="00084F2C"/>
    <w:rsid w:val="00084F6F"/>
    <w:rsid w:val="00085163"/>
    <w:rsid w:val="0008531A"/>
    <w:rsid w:val="00085367"/>
    <w:rsid w:val="000853BD"/>
    <w:rsid w:val="00085432"/>
    <w:rsid w:val="00085438"/>
    <w:rsid w:val="00085465"/>
    <w:rsid w:val="000855AD"/>
    <w:rsid w:val="000855E1"/>
    <w:rsid w:val="00085609"/>
    <w:rsid w:val="000856A9"/>
    <w:rsid w:val="0008570E"/>
    <w:rsid w:val="00085780"/>
    <w:rsid w:val="000857E2"/>
    <w:rsid w:val="0008580A"/>
    <w:rsid w:val="0008586D"/>
    <w:rsid w:val="000858D0"/>
    <w:rsid w:val="00085A25"/>
    <w:rsid w:val="00085A30"/>
    <w:rsid w:val="00085AAD"/>
    <w:rsid w:val="00085AE7"/>
    <w:rsid w:val="00085B84"/>
    <w:rsid w:val="00085CC7"/>
    <w:rsid w:val="00085D2C"/>
    <w:rsid w:val="00085D49"/>
    <w:rsid w:val="00085DE1"/>
    <w:rsid w:val="00085E37"/>
    <w:rsid w:val="00085EA0"/>
    <w:rsid w:val="00085EFF"/>
    <w:rsid w:val="00086094"/>
    <w:rsid w:val="0008615B"/>
    <w:rsid w:val="000861C8"/>
    <w:rsid w:val="000861F6"/>
    <w:rsid w:val="000862A4"/>
    <w:rsid w:val="000862FC"/>
    <w:rsid w:val="00086482"/>
    <w:rsid w:val="00086483"/>
    <w:rsid w:val="000864EF"/>
    <w:rsid w:val="0008655F"/>
    <w:rsid w:val="00086600"/>
    <w:rsid w:val="0008662C"/>
    <w:rsid w:val="00086644"/>
    <w:rsid w:val="000866ED"/>
    <w:rsid w:val="000866F1"/>
    <w:rsid w:val="000866F8"/>
    <w:rsid w:val="00086866"/>
    <w:rsid w:val="000868C6"/>
    <w:rsid w:val="0008692E"/>
    <w:rsid w:val="000869A1"/>
    <w:rsid w:val="00086A83"/>
    <w:rsid w:val="00086ADA"/>
    <w:rsid w:val="00086AF7"/>
    <w:rsid w:val="00086B0D"/>
    <w:rsid w:val="00086B4C"/>
    <w:rsid w:val="00086B4F"/>
    <w:rsid w:val="00086D0C"/>
    <w:rsid w:val="00086D17"/>
    <w:rsid w:val="00086D47"/>
    <w:rsid w:val="00086D50"/>
    <w:rsid w:val="00086FA9"/>
    <w:rsid w:val="00087037"/>
    <w:rsid w:val="0008704E"/>
    <w:rsid w:val="000871A6"/>
    <w:rsid w:val="0008730D"/>
    <w:rsid w:val="000873F2"/>
    <w:rsid w:val="00087440"/>
    <w:rsid w:val="000874B0"/>
    <w:rsid w:val="000874CE"/>
    <w:rsid w:val="000875CB"/>
    <w:rsid w:val="000876A2"/>
    <w:rsid w:val="000876EE"/>
    <w:rsid w:val="00087748"/>
    <w:rsid w:val="00087776"/>
    <w:rsid w:val="0008777C"/>
    <w:rsid w:val="00087797"/>
    <w:rsid w:val="000877BB"/>
    <w:rsid w:val="00087992"/>
    <w:rsid w:val="00087A61"/>
    <w:rsid w:val="00087B92"/>
    <w:rsid w:val="00087BB1"/>
    <w:rsid w:val="00087BC5"/>
    <w:rsid w:val="00087C07"/>
    <w:rsid w:val="00087C27"/>
    <w:rsid w:val="00087C2D"/>
    <w:rsid w:val="00087C9B"/>
    <w:rsid w:val="00087CB7"/>
    <w:rsid w:val="00087CE1"/>
    <w:rsid w:val="00087F24"/>
    <w:rsid w:val="00087F6A"/>
    <w:rsid w:val="00090025"/>
    <w:rsid w:val="00090182"/>
    <w:rsid w:val="000901AD"/>
    <w:rsid w:val="000902EF"/>
    <w:rsid w:val="000902F4"/>
    <w:rsid w:val="0009033E"/>
    <w:rsid w:val="00090396"/>
    <w:rsid w:val="000903E7"/>
    <w:rsid w:val="000904B8"/>
    <w:rsid w:val="0009056D"/>
    <w:rsid w:val="0009058F"/>
    <w:rsid w:val="0009060A"/>
    <w:rsid w:val="00090771"/>
    <w:rsid w:val="00090774"/>
    <w:rsid w:val="00090778"/>
    <w:rsid w:val="000907BE"/>
    <w:rsid w:val="000907ED"/>
    <w:rsid w:val="00090850"/>
    <w:rsid w:val="0009090C"/>
    <w:rsid w:val="0009095E"/>
    <w:rsid w:val="000909A0"/>
    <w:rsid w:val="00090AB4"/>
    <w:rsid w:val="00090B2F"/>
    <w:rsid w:val="00090B54"/>
    <w:rsid w:val="00090BB0"/>
    <w:rsid w:val="00090C40"/>
    <w:rsid w:val="00090D3F"/>
    <w:rsid w:val="00090F1E"/>
    <w:rsid w:val="00091173"/>
    <w:rsid w:val="000911A4"/>
    <w:rsid w:val="000911E5"/>
    <w:rsid w:val="000911E9"/>
    <w:rsid w:val="0009122A"/>
    <w:rsid w:val="00091245"/>
    <w:rsid w:val="00091260"/>
    <w:rsid w:val="00091282"/>
    <w:rsid w:val="000912A9"/>
    <w:rsid w:val="00091348"/>
    <w:rsid w:val="00091367"/>
    <w:rsid w:val="00091439"/>
    <w:rsid w:val="0009146C"/>
    <w:rsid w:val="000914F0"/>
    <w:rsid w:val="000916CE"/>
    <w:rsid w:val="0009171C"/>
    <w:rsid w:val="00091813"/>
    <w:rsid w:val="00091834"/>
    <w:rsid w:val="00091835"/>
    <w:rsid w:val="00091853"/>
    <w:rsid w:val="00091857"/>
    <w:rsid w:val="000918A2"/>
    <w:rsid w:val="00091952"/>
    <w:rsid w:val="00091A56"/>
    <w:rsid w:val="00091A92"/>
    <w:rsid w:val="00091AD1"/>
    <w:rsid w:val="00091B12"/>
    <w:rsid w:val="00091B1A"/>
    <w:rsid w:val="00091BC8"/>
    <w:rsid w:val="00091CEA"/>
    <w:rsid w:val="00091D9C"/>
    <w:rsid w:val="00091DB6"/>
    <w:rsid w:val="00091DF6"/>
    <w:rsid w:val="00091E40"/>
    <w:rsid w:val="00091E66"/>
    <w:rsid w:val="00091E9C"/>
    <w:rsid w:val="0009217D"/>
    <w:rsid w:val="00092279"/>
    <w:rsid w:val="000922AF"/>
    <w:rsid w:val="000922EF"/>
    <w:rsid w:val="00092332"/>
    <w:rsid w:val="000923B4"/>
    <w:rsid w:val="00092431"/>
    <w:rsid w:val="00092457"/>
    <w:rsid w:val="000924A5"/>
    <w:rsid w:val="000924C5"/>
    <w:rsid w:val="0009255B"/>
    <w:rsid w:val="000925BB"/>
    <w:rsid w:val="00092623"/>
    <w:rsid w:val="000926BD"/>
    <w:rsid w:val="00092864"/>
    <w:rsid w:val="00092909"/>
    <w:rsid w:val="00092963"/>
    <w:rsid w:val="00092985"/>
    <w:rsid w:val="000929B4"/>
    <w:rsid w:val="00092A17"/>
    <w:rsid w:val="00092AAD"/>
    <w:rsid w:val="00092B8D"/>
    <w:rsid w:val="00092BB0"/>
    <w:rsid w:val="00092BDC"/>
    <w:rsid w:val="00092C14"/>
    <w:rsid w:val="00092C5C"/>
    <w:rsid w:val="00092CD0"/>
    <w:rsid w:val="00092CE7"/>
    <w:rsid w:val="00092DDA"/>
    <w:rsid w:val="00092EE4"/>
    <w:rsid w:val="00092EF4"/>
    <w:rsid w:val="00092EFD"/>
    <w:rsid w:val="00092F28"/>
    <w:rsid w:val="00093013"/>
    <w:rsid w:val="000930B2"/>
    <w:rsid w:val="00093229"/>
    <w:rsid w:val="0009325B"/>
    <w:rsid w:val="00093269"/>
    <w:rsid w:val="00093294"/>
    <w:rsid w:val="000932A5"/>
    <w:rsid w:val="0009336A"/>
    <w:rsid w:val="000933E3"/>
    <w:rsid w:val="00093400"/>
    <w:rsid w:val="0009356F"/>
    <w:rsid w:val="000935B3"/>
    <w:rsid w:val="00093608"/>
    <w:rsid w:val="00093665"/>
    <w:rsid w:val="000936A5"/>
    <w:rsid w:val="00093809"/>
    <w:rsid w:val="00093837"/>
    <w:rsid w:val="00093945"/>
    <w:rsid w:val="00093976"/>
    <w:rsid w:val="000939CE"/>
    <w:rsid w:val="000939EC"/>
    <w:rsid w:val="00093A9F"/>
    <w:rsid w:val="00093C07"/>
    <w:rsid w:val="00093E6B"/>
    <w:rsid w:val="00093EBB"/>
    <w:rsid w:val="00093F41"/>
    <w:rsid w:val="00093F4A"/>
    <w:rsid w:val="00093F78"/>
    <w:rsid w:val="00093FAB"/>
    <w:rsid w:val="00093FD0"/>
    <w:rsid w:val="00094061"/>
    <w:rsid w:val="000940A2"/>
    <w:rsid w:val="00094143"/>
    <w:rsid w:val="00094179"/>
    <w:rsid w:val="000941A6"/>
    <w:rsid w:val="00094234"/>
    <w:rsid w:val="0009440E"/>
    <w:rsid w:val="00094490"/>
    <w:rsid w:val="000944D0"/>
    <w:rsid w:val="000945F5"/>
    <w:rsid w:val="00094622"/>
    <w:rsid w:val="0009467B"/>
    <w:rsid w:val="000948AB"/>
    <w:rsid w:val="000948C3"/>
    <w:rsid w:val="00094A0D"/>
    <w:rsid w:val="00094AD4"/>
    <w:rsid w:val="00094AF0"/>
    <w:rsid w:val="00094B25"/>
    <w:rsid w:val="00094B7E"/>
    <w:rsid w:val="00094BDC"/>
    <w:rsid w:val="00094C01"/>
    <w:rsid w:val="00094D53"/>
    <w:rsid w:val="00094D5C"/>
    <w:rsid w:val="00094D5F"/>
    <w:rsid w:val="00094D9C"/>
    <w:rsid w:val="00094DB9"/>
    <w:rsid w:val="00094DC4"/>
    <w:rsid w:val="00094E09"/>
    <w:rsid w:val="00094EB7"/>
    <w:rsid w:val="00094F2A"/>
    <w:rsid w:val="00095116"/>
    <w:rsid w:val="00095131"/>
    <w:rsid w:val="00095143"/>
    <w:rsid w:val="000951AF"/>
    <w:rsid w:val="00095563"/>
    <w:rsid w:val="00095596"/>
    <w:rsid w:val="00095634"/>
    <w:rsid w:val="000956C4"/>
    <w:rsid w:val="000956FE"/>
    <w:rsid w:val="000957B7"/>
    <w:rsid w:val="00095862"/>
    <w:rsid w:val="0009587E"/>
    <w:rsid w:val="00095890"/>
    <w:rsid w:val="000958C5"/>
    <w:rsid w:val="000958E5"/>
    <w:rsid w:val="000959A8"/>
    <w:rsid w:val="00095A4E"/>
    <w:rsid w:val="00095B82"/>
    <w:rsid w:val="00095B97"/>
    <w:rsid w:val="00095C29"/>
    <w:rsid w:val="00095C39"/>
    <w:rsid w:val="00095CAB"/>
    <w:rsid w:val="00095CE9"/>
    <w:rsid w:val="00095D8A"/>
    <w:rsid w:val="00096142"/>
    <w:rsid w:val="0009618F"/>
    <w:rsid w:val="0009619A"/>
    <w:rsid w:val="000961C0"/>
    <w:rsid w:val="0009620C"/>
    <w:rsid w:val="00096380"/>
    <w:rsid w:val="000963EE"/>
    <w:rsid w:val="0009640F"/>
    <w:rsid w:val="0009645E"/>
    <w:rsid w:val="0009645F"/>
    <w:rsid w:val="00096485"/>
    <w:rsid w:val="00096487"/>
    <w:rsid w:val="000964A2"/>
    <w:rsid w:val="000964EB"/>
    <w:rsid w:val="00096518"/>
    <w:rsid w:val="000965F2"/>
    <w:rsid w:val="0009662B"/>
    <w:rsid w:val="0009663D"/>
    <w:rsid w:val="0009665A"/>
    <w:rsid w:val="000966E0"/>
    <w:rsid w:val="00096727"/>
    <w:rsid w:val="0009683D"/>
    <w:rsid w:val="0009686A"/>
    <w:rsid w:val="00096A1C"/>
    <w:rsid w:val="00096A26"/>
    <w:rsid w:val="00096A42"/>
    <w:rsid w:val="00096AB4"/>
    <w:rsid w:val="00096AF8"/>
    <w:rsid w:val="00096B23"/>
    <w:rsid w:val="00096BFA"/>
    <w:rsid w:val="00096CFB"/>
    <w:rsid w:val="00096D52"/>
    <w:rsid w:val="00096D5E"/>
    <w:rsid w:val="00096E70"/>
    <w:rsid w:val="00096ED6"/>
    <w:rsid w:val="00096FB3"/>
    <w:rsid w:val="00096FBE"/>
    <w:rsid w:val="00097093"/>
    <w:rsid w:val="000972A0"/>
    <w:rsid w:val="00097513"/>
    <w:rsid w:val="00097543"/>
    <w:rsid w:val="000975BA"/>
    <w:rsid w:val="00097617"/>
    <w:rsid w:val="000977F0"/>
    <w:rsid w:val="00097874"/>
    <w:rsid w:val="0009796B"/>
    <w:rsid w:val="000979D4"/>
    <w:rsid w:val="00097B93"/>
    <w:rsid w:val="00097B99"/>
    <w:rsid w:val="00097BA0"/>
    <w:rsid w:val="00097C37"/>
    <w:rsid w:val="00097C94"/>
    <w:rsid w:val="00097D5F"/>
    <w:rsid w:val="00097D90"/>
    <w:rsid w:val="00097DBA"/>
    <w:rsid w:val="00097DFD"/>
    <w:rsid w:val="00097E2D"/>
    <w:rsid w:val="00097F61"/>
    <w:rsid w:val="00097FAA"/>
    <w:rsid w:val="00097FBC"/>
    <w:rsid w:val="000A00BC"/>
    <w:rsid w:val="000A0123"/>
    <w:rsid w:val="000A0161"/>
    <w:rsid w:val="000A02E0"/>
    <w:rsid w:val="000A0375"/>
    <w:rsid w:val="000A0407"/>
    <w:rsid w:val="000A0412"/>
    <w:rsid w:val="000A05FE"/>
    <w:rsid w:val="000A066C"/>
    <w:rsid w:val="000A0899"/>
    <w:rsid w:val="000A089C"/>
    <w:rsid w:val="000A08B8"/>
    <w:rsid w:val="000A08C7"/>
    <w:rsid w:val="000A08EC"/>
    <w:rsid w:val="000A093B"/>
    <w:rsid w:val="000A09AF"/>
    <w:rsid w:val="000A09C0"/>
    <w:rsid w:val="000A0B00"/>
    <w:rsid w:val="000A0C58"/>
    <w:rsid w:val="000A0D6E"/>
    <w:rsid w:val="000A0D81"/>
    <w:rsid w:val="000A0E7E"/>
    <w:rsid w:val="000A0FB8"/>
    <w:rsid w:val="000A10C4"/>
    <w:rsid w:val="000A10F1"/>
    <w:rsid w:val="000A1236"/>
    <w:rsid w:val="000A1246"/>
    <w:rsid w:val="000A126F"/>
    <w:rsid w:val="000A13F0"/>
    <w:rsid w:val="000A14B7"/>
    <w:rsid w:val="000A14F6"/>
    <w:rsid w:val="000A153B"/>
    <w:rsid w:val="000A15AF"/>
    <w:rsid w:val="000A1674"/>
    <w:rsid w:val="000A167A"/>
    <w:rsid w:val="000A16AC"/>
    <w:rsid w:val="000A16E2"/>
    <w:rsid w:val="000A1716"/>
    <w:rsid w:val="000A1722"/>
    <w:rsid w:val="000A17AB"/>
    <w:rsid w:val="000A17B2"/>
    <w:rsid w:val="000A17CF"/>
    <w:rsid w:val="000A1839"/>
    <w:rsid w:val="000A189D"/>
    <w:rsid w:val="000A1909"/>
    <w:rsid w:val="000A19EC"/>
    <w:rsid w:val="000A1B26"/>
    <w:rsid w:val="000A1CD8"/>
    <w:rsid w:val="000A1D80"/>
    <w:rsid w:val="000A1E1F"/>
    <w:rsid w:val="000A1ECB"/>
    <w:rsid w:val="000A1F12"/>
    <w:rsid w:val="000A1FEA"/>
    <w:rsid w:val="000A202B"/>
    <w:rsid w:val="000A2075"/>
    <w:rsid w:val="000A20EF"/>
    <w:rsid w:val="000A2103"/>
    <w:rsid w:val="000A2133"/>
    <w:rsid w:val="000A2248"/>
    <w:rsid w:val="000A22E0"/>
    <w:rsid w:val="000A2372"/>
    <w:rsid w:val="000A23C5"/>
    <w:rsid w:val="000A23F2"/>
    <w:rsid w:val="000A256E"/>
    <w:rsid w:val="000A2583"/>
    <w:rsid w:val="000A2657"/>
    <w:rsid w:val="000A29BD"/>
    <w:rsid w:val="000A2A10"/>
    <w:rsid w:val="000A2A78"/>
    <w:rsid w:val="000A2A98"/>
    <w:rsid w:val="000A2BF6"/>
    <w:rsid w:val="000A2C0E"/>
    <w:rsid w:val="000A2D43"/>
    <w:rsid w:val="000A2D46"/>
    <w:rsid w:val="000A2DC2"/>
    <w:rsid w:val="000A2E4A"/>
    <w:rsid w:val="000A2F20"/>
    <w:rsid w:val="000A2F91"/>
    <w:rsid w:val="000A2F9C"/>
    <w:rsid w:val="000A2F9E"/>
    <w:rsid w:val="000A2FDB"/>
    <w:rsid w:val="000A300C"/>
    <w:rsid w:val="000A306D"/>
    <w:rsid w:val="000A309E"/>
    <w:rsid w:val="000A3214"/>
    <w:rsid w:val="000A325C"/>
    <w:rsid w:val="000A32C4"/>
    <w:rsid w:val="000A33CC"/>
    <w:rsid w:val="000A3400"/>
    <w:rsid w:val="000A341E"/>
    <w:rsid w:val="000A346B"/>
    <w:rsid w:val="000A34C7"/>
    <w:rsid w:val="000A3538"/>
    <w:rsid w:val="000A3720"/>
    <w:rsid w:val="000A3802"/>
    <w:rsid w:val="000A380C"/>
    <w:rsid w:val="000A38EE"/>
    <w:rsid w:val="000A3926"/>
    <w:rsid w:val="000A39BE"/>
    <w:rsid w:val="000A39CC"/>
    <w:rsid w:val="000A39D1"/>
    <w:rsid w:val="000A3A28"/>
    <w:rsid w:val="000A3A4C"/>
    <w:rsid w:val="000A3B9D"/>
    <w:rsid w:val="000A3BCF"/>
    <w:rsid w:val="000A3C90"/>
    <w:rsid w:val="000A3D5D"/>
    <w:rsid w:val="000A3D5E"/>
    <w:rsid w:val="000A3D9F"/>
    <w:rsid w:val="000A3E10"/>
    <w:rsid w:val="000A3E90"/>
    <w:rsid w:val="000A3EAB"/>
    <w:rsid w:val="000A3ED9"/>
    <w:rsid w:val="000A402E"/>
    <w:rsid w:val="000A415E"/>
    <w:rsid w:val="000A41AD"/>
    <w:rsid w:val="000A4242"/>
    <w:rsid w:val="000A4274"/>
    <w:rsid w:val="000A427F"/>
    <w:rsid w:val="000A42B6"/>
    <w:rsid w:val="000A4560"/>
    <w:rsid w:val="000A45A0"/>
    <w:rsid w:val="000A472D"/>
    <w:rsid w:val="000A4849"/>
    <w:rsid w:val="000A4A27"/>
    <w:rsid w:val="000A4AA6"/>
    <w:rsid w:val="000A4AB1"/>
    <w:rsid w:val="000A4ACB"/>
    <w:rsid w:val="000A4B57"/>
    <w:rsid w:val="000A4BA2"/>
    <w:rsid w:val="000A4BA3"/>
    <w:rsid w:val="000A4C40"/>
    <w:rsid w:val="000A4CCF"/>
    <w:rsid w:val="000A4DC7"/>
    <w:rsid w:val="000A4F6B"/>
    <w:rsid w:val="000A4FB4"/>
    <w:rsid w:val="000A50EC"/>
    <w:rsid w:val="000A50F9"/>
    <w:rsid w:val="000A5115"/>
    <w:rsid w:val="000A5151"/>
    <w:rsid w:val="000A5333"/>
    <w:rsid w:val="000A53EE"/>
    <w:rsid w:val="000A5414"/>
    <w:rsid w:val="000A5458"/>
    <w:rsid w:val="000A546A"/>
    <w:rsid w:val="000A546B"/>
    <w:rsid w:val="000A54B5"/>
    <w:rsid w:val="000A55C3"/>
    <w:rsid w:val="000A5642"/>
    <w:rsid w:val="000A572C"/>
    <w:rsid w:val="000A576C"/>
    <w:rsid w:val="000A576D"/>
    <w:rsid w:val="000A5826"/>
    <w:rsid w:val="000A58AC"/>
    <w:rsid w:val="000A5903"/>
    <w:rsid w:val="000A5A18"/>
    <w:rsid w:val="000A5B87"/>
    <w:rsid w:val="000A5BE0"/>
    <w:rsid w:val="000A5CA7"/>
    <w:rsid w:val="000A5DC9"/>
    <w:rsid w:val="000A5DCC"/>
    <w:rsid w:val="000A5DEB"/>
    <w:rsid w:val="000A5E37"/>
    <w:rsid w:val="000A5E6B"/>
    <w:rsid w:val="000A5F57"/>
    <w:rsid w:val="000A5F80"/>
    <w:rsid w:val="000A6084"/>
    <w:rsid w:val="000A611E"/>
    <w:rsid w:val="000A6159"/>
    <w:rsid w:val="000A631C"/>
    <w:rsid w:val="000A6385"/>
    <w:rsid w:val="000A64BF"/>
    <w:rsid w:val="000A65E1"/>
    <w:rsid w:val="000A662C"/>
    <w:rsid w:val="000A671E"/>
    <w:rsid w:val="000A681B"/>
    <w:rsid w:val="000A683F"/>
    <w:rsid w:val="000A6850"/>
    <w:rsid w:val="000A68E2"/>
    <w:rsid w:val="000A6953"/>
    <w:rsid w:val="000A6989"/>
    <w:rsid w:val="000A69B1"/>
    <w:rsid w:val="000A6A64"/>
    <w:rsid w:val="000A6B5C"/>
    <w:rsid w:val="000A6D00"/>
    <w:rsid w:val="000A6D40"/>
    <w:rsid w:val="000A6D54"/>
    <w:rsid w:val="000A6DA0"/>
    <w:rsid w:val="000A6DE2"/>
    <w:rsid w:val="000A6E9B"/>
    <w:rsid w:val="000A6F0A"/>
    <w:rsid w:val="000A704E"/>
    <w:rsid w:val="000A7075"/>
    <w:rsid w:val="000A70F3"/>
    <w:rsid w:val="000A723E"/>
    <w:rsid w:val="000A724F"/>
    <w:rsid w:val="000A7272"/>
    <w:rsid w:val="000A73B7"/>
    <w:rsid w:val="000A73D4"/>
    <w:rsid w:val="000A73E6"/>
    <w:rsid w:val="000A75DF"/>
    <w:rsid w:val="000A7603"/>
    <w:rsid w:val="000A7680"/>
    <w:rsid w:val="000A76F8"/>
    <w:rsid w:val="000A7710"/>
    <w:rsid w:val="000A7778"/>
    <w:rsid w:val="000A7794"/>
    <w:rsid w:val="000A77D1"/>
    <w:rsid w:val="000A77E9"/>
    <w:rsid w:val="000A78C0"/>
    <w:rsid w:val="000A78D5"/>
    <w:rsid w:val="000A797E"/>
    <w:rsid w:val="000A7AC4"/>
    <w:rsid w:val="000A7B9D"/>
    <w:rsid w:val="000A7CAD"/>
    <w:rsid w:val="000A7CEB"/>
    <w:rsid w:val="000A7D20"/>
    <w:rsid w:val="000A7D4D"/>
    <w:rsid w:val="000A7D59"/>
    <w:rsid w:val="000A7DDD"/>
    <w:rsid w:val="000A7E49"/>
    <w:rsid w:val="000A7E5B"/>
    <w:rsid w:val="000A7EAF"/>
    <w:rsid w:val="000A7EF0"/>
    <w:rsid w:val="000A7FA6"/>
    <w:rsid w:val="000B001D"/>
    <w:rsid w:val="000B00E2"/>
    <w:rsid w:val="000B01AC"/>
    <w:rsid w:val="000B01FB"/>
    <w:rsid w:val="000B0282"/>
    <w:rsid w:val="000B033F"/>
    <w:rsid w:val="000B03CD"/>
    <w:rsid w:val="000B0683"/>
    <w:rsid w:val="000B06CC"/>
    <w:rsid w:val="000B0707"/>
    <w:rsid w:val="000B07EB"/>
    <w:rsid w:val="000B0968"/>
    <w:rsid w:val="000B0976"/>
    <w:rsid w:val="000B0998"/>
    <w:rsid w:val="000B099F"/>
    <w:rsid w:val="000B0B13"/>
    <w:rsid w:val="000B0B60"/>
    <w:rsid w:val="000B0BB7"/>
    <w:rsid w:val="000B0E83"/>
    <w:rsid w:val="000B0ECA"/>
    <w:rsid w:val="000B0EE8"/>
    <w:rsid w:val="000B0EFE"/>
    <w:rsid w:val="000B1185"/>
    <w:rsid w:val="000B11BD"/>
    <w:rsid w:val="000B1218"/>
    <w:rsid w:val="000B12AC"/>
    <w:rsid w:val="000B13D3"/>
    <w:rsid w:val="000B13DC"/>
    <w:rsid w:val="000B13EA"/>
    <w:rsid w:val="000B141D"/>
    <w:rsid w:val="000B154D"/>
    <w:rsid w:val="000B1578"/>
    <w:rsid w:val="000B1597"/>
    <w:rsid w:val="000B1604"/>
    <w:rsid w:val="000B1634"/>
    <w:rsid w:val="000B16EE"/>
    <w:rsid w:val="000B1751"/>
    <w:rsid w:val="000B191E"/>
    <w:rsid w:val="000B1933"/>
    <w:rsid w:val="000B19B9"/>
    <w:rsid w:val="000B19EB"/>
    <w:rsid w:val="000B1A1B"/>
    <w:rsid w:val="000B1A6D"/>
    <w:rsid w:val="000B1A6E"/>
    <w:rsid w:val="000B1AB2"/>
    <w:rsid w:val="000B1ACA"/>
    <w:rsid w:val="000B1C1A"/>
    <w:rsid w:val="000B1D35"/>
    <w:rsid w:val="000B1E64"/>
    <w:rsid w:val="000B1F03"/>
    <w:rsid w:val="000B1F5C"/>
    <w:rsid w:val="000B1F63"/>
    <w:rsid w:val="000B1FD9"/>
    <w:rsid w:val="000B1FE7"/>
    <w:rsid w:val="000B2083"/>
    <w:rsid w:val="000B20B3"/>
    <w:rsid w:val="000B20BB"/>
    <w:rsid w:val="000B218C"/>
    <w:rsid w:val="000B21EE"/>
    <w:rsid w:val="000B2264"/>
    <w:rsid w:val="000B22DD"/>
    <w:rsid w:val="000B22F6"/>
    <w:rsid w:val="000B2433"/>
    <w:rsid w:val="000B2448"/>
    <w:rsid w:val="000B24A6"/>
    <w:rsid w:val="000B25BA"/>
    <w:rsid w:val="000B2628"/>
    <w:rsid w:val="000B26A6"/>
    <w:rsid w:val="000B271D"/>
    <w:rsid w:val="000B2767"/>
    <w:rsid w:val="000B28CC"/>
    <w:rsid w:val="000B293E"/>
    <w:rsid w:val="000B29A7"/>
    <w:rsid w:val="000B29D2"/>
    <w:rsid w:val="000B2B80"/>
    <w:rsid w:val="000B2BF2"/>
    <w:rsid w:val="000B2BFE"/>
    <w:rsid w:val="000B2C32"/>
    <w:rsid w:val="000B2CAD"/>
    <w:rsid w:val="000B2CED"/>
    <w:rsid w:val="000B2D3E"/>
    <w:rsid w:val="000B2D76"/>
    <w:rsid w:val="000B2D9F"/>
    <w:rsid w:val="000B2DF3"/>
    <w:rsid w:val="000B2E29"/>
    <w:rsid w:val="000B2E52"/>
    <w:rsid w:val="000B2F39"/>
    <w:rsid w:val="000B2FED"/>
    <w:rsid w:val="000B3069"/>
    <w:rsid w:val="000B30B1"/>
    <w:rsid w:val="000B30F3"/>
    <w:rsid w:val="000B312E"/>
    <w:rsid w:val="000B3140"/>
    <w:rsid w:val="000B3185"/>
    <w:rsid w:val="000B327A"/>
    <w:rsid w:val="000B328B"/>
    <w:rsid w:val="000B328C"/>
    <w:rsid w:val="000B32C9"/>
    <w:rsid w:val="000B32E2"/>
    <w:rsid w:val="000B33BF"/>
    <w:rsid w:val="000B3491"/>
    <w:rsid w:val="000B34F7"/>
    <w:rsid w:val="000B350C"/>
    <w:rsid w:val="000B3694"/>
    <w:rsid w:val="000B36D1"/>
    <w:rsid w:val="000B3758"/>
    <w:rsid w:val="000B375D"/>
    <w:rsid w:val="000B3899"/>
    <w:rsid w:val="000B38DB"/>
    <w:rsid w:val="000B39D4"/>
    <w:rsid w:val="000B39E8"/>
    <w:rsid w:val="000B39EF"/>
    <w:rsid w:val="000B3BDF"/>
    <w:rsid w:val="000B3C90"/>
    <w:rsid w:val="000B3D01"/>
    <w:rsid w:val="000B3D96"/>
    <w:rsid w:val="000B3EC0"/>
    <w:rsid w:val="000B3FCD"/>
    <w:rsid w:val="000B3FF4"/>
    <w:rsid w:val="000B4181"/>
    <w:rsid w:val="000B42D1"/>
    <w:rsid w:val="000B43A5"/>
    <w:rsid w:val="000B4455"/>
    <w:rsid w:val="000B4476"/>
    <w:rsid w:val="000B4569"/>
    <w:rsid w:val="000B46F8"/>
    <w:rsid w:val="000B4845"/>
    <w:rsid w:val="000B48A4"/>
    <w:rsid w:val="000B48BC"/>
    <w:rsid w:val="000B48CF"/>
    <w:rsid w:val="000B4912"/>
    <w:rsid w:val="000B49DE"/>
    <w:rsid w:val="000B4A48"/>
    <w:rsid w:val="000B4B26"/>
    <w:rsid w:val="000B4BBE"/>
    <w:rsid w:val="000B4BDC"/>
    <w:rsid w:val="000B4C61"/>
    <w:rsid w:val="000B4CA9"/>
    <w:rsid w:val="000B4CBD"/>
    <w:rsid w:val="000B4D20"/>
    <w:rsid w:val="000B4D46"/>
    <w:rsid w:val="000B4D7B"/>
    <w:rsid w:val="000B4DF2"/>
    <w:rsid w:val="000B4E00"/>
    <w:rsid w:val="000B4E40"/>
    <w:rsid w:val="000B4E45"/>
    <w:rsid w:val="000B4F1C"/>
    <w:rsid w:val="000B4F57"/>
    <w:rsid w:val="000B4F6D"/>
    <w:rsid w:val="000B4F97"/>
    <w:rsid w:val="000B4FCE"/>
    <w:rsid w:val="000B5184"/>
    <w:rsid w:val="000B51FA"/>
    <w:rsid w:val="000B53B3"/>
    <w:rsid w:val="000B53FE"/>
    <w:rsid w:val="000B541E"/>
    <w:rsid w:val="000B5476"/>
    <w:rsid w:val="000B54C8"/>
    <w:rsid w:val="000B54E0"/>
    <w:rsid w:val="000B54E7"/>
    <w:rsid w:val="000B5548"/>
    <w:rsid w:val="000B559A"/>
    <w:rsid w:val="000B55C1"/>
    <w:rsid w:val="000B561B"/>
    <w:rsid w:val="000B569E"/>
    <w:rsid w:val="000B5778"/>
    <w:rsid w:val="000B57F2"/>
    <w:rsid w:val="000B5818"/>
    <w:rsid w:val="000B581F"/>
    <w:rsid w:val="000B5859"/>
    <w:rsid w:val="000B587C"/>
    <w:rsid w:val="000B5883"/>
    <w:rsid w:val="000B588B"/>
    <w:rsid w:val="000B58CB"/>
    <w:rsid w:val="000B590E"/>
    <w:rsid w:val="000B5A34"/>
    <w:rsid w:val="000B5A99"/>
    <w:rsid w:val="000B5AAC"/>
    <w:rsid w:val="000B5ACD"/>
    <w:rsid w:val="000B5B1C"/>
    <w:rsid w:val="000B5B3A"/>
    <w:rsid w:val="000B5B9A"/>
    <w:rsid w:val="000B5C03"/>
    <w:rsid w:val="000B5C0E"/>
    <w:rsid w:val="000B5D5E"/>
    <w:rsid w:val="000B5DFC"/>
    <w:rsid w:val="000B5F4D"/>
    <w:rsid w:val="000B5F76"/>
    <w:rsid w:val="000B6043"/>
    <w:rsid w:val="000B608C"/>
    <w:rsid w:val="000B60DE"/>
    <w:rsid w:val="000B6109"/>
    <w:rsid w:val="000B6150"/>
    <w:rsid w:val="000B6169"/>
    <w:rsid w:val="000B61D0"/>
    <w:rsid w:val="000B61E7"/>
    <w:rsid w:val="000B621B"/>
    <w:rsid w:val="000B6266"/>
    <w:rsid w:val="000B6295"/>
    <w:rsid w:val="000B6319"/>
    <w:rsid w:val="000B63F9"/>
    <w:rsid w:val="000B640E"/>
    <w:rsid w:val="000B6463"/>
    <w:rsid w:val="000B648D"/>
    <w:rsid w:val="000B6562"/>
    <w:rsid w:val="000B6699"/>
    <w:rsid w:val="000B66C2"/>
    <w:rsid w:val="000B66C3"/>
    <w:rsid w:val="000B6906"/>
    <w:rsid w:val="000B6A61"/>
    <w:rsid w:val="000B6B3E"/>
    <w:rsid w:val="000B6B58"/>
    <w:rsid w:val="000B6C15"/>
    <w:rsid w:val="000B6C48"/>
    <w:rsid w:val="000B6C70"/>
    <w:rsid w:val="000B6DB0"/>
    <w:rsid w:val="000B6E2F"/>
    <w:rsid w:val="000B6EA6"/>
    <w:rsid w:val="000B6F23"/>
    <w:rsid w:val="000B6F78"/>
    <w:rsid w:val="000B70AB"/>
    <w:rsid w:val="000B7240"/>
    <w:rsid w:val="000B72A6"/>
    <w:rsid w:val="000B72F6"/>
    <w:rsid w:val="000B7322"/>
    <w:rsid w:val="000B74AB"/>
    <w:rsid w:val="000B7519"/>
    <w:rsid w:val="000B76C2"/>
    <w:rsid w:val="000B7736"/>
    <w:rsid w:val="000B7854"/>
    <w:rsid w:val="000B792A"/>
    <w:rsid w:val="000B7971"/>
    <w:rsid w:val="000B7A9B"/>
    <w:rsid w:val="000B7AA9"/>
    <w:rsid w:val="000B7AB9"/>
    <w:rsid w:val="000B7B52"/>
    <w:rsid w:val="000B7B74"/>
    <w:rsid w:val="000B7C4E"/>
    <w:rsid w:val="000B7D2F"/>
    <w:rsid w:val="000B7D32"/>
    <w:rsid w:val="000B7D46"/>
    <w:rsid w:val="000B7D50"/>
    <w:rsid w:val="000B7E0B"/>
    <w:rsid w:val="000B7E18"/>
    <w:rsid w:val="000B7E80"/>
    <w:rsid w:val="000B7EEB"/>
    <w:rsid w:val="000B7F73"/>
    <w:rsid w:val="000B7F79"/>
    <w:rsid w:val="000C0014"/>
    <w:rsid w:val="000C0024"/>
    <w:rsid w:val="000C009F"/>
    <w:rsid w:val="000C015F"/>
    <w:rsid w:val="000C0196"/>
    <w:rsid w:val="000C02A5"/>
    <w:rsid w:val="000C02AF"/>
    <w:rsid w:val="000C0370"/>
    <w:rsid w:val="000C03B9"/>
    <w:rsid w:val="000C046B"/>
    <w:rsid w:val="000C0500"/>
    <w:rsid w:val="000C063E"/>
    <w:rsid w:val="000C06BC"/>
    <w:rsid w:val="000C0750"/>
    <w:rsid w:val="000C092D"/>
    <w:rsid w:val="000C09DF"/>
    <w:rsid w:val="000C09FD"/>
    <w:rsid w:val="000C0A59"/>
    <w:rsid w:val="000C0A5C"/>
    <w:rsid w:val="000C0A5E"/>
    <w:rsid w:val="000C0A61"/>
    <w:rsid w:val="000C0AAD"/>
    <w:rsid w:val="000C0ABE"/>
    <w:rsid w:val="000C0B61"/>
    <w:rsid w:val="000C0B78"/>
    <w:rsid w:val="000C0B86"/>
    <w:rsid w:val="000C0C65"/>
    <w:rsid w:val="000C0C72"/>
    <w:rsid w:val="000C0CB4"/>
    <w:rsid w:val="000C0CE3"/>
    <w:rsid w:val="000C0DAC"/>
    <w:rsid w:val="000C0EB7"/>
    <w:rsid w:val="000C0FCB"/>
    <w:rsid w:val="000C10C1"/>
    <w:rsid w:val="000C1162"/>
    <w:rsid w:val="000C11CB"/>
    <w:rsid w:val="000C12A5"/>
    <w:rsid w:val="000C1390"/>
    <w:rsid w:val="000C1575"/>
    <w:rsid w:val="000C1854"/>
    <w:rsid w:val="000C18CD"/>
    <w:rsid w:val="000C18DC"/>
    <w:rsid w:val="000C19B8"/>
    <w:rsid w:val="000C1D25"/>
    <w:rsid w:val="000C1D75"/>
    <w:rsid w:val="000C1D87"/>
    <w:rsid w:val="000C1E11"/>
    <w:rsid w:val="000C203F"/>
    <w:rsid w:val="000C20DE"/>
    <w:rsid w:val="000C21DD"/>
    <w:rsid w:val="000C2337"/>
    <w:rsid w:val="000C23F4"/>
    <w:rsid w:val="000C245F"/>
    <w:rsid w:val="000C256A"/>
    <w:rsid w:val="000C2589"/>
    <w:rsid w:val="000C25AD"/>
    <w:rsid w:val="000C2600"/>
    <w:rsid w:val="000C27C5"/>
    <w:rsid w:val="000C2851"/>
    <w:rsid w:val="000C28BD"/>
    <w:rsid w:val="000C2984"/>
    <w:rsid w:val="000C29E2"/>
    <w:rsid w:val="000C2AF0"/>
    <w:rsid w:val="000C2B46"/>
    <w:rsid w:val="000C2C85"/>
    <w:rsid w:val="000C2CC8"/>
    <w:rsid w:val="000C2CCE"/>
    <w:rsid w:val="000C2CD2"/>
    <w:rsid w:val="000C2D1C"/>
    <w:rsid w:val="000C2D91"/>
    <w:rsid w:val="000C2E65"/>
    <w:rsid w:val="000C2E70"/>
    <w:rsid w:val="000C2E7A"/>
    <w:rsid w:val="000C2F9C"/>
    <w:rsid w:val="000C2FBB"/>
    <w:rsid w:val="000C317D"/>
    <w:rsid w:val="000C329D"/>
    <w:rsid w:val="000C32DD"/>
    <w:rsid w:val="000C3333"/>
    <w:rsid w:val="000C3346"/>
    <w:rsid w:val="000C334F"/>
    <w:rsid w:val="000C342B"/>
    <w:rsid w:val="000C347C"/>
    <w:rsid w:val="000C35BA"/>
    <w:rsid w:val="000C3717"/>
    <w:rsid w:val="000C37CD"/>
    <w:rsid w:val="000C3840"/>
    <w:rsid w:val="000C392E"/>
    <w:rsid w:val="000C3933"/>
    <w:rsid w:val="000C3994"/>
    <w:rsid w:val="000C3A10"/>
    <w:rsid w:val="000C3B5A"/>
    <w:rsid w:val="000C3C2D"/>
    <w:rsid w:val="000C3C2F"/>
    <w:rsid w:val="000C3C4F"/>
    <w:rsid w:val="000C3C64"/>
    <w:rsid w:val="000C3E03"/>
    <w:rsid w:val="000C3E3B"/>
    <w:rsid w:val="000C406B"/>
    <w:rsid w:val="000C41CE"/>
    <w:rsid w:val="000C41DD"/>
    <w:rsid w:val="000C421B"/>
    <w:rsid w:val="000C4220"/>
    <w:rsid w:val="000C4311"/>
    <w:rsid w:val="000C4376"/>
    <w:rsid w:val="000C4428"/>
    <w:rsid w:val="000C4431"/>
    <w:rsid w:val="000C44C7"/>
    <w:rsid w:val="000C4512"/>
    <w:rsid w:val="000C4535"/>
    <w:rsid w:val="000C469A"/>
    <w:rsid w:val="000C4861"/>
    <w:rsid w:val="000C48F7"/>
    <w:rsid w:val="000C496C"/>
    <w:rsid w:val="000C4A4C"/>
    <w:rsid w:val="000C4A6D"/>
    <w:rsid w:val="000C4A76"/>
    <w:rsid w:val="000C4B03"/>
    <w:rsid w:val="000C4B14"/>
    <w:rsid w:val="000C4B53"/>
    <w:rsid w:val="000C4BEE"/>
    <w:rsid w:val="000C4C6C"/>
    <w:rsid w:val="000C4DB8"/>
    <w:rsid w:val="000C4DDB"/>
    <w:rsid w:val="000C501A"/>
    <w:rsid w:val="000C50A3"/>
    <w:rsid w:val="000C50E1"/>
    <w:rsid w:val="000C5270"/>
    <w:rsid w:val="000C52B8"/>
    <w:rsid w:val="000C5317"/>
    <w:rsid w:val="000C53DB"/>
    <w:rsid w:val="000C54C0"/>
    <w:rsid w:val="000C5556"/>
    <w:rsid w:val="000C5594"/>
    <w:rsid w:val="000C5617"/>
    <w:rsid w:val="000C561D"/>
    <w:rsid w:val="000C562E"/>
    <w:rsid w:val="000C5679"/>
    <w:rsid w:val="000C567E"/>
    <w:rsid w:val="000C587C"/>
    <w:rsid w:val="000C587F"/>
    <w:rsid w:val="000C58B8"/>
    <w:rsid w:val="000C58CA"/>
    <w:rsid w:val="000C594C"/>
    <w:rsid w:val="000C59AC"/>
    <w:rsid w:val="000C59F4"/>
    <w:rsid w:val="000C5A7C"/>
    <w:rsid w:val="000C5B9F"/>
    <w:rsid w:val="000C5BF0"/>
    <w:rsid w:val="000C5CFB"/>
    <w:rsid w:val="000C5D8E"/>
    <w:rsid w:val="000C5DF1"/>
    <w:rsid w:val="000C5E76"/>
    <w:rsid w:val="000C5F06"/>
    <w:rsid w:val="000C5FDD"/>
    <w:rsid w:val="000C607B"/>
    <w:rsid w:val="000C60AF"/>
    <w:rsid w:val="000C610F"/>
    <w:rsid w:val="000C61BF"/>
    <w:rsid w:val="000C61F7"/>
    <w:rsid w:val="000C621E"/>
    <w:rsid w:val="000C622F"/>
    <w:rsid w:val="000C626B"/>
    <w:rsid w:val="000C62F1"/>
    <w:rsid w:val="000C630A"/>
    <w:rsid w:val="000C6642"/>
    <w:rsid w:val="000C6673"/>
    <w:rsid w:val="000C66F4"/>
    <w:rsid w:val="000C67FC"/>
    <w:rsid w:val="000C6902"/>
    <w:rsid w:val="000C691E"/>
    <w:rsid w:val="000C6A47"/>
    <w:rsid w:val="000C6AB3"/>
    <w:rsid w:val="000C6AFB"/>
    <w:rsid w:val="000C6BFA"/>
    <w:rsid w:val="000C6C0B"/>
    <w:rsid w:val="000C6D7D"/>
    <w:rsid w:val="000C6D83"/>
    <w:rsid w:val="000C6E63"/>
    <w:rsid w:val="000C6EC0"/>
    <w:rsid w:val="000C6F54"/>
    <w:rsid w:val="000C6FF5"/>
    <w:rsid w:val="000C700D"/>
    <w:rsid w:val="000C7042"/>
    <w:rsid w:val="000C719F"/>
    <w:rsid w:val="000C71FF"/>
    <w:rsid w:val="000C7219"/>
    <w:rsid w:val="000C72D2"/>
    <w:rsid w:val="000C7382"/>
    <w:rsid w:val="000C73DB"/>
    <w:rsid w:val="000C746B"/>
    <w:rsid w:val="000C74B1"/>
    <w:rsid w:val="000C7530"/>
    <w:rsid w:val="000C7586"/>
    <w:rsid w:val="000C75C8"/>
    <w:rsid w:val="000C75FE"/>
    <w:rsid w:val="000C76E8"/>
    <w:rsid w:val="000C777A"/>
    <w:rsid w:val="000C7828"/>
    <w:rsid w:val="000C789A"/>
    <w:rsid w:val="000C78F9"/>
    <w:rsid w:val="000C798B"/>
    <w:rsid w:val="000C79B0"/>
    <w:rsid w:val="000C79C5"/>
    <w:rsid w:val="000C7A6B"/>
    <w:rsid w:val="000C7B76"/>
    <w:rsid w:val="000C7C11"/>
    <w:rsid w:val="000C7C2E"/>
    <w:rsid w:val="000C7C63"/>
    <w:rsid w:val="000C7C9D"/>
    <w:rsid w:val="000C7CAC"/>
    <w:rsid w:val="000C7CB8"/>
    <w:rsid w:val="000C7DA0"/>
    <w:rsid w:val="000C7DCA"/>
    <w:rsid w:val="000C7F39"/>
    <w:rsid w:val="000D0026"/>
    <w:rsid w:val="000D0032"/>
    <w:rsid w:val="000D0039"/>
    <w:rsid w:val="000D007C"/>
    <w:rsid w:val="000D014F"/>
    <w:rsid w:val="000D0174"/>
    <w:rsid w:val="000D0195"/>
    <w:rsid w:val="000D0247"/>
    <w:rsid w:val="000D024B"/>
    <w:rsid w:val="000D0360"/>
    <w:rsid w:val="000D0476"/>
    <w:rsid w:val="000D0481"/>
    <w:rsid w:val="000D059B"/>
    <w:rsid w:val="000D06CB"/>
    <w:rsid w:val="000D077B"/>
    <w:rsid w:val="000D0791"/>
    <w:rsid w:val="000D084F"/>
    <w:rsid w:val="000D093E"/>
    <w:rsid w:val="000D09EC"/>
    <w:rsid w:val="000D0A21"/>
    <w:rsid w:val="000D0C26"/>
    <w:rsid w:val="000D0CE6"/>
    <w:rsid w:val="000D0DC1"/>
    <w:rsid w:val="000D0E3E"/>
    <w:rsid w:val="000D0F43"/>
    <w:rsid w:val="000D0F52"/>
    <w:rsid w:val="000D0FB1"/>
    <w:rsid w:val="000D119A"/>
    <w:rsid w:val="000D1216"/>
    <w:rsid w:val="000D1306"/>
    <w:rsid w:val="000D1356"/>
    <w:rsid w:val="000D137B"/>
    <w:rsid w:val="000D1387"/>
    <w:rsid w:val="000D13FC"/>
    <w:rsid w:val="000D1447"/>
    <w:rsid w:val="000D1479"/>
    <w:rsid w:val="000D14C1"/>
    <w:rsid w:val="000D15AA"/>
    <w:rsid w:val="000D15C5"/>
    <w:rsid w:val="000D15F0"/>
    <w:rsid w:val="000D1648"/>
    <w:rsid w:val="000D16CE"/>
    <w:rsid w:val="000D16F3"/>
    <w:rsid w:val="000D17CE"/>
    <w:rsid w:val="000D17D3"/>
    <w:rsid w:val="000D1918"/>
    <w:rsid w:val="000D19C2"/>
    <w:rsid w:val="000D19EF"/>
    <w:rsid w:val="000D1BA6"/>
    <w:rsid w:val="000D1C5D"/>
    <w:rsid w:val="000D1CAC"/>
    <w:rsid w:val="000D1D7D"/>
    <w:rsid w:val="000D1DC6"/>
    <w:rsid w:val="000D1E00"/>
    <w:rsid w:val="000D1E6B"/>
    <w:rsid w:val="000D1FC6"/>
    <w:rsid w:val="000D2008"/>
    <w:rsid w:val="000D2012"/>
    <w:rsid w:val="000D2146"/>
    <w:rsid w:val="000D24E5"/>
    <w:rsid w:val="000D25B7"/>
    <w:rsid w:val="000D2633"/>
    <w:rsid w:val="000D2690"/>
    <w:rsid w:val="000D2732"/>
    <w:rsid w:val="000D2781"/>
    <w:rsid w:val="000D27A6"/>
    <w:rsid w:val="000D27FF"/>
    <w:rsid w:val="000D2979"/>
    <w:rsid w:val="000D29E2"/>
    <w:rsid w:val="000D2A02"/>
    <w:rsid w:val="000D2AED"/>
    <w:rsid w:val="000D2B33"/>
    <w:rsid w:val="000D2CAE"/>
    <w:rsid w:val="000D2F49"/>
    <w:rsid w:val="000D2FA5"/>
    <w:rsid w:val="000D3047"/>
    <w:rsid w:val="000D30B5"/>
    <w:rsid w:val="000D318C"/>
    <w:rsid w:val="000D324E"/>
    <w:rsid w:val="000D3293"/>
    <w:rsid w:val="000D33CC"/>
    <w:rsid w:val="000D365B"/>
    <w:rsid w:val="000D36F0"/>
    <w:rsid w:val="000D3794"/>
    <w:rsid w:val="000D37FB"/>
    <w:rsid w:val="000D3804"/>
    <w:rsid w:val="000D380D"/>
    <w:rsid w:val="000D387F"/>
    <w:rsid w:val="000D389F"/>
    <w:rsid w:val="000D38AB"/>
    <w:rsid w:val="000D38CD"/>
    <w:rsid w:val="000D395D"/>
    <w:rsid w:val="000D3A8D"/>
    <w:rsid w:val="000D3CB5"/>
    <w:rsid w:val="000D3CFE"/>
    <w:rsid w:val="000D3D85"/>
    <w:rsid w:val="000D3D8C"/>
    <w:rsid w:val="000D3DCD"/>
    <w:rsid w:val="000D3F84"/>
    <w:rsid w:val="000D3F97"/>
    <w:rsid w:val="000D3FAD"/>
    <w:rsid w:val="000D4299"/>
    <w:rsid w:val="000D42B5"/>
    <w:rsid w:val="000D43B5"/>
    <w:rsid w:val="000D44F3"/>
    <w:rsid w:val="000D450A"/>
    <w:rsid w:val="000D4513"/>
    <w:rsid w:val="000D4622"/>
    <w:rsid w:val="000D46A0"/>
    <w:rsid w:val="000D46A9"/>
    <w:rsid w:val="000D46C9"/>
    <w:rsid w:val="000D4704"/>
    <w:rsid w:val="000D4753"/>
    <w:rsid w:val="000D48B7"/>
    <w:rsid w:val="000D4925"/>
    <w:rsid w:val="000D49C0"/>
    <w:rsid w:val="000D49E0"/>
    <w:rsid w:val="000D49E1"/>
    <w:rsid w:val="000D49E7"/>
    <w:rsid w:val="000D4AC2"/>
    <w:rsid w:val="000D4B22"/>
    <w:rsid w:val="000D4D13"/>
    <w:rsid w:val="000D4E66"/>
    <w:rsid w:val="000D52E7"/>
    <w:rsid w:val="000D52F9"/>
    <w:rsid w:val="000D5456"/>
    <w:rsid w:val="000D5460"/>
    <w:rsid w:val="000D551E"/>
    <w:rsid w:val="000D552E"/>
    <w:rsid w:val="000D5548"/>
    <w:rsid w:val="000D55B8"/>
    <w:rsid w:val="000D55C7"/>
    <w:rsid w:val="000D56B4"/>
    <w:rsid w:val="000D56FF"/>
    <w:rsid w:val="000D5780"/>
    <w:rsid w:val="000D5786"/>
    <w:rsid w:val="000D5880"/>
    <w:rsid w:val="000D58AD"/>
    <w:rsid w:val="000D59B7"/>
    <w:rsid w:val="000D59D8"/>
    <w:rsid w:val="000D5A12"/>
    <w:rsid w:val="000D5AC7"/>
    <w:rsid w:val="000D5C5B"/>
    <w:rsid w:val="000D5CF7"/>
    <w:rsid w:val="000D5D28"/>
    <w:rsid w:val="000D5D48"/>
    <w:rsid w:val="000D5D5D"/>
    <w:rsid w:val="000D5D83"/>
    <w:rsid w:val="000D5E78"/>
    <w:rsid w:val="000D5EC0"/>
    <w:rsid w:val="000D5F14"/>
    <w:rsid w:val="000D5FD3"/>
    <w:rsid w:val="000D6074"/>
    <w:rsid w:val="000D60E1"/>
    <w:rsid w:val="000D6134"/>
    <w:rsid w:val="000D616D"/>
    <w:rsid w:val="000D61F8"/>
    <w:rsid w:val="000D6223"/>
    <w:rsid w:val="000D6235"/>
    <w:rsid w:val="000D6241"/>
    <w:rsid w:val="000D62A1"/>
    <w:rsid w:val="000D63D2"/>
    <w:rsid w:val="000D64BD"/>
    <w:rsid w:val="000D6517"/>
    <w:rsid w:val="000D6542"/>
    <w:rsid w:val="000D6561"/>
    <w:rsid w:val="000D656A"/>
    <w:rsid w:val="000D657F"/>
    <w:rsid w:val="000D6636"/>
    <w:rsid w:val="000D66C9"/>
    <w:rsid w:val="000D67D4"/>
    <w:rsid w:val="000D6878"/>
    <w:rsid w:val="000D6892"/>
    <w:rsid w:val="000D68CB"/>
    <w:rsid w:val="000D68D8"/>
    <w:rsid w:val="000D6966"/>
    <w:rsid w:val="000D69DE"/>
    <w:rsid w:val="000D6B32"/>
    <w:rsid w:val="000D6CAA"/>
    <w:rsid w:val="000D6CC1"/>
    <w:rsid w:val="000D6E1F"/>
    <w:rsid w:val="000D6E2C"/>
    <w:rsid w:val="000D6E8E"/>
    <w:rsid w:val="000D6F1F"/>
    <w:rsid w:val="000D6F3D"/>
    <w:rsid w:val="000D7001"/>
    <w:rsid w:val="000D708B"/>
    <w:rsid w:val="000D70A3"/>
    <w:rsid w:val="000D7103"/>
    <w:rsid w:val="000D7170"/>
    <w:rsid w:val="000D71C8"/>
    <w:rsid w:val="000D73BC"/>
    <w:rsid w:val="000D73D3"/>
    <w:rsid w:val="000D73FE"/>
    <w:rsid w:val="000D7553"/>
    <w:rsid w:val="000D75F8"/>
    <w:rsid w:val="000D75FA"/>
    <w:rsid w:val="000D7601"/>
    <w:rsid w:val="000D7674"/>
    <w:rsid w:val="000D7705"/>
    <w:rsid w:val="000D7707"/>
    <w:rsid w:val="000D777A"/>
    <w:rsid w:val="000D777B"/>
    <w:rsid w:val="000D777D"/>
    <w:rsid w:val="000D77A9"/>
    <w:rsid w:val="000D77BE"/>
    <w:rsid w:val="000D7841"/>
    <w:rsid w:val="000D7896"/>
    <w:rsid w:val="000D79C5"/>
    <w:rsid w:val="000D7AC6"/>
    <w:rsid w:val="000D7BB9"/>
    <w:rsid w:val="000D7C6B"/>
    <w:rsid w:val="000D7D7C"/>
    <w:rsid w:val="000D7E33"/>
    <w:rsid w:val="000D7F97"/>
    <w:rsid w:val="000E0232"/>
    <w:rsid w:val="000E029A"/>
    <w:rsid w:val="000E02A9"/>
    <w:rsid w:val="000E0389"/>
    <w:rsid w:val="000E043B"/>
    <w:rsid w:val="000E04D4"/>
    <w:rsid w:val="000E04E8"/>
    <w:rsid w:val="000E052B"/>
    <w:rsid w:val="000E0550"/>
    <w:rsid w:val="000E05C1"/>
    <w:rsid w:val="000E0629"/>
    <w:rsid w:val="000E0709"/>
    <w:rsid w:val="000E077D"/>
    <w:rsid w:val="000E07EF"/>
    <w:rsid w:val="000E087A"/>
    <w:rsid w:val="000E0937"/>
    <w:rsid w:val="000E095C"/>
    <w:rsid w:val="000E09D4"/>
    <w:rsid w:val="000E0A5B"/>
    <w:rsid w:val="000E0A76"/>
    <w:rsid w:val="000E0B2E"/>
    <w:rsid w:val="000E0B37"/>
    <w:rsid w:val="000E0B51"/>
    <w:rsid w:val="000E0BE9"/>
    <w:rsid w:val="000E0CC0"/>
    <w:rsid w:val="000E0D5C"/>
    <w:rsid w:val="000E0DBC"/>
    <w:rsid w:val="000E0DCC"/>
    <w:rsid w:val="000E0EDD"/>
    <w:rsid w:val="000E0F8B"/>
    <w:rsid w:val="000E105B"/>
    <w:rsid w:val="000E1078"/>
    <w:rsid w:val="000E112E"/>
    <w:rsid w:val="000E115D"/>
    <w:rsid w:val="000E126B"/>
    <w:rsid w:val="000E12AF"/>
    <w:rsid w:val="000E13BA"/>
    <w:rsid w:val="000E1416"/>
    <w:rsid w:val="000E1428"/>
    <w:rsid w:val="000E1435"/>
    <w:rsid w:val="000E1466"/>
    <w:rsid w:val="000E1543"/>
    <w:rsid w:val="000E1732"/>
    <w:rsid w:val="000E1780"/>
    <w:rsid w:val="000E18F8"/>
    <w:rsid w:val="000E1923"/>
    <w:rsid w:val="000E19D7"/>
    <w:rsid w:val="000E1AF4"/>
    <w:rsid w:val="000E1B2E"/>
    <w:rsid w:val="000E1B43"/>
    <w:rsid w:val="000E1BB0"/>
    <w:rsid w:val="000E1BD6"/>
    <w:rsid w:val="000E1C59"/>
    <w:rsid w:val="000E1D39"/>
    <w:rsid w:val="000E1D98"/>
    <w:rsid w:val="000E1DA7"/>
    <w:rsid w:val="000E1DB9"/>
    <w:rsid w:val="000E1EC8"/>
    <w:rsid w:val="000E2064"/>
    <w:rsid w:val="000E20B2"/>
    <w:rsid w:val="000E216E"/>
    <w:rsid w:val="000E230B"/>
    <w:rsid w:val="000E2396"/>
    <w:rsid w:val="000E2415"/>
    <w:rsid w:val="000E24EA"/>
    <w:rsid w:val="000E24F0"/>
    <w:rsid w:val="000E2549"/>
    <w:rsid w:val="000E27C8"/>
    <w:rsid w:val="000E2801"/>
    <w:rsid w:val="000E2853"/>
    <w:rsid w:val="000E2897"/>
    <w:rsid w:val="000E298B"/>
    <w:rsid w:val="000E2A8F"/>
    <w:rsid w:val="000E2AB3"/>
    <w:rsid w:val="000E2ACC"/>
    <w:rsid w:val="000E2AF2"/>
    <w:rsid w:val="000E2B31"/>
    <w:rsid w:val="000E2B39"/>
    <w:rsid w:val="000E2B4D"/>
    <w:rsid w:val="000E2CBE"/>
    <w:rsid w:val="000E2DA2"/>
    <w:rsid w:val="000E2DFC"/>
    <w:rsid w:val="000E2E4A"/>
    <w:rsid w:val="000E2E55"/>
    <w:rsid w:val="000E3123"/>
    <w:rsid w:val="000E318D"/>
    <w:rsid w:val="000E319C"/>
    <w:rsid w:val="000E31F6"/>
    <w:rsid w:val="000E3248"/>
    <w:rsid w:val="000E3269"/>
    <w:rsid w:val="000E332A"/>
    <w:rsid w:val="000E3354"/>
    <w:rsid w:val="000E33C0"/>
    <w:rsid w:val="000E3454"/>
    <w:rsid w:val="000E34A3"/>
    <w:rsid w:val="000E34DB"/>
    <w:rsid w:val="000E34E4"/>
    <w:rsid w:val="000E3528"/>
    <w:rsid w:val="000E362E"/>
    <w:rsid w:val="000E364A"/>
    <w:rsid w:val="000E3676"/>
    <w:rsid w:val="000E36C5"/>
    <w:rsid w:val="000E3725"/>
    <w:rsid w:val="000E3759"/>
    <w:rsid w:val="000E3806"/>
    <w:rsid w:val="000E38B6"/>
    <w:rsid w:val="000E3979"/>
    <w:rsid w:val="000E3AF8"/>
    <w:rsid w:val="000E3B47"/>
    <w:rsid w:val="000E3CC3"/>
    <w:rsid w:val="000E3D30"/>
    <w:rsid w:val="000E3D88"/>
    <w:rsid w:val="000E3D9F"/>
    <w:rsid w:val="000E3DE0"/>
    <w:rsid w:val="000E3E0C"/>
    <w:rsid w:val="000E3E2E"/>
    <w:rsid w:val="000E3E9A"/>
    <w:rsid w:val="000E3EC6"/>
    <w:rsid w:val="000E3FCA"/>
    <w:rsid w:val="000E4016"/>
    <w:rsid w:val="000E4111"/>
    <w:rsid w:val="000E4191"/>
    <w:rsid w:val="000E41ED"/>
    <w:rsid w:val="000E41FF"/>
    <w:rsid w:val="000E4254"/>
    <w:rsid w:val="000E4369"/>
    <w:rsid w:val="000E43EB"/>
    <w:rsid w:val="000E43ED"/>
    <w:rsid w:val="000E44F1"/>
    <w:rsid w:val="000E44F9"/>
    <w:rsid w:val="000E4509"/>
    <w:rsid w:val="000E4523"/>
    <w:rsid w:val="000E46B9"/>
    <w:rsid w:val="000E46BB"/>
    <w:rsid w:val="000E472E"/>
    <w:rsid w:val="000E489E"/>
    <w:rsid w:val="000E48DC"/>
    <w:rsid w:val="000E4935"/>
    <w:rsid w:val="000E4950"/>
    <w:rsid w:val="000E498D"/>
    <w:rsid w:val="000E499F"/>
    <w:rsid w:val="000E49B5"/>
    <w:rsid w:val="000E4AAC"/>
    <w:rsid w:val="000E4BBE"/>
    <w:rsid w:val="000E4F51"/>
    <w:rsid w:val="000E4F83"/>
    <w:rsid w:val="000E4F96"/>
    <w:rsid w:val="000E5098"/>
    <w:rsid w:val="000E50BB"/>
    <w:rsid w:val="000E50EB"/>
    <w:rsid w:val="000E5155"/>
    <w:rsid w:val="000E521C"/>
    <w:rsid w:val="000E5295"/>
    <w:rsid w:val="000E52B9"/>
    <w:rsid w:val="000E53C9"/>
    <w:rsid w:val="000E541C"/>
    <w:rsid w:val="000E5469"/>
    <w:rsid w:val="000E5675"/>
    <w:rsid w:val="000E5693"/>
    <w:rsid w:val="000E5700"/>
    <w:rsid w:val="000E578D"/>
    <w:rsid w:val="000E5864"/>
    <w:rsid w:val="000E592E"/>
    <w:rsid w:val="000E5941"/>
    <w:rsid w:val="000E5989"/>
    <w:rsid w:val="000E5A57"/>
    <w:rsid w:val="000E5AB4"/>
    <w:rsid w:val="000E5C94"/>
    <w:rsid w:val="000E5D4B"/>
    <w:rsid w:val="000E5D75"/>
    <w:rsid w:val="000E5DE4"/>
    <w:rsid w:val="000E5F09"/>
    <w:rsid w:val="000E5FDD"/>
    <w:rsid w:val="000E60B9"/>
    <w:rsid w:val="000E60D8"/>
    <w:rsid w:val="000E60E7"/>
    <w:rsid w:val="000E620F"/>
    <w:rsid w:val="000E63AD"/>
    <w:rsid w:val="000E6544"/>
    <w:rsid w:val="000E655A"/>
    <w:rsid w:val="000E65EC"/>
    <w:rsid w:val="000E6604"/>
    <w:rsid w:val="000E6608"/>
    <w:rsid w:val="000E667D"/>
    <w:rsid w:val="000E67B2"/>
    <w:rsid w:val="000E68B6"/>
    <w:rsid w:val="000E6950"/>
    <w:rsid w:val="000E6A46"/>
    <w:rsid w:val="000E6B89"/>
    <w:rsid w:val="000E6BAE"/>
    <w:rsid w:val="000E6C5D"/>
    <w:rsid w:val="000E6C8B"/>
    <w:rsid w:val="000E6D9E"/>
    <w:rsid w:val="000E6E16"/>
    <w:rsid w:val="000E6E1C"/>
    <w:rsid w:val="000E6E29"/>
    <w:rsid w:val="000E6E4F"/>
    <w:rsid w:val="000E6E68"/>
    <w:rsid w:val="000E6EB9"/>
    <w:rsid w:val="000E6ED1"/>
    <w:rsid w:val="000E6F48"/>
    <w:rsid w:val="000E6FF3"/>
    <w:rsid w:val="000E7137"/>
    <w:rsid w:val="000E71A1"/>
    <w:rsid w:val="000E71BE"/>
    <w:rsid w:val="000E7203"/>
    <w:rsid w:val="000E7261"/>
    <w:rsid w:val="000E72A3"/>
    <w:rsid w:val="000E731A"/>
    <w:rsid w:val="000E7334"/>
    <w:rsid w:val="000E73E1"/>
    <w:rsid w:val="000E74D0"/>
    <w:rsid w:val="000E7535"/>
    <w:rsid w:val="000E75B5"/>
    <w:rsid w:val="000E761B"/>
    <w:rsid w:val="000E761C"/>
    <w:rsid w:val="000E7691"/>
    <w:rsid w:val="000E7756"/>
    <w:rsid w:val="000E775B"/>
    <w:rsid w:val="000E7787"/>
    <w:rsid w:val="000E78E1"/>
    <w:rsid w:val="000E7986"/>
    <w:rsid w:val="000E79B7"/>
    <w:rsid w:val="000E7AA6"/>
    <w:rsid w:val="000E7B1B"/>
    <w:rsid w:val="000E7C62"/>
    <w:rsid w:val="000E7D12"/>
    <w:rsid w:val="000E7D8E"/>
    <w:rsid w:val="000E7DB4"/>
    <w:rsid w:val="000E7DFD"/>
    <w:rsid w:val="000E7E92"/>
    <w:rsid w:val="000E7E97"/>
    <w:rsid w:val="000E7EA7"/>
    <w:rsid w:val="000E7F7B"/>
    <w:rsid w:val="000F003B"/>
    <w:rsid w:val="000F004D"/>
    <w:rsid w:val="000F00BB"/>
    <w:rsid w:val="000F00CA"/>
    <w:rsid w:val="000F00D6"/>
    <w:rsid w:val="000F01A8"/>
    <w:rsid w:val="000F01BA"/>
    <w:rsid w:val="000F01C5"/>
    <w:rsid w:val="000F021C"/>
    <w:rsid w:val="000F0261"/>
    <w:rsid w:val="000F037D"/>
    <w:rsid w:val="000F0399"/>
    <w:rsid w:val="000F03B1"/>
    <w:rsid w:val="000F03FD"/>
    <w:rsid w:val="000F0412"/>
    <w:rsid w:val="000F04F9"/>
    <w:rsid w:val="000F0512"/>
    <w:rsid w:val="000F0568"/>
    <w:rsid w:val="000F05CE"/>
    <w:rsid w:val="000F0658"/>
    <w:rsid w:val="000F0687"/>
    <w:rsid w:val="000F06AF"/>
    <w:rsid w:val="000F06D8"/>
    <w:rsid w:val="000F080B"/>
    <w:rsid w:val="000F0886"/>
    <w:rsid w:val="000F08C8"/>
    <w:rsid w:val="000F0971"/>
    <w:rsid w:val="000F09CB"/>
    <w:rsid w:val="000F09F9"/>
    <w:rsid w:val="000F0A1B"/>
    <w:rsid w:val="000F0A45"/>
    <w:rsid w:val="000F0C42"/>
    <w:rsid w:val="000F0E2F"/>
    <w:rsid w:val="000F0F09"/>
    <w:rsid w:val="000F1061"/>
    <w:rsid w:val="000F1106"/>
    <w:rsid w:val="000F1115"/>
    <w:rsid w:val="000F1140"/>
    <w:rsid w:val="000F133E"/>
    <w:rsid w:val="000F1379"/>
    <w:rsid w:val="000F139E"/>
    <w:rsid w:val="000F13AF"/>
    <w:rsid w:val="000F13B0"/>
    <w:rsid w:val="000F14E8"/>
    <w:rsid w:val="000F15A3"/>
    <w:rsid w:val="000F17E2"/>
    <w:rsid w:val="000F188C"/>
    <w:rsid w:val="000F18A9"/>
    <w:rsid w:val="000F18B1"/>
    <w:rsid w:val="000F194B"/>
    <w:rsid w:val="000F19A9"/>
    <w:rsid w:val="000F19B3"/>
    <w:rsid w:val="000F19BF"/>
    <w:rsid w:val="000F1A55"/>
    <w:rsid w:val="000F1B17"/>
    <w:rsid w:val="000F1C3E"/>
    <w:rsid w:val="000F1C5D"/>
    <w:rsid w:val="000F1DAC"/>
    <w:rsid w:val="000F1FC4"/>
    <w:rsid w:val="000F2016"/>
    <w:rsid w:val="000F20C2"/>
    <w:rsid w:val="000F20D0"/>
    <w:rsid w:val="000F2158"/>
    <w:rsid w:val="000F2164"/>
    <w:rsid w:val="000F2184"/>
    <w:rsid w:val="000F219B"/>
    <w:rsid w:val="000F21CA"/>
    <w:rsid w:val="000F2306"/>
    <w:rsid w:val="000F233D"/>
    <w:rsid w:val="000F25EC"/>
    <w:rsid w:val="000F2633"/>
    <w:rsid w:val="000F2666"/>
    <w:rsid w:val="000F26AF"/>
    <w:rsid w:val="000F2784"/>
    <w:rsid w:val="000F27B5"/>
    <w:rsid w:val="000F28C2"/>
    <w:rsid w:val="000F28F8"/>
    <w:rsid w:val="000F29AD"/>
    <w:rsid w:val="000F29CD"/>
    <w:rsid w:val="000F2A17"/>
    <w:rsid w:val="000F2A76"/>
    <w:rsid w:val="000F2AE3"/>
    <w:rsid w:val="000F2B38"/>
    <w:rsid w:val="000F2B39"/>
    <w:rsid w:val="000F2B44"/>
    <w:rsid w:val="000F2B48"/>
    <w:rsid w:val="000F2C57"/>
    <w:rsid w:val="000F2C58"/>
    <w:rsid w:val="000F2C89"/>
    <w:rsid w:val="000F2CC4"/>
    <w:rsid w:val="000F2CF4"/>
    <w:rsid w:val="000F2D5C"/>
    <w:rsid w:val="000F2DCF"/>
    <w:rsid w:val="000F2DD0"/>
    <w:rsid w:val="000F2DEC"/>
    <w:rsid w:val="000F2E50"/>
    <w:rsid w:val="000F2E71"/>
    <w:rsid w:val="000F3080"/>
    <w:rsid w:val="000F3098"/>
    <w:rsid w:val="000F30F6"/>
    <w:rsid w:val="000F314E"/>
    <w:rsid w:val="000F3263"/>
    <w:rsid w:val="000F3310"/>
    <w:rsid w:val="000F3433"/>
    <w:rsid w:val="000F34C0"/>
    <w:rsid w:val="000F34CA"/>
    <w:rsid w:val="000F34F5"/>
    <w:rsid w:val="000F34FE"/>
    <w:rsid w:val="000F351D"/>
    <w:rsid w:val="000F35B4"/>
    <w:rsid w:val="000F35E7"/>
    <w:rsid w:val="000F35EA"/>
    <w:rsid w:val="000F365D"/>
    <w:rsid w:val="000F3665"/>
    <w:rsid w:val="000F373C"/>
    <w:rsid w:val="000F378A"/>
    <w:rsid w:val="000F37D7"/>
    <w:rsid w:val="000F3821"/>
    <w:rsid w:val="000F383A"/>
    <w:rsid w:val="000F3B23"/>
    <w:rsid w:val="000F3B60"/>
    <w:rsid w:val="000F3BDB"/>
    <w:rsid w:val="000F3C7D"/>
    <w:rsid w:val="000F3C8E"/>
    <w:rsid w:val="000F3DB0"/>
    <w:rsid w:val="000F3DC0"/>
    <w:rsid w:val="000F3DDF"/>
    <w:rsid w:val="000F3E3E"/>
    <w:rsid w:val="000F3E90"/>
    <w:rsid w:val="000F3FA7"/>
    <w:rsid w:val="000F407C"/>
    <w:rsid w:val="000F4123"/>
    <w:rsid w:val="000F415E"/>
    <w:rsid w:val="000F4173"/>
    <w:rsid w:val="000F4180"/>
    <w:rsid w:val="000F41B3"/>
    <w:rsid w:val="000F41FA"/>
    <w:rsid w:val="000F421D"/>
    <w:rsid w:val="000F4467"/>
    <w:rsid w:val="000F4564"/>
    <w:rsid w:val="000F4582"/>
    <w:rsid w:val="000F459E"/>
    <w:rsid w:val="000F4738"/>
    <w:rsid w:val="000F483F"/>
    <w:rsid w:val="000F48A2"/>
    <w:rsid w:val="000F492B"/>
    <w:rsid w:val="000F49C5"/>
    <w:rsid w:val="000F49EC"/>
    <w:rsid w:val="000F4C5F"/>
    <w:rsid w:val="000F4CC2"/>
    <w:rsid w:val="000F4CE3"/>
    <w:rsid w:val="000F4D17"/>
    <w:rsid w:val="000F4DDB"/>
    <w:rsid w:val="000F4DFC"/>
    <w:rsid w:val="000F4E84"/>
    <w:rsid w:val="000F5153"/>
    <w:rsid w:val="000F5198"/>
    <w:rsid w:val="000F51C8"/>
    <w:rsid w:val="000F5202"/>
    <w:rsid w:val="000F523E"/>
    <w:rsid w:val="000F5392"/>
    <w:rsid w:val="000F53CB"/>
    <w:rsid w:val="000F53FC"/>
    <w:rsid w:val="000F540A"/>
    <w:rsid w:val="000F540F"/>
    <w:rsid w:val="000F5426"/>
    <w:rsid w:val="000F5430"/>
    <w:rsid w:val="000F5547"/>
    <w:rsid w:val="000F5659"/>
    <w:rsid w:val="000F57CA"/>
    <w:rsid w:val="000F57FC"/>
    <w:rsid w:val="000F580A"/>
    <w:rsid w:val="000F5817"/>
    <w:rsid w:val="000F585E"/>
    <w:rsid w:val="000F593E"/>
    <w:rsid w:val="000F59A4"/>
    <w:rsid w:val="000F5A82"/>
    <w:rsid w:val="000F5B12"/>
    <w:rsid w:val="000F5B56"/>
    <w:rsid w:val="000F5B7C"/>
    <w:rsid w:val="000F5C07"/>
    <w:rsid w:val="000F5C31"/>
    <w:rsid w:val="000F5CDC"/>
    <w:rsid w:val="000F5CDF"/>
    <w:rsid w:val="000F5D5F"/>
    <w:rsid w:val="000F5DD8"/>
    <w:rsid w:val="000F5DEB"/>
    <w:rsid w:val="000F5EC1"/>
    <w:rsid w:val="000F5F73"/>
    <w:rsid w:val="000F60FA"/>
    <w:rsid w:val="000F611C"/>
    <w:rsid w:val="000F6144"/>
    <w:rsid w:val="000F61F7"/>
    <w:rsid w:val="000F625B"/>
    <w:rsid w:val="000F633D"/>
    <w:rsid w:val="000F6394"/>
    <w:rsid w:val="000F63AE"/>
    <w:rsid w:val="000F63C0"/>
    <w:rsid w:val="000F643D"/>
    <w:rsid w:val="000F64F4"/>
    <w:rsid w:val="000F652F"/>
    <w:rsid w:val="000F6684"/>
    <w:rsid w:val="000F66C5"/>
    <w:rsid w:val="000F66CB"/>
    <w:rsid w:val="000F678A"/>
    <w:rsid w:val="000F678B"/>
    <w:rsid w:val="000F6796"/>
    <w:rsid w:val="000F67C0"/>
    <w:rsid w:val="000F680E"/>
    <w:rsid w:val="000F6943"/>
    <w:rsid w:val="000F697B"/>
    <w:rsid w:val="000F6A54"/>
    <w:rsid w:val="000F6A9E"/>
    <w:rsid w:val="000F6AB1"/>
    <w:rsid w:val="000F6AD5"/>
    <w:rsid w:val="000F6B0E"/>
    <w:rsid w:val="000F6C0C"/>
    <w:rsid w:val="000F6D37"/>
    <w:rsid w:val="000F6E13"/>
    <w:rsid w:val="000F6E8B"/>
    <w:rsid w:val="000F71DD"/>
    <w:rsid w:val="000F72C9"/>
    <w:rsid w:val="000F72F6"/>
    <w:rsid w:val="000F73B1"/>
    <w:rsid w:val="000F7425"/>
    <w:rsid w:val="000F746B"/>
    <w:rsid w:val="000F7482"/>
    <w:rsid w:val="000F7511"/>
    <w:rsid w:val="000F751D"/>
    <w:rsid w:val="000F754D"/>
    <w:rsid w:val="000F75F1"/>
    <w:rsid w:val="000F76A1"/>
    <w:rsid w:val="000F77FA"/>
    <w:rsid w:val="000F78E0"/>
    <w:rsid w:val="000F7B4C"/>
    <w:rsid w:val="000F7BDC"/>
    <w:rsid w:val="000F7CB0"/>
    <w:rsid w:val="000F7E11"/>
    <w:rsid w:val="000F7F37"/>
    <w:rsid w:val="000F7FC3"/>
    <w:rsid w:val="000F7FCC"/>
    <w:rsid w:val="000F7FD8"/>
    <w:rsid w:val="0010000F"/>
    <w:rsid w:val="00100156"/>
    <w:rsid w:val="001001DF"/>
    <w:rsid w:val="00100203"/>
    <w:rsid w:val="00100207"/>
    <w:rsid w:val="0010020A"/>
    <w:rsid w:val="00100267"/>
    <w:rsid w:val="00100285"/>
    <w:rsid w:val="00100292"/>
    <w:rsid w:val="001002FE"/>
    <w:rsid w:val="001004E5"/>
    <w:rsid w:val="0010052C"/>
    <w:rsid w:val="0010057B"/>
    <w:rsid w:val="0010068A"/>
    <w:rsid w:val="0010068E"/>
    <w:rsid w:val="0010069F"/>
    <w:rsid w:val="001006F6"/>
    <w:rsid w:val="00100798"/>
    <w:rsid w:val="00100852"/>
    <w:rsid w:val="0010088F"/>
    <w:rsid w:val="00100919"/>
    <w:rsid w:val="001009DA"/>
    <w:rsid w:val="00100AF9"/>
    <w:rsid w:val="00100B32"/>
    <w:rsid w:val="00100BB0"/>
    <w:rsid w:val="00100C0C"/>
    <w:rsid w:val="00100CF1"/>
    <w:rsid w:val="00100D80"/>
    <w:rsid w:val="00100E5B"/>
    <w:rsid w:val="00100E77"/>
    <w:rsid w:val="00100EBF"/>
    <w:rsid w:val="00100F03"/>
    <w:rsid w:val="00100F4C"/>
    <w:rsid w:val="00100F6E"/>
    <w:rsid w:val="00100F97"/>
    <w:rsid w:val="00100FCF"/>
    <w:rsid w:val="0010100F"/>
    <w:rsid w:val="0010107A"/>
    <w:rsid w:val="00101129"/>
    <w:rsid w:val="001011D2"/>
    <w:rsid w:val="0010130E"/>
    <w:rsid w:val="0010131D"/>
    <w:rsid w:val="0010143D"/>
    <w:rsid w:val="001014B1"/>
    <w:rsid w:val="001014CE"/>
    <w:rsid w:val="001015B0"/>
    <w:rsid w:val="00101626"/>
    <w:rsid w:val="001016A3"/>
    <w:rsid w:val="001016BF"/>
    <w:rsid w:val="0010172F"/>
    <w:rsid w:val="001017C7"/>
    <w:rsid w:val="0010185A"/>
    <w:rsid w:val="0010186F"/>
    <w:rsid w:val="00101916"/>
    <w:rsid w:val="00101977"/>
    <w:rsid w:val="001019C6"/>
    <w:rsid w:val="001019DC"/>
    <w:rsid w:val="00101A72"/>
    <w:rsid w:val="00101A75"/>
    <w:rsid w:val="00101A9E"/>
    <w:rsid w:val="00101B26"/>
    <w:rsid w:val="00101BA6"/>
    <w:rsid w:val="00101BF4"/>
    <w:rsid w:val="00101CBD"/>
    <w:rsid w:val="00101D2A"/>
    <w:rsid w:val="00101D6D"/>
    <w:rsid w:val="00101D73"/>
    <w:rsid w:val="00101D93"/>
    <w:rsid w:val="00101E1E"/>
    <w:rsid w:val="00101E41"/>
    <w:rsid w:val="00101E8B"/>
    <w:rsid w:val="00101F42"/>
    <w:rsid w:val="00101F5E"/>
    <w:rsid w:val="00101F65"/>
    <w:rsid w:val="00101FB1"/>
    <w:rsid w:val="00101FB6"/>
    <w:rsid w:val="00101FBC"/>
    <w:rsid w:val="0010202D"/>
    <w:rsid w:val="001020F6"/>
    <w:rsid w:val="00102153"/>
    <w:rsid w:val="00102243"/>
    <w:rsid w:val="00102299"/>
    <w:rsid w:val="001022C8"/>
    <w:rsid w:val="00102388"/>
    <w:rsid w:val="00102593"/>
    <w:rsid w:val="001025A4"/>
    <w:rsid w:val="001025B3"/>
    <w:rsid w:val="001025B9"/>
    <w:rsid w:val="001025CD"/>
    <w:rsid w:val="001026A4"/>
    <w:rsid w:val="00102729"/>
    <w:rsid w:val="001027CA"/>
    <w:rsid w:val="00102823"/>
    <w:rsid w:val="00102853"/>
    <w:rsid w:val="00102912"/>
    <w:rsid w:val="0010292F"/>
    <w:rsid w:val="0010299D"/>
    <w:rsid w:val="001029BF"/>
    <w:rsid w:val="00102A3C"/>
    <w:rsid w:val="00102AD1"/>
    <w:rsid w:val="00102C92"/>
    <w:rsid w:val="00102DCC"/>
    <w:rsid w:val="00102DD8"/>
    <w:rsid w:val="00102EE0"/>
    <w:rsid w:val="0010305E"/>
    <w:rsid w:val="001032D9"/>
    <w:rsid w:val="00103337"/>
    <w:rsid w:val="001033EE"/>
    <w:rsid w:val="001033FE"/>
    <w:rsid w:val="00103467"/>
    <w:rsid w:val="0010358F"/>
    <w:rsid w:val="00103611"/>
    <w:rsid w:val="0010361E"/>
    <w:rsid w:val="00103778"/>
    <w:rsid w:val="00103792"/>
    <w:rsid w:val="001037C1"/>
    <w:rsid w:val="00103955"/>
    <w:rsid w:val="00103966"/>
    <w:rsid w:val="00103A2A"/>
    <w:rsid w:val="00103A35"/>
    <w:rsid w:val="00103A54"/>
    <w:rsid w:val="00103A62"/>
    <w:rsid w:val="00103C15"/>
    <w:rsid w:val="00103CC6"/>
    <w:rsid w:val="00103D59"/>
    <w:rsid w:val="00103D9E"/>
    <w:rsid w:val="00103E08"/>
    <w:rsid w:val="00103E0C"/>
    <w:rsid w:val="00104016"/>
    <w:rsid w:val="0010401D"/>
    <w:rsid w:val="0010416A"/>
    <w:rsid w:val="00104177"/>
    <w:rsid w:val="001041BB"/>
    <w:rsid w:val="001041C0"/>
    <w:rsid w:val="00104237"/>
    <w:rsid w:val="001042E3"/>
    <w:rsid w:val="00104319"/>
    <w:rsid w:val="001043A6"/>
    <w:rsid w:val="00104404"/>
    <w:rsid w:val="00104421"/>
    <w:rsid w:val="00104559"/>
    <w:rsid w:val="001045B2"/>
    <w:rsid w:val="001046D2"/>
    <w:rsid w:val="001047F2"/>
    <w:rsid w:val="00104825"/>
    <w:rsid w:val="001049D0"/>
    <w:rsid w:val="00104AE3"/>
    <w:rsid w:val="00104B13"/>
    <w:rsid w:val="00104B37"/>
    <w:rsid w:val="00104B94"/>
    <w:rsid w:val="00104BE9"/>
    <w:rsid w:val="00104C07"/>
    <w:rsid w:val="00104D8C"/>
    <w:rsid w:val="00104DA3"/>
    <w:rsid w:val="00104EE7"/>
    <w:rsid w:val="00104EF1"/>
    <w:rsid w:val="00104FAE"/>
    <w:rsid w:val="0010500D"/>
    <w:rsid w:val="0010502B"/>
    <w:rsid w:val="00105061"/>
    <w:rsid w:val="001050F5"/>
    <w:rsid w:val="00105160"/>
    <w:rsid w:val="001051A1"/>
    <w:rsid w:val="0010527C"/>
    <w:rsid w:val="001052AE"/>
    <w:rsid w:val="0010533B"/>
    <w:rsid w:val="00105343"/>
    <w:rsid w:val="001053C5"/>
    <w:rsid w:val="001054BC"/>
    <w:rsid w:val="00105589"/>
    <w:rsid w:val="00105647"/>
    <w:rsid w:val="0010566E"/>
    <w:rsid w:val="001057EE"/>
    <w:rsid w:val="00105836"/>
    <w:rsid w:val="00105932"/>
    <w:rsid w:val="0010593C"/>
    <w:rsid w:val="00105A26"/>
    <w:rsid w:val="00105B8D"/>
    <w:rsid w:val="00105BE3"/>
    <w:rsid w:val="00105C4B"/>
    <w:rsid w:val="00105C5E"/>
    <w:rsid w:val="00105D84"/>
    <w:rsid w:val="00105E74"/>
    <w:rsid w:val="00105EE0"/>
    <w:rsid w:val="00105F1A"/>
    <w:rsid w:val="00105FAD"/>
    <w:rsid w:val="001061A6"/>
    <w:rsid w:val="001061DE"/>
    <w:rsid w:val="00106250"/>
    <w:rsid w:val="00106383"/>
    <w:rsid w:val="00106399"/>
    <w:rsid w:val="001063E4"/>
    <w:rsid w:val="0010643A"/>
    <w:rsid w:val="00106599"/>
    <w:rsid w:val="0010667B"/>
    <w:rsid w:val="001066FF"/>
    <w:rsid w:val="001067F1"/>
    <w:rsid w:val="001068B9"/>
    <w:rsid w:val="00106976"/>
    <w:rsid w:val="00106ABB"/>
    <w:rsid w:val="00106ABE"/>
    <w:rsid w:val="00106C13"/>
    <w:rsid w:val="00106D1E"/>
    <w:rsid w:val="00106DEC"/>
    <w:rsid w:val="00106E11"/>
    <w:rsid w:val="00106EAD"/>
    <w:rsid w:val="00106EF3"/>
    <w:rsid w:val="00106FF4"/>
    <w:rsid w:val="00107218"/>
    <w:rsid w:val="00107288"/>
    <w:rsid w:val="00107381"/>
    <w:rsid w:val="001073DA"/>
    <w:rsid w:val="001074D7"/>
    <w:rsid w:val="0010755D"/>
    <w:rsid w:val="0010758B"/>
    <w:rsid w:val="00107600"/>
    <w:rsid w:val="0010763C"/>
    <w:rsid w:val="001077A2"/>
    <w:rsid w:val="001077A6"/>
    <w:rsid w:val="001077D4"/>
    <w:rsid w:val="0010780E"/>
    <w:rsid w:val="00107857"/>
    <w:rsid w:val="00107962"/>
    <w:rsid w:val="00107A09"/>
    <w:rsid w:val="00107AF6"/>
    <w:rsid w:val="00107B42"/>
    <w:rsid w:val="00107BDF"/>
    <w:rsid w:val="00107BFF"/>
    <w:rsid w:val="00107D68"/>
    <w:rsid w:val="00107D94"/>
    <w:rsid w:val="00107EA8"/>
    <w:rsid w:val="0011000C"/>
    <w:rsid w:val="001100CE"/>
    <w:rsid w:val="001101FA"/>
    <w:rsid w:val="00110299"/>
    <w:rsid w:val="001102F4"/>
    <w:rsid w:val="00110348"/>
    <w:rsid w:val="001103EF"/>
    <w:rsid w:val="0011045A"/>
    <w:rsid w:val="0011046D"/>
    <w:rsid w:val="00110494"/>
    <w:rsid w:val="001104EF"/>
    <w:rsid w:val="00110531"/>
    <w:rsid w:val="0011066C"/>
    <w:rsid w:val="0011077D"/>
    <w:rsid w:val="001107A7"/>
    <w:rsid w:val="001107B6"/>
    <w:rsid w:val="001107C6"/>
    <w:rsid w:val="001107FE"/>
    <w:rsid w:val="00110884"/>
    <w:rsid w:val="00110885"/>
    <w:rsid w:val="001108F8"/>
    <w:rsid w:val="00110925"/>
    <w:rsid w:val="0011092A"/>
    <w:rsid w:val="00110990"/>
    <w:rsid w:val="001109E7"/>
    <w:rsid w:val="00110AA8"/>
    <w:rsid w:val="00110B0B"/>
    <w:rsid w:val="00110B44"/>
    <w:rsid w:val="00110B52"/>
    <w:rsid w:val="00110B92"/>
    <w:rsid w:val="00110C3D"/>
    <w:rsid w:val="00110DE2"/>
    <w:rsid w:val="00110DED"/>
    <w:rsid w:val="00110DF8"/>
    <w:rsid w:val="00110DFC"/>
    <w:rsid w:val="00110E29"/>
    <w:rsid w:val="00110E5C"/>
    <w:rsid w:val="00110F32"/>
    <w:rsid w:val="0011106C"/>
    <w:rsid w:val="001111D8"/>
    <w:rsid w:val="00111325"/>
    <w:rsid w:val="00111396"/>
    <w:rsid w:val="001113AF"/>
    <w:rsid w:val="0011149B"/>
    <w:rsid w:val="0011153F"/>
    <w:rsid w:val="00111579"/>
    <w:rsid w:val="0011157F"/>
    <w:rsid w:val="00111614"/>
    <w:rsid w:val="001117A5"/>
    <w:rsid w:val="001117F9"/>
    <w:rsid w:val="001118FD"/>
    <w:rsid w:val="0011198C"/>
    <w:rsid w:val="00111A1D"/>
    <w:rsid w:val="00111A29"/>
    <w:rsid w:val="00111AEF"/>
    <w:rsid w:val="00111B7E"/>
    <w:rsid w:val="00111C58"/>
    <w:rsid w:val="00111C6B"/>
    <w:rsid w:val="00111C71"/>
    <w:rsid w:val="00111C7D"/>
    <w:rsid w:val="00111E90"/>
    <w:rsid w:val="00111EAA"/>
    <w:rsid w:val="00111F71"/>
    <w:rsid w:val="00112085"/>
    <w:rsid w:val="00112123"/>
    <w:rsid w:val="0011212A"/>
    <w:rsid w:val="00112145"/>
    <w:rsid w:val="001122A6"/>
    <w:rsid w:val="001122A9"/>
    <w:rsid w:val="001122D9"/>
    <w:rsid w:val="001123F8"/>
    <w:rsid w:val="0011242E"/>
    <w:rsid w:val="001125DF"/>
    <w:rsid w:val="00112605"/>
    <w:rsid w:val="001126E1"/>
    <w:rsid w:val="0011279C"/>
    <w:rsid w:val="001127E5"/>
    <w:rsid w:val="00112833"/>
    <w:rsid w:val="001128A7"/>
    <w:rsid w:val="00112933"/>
    <w:rsid w:val="001129F9"/>
    <w:rsid w:val="00112B66"/>
    <w:rsid w:val="00112B6C"/>
    <w:rsid w:val="00112B9A"/>
    <w:rsid w:val="00112C51"/>
    <w:rsid w:val="00112C5F"/>
    <w:rsid w:val="00112C86"/>
    <w:rsid w:val="00112CB4"/>
    <w:rsid w:val="00112D40"/>
    <w:rsid w:val="00112E7F"/>
    <w:rsid w:val="00112F36"/>
    <w:rsid w:val="001130F1"/>
    <w:rsid w:val="00113111"/>
    <w:rsid w:val="001131D1"/>
    <w:rsid w:val="001132D0"/>
    <w:rsid w:val="0011336E"/>
    <w:rsid w:val="0011339E"/>
    <w:rsid w:val="00113446"/>
    <w:rsid w:val="00113492"/>
    <w:rsid w:val="001134BD"/>
    <w:rsid w:val="001134CD"/>
    <w:rsid w:val="001134D4"/>
    <w:rsid w:val="001134E2"/>
    <w:rsid w:val="001134FD"/>
    <w:rsid w:val="00113646"/>
    <w:rsid w:val="00113660"/>
    <w:rsid w:val="00113680"/>
    <w:rsid w:val="001136C0"/>
    <w:rsid w:val="00113793"/>
    <w:rsid w:val="001137AE"/>
    <w:rsid w:val="001137D2"/>
    <w:rsid w:val="00113811"/>
    <w:rsid w:val="0011389C"/>
    <w:rsid w:val="001138DE"/>
    <w:rsid w:val="00113918"/>
    <w:rsid w:val="0011396F"/>
    <w:rsid w:val="001139D0"/>
    <w:rsid w:val="00113A22"/>
    <w:rsid w:val="00113A64"/>
    <w:rsid w:val="00113BB0"/>
    <w:rsid w:val="00113BF2"/>
    <w:rsid w:val="00113C86"/>
    <w:rsid w:val="00113CE1"/>
    <w:rsid w:val="00113CEF"/>
    <w:rsid w:val="00113D41"/>
    <w:rsid w:val="00113D5B"/>
    <w:rsid w:val="00113EE1"/>
    <w:rsid w:val="00113F6B"/>
    <w:rsid w:val="00113F9E"/>
    <w:rsid w:val="00113FC4"/>
    <w:rsid w:val="00114006"/>
    <w:rsid w:val="00114060"/>
    <w:rsid w:val="001141E7"/>
    <w:rsid w:val="00114211"/>
    <w:rsid w:val="001142BC"/>
    <w:rsid w:val="001143B4"/>
    <w:rsid w:val="0011443E"/>
    <w:rsid w:val="0011444B"/>
    <w:rsid w:val="00114599"/>
    <w:rsid w:val="00114780"/>
    <w:rsid w:val="001147F3"/>
    <w:rsid w:val="001148CA"/>
    <w:rsid w:val="00114936"/>
    <w:rsid w:val="00114979"/>
    <w:rsid w:val="00114A91"/>
    <w:rsid w:val="00114B66"/>
    <w:rsid w:val="00114B95"/>
    <w:rsid w:val="00114B9F"/>
    <w:rsid w:val="00114C2A"/>
    <w:rsid w:val="00114C6F"/>
    <w:rsid w:val="00114CC1"/>
    <w:rsid w:val="00114D3D"/>
    <w:rsid w:val="00114D54"/>
    <w:rsid w:val="00114D66"/>
    <w:rsid w:val="00114E1B"/>
    <w:rsid w:val="00114E37"/>
    <w:rsid w:val="00114E51"/>
    <w:rsid w:val="00114E56"/>
    <w:rsid w:val="00114E90"/>
    <w:rsid w:val="00114EB6"/>
    <w:rsid w:val="00114EFF"/>
    <w:rsid w:val="00115032"/>
    <w:rsid w:val="001150FF"/>
    <w:rsid w:val="00115119"/>
    <w:rsid w:val="001151A6"/>
    <w:rsid w:val="0011521F"/>
    <w:rsid w:val="00115233"/>
    <w:rsid w:val="00115258"/>
    <w:rsid w:val="00115262"/>
    <w:rsid w:val="00115281"/>
    <w:rsid w:val="00115470"/>
    <w:rsid w:val="001154E2"/>
    <w:rsid w:val="00115613"/>
    <w:rsid w:val="00115676"/>
    <w:rsid w:val="001156F6"/>
    <w:rsid w:val="0011590C"/>
    <w:rsid w:val="00115914"/>
    <w:rsid w:val="00115A9F"/>
    <w:rsid w:val="00115AC9"/>
    <w:rsid w:val="00115B3C"/>
    <w:rsid w:val="00115C0C"/>
    <w:rsid w:val="00115D91"/>
    <w:rsid w:val="00115E22"/>
    <w:rsid w:val="00115ED9"/>
    <w:rsid w:val="00115F36"/>
    <w:rsid w:val="00115FAA"/>
    <w:rsid w:val="00115FCB"/>
    <w:rsid w:val="00115FF6"/>
    <w:rsid w:val="00116219"/>
    <w:rsid w:val="0011626C"/>
    <w:rsid w:val="00116281"/>
    <w:rsid w:val="001162D6"/>
    <w:rsid w:val="00116373"/>
    <w:rsid w:val="00116398"/>
    <w:rsid w:val="00116470"/>
    <w:rsid w:val="0011649D"/>
    <w:rsid w:val="0011663B"/>
    <w:rsid w:val="00116676"/>
    <w:rsid w:val="0011668D"/>
    <w:rsid w:val="001166DB"/>
    <w:rsid w:val="0011671C"/>
    <w:rsid w:val="00116726"/>
    <w:rsid w:val="00116768"/>
    <w:rsid w:val="001167AA"/>
    <w:rsid w:val="001169C1"/>
    <w:rsid w:val="001169C2"/>
    <w:rsid w:val="001169CA"/>
    <w:rsid w:val="00116A34"/>
    <w:rsid w:val="00116ABB"/>
    <w:rsid w:val="00116ADE"/>
    <w:rsid w:val="00116B36"/>
    <w:rsid w:val="00116C93"/>
    <w:rsid w:val="00116CDD"/>
    <w:rsid w:val="00116D08"/>
    <w:rsid w:val="00116D4F"/>
    <w:rsid w:val="00116D56"/>
    <w:rsid w:val="00116DCE"/>
    <w:rsid w:val="00116F43"/>
    <w:rsid w:val="00117010"/>
    <w:rsid w:val="00117198"/>
    <w:rsid w:val="00117258"/>
    <w:rsid w:val="001172F5"/>
    <w:rsid w:val="001173D3"/>
    <w:rsid w:val="001173DA"/>
    <w:rsid w:val="001175AC"/>
    <w:rsid w:val="00117734"/>
    <w:rsid w:val="00117762"/>
    <w:rsid w:val="00117784"/>
    <w:rsid w:val="0011779D"/>
    <w:rsid w:val="001177BE"/>
    <w:rsid w:val="0011784E"/>
    <w:rsid w:val="00117890"/>
    <w:rsid w:val="00117949"/>
    <w:rsid w:val="00117B71"/>
    <w:rsid w:val="00117BE4"/>
    <w:rsid w:val="00117BF5"/>
    <w:rsid w:val="00117C23"/>
    <w:rsid w:val="00117C55"/>
    <w:rsid w:val="00117C83"/>
    <w:rsid w:val="00117D83"/>
    <w:rsid w:val="00117DB4"/>
    <w:rsid w:val="00117DE8"/>
    <w:rsid w:val="00117E37"/>
    <w:rsid w:val="00117F62"/>
    <w:rsid w:val="00120041"/>
    <w:rsid w:val="00120114"/>
    <w:rsid w:val="00120234"/>
    <w:rsid w:val="001203A2"/>
    <w:rsid w:val="0012045A"/>
    <w:rsid w:val="001204CF"/>
    <w:rsid w:val="001204D5"/>
    <w:rsid w:val="00120619"/>
    <w:rsid w:val="00120639"/>
    <w:rsid w:val="001206D7"/>
    <w:rsid w:val="00120704"/>
    <w:rsid w:val="0012073D"/>
    <w:rsid w:val="00120828"/>
    <w:rsid w:val="001209A6"/>
    <w:rsid w:val="001209A9"/>
    <w:rsid w:val="001209EA"/>
    <w:rsid w:val="00120A50"/>
    <w:rsid w:val="00120A8C"/>
    <w:rsid w:val="00120ABD"/>
    <w:rsid w:val="00120B26"/>
    <w:rsid w:val="00120B2B"/>
    <w:rsid w:val="00120C80"/>
    <w:rsid w:val="00120C9D"/>
    <w:rsid w:val="00120E04"/>
    <w:rsid w:val="00120E7C"/>
    <w:rsid w:val="00120E8F"/>
    <w:rsid w:val="00120EAD"/>
    <w:rsid w:val="00120ED1"/>
    <w:rsid w:val="00121006"/>
    <w:rsid w:val="0012104B"/>
    <w:rsid w:val="001211BA"/>
    <w:rsid w:val="0012132E"/>
    <w:rsid w:val="00121355"/>
    <w:rsid w:val="001213AE"/>
    <w:rsid w:val="0012144B"/>
    <w:rsid w:val="00121495"/>
    <w:rsid w:val="001214AA"/>
    <w:rsid w:val="00121534"/>
    <w:rsid w:val="0012157B"/>
    <w:rsid w:val="001215F0"/>
    <w:rsid w:val="0012171F"/>
    <w:rsid w:val="00121769"/>
    <w:rsid w:val="001217D4"/>
    <w:rsid w:val="0012196D"/>
    <w:rsid w:val="00121C21"/>
    <w:rsid w:val="00121C67"/>
    <w:rsid w:val="00121CA4"/>
    <w:rsid w:val="00121D58"/>
    <w:rsid w:val="00121D68"/>
    <w:rsid w:val="00121D9A"/>
    <w:rsid w:val="00121DCC"/>
    <w:rsid w:val="00121E18"/>
    <w:rsid w:val="00121E30"/>
    <w:rsid w:val="00121E53"/>
    <w:rsid w:val="00121F09"/>
    <w:rsid w:val="00121F6D"/>
    <w:rsid w:val="00122047"/>
    <w:rsid w:val="00122211"/>
    <w:rsid w:val="00122251"/>
    <w:rsid w:val="00122411"/>
    <w:rsid w:val="0012241A"/>
    <w:rsid w:val="0012250E"/>
    <w:rsid w:val="001225B5"/>
    <w:rsid w:val="001225EF"/>
    <w:rsid w:val="001226E2"/>
    <w:rsid w:val="001227E6"/>
    <w:rsid w:val="0012294D"/>
    <w:rsid w:val="00122B35"/>
    <w:rsid w:val="00122B8B"/>
    <w:rsid w:val="00122C11"/>
    <w:rsid w:val="00122C7A"/>
    <w:rsid w:val="00122C88"/>
    <w:rsid w:val="00122C8F"/>
    <w:rsid w:val="00122D70"/>
    <w:rsid w:val="00122E18"/>
    <w:rsid w:val="00122EED"/>
    <w:rsid w:val="00122F70"/>
    <w:rsid w:val="00123009"/>
    <w:rsid w:val="00123043"/>
    <w:rsid w:val="001230D8"/>
    <w:rsid w:val="001230F1"/>
    <w:rsid w:val="0012310E"/>
    <w:rsid w:val="0012320B"/>
    <w:rsid w:val="00123220"/>
    <w:rsid w:val="001232B5"/>
    <w:rsid w:val="0012333C"/>
    <w:rsid w:val="00123356"/>
    <w:rsid w:val="001233E8"/>
    <w:rsid w:val="00123561"/>
    <w:rsid w:val="001235B0"/>
    <w:rsid w:val="001236D6"/>
    <w:rsid w:val="001237CC"/>
    <w:rsid w:val="00123870"/>
    <w:rsid w:val="001239F1"/>
    <w:rsid w:val="00123A88"/>
    <w:rsid w:val="00123A9E"/>
    <w:rsid w:val="00123ADA"/>
    <w:rsid w:val="00123B02"/>
    <w:rsid w:val="00123B12"/>
    <w:rsid w:val="00123BE2"/>
    <w:rsid w:val="00123C15"/>
    <w:rsid w:val="00123C19"/>
    <w:rsid w:val="00123C56"/>
    <w:rsid w:val="00123E20"/>
    <w:rsid w:val="00123E39"/>
    <w:rsid w:val="00123E6D"/>
    <w:rsid w:val="00123F23"/>
    <w:rsid w:val="00123F80"/>
    <w:rsid w:val="00124028"/>
    <w:rsid w:val="0012404B"/>
    <w:rsid w:val="00124176"/>
    <w:rsid w:val="0012426F"/>
    <w:rsid w:val="001242CA"/>
    <w:rsid w:val="0012437A"/>
    <w:rsid w:val="00124438"/>
    <w:rsid w:val="00124467"/>
    <w:rsid w:val="001244EE"/>
    <w:rsid w:val="001245B8"/>
    <w:rsid w:val="001245DB"/>
    <w:rsid w:val="00124651"/>
    <w:rsid w:val="00124764"/>
    <w:rsid w:val="001247AE"/>
    <w:rsid w:val="001247E8"/>
    <w:rsid w:val="001248BA"/>
    <w:rsid w:val="00124911"/>
    <w:rsid w:val="00124B30"/>
    <w:rsid w:val="00124B69"/>
    <w:rsid w:val="00124BFF"/>
    <w:rsid w:val="00124E2A"/>
    <w:rsid w:val="00124EA6"/>
    <w:rsid w:val="00124FBA"/>
    <w:rsid w:val="00124FE2"/>
    <w:rsid w:val="0012505D"/>
    <w:rsid w:val="0012513A"/>
    <w:rsid w:val="001251AA"/>
    <w:rsid w:val="001251C2"/>
    <w:rsid w:val="001251CB"/>
    <w:rsid w:val="001252EE"/>
    <w:rsid w:val="001253C2"/>
    <w:rsid w:val="00125486"/>
    <w:rsid w:val="001254B7"/>
    <w:rsid w:val="001254C4"/>
    <w:rsid w:val="001254D2"/>
    <w:rsid w:val="001254D3"/>
    <w:rsid w:val="0012550F"/>
    <w:rsid w:val="00125622"/>
    <w:rsid w:val="0012564C"/>
    <w:rsid w:val="001256CB"/>
    <w:rsid w:val="00125872"/>
    <w:rsid w:val="00125877"/>
    <w:rsid w:val="001259AD"/>
    <w:rsid w:val="001259B6"/>
    <w:rsid w:val="001259E3"/>
    <w:rsid w:val="00125A14"/>
    <w:rsid w:val="00125A4D"/>
    <w:rsid w:val="00125B4E"/>
    <w:rsid w:val="00125B50"/>
    <w:rsid w:val="00125D37"/>
    <w:rsid w:val="00125DA0"/>
    <w:rsid w:val="00125EAC"/>
    <w:rsid w:val="00125F75"/>
    <w:rsid w:val="00125F91"/>
    <w:rsid w:val="00125FC8"/>
    <w:rsid w:val="00126094"/>
    <w:rsid w:val="00126176"/>
    <w:rsid w:val="001261C2"/>
    <w:rsid w:val="00126224"/>
    <w:rsid w:val="001262B2"/>
    <w:rsid w:val="001262E0"/>
    <w:rsid w:val="001262EE"/>
    <w:rsid w:val="00126347"/>
    <w:rsid w:val="0012636C"/>
    <w:rsid w:val="001263E1"/>
    <w:rsid w:val="001263EC"/>
    <w:rsid w:val="001263FE"/>
    <w:rsid w:val="00126448"/>
    <w:rsid w:val="0012644E"/>
    <w:rsid w:val="001265F9"/>
    <w:rsid w:val="00126664"/>
    <w:rsid w:val="00126751"/>
    <w:rsid w:val="0012676B"/>
    <w:rsid w:val="001268A3"/>
    <w:rsid w:val="00126A2B"/>
    <w:rsid w:val="00126B9D"/>
    <w:rsid w:val="00126BB6"/>
    <w:rsid w:val="00126DEC"/>
    <w:rsid w:val="00126E03"/>
    <w:rsid w:val="00126EAE"/>
    <w:rsid w:val="00126F6B"/>
    <w:rsid w:val="00126FB7"/>
    <w:rsid w:val="00126FF6"/>
    <w:rsid w:val="0012700B"/>
    <w:rsid w:val="00127169"/>
    <w:rsid w:val="001271B4"/>
    <w:rsid w:val="00127225"/>
    <w:rsid w:val="00127291"/>
    <w:rsid w:val="00127580"/>
    <w:rsid w:val="001275B4"/>
    <w:rsid w:val="00127668"/>
    <w:rsid w:val="001276C8"/>
    <w:rsid w:val="00127824"/>
    <w:rsid w:val="00127866"/>
    <w:rsid w:val="0012796B"/>
    <w:rsid w:val="00127A31"/>
    <w:rsid w:val="00127A3F"/>
    <w:rsid w:val="00127A73"/>
    <w:rsid w:val="00127AD5"/>
    <w:rsid w:val="00127B64"/>
    <w:rsid w:val="00127B66"/>
    <w:rsid w:val="00127C1A"/>
    <w:rsid w:val="00127C3E"/>
    <w:rsid w:val="00127E4F"/>
    <w:rsid w:val="00127EB8"/>
    <w:rsid w:val="00127ECC"/>
    <w:rsid w:val="00130239"/>
    <w:rsid w:val="0013033D"/>
    <w:rsid w:val="001306BD"/>
    <w:rsid w:val="001306D0"/>
    <w:rsid w:val="00130770"/>
    <w:rsid w:val="001307B6"/>
    <w:rsid w:val="001307F0"/>
    <w:rsid w:val="00130933"/>
    <w:rsid w:val="00130994"/>
    <w:rsid w:val="00130A98"/>
    <w:rsid w:val="00130B25"/>
    <w:rsid w:val="00130B58"/>
    <w:rsid w:val="00130CB8"/>
    <w:rsid w:val="00130CDE"/>
    <w:rsid w:val="00130D99"/>
    <w:rsid w:val="00130DA2"/>
    <w:rsid w:val="00130DF3"/>
    <w:rsid w:val="00130E16"/>
    <w:rsid w:val="00130E90"/>
    <w:rsid w:val="00130E98"/>
    <w:rsid w:val="00130EB5"/>
    <w:rsid w:val="00130F7C"/>
    <w:rsid w:val="00130F95"/>
    <w:rsid w:val="00130F9A"/>
    <w:rsid w:val="00130FEE"/>
    <w:rsid w:val="00131081"/>
    <w:rsid w:val="001310E9"/>
    <w:rsid w:val="00131124"/>
    <w:rsid w:val="00131143"/>
    <w:rsid w:val="001313DF"/>
    <w:rsid w:val="00131412"/>
    <w:rsid w:val="00131424"/>
    <w:rsid w:val="0013145E"/>
    <w:rsid w:val="0013145F"/>
    <w:rsid w:val="00131517"/>
    <w:rsid w:val="0013153A"/>
    <w:rsid w:val="001315FF"/>
    <w:rsid w:val="0013193B"/>
    <w:rsid w:val="00131A21"/>
    <w:rsid w:val="00131B9A"/>
    <w:rsid w:val="00131BAB"/>
    <w:rsid w:val="00131BDE"/>
    <w:rsid w:val="00131DB9"/>
    <w:rsid w:val="00131E51"/>
    <w:rsid w:val="00131F65"/>
    <w:rsid w:val="00131FB2"/>
    <w:rsid w:val="00131FF6"/>
    <w:rsid w:val="0013202E"/>
    <w:rsid w:val="00132133"/>
    <w:rsid w:val="0013219B"/>
    <w:rsid w:val="00132225"/>
    <w:rsid w:val="00132234"/>
    <w:rsid w:val="001324F8"/>
    <w:rsid w:val="00132513"/>
    <w:rsid w:val="00132564"/>
    <w:rsid w:val="00132653"/>
    <w:rsid w:val="00132695"/>
    <w:rsid w:val="0013269F"/>
    <w:rsid w:val="001326DE"/>
    <w:rsid w:val="001326F8"/>
    <w:rsid w:val="00132939"/>
    <w:rsid w:val="00132976"/>
    <w:rsid w:val="00132981"/>
    <w:rsid w:val="00132A2E"/>
    <w:rsid w:val="00132A41"/>
    <w:rsid w:val="00132AF0"/>
    <w:rsid w:val="00132B10"/>
    <w:rsid w:val="00132B23"/>
    <w:rsid w:val="00132BB6"/>
    <w:rsid w:val="00132BEE"/>
    <w:rsid w:val="00132CFF"/>
    <w:rsid w:val="00132D08"/>
    <w:rsid w:val="00132DFF"/>
    <w:rsid w:val="00132E4F"/>
    <w:rsid w:val="00132E70"/>
    <w:rsid w:val="00132EA9"/>
    <w:rsid w:val="00132FAF"/>
    <w:rsid w:val="001331D7"/>
    <w:rsid w:val="0013321B"/>
    <w:rsid w:val="00133222"/>
    <w:rsid w:val="001332A7"/>
    <w:rsid w:val="001332EC"/>
    <w:rsid w:val="00133315"/>
    <w:rsid w:val="00133495"/>
    <w:rsid w:val="00133536"/>
    <w:rsid w:val="0013359B"/>
    <w:rsid w:val="0013366A"/>
    <w:rsid w:val="001336D2"/>
    <w:rsid w:val="00133790"/>
    <w:rsid w:val="0013386A"/>
    <w:rsid w:val="00133979"/>
    <w:rsid w:val="00133A1A"/>
    <w:rsid w:val="00133A91"/>
    <w:rsid w:val="00133A9A"/>
    <w:rsid w:val="00133B65"/>
    <w:rsid w:val="00133BC2"/>
    <w:rsid w:val="00133C16"/>
    <w:rsid w:val="00133CB9"/>
    <w:rsid w:val="00133CE3"/>
    <w:rsid w:val="00133D68"/>
    <w:rsid w:val="00133D86"/>
    <w:rsid w:val="00133DA5"/>
    <w:rsid w:val="00133E77"/>
    <w:rsid w:val="00133E83"/>
    <w:rsid w:val="00133EA1"/>
    <w:rsid w:val="00134141"/>
    <w:rsid w:val="0013428D"/>
    <w:rsid w:val="00134297"/>
    <w:rsid w:val="001343E0"/>
    <w:rsid w:val="0013445C"/>
    <w:rsid w:val="001344C6"/>
    <w:rsid w:val="0013458D"/>
    <w:rsid w:val="001345F3"/>
    <w:rsid w:val="00134645"/>
    <w:rsid w:val="0013464D"/>
    <w:rsid w:val="0013466B"/>
    <w:rsid w:val="001346B6"/>
    <w:rsid w:val="00134733"/>
    <w:rsid w:val="0013475A"/>
    <w:rsid w:val="00134767"/>
    <w:rsid w:val="00134830"/>
    <w:rsid w:val="001348C6"/>
    <w:rsid w:val="00134966"/>
    <w:rsid w:val="001349B7"/>
    <w:rsid w:val="00134A6A"/>
    <w:rsid w:val="00134B06"/>
    <w:rsid w:val="00134BBF"/>
    <w:rsid w:val="00134C75"/>
    <w:rsid w:val="00134CBD"/>
    <w:rsid w:val="00134DD5"/>
    <w:rsid w:val="00134E5B"/>
    <w:rsid w:val="00134F1E"/>
    <w:rsid w:val="001350A6"/>
    <w:rsid w:val="001351C6"/>
    <w:rsid w:val="001351CB"/>
    <w:rsid w:val="0013529C"/>
    <w:rsid w:val="0013533B"/>
    <w:rsid w:val="001353A7"/>
    <w:rsid w:val="00135411"/>
    <w:rsid w:val="00135463"/>
    <w:rsid w:val="001354F0"/>
    <w:rsid w:val="001355B6"/>
    <w:rsid w:val="0013564F"/>
    <w:rsid w:val="001356C3"/>
    <w:rsid w:val="0013577C"/>
    <w:rsid w:val="00135786"/>
    <w:rsid w:val="001357D8"/>
    <w:rsid w:val="00135A28"/>
    <w:rsid w:val="00135AD8"/>
    <w:rsid w:val="00135AF2"/>
    <w:rsid w:val="00135B11"/>
    <w:rsid w:val="00135B16"/>
    <w:rsid w:val="00135B45"/>
    <w:rsid w:val="00135C3D"/>
    <w:rsid w:val="00135D81"/>
    <w:rsid w:val="00135E07"/>
    <w:rsid w:val="00135E3A"/>
    <w:rsid w:val="00135EF5"/>
    <w:rsid w:val="00135F4C"/>
    <w:rsid w:val="00135F9D"/>
    <w:rsid w:val="00135FD0"/>
    <w:rsid w:val="00136006"/>
    <w:rsid w:val="0013600E"/>
    <w:rsid w:val="00136084"/>
    <w:rsid w:val="001360D5"/>
    <w:rsid w:val="00136147"/>
    <w:rsid w:val="0013614E"/>
    <w:rsid w:val="0013615F"/>
    <w:rsid w:val="0013617B"/>
    <w:rsid w:val="00136182"/>
    <w:rsid w:val="001361F5"/>
    <w:rsid w:val="00136274"/>
    <w:rsid w:val="001362CA"/>
    <w:rsid w:val="001364E1"/>
    <w:rsid w:val="001366AD"/>
    <w:rsid w:val="00136721"/>
    <w:rsid w:val="0013677C"/>
    <w:rsid w:val="00136823"/>
    <w:rsid w:val="0013682E"/>
    <w:rsid w:val="00136879"/>
    <w:rsid w:val="001368A7"/>
    <w:rsid w:val="00136906"/>
    <w:rsid w:val="00136A39"/>
    <w:rsid w:val="00136A56"/>
    <w:rsid w:val="00136AA7"/>
    <w:rsid w:val="00136AFE"/>
    <w:rsid w:val="00136B0C"/>
    <w:rsid w:val="00136B17"/>
    <w:rsid w:val="00136B41"/>
    <w:rsid w:val="00136BA0"/>
    <w:rsid w:val="00136D06"/>
    <w:rsid w:val="00136D0B"/>
    <w:rsid w:val="00136D0F"/>
    <w:rsid w:val="00136D28"/>
    <w:rsid w:val="00136D4D"/>
    <w:rsid w:val="00136E46"/>
    <w:rsid w:val="00136F47"/>
    <w:rsid w:val="00136F7E"/>
    <w:rsid w:val="00136FA1"/>
    <w:rsid w:val="00136FDE"/>
    <w:rsid w:val="00137023"/>
    <w:rsid w:val="00137075"/>
    <w:rsid w:val="0013708A"/>
    <w:rsid w:val="00137144"/>
    <w:rsid w:val="00137186"/>
    <w:rsid w:val="0013727E"/>
    <w:rsid w:val="0013729A"/>
    <w:rsid w:val="00137531"/>
    <w:rsid w:val="001375DB"/>
    <w:rsid w:val="00137680"/>
    <w:rsid w:val="001376CF"/>
    <w:rsid w:val="001376D0"/>
    <w:rsid w:val="001377F6"/>
    <w:rsid w:val="001377F7"/>
    <w:rsid w:val="001378C2"/>
    <w:rsid w:val="001379EC"/>
    <w:rsid w:val="00137A1D"/>
    <w:rsid w:val="00137A83"/>
    <w:rsid w:val="00137B0C"/>
    <w:rsid w:val="00137BA7"/>
    <w:rsid w:val="00137BE2"/>
    <w:rsid w:val="00137C7F"/>
    <w:rsid w:val="00137CA6"/>
    <w:rsid w:val="00137CD7"/>
    <w:rsid w:val="00137D90"/>
    <w:rsid w:val="00137DBD"/>
    <w:rsid w:val="00137E01"/>
    <w:rsid w:val="00137EB9"/>
    <w:rsid w:val="00137ECF"/>
    <w:rsid w:val="0014000D"/>
    <w:rsid w:val="00140034"/>
    <w:rsid w:val="001400A9"/>
    <w:rsid w:val="00140153"/>
    <w:rsid w:val="001401A5"/>
    <w:rsid w:val="001401BE"/>
    <w:rsid w:val="00140516"/>
    <w:rsid w:val="00140554"/>
    <w:rsid w:val="001405F8"/>
    <w:rsid w:val="001406DF"/>
    <w:rsid w:val="001406EE"/>
    <w:rsid w:val="001407B2"/>
    <w:rsid w:val="00140820"/>
    <w:rsid w:val="00140892"/>
    <w:rsid w:val="00140920"/>
    <w:rsid w:val="001409D7"/>
    <w:rsid w:val="00140BC4"/>
    <w:rsid w:val="00140BE0"/>
    <w:rsid w:val="00140C11"/>
    <w:rsid w:val="00140CCC"/>
    <w:rsid w:val="00140E4A"/>
    <w:rsid w:val="00140E78"/>
    <w:rsid w:val="00140FA3"/>
    <w:rsid w:val="00140FF3"/>
    <w:rsid w:val="001410B5"/>
    <w:rsid w:val="001410B7"/>
    <w:rsid w:val="00141169"/>
    <w:rsid w:val="001411E9"/>
    <w:rsid w:val="001411F8"/>
    <w:rsid w:val="0014136E"/>
    <w:rsid w:val="00141468"/>
    <w:rsid w:val="00141477"/>
    <w:rsid w:val="001414DA"/>
    <w:rsid w:val="001415BA"/>
    <w:rsid w:val="0014160C"/>
    <w:rsid w:val="001416CD"/>
    <w:rsid w:val="00141712"/>
    <w:rsid w:val="00141B73"/>
    <w:rsid w:val="00141C04"/>
    <w:rsid w:val="00141CAE"/>
    <w:rsid w:val="00141CB7"/>
    <w:rsid w:val="00141CF6"/>
    <w:rsid w:val="00141D3D"/>
    <w:rsid w:val="00141D86"/>
    <w:rsid w:val="00141DB7"/>
    <w:rsid w:val="00141E8C"/>
    <w:rsid w:val="00141FC8"/>
    <w:rsid w:val="00142067"/>
    <w:rsid w:val="00142222"/>
    <w:rsid w:val="00142374"/>
    <w:rsid w:val="0014243A"/>
    <w:rsid w:val="0014245C"/>
    <w:rsid w:val="001425B9"/>
    <w:rsid w:val="001425D5"/>
    <w:rsid w:val="001425E6"/>
    <w:rsid w:val="001426EF"/>
    <w:rsid w:val="0014270C"/>
    <w:rsid w:val="0014278E"/>
    <w:rsid w:val="00142850"/>
    <w:rsid w:val="001428FD"/>
    <w:rsid w:val="00142957"/>
    <w:rsid w:val="001429F6"/>
    <w:rsid w:val="00142B7C"/>
    <w:rsid w:val="00142BC2"/>
    <w:rsid w:val="00142C1A"/>
    <w:rsid w:val="00142CEC"/>
    <w:rsid w:val="00142D3D"/>
    <w:rsid w:val="00142EE5"/>
    <w:rsid w:val="00142EF2"/>
    <w:rsid w:val="00142F47"/>
    <w:rsid w:val="00142F52"/>
    <w:rsid w:val="0014304A"/>
    <w:rsid w:val="00143059"/>
    <w:rsid w:val="0014306E"/>
    <w:rsid w:val="0014312A"/>
    <w:rsid w:val="001431F2"/>
    <w:rsid w:val="00143235"/>
    <w:rsid w:val="00143260"/>
    <w:rsid w:val="00143284"/>
    <w:rsid w:val="001432C1"/>
    <w:rsid w:val="001434A3"/>
    <w:rsid w:val="001435A0"/>
    <w:rsid w:val="001435B0"/>
    <w:rsid w:val="00143631"/>
    <w:rsid w:val="00143757"/>
    <w:rsid w:val="0014379B"/>
    <w:rsid w:val="001438C6"/>
    <w:rsid w:val="001438F8"/>
    <w:rsid w:val="00143981"/>
    <w:rsid w:val="00143992"/>
    <w:rsid w:val="0014399C"/>
    <w:rsid w:val="001439BA"/>
    <w:rsid w:val="001439EE"/>
    <w:rsid w:val="00143B85"/>
    <w:rsid w:val="00143D2E"/>
    <w:rsid w:val="00143D93"/>
    <w:rsid w:val="00143E07"/>
    <w:rsid w:val="00143EEC"/>
    <w:rsid w:val="00143F0E"/>
    <w:rsid w:val="00143F4C"/>
    <w:rsid w:val="00144025"/>
    <w:rsid w:val="001440B6"/>
    <w:rsid w:val="001441A0"/>
    <w:rsid w:val="001441B6"/>
    <w:rsid w:val="0014421F"/>
    <w:rsid w:val="0014430D"/>
    <w:rsid w:val="001444CF"/>
    <w:rsid w:val="0014458F"/>
    <w:rsid w:val="00144716"/>
    <w:rsid w:val="00144754"/>
    <w:rsid w:val="001448A1"/>
    <w:rsid w:val="00144A14"/>
    <w:rsid w:val="00144A6D"/>
    <w:rsid w:val="00144AF1"/>
    <w:rsid w:val="00144BE1"/>
    <w:rsid w:val="00144BF2"/>
    <w:rsid w:val="00144C8B"/>
    <w:rsid w:val="00144CCF"/>
    <w:rsid w:val="00144CD4"/>
    <w:rsid w:val="00144CF1"/>
    <w:rsid w:val="00144D5F"/>
    <w:rsid w:val="00144DC7"/>
    <w:rsid w:val="00144E38"/>
    <w:rsid w:val="001451BA"/>
    <w:rsid w:val="0014533C"/>
    <w:rsid w:val="0014536F"/>
    <w:rsid w:val="0014538C"/>
    <w:rsid w:val="001453DC"/>
    <w:rsid w:val="001453E3"/>
    <w:rsid w:val="001453EB"/>
    <w:rsid w:val="00145414"/>
    <w:rsid w:val="001454B4"/>
    <w:rsid w:val="00145510"/>
    <w:rsid w:val="00145558"/>
    <w:rsid w:val="0014555A"/>
    <w:rsid w:val="001455E1"/>
    <w:rsid w:val="00145707"/>
    <w:rsid w:val="00145788"/>
    <w:rsid w:val="001459EB"/>
    <w:rsid w:val="00145A61"/>
    <w:rsid w:val="00145A8C"/>
    <w:rsid w:val="00145ADF"/>
    <w:rsid w:val="00145B1C"/>
    <w:rsid w:val="00145B3B"/>
    <w:rsid w:val="00145B5F"/>
    <w:rsid w:val="00145C3D"/>
    <w:rsid w:val="00145CB9"/>
    <w:rsid w:val="00145E82"/>
    <w:rsid w:val="00145EF7"/>
    <w:rsid w:val="00145F26"/>
    <w:rsid w:val="00145FC6"/>
    <w:rsid w:val="00146017"/>
    <w:rsid w:val="0014616D"/>
    <w:rsid w:val="001461CD"/>
    <w:rsid w:val="00146203"/>
    <w:rsid w:val="00146235"/>
    <w:rsid w:val="0014623E"/>
    <w:rsid w:val="001462B7"/>
    <w:rsid w:val="0014631A"/>
    <w:rsid w:val="0014634C"/>
    <w:rsid w:val="001463EF"/>
    <w:rsid w:val="00146477"/>
    <w:rsid w:val="001465F2"/>
    <w:rsid w:val="00146610"/>
    <w:rsid w:val="0014668E"/>
    <w:rsid w:val="001466BA"/>
    <w:rsid w:val="00146822"/>
    <w:rsid w:val="001469DD"/>
    <w:rsid w:val="00146A64"/>
    <w:rsid w:val="00146A85"/>
    <w:rsid w:val="00146AE7"/>
    <w:rsid w:val="00146AF5"/>
    <w:rsid w:val="00146C12"/>
    <w:rsid w:val="00146D2F"/>
    <w:rsid w:val="00146D5A"/>
    <w:rsid w:val="00146DB0"/>
    <w:rsid w:val="00146E12"/>
    <w:rsid w:val="00146ED7"/>
    <w:rsid w:val="00146EF3"/>
    <w:rsid w:val="00146F0F"/>
    <w:rsid w:val="00146F6C"/>
    <w:rsid w:val="00146FCC"/>
    <w:rsid w:val="001470FC"/>
    <w:rsid w:val="00147168"/>
    <w:rsid w:val="001471BE"/>
    <w:rsid w:val="001471F8"/>
    <w:rsid w:val="00147274"/>
    <w:rsid w:val="00147379"/>
    <w:rsid w:val="00147387"/>
    <w:rsid w:val="001473A6"/>
    <w:rsid w:val="001473C2"/>
    <w:rsid w:val="00147475"/>
    <w:rsid w:val="00147522"/>
    <w:rsid w:val="00147589"/>
    <w:rsid w:val="001476EF"/>
    <w:rsid w:val="0014773C"/>
    <w:rsid w:val="001477C6"/>
    <w:rsid w:val="00147879"/>
    <w:rsid w:val="001479B9"/>
    <w:rsid w:val="00147A81"/>
    <w:rsid w:val="00147A99"/>
    <w:rsid w:val="00147B2B"/>
    <w:rsid w:val="00147B7C"/>
    <w:rsid w:val="00147B87"/>
    <w:rsid w:val="00147BC3"/>
    <w:rsid w:val="00147CA7"/>
    <w:rsid w:val="00147D58"/>
    <w:rsid w:val="00147DD6"/>
    <w:rsid w:val="00147EC4"/>
    <w:rsid w:val="00147ED2"/>
    <w:rsid w:val="00150105"/>
    <w:rsid w:val="0015013F"/>
    <w:rsid w:val="00150147"/>
    <w:rsid w:val="00150167"/>
    <w:rsid w:val="001501D3"/>
    <w:rsid w:val="001501D6"/>
    <w:rsid w:val="001501DF"/>
    <w:rsid w:val="001501FE"/>
    <w:rsid w:val="001502A6"/>
    <w:rsid w:val="00150356"/>
    <w:rsid w:val="0015036F"/>
    <w:rsid w:val="001503E8"/>
    <w:rsid w:val="001504F4"/>
    <w:rsid w:val="0015054F"/>
    <w:rsid w:val="001505AB"/>
    <w:rsid w:val="001505BC"/>
    <w:rsid w:val="00150723"/>
    <w:rsid w:val="00150828"/>
    <w:rsid w:val="001508A9"/>
    <w:rsid w:val="001508F9"/>
    <w:rsid w:val="001509BA"/>
    <w:rsid w:val="00150AC4"/>
    <w:rsid w:val="00150B2D"/>
    <w:rsid w:val="00150C5F"/>
    <w:rsid w:val="00150E1E"/>
    <w:rsid w:val="00150F78"/>
    <w:rsid w:val="00150FAB"/>
    <w:rsid w:val="00151054"/>
    <w:rsid w:val="001510A3"/>
    <w:rsid w:val="001510F8"/>
    <w:rsid w:val="0015124D"/>
    <w:rsid w:val="001512E7"/>
    <w:rsid w:val="001512FC"/>
    <w:rsid w:val="0015132C"/>
    <w:rsid w:val="001513EF"/>
    <w:rsid w:val="001514F1"/>
    <w:rsid w:val="00151640"/>
    <w:rsid w:val="0015165D"/>
    <w:rsid w:val="001516A1"/>
    <w:rsid w:val="001516C5"/>
    <w:rsid w:val="00151700"/>
    <w:rsid w:val="00151713"/>
    <w:rsid w:val="00151751"/>
    <w:rsid w:val="001517B0"/>
    <w:rsid w:val="00151859"/>
    <w:rsid w:val="001518C5"/>
    <w:rsid w:val="0015197E"/>
    <w:rsid w:val="001519CA"/>
    <w:rsid w:val="00151B2D"/>
    <w:rsid w:val="00151D27"/>
    <w:rsid w:val="00151D30"/>
    <w:rsid w:val="00151DD0"/>
    <w:rsid w:val="00151FCF"/>
    <w:rsid w:val="00152049"/>
    <w:rsid w:val="00152104"/>
    <w:rsid w:val="00152292"/>
    <w:rsid w:val="001522FF"/>
    <w:rsid w:val="00152313"/>
    <w:rsid w:val="001523A8"/>
    <w:rsid w:val="0015243E"/>
    <w:rsid w:val="00152471"/>
    <w:rsid w:val="0015249D"/>
    <w:rsid w:val="001526C6"/>
    <w:rsid w:val="001526D2"/>
    <w:rsid w:val="001526D9"/>
    <w:rsid w:val="0015276F"/>
    <w:rsid w:val="001527E1"/>
    <w:rsid w:val="00152833"/>
    <w:rsid w:val="0015284C"/>
    <w:rsid w:val="001528A3"/>
    <w:rsid w:val="001528BF"/>
    <w:rsid w:val="001528D8"/>
    <w:rsid w:val="0015296A"/>
    <w:rsid w:val="0015299B"/>
    <w:rsid w:val="001529C0"/>
    <w:rsid w:val="00152AEB"/>
    <w:rsid w:val="00152B1C"/>
    <w:rsid w:val="00152B3C"/>
    <w:rsid w:val="00152BB3"/>
    <w:rsid w:val="00152BE2"/>
    <w:rsid w:val="00152C02"/>
    <w:rsid w:val="00152C08"/>
    <w:rsid w:val="00152DDA"/>
    <w:rsid w:val="00152E06"/>
    <w:rsid w:val="00152E68"/>
    <w:rsid w:val="00152E6A"/>
    <w:rsid w:val="00152F51"/>
    <w:rsid w:val="0015306C"/>
    <w:rsid w:val="00153192"/>
    <w:rsid w:val="001531E6"/>
    <w:rsid w:val="00153299"/>
    <w:rsid w:val="00153358"/>
    <w:rsid w:val="00153366"/>
    <w:rsid w:val="001533AF"/>
    <w:rsid w:val="00153443"/>
    <w:rsid w:val="001534D4"/>
    <w:rsid w:val="001534E7"/>
    <w:rsid w:val="00153566"/>
    <w:rsid w:val="00153598"/>
    <w:rsid w:val="001535FD"/>
    <w:rsid w:val="00153729"/>
    <w:rsid w:val="00153730"/>
    <w:rsid w:val="00153767"/>
    <w:rsid w:val="00153876"/>
    <w:rsid w:val="00153898"/>
    <w:rsid w:val="001538D8"/>
    <w:rsid w:val="0015390E"/>
    <w:rsid w:val="0015398F"/>
    <w:rsid w:val="001539BA"/>
    <w:rsid w:val="00153A67"/>
    <w:rsid w:val="00153AE2"/>
    <w:rsid w:val="00153C7D"/>
    <w:rsid w:val="00153DD3"/>
    <w:rsid w:val="00153DF4"/>
    <w:rsid w:val="00153E85"/>
    <w:rsid w:val="00153EA8"/>
    <w:rsid w:val="00153EEC"/>
    <w:rsid w:val="00153EEE"/>
    <w:rsid w:val="00153F62"/>
    <w:rsid w:val="0015406C"/>
    <w:rsid w:val="00154132"/>
    <w:rsid w:val="001541FA"/>
    <w:rsid w:val="001542B5"/>
    <w:rsid w:val="00154362"/>
    <w:rsid w:val="001543A8"/>
    <w:rsid w:val="001543AE"/>
    <w:rsid w:val="001543D5"/>
    <w:rsid w:val="001543E9"/>
    <w:rsid w:val="00154452"/>
    <w:rsid w:val="001544A5"/>
    <w:rsid w:val="0015456A"/>
    <w:rsid w:val="0015457A"/>
    <w:rsid w:val="0015458D"/>
    <w:rsid w:val="00154663"/>
    <w:rsid w:val="001546B1"/>
    <w:rsid w:val="0015474A"/>
    <w:rsid w:val="00154751"/>
    <w:rsid w:val="001547A5"/>
    <w:rsid w:val="0015481A"/>
    <w:rsid w:val="00154828"/>
    <w:rsid w:val="0015483A"/>
    <w:rsid w:val="00154ABD"/>
    <w:rsid w:val="00154B07"/>
    <w:rsid w:val="00154B6A"/>
    <w:rsid w:val="00154B72"/>
    <w:rsid w:val="00154C83"/>
    <w:rsid w:val="00154D4A"/>
    <w:rsid w:val="00154DB2"/>
    <w:rsid w:val="00154E02"/>
    <w:rsid w:val="00154E07"/>
    <w:rsid w:val="00154E28"/>
    <w:rsid w:val="00154E5F"/>
    <w:rsid w:val="0015503C"/>
    <w:rsid w:val="00155069"/>
    <w:rsid w:val="001550B6"/>
    <w:rsid w:val="001550BC"/>
    <w:rsid w:val="001550CE"/>
    <w:rsid w:val="00155265"/>
    <w:rsid w:val="00155278"/>
    <w:rsid w:val="001552D0"/>
    <w:rsid w:val="00155305"/>
    <w:rsid w:val="00155386"/>
    <w:rsid w:val="00155401"/>
    <w:rsid w:val="001554D2"/>
    <w:rsid w:val="001555A5"/>
    <w:rsid w:val="0015563B"/>
    <w:rsid w:val="001556C6"/>
    <w:rsid w:val="001557AF"/>
    <w:rsid w:val="0015582C"/>
    <w:rsid w:val="00155893"/>
    <w:rsid w:val="001558F7"/>
    <w:rsid w:val="00155B1F"/>
    <w:rsid w:val="00155CCA"/>
    <w:rsid w:val="00155D16"/>
    <w:rsid w:val="00155DEB"/>
    <w:rsid w:val="00156002"/>
    <w:rsid w:val="0015602D"/>
    <w:rsid w:val="00156037"/>
    <w:rsid w:val="00156041"/>
    <w:rsid w:val="00156099"/>
    <w:rsid w:val="00156196"/>
    <w:rsid w:val="00156197"/>
    <w:rsid w:val="00156246"/>
    <w:rsid w:val="001562CE"/>
    <w:rsid w:val="00156352"/>
    <w:rsid w:val="001563BB"/>
    <w:rsid w:val="0015654C"/>
    <w:rsid w:val="00156612"/>
    <w:rsid w:val="00156635"/>
    <w:rsid w:val="00156719"/>
    <w:rsid w:val="0015677E"/>
    <w:rsid w:val="00156880"/>
    <w:rsid w:val="001568BE"/>
    <w:rsid w:val="001568C5"/>
    <w:rsid w:val="001568D0"/>
    <w:rsid w:val="001568EB"/>
    <w:rsid w:val="00156A76"/>
    <w:rsid w:val="00156B17"/>
    <w:rsid w:val="00156CD7"/>
    <w:rsid w:val="00156D04"/>
    <w:rsid w:val="00156D93"/>
    <w:rsid w:val="00156D98"/>
    <w:rsid w:val="00156F4C"/>
    <w:rsid w:val="001570F5"/>
    <w:rsid w:val="00157341"/>
    <w:rsid w:val="00157360"/>
    <w:rsid w:val="001573D9"/>
    <w:rsid w:val="00157412"/>
    <w:rsid w:val="00157414"/>
    <w:rsid w:val="001574E6"/>
    <w:rsid w:val="00157564"/>
    <w:rsid w:val="001575B4"/>
    <w:rsid w:val="001576C6"/>
    <w:rsid w:val="00157740"/>
    <w:rsid w:val="00157909"/>
    <w:rsid w:val="00157979"/>
    <w:rsid w:val="001579E1"/>
    <w:rsid w:val="001579E2"/>
    <w:rsid w:val="00157A37"/>
    <w:rsid w:val="00157A3B"/>
    <w:rsid w:val="00157A8F"/>
    <w:rsid w:val="00157AE8"/>
    <w:rsid w:val="00157BD5"/>
    <w:rsid w:val="00157BF5"/>
    <w:rsid w:val="00157C0C"/>
    <w:rsid w:val="00157C4B"/>
    <w:rsid w:val="00157D30"/>
    <w:rsid w:val="00157DE7"/>
    <w:rsid w:val="00157DFD"/>
    <w:rsid w:val="00157E54"/>
    <w:rsid w:val="00157E85"/>
    <w:rsid w:val="00157F0A"/>
    <w:rsid w:val="00157F21"/>
    <w:rsid w:val="00157F64"/>
    <w:rsid w:val="00157FDC"/>
    <w:rsid w:val="00160134"/>
    <w:rsid w:val="00160339"/>
    <w:rsid w:val="00160403"/>
    <w:rsid w:val="00160419"/>
    <w:rsid w:val="00160483"/>
    <w:rsid w:val="001604E0"/>
    <w:rsid w:val="001606FE"/>
    <w:rsid w:val="00160750"/>
    <w:rsid w:val="001608F2"/>
    <w:rsid w:val="00160951"/>
    <w:rsid w:val="00160A5D"/>
    <w:rsid w:val="00160AC2"/>
    <w:rsid w:val="00160C42"/>
    <w:rsid w:val="00160C70"/>
    <w:rsid w:val="00160F94"/>
    <w:rsid w:val="00160FED"/>
    <w:rsid w:val="00161026"/>
    <w:rsid w:val="0016129B"/>
    <w:rsid w:val="001612E3"/>
    <w:rsid w:val="001613B0"/>
    <w:rsid w:val="001613BE"/>
    <w:rsid w:val="00161410"/>
    <w:rsid w:val="00161458"/>
    <w:rsid w:val="001616C2"/>
    <w:rsid w:val="0016177D"/>
    <w:rsid w:val="0016181E"/>
    <w:rsid w:val="0016187A"/>
    <w:rsid w:val="001619E1"/>
    <w:rsid w:val="00161A17"/>
    <w:rsid w:val="00161AA9"/>
    <w:rsid w:val="00161C4D"/>
    <w:rsid w:val="00161C93"/>
    <w:rsid w:val="00161CFE"/>
    <w:rsid w:val="00161D02"/>
    <w:rsid w:val="00161DAC"/>
    <w:rsid w:val="00161E29"/>
    <w:rsid w:val="00161E78"/>
    <w:rsid w:val="00161FB6"/>
    <w:rsid w:val="00161FFE"/>
    <w:rsid w:val="00162036"/>
    <w:rsid w:val="00162119"/>
    <w:rsid w:val="001621D9"/>
    <w:rsid w:val="001621E6"/>
    <w:rsid w:val="00162342"/>
    <w:rsid w:val="001623C1"/>
    <w:rsid w:val="00162402"/>
    <w:rsid w:val="0016245E"/>
    <w:rsid w:val="001624D3"/>
    <w:rsid w:val="001624F0"/>
    <w:rsid w:val="00162519"/>
    <w:rsid w:val="0016260C"/>
    <w:rsid w:val="001626AB"/>
    <w:rsid w:val="00162795"/>
    <w:rsid w:val="001628CD"/>
    <w:rsid w:val="00162A3E"/>
    <w:rsid w:val="00162C54"/>
    <w:rsid w:val="00162C88"/>
    <w:rsid w:val="00162D12"/>
    <w:rsid w:val="00162D18"/>
    <w:rsid w:val="00162D7B"/>
    <w:rsid w:val="00162D96"/>
    <w:rsid w:val="00162E33"/>
    <w:rsid w:val="00162E7A"/>
    <w:rsid w:val="00162F04"/>
    <w:rsid w:val="00162F1A"/>
    <w:rsid w:val="00162F89"/>
    <w:rsid w:val="0016303E"/>
    <w:rsid w:val="001630A1"/>
    <w:rsid w:val="001630A3"/>
    <w:rsid w:val="001630AB"/>
    <w:rsid w:val="001630CD"/>
    <w:rsid w:val="001630CE"/>
    <w:rsid w:val="001631B7"/>
    <w:rsid w:val="0016322D"/>
    <w:rsid w:val="00163317"/>
    <w:rsid w:val="00163382"/>
    <w:rsid w:val="001633EE"/>
    <w:rsid w:val="0016346D"/>
    <w:rsid w:val="0016348B"/>
    <w:rsid w:val="0016349F"/>
    <w:rsid w:val="001636E9"/>
    <w:rsid w:val="0016378C"/>
    <w:rsid w:val="00163824"/>
    <w:rsid w:val="001638B2"/>
    <w:rsid w:val="001638B9"/>
    <w:rsid w:val="001638FE"/>
    <w:rsid w:val="0016393F"/>
    <w:rsid w:val="001639E5"/>
    <w:rsid w:val="00163ABC"/>
    <w:rsid w:val="00163D1F"/>
    <w:rsid w:val="00163D7E"/>
    <w:rsid w:val="00163DA5"/>
    <w:rsid w:val="00163DB4"/>
    <w:rsid w:val="00163DBC"/>
    <w:rsid w:val="00163E43"/>
    <w:rsid w:val="00163EA0"/>
    <w:rsid w:val="00163F86"/>
    <w:rsid w:val="00163FA0"/>
    <w:rsid w:val="0016406A"/>
    <w:rsid w:val="001640BB"/>
    <w:rsid w:val="001640CA"/>
    <w:rsid w:val="0016410B"/>
    <w:rsid w:val="00164124"/>
    <w:rsid w:val="00164245"/>
    <w:rsid w:val="00164246"/>
    <w:rsid w:val="001644CD"/>
    <w:rsid w:val="0016457B"/>
    <w:rsid w:val="001646A7"/>
    <w:rsid w:val="00164781"/>
    <w:rsid w:val="001647C6"/>
    <w:rsid w:val="00164922"/>
    <w:rsid w:val="0016492A"/>
    <w:rsid w:val="0016494C"/>
    <w:rsid w:val="001649E2"/>
    <w:rsid w:val="00164A5C"/>
    <w:rsid w:val="00164A97"/>
    <w:rsid w:val="00164ABE"/>
    <w:rsid w:val="00164B93"/>
    <w:rsid w:val="00164C51"/>
    <w:rsid w:val="00164C82"/>
    <w:rsid w:val="00164CA1"/>
    <w:rsid w:val="00164F27"/>
    <w:rsid w:val="00164FB3"/>
    <w:rsid w:val="00164FC5"/>
    <w:rsid w:val="0016502A"/>
    <w:rsid w:val="00165078"/>
    <w:rsid w:val="001650C7"/>
    <w:rsid w:val="00165114"/>
    <w:rsid w:val="001652DC"/>
    <w:rsid w:val="001652E1"/>
    <w:rsid w:val="001652FF"/>
    <w:rsid w:val="00165319"/>
    <w:rsid w:val="00165451"/>
    <w:rsid w:val="0016548F"/>
    <w:rsid w:val="0016554F"/>
    <w:rsid w:val="001655F5"/>
    <w:rsid w:val="001657B6"/>
    <w:rsid w:val="0016587B"/>
    <w:rsid w:val="00165913"/>
    <w:rsid w:val="00165927"/>
    <w:rsid w:val="00165962"/>
    <w:rsid w:val="0016598A"/>
    <w:rsid w:val="001659C7"/>
    <w:rsid w:val="00165A4F"/>
    <w:rsid w:val="00165A59"/>
    <w:rsid w:val="00165AF0"/>
    <w:rsid w:val="00165B50"/>
    <w:rsid w:val="00165BBA"/>
    <w:rsid w:val="00165C28"/>
    <w:rsid w:val="00165C70"/>
    <w:rsid w:val="00165C7D"/>
    <w:rsid w:val="00165CE0"/>
    <w:rsid w:val="00165D58"/>
    <w:rsid w:val="00165D69"/>
    <w:rsid w:val="00165D8E"/>
    <w:rsid w:val="00165FB5"/>
    <w:rsid w:val="00166007"/>
    <w:rsid w:val="0016602C"/>
    <w:rsid w:val="00166050"/>
    <w:rsid w:val="00166068"/>
    <w:rsid w:val="001661ED"/>
    <w:rsid w:val="001661F9"/>
    <w:rsid w:val="001662B9"/>
    <w:rsid w:val="0016632E"/>
    <w:rsid w:val="00166338"/>
    <w:rsid w:val="0016641C"/>
    <w:rsid w:val="0016645F"/>
    <w:rsid w:val="00166546"/>
    <w:rsid w:val="001665FC"/>
    <w:rsid w:val="0016662C"/>
    <w:rsid w:val="00166636"/>
    <w:rsid w:val="00166637"/>
    <w:rsid w:val="0016670D"/>
    <w:rsid w:val="00166719"/>
    <w:rsid w:val="001667C4"/>
    <w:rsid w:val="0016680A"/>
    <w:rsid w:val="00166956"/>
    <w:rsid w:val="0016697F"/>
    <w:rsid w:val="0016699E"/>
    <w:rsid w:val="00166A68"/>
    <w:rsid w:val="00166AE5"/>
    <w:rsid w:val="00166B59"/>
    <w:rsid w:val="00166B92"/>
    <w:rsid w:val="00166C3F"/>
    <w:rsid w:val="00166CB9"/>
    <w:rsid w:val="00166CC7"/>
    <w:rsid w:val="00166F04"/>
    <w:rsid w:val="00166F1C"/>
    <w:rsid w:val="00166F54"/>
    <w:rsid w:val="00166F7C"/>
    <w:rsid w:val="00166FB4"/>
    <w:rsid w:val="00167009"/>
    <w:rsid w:val="001670AB"/>
    <w:rsid w:val="001670C7"/>
    <w:rsid w:val="001670D0"/>
    <w:rsid w:val="0016716A"/>
    <w:rsid w:val="0016757F"/>
    <w:rsid w:val="001675B5"/>
    <w:rsid w:val="001676CE"/>
    <w:rsid w:val="00167761"/>
    <w:rsid w:val="00167785"/>
    <w:rsid w:val="001677DB"/>
    <w:rsid w:val="001677E7"/>
    <w:rsid w:val="00167942"/>
    <w:rsid w:val="001679E6"/>
    <w:rsid w:val="00167AC9"/>
    <w:rsid w:val="00167B86"/>
    <w:rsid w:val="00167BB0"/>
    <w:rsid w:val="00167C52"/>
    <w:rsid w:val="00167F84"/>
    <w:rsid w:val="001700D6"/>
    <w:rsid w:val="001700F2"/>
    <w:rsid w:val="001701FE"/>
    <w:rsid w:val="0017027D"/>
    <w:rsid w:val="001702B4"/>
    <w:rsid w:val="001702C4"/>
    <w:rsid w:val="00170322"/>
    <w:rsid w:val="00170347"/>
    <w:rsid w:val="0017037A"/>
    <w:rsid w:val="00170395"/>
    <w:rsid w:val="001703DE"/>
    <w:rsid w:val="0017054C"/>
    <w:rsid w:val="00170633"/>
    <w:rsid w:val="0017064C"/>
    <w:rsid w:val="0017065D"/>
    <w:rsid w:val="001706CE"/>
    <w:rsid w:val="001706F4"/>
    <w:rsid w:val="00170825"/>
    <w:rsid w:val="00170885"/>
    <w:rsid w:val="0017095A"/>
    <w:rsid w:val="00170C39"/>
    <w:rsid w:val="00170C3A"/>
    <w:rsid w:val="00170C85"/>
    <w:rsid w:val="00170C98"/>
    <w:rsid w:val="00170DB2"/>
    <w:rsid w:val="00170EA9"/>
    <w:rsid w:val="00170F3E"/>
    <w:rsid w:val="00170FC6"/>
    <w:rsid w:val="00171013"/>
    <w:rsid w:val="00171048"/>
    <w:rsid w:val="00171071"/>
    <w:rsid w:val="00171218"/>
    <w:rsid w:val="00171226"/>
    <w:rsid w:val="00171250"/>
    <w:rsid w:val="00171251"/>
    <w:rsid w:val="0017131A"/>
    <w:rsid w:val="0017132F"/>
    <w:rsid w:val="001713BF"/>
    <w:rsid w:val="00171417"/>
    <w:rsid w:val="001714C5"/>
    <w:rsid w:val="001714CE"/>
    <w:rsid w:val="001714D9"/>
    <w:rsid w:val="001715B5"/>
    <w:rsid w:val="001716F5"/>
    <w:rsid w:val="001716FE"/>
    <w:rsid w:val="0017177F"/>
    <w:rsid w:val="001717DE"/>
    <w:rsid w:val="001717FB"/>
    <w:rsid w:val="001718A2"/>
    <w:rsid w:val="001718D5"/>
    <w:rsid w:val="00171975"/>
    <w:rsid w:val="001719BC"/>
    <w:rsid w:val="00171A3E"/>
    <w:rsid w:val="00171A8B"/>
    <w:rsid w:val="00171A96"/>
    <w:rsid w:val="00171AB6"/>
    <w:rsid w:val="00171B4F"/>
    <w:rsid w:val="00171BD1"/>
    <w:rsid w:val="00171BD7"/>
    <w:rsid w:val="00171BDD"/>
    <w:rsid w:val="00171C1C"/>
    <w:rsid w:val="00171C47"/>
    <w:rsid w:val="00171CF1"/>
    <w:rsid w:val="00171D9D"/>
    <w:rsid w:val="00171DD9"/>
    <w:rsid w:val="0017201D"/>
    <w:rsid w:val="00172150"/>
    <w:rsid w:val="00172175"/>
    <w:rsid w:val="00172178"/>
    <w:rsid w:val="0017217A"/>
    <w:rsid w:val="0017226A"/>
    <w:rsid w:val="0017243D"/>
    <w:rsid w:val="00172480"/>
    <w:rsid w:val="001726CA"/>
    <w:rsid w:val="0017271D"/>
    <w:rsid w:val="00172826"/>
    <w:rsid w:val="0017287F"/>
    <w:rsid w:val="00172899"/>
    <w:rsid w:val="001728EC"/>
    <w:rsid w:val="00172914"/>
    <w:rsid w:val="00172994"/>
    <w:rsid w:val="00172A0E"/>
    <w:rsid w:val="00172A30"/>
    <w:rsid w:val="00172B4B"/>
    <w:rsid w:val="00172B80"/>
    <w:rsid w:val="00172B93"/>
    <w:rsid w:val="00172BE8"/>
    <w:rsid w:val="00172C19"/>
    <w:rsid w:val="00172E32"/>
    <w:rsid w:val="00172EED"/>
    <w:rsid w:val="001730B3"/>
    <w:rsid w:val="00173144"/>
    <w:rsid w:val="00173176"/>
    <w:rsid w:val="00173309"/>
    <w:rsid w:val="001733B1"/>
    <w:rsid w:val="001733F9"/>
    <w:rsid w:val="00173527"/>
    <w:rsid w:val="00173544"/>
    <w:rsid w:val="00173562"/>
    <w:rsid w:val="0017362E"/>
    <w:rsid w:val="001736AC"/>
    <w:rsid w:val="001736F6"/>
    <w:rsid w:val="00173759"/>
    <w:rsid w:val="00173836"/>
    <w:rsid w:val="001738DF"/>
    <w:rsid w:val="00173A1C"/>
    <w:rsid w:val="00173A6A"/>
    <w:rsid w:val="00173ACC"/>
    <w:rsid w:val="00173B2B"/>
    <w:rsid w:val="00173B64"/>
    <w:rsid w:val="00173D60"/>
    <w:rsid w:val="00173EBC"/>
    <w:rsid w:val="00173F88"/>
    <w:rsid w:val="00173FF4"/>
    <w:rsid w:val="0017412E"/>
    <w:rsid w:val="001741F7"/>
    <w:rsid w:val="00174238"/>
    <w:rsid w:val="001743FB"/>
    <w:rsid w:val="0017444A"/>
    <w:rsid w:val="001744E9"/>
    <w:rsid w:val="0017461E"/>
    <w:rsid w:val="0017476D"/>
    <w:rsid w:val="001747CF"/>
    <w:rsid w:val="00174802"/>
    <w:rsid w:val="0017485B"/>
    <w:rsid w:val="00174860"/>
    <w:rsid w:val="001748A8"/>
    <w:rsid w:val="001748AE"/>
    <w:rsid w:val="00174992"/>
    <w:rsid w:val="00174A0A"/>
    <w:rsid w:val="00174A19"/>
    <w:rsid w:val="00174ACB"/>
    <w:rsid w:val="00174BF6"/>
    <w:rsid w:val="00174CE2"/>
    <w:rsid w:val="00174D1C"/>
    <w:rsid w:val="00174DBA"/>
    <w:rsid w:val="00174E8B"/>
    <w:rsid w:val="00174E92"/>
    <w:rsid w:val="00174F2D"/>
    <w:rsid w:val="00174FEF"/>
    <w:rsid w:val="0017507E"/>
    <w:rsid w:val="001750C2"/>
    <w:rsid w:val="00175174"/>
    <w:rsid w:val="001751AF"/>
    <w:rsid w:val="001753F1"/>
    <w:rsid w:val="001753F5"/>
    <w:rsid w:val="00175435"/>
    <w:rsid w:val="0017559B"/>
    <w:rsid w:val="001755BA"/>
    <w:rsid w:val="00175698"/>
    <w:rsid w:val="00175717"/>
    <w:rsid w:val="001758EB"/>
    <w:rsid w:val="00175962"/>
    <w:rsid w:val="001759A2"/>
    <w:rsid w:val="001759E7"/>
    <w:rsid w:val="00175B2F"/>
    <w:rsid w:val="00175B37"/>
    <w:rsid w:val="00175B6A"/>
    <w:rsid w:val="00175B97"/>
    <w:rsid w:val="00175CAA"/>
    <w:rsid w:val="00175CBD"/>
    <w:rsid w:val="00175DD1"/>
    <w:rsid w:val="00175EC0"/>
    <w:rsid w:val="00175F24"/>
    <w:rsid w:val="001760E5"/>
    <w:rsid w:val="0017611E"/>
    <w:rsid w:val="00176199"/>
    <w:rsid w:val="00176261"/>
    <w:rsid w:val="00176496"/>
    <w:rsid w:val="00176530"/>
    <w:rsid w:val="0017655D"/>
    <w:rsid w:val="001765A5"/>
    <w:rsid w:val="001765B6"/>
    <w:rsid w:val="001767E4"/>
    <w:rsid w:val="00176839"/>
    <w:rsid w:val="00176886"/>
    <w:rsid w:val="001768BE"/>
    <w:rsid w:val="0017695A"/>
    <w:rsid w:val="00176A8C"/>
    <w:rsid w:val="00176B47"/>
    <w:rsid w:val="00176B56"/>
    <w:rsid w:val="00176B73"/>
    <w:rsid w:val="00176BCF"/>
    <w:rsid w:val="00176C63"/>
    <w:rsid w:val="00176C79"/>
    <w:rsid w:val="00176E5C"/>
    <w:rsid w:val="00176E63"/>
    <w:rsid w:val="00176ED5"/>
    <w:rsid w:val="00176F3B"/>
    <w:rsid w:val="00176FC7"/>
    <w:rsid w:val="00177019"/>
    <w:rsid w:val="0017710F"/>
    <w:rsid w:val="0017722B"/>
    <w:rsid w:val="00177249"/>
    <w:rsid w:val="001772EA"/>
    <w:rsid w:val="001773DB"/>
    <w:rsid w:val="0017747B"/>
    <w:rsid w:val="001774B8"/>
    <w:rsid w:val="001775CE"/>
    <w:rsid w:val="00177641"/>
    <w:rsid w:val="0017770F"/>
    <w:rsid w:val="001778CD"/>
    <w:rsid w:val="001778EF"/>
    <w:rsid w:val="0017791A"/>
    <w:rsid w:val="0017792D"/>
    <w:rsid w:val="0017792F"/>
    <w:rsid w:val="00177962"/>
    <w:rsid w:val="001779DD"/>
    <w:rsid w:val="001779E0"/>
    <w:rsid w:val="00177A17"/>
    <w:rsid w:val="00177A66"/>
    <w:rsid w:val="00177B23"/>
    <w:rsid w:val="00177B89"/>
    <w:rsid w:val="00177D5D"/>
    <w:rsid w:val="00177DA5"/>
    <w:rsid w:val="00177DB8"/>
    <w:rsid w:val="00177EE0"/>
    <w:rsid w:val="00177F97"/>
    <w:rsid w:val="00177FB5"/>
    <w:rsid w:val="00177FF8"/>
    <w:rsid w:val="00180181"/>
    <w:rsid w:val="00180242"/>
    <w:rsid w:val="00180244"/>
    <w:rsid w:val="001802BA"/>
    <w:rsid w:val="0018040E"/>
    <w:rsid w:val="001804C6"/>
    <w:rsid w:val="0018052E"/>
    <w:rsid w:val="0018055D"/>
    <w:rsid w:val="001805A1"/>
    <w:rsid w:val="00180739"/>
    <w:rsid w:val="00180776"/>
    <w:rsid w:val="00180794"/>
    <w:rsid w:val="0018079B"/>
    <w:rsid w:val="001807D6"/>
    <w:rsid w:val="0018081C"/>
    <w:rsid w:val="00180987"/>
    <w:rsid w:val="001809D0"/>
    <w:rsid w:val="00180A0F"/>
    <w:rsid w:val="00180A19"/>
    <w:rsid w:val="00180A59"/>
    <w:rsid w:val="00180ACA"/>
    <w:rsid w:val="00180B37"/>
    <w:rsid w:val="00180B88"/>
    <w:rsid w:val="00180C3C"/>
    <w:rsid w:val="00180D1D"/>
    <w:rsid w:val="00180E80"/>
    <w:rsid w:val="00180E99"/>
    <w:rsid w:val="00180F0E"/>
    <w:rsid w:val="00180F70"/>
    <w:rsid w:val="00180FBB"/>
    <w:rsid w:val="00181151"/>
    <w:rsid w:val="0018126F"/>
    <w:rsid w:val="00181427"/>
    <w:rsid w:val="00181434"/>
    <w:rsid w:val="00181891"/>
    <w:rsid w:val="001818C9"/>
    <w:rsid w:val="001818D9"/>
    <w:rsid w:val="001818FE"/>
    <w:rsid w:val="001819E4"/>
    <w:rsid w:val="00181B23"/>
    <w:rsid w:val="00181B2B"/>
    <w:rsid w:val="00181C0A"/>
    <w:rsid w:val="00181C16"/>
    <w:rsid w:val="00181C6A"/>
    <w:rsid w:val="00181E8B"/>
    <w:rsid w:val="00181EA0"/>
    <w:rsid w:val="00181F10"/>
    <w:rsid w:val="00181F15"/>
    <w:rsid w:val="00181F42"/>
    <w:rsid w:val="00182032"/>
    <w:rsid w:val="00182120"/>
    <w:rsid w:val="001821A3"/>
    <w:rsid w:val="001822C3"/>
    <w:rsid w:val="001822D8"/>
    <w:rsid w:val="0018230F"/>
    <w:rsid w:val="00182338"/>
    <w:rsid w:val="00182340"/>
    <w:rsid w:val="00182412"/>
    <w:rsid w:val="00182433"/>
    <w:rsid w:val="001824DC"/>
    <w:rsid w:val="0018256A"/>
    <w:rsid w:val="0018258D"/>
    <w:rsid w:val="00182599"/>
    <w:rsid w:val="00182614"/>
    <w:rsid w:val="00182639"/>
    <w:rsid w:val="00182759"/>
    <w:rsid w:val="001827AB"/>
    <w:rsid w:val="00182839"/>
    <w:rsid w:val="001829AB"/>
    <w:rsid w:val="001829D8"/>
    <w:rsid w:val="00182B42"/>
    <w:rsid w:val="00182CDB"/>
    <w:rsid w:val="00182E7A"/>
    <w:rsid w:val="001830B6"/>
    <w:rsid w:val="001830B8"/>
    <w:rsid w:val="0018318B"/>
    <w:rsid w:val="00183304"/>
    <w:rsid w:val="0018336E"/>
    <w:rsid w:val="0018345A"/>
    <w:rsid w:val="0018353E"/>
    <w:rsid w:val="00183594"/>
    <w:rsid w:val="001835A1"/>
    <w:rsid w:val="0018379E"/>
    <w:rsid w:val="001837CE"/>
    <w:rsid w:val="001838C2"/>
    <w:rsid w:val="0018390C"/>
    <w:rsid w:val="00183AB8"/>
    <w:rsid w:val="00183AD4"/>
    <w:rsid w:val="00183B49"/>
    <w:rsid w:val="00183C42"/>
    <w:rsid w:val="00183CAB"/>
    <w:rsid w:val="00183CB6"/>
    <w:rsid w:val="00183DC3"/>
    <w:rsid w:val="00183EC6"/>
    <w:rsid w:val="00183FD6"/>
    <w:rsid w:val="0018400E"/>
    <w:rsid w:val="0018411E"/>
    <w:rsid w:val="00184171"/>
    <w:rsid w:val="00184196"/>
    <w:rsid w:val="0018421C"/>
    <w:rsid w:val="00184283"/>
    <w:rsid w:val="00184329"/>
    <w:rsid w:val="00184363"/>
    <w:rsid w:val="00184370"/>
    <w:rsid w:val="00184373"/>
    <w:rsid w:val="001843B3"/>
    <w:rsid w:val="001844DF"/>
    <w:rsid w:val="00184679"/>
    <w:rsid w:val="00184684"/>
    <w:rsid w:val="001846B3"/>
    <w:rsid w:val="001846B8"/>
    <w:rsid w:val="0018471D"/>
    <w:rsid w:val="0018474A"/>
    <w:rsid w:val="00184869"/>
    <w:rsid w:val="0018489D"/>
    <w:rsid w:val="0018491E"/>
    <w:rsid w:val="00184974"/>
    <w:rsid w:val="00184A27"/>
    <w:rsid w:val="00184A62"/>
    <w:rsid w:val="00184A7B"/>
    <w:rsid w:val="00184A8C"/>
    <w:rsid w:val="00184B04"/>
    <w:rsid w:val="00184B14"/>
    <w:rsid w:val="00184B9A"/>
    <w:rsid w:val="00184C4E"/>
    <w:rsid w:val="00184E21"/>
    <w:rsid w:val="00184E44"/>
    <w:rsid w:val="001851A4"/>
    <w:rsid w:val="001851D1"/>
    <w:rsid w:val="00185222"/>
    <w:rsid w:val="00185323"/>
    <w:rsid w:val="0018538D"/>
    <w:rsid w:val="001853E8"/>
    <w:rsid w:val="00185461"/>
    <w:rsid w:val="00185467"/>
    <w:rsid w:val="001855A5"/>
    <w:rsid w:val="001855A6"/>
    <w:rsid w:val="00185689"/>
    <w:rsid w:val="001856DD"/>
    <w:rsid w:val="0018579C"/>
    <w:rsid w:val="001859C7"/>
    <w:rsid w:val="001859DC"/>
    <w:rsid w:val="00185A46"/>
    <w:rsid w:val="00185BD6"/>
    <w:rsid w:val="00185C47"/>
    <w:rsid w:val="00185CB7"/>
    <w:rsid w:val="00185CF7"/>
    <w:rsid w:val="00185E78"/>
    <w:rsid w:val="00185F31"/>
    <w:rsid w:val="00185F3C"/>
    <w:rsid w:val="00186094"/>
    <w:rsid w:val="001862C3"/>
    <w:rsid w:val="001862CA"/>
    <w:rsid w:val="00186433"/>
    <w:rsid w:val="0018643F"/>
    <w:rsid w:val="00186479"/>
    <w:rsid w:val="0018648B"/>
    <w:rsid w:val="0018654F"/>
    <w:rsid w:val="00186586"/>
    <w:rsid w:val="0018658C"/>
    <w:rsid w:val="001865EB"/>
    <w:rsid w:val="0018663B"/>
    <w:rsid w:val="00186664"/>
    <w:rsid w:val="0018687D"/>
    <w:rsid w:val="00186994"/>
    <w:rsid w:val="001869E5"/>
    <w:rsid w:val="00186A39"/>
    <w:rsid w:val="00186A5C"/>
    <w:rsid w:val="00186B59"/>
    <w:rsid w:val="00186B76"/>
    <w:rsid w:val="00186C36"/>
    <w:rsid w:val="00186D09"/>
    <w:rsid w:val="00186D49"/>
    <w:rsid w:val="00186E85"/>
    <w:rsid w:val="00186EFC"/>
    <w:rsid w:val="00186F9A"/>
    <w:rsid w:val="001870DB"/>
    <w:rsid w:val="0018710E"/>
    <w:rsid w:val="001871F1"/>
    <w:rsid w:val="001871F2"/>
    <w:rsid w:val="0018724F"/>
    <w:rsid w:val="00187260"/>
    <w:rsid w:val="0018734E"/>
    <w:rsid w:val="001873C7"/>
    <w:rsid w:val="0018745A"/>
    <w:rsid w:val="001874AF"/>
    <w:rsid w:val="001874EE"/>
    <w:rsid w:val="00187578"/>
    <w:rsid w:val="001876C6"/>
    <w:rsid w:val="001876ED"/>
    <w:rsid w:val="00187714"/>
    <w:rsid w:val="00187747"/>
    <w:rsid w:val="001877BB"/>
    <w:rsid w:val="001878FD"/>
    <w:rsid w:val="00187916"/>
    <w:rsid w:val="00187922"/>
    <w:rsid w:val="0018797A"/>
    <w:rsid w:val="001879A4"/>
    <w:rsid w:val="001879B3"/>
    <w:rsid w:val="00187AD2"/>
    <w:rsid w:val="00187C86"/>
    <w:rsid w:val="00187CE3"/>
    <w:rsid w:val="00187F26"/>
    <w:rsid w:val="00187F28"/>
    <w:rsid w:val="00187FB1"/>
    <w:rsid w:val="00190148"/>
    <w:rsid w:val="00190234"/>
    <w:rsid w:val="001902E0"/>
    <w:rsid w:val="0019030C"/>
    <w:rsid w:val="00190364"/>
    <w:rsid w:val="001904F7"/>
    <w:rsid w:val="0019052B"/>
    <w:rsid w:val="0019059C"/>
    <w:rsid w:val="00190651"/>
    <w:rsid w:val="001906CE"/>
    <w:rsid w:val="00190ABC"/>
    <w:rsid w:val="00190BB0"/>
    <w:rsid w:val="00190CB3"/>
    <w:rsid w:val="00190D0B"/>
    <w:rsid w:val="00190D0C"/>
    <w:rsid w:val="00190D85"/>
    <w:rsid w:val="00190D9F"/>
    <w:rsid w:val="00190DCD"/>
    <w:rsid w:val="00190DDD"/>
    <w:rsid w:val="00190E00"/>
    <w:rsid w:val="00190E21"/>
    <w:rsid w:val="00190E39"/>
    <w:rsid w:val="00190ECF"/>
    <w:rsid w:val="00190ED6"/>
    <w:rsid w:val="00190F6A"/>
    <w:rsid w:val="00190FAF"/>
    <w:rsid w:val="0019108E"/>
    <w:rsid w:val="00191097"/>
    <w:rsid w:val="001910A2"/>
    <w:rsid w:val="00191144"/>
    <w:rsid w:val="001911D4"/>
    <w:rsid w:val="001911DA"/>
    <w:rsid w:val="001912FC"/>
    <w:rsid w:val="0019142C"/>
    <w:rsid w:val="0019150F"/>
    <w:rsid w:val="00191657"/>
    <w:rsid w:val="0019169E"/>
    <w:rsid w:val="001917D2"/>
    <w:rsid w:val="00191893"/>
    <w:rsid w:val="00191896"/>
    <w:rsid w:val="00191935"/>
    <w:rsid w:val="00191977"/>
    <w:rsid w:val="00191B15"/>
    <w:rsid w:val="00191B44"/>
    <w:rsid w:val="00191B79"/>
    <w:rsid w:val="00191D7A"/>
    <w:rsid w:val="00191E03"/>
    <w:rsid w:val="00191EF8"/>
    <w:rsid w:val="00191FA5"/>
    <w:rsid w:val="00191FFF"/>
    <w:rsid w:val="00192186"/>
    <w:rsid w:val="001921C5"/>
    <w:rsid w:val="00192323"/>
    <w:rsid w:val="0019232C"/>
    <w:rsid w:val="0019233B"/>
    <w:rsid w:val="0019246E"/>
    <w:rsid w:val="001924AF"/>
    <w:rsid w:val="001924C8"/>
    <w:rsid w:val="00192502"/>
    <w:rsid w:val="00192554"/>
    <w:rsid w:val="0019256E"/>
    <w:rsid w:val="00192570"/>
    <w:rsid w:val="001925D4"/>
    <w:rsid w:val="00192633"/>
    <w:rsid w:val="00192720"/>
    <w:rsid w:val="0019280A"/>
    <w:rsid w:val="00192888"/>
    <w:rsid w:val="00192936"/>
    <w:rsid w:val="00192B31"/>
    <w:rsid w:val="00192BD5"/>
    <w:rsid w:val="00192C79"/>
    <w:rsid w:val="00192D20"/>
    <w:rsid w:val="00192DC2"/>
    <w:rsid w:val="00192EA9"/>
    <w:rsid w:val="00192ED8"/>
    <w:rsid w:val="00192F27"/>
    <w:rsid w:val="00192F77"/>
    <w:rsid w:val="00192FAF"/>
    <w:rsid w:val="00193003"/>
    <w:rsid w:val="0019302D"/>
    <w:rsid w:val="00193038"/>
    <w:rsid w:val="0019306A"/>
    <w:rsid w:val="0019312D"/>
    <w:rsid w:val="001931ED"/>
    <w:rsid w:val="00193219"/>
    <w:rsid w:val="001932C1"/>
    <w:rsid w:val="001932DF"/>
    <w:rsid w:val="0019332A"/>
    <w:rsid w:val="0019332C"/>
    <w:rsid w:val="001933B9"/>
    <w:rsid w:val="001933D3"/>
    <w:rsid w:val="00193449"/>
    <w:rsid w:val="00193495"/>
    <w:rsid w:val="001934A3"/>
    <w:rsid w:val="00193556"/>
    <w:rsid w:val="00193571"/>
    <w:rsid w:val="001935C1"/>
    <w:rsid w:val="00193610"/>
    <w:rsid w:val="0019367B"/>
    <w:rsid w:val="001937DE"/>
    <w:rsid w:val="0019381E"/>
    <w:rsid w:val="00193A2C"/>
    <w:rsid w:val="00193CB3"/>
    <w:rsid w:val="00193D30"/>
    <w:rsid w:val="00193D46"/>
    <w:rsid w:val="00193DAB"/>
    <w:rsid w:val="00193DEF"/>
    <w:rsid w:val="00193E9B"/>
    <w:rsid w:val="00193EAA"/>
    <w:rsid w:val="00194089"/>
    <w:rsid w:val="001940E8"/>
    <w:rsid w:val="001940EC"/>
    <w:rsid w:val="001940FC"/>
    <w:rsid w:val="00194167"/>
    <w:rsid w:val="001942AD"/>
    <w:rsid w:val="00194315"/>
    <w:rsid w:val="00194326"/>
    <w:rsid w:val="00194344"/>
    <w:rsid w:val="001943AC"/>
    <w:rsid w:val="001943C0"/>
    <w:rsid w:val="001943C7"/>
    <w:rsid w:val="0019453D"/>
    <w:rsid w:val="0019457C"/>
    <w:rsid w:val="001946B8"/>
    <w:rsid w:val="001946E0"/>
    <w:rsid w:val="00194758"/>
    <w:rsid w:val="00194763"/>
    <w:rsid w:val="00194876"/>
    <w:rsid w:val="00194881"/>
    <w:rsid w:val="001948E8"/>
    <w:rsid w:val="001948FE"/>
    <w:rsid w:val="00194BEF"/>
    <w:rsid w:val="00194C5F"/>
    <w:rsid w:val="00194CE5"/>
    <w:rsid w:val="00194D08"/>
    <w:rsid w:val="00194DD1"/>
    <w:rsid w:val="00194E11"/>
    <w:rsid w:val="00194E5C"/>
    <w:rsid w:val="00194FDD"/>
    <w:rsid w:val="0019505F"/>
    <w:rsid w:val="001950A8"/>
    <w:rsid w:val="00195157"/>
    <w:rsid w:val="0019515A"/>
    <w:rsid w:val="00195167"/>
    <w:rsid w:val="0019517B"/>
    <w:rsid w:val="00195231"/>
    <w:rsid w:val="00195263"/>
    <w:rsid w:val="0019532D"/>
    <w:rsid w:val="0019533C"/>
    <w:rsid w:val="001953AC"/>
    <w:rsid w:val="001953FD"/>
    <w:rsid w:val="00195413"/>
    <w:rsid w:val="001954D1"/>
    <w:rsid w:val="001954D2"/>
    <w:rsid w:val="001955AB"/>
    <w:rsid w:val="001955C6"/>
    <w:rsid w:val="001955E3"/>
    <w:rsid w:val="00195621"/>
    <w:rsid w:val="00195805"/>
    <w:rsid w:val="00195873"/>
    <w:rsid w:val="0019588C"/>
    <w:rsid w:val="00195988"/>
    <w:rsid w:val="00195A2D"/>
    <w:rsid w:val="00195CFD"/>
    <w:rsid w:val="00195FA2"/>
    <w:rsid w:val="00196040"/>
    <w:rsid w:val="00196090"/>
    <w:rsid w:val="001960D1"/>
    <w:rsid w:val="0019625E"/>
    <w:rsid w:val="00196361"/>
    <w:rsid w:val="00196445"/>
    <w:rsid w:val="0019654F"/>
    <w:rsid w:val="001965A5"/>
    <w:rsid w:val="0019660B"/>
    <w:rsid w:val="0019661C"/>
    <w:rsid w:val="00196662"/>
    <w:rsid w:val="0019669A"/>
    <w:rsid w:val="001966A4"/>
    <w:rsid w:val="00196702"/>
    <w:rsid w:val="0019689A"/>
    <w:rsid w:val="001968C9"/>
    <w:rsid w:val="001968CE"/>
    <w:rsid w:val="00196A08"/>
    <w:rsid w:val="00196A12"/>
    <w:rsid w:val="00196AA1"/>
    <w:rsid w:val="00196B34"/>
    <w:rsid w:val="00196B4A"/>
    <w:rsid w:val="00196BF3"/>
    <w:rsid w:val="00196C4E"/>
    <w:rsid w:val="00196CE8"/>
    <w:rsid w:val="00196DB9"/>
    <w:rsid w:val="00196E44"/>
    <w:rsid w:val="00196E4A"/>
    <w:rsid w:val="00196EB0"/>
    <w:rsid w:val="00196EF2"/>
    <w:rsid w:val="00196F25"/>
    <w:rsid w:val="00196F7A"/>
    <w:rsid w:val="00196FD0"/>
    <w:rsid w:val="0019704D"/>
    <w:rsid w:val="00197099"/>
    <w:rsid w:val="001970DD"/>
    <w:rsid w:val="001971DF"/>
    <w:rsid w:val="001971E0"/>
    <w:rsid w:val="00197207"/>
    <w:rsid w:val="0019726E"/>
    <w:rsid w:val="00197301"/>
    <w:rsid w:val="001974DA"/>
    <w:rsid w:val="00197643"/>
    <w:rsid w:val="001976AF"/>
    <w:rsid w:val="001976E7"/>
    <w:rsid w:val="0019774A"/>
    <w:rsid w:val="0019779F"/>
    <w:rsid w:val="001977A0"/>
    <w:rsid w:val="001977E3"/>
    <w:rsid w:val="0019782F"/>
    <w:rsid w:val="00197855"/>
    <w:rsid w:val="00197884"/>
    <w:rsid w:val="0019789C"/>
    <w:rsid w:val="00197AD2"/>
    <w:rsid w:val="00197B35"/>
    <w:rsid w:val="00197C3B"/>
    <w:rsid w:val="00197CB7"/>
    <w:rsid w:val="00197CEF"/>
    <w:rsid w:val="00197CFA"/>
    <w:rsid w:val="00197D05"/>
    <w:rsid w:val="00197D27"/>
    <w:rsid w:val="00197DD5"/>
    <w:rsid w:val="00197E48"/>
    <w:rsid w:val="00197E5C"/>
    <w:rsid w:val="00197F5C"/>
    <w:rsid w:val="00197F7E"/>
    <w:rsid w:val="00197FC7"/>
    <w:rsid w:val="001A015C"/>
    <w:rsid w:val="001A0218"/>
    <w:rsid w:val="001A0245"/>
    <w:rsid w:val="001A0263"/>
    <w:rsid w:val="001A035B"/>
    <w:rsid w:val="001A036A"/>
    <w:rsid w:val="001A0392"/>
    <w:rsid w:val="001A03A4"/>
    <w:rsid w:val="001A0486"/>
    <w:rsid w:val="001A04AB"/>
    <w:rsid w:val="001A05C0"/>
    <w:rsid w:val="001A060B"/>
    <w:rsid w:val="001A07D5"/>
    <w:rsid w:val="001A07F5"/>
    <w:rsid w:val="001A08B0"/>
    <w:rsid w:val="001A090B"/>
    <w:rsid w:val="001A0919"/>
    <w:rsid w:val="001A0B26"/>
    <w:rsid w:val="001A0BB5"/>
    <w:rsid w:val="001A0BF8"/>
    <w:rsid w:val="001A0CA1"/>
    <w:rsid w:val="001A0CA9"/>
    <w:rsid w:val="001A0CAD"/>
    <w:rsid w:val="001A0D7F"/>
    <w:rsid w:val="001A0D94"/>
    <w:rsid w:val="001A0E9F"/>
    <w:rsid w:val="001A0EA0"/>
    <w:rsid w:val="001A0ECB"/>
    <w:rsid w:val="001A0ECF"/>
    <w:rsid w:val="001A0F28"/>
    <w:rsid w:val="001A0F5A"/>
    <w:rsid w:val="001A0FAE"/>
    <w:rsid w:val="001A10D0"/>
    <w:rsid w:val="001A10F0"/>
    <w:rsid w:val="001A1165"/>
    <w:rsid w:val="001A1181"/>
    <w:rsid w:val="001A11FE"/>
    <w:rsid w:val="001A1220"/>
    <w:rsid w:val="001A1278"/>
    <w:rsid w:val="001A1279"/>
    <w:rsid w:val="001A12A0"/>
    <w:rsid w:val="001A12D6"/>
    <w:rsid w:val="001A12F0"/>
    <w:rsid w:val="001A139E"/>
    <w:rsid w:val="001A13D2"/>
    <w:rsid w:val="001A13D9"/>
    <w:rsid w:val="001A1424"/>
    <w:rsid w:val="001A1538"/>
    <w:rsid w:val="001A15FF"/>
    <w:rsid w:val="001A1658"/>
    <w:rsid w:val="001A16A5"/>
    <w:rsid w:val="001A16BD"/>
    <w:rsid w:val="001A16C6"/>
    <w:rsid w:val="001A1846"/>
    <w:rsid w:val="001A1890"/>
    <w:rsid w:val="001A191F"/>
    <w:rsid w:val="001A198B"/>
    <w:rsid w:val="001A1997"/>
    <w:rsid w:val="001A1A86"/>
    <w:rsid w:val="001A1B51"/>
    <w:rsid w:val="001A1B63"/>
    <w:rsid w:val="001A1BA4"/>
    <w:rsid w:val="001A1BF2"/>
    <w:rsid w:val="001A1E61"/>
    <w:rsid w:val="001A1EDF"/>
    <w:rsid w:val="001A1EFD"/>
    <w:rsid w:val="001A1F98"/>
    <w:rsid w:val="001A1FA5"/>
    <w:rsid w:val="001A1FD5"/>
    <w:rsid w:val="001A2094"/>
    <w:rsid w:val="001A20B6"/>
    <w:rsid w:val="001A2274"/>
    <w:rsid w:val="001A24B0"/>
    <w:rsid w:val="001A257D"/>
    <w:rsid w:val="001A25DD"/>
    <w:rsid w:val="001A265B"/>
    <w:rsid w:val="001A2731"/>
    <w:rsid w:val="001A27ED"/>
    <w:rsid w:val="001A28FE"/>
    <w:rsid w:val="001A295D"/>
    <w:rsid w:val="001A29C3"/>
    <w:rsid w:val="001A29FB"/>
    <w:rsid w:val="001A2A9F"/>
    <w:rsid w:val="001A2B73"/>
    <w:rsid w:val="001A2B7E"/>
    <w:rsid w:val="001A2C60"/>
    <w:rsid w:val="001A2CCF"/>
    <w:rsid w:val="001A2DF0"/>
    <w:rsid w:val="001A2E50"/>
    <w:rsid w:val="001A2EC6"/>
    <w:rsid w:val="001A3066"/>
    <w:rsid w:val="001A3071"/>
    <w:rsid w:val="001A3088"/>
    <w:rsid w:val="001A311F"/>
    <w:rsid w:val="001A31AE"/>
    <w:rsid w:val="001A322A"/>
    <w:rsid w:val="001A3240"/>
    <w:rsid w:val="001A3242"/>
    <w:rsid w:val="001A328C"/>
    <w:rsid w:val="001A37BD"/>
    <w:rsid w:val="001A381E"/>
    <w:rsid w:val="001A3823"/>
    <w:rsid w:val="001A385F"/>
    <w:rsid w:val="001A38F3"/>
    <w:rsid w:val="001A38FF"/>
    <w:rsid w:val="001A3963"/>
    <w:rsid w:val="001A3987"/>
    <w:rsid w:val="001A3A69"/>
    <w:rsid w:val="001A3B3E"/>
    <w:rsid w:val="001A3B44"/>
    <w:rsid w:val="001A3B49"/>
    <w:rsid w:val="001A3B6F"/>
    <w:rsid w:val="001A3BB1"/>
    <w:rsid w:val="001A3C08"/>
    <w:rsid w:val="001A3C48"/>
    <w:rsid w:val="001A3C64"/>
    <w:rsid w:val="001A3C83"/>
    <w:rsid w:val="001A3DE2"/>
    <w:rsid w:val="001A3DF2"/>
    <w:rsid w:val="001A3FD9"/>
    <w:rsid w:val="001A4011"/>
    <w:rsid w:val="001A4057"/>
    <w:rsid w:val="001A4103"/>
    <w:rsid w:val="001A420F"/>
    <w:rsid w:val="001A422E"/>
    <w:rsid w:val="001A4249"/>
    <w:rsid w:val="001A4310"/>
    <w:rsid w:val="001A436E"/>
    <w:rsid w:val="001A44E3"/>
    <w:rsid w:val="001A459C"/>
    <w:rsid w:val="001A475A"/>
    <w:rsid w:val="001A47E5"/>
    <w:rsid w:val="001A47E9"/>
    <w:rsid w:val="001A4802"/>
    <w:rsid w:val="001A486B"/>
    <w:rsid w:val="001A48AE"/>
    <w:rsid w:val="001A48C9"/>
    <w:rsid w:val="001A496B"/>
    <w:rsid w:val="001A4976"/>
    <w:rsid w:val="001A4998"/>
    <w:rsid w:val="001A49E2"/>
    <w:rsid w:val="001A4A13"/>
    <w:rsid w:val="001A4B17"/>
    <w:rsid w:val="001A4B6A"/>
    <w:rsid w:val="001A4B89"/>
    <w:rsid w:val="001A4BA4"/>
    <w:rsid w:val="001A4BAE"/>
    <w:rsid w:val="001A4C30"/>
    <w:rsid w:val="001A4D34"/>
    <w:rsid w:val="001A4D56"/>
    <w:rsid w:val="001A4DE2"/>
    <w:rsid w:val="001A4E41"/>
    <w:rsid w:val="001A4F59"/>
    <w:rsid w:val="001A4FCA"/>
    <w:rsid w:val="001A5026"/>
    <w:rsid w:val="001A5048"/>
    <w:rsid w:val="001A50AA"/>
    <w:rsid w:val="001A52EA"/>
    <w:rsid w:val="001A5305"/>
    <w:rsid w:val="001A53D3"/>
    <w:rsid w:val="001A53FD"/>
    <w:rsid w:val="001A547B"/>
    <w:rsid w:val="001A54DD"/>
    <w:rsid w:val="001A561F"/>
    <w:rsid w:val="001A5643"/>
    <w:rsid w:val="001A56E1"/>
    <w:rsid w:val="001A573D"/>
    <w:rsid w:val="001A5747"/>
    <w:rsid w:val="001A5815"/>
    <w:rsid w:val="001A5962"/>
    <w:rsid w:val="001A5999"/>
    <w:rsid w:val="001A59D2"/>
    <w:rsid w:val="001A59E1"/>
    <w:rsid w:val="001A5A52"/>
    <w:rsid w:val="001A5BC9"/>
    <w:rsid w:val="001A5BE0"/>
    <w:rsid w:val="001A5BF9"/>
    <w:rsid w:val="001A5C27"/>
    <w:rsid w:val="001A5C62"/>
    <w:rsid w:val="001A5CA7"/>
    <w:rsid w:val="001A5CE5"/>
    <w:rsid w:val="001A5EB0"/>
    <w:rsid w:val="001A5F48"/>
    <w:rsid w:val="001A601B"/>
    <w:rsid w:val="001A6080"/>
    <w:rsid w:val="001A60FB"/>
    <w:rsid w:val="001A618F"/>
    <w:rsid w:val="001A6191"/>
    <w:rsid w:val="001A61B2"/>
    <w:rsid w:val="001A61C3"/>
    <w:rsid w:val="001A6260"/>
    <w:rsid w:val="001A62B1"/>
    <w:rsid w:val="001A62BA"/>
    <w:rsid w:val="001A6347"/>
    <w:rsid w:val="001A647C"/>
    <w:rsid w:val="001A6482"/>
    <w:rsid w:val="001A6584"/>
    <w:rsid w:val="001A65F1"/>
    <w:rsid w:val="001A6685"/>
    <w:rsid w:val="001A6693"/>
    <w:rsid w:val="001A66BE"/>
    <w:rsid w:val="001A66C7"/>
    <w:rsid w:val="001A6831"/>
    <w:rsid w:val="001A687D"/>
    <w:rsid w:val="001A69AB"/>
    <w:rsid w:val="001A6AD1"/>
    <w:rsid w:val="001A6AD7"/>
    <w:rsid w:val="001A6B23"/>
    <w:rsid w:val="001A6B70"/>
    <w:rsid w:val="001A6BA9"/>
    <w:rsid w:val="001A6C55"/>
    <w:rsid w:val="001A6C85"/>
    <w:rsid w:val="001A6D0E"/>
    <w:rsid w:val="001A6D77"/>
    <w:rsid w:val="001A6DAE"/>
    <w:rsid w:val="001A6DCB"/>
    <w:rsid w:val="001A6EC2"/>
    <w:rsid w:val="001A7099"/>
    <w:rsid w:val="001A710E"/>
    <w:rsid w:val="001A7131"/>
    <w:rsid w:val="001A7300"/>
    <w:rsid w:val="001A73EA"/>
    <w:rsid w:val="001A73F4"/>
    <w:rsid w:val="001A7586"/>
    <w:rsid w:val="001A75A7"/>
    <w:rsid w:val="001A764C"/>
    <w:rsid w:val="001A7837"/>
    <w:rsid w:val="001A78A2"/>
    <w:rsid w:val="001A78D7"/>
    <w:rsid w:val="001A78F1"/>
    <w:rsid w:val="001A795D"/>
    <w:rsid w:val="001A7994"/>
    <w:rsid w:val="001A79A1"/>
    <w:rsid w:val="001A7A64"/>
    <w:rsid w:val="001A7B4A"/>
    <w:rsid w:val="001A7BB3"/>
    <w:rsid w:val="001A7C1E"/>
    <w:rsid w:val="001A7CA5"/>
    <w:rsid w:val="001A7D21"/>
    <w:rsid w:val="001A7D2B"/>
    <w:rsid w:val="001A7DA5"/>
    <w:rsid w:val="001A7DA8"/>
    <w:rsid w:val="001A7DC8"/>
    <w:rsid w:val="001A7F76"/>
    <w:rsid w:val="001B0017"/>
    <w:rsid w:val="001B0109"/>
    <w:rsid w:val="001B01FC"/>
    <w:rsid w:val="001B0255"/>
    <w:rsid w:val="001B027B"/>
    <w:rsid w:val="001B029A"/>
    <w:rsid w:val="001B03AC"/>
    <w:rsid w:val="001B03B0"/>
    <w:rsid w:val="001B041A"/>
    <w:rsid w:val="001B042F"/>
    <w:rsid w:val="001B0534"/>
    <w:rsid w:val="001B0624"/>
    <w:rsid w:val="001B067E"/>
    <w:rsid w:val="001B0784"/>
    <w:rsid w:val="001B080C"/>
    <w:rsid w:val="001B0896"/>
    <w:rsid w:val="001B0904"/>
    <w:rsid w:val="001B092E"/>
    <w:rsid w:val="001B093B"/>
    <w:rsid w:val="001B09F3"/>
    <w:rsid w:val="001B0A6A"/>
    <w:rsid w:val="001B0ACE"/>
    <w:rsid w:val="001B0C21"/>
    <w:rsid w:val="001B0D50"/>
    <w:rsid w:val="001B0D56"/>
    <w:rsid w:val="001B0E33"/>
    <w:rsid w:val="001B0F08"/>
    <w:rsid w:val="001B1022"/>
    <w:rsid w:val="001B1068"/>
    <w:rsid w:val="001B1086"/>
    <w:rsid w:val="001B123A"/>
    <w:rsid w:val="001B1242"/>
    <w:rsid w:val="001B1305"/>
    <w:rsid w:val="001B1338"/>
    <w:rsid w:val="001B13A5"/>
    <w:rsid w:val="001B13BA"/>
    <w:rsid w:val="001B1468"/>
    <w:rsid w:val="001B160E"/>
    <w:rsid w:val="001B160F"/>
    <w:rsid w:val="001B163E"/>
    <w:rsid w:val="001B16EB"/>
    <w:rsid w:val="001B1835"/>
    <w:rsid w:val="001B1860"/>
    <w:rsid w:val="001B186E"/>
    <w:rsid w:val="001B18B6"/>
    <w:rsid w:val="001B18D3"/>
    <w:rsid w:val="001B196D"/>
    <w:rsid w:val="001B198D"/>
    <w:rsid w:val="001B19B6"/>
    <w:rsid w:val="001B1A17"/>
    <w:rsid w:val="001B1A9B"/>
    <w:rsid w:val="001B1CF7"/>
    <w:rsid w:val="001B1D17"/>
    <w:rsid w:val="001B1D30"/>
    <w:rsid w:val="001B1EC2"/>
    <w:rsid w:val="001B1F3E"/>
    <w:rsid w:val="001B1F4F"/>
    <w:rsid w:val="001B1F99"/>
    <w:rsid w:val="001B1FF7"/>
    <w:rsid w:val="001B20CD"/>
    <w:rsid w:val="001B219E"/>
    <w:rsid w:val="001B2277"/>
    <w:rsid w:val="001B22B3"/>
    <w:rsid w:val="001B22D4"/>
    <w:rsid w:val="001B234A"/>
    <w:rsid w:val="001B2388"/>
    <w:rsid w:val="001B23B5"/>
    <w:rsid w:val="001B248D"/>
    <w:rsid w:val="001B264E"/>
    <w:rsid w:val="001B266B"/>
    <w:rsid w:val="001B26A8"/>
    <w:rsid w:val="001B26E6"/>
    <w:rsid w:val="001B2729"/>
    <w:rsid w:val="001B275F"/>
    <w:rsid w:val="001B2774"/>
    <w:rsid w:val="001B2819"/>
    <w:rsid w:val="001B284C"/>
    <w:rsid w:val="001B28AF"/>
    <w:rsid w:val="001B295E"/>
    <w:rsid w:val="001B2A1A"/>
    <w:rsid w:val="001B2AAD"/>
    <w:rsid w:val="001B2B0E"/>
    <w:rsid w:val="001B2B59"/>
    <w:rsid w:val="001B2B86"/>
    <w:rsid w:val="001B2C41"/>
    <w:rsid w:val="001B2EFE"/>
    <w:rsid w:val="001B2F0B"/>
    <w:rsid w:val="001B301D"/>
    <w:rsid w:val="001B3177"/>
    <w:rsid w:val="001B31F1"/>
    <w:rsid w:val="001B3274"/>
    <w:rsid w:val="001B329F"/>
    <w:rsid w:val="001B3316"/>
    <w:rsid w:val="001B33FD"/>
    <w:rsid w:val="001B343D"/>
    <w:rsid w:val="001B34D8"/>
    <w:rsid w:val="001B34DC"/>
    <w:rsid w:val="001B359D"/>
    <w:rsid w:val="001B368A"/>
    <w:rsid w:val="001B36BF"/>
    <w:rsid w:val="001B36E4"/>
    <w:rsid w:val="001B36EB"/>
    <w:rsid w:val="001B3714"/>
    <w:rsid w:val="001B3718"/>
    <w:rsid w:val="001B3744"/>
    <w:rsid w:val="001B3775"/>
    <w:rsid w:val="001B37A0"/>
    <w:rsid w:val="001B3ADD"/>
    <w:rsid w:val="001B3BB4"/>
    <w:rsid w:val="001B3BE0"/>
    <w:rsid w:val="001B3C69"/>
    <w:rsid w:val="001B3C78"/>
    <w:rsid w:val="001B3D7E"/>
    <w:rsid w:val="001B3D93"/>
    <w:rsid w:val="001B3DC6"/>
    <w:rsid w:val="001B3DFE"/>
    <w:rsid w:val="001B3EBE"/>
    <w:rsid w:val="001B3EEC"/>
    <w:rsid w:val="001B3F19"/>
    <w:rsid w:val="001B3FCC"/>
    <w:rsid w:val="001B40DE"/>
    <w:rsid w:val="001B4173"/>
    <w:rsid w:val="001B4200"/>
    <w:rsid w:val="001B423B"/>
    <w:rsid w:val="001B44A7"/>
    <w:rsid w:val="001B4531"/>
    <w:rsid w:val="001B459C"/>
    <w:rsid w:val="001B466E"/>
    <w:rsid w:val="001B4830"/>
    <w:rsid w:val="001B4874"/>
    <w:rsid w:val="001B48D2"/>
    <w:rsid w:val="001B4A10"/>
    <w:rsid w:val="001B4AC7"/>
    <w:rsid w:val="001B4C73"/>
    <w:rsid w:val="001B4D03"/>
    <w:rsid w:val="001B4DCE"/>
    <w:rsid w:val="001B4DFF"/>
    <w:rsid w:val="001B4E54"/>
    <w:rsid w:val="001B4EDA"/>
    <w:rsid w:val="001B4F84"/>
    <w:rsid w:val="001B5019"/>
    <w:rsid w:val="001B50EB"/>
    <w:rsid w:val="001B50F7"/>
    <w:rsid w:val="001B514B"/>
    <w:rsid w:val="001B5235"/>
    <w:rsid w:val="001B5258"/>
    <w:rsid w:val="001B5393"/>
    <w:rsid w:val="001B545D"/>
    <w:rsid w:val="001B5478"/>
    <w:rsid w:val="001B5524"/>
    <w:rsid w:val="001B55CE"/>
    <w:rsid w:val="001B5765"/>
    <w:rsid w:val="001B5794"/>
    <w:rsid w:val="001B584D"/>
    <w:rsid w:val="001B5876"/>
    <w:rsid w:val="001B5878"/>
    <w:rsid w:val="001B58B9"/>
    <w:rsid w:val="001B58F5"/>
    <w:rsid w:val="001B58FE"/>
    <w:rsid w:val="001B5908"/>
    <w:rsid w:val="001B5A30"/>
    <w:rsid w:val="001B5A3D"/>
    <w:rsid w:val="001B5A8D"/>
    <w:rsid w:val="001B5AB0"/>
    <w:rsid w:val="001B5BCD"/>
    <w:rsid w:val="001B5C58"/>
    <w:rsid w:val="001B5D7D"/>
    <w:rsid w:val="001B5E4D"/>
    <w:rsid w:val="001B5E6C"/>
    <w:rsid w:val="001B5EC4"/>
    <w:rsid w:val="001B5F8C"/>
    <w:rsid w:val="001B600C"/>
    <w:rsid w:val="001B6086"/>
    <w:rsid w:val="001B60A4"/>
    <w:rsid w:val="001B6113"/>
    <w:rsid w:val="001B61B9"/>
    <w:rsid w:val="001B632C"/>
    <w:rsid w:val="001B647B"/>
    <w:rsid w:val="001B64AD"/>
    <w:rsid w:val="001B656C"/>
    <w:rsid w:val="001B659A"/>
    <w:rsid w:val="001B66C1"/>
    <w:rsid w:val="001B6771"/>
    <w:rsid w:val="001B6774"/>
    <w:rsid w:val="001B685F"/>
    <w:rsid w:val="001B68C8"/>
    <w:rsid w:val="001B68D0"/>
    <w:rsid w:val="001B695E"/>
    <w:rsid w:val="001B698F"/>
    <w:rsid w:val="001B69BA"/>
    <w:rsid w:val="001B69BB"/>
    <w:rsid w:val="001B69C1"/>
    <w:rsid w:val="001B6A30"/>
    <w:rsid w:val="001B6A79"/>
    <w:rsid w:val="001B6AD3"/>
    <w:rsid w:val="001B6B79"/>
    <w:rsid w:val="001B6C18"/>
    <w:rsid w:val="001B6CD2"/>
    <w:rsid w:val="001B6CEA"/>
    <w:rsid w:val="001B6D5F"/>
    <w:rsid w:val="001B6D60"/>
    <w:rsid w:val="001B6E19"/>
    <w:rsid w:val="001B6F64"/>
    <w:rsid w:val="001B7006"/>
    <w:rsid w:val="001B7042"/>
    <w:rsid w:val="001B7056"/>
    <w:rsid w:val="001B7249"/>
    <w:rsid w:val="001B731A"/>
    <w:rsid w:val="001B741D"/>
    <w:rsid w:val="001B7451"/>
    <w:rsid w:val="001B7474"/>
    <w:rsid w:val="001B74C0"/>
    <w:rsid w:val="001B74C9"/>
    <w:rsid w:val="001B750E"/>
    <w:rsid w:val="001B7565"/>
    <w:rsid w:val="001B759D"/>
    <w:rsid w:val="001B75B5"/>
    <w:rsid w:val="001B7654"/>
    <w:rsid w:val="001B7660"/>
    <w:rsid w:val="001B7698"/>
    <w:rsid w:val="001B76C2"/>
    <w:rsid w:val="001B77DA"/>
    <w:rsid w:val="001B7870"/>
    <w:rsid w:val="001B78E8"/>
    <w:rsid w:val="001B7935"/>
    <w:rsid w:val="001B796D"/>
    <w:rsid w:val="001B7988"/>
    <w:rsid w:val="001B79C7"/>
    <w:rsid w:val="001B7A34"/>
    <w:rsid w:val="001B7AA7"/>
    <w:rsid w:val="001B7B8B"/>
    <w:rsid w:val="001B7CA5"/>
    <w:rsid w:val="001B7CA9"/>
    <w:rsid w:val="001B7CC3"/>
    <w:rsid w:val="001B7CD2"/>
    <w:rsid w:val="001B7D16"/>
    <w:rsid w:val="001B7D36"/>
    <w:rsid w:val="001B7EF6"/>
    <w:rsid w:val="001B7FE0"/>
    <w:rsid w:val="001C0031"/>
    <w:rsid w:val="001C003C"/>
    <w:rsid w:val="001C0058"/>
    <w:rsid w:val="001C007B"/>
    <w:rsid w:val="001C007F"/>
    <w:rsid w:val="001C0124"/>
    <w:rsid w:val="001C02F1"/>
    <w:rsid w:val="001C0357"/>
    <w:rsid w:val="001C0403"/>
    <w:rsid w:val="001C052B"/>
    <w:rsid w:val="001C060F"/>
    <w:rsid w:val="001C065F"/>
    <w:rsid w:val="001C069C"/>
    <w:rsid w:val="001C06F3"/>
    <w:rsid w:val="001C0768"/>
    <w:rsid w:val="001C07C6"/>
    <w:rsid w:val="001C07C9"/>
    <w:rsid w:val="001C0926"/>
    <w:rsid w:val="001C0957"/>
    <w:rsid w:val="001C09FC"/>
    <w:rsid w:val="001C0A0D"/>
    <w:rsid w:val="001C0A79"/>
    <w:rsid w:val="001C0A84"/>
    <w:rsid w:val="001C0B58"/>
    <w:rsid w:val="001C0BEA"/>
    <w:rsid w:val="001C0E05"/>
    <w:rsid w:val="001C0E1E"/>
    <w:rsid w:val="001C0E34"/>
    <w:rsid w:val="001C0EDF"/>
    <w:rsid w:val="001C0EF2"/>
    <w:rsid w:val="001C0F10"/>
    <w:rsid w:val="001C0FEE"/>
    <w:rsid w:val="001C1073"/>
    <w:rsid w:val="001C11B2"/>
    <w:rsid w:val="001C11E7"/>
    <w:rsid w:val="001C1238"/>
    <w:rsid w:val="001C131A"/>
    <w:rsid w:val="001C138D"/>
    <w:rsid w:val="001C13D2"/>
    <w:rsid w:val="001C13D4"/>
    <w:rsid w:val="001C1752"/>
    <w:rsid w:val="001C1756"/>
    <w:rsid w:val="001C1774"/>
    <w:rsid w:val="001C189C"/>
    <w:rsid w:val="001C1A2C"/>
    <w:rsid w:val="001C1AC9"/>
    <w:rsid w:val="001C1B0E"/>
    <w:rsid w:val="001C1C68"/>
    <w:rsid w:val="001C1CE3"/>
    <w:rsid w:val="001C1D18"/>
    <w:rsid w:val="001C1DAF"/>
    <w:rsid w:val="001C1E01"/>
    <w:rsid w:val="001C1E9F"/>
    <w:rsid w:val="001C1F2E"/>
    <w:rsid w:val="001C1F76"/>
    <w:rsid w:val="001C1F7C"/>
    <w:rsid w:val="001C1FC9"/>
    <w:rsid w:val="001C2107"/>
    <w:rsid w:val="001C218E"/>
    <w:rsid w:val="001C22A3"/>
    <w:rsid w:val="001C23C4"/>
    <w:rsid w:val="001C2462"/>
    <w:rsid w:val="001C2470"/>
    <w:rsid w:val="001C2473"/>
    <w:rsid w:val="001C247A"/>
    <w:rsid w:val="001C24A9"/>
    <w:rsid w:val="001C256A"/>
    <w:rsid w:val="001C25C3"/>
    <w:rsid w:val="001C25EC"/>
    <w:rsid w:val="001C261F"/>
    <w:rsid w:val="001C263A"/>
    <w:rsid w:val="001C2687"/>
    <w:rsid w:val="001C2727"/>
    <w:rsid w:val="001C282A"/>
    <w:rsid w:val="001C2A88"/>
    <w:rsid w:val="001C2B8D"/>
    <w:rsid w:val="001C2BDB"/>
    <w:rsid w:val="001C2C63"/>
    <w:rsid w:val="001C30D3"/>
    <w:rsid w:val="001C3167"/>
    <w:rsid w:val="001C31AC"/>
    <w:rsid w:val="001C31F9"/>
    <w:rsid w:val="001C3245"/>
    <w:rsid w:val="001C3258"/>
    <w:rsid w:val="001C3265"/>
    <w:rsid w:val="001C3448"/>
    <w:rsid w:val="001C34AE"/>
    <w:rsid w:val="001C3537"/>
    <w:rsid w:val="001C3628"/>
    <w:rsid w:val="001C365E"/>
    <w:rsid w:val="001C371B"/>
    <w:rsid w:val="001C38B7"/>
    <w:rsid w:val="001C392D"/>
    <w:rsid w:val="001C3A79"/>
    <w:rsid w:val="001C3AC6"/>
    <w:rsid w:val="001C3BFC"/>
    <w:rsid w:val="001C3CA0"/>
    <w:rsid w:val="001C3CEB"/>
    <w:rsid w:val="001C3D3A"/>
    <w:rsid w:val="001C3DF7"/>
    <w:rsid w:val="001C3E64"/>
    <w:rsid w:val="001C3E84"/>
    <w:rsid w:val="001C3EC0"/>
    <w:rsid w:val="001C3EF7"/>
    <w:rsid w:val="001C3F44"/>
    <w:rsid w:val="001C3FD1"/>
    <w:rsid w:val="001C3FF6"/>
    <w:rsid w:val="001C4023"/>
    <w:rsid w:val="001C4103"/>
    <w:rsid w:val="001C433B"/>
    <w:rsid w:val="001C43DA"/>
    <w:rsid w:val="001C449F"/>
    <w:rsid w:val="001C44E2"/>
    <w:rsid w:val="001C4527"/>
    <w:rsid w:val="001C4703"/>
    <w:rsid w:val="001C490F"/>
    <w:rsid w:val="001C4917"/>
    <w:rsid w:val="001C4A7C"/>
    <w:rsid w:val="001C4B46"/>
    <w:rsid w:val="001C4BA6"/>
    <w:rsid w:val="001C4C8B"/>
    <w:rsid w:val="001C4D3D"/>
    <w:rsid w:val="001C4DD6"/>
    <w:rsid w:val="001C4E1C"/>
    <w:rsid w:val="001C4E9B"/>
    <w:rsid w:val="001C4F1D"/>
    <w:rsid w:val="001C4F73"/>
    <w:rsid w:val="001C4F92"/>
    <w:rsid w:val="001C4FB2"/>
    <w:rsid w:val="001C5034"/>
    <w:rsid w:val="001C50C0"/>
    <w:rsid w:val="001C50D4"/>
    <w:rsid w:val="001C50EF"/>
    <w:rsid w:val="001C50FF"/>
    <w:rsid w:val="001C5105"/>
    <w:rsid w:val="001C51A6"/>
    <w:rsid w:val="001C5256"/>
    <w:rsid w:val="001C539E"/>
    <w:rsid w:val="001C540A"/>
    <w:rsid w:val="001C5447"/>
    <w:rsid w:val="001C5609"/>
    <w:rsid w:val="001C56F0"/>
    <w:rsid w:val="001C5797"/>
    <w:rsid w:val="001C57A0"/>
    <w:rsid w:val="001C58E7"/>
    <w:rsid w:val="001C5A6A"/>
    <w:rsid w:val="001C5B0A"/>
    <w:rsid w:val="001C5B14"/>
    <w:rsid w:val="001C5C17"/>
    <w:rsid w:val="001C5C1A"/>
    <w:rsid w:val="001C5C35"/>
    <w:rsid w:val="001C5C78"/>
    <w:rsid w:val="001C5CD4"/>
    <w:rsid w:val="001C5CEF"/>
    <w:rsid w:val="001C5E4C"/>
    <w:rsid w:val="001C5E84"/>
    <w:rsid w:val="001C5F20"/>
    <w:rsid w:val="001C5F2F"/>
    <w:rsid w:val="001C5F91"/>
    <w:rsid w:val="001C6129"/>
    <w:rsid w:val="001C6149"/>
    <w:rsid w:val="001C62CA"/>
    <w:rsid w:val="001C6363"/>
    <w:rsid w:val="001C639A"/>
    <w:rsid w:val="001C6474"/>
    <w:rsid w:val="001C649A"/>
    <w:rsid w:val="001C64AE"/>
    <w:rsid w:val="001C64F4"/>
    <w:rsid w:val="001C65A6"/>
    <w:rsid w:val="001C65BD"/>
    <w:rsid w:val="001C6613"/>
    <w:rsid w:val="001C669D"/>
    <w:rsid w:val="001C6852"/>
    <w:rsid w:val="001C6931"/>
    <w:rsid w:val="001C6956"/>
    <w:rsid w:val="001C695B"/>
    <w:rsid w:val="001C6964"/>
    <w:rsid w:val="001C69E3"/>
    <w:rsid w:val="001C6A38"/>
    <w:rsid w:val="001C6B3A"/>
    <w:rsid w:val="001C6C14"/>
    <w:rsid w:val="001C6CCA"/>
    <w:rsid w:val="001C6DAA"/>
    <w:rsid w:val="001C6E0C"/>
    <w:rsid w:val="001C6EFE"/>
    <w:rsid w:val="001C7036"/>
    <w:rsid w:val="001C7171"/>
    <w:rsid w:val="001C71CD"/>
    <w:rsid w:val="001C72D2"/>
    <w:rsid w:val="001C74AE"/>
    <w:rsid w:val="001C75E9"/>
    <w:rsid w:val="001C775B"/>
    <w:rsid w:val="001C77C9"/>
    <w:rsid w:val="001C77D1"/>
    <w:rsid w:val="001C77FF"/>
    <w:rsid w:val="001C7872"/>
    <w:rsid w:val="001C78B7"/>
    <w:rsid w:val="001C78BC"/>
    <w:rsid w:val="001C7929"/>
    <w:rsid w:val="001C7959"/>
    <w:rsid w:val="001C79EB"/>
    <w:rsid w:val="001C7A3A"/>
    <w:rsid w:val="001C7C1F"/>
    <w:rsid w:val="001C7C67"/>
    <w:rsid w:val="001C7CBF"/>
    <w:rsid w:val="001C7D51"/>
    <w:rsid w:val="001C7DA6"/>
    <w:rsid w:val="001C7DA9"/>
    <w:rsid w:val="001C7EB8"/>
    <w:rsid w:val="001C7F03"/>
    <w:rsid w:val="001C7F89"/>
    <w:rsid w:val="001D000E"/>
    <w:rsid w:val="001D0139"/>
    <w:rsid w:val="001D01FB"/>
    <w:rsid w:val="001D0210"/>
    <w:rsid w:val="001D0277"/>
    <w:rsid w:val="001D0320"/>
    <w:rsid w:val="001D032C"/>
    <w:rsid w:val="001D036A"/>
    <w:rsid w:val="001D0383"/>
    <w:rsid w:val="001D0424"/>
    <w:rsid w:val="001D042D"/>
    <w:rsid w:val="001D0461"/>
    <w:rsid w:val="001D059A"/>
    <w:rsid w:val="001D05C0"/>
    <w:rsid w:val="001D061A"/>
    <w:rsid w:val="001D068F"/>
    <w:rsid w:val="001D06DE"/>
    <w:rsid w:val="001D0795"/>
    <w:rsid w:val="001D08B9"/>
    <w:rsid w:val="001D08C3"/>
    <w:rsid w:val="001D097C"/>
    <w:rsid w:val="001D09D5"/>
    <w:rsid w:val="001D0A42"/>
    <w:rsid w:val="001D0AC6"/>
    <w:rsid w:val="001D0AD9"/>
    <w:rsid w:val="001D0B40"/>
    <w:rsid w:val="001D0B99"/>
    <w:rsid w:val="001D0BBF"/>
    <w:rsid w:val="001D0C5C"/>
    <w:rsid w:val="001D0C73"/>
    <w:rsid w:val="001D0CB2"/>
    <w:rsid w:val="001D0DA9"/>
    <w:rsid w:val="001D0F6D"/>
    <w:rsid w:val="001D0F78"/>
    <w:rsid w:val="001D0FC1"/>
    <w:rsid w:val="001D10C2"/>
    <w:rsid w:val="001D1151"/>
    <w:rsid w:val="001D11E5"/>
    <w:rsid w:val="001D1269"/>
    <w:rsid w:val="001D13C8"/>
    <w:rsid w:val="001D14DF"/>
    <w:rsid w:val="001D165D"/>
    <w:rsid w:val="001D1678"/>
    <w:rsid w:val="001D16BC"/>
    <w:rsid w:val="001D16BF"/>
    <w:rsid w:val="001D17D4"/>
    <w:rsid w:val="001D1859"/>
    <w:rsid w:val="001D1879"/>
    <w:rsid w:val="001D18A7"/>
    <w:rsid w:val="001D196D"/>
    <w:rsid w:val="001D1992"/>
    <w:rsid w:val="001D1997"/>
    <w:rsid w:val="001D1A1B"/>
    <w:rsid w:val="001D1A54"/>
    <w:rsid w:val="001D1AC7"/>
    <w:rsid w:val="001D1B02"/>
    <w:rsid w:val="001D1B2A"/>
    <w:rsid w:val="001D1B31"/>
    <w:rsid w:val="001D1B38"/>
    <w:rsid w:val="001D1C14"/>
    <w:rsid w:val="001D1C19"/>
    <w:rsid w:val="001D1D81"/>
    <w:rsid w:val="001D1DA2"/>
    <w:rsid w:val="001D1DFB"/>
    <w:rsid w:val="001D1FA5"/>
    <w:rsid w:val="001D1FE5"/>
    <w:rsid w:val="001D1FE7"/>
    <w:rsid w:val="001D201E"/>
    <w:rsid w:val="001D209A"/>
    <w:rsid w:val="001D2127"/>
    <w:rsid w:val="001D2268"/>
    <w:rsid w:val="001D2316"/>
    <w:rsid w:val="001D23BF"/>
    <w:rsid w:val="001D23FB"/>
    <w:rsid w:val="001D2410"/>
    <w:rsid w:val="001D2467"/>
    <w:rsid w:val="001D2658"/>
    <w:rsid w:val="001D26CE"/>
    <w:rsid w:val="001D274D"/>
    <w:rsid w:val="001D27AD"/>
    <w:rsid w:val="001D27E1"/>
    <w:rsid w:val="001D27FA"/>
    <w:rsid w:val="001D28AF"/>
    <w:rsid w:val="001D28CB"/>
    <w:rsid w:val="001D2983"/>
    <w:rsid w:val="001D2986"/>
    <w:rsid w:val="001D2995"/>
    <w:rsid w:val="001D29D3"/>
    <w:rsid w:val="001D2A47"/>
    <w:rsid w:val="001D2B5D"/>
    <w:rsid w:val="001D2BC2"/>
    <w:rsid w:val="001D2C33"/>
    <w:rsid w:val="001D2C6D"/>
    <w:rsid w:val="001D2CB9"/>
    <w:rsid w:val="001D2D20"/>
    <w:rsid w:val="001D2D68"/>
    <w:rsid w:val="001D2DA3"/>
    <w:rsid w:val="001D2E1B"/>
    <w:rsid w:val="001D2EC7"/>
    <w:rsid w:val="001D2ED2"/>
    <w:rsid w:val="001D2F16"/>
    <w:rsid w:val="001D2F6F"/>
    <w:rsid w:val="001D2F71"/>
    <w:rsid w:val="001D2FD3"/>
    <w:rsid w:val="001D30B3"/>
    <w:rsid w:val="001D30C8"/>
    <w:rsid w:val="001D30D7"/>
    <w:rsid w:val="001D31A4"/>
    <w:rsid w:val="001D31C3"/>
    <w:rsid w:val="001D31E6"/>
    <w:rsid w:val="001D327A"/>
    <w:rsid w:val="001D32AD"/>
    <w:rsid w:val="001D3447"/>
    <w:rsid w:val="001D3510"/>
    <w:rsid w:val="001D3552"/>
    <w:rsid w:val="001D3680"/>
    <w:rsid w:val="001D3698"/>
    <w:rsid w:val="001D3738"/>
    <w:rsid w:val="001D3742"/>
    <w:rsid w:val="001D37D3"/>
    <w:rsid w:val="001D3830"/>
    <w:rsid w:val="001D385A"/>
    <w:rsid w:val="001D3933"/>
    <w:rsid w:val="001D3960"/>
    <w:rsid w:val="001D3968"/>
    <w:rsid w:val="001D3A1C"/>
    <w:rsid w:val="001D3A6D"/>
    <w:rsid w:val="001D3AC1"/>
    <w:rsid w:val="001D3BCC"/>
    <w:rsid w:val="001D3BE3"/>
    <w:rsid w:val="001D3C44"/>
    <w:rsid w:val="001D3D37"/>
    <w:rsid w:val="001D3DD0"/>
    <w:rsid w:val="001D3DF7"/>
    <w:rsid w:val="001D3DFD"/>
    <w:rsid w:val="001D3E5D"/>
    <w:rsid w:val="001D3EC7"/>
    <w:rsid w:val="001D3EE1"/>
    <w:rsid w:val="001D3EFC"/>
    <w:rsid w:val="001D3F61"/>
    <w:rsid w:val="001D3F65"/>
    <w:rsid w:val="001D3F72"/>
    <w:rsid w:val="001D3FE3"/>
    <w:rsid w:val="001D4022"/>
    <w:rsid w:val="001D4030"/>
    <w:rsid w:val="001D40DE"/>
    <w:rsid w:val="001D41DF"/>
    <w:rsid w:val="001D427E"/>
    <w:rsid w:val="001D428C"/>
    <w:rsid w:val="001D42B2"/>
    <w:rsid w:val="001D45B6"/>
    <w:rsid w:val="001D45BF"/>
    <w:rsid w:val="001D4669"/>
    <w:rsid w:val="001D46D2"/>
    <w:rsid w:val="001D46DB"/>
    <w:rsid w:val="001D47FB"/>
    <w:rsid w:val="001D48BC"/>
    <w:rsid w:val="001D48DB"/>
    <w:rsid w:val="001D4A1B"/>
    <w:rsid w:val="001D4A35"/>
    <w:rsid w:val="001D4AAE"/>
    <w:rsid w:val="001D4AAF"/>
    <w:rsid w:val="001D4B1F"/>
    <w:rsid w:val="001D4BA9"/>
    <w:rsid w:val="001D4BC1"/>
    <w:rsid w:val="001D4C8D"/>
    <w:rsid w:val="001D4DE4"/>
    <w:rsid w:val="001D4E75"/>
    <w:rsid w:val="001D4EA8"/>
    <w:rsid w:val="001D4F75"/>
    <w:rsid w:val="001D504D"/>
    <w:rsid w:val="001D511B"/>
    <w:rsid w:val="001D5128"/>
    <w:rsid w:val="001D5266"/>
    <w:rsid w:val="001D529A"/>
    <w:rsid w:val="001D534B"/>
    <w:rsid w:val="001D5391"/>
    <w:rsid w:val="001D5443"/>
    <w:rsid w:val="001D5531"/>
    <w:rsid w:val="001D559F"/>
    <w:rsid w:val="001D565B"/>
    <w:rsid w:val="001D568D"/>
    <w:rsid w:val="001D5713"/>
    <w:rsid w:val="001D58B1"/>
    <w:rsid w:val="001D58E5"/>
    <w:rsid w:val="001D5976"/>
    <w:rsid w:val="001D5A47"/>
    <w:rsid w:val="001D5ACA"/>
    <w:rsid w:val="001D5AF4"/>
    <w:rsid w:val="001D5B1B"/>
    <w:rsid w:val="001D5B2C"/>
    <w:rsid w:val="001D5C34"/>
    <w:rsid w:val="001D5C3E"/>
    <w:rsid w:val="001D5C5F"/>
    <w:rsid w:val="001D5C69"/>
    <w:rsid w:val="001D5C9A"/>
    <w:rsid w:val="001D5CA2"/>
    <w:rsid w:val="001D5D68"/>
    <w:rsid w:val="001D5DD0"/>
    <w:rsid w:val="001D5DD1"/>
    <w:rsid w:val="001D5E08"/>
    <w:rsid w:val="001D5E49"/>
    <w:rsid w:val="001D6113"/>
    <w:rsid w:val="001D612F"/>
    <w:rsid w:val="001D61B0"/>
    <w:rsid w:val="001D6426"/>
    <w:rsid w:val="001D6435"/>
    <w:rsid w:val="001D6535"/>
    <w:rsid w:val="001D65BA"/>
    <w:rsid w:val="001D65E6"/>
    <w:rsid w:val="001D66A8"/>
    <w:rsid w:val="001D66F1"/>
    <w:rsid w:val="001D673C"/>
    <w:rsid w:val="001D6784"/>
    <w:rsid w:val="001D67F7"/>
    <w:rsid w:val="001D680E"/>
    <w:rsid w:val="001D6854"/>
    <w:rsid w:val="001D68D9"/>
    <w:rsid w:val="001D6934"/>
    <w:rsid w:val="001D69D9"/>
    <w:rsid w:val="001D6A02"/>
    <w:rsid w:val="001D6A36"/>
    <w:rsid w:val="001D6A5E"/>
    <w:rsid w:val="001D6A71"/>
    <w:rsid w:val="001D6A9F"/>
    <w:rsid w:val="001D6AF1"/>
    <w:rsid w:val="001D6BB9"/>
    <w:rsid w:val="001D6BE5"/>
    <w:rsid w:val="001D6DC6"/>
    <w:rsid w:val="001D6E15"/>
    <w:rsid w:val="001D6E6E"/>
    <w:rsid w:val="001D6F3F"/>
    <w:rsid w:val="001D6FB5"/>
    <w:rsid w:val="001D6FF4"/>
    <w:rsid w:val="001D7003"/>
    <w:rsid w:val="001D7033"/>
    <w:rsid w:val="001D7057"/>
    <w:rsid w:val="001D71C5"/>
    <w:rsid w:val="001D71E0"/>
    <w:rsid w:val="001D72F0"/>
    <w:rsid w:val="001D7308"/>
    <w:rsid w:val="001D7445"/>
    <w:rsid w:val="001D746C"/>
    <w:rsid w:val="001D7478"/>
    <w:rsid w:val="001D749A"/>
    <w:rsid w:val="001D74D2"/>
    <w:rsid w:val="001D750F"/>
    <w:rsid w:val="001D757E"/>
    <w:rsid w:val="001D7596"/>
    <w:rsid w:val="001D7628"/>
    <w:rsid w:val="001D76FE"/>
    <w:rsid w:val="001D7789"/>
    <w:rsid w:val="001D781B"/>
    <w:rsid w:val="001D781C"/>
    <w:rsid w:val="001D7860"/>
    <w:rsid w:val="001D790B"/>
    <w:rsid w:val="001D7929"/>
    <w:rsid w:val="001D7942"/>
    <w:rsid w:val="001D7A64"/>
    <w:rsid w:val="001D7AB7"/>
    <w:rsid w:val="001D7BC4"/>
    <w:rsid w:val="001D7C70"/>
    <w:rsid w:val="001D7CCC"/>
    <w:rsid w:val="001D7D3E"/>
    <w:rsid w:val="001D7D64"/>
    <w:rsid w:val="001D7DB5"/>
    <w:rsid w:val="001D7FD1"/>
    <w:rsid w:val="001E0018"/>
    <w:rsid w:val="001E0130"/>
    <w:rsid w:val="001E0252"/>
    <w:rsid w:val="001E0555"/>
    <w:rsid w:val="001E058E"/>
    <w:rsid w:val="001E0630"/>
    <w:rsid w:val="001E0792"/>
    <w:rsid w:val="001E07FE"/>
    <w:rsid w:val="001E0A73"/>
    <w:rsid w:val="001E0BC8"/>
    <w:rsid w:val="001E0C2C"/>
    <w:rsid w:val="001E0CAB"/>
    <w:rsid w:val="001E0CC6"/>
    <w:rsid w:val="001E0CD4"/>
    <w:rsid w:val="001E0CF6"/>
    <w:rsid w:val="001E0D3E"/>
    <w:rsid w:val="001E0D64"/>
    <w:rsid w:val="001E0E16"/>
    <w:rsid w:val="001E0E34"/>
    <w:rsid w:val="001E0EAE"/>
    <w:rsid w:val="001E0EFF"/>
    <w:rsid w:val="001E0F4D"/>
    <w:rsid w:val="001E106A"/>
    <w:rsid w:val="001E1210"/>
    <w:rsid w:val="001E1242"/>
    <w:rsid w:val="001E12E5"/>
    <w:rsid w:val="001E14A4"/>
    <w:rsid w:val="001E1540"/>
    <w:rsid w:val="001E1762"/>
    <w:rsid w:val="001E17E3"/>
    <w:rsid w:val="001E17F7"/>
    <w:rsid w:val="001E1808"/>
    <w:rsid w:val="001E181A"/>
    <w:rsid w:val="001E18F2"/>
    <w:rsid w:val="001E1A85"/>
    <w:rsid w:val="001E1B20"/>
    <w:rsid w:val="001E1B28"/>
    <w:rsid w:val="001E1B89"/>
    <w:rsid w:val="001E1BA5"/>
    <w:rsid w:val="001E1C06"/>
    <w:rsid w:val="001E1C0C"/>
    <w:rsid w:val="001E1DB9"/>
    <w:rsid w:val="001E1DE5"/>
    <w:rsid w:val="001E1DE7"/>
    <w:rsid w:val="001E1DF0"/>
    <w:rsid w:val="001E1E12"/>
    <w:rsid w:val="001E1E7B"/>
    <w:rsid w:val="001E1EE4"/>
    <w:rsid w:val="001E1F5A"/>
    <w:rsid w:val="001E1FF6"/>
    <w:rsid w:val="001E20D7"/>
    <w:rsid w:val="001E20DE"/>
    <w:rsid w:val="001E2122"/>
    <w:rsid w:val="001E21AC"/>
    <w:rsid w:val="001E226F"/>
    <w:rsid w:val="001E2301"/>
    <w:rsid w:val="001E249B"/>
    <w:rsid w:val="001E2513"/>
    <w:rsid w:val="001E259C"/>
    <w:rsid w:val="001E25BC"/>
    <w:rsid w:val="001E2623"/>
    <w:rsid w:val="001E26AC"/>
    <w:rsid w:val="001E2727"/>
    <w:rsid w:val="001E2737"/>
    <w:rsid w:val="001E286A"/>
    <w:rsid w:val="001E28D9"/>
    <w:rsid w:val="001E29E5"/>
    <w:rsid w:val="001E2A31"/>
    <w:rsid w:val="001E2AD4"/>
    <w:rsid w:val="001E2B41"/>
    <w:rsid w:val="001E2C41"/>
    <w:rsid w:val="001E2CDE"/>
    <w:rsid w:val="001E2CFA"/>
    <w:rsid w:val="001E2D44"/>
    <w:rsid w:val="001E2D7A"/>
    <w:rsid w:val="001E2DC7"/>
    <w:rsid w:val="001E2E14"/>
    <w:rsid w:val="001E2E27"/>
    <w:rsid w:val="001E2ED9"/>
    <w:rsid w:val="001E301E"/>
    <w:rsid w:val="001E3093"/>
    <w:rsid w:val="001E30AE"/>
    <w:rsid w:val="001E30D5"/>
    <w:rsid w:val="001E310A"/>
    <w:rsid w:val="001E3196"/>
    <w:rsid w:val="001E320C"/>
    <w:rsid w:val="001E323A"/>
    <w:rsid w:val="001E3245"/>
    <w:rsid w:val="001E3456"/>
    <w:rsid w:val="001E3472"/>
    <w:rsid w:val="001E3696"/>
    <w:rsid w:val="001E37AD"/>
    <w:rsid w:val="001E37C9"/>
    <w:rsid w:val="001E381F"/>
    <w:rsid w:val="001E3850"/>
    <w:rsid w:val="001E3914"/>
    <w:rsid w:val="001E3983"/>
    <w:rsid w:val="001E398B"/>
    <w:rsid w:val="001E3A70"/>
    <w:rsid w:val="001E3B03"/>
    <w:rsid w:val="001E3B56"/>
    <w:rsid w:val="001E3B92"/>
    <w:rsid w:val="001E3BB4"/>
    <w:rsid w:val="001E3C0F"/>
    <w:rsid w:val="001E3C19"/>
    <w:rsid w:val="001E3CA7"/>
    <w:rsid w:val="001E3CCE"/>
    <w:rsid w:val="001E3CF5"/>
    <w:rsid w:val="001E3D2B"/>
    <w:rsid w:val="001E3D35"/>
    <w:rsid w:val="001E3D62"/>
    <w:rsid w:val="001E3D69"/>
    <w:rsid w:val="001E3D6D"/>
    <w:rsid w:val="001E3F80"/>
    <w:rsid w:val="001E3FA0"/>
    <w:rsid w:val="001E3FB2"/>
    <w:rsid w:val="001E40F3"/>
    <w:rsid w:val="001E415C"/>
    <w:rsid w:val="001E41DF"/>
    <w:rsid w:val="001E4308"/>
    <w:rsid w:val="001E432A"/>
    <w:rsid w:val="001E43C2"/>
    <w:rsid w:val="001E451A"/>
    <w:rsid w:val="001E4657"/>
    <w:rsid w:val="001E4711"/>
    <w:rsid w:val="001E4762"/>
    <w:rsid w:val="001E47A1"/>
    <w:rsid w:val="001E47E6"/>
    <w:rsid w:val="001E48A5"/>
    <w:rsid w:val="001E4901"/>
    <w:rsid w:val="001E49E2"/>
    <w:rsid w:val="001E4A2B"/>
    <w:rsid w:val="001E4A80"/>
    <w:rsid w:val="001E4AB9"/>
    <w:rsid w:val="001E4AC5"/>
    <w:rsid w:val="001E4B52"/>
    <w:rsid w:val="001E4B87"/>
    <w:rsid w:val="001E4C3B"/>
    <w:rsid w:val="001E4CE7"/>
    <w:rsid w:val="001E4D08"/>
    <w:rsid w:val="001E4D33"/>
    <w:rsid w:val="001E4D80"/>
    <w:rsid w:val="001E4E23"/>
    <w:rsid w:val="001E4EB2"/>
    <w:rsid w:val="001E4F53"/>
    <w:rsid w:val="001E4FB9"/>
    <w:rsid w:val="001E503A"/>
    <w:rsid w:val="001E50DA"/>
    <w:rsid w:val="001E5110"/>
    <w:rsid w:val="001E51D3"/>
    <w:rsid w:val="001E51DE"/>
    <w:rsid w:val="001E527C"/>
    <w:rsid w:val="001E535B"/>
    <w:rsid w:val="001E550A"/>
    <w:rsid w:val="001E55C2"/>
    <w:rsid w:val="001E5606"/>
    <w:rsid w:val="001E57DB"/>
    <w:rsid w:val="001E57E8"/>
    <w:rsid w:val="001E5835"/>
    <w:rsid w:val="001E583B"/>
    <w:rsid w:val="001E5889"/>
    <w:rsid w:val="001E58E7"/>
    <w:rsid w:val="001E5929"/>
    <w:rsid w:val="001E5937"/>
    <w:rsid w:val="001E59B0"/>
    <w:rsid w:val="001E5A95"/>
    <w:rsid w:val="001E5B86"/>
    <w:rsid w:val="001E5BBA"/>
    <w:rsid w:val="001E5BF1"/>
    <w:rsid w:val="001E5C51"/>
    <w:rsid w:val="001E5C95"/>
    <w:rsid w:val="001E5D03"/>
    <w:rsid w:val="001E5D74"/>
    <w:rsid w:val="001E5E08"/>
    <w:rsid w:val="001E5E33"/>
    <w:rsid w:val="001E5F1E"/>
    <w:rsid w:val="001E5F65"/>
    <w:rsid w:val="001E5F9C"/>
    <w:rsid w:val="001E5FE7"/>
    <w:rsid w:val="001E60FA"/>
    <w:rsid w:val="001E6122"/>
    <w:rsid w:val="001E61D2"/>
    <w:rsid w:val="001E6217"/>
    <w:rsid w:val="001E624B"/>
    <w:rsid w:val="001E624C"/>
    <w:rsid w:val="001E65D1"/>
    <w:rsid w:val="001E6782"/>
    <w:rsid w:val="001E68AA"/>
    <w:rsid w:val="001E68C8"/>
    <w:rsid w:val="001E6904"/>
    <w:rsid w:val="001E6A32"/>
    <w:rsid w:val="001E6A3B"/>
    <w:rsid w:val="001E6A63"/>
    <w:rsid w:val="001E6A8F"/>
    <w:rsid w:val="001E6B2A"/>
    <w:rsid w:val="001E6B86"/>
    <w:rsid w:val="001E6B90"/>
    <w:rsid w:val="001E6B9C"/>
    <w:rsid w:val="001E6C88"/>
    <w:rsid w:val="001E6CB7"/>
    <w:rsid w:val="001E6CB8"/>
    <w:rsid w:val="001E6D22"/>
    <w:rsid w:val="001E6EBB"/>
    <w:rsid w:val="001E6F4E"/>
    <w:rsid w:val="001E6F8D"/>
    <w:rsid w:val="001E6FDC"/>
    <w:rsid w:val="001E7008"/>
    <w:rsid w:val="001E703E"/>
    <w:rsid w:val="001E7107"/>
    <w:rsid w:val="001E7172"/>
    <w:rsid w:val="001E71E8"/>
    <w:rsid w:val="001E720B"/>
    <w:rsid w:val="001E722D"/>
    <w:rsid w:val="001E72A1"/>
    <w:rsid w:val="001E72D0"/>
    <w:rsid w:val="001E7300"/>
    <w:rsid w:val="001E7338"/>
    <w:rsid w:val="001E73D2"/>
    <w:rsid w:val="001E73E0"/>
    <w:rsid w:val="001E73E9"/>
    <w:rsid w:val="001E74FC"/>
    <w:rsid w:val="001E765C"/>
    <w:rsid w:val="001E76AF"/>
    <w:rsid w:val="001E76D1"/>
    <w:rsid w:val="001E777A"/>
    <w:rsid w:val="001E77D5"/>
    <w:rsid w:val="001E7853"/>
    <w:rsid w:val="001E7893"/>
    <w:rsid w:val="001E78E4"/>
    <w:rsid w:val="001E795E"/>
    <w:rsid w:val="001E796F"/>
    <w:rsid w:val="001E79C7"/>
    <w:rsid w:val="001E7B23"/>
    <w:rsid w:val="001E7B25"/>
    <w:rsid w:val="001E7B3E"/>
    <w:rsid w:val="001E7B47"/>
    <w:rsid w:val="001E7B84"/>
    <w:rsid w:val="001E7B97"/>
    <w:rsid w:val="001E7BEB"/>
    <w:rsid w:val="001E7C72"/>
    <w:rsid w:val="001E7C85"/>
    <w:rsid w:val="001E7DFA"/>
    <w:rsid w:val="001E7E3E"/>
    <w:rsid w:val="001E7E54"/>
    <w:rsid w:val="001E7E9D"/>
    <w:rsid w:val="001E7F57"/>
    <w:rsid w:val="001F000C"/>
    <w:rsid w:val="001F0081"/>
    <w:rsid w:val="001F03BA"/>
    <w:rsid w:val="001F052B"/>
    <w:rsid w:val="001F055F"/>
    <w:rsid w:val="001F0640"/>
    <w:rsid w:val="001F07F3"/>
    <w:rsid w:val="001F0B1B"/>
    <w:rsid w:val="001F0C52"/>
    <w:rsid w:val="001F0CDD"/>
    <w:rsid w:val="001F0D4D"/>
    <w:rsid w:val="001F0DB9"/>
    <w:rsid w:val="001F0DF4"/>
    <w:rsid w:val="001F0E58"/>
    <w:rsid w:val="001F0E71"/>
    <w:rsid w:val="001F0EEB"/>
    <w:rsid w:val="001F0F17"/>
    <w:rsid w:val="001F0F58"/>
    <w:rsid w:val="001F0FF4"/>
    <w:rsid w:val="001F0FFE"/>
    <w:rsid w:val="001F1001"/>
    <w:rsid w:val="001F1011"/>
    <w:rsid w:val="001F101D"/>
    <w:rsid w:val="001F1033"/>
    <w:rsid w:val="001F10FB"/>
    <w:rsid w:val="001F118E"/>
    <w:rsid w:val="001F1197"/>
    <w:rsid w:val="001F12DD"/>
    <w:rsid w:val="001F1315"/>
    <w:rsid w:val="001F1362"/>
    <w:rsid w:val="001F13A2"/>
    <w:rsid w:val="001F13AA"/>
    <w:rsid w:val="001F1411"/>
    <w:rsid w:val="001F1501"/>
    <w:rsid w:val="001F1657"/>
    <w:rsid w:val="001F177A"/>
    <w:rsid w:val="001F177E"/>
    <w:rsid w:val="001F1859"/>
    <w:rsid w:val="001F18F8"/>
    <w:rsid w:val="001F1908"/>
    <w:rsid w:val="001F19B1"/>
    <w:rsid w:val="001F1A05"/>
    <w:rsid w:val="001F1B3B"/>
    <w:rsid w:val="001F1CA4"/>
    <w:rsid w:val="001F1D5C"/>
    <w:rsid w:val="001F1DE3"/>
    <w:rsid w:val="001F1DF5"/>
    <w:rsid w:val="001F1E3E"/>
    <w:rsid w:val="001F1E70"/>
    <w:rsid w:val="001F1EBC"/>
    <w:rsid w:val="001F1F44"/>
    <w:rsid w:val="001F212C"/>
    <w:rsid w:val="001F217A"/>
    <w:rsid w:val="001F233A"/>
    <w:rsid w:val="001F2342"/>
    <w:rsid w:val="001F24F6"/>
    <w:rsid w:val="001F25FA"/>
    <w:rsid w:val="001F2639"/>
    <w:rsid w:val="001F2677"/>
    <w:rsid w:val="001F2719"/>
    <w:rsid w:val="001F2751"/>
    <w:rsid w:val="001F2826"/>
    <w:rsid w:val="001F2916"/>
    <w:rsid w:val="001F2920"/>
    <w:rsid w:val="001F2957"/>
    <w:rsid w:val="001F2A45"/>
    <w:rsid w:val="001F2A4E"/>
    <w:rsid w:val="001F2AD3"/>
    <w:rsid w:val="001F2B46"/>
    <w:rsid w:val="001F2C86"/>
    <w:rsid w:val="001F2D11"/>
    <w:rsid w:val="001F2EC3"/>
    <w:rsid w:val="001F2F4C"/>
    <w:rsid w:val="001F2FC5"/>
    <w:rsid w:val="001F307B"/>
    <w:rsid w:val="001F31D4"/>
    <w:rsid w:val="001F3286"/>
    <w:rsid w:val="001F342C"/>
    <w:rsid w:val="001F3453"/>
    <w:rsid w:val="001F35E4"/>
    <w:rsid w:val="001F365A"/>
    <w:rsid w:val="001F36F5"/>
    <w:rsid w:val="001F377D"/>
    <w:rsid w:val="001F379D"/>
    <w:rsid w:val="001F37A6"/>
    <w:rsid w:val="001F38A7"/>
    <w:rsid w:val="001F38F9"/>
    <w:rsid w:val="001F3A2F"/>
    <w:rsid w:val="001F3A6D"/>
    <w:rsid w:val="001F3AF0"/>
    <w:rsid w:val="001F3B4D"/>
    <w:rsid w:val="001F3B8D"/>
    <w:rsid w:val="001F3BB4"/>
    <w:rsid w:val="001F3DC6"/>
    <w:rsid w:val="001F3E4B"/>
    <w:rsid w:val="001F3E78"/>
    <w:rsid w:val="001F3EBD"/>
    <w:rsid w:val="001F3FBA"/>
    <w:rsid w:val="001F3FC8"/>
    <w:rsid w:val="001F412F"/>
    <w:rsid w:val="001F41A9"/>
    <w:rsid w:val="001F4296"/>
    <w:rsid w:val="001F42A1"/>
    <w:rsid w:val="001F4304"/>
    <w:rsid w:val="001F4315"/>
    <w:rsid w:val="001F436B"/>
    <w:rsid w:val="001F43C9"/>
    <w:rsid w:val="001F441A"/>
    <w:rsid w:val="001F44EA"/>
    <w:rsid w:val="001F4526"/>
    <w:rsid w:val="001F452D"/>
    <w:rsid w:val="001F45A2"/>
    <w:rsid w:val="001F46C7"/>
    <w:rsid w:val="001F46F1"/>
    <w:rsid w:val="001F47E8"/>
    <w:rsid w:val="001F4868"/>
    <w:rsid w:val="001F48BE"/>
    <w:rsid w:val="001F48E1"/>
    <w:rsid w:val="001F492E"/>
    <w:rsid w:val="001F4972"/>
    <w:rsid w:val="001F4A20"/>
    <w:rsid w:val="001F4AD2"/>
    <w:rsid w:val="001F4B55"/>
    <w:rsid w:val="001F4BBD"/>
    <w:rsid w:val="001F4C83"/>
    <w:rsid w:val="001F4CC1"/>
    <w:rsid w:val="001F4D6B"/>
    <w:rsid w:val="001F4E56"/>
    <w:rsid w:val="001F4EA7"/>
    <w:rsid w:val="001F4EF9"/>
    <w:rsid w:val="001F4F83"/>
    <w:rsid w:val="001F5073"/>
    <w:rsid w:val="001F50D9"/>
    <w:rsid w:val="001F5122"/>
    <w:rsid w:val="001F5184"/>
    <w:rsid w:val="001F524B"/>
    <w:rsid w:val="001F52A9"/>
    <w:rsid w:val="001F5536"/>
    <w:rsid w:val="001F55DF"/>
    <w:rsid w:val="001F5617"/>
    <w:rsid w:val="001F5655"/>
    <w:rsid w:val="001F566D"/>
    <w:rsid w:val="001F5697"/>
    <w:rsid w:val="001F571F"/>
    <w:rsid w:val="001F5720"/>
    <w:rsid w:val="001F578D"/>
    <w:rsid w:val="001F58B5"/>
    <w:rsid w:val="001F5A0E"/>
    <w:rsid w:val="001F5A11"/>
    <w:rsid w:val="001F5A17"/>
    <w:rsid w:val="001F5AE0"/>
    <w:rsid w:val="001F5CD4"/>
    <w:rsid w:val="001F5D32"/>
    <w:rsid w:val="001F5DFE"/>
    <w:rsid w:val="001F5EE3"/>
    <w:rsid w:val="001F5EF6"/>
    <w:rsid w:val="001F5F58"/>
    <w:rsid w:val="001F6088"/>
    <w:rsid w:val="001F608A"/>
    <w:rsid w:val="001F611D"/>
    <w:rsid w:val="001F615A"/>
    <w:rsid w:val="001F624F"/>
    <w:rsid w:val="001F6294"/>
    <w:rsid w:val="001F6318"/>
    <w:rsid w:val="001F63F8"/>
    <w:rsid w:val="001F6546"/>
    <w:rsid w:val="001F6578"/>
    <w:rsid w:val="001F6669"/>
    <w:rsid w:val="001F66CA"/>
    <w:rsid w:val="001F67E3"/>
    <w:rsid w:val="001F683C"/>
    <w:rsid w:val="001F6844"/>
    <w:rsid w:val="001F6A25"/>
    <w:rsid w:val="001F6A8B"/>
    <w:rsid w:val="001F6B6B"/>
    <w:rsid w:val="001F6BB4"/>
    <w:rsid w:val="001F6BD8"/>
    <w:rsid w:val="001F6C5E"/>
    <w:rsid w:val="001F6E38"/>
    <w:rsid w:val="001F6E47"/>
    <w:rsid w:val="001F6EC7"/>
    <w:rsid w:val="001F7043"/>
    <w:rsid w:val="001F7139"/>
    <w:rsid w:val="001F73EE"/>
    <w:rsid w:val="001F7427"/>
    <w:rsid w:val="001F744A"/>
    <w:rsid w:val="001F7487"/>
    <w:rsid w:val="001F74D9"/>
    <w:rsid w:val="001F7617"/>
    <w:rsid w:val="001F7636"/>
    <w:rsid w:val="001F773D"/>
    <w:rsid w:val="001F783D"/>
    <w:rsid w:val="001F7AE7"/>
    <w:rsid w:val="001F7B3D"/>
    <w:rsid w:val="001F7BBA"/>
    <w:rsid w:val="001F7BE3"/>
    <w:rsid w:val="001F7CD9"/>
    <w:rsid w:val="001F7D6D"/>
    <w:rsid w:val="001F7DF7"/>
    <w:rsid w:val="001F7E32"/>
    <w:rsid w:val="001F7E75"/>
    <w:rsid w:val="001F7EA3"/>
    <w:rsid w:val="001F7FFA"/>
    <w:rsid w:val="0020000D"/>
    <w:rsid w:val="00200034"/>
    <w:rsid w:val="00200075"/>
    <w:rsid w:val="00200134"/>
    <w:rsid w:val="00200156"/>
    <w:rsid w:val="00200197"/>
    <w:rsid w:val="00200260"/>
    <w:rsid w:val="00200270"/>
    <w:rsid w:val="002002BD"/>
    <w:rsid w:val="002002D3"/>
    <w:rsid w:val="00200370"/>
    <w:rsid w:val="0020038E"/>
    <w:rsid w:val="0020039C"/>
    <w:rsid w:val="002003C7"/>
    <w:rsid w:val="002004AF"/>
    <w:rsid w:val="0020050F"/>
    <w:rsid w:val="0020053A"/>
    <w:rsid w:val="0020055F"/>
    <w:rsid w:val="002008B9"/>
    <w:rsid w:val="002008C6"/>
    <w:rsid w:val="002008F8"/>
    <w:rsid w:val="002008FE"/>
    <w:rsid w:val="0020097C"/>
    <w:rsid w:val="00200999"/>
    <w:rsid w:val="00200A59"/>
    <w:rsid w:val="00200AB5"/>
    <w:rsid w:val="00200ACF"/>
    <w:rsid w:val="00200AE8"/>
    <w:rsid w:val="00200B1A"/>
    <w:rsid w:val="00200B70"/>
    <w:rsid w:val="00200B7A"/>
    <w:rsid w:val="00200B93"/>
    <w:rsid w:val="00200BC5"/>
    <w:rsid w:val="00200BE7"/>
    <w:rsid w:val="00200DEA"/>
    <w:rsid w:val="00200DF8"/>
    <w:rsid w:val="00200E02"/>
    <w:rsid w:val="00200E2C"/>
    <w:rsid w:val="00200F23"/>
    <w:rsid w:val="00200FCD"/>
    <w:rsid w:val="002010F4"/>
    <w:rsid w:val="002011DC"/>
    <w:rsid w:val="002013EB"/>
    <w:rsid w:val="0020142C"/>
    <w:rsid w:val="00201460"/>
    <w:rsid w:val="00201467"/>
    <w:rsid w:val="0020150E"/>
    <w:rsid w:val="002015A9"/>
    <w:rsid w:val="0020162B"/>
    <w:rsid w:val="00201667"/>
    <w:rsid w:val="0020176F"/>
    <w:rsid w:val="002017E3"/>
    <w:rsid w:val="002017ED"/>
    <w:rsid w:val="00201909"/>
    <w:rsid w:val="002019C8"/>
    <w:rsid w:val="00201A4E"/>
    <w:rsid w:val="00201AA3"/>
    <w:rsid w:val="00201B2F"/>
    <w:rsid w:val="00201C9B"/>
    <w:rsid w:val="00201D05"/>
    <w:rsid w:val="00201F65"/>
    <w:rsid w:val="00201F6E"/>
    <w:rsid w:val="00201F99"/>
    <w:rsid w:val="0020206B"/>
    <w:rsid w:val="002020E8"/>
    <w:rsid w:val="00202149"/>
    <w:rsid w:val="00202177"/>
    <w:rsid w:val="00202189"/>
    <w:rsid w:val="002022F6"/>
    <w:rsid w:val="00202340"/>
    <w:rsid w:val="00202444"/>
    <w:rsid w:val="002025BE"/>
    <w:rsid w:val="00202617"/>
    <w:rsid w:val="00202638"/>
    <w:rsid w:val="002026DE"/>
    <w:rsid w:val="00202720"/>
    <w:rsid w:val="00202724"/>
    <w:rsid w:val="00202767"/>
    <w:rsid w:val="0020289E"/>
    <w:rsid w:val="002028E3"/>
    <w:rsid w:val="0020295E"/>
    <w:rsid w:val="002029B8"/>
    <w:rsid w:val="00202A66"/>
    <w:rsid w:val="00202A70"/>
    <w:rsid w:val="00202ABD"/>
    <w:rsid w:val="00202B0E"/>
    <w:rsid w:val="00202B68"/>
    <w:rsid w:val="00202B6B"/>
    <w:rsid w:val="00202BD6"/>
    <w:rsid w:val="00202C2F"/>
    <w:rsid w:val="00202C68"/>
    <w:rsid w:val="00202CBE"/>
    <w:rsid w:val="00202D60"/>
    <w:rsid w:val="00202EBE"/>
    <w:rsid w:val="00202F24"/>
    <w:rsid w:val="00202F3C"/>
    <w:rsid w:val="00202F6B"/>
    <w:rsid w:val="00202F74"/>
    <w:rsid w:val="002030DC"/>
    <w:rsid w:val="002030F6"/>
    <w:rsid w:val="0020327A"/>
    <w:rsid w:val="0020328D"/>
    <w:rsid w:val="002032A9"/>
    <w:rsid w:val="002032BA"/>
    <w:rsid w:val="00203352"/>
    <w:rsid w:val="002033FF"/>
    <w:rsid w:val="0020347C"/>
    <w:rsid w:val="00203485"/>
    <w:rsid w:val="00203500"/>
    <w:rsid w:val="002035DB"/>
    <w:rsid w:val="002035E2"/>
    <w:rsid w:val="0020364B"/>
    <w:rsid w:val="0020364C"/>
    <w:rsid w:val="00203707"/>
    <w:rsid w:val="002037A7"/>
    <w:rsid w:val="00203865"/>
    <w:rsid w:val="002038CF"/>
    <w:rsid w:val="002038EF"/>
    <w:rsid w:val="0020392F"/>
    <w:rsid w:val="00203969"/>
    <w:rsid w:val="00203975"/>
    <w:rsid w:val="00203A47"/>
    <w:rsid w:val="00203A59"/>
    <w:rsid w:val="00203AAB"/>
    <w:rsid w:val="00203AD2"/>
    <w:rsid w:val="00203B66"/>
    <w:rsid w:val="00203B9F"/>
    <w:rsid w:val="00203BDB"/>
    <w:rsid w:val="00203C07"/>
    <w:rsid w:val="00203C48"/>
    <w:rsid w:val="00203C85"/>
    <w:rsid w:val="00203CD7"/>
    <w:rsid w:val="00203D39"/>
    <w:rsid w:val="00203E75"/>
    <w:rsid w:val="00203EF1"/>
    <w:rsid w:val="00203F73"/>
    <w:rsid w:val="00204002"/>
    <w:rsid w:val="00204075"/>
    <w:rsid w:val="0020411E"/>
    <w:rsid w:val="0020416C"/>
    <w:rsid w:val="0020418C"/>
    <w:rsid w:val="00204241"/>
    <w:rsid w:val="00204327"/>
    <w:rsid w:val="0020433F"/>
    <w:rsid w:val="00204355"/>
    <w:rsid w:val="00204398"/>
    <w:rsid w:val="0020445C"/>
    <w:rsid w:val="00204463"/>
    <w:rsid w:val="00204625"/>
    <w:rsid w:val="002046DE"/>
    <w:rsid w:val="00204843"/>
    <w:rsid w:val="00204858"/>
    <w:rsid w:val="00204A00"/>
    <w:rsid w:val="00204A7F"/>
    <w:rsid w:val="00204A8E"/>
    <w:rsid w:val="00204B11"/>
    <w:rsid w:val="00204B71"/>
    <w:rsid w:val="00204C0C"/>
    <w:rsid w:val="00204C48"/>
    <w:rsid w:val="00204D64"/>
    <w:rsid w:val="00205071"/>
    <w:rsid w:val="0020509F"/>
    <w:rsid w:val="00205105"/>
    <w:rsid w:val="0020514C"/>
    <w:rsid w:val="002055B2"/>
    <w:rsid w:val="002055E1"/>
    <w:rsid w:val="00205670"/>
    <w:rsid w:val="002056CA"/>
    <w:rsid w:val="002059BD"/>
    <w:rsid w:val="00205A22"/>
    <w:rsid w:val="00205A38"/>
    <w:rsid w:val="00205AD9"/>
    <w:rsid w:val="00205B02"/>
    <w:rsid w:val="00205B10"/>
    <w:rsid w:val="00205B61"/>
    <w:rsid w:val="00205B6B"/>
    <w:rsid w:val="00205CEE"/>
    <w:rsid w:val="00205CF2"/>
    <w:rsid w:val="00205D1A"/>
    <w:rsid w:val="00205D6B"/>
    <w:rsid w:val="00205DFC"/>
    <w:rsid w:val="00205E46"/>
    <w:rsid w:val="00205EAD"/>
    <w:rsid w:val="00205ED6"/>
    <w:rsid w:val="00205F20"/>
    <w:rsid w:val="00205F45"/>
    <w:rsid w:val="00205F8D"/>
    <w:rsid w:val="00206097"/>
    <w:rsid w:val="0020611A"/>
    <w:rsid w:val="00206265"/>
    <w:rsid w:val="002062D0"/>
    <w:rsid w:val="002062FF"/>
    <w:rsid w:val="002065B0"/>
    <w:rsid w:val="0020663B"/>
    <w:rsid w:val="0020671A"/>
    <w:rsid w:val="00206738"/>
    <w:rsid w:val="00206853"/>
    <w:rsid w:val="0020685F"/>
    <w:rsid w:val="00206B25"/>
    <w:rsid w:val="00206CEC"/>
    <w:rsid w:val="00206DBC"/>
    <w:rsid w:val="00206DBF"/>
    <w:rsid w:val="00206DE8"/>
    <w:rsid w:val="00206EF2"/>
    <w:rsid w:val="00206FE4"/>
    <w:rsid w:val="00207028"/>
    <w:rsid w:val="0020706C"/>
    <w:rsid w:val="00207086"/>
    <w:rsid w:val="002071BE"/>
    <w:rsid w:val="00207288"/>
    <w:rsid w:val="00207293"/>
    <w:rsid w:val="00207419"/>
    <w:rsid w:val="00207554"/>
    <w:rsid w:val="00207609"/>
    <w:rsid w:val="0020763D"/>
    <w:rsid w:val="00207815"/>
    <w:rsid w:val="00207872"/>
    <w:rsid w:val="00207907"/>
    <w:rsid w:val="00207920"/>
    <w:rsid w:val="00207988"/>
    <w:rsid w:val="00207B26"/>
    <w:rsid w:val="00207B5D"/>
    <w:rsid w:val="00207B67"/>
    <w:rsid w:val="00207BBD"/>
    <w:rsid w:val="00207BF9"/>
    <w:rsid w:val="00207CB4"/>
    <w:rsid w:val="00207CCD"/>
    <w:rsid w:val="00207D49"/>
    <w:rsid w:val="00207D5B"/>
    <w:rsid w:val="0021000E"/>
    <w:rsid w:val="00210042"/>
    <w:rsid w:val="0021006E"/>
    <w:rsid w:val="00210075"/>
    <w:rsid w:val="0021007C"/>
    <w:rsid w:val="0021009C"/>
    <w:rsid w:val="002100F2"/>
    <w:rsid w:val="0021012A"/>
    <w:rsid w:val="0021015F"/>
    <w:rsid w:val="00210192"/>
    <w:rsid w:val="0021022A"/>
    <w:rsid w:val="00210257"/>
    <w:rsid w:val="002102B5"/>
    <w:rsid w:val="00210352"/>
    <w:rsid w:val="00210385"/>
    <w:rsid w:val="00210386"/>
    <w:rsid w:val="002103B7"/>
    <w:rsid w:val="002103C0"/>
    <w:rsid w:val="00210476"/>
    <w:rsid w:val="002105E1"/>
    <w:rsid w:val="002106A7"/>
    <w:rsid w:val="00210718"/>
    <w:rsid w:val="00210741"/>
    <w:rsid w:val="00210746"/>
    <w:rsid w:val="0021082B"/>
    <w:rsid w:val="002108BA"/>
    <w:rsid w:val="00210A4F"/>
    <w:rsid w:val="00210B33"/>
    <w:rsid w:val="00210B4F"/>
    <w:rsid w:val="00210BB6"/>
    <w:rsid w:val="00210C14"/>
    <w:rsid w:val="00210C2F"/>
    <w:rsid w:val="00210C37"/>
    <w:rsid w:val="00210C4B"/>
    <w:rsid w:val="00210CDA"/>
    <w:rsid w:val="00210CDF"/>
    <w:rsid w:val="00210D2A"/>
    <w:rsid w:val="00210D72"/>
    <w:rsid w:val="00210E50"/>
    <w:rsid w:val="00210F88"/>
    <w:rsid w:val="002110A6"/>
    <w:rsid w:val="00211111"/>
    <w:rsid w:val="00211129"/>
    <w:rsid w:val="00211276"/>
    <w:rsid w:val="00211323"/>
    <w:rsid w:val="0021135B"/>
    <w:rsid w:val="002113CE"/>
    <w:rsid w:val="00211435"/>
    <w:rsid w:val="0021159B"/>
    <w:rsid w:val="0021165D"/>
    <w:rsid w:val="002116E1"/>
    <w:rsid w:val="00211794"/>
    <w:rsid w:val="00211813"/>
    <w:rsid w:val="002118FB"/>
    <w:rsid w:val="002119A3"/>
    <w:rsid w:val="00211AE4"/>
    <w:rsid w:val="00211C17"/>
    <w:rsid w:val="00211C35"/>
    <w:rsid w:val="00211C4B"/>
    <w:rsid w:val="00211CDD"/>
    <w:rsid w:val="00211CE4"/>
    <w:rsid w:val="00211D41"/>
    <w:rsid w:val="00211D7E"/>
    <w:rsid w:val="00211E70"/>
    <w:rsid w:val="00211F14"/>
    <w:rsid w:val="00211FA5"/>
    <w:rsid w:val="00211FF2"/>
    <w:rsid w:val="002120A5"/>
    <w:rsid w:val="0021215C"/>
    <w:rsid w:val="002121D8"/>
    <w:rsid w:val="00212220"/>
    <w:rsid w:val="0021224B"/>
    <w:rsid w:val="0021226F"/>
    <w:rsid w:val="00212356"/>
    <w:rsid w:val="002123AE"/>
    <w:rsid w:val="002123BC"/>
    <w:rsid w:val="00212453"/>
    <w:rsid w:val="002124D2"/>
    <w:rsid w:val="00212602"/>
    <w:rsid w:val="002126D6"/>
    <w:rsid w:val="00212842"/>
    <w:rsid w:val="002129A0"/>
    <w:rsid w:val="002129D2"/>
    <w:rsid w:val="00212A3C"/>
    <w:rsid w:val="00212B27"/>
    <w:rsid w:val="00212B3A"/>
    <w:rsid w:val="00212B9B"/>
    <w:rsid w:val="00212CC2"/>
    <w:rsid w:val="00212D48"/>
    <w:rsid w:val="00212DD0"/>
    <w:rsid w:val="00212DD2"/>
    <w:rsid w:val="00212EDC"/>
    <w:rsid w:val="00212EEE"/>
    <w:rsid w:val="00212F71"/>
    <w:rsid w:val="00212FA2"/>
    <w:rsid w:val="00213039"/>
    <w:rsid w:val="00213235"/>
    <w:rsid w:val="00213254"/>
    <w:rsid w:val="002132F9"/>
    <w:rsid w:val="00213341"/>
    <w:rsid w:val="0021337C"/>
    <w:rsid w:val="0021343A"/>
    <w:rsid w:val="00213444"/>
    <w:rsid w:val="0021364A"/>
    <w:rsid w:val="0021374F"/>
    <w:rsid w:val="002137BA"/>
    <w:rsid w:val="002137ED"/>
    <w:rsid w:val="0021384B"/>
    <w:rsid w:val="00213968"/>
    <w:rsid w:val="00213AD7"/>
    <w:rsid w:val="00213B38"/>
    <w:rsid w:val="00213C98"/>
    <w:rsid w:val="00213CEF"/>
    <w:rsid w:val="00213D16"/>
    <w:rsid w:val="00213D87"/>
    <w:rsid w:val="00213E49"/>
    <w:rsid w:val="00213EA8"/>
    <w:rsid w:val="00213EE4"/>
    <w:rsid w:val="00213EE8"/>
    <w:rsid w:val="00213FDC"/>
    <w:rsid w:val="00214152"/>
    <w:rsid w:val="002142D2"/>
    <w:rsid w:val="00214346"/>
    <w:rsid w:val="0021434F"/>
    <w:rsid w:val="002143E3"/>
    <w:rsid w:val="0021445E"/>
    <w:rsid w:val="002144C7"/>
    <w:rsid w:val="002144FE"/>
    <w:rsid w:val="002145A2"/>
    <w:rsid w:val="002145D2"/>
    <w:rsid w:val="002145EE"/>
    <w:rsid w:val="002145FD"/>
    <w:rsid w:val="002145FF"/>
    <w:rsid w:val="00214601"/>
    <w:rsid w:val="00214637"/>
    <w:rsid w:val="00214661"/>
    <w:rsid w:val="002146FB"/>
    <w:rsid w:val="00214724"/>
    <w:rsid w:val="00214755"/>
    <w:rsid w:val="0021482F"/>
    <w:rsid w:val="0021495E"/>
    <w:rsid w:val="0021497F"/>
    <w:rsid w:val="002149B1"/>
    <w:rsid w:val="002149D5"/>
    <w:rsid w:val="00214AB2"/>
    <w:rsid w:val="00214C75"/>
    <w:rsid w:val="00214C9D"/>
    <w:rsid w:val="00214CF9"/>
    <w:rsid w:val="00214D80"/>
    <w:rsid w:val="00214DAA"/>
    <w:rsid w:val="00214E27"/>
    <w:rsid w:val="00214E7C"/>
    <w:rsid w:val="00214EBA"/>
    <w:rsid w:val="00214EE3"/>
    <w:rsid w:val="00215002"/>
    <w:rsid w:val="0021501C"/>
    <w:rsid w:val="002150BA"/>
    <w:rsid w:val="00215205"/>
    <w:rsid w:val="0021520F"/>
    <w:rsid w:val="00215271"/>
    <w:rsid w:val="0021531A"/>
    <w:rsid w:val="0021538F"/>
    <w:rsid w:val="002154D5"/>
    <w:rsid w:val="002155D0"/>
    <w:rsid w:val="002157F4"/>
    <w:rsid w:val="0021580C"/>
    <w:rsid w:val="00215816"/>
    <w:rsid w:val="00215916"/>
    <w:rsid w:val="00215A5F"/>
    <w:rsid w:val="00215A63"/>
    <w:rsid w:val="00215A6E"/>
    <w:rsid w:val="00215B1A"/>
    <w:rsid w:val="00215BC1"/>
    <w:rsid w:val="00215C88"/>
    <w:rsid w:val="00215DEA"/>
    <w:rsid w:val="00215E1D"/>
    <w:rsid w:val="00215E22"/>
    <w:rsid w:val="00215E4E"/>
    <w:rsid w:val="00215E9C"/>
    <w:rsid w:val="00215F32"/>
    <w:rsid w:val="00215F37"/>
    <w:rsid w:val="00215F3D"/>
    <w:rsid w:val="00215F99"/>
    <w:rsid w:val="002160DD"/>
    <w:rsid w:val="00216202"/>
    <w:rsid w:val="0021621C"/>
    <w:rsid w:val="00216278"/>
    <w:rsid w:val="002162AD"/>
    <w:rsid w:val="00216310"/>
    <w:rsid w:val="0021645D"/>
    <w:rsid w:val="00216625"/>
    <w:rsid w:val="00216759"/>
    <w:rsid w:val="00216802"/>
    <w:rsid w:val="00216857"/>
    <w:rsid w:val="00216979"/>
    <w:rsid w:val="00216B44"/>
    <w:rsid w:val="00216C5A"/>
    <w:rsid w:val="00216C91"/>
    <w:rsid w:val="00216CC4"/>
    <w:rsid w:val="00216D5D"/>
    <w:rsid w:val="00216E22"/>
    <w:rsid w:val="00216F11"/>
    <w:rsid w:val="00216FB0"/>
    <w:rsid w:val="00216FD2"/>
    <w:rsid w:val="0021703E"/>
    <w:rsid w:val="00217189"/>
    <w:rsid w:val="002171AB"/>
    <w:rsid w:val="00217209"/>
    <w:rsid w:val="0021726B"/>
    <w:rsid w:val="002172B1"/>
    <w:rsid w:val="002172C7"/>
    <w:rsid w:val="002172F8"/>
    <w:rsid w:val="0021733A"/>
    <w:rsid w:val="00217348"/>
    <w:rsid w:val="00217413"/>
    <w:rsid w:val="00217422"/>
    <w:rsid w:val="002174C7"/>
    <w:rsid w:val="0021755F"/>
    <w:rsid w:val="00217631"/>
    <w:rsid w:val="002176D5"/>
    <w:rsid w:val="002176E0"/>
    <w:rsid w:val="002176FF"/>
    <w:rsid w:val="0021772F"/>
    <w:rsid w:val="002177D1"/>
    <w:rsid w:val="002177E3"/>
    <w:rsid w:val="002177F4"/>
    <w:rsid w:val="00217906"/>
    <w:rsid w:val="00217928"/>
    <w:rsid w:val="00217964"/>
    <w:rsid w:val="00217991"/>
    <w:rsid w:val="00217B3E"/>
    <w:rsid w:val="00217DD2"/>
    <w:rsid w:val="00217E4F"/>
    <w:rsid w:val="00217E56"/>
    <w:rsid w:val="00217E95"/>
    <w:rsid w:val="00217EF8"/>
    <w:rsid w:val="00217F14"/>
    <w:rsid w:val="00217FA9"/>
    <w:rsid w:val="00220022"/>
    <w:rsid w:val="002200C9"/>
    <w:rsid w:val="002201B9"/>
    <w:rsid w:val="002202AA"/>
    <w:rsid w:val="002202C1"/>
    <w:rsid w:val="002202D1"/>
    <w:rsid w:val="0022034A"/>
    <w:rsid w:val="002203A6"/>
    <w:rsid w:val="00220479"/>
    <w:rsid w:val="00220640"/>
    <w:rsid w:val="002206AC"/>
    <w:rsid w:val="002206E0"/>
    <w:rsid w:val="00220763"/>
    <w:rsid w:val="002207A3"/>
    <w:rsid w:val="00220864"/>
    <w:rsid w:val="002208E6"/>
    <w:rsid w:val="00220A20"/>
    <w:rsid w:val="00220A5B"/>
    <w:rsid w:val="00220A79"/>
    <w:rsid w:val="00220A98"/>
    <w:rsid w:val="00220AA9"/>
    <w:rsid w:val="00220B64"/>
    <w:rsid w:val="00220B89"/>
    <w:rsid w:val="00220BAB"/>
    <w:rsid w:val="00220E04"/>
    <w:rsid w:val="00220EA1"/>
    <w:rsid w:val="00220F45"/>
    <w:rsid w:val="00221022"/>
    <w:rsid w:val="0022102A"/>
    <w:rsid w:val="002210CF"/>
    <w:rsid w:val="002210F0"/>
    <w:rsid w:val="0022128A"/>
    <w:rsid w:val="00221331"/>
    <w:rsid w:val="0022137B"/>
    <w:rsid w:val="002214F4"/>
    <w:rsid w:val="00221566"/>
    <w:rsid w:val="00221585"/>
    <w:rsid w:val="002215F2"/>
    <w:rsid w:val="0022187E"/>
    <w:rsid w:val="002218D3"/>
    <w:rsid w:val="00221983"/>
    <w:rsid w:val="0022199B"/>
    <w:rsid w:val="002219FA"/>
    <w:rsid w:val="00221AEA"/>
    <w:rsid w:val="00221B0F"/>
    <w:rsid w:val="00221C72"/>
    <w:rsid w:val="00221D78"/>
    <w:rsid w:val="00221DBC"/>
    <w:rsid w:val="00221E4D"/>
    <w:rsid w:val="00221E7E"/>
    <w:rsid w:val="00221E83"/>
    <w:rsid w:val="00221EF5"/>
    <w:rsid w:val="00221FD6"/>
    <w:rsid w:val="00222007"/>
    <w:rsid w:val="0022206B"/>
    <w:rsid w:val="002220BF"/>
    <w:rsid w:val="002220FB"/>
    <w:rsid w:val="0022212C"/>
    <w:rsid w:val="002221BB"/>
    <w:rsid w:val="002221C1"/>
    <w:rsid w:val="00222210"/>
    <w:rsid w:val="002222DF"/>
    <w:rsid w:val="0022232C"/>
    <w:rsid w:val="002223D4"/>
    <w:rsid w:val="002224ED"/>
    <w:rsid w:val="00222524"/>
    <w:rsid w:val="0022253A"/>
    <w:rsid w:val="002225DF"/>
    <w:rsid w:val="00222666"/>
    <w:rsid w:val="002226E1"/>
    <w:rsid w:val="0022271C"/>
    <w:rsid w:val="00222772"/>
    <w:rsid w:val="00222780"/>
    <w:rsid w:val="00222807"/>
    <w:rsid w:val="00222875"/>
    <w:rsid w:val="0022287C"/>
    <w:rsid w:val="0022287E"/>
    <w:rsid w:val="0022289B"/>
    <w:rsid w:val="00222987"/>
    <w:rsid w:val="0022298F"/>
    <w:rsid w:val="00222A4F"/>
    <w:rsid w:val="00222B17"/>
    <w:rsid w:val="00222B1B"/>
    <w:rsid w:val="00222BBF"/>
    <w:rsid w:val="00222CCB"/>
    <w:rsid w:val="00222D42"/>
    <w:rsid w:val="00222D93"/>
    <w:rsid w:val="00222E06"/>
    <w:rsid w:val="00222E6C"/>
    <w:rsid w:val="00222E8A"/>
    <w:rsid w:val="00222EAE"/>
    <w:rsid w:val="00222F4B"/>
    <w:rsid w:val="00222FFB"/>
    <w:rsid w:val="0022305A"/>
    <w:rsid w:val="00223067"/>
    <w:rsid w:val="002231FD"/>
    <w:rsid w:val="00223204"/>
    <w:rsid w:val="00223231"/>
    <w:rsid w:val="00223276"/>
    <w:rsid w:val="00223298"/>
    <w:rsid w:val="00223384"/>
    <w:rsid w:val="00223463"/>
    <w:rsid w:val="002234D0"/>
    <w:rsid w:val="0022355C"/>
    <w:rsid w:val="00223565"/>
    <w:rsid w:val="002236FA"/>
    <w:rsid w:val="00223718"/>
    <w:rsid w:val="0022377A"/>
    <w:rsid w:val="0022386B"/>
    <w:rsid w:val="00223925"/>
    <w:rsid w:val="00223A0B"/>
    <w:rsid w:val="00223A11"/>
    <w:rsid w:val="00223A9E"/>
    <w:rsid w:val="00223AEC"/>
    <w:rsid w:val="00223B39"/>
    <w:rsid w:val="00223B41"/>
    <w:rsid w:val="00223C3B"/>
    <w:rsid w:val="00223CA1"/>
    <w:rsid w:val="00223DE4"/>
    <w:rsid w:val="00223DF2"/>
    <w:rsid w:val="00223E33"/>
    <w:rsid w:val="00223F06"/>
    <w:rsid w:val="00223FA8"/>
    <w:rsid w:val="00223FBA"/>
    <w:rsid w:val="00224017"/>
    <w:rsid w:val="00224021"/>
    <w:rsid w:val="00224202"/>
    <w:rsid w:val="00224240"/>
    <w:rsid w:val="00224289"/>
    <w:rsid w:val="0022428B"/>
    <w:rsid w:val="002243B1"/>
    <w:rsid w:val="00224451"/>
    <w:rsid w:val="002244F1"/>
    <w:rsid w:val="00224786"/>
    <w:rsid w:val="002247BE"/>
    <w:rsid w:val="002248C5"/>
    <w:rsid w:val="002248F7"/>
    <w:rsid w:val="00224908"/>
    <w:rsid w:val="0022493E"/>
    <w:rsid w:val="00224A1A"/>
    <w:rsid w:val="00224A87"/>
    <w:rsid w:val="00224B26"/>
    <w:rsid w:val="00224B55"/>
    <w:rsid w:val="00224CA7"/>
    <w:rsid w:val="00224D33"/>
    <w:rsid w:val="00224DA1"/>
    <w:rsid w:val="00224DC4"/>
    <w:rsid w:val="00224DE0"/>
    <w:rsid w:val="00224E01"/>
    <w:rsid w:val="00224EF6"/>
    <w:rsid w:val="00224FFD"/>
    <w:rsid w:val="00225084"/>
    <w:rsid w:val="002250D2"/>
    <w:rsid w:val="00225103"/>
    <w:rsid w:val="002251AA"/>
    <w:rsid w:val="002251C5"/>
    <w:rsid w:val="002251CD"/>
    <w:rsid w:val="00225210"/>
    <w:rsid w:val="00225313"/>
    <w:rsid w:val="00225335"/>
    <w:rsid w:val="00225360"/>
    <w:rsid w:val="0022538B"/>
    <w:rsid w:val="0022540C"/>
    <w:rsid w:val="00225640"/>
    <w:rsid w:val="002256DF"/>
    <w:rsid w:val="00225700"/>
    <w:rsid w:val="002257F9"/>
    <w:rsid w:val="002258CC"/>
    <w:rsid w:val="002258DD"/>
    <w:rsid w:val="00225B6D"/>
    <w:rsid w:val="00225BA9"/>
    <w:rsid w:val="00225BFE"/>
    <w:rsid w:val="00225C18"/>
    <w:rsid w:val="00225C42"/>
    <w:rsid w:val="00225C4F"/>
    <w:rsid w:val="00225C89"/>
    <w:rsid w:val="00225CEB"/>
    <w:rsid w:val="00225D02"/>
    <w:rsid w:val="00225D6F"/>
    <w:rsid w:val="00225DD0"/>
    <w:rsid w:val="00225E31"/>
    <w:rsid w:val="00225EAD"/>
    <w:rsid w:val="00225F09"/>
    <w:rsid w:val="00225F23"/>
    <w:rsid w:val="00225F28"/>
    <w:rsid w:val="00225F6E"/>
    <w:rsid w:val="00225F95"/>
    <w:rsid w:val="00225FCB"/>
    <w:rsid w:val="00226110"/>
    <w:rsid w:val="002261EA"/>
    <w:rsid w:val="0022624C"/>
    <w:rsid w:val="002262DF"/>
    <w:rsid w:val="002262E4"/>
    <w:rsid w:val="0022630F"/>
    <w:rsid w:val="002263B1"/>
    <w:rsid w:val="00226497"/>
    <w:rsid w:val="002264AD"/>
    <w:rsid w:val="002264C8"/>
    <w:rsid w:val="002265B0"/>
    <w:rsid w:val="002265DD"/>
    <w:rsid w:val="00226648"/>
    <w:rsid w:val="00226652"/>
    <w:rsid w:val="0022669A"/>
    <w:rsid w:val="00226737"/>
    <w:rsid w:val="00226791"/>
    <w:rsid w:val="00226796"/>
    <w:rsid w:val="0022680A"/>
    <w:rsid w:val="00226838"/>
    <w:rsid w:val="00226863"/>
    <w:rsid w:val="002268D9"/>
    <w:rsid w:val="002268F0"/>
    <w:rsid w:val="00226BEC"/>
    <w:rsid w:val="00226D36"/>
    <w:rsid w:val="00226D48"/>
    <w:rsid w:val="0022704E"/>
    <w:rsid w:val="002270EB"/>
    <w:rsid w:val="002271E4"/>
    <w:rsid w:val="002273B3"/>
    <w:rsid w:val="00227414"/>
    <w:rsid w:val="00227510"/>
    <w:rsid w:val="00227544"/>
    <w:rsid w:val="0022770F"/>
    <w:rsid w:val="002277CF"/>
    <w:rsid w:val="00227817"/>
    <w:rsid w:val="002279D9"/>
    <w:rsid w:val="00227A12"/>
    <w:rsid w:val="00227ABA"/>
    <w:rsid w:val="00227AC6"/>
    <w:rsid w:val="00227B15"/>
    <w:rsid w:val="00227C72"/>
    <w:rsid w:val="00227CB4"/>
    <w:rsid w:val="00227D32"/>
    <w:rsid w:val="00227D4A"/>
    <w:rsid w:val="00227DB9"/>
    <w:rsid w:val="00227DCB"/>
    <w:rsid w:val="00227E22"/>
    <w:rsid w:val="00227EE9"/>
    <w:rsid w:val="00227EF0"/>
    <w:rsid w:val="00227FA9"/>
    <w:rsid w:val="002300C2"/>
    <w:rsid w:val="00230343"/>
    <w:rsid w:val="00230436"/>
    <w:rsid w:val="0023045E"/>
    <w:rsid w:val="00230543"/>
    <w:rsid w:val="0023064D"/>
    <w:rsid w:val="002307C6"/>
    <w:rsid w:val="002308A1"/>
    <w:rsid w:val="002308D4"/>
    <w:rsid w:val="0023095F"/>
    <w:rsid w:val="00230A1E"/>
    <w:rsid w:val="00230A25"/>
    <w:rsid w:val="00230A5C"/>
    <w:rsid w:val="00230AD8"/>
    <w:rsid w:val="00230BA5"/>
    <w:rsid w:val="00230D04"/>
    <w:rsid w:val="00230DCE"/>
    <w:rsid w:val="00231025"/>
    <w:rsid w:val="00231059"/>
    <w:rsid w:val="0023105B"/>
    <w:rsid w:val="00231128"/>
    <w:rsid w:val="00231170"/>
    <w:rsid w:val="0023117B"/>
    <w:rsid w:val="00231292"/>
    <w:rsid w:val="002312BD"/>
    <w:rsid w:val="002312D6"/>
    <w:rsid w:val="0023134D"/>
    <w:rsid w:val="002313AA"/>
    <w:rsid w:val="00231401"/>
    <w:rsid w:val="0023146F"/>
    <w:rsid w:val="002314B9"/>
    <w:rsid w:val="002314EF"/>
    <w:rsid w:val="00231549"/>
    <w:rsid w:val="00231698"/>
    <w:rsid w:val="002316A1"/>
    <w:rsid w:val="0023170C"/>
    <w:rsid w:val="00231714"/>
    <w:rsid w:val="0023184B"/>
    <w:rsid w:val="00231869"/>
    <w:rsid w:val="002318AE"/>
    <w:rsid w:val="002318C8"/>
    <w:rsid w:val="00231952"/>
    <w:rsid w:val="00231959"/>
    <w:rsid w:val="0023198A"/>
    <w:rsid w:val="002319D6"/>
    <w:rsid w:val="002319E5"/>
    <w:rsid w:val="00231A17"/>
    <w:rsid w:val="00231A34"/>
    <w:rsid w:val="00231ACF"/>
    <w:rsid w:val="00231AE4"/>
    <w:rsid w:val="00231E22"/>
    <w:rsid w:val="00231F8A"/>
    <w:rsid w:val="0023201A"/>
    <w:rsid w:val="00232057"/>
    <w:rsid w:val="00232069"/>
    <w:rsid w:val="0023226A"/>
    <w:rsid w:val="0023229F"/>
    <w:rsid w:val="00232309"/>
    <w:rsid w:val="0023232B"/>
    <w:rsid w:val="002324B4"/>
    <w:rsid w:val="002324C1"/>
    <w:rsid w:val="0023256F"/>
    <w:rsid w:val="002326D1"/>
    <w:rsid w:val="00232886"/>
    <w:rsid w:val="002328DB"/>
    <w:rsid w:val="002328EC"/>
    <w:rsid w:val="0023294D"/>
    <w:rsid w:val="00232983"/>
    <w:rsid w:val="00232AE5"/>
    <w:rsid w:val="00232B0A"/>
    <w:rsid w:val="00232B23"/>
    <w:rsid w:val="00232C69"/>
    <w:rsid w:val="00232C6A"/>
    <w:rsid w:val="00232C78"/>
    <w:rsid w:val="00232C92"/>
    <w:rsid w:val="00232D5F"/>
    <w:rsid w:val="00232E0B"/>
    <w:rsid w:val="00232F66"/>
    <w:rsid w:val="00232F8F"/>
    <w:rsid w:val="00232FAF"/>
    <w:rsid w:val="00232FD5"/>
    <w:rsid w:val="0023308E"/>
    <w:rsid w:val="002330A4"/>
    <w:rsid w:val="002330F3"/>
    <w:rsid w:val="00233103"/>
    <w:rsid w:val="00233143"/>
    <w:rsid w:val="0023320D"/>
    <w:rsid w:val="00233230"/>
    <w:rsid w:val="0023328B"/>
    <w:rsid w:val="002332B5"/>
    <w:rsid w:val="002332D4"/>
    <w:rsid w:val="002332E7"/>
    <w:rsid w:val="002333DE"/>
    <w:rsid w:val="0023342B"/>
    <w:rsid w:val="0023354C"/>
    <w:rsid w:val="00233573"/>
    <w:rsid w:val="0023371E"/>
    <w:rsid w:val="00233789"/>
    <w:rsid w:val="002337AC"/>
    <w:rsid w:val="0023396F"/>
    <w:rsid w:val="002339E2"/>
    <w:rsid w:val="00233A14"/>
    <w:rsid w:val="00233A48"/>
    <w:rsid w:val="00233A4A"/>
    <w:rsid w:val="00233A69"/>
    <w:rsid w:val="00233AE8"/>
    <w:rsid w:val="00233B46"/>
    <w:rsid w:val="00233BA2"/>
    <w:rsid w:val="00233BC9"/>
    <w:rsid w:val="00233C74"/>
    <w:rsid w:val="00233CAB"/>
    <w:rsid w:val="00233CF0"/>
    <w:rsid w:val="00233DF0"/>
    <w:rsid w:val="00233E25"/>
    <w:rsid w:val="00233E48"/>
    <w:rsid w:val="00233EEE"/>
    <w:rsid w:val="00233EFD"/>
    <w:rsid w:val="00233F9B"/>
    <w:rsid w:val="002340F8"/>
    <w:rsid w:val="0023415D"/>
    <w:rsid w:val="0023418C"/>
    <w:rsid w:val="002342C5"/>
    <w:rsid w:val="0023430B"/>
    <w:rsid w:val="002343FC"/>
    <w:rsid w:val="00234553"/>
    <w:rsid w:val="002345D2"/>
    <w:rsid w:val="0023468F"/>
    <w:rsid w:val="0023472B"/>
    <w:rsid w:val="0023474D"/>
    <w:rsid w:val="00234759"/>
    <w:rsid w:val="0023484B"/>
    <w:rsid w:val="00234899"/>
    <w:rsid w:val="002348ED"/>
    <w:rsid w:val="00234930"/>
    <w:rsid w:val="00234976"/>
    <w:rsid w:val="002349CE"/>
    <w:rsid w:val="00234AB8"/>
    <w:rsid w:val="00234B24"/>
    <w:rsid w:val="00234B49"/>
    <w:rsid w:val="00234B7C"/>
    <w:rsid w:val="00234B8E"/>
    <w:rsid w:val="00234C45"/>
    <w:rsid w:val="00234C76"/>
    <w:rsid w:val="00234DC9"/>
    <w:rsid w:val="00234E10"/>
    <w:rsid w:val="00234E78"/>
    <w:rsid w:val="00234F2C"/>
    <w:rsid w:val="00234F8A"/>
    <w:rsid w:val="00234F8B"/>
    <w:rsid w:val="00235244"/>
    <w:rsid w:val="0023525A"/>
    <w:rsid w:val="00235292"/>
    <w:rsid w:val="002352FA"/>
    <w:rsid w:val="00235341"/>
    <w:rsid w:val="0023548B"/>
    <w:rsid w:val="002354A3"/>
    <w:rsid w:val="002354A6"/>
    <w:rsid w:val="002354D0"/>
    <w:rsid w:val="00235537"/>
    <w:rsid w:val="0023558D"/>
    <w:rsid w:val="002355F8"/>
    <w:rsid w:val="0023564B"/>
    <w:rsid w:val="002356E6"/>
    <w:rsid w:val="00235772"/>
    <w:rsid w:val="002357AB"/>
    <w:rsid w:val="00235855"/>
    <w:rsid w:val="002358C9"/>
    <w:rsid w:val="00235905"/>
    <w:rsid w:val="00235971"/>
    <w:rsid w:val="0023598B"/>
    <w:rsid w:val="00235AA5"/>
    <w:rsid w:val="00235AB7"/>
    <w:rsid w:val="00235AD6"/>
    <w:rsid w:val="00235B03"/>
    <w:rsid w:val="00235CAA"/>
    <w:rsid w:val="00235DD2"/>
    <w:rsid w:val="00235E28"/>
    <w:rsid w:val="00235E85"/>
    <w:rsid w:val="00235F2E"/>
    <w:rsid w:val="00235F8F"/>
    <w:rsid w:val="00236052"/>
    <w:rsid w:val="002360B6"/>
    <w:rsid w:val="0023617F"/>
    <w:rsid w:val="002361A4"/>
    <w:rsid w:val="002361F7"/>
    <w:rsid w:val="002361FB"/>
    <w:rsid w:val="002362B0"/>
    <w:rsid w:val="002362B8"/>
    <w:rsid w:val="00236371"/>
    <w:rsid w:val="002363C1"/>
    <w:rsid w:val="002363D2"/>
    <w:rsid w:val="0023644F"/>
    <w:rsid w:val="002364A0"/>
    <w:rsid w:val="002364E8"/>
    <w:rsid w:val="0023663E"/>
    <w:rsid w:val="0023668B"/>
    <w:rsid w:val="0023671B"/>
    <w:rsid w:val="00236755"/>
    <w:rsid w:val="002368AE"/>
    <w:rsid w:val="002368B4"/>
    <w:rsid w:val="0023693B"/>
    <w:rsid w:val="0023695E"/>
    <w:rsid w:val="00236963"/>
    <w:rsid w:val="00236A31"/>
    <w:rsid w:val="00236A77"/>
    <w:rsid w:val="00236AEB"/>
    <w:rsid w:val="00236B75"/>
    <w:rsid w:val="00236BB5"/>
    <w:rsid w:val="00236CF8"/>
    <w:rsid w:val="00236DD9"/>
    <w:rsid w:val="00236DF9"/>
    <w:rsid w:val="00236E69"/>
    <w:rsid w:val="00236F69"/>
    <w:rsid w:val="00236F74"/>
    <w:rsid w:val="00236FB8"/>
    <w:rsid w:val="0023707B"/>
    <w:rsid w:val="002370A4"/>
    <w:rsid w:val="0023721D"/>
    <w:rsid w:val="0023727E"/>
    <w:rsid w:val="00237328"/>
    <w:rsid w:val="00237357"/>
    <w:rsid w:val="00237381"/>
    <w:rsid w:val="0023746C"/>
    <w:rsid w:val="00237504"/>
    <w:rsid w:val="002375C0"/>
    <w:rsid w:val="002375E4"/>
    <w:rsid w:val="002376A9"/>
    <w:rsid w:val="002376AB"/>
    <w:rsid w:val="002376FE"/>
    <w:rsid w:val="00237899"/>
    <w:rsid w:val="002379B4"/>
    <w:rsid w:val="00237A1E"/>
    <w:rsid w:val="00237B1F"/>
    <w:rsid w:val="00237BA7"/>
    <w:rsid w:val="00237C3E"/>
    <w:rsid w:val="00237C64"/>
    <w:rsid w:val="00237C69"/>
    <w:rsid w:val="00237E23"/>
    <w:rsid w:val="00237F3D"/>
    <w:rsid w:val="00237FE2"/>
    <w:rsid w:val="00240087"/>
    <w:rsid w:val="00240091"/>
    <w:rsid w:val="002402B7"/>
    <w:rsid w:val="002402BB"/>
    <w:rsid w:val="0024037D"/>
    <w:rsid w:val="002403FF"/>
    <w:rsid w:val="00240416"/>
    <w:rsid w:val="0024041F"/>
    <w:rsid w:val="0024043E"/>
    <w:rsid w:val="0024047E"/>
    <w:rsid w:val="00240481"/>
    <w:rsid w:val="002404F2"/>
    <w:rsid w:val="0024054B"/>
    <w:rsid w:val="00240552"/>
    <w:rsid w:val="002405E5"/>
    <w:rsid w:val="0024069B"/>
    <w:rsid w:val="002406AB"/>
    <w:rsid w:val="0024074F"/>
    <w:rsid w:val="00240773"/>
    <w:rsid w:val="002408B1"/>
    <w:rsid w:val="002408C9"/>
    <w:rsid w:val="0024092F"/>
    <w:rsid w:val="00240970"/>
    <w:rsid w:val="002409CF"/>
    <w:rsid w:val="00240AF2"/>
    <w:rsid w:val="00240B08"/>
    <w:rsid w:val="00240B35"/>
    <w:rsid w:val="00240B46"/>
    <w:rsid w:val="00240C62"/>
    <w:rsid w:val="00240C72"/>
    <w:rsid w:val="00240D56"/>
    <w:rsid w:val="00240DBF"/>
    <w:rsid w:val="00240DD0"/>
    <w:rsid w:val="00240E65"/>
    <w:rsid w:val="00240EAA"/>
    <w:rsid w:val="00240FDD"/>
    <w:rsid w:val="00241033"/>
    <w:rsid w:val="00241043"/>
    <w:rsid w:val="00241069"/>
    <w:rsid w:val="002410B9"/>
    <w:rsid w:val="002410D4"/>
    <w:rsid w:val="00241162"/>
    <w:rsid w:val="002412A0"/>
    <w:rsid w:val="002412A7"/>
    <w:rsid w:val="00241365"/>
    <w:rsid w:val="00241467"/>
    <w:rsid w:val="00241493"/>
    <w:rsid w:val="002414C8"/>
    <w:rsid w:val="002414D7"/>
    <w:rsid w:val="0024150C"/>
    <w:rsid w:val="0024153A"/>
    <w:rsid w:val="00241544"/>
    <w:rsid w:val="00241583"/>
    <w:rsid w:val="002415AB"/>
    <w:rsid w:val="002415D8"/>
    <w:rsid w:val="00241737"/>
    <w:rsid w:val="00241825"/>
    <w:rsid w:val="00241836"/>
    <w:rsid w:val="00241855"/>
    <w:rsid w:val="00241892"/>
    <w:rsid w:val="0024194B"/>
    <w:rsid w:val="00241A1D"/>
    <w:rsid w:val="00241A5A"/>
    <w:rsid w:val="00241AC5"/>
    <w:rsid w:val="00241CEF"/>
    <w:rsid w:val="00241D2E"/>
    <w:rsid w:val="00241E14"/>
    <w:rsid w:val="00241F16"/>
    <w:rsid w:val="00241F93"/>
    <w:rsid w:val="00241FBD"/>
    <w:rsid w:val="00241FCB"/>
    <w:rsid w:val="0024203B"/>
    <w:rsid w:val="00242142"/>
    <w:rsid w:val="002421F1"/>
    <w:rsid w:val="00242278"/>
    <w:rsid w:val="002422F4"/>
    <w:rsid w:val="00242370"/>
    <w:rsid w:val="002423CC"/>
    <w:rsid w:val="00242465"/>
    <w:rsid w:val="002425DA"/>
    <w:rsid w:val="00242609"/>
    <w:rsid w:val="0024264B"/>
    <w:rsid w:val="00242687"/>
    <w:rsid w:val="002426D4"/>
    <w:rsid w:val="002427E8"/>
    <w:rsid w:val="00242893"/>
    <w:rsid w:val="00242896"/>
    <w:rsid w:val="0024289F"/>
    <w:rsid w:val="00242973"/>
    <w:rsid w:val="00242993"/>
    <w:rsid w:val="00242A4C"/>
    <w:rsid w:val="00242AE5"/>
    <w:rsid w:val="00242B1C"/>
    <w:rsid w:val="00242C2A"/>
    <w:rsid w:val="00242C80"/>
    <w:rsid w:val="00242FB1"/>
    <w:rsid w:val="00242FC9"/>
    <w:rsid w:val="002430C8"/>
    <w:rsid w:val="00243260"/>
    <w:rsid w:val="0024332D"/>
    <w:rsid w:val="00243333"/>
    <w:rsid w:val="00243335"/>
    <w:rsid w:val="00243356"/>
    <w:rsid w:val="002434DB"/>
    <w:rsid w:val="00243550"/>
    <w:rsid w:val="00243600"/>
    <w:rsid w:val="002436BA"/>
    <w:rsid w:val="002436D8"/>
    <w:rsid w:val="002438BE"/>
    <w:rsid w:val="00243A0B"/>
    <w:rsid w:val="00243A30"/>
    <w:rsid w:val="00243A78"/>
    <w:rsid w:val="00243AD8"/>
    <w:rsid w:val="00243C22"/>
    <w:rsid w:val="00243C58"/>
    <w:rsid w:val="00243C7C"/>
    <w:rsid w:val="00243CD9"/>
    <w:rsid w:val="00243CE1"/>
    <w:rsid w:val="00243DCF"/>
    <w:rsid w:val="00243E0E"/>
    <w:rsid w:val="00243F44"/>
    <w:rsid w:val="00243F58"/>
    <w:rsid w:val="00243FB3"/>
    <w:rsid w:val="00243FC3"/>
    <w:rsid w:val="00244048"/>
    <w:rsid w:val="00244086"/>
    <w:rsid w:val="00244088"/>
    <w:rsid w:val="002440E2"/>
    <w:rsid w:val="00244172"/>
    <w:rsid w:val="002441B8"/>
    <w:rsid w:val="0024445B"/>
    <w:rsid w:val="002445C8"/>
    <w:rsid w:val="00244631"/>
    <w:rsid w:val="002446B8"/>
    <w:rsid w:val="00244735"/>
    <w:rsid w:val="002447BB"/>
    <w:rsid w:val="0024489C"/>
    <w:rsid w:val="0024489D"/>
    <w:rsid w:val="002448F6"/>
    <w:rsid w:val="00244A2A"/>
    <w:rsid w:val="00244A47"/>
    <w:rsid w:val="00244A8C"/>
    <w:rsid w:val="00244AAA"/>
    <w:rsid w:val="00244B95"/>
    <w:rsid w:val="00244C03"/>
    <w:rsid w:val="00244C56"/>
    <w:rsid w:val="00244D15"/>
    <w:rsid w:val="00244E2A"/>
    <w:rsid w:val="00244E45"/>
    <w:rsid w:val="00244E7F"/>
    <w:rsid w:val="00244F10"/>
    <w:rsid w:val="00244FEB"/>
    <w:rsid w:val="00244FF1"/>
    <w:rsid w:val="0024506C"/>
    <w:rsid w:val="00245070"/>
    <w:rsid w:val="002450D4"/>
    <w:rsid w:val="002451E5"/>
    <w:rsid w:val="0024536C"/>
    <w:rsid w:val="002453A5"/>
    <w:rsid w:val="002453A8"/>
    <w:rsid w:val="002453E8"/>
    <w:rsid w:val="0024553B"/>
    <w:rsid w:val="0024559B"/>
    <w:rsid w:val="002455B3"/>
    <w:rsid w:val="00245661"/>
    <w:rsid w:val="00245791"/>
    <w:rsid w:val="002457A1"/>
    <w:rsid w:val="002457AA"/>
    <w:rsid w:val="00245815"/>
    <w:rsid w:val="0024581D"/>
    <w:rsid w:val="00245977"/>
    <w:rsid w:val="00245999"/>
    <w:rsid w:val="00245A62"/>
    <w:rsid w:val="00245AB8"/>
    <w:rsid w:val="00245B1B"/>
    <w:rsid w:val="00245B3A"/>
    <w:rsid w:val="00245B8D"/>
    <w:rsid w:val="00245B92"/>
    <w:rsid w:val="00245BBD"/>
    <w:rsid w:val="00245BE0"/>
    <w:rsid w:val="00245BE5"/>
    <w:rsid w:val="00245BFA"/>
    <w:rsid w:val="00245CBB"/>
    <w:rsid w:val="00245D9C"/>
    <w:rsid w:val="00245E72"/>
    <w:rsid w:val="00245E98"/>
    <w:rsid w:val="00245EB6"/>
    <w:rsid w:val="0024612D"/>
    <w:rsid w:val="00246406"/>
    <w:rsid w:val="0024650C"/>
    <w:rsid w:val="00246562"/>
    <w:rsid w:val="00246563"/>
    <w:rsid w:val="0024656F"/>
    <w:rsid w:val="0024671D"/>
    <w:rsid w:val="00246743"/>
    <w:rsid w:val="002468DC"/>
    <w:rsid w:val="0024691F"/>
    <w:rsid w:val="0024692F"/>
    <w:rsid w:val="0024696B"/>
    <w:rsid w:val="00246A06"/>
    <w:rsid w:val="00246A21"/>
    <w:rsid w:val="00246CC1"/>
    <w:rsid w:val="00246DC1"/>
    <w:rsid w:val="00246ECA"/>
    <w:rsid w:val="00246F74"/>
    <w:rsid w:val="002470AC"/>
    <w:rsid w:val="00247173"/>
    <w:rsid w:val="002471B7"/>
    <w:rsid w:val="002471C4"/>
    <w:rsid w:val="002471D4"/>
    <w:rsid w:val="002471EC"/>
    <w:rsid w:val="00247254"/>
    <w:rsid w:val="0024734F"/>
    <w:rsid w:val="00247506"/>
    <w:rsid w:val="00247517"/>
    <w:rsid w:val="002475D9"/>
    <w:rsid w:val="00247657"/>
    <w:rsid w:val="0024766C"/>
    <w:rsid w:val="00247673"/>
    <w:rsid w:val="002476B1"/>
    <w:rsid w:val="002477E4"/>
    <w:rsid w:val="00247822"/>
    <w:rsid w:val="00247893"/>
    <w:rsid w:val="002478D7"/>
    <w:rsid w:val="002479A7"/>
    <w:rsid w:val="002479BF"/>
    <w:rsid w:val="002479CB"/>
    <w:rsid w:val="002479EF"/>
    <w:rsid w:val="00247A32"/>
    <w:rsid w:val="00247B6A"/>
    <w:rsid w:val="00247C27"/>
    <w:rsid w:val="00247C4A"/>
    <w:rsid w:val="00247C75"/>
    <w:rsid w:val="00247C8D"/>
    <w:rsid w:val="00247CF4"/>
    <w:rsid w:val="00247E77"/>
    <w:rsid w:val="002500E2"/>
    <w:rsid w:val="00250137"/>
    <w:rsid w:val="0025014A"/>
    <w:rsid w:val="0025019D"/>
    <w:rsid w:val="002501ED"/>
    <w:rsid w:val="00250200"/>
    <w:rsid w:val="00250232"/>
    <w:rsid w:val="0025027E"/>
    <w:rsid w:val="002503B7"/>
    <w:rsid w:val="002503FF"/>
    <w:rsid w:val="00250411"/>
    <w:rsid w:val="00250439"/>
    <w:rsid w:val="0025043F"/>
    <w:rsid w:val="002504FF"/>
    <w:rsid w:val="0025059B"/>
    <w:rsid w:val="0025063A"/>
    <w:rsid w:val="002506D7"/>
    <w:rsid w:val="002506F5"/>
    <w:rsid w:val="0025083D"/>
    <w:rsid w:val="0025099D"/>
    <w:rsid w:val="00250A77"/>
    <w:rsid w:val="00250AE7"/>
    <w:rsid w:val="00250AE9"/>
    <w:rsid w:val="00250B9A"/>
    <w:rsid w:val="00250D31"/>
    <w:rsid w:val="00250D84"/>
    <w:rsid w:val="00250E60"/>
    <w:rsid w:val="00250F85"/>
    <w:rsid w:val="0025100D"/>
    <w:rsid w:val="0025122F"/>
    <w:rsid w:val="0025128E"/>
    <w:rsid w:val="0025134E"/>
    <w:rsid w:val="00251455"/>
    <w:rsid w:val="00251457"/>
    <w:rsid w:val="0025154B"/>
    <w:rsid w:val="002515B5"/>
    <w:rsid w:val="002515F7"/>
    <w:rsid w:val="00251663"/>
    <w:rsid w:val="0025173D"/>
    <w:rsid w:val="0025176A"/>
    <w:rsid w:val="00251781"/>
    <w:rsid w:val="0025183A"/>
    <w:rsid w:val="0025186C"/>
    <w:rsid w:val="00251958"/>
    <w:rsid w:val="002519DF"/>
    <w:rsid w:val="002519E4"/>
    <w:rsid w:val="00251AC0"/>
    <w:rsid w:val="00251AD4"/>
    <w:rsid w:val="00251B36"/>
    <w:rsid w:val="00251B4F"/>
    <w:rsid w:val="00251C77"/>
    <w:rsid w:val="00251DD7"/>
    <w:rsid w:val="00251DD9"/>
    <w:rsid w:val="00251DFE"/>
    <w:rsid w:val="00251E0E"/>
    <w:rsid w:val="00251E24"/>
    <w:rsid w:val="00251EC8"/>
    <w:rsid w:val="00251EF4"/>
    <w:rsid w:val="00251EFE"/>
    <w:rsid w:val="00251FDD"/>
    <w:rsid w:val="00251FDF"/>
    <w:rsid w:val="00251FE8"/>
    <w:rsid w:val="00252004"/>
    <w:rsid w:val="00252051"/>
    <w:rsid w:val="002520B5"/>
    <w:rsid w:val="00252160"/>
    <w:rsid w:val="00252170"/>
    <w:rsid w:val="00252454"/>
    <w:rsid w:val="002525ED"/>
    <w:rsid w:val="002526E3"/>
    <w:rsid w:val="00252708"/>
    <w:rsid w:val="002527B5"/>
    <w:rsid w:val="00252806"/>
    <w:rsid w:val="0025293E"/>
    <w:rsid w:val="00252A1A"/>
    <w:rsid w:val="00252A8D"/>
    <w:rsid w:val="00252B1C"/>
    <w:rsid w:val="00252B3A"/>
    <w:rsid w:val="00252C17"/>
    <w:rsid w:val="00252C34"/>
    <w:rsid w:val="00252C40"/>
    <w:rsid w:val="00252DE0"/>
    <w:rsid w:val="00252DE4"/>
    <w:rsid w:val="00252E8E"/>
    <w:rsid w:val="00252EAF"/>
    <w:rsid w:val="00252F30"/>
    <w:rsid w:val="00252FE7"/>
    <w:rsid w:val="00253051"/>
    <w:rsid w:val="002530A1"/>
    <w:rsid w:val="002530B6"/>
    <w:rsid w:val="0025311A"/>
    <w:rsid w:val="002531C2"/>
    <w:rsid w:val="002531FE"/>
    <w:rsid w:val="00253290"/>
    <w:rsid w:val="00253341"/>
    <w:rsid w:val="0025338F"/>
    <w:rsid w:val="00253552"/>
    <w:rsid w:val="0025359F"/>
    <w:rsid w:val="002535B8"/>
    <w:rsid w:val="002536BD"/>
    <w:rsid w:val="00253BB0"/>
    <w:rsid w:val="00253C0F"/>
    <w:rsid w:val="00253C43"/>
    <w:rsid w:val="00253E06"/>
    <w:rsid w:val="00253E13"/>
    <w:rsid w:val="00253EA7"/>
    <w:rsid w:val="00253F4A"/>
    <w:rsid w:val="00254015"/>
    <w:rsid w:val="0025425A"/>
    <w:rsid w:val="0025429E"/>
    <w:rsid w:val="0025431D"/>
    <w:rsid w:val="0025439F"/>
    <w:rsid w:val="002543D2"/>
    <w:rsid w:val="002544C8"/>
    <w:rsid w:val="0025450F"/>
    <w:rsid w:val="002545A7"/>
    <w:rsid w:val="002545B4"/>
    <w:rsid w:val="00254665"/>
    <w:rsid w:val="0025469E"/>
    <w:rsid w:val="002547CC"/>
    <w:rsid w:val="00254842"/>
    <w:rsid w:val="00254859"/>
    <w:rsid w:val="0025489E"/>
    <w:rsid w:val="00254B10"/>
    <w:rsid w:val="00254B28"/>
    <w:rsid w:val="00254BD8"/>
    <w:rsid w:val="00254E26"/>
    <w:rsid w:val="00254E54"/>
    <w:rsid w:val="00254E71"/>
    <w:rsid w:val="00254E85"/>
    <w:rsid w:val="00254EB0"/>
    <w:rsid w:val="00254FF1"/>
    <w:rsid w:val="00255002"/>
    <w:rsid w:val="002550B5"/>
    <w:rsid w:val="002552C7"/>
    <w:rsid w:val="002552F2"/>
    <w:rsid w:val="0025561F"/>
    <w:rsid w:val="00255796"/>
    <w:rsid w:val="00255816"/>
    <w:rsid w:val="00255856"/>
    <w:rsid w:val="0025591D"/>
    <w:rsid w:val="00255965"/>
    <w:rsid w:val="002559D0"/>
    <w:rsid w:val="00255A40"/>
    <w:rsid w:val="00255A8B"/>
    <w:rsid w:val="00255B2D"/>
    <w:rsid w:val="00255BE6"/>
    <w:rsid w:val="00255CDA"/>
    <w:rsid w:val="00255CF2"/>
    <w:rsid w:val="00255D33"/>
    <w:rsid w:val="00255E0B"/>
    <w:rsid w:val="00255E73"/>
    <w:rsid w:val="00256012"/>
    <w:rsid w:val="002560B2"/>
    <w:rsid w:val="002561C0"/>
    <w:rsid w:val="002561D3"/>
    <w:rsid w:val="002561D6"/>
    <w:rsid w:val="002561DD"/>
    <w:rsid w:val="00256218"/>
    <w:rsid w:val="00256256"/>
    <w:rsid w:val="002563BF"/>
    <w:rsid w:val="002563C8"/>
    <w:rsid w:val="002564F3"/>
    <w:rsid w:val="002565C9"/>
    <w:rsid w:val="002565FC"/>
    <w:rsid w:val="0025661F"/>
    <w:rsid w:val="00256629"/>
    <w:rsid w:val="00256663"/>
    <w:rsid w:val="0025667D"/>
    <w:rsid w:val="002566E3"/>
    <w:rsid w:val="00256707"/>
    <w:rsid w:val="00256810"/>
    <w:rsid w:val="002568A4"/>
    <w:rsid w:val="00256906"/>
    <w:rsid w:val="0025693A"/>
    <w:rsid w:val="00256BBD"/>
    <w:rsid w:val="00256C47"/>
    <w:rsid w:val="00256C58"/>
    <w:rsid w:val="00256D9D"/>
    <w:rsid w:val="00256DB8"/>
    <w:rsid w:val="00256EB9"/>
    <w:rsid w:val="00256EEF"/>
    <w:rsid w:val="00256EFD"/>
    <w:rsid w:val="00256F39"/>
    <w:rsid w:val="00256FFB"/>
    <w:rsid w:val="00257025"/>
    <w:rsid w:val="002570BC"/>
    <w:rsid w:val="0025719C"/>
    <w:rsid w:val="002571A7"/>
    <w:rsid w:val="0025741B"/>
    <w:rsid w:val="00257439"/>
    <w:rsid w:val="00257457"/>
    <w:rsid w:val="00257511"/>
    <w:rsid w:val="002576B1"/>
    <w:rsid w:val="002576D2"/>
    <w:rsid w:val="00257702"/>
    <w:rsid w:val="00257798"/>
    <w:rsid w:val="002577F0"/>
    <w:rsid w:val="0025784B"/>
    <w:rsid w:val="00257897"/>
    <w:rsid w:val="002578EC"/>
    <w:rsid w:val="00257943"/>
    <w:rsid w:val="00257980"/>
    <w:rsid w:val="0025799B"/>
    <w:rsid w:val="00257A28"/>
    <w:rsid w:val="00257BCC"/>
    <w:rsid w:val="00257C59"/>
    <w:rsid w:val="00257C8B"/>
    <w:rsid w:val="00257CD6"/>
    <w:rsid w:val="00257D03"/>
    <w:rsid w:val="00257E3A"/>
    <w:rsid w:val="00257E4D"/>
    <w:rsid w:val="00257E5A"/>
    <w:rsid w:val="00257F71"/>
    <w:rsid w:val="0026007E"/>
    <w:rsid w:val="002600F3"/>
    <w:rsid w:val="00260281"/>
    <w:rsid w:val="00260298"/>
    <w:rsid w:val="002602A3"/>
    <w:rsid w:val="0026030C"/>
    <w:rsid w:val="00260344"/>
    <w:rsid w:val="0026037A"/>
    <w:rsid w:val="002603D8"/>
    <w:rsid w:val="00260404"/>
    <w:rsid w:val="00260489"/>
    <w:rsid w:val="002604BD"/>
    <w:rsid w:val="00260513"/>
    <w:rsid w:val="00260536"/>
    <w:rsid w:val="002605E3"/>
    <w:rsid w:val="002605F5"/>
    <w:rsid w:val="00260771"/>
    <w:rsid w:val="002607B3"/>
    <w:rsid w:val="00260839"/>
    <w:rsid w:val="0026099A"/>
    <w:rsid w:val="00260A80"/>
    <w:rsid w:val="00260AB9"/>
    <w:rsid w:val="00260B17"/>
    <w:rsid w:val="00260B45"/>
    <w:rsid w:val="00260C34"/>
    <w:rsid w:val="00260C35"/>
    <w:rsid w:val="00260D39"/>
    <w:rsid w:val="00260D7C"/>
    <w:rsid w:val="00260DD4"/>
    <w:rsid w:val="00260DFC"/>
    <w:rsid w:val="00260E22"/>
    <w:rsid w:val="00260E23"/>
    <w:rsid w:val="00260FCA"/>
    <w:rsid w:val="002610D3"/>
    <w:rsid w:val="002610DE"/>
    <w:rsid w:val="0026111A"/>
    <w:rsid w:val="0026115B"/>
    <w:rsid w:val="002611DD"/>
    <w:rsid w:val="002614A6"/>
    <w:rsid w:val="002614DB"/>
    <w:rsid w:val="002614FA"/>
    <w:rsid w:val="00261513"/>
    <w:rsid w:val="00261539"/>
    <w:rsid w:val="00261574"/>
    <w:rsid w:val="00261624"/>
    <w:rsid w:val="002616B2"/>
    <w:rsid w:val="002616E6"/>
    <w:rsid w:val="00261816"/>
    <w:rsid w:val="00261844"/>
    <w:rsid w:val="00261857"/>
    <w:rsid w:val="002618C6"/>
    <w:rsid w:val="0026198F"/>
    <w:rsid w:val="002619C0"/>
    <w:rsid w:val="00261A04"/>
    <w:rsid w:val="00261AA6"/>
    <w:rsid w:val="00261AF0"/>
    <w:rsid w:val="00261AF5"/>
    <w:rsid w:val="00261BE8"/>
    <w:rsid w:val="00261C31"/>
    <w:rsid w:val="00261C46"/>
    <w:rsid w:val="00261DFF"/>
    <w:rsid w:val="00261FDF"/>
    <w:rsid w:val="00262078"/>
    <w:rsid w:val="00262103"/>
    <w:rsid w:val="00262165"/>
    <w:rsid w:val="002621E5"/>
    <w:rsid w:val="002622FF"/>
    <w:rsid w:val="0026237D"/>
    <w:rsid w:val="002623B2"/>
    <w:rsid w:val="00262434"/>
    <w:rsid w:val="00262438"/>
    <w:rsid w:val="00262469"/>
    <w:rsid w:val="00262599"/>
    <w:rsid w:val="00262617"/>
    <w:rsid w:val="002626A1"/>
    <w:rsid w:val="002626E3"/>
    <w:rsid w:val="002627B5"/>
    <w:rsid w:val="00262879"/>
    <w:rsid w:val="002629AD"/>
    <w:rsid w:val="002629C9"/>
    <w:rsid w:val="00262ADC"/>
    <w:rsid w:val="00262AF9"/>
    <w:rsid w:val="00262C1C"/>
    <w:rsid w:val="00262C25"/>
    <w:rsid w:val="00262C5A"/>
    <w:rsid w:val="00262DCD"/>
    <w:rsid w:val="00262EF2"/>
    <w:rsid w:val="00262F83"/>
    <w:rsid w:val="0026301F"/>
    <w:rsid w:val="00263036"/>
    <w:rsid w:val="00263214"/>
    <w:rsid w:val="002632D9"/>
    <w:rsid w:val="0026332B"/>
    <w:rsid w:val="002633C0"/>
    <w:rsid w:val="002633D9"/>
    <w:rsid w:val="00263569"/>
    <w:rsid w:val="00263662"/>
    <w:rsid w:val="00263709"/>
    <w:rsid w:val="0026384F"/>
    <w:rsid w:val="0026385A"/>
    <w:rsid w:val="00263956"/>
    <w:rsid w:val="00263980"/>
    <w:rsid w:val="00263990"/>
    <w:rsid w:val="00263A66"/>
    <w:rsid w:val="00263AF6"/>
    <w:rsid w:val="00263B74"/>
    <w:rsid w:val="00263CB2"/>
    <w:rsid w:val="00263CBF"/>
    <w:rsid w:val="00263DC7"/>
    <w:rsid w:val="00263EAB"/>
    <w:rsid w:val="00263ED9"/>
    <w:rsid w:val="00263F71"/>
    <w:rsid w:val="00264063"/>
    <w:rsid w:val="00264091"/>
    <w:rsid w:val="002640A7"/>
    <w:rsid w:val="002640CF"/>
    <w:rsid w:val="00264137"/>
    <w:rsid w:val="00264173"/>
    <w:rsid w:val="002641BD"/>
    <w:rsid w:val="0026420B"/>
    <w:rsid w:val="00264212"/>
    <w:rsid w:val="0026427E"/>
    <w:rsid w:val="00264299"/>
    <w:rsid w:val="002642BE"/>
    <w:rsid w:val="002642E6"/>
    <w:rsid w:val="002642FB"/>
    <w:rsid w:val="00264349"/>
    <w:rsid w:val="00264513"/>
    <w:rsid w:val="00264574"/>
    <w:rsid w:val="002645A7"/>
    <w:rsid w:val="00264617"/>
    <w:rsid w:val="0026480B"/>
    <w:rsid w:val="00264869"/>
    <w:rsid w:val="0026486A"/>
    <w:rsid w:val="00264909"/>
    <w:rsid w:val="00264941"/>
    <w:rsid w:val="00264A54"/>
    <w:rsid w:val="00264A5F"/>
    <w:rsid w:val="00264A64"/>
    <w:rsid w:val="00264AAB"/>
    <w:rsid w:val="00264B97"/>
    <w:rsid w:val="00264BE4"/>
    <w:rsid w:val="00264C53"/>
    <w:rsid w:val="00264D05"/>
    <w:rsid w:val="00264D0D"/>
    <w:rsid w:val="00264E82"/>
    <w:rsid w:val="00264EAC"/>
    <w:rsid w:val="00264EC2"/>
    <w:rsid w:val="00264F3A"/>
    <w:rsid w:val="00264F6A"/>
    <w:rsid w:val="00264FB2"/>
    <w:rsid w:val="002650B3"/>
    <w:rsid w:val="0026514C"/>
    <w:rsid w:val="00265150"/>
    <w:rsid w:val="00265170"/>
    <w:rsid w:val="0026519A"/>
    <w:rsid w:val="002652A9"/>
    <w:rsid w:val="002652C2"/>
    <w:rsid w:val="00265317"/>
    <w:rsid w:val="002653E9"/>
    <w:rsid w:val="0026542B"/>
    <w:rsid w:val="002654A9"/>
    <w:rsid w:val="002654DB"/>
    <w:rsid w:val="002654F4"/>
    <w:rsid w:val="0026550F"/>
    <w:rsid w:val="00265781"/>
    <w:rsid w:val="002657F1"/>
    <w:rsid w:val="00265892"/>
    <w:rsid w:val="002658DA"/>
    <w:rsid w:val="002658DB"/>
    <w:rsid w:val="00265968"/>
    <w:rsid w:val="002659AD"/>
    <w:rsid w:val="002659F9"/>
    <w:rsid w:val="00265B19"/>
    <w:rsid w:val="00265B75"/>
    <w:rsid w:val="00265BD8"/>
    <w:rsid w:val="00265BFA"/>
    <w:rsid w:val="00265CA1"/>
    <w:rsid w:val="00265CB1"/>
    <w:rsid w:val="00265CC9"/>
    <w:rsid w:val="00265CEC"/>
    <w:rsid w:val="00265CF0"/>
    <w:rsid w:val="00265CFE"/>
    <w:rsid w:val="00265F99"/>
    <w:rsid w:val="00265FA5"/>
    <w:rsid w:val="002660B7"/>
    <w:rsid w:val="00266173"/>
    <w:rsid w:val="0026617C"/>
    <w:rsid w:val="00266194"/>
    <w:rsid w:val="00266233"/>
    <w:rsid w:val="00266237"/>
    <w:rsid w:val="00266359"/>
    <w:rsid w:val="00266509"/>
    <w:rsid w:val="00266576"/>
    <w:rsid w:val="0026657D"/>
    <w:rsid w:val="0026663D"/>
    <w:rsid w:val="00266701"/>
    <w:rsid w:val="0026684A"/>
    <w:rsid w:val="00266861"/>
    <w:rsid w:val="0026688F"/>
    <w:rsid w:val="00266891"/>
    <w:rsid w:val="002668BB"/>
    <w:rsid w:val="002668D1"/>
    <w:rsid w:val="00266908"/>
    <w:rsid w:val="00266936"/>
    <w:rsid w:val="00266983"/>
    <w:rsid w:val="00266A79"/>
    <w:rsid w:val="00266AC5"/>
    <w:rsid w:val="00266B42"/>
    <w:rsid w:val="00266BB7"/>
    <w:rsid w:val="00266BB9"/>
    <w:rsid w:val="00266C3E"/>
    <w:rsid w:val="00266D3B"/>
    <w:rsid w:val="00266DE6"/>
    <w:rsid w:val="00266DEA"/>
    <w:rsid w:val="00266ECC"/>
    <w:rsid w:val="00266EEA"/>
    <w:rsid w:val="00266EF8"/>
    <w:rsid w:val="00266F13"/>
    <w:rsid w:val="00266FEB"/>
    <w:rsid w:val="00267008"/>
    <w:rsid w:val="0026712D"/>
    <w:rsid w:val="0026713F"/>
    <w:rsid w:val="002671CF"/>
    <w:rsid w:val="00267222"/>
    <w:rsid w:val="002673C4"/>
    <w:rsid w:val="0026741D"/>
    <w:rsid w:val="0026742B"/>
    <w:rsid w:val="0026754B"/>
    <w:rsid w:val="00267594"/>
    <w:rsid w:val="002675C7"/>
    <w:rsid w:val="0026768B"/>
    <w:rsid w:val="002676FE"/>
    <w:rsid w:val="00267761"/>
    <w:rsid w:val="00267775"/>
    <w:rsid w:val="002677C9"/>
    <w:rsid w:val="002677E0"/>
    <w:rsid w:val="00267AE2"/>
    <w:rsid w:val="00267AF7"/>
    <w:rsid w:val="00267B43"/>
    <w:rsid w:val="00267B5F"/>
    <w:rsid w:val="00267B8B"/>
    <w:rsid w:val="00267BC1"/>
    <w:rsid w:val="00267C7D"/>
    <w:rsid w:val="00267CFA"/>
    <w:rsid w:val="00267E77"/>
    <w:rsid w:val="00267EF7"/>
    <w:rsid w:val="00267F7D"/>
    <w:rsid w:val="00267FE7"/>
    <w:rsid w:val="0027003B"/>
    <w:rsid w:val="002701E7"/>
    <w:rsid w:val="002701ED"/>
    <w:rsid w:val="00270226"/>
    <w:rsid w:val="002702EF"/>
    <w:rsid w:val="002703EB"/>
    <w:rsid w:val="0027041A"/>
    <w:rsid w:val="0027042E"/>
    <w:rsid w:val="002704BC"/>
    <w:rsid w:val="00270502"/>
    <w:rsid w:val="00270608"/>
    <w:rsid w:val="0027067B"/>
    <w:rsid w:val="002706DE"/>
    <w:rsid w:val="002707B0"/>
    <w:rsid w:val="002707DE"/>
    <w:rsid w:val="0027081E"/>
    <w:rsid w:val="00270845"/>
    <w:rsid w:val="002709FF"/>
    <w:rsid w:val="00270A50"/>
    <w:rsid w:val="00270A97"/>
    <w:rsid w:val="00270B36"/>
    <w:rsid w:val="00270B70"/>
    <w:rsid w:val="00270B87"/>
    <w:rsid w:val="00270D77"/>
    <w:rsid w:val="00270E10"/>
    <w:rsid w:val="00270F63"/>
    <w:rsid w:val="00270FF9"/>
    <w:rsid w:val="0027126E"/>
    <w:rsid w:val="002712E4"/>
    <w:rsid w:val="002713F8"/>
    <w:rsid w:val="002714C9"/>
    <w:rsid w:val="002714F0"/>
    <w:rsid w:val="0027150C"/>
    <w:rsid w:val="00271538"/>
    <w:rsid w:val="0027156F"/>
    <w:rsid w:val="00271594"/>
    <w:rsid w:val="002715B4"/>
    <w:rsid w:val="002715EF"/>
    <w:rsid w:val="00271696"/>
    <w:rsid w:val="002716B8"/>
    <w:rsid w:val="0027178F"/>
    <w:rsid w:val="002717F7"/>
    <w:rsid w:val="00271833"/>
    <w:rsid w:val="00271B87"/>
    <w:rsid w:val="00271C5E"/>
    <w:rsid w:val="00271CE6"/>
    <w:rsid w:val="00271D53"/>
    <w:rsid w:val="00271D88"/>
    <w:rsid w:val="00271D8E"/>
    <w:rsid w:val="00271DEE"/>
    <w:rsid w:val="00271E3A"/>
    <w:rsid w:val="00271EE8"/>
    <w:rsid w:val="00272020"/>
    <w:rsid w:val="00272057"/>
    <w:rsid w:val="0027207A"/>
    <w:rsid w:val="002720EB"/>
    <w:rsid w:val="002722AE"/>
    <w:rsid w:val="00272319"/>
    <w:rsid w:val="00272495"/>
    <w:rsid w:val="002724E8"/>
    <w:rsid w:val="00272529"/>
    <w:rsid w:val="0027263B"/>
    <w:rsid w:val="002726A9"/>
    <w:rsid w:val="00272735"/>
    <w:rsid w:val="002727FE"/>
    <w:rsid w:val="0027290A"/>
    <w:rsid w:val="00272982"/>
    <w:rsid w:val="00272A19"/>
    <w:rsid w:val="00272B46"/>
    <w:rsid w:val="00272BD8"/>
    <w:rsid w:val="00272BF1"/>
    <w:rsid w:val="00272C23"/>
    <w:rsid w:val="00272C2F"/>
    <w:rsid w:val="00272D77"/>
    <w:rsid w:val="00272DC3"/>
    <w:rsid w:val="00272EC5"/>
    <w:rsid w:val="00272EC6"/>
    <w:rsid w:val="00273037"/>
    <w:rsid w:val="00273062"/>
    <w:rsid w:val="00273089"/>
    <w:rsid w:val="002731DE"/>
    <w:rsid w:val="002731F4"/>
    <w:rsid w:val="002731F8"/>
    <w:rsid w:val="0027322F"/>
    <w:rsid w:val="00273296"/>
    <w:rsid w:val="002732B3"/>
    <w:rsid w:val="002732CA"/>
    <w:rsid w:val="0027332A"/>
    <w:rsid w:val="00273422"/>
    <w:rsid w:val="0027348E"/>
    <w:rsid w:val="002735C8"/>
    <w:rsid w:val="002736FD"/>
    <w:rsid w:val="00273841"/>
    <w:rsid w:val="00273972"/>
    <w:rsid w:val="00273A21"/>
    <w:rsid w:val="00273A62"/>
    <w:rsid w:val="00273B2D"/>
    <w:rsid w:val="00273BDE"/>
    <w:rsid w:val="00273C4E"/>
    <w:rsid w:val="00273D9D"/>
    <w:rsid w:val="00273FB2"/>
    <w:rsid w:val="0027405E"/>
    <w:rsid w:val="00274128"/>
    <w:rsid w:val="0027413E"/>
    <w:rsid w:val="00274200"/>
    <w:rsid w:val="002743C3"/>
    <w:rsid w:val="00274458"/>
    <w:rsid w:val="002744C3"/>
    <w:rsid w:val="002745C4"/>
    <w:rsid w:val="00274645"/>
    <w:rsid w:val="002746A2"/>
    <w:rsid w:val="00274770"/>
    <w:rsid w:val="002747B4"/>
    <w:rsid w:val="00274843"/>
    <w:rsid w:val="002748D6"/>
    <w:rsid w:val="00274911"/>
    <w:rsid w:val="0027496A"/>
    <w:rsid w:val="002749D8"/>
    <w:rsid w:val="002749F8"/>
    <w:rsid w:val="00274A72"/>
    <w:rsid w:val="00274A94"/>
    <w:rsid w:val="00274B92"/>
    <w:rsid w:val="00274C43"/>
    <w:rsid w:val="00274CA7"/>
    <w:rsid w:val="00274D7E"/>
    <w:rsid w:val="00274F9B"/>
    <w:rsid w:val="00275030"/>
    <w:rsid w:val="002750BF"/>
    <w:rsid w:val="002750C0"/>
    <w:rsid w:val="0027515B"/>
    <w:rsid w:val="00275253"/>
    <w:rsid w:val="00275306"/>
    <w:rsid w:val="002753A1"/>
    <w:rsid w:val="002754BA"/>
    <w:rsid w:val="002754EF"/>
    <w:rsid w:val="00275520"/>
    <w:rsid w:val="002755F4"/>
    <w:rsid w:val="002755FB"/>
    <w:rsid w:val="00275717"/>
    <w:rsid w:val="0027571E"/>
    <w:rsid w:val="0027584E"/>
    <w:rsid w:val="00275886"/>
    <w:rsid w:val="002758ED"/>
    <w:rsid w:val="002758F4"/>
    <w:rsid w:val="00275AFB"/>
    <w:rsid w:val="00275BE1"/>
    <w:rsid w:val="00275C0B"/>
    <w:rsid w:val="00275CFA"/>
    <w:rsid w:val="00275D54"/>
    <w:rsid w:val="00275D8C"/>
    <w:rsid w:val="00275DA4"/>
    <w:rsid w:val="00275E25"/>
    <w:rsid w:val="00275E73"/>
    <w:rsid w:val="00275E82"/>
    <w:rsid w:val="00275F84"/>
    <w:rsid w:val="00275FAD"/>
    <w:rsid w:val="00275FCD"/>
    <w:rsid w:val="00275FF7"/>
    <w:rsid w:val="002760FF"/>
    <w:rsid w:val="0027619C"/>
    <w:rsid w:val="002761CC"/>
    <w:rsid w:val="002761D0"/>
    <w:rsid w:val="00276274"/>
    <w:rsid w:val="00276354"/>
    <w:rsid w:val="002763CD"/>
    <w:rsid w:val="00276416"/>
    <w:rsid w:val="00276468"/>
    <w:rsid w:val="00276573"/>
    <w:rsid w:val="00276658"/>
    <w:rsid w:val="002766CB"/>
    <w:rsid w:val="0027677E"/>
    <w:rsid w:val="002767D9"/>
    <w:rsid w:val="002767E0"/>
    <w:rsid w:val="00276832"/>
    <w:rsid w:val="002768AB"/>
    <w:rsid w:val="002768D0"/>
    <w:rsid w:val="002768E2"/>
    <w:rsid w:val="002768E3"/>
    <w:rsid w:val="00276912"/>
    <w:rsid w:val="0027696E"/>
    <w:rsid w:val="002769F1"/>
    <w:rsid w:val="00276A3F"/>
    <w:rsid w:val="00276A64"/>
    <w:rsid w:val="00276A8D"/>
    <w:rsid w:val="00276A9C"/>
    <w:rsid w:val="00276B32"/>
    <w:rsid w:val="00276BAF"/>
    <w:rsid w:val="00276CF2"/>
    <w:rsid w:val="00276CFE"/>
    <w:rsid w:val="00276E39"/>
    <w:rsid w:val="00276E83"/>
    <w:rsid w:val="00276E8E"/>
    <w:rsid w:val="00276EA4"/>
    <w:rsid w:val="00276F4C"/>
    <w:rsid w:val="00276FE0"/>
    <w:rsid w:val="0027719F"/>
    <w:rsid w:val="0027732D"/>
    <w:rsid w:val="002773F0"/>
    <w:rsid w:val="002773FF"/>
    <w:rsid w:val="002774A3"/>
    <w:rsid w:val="00277528"/>
    <w:rsid w:val="0027759A"/>
    <w:rsid w:val="00277625"/>
    <w:rsid w:val="002776CC"/>
    <w:rsid w:val="002776EB"/>
    <w:rsid w:val="00277823"/>
    <w:rsid w:val="0027782F"/>
    <w:rsid w:val="0027783F"/>
    <w:rsid w:val="002778A6"/>
    <w:rsid w:val="00277A29"/>
    <w:rsid w:val="00277A4E"/>
    <w:rsid w:val="00277A90"/>
    <w:rsid w:val="00277A93"/>
    <w:rsid w:val="00277B1D"/>
    <w:rsid w:val="00277CBB"/>
    <w:rsid w:val="00277CCB"/>
    <w:rsid w:val="00277D43"/>
    <w:rsid w:val="00277D7E"/>
    <w:rsid w:val="00277E05"/>
    <w:rsid w:val="00277E6D"/>
    <w:rsid w:val="00277EF6"/>
    <w:rsid w:val="00277EFA"/>
    <w:rsid w:val="00277F41"/>
    <w:rsid w:val="00277FCC"/>
    <w:rsid w:val="00280071"/>
    <w:rsid w:val="00280073"/>
    <w:rsid w:val="002800A9"/>
    <w:rsid w:val="0028014D"/>
    <w:rsid w:val="00280153"/>
    <w:rsid w:val="0028018A"/>
    <w:rsid w:val="002801ED"/>
    <w:rsid w:val="00280250"/>
    <w:rsid w:val="0028025A"/>
    <w:rsid w:val="00280384"/>
    <w:rsid w:val="0028039F"/>
    <w:rsid w:val="002803A5"/>
    <w:rsid w:val="00280423"/>
    <w:rsid w:val="00280431"/>
    <w:rsid w:val="0028050C"/>
    <w:rsid w:val="0028069B"/>
    <w:rsid w:val="002807AD"/>
    <w:rsid w:val="00280860"/>
    <w:rsid w:val="00280894"/>
    <w:rsid w:val="002808C6"/>
    <w:rsid w:val="00280909"/>
    <w:rsid w:val="0028093F"/>
    <w:rsid w:val="002809A0"/>
    <w:rsid w:val="002809F8"/>
    <w:rsid w:val="00280BC9"/>
    <w:rsid w:val="00280C44"/>
    <w:rsid w:val="00280C80"/>
    <w:rsid w:val="00280CC6"/>
    <w:rsid w:val="00280D5A"/>
    <w:rsid w:val="00280E09"/>
    <w:rsid w:val="00280E46"/>
    <w:rsid w:val="00280E7E"/>
    <w:rsid w:val="00280E86"/>
    <w:rsid w:val="00280F2A"/>
    <w:rsid w:val="00280F38"/>
    <w:rsid w:val="00280F72"/>
    <w:rsid w:val="00280FF0"/>
    <w:rsid w:val="00281001"/>
    <w:rsid w:val="00281198"/>
    <w:rsid w:val="002811F8"/>
    <w:rsid w:val="00281226"/>
    <w:rsid w:val="0028123B"/>
    <w:rsid w:val="0028149E"/>
    <w:rsid w:val="002814E0"/>
    <w:rsid w:val="002814E3"/>
    <w:rsid w:val="002815D7"/>
    <w:rsid w:val="00281649"/>
    <w:rsid w:val="002817FC"/>
    <w:rsid w:val="00281819"/>
    <w:rsid w:val="0028181F"/>
    <w:rsid w:val="0028182A"/>
    <w:rsid w:val="0028183F"/>
    <w:rsid w:val="0028187D"/>
    <w:rsid w:val="00281962"/>
    <w:rsid w:val="00281A10"/>
    <w:rsid w:val="00281ADB"/>
    <w:rsid w:val="00281AF1"/>
    <w:rsid w:val="00281B49"/>
    <w:rsid w:val="00281B57"/>
    <w:rsid w:val="00281C21"/>
    <w:rsid w:val="00281CA5"/>
    <w:rsid w:val="00281CFF"/>
    <w:rsid w:val="00281D1E"/>
    <w:rsid w:val="00281D3A"/>
    <w:rsid w:val="00281D44"/>
    <w:rsid w:val="00281DFB"/>
    <w:rsid w:val="00281E36"/>
    <w:rsid w:val="00281EAB"/>
    <w:rsid w:val="00281F0E"/>
    <w:rsid w:val="00281F30"/>
    <w:rsid w:val="00281F4C"/>
    <w:rsid w:val="00281F90"/>
    <w:rsid w:val="002820EA"/>
    <w:rsid w:val="00282267"/>
    <w:rsid w:val="0028226C"/>
    <w:rsid w:val="0028227F"/>
    <w:rsid w:val="00282335"/>
    <w:rsid w:val="00282496"/>
    <w:rsid w:val="002824C7"/>
    <w:rsid w:val="002824C8"/>
    <w:rsid w:val="00282529"/>
    <w:rsid w:val="0028253E"/>
    <w:rsid w:val="0028255F"/>
    <w:rsid w:val="002825E1"/>
    <w:rsid w:val="002826E9"/>
    <w:rsid w:val="00282723"/>
    <w:rsid w:val="0028279C"/>
    <w:rsid w:val="002827E8"/>
    <w:rsid w:val="002828B0"/>
    <w:rsid w:val="002828C8"/>
    <w:rsid w:val="00282936"/>
    <w:rsid w:val="00282A4B"/>
    <w:rsid w:val="00282D41"/>
    <w:rsid w:val="00282ED8"/>
    <w:rsid w:val="002830A7"/>
    <w:rsid w:val="0028313A"/>
    <w:rsid w:val="002831A0"/>
    <w:rsid w:val="002831C0"/>
    <w:rsid w:val="002831CA"/>
    <w:rsid w:val="00283268"/>
    <w:rsid w:val="002832B7"/>
    <w:rsid w:val="002832EA"/>
    <w:rsid w:val="00283314"/>
    <w:rsid w:val="0028334C"/>
    <w:rsid w:val="0028337D"/>
    <w:rsid w:val="00283417"/>
    <w:rsid w:val="0028359F"/>
    <w:rsid w:val="0028360E"/>
    <w:rsid w:val="00283659"/>
    <w:rsid w:val="002836FA"/>
    <w:rsid w:val="0028373C"/>
    <w:rsid w:val="0028378C"/>
    <w:rsid w:val="002838D9"/>
    <w:rsid w:val="00283951"/>
    <w:rsid w:val="00283A3D"/>
    <w:rsid w:val="00283A73"/>
    <w:rsid w:val="00283ACB"/>
    <w:rsid w:val="00283B01"/>
    <w:rsid w:val="00283BBB"/>
    <w:rsid w:val="00283C20"/>
    <w:rsid w:val="00283C54"/>
    <w:rsid w:val="00283C6F"/>
    <w:rsid w:val="00283C8F"/>
    <w:rsid w:val="00283D44"/>
    <w:rsid w:val="00283D63"/>
    <w:rsid w:val="00283D84"/>
    <w:rsid w:val="00283DE2"/>
    <w:rsid w:val="00283E59"/>
    <w:rsid w:val="00284105"/>
    <w:rsid w:val="0028412A"/>
    <w:rsid w:val="00284178"/>
    <w:rsid w:val="00284194"/>
    <w:rsid w:val="00284279"/>
    <w:rsid w:val="002842EA"/>
    <w:rsid w:val="002842ED"/>
    <w:rsid w:val="00284318"/>
    <w:rsid w:val="0028431B"/>
    <w:rsid w:val="002845AF"/>
    <w:rsid w:val="00284667"/>
    <w:rsid w:val="002847C3"/>
    <w:rsid w:val="0028483D"/>
    <w:rsid w:val="0028487C"/>
    <w:rsid w:val="002848E4"/>
    <w:rsid w:val="002848F3"/>
    <w:rsid w:val="00284980"/>
    <w:rsid w:val="002849B9"/>
    <w:rsid w:val="00284A49"/>
    <w:rsid w:val="00284A51"/>
    <w:rsid w:val="00284A7B"/>
    <w:rsid w:val="00284AB4"/>
    <w:rsid w:val="00284B2C"/>
    <w:rsid w:val="00284B6F"/>
    <w:rsid w:val="00284B81"/>
    <w:rsid w:val="00284B9F"/>
    <w:rsid w:val="00284BDF"/>
    <w:rsid w:val="00284C12"/>
    <w:rsid w:val="00284C31"/>
    <w:rsid w:val="00284E4E"/>
    <w:rsid w:val="00284E8D"/>
    <w:rsid w:val="00284FB7"/>
    <w:rsid w:val="0028511C"/>
    <w:rsid w:val="00285177"/>
    <w:rsid w:val="00285221"/>
    <w:rsid w:val="0028522E"/>
    <w:rsid w:val="00285256"/>
    <w:rsid w:val="0028530B"/>
    <w:rsid w:val="002854D7"/>
    <w:rsid w:val="0028553E"/>
    <w:rsid w:val="00285681"/>
    <w:rsid w:val="00285720"/>
    <w:rsid w:val="00285766"/>
    <w:rsid w:val="00285788"/>
    <w:rsid w:val="0028578E"/>
    <w:rsid w:val="002857D8"/>
    <w:rsid w:val="0028586E"/>
    <w:rsid w:val="002858FD"/>
    <w:rsid w:val="002859D6"/>
    <w:rsid w:val="00285A0D"/>
    <w:rsid w:val="00285A53"/>
    <w:rsid w:val="00285A62"/>
    <w:rsid w:val="00285A83"/>
    <w:rsid w:val="00285A8C"/>
    <w:rsid w:val="00285AD4"/>
    <w:rsid w:val="00285B06"/>
    <w:rsid w:val="00285B3C"/>
    <w:rsid w:val="00285B4C"/>
    <w:rsid w:val="00285D9B"/>
    <w:rsid w:val="00285D9D"/>
    <w:rsid w:val="00285E11"/>
    <w:rsid w:val="00285E9C"/>
    <w:rsid w:val="00285EA5"/>
    <w:rsid w:val="00285EC7"/>
    <w:rsid w:val="00285F7C"/>
    <w:rsid w:val="00285FC4"/>
    <w:rsid w:val="00285FDF"/>
    <w:rsid w:val="002861D1"/>
    <w:rsid w:val="00286215"/>
    <w:rsid w:val="00286300"/>
    <w:rsid w:val="0028646C"/>
    <w:rsid w:val="00286742"/>
    <w:rsid w:val="0028679D"/>
    <w:rsid w:val="002867DD"/>
    <w:rsid w:val="00286A45"/>
    <w:rsid w:val="00286AA0"/>
    <w:rsid w:val="00286AAE"/>
    <w:rsid w:val="00286B6E"/>
    <w:rsid w:val="00286B7B"/>
    <w:rsid w:val="00286BA1"/>
    <w:rsid w:val="00286BF1"/>
    <w:rsid w:val="00286CE6"/>
    <w:rsid w:val="00286E49"/>
    <w:rsid w:val="00286E76"/>
    <w:rsid w:val="00286ED6"/>
    <w:rsid w:val="00286F02"/>
    <w:rsid w:val="00286F15"/>
    <w:rsid w:val="00286F5E"/>
    <w:rsid w:val="00286FC4"/>
    <w:rsid w:val="00286FD6"/>
    <w:rsid w:val="0028700E"/>
    <w:rsid w:val="0028712A"/>
    <w:rsid w:val="0028714A"/>
    <w:rsid w:val="002871E4"/>
    <w:rsid w:val="00287296"/>
    <w:rsid w:val="0028729B"/>
    <w:rsid w:val="002872E3"/>
    <w:rsid w:val="002874A9"/>
    <w:rsid w:val="002874F2"/>
    <w:rsid w:val="00287546"/>
    <w:rsid w:val="00287573"/>
    <w:rsid w:val="00287791"/>
    <w:rsid w:val="002877F1"/>
    <w:rsid w:val="00287811"/>
    <w:rsid w:val="00287860"/>
    <w:rsid w:val="002878CB"/>
    <w:rsid w:val="002878CD"/>
    <w:rsid w:val="00287927"/>
    <w:rsid w:val="002879D3"/>
    <w:rsid w:val="00287AE9"/>
    <w:rsid w:val="00287B74"/>
    <w:rsid w:val="00287B85"/>
    <w:rsid w:val="00287BBF"/>
    <w:rsid w:val="00287BE7"/>
    <w:rsid w:val="00287CF7"/>
    <w:rsid w:val="00287D61"/>
    <w:rsid w:val="00287D76"/>
    <w:rsid w:val="00287D81"/>
    <w:rsid w:val="00287FE3"/>
    <w:rsid w:val="00287FF0"/>
    <w:rsid w:val="00290041"/>
    <w:rsid w:val="002900A8"/>
    <w:rsid w:val="0029014A"/>
    <w:rsid w:val="0029024E"/>
    <w:rsid w:val="002902E6"/>
    <w:rsid w:val="00290461"/>
    <w:rsid w:val="002904E4"/>
    <w:rsid w:val="00290523"/>
    <w:rsid w:val="002905FE"/>
    <w:rsid w:val="00290610"/>
    <w:rsid w:val="002907D3"/>
    <w:rsid w:val="002909AD"/>
    <w:rsid w:val="00290A8A"/>
    <w:rsid w:val="00290B38"/>
    <w:rsid w:val="00290B8B"/>
    <w:rsid w:val="00290BA7"/>
    <w:rsid w:val="00290C4A"/>
    <w:rsid w:val="00290DD2"/>
    <w:rsid w:val="00290DEC"/>
    <w:rsid w:val="00290E03"/>
    <w:rsid w:val="00290E4B"/>
    <w:rsid w:val="00290E6B"/>
    <w:rsid w:val="00290F29"/>
    <w:rsid w:val="00291045"/>
    <w:rsid w:val="0029109D"/>
    <w:rsid w:val="002911E6"/>
    <w:rsid w:val="00291242"/>
    <w:rsid w:val="0029130A"/>
    <w:rsid w:val="00291521"/>
    <w:rsid w:val="00291543"/>
    <w:rsid w:val="00291559"/>
    <w:rsid w:val="0029161F"/>
    <w:rsid w:val="00291665"/>
    <w:rsid w:val="0029177C"/>
    <w:rsid w:val="002917F6"/>
    <w:rsid w:val="00291800"/>
    <w:rsid w:val="0029199E"/>
    <w:rsid w:val="00291A8D"/>
    <w:rsid w:val="00291B10"/>
    <w:rsid w:val="00291D24"/>
    <w:rsid w:val="00291DC0"/>
    <w:rsid w:val="00291EA2"/>
    <w:rsid w:val="00291EA7"/>
    <w:rsid w:val="00291F16"/>
    <w:rsid w:val="00291F2A"/>
    <w:rsid w:val="00291F41"/>
    <w:rsid w:val="00291F62"/>
    <w:rsid w:val="00291F78"/>
    <w:rsid w:val="00291FAA"/>
    <w:rsid w:val="00291FE2"/>
    <w:rsid w:val="0029201A"/>
    <w:rsid w:val="002921CA"/>
    <w:rsid w:val="00292204"/>
    <w:rsid w:val="002922B1"/>
    <w:rsid w:val="002922FD"/>
    <w:rsid w:val="00292368"/>
    <w:rsid w:val="002923DC"/>
    <w:rsid w:val="0029245C"/>
    <w:rsid w:val="00292557"/>
    <w:rsid w:val="0029261D"/>
    <w:rsid w:val="002926BA"/>
    <w:rsid w:val="002926FF"/>
    <w:rsid w:val="002927B0"/>
    <w:rsid w:val="002927F5"/>
    <w:rsid w:val="00292887"/>
    <w:rsid w:val="002928C1"/>
    <w:rsid w:val="00292906"/>
    <w:rsid w:val="00292928"/>
    <w:rsid w:val="00292A18"/>
    <w:rsid w:val="00292A82"/>
    <w:rsid w:val="00292AEF"/>
    <w:rsid w:val="00292B01"/>
    <w:rsid w:val="00292B0E"/>
    <w:rsid w:val="00292C0C"/>
    <w:rsid w:val="00292C4A"/>
    <w:rsid w:val="00292C68"/>
    <w:rsid w:val="00292D6E"/>
    <w:rsid w:val="00292D7E"/>
    <w:rsid w:val="00292DAC"/>
    <w:rsid w:val="00292DC7"/>
    <w:rsid w:val="00292DF6"/>
    <w:rsid w:val="00292EA2"/>
    <w:rsid w:val="00292EAB"/>
    <w:rsid w:val="00292EC9"/>
    <w:rsid w:val="00293014"/>
    <w:rsid w:val="0029302B"/>
    <w:rsid w:val="0029308F"/>
    <w:rsid w:val="00293145"/>
    <w:rsid w:val="00293150"/>
    <w:rsid w:val="002931B5"/>
    <w:rsid w:val="0029321B"/>
    <w:rsid w:val="0029321E"/>
    <w:rsid w:val="00293298"/>
    <w:rsid w:val="00293335"/>
    <w:rsid w:val="0029334A"/>
    <w:rsid w:val="0029339F"/>
    <w:rsid w:val="002933A2"/>
    <w:rsid w:val="002933EA"/>
    <w:rsid w:val="00293404"/>
    <w:rsid w:val="0029352D"/>
    <w:rsid w:val="0029356C"/>
    <w:rsid w:val="002935A8"/>
    <w:rsid w:val="002935A9"/>
    <w:rsid w:val="002935DB"/>
    <w:rsid w:val="00293664"/>
    <w:rsid w:val="00293677"/>
    <w:rsid w:val="00293684"/>
    <w:rsid w:val="002936AF"/>
    <w:rsid w:val="00293762"/>
    <w:rsid w:val="002938A8"/>
    <w:rsid w:val="002938B9"/>
    <w:rsid w:val="00293A1C"/>
    <w:rsid w:val="00293CF6"/>
    <w:rsid w:val="00293E98"/>
    <w:rsid w:val="00294044"/>
    <w:rsid w:val="00294054"/>
    <w:rsid w:val="00294082"/>
    <w:rsid w:val="002940DF"/>
    <w:rsid w:val="002940E1"/>
    <w:rsid w:val="0029411F"/>
    <w:rsid w:val="0029417A"/>
    <w:rsid w:val="002941B2"/>
    <w:rsid w:val="002941C7"/>
    <w:rsid w:val="002941EB"/>
    <w:rsid w:val="00294282"/>
    <w:rsid w:val="0029438A"/>
    <w:rsid w:val="00294456"/>
    <w:rsid w:val="0029445D"/>
    <w:rsid w:val="0029460D"/>
    <w:rsid w:val="0029461F"/>
    <w:rsid w:val="002946D8"/>
    <w:rsid w:val="00294724"/>
    <w:rsid w:val="002947D9"/>
    <w:rsid w:val="002948A1"/>
    <w:rsid w:val="002948DD"/>
    <w:rsid w:val="002948E1"/>
    <w:rsid w:val="00294B31"/>
    <w:rsid w:val="00294B36"/>
    <w:rsid w:val="00294B82"/>
    <w:rsid w:val="00294C0B"/>
    <w:rsid w:val="00294CD3"/>
    <w:rsid w:val="00294CED"/>
    <w:rsid w:val="00294D29"/>
    <w:rsid w:val="00294D5B"/>
    <w:rsid w:val="00294E34"/>
    <w:rsid w:val="00294E8B"/>
    <w:rsid w:val="00294EEE"/>
    <w:rsid w:val="00294F49"/>
    <w:rsid w:val="00295029"/>
    <w:rsid w:val="00295072"/>
    <w:rsid w:val="00295078"/>
    <w:rsid w:val="002950CF"/>
    <w:rsid w:val="002951B7"/>
    <w:rsid w:val="002951E3"/>
    <w:rsid w:val="002952A2"/>
    <w:rsid w:val="00295397"/>
    <w:rsid w:val="0029542E"/>
    <w:rsid w:val="00295522"/>
    <w:rsid w:val="00295621"/>
    <w:rsid w:val="0029562C"/>
    <w:rsid w:val="0029563B"/>
    <w:rsid w:val="002956F9"/>
    <w:rsid w:val="002956FF"/>
    <w:rsid w:val="00295856"/>
    <w:rsid w:val="00295980"/>
    <w:rsid w:val="002959DB"/>
    <w:rsid w:val="00295A13"/>
    <w:rsid w:val="00295AF1"/>
    <w:rsid w:val="00295B27"/>
    <w:rsid w:val="00295B61"/>
    <w:rsid w:val="00295CCD"/>
    <w:rsid w:val="00295D62"/>
    <w:rsid w:val="00295D73"/>
    <w:rsid w:val="00295D7C"/>
    <w:rsid w:val="00295DBA"/>
    <w:rsid w:val="00295E16"/>
    <w:rsid w:val="00295E90"/>
    <w:rsid w:val="00295E9E"/>
    <w:rsid w:val="00295EDC"/>
    <w:rsid w:val="00295EEF"/>
    <w:rsid w:val="00295EF1"/>
    <w:rsid w:val="00295FB6"/>
    <w:rsid w:val="00296008"/>
    <w:rsid w:val="00296011"/>
    <w:rsid w:val="00296059"/>
    <w:rsid w:val="002960DA"/>
    <w:rsid w:val="00296215"/>
    <w:rsid w:val="00296293"/>
    <w:rsid w:val="00296346"/>
    <w:rsid w:val="0029636E"/>
    <w:rsid w:val="0029637D"/>
    <w:rsid w:val="00296433"/>
    <w:rsid w:val="0029645E"/>
    <w:rsid w:val="00296485"/>
    <w:rsid w:val="00296506"/>
    <w:rsid w:val="002965D3"/>
    <w:rsid w:val="002968D4"/>
    <w:rsid w:val="00296981"/>
    <w:rsid w:val="002969D9"/>
    <w:rsid w:val="00296AB4"/>
    <w:rsid w:val="00296B43"/>
    <w:rsid w:val="00296BB2"/>
    <w:rsid w:val="00296CF6"/>
    <w:rsid w:val="00296E37"/>
    <w:rsid w:val="00296E4C"/>
    <w:rsid w:val="00296F16"/>
    <w:rsid w:val="00297028"/>
    <w:rsid w:val="0029710E"/>
    <w:rsid w:val="0029723A"/>
    <w:rsid w:val="0029727D"/>
    <w:rsid w:val="00297371"/>
    <w:rsid w:val="00297431"/>
    <w:rsid w:val="00297438"/>
    <w:rsid w:val="00297603"/>
    <w:rsid w:val="00297777"/>
    <w:rsid w:val="002977B7"/>
    <w:rsid w:val="0029787D"/>
    <w:rsid w:val="00297A73"/>
    <w:rsid w:val="00297BF3"/>
    <w:rsid w:val="00297D89"/>
    <w:rsid w:val="00297D8A"/>
    <w:rsid w:val="00297D8D"/>
    <w:rsid w:val="00297DD6"/>
    <w:rsid w:val="00297DEB"/>
    <w:rsid w:val="00297E68"/>
    <w:rsid w:val="00297EAB"/>
    <w:rsid w:val="00297F8D"/>
    <w:rsid w:val="002A00BB"/>
    <w:rsid w:val="002A017B"/>
    <w:rsid w:val="002A0265"/>
    <w:rsid w:val="002A02A1"/>
    <w:rsid w:val="002A02C9"/>
    <w:rsid w:val="002A045F"/>
    <w:rsid w:val="002A048D"/>
    <w:rsid w:val="002A04A5"/>
    <w:rsid w:val="002A055B"/>
    <w:rsid w:val="002A05BC"/>
    <w:rsid w:val="002A05C2"/>
    <w:rsid w:val="002A05E0"/>
    <w:rsid w:val="002A072B"/>
    <w:rsid w:val="002A0760"/>
    <w:rsid w:val="002A0782"/>
    <w:rsid w:val="002A079C"/>
    <w:rsid w:val="002A0834"/>
    <w:rsid w:val="002A091F"/>
    <w:rsid w:val="002A0935"/>
    <w:rsid w:val="002A0936"/>
    <w:rsid w:val="002A093E"/>
    <w:rsid w:val="002A0A44"/>
    <w:rsid w:val="002A0B97"/>
    <w:rsid w:val="002A0C6F"/>
    <w:rsid w:val="002A0CE7"/>
    <w:rsid w:val="002A0CED"/>
    <w:rsid w:val="002A0D7B"/>
    <w:rsid w:val="002A0DB4"/>
    <w:rsid w:val="002A0DC8"/>
    <w:rsid w:val="002A0DF6"/>
    <w:rsid w:val="002A0E21"/>
    <w:rsid w:val="002A0EF5"/>
    <w:rsid w:val="002A0F12"/>
    <w:rsid w:val="002A11FD"/>
    <w:rsid w:val="002A129C"/>
    <w:rsid w:val="002A13BE"/>
    <w:rsid w:val="002A13C7"/>
    <w:rsid w:val="002A151C"/>
    <w:rsid w:val="002A1536"/>
    <w:rsid w:val="002A15A5"/>
    <w:rsid w:val="002A15E8"/>
    <w:rsid w:val="002A15F5"/>
    <w:rsid w:val="002A1608"/>
    <w:rsid w:val="002A171E"/>
    <w:rsid w:val="002A18EA"/>
    <w:rsid w:val="002A1945"/>
    <w:rsid w:val="002A1A14"/>
    <w:rsid w:val="002A1BF5"/>
    <w:rsid w:val="002A1C67"/>
    <w:rsid w:val="002A1CAA"/>
    <w:rsid w:val="002A1CBB"/>
    <w:rsid w:val="002A1CC2"/>
    <w:rsid w:val="002A1D69"/>
    <w:rsid w:val="002A1DA7"/>
    <w:rsid w:val="002A1EBE"/>
    <w:rsid w:val="002A1EEA"/>
    <w:rsid w:val="002A1F09"/>
    <w:rsid w:val="002A1FE6"/>
    <w:rsid w:val="002A213C"/>
    <w:rsid w:val="002A2171"/>
    <w:rsid w:val="002A21ED"/>
    <w:rsid w:val="002A2205"/>
    <w:rsid w:val="002A220C"/>
    <w:rsid w:val="002A22B1"/>
    <w:rsid w:val="002A22CA"/>
    <w:rsid w:val="002A22DB"/>
    <w:rsid w:val="002A2315"/>
    <w:rsid w:val="002A23E9"/>
    <w:rsid w:val="002A2415"/>
    <w:rsid w:val="002A2485"/>
    <w:rsid w:val="002A24B0"/>
    <w:rsid w:val="002A24F1"/>
    <w:rsid w:val="002A25C4"/>
    <w:rsid w:val="002A260E"/>
    <w:rsid w:val="002A26AB"/>
    <w:rsid w:val="002A27C0"/>
    <w:rsid w:val="002A2814"/>
    <w:rsid w:val="002A2821"/>
    <w:rsid w:val="002A2873"/>
    <w:rsid w:val="002A2901"/>
    <w:rsid w:val="002A2A15"/>
    <w:rsid w:val="002A2A36"/>
    <w:rsid w:val="002A2A5C"/>
    <w:rsid w:val="002A2A7D"/>
    <w:rsid w:val="002A2AF9"/>
    <w:rsid w:val="002A2B4F"/>
    <w:rsid w:val="002A2B51"/>
    <w:rsid w:val="002A2B99"/>
    <w:rsid w:val="002A2C30"/>
    <w:rsid w:val="002A2C60"/>
    <w:rsid w:val="002A2EDC"/>
    <w:rsid w:val="002A2F20"/>
    <w:rsid w:val="002A3002"/>
    <w:rsid w:val="002A3079"/>
    <w:rsid w:val="002A30AF"/>
    <w:rsid w:val="002A316F"/>
    <w:rsid w:val="002A31B1"/>
    <w:rsid w:val="002A31C1"/>
    <w:rsid w:val="002A3261"/>
    <w:rsid w:val="002A33F5"/>
    <w:rsid w:val="002A3439"/>
    <w:rsid w:val="002A350E"/>
    <w:rsid w:val="002A351D"/>
    <w:rsid w:val="002A35DB"/>
    <w:rsid w:val="002A35E4"/>
    <w:rsid w:val="002A36B5"/>
    <w:rsid w:val="002A38A0"/>
    <w:rsid w:val="002A38F0"/>
    <w:rsid w:val="002A3906"/>
    <w:rsid w:val="002A3A30"/>
    <w:rsid w:val="002A3A5D"/>
    <w:rsid w:val="002A3A87"/>
    <w:rsid w:val="002A3ABC"/>
    <w:rsid w:val="002A3ADF"/>
    <w:rsid w:val="002A3AE4"/>
    <w:rsid w:val="002A3BD3"/>
    <w:rsid w:val="002A3CC6"/>
    <w:rsid w:val="002A3D3C"/>
    <w:rsid w:val="002A3DA0"/>
    <w:rsid w:val="002A3EB4"/>
    <w:rsid w:val="002A3EB6"/>
    <w:rsid w:val="002A3EE2"/>
    <w:rsid w:val="002A4054"/>
    <w:rsid w:val="002A412A"/>
    <w:rsid w:val="002A413D"/>
    <w:rsid w:val="002A415F"/>
    <w:rsid w:val="002A4347"/>
    <w:rsid w:val="002A43DB"/>
    <w:rsid w:val="002A4535"/>
    <w:rsid w:val="002A459E"/>
    <w:rsid w:val="002A45C5"/>
    <w:rsid w:val="002A45CB"/>
    <w:rsid w:val="002A4686"/>
    <w:rsid w:val="002A46FC"/>
    <w:rsid w:val="002A4706"/>
    <w:rsid w:val="002A475B"/>
    <w:rsid w:val="002A481A"/>
    <w:rsid w:val="002A4825"/>
    <w:rsid w:val="002A4933"/>
    <w:rsid w:val="002A4952"/>
    <w:rsid w:val="002A498D"/>
    <w:rsid w:val="002A49F3"/>
    <w:rsid w:val="002A4AF4"/>
    <w:rsid w:val="002A4C54"/>
    <w:rsid w:val="002A4C96"/>
    <w:rsid w:val="002A4D37"/>
    <w:rsid w:val="002A4E7E"/>
    <w:rsid w:val="002A4EBE"/>
    <w:rsid w:val="002A4EE9"/>
    <w:rsid w:val="002A4F06"/>
    <w:rsid w:val="002A4F71"/>
    <w:rsid w:val="002A5088"/>
    <w:rsid w:val="002A5192"/>
    <w:rsid w:val="002A5199"/>
    <w:rsid w:val="002A519D"/>
    <w:rsid w:val="002A5246"/>
    <w:rsid w:val="002A5289"/>
    <w:rsid w:val="002A541F"/>
    <w:rsid w:val="002A5424"/>
    <w:rsid w:val="002A547B"/>
    <w:rsid w:val="002A54AE"/>
    <w:rsid w:val="002A54AF"/>
    <w:rsid w:val="002A54CA"/>
    <w:rsid w:val="002A54E3"/>
    <w:rsid w:val="002A55A9"/>
    <w:rsid w:val="002A5746"/>
    <w:rsid w:val="002A5779"/>
    <w:rsid w:val="002A5873"/>
    <w:rsid w:val="002A58AC"/>
    <w:rsid w:val="002A5953"/>
    <w:rsid w:val="002A5A3C"/>
    <w:rsid w:val="002A5ABC"/>
    <w:rsid w:val="002A5AE0"/>
    <w:rsid w:val="002A5B7A"/>
    <w:rsid w:val="002A5BB5"/>
    <w:rsid w:val="002A5BFA"/>
    <w:rsid w:val="002A5C1E"/>
    <w:rsid w:val="002A5F03"/>
    <w:rsid w:val="002A5F3C"/>
    <w:rsid w:val="002A5F69"/>
    <w:rsid w:val="002A5F98"/>
    <w:rsid w:val="002A5FBC"/>
    <w:rsid w:val="002A609F"/>
    <w:rsid w:val="002A6138"/>
    <w:rsid w:val="002A619C"/>
    <w:rsid w:val="002A63C6"/>
    <w:rsid w:val="002A641D"/>
    <w:rsid w:val="002A64F3"/>
    <w:rsid w:val="002A6614"/>
    <w:rsid w:val="002A66A6"/>
    <w:rsid w:val="002A675F"/>
    <w:rsid w:val="002A67A6"/>
    <w:rsid w:val="002A67C3"/>
    <w:rsid w:val="002A67EA"/>
    <w:rsid w:val="002A682D"/>
    <w:rsid w:val="002A68E4"/>
    <w:rsid w:val="002A69EB"/>
    <w:rsid w:val="002A6A06"/>
    <w:rsid w:val="002A6A43"/>
    <w:rsid w:val="002A6A4E"/>
    <w:rsid w:val="002A6ABE"/>
    <w:rsid w:val="002A6AC7"/>
    <w:rsid w:val="002A6D6B"/>
    <w:rsid w:val="002A6EEF"/>
    <w:rsid w:val="002A6F06"/>
    <w:rsid w:val="002A703B"/>
    <w:rsid w:val="002A7131"/>
    <w:rsid w:val="002A7143"/>
    <w:rsid w:val="002A71BC"/>
    <w:rsid w:val="002A71E0"/>
    <w:rsid w:val="002A7345"/>
    <w:rsid w:val="002A7391"/>
    <w:rsid w:val="002A739C"/>
    <w:rsid w:val="002A73F0"/>
    <w:rsid w:val="002A75AA"/>
    <w:rsid w:val="002A75E9"/>
    <w:rsid w:val="002A75EA"/>
    <w:rsid w:val="002A7615"/>
    <w:rsid w:val="002A7643"/>
    <w:rsid w:val="002A771D"/>
    <w:rsid w:val="002A7732"/>
    <w:rsid w:val="002A7765"/>
    <w:rsid w:val="002A7766"/>
    <w:rsid w:val="002A77C4"/>
    <w:rsid w:val="002A77CB"/>
    <w:rsid w:val="002A7837"/>
    <w:rsid w:val="002A784E"/>
    <w:rsid w:val="002A79B1"/>
    <w:rsid w:val="002A7A52"/>
    <w:rsid w:val="002A7B7B"/>
    <w:rsid w:val="002A7BBD"/>
    <w:rsid w:val="002A7C41"/>
    <w:rsid w:val="002A7CD8"/>
    <w:rsid w:val="002A7F2A"/>
    <w:rsid w:val="002B0005"/>
    <w:rsid w:val="002B0242"/>
    <w:rsid w:val="002B031F"/>
    <w:rsid w:val="002B038A"/>
    <w:rsid w:val="002B03F7"/>
    <w:rsid w:val="002B04F5"/>
    <w:rsid w:val="002B0555"/>
    <w:rsid w:val="002B0565"/>
    <w:rsid w:val="002B05E1"/>
    <w:rsid w:val="002B061D"/>
    <w:rsid w:val="002B0655"/>
    <w:rsid w:val="002B0693"/>
    <w:rsid w:val="002B0748"/>
    <w:rsid w:val="002B07D3"/>
    <w:rsid w:val="002B0879"/>
    <w:rsid w:val="002B08B5"/>
    <w:rsid w:val="002B0930"/>
    <w:rsid w:val="002B099E"/>
    <w:rsid w:val="002B09CA"/>
    <w:rsid w:val="002B09F5"/>
    <w:rsid w:val="002B0A84"/>
    <w:rsid w:val="002B0A96"/>
    <w:rsid w:val="002B0BA3"/>
    <w:rsid w:val="002B0CA0"/>
    <w:rsid w:val="002B0CDA"/>
    <w:rsid w:val="002B0CFF"/>
    <w:rsid w:val="002B0D38"/>
    <w:rsid w:val="002B0D7B"/>
    <w:rsid w:val="002B0DF0"/>
    <w:rsid w:val="002B0E41"/>
    <w:rsid w:val="002B0E53"/>
    <w:rsid w:val="002B0F3E"/>
    <w:rsid w:val="002B0FC8"/>
    <w:rsid w:val="002B10AD"/>
    <w:rsid w:val="002B10EA"/>
    <w:rsid w:val="002B1199"/>
    <w:rsid w:val="002B11F6"/>
    <w:rsid w:val="002B1216"/>
    <w:rsid w:val="002B12B4"/>
    <w:rsid w:val="002B13F1"/>
    <w:rsid w:val="002B1412"/>
    <w:rsid w:val="002B155A"/>
    <w:rsid w:val="002B15EA"/>
    <w:rsid w:val="002B17C4"/>
    <w:rsid w:val="002B1844"/>
    <w:rsid w:val="002B189C"/>
    <w:rsid w:val="002B189D"/>
    <w:rsid w:val="002B18A6"/>
    <w:rsid w:val="002B1A4E"/>
    <w:rsid w:val="002B1AC6"/>
    <w:rsid w:val="002B1B1D"/>
    <w:rsid w:val="002B1B68"/>
    <w:rsid w:val="002B1B97"/>
    <w:rsid w:val="002B1C24"/>
    <w:rsid w:val="002B1C8B"/>
    <w:rsid w:val="002B1CD4"/>
    <w:rsid w:val="002B1D36"/>
    <w:rsid w:val="002B1EBB"/>
    <w:rsid w:val="002B209B"/>
    <w:rsid w:val="002B21C1"/>
    <w:rsid w:val="002B2207"/>
    <w:rsid w:val="002B221A"/>
    <w:rsid w:val="002B2285"/>
    <w:rsid w:val="002B22FD"/>
    <w:rsid w:val="002B2336"/>
    <w:rsid w:val="002B2421"/>
    <w:rsid w:val="002B24BC"/>
    <w:rsid w:val="002B24D0"/>
    <w:rsid w:val="002B269C"/>
    <w:rsid w:val="002B26ED"/>
    <w:rsid w:val="002B2744"/>
    <w:rsid w:val="002B276B"/>
    <w:rsid w:val="002B27E7"/>
    <w:rsid w:val="002B2981"/>
    <w:rsid w:val="002B2B0A"/>
    <w:rsid w:val="002B2B20"/>
    <w:rsid w:val="002B2B56"/>
    <w:rsid w:val="002B2B6D"/>
    <w:rsid w:val="002B2B71"/>
    <w:rsid w:val="002B2B8A"/>
    <w:rsid w:val="002B2BF8"/>
    <w:rsid w:val="002B2C68"/>
    <w:rsid w:val="002B2C76"/>
    <w:rsid w:val="002B2CF4"/>
    <w:rsid w:val="002B2E99"/>
    <w:rsid w:val="002B2E9C"/>
    <w:rsid w:val="002B2EB3"/>
    <w:rsid w:val="002B2F34"/>
    <w:rsid w:val="002B2F70"/>
    <w:rsid w:val="002B301F"/>
    <w:rsid w:val="002B3065"/>
    <w:rsid w:val="002B30CE"/>
    <w:rsid w:val="002B30DD"/>
    <w:rsid w:val="002B3566"/>
    <w:rsid w:val="002B35A9"/>
    <w:rsid w:val="002B3649"/>
    <w:rsid w:val="002B368C"/>
    <w:rsid w:val="002B3698"/>
    <w:rsid w:val="002B374C"/>
    <w:rsid w:val="002B378A"/>
    <w:rsid w:val="002B37E4"/>
    <w:rsid w:val="002B37E8"/>
    <w:rsid w:val="002B3830"/>
    <w:rsid w:val="002B3893"/>
    <w:rsid w:val="002B39BB"/>
    <w:rsid w:val="002B39C2"/>
    <w:rsid w:val="002B39C8"/>
    <w:rsid w:val="002B3A46"/>
    <w:rsid w:val="002B3A4B"/>
    <w:rsid w:val="002B3ADE"/>
    <w:rsid w:val="002B3ADF"/>
    <w:rsid w:val="002B3B12"/>
    <w:rsid w:val="002B3B31"/>
    <w:rsid w:val="002B3BC6"/>
    <w:rsid w:val="002B3BCC"/>
    <w:rsid w:val="002B3CDF"/>
    <w:rsid w:val="002B3D26"/>
    <w:rsid w:val="002B3D6C"/>
    <w:rsid w:val="002B3DFA"/>
    <w:rsid w:val="002B3E03"/>
    <w:rsid w:val="002B3E39"/>
    <w:rsid w:val="002B3EAC"/>
    <w:rsid w:val="002B3EDB"/>
    <w:rsid w:val="002B3F11"/>
    <w:rsid w:val="002B3FA9"/>
    <w:rsid w:val="002B4012"/>
    <w:rsid w:val="002B402E"/>
    <w:rsid w:val="002B40A4"/>
    <w:rsid w:val="002B40E4"/>
    <w:rsid w:val="002B4124"/>
    <w:rsid w:val="002B41A8"/>
    <w:rsid w:val="002B4201"/>
    <w:rsid w:val="002B42CD"/>
    <w:rsid w:val="002B4320"/>
    <w:rsid w:val="002B4357"/>
    <w:rsid w:val="002B4360"/>
    <w:rsid w:val="002B4388"/>
    <w:rsid w:val="002B44AD"/>
    <w:rsid w:val="002B4523"/>
    <w:rsid w:val="002B452D"/>
    <w:rsid w:val="002B45DE"/>
    <w:rsid w:val="002B4612"/>
    <w:rsid w:val="002B4671"/>
    <w:rsid w:val="002B46D7"/>
    <w:rsid w:val="002B4719"/>
    <w:rsid w:val="002B47A1"/>
    <w:rsid w:val="002B48BD"/>
    <w:rsid w:val="002B48CB"/>
    <w:rsid w:val="002B48F4"/>
    <w:rsid w:val="002B4A83"/>
    <w:rsid w:val="002B4A91"/>
    <w:rsid w:val="002B4AF4"/>
    <w:rsid w:val="002B4B92"/>
    <w:rsid w:val="002B4BB4"/>
    <w:rsid w:val="002B4BC2"/>
    <w:rsid w:val="002B4BE0"/>
    <w:rsid w:val="002B4C35"/>
    <w:rsid w:val="002B4D72"/>
    <w:rsid w:val="002B4E9B"/>
    <w:rsid w:val="002B4F74"/>
    <w:rsid w:val="002B4F89"/>
    <w:rsid w:val="002B4F92"/>
    <w:rsid w:val="002B4FFA"/>
    <w:rsid w:val="002B5153"/>
    <w:rsid w:val="002B518B"/>
    <w:rsid w:val="002B5218"/>
    <w:rsid w:val="002B5357"/>
    <w:rsid w:val="002B548A"/>
    <w:rsid w:val="002B54D6"/>
    <w:rsid w:val="002B550F"/>
    <w:rsid w:val="002B5517"/>
    <w:rsid w:val="002B55CC"/>
    <w:rsid w:val="002B5650"/>
    <w:rsid w:val="002B56C6"/>
    <w:rsid w:val="002B577E"/>
    <w:rsid w:val="002B586D"/>
    <w:rsid w:val="002B590B"/>
    <w:rsid w:val="002B59E5"/>
    <w:rsid w:val="002B59F0"/>
    <w:rsid w:val="002B5A04"/>
    <w:rsid w:val="002B5A60"/>
    <w:rsid w:val="002B5A94"/>
    <w:rsid w:val="002B5B22"/>
    <w:rsid w:val="002B5B24"/>
    <w:rsid w:val="002B5B7C"/>
    <w:rsid w:val="002B5C20"/>
    <w:rsid w:val="002B5DDB"/>
    <w:rsid w:val="002B5E04"/>
    <w:rsid w:val="002B5E2F"/>
    <w:rsid w:val="002B5EB6"/>
    <w:rsid w:val="002B5F63"/>
    <w:rsid w:val="002B5F90"/>
    <w:rsid w:val="002B60F2"/>
    <w:rsid w:val="002B6179"/>
    <w:rsid w:val="002B61FF"/>
    <w:rsid w:val="002B640E"/>
    <w:rsid w:val="002B6524"/>
    <w:rsid w:val="002B6567"/>
    <w:rsid w:val="002B65BF"/>
    <w:rsid w:val="002B65C5"/>
    <w:rsid w:val="002B6684"/>
    <w:rsid w:val="002B66F1"/>
    <w:rsid w:val="002B6756"/>
    <w:rsid w:val="002B6846"/>
    <w:rsid w:val="002B6A72"/>
    <w:rsid w:val="002B6AE8"/>
    <w:rsid w:val="002B6AFF"/>
    <w:rsid w:val="002B6B8F"/>
    <w:rsid w:val="002B6CCD"/>
    <w:rsid w:val="002B6E3F"/>
    <w:rsid w:val="002B6E8F"/>
    <w:rsid w:val="002B6F7E"/>
    <w:rsid w:val="002B6FD0"/>
    <w:rsid w:val="002B6FE3"/>
    <w:rsid w:val="002B7149"/>
    <w:rsid w:val="002B714B"/>
    <w:rsid w:val="002B71F8"/>
    <w:rsid w:val="002B7241"/>
    <w:rsid w:val="002B7256"/>
    <w:rsid w:val="002B726F"/>
    <w:rsid w:val="002B7272"/>
    <w:rsid w:val="002B72F5"/>
    <w:rsid w:val="002B730D"/>
    <w:rsid w:val="002B7338"/>
    <w:rsid w:val="002B7383"/>
    <w:rsid w:val="002B73AB"/>
    <w:rsid w:val="002B747F"/>
    <w:rsid w:val="002B761E"/>
    <w:rsid w:val="002B7661"/>
    <w:rsid w:val="002B7693"/>
    <w:rsid w:val="002B76A8"/>
    <w:rsid w:val="002B772D"/>
    <w:rsid w:val="002B775C"/>
    <w:rsid w:val="002B77A1"/>
    <w:rsid w:val="002B7800"/>
    <w:rsid w:val="002B782A"/>
    <w:rsid w:val="002B792F"/>
    <w:rsid w:val="002B795C"/>
    <w:rsid w:val="002B79E2"/>
    <w:rsid w:val="002B7AA5"/>
    <w:rsid w:val="002B7CDB"/>
    <w:rsid w:val="002B7D24"/>
    <w:rsid w:val="002B7DA0"/>
    <w:rsid w:val="002B7E74"/>
    <w:rsid w:val="002B7EDE"/>
    <w:rsid w:val="002B7F00"/>
    <w:rsid w:val="002B7F01"/>
    <w:rsid w:val="002B7F71"/>
    <w:rsid w:val="002C0266"/>
    <w:rsid w:val="002C033A"/>
    <w:rsid w:val="002C043C"/>
    <w:rsid w:val="002C0643"/>
    <w:rsid w:val="002C07D1"/>
    <w:rsid w:val="002C083C"/>
    <w:rsid w:val="002C08F0"/>
    <w:rsid w:val="002C0904"/>
    <w:rsid w:val="002C0917"/>
    <w:rsid w:val="002C091F"/>
    <w:rsid w:val="002C0962"/>
    <w:rsid w:val="002C09BD"/>
    <w:rsid w:val="002C0B10"/>
    <w:rsid w:val="002C0B86"/>
    <w:rsid w:val="002C0BEA"/>
    <w:rsid w:val="002C0C55"/>
    <w:rsid w:val="002C0CF8"/>
    <w:rsid w:val="002C0D7F"/>
    <w:rsid w:val="002C0E26"/>
    <w:rsid w:val="002C0F13"/>
    <w:rsid w:val="002C100B"/>
    <w:rsid w:val="002C1160"/>
    <w:rsid w:val="002C12CB"/>
    <w:rsid w:val="002C134C"/>
    <w:rsid w:val="002C1413"/>
    <w:rsid w:val="002C149D"/>
    <w:rsid w:val="002C14A2"/>
    <w:rsid w:val="002C14AE"/>
    <w:rsid w:val="002C14C9"/>
    <w:rsid w:val="002C158E"/>
    <w:rsid w:val="002C15DE"/>
    <w:rsid w:val="002C166F"/>
    <w:rsid w:val="002C167C"/>
    <w:rsid w:val="002C16E0"/>
    <w:rsid w:val="002C16EC"/>
    <w:rsid w:val="002C1786"/>
    <w:rsid w:val="002C1791"/>
    <w:rsid w:val="002C17BB"/>
    <w:rsid w:val="002C17D0"/>
    <w:rsid w:val="002C189C"/>
    <w:rsid w:val="002C18BA"/>
    <w:rsid w:val="002C1C66"/>
    <w:rsid w:val="002C1CBB"/>
    <w:rsid w:val="002C1E09"/>
    <w:rsid w:val="002C1ECB"/>
    <w:rsid w:val="002C1F03"/>
    <w:rsid w:val="002C1F5D"/>
    <w:rsid w:val="002C1FF8"/>
    <w:rsid w:val="002C2085"/>
    <w:rsid w:val="002C209C"/>
    <w:rsid w:val="002C2206"/>
    <w:rsid w:val="002C2293"/>
    <w:rsid w:val="002C22D6"/>
    <w:rsid w:val="002C2376"/>
    <w:rsid w:val="002C24D2"/>
    <w:rsid w:val="002C258A"/>
    <w:rsid w:val="002C25E4"/>
    <w:rsid w:val="002C2796"/>
    <w:rsid w:val="002C28FA"/>
    <w:rsid w:val="002C2B27"/>
    <w:rsid w:val="002C2B97"/>
    <w:rsid w:val="002C2C06"/>
    <w:rsid w:val="002C2C67"/>
    <w:rsid w:val="002C2C6D"/>
    <w:rsid w:val="002C2C85"/>
    <w:rsid w:val="002C2C9F"/>
    <w:rsid w:val="002C2CA6"/>
    <w:rsid w:val="002C2CCA"/>
    <w:rsid w:val="002C2D81"/>
    <w:rsid w:val="002C2E3B"/>
    <w:rsid w:val="002C2E69"/>
    <w:rsid w:val="002C2E82"/>
    <w:rsid w:val="002C2E91"/>
    <w:rsid w:val="002C2F02"/>
    <w:rsid w:val="002C2F59"/>
    <w:rsid w:val="002C3007"/>
    <w:rsid w:val="002C3025"/>
    <w:rsid w:val="002C3050"/>
    <w:rsid w:val="002C3188"/>
    <w:rsid w:val="002C31E9"/>
    <w:rsid w:val="002C339A"/>
    <w:rsid w:val="002C3479"/>
    <w:rsid w:val="002C3489"/>
    <w:rsid w:val="002C34B7"/>
    <w:rsid w:val="002C34D2"/>
    <w:rsid w:val="002C35B8"/>
    <w:rsid w:val="002C3619"/>
    <w:rsid w:val="002C3730"/>
    <w:rsid w:val="002C37D9"/>
    <w:rsid w:val="002C388F"/>
    <w:rsid w:val="002C38A6"/>
    <w:rsid w:val="002C3A05"/>
    <w:rsid w:val="002C3ADA"/>
    <w:rsid w:val="002C3B28"/>
    <w:rsid w:val="002C3D6D"/>
    <w:rsid w:val="002C3DD1"/>
    <w:rsid w:val="002C3FFF"/>
    <w:rsid w:val="002C415C"/>
    <w:rsid w:val="002C417E"/>
    <w:rsid w:val="002C4259"/>
    <w:rsid w:val="002C4279"/>
    <w:rsid w:val="002C42F7"/>
    <w:rsid w:val="002C4308"/>
    <w:rsid w:val="002C4357"/>
    <w:rsid w:val="002C436C"/>
    <w:rsid w:val="002C4594"/>
    <w:rsid w:val="002C4628"/>
    <w:rsid w:val="002C46BA"/>
    <w:rsid w:val="002C46D2"/>
    <w:rsid w:val="002C4781"/>
    <w:rsid w:val="002C47C8"/>
    <w:rsid w:val="002C47CB"/>
    <w:rsid w:val="002C47D0"/>
    <w:rsid w:val="002C487A"/>
    <w:rsid w:val="002C4A00"/>
    <w:rsid w:val="002C4A3F"/>
    <w:rsid w:val="002C4A5C"/>
    <w:rsid w:val="002C4B2A"/>
    <w:rsid w:val="002C4B39"/>
    <w:rsid w:val="002C4B52"/>
    <w:rsid w:val="002C4D7A"/>
    <w:rsid w:val="002C4D81"/>
    <w:rsid w:val="002C4E23"/>
    <w:rsid w:val="002C4E4C"/>
    <w:rsid w:val="002C4E6B"/>
    <w:rsid w:val="002C4E9F"/>
    <w:rsid w:val="002C502E"/>
    <w:rsid w:val="002C50D3"/>
    <w:rsid w:val="002C51C9"/>
    <w:rsid w:val="002C5256"/>
    <w:rsid w:val="002C525F"/>
    <w:rsid w:val="002C5283"/>
    <w:rsid w:val="002C52A2"/>
    <w:rsid w:val="002C538D"/>
    <w:rsid w:val="002C53BF"/>
    <w:rsid w:val="002C53EB"/>
    <w:rsid w:val="002C53F0"/>
    <w:rsid w:val="002C5409"/>
    <w:rsid w:val="002C546E"/>
    <w:rsid w:val="002C559C"/>
    <w:rsid w:val="002C55A3"/>
    <w:rsid w:val="002C560D"/>
    <w:rsid w:val="002C56FD"/>
    <w:rsid w:val="002C5722"/>
    <w:rsid w:val="002C5786"/>
    <w:rsid w:val="002C5816"/>
    <w:rsid w:val="002C5883"/>
    <w:rsid w:val="002C58A3"/>
    <w:rsid w:val="002C5A88"/>
    <w:rsid w:val="002C5AE1"/>
    <w:rsid w:val="002C5B97"/>
    <w:rsid w:val="002C5BAA"/>
    <w:rsid w:val="002C5CE1"/>
    <w:rsid w:val="002C5D27"/>
    <w:rsid w:val="002C5D2D"/>
    <w:rsid w:val="002C5D64"/>
    <w:rsid w:val="002C5D78"/>
    <w:rsid w:val="002C5EC9"/>
    <w:rsid w:val="002C5F32"/>
    <w:rsid w:val="002C60AC"/>
    <w:rsid w:val="002C60E1"/>
    <w:rsid w:val="002C60F3"/>
    <w:rsid w:val="002C6127"/>
    <w:rsid w:val="002C6129"/>
    <w:rsid w:val="002C6188"/>
    <w:rsid w:val="002C62A0"/>
    <w:rsid w:val="002C6397"/>
    <w:rsid w:val="002C63A3"/>
    <w:rsid w:val="002C64E6"/>
    <w:rsid w:val="002C655F"/>
    <w:rsid w:val="002C65AA"/>
    <w:rsid w:val="002C6631"/>
    <w:rsid w:val="002C6666"/>
    <w:rsid w:val="002C6683"/>
    <w:rsid w:val="002C69DE"/>
    <w:rsid w:val="002C6B4B"/>
    <w:rsid w:val="002C6CF2"/>
    <w:rsid w:val="002C6D30"/>
    <w:rsid w:val="002C6D7F"/>
    <w:rsid w:val="002C6D8D"/>
    <w:rsid w:val="002C6ED5"/>
    <w:rsid w:val="002C6F4F"/>
    <w:rsid w:val="002C6FB1"/>
    <w:rsid w:val="002C706F"/>
    <w:rsid w:val="002C7153"/>
    <w:rsid w:val="002C7248"/>
    <w:rsid w:val="002C727B"/>
    <w:rsid w:val="002C741A"/>
    <w:rsid w:val="002C75A9"/>
    <w:rsid w:val="002C75B1"/>
    <w:rsid w:val="002C75E9"/>
    <w:rsid w:val="002C7643"/>
    <w:rsid w:val="002C782C"/>
    <w:rsid w:val="002C786A"/>
    <w:rsid w:val="002C7983"/>
    <w:rsid w:val="002C7A78"/>
    <w:rsid w:val="002C7BA2"/>
    <w:rsid w:val="002C7CC2"/>
    <w:rsid w:val="002C7DCA"/>
    <w:rsid w:val="002C7DFD"/>
    <w:rsid w:val="002C7E0E"/>
    <w:rsid w:val="002C7FD4"/>
    <w:rsid w:val="002D0024"/>
    <w:rsid w:val="002D007A"/>
    <w:rsid w:val="002D0179"/>
    <w:rsid w:val="002D01C0"/>
    <w:rsid w:val="002D0202"/>
    <w:rsid w:val="002D0227"/>
    <w:rsid w:val="002D02B6"/>
    <w:rsid w:val="002D03D9"/>
    <w:rsid w:val="002D0432"/>
    <w:rsid w:val="002D043D"/>
    <w:rsid w:val="002D048D"/>
    <w:rsid w:val="002D04A1"/>
    <w:rsid w:val="002D0527"/>
    <w:rsid w:val="002D0712"/>
    <w:rsid w:val="002D0856"/>
    <w:rsid w:val="002D099D"/>
    <w:rsid w:val="002D09A1"/>
    <w:rsid w:val="002D09C1"/>
    <w:rsid w:val="002D0B19"/>
    <w:rsid w:val="002D0C04"/>
    <w:rsid w:val="002D0C20"/>
    <w:rsid w:val="002D0E17"/>
    <w:rsid w:val="002D0E5A"/>
    <w:rsid w:val="002D0EAA"/>
    <w:rsid w:val="002D0F58"/>
    <w:rsid w:val="002D0F6D"/>
    <w:rsid w:val="002D0FB4"/>
    <w:rsid w:val="002D115A"/>
    <w:rsid w:val="002D1166"/>
    <w:rsid w:val="002D120B"/>
    <w:rsid w:val="002D12A5"/>
    <w:rsid w:val="002D143A"/>
    <w:rsid w:val="002D14B0"/>
    <w:rsid w:val="002D155E"/>
    <w:rsid w:val="002D15F0"/>
    <w:rsid w:val="002D1676"/>
    <w:rsid w:val="002D172C"/>
    <w:rsid w:val="002D177B"/>
    <w:rsid w:val="002D19EE"/>
    <w:rsid w:val="002D1A96"/>
    <w:rsid w:val="002D1ACF"/>
    <w:rsid w:val="002D1B50"/>
    <w:rsid w:val="002D1B82"/>
    <w:rsid w:val="002D1C4E"/>
    <w:rsid w:val="002D1CB1"/>
    <w:rsid w:val="002D1D17"/>
    <w:rsid w:val="002D1F01"/>
    <w:rsid w:val="002D1F3F"/>
    <w:rsid w:val="002D1FDA"/>
    <w:rsid w:val="002D200B"/>
    <w:rsid w:val="002D2085"/>
    <w:rsid w:val="002D2088"/>
    <w:rsid w:val="002D2138"/>
    <w:rsid w:val="002D215D"/>
    <w:rsid w:val="002D218F"/>
    <w:rsid w:val="002D2190"/>
    <w:rsid w:val="002D22B6"/>
    <w:rsid w:val="002D22BA"/>
    <w:rsid w:val="002D23BE"/>
    <w:rsid w:val="002D243F"/>
    <w:rsid w:val="002D2443"/>
    <w:rsid w:val="002D255F"/>
    <w:rsid w:val="002D2580"/>
    <w:rsid w:val="002D2597"/>
    <w:rsid w:val="002D25D8"/>
    <w:rsid w:val="002D2680"/>
    <w:rsid w:val="002D26D7"/>
    <w:rsid w:val="002D2704"/>
    <w:rsid w:val="002D2720"/>
    <w:rsid w:val="002D27C0"/>
    <w:rsid w:val="002D27DE"/>
    <w:rsid w:val="002D295D"/>
    <w:rsid w:val="002D2A43"/>
    <w:rsid w:val="002D2B12"/>
    <w:rsid w:val="002D2B84"/>
    <w:rsid w:val="002D2B8A"/>
    <w:rsid w:val="002D2CC9"/>
    <w:rsid w:val="002D2CE1"/>
    <w:rsid w:val="002D2D3A"/>
    <w:rsid w:val="002D2D52"/>
    <w:rsid w:val="002D2DC2"/>
    <w:rsid w:val="002D2E0F"/>
    <w:rsid w:val="002D2E3C"/>
    <w:rsid w:val="002D2EA7"/>
    <w:rsid w:val="002D2F41"/>
    <w:rsid w:val="002D2FB2"/>
    <w:rsid w:val="002D2FE4"/>
    <w:rsid w:val="002D3030"/>
    <w:rsid w:val="002D3044"/>
    <w:rsid w:val="002D31C6"/>
    <w:rsid w:val="002D31DE"/>
    <w:rsid w:val="002D3210"/>
    <w:rsid w:val="002D33E0"/>
    <w:rsid w:val="002D33EB"/>
    <w:rsid w:val="002D349C"/>
    <w:rsid w:val="002D34CE"/>
    <w:rsid w:val="002D34FB"/>
    <w:rsid w:val="002D34FE"/>
    <w:rsid w:val="002D3509"/>
    <w:rsid w:val="002D3646"/>
    <w:rsid w:val="002D37BD"/>
    <w:rsid w:val="002D3856"/>
    <w:rsid w:val="002D38C9"/>
    <w:rsid w:val="002D3912"/>
    <w:rsid w:val="002D3BE2"/>
    <w:rsid w:val="002D3BF0"/>
    <w:rsid w:val="002D3D3D"/>
    <w:rsid w:val="002D3D75"/>
    <w:rsid w:val="002D3DA7"/>
    <w:rsid w:val="002D3E39"/>
    <w:rsid w:val="002D3E78"/>
    <w:rsid w:val="002D3EE0"/>
    <w:rsid w:val="002D3FFA"/>
    <w:rsid w:val="002D4142"/>
    <w:rsid w:val="002D41AF"/>
    <w:rsid w:val="002D42A5"/>
    <w:rsid w:val="002D42A9"/>
    <w:rsid w:val="002D42BC"/>
    <w:rsid w:val="002D42E1"/>
    <w:rsid w:val="002D4422"/>
    <w:rsid w:val="002D44DC"/>
    <w:rsid w:val="002D44DE"/>
    <w:rsid w:val="002D44E5"/>
    <w:rsid w:val="002D461D"/>
    <w:rsid w:val="002D4642"/>
    <w:rsid w:val="002D4656"/>
    <w:rsid w:val="002D4661"/>
    <w:rsid w:val="002D46CB"/>
    <w:rsid w:val="002D472B"/>
    <w:rsid w:val="002D4753"/>
    <w:rsid w:val="002D4772"/>
    <w:rsid w:val="002D47FE"/>
    <w:rsid w:val="002D491C"/>
    <w:rsid w:val="002D4AA3"/>
    <w:rsid w:val="002D4B4C"/>
    <w:rsid w:val="002D4C35"/>
    <w:rsid w:val="002D4ED5"/>
    <w:rsid w:val="002D4EDA"/>
    <w:rsid w:val="002D4F60"/>
    <w:rsid w:val="002D4F97"/>
    <w:rsid w:val="002D4F9E"/>
    <w:rsid w:val="002D4FE7"/>
    <w:rsid w:val="002D4FEB"/>
    <w:rsid w:val="002D509B"/>
    <w:rsid w:val="002D50F4"/>
    <w:rsid w:val="002D50FA"/>
    <w:rsid w:val="002D5133"/>
    <w:rsid w:val="002D51B1"/>
    <w:rsid w:val="002D51B9"/>
    <w:rsid w:val="002D51C7"/>
    <w:rsid w:val="002D52AE"/>
    <w:rsid w:val="002D531F"/>
    <w:rsid w:val="002D53B7"/>
    <w:rsid w:val="002D5555"/>
    <w:rsid w:val="002D55D9"/>
    <w:rsid w:val="002D56C8"/>
    <w:rsid w:val="002D5789"/>
    <w:rsid w:val="002D57F1"/>
    <w:rsid w:val="002D57F3"/>
    <w:rsid w:val="002D582A"/>
    <w:rsid w:val="002D58C6"/>
    <w:rsid w:val="002D58FB"/>
    <w:rsid w:val="002D5AAA"/>
    <w:rsid w:val="002D5B37"/>
    <w:rsid w:val="002D5B4F"/>
    <w:rsid w:val="002D5B6C"/>
    <w:rsid w:val="002D5BFF"/>
    <w:rsid w:val="002D5C5B"/>
    <w:rsid w:val="002D5D3E"/>
    <w:rsid w:val="002D5D41"/>
    <w:rsid w:val="002D5D66"/>
    <w:rsid w:val="002D5DD4"/>
    <w:rsid w:val="002D5E14"/>
    <w:rsid w:val="002D5E43"/>
    <w:rsid w:val="002D5E9B"/>
    <w:rsid w:val="002D5F2A"/>
    <w:rsid w:val="002D5F9B"/>
    <w:rsid w:val="002D6039"/>
    <w:rsid w:val="002D60CA"/>
    <w:rsid w:val="002D6163"/>
    <w:rsid w:val="002D61A0"/>
    <w:rsid w:val="002D61FB"/>
    <w:rsid w:val="002D63A4"/>
    <w:rsid w:val="002D63F1"/>
    <w:rsid w:val="002D6448"/>
    <w:rsid w:val="002D65A5"/>
    <w:rsid w:val="002D6621"/>
    <w:rsid w:val="002D663D"/>
    <w:rsid w:val="002D6644"/>
    <w:rsid w:val="002D6650"/>
    <w:rsid w:val="002D6699"/>
    <w:rsid w:val="002D67DF"/>
    <w:rsid w:val="002D6854"/>
    <w:rsid w:val="002D68DD"/>
    <w:rsid w:val="002D6920"/>
    <w:rsid w:val="002D69B5"/>
    <w:rsid w:val="002D6B2E"/>
    <w:rsid w:val="002D6B75"/>
    <w:rsid w:val="002D6B89"/>
    <w:rsid w:val="002D6BD9"/>
    <w:rsid w:val="002D6BEB"/>
    <w:rsid w:val="002D6D04"/>
    <w:rsid w:val="002D6D24"/>
    <w:rsid w:val="002D6EDD"/>
    <w:rsid w:val="002D7148"/>
    <w:rsid w:val="002D7277"/>
    <w:rsid w:val="002D7311"/>
    <w:rsid w:val="002D7319"/>
    <w:rsid w:val="002D73E5"/>
    <w:rsid w:val="002D73EC"/>
    <w:rsid w:val="002D7456"/>
    <w:rsid w:val="002D748C"/>
    <w:rsid w:val="002D751B"/>
    <w:rsid w:val="002D7574"/>
    <w:rsid w:val="002D76F5"/>
    <w:rsid w:val="002D7707"/>
    <w:rsid w:val="002D7709"/>
    <w:rsid w:val="002D771D"/>
    <w:rsid w:val="002D777B"/>
    <w:rsid w:val="002D782F"/>
    <w:rsid w:val="002D788B"/>
    <w:rsid w:val="002D78A1"/>
    <w:rsid w:val="002D79D9"/>
    <w:rsid w:val="002D7A49"/>
    <w:rsid w:val="002D7B7B"/>
    <w:rsid w:val="002D7B9A"/>
    <w:rsid w:val="002D7BE3"/>
    <w:rsid w:val="002D7C23"/>
    <w:rsid w:val="002D7C63"/>
    <w:rsid w:val="002D7D58"/>
    <w:rsid w:val="002D7E77"/>
    <w:rsid w:val="002D7E8D"/>
    <w:rsid w:val="002D7F30"/>
    <w:rsid w:val="002E012C"/>
    <w:rsid w:val="002E0161"/>
    <w:rsid w:val="002E017F"/>
    <w:rsid w:val="002E01B8"/>
    <w:rsid w:val="002E01CE"/>
    <w:rsid w:val="002E025E"/>
    <w:rsid w:val="002E0416"/>
    <w:rsid w:val="002E0484"/>
    <w:rsid w:val="002E054A"/>
    <w:rsid w:val="002E05CD"/>
    <w:rsid w:val="002E0776"/>
    <w:rsid w:val="002E07B5"/>
    <w:rsid w:val="002E07E0"/>
    <w:rsid w:val="002E0876"/>
    <w:rsid w:val="002E08E3"/>
    <w:rsid w:val="002E08EF"/>
    <w:rsid w:val="002E0955"/>
    <w:rsid w:val="002E095F"/>
    <w:rsid w:val="002E0ED1"/>
    <w:rsid w:val="002E1157"/>
    <w:rsid w:val="002E12A7"/>
    <w:rsid w:val="002E12C5"/>
    <w:rsid w:val="002E12E5"/>
    <w:rsid w:val="002E12EE"/>
    <w:rsid w:val="002E12F3"/>
    <w:rsid w:val="002E13F5"/>
    <w:rsid w:val="002E13F8"/>
    <w:rsid w:val="002E1442"/>
    <w:rsid w:val="002E1657"/>
    <w:rsid w:val="002E1772"/>
    <w:rsid w:val="002E1823"/>
    <w:rsid w:val="002E1849"/>
    <w:rsid w:val="002E1887"/>
    <w:rsid w:val="002E18AB"/>
    <w:rsid w:val="002E18F5"/>
    <w:rsid w:val="002E1906"/>
    <w:rsid w:val="002E19C4"/>
    <w:rsid w:val="002E1A1D"/>
    <w:rsid w:val="002E1C37"/>
    <w:rsid w:val="002E1D31"/>
    <w:rsid w:val="002E1E2E"/>
    <w:rsid w:val="002E1E5D"/>
    <w:rsid w:val="002E1EC0"/>
    <w:rsid w:val="002E2093"/>
    <w:rsid w:val="002E20AC"/>
    <w:rsid w:val="002E20EB"/>
    <w:rsid w:val="002E2149"/>
    <w:rsid w:val="002E2222"/>
    <w:rsid w:val="002E2266"/>
    <w:rsid w:val="002E22DC"/>
    <w:rsid w:val="002E2322"/>
    <w:rsid w:val="002E2373"/>
    <w:rsid w:val="002E23F6"/>
    <w:rsid w:val="002E24E6"/>
    <w:rsid w:val="002E2517"/>
    <w:rsid w:val="002E2594"/>
    <w:rsid w:val="002E2600"/>
    <w:rsid w:val="002E2757"/>
    <w:rsid w:val="002E2867"/>
    <w:rsid w:val="002E2879"/>
    <w:rsid w:val="002E28E0"/>
    <w:rsid w:val="002E296E"/>
    <w:rsid w:val="002E29B5"/>
    <w:rsid w:val="002E2A58"/>
    <w:rsid w:val="002E2B2B"/>
    <w:rsid w:val="002E2BB7"/>
    <w:rsid w:val="002E2D07"/>
    <w:rsid w:val="002E2D87"/>
    <w:rsid w:val="002E2E22"/>
    <w:rsid w:val="002E2E41"/>
    <w:rsid w:val="002E2E9E"/>
    <w:rsid w:val="002E2EC6"/>
    <w:rsid w:val="002E2F6D"/>
    <w:rsid w:val="002E2FC9"/>
    <w:rsid w:val="002E3020"/>
    <w:rsid w:val="002E3046"/>
    <w:rsid w:val="002E30D3"/>
    <w:rsid w:val="002E30D7"/>
    <w:rsid w:val="002E3194"/>
    <w:rsid w:val="002E31D6"/>
    <w:rsid w:val="002E32CB"/>
    <w:rsid w:val="002E32EE"/>
    <w:rsid w:val="002E3311"/>
    <w:rsid w:val="002E33A6"/>
    <w:rsid w:val="002E33AE"/>
    <w:rsid w:val="002E33EA"/>
    <w:rsid w:val="002E35EF"/>
    <w:rsid w:val="002E37B8"/>
    <w:rsid w:val="002E382D"/>
    <w:rsid w:val="002E38DA"/>
    <w:rsid w:val="002E399A"/>
    <w:rsid w:val="002E39A6"/>
    <w:rsid w:val="002E3B35"/>
    <w:rsid w:val="002E3B86"/>
    <w:rsid w:val="002E3C3A"/>
    <w:rsid w:val="002E3CAA"/>
    <w:rsid w:val="002E3CF7"/>
    <w:rsid w:val="002E3DE5"/>
    <w:rsid w:val="002E3E8E"/>
    <w:rsid w:val="002E3EC7"/>
    <w:rsid w:val="002E4057"/>
    <w:rsid w:val="002E4071"/>
    <w:rsid w:val="002E418E"/>
    <w:rsid w:val="002E4214"/>
    <w:rsid w:val="002E4263"/>
    <w:rsid w:val="002E427E"/>
    <w:rsid w:val="002E42F2"/>
    <w:rsid w:val="002E4331"/>
    <w:rsid w:val="002E43F6"/>
    <w:rsid w:val="002E4502"/>
    <w:rsid w:val="002E45E7"/>
    <w:rsid w:val="002E4645"/>
    <w:rsid w:val="002E4703"/>
    <w:rsid w:val="002E4762"/>
    <w:rsid w:val="002E47EB"/>
    <w:rsid w:val="002E4874"/>
    <w:rsid w:val="002E4887"/>
    <w:rsid w:val="002E490A"/>
    <w:rsid w:val="002E4936"/>
    <w:rsid w:val="002E4A7D"/>
    <w:rsid w:val="002E4AEF"/>
    <w:rsid w:val="002E4B09"/>
    <w:rsid w:val="002E4D32"/>
    <w:rsid w:val="002E4D82"/>
    <w:rsid w:val="002E4DE3"/>
    <w:rsid w:val="002E4EA0"/>
    <w:rsid w:val="002E4EE0"/>
    <w:rsid w:val="002E4FF8"/>
    <w:rsid w:val="002E5020"/>
    <w:rsid w:val="002E505B"/>
    <w:rsid w:val="002E5064"/>
    <w:rsid w:val="002E50CF"/>
    <w:rsid w:val="002E514F"/>
    <w:rsid w:val="002E5179"/>
    <w:rsid w:val="002E51A2"/>
    <w:rsid w:val="002E533E"/>
    <w:rsid w:val="002E538C"/>
    <w:rsid w:val="002E558B"/>
    <w:rsid w:val="002E55AF"/>
    <w:rsid w:val="002E55F8"/>
    <w:rsid w:val="002E565C"/>
    <w:rsid w:val="002E56C0"/>
    <w:rsid w:val="002E57F8"/>
    <w:rsid w:val="002E59EB"/>
    <w:rsid w:val="002E59EF"/>
    <w:rsid w:val="002E5A34"/>
    <w:rsid w:val="002E5A84"/>
    <w:rsid w:val="002E5AE7"/>
    <w:rsid w:val="002E5BFD"/>
    <w:rsid w:val="002E5C0C"/>
    <w:rsid w:val="002E5CB3"/>
    <w:rsid w:val="002E5CEF"/>
    <w:rsid w:val="002E5D93"/>
    <w:rsid w:val="002E5DF7"/>
    <w:rsid w:val="002E5EE7"/>
    <w:rsid w:val="002E5F03"/>
    <w:rsid w:val="002E5FA1"/>
    <w:rsid w:val="002E6021"/>
    <w:rsid w:val="002E6149"/>
    <w:rsid w:val="002E617F"/>
    <w:rsid w:val="002E62A4"/>
    <w:rsid w:val="002E64D7"/>
    <w:rsid w:val="002E65E9"/>
    <w:rsid w:val="002E662D"/>
    <w:rsid w:val="002E6658"/>
    <w:rsid w:val="002E66E5"/>
    <w:rsid w:val="002E6706"/>
    <w:rsid w:val="002E676B"/>
    <w:rsid w:val="002E677A"/>
    <w:rsid w:val="002E6785"/>
    <w:rsid w:val="002E67A1"/>
    <w:rsid w:val="002E67F3"/>
    <w:rsid w:val="002E67FE"/>
    <w:rsid w:val="002E6A56"/>
    <w:rsid w:val="002E6ABA"/>
    <w:rsid w:val="002E6AE6"/>
    <w:rsid w:val="002E6B45"/>
    <w:rsid w:val="002E6C92"/>
    <w:rsid w:val="002E6CB8"/>
    <w:rsid w:val="002E6EF5"/>
    <w:rsid w:val="002E6F3C"/>
    <w:rsid w:val="002E6F58"/>
    <w:rsid w:val="002E6F99"/>
    <w:rsid w:val="002E7035"/>
    <w:rsid w:val="002E70AD"/>
    <w:rsid w:val="002E71A7"/>
    <w:rsid w:val="002E71B4"/>
    <w:rsid w:val="002E7282"/>
    <w:rsid w:val="002E7335"/>
    <w:rsid w:val="002E74E1"/>
    <w:rsid w:val="002E754C"/>
    <w:rsid w:val="002E75A8"/>
    <w:rsid w:val="002E75B2"/>
    <w:rsid w:val="002E763D"/>
    <w:rsid w:val="002E7671"/>
    <w:rsid w:val="002E77B6"/>
    <w:rsid w:val="002E7853"/>
    <w:rsid w:val="002E799C"/>
    <w:rsid w:val="002E7A59"/>
    <w:rsid w:val="002E7B7A"/>
    <w:rsid w:val="002E7BC6"/>
    <w:rsid w:val="002E7BDE"/>
    <w:rsid w:val="002E7C7C"/>
    <w:rsid w:val="002E7CC6"/>
    <w:rsid w:val="002E7CD2"/>
    <w:rsid w:val="002E7D1A"/>
    <w:rsid w:val="002E7D59"/>
    <w:rsid w:val="002E7D76"/>
    <w:rsid w:val="002E7D88"/>
    <w:rsid w:val="002E7E66"/>
    <w:rsid w:val="002E7F07"/>
    <w:rsid w:val="002E7F2A"/>
    <w:rsid w:val="002E7FF9"/>
    <w:rsid w:val="002F001A"/>
    <w:rsid w:val="002F009C"/>
    <w:rsid w:val="002F00DD"/>
    <w:rsid w:val="002F0209"/>
    <w:rsid w:val="002F0217"/>
    <w:rsid w:val="002F0248"/>
    <w:rsid w:val="002F031B"/>
    <w:rsid w:val="002F0322"/>
    <w:rsid w:val="002F040D"/>
    <w:rsid w:val="002F0465"/>
    <w:rsid w:val="002F04AD"/>
    <w:rsid w:val="002F056E"/>
    <w:rsid w:val="002F060E"/>
    <w:rsid w:val="002F0625"/>
    <w:rsid w:val="002F08C8"/>
    <w:rsid w:val="002F0A59"/>
    <w:rsid w:val="002F0AF0"/>
    <w:rsid w:val="002F0B43"/>
    <w:rsid w:val="002F0BE1"/>
    <w:rsid w:val="002F0C18"/>
    <w:rsid w:val="002F0D78"/>
    <w:rsid w:val="002F0D7A"/>
    <w:rsid w:val="002F0DEC"/>
    <w:rsid w:val="002F0E47"/>
    <w:rsid w:val="002F0E95"/>
    <w:rsid w:val="002F106D"/>
    <w:rsid w:val="002F108C"/>
    <w:rsid w:val="002F10CD"/>
    <w:rsid w:val="002F10D8"/>
    <w:rsid w:val="002F110C"/>
    <w:rsid w:val="002F1128"/>
    <w:rsid w:val="002F1133"/>
    <w:rsid w:val="002F1208"/>
    <w:rsid w:val="002F127A"/>
    <w:rsid w:val="002F1393"/>
    <w:rsid w:val="002F1496"/>
    <w:rsid w:val="002F1513"/>
    <w:rsid w:val="002F1539"/>
    <w:rsid w:val="002F1568"/>
    <w:rsid w:val="002F1570"/>
    <w:rsid w:val="002F16BB"/>
    <w:rsid w:val="002F16CF"/>
    <w:rsid w:val="002F17A6"/>
    <w:rsid w:val="002F1B4B"/>
    <w:rsid w:val="002F1BB7"/>
    <w:rsid w:val="002F1BCD"/>
    <w:rsid w:val="002F1BD3"/>
    <w:rsid w:val="002F1CE5"/>
    <w:rsid w:val="002F1D27"/>
    <w:rsid w:val="002F1EBB"/>
    <w:rsid w:val="002F1FE7"/>
    <w:rsid w:val="002F212A"/>
    <w:rsid w:val="002F222A"/>
    <w:rsid w:val="002F223E"/>
    <w:rsid w:val="002F2605"/>
    <w:rsid w:val="002F268B"/>
    <w:rsid w:val="002F26EB"/>
    <w:rsid w:val="002F2705"/>
    <w:rsid w:val="002F2745"/>
    <w:rsid w:val="002F27A8"/>
    <w:rsid w:val="002F2912"/>
    <w:rsid w:val="002F2915"/>
    <w:rsid w:val="002F2948"/>
    <w:rsid w:val="002F2957"/>
    <w:rsid w:val="002F2975"/>
    <w:rsid w:val="002F2AC6"/>
    <w:rsid w:val="002F2BD8"/>
    <w:rsid w:val="002F2BF7"/>
    <w:rsid w:val="002F2C26"/>
    <w:rsid w:val="002F2E9B"/>
    <w:rsid w:val="002F2F2B"/>
    <w:rsid w:val="002F2F3D"/>
    <w:rsid w:val="002F2FC4"/>
    <w:rsid w:val="002F2FF5"/>
    <w:rsid w:val="002F3025"/>
    <w:rsid w:val="002F3037"/>
    <w:rsid w:val="002F30B5"/>
    <w:rsid w:val="002F30C5"/>
    <w:rsid w:val="002F3218"/>
    <w:rsid w:val="002F323F"/>
    <w:rsid w:val="002F325A"/>
    <w:rsid w:val="002F331C"/>
    <w:rsid w:val="002F334E"/>
    <w:rsid w:val="002F33C6"/>
    <w:rsid w:val="002F352A"/>
    <w:rsid w:val="002F3556"/>
    <w:rsid w:val="002F35A4"/>
    <w:rsid w:val="002F366B"/>
    <w:rsid w:val="002F36DB"/>
    <w:rsid w:val="002F3705"/>
    <w:rsid w:val="002F3732"/>
    <w:rsid w:val="002F3743"/>
    <w:rsid w:val="002F3786"/>
    <w:rsid w:val="002F37FA"/>
    <w:rsid w:val="002F3849"/>
    <w:rsid w:val="002F3865"/>
    <w:rsid w:val="002F39C9"/>
    <w:rsid w:val="002F3A7F"/>
    <w:rsid w:val="002F3B0A"/>
    <w:rsid w:val="002F3B8B"/>
    <w:rsid w:val="002F3BB0"/>
    <w:rsid w:val="002F3BB5"/>
    <w:rsid w:val="002F3C12"/>
    <w:rsid w:val="002F3C92"/>
    <w:rsid w:val="002F3C9A"/>
    <w:rsid w:val="002F3D48"/>
    <w:rsid w:val="002F3D7E"/>
    <w:rsid w:val="002F3DE0"/>
    <w:rsid w:val="002F3E16"/>
    <w:rsid w:val="002F3EB6"/>
    <w:rsid w:val="002F4033"/>
    <w:rsid w:val="002F4041"/>
    <w:rsid w:val="002F4099"/>
    <w:rsid w:val="002F4101"/>
    <w:rsid w:val="002F421E"/>
    <w:rsid w:val="002F4229"/>
    <w:rsid w:val="002F442B"/>
    <w:rsid w:val="002F4430"/>
    <w:rsid w:val="002F44A6"/>
    <w:rsid w:val="002F4690"/>
    <w:rsid w:val="002F46E7"/>
    <w:rsid w:val="002F4817"/>
    <w:rsid w:val="002F488B"/>
    <w:rsid w:val="002F48F1"/>
    <w:rsid w:val="002F4A06"/>
    <w:rsid w:val="002F4A2C"/>
    <w:rsid w:val="002F4A4A"/>
    <w:rsid w:val="002F4B8A"/>
    <w:rsid w:val="002F4D25"/>
    <w:rsid w:val="002F4D38"/>
    <w:rsid w:val="002F4E9B"/>
    <w:rsid w:val="002F4EB5"/>
    <w:rsid w:val="002F4F91"/>
    <w:rsid w:val="002F5155"/>
    <w:rsid w:val="002F5161"/>
    <w:rsid w:val="002F52D9"/>
    <w:rsid w:val="002F530D"/>
    <w:rsid w:val="002F5327"/>
    <w:rsid w:val="002F53D0"/>
    <w:rsid w:val="002F53EF"/>
    <w:rsid w:val="002F5403"/>
    <w:rsid w:val="002F543E"/>
    <w:rsid w:val="002F5515"/>
    <w:rsid w:val="002F5531"/>
    <w:rsid w:val="002F559D"/>
    <w:rsid w:val="002F56F4"/>
    <w:rsid w:val="002F5721"/>
    <w:rsid w:val="002F574E"/>
    <w:rsid w:val="002F575A"/>
    <w:rsid w:val="002F594B"/>
    <w:rsid w:val="002F59AD"/>
    <w:rsid w:val="002F5ACA"/>
    <w:rsid w:val="002F5B50"/>
    <w:rsid w:val="002F5B6B"/>
    <w:rsid w:val="002F5B8D"/>
    <w:rsid w:val="002F5C57"/>
    <w:rsid w:val="002F5C71"/>
    <w:rsid w:val="002F5C9F"/>
    <w:rsid w:val="002F5CFC"/>
    <w:rsid w:val="002F5D02"/>
    <w:rsid w:val="002F5D31"/>
    <w:rsid w:val="002F5DCF"/>
    <w:rsid w:val="002F5F3F"/>
    <w:rsid w:val="002F6065"/>
    <w:rsid w:val="002F610B"/>
    <w:rsid w:val="002F61DB"/>
    <w:rsid w:val="002F6204"/>
    <w:rsid w:val="002F6369"/>
    <w:rsid w:val="002F6407"/>
    <w:rsid w:val="002F6485"/>
    <w:rsid w:val="002F64E1"/>
    <w:rsid w:val="002F6550"/>
    <w:rsid w:val="002F6686"/>
    <w:rsid w:val="002F681B"/>
    <w:rsid w:val="002F6885"/>
    <w:rsid w:val="002F68A7"/>
    <w:rsid w:val="002F6A2F"/>
    <w:rsid w:val="002F6A51"/>
    <w:rsid w:val="002F6AF4"/>
    <w:rsid w:val="002F6B21"/>
    <w:rsid w:val="002F6B99"/>
    <w:rsid w:val="002F6BD1"/>
    <w:rsid w:val="002F6BEA"/>
    <w:rsid w:val="002F6C2F"/>
    <w:rsid w:val="002F6C35"/>
    <w:rsid w:val="002F6C64"/>
    <w:rsid w:val="002F6C7C"/>
    <w:rsid w:val="002F6D11"/>
    <w:rsid w:val="002F6D2D"/>
    <w:rsid w:val="002F6D39"/>
    <w:rsid w:val="002F6D94"/>
    <w:rsid w:val="002F6EA4"/>
    <w:rsid w:val="002F6EA5"/>
    <w:rsid w:val="002F6EE1"/>
    <w:rsid w:val="002F6F0A"/>
    <w:rsid w:val="002F6FCB"/>
    <w:rsid w:val="002F6FE0"/>
    <w:rsid w:val="002F7002"/>
    <w:rsid w:val="002F7004"/>
    <w:rsid w:val="002F7070"/>
    <w:rsid w:val="002F710A"/>
    <w:rsid w:val="002F7143"/>
    <w:rsid w:val="002F71D9"/>
    <w:rsid w:val="002F71F0"/>
    <w:rsid w:val="002F728E"/>
    <w:rsid w:val="002F7363"/>
    <w:rsid w:val="002F746B"/>
    <w:rsid w:val="002F7477"/>
    <w:rsid w:val="002F7488"/>
    <w:rsid w:val="002F74D0"/>
    <w:rsid w:val="002F75B4"/>
    <w:rsid w:val="002F7658"/>
    <w:rsid w:val="002F767E"/>
    <w:rsid w:val="002F76C2"/>
    <w:rsid w:val="002F76D4"/>
    <w:rsid w:val="002F7765"/>
    <w:rsid w:val="002F777D"/>
    <w:rsid w:val="002F77F9"/>
    <w:rsid w:val="002F7857"/>
    <w:rsid w:val="002F797D"/>
    <w:rsid w:val="002F797F"/>
    <w:rsid w:val="002F799E"/>
    <w:rsid w:val="002F7AD1"/>
    <w:rsid w:val="002F7B5B"/>
    <w:rsid w:val="002F7B6D"/>
    <w:rsid w:val="002F7B7B"/>
    <w:rsid w:val="002F7B88"/>
    <w:rsid w:val="002F7CCF"/>
    <w:rsid w:val="002F7D05"/>
    <w:rsid w:val="002F7D3A"/>
    <w:rsid w:val="002F7FAC"/>
    <w:rsid w:val="0030004B"/>
    <w:rsid w:val="003000DD"/>
    <w:rsid w:val="0030011A"/>
    <w:rsid w:val="003001D1"/>
    <w:rsid w:val="003001D4"/>
    <w:rsid w:val="003001ED"/>
    <w:rsid w:val="00300230"/>
    <w:rsid w:val="003002E5"/>
    <w:rsid w:val="00300327"/>
    <w:rsid w:val="00300344"/>
    <w:rsid w:val="00300384"/>
    <w:rsid w:val="003003C5"/>
    <w:rsid w:val="003003F4"/>
    <w:rsid w:val="00300402"/>
    <w:rsid w:val="003004CD"/>
    <w:rsid w:val="00300646"/>
    <w:rsid w:val="00300658"/>
    <w:rsid w:val="003006AA"/>
    <w:rsid w:val="003007AA"/>
    <w:rsid w:val="0030088C"/>
    <w:rsid w:val="003008B6"/>
    <w:rsid w:val="003008C2"/>
    <w:rsid w:val="003009B5"/>
    <w:rsid w:val="00300B30"/>
    <w:rsid w:val="00300B45"/>
    <w:rsid w:val="00300C4A"/>
    <w:rsid w:val="00300D02"/>
    <w:rsid w:val="00300DB7"/>
    <w:rsid w:val="00300E52"/>
    <w:rsid w:val="00300F0A"/>
    <w:rsid w:val="00300F36"/>
    <w:rsid w:val="00301007"/>
    <w:rsid w:val="00301057"/>
    <w:rsid w:val="0030110A"/>
    <w:rsid w:val="00301194"/>
    <w:rsid w:val="003011F7"/>
    <w:rsid w:val="0030126D"/>
    <w:rsid w:val="0030137A"/>
    <w:rsid w:val="003013C3"/>
    <w:rsid w:val="003016D8"/>
    <w:rsid w:val="003017C0"/>
    <w:rsid w:val="00301911"/>
    <w:rsid w:val="00301A50"/>
    <w:rsid w:val="00301AF9"/>
    <w:rsid w:val="00301BA9"/>
    <w:rsid w:val="00301BB3"/>
    <w:rsid w:val="00301BD7"/>
    <w:rsid w:val="00301BF8"/>
    <w:rsid w:val="00301C98"/>
    <w:rsid w:val="00301CA4"/>
    <w:rsid w:val="00301CD4"/>
    <w:rsid w:val="00301D22"/>
    <w:rsid w:val="00301D84"/>
    <w:rsid w:val="00301E5A"/>
    <w:rsid w:val="00301ED2"/>
    <w:rsid w:val="00301EFB"/>
    <w:rsid w:val="00301F6C"/>
    <w:rsid w:val="00301FD7"/>
    <w:rsid w:val="003020F7"/>
    <w:rsid w:val="003021A4"/>
    <w:rsid w:val="0030220A"/>
    <w:rsid w:val="00302236"/>
    <w:rsid w:val="00302294"/>
    <w:rsid w:val="0030234B"/>
    <w:rsid w:val="00302356"/>
    <w:rsid w:val="003023C0"/>
    <w:rsid w:val="00302482"/>
    <w:rsid w:val="003026F1"/>
    <w:rsid w:val="0030270D"/>
    <w:rsid w:val="00302737"/>
    <w:rsid w:val="00302820"/>
    <w:rsid w:val="00302874"/>
    <w:rsid w:val="003028CA"/>
    <w:rsid w:val="003028CB"/>
    <w:rsid w:val="0030293C"/>
    <w:rsid w:val="00302941"/>
    <w:rsid w:val="0030297D"/>
    <w:rsid w:val="0030297F"/>
    <w:rsid w:val="00302A8F"/>
    <w:rsid w:val="00302C23"/>
    <w:rsid w:val="00302CD9"/>
    <w:rsid w:val="00302D0D"/>
    <w:rsid w:val="00302D1A"/>
    <w:rsid w:val="00302DC5"/>
    <w:rsid w:val="00302E8F"/>
    <w:rsid w:val="00302E93"/>
    <w:rsid w:val="00302E99"/>
    <w:rsid w:val="00302F2A"/>
    <w:rsid w:val="003030C9"/>
    <w:rsid w:val="003031E9"/>
    <w:rsid w:val="0030320E"/>
    <w:rsid w:val="0030325B"/>
    <w:rsid w:val="0030326C"/>
    <w:rsid w:val="00303287"/>
    <w:rsid w:val="003032DA"/>
    <w:rsid w:val="00303328"/>
    <w:rsid w:val="00303346"/>
    <w:rsid w:val="003033EA"/>
    <w:rsid w:val="00303435"/>
    <w:rsid w:val="00303478"/>
    <w:rsid w:val="003034EE"/>
    <w:rsid w:val="003035A6"/>
    <w:rsid w:val="00303608"/>
    <w:rsid w:val="00303634"/>
    <w:rsid w:val="003036D2"/>
    <w:rsid w:val="003036FE"/>
    <w:rsid w:val="00303738"/>
    <w:rsid w:val="0030381A"/>
    <w:rsid w:val="00303843"/>
    <w:rsid w:val="00303933"/>
    <w:rsid w:val="0030396D"/>
    <w:rsid w:val="003039AE"/>
    <w:rsid w:val="00303A76"/>
    <w:rsid w:val="00303A7D"/>
    <w:rsid w:val="00303B4A"/>
    <w:rsid w:val="00303C98"/>
    <w:rsid w:val="00303D20"/>
    <w:rsid w:val="00303D59"/>
    <w:rsid w:val="00303FAE"/>
    <w:rsid w:val="003040EC"/>
    <w:rsid w:val="00304104"/>
    <w:rsid w:val="00304194"/>
    <w:rsid w:val="003042C9"/>
    <w:rsid w:val="0030431C"/>
    <w:rsid w:val="003043AD"/>
    <w:rsid w:val="0030443C"/>
    <w:rsid w:val="0030455C"/>
    <w:rsid w:val="003045B0"/>
    <w:rsid w:val="003046C7"/>
    <w:rsid w:val="003047BC"/>
    <w:rsid w:val="003049A0"/>
    <w:rsid w:val="00304A01"/>
    <w:rsid w:val="00304A0E"/>
    <w:rsid w:val="00304B43"/>
    <w:rsid w:val="00304BD3"/>
    <w:rsid w:val="00304C2D"/>
    <w:rsid w:val="00304D20"/>
    <w:rsid w:val="00304D60"/>
    <w:rsid w:val="00304E00"/>
    <w:rsid w:val="00304E23"/>
    <w:rsid w:val="00304E3E"/>
    <w:rsid w:val="00304E72"/>
    <w:rsid w:val="00304F0D"/>
    <w:rsid w:val="00304F5E"/>
    <w:rsid w:val="00305026"/>
    <w:rsid w:val="003050CC"/>
    <w:rsid w:val="003050DD"/>
    <w:rsid w:val="0030518E"/>
    <w:rsid w:val="003051BC"/>
    <w:rsid w:val="0030529C"/>
    <w:rsid w:val="00305366"/>
    <w:rsid w:val="00305377"/>
    <w:rsid w:val="003053D7"/>
    <w:rsid w:val="003053FE"/>
    <w:rsid w:val="0030541A"/>
    <w:rsid w:val="00305624"/>
    <w:rsid w:val="003057C3"/>
    <w:rsid w:val="003057D2"/>
    <w:rsid w:val="003057D5"/>
    <w:rsid w:val="00305965"/>
    <w:rsid w:val="0030598D"/>
    <w:rsid w:val="00305B4F"/>
    <w:rsid w:val="00305C52"/>
    <w:rsid w:val="00305CE5"/>
    <w:rsid w:val="00305D36"/>
    <w:rsid w:val="00305F1B"/>
    <w:rsid w:val="00305F3E"/>
    <w:rsid w:val="00305FCE"/>
    <w:rsid w:val="00306013"/>
    <w:rsid w:val="00306065"/>
    <w:rsid w:val="00306081"/>
    <w:rsid w:val="00306113"/>
    <w:rsid w:val="003061F7"/>
    <w:rsid w:val="00306258"/>
    <w:rsid w:val="00306265"/>
    <w:rsid w:val="003062EC"/>
    <w:rsid w:val="00306313"/>
    <w:rsid w:val="0030640C"/>
    <w:rsid w:val="00306471"/>
    <w:rsid w:val="00306493"/>
    <w:rsid w:val="00306563"/>
    <w:rsid w:val="00306566"/>
    <w:rsid w:val="00306666"/>
    <w:rsid w:val="0030669E"/>
    <w:rsid w:val="003067CA"/>
    <w:rsid w:val="003067EC"/>
    <w:rsid w:val="00306AC4"/>
    <w:rsid w:val="00306AF5"/>
    <w:rsid w:val="00306B2B"/>
    <w:rsid w:val="00306B60"/>
    <w:rsid w:val="00306B9D"/>
    <w:rsid w:val="00306BCB"/>
    <w:rsid w:val="00306BDC"/>
    <w:rsid w:val="00306C2A"/>
    <w:rsid w:val="00306C64"/>
    <w:rsid w:val="00306CBE"/>
    <w:rsid w:val="00306D50"/>
    <w:rsid w:val="00306DC6"/>
    <w:rsid w:val="00306DC8"/>
    <w:rsid w:val="00306EDF"/>
    <w:rsid w:val="00306F8F"/>
    <w:rsid w:val="00307069"/>
    <w:rsid w:val="003070A4"/>
    <w:rsid w:val="0030710C"/>
    <w:rsid w:val="0030713D"/>
    <w:rsid w:val="00307293"/>
    <w:rsid w:val="003072DB"/>
    <w:rsid w:val="003072E7"/>
    <w:rsid w:val="0030738C"/>
    <w:rsid w:val="00307430"/>
    <w:rsid w:val="0030744F"/>
    <w:rsid w:val="00307670"/>
    <w:rsid w:val="00307735"/>
    <w:rsid w:val="003077B7"/>
    <w:rsid w:val="003077CB"/>
    <w:rsid w:val="00307937"/>
    <w:rsid w:val="00307944"/>
    <w:rsid w:val="00307989"/>
    <w:rsid w:val="003079B6"/>
    <w:rsid w:val="003079E4"/>
    <w:rsid w:val="00307A7D"/>
    <w:rsid w:val="00307B68"/>
    <w:rsid w:val="00307C80"/>
    <w:rsid w:val="00307CA9"/>
    <w:rsid w:val="00307DEA"/>
    <w:rsid w:val="00307E04"/>
    <w:rsid w:val="00307E38"/>
    <w:rsid w:val="00307F18"/>
    <w:rsid w:val="00307F32"/>
    <w:rsid w:val="00307F8B"/>
    <w:rsid w:val="00307FDE"/>
    <w:rsid w:val="00310029"/>
    <w:rsid w:val="00310084"/>
    <w:rsid w:val="003100F7"/>
    <w:rsid w:val="0031010E"/>
    <w:rsid w:val="0031022C"/>
    <w:rsid w:val="0031028A"/>
    <w:rsid w:val="003102FD"/>
    <w:rsid w:val="00310322"/>
    <w:rsid w:val="0031050F"/>
    <w:rsid w:val="00310524"/>
    <w:rsid w:val="003105A9"/>
    <w:rsid w:val="003106AE"/>
    <w:rsid w:val="003107B8"/>
    <w:rsid w:val="003107B9"/>
    <w:rsid w:val="003107E9"/>
    <w:rsid w:val="00310880"/>
    <w:rsid w:val="0031092A"/>
    <w:rsid w:val="0031093E"/>
    <w:rsid w:val="00310A15"/>
    <w:rsid w:val="00310A35"/>
    <w:rsid w:val="00310A6A"/>
    <w:rsid w:val="00310B0C"/>
    <w:rsid w:val="00310B41"/>
    <w:rsid w:val="00310C04"/>
    <w:rsid w:val="00310CA1"/>
    <w:rsid w:val="00310CD1"/>
    <w:rsid w:val="00310E01"/>
    <w:rsid w:val="00310E29"/>
    <w:rsid w:val="00310E62"/>
    <w:rsid w:val="00310F48"/>
    <w:rsid w:val="00310FDF"/>
    <w:rsid w:val="00311052"/>
    <w:rsid w:val="003110CE"/>
    <w:rsid w:val="003110D8"/>
    <w:rsid w:val="003111E7"/>
    <w:rsid w:val="00311209"/>
    <w:rsid w:val="003112E3"/>
    <w:rsid w:val="0031133E"/>
    <w:rsid w:val="00311356"/>
    <w:rsid w:val="003113A0"/>
    <w:rsid w:val="0031140D"/>
    <w:rsid w:val="0031148B"/>
    <w:rsid w:val="003115D0"/>
    <w:rsid w:val="0031160D"/>
    <w:rsid w:val="0031170B"/>
    <w:rsid w:val="0031181B"/>
    <w:rsid w:val="003119C4"/>
    <w:rsid w:val="003119F6"/>
    <w:rsid w:val="00311A01"/>
    <w:rsid w:val="00311A13"/>
    <w:rsid w:val="00311A35"/>
    <w:rsid w:val="00311AB4"/>
    <w:rsid w:val="00311AE6"/>
    <w:rsid w:val="00311B59"/>
    <w:rsid w:val="00311B82"/>
    <w:rsid w:val="00311BA8"/>
    <w:rsid w:val="00311BC4"/>
    <w:rsid w:val="00311C7E"/>
    <w:rsid w:val="00311D6C"/>
    <w:rsid w:val="00311D90"/>
    <w:rsid w:val="00311E9F"/>
    <w:rsid w:val="00312028"/>
    <w:rsid w:val="00312091"/>
    <w:rsid w:val="00312185"/>
    <w:rsid w:val="003121FC"/>
    <w:rsid w:val="00312225"/>
    <w:rsid w:val="00312250"/>
    <w:rsid w:val="00312361"/>
    <w:rsid w:val="00312379"/>
    <w:rsid w:val="003123DF"/>
    <w:rsid w:val="003124CA"/>
    <w:rsid w:val="00312539"/>
    <w:rsid w:val="00312588"/>
    <w:rsid w:val="003125C0"/>
    <w:rsid w:val="003125DC"/>
    <w:rsid w:val="00312651"/>
    <w:rsid w:val="003128AC"/>
    <w:rsid w:val="00312A3D"/>
    <w:rsid w:val="00312A63"/>
    <w:rsid w:val="00312A6F"/>
    <w:rsid w:val="00312A7D"/>
    <w:rsid w:val="00312B15"/>
    <w:rsid w:val="00312B4D"/>
    <w:rsid w:val="00312BA0"/>
    <w:rsid w:val="00312C58"/>
    <w:rsid w:val="00312CB7"/>
    <w:rsid w:val="00312E52"/>
    <w:rsid w:val="00312F2F"/>
    <w:rsid w:val="00313025"/>
    <w:rsid w:val="003130EE"/>
    <w:rsid w:val="003131AB"/>
    <w:rsid w:val="0031324C"/>
    <w:rsid w:val="0031325A"/>
    <w:rsid w:val="00313293"/>
    <w:rsid w:val="00313352"/>
    <w:rsid w:val="003133A5"/>
    <w:rsid w:val="00313407"/>
    <w:rsid w:val="0031343A"/>
    <w:rsid w:val="00313451"/>
    <w:rsid w:val="00313624"/>
    <w:rsid w:val="0031363C"/>
    <w:rsid w:val="0031366B"/>
    <w:rsid w:val="00313697"/>
    <w:rsid w:val="00313736"/>
    <w:rsid w:val="003137FF"/>
    <w:rsid w:val="0031389E"/>
    <w:rsid w:val="0031393F"/>
    <w:rsid w:val="00313A10"/>
    <w:rsid w:val="00313A9C"/>
    <w:rsid w:val="00313B1B"/>
    <w:rsid w:val="00313BCA"/>
    <w:rsid w:val="00313C01"/>
    <w:rsid w:val="00313C30"/>
    <w:rsid w:val="00313D73"/>
    <w:rsid w:val="00313EE9"/>
    <w:rsid w:val="00313FEE"/>
    <w:rsid w:val="00314097"/>
    <w:rsid w:val="003141FC"/>
    <w:rsid w:val="00314225"/>
    <w:rsid w:val="0031426C"/>
    <w:rsid w:val="003142BB"/>
    <w:rsid w:val="0031445A"/>
    <w:rsid w:val="00314598"/>
    <w:rsid w:val="003145C1"/>
    <w:rsid w:val="0031464C"/>
    <w:rsid w:val="00314677"/>
    <w:rsid w:val="0031468B"/>
    <w:rsid w:val="0031468C"/>
    <w:rsid w:val="00314791"/>
    <w:rsid w:val="003147AC"/>
    <w:rsid w:val="003147F5"/>
    <w:rsid w:val="0031485E"/>
    <w:rsid w:val="00314896"/>
    <w:rsid w:val="003148F4"/>
    <w:rsid w:val="003149BA"/>
    <w:rsid w:val="00314A8A"/>
    <w:rsid w:val="00314AE1"/>
    <w:rsid w:val="00314AE6"/>
    <w:rsid w:val="00314C36"/>
    <w:rsid w:val="00314C94"/>
    <w:rsid w:val="00314D25"/>
    <w:rsid w:val="00314D5D"/>
    <w:rsid w:val="00314F92"/>
    <w:rsid w:val="00314FC0"/>
    <w:rsid w:val="0031504B"/>
    <w:rsid w:val="00315069"/>
    <w:rsid w:val="00315346"/>
    <w:rsid w:val="0031534F"/>
    <w:rsid w:val="003153D4"/>
    <w:rsid w:val="00315424"/>
    <w:rsid w:val="003154C9"/>
    <w:rsid w:val="0031553B"/>
    <w:rsid w:val="0031554C"/>
    <w:rsid w:val="00315555"/>
    <w:rsid w:val="00315735"/>
    <w:rsid w:val="0031581A"/>
    <w:rsid w:val="00315827"/>
    <w:rsid w:val="003158C7"/>
    <w:rsid w:val="003159BD"/>
    <w:rsid w:val="00315A35"/>
    <w:rsid w:val="00315A36"/>
    <w:rsid w:val="00315A8E"/>
    <w:rsid w:val="00315AB5"/>
    <w:rsid w:val="00315B00"/>
    <w:rsid w:val="00315B1A"/>
    <w:rsid w:val="00315B7D"/>
    <w:rsid w:val="00315B8C"/>
    <w:rsid w:val="00315CA0"/>
    <w:rsid w:val="00315E26"/>
    <w:rsid w:val="00315E29"/>
    <w:rsid w:val="00315E4D"/>
    <w:rsid w:val="00315EE8"/>
    <w:rsid w:val="00315EE9"/>
    <w:rsid w:val="00315F32"/>
    <w:rsid w:val="00315F9D"/>
    <w:rsid w:val="00315FA4"/>
    <w:rsid w:val="0031600A"/>
    <w:rsid w:val="0031603E"/>
    <w:rsid w:val="003160D6"/>
    <w:rsid w:val="003160E2"/>
    <w:rsid w:val="003160F4"/>
    <w:rsid w:val="0031611E"/>
    <w:rsid w:val="00316229"/>
    <w:rsid w:val="00316230"/>
    <w:rsid w:val="0031624C"/>
    <w:rsid w:val="003162C6"/>
    <w:rsid w:val="0031636A"/>
    <w:rsid w:val="0031637A"/>
    <w:rsid w:val="00316382"/>
    <w:rsid w:val="00316433"/>
    <w:rsid w:val="00316578"/>
    <w:rsid w:val="003165BD"/>
    <w:rsid w:val="00316607"/>
    <w:rsid w:val="0031664F"/>
    <w:rsid w:val="003167C6"/>
    <w:rsid w:val="00316917"/>
    <w:rsid w:val="00316922"/>
    <w:rsid w:val="00316959"/>
    <w:rsid w:val="0031695B"/>
    <w:rsid w:val="0031698A"/>
    <w:rsid w:val="00316990"/>
    <w:rsid w:val="00316A0F"/>
    <w:rsid w:val="00316A21"/>
    <w:rsid w:val="00316A56"/>
    <w:rsid w:val="00316A72"/>
    <w:rsid w:val="00316AE5"/>
    <w:rsid w:val="00316B94"/>
    <w:rsid w:val="00316CA6"/>
    <w:rsid w:val="00316CAE"/>
    <w:rsid w:val="00316D1A"/>
    <w:rsid w:val="00316DB5"/>
    <w:rsid w:val="00316E05"/>
    <w:rsid w:val="00316E41"/>
    <w:rsid w:val="00316E50"/>
    <w:rsid w:val="00316F0D"/>
    <w:rsid w:val="0031702C"/>
    <w:rsid w:val="00317061"/>
    <w:rsid w:val="00317090"/>
    <w:rsid w:val="003170A8"/>
    <w:rsid w:val="00317202"/>
    <w:rsid w:val="00317249"/>
    <w:rsid w:val="00317436"/>
    <w:rsid w:val="003174BC"/>
    <w:rsid w:val="00317577"/>
    <w:rsid w:val="003176D0"/>
    <w:rsid w:val="003176E1"/>
    <w:rsid w:val="00317732"/>
    <w:rsid w:val="0031773C"/>
    <w:rsid w:val="00317781"/>
    <w:rsid w:val="00317796"/>
    <w:rsid w:val="003178EF"/>
    <w:rsid w:val="00317A31"/>
    <w:rsid w:val="00317A4D"/>
    <w:rsid w:val="00317A6B"/>
    <w:rsid w:val="00317A77"/>
    <w:rsid w:val="00317B1B"/>
    <w:rsid w:val="00317B65"/>
    <w:rsid w:val="00317B6B"/>
    <w:rsid w:val="00317BC4"/>
    <w:rsid w:val="00317C24"/>
    <w:rsid w:val="00317CE8"/>
    <w:rsid w:val="00317D66"/>
    <w:rsid w:val="00317DFD"/>
    <w:rsid w:val="00317E98"/>
    <w:rsid w:val="00317F3C"/>
    <w:rsid w:val="00317FF4"/>
    <w:rsid w:val="00320074"/>
    <w:rsid w:val="003201D7"/>
    <w:rsid w:val="003202A6"/>
    <w:rsid w:val="003202D4"/>
    <w:rsid w:val="00320408"/>
    <w:rsid w:val="003204C7"/>
    <w:rsid w:val="00320580"/>
    <w:rsid w:val="00320613"/>
    <w:rsid w:val="00320623"/>
    <w:rsid w:val="00320631"/>
    <w:rsid w:val="00320644"/>
    <w:rsid w:val="0032086B"/>
    <w:rsid w:val="0032086F"/>
    <w:rsid w:val="003208C5"/>
    <w:rsid w:val="00320958"/>
    <w:rsid w:val="00320991"/>
    <w:rsid w:val="0032099B"/>
    <w:rsid w:val="00320A50"/>
    <w:rsid w:val="00320AEC"/>
    <w:rsid w:val="00320B5A"/>
    <w:rsid w:val="00320C05"/>
    <w:rsid w:val="00320C39"/>
    <w:rsid w:val="00320C63"/>
    <w:rsid w:val="00320C65"/>
    <w:rsid w:val="00320DC5"/>
    <w:rsid w:val="00320DE3"/>
    <w:rsid w:val="00320F02"/>
    <w:rsid w:val="00321056"/>
    <w:rsid w:val="0032108F"/>
    <w:rsid w:val="003211E9"/>
    <w:rsid w:val="0032128D"/>
    <w:rsid w:val="003212AA"/>
    <w:rsid w:val="003212F8"/>
    <w:rsid w:val="00321387"/>
    <w:rsid w:val="003213A1"/>
    <w:rsid w:val="003214D7"/>
    <w:rsid w:val="00321521"/>
    <w:rsid w:val="0032158D"/>
    <w:rsid w:val="003215C1"/>
    <w:rsid w:val="003216C3"/>
    <w:rsid w:val="00321755"/>
    <w:rsid w:val="003217A5"/>
    <w:rsid w:val="003217C5"/>
    <w:rsid w:val="003217F0"/>
    <w:rsid w:val="0032181B"/>
    <w:rsid w:val="00321885"/>
    <w:rsid w:val="00321915"/>
    <w:rsid w:val="003219AF"/>
    <w:rsid w:val="003219B6"/>
    <w:rsid w:val="00321A8F"/>
    <w:rsid w:val="00321B05"/>
    <w:rsid w:val="00321D0F"/>
    <w:rsid w:val="00321EC3"/>
    <w:rsid w:val="00321FB6"/>
    <w:rsid w:val="003220BA"/>
    <w:rsid w:val="0032215D"/>
    <w:rsid w:val="0032220E"/>
    <w:rsid w:val="00322214"/>
    <w:rsid w:val="003222CC"/>
    <w:rsid w:val="00322310"/>
    <w:rsid w:val="003224E4"/>
    <w:rsid w:val="003225F0"/>
    <w:rsid w:val="00322757"/>
    <w:rsid w:val="003228D9"/>
    <w:rsid w:val="00322972"/>
    <w:rsid w:val="00322A12"/>
    <w:rsid w:val="00322AFB"/>
    <w:rsid w:val="00322B32"/>
    <w:rsid w:val="00322BB1"/>
    <w:rsid w:val="00322CAC"/>
    <w:rsid w:val="00322CB6"/>
    <w:rsid w:val="00322CEF"/>
    <w:rsid w:val="00322D16"/>
    <w:rsid w:val="00322D6A"/>
    <w:rsid w:val="00322DB8"/>
    <w:rsid w:val="00322E14"/>
    <w:rsid w:val="00322E15"/>
    <w:rsid w:val="00322E21"/>
    <w:rsid w:val="00322E61"/>
    <w:rsid w:val="0032302E"/>
    <w:rsid w:val="00323118"/>
    <w:rsid w:val="0032312B"/>
    <w:rsid w:val="0032317C"/>
    <w:rsid w:val="003231BB"/>
    <w:rsid w:val="00323342"/>
    <w:rsid w:val="003233AC"/>
    <w:rsid w:val="00323419"/>
    <w:rsid w:val="00323477"/>
    <w:rsid w:val="003234AA"/>
    <w:rsid w:val="003234D5"/>
    <w:rsid w:val="00323559"/>
    <w:rsid w:val="00323595"/>
    <w:rsid w:val="003236C9"/>
    <w:rsid w:val="00323762"/>
    <w:rsid w:val="00323787"/>
    <w:rsid w:val="003237AF"/>
    <w:rsid w:val="0032380E"/>
    <w:rsid w:val="00323860"/>
    <w:rsid w:val="0032390D"/>
    <w:rsid w:val="003239B8"/>
    <w:rsid w:val="00323A1D"/>
    <w:rsid w:val="00323A36"/>
    <w:rsid w:val="00323A38"/>
    <w:rsid w:val="00323C6E"/>
    <w:rsid w:val="00323CB5"/>
    <w:rsid w:val="00323D3E"/>
    <w:rsid w:val="00323DB4"/>
    <w:rsid w:val="00323DCF"/>
    <w:rsid w:val="00323E05"/>
    <w:rsid w:val="00323E2E"/>
    <w:rsid w:val="00323E49"/>
    <w:rsid w:val="00323F3F"/>
    <w:rsid w:val="003241FC"/>
    <w:rsid w:val="00324249"/>
    <w:rsid w:val="003242EB"/>
    <w:rsid w:val="00324381"/>
    <w:rsid w:val="00324401"/>
    <w:rsid w:val="0032440F"/>
    <w:rsid w:val="003244C0"/>
    <w:rsid w:val="003247DC"/>
    <w:rsid w:val="0032480B"/>
    <w:rsid w:val="003248F2"/>
    <w:rsid w:val="00324B36"/>
    <w:rsid w:val="00324C9E"/>
    <w:rsid w:val="00324CA8"/>
    <w:rsid w:val="00324CA9"/>
    <w:rsid w:val="00324CDA"/>
    <w:rsid w:val="00324D71"/>
    <w:rsid w:val="00324E59"/>
    <w:rsid w:val="00324E6D"/>
    <w:rsid w:val="00324E87"/>
    <w:rsid w:val="00324EEC"/>
    <w:rsid w:val="00324F50"/>
    <w:rsid w:val="00325061"/>
    <w:rsid w:val="003250A5"/>
    <w:rsid w:val="003250D9"/>
    <w:rsid w:val="0032515E"/>
    <w:rsid w:val="003251D5"/>
    <w:rsid w:val="003251E9"/>
    <w:rsid w:val="00325222"/>
    <w:rsid w:val="003252C4"/>
    <w:rsid w:val="003252D3"/>
    <w:rsid w:val="00325324"/>
    <w:rsid w:val="00325358"/>
    <w:rsid w:val="003254D4"/>
    <w:rsid w:val="00325681"/>
    <w:rsid w:val="00325747"/>
    <w:rsid w:val="00325A32"/>
    <w:rsid w:val="00325A44"/>
    <w:rsid w:val="00325A5E"/>
    <w:rsid w:val="00325BBA"/>
    <w:rsid w:val="00325CA3"/>
    <w:rsid w:val="00325CB9"/>
    <w:rsid w:val="00325CC0"/>
    <w:rsid w:val="00325D26"/>
    <w:rsid w:val="00325D69"/>
    <w:rsid w:val="00325E30"/>
    <w:rsid w:val="00325E78"/>
    <w:rsid w:val="00325E8D"/>
    <w:rsid w:val="00325FBB"/>
    <w:rsid w:val="00326012"/>
    <w:rsid w:val="0032602E"/>
    <w:rsid w:val="0032609D"/>
    <w:rsid w:val="003260DF"/>
    <w:rsid w:val="003261A4"/>
    <w:rsid w:val="003262D4"/>
    <w:rsid w:val="0032631A"/>
    <w:rsid w:val="00326384"/>
    <w:rsid w:val="00326575"/>
    <w:rsid w:val="00326652"/>
    <w:rsid w:val="003266A6"/>
    <w:rsid w:val="0032687B"/>
    <w:rsid w:val="00326899"/>
    <w:rsid w:val="003268AC"/>
    <w:rsid w:val="003268C9"/>
    <w:rsid w:val="00326935"/>
    <w:rsid w:val="00326952"/>
    <w:rsid w:val="00326A2E"/>
    <w:rsid w:val="00326A44"/>
    <w:rsid w:val="00326A5D"/>
    <w:rsid w:val="00326AAD"/>
    <w:rsid w:val="00326D9B"/>
    <w:rsid w:val="00326D9E"/>
    <w:rsid w:val="00326F11"/>
    <w:rsid w:val="00326FAE"/>
    <w:rsid w:val="00327160"/>
    <w:rsid w:val="00327230"/>
    <w:rsid w:val="00327250"/>
    <w:rsid w:val="00327257"/>
    <w:rsid w:val="00327264"/>
    <w:rsid w:val="0032728C"/>
    <w:rsid w:val="003272DE"/>
    <w:rsid w:val="00327392"/>
    <w:rsid w:val="003273DC"/>
    <w:rsid w:val="003274A6"/>
    <w:rsid w:val="003274FB"/>
    <w:rsid w:val="00327587"/>
    <w:rsid w:val="0032761A"/>
    <w:rsid w:val="0032768B"/>
    <w:rsid w:val="003276BA"/>
    <w:rsid w:val="003276BC"/>
    <w:rsid w:val="003276EC"/>
    <w:rsid w:val="00327729"/>
    <w:rsid w:val="003278CD"/>
    <w:rsid w:val="003278D1"/>
    <w:rsid w:val="0032795E"/>
    <w:rsid w:val="003279C4"/>
    <w:rsid w:val="00327A31"/>
    <w:rsid w:val="00327A80"/>
    <w:rsid w:val="00327B4B"/>
    <w:rsid w:val="00327C18"/>
    <w:rsid w:val="00327C9C"/>
    <w:rsid w:val="00327CDB"/>
    <w:rsid w:val="00327D28"/>
    <w:rsid w:val="00327D41"/>
    <w:rsid w:val="00327D9C"/>
    <w:rsid w:val="00327E07"/>
    <w:rsid w:val="00327E08"/>
    <w:rsid w:val="00327F31"/>
    <w:rsid w:val="00330123"/>
    <w:rsid w:val="003301FB"/>
    <w:rsid w:val="00330216"/>
    <w:rsid w:val="00330237"/>
    <w:rsid w:val="003302EE"/>
    <w:rsid w:val="0033037C"/>
    <w:rsid w:val="003303C4"/>
    <w:rsid w:val="003303DC"/>
    <w:rsid w:val="003304EB"/>
    <w:rsid w:val="0033052D"/>
    <w:rsid w:val="00330727"/>
    <w:rsid w:val="00330775"/>
    <w:rsid w:val="00330889"/>
    <w:rsid w:val="0033088A"/>
    <w:rsid w:val="0033091B"/>
    <w:rsid w:val="003309DA"/>
    <w:rsid w:val="00330B39"/>
    <w:rsid w:val="00330BFA"/>
    <w:rsid w:val="00330C22"/>
    <w:rsid w:val="00330C43"/>
    <w:rsid w:val="00330E4C"/>
    <w:rsid w:val="00330EB4"/>
    <w:rsid w:val="00330EB6"/>
    <w:rsid w:val="00330EBD"/>
    <w:rsid w:val="00330ED1"/>
    <w:rsid w:val="00330EF1"/>
    <w:rsid w:val="00330F8E"/>
    <w:rsid w:val="00330F90"/>
    <w:rsid w:val="0033102B"/>
    <w:rsid w:val="003310D5"/>
    <w:rsid w:val="00331147"/>
    <w:rsid w:val="00331152"/>
    <w:rsid w:val="003312A5"/>
    <w:rsid w:val="003312A6"/>
    <w:rsid w:val="003313BF"/>
    <w:rsid w:val="003313EB"/>
    <w:rsid w:val="00331449"/>
    <w:rsid w:val="00331542"/>
    <w:rsid w:val="003315B1"/>
    <w:rsid w:val="003315DC"/>
    <w:rsid w:val="00331782"/>
    <w:rsid w:val="0033184D"/>
    <w:rsid w:val="003318BD"/>
    <w:rsid w:val="00331922"/>
    <w:rsid w:val="0033195E"/>
    <w:rsid w:val="00331A91"/>
    <w:rsid w:val="00331AE6"/>
    <w:rsid w:val="00331CAD"/>
    <w:rsid w:val="00331DD2"/>
    <w:rsid w:val="00331E22"/>
    <w:rsid w:val="00331E95"/>
    <w:rsid w:val="00331F24"/>
    <w:rsid w:val="00331F35"/>
    <w:rsid w:val="00331F68"/>
    <w:rsid w:val="00332004"/>
    <w:rsid w:val="003320A7"/>
    <w:rsid w:val="003320C7"/>
    <w:rsid w:val="00332147"/>
    <w:rsid w:val="00332160"/>
    <w:rsid w:val="003321B6"/>
    <w:rsid w:val="0033228E"/>
    <w:rsid w:val="0033228F"/>
    <w:rsid w:val="0033229B"/>
    <w:rsid w:val="003322DA"/>
    <w:rsid w:val="00332582"/>
    <w:rsid w:val="003326C9"/>
    <w:rsid w:val="003326FB"/>
    <w:rsid w:val="00332723"/>
    <w:rsid w:val="003327D0"/>
    <w:rsid w:val="0033282C"/>
    <w:rsid w:val="0033287C"/>
    <w:rsid w:val="003328E4"/>
    <w:rsid w:val="00332BD9"/>
    <w:rsid w:val="00332C61"/>
    <w:rsid w:val="00332CC3"/>
    <w:rsid w:val="00332CC4"/>
    <w:rsid w:val="00332D26"/>
    <w:rsid w:val="00332D2C"/>
    <w:rsid w:val="00332D33"/>
    <w:rsid w:val="00332D6C"/>
    <w:rsid w:val="00332DBC"/>
    <w:rsid w:val="00332DBD"/>
    <w:rsid w:val="00332E18"/>
    <w:rsid w:val="00332E74"/>
    <w:rsid w:val="00332F28"/>
    <w:rsid w:val="00332F8B"/>
    <w:rsid w:val="00333166"/>
    <w:rsid w:val="003332BA"/>
    <w:rsid w:val="003332EF"/>
    <w:rsid w:val="00333338"/>
    <w:rsid w:val="00333353"/>
    <w:rsid w:val="00333364"/>
    <w:rsid w:val="00333412"/>
    <w:rsid w:val="00333688"/>
    <w:rsid w:val="00333709"/>
    <w:rsid w:val="003337AA"/>
    <w:rsid w:val="0033384F"/>
    <w:rsid w:val="00333948"/>
    <w:rsid w:val="00333972"/>
    <w:rsid w:val="00333A12"/>
    <w:rsid w:val="00333B14"/>
    <w:rsid w:val="00333BA8"/>
    <w:rsid w:val="00333C49"/>
    <w:rsid w:val="00333C96"/>
    <w:rsid w:val="00333CA7"/>
    <w:rsid w:val="00333CB8"/>
    <w:rsid w:val="00333CF5"/>
    <w:rsid w:val="00333D28"/>
    <w:rsid w:val="00333D95"/>
    <w:rsid w:val="00333E8F"/>
    <w:rsid w:val="00333F06"/>
    <w:rsid w:val="00333F3A"/>
    <w:rsid w:val="00333FCB"/>
    <w:rsid w:val="00333FF8"/>
    <w:rsid w:val="0033403B"/>
    <w:rsid w:val="0033407D"/>
    <w:rsid w:val="003340B0"/>
    <w:rsid w:val="00334161"/>
    <w:rsid w:val="0033418F"/>
    <w:rsid w:val="00334345"/>
    <w:rsid w:val="003343C1"/>
    <w:rsid w:val="00334451"/>
    <w:rsid w:val="003344BB"/>
    <w:rsid w:val="003344D7"/>
    <w:rsid w:val="00334549"/>
    <w:rsid w:val="00334766"/>
    <w:rsid w:val="003347E6"/>
    <w:rsid w:val="003347ED"/>
    <w:rsid w:val="003347F3"/>
    <w:rsid w:val="0033482B"/>
    <w:rsid w:val="00334865"/>
    <w:rsid w:val="003349BB"/>
    <w:rsid w:val="00334BB5"/>
    <w:rsid w:val="00334C43"/>
    <w:rsid w:val="00334C54"/>
    <w:rsid w:val="00334C5B"/>
    <w:rsid w:val="00334CF7"/>
    <w:rsid w:val="00334DF5"/>
    <w:rsid w:val="00334E19"/>
    <w:rsid w:val="00334E3A"/>
    <w:rsid w:val="00334E70"/>
    <w:rsid w:val="00334EF5"/>
    <w:rsid w:val="00334F29"/>
    <w:rsid w:val="00334F7E"/>
    <w:rsid w:val="0033506F"/>
    <w:rsid w:val="003350B7"/>
    <w:rsid w:val="003350E0"/>
    <w:rsid w:val="00335164"/>
    <w:rsid w:val="003351A7"/>
    <w:rsid w:val="003351C7"/>
    <w:rsid w:val="0033523C"/>
    <w:rsid w:val="003352DA"/>
    <w:rsid w:val="0033531B"/>
    <w:rsid w:val="00335341"/>
    <w:rsid w:val="00335436"/>
    <w:rsid w:val="00335470"/>
    <w:rsid w:val="00335756"/>
    <w:rsid w:val="003357AD"/>
    <w:rsid w:val="00335821"/>
    <w:rsid w:val="00335898"/>
    <w:rsid w:val="00335952"/>
    <w:rsid w:val="003359A4"/>
    <w:rsid w:val="00335AAF"/>
    <w:rsid w:val="00335AD4"/>
    <w:rsid w:val="00335BBE"/>
    <w:rsid w:val="00335C13"/>
    <w:rsid w:val="00335C29"/>
    <w:rsid w:val="00335C54"/>
    <w:rsid w:val="00335D19"/>
    <w:rsid w:val="00335D87"/>
    <w:rsid w:val="00335DE0"/>
    <w:rsid w:val="00335E69"/>
    <w:rsid w:val="00335ECF"/>
    <w:rsid w:val="00335FD2"/>
    <w:rsid w:val="00335FED"/>
    <w:rsid w:val="00336035"/>
    <w:rsid w:val="00336086"/>
    <w:rsid w:val="00336129"/>
    <w:rsid w:val="00336233"/>
    <w:rsid w:val="003362D9"/>
    <w:rsid w:val="003362EE"/>
    <w:rsid w:val="0033637B"/>
    <w:rsid w:val="00336398"/>
    <w:rsid w:val="003363F1"/>
    <w:rsid w:val="00336442"/>
    <w:rsid w:val="00336462"/>
    <w:rsid w:val="00336480"/>
    <w:rsid w:val="003364DF"/>
    <w:rsid w:val="0033657E"/>
    <w:rsid w:val="00336663"/>
    <w:rsid w:val="00336672"/>
    <w:rsid w:val="00336698"/>
    <w:rsid w:val="0033669A"/>
    <w:rsid w:val="003366F5"/>
    <w:rsid w:val="00336854"/>
    <w:rsid w:val="003368AA"/>
    <w:rsid w:val="00336AB6"/>
    <w:rsid w:val="00336B34"/>
    <w:rsid w:val="00336B79"/>
    <w:rsid w:val="00336B98"/>
    <w:rsid w:val="00336BC1"/>
    <w:rsid w:val="00336C2A"/>
    <w:rsid w:val="00336C7B"/>
    <w:rsid w:val="00336D13"/>
    <w:rsid w:val="00336D2B"/>
    <w:rsid w:val="00336DB3"/>
    <w:rsid w:val="00336DB7"/>
    <w:rsid w:val="00336E15"/>
    <w:rsid w:val="00336F1C"/>
    <w:rsid w:val="00336F51"/>
    <w:rsid w:val="00336F8B"/>
    <w:rsid w:val="00336FF7"/>
    <w:rsid w:val="00337009"/>
    <w:rsid w:val="00337010"/>
    <w:rsid w:val="00337148"/>
    <w:rsid w:val="003371D8"/>
    <w:rsid w:val="0033726F"/>
    <w:rsid w:val="00337275"/>
    <w:rsid w:val="003372B8"/>
    <w:rsid w:val="003373C2"/>
    <w:rsid w:val="00337437"/>
    <w:rsid w:val="0033744E"/>
    <w:rsid w:val="00337490"/>
    <w:rsid w:val="00337517"/>
    <w:rsid w:val="0033753F"/>
    <w:rsid w:val="0033756B"/>
    <w:rsid w:val="0033772F"/>
    <w:rsid w:val="003377C5"/>
    <w:rsid w:val="0033782E"/>
    <w:rsid w:val="00337918"/>
    <w:rsid w:val="003379BC"/>
    <w:rsid w:val="00337A0C"/>
    <w:rsid w:val="00337B0F"/>
    <w:rsid w:val="00337BCD"/>
    <w:rsid w:val="00337C23"/>
    <w:rsid w:val="00337C33"/>
    <w:rsid w:val="00337CB8"/>
    <w:rsid w:val="00337E01"/>
    <w:rsid w:val="00337E87"/>
    <w:rsid w:val="00337EAF"/>
    <w:rsid w:val="00337F19"/>
    <w:rsid w:val="00337FE8"/>
    <w:rsid w:val="00337FF0"/>
    <w:rsid w:val="00340009"/>
    <w:rsid w:val="00340180"/>
    <w:rsid w:val="003401C8"/>
    <w:rsid w:val="00340218"/>
    <w:rsid w:val="003402DC"/>
    <w:rsid w:val="003403D8"/>
    <w:rsid w:val="00340486"/>
    <w:rsid w:val="00340529"/>
    <w:rsid w:val="003405AD"/>
    <w:rsid w:val="0034062F"/>
    <w:rsid w:val="0034071E"/>
    <w:rsid w:val="00340770"/>
    <w:rsid w:val="00340784"/>
    <w:rsid w:val="0034078E"/>
    <w:rsid w:val="003407D3"/>
    <w:rsid w:val="003407DC"/>
    <w:rsid w:val="003407E7"/>
    <w:rsid w:val="00340810"/>
    <w:rsid w:val="003408C9"/>
    <w:rsid w:val="0034090E"/>
    <w:rsid w:val="00340AD0"/>
    <w:rsid w:val="00340BF6"/>
    <w:rsid w:val="00340D2A"/>
    <w:rsid w:val="00340ED7"/>
    <w:rsid w:val="0034115A"/>
    <w:rsid w:val="003412AB"/>
    <w:rsid w:val="003412D2"/>
    <w:rsid w:val="00341324"/>
    <w:rsid w:val="00341339"/>
    <w:rsid w:val="0034135B"/>
    <w:rsid w:val="003413FE"/>
    <w:rsid w:val="00341403"/>
    <w:rsid w:val="00341445"/>
    <w:rsid w:val="00341537"/>
    <w:rsid w:val="0034155B"/>
    <w:rsid w:val="00341611"/>
    <w:rsid w:val="00341615"/>
    <w:rsid w:val="00341648"/>
    <w:rsid w:val="00341773"/>
    <w:rsid w:val="00341794"/>
    <w:rsid w:val="00341998"/>
    <w:rsid w:val="003419AC"/>
    <w:rsid w:val="00341B16"/>
    <w:rsid w:val="00341B62"/>
    <w:rsid w:val="00341BDF"/>
    <w:rsid w:val="00341C45"/>
    <w:rsid w:val="00341C51"/>
    <w:rsid w:val="00341EBD"/>
    <w:rsid w:val="00341F4D"/>
    <w:rsid w:val="00341F5B"/>
    <w:rsid w:val="00341FE5"/>
    <w:rsid w:val="00342029"/>
    <w:rsid w:val="0034209B"/>
    <w:rsid w:val="00342197"/>
    <w:rsid w:val="00342199"/>
    <w:rsid w:val="0034222A"/>
    <w:rsid w:val="00342272"/>
    <w:rsid w:val="0034240F"/>
    <w:rsid w:val="003424CB"/>
    <w:rsid w:val="003426D4"/>
    <w:rsid w:val="00342710"/>
    <w:rsid w:val="0034278E"/>
    <w:rsid w:val="003427AA"/>
    <w:rsid w:val="003427AF"/>
    <w:rsid w:val="00342851"/>
    <w:rsid w:val="00342884"/>
    <w:rsid w:val="003428EC"/>
    <w:rsid w:val="00342909"/>
    <w:rsid w:val="00342981"/>
    <w:rsid w:val="00342982"/>
    <w:rsid w:val="00342B4F"/>
    <w:rsid w:val="00342C1B"/>
    <w:rsid w:val="00342C1C"/>
    <w:rsid w:val="00342D59"/>
    <w:rsid w:val="00342E82"/>
    <w:rsid w:val="00343012"/>
    <w:rsid w:val="003430D1"/>
    <w:rsid w:val="003430D6"/>
    <w:rsid w:val="00343122"/>
    <w:rsid w:val="00343210"/>
    <w:rsid w:val="0034335F"/>
    <w:rsid w:val="00343419"/>
    <w:rsid w:val="00343469"/>
    <w:rsid w:val="00343533"/>
    <w:rsid w:val="003435A8"/>
    <w:rsid w:val="003435AC"/>
    <w:rsid w:val="00343684"/>
    <w:rsid w:val="003436D8"/>
    <w:rsid w:val="003437B9"/>
    <w:rsid w:val="0034390B"/>
    <w:rsid w:val="00343ABA"/>
    <w:rsid w:val="00343B0F"/>
    <w:rsid w:val="00343B4F"/>
    <w:rsid w:val="00343BE0"/>
    <w:rsid w:val="00343C02"/>
    <w:rsid w:val="00343C1A"/>
    <w:rsid w:val="00343C68"/>
    <w:rsid w:val="00343CC0"/>
    <w:rsid w:val="00343DF1"/>
    <w:rsid w:val="00343EA6"/>
    <w:rsid w:val="00343F3B"/>
    <w:rsid w:val="003440C8"/>
    <w:rsid w:val="00344115"/>
    <w:rsid w:val="00344287"/>
    <w:rsid w:val="003443DA"/>
    <w:rsid w:val="0034440A"/>
    <w:rsid w:val="0034442F"/>
    <w:rsid w:val="00344603"/>
    <w:rsid w:val="0034463F"/>
    <w:rsid w:val="003446F0"/>
    <w:rsid w:val="00344701"/>
    <w:rsid w:val="00344706"/>
    <w:rsid w:val="00344754"/>
    <w:rsid w:val="003447C1"/>
    <w:rsid w:val="0034490B"/>
    <w:rsid w:val="003449AE"/>
    <w:rsid w:val="00344AEB"/>
    <w:rsid w:val="00344BD9"/>
    <w:rsid w:val="00344C05"/>
    <w:rsid w:val="00344C30"/>
    <w:rsid w:val="00344CF9"/>
    <w:rsid w:val="00344D2F"/>
    <w:rsid w:val="00344D33"/>
    <w:rsid w:val="00344DDA"/>
    <w:rsid w:val="00344E9B"/>
    <w:rsid w:val="00344ECD"/>
    <w:rsid w:val="00344EFA"/>
    <w:rsid w:val="00344F2D"/>
    <w:rsid w:val="00345012"/>
    <w:rsid w:val="00345090"/>
    <w:rsid w:val="003450C3"/>
    <w:rsid w:val="003450F5"/>
    <w:rsid w:val="0034526C"/>
    <w:rsid w:val="003452F2"/>
    <w:rsid w:val="0034545A"/>
    <w:rsid w:val="003454AE"/>
    <w:rsid w:val="00345506"/>
    <w:rsid w:val="0034552E"/>
    <w:rsid w:val="0034555F"/>
    <w:rsid w:val="0034562B"/>
    <w:rsid w:val="00345657"/>
    <w:rsid w:val="00345737"/>
    <w:rsid w:val="0034583F"/>
    <w:rsid w:val="00345943"/>
    <w:rsid w:val="0034595A"/>
    <w:rsid w:val="00345A45"/>
    <w:rsid w:val="00345ADF"/>
    <w:rsid w:val="00345B73"/>
    <w:rsid w:val="00345B79"/>
    <w:rsid w:val="00345C4B"/>
    <w:rsid w:val="00345C83"/>
    <w:rsid w:val="00345ECF"/>
    <w:rsid w:val="00345ED9"/>
    <w:rsid w:val="0034606A"/>
    <w:rsid w:val="003461E2"/>
    <w:rsid w:val="0034621D"/>
    <w:rsid w:val="0034627A"/>
    <w:rsid w:val="00346300"/>
    <w:rsid w:val="00346310"/>
    <w:rsid w:val="0034636B"/>
    <w:rsid w:val="0034648F"/>
    <w:rsid w:val="00346527"/>
    <w:rsid w:val="0034671F"/>
    <w:rsid w:val="0034673E"/>
    <w:rsid w:val="00346751"/>
    <w:rsid w:val="0034676A"/>
    <w:rsid w:val="003467FD"/>
    <w:rsid w:val="00346809"/>
    <w:rsid w:val="00346909"/>
    <w:rsid w:val="0034692C"/>
    <w:rsid w:val="0034699C"/>
    <w:rsid w:val="00346BE8"/>
    <w:rsid w:val="00346C26"/>
    <w:rsid w:val="00346CA7"/>
    <w:rsid w:val="00346CE3"/>
    <w:rsid w:val="00346D06"/>
    <w:rsid w:val="00346E3A"/>
    <w:rsid w:val="00346EE8"/>
    <w:rsid w:val="00346EEF"/>
    <w:rsid w:val="00347014"/>
    <w:rsid w:val="00347058"/>
    <w:rsid w:val="00347104"/>
    <w:rsid w:val="00347174"/>
    <w:rsid w:val="003471AD"/>
    <w:rsid w:val="003471B0"/>
    <w:rsid w:val="0034723B"/>
    <w:rsid w:val="003472D3"/>
    <w:rsid w:val="0034748F"/>
    <w:rsid w:val="003474EB"/>
    <w:rsid w:val="003475D3"/>
    <w:rsid w:val="003475F6"/>
    <w:rsid w:val="0034763F"/>
    <w:rsid w:val="00347781"/>
    <w:rsid w:val="00347848"/>
    <w:rsid w:val="00347884"/>
    <w:rsid w:val="00347971"/>
    <w:rsid w:val="00347A81"/>
    <w:rsid w:val="00347AB1"/>
    <w:rsid w:val="00347B02"/>
    <w:rsid w:val="00347B20"/>
    <w:rsid w:val="00347B27"/>
    <w:rsid w:val="00347B35"/>
    <w:rsid w:val="00347BD1"/>
    <w:rsid w:val="00347E0B"/>
    <w:rsid w:val="00347E4A"/>
    <w:rsid w:val="00347EE0"/>
    <w:rsid w:val="00347F7F"/>
    <w:rsid w:val="00347F84"/>
    <w:rsid w:val="00347FEC"/>
    <w:rsid w:val="003500E2"/>
    <w:rsid w:val="003501CA"/>
    <w:rsid w:val="003501E6"/>
    <w:rsid w:val="003501ED"/>
    <w:rsid w:val="00350202"/>
    <w:rsid w:val="003502DE"/>
    <w:rsid w:val="003503E7"/>
    <w:rsid w:val="00350452"/>
    <w:rsid w:val="0035047C"/>
    <w:rsid w:val="003504A1"/>
    <w:rsid w:val="0035051D"/>
    <w:rsid w:val="0035052A"/>
    <w:rsid w:val="00350588"/>
    <w:rsid w:val="00350662"/>
    <w:rsid w:val="00350795"/>
    <w:rsid w:val="00350814"/>
    <w:rsid w:val="0035086E"/>
    <w:rsid w:val="0035087A"/>
    <w:rsid w:val="00350899"/>
    <w:rsid w:val="00350942"/>
    <w:rsid w:val="003509C8"/>
    <w:rsid w:val="00350A7E"/>
    <w:rsid w:val="00350A9B"/>
    <w:rsid w:val="00350B5D"/>
    <w:rsid w:val="00350B98"/>
    <w:rsid w:val="00350C1D"/>
    <w:rsid w:val="00350C5E"/>
    <w:rsid w:val="00350C72"/>
    <w:rsid w:val="00350C83"/>
    <w:rsid w:val="00350D79"/>
    <w:rsid w:val="00350D99"/>
    <w:rsid w:val="00350E96"/>
    <w:rsid w:val="00350F38"/>
    <w:rsid w:val="00350FC6"/>
    <w:rsid w:val="00350FCD"/>
    <w:rsid w:val="00351025"/>
    <w:rsid w:val="0035112E"/>
    <w:rsid w:val="0035125B"/>
    <w:rsid w:val="003512BC"/>
    <w:rsid w:val="003512C6"/>
    <w:rsid w:val="003513DF"/>
    <w:rsid w:val="003515D4"/>
    <w:rsid w:val="00351632"/>
    <w:rsid w:val="00351718"/>
    <w:rsid w:val="0035189C"/>
    <w:rsid w:val="003519E1"/>
    <w:rsid w:val="003519EC"/>
    <w:rsid w:val="00351B24"/>
    <w:rsid w:val="00351B33"/>
    <w:rsid w:val="00351C04"/>
    <w:rsid w:val="00351C31"/>
    <w:rsid w:val="00351D6B"/>
    <w:rsid w:val="00351DBB"/>
    <w:rsid w:val="00351E7A"/>
    <w:rsid w:val="00351ED8"/>
    <w:rsid w:val="00351F5B"/>
    <w:rsid w:val="00351F7D"/>
    <w:rsid w:val="00351FBF"/>
    <w:rsid w:val="00352002"/>
    <w:rsid w:val="00352153"/>
    <w:rsid w:val="00352171"/>
    <w:rsid w:val="003521E1"/>
    <w:rsid w:val="00352325"/>
    <w:rsid w:val="00352348"/>
    <w:rsid w:val="003523EB"/>
    <w:rsid w:val="003523F9"/>
    <w:rsid w:val="0035247A"/>
    <w:rsid w:val="00352484"/>
    <w:rsid w:val="0035253A"/>
    <w:rsid w:val="0035256E"/>
    <w:rsid w:val="00352577"/>
    <w:rsid w:val="003525C5"/>
    <w:rsid w:val="003525D6"/>
    <w:rsid w:val="003526B1"/>
    <w:rsid w:val="00352768"/>
    <w:rsid w:val="0035285B"/>
    <w:rsid w:val="003528ED"/>
    <w:rsid w:val="003528EF"/>
    <w:rsid w:val="0035292C"/>
    <w:rsid w:val="00352B27"/>
    <w:rsid w:val="00352B38"/>
    <w:rsid w:val="00352C88"/>
    <w:rsid w:val="00352D1A"/>
    <w:rsid w:val="00352D3A"/>
    <w:rsid w:val="00352E46"/>
    <w:rsid w:val="00352E9A"/>
    <w:rsid w:val="00352E9B"/>
    <w:rsid w:val="00352EB2"/>
    <w:rsid w:val="003530BD"/>
    <w:rsid w:val="003531DC"/>
    <w:rsid w:val="00353250"/>
    <w:rsid w:val="00353258"/>
    <w:rsid w:val="0035326D"/>
    <w:rsid w:val="00353280"/>
    <w:rsid w:val="00353300"/>
    <w:rsid w:val="00353357"/>
    <w:rsid w:val="0035337B"/>
    <w:rsid w:val="003534B1"/>
    <w:rsid w:val="00353537"/>
    <w:rsid w:val="00353546"/>
    <w:rsid w:val="0035359A"/>
    <w:rsid w:val="0035359E"/>
    <w:rsid w:val="003535B9"/>
    <w:rsid w:val="00353646"/>
    <w:rsid w:val="00353665"/>
    <w:rsid w:val="003536CF"/>
    <w:rsid w:val="003536DD"/>
    <w:rsid w:val="003537AF"/>
    <w:rsid w:val="003537C1"/>
    <w:rsid w:val="00353984"/>
    <w:rsid w:val="00353988"/>
    <w:rsid w:val="00353B1E"/>
    <w:rsid w:val="00353B2B"/>
    <w:rsid w:val="00353B9A"/>
    <w:rsid w:val="00353C11"/>
    <w:rsid w:val="00353C1E"/>
    <w:rsid w:val="00353CD3"/>
    <w:rsid w:val="00353D9E"/>
    <w:rsid w:val="00353DDE"/>
    <w:rsid w:val="00353E1C"/>
    <w:rsid w:val="00353EA7"/>
    <w:rsid w:val="00353EB3"/>
    <w:rsid w:val="00353FEF"/>
    <w:rsid w:val="00354006"/>
    <w:rsid w:val="0035405B"/>
    <w:rsid w:val="00354219"/>
    <w:rsid w:val="00354237"/>
    <w:rsid w:val="00354243"/>
    <w:rsid w:val="00354246"/>
    <w:rsid w:val="00354414"/>
    <w:rsid w:val="0035444D"/>
    <w:rsid w:val="003544DE"/>
    <w:rsid w:val="00354558"/>
    <w:rsid w:val="00354559"/>
    <w:rsid w:val="00354657"/>
    <w:rsid w:val="00354663"/>
    <w:rsid w:val="00354695"/>
    <w:rsid w:val="003546FA"/>
    <w:rsid w:val="0035474F"/>
    <w:rsid w:val="0035478D"/>
    <w:rsid w:val="003547B2"/>
    <w:rsid w:val="00354819"/>
    <w:rsid w:val="003549E6"/>
    <w:rsid w:val="00354A33"/>
    <w:rsid w:val="00354A55"/>
    <w:rsid w:val="00354BA9"/>
    <w:rsid w:val="00354C5C"/>
    <w:rsid w:val="00354C65"/>
    <w:rsid w:val="00354E74"/>
    <w:rsid w:val="00354F09"/>
    <w:rsid w:val="00354F85"/>
    <w:rsid w:val="00355037"/>
    <w:rsid w:val="0035506D"/>
    <w:rsid w:val="003550F1"/>
    <w:rsid w:val="00355165"/>
    <w:rsid w:val="003551CA"/>
    <w:rsid w:val="003551FB"/>
    <w:rsid w:val="00355257"/>
    <w:rsid w:val="00355302"/>
    <w:rsid w:val="0035531C"/>
    <w:rsid w:val="00355383"/>
    <w:rsid w:val="003553A3"/>
    <w:rsid w:val="003553C3"/>
    <w:rsid w:val="0035557A"/>
    <w:rsid w:val="003555AE"/>
    <w:rsid w:val="003555D8"/>
    <w:rsid w:val="00355730"/>
    <w:rsid w:val="0035573D"/>
    <w:rsid w:val="003557A7"/>
    <w:rsid w:val="00355AB3"/>
    <w:rsid w:val="00355AFC"/>
    <w:rsid w:val="00355B14"/>
    <w:rsid w:val="00355B16"/>
    <w:rsid w:val="00355B35"/>
    <w:rsid w:val="00355B50"/>
    <w:rsid w:val="00355C3E"/>
    <w:rsid w:val="00355CA3"/>
    <w:rsid w:val="00355D2D"/>
    <w:rsid w:val="00355DBF"/>
    <w:rsid w:val="00355F67"/>
    <w:rsid w:val="00355FC3"/>
    <w:rsid w:val="00355FD2"/>
    <w:rsid w:val="0035604C"/>
    <w:rsid w:val="00356053"/>
    <w:rsid w:val="003560C7"/>
    <w:rsid w:val="003561A0"/>
    <w:rsid w:val="003561D2"/>
    <w:rsid w:val="0035623A"/>
    <w:rsid w:val="00356334"/>
    <w:rsid w:val="003563A5"/>
    <w:rsid w:val="003563FA"/>
    <w:rsid w:val="003564FC"/>
    <w:rsid w:val="0035653F"/>
    <w:rsid w:val="003565E7"/>
    <w:rsid w:val="0035664E"/>
    <w:rsid w:val="00356748"/>
    <w:rsid w:val="00356908"/>
    <w:rsid w:val="003569AD"/>
    <w:rsid w:val="00356AAD"/>
    <w:rsid w:val="00356AFB"/>
    <w:rsid w:val="00356BB4"/>
    <w:rsid w:val="00356BCD"/>
    <w:rsid w:val="00356CD1"/>
    <w:rsid w:val="00356FA2"/>
    <w:rsid w:val="003570FA"/>
    <w:rsid w:val="00357144"/>
    <w:rsid w:val="003572FA"/>
    <w:rsid w:val="0035735F"/>
    <w:rsid w:val="00357364"/>
    <w:rsid w:val="003573BF"/>
    <w:rsid w:val="003574A6"/>
    <w:rsid w:val="003574E2"/>
    <w:rsid w:val="00357724"/>
    <w:rsid w:val="003577EA"/>
    <w:rsid w:val="003577EF"/>
    <w:rsid w:val="003578A4"/>
    <w:rsid w:val="003578EF"/>
    <w:rsid w:val="003579CB"/>
    <w:rsid w:val="00357A20"/>
    <w:rsid w:val="00357A47"/>
    <w:rsid w:val="00357AD6"/>
    <w:rsid w:val="00357BDD"/>
    <w:rsid w:val="00357BE3"/>
    <w:rsid w:val="00357BE5"/>
    <w:rsid w:val="00357CA6"/>
    <w:rsid w:val="00357CC2"/>
    <w:rsid w:val="00357D2A"/>
    <w:rsid w:val="00357DD3"/>
    <w:rsid w:val="00357DE7"/>
    <w:rsid w:val="00357E50"/>
    <w:rsid w:val="00357E68"/>
    <w:rsid w:val="00360043"/>
    <w:rsid w:val="00360077"/>
    <w:rsid w:val="00360097"/>
    <w:rsid w:val="00360122"/>
    <w:rsid w:val="003601D2"/>
    <w:rsid w:val="003601E4"/>
    <w:rsid w:val="00360463"/>
    <w:rsid w:val="0036058F"/>
    <w:rsid w:val="00360697"/>
    <w:rsid w:val="003606C6"/>
    <w:rsid w:val="0036076C"/>
    <w:rsid w:val="00360779"/>
    <w:rsid w:val="003607AE"/>
    <w:rsid w:val="00360814"/>
    <w:rsid w:val="003608B9"/>
    <w:rsid w:val="00360906"/>
    <w:rsid w:val="0036096B"/>
    <w:rsid w:val="003609A6"/>
    <w:rsid w:val="00360A12"/>
    <w:rsid w:val="00360A3A"/>
    <w:rsid w:val="00360A9B"/>
    <w:rsid w:val="00360AED"/>
    <w:rsid w:val="00360BE1"/>
    <w:rsid w:val="00360D60"/>
    <w:rsid w:val="00360E92"/>
    <w:rsid w:val="00360F2A"/>
    <w:rsid w:val="00360FC0"/>
    <w:rsid w:val="00360FC7"/>
    <w:rsid w:val="00361033"/>
    <w:rsid w:val="00361070"/>
    <w:rsid w:val="00361166"/>
    <w:rsid w:val="00361263"/>
    <w:rsid w:val="003613A3"/>
    <w:rsid w:val="003613B4"/>
    <w:rsid w:val="0036142B"/>
    <w:rsid w:val="0036149A"/>
    <w:rsid w:val="00361536"/>
    <w:rsid w:val="003615F5"/>
    <w:rsid w:val="00361618"/>
    <w:rsid w:val="003616B8"/>
    <w:rsid w:val="003616BD"/>
    <w:rsid w:val="003617C3"/>
    <w:rsid w:val="003617FC"/>
    <w:rsid w:val="003618CF"/>
    <w:rsid w:val="003618EB"/>
    <w:rsid w:val="00361972"/>
    <w:rsid w:val="003619E9"/>
    <w:rsid w:val="00361C7D"/>
    <w:rsid w:val="00361D8A"/>
    <w:rsid w:val="00361E2F"/>
    <w:rsid w:val="00361E6C"/>
    <w:rsid w:val="00362021"/>
    <w:rsid w:val="00362105"/>
    <w:rsid w:val="00362107"/>
    <w:rsid w:val="0036213D"/>
    <w:rsid w:val="0036216E"/>
    <w:rsid w:val="0036218B"/>
    <w:rsid w:val="003622E3"/>
    <w:rsid w:val="003623B7"/>
    <w:rsid w:val="003623F1"/>
    <w:rsid w:val="003624F2"/>
    <w:rsid w:val="0036257D"/>
    <w:rsid w:val="00362647"/>
    <w:rsid w:val="0036269E"/>
    <w:rsid w:val="003626E0"/>
    <w:rsid w:val="0036275A"/>
    <w:rsid w:val="00362863"/>
    <w:rsid w:val="00362935"/>
    <w:rsid w:val="003629D8"/>
    <w:rsid w:val="003629DE"/>
    <w:rsid w:val="00362B0D"/>
    <w:rsid w:val="00362B32"/>
    <w:rsid w:val="00362BF2"/>
    <w:rsid w:val="00362C00"/>
    <w:rsid w:val="00362CC8"/>
    <w:rsid w:val="00362D47"/>
    <w:rsid w:val="00362D81"/>
    <w:rsid w:val="00362DB8"/>
    <w:rsid w:val="00362DD9"/>
    <w:rsid w:val="00362E4F"/>
    <w:rsid w:val="00362E91"/>
    <w:rsid w:val="00362F00"/>
    <w:rsid w:val="00362F03"/>
    <w:rsid w:val="00362F0B"/>
    <w:rsid w:val="00362F5F"/>
    <w:rsid w:val="003630C4"/>
    <w:rsid w:val="003630F5"/>
    <w:rsid w:val="00363256"/>
    <w:rsid w:val="003632B8"/>
    <w:rsid w:val="00363320"/>
    <w:rsid w:val="00363338"/>
    <w:rsid w:val="003633F0"/>
    <w:rsid w:val="003634C3"/>
    <w:rsid w:val="0036352C"/>
    <w:rsid w:val="0036358B"/>
    <w:rsid w:val="003635D5"/>
    <w:rsid w:val="0036362B"/>
    <w:rsid w:val="00363680"/>
    <w:rsid w:val="00363829"/>
    <w:rsid w:val="00363A16"/>
    <w:rsid w:val="00363A63"/>
    <w:rsid w:val="00363A85"/>
    <w:rsid w:val="00363AEF"/>
    <w:rsid w:val="00363C09"/>
    <w:rsid w:val="00363CB7"/>
    <w:rsid w:val="00363CBB"/>
    <w:rsid w:val="00363D02"/>
    <w:rsid w:val="00363E83"/>
    <w:rsid w:val="00363EFC"/>
    <w:rsid w:val="003640A0"/>
    <w:rsid w:val="00364151"/>
    <w:rsid w:val="0036415D"/>
    <w:rsid w:val="003642BF"/>
    <w:rsid w:val="003644F3"/>
    <w:rsid w:val="00364563"/>
    <w:rsid w:val="003645DE"/>
    <w:rsid w:val="00364677"/>
    <w:rsid w:val="003646F0"/>
    <w:rsid w:val="003647E5"/>
    <w:rsid w:val="0036495D"/>
    <w:rsid w:val="00364962"/>
    <w:rsid w:val="00364992"/>
    <w:rsid w:val="003649A9"/>
    <w:rsid w:val="003649C9"/>
    <w:rsid w:val="00364A2F"/>
    <w:rsid w:val="00364A55"/>
    <w:rsid w:val="00364A88"/>
    <w:rsid w:val="00364AB6"/>
    <w:rsid w:val="00364AD7"/>
    <w:rsid w:val="00364BB3"/>
    <w:rsid w:val="00364CDB"/>
    <w:rsid w:val="00364DD0"/>
    <w:rsid w:val="00364EAB"/>
    <w:rsid w:val="00364ECF"/>
    <w:rsid w:val="00364EFF"/>
    <w:rsid w:val="00365037"/>
    <w:rsid w:val="00365120"/>
    <w:rsid w:val="00365142"/>
    <w:rsid w:val="00365190"/>
    <w:rsid w:val="003651BC"/>
    <w:rsid w:val="00365260"/>
    <w:rsid w:val="0036529D"/>
    <w:rsid w:val="003652EF"/>
    <w:rsid w:val="00365340"/>
    <w:rsid w:val="0036534C"/>
    <w:rsid w:val="00365363"/>
    <w:rsid w:val="003653F0"/>
    <w:rsid w:val="00365438"/>
    <w:rsid w:val="003654A7"/>
    <w:rsid w:val="003655A9"/>
    <w:rsid w:val="00365655"/>
    <w:rsid w:val="00365670"/>
    <w:rsid w:val="00365721"/>
    <w:rsid w:val="00365746"/>
    <w:rsid w:val="003657EA"/>
    <w:rsid w:val="003657F3"/>
    <w:rsid w:val="00365863"/>
    <w:rsid w:val="00365884"/>
    <w:rsid w:val="00365895"/>
    <w:rsid w:val="00365897"/>
    <w:rsid w:val="00365A3A"/>
    <w:rsid w:val="00365AD5"/>
    <w:rsid w:val="00365B56"/>
    <w:rsid w:val="00365B6C"/>
    <w:rsid w:val="00365BEB"/>
    <w:rsid w:val="00365C8C"/>
    <w:rsid w:val="00365C92"/>
    <w:rsid w:val="00365D3B"/>
    <w:rsid w:val="00365D7F"/>
    <w:rsid w:val="00365EFA"/>
    <w:rsid w:val="00365F48"/>
    <w:rsid w:val="00365F51"/>
    <w:rsid w:val="00365F5C"/>
    <w:rsid w:val="00366011"/>
    <w:rsid w:val="0036616B"/>
    <w:rsid w:val="00366322"/>
    <w:rsid w:val="0036633A"/>
    <w:rsid w:val="003663B0"/>
    <w:rsid w:val="0036647D"/>
    <w:rsid w:val="00366571"/>
    <w:rsid w:val="0036672D"/>
    <w:rsid w:val="00366792"/>
    <w:rsid w:val="003668C1"/>
    <w:rsid w:val="00366A13"/>
    <w:rsid w:val="00366A27"/>
    <w:rsid w:val="00366A4E"/>
    <w:rsid w:val="00366A9E"/>
    <w:rsid w:val="00366AE5"/>
    <w:rsid w:val="00366BB0"/>
    <w:rsid w:val="00366BBF"/>
    <w:rsid w:val="00366C0D"/>
    <w:rsid w:val="00366C71"/>
    <w:rsid w:val="00366CB9"/>
    <w:rsid w:val="00366CE1"/>
    <w:rsid w:val="00366D0A"/>
    <w:rsid w:val="00366DA7"/>
    <w:rsid w:val="00366E5B"/>
    <w:rsid w:val="00366EB8"/>
    <w:rsid w:val="00366F20"/>
    <w:rsid w:val="00366FE7"/>
    <w:rsid w:val="0036703C"/>
    <w:rsid w:val="00367092"/>
    <w:rsid w:val="00367386"/>
    <w:rsid w:val="003673D1"/>
    <w:rsid w:val="003674F4"/>
    <w:rsid w:val="00367557"/>
    <w:rsid w:val="00367560"/>
    <w:rsid w:val="003675BD"/>
    <w:rsid w:val="003675F6"/>
    <w:rsid w:val="003675F9"/>
    <w:rsid w:val="003676D7"/>
    <w:rsid w:val="00367774"/>
    <w:rsid w:val="0036786E"/>
    <w:rsid w:val="003678B4"/>
    <w:rsid w:val="00367A45"/>
    <w:rsid w:val="00367A64"/>
    <w:rsid w:val="00367AEE"/>
    <w:rsid w:val="00367B4E"/>
    <w:rsid w:val="00367C82"/>
    <w:rsid w:val="00367DC7"/>
    <w:rsid w:val="00367EAA"/>
    <w:rsid w:val="0037014F"/>
    <w:rsid w:val="00370290"/>
    <w:rsid w:val="00370456"/>
    <w:rsid w:val="003704BB"/>
    <w:rsid w:val="00370622"/>
    <w:rsid w:val="003707E1"/>
    <w:rsid w:val="0037081F"/>
    <w:rsid w:val="003708C1"/>
    <w:rsid w:val="00370A41"/>
    <w:rsid w:val="00370B36"/>
    <w:rsid w:val="00370B42"/>
    <w:rsid w:val="00370B7D"/>
    <w:rsid w:val="00370CCF"/>
    <w:rsid w:val="00370D6E"/>
    <w:rsid w:val="00370D89"/>
    <w:rsid w:val="00370E2A"/>
    <w:rsid w:val="00370E8B"/>
    <w:rsid w:val="00370F0E"/>
    <w:rsid w:val="00370F61"/>
    <w:rsid w:val="00370F6B"/>
    <w:rsid w:val="00370FD1"/>
    <w:rsid w:val="00370FD3"/>
    <w:rsid w:val="00371011"/>
    <w:rsid w:val="00371032"/>
    <w:rsid w:val="00371043"/>
    <w:rsid w:val="00371222"/>
    <w:rsid w:val="0037126E"/>
    <w:rsid w:val="003713DB"/>
    <w:rsid w:val="0037142C"/>
    <w:rsid w:val="0037144F"/>
    <w:rsid w:val="003714BF"/>
    <w:rsid w:val="003714F2"/>
    <w:rsid w:val="0037160C"/>
    <w:rsid w:val="0037167D"/>
    <w:rsid w:val="0037170D"/>
    <w:rsid w:val="003717B9"/>
    <w:rsid w:val="00371816"/>
    <w:rsid w:val="00371867"/>
    <w:rsid w:val="003718A0"/>
    <w:rsid w:val="003719B9"/>
    <w:rsid w:val="00371A19"/>
    <w:rsid w:val="00371A5E"/>
    <w:rsid w:val="00371B7D"/>
    <w:rsid w:val="00371BE6"/>
    <w:rsid w:val="00371C2D"/>
    <w:rsid w:val="00371C2E"/>
    <w:rsid w:val="00371CD7"/>
    <w:rsid w:val="00371E2B"/>
    <w:rsid w:val="00371F25"/>
    <w:rsid w:val="0037202F"/>
    <w:rsid w:val="003720B8"/>
    <w:rsid w:val="003720BB"/>
    <w:rsid w:val="00372179"/>
    <w:rsid w:val="00372198"/>
    <w:rsid w:val="00372236"/>
    <w:rsid w:val="0037229B"/>
    <w:rsid w:val="00372315"/>
    <w:rsid w:val="00372320"/>
    <w:rsid w:val="003723A3"/>
    <w:rsid w:val="00372456"/>
    <w:rsid w:val="003724A9"/>
    <w:rsid w:val="003724C4"/>
    <w:rsid w:val="00372783"/>
    <w:rsid w:val="003727E0"/>
    <w:rsid w:val="00372A88"/>
    <w:rsid w:val="00372B57"/>
    <w:rsid w:val="00372C04"/>
    <w:rsid w:val="00372CDE"/>
    <w:rsid w:val="00372D10"/>
    <w:rsid w:val="00372D8E"/>
    <w:rsid w:val="00372DC8"/>
    <w:rsid w:val="00372E2C"/>
    <w:rsid w:val="00372F0B"/>
    <w:rsid w:val="00372F98"/>
    <w:rsid w:val="00373041"/>
    <w:rsid w:val="00373060"/>
    <w:rsid w:val="00373073"/>
    <w:rsid w:val="003730D5"/>
    <w:rsid w:val="00373197"/>
    <w:rsid w:val="00373275"/>
    <w:rsid w:val="0037328B"/>
    <w:rsid w:val="0037335D"/>
    <w:rsid w:val="0037336A"/>
    <w:rsid w:val="00373418"/>
    <w:rsid w:val="00373435"/>
    <w:rsid w:val="00373474"/>
    <w:rsid w:val="003734DB"/>
    <w:rsid w:val="00373519"/>
    <w:rsid w:val="00373540"/>
    <w:rsid w:val="003736B9"/>
    <w:rsid w:val="003736C5"/>
    <w:rsid w:val="003736CF"/>
    <w:rsid w:val="00373785"/>
    <w:rsid w:val="0037380B"/>
    <w:rsid w:val="00373875"/>
    <w:rsid w:val="003739FC"/>
    <w:rsid w:val="00373DED"/>
    <w:rsid w:val="00373E02"/>
    <w:rsid w:val="00373E20"/>
    <w:rsid w:val="00373E2B"/>
    <w:rsid w:val="00373F45"/>
    <w:rsid w:val="00373F55"/>
    <w:rsid w:val="0037400B"/>
    <w:rsid w:val="00374028"/>
    <w:rsid w:val="0037402C"/>
    <w:rsid w:val="003740B2"/>
    <w:rsid w:val="003740F0"/>
    <w:rsid w:val="003740FB"/>
    <w:rsid w:val="00374149"/>
    <w:rsid w:val="003743BB"/>
    <w:rsid w:val="0037442E"/>
    <w:rsid w:val="00374463"/>
    <w:rsid w:val="00374568"/>
    <w:rsid w:val="003745C8"/>
    <w:rsid w:val="0037464B"/>
    <w:rsid w:val="00374672"/>
    <w:rsid w:val="00374787"/>
    <w:rsid w:val="003747FC"/>
    <w:rsid w:val="0037483F"/>
    <w:rsid w:val="003748F9"/>
    <w:rsid w:val="00374A52"/>
    <w:rsid w:val="00374A73"/>
    <w:rsid w:val="00374C7B"/>
    <w:rsid w:val="00374D71"/>
    <w:rsid w:val="00374E42"/>
    <w:rsid w:val="00374F6B"/>
    <w:rsid w:val="0037502F"/>
    <w:rsid w:val="00375133"/>
    <w:rsid w:val="0037519C"/>
    <w:rsid w:val="003753FB"/>
    <w:rsid w:val="00375442"/>
    <w:rsid w:val="00375457"/>
    <w:rsid w:val="00375468"/>
    <w:rsid w:val="00375469"/>
    <w:rsid w:val="003754A3"/>
    <w:rsid w:val="003754AE"/>
    <w:rsid w:val="003754C9"/>
    <w:rsid w:val="003754CB"/>
    <w:rsid w:val="0037555E"/>
    <w:rsid w:val="00375651"/>
    <w:rsid w:val="00375895"/>
    <w:rsid w:val="00375933"/>
    <w:rsid w:val="00375967"/>
    <w:rsid w:val="00375A6D"/>
    <w:rsid w:val="00375A9B"/>
    <w:rsid w:val="00375CA2"/>
    <w:rsid w:val="00375CCC"/>
    <w:rsid w:val="00375DDD"/>
    <w:rsid w:val="00375E27"/>
    <w:rsid w:val="00375E5F"/>
    <w:rsid w:val="00375EAF"/>
    <w:rsid w:val="00375EB2"/>
    <w:rsid w:val="0037609C"/>
    <w:rsid w:val="00376132"/>
    <w:rsid w:val="00376206"/>
    <w:rsid w:val="00376274"/>
    <w:rsid w:val="00376471"/>
    <w:rsid w:val="00376473"/>
    <w:rsid w:val="003764AE"/>
    <w:rsid w:val="0037659C"/>
    <w:rsid w:val="0037660E"/>
    <w:rsid w:val="003766EE"/>
    <w:rsid w:val="00376758"/>
    <w:rsid w:val="00376761"/>
    <w:rsid w:val="00376838"/>
    <w:rsid w:val="0037695C"/>
    <w:rsid w:val="00376A34"/>
    <w:rsid w:val="00376A7D"/>
    <w:rsid w:val="00376B0F"/>
    <w:rsid w:val="00376B9D"/>
    <w:rsid w:val="00376C93"/>
    <w:rsid w:val="00376D21"/>
    <w:rsid w:val="00376D9B"/>
    <w:rsid w:val="00376FDE"/>
    <w:rsid w:val="00376FFC"/>
    <w:rsid w:val="0037707F"/>
    <w:rsid w:val="00377132"/>
    <w:rsid w:val="0037713D"/>
    <w:rsid w:val="0037714A"/>
    <w:rsid w:val="00377222"/>
    <w:rsid w:val="003772B8"/>
    <w:rsid w:val="003772F6"/>
    <w:rsid w:val="00377306"/>
    <w:rsid w:val="0037739A"/>
    <w:rsid w:val="0037742A"/>
    <w:rsid w:val="00377466"/>
    <w:rsid w:val="003774CE"/>
    <w:rsid w:val="003774E3"/>
    <w:rsid w:val="00377506"/>
    <w:rsid w:val="003775AA"/>
    <w:rsid w:val="0037760B"/>
    <w:rsid w:val="00377637"/>
    <w:rsid w:val="00377697"/>
    <w:rsid w:val="003776C5"/>
    <w:rsid w:val="003776E2"/>
    <w:rsid w:val="0037778A"/>
    <w:rsid w:val="003777B0"/>
    <w:rsid w:val="00377892"/>
    <w:rsid w:val="0037791E"/>
    <w:rsid w:val="00377A81"/>
    <w:rsid w:val="00377AE0"/>
    <w:rsid w:val="00377B57"/>
    <w:rsid w:val="00377B82"/>
    <w:rsid w:val="00377BE5"/>
    <w:rsid w:val="00377BFC"/>
    <w:rsid w:val="00377C25"/>
    <w:rsid w:val="00377CB4"/>
    <w:rsid w:val="00377D4D"/>
    <w:rsid w:val="00377D5F"/>
    <w:rsid w:val="00377DA1"/>
    <w:rsid w:val="00377E91"/>
    <w:rsid w:val="00377F32"/>
    <w:rsid w:val="00377F41"/>
    <w:rsid w:val="00377F4F"/>
    <w:rsid w:val="00377F9D"/>
    <w:rsid w:val="003800B1"/>
    <w:rsid w:val="0038012C"/>
    <w:rsid w:val="00380153"/>
    <w:rsid w:val="0038017E"/>
    <w:rsid w:val="0038026D"/>
    <w:rsid w:val="0038029E"/>
    <w:rsid w:val="003802D0"/>
    <w:rsid w:val="00380385"/>
    <w:rsid w:val="003803E1"/>
    <w:rsid w:val="003804C6"/>
    <w:rsid w:val="00380525"/>
    <w:rsid w:val="0038055E"/>
    <w:rsid w:val="0038064E"/>
    <w:rsid w:val="003806F7"/>
    <w:rsid w:val="0038076A"/>
    <w:rsid w:val="00380840"/>
    <w:rsid w:val="003808A0"/>
    <w:rsid w:val="003808C2"/>
    <w:rsid w:val="0038094E"/>
    <w:rsid w:val="003809E8"/>
    <w:rsid w:val="003809E9"/>
    <w:rsid w:val="003809EC"/>
    <w:rsid w:val="00380A38"/>
    <w:rsid w:val="00380A89"/>
    <w:rsid w:val="00380B24"/>
    <w:rsid w:val="00380BBE"/>
    <w:rsid w:val="00380C58"/>
    <w:rsid w:val="00380D17"/>
    <w:rsid w:val="00380D5F"/>
    <w:rsid w:val="00380D77"/>
    <w:rsid w:val="00380DA9"/>
    <w:rsid w:val="00380E00"/>
    <w:rsid w:val="00380E17"/>
    <w:rsid w:val="00380E61"/>
    <w:rsid w:val="00380E9C"/>
    <w:rsid w:val="00380F0A"/>
    <w:rsid w:val="00380FBF"/>
    <w:rsid w:val="00380FEC"/>
    <w:rsid w:val="00381084"/>
    <w:rsid w:val="003810BA"/>
    <w:rsid w:val="00381117"/>
    <w:rsid w:val="003811B7"/>
    <w:rsid w:val="003813B3"/>
    <w:rsid w:val="0038143E"/>
    <w:rsid w:val="00381527"/>
    <w:rsid w:val="00381568"/>
    <w:rsid w:val="00381594"/>
    <w:rsid w:val="0038168C"/>
    <w:rsid w:val="003816D0"/>
    <w:rsid w:val="003817A4"/>
    <w:rsid w:val="00381820"/>
    <w:rsid w:val="0038185C"/>
    <w:rsid w:val="0038187E"/>
    <w:rsid w:val="00381929"/>
    <w:rsid w:val="00381942"/>
    <w:rsid w:val="00381A19"/>
    <w:rsid w:val="00381A55"/>
    <w:rsid w:val="00381A68"/>
    <w:rsid w:val="00381B0A"/>
    <w:rsid w:val="00381B1A"/>
    <w:rsid w:val="00381B62"/>
    <w:rsid w:val="00381BF9"/>
    <w:rsid w:val="00381C50"/>
    <w:rsid w:val="00381C6B"/>
    <w:rsid w:val="00381CA9"/>
    <w:rsid w:val="00381D14"/>
    <w:rsid w:val="00381D6B"/>
    <w:rsid w:val="00381D74"/>
    <w:rsid w:val="00381EDE"/>
    <w:rsid w:val="00381F5B"/>
    <w:rsid w:val="00381FBD"/>
    <w:rsid w:val="0038204E"/>
    <w:rsid w:val="00382069"/>
    <w:rsid w:val="003820AE"/>
    <w:rsid w:val="00382276"/>
    <w:rsid w:val="0038228E"/>
    <w:rsid w:val="0038232B"/>
    <w:rsid w:val="003823D3"/>
    <w:rsid w:val="00382449"/>
    <w:rsid w:val="0038253D"/>
    <w:rsid w:val="003825C1"/>
    <w:rsid w:val="00382650"/>
    <w:rsid w:val="003826F6"/>
    <w:rsid w:val="0038271C"/>
    <w:rsid w:val="00382954"/>
    <w:rsid w:val="00382A60"/>
    <w:rsid w:val="00382A7E"/>
    <w:rsid w:val="00382B7F"/>
    <w:rsid w:val="00382C08"/>
    <w:rsid w:val="00382CD1"/>
    <w:rsid w:val="00382CFD"/>
    <w:rsid w:val="00382D16"/>
    <w:rsid w:val="00382D4A"/>
    <w:rsid w:val="00382D6E"/>
    <w:rsid w:val="00382E5A"/>
    <w:rsid w:val="00382E89"/>
    <w:rsid w:val="00382FEE"/>
    <w:rsid w:val="003830D0"/>
    <w:rsid w:val="0038318F"/>
    <w:rsid w:val="00383194"/>
    <w:rsid w:val="00383253"/>
    <w:rsid w:val="00383312"/>
    <w:rsid w:val="00383334"/>
    <w:rsid w:val="0038338C"/>
    <w:rsid w:val="003835A0"/>
    <w:rsid w:val="003835C4"/>
    <w:rsid w:val="00383667"/>
    <w:rsid w:val="003836A2"/>
    <w:rsid w:val="003836BC"/>
    <w:rsid w:val="00383766"/>
    <w:rsid w:val="00383805"/>
    <w:rsid w:val="00383850"/>
    <w:rsid w:val="003838A4"/>
    <w:rsid w:val="003838CF"/>
    <w:rsid w:val="00383944"/>
    <w:rsid w:val="00383980"/>
    <w:rsid w:val="00383B0C"/>
    <w:rsid w:val="00383C58"/>
    <w:rsid w:val="00383D46"/>
    <w:rsid w:val="00383DB7"/>
    <w:rsid w:val="00383DB9"/>
    <w:rsid w:val="00383DD6"/>
    <w:rsid w:val="00383E74"/>
    <w:rsid w:val="00383E9C"/>
    <w:rsid w:val="00383EA6"/>
    <w:rsid w:val="00383EF5"/>
    <w:rsid w:val="00383F0A"/>
    <w:rsid w:val="00384114"/>
    <w:rsid w:val="00384246"/>
    <w:rsid w:val="003842DD"/>
    <w:rsid w:val="003843B6"/>
    <w:rsid w:val="0038440A"/>
    <w:rsid w:val="0038441A"/>
    <w:rsid w:val="0038442F"/>
    <w:rsid w:val="00384465"/>
    <w:rsid w:val="0038446B"/>
    <w:rsid w:val="0038453F"/>
    <w:rsid w:val="00384716"/>
    <w:rsid w:val="0038479A"/>
    <w:rsid w:val="003847A8"/>
    <w:rsid w:val="0038484F"/>
    <w:rsid w:val="00384937"/>
    <w:rsid w:val="003849D4"/>
    <w:rsid w:val="00384A5C"/>
    <w:rsid w:val="00384A67"/>
    <w:rsid w:val="00384ABE"/>
    <w:rsid w:val="00384BE0"/>
    <w:rsid w:val="00384C87"/>
    <w:rsid w:val="00384C94"/>
    <w:rsid w:val="00384CD2"/>
    <w:rsid w:val="00384CE7"/>
    <w:rsid w:val="00384D06"/>
    <w:rsid w:val="00384D5C"/>
    <w:rsid w:val="00384D6A"/>
    <w:rsid w:val="00384DAB"/>
    <w:rsid w:val="00384E53"/>
    <w:rsid w:val="00384E6D"/>
    <w:rsid w:val="00384F7C"/>
    <w:rsid w:val="00385028"/>
    <w:rsid w:val="00385061"/>
    <w:rsid w:val="00385088"/>
    <w:rsid w:val="00385195"/>
    <w:rsid w:val="00385299"/>
    <w:rsid w:val="003852A7"/>
    <w:rsid w:val="003852AB"/>
    <w:rsid w:val="003853B7"/>
    <w:rsid w:val="003853E5"/>
    <w:rsid w:val="0038543B"/>
    <w:rsid w:val="00385517"/>
    <w:rsid w:val="00385540"/>
    <w:rsid w:val="00385548"/>
    <w:rsid w:val="003855FD"/>
    <w:rsid w:val="00385689"/>
    <w:rsid w:val="0038570D"/>
    <w:rsid w:val="003857FE"/>
    <w:rsid w:val="003858C6"/>
    <w:rsid w:val="00385910"/>
    <w:rsid w:val="00385948"/>
    <w:rsid w:val="00385958"/>
    <w:rsid w:val="00385AA6"/>
    <w:rsid w:val="00385AAB"/>
    <w:rsid w:val="00385B01"/>
    <w:rsid w:val="00385B59"/>
    <w:rsid w:val="00385B77"/>
    <w:rsid w:val="00385C6A"/>
    <w:rsid w:val="00385C7F"/>
    <w:rsid w:val="00385D23"/>
    <w:rsid w:val="00385EB5"/>
    <w:rsid w:val="00385EBC"/>
    <w:rsid w:val="00385F91"/>
    <w:rsid w:val="00386046"/>
    <w:rsid w:val="003860D7"/>
    <w:rsid w:val="0038611A"/>
    <w:rsid w:val="00386149"/>
    <w:rsid w:val="0038618F"/>
    <w:rsid w:val="003861A0"/>
    <w:rsid w:val="00386247"/>
    <w:rsid w:val="00386250"/>
    <w:rsid w:val="0038635B"/>
    <w:rsid w:val="003863AD"/>
    <w:rsid w:val="00386419"/>
    <w:rsid w:val="0038649E"/>
    <w:rsid w:val="003864B7"/>
    <w:rsid w:val="0038659F"/>
    <w:rsid w:val="003865D0"/>
    <w:rsid w:val="0038661E"/>
    <w:rsid w:val="00386637"/>
    <w:rsid w:val="003866FF"/>
    <w:rsid w:val="00386701"/>
    <w:rsid w:val="00386727"/>
    <w:rsid w:val="00386788"/>
    <w:rsid w:val="003867EC"/>
    <w:rsid w:val="00386907"/>
    <w:rsid w:val="00386A8B"/>
    <w:rsid w:val="00386C46"/>
    <w:rsid w:val="00386C4E"/>
    <w:rsid w:val="00386D9C"/>
    <w:rsid w:val="00386DC1"/>
    <w:rsid w:val="00386DEB"/>
    <w:rsid w:val="00386DF2"/>
    <w:rsid w:val="00386E03"/>
    <w:rsid w:val="00386E8A"/>
    <w:rsid w:val="00386E9F"/>
    <w:rsid w:val="00386F9F"/>
    <w:rsid w:val="00387085"/>
    <w:rsid w:val="003870A4"/>
    <w:rsid w:val="003870BF"/>
    <w:rsid w:val="00387196"/>
    <w:rsid w:val="00387271"/>
    <w:rsid w:val="0038733B"/>
    <w:rsid w:val="003874D7"/>
    <w:rsid w:val="003874DA"/>
    <w:rsid w:val="003876B2"/>
    <w:rsid w:val="00387779"/>
    <w:rsid w:val="0038777B"/>
    <w:rsid w:val="00387823"/>
    <w:rsid w:val="00387841"/>
    <w:rsid w:val="003878A5"/>
    <w:rsid w:val="003878AE"/>
    <w:rsid w:val="003878C2"/>
    <w:rsid w:val="00387926"/>
    <w:rsid w:val="003879B1"/>
    <w:rsid w:val="00387B51"/>
    <w:rsid w:val="00387B5B"/>
    <w:rsid w:val="00387BA3"/>
    <w:rsid w:val="00387C39"/>
    <w:rsid w:val="00387C49"/>
    <w:rsid w:val="00387CF2"/>
    <w:rsid w:val="00387D26"/>
    <w:rsid w:val="00387E91"/>
    <w:rsid w:val="00387EA7"/>
    <w:rsid w:val="00387EF2"/>
    <w:rsid w:val="00390031"/>
    <w:rsid w:val="0039006F"/>
    <w:rsid w:val="0039007C"/>
    <w:rsid w:val="003900AD"/>
    <w:rsid w:val="003900F0"/>
    <w:rsid w:val="0039017D"/>
    <w:rsid w:val="003901FA"/>
    <w:rsid w:val="0039023E"/>
    <w:rsid w:val="00390277"/>
    <w:rsid w:val="00390288"/>
    <w:rsid w:val="003902D9"/>
    <w:rsid w:val="0039037B"/>
    <w:rsid w:val="003903FB"/>
    <w:rsid w:val="00390406"/>
    <w:rsid w:val="00390447"/>
    <w:rsid w:val="00390465"/>
    <w:rsid w:val="003904A4"/>
    <w:rsid w:val="003904B3"/>
    <w:rsid w:val="00390539"/>
    <w:rsid w:val="003905E9"/>
    <w:rsid w:val="003907F8"/>
    <w:rsid w:val="00390974"/>
    <w:rsid w:val="00390978"/>
    <w:rsid w:val="00390A6C"/>
    <w:rsid w:val="00390ADE"/>
    <w:rsid w:val="00390B0A"/>
    <w:rsid w:val="00390D59"/>
    <w:rsid w:val="00390DD1"/>
    <w:rsid w:val="00390DFB"/>
    <w:rsid w:val="00390E62"/>
    <w:rsid w:val="00390EA6"/>
    <w:rsid w:val="00390F56"/>
    <w:rsid w:val="00391048"/>
    <w:rsid w:val="003910A1"/>
    <w:rsid w:val="00391247"/>
    <w:rsid w:val="0039127C"/>
    <w:rsid w:val="003914E6"/>
    <w:rsid w:val="0039151C"/>
    <w:rsid w:val="00391529"/>
    <w:rsid w:val="00391561"/>
    <w:rsid w:val="003915B3"/>
    <w:rsid w:val="003915F1"/>
    <w:rsid w:val="0039161F"/>
    <w:rsid w:val="003916A8"/>
    <w:rsid w:val="0039175D"/>
    <w:rsid w:val="0039188F"/>
    <w:rsid w:val="00391A3C"/>
    <w:rsid w:val="00391B10"/>
    <w:rsid w:val="00391BAA"/>
    <w:rsid w:val="00391C5E"/>
    <w:rsid w:val="00391C77"/>
    <w:rsid w:val="00391D09"/>
    <w:rsid w:val="00391D0C"/>
    <w:rsid w:val="00391D33"/>
    <w:rsid w:val="00391EF1"/>
    <w:rsid w:val="00392028"/>
    <w:rsid w:val="003920F0"/>
    <w:rsid w:val="00392198"/>
    <w:rsid w:val="003921F6"/>
    <w:rsid w:val="00392220"/>
    <w:rsid w:val="0039224A"/>
    <w:rsid w:val="003922B8"/>
    <w:rsid w:val="0039230D"/>
    <w:rsid w:val="00392391"/>
    <w:rsid w:val="003923B9"/>
    <w:rsid w:val="0039249C"/>
    <w:rsid w:val="00392541"/>
    <w:rsid w:val="00392544"/>
    <w:rsid w:val="003925E5"/>
    <w:rsid w:val="00392605"/>
    <w:rsid w:val="00392648"/>
    <w:rsid w:val="00392743"/>
    <w:rsid w:val="003927AF"/>
    <w:rsid w:val="0039290F"/>
    <w:rsid w:val="00392941"/>
    <w:rsid w:val="00392994"/>
    <w:rsid w:val="003929DE"/>
    <w:rsid w:val="00392A76"/>
    <w:rsid w:val="00392A89"/>
    <w:rsid w:val="00392AAD"/>
    <w:rsid w:val="00392C3A"/>
    <w:rsid w:val="00392C5B"/>
    <w:rsid w:val="00392C90"/>
    <w:rsid w:val="00392CFF"/>
    <w:rsid w:val="00392D08"/>
    <w:rsid w:val="00392DAB"/>
    <w:rsid w:val="00392E64"/>
    <w:rsid w:val="00392FBA"/>
    <w:rsid w:val="003930DD"/>
    <w:rsid w:val="00393147"/>
    <w:rsid w:val="003931D1"/>
    <w:rsid w:val="003931DC"/>
    <w:rsid w:val="003932EF"/>
    <w:rsid w:val="00393453"/>
    <w:rsid w:val="0039348C"/>
    <w:rsid w:val="00393564"/>
    <w:rsid w:val="0039367B"/>
    <w:rsid w:val="003936D4"/>
    <w:rsid w:val="0039375E"/>
    <w:rsid w:val="003937A2"/>
    <w:rsid w:val="003938DE"/>
    <w:rsid w:val="003938DF"/>
    <w:rsid w:val="00393998"/>
    <w:rsid w:val="0039399A"/>
    <w:rsid w:val="00393B02"/>
    <w:rsid w:val="00393B0C"/>
    <w:rsid w:val="00393C42"/>
    <w:rsid w:val="00393C76"/>
    <w:rsid w:val="00393CC8"/>
    <w:rsid w:val="00393CE1"/>
    <w:rsid w:val="00393D9A"/>
    <w:rsid w:val="00393E6A"/>
    <w:rsid w:val="00393EAA"/>
    <w:rsid w:val="00393EC5"/>
    <w:rsid w:val="00393F07"/>
    <w:rsid w:val="00394103"/>
    <w:rsid w:val="00394116"/>
    <w:rsid w:val="00394132"/>
    <w:rsid w:val="00394270"/>
    <w:rsid w:val="00394312"/>
    <w:rsid w:val="0039433F"/>
    <w:rsid w:val="003943DD"/>
    <w:rsid w:val="003943F3"/>
    <w:rsid w:val="0039456E"/>
    <w:rsid w:val="003945DC"/>
    <w:rsid w:val="003945E6"/>
    <w:rsid w:val="00394678"/>
    <w:rsid w:val="0039470D"/>
    <w:rsid w:val="003947AC"/>
    <w:rsid w:val="0039481E"/>
    <w:rsid w:val="00394853"/>
    <w:rsid w:val="00394873"/>
    <w:rsid w:val="003948E7"/>
    <w:rsid w:val="003948EE"/>
    <w:rsid w:val="003948FF"/>
    <w:rsid w:val="00394922"/>
    <w:rsid w:val="00394971"/>
    <w:rsid w:val="0039498D"/>
    <w:rsid w:val="00394A64"/>
    <w:rsid w:val="00394A84"/>
    <w:rsid w:val="00394ADB"/>
    <w:rsid w:val="00394AE2"/>
    <w:rsid w:val="00394BCA"/>
    <w:rsid w:val="00394BD0"/>
    <w:rsid w:val="00394C6B"/>
    <w:rsid w:val="00394C9A"/>
    <w:rsid w:val="00394CAD"/>
    <w:rsid w:val="00394CC9"/>
    <w:rsid w:val="00394DD9"/>
    <w:rsid w:val="00394E3A"/>
    <w:rsid w:val="00394E53"/>
    <w:rsid w:val="00394E5F"/>
    <w:rsid w:val="00394EFC"/>
    <w:rsid w:val="0039509E"/>
    <w:rsid w:val="00395108"/>
    <w:rsid w:val="00395194"/>
    <w:rsid w:val="0039520F"/>
    <w:rsid w:val="003952BE"/>
    <w:rsid w:val="0039533F"/>
    <w:rsid w:val="0039537B"/>
    <w:rsid w:val="00395380"/>
    <w:rsid w:val="00395429"/>
    <w:rsid w:val="00395595"/>
    <w:rsid w:val="00395600"/>
    <w:rsid w:val="0039562A"/>
    <w:rsid w:val="003956E0"/>
    <w:rsid w:val="0039574E"/>
    <w:rsid w:val="0039580D"/>
    <w:rsid w:val="0039583F"/>
    <w:rsid w:val="0039586F"/>
    <w:rsid w:val="00395B15"/>
    <w:rsid w:val="00395B94"/>
    <w:rsid w:val="00395D53"/>
    <w:rsid w:val="00395D72"/>
    <w:rsid w:val="00395FE9"/>
    <w:rsid w:val="0039608B"/>
    <w:rsid w:val="003961A3"/>
    <w:rsid w:val="0039620D"/>
    <w:rsid w:val="003962DF"/>
    <w:rsid w:val="0039638B"/>
    <w:rsid w:val="003963B7"/>
    <w:rsid w:val="00396424"/>
    <w:rsid w:val="0039645C"/>
    <w:rsid w:val="00396476"/>
    <w:rsid w:val="00396491"/>
    <w:rsid w:val="0039649F"/>
    <w:rsid w:val="0039653D"/>
    <w:rsid w:val="003966D8"/>
    <w:rsid w:val="003967A7"/>
    <w:rsid w:val="003967AD"/>
    <w:rsid w:val="003967B9"/>
    <w:rsid w:val="00396817"/>
    <w:rsid w:val="003968C5"/>
    <w:rsid w:val="003968E7"/>
    <w:rsid w:val="00396932"/>
    <w:rsid w:val="003969AE"/>
    <w:rsid w:val="00396AC3"/>
    <w:rsid w:val="00396AFE"/>
    <w:rsid w:val="00396B6C"/>
    <w:rsid w:val="00396C57"/>
    <w:rsid w:val="00396CC1"/>
    <w:rsid w:val="00396D03"/>
    <w:rsid w:val="00396D35"/>
    <w:rsid w:val="00396DC3"/>
    <w:rsid w:val="00396FBA"/>
    <w:rsid w:val="00397081"/>
    <w:rsid w:val="003970B2"/>
    <w:rsid w:val="0039715A"/>
    <w:rsid w:val="003971FE"/>
    <w:rsid w:val="00397286"/>
    <w:rsid w:val="0039728F"/>
    <w:rsid w:val="003972FA"/>
    <w:rsid w:val="00397348"/>
    <w:rsid w:val="003973B5"/>
    <w:rsid w:val="00397525"/>
    <w:rsid w:val="00397549"/>
    <w:rsid w:val="00397560"/>
    <w:rsid w:val="003975AB"/>
    <w:rsid w:val="003975C7"/>
    <w:rsid w:val="00397658"/>
    <w:rsid w:val="00397688"/>
    <w:rsid w:val="003976C7"/>
    <w:rsid w:val="003976DB"/>
    <w:rsid w:val="003978C3"/>
    <w:rsid w:val="00397908"/>
    <w:rsid w:val="0039790D"/>
    <w:rsid w:val="0039799B"/>
    <w:rsid w:val="00397A12"/>
    <w:rsid w:val="00397A6F"/>
    <w:rsid w:val="00397AAB"/>
    <w:rsid w:val="00397B2C"/>
    <w:rsid w:val="00397BA8"/>
    <w:rsid w:val="00397E12"/>
    <w:rsid w:val="00397F52"/>
    <w:rsid w:val="00397F60"/>
    <w:rsid w:val="003A02B6"/>
    <w:rsid w:val="003A02C0"/>
    <w:rsid w:val="003A02EA"/>
    <w:rsid w:val="003A032C"/>
    <w:rsid w:val="003A048D"/>
    <w:rsid w:val="003A049C"/>
    <w:rsid w:val="003A04BD"/>
    <w:rsid w:val="003A0505"/>
    <w:rsid w:val="003A0555"/>
    <w:rsid w:val="003A0680"/>
    <w:rsid w:val="003A0747"/>
    <w:rsid w:val="003A0752"/>
    <w:rsid w:val="003A0783"/>
    <w:rsid w:val="003A079F"/>
    <w:rsid w:val="003A07D9"/>
    <w:rsid w:val="003A0947"/>
    <w:rsid w:val="003A095D"/>
    <w:rsid w:val="003A0A2B"/>
    <w:rsid w:val="003A0A4A"/>
    <w:rsid w:val="003A0BCB"/>
    <w:rsid w:val="003A0CB4"/>
    <w:rsid w:val="003A0CCA"/>
    <w:rsid w:val="003A0D67"/>
    <w:rsid w:val="003A0F49"/>
    <w:rsid w:val="003A110E"/>
    <w:rsid w:val="003A11C8"/>
    <w:rsid w:val="003A1229"/>
    <w:rsid w:val="003A1333"/>
    <w:rsid w:val="003A1341"/>
    <w:rsid w:val="003A13A6"/>
    <w:rsid w:val="003A15F7"/>
    <w:rsid w:val="003A15FF"/>
    <w:rsid w:val="003A1626"/>
    <w:rsid w:val="003A1695"/>
    <w:rsid w:val="003A1712"/>
    <w:rsid w:val="003A178D"/>
    <w:rsid w:val="003A17EA"/>
    <w:rsid w:val="003A17FA"/>
    <w:rsid w:val="003A183F"/>
    <w:rsid w:val="003A1883"/>
    <w:rsid w:val="003A1A14"/>
    <w:rsid w:val="003A1A55"/>
    <w:rsid w:val="003A1AB9"/>
    <w:rsid w:val="003A1AC2"/>
    <w:rsid w:val="003A1BA4"/>
    <w:rsid w:val="003A1CAF"/>
    <w:rsid w:val="003A1CE8"/>
    <w:rsid w:val="003A1D1A"/>
    <w:rsid w:val="003A2138"/>
    <w:rsid w:val="003A225A"/>
    <w:rsid w:val="003A226D"/>
    <w:rsid w:val="003A2291"/>
    <w:rsid w:val="003A23B5"/>
    <w:rsid w:val="003A2509"/>
    <w:rsid w:val="003A2548"/>
    <w:rsid w:val="003A254A"/>
    <w:rsid w:val="003A271C"/>
    <w:rsid w:val="003A27E4"/>
    <w:rsid w:val="003A2839"/>
    <w:rsid w:val="003A2872"/>
    <w:rsid w:val="003A289A"/>
    <w:rsid w:val="003A28E9"/>
    <w:rsid w:val="003A2A3C"/>
    <w:rsid w:val="003A2A61"/>
    <w:rsid w:val="003A2C0A"/>
    <w:rsid w:val="003A2CC1"/>
    <w:rsid w:val="003A2CFF"/>
    <w:rsid w:val="003A2E1D"/>
    <w:rsid w:val="003A2E30"/>
    <w:rsid w:val="003A2E41"/>
    <w:rsid w:val="003A2E83"/>
    <w:rsid w:val="003A2E99"/>
    <w:rsid w:val="003A2F79"/>
    <w:rsid w:val="003A30B4"/>
    <w:rsid w:val="003A30BA"/>
    <w:rsid w:val="003A30F4"/>
    <w:rsid w:val="003A312A"/>
    <w:rsid w:val="003A3130"/>
    <w:rsid w:val="003A3307"/>
    <w:rsid w:val="003A3365"/>
    <w:rsid w:val="003A33B8"/>
    <w:rsid w:val="003A33B9"/>
    <w:rsid w:val="003A33BB"/>
    <w:rsid w:val="003A33F3"/>
    <w:rsid w:val="003A3422"/>
    <w:rsid w:val="003A3431"/>
    <w:rsid w:val="003A350A"/>
    <w:rsid w:val="003A35B3"/>
    <w:rsid w:val="003A35BB"/>
    <w:rsid w:val="003A35FE"/>
    <w:rsid w:val="003A3661"/>
    <w:rsid w:val="003A3671"/>
    <w:rsid w:val="003A367B"/>
    <w:rsid w:val="003A3698"/>
    <w:rsid w:val="003A36A8"/>
    <w:rsid w:val="003A36BE"/>
    <w:rsid w:val="003A36DE"/>
    <w:rsid w:val="003A3763"/>
    <w:rsid w:val="003A3782"/>
    <w:rsid w:val="003A37CC"/>
    <w:rsid w:val="003A3817"/>
    <w:rsid w:val="003A38ED"/>
    <w:rsid w:val="003A3936"/>
    <w:rsid w:val="003A399B"/>
    <w:rsid w:val="003A39D0"/>
    <w:rsid w:val="003A3A1D"/>
    <w:rsid w:val="003A3B51"/>
    <w:rsid w:val="003A3B8F"/>
    <w:rsid w:val="003A3BCF"/>
    <w:rsid w:val="003A3CEA"/>
    <w:rsid w:val="003A3D04"/>
    <w:rsid w:val="003A3D20"/>
    <w:rsid w:val="003A3D61"/>
    <w:rsid w:val="003A3DB9"/>
    <w:rsid w:val="003A3EFB"/>
    <w:rsid w:val="003A3F9C"/>
    <w:rsid w:val="003A411E"/>
    <w:rsid w:val="003A4122"/>
    <w:rsid w:val="003A41A8"/>
    <w:rsid w:val="003A41DF"/>
    <w:rsid w:val="003A425F"/>
    <w:rsid w:val="003A4316"/>
    <w:rsid w:val="003A431A"/>
    <w:rsid w:val="003A43B3"/>
    <w:rsid w:val="003A440A"/>
    <w:rsid w:val="003A44CF"/>
    <w:rsid w:val="003A4582"/>
    <w:rsid w:val="003A45C0"/>
    <w:rsid w:val="003A45E6"/>
    <w:rsid w:val="003A4649"/>
    <w:rsid w:val="003A467C"/>
    <w:rsid w:val="003A46E4"/>
    <w:rsid w:val="003A4708"/>
    <w:rsid w:val="003A47D2"/>
    <w:rsid w:val="003A47FB"/>
    <w:rsid w:val="003A4809"/>
    <w:rsid w:val="003A4923"/>
    <w:rsid w:val="003A49BE"/>
    <w:rsid w:val="003A4AE8"/>
    <w:rsid w:val="003A4AF2"/>
    <w:rsid w:val="003A4AFD"/>
    <w:rsid w:val="003A4B3F"/>
    <w:rsid w:val="003A4B57"/>
    <w:rsid w:val="003A4B73"/>
    <w:rsid w:val="003A4B84"/>
    <w:rsid w:val="003A4C48"/>
    <w:rsid w:val="003A4DE1"/>
    <w:rsid w:val="003A4E18"/>
    <w:rsid w:val="003A4E7B"/>
    <w:rsid w:val="003A4F32"/>
    <w:rsid w:val="003A4FA1"/>
    <w:rsid w:val="003A511F"/>
    <w:rsid w:val="003A51BB"/>
    <w:rsid w:val="003A51D7"/>
    <w:rsid w:val="003A5287"/>
    <w:rsid w:val="003A53ED"/>
    <w:rsid w:val="003A553A"/>
    <w:rsid w:val="003A55AF"/>
    <w:rsid w:val="003A55F6"/>
    <w:rsid w:val="003A562E"/>
    <w:rsid w:val="003A5698"/>
    <w:rsid w:val="003A56ED"/>
    <w:rsid w:val="003A57B5"/>
    <w:rsid w:val="003A5885"/>
    <w:rsid w:val="003A5895"/>
    <w:rsid w:val="003A58B4"/>
    <w:rsid w:val="003A5962"/>
    <w:rsid w:val="003A5964"/>
    <w:rsid w:val="003A59B9"/>
    <w:rsid w:val="003A59D6"/>
    <w:rsid w:val="003A5A4A"/>
    <w:rsid w:val="003A5A84"/>
    <w:rsid w:val="003A5AA1"/>
    <w:rsid w:val="003A5AD6"/>
    <w:rsid w:val="003A5B44"/>
    <w:rsid w:val="003A5B52"/>
    <w:rsid w:val="003A5C65"/>
    <w:rsid w:val="003A5C7B"/>
    <w:rsid w:val="003A5C9F"/>
    <w:rsid w:val="003A5DD1"/>
    <w:rsid w:val="003A5DD3"/>
    <w:rsid w:val="003A5DED"/>
    <w:rsid w:val="003A5ED8"/>
    <w:rsid w:val="003A5F6B"/>
    <w:rsid w:val="003A61D8"/>
    <w:rsid w:val="003A620B"/>
    <w:rsid w:val="003A624D"/>
    <w:rsid w:val="003A62DB"/>
    <w:rsid w:val="003A62F6"/>
    <w:rsid w:val="003A6524"/>
    <w:rsid w:val="003A6537"/>
    <w:rsid w:val="003A6635"/>
    <w:rsid w:val="003A664D"/>
    <w:rsid w:val="003A67D5"/>
    <w:rsid w:val="003A6850"/>
    <w:rsid w:val="003A685C"/>
    <w:rsid w:val="003A68F3"/>
    <w:rsid w:val="003A6A69"/>
    <w:rsid w:val="003A6ACF"/>
    <w:rsid w:val="003A6AD3"/>
    <w:rsid w:val="003A6B00"/>
    <w:rsid w:val="003A6BA5"/>
    <w:rsid w:val="003A6BCE"/>
    <w:rsid w:val="003A6C1E"/>
    <w:rsid w:val="003A6C44"/>
    <w:rsid w:val="003A6D06"/>
    <w:rsid w:val="003A6D50"/>
    <w:rsid w:val="003A6E76"/>
    <w:rsid w:val="003A6E81"/>
    <w:rsid w:val="003A6F00"/>
    <w:rsid w:val="003A7183"/>
    <w:rsid w:val="003A7204"/>
    <w:rsid w:val="003A7279"/>
    <w:rsid w:val="003A7375"/>
    <w:rsid w:val="003A7444"/>
    <w:rsid w:val="003A74A5"/>
    <w:rsid w:val="003A74A9"/>
    <w:rsid w:val="003A7516"/>
    <w:rsid w:val="003A75D6"/>
    <w:rsid w:val="003A76E3"/>
    <w:rsid w:val="003A7824"/>
    <w:rsid w:val="003A783B"/>
    <w:rsid w:val="003A78C0"/>
    <w:rsid w:val="003A79E3"/>
    <w:rsid w:val="003A7A67"/>
    <w:rsid w:val="003A7AE3"/>
    <w:rsid w:val="003A7BA7"/>
    <w:rsid w:val="003A7CEA"/>
    <w:rsid w:val="003A7D2F"/>
    <w:rsid w:val="003A7D44"/>
    <w:rsid w:val="003A7E1B"/>
    <w:rsid w:val="003A7ECD"/>
    <w:rsid w:val="003A7EEB"/>
    <w:rsid w:val="003A7F09"/>
    <w:rsid w:val="003A7F5B"/>
    <w:rsid w:val="003A7F9F"/>
    <w:rsid w:val="003A7FB1"/>
    <w:rsid w:val="003B000E"/>
    <w:rsid w:val="003B0126"/>
    <w:rsid w:val="003B020A"/>
    <w:rsid w:val="003B0252"/>
    <w:rsid w:val="003B0323"/>
    <w:rsid w:val="003B033F"/>
    <w:rsid w:val="003B03A2"/>
    <w:rsid w:val="003B0435"/>
    <w:rsid w:val="003B0460"/>
    <w:rsid w:val="003B04A7"/>
    <w:rsid w:val="003B04BE"/>
    <w:rsid w:val="003B05C8"/>
    <w:rsid w:val="003B060D"/>
    <w:rsid w:val="003B063A"/>
    <w:rsid w:val="003B065C"/>
    <w:rsid w:val="003B09C9"/>
    <w:rsid w:val="003B0A65"/>
    <w:rsid w:val="003B0B0B"/>
    <w:rsid w:val="003B0BB5"/>
    <w:rsid w:val="003B0C4C"/>
    <w:rsid w:val="003B0C55"/>
    <w:rsid w:val="003B0C7F"/>
    <w:rsid w:val="003B0C85"/>
    <w:rsid w:val="003B0D13"/>
    <w:rsid w:val="003B0D84"/>
    <w:rsid w:val="003B0D8A"/>
    <w:rsid w:val="003B0E32"/>
    <w:rsid w:val="003B0EE6"/>
    <w:rsid w:val="003B0FF3"/>
    <w:rsid w:val="003B1034"/>
    <w:rsid w:val="003B1060"/>
    <w:rsid w:val="003B1120"/>
    <w:rsid w:val="003B1192"/>
    <w:rsid w:val="003B1210"/>
    <w:rsid w:val="003B1354"/>
    <w:rsid w:val="003B136C"/>
    <w:rsid w:val="003B13E7"/>
    <w:rsid w:val="003B1628"/>
    <w:rsid w:val="003B1647"/>
    <w:rsid w:val="003B1722"/>
    <w:rsid w:val="003B1757"/>
    <w:rsid w:val="003B17B6"/>
    <w:rsid w:val="003B1A03"/>
    <w:rsid w:val="003B1A1E"/>
    <w:rsid w:val="003B1C1D"/>
    <w:rsid w:val="003B1C99"/>
    <w:rsid w:val="003B1D18"/>
    <w:rsid w:val="003B1DAE"/>
    <w:rsid w:val="003B1EDB"/>
    <w:rsid w:val="003B1F01"/>
    <w:rsid w:val="003B1F1D"/>
    <w:rsid w:val="003B1F22"/>
    <w:rsid w:val="003B2048"/>
    <w:rsid w:val="003B2106"/>
    <w:rsid w:val="003B22AC"/>
    <w:rsid w:val="003B236A"/>
    <w:rsid w:val="003B237A"/>
    <w:rsid w:val="003B2382"/>
    <w:rsid w:val="003B2443"/>
    <w:rsid w:val="003B24AF"/>
    <w:rsid w:val="003B2527"/>
    <w:rsid w:val="003B2554"/>
    <w:rsid w:val="003B2565"/>
    <w:rsid w:val="003B259B"/>
    <w:rsid w:val="003B25F3"/>
    <w:rsid w:val="003B27FD"/>
    <w:rsid w:val="003B2882"/>
    <w:rsid w:val="003B2920"/>
    <w:rsid w:val="003B292B"/>
    <w:rsid w:val="003B2940"/>
    <w:rsid w:val="003B2999"/>
    <w:rsid w:val="003B299F"/>
    <w:rsid w:val="003B2AE7"/>
    <w:rsid w:val="003B2C12"/>
    <w:rsid w:val="003B2C29"/>
    <w:rsid w:val="003B2D20"/>
    <w:rsid w:val="003B2D2C"/>
    <w:rsid w:val="003B2D8E"/>
    <w:rsid w:val="003B2F78"/>
    <w:rsid w:val="003B2FAD"/>
    <w:rsid w:val="003B2FB0"/>
    <w:rsid w:val="003B301F"/>
    <w:rsid w:val="003B3062"/>
    <w:rsid w:val="003B30FF"/>
    <w:rsid w:val="003B3107"/>
    <w:rsid w:val="003B311C"/>
    <w:rsid w:val="003B3162"/>
    <w:rsid w:val="003B32F7"/>
    <w:rsid w:val="003B3412"/>
    <w:rsid w:val="003B343D"/>
    <w:rsid w:val="003B349C"/>
    <w:rsid w:val="003B35A4"/>
    <w:rsid w:val="003B360A"/>
    <w:rsid w:val="003B36A6"/>
    <w:rsid w:val="003B37B1"/>
    <w:rsid w:val="003B37C9"/>
    <w:rsid w:val="003B37E8"/>
    <w:rsid w:val="003B3848"/>
    <w:rsid w:val="003B385F"/>
    <w:rsid w:val="003B39DC"/>
    <w:rsid w:val="003B3A46"/>
    <w:rsid w:val="003B3A5F"/>
    <w:rsid w:val="003B3C1A"/>
    <w:rsid w:val="003B3C24"/>
    <w:rsid w:val="003B3C30"/>
    <w:rsid w:val="003B3C79"/>
    <w:rsid w:val="003B3D38"/>
    <w:rsid w:val="003B3DA7"/>
    <w:rsid w:val="003B3DBE"/>
    <w:rsid w:val="003B3DF0"/>
    <w:rsid w:val="003B3F30"/>
    <w:rsid w:val="003B4024"/>
    <w:rsid w:val="003B4027"/>
    <w:rsid w:val="003B407F"/>
    <w:rsid w:val="003B40C6"/>
    <w:rsid w:val="003B420F"/>
    <w:rsid w:val="003B4234"/>
    <w:rsid w:val="003B423A"/>
    <w:rsid w:val="003B4274"/>
    <w:rsid w:val="003B42D8"/>
    <w:rsid w:val="003B43F7"/>
    <w:rsid w:val="003B44CE"/>
    <w:rsid w:val="003B458C"/>
    <w:rsid w:val="003B458E"/>
    <w:rsid w:val="003B45B2"/>
    <w:rsid w:val="003B45BB"/>
    <w:rsid w:val="003B4745"/>
    <w:rsid w:val="003B4801"/>
    <w:rsid w:val="003B4815"/>
    <w:rsid w:val="003B4816"/>
    <w:rsid w:val="003B486A"/>
    <w:rsid w:val="003B48A0"/>
    <w:rsid w:val="003B48EA"/>
    <w:rsid w:val="003B4938"/>
    <w:rsid w:val="003B494D"/>
    <w:rsid w:val="003B49ED"/>
    <w:rsid w:val="003B4A2A"/>
    <w:rsid w:val="003B4A82"/>
    <w:rsid w:val="003B4AB4"/>
    <w:rsid w:val="003B4AC3"/>
    <w:rsid w:val="003B4BFA"/>
    <w:rsid w:val="003B4C9C"/>
    <w:rsid w:val="003B4CF4"/>
    <w:rsid w:val="003B4D56"/>
    <w:rsid w:val="003B4DF4"/>
    <w:rsid w:val="003B4E06"/>
    <w:rsid w:val="003B4E53"/>
    <w:rsid w:val="003B4E58"/>
    <w:rsid w:val="003B4F34"/>
    <w:rsid w:val="003B4F47"/>
    <w:rsid w:val="003B508E"/>
    <w:rsid w:val="003B50B2"/>
    <w:rsid w:val="003B521B"/>
    <w:rsid w:val="003B52FB"/>
    <w:rsid w:val="003B5331"/>
    <w:rsid w:val="003B549B"/>
    <w:rsid w:val="003B54AF"/>
    <w:rsid w:val="003B5532"/>
    <w:rsid w:val="003B56C9"/>
    <w:rsid w:val="003B579D"/>
    <w:rsid w:val="003B583D"/>
    <w:rsid w:val="003B587E"/>
    <w:rsid w:val="003B5988"/>
    <w:rsid w:val="003B5A35"/>
    <w:rsid w:val="003B5AFD"/>
    <w:rsid w:val="003B5B47"/>
    <w:rsid w:val="003B5BCA"/>
    <w:rsid w:val="003B5C75"/>
    <w:rsid w:val="003B5D15"/>
    <w:rsid w:val="003B5DBC"/>
    <w:rsid w:val="003B5E59"/>
    <w:rsid w:val="003B5E9A"/>
    <w:rsid w:val="003B5EA8"/>
    <w:rsid w:val="003B5FF6"/>
    <w:rsid w:val="003B602F"/>
    <w:rsid w:val="003B6038"/>
    <w:rsid w:val="003B6072"/>
    <w:rsid w:val="003B61EF"/>
    <w:rsid w:val="003B624A"/>
    <w:rsid w:val="003B62F8"/>
    <w:rsid w:val="003B642C"/>
    <w:rsid w:val="003B64FC"/>
    <w:rsid w:val="003B653C"/>
    <w:rsid w:val="003B6597"/>
    <w:rsid w:val="003B65CC"/>
    <w:rsid w:val="003B6604"/>
    <w:rsid w:val="003B661E"/>
    <w:rsid w:val="003B6654"/>
    <w:rsid w:val="003B672F"/>
    <w:rsid w:val="003B6776"/>
    <w:rsid w:val="003B685B"/>
    <w:rsid w:val="003B68AA"/>
    <w:rsid w:val="003B6943"/>
    <w:rsid w:val="003B6A14"/>
    <w:rsid w:val="003B6A57"/>
    <w:rsid w:val="003B6ACC"/>
    <w:rsid w:val="003B6B23"/>
    <w:rsid w:val="003B6B7B"/>
    <w:rsid w:val="003B6BBB"/>
    <w:rsid w:val="003B6C33"/>
    <w:rsid w:val="003B6C3E"/>
    <w:rsid w:val="003B6C84"/>
    <w:rsid w:val="003B6E11"/>
    <w:rsid w:val="003B6E96"/>
    <w:rsid w:val="003B6EA7"/>
    <w:rsid w:val="003B6ECD"/>
    <w:rsid w:val="003B6F01"/>
    <w:rsid w:val="003B6F3D"/>
    <w:rsid w:val="003B709A"/>
    <w:rsid w:val="003B70F7"/>
    <w:rsid w:val="003B728B"/>
    <w:rsid w:val="003B736B"/>
    <w:rsid w:val="003B7376"/>
    <w:rsid w:val="003B73D1"/>
    <w:rsid w:val="003B74C1"/>
    <w:rsid w:val="003B7541"/>
    <w:rsid w:val="003B7632"/>
    <w:rsid w:val="003B7663"/>
    <w:rsid w:val="003B7690"/>
    <w:rsid w:val="003B76CA"/>
    <w:rsid w:val="003B771A"/>
    <w:rsid w:val="003B77EC"/>
    <w:rsid w:val="003B7831"/>
    <w:rsid w:val="003B7874"/>
    <w:rsid w:val="003B789E"/>
    <w:rsid w:val="003B79C2"/>
    <w:rsid w:val="003B7A0B"/>
    <w:rsid w:val="003B7A67"/>
    <w:rsid w:val="003B7A94"/>
    <w:rsid w:val="003B7B3F"/>
    <w:rsid w:val="003B7BE2"/>
    <w:rsid w:val="003B7C05"/>
    <w:rsid w:val="003B7C13"/>
    <w:rsid w:val="003B7C1E"/>
    <w:rsid w:val="003B7C93"/>
    <w:rsid w:val="003B7CDE"/>
    <w:rsid w:val="003B7D92"/>
    <w:rsid w:val="003B7E22"/>
    <w:rsid w:val="003B7EF3"/>
    <w:rsid w:val="003B7F12"/>
    <w:rsid w:val="003B7F62"/>
    <w:rsid w:val="003B7FE3"/>
    <w:rsid w:val="003C0067"/>
    <w:rsid w:val="003C00AC"/>
    <w:rsid w:val="003C00CB"/>
    <w:rsid w:val="003C020C"/>
    <w:rsid w:val="003C022A"/>
    <w:rsid w:val="003C02EC"/>
    <w:rsid w:val="003C032E"/>
    <w:rsid w:val="003C0331"/>
    <w:rsid w:val="003C03F1"/>
    <w:rsid w:val="003C0495"/>
    <w:rsid w:val="003C059A"/>
    <w:rsid w:val="003C063B"/>
    <w:rsid w:val="003C066F"/>
    <w:rsid w:val="003C06FC"/>
    <w:rsid w:val="003C071D"/>
    <w:rsid w:val="003C077C"/>
    <w:rsid w:val="003C07B3"/>
    <w:rsid w:val="003C07BA"/>
    <w:rsid w:val="003C0837"/>
    <w:rsid w:val="003C0886"/>
    <w:rsid w:val="003C0A2D"/>
    <w:rsid w:val="003C0A98"/>
    <w:rsid w:val="003C0AA7"/>
    <w:rsid w:val="003C0ACE"/>
    <w:rsid w:val="003C0B16"/>
    <w:rsid w:val="003C0B3C"/>
    <w:rsid w:val="003C0CEA"/>
    <w:rsid w:val="003C0D4E"/>
    <w:rsid w:val="003C0E86"/>
    <w:rsid w:val="003C0FBC"/>
    <w:rsid w:val="003C0FF0"/>
    <w:rsid w:val="003C1001"/>
    <w:rsid w:val="003C11F7"/>
    <w:rsid w:val="003C12F0"/>
    <w:rsid w:val="003C1307"/>
    <w:rsid w:val="003C137F"/>
    <w:rsid w:val="003C14B1"/>
    <w:rsid w:val="003C154E"/>
    <w:rsid w:val="003C1658"/>
    <w:rsid w:val="003C16CA"/>
    <w:rsid w:val="003C17FE"/>
    <w:rsid w:val="003C181C"/>
    <w:rsid w:val="003C18B1"/>
    <w:rsid w:val="003C1950"/>
    <w:rsid w:val="003C1963"/>
    <w:rsid w:val="003C19ED"/>
    <w:rsid w:val="003C1A90"/>
    <w:rsid w:val="003C1B3D"/>
    <w:rsid w:val="003C1B7B"/>
    <w:rsid w:val="003C1C6C"/>
    <w:rsid w:val="003C1CA1"/>
    <w:rsid w:val="003C1E71"/>
    <w:rsid w:val="003C1EE4"/>
    <w:rsid w:val="003C1FAE"/>
    <w:rsid w:val="003C20EE"/>
    <w:rsid w:val="003C21A5"/>
    <w:rsid w:val="003C2213"/>
    <w:rsid w:val="003C229B"/>
    <w:rsid w:val="003C2308"/>
    <w:rsid w:val="003C2352"/>
    <w:rsid w:val="003C236C"/>
    <w:rsid w:val="003C2443"/>
    <w:rsid w:val="003C24B1"/>
    <w:rsid w:val="003C24E2"/>
    <w:rsid w:val="003C2518"/>
    <w:rsid w:val="003C2574"/>
    <w:rsid w:val="003C268E"/>
    <w:rsid w:val="003C2756"/>
    <w:rsid w:val="003C2813"/>
    <w:rsid w:val="003C287F"/>
    <w:rsid w:val="003C289F"/>
    <w:rsid w:val="003C28D8"/>
    <w:rsid w:val="003C28DD"/>
    <w:rsid w:val="003C2933"/>
    <w:rsid w:val="003C293B"/>
    <w:rsid w:val="003C2ACC"/>
    <w:rsid w:val="003C2B0B"/>
    <w:rsid w:val="003C2B23"/>
    <w:rsid w:val="003C2B2D"/>
    <w:rsid w:val="003C2BAF"/>
    <w:rsid w:val="003C2BBF"/>
    <w:rsid w:val="003C2BC2"/>
    <w:rsid w:val="003C2BD4"/>
    <w:rsid w:val="003C2BF3"/>
    <w:rsid w:val="003C2CC6"/>
    <w:rsid w:val="003C2D25"/>
    <w:rsid w:val="003C300E"/>
    <w:rsid w:val="003C3089"/>
    <w:rsid w:val="003C30E9"/>
    <w:rsid w:val="003C3128"/>
    <w:rsid w:val="003C32B0"/>
    <w:rsid w:val="003C32F8"/>
    <w:rsid w:val="003C341C"/>
    <w:rsid w:val="003C3632"/>
    <w:rsid w:val="003C364D"/>
    <w:rsid w:val="003C3720"/>
    <w:rsid w:val="003C3752"/>
    <w:rsid w:val="003C3789"/>
    <w:rsid w:val="003C3833"/>
    <w:rsid w:val="003C387A"/>
    <w:rsid w:val="003C38E4"/>
    <w:rsid w:val="003C3981"/>
    <w:rsid w:val="003C3A19"/>
    <w:rsid w:val="003C3A69"/>
    <w:rsid w:val="003C3A9B"/>
    <w:rsid w:val="003C3AED"/>
    <w:rsid w:val="003C3CF0"/>
    <w:rsid w:val="003C3D2A"/>
    <w:rsid w:val="003C3DFA"/>
    <w:rsid w:val="003C4012"/>
    <w:rsid w:val="003C405D"/>
    <w:rsid w:val="003C4140"/>
    <w:rsid w:val="003C41BE"/>
    <w:rsid w:val="003C41EA"/>
    <w:rsid w:val="003C431B"/>
    <w:rsid w:val="003C4395"/>
    <w:rsid w:val="003C43C7"/>
    <w:rsid w:val="003C4646"/>
    <w:rsid w:val="003C468D"/>
    <w:rsid w:val="003C47C5"/>
    <w:rsid w:val="003C4A53"/>
    <w:rsid w:val="003C4ADA"/>
    <w:rsid w:val="003C4B07"/>
    <w:rsid w:val="003C4B70"/>
    <w:rsid w:val="003C4C23"/>
    <w:rsid w:val="003C4C51"/>
    <w:rsid w:val="003C4C5A"/>
    <w:rsid w:val="003C4D75"/>
    <w:rsid w:val="003C4DD2"/>
    <w:rsid w:val="003C4DF5"/>
    <w:rsid w:val="003C4ECA"/>
    <w:rsid w:val="003C4F01"/>
    <w:rsid w:val="003C4FD3"/>
    <w:rsid w:val="003C4FDA"/>
    <w:rsid w:val="003C511F"/>
    <w:rsid w:val="003C5224"/>
    <w:rsid w:val="003C5298"/>
    <w:rsid w:val="003C5384"/>
    <w:rsid w:val="003C5494"/>
    <w:rsid w:val="003C554A"/>
    <w:rsid w:val="003C55D5"/>
    <w:rsid w:val="003C5606"/>
    <w:rsid w:val="003C5810"/>
    <w:rsid w:val="003C5953"/>
    <w:rsid w:val="003C5972"/>
    <w:rsid w:val="003C59C5"/>
    <w:rsid w:val="003C5A50"/>
    <w:rsid w:val="003C5B3F"/>
    <w:rsid w:val="003C5B47"/>
    <w:rsid w:val="003C5C07"/>
    <w:rsid w:val="003C5CBD"/>
    <w:rsid w:val="003C5D1E"/>
    <w:rsid w:val="003C5D6C"/>
    <w:rsid w:val="003C5E15"/>
    <w:rsid w:val="003C5E8E"/>
    <w:rsid w:val="003C5E9C"/>
    <w:rsid w:val="003C5EAE"/>
    <w:rsid w:val="003C5EDC"/>
    <w:rsid w:val="003C5F27"/>
    <w:rsid w:val="003C6001"/>
    <w:rsid w:val="003C6144"/>
    <w:rsid w:val="003C62A6"/>
    <w:rsid w:val="003C62EB"/>
    <w:rsid w:val="003C6426"/>
    <w:rsid w:val="003C6442"/>
    <w:rsid w:val="003C6445"/>
    <w:rsid w:val="003C6636"/>
    <w:rsid w:val="003C664B"/>
    <w:rsid w:val="003C6693"/>
    <w:rsid w:val="003C6814"/>
    <w:rsid w:val="003C6834"/>
    <w:rsid w:val="003C68C8"/>
    <w:rsid w:val="003C6A0B"/>
    <w:rsid w:val="003C6B76"/>
    <w:rsid w:val="003C6C52"/>
    <w:rsid w:val="003C6D0A"/>
    <w:rsid w:val="003C6DBD"/>
    <w:rsid w:val="003C6E60"/>
    <w:rsid w:val="003C6E8A"/>
    <w:rsid w:val="003C6EA7"/>
    <w:rsid w:val="003C6F6A"/>
    <w:rsid w:val="003C6F7C"/>
    <w:rsid w:val="003C7005"/>
    <w:rsid w:val="003C702F"/>
    <w:rsid w:val="003C708C"/>
    <w:rsid w:val="003C70DB"/>
    <w:rsid w:val="003C70EA"/>
    <w:rsid w:val="003C7167"/>
    <w:rsid w:val="003C717C"/>
    <w:rsid w:val="003C7210"/>
    <w:rsid w:val="003C7284"/>
    <w:rsid w:val="003C72A4"/>
    <w:rsid w:val="003C735B"/>
    <w:rsid w:val="003C73ED"/>
    <w:rsid w:val="003C73F1"/>
    <w:rsid w:val="003C755D"/>
    <w:rsid w:val="003C770C"/>
    <w:rsid w:val="003C788F"/>
    <w:rsid w:val="003C789E"/>
    <w:rsid w:val="003C78AE"/>
    <w:rsid w:val="003C78B4"/>
    <w:rsid w:val="003C79A4"/>
    <w:rsid w:val="003C7A3B"/>
    <w:rsid w:val="003C7B60"/>
    <w:rsid w:val="003C7BF0"/>
    <w:rsid w:val="003C7C38"/>
    <w:rsid w:val="003C7C7A"/>
    <w:rsid w:val="003C7C90"/>
    <w:rsid w:val="003C7CB0"/>
    <w:rsid w:val="003C7CB8"/>
    <w:rsid w:val="003C7D85"/>
    <w:rsid w:val="003C7D8E"/>
    <w:rsid w:val="003C7D9A"/>
    <w:rsid w:val="003C7DF8"/>
    <w:rsid w:val="003C7EE4"/>
    <w:rsid w:val="003D000B"/>
    <w:rsid w:val="003D0019"/>
    <w:rsid w:val="003D0206"/>
    <w:rsid w:val="003D0470"/>
    <w:rsid w:val="003D047B"/>
    <w:rsid w:val="003D04D1"/>
    <w:rsid w:val="003D0612"/>
    <w:rsid w:val="003D0696"/>
    <w:rsid w:val="003D0697"/>
    <w:rsid w:val="003D06F5"/>
    <w:rsid w:val="003D0795"/>
    <w:rsid w:val="003D07BF"/>
    <w:rsid w:val="003D0A11"/>
    <w:rsid w:val="003D0AF1"/>
    <w:rsid w:val="003D0BE1"/>
    <w:rsid w:val="003D0BF4"/>
    <w:rsid w:val="003D0C27"/>
    <w:rsid w:val="003D0CC0"/>
    <w:rsid w:val="003D0D00"/>
    <w:rsid w:val="003D0D05"/>
    <w:rsid w:val="003D0D14"/>
    <w:rsid w:val="003D0E40"/>
    <w:rsid w:val="003D0F96"/>
    <w:rsid w:val="003D1095"/>
    <w:rsid w:val="003D1159"/>
    <w:rsid w:val="003D11A9"/>
    <w:rsid w:val="003D11EB"/>
    <w:rsid w:val="003D132E"/>
    <w:rsid w:val="003D1395"/>
    <w:rsid w:val="003D13B9"/>
    <w:rsid w:val="003D1522"/>
    <w:rsid w:val="003D15D8"/>
    <w:rsid w:val="003D15F1"/>
    <w:rsid w:val="003D15F6"/>
    <w:rsid w:val="003D1637"/>
    <w:rsid w:val="003D17A4"/>
    <w:rsid w:val="003D17B8"/>
    <w:rsid w:val="003D17ED"/>
    <w:rsid w:val="003D1900"/>
    <w:rsid w:val="003D19FB"/>
    <w:rsid w:val="003D1A34"/>
    <w:rsid w:val="003D1A3D"/>
    <w:rsid w:val="003D1A99"/>
    <w:rsid w:val="003D1B77"/>
    <w:rsid w:val="003D1C0F"/>
    <w:rsid w:val="003D1C92"/>
    <w:rsid w:val="003D1EB7"/>
    <w:rsid w:val="003D1F64"/>
    <w:rsid w:val="003D2092"/>
    <w:rsid w:val="003D2102"/>
    <w:rsid w:val="003D2122"/>
    <w:rsid w:val="003D223C"/>
    <w:rsid w:val="003D223D"/>
    <w:rsid w:val="003D22A1"/>
    <w:rsid w:val="003D22DE"/>
    <w:rsid w:val="003D2367"/>
    <w:rsid w:val="003D2375"/>
    <w:rsid w:val="003D24CD"/>
    <w:rsid w:val="003D2501"/>
    <w:rsid w:val="003D25E8"/>
    <w:rsid w:val="003D2628"/>
    <w:rsid w:val="003D2750"/>
    <w:rsid w:val="003D2791"/>
    <w:rsid w:val="003D2824"/>
    <w:rsid w:val="003D28AE"/>
    <w:rsid w:val="003D2912"/>
    <w:rsid w:val="003D2A7E"/>
    <w:rsid w:val="003D2ABC"/>
    <w:rsid w:val="003D2B12"/>
    <w:rsid w:val="003D2B1A"/>
    <w:rsid w:val="003D2C52"/>
    <w:rsid w:val="003D2C96"/>
    <w:rsid w:val="003D2CF5"/>
    <w:rsid w:val="003D2D39"/>
    <w:rsid w:val="003D2D71"/>
    <w:rsid w:val="003D2D7E"/>
    <w:rsid w:val="003D2D83"/>
    <w:rsid w:val="003D2DE6"/>
    <w:rsid w:val="003D2EAD"/>
    <w:rsid w:val="003D2F34"/>
    <w:rsid w:val="003D2F39"/>
    <w:rsid w:val="003D2FE3"/>
    <w:rsid w:val="003D3062"/>
    <w:rsid w:val="003D30FF"/>
    <w:rsid w:val="003D31A7"/>
    <w:rsid w:val="003D31CB"/>
    <w:rsid w:val="003D31CC"/>
    <w:rsid w:val="003D320D"/>
    <w:rsid w:val="003D3369"/>
    <w:rsid w:val="003D33A2"/>
    <w:rsid w:val="003D3449"/>
    <w:rsid w:val="003D345C"/>
    <w:rsid w:val="003D3539"/>
    <w:rsid w:val="003D3571"/>
    <w:rsid w:val="003D3620"/>
    <w:rsid w:val="003D3703"/>
    <w:rsid w:val="003D376A"/>
    <w:rsid w:val="003D3A3E"/>
    <w:rsid w:val="003D3AE5"/>
    <w:rsid w:val="003D3AEF"/>
    <w:rsid w:val="003D3B69"/>
    <w:rsid w:val="003D3C34"/>
    <w:rsid w:val="003D3CB2"/>
    <w:rsid w:val="003D3E23"/>
    <w:rsid w:val="003D3EFA"/>
    <w:rsid w:val="003D3EFE"/>
    <w:rsid w:val="003D3F38"/>
    <w:rsid w:val="003D3F3F"/>
    <w:rsid w:val="003D3FA9"/>
    <w:rsid w:val="003D3FDB"/>
    <w:rsid w:val="003D4029"/>
    <w:rsid w:val="003D4033"/>
    <w:rsid w:val="003D4157"/>
    <w:rsid w:val="003D419A"/>
    <w:rsid w:val="003D41D7"/>
    <w:rsid w:val="003D428D"/>
    <w:rsid w:val="003D4375"/>
    <w:rsid w:val="003D438C"/>
    <w:rsid w:val="003D446E"/>
    <w:rsid w:val="003D4499"/>
    <w:rsid w:val="003D45CE"/>
    <w:rsid w:val="003D468E"/>
    <w:rsid w:val="003D4694"/>
    <w:rsid w:val="003D4838"/>
    <w:rsid w:val="003D493C"/>
    <w:rsid w:val="003D49C7"/>
    <w:rsid w:val="003D4A8D"/>
    <w:rsid w:val="003D4AD1"/>
    <w:rsid w:val="003D4B54"/>
    <w:rsid w:val="003D4BBB"/>
    <w:rsid w:val="003D4BCB"/>
    <w:rsid w:val="003D4BEA"/>
    <w:rsid w:val="003D4C1F"/>
    <w:rsid w:val="003D4CA3"/>
    <w:rsid w:val="003D4CED"/>
    <w:rsid w:val="003D4E49"/>
    <w:rsid w:val="003D4E89"/>
    <w:rsid w:val="003D4F54"/>
    <w:rsid w:val="003D4FE0"/>
    <w:rsid w:val="003D50DF"/>
    <w:rsid w:val="003D511F"/>
    <w:rsid w:val="003D5267"/>
    <w:rsid w:val="003D55C9"/>
    <w:rsid w:val="003D5771"/>
    <w:rsid w:val="003D57A8"/>
    <w:rsid w:val="003D57CD"/>
    <w:rsid w:val="003D581B"/>
    <w:rsid w:val="003D584B"/>
    <w:rsid w:val="003D5923"/>
    <w:rsid w:val="003D5959"/>
    <w:rsid w:val="003D597B"/>
    <w:rsid w:val="003D5AC4"/>
    <w:rsid w:val="003D5B03"/>
    <w:rsid w:val="003D5C20"/>
    <w:rsid w:val="003D5C60"/>
    <w:rsid w:val="003D5DFA"/>
    <w:rsid w:val="003D5E42"/>
    <w:rsid w:val="003D5F57"/>
    <w:rsid w:val="003D5F74"/>
    <w:rsid w:val="003D6058"/>
    <w:rsid w:val="003D60E6"/>
    <w:rsid w:val="003D612D"/>
    <w:rsid w:val="003D6134"/>
    <w:rsid w:val="003D61BD"/>
    <w:rsid w:val="003D61DB"/>
    <w:rsid w:val="003D6368"/>
    <w:rsid w:val="003D639A"/>
    <w:rsid w:val="003D63CB"/>
    <w:rsid w:val="003D65B4"/>
    <w:rsid w:val="003D665C"/>
    <w:rsid w:val="003D6770"/>
    <w:rsid w:val="003D678A"/>
    <w:rsid w:val="003D687E"/>
    <w:rsid w:val="003D68E3"/>
    <w:rsid w:val="003D697E"/>
    <w:rsid w:val="003D69A3"/>
    <w:rsid w:val="003D6AA7"/>
    <w:rsid w:val="003D6B24"/>
    <w:rsid w:val="003D6BA3"/>
    <w:rsid w:val="003D6CBC"/>
    <w:rsid w:val="003D6CEC"/>
    <w:rsid w:val="003D6D4F"/>
    <w:rsid w:val="003D6E25"/>
    <w:rsid w:val="003D6E36"/>
    <w:rsid w:val="003D6F64"/>
    <w:rsid w:val="003D702B"/>
    <w:rsid w:val="003D7146"/>
    <w:rsid w:val="003D7171"/>
    <w:rsid w:val="003D729A"/>
    <w:rsid w:val="003D72BC"/>
    <w:rsid w:val="003D72FC"/>
    <w:rsid w:val="003D7333"/>
    <w:rsid w:val="003D73A1"/>
    <w:rsid w:val="003D73ED"/>
    <w:rsid w:val="003D73FA"/>
    <w:rsid w:val="003D740B"/>
    <w:rsid w:val="003D7412"/>
    <w:rsid w:val="003D7434"/>
    <w:rsid w:val="003D748E"/>
    <w:rsid w:val="003D75A6"/>
    <w:rsid w:val="003D75FE"/>
    <w:rsid w:val="003D76C3"/>
    <w:rsid w:val="003D782F"/>
    <w:rsid w:val="003D7999"/>
    <w:rsid w:val="003D79A2"/>
    <w:rsid w:val="003D79A4"/>
    <w:rsid w:val="003D7A9F"/>
    <w:rsid w:val="003D7AF0"/>
    <w:rsid w:val="003D7B68"/>
    <w:rsid w:val="003D7D8D"/>
    <w:rsid w:val="003D7DA3"/>
    <w:rsid w:val="003D7E7A"/>
    <w:rsid w:val="003D7EAB"/>
    <w:rsid w:val="003D7ED8"/>
    <w:rsid w:val="003D7F78"/>
    <w:rsid w:val="003D7FCB"/>
    <w:rsid w:val="003D7FE6"/>
    <w:rsid w:val="003E013B"/>
    <w:rsid w:val="003E0157"/>
    <w:rsid w:val="003E039B"/>
    <w:rsid w:val="003E03BB"/>
    <w:rsid w:val="003E03C5"/>
    <w:rsid w:val="003E041B"/>
    <w:rsid w:val="003E046C"/>
    <w:rsid w:val="003E04AD"/>
    <w:rsid w:val="003E05F0"/>
    <w:rsid w:val="003E0621"/>
    <w:rsid w:val="003E0641"/>
    <w:rsid w:val="003E064A"/>
    <w:rsid w:val="003E068F"/>
    <w:rsid w:val="003E06DE"/>
    <w:rsid w:val="003E07D3"/>
    <w:rsid w:val="003E090C"/>
    <w:rsid w:val="003E0923"/>
    <w:rsid w:val="003E0960"/>
    <w:rsid w:val="003E09F6"/>
    <w:rsid w:val="003E0A22"/>
    <w:rsid w:val="003E0A75"/>
    <w:rsid w:val="003E0AF3"/>
    <w:rsid w:val="003E0BBD"/>
    <w:rsid w:val="003E0BF2"/>
    <w:rsid w:val="003E0CD3"/>
    <w:rsid w:val="003E0F99"/>
    <w:rsid w:val="003E0FE5"/>
    <w:rsid w:val="003E1091"/>
    <w:rsid w:val="003E1143"/>
    <w:rsid w:val="003E1210"/>
    <w:rsid w:val="003E1257"/>
    <w:rsid w:val="003E12C5"/>
    <w:rsid w:val="003E1451"/>
    <w:rsid w:val="003E1461"/>
    <w:rsid w:val="003E1494"/>
    <w:rsid w:val="003E162D"/>
    <w:rsid w:val="003E1663"/>
    <w:rsid w:val="003E1679"/>
    <w:rsid w:val="003E1684"/>
    <w:rsid w:val="003E1693"/>
    <w:rsid w:val="003E1821"/>
    <w:rsid w:val="003E1A1E"/>
    <w:rsid w:val="003E1A67"/>
    <w:rsid w:val="003E1AD2"/>
    <w:rsid w:val="003E1BF9"/>
    <w:rsid w:val="003E1C55"/>
    <w:rsid w:val="003E1D00"/>
    <w:rsid w:val="003E1D5C"/>
    <w:rsid w:val="003E1D79"/>
    <w:rsid w:val="003E1D9B"/>
    <w:rsid w:val="003E2075"/>
    <w:rsid w:val="003E20D1"/>
    <w:rsid w:val="003E2318"/>
    <w:rsid w:val="003E240E"/>
    <w:rsid w:val="003E251A"/>
    <w:rsid w:val="003E256B"/>
    <w:rsid w:val="003E2605"/>
    <w:rsid w:val="003E2614"/>
    <w:rsid w:val="003E262E"/>
    <w:rsid w:val="003E2820"/>
    <w:rsid w:val="003E2971"/>
    <w:rsid w:val="003E2A8A"/>
    <w:rsid w:val="003E2AEE"/>
    <w:rsid w:val="003E2CA2"/>
    <w:rsid w:val="003E2CC0"/>
    <w:rsid w:val="003E2D70"/>
    <w:rsid w:val="003E2F74"/>
    <w:rsid w:val="003E3002"/>
    <w:rsid w:val="003E30B0"/>
    <w:rsid w:val="003E328C"/>
    <w:rsid w:val="003E32B7"/>
    <w:rsid w:val="003E32BD"/>
    <w:rsid w:val="003E32D1"/>
    <w:rsid w:val="003E34D4"/>
    <w:rsid w:val="003E3518"/>
    <w:rsid w:val="003E3597"/>
    <w:rsid w:val="003E36EA"/>
    <w:rsid w:val="003E3741"/>
    <w:rsid w:val="003E37E5"/>
    <w:rsid w:val="003E3889"/>
    <w:rsid w:val="003E391C"/>
    <w:rsid w:val="003E396A"/>
    <w:rsid w:val="003E398C"/>
    <w:rsid w:val="003E39B6"/>
    <w:rsid w:val="003E3A34"/>
    <w:rsid w:val="003E3B38"/>
    <w:rsid w:val="003E3B7E"/>
    <w:rsid w:val="003E3BB7"/>
    <w:rsid w:val="003E3C51"/>
    <w:rsid w:val="003E3C5E"/>
    <w:rsid w:val="003E3C6D"/>
    <w:rsid w:val="003E3C93"/>
    <w:rsid w:val="003E3D30"/>
    <w:rsid w:val="003E3D93"/>
    <w:rsid w:val="003E3DD2"/>
    <w:rsid w:val="003E3DE9"/>
    <w:rsid w:val="003E3E65"/>
    <w:rsid w:val="003E3FAB"/>
    <w:rsid w:val="003E4055"/>
    <w:rsid w:val="003E40BB"/>
    <w:rsid w:val="003E4169"/>
    <w:rsid w:val="003E41E9"/>
    <w:rsid w:val="003E43AB"/>
    <w:rsid w:val="003E444F"/>
    <w:rsid w:val="003E451C"/>
    <w:rsid w:val="003E458D"/>
    <w:rsid w:val="003E45A2"/>
    <w:rsid w:val="003E45F9"/>
    <w:rsid w:val="003E4604"/>
    <w:rsid w:val="003E4645"/>
    <w:rsid w:val="003E4691"/>
    <w:rsid w:val="003E46EE"/>
    <w:rsid w:val="003E4723"/>
    <w:rsid w:val="003E4740"/>
    <w:rsid w:val="003E479D"/>
    <w:rsid w:val="003E47B1"/>
    <w:rsid w:val="003E4973"/>
    <w:rsid w:val="003E4B7C"/>
    <w:rsid w:val="003E4C34"/>
    <w:rsid w:val="003E4C48"/>
    <w:rsid w:val="003E4CA0"/>
    <w:rsid w:val="003E4D9B"/>
    <w:rsid w:val="003E4DF4"/>
    <w:rsid w:val="003E4ED0"/>
    <w:rsid w:val="003E4EFC"/>
    <w:rsid w:val="003E4FA9"/>
    <w:rsid w:val="003E4FEC"/>
    <w:rsid w:val="003E503C"/>
    <w:rsid w:val="003E5088"/>
    <w:rsid w:val="003E50F4"/>
    <w:rsid w:val="003E5165"/>
    <w:rsid w:val="003E5181"/>
    <w:rsid w:val="003E51B6"/>
    <w:rsid w:val="003E52C5"/>
    <w:rsid w:val="003E5358"/>
    <w:rsid w:val="003E537F"/>
    <w:rsid w:val="003E5469"/>
    <w:rsid w:val="003E54D6"/>
    <w:rsid w:val="003E55E5"/>
    <w:rsid w:val="003E5626"/>
    <w:rsid w:val="003E5652"/>
    <w:rsid w:val="003E56B4"/>
    <w:rsid w:val="003E572F"/>
    <w:rsid w:val="003E5749"/>
    <w:rsid w:val="003E5762"/>
    <w:rsid w:val="003E57A9"/>
    <w:rsid w:val="003E57F6"/>
    <w:rsid w:val="003E5868"/>
    <w:rsid w:val="003E5925"/>
    <w:rsid w:val="003E5A71"/>
    <w:rsid w:val="003E5B2E"/>
    <w:rsid w:val="003E5BB8"/>
    <w:rsid w:val="003E5C0A"/>
    <w:rsid w:val="003E5C74"/>
    <w:rsid w:val="003E5D40"/>
    <w:rsid w:val="003E5D85"/>
    <w:rsid w:val="003E5E0A"/>
    <w:rsid w:val="003E5E62"/>
    <w:rsid w:val="003E5ECF"/>
    <w:rsid w:val="003E5F5C"/>
    <w:rsid w:val="003E5F69"/>
    <w:rsid w:val="003E609A"/>
    <w:rsid w:val="003E60B3"/>
    <w:rsid w:val="003E60D0"/>
    <w:rsid w:val="003E614F"/>
    <w:rsid w:val="003E61F0"/>
    <w:rsid w:val="003E629B"/>
    <w:rsid w:val="003E62EC"/>
    <w:rsid w:val="003E63C4"/>
    <w:rsid w:val="003E63D3"/>
    <w:rsid w:val="003E642B"/>
    <w:rsid w:val="003E645D"/>
    <w:rsid w:val="003E6541"/>
    <w:rsid w:val="003E6592"/>
    <w:rsid w:val="003E659E"/>
    <w:rsid w:val="003E65AA"/>
    <w:rsid w:val="003E676D"/>
    <w:rsid w:val="003E6795"/>
    <w:rsid w:val="003E67B2"/>
    <w:rsid w:val="003E67D3"/>
    <w:rsid w:val="003E68C8"/>
    <w:rsid w:val="003E6984"/>
    <w:rsid w:val="003E6A09"/>
    <w:rsid w:val="003E6C9C"/>
    <w:rsid w:val="003E6D99"/>
    <w:rsid w:val="003E6D9D"/>
    <w:rsid w:val="003E6DAD"/>
    <w:rsid w:val="003E6E46"/>
    <w:rsid w:val="003E6E59"/>
    <w:rsid w:val="003E6E8B"/>
    <w:rsid w:val="003E6EC8"/>
    <w:rsid w:val="003E6F33"/>
    <w:rsid w:val="003E6F49"/>
    <w:rsid w:val="003E70A0"/>
    <w:rsid w:val="003E70F9"/>
    <w:rsid w:val="003E7202"/>
    <w:rsid w:val="003E720D"/>
    <w:rsid w:val="003E725C"/>
    <w:rsid w:val="003E7269"/>
    <w:rsid w:val="003E7357"/>
    <w:rsid w:val="003E7474"/>
    <w:rsid w:val="003E74A2"/>
    <w:rsid w:val="003E752E"/>
    <w:rsid w:val="003E75AE"/>
    <w:rsid w:val="003E762D"/>
    <w:rsid w:val="003E7758"/>
    <w:rsid w:val="003E775E"/>
    <w:rsid w:val="003E7786"/>
    <w:rsid w:val="003E7787"/>
    <w:rsid w:val="003E7885"/>
    <w:rsid w:val="003E79BE"/>
    <w:rsid w:val="003E7A3B"/>
    <w:rsid w:val="003E7A40"/>
    <w:rsid w:val="003E7A90"/>
    <w:rsid w:val="003E7AD7"/>
    <w:rsid w:val="003E7B0F"/>
    <w:rsid w:val="003E7B2C"/>
    <w:rsid w:val="003E7B93"/>
    <w:rsid w:val="003E7BCE"/>
    <w:rsid w:val="003E7C04"/>
    <w:rsid w:val="003E7C9C"/>
    <w:rsid w:val="003E7D1B"/>
    <w:rsid w:val="003E7D29"/>
    <w:rsid w:val="003E7D32"/>
    <w:rsid w:val="003E7D4D"/>
    <w:rsid w:val="003E7DF6"/>
    <w:rsid w:val="003E7E89"/>
    <w:rsid w:val="003E7EF2"/>
    <w:rsid w:val="003E7EF4"/>
    <w:rsid w:val="003E7F18"/>
    <w:rsid w:val="003E7F64"/>
    <w:rsid w:val="003F0021"/>
    <w:rsid w:val="003F0069"/>
    <w:rsid w:val="003F028D"/>
    <w:rsid w:val="003F03A8"/>
    <w:rsid w:val="003F0424"/>
    <w:rsid w:val="003F047D"/>
    <w:rsid w:val="003F051D"/>
    <w:rsid w:val="003F05FD"/>
    <w:rsid w:val="003F0707"/>
    <w:rsid w:val="003F0737"/>
    <w:rsid w:val="003F0762"/>
    <w:rsid w:val="003F076F"/>
    <w:rsid w:val="003F07BD"/>
    <w:rsid w:val="003F07DA"/>
    <w:rsid w:val="003F0926"/>
    <w:rsid w:val="003F0984"/>
    <w:rsid w:val="003F09CC"/>
    <w:rsid w:val="003F0A97"/>
    <w:rsid w:val="003F0AE0"/>
    <w:rsid w:val="003F0AED"/>
    <w:rsid w:val="003F0AFB"/>
    <w:rsid w:val="003F0C1C"/>
    <w:rsid w:val="003F0C6A"/>
    <w:rsid w:val="003F0CA5"/>
    <w:rsid w:val="003F0CE0"/>
    <w:rsid w:val="003F0D0A"/>
    <w:rsid w:val="003F0D11"/>
    <w:rsid w:val="003F0DC7"/>
    <w:rsid w:val="003F0E55"/>
    <w:rsid w:val="003F0E62"/>
    <w:rsid w:val="003F0F0B"/>
    <w:rsid w:val="003F0F12"/>
    <w:rsid w:val="003F0FA3"/>
    <w:rsid w:val="003F0FA5"/>
    <w:rsid w:val="003F0FD1"/>
    <w:rsid w:val="003F108D"/>
    <w:rsid w:val="003F120C"/>
    <w:rsid w:val="003F124C"/>
    <w:rsid w:val="003F1290"/>
    <w:rsid w:val="003F12E0"/>
    <w:rsid w:val="003F131A"/>
    <w:rsid w:val="003F1331"/>
    <w:rsid w:val="003F134F"/>
    <w:rsid w:val="003F137C"/>
    <w:rsid w:val="003F13EF"/>
    <w:rsid w:val="003F13FE"/>
    <w:rsid w:val="003F1438"/>
    <w:rsid w:val="003F14A1"/>
    <w:rsid w:val="003F14BE"/>
    <w:rsid w:val="003F1575"/>
    <w:rsid w:val="003F1592"/>
    <w:rsid w:val="003F15C3"/>
    <w:rsid w:val="003F1619"/>
    <w:rsid w:val="003F16A3"/>
    <w:rsid w:val="003F1780"/>
    <w:rsid w:val="003F184C"/>
    <w:rsid w:val="003F1885"/>
    <w:rsid w:val="003F190E"/>
    <w:rsid w:val="003F1964"/>
    <w:rsid w:val="003F19D0"/>
    <w:rsid w:val="003F19F9"/>
    <w:rsid w:val="003F1A4E"/>
    <w:rsid w:val="003F1CA7"/>
    <w:rsid w:val="003F1D71"/>
    <w:rsid w:val="003F1D93"/>
    <w:rsid w:val="003F1F14"/>
    <w:rsid w:val="003F1F22"/>
    <w:rsid w:val="003F1F95"/>
    <w:rsid w:val="003F2092"/>
    <w:rsid w:val="003F209E"/>
    <w:rsid w:val="003F20F4"/>
    <w:rsid w:val="003F2134"/>
    <w:rsid w:val="003F2276"/>
    <w:rsid w:val="003F2287"/>
    <w:rsid w:val="003F2305"/>
    <w:rsid w:val="003F237B"/>
    <w:rsid w:val="003F239F"/>
    <w:rsid w:val="003F25A5"/>
    <w:rsid w:val="003F2647"/>
    <w:rsid w:val="003F26F3"/>
    <w:rsid w:val="003F2758"/>
    <w:rsid w:val="003F2870"/>
    <w:rsid w:val="003F28D3"/>
    <w:rsid w:val="003F28E1"/>
    <w:rsid w:val="003F292E"/>
    <w:rsid w:val="003F2B53"/>
    <w:rsid w:val="003F2BF8"/>
    <w:rsid w:val="003F2C11"/>
    <w:rsid w:val="003F2D1D"/>
    <w:rsid w:val="003F2EEE"/>
    <w:rsid w:val="003F2F79"/>
    <w:rsid w:val="003F2FFD"/>
    <w:rsid w:val="003F3005"/>
    <w:rsid w:val="003F305B"/>
    <w:rsid w:val="003F3077"/>
    <w:rsid w:val="003F308A"/>
    <w:rsid w:val="003F30C1"/>
    <w:rsid w:val="003F3166"/>
    <w:rsid w:val="003F3287"/>
    <w:rsid w:val="003F329C"/>
    <w:rsid w:val="003F3379"/>
    <w:rsid w:val="003F33B2"/>
    <w:rsid w:val="003F33E3"/>
    <w:rsid w:val="003F33EB"/>
    <w:rsid w:val="003F34DF"/>
    <w:rsid w:val="003F3542"/>
    <w:rsid w:val="003F362D"/>
    <w:rsid w:val="003F3687"/>
    <w:rsid w:val="003F37CC"/>
    <w:rsid w:val="003F3834"/>
    <w:rsid w:val="003F396A"/>
    <w:rsid w:val="003F39A5"/>
    <w:rsid w:val="003F39D6"/>
    <w:rsid w:val="003F3A1F"/>
    <w:rsid w:val="003F3A58"/>
    <w:rsid w:val="003F3B10"/>
    <w:rsid w:val="003F3B45"/>
    <w:rsid w:val="003F3B6B"/>
    <w:rsid w:val="003F3BC1"/>
    <w:rsid w:val="003F3C79"/>
    <w:rsid w:val="003F3C7A"/>
    <w:rsid w:val="003F3DA9"/>
    <w:rsid w:val="003F3E1C"/>
    <w:rsid w:val="003F3E2E"/>
    <w:rsid w:val="003F3E48"/>
    <w:rsid w:val="003F3EA4"/>
    <w:rsid w:val="003F3EAB"/>
    <w:rsid w:val="003F3EB6"/>
    <w:rsid w:val="003F3ECA"/>
    <w:rsid w:val="003F3F3E"/>
    <w:rsid w:val="003F414B"/>
    <w:rsid w:val="003F4171"/>
    <w:rsid w:val="003F4229"/>
    <w:rsid w:val="003F424F"/>
    <w:rsid w:val="003F42BE"/>
    <w:rsid w:val="003F4363"/>
    <w:rsid w:val="003F437E"/>
    <w:rsid w:val="003F44E2"/>
    <w:rsid w:val="003F454C"/>
    <w:rsid w:val="003F45AD"/>
    <w:rsid w:val="003F45EE"/>
    <w:rsid w:val="003F46A0"/>
    <w:rsid w:val="003F46BC"/>
    <w:rsid w:val="003F4774"/>
    <w:rsid w:val="003F4833"/>
    <w:rsid w:val="003F4877"/>
    <w:rsid w:val="003F48FF"/>
    <w:rsid w:val="003F4967"/>
    <w:rsid w:val="003F4C0C"/>
    <w:rsid w:val="003F4D77"/>
    <w:rsid w:val="003F4D93"/>
    <w:rsid w:val="003F4DC9"/>
    <w:rsid w:val="003F4E94"/>
    <w:rsid w:val="003F4EE6"/>
    <w:rsid w:val="003F4F24"/>
    <w:rsid w:val="003F4F3B"/>
    <w:rsid w:val="003F50C2"/>
    <w:rsid w:val="003F50E5"/>
    <w:rsid w:val="003F5240"/>
    <w:rsid w:val="003F5332"/>
    <w:rsid w:val="003F540E"/>
    <w:rsid w:val="003F5429"/>
    <w:rsid w:val="003F5463"/>
    <w:rsid w:val="003F5522"/>
    <w:rsid w:val="003F55E6"/>
    <w:rsid w:val="003F5608"/>
    <w:rsid w:val="003F562E"/>
    <w:rsid w:val="003F5632"/>
    <w:rsid w:val="003F5656"/>
    <w:rsid w:val="003F57BB"/>
    <w:rsid w:val="003F5818"/>
    <w:rsid w:val="003F5858"/>
    <w:rsid w:val="003F58E8"/>
    <w:rsid w:val="003F59A6"/>
    <w:rsid w:val="003F5B40"/>
    <w:rsid w:val="003F5B7F"/>
    <w:rsid w:val="003F5BA0"/>
    <w:rsid w:val="003F5C56"/>
    <w:rsid w:val="003F5CB2"/>
    <w:rsid w:val="003F5D12"/>
    <w:rsid w:val="003F5DB7"/>
    <w:rsid w:val="003F5F0C"/>
    <w:rsid w:val="003F5FB2"/>
    <w:rsid w:val="003F6039"/>
    <w:rsid w:val="003F631D"/>
    <w:rsid w:val="003F6388"/>
    <w:rsid w:val="003F6391"/>
    <w:rsid w:val="003F6403"/>
    <w:rsid w:val="003F64F5"/>
    <w:rsid w:val="003F65AC"/>
    <w:rsid w:val="003F65FC"/>
    <w:rsid w:val="003F65FE"/>
    <w:rsid w:val="003F6649"/>
    <w:rsid w:val="003F66C1"/>
    <w:rsid w:val="003F6814"/>
    <w:rsid w:val="003F687D"/>
    <w:rsid w:val="003F699A"/>
    <w:rsid w:val="003F69A1"/>
    <w:rsid w:val="003F69E9"/>
    <w:rsid w:val="003F6ABA"/>
    <w:rsid w:val="003F6B03"/>
    <w:rsid w:val="003F6D86"/>
    <w:rsid w:val="003F6F3A"/>
    <w:rsid w:val="003F70CE"/>
    <w:rsid w:val="003F70E6"/>
    <w:rsid w:val="003F71A8"/>
    <w:rsid w:val="003F7301"/>
    <w:rsid w:val="003F7361"/>
    <w:rsid w:val="003F740D"/>
    <w:rsid w:val="003F756E"/>
    <w:rsid w:val="003F763F"/>
    <w:rsid w:val="003F76BD"/>
    <w:rsid w:val="003F7731"/>
    <w:rsid w:val="003F7754"/>
    <w:rsid w:val="003F778A"/>
    <w:rsid w:val="003F782C"/>
    <w:rsid w:val="003F78A8"/>
    <w:rsid w:val="003F7929"/>
    <w:rsid w:val="003F79BC"/>
    <w:rsid w:val="003F7AA9"/>
    <w:rsid w:val="003F7ABF"/>
    <w:rsid w:val="003F7B87"/>
    <w:rsid w:val="003F7BD1"/>
    <w:rsid w:val="003F7BFD"/>
    <w:rsid w:val="003F7C4B"/>
    <w:rsid w:val="003F7C63"/>
    <w:rsid w:val="003F7CE2"/>
    <w:rsid w:val="003F7E55"/>
    <w:rsid w:val="00400007"/>
    <w:rsid w:val="0040007C"/>
    <w:rsid w:val="004000E1"/>
    <w:rsid w:val="0040013A"/>
    <w:rsid w:val="004002F7"/>
    <w:rsid w:val="004003F2"/>
    <w:rsid w:val="0040041D"/>
    <w:rsid w:val="00400460"/>
    <w:rsid w:val="004005A0"/>
    <w:rsid w:val="004005A9"/>
    <w:rsid w:val="004006B3"/>
    <w:rsid w:val="00400965"/>
    <w:rsid w:val="00400991"/>
    <w:rsid w:val="004009F3"/>
    <w:rsid w:val="00400A05"/>
    <w:rsid w:val="00400A96"/>
    <w:rsid w:val="00400AA5"/>
    <w:rsid w:val="00400B65"/>
    <w:rsid w:val="00400B79"/>
    <w:rsid w:val="00400BCA"/>
    <w:rsid w:val="00400C04"/>
    <w:rsid w:val="00400CD9"/>
    <w:rsid w:val="00400E12"/>
    <w:rsid w:val="00400ED0"/>
    <w:rsid w:val="00400F2B"/>
    <w:rsid w:val="0040102D"/>
    <w:rsid w:val="00401131"/>
    <w:rsid w:val="0040115A"/>
    <w:rsid w:val="00401183"/>
    <w:rsid w:val="00401244"/>
    <w:rsid w:val="0040124A"/>
    <w:rsid w:val="004012A2"/>
    <w:rsid w:val="004012B2"/>
    <w:rsid w:val="004012C1"/>
    <w:rsid w:val="00401301"/>
    <w:rsid w:val="00401312"/>
    <w:rsid w:val="00401409"/>
    <w:rsid w:val="00401454"/>
    <w:rsid w:val="00401470"/>
    <w:rsid w:val="0040154C"/>
    <w:rsid w:val="0040161E"/>
    <w:rsid w:val="00401622"/>
    <w:rsid w:val="00401811"/>
    <w:rsid w:val="004018E8"/>
    <w:rsid w:val="00401952"/>
    <w:rsid w:val="00401A01"/>
    <w:rsid w:val="00401A67"/>
    <w:rsid w:val="00401AA8"/>
    <w:rsid w:val="00401ADE"/>
    <w:rsid w:val="00401C55"/>
    <w:rsid w:val="00401C9D"/>
    <w:rsid w:val="00401D70"/>
    <w:rsid w:val="00401E5A"/>
    <w:rsid w:val="00401F21"/>
    <w:rsid w:val="0040203F"/>
    <w:rsid w:val="004021D2"/>
    <w:rsid w:val="004022CD"/>
    <w:rsid w:val="0040230A"/>
    <w:rsid w:val="0040240F"/>
    <w:rsid w:val="00402430"/>
    <w:rsid w:val="0040246F"/>
    <w:rsid w:val="004024FF"/>
    <w:rsid w:val="00402546"/>
    <w:rsid w:val="00402628"/>
    <w:rsid w:val="0040269C"/>
    <w:rsid w:val="00402801"/>
    <w:rsid w:val="00402987"/>
    <w:rsid w:val="00402A54"/>
    <w:rsid w:val="00402A79"/>
    <w:rsid w:val="00402B63"/>
    <w:rsid w:val="00402C93"/>
    <w:rsid w:val="00402CED"/>
    <w:rsid w:val="00402D4D"/>
    <w:rsid w:val="00402DD9"/>
    <w:rsid w:val="00402E0E"/>
    <w:rsid w:val="00402EF2"/>
    <w:rsid w:val="00402FA0"/>
    <w:rsid w:val="00402FE1"/>
    <w:rsid w:val="0040304D"/>
    <w:rsid w:val="00403064"/>
    <w:rsid w:val="0040317E"/>
    <w:rsid w:val="00403375"/>
    <w:rsid w:val="00403385"/>
    <w:rsid w:val="004033CA"/>
    <w:rsid w:val="00403434"/>
    <w:rsid w:val="00403446"/>
    <w:rsid w:val="00403460"/>
    <w:rsid w:val="004034E3"/>
    <w:rsid w:val="00403618"/>
    <w:rsid w:val="00403942"/>
    <w:rsid w:val="004039D5"/>
    <w:rsid w:val="00403A6C"/>
    <w:rsid w:val="00403B4D"/>
    <w:rsid w:val="00403BEF"/>
    <w:rsid w:val="00403C8A"/>
    <w:rsid w:val="00403CB3"/>
    <w:rsid w:val="00403CC3"/>
    <w:rsid w:val="00403ED5"/>
    <w:rsid w:val="00403FAB"/>
    <w:rsid w:val="0040403C"/>
    <w:rsid w:val="004040CE"/>
    <w:rsid w:val="004040D6"/>
    <w:rsid w:val="004041D9"/>
    <w:rsid w:val="00404220"/>
    <w:rsid w:val="004042F1"/>
    <w:rsid w:val="004043B3"/>
    <w:rsid w:val="004043EE"/>
    <w:rsid w:val="0040441D"/>
    <w:rsid w:val="004044C5"/>
    <w:rsid w:val="00404541"/>
    <w:rsid w:val="004045C9"/>
    <w:rsid w:val="00404638"/>
    <w:rsid w:val="00404701"/>
    <w:rsid w:val="00404848"/>
    <w:rsid w:val="00404862"/>
    <w:rsid w:val="00404907"/>
    <w:rsid w:val="00404923"/>
    <w:rsid w:val="00404A11"/>
    <w:rsid w:val="00404AF9"/>
    <w:rsid w:val="00404B0E"/>
    <w:rsid w:val="00404BB7"/>
    <w:rsid w:val="00404D6B"/>
    <w:rsid w:val="00404DFB"/>
    <w:rsid w:val="00404E44"/>
    <w:rsid w:val="00404F1B"/>
    <w:rsid w:val="00404F8E"/>
    <w:rsid w:val="004050B3"/>
    <w:rsid w:val="004050FF"/>
    <w:rsid w:val="00405103"/>
    <w:rsid w:val="00405172"/>
    <w:rsid w:val="004051A5"/>
    <w:rsid w:val="004052C3"/>
    <w:rsid w:val="00405370"/>
    <w:rsid w:val="00405375"/>
    <w:rsid w:val="00405393"/>
    <w:rsid w:val="004053C0"/>
    <w:rsid w:val="004053ED"/>
    <w:rsid w:val="0040542A"/>
    <w:rsid w:val="00405432"/>
    <w:rsid w:val="004054AB"/>
    <w:rsid w:val="004054F6"/>
    <w:rsid w:val="00405673"/>
    <w:rsid w:val="00405677"/>
    <w:rsid w:val="004056A9"/>
    <w:rsid w:val="0040575E"/>
    <w:rsid w:val="004057B9"/>
    <w:rsid w:val="004057BC"/>
    <w:rsid w:val="004057E0"/>
    <w:rsid w:val="004057FF"/>
    <w:rsid w:val="004058A7"/>
    <w:rsid w:val="00405A66"/>
    <w:rsid w:val="00405A7C"/>
    <w:rsid w:val="00405C95"/>
    <w:rsid w:val="00405D16"/>
    <w:rsid w:val="00405DD2"/>
    <w:rsid w:val="00405DDF"/>
    <w:rsid w:val="00405E8B"/>
    <w:rsid w:val="00405F0B"/>
    <w:rsid w:val="00405FC9"/>
    <w:rsid w:val="00406039"/>
    <w:rsid w:val="0040610F"/>
    <w:rsid w:val="00406155"/>
    <w:rsid w:val="0040622F"/>
    <w:rsid w:val="00406273"/>
    <w:rsid w:val="004062A4"/>
    <w:rsid w:val="004062CE"/>
    <w:rsid w:val="004064CF"/>
    <w:rsid w:val="004064F6"/>
    <w:rsid w:val="0040653A"/>
    <w:rsid w:val="0040654D"/>
    <w:rsid w:val="004065A1"/>
    <w:rsid w:val="004065CF"/>
    <w:rsid w:val="004065D3"/>
    <w:rsid w:val="004066DD"/>
    <w:rsid w:val="004067BC"/>
    <w:rsid w:val="00406807"/>
    <w:rsid w:val="00406885"/>
    <w:rsid w:val="004069B8"/>
    <w:rsid w:val="00406A48"/>
    <w:rsid w:val="00406AB5"/>
    <w:rsid w:val="00406BE2"/>
    <w:rsid w:val="00406C51"/>
    <w:rsid w:val="00406C5E"/>
    <w:rsid w:val="00406CA5"/>
    <w:rsid w:val="00406CA7"/>
    <w:rsid w:val="00406CA9"/>
    <w:rsid w:val="00406D42"/>
    <w:rsid w:val="00406F7E"/>
    <w:rsid w:val="00406FA4"/>
    <w:rsid w:val="00406FA5"/>
    <w:rsid w:val="004070E6"/>
    <w:rsid w:val="004070EE"/>
    <w:rsid w:val="00407140"/>
    <w:rsid w:val="00407301"/>
    <w:rsid w:val="0040738F"/>
    <w:rsid w:val="004073B8"/>
    <w:rsid w:val="004073BB"/>
    <w:rsid w:val="00407517"/>
    <w:rsid w:val="00407537"/>
    <w:rsid w:val="0040761A"/>
    <w:rsid w:val="0040777B"/>
    <w:rsid w:val="00407785"/>
    <w:rsid w:val="00407791"/>
    <w:rsid w:val="0040787A"/>
    <w:rsid w:val="004078C7"/>
    <w:rsid w:val="004079CF"/>
    <w:rsid w:val="004079EE"/>
    <w:rsid w:val="00407ADC"/>
    <w:rsid w:val="00407BB5"/>
    <w:rsid w:val="00407BE4"/>
    <w:rsid w:val="00407C13"/>
    <w:rsid w:val="00407C78"/>
    <w:rsid w:val="00407CFC"/>
    <w:rsid w:val="00407D63"/>
    <w:rsid w:val="00407DCE"/>
    <w:rsid w:val="00407F89"/>
    <w:rsid w:val="0041008C"/>
    <w:rsid w:val="00410092"/>
    <w:rsid w:val="00410094"/>
    <w:rsid w:val="004100A0"/>
    <w:rsid w:val="00410158"/>
    <w:rsid w:val="0041015C"/>
    <w:rsid w:val="00410167"/>
    <w:rsid w:val="0041019B"/>
    <w:rsid w:val="004101D2"/>
    <w:rsid w:val="00410201"/>
    <w:rsid w:val="00410277"/>
    <w:rsid w:val="0041037E"/>
    <w:rsid w:val="00410551"/>
    <w:rsid w:val="004105BD"/>
    <w:rsid w:val="004106AC"/>
    <w:rsid w:val="004106C0"/>
    <w:rsid w:val="0041078D"/>
    <w:rsid w:val="00410797"/>
    <w:rsid w:val="00410853"/>
    <w:rsid w:val="004108A8"/>
    <w:rsid w:val="00410922"/>
    <w:rsid w:val="004109B8"/>
    <w:rsid w:val="00410A7E"/>
    <w:rsid w:val="00410ABD"/>
    <w:rsid w:val="00410AF1"/>
    <w:rsid w:val="00410B82"/>
    <w:rsid w:val="00410BD1"/>
    <w:rsid w:val="00410D16"/>
    <w:rsid w:val="00410D68"/>
    <w:rsid w:val="00410DCB"/>
    <w:rsid w:val="00410DD8"/>
    <w:rsid w:val="00410E12"/>
    <w:rsid w:val="00411039"/>
    <w:rsid w:val="00411099"/>
    <w:rsid w:val="004110AC"/>
    <w:rsid w:val="00411122"/>
    <w:rsid w:val="00411171"/>
    <w:rsid w:val="00411222"/>
    <w:rsid w:val="004112E0"/>
    <w:rsid w:val="004112EB"/>
    <w:rsid w:val="0041135C"/>
    <w:rsid w:val="0041137D"/>
    <w:rsid w:val="0041137F"/>
    <w:rsid w:val="004113A1"/>
    <w:rsid w:val="00411401"/>
    <w:rsid w:val="00411441"/>
    <w:rsid w:val="0041148C"/>
    <w:rsid w:val="00411521"/>
    <w:rsid w:val="00411523"/>
    <w:rsid w:val="004115CC"/>
    <w:rsid w:val="004116D4"/>
    <w:rsid w:val="00411835"/>
    <w:rsid w:val="00411838"/>
    <w:rsid w:val="0041184D"/>
    <w:rsid w:val="00411947"/>
    <w:rsid w:val="004119B1"/>
    <w:rsid w:val="00411A5D"/>
    <w:rsid w:val="00411A74"/>
    <w:rsid w:val="00411CC9"/>
    <w:rsid w:val="00411CD7"/>
    <w:rsid w:val="00411D5F"/>
    <w:rsid w:val="00411FBF"/>
    <w:rsid w:val="00411FCD"/>
    <w:rsid w:val="00411FD0"/>
    <w:rsid w:val="00412008"/>
    <w:rsid w:val="0041201E"/>
    <w:rsid w:val="0041202E"/>
    <w:rsid w:val="00412048"/>
    <w:rsid w:val="004120EB"/>
    <w:rsid w:val="00412157"/>
    <w:rsid w:val="00412158"/>
    <w:rsid w:val="0041224F"/>
    <w:rsid w:val="00412283"/>
    <w:rsid w:val="004123C6"/>
    <w:rsid w:val="00412406"/>
    <w:rsid w:val="004124DE"/>
    <w:rsid w:val="0041259D"/>
    <w:rsid w:val="004125E3"/>
    <w:rsid w:val="00412618"/>
    <w:rsid w:val="004126D9"/>
    <w:rsid w:val="00412731"/>
    <w:rsid w:val="004127CC"/>
    <w:rsid w:val="00412808"/>
    <w:rsid w:val="00412940"/>
    <w:rsid w:val="00412943"/>
    <w:rsid w:val="004129C8"/>
    <w:rsid w:val="00412AC5"/>
    <w:rsid w:val="00412DC9"/>
    <w:rsid w:val="00412DDB"/>
    <w:rsid w:val="00412E0F"/>
    <w:rsid w:val="00412E1D"/>
    <w:rsid w:val="00412EA5"/>
    <w:rsid w:val="00412EB7"/>
    <w:rsid w:val="00412F36"/>
    <w:rsid w:val="00412F4C"/>
    <w:rsid w:val="00412F55"/>
    <w:rsid w:val="00413062"/>
    <w:rsid w:val="0041308C"/>
    <w:rsid w:val="00413343"/>
    <w:rsid w:val="0041337F"/>
    <w:rsid w:val="004133A1"/>
    <w:rsid w:val="004133B2"/>
    <w:rsid w:val="004134F6"/>
    <w:rsid w:val="00413673"/>
    <w:rsid w:val="004137E0"/>
    <w:rsid w:val="004137EE"/>
    <w:rsid w:val="00413881"/>
    <w:rsid w:val="004138FC"/>
    <w:rsid w:val="00413911"/>
    <w:rsid w:val="00413968"/>
    <w:rsid w:val="00413B50"/>
    <w:rsid w:val="00413B59"/>
    <w:rsid w:val="00413BC3"/>
    <w:rsid w:val="00413BD8"/>
    <w:rsid w:val="00413BEC"/>
    <w:rsid w:val="00413C43"/>
    <w:rsid w:val="00413D32"/>
    <w:rsid w:val="00413DEC"/>
    <w:rsid w:val="00413E35"/>
    <w:rsid w:val="00413E53"/>
    <w:rsid w:val="00413FDF"/>
    <w:rsid w:val="00414180"/>
    <w:rsid w:val="004141B0"/>
    <w:rsid w:val="00414222"/>
    <w:rsid w:val="00414242"/>
    <w:rsid w:val="00414268"/>
    <w:rsid w:val="004142C1"/>
    <w:rsid w:val="004142ED"/>
    <w:rsid w:val="00414303"/>
    <w:rsid w:val="00414311"/>
    <w:rsid w:val="00414370"/>
    <w:rsid w:val="004143C5"/>
    <w:rsid w:val="004143D6"/>
    <w:rsid w:val="0041450F"/>
    <w:rsid w:val="00414514"/>
    <w:rsid w:val="004145E7"/>
    <w:rsid w:val="00414600"/>
    <w:rsid w:val="00414682"/>
    <w:rsid w:val="00414A6C"/>
    <w:rsid w:val="00414ADE"/>
    <w:rsid w:val="00414B37"/>
    <w:rsid w:val="00414B90"/>
    <w:rsid w:val="00414C40"/>
    <w:rsid w:val="00414C5B"/>
    <w:rsid w:val="00414D0D"/>
    <w:rsid w:val="00414D17"/>
    <w:rsid w:val="00414DCA"/>
    <w:rsid w:val="00414DD7"/>
    <w:rsid w:val="00414F7E"/>
    <w:rsid w:val="00414FA8"/>
    <w:rsid w:val="00414FFF"/>
    <w:rsid w:val="00415018"/>
    <w:rsid w:val="004150BE"/>
    <w:rsid w:val="00415236"/>
    <w:rsid w:val="00415254"/>
    <w:rsid w:val="004152AC"/>
    <w:rsid w:val="004152C0"/>
    <w:rsid w:val="00415347"/>
    <w:rsid w:val="0041534D"/>
    <w:rsid w:val="00415408"/>
    <w:rsid w:val="00415625"/>
    <w:rsid w:val="004157BA"/>
    <w:rsid w:val="004157CD"/>
    <w:rsid w:val="004157F3"/>
    <w:rsid w:val="0041592D"/>
    <w:rsid w:val="00415940"/>
    <w:rsid w:val="00415982"/>
    <w:rsid w:val="004159A8"/>
    <w:rsid w:val="00415A0D"/>
    <w:rsid w:val="00415AE7"/>
    <w:rsid w:val="00415AF5"/>
    <w:rsid w:val="00415B12"/>
    <w:rsid w:val="00415BC0"/>
    <w:rsid w:val="00415D24"/>
    <w:rsid w:val="00415D33"/>
    <w:rsid w:val="00415D94"/>
    <w:rsid w:val="00415DD8"/>
    <w:rsid w:val="00415EF5"/>
    <w:rsid w:val="00415FD9"/>
    <w:rsid w:val="00415FE0"/>
    <w:rsid w:val="0041601A"/>
    <w:rsid w:val="00416025"/>
    <w:rsid w:val="0041617F"/>
    <w:rsid w:val="00416237"/>
    <w:rsid w:val="00416261"/>
    <w:rsid w:val="00416290"/>
    <w:rsid w:val="00416368"/>
    <w:rsid w:val="004163C3"/>
    <w:rsid w:val="00416410"/>
    <w:rsid w:val="004164D3"/>
    <w:rsid w:val="0041651D"/>
    <w:rsid w:val="0041652E"/>
    <w:rsid w:val="00416543"/>
    <w:rsid w:val="004165F6"/>
    <w:rsid w:val="00416651"/>
    <w:rsid w:val="004166BA"/>
    <w:rsid w:val="00416707"/>
    <w:rsid w:val="00416759"/>
    <w:rsid w:val="0041684A"/>
    <w:rsid w:val="0041689A"/>
    <w:rsid w:val="00416901"/>
    <w:rsid w:val="0041692C"/>
    <w:rsid w:val="004169C7"/>
    <w:rsid w:val="004169EA"/>
    <w:rsid w:val="00416A77"/>
    <w:rsid w:val="00416ADA"/>
    <w:rsid w:val="00416BBB"/>
    <w:rsid w:val="00416BF7"/>
    <w:rsid w:val="00416C5F"/>
    <w:rsid w:val="00416C8C"/>
    <w:rsid w:val="00416CDF"/>
    <w:rsid w:val="00416D22"/>
    <w:rsid w:val="00416E1A"/>
    <w:rsid w:val="00416EC8"/>
    <w:rsid w:val="00416EE4"/>
    <w:rsid w:val="00416F66"/>
    <w:rsid w:val="00416F7C"/>
    <w:rsid w:val="00416FB2"/>
    <w:rsid w:val="00416FF9"/>
    <w:rsid w:val="00417210"/>
    <w:rsid w:val="0041727E"/>
    <w:rsid w:val="004172AE"/>
    <w:rsid w:val="00417380"/>
    <w:rsid w:val="004173FA"/>
    <w:rsid w:val="00417408"/>
    <w:rsid w:val="00417422"/>
    <w:rsid w:val="00417437"/>
    <w:rsid w:val="00417447"/>
    <w:rsid w:val="0041748C"/>
    <w:rsid w:val="004174FC"/>
    <w:rsid w:val="0041753D"/>
    <w:rsid w:val="00417574"/>
    <w:rsid w:val="004175AB"/>
    <w:rsid w:val="0041769E"/>
    <w:rsid w:val="004176E1"/>
    <w:rsid w:val="0041770E"/>
    <w:rsid w:val="00417786"/>
    <w:rsid w:val="004177AA"/>
    <w:rsid w:val="0041787E"/>
    <w:rsid w:val="004178BE"/>
    <w:rsid w:val="00417AC7"/>
    <w:rsid w:val="00417BD3"/>
    <w:rsid w:val="00417BFB"/>
    <w:rsid w:val="00417C1F"/>
    <w:rsid w:val="00417D09"/>
    <w:rsid w:val="00417D11"/>
    <w:rsid w:val="00417D91"/>
    <w:rsid w:val="00417DD3"/>
    <w:rsid w:val="00417E02"/>
    <w:rsid w:val="00417EC6"/>
    <w:rsid w:val="00417F6D"/>
    <w:rsid w:val="00417FA1"/>
    <w:rsid w:val="00420009"/>
    <w:rsid w:val="00420068"/>
    <w:rsid w:val="004200D6"/>
    <w:rsid w:val="0042011C"/>
    <w:rsid w:val="004201C7"/>
    <w:rsid w:val="00420218"/>
    <w:rsid w:val="0042030B"/>
    <w:rsid w:val="00420417"/>
    <w:rsid w:val="00420428"/>
    <w:rsid w:val="00420492"/>
    <w:rsid w:val="004204FF"/>
    <w:rsid w:val="00420590"/>
    <w:rsid w:val="0042069D"/>
    <w:rsid w:val="0042076C"/>
    <w:rsid w:val="0042079C"/>
    <w:rsid w:val="004207E3"/>
    <w:rsid w:val="004208F9"/>
    <w:rsid w:val="00420A2C"/>
    <w:rsid w:val="00420AC4"/>
    <w:rsid w:val="00420B60"/>
    <w:rsid w:val="00420B94"/>
    <w:rsid w:val="00420D99"/>
    <w:rsid w:val="00420E72"/>
    <w:rsid w:val="00420EC3"/>
    <w:rsid w:val="00420EC8"/>
    <w:rsid w:val="0042100B"/>
    <w:rsid w:val="00421067"/>
    <w:rsid w:val="004210AE"/>
    <w:rsid w:val="00421129"/>
    <w:rsid w:val="004211FF"/>
    <w:rsid w:val="00421272"/>
    <w:rsid w:val="00421299"/>
    <w:rsid w:val="0042136A"/>
    <w:rsid w:val="004213F3"/>
    <w:rsid w:val="004213FB"/>
    <w:rsid w:val="004214DB"/>
    <w:rsid w:val="004214FC"/>
    <w:rsid w:val="0042153C"/>
    <w:rsid w:val="0042170E"/>
    <w:rsid w:val="004217EA"/>
    <w:rsid w:val="00421886"/>
    <w:rsid w:val="004219CB"/>
    <w:rsid w:val="004219DF"/>
    <w:rsid w:val="00421A96"/>
    <w:rsid w:val="00421B68"/>
    <w:rsid w:val="00421C04"/>
    <w:rsid w:val="00421C34"/>
    <w:rsid w:val="00421C68"/>
    <w:rsid w:val="00421D86"/>
    <w:rsid w:val="00421E0A"/>
    <w:rsid w:val="00421E5F"/>
    <w:rsid w:val="00421EB7"/>
    <w:rsid w:val="00421ECA"/>
    <w:rsid w:val="00421F3A"/>
    <w:rsid w:val="004220A5"/>
    <w:rsid w:val="0042210E"/>
    <w:rsid w:val="0042215E"/>
    <w:rsid w:val="0042217B"/>
    <w:rsid w:val="004221BA"/>
    <w:rsid w:val="00422220"/>
    <w:rsid w:val="00422275"/>
    <w:rsid w:val="00422493"/>
    <w:rsid w:val="004224D5"/>
    <w:rsid w:val="004224EB"/>
    <w:rsid w:val="0042262A"/>
    <w:rsid w:val="00422632"/>
    <w:rsid w:val="004226BF"/>
    <w:rsid w:val="00422712"/>
    <w:rsid w:val="00422853"/>
    <w:rsid w:val="004229FD"/>
    <w:rsid w:val="00422AA4"/>
    <w:rsid w:val="00422ADF"/>
    <w:rsid w:val="00422B15"/>
    <w:rsid w:val="00422C67"/>
    <w:rsid w:val="00422CB1"/>
    <w:rsid w:val="00422CE8"/>
    <w:rsid w:val="00422D36"/>
    <w:rsid w:val="00422DB6"/>
    <w:rsid w:val="00422E54"/>
    <w:rsid w:val="00422E89"/>
    <w:rsid w:val="00422FB6"/>
    <w:rsid w:val="0042303F"/>
    <w:rsid w:val="004230B2"/>
    <w:rsid w:val="00423188"/>
    <w:rsid w:val="004231CA"/>
    <w:rsid w:val="00423258"/>
    <w:rsid w:val="00423269"/>
    <w:rsid w:val="004232B0"/>
    <w:rsid w:val="0042335A"/>
    <w:rsid w:val="0042335C"/>
    <w:rsid w:val="004234C6"/>
    <w:rsid w:val="00423589"/>
    <w:rsid w:val="004235DA"/>
    <w:rsid w:val="0042375E"/>
    <w:rsid w:val="004238AA"/>
    <w:rsid w:val="004238FD"/>
    <w:rsid w:val="00423900"/>
    <w:rsid w:val="00423930"/>
    <w:rsid w:val="004239CC"/>
    <w:rsid w:val="00423A2C"/>
    <w:rsid w:val="00423A5E"/>
    <w:rsid w:val="00423B8A"/>
    <w:rsid w:val="00423BA3"/>
    <w:rsid w:val="00423BE8"/>
    <w:rsid w:val="00423CCF"/>
    <w:rsid w:val="00423D93"/>
    <w:rsid w:val="00423DBA"/>
    <w:rsid w:val="00423DF2"/>
    <w:rsid w:val="00423E1F"/>
    <w:rsid w:val="00423EAB"/>
    <w:rsid w:val="00423EB8"/>
    <w:rsid w:val="00423F02"/>
    <w:rsid w:val="0042404B"/>
    <w:rsid w:val="004240F3"/>
    <w:rsid w:val="0042418B"/>
    <w:rsid w:val="004241AB"/>
    <w:rsid w:val="004241B5"/>
    <w:rsid w:val="0042424B"/>
    <w:rsid w:val="00424291"/>
    <w:rsid w:val="0042432E"/>
    <w:rsid w:val="004243D0"/>
    <w:rsid w:val="004245FB"/>
    <w:rsid w:val="004246F7"/>
    <w:rsid w:val="0042476D"/>
    <w:rsid w:val="00424788"/>
    <w:rsid w:val="004247F0"/>
    <w:rsid w:val="004248AE"/>
    <w:rsid w:val="004248B2"/>
    <w:rsid w:val="00424A29"/>
    <w:rsid w:val="00424AAA"/>
    <w:rsid w:val="00424AAB"/>
    <w:rsid w:val="00424AB2"/>
    <w:rsid w:val="00424AC8"/>
    <w:rsid w:val="00424B0C"/>
    <w:rsid w:val="00424BA7"/>
    <w:rsid w:val="00424C42"/>
    <w:rsid w:val="00424CA0"/>
    <w:rsid w:val="00424E11"/>
    <w:rsid w:val="00424E24"/>
    <w:rsid w:val="00425016"/>
    <w:rsid w:val="0042504C"/>
    <w:rsid w:val="0042531C"/>
    <w:rsid w:val="00425340"/>
    <w:rsid w:val="00425394"/>
    <w:rsid w:val="0042539E"/>
    <w:rsid w:val="004253A0"/>
    <w:rsid w:val="004253A6"/>
    <w:rsid w:val="0042541D"/>
    <w:rsid w:val="00425448"/>
    <w:rsid w:val="0042546D"/>
    <w:rsid w:val="0042547C"/>
    <w:rsid w:val="0042549A"/>
    <w:rsid w:val="00425541"/>
    <w:rsid w:val="0042554F"/>
    <w:rsid w:val="0042556D"/>
    <w:rsid w:val="0042557E"/>
    <w:rsid w:val="00425596"/>
    <w:rsid w:val="004255A6"/>
    <w:rsid w:val="004255AF"/>
    <w:rsid w:val="00425610"/>
    <w:rsid w:val="0042567E"/>
    <w:rsid w:val="004256AC"/>
    <w:rsid w:val="00425749"/>
    <w:rsid w:val="004257BF"/>
    <w:rsid w:val="004258E4"/>
    <w:rsid w:val="00425B79"/>
    <w:rsid w:val="00425CE5"/>
    <w:rsid w:val="00425D08"/>
    <w:rsid w:val="00425DD3"/>
    <w:rsid w:val="00425E50"/>
    <w:rsid w:val="00425F30"/>
    <w:rsid w:val="00425F47"/>
    <w:rsid w:val="0042609A"/>
    <w:rsid w:val="004260C3"/>
    <w:rsid w:val="004260DC"/>
    <w:rsid w:val="004260FB"/>
    <w:rsid w:val="0042611B"/>
    <w:rsid w:val="00426176"/>
    <w:rsid w:val="004261EC"/>
    <w:rsid w:val="0042624F"/>
    <w:rsid w:val="0042638E"/>
    <w:rsid w:val="00426391"/>
    <w:rsid w:val="00426586"/>
    <w:rsid w:val="0042661D"/>
    <w:rsid w:val="0042664E"/>
    <w:rsid w:val="00426655"/>
    <w:rsid w:val="00426662"/>
    <w:rsid w:val="00426666"/>
    <w:rsid w:val="004267C9"/>
    <w:rsid w:val="00426834"/>
    <w:rsid w:val="0042687C"/>
    <w:rsid w:val="00426992"/>
    <w:rsid w:val="00426A60"/>
    <w:rsid w:val="00426A61"/>
    <w:rsid w:val="00426AD5"/>
    <w:rsid w:val="00426B49"/>
    <w:rsid w:val="00426BAC"/>
    <w:rsid w:val="00426BD1"/>
    <w:rsid w:val="00426C0B"/>
    <w:rsid w:val="00426C4D"/>
    <w:rsid w:val="00426C7E"/>
    <w:rsid w:val="00426DBD"/>
    <w:rsid w:val="00426E2C"/>
    <w:rsid w:val="00426E50"/>
    <w:rsid w:val="00426E7E"/>
    <w:rsid w:val="00426F25"/>
    <w:rsid w:val="00426FAF"/>
    <w:rsid w:val="00427009"/>
    <w:rsid w:val="0042700E"/>
    <w:rsid w:val="00427069"/>
    <w:rsid w:val="00427098"/>
    <w:rsid w:val="00427099"/>
    <w:rsid w:val="004270C6"/>
    <w:rsid w:val="004270D6"/>
    <w:rsid w:val="00427156"/>
    <w:rsid w:val="004271FE"/>
    <w:rsid w:val="0042727F"/>
    <w:rsid w:val="004272F8"/>
    <w:rsid w:val="004272FC"/>
    <w:rsid w:val="0042730B"/>
    <w:rsid w:val="0042755F"/>
    <w:rsid w:val="00427567"/>
    <w:rsid w:val="0042760E"/>
    <w:rsid w:val="00427639"/>
    <w:rsid w:val="0042763C"/>
    <w:rsid w:val="004276B8"/>
    <w:rsid w:val="00427720"/>
    <w:rsid w:val="0042774C"/>
    <w:rsid w:val="00427790"/>
    <w:rsid w:val="004277A8"/>
    <w:rsid w:val="004277B2"/>
    <w:rsid w:val="004278B7"/>
    <w:rsid w:val="004278C8"/>
    <w:rsid w:val="00427905"/>
    <w:rsid w:val="0042794E"/>
    <w:rsid w:val="004279A0"/>
    <w:rsid w:val="004279CA"/>
    <w:rsid w:val="00427A0C"/>
    <w:rsid w:val="00427A35"/>
    <w:rsid w:val="00427A3D"/>
    <w:rsid w:val="00427B39"/>
    <w:rsid w:val="00427BAF"/>
    <w:rsid w:val="00427C1C"/>
    <w:rsid w:val="00427C3F"/>
    <w:rsid w:val="00427D00"/>
    <w:rsid w:val="00427D19"/>
    <w:rsid w:val="00427D9D"/>
    <w:rsid w:val="00427DA9"/>
    <w:rsid w:val="00427DF2"/>
    <w:rsid w:val="004300E0"/>
    <w:rsid w:val="0043015F"/>
    <w:rsid w:val="004301C5"/>
    <w:rsid w:val="00430268"/>
    <w:rsid w:val="004304F4"/>
    <w:rsid w:val="004305C4"/>
    <w:rsid w:val="004305F6"/>
    <w:rsid w:val="004305F7"/>
    <w:rsid w:val="00430644"/>
    <w:rsid w:val="004306F5"/>
    <w:rsid w:val="00430710"/>
    <w:rsid w:val="004307B6"/>
    <w:rsid w:val="004307CA"/>
    <w:rsid w:val="00430875"/>
    <w:rsid w:val="0043091E"/>
    <w:rsid w:val="0043092D"/>
    <w:rsid w:val="00430B31"/>
    <w:rsid w:val="00430B65"/>
    <w:rsid w:val="00430B70"/>
    <w:rsid w:val="00430CAB"/>
    <w:rsid w:val="00430CD4"/>
    <w:rsid w:val="00430CE7"/>
    <w:rsid w:val="00430D56"/>
    <w:rsid w:val="00430D97"/>
    <w:rsid w:val="00430E03"/>
    <w:rsid w:val="00430EDC"/>
    <w:rsid w:val="00430FAA"/>
    <w:rsid w:val="00430FEC"/>
    <w:rsid w:val="00430FEE"/>
    <w:rsid w:val="0043104E"/>
    <w:rsid w:val="004310E3"/>
    <w:rsid w:val="00431118"/>
    <w:rsid w:val="004312E3"/>
    <w:rsid w:val="00431347"/>
    <w:rsid w:val="004313C0"/>
    <w:rsid w:val="004313D1"/>
    <w:rsid w:val="0043142D"/>
    <w:rsid w:val="004314C2"/>
    <w:rsid w:val="00431503"/>
    <w:rsid w:val="00431582"/>
    <w:rsid w:val="0043158B"/>
    <w:rsid w:val="00431593"/>
    <w:rsid w:val="0043159E"/>
    <w:rsid w:val="004316DE"/>
    <w:rsid w:val="004316DF"/>
    <w:rsid w:val="004316E9"/>
    <w:rsid w:val="00431731"/>
    <w:rsid w:val="0043173A"/>
    <w:rsid w:val="0043175A"/>
    <w:rsid w:val="004317B5"/>
    <w:rsid w:val="00431871"/>
    <w:rsid w:val="004318B6"/>
    <w:rsid w:val="00431923"/>
    <w:rsid w:val="00431965"/>
    <w:rsid w:val="00431A36"/>
    <w:rsid w:val="00431A61"/>
    <w:rsid w:val="00431A7E"/>
    <w:rsid w:val="00431AAD"/>
    <w:rsid w:val="00431B38"/>
    <w:rsid w:val="00431B7D"/>
    <w:rsid w:val="00431B92"/>
    <w:rsid w:val="00431BFC"/>
    <w:rsid w:val="00431C04"/>
    <w:rsid w:val="00431D12"/>
    <w:rsid w:val="00431E34"/>
    <w:rsid w:val="00431F4A"/>
    <w:rsid w:val="00432080"/>
    <w:rsid w:val="0043211C"/>
    <w:rsid w:val="00432130"/>
    <w:rsid w:val="0043213A"/>
    <w:rsid w:val="00432195"/>
    <w:rsid w:val="004321B6"/>
    <w:rsid w:val="0043222F"/>
    <w:rsid w:val="00432279"/>
    <w:rsid w:val="0043231E"/>
    <w:rsid w:val="004323B8"/>
    <w:rsid w:val="004324FC"/>
    <w:rsid w:val="004325A1"/>
    <w:rsid w:val="004325E5"/>
    <w:rsid w:val="004326C4"/>
    <w:rsid w:val="00432788"/>
    <w:rsid w:val="00432840"/>
    <w:rsid w:val="00432873"/>
    <w:rsid w:val="004328D2"/>
    <w:rsid w:val="004329A2"/>
    <w:rsid w:val="00432AAC"/>
    <w:rsid w:val="00432B49"/>
    <w:rsid w:val="00432BD0"/>
    <w:rsid w:val="00432C87"/>
    <w:rsid w:val="00432CB5"/>
    <w:rsid w:val="00432D03"/>
    <w:rsid w:val="00432D3E"/>
    <w:rsid w:val="00432DF6"/>
    <w:rsid w:val="00432E0A"/>
    <w:rsid w:val="00432FFE"/>
    <w:rsid w:val="00433046"/>
    <w:rsid w:val="004330F2"/>
    <w:rsid w:val="004330F8"/>
    <w:rsid w:val="0043311E"/>
    <w:rsid w:val="004331B6"/>
    <w:rsid w:val="0043320D"/>
    <w:rsid w:val="004332F5"/>
    <w:rsid w:val="004333BD"/>
    <w:rsid w:val="0043341B"/>
    <w:rsid w:val="00433429"/>
    <w:rsid w:val="00433438"/>
    <w:rsid w:val="00433458"/>
    <w:rsid w:val="0043346E"/>
    <w:rsid w:val="004334DC"/>
    <w:rsid w:val="004334EB"/>
    <w:rsid w:val="004336BA"/>
    <w:rsid w:val="004336EE"/>
    <w:rsid w:val="00433752"/>
    <w:rsid w:val="00433770"/>
    <w:rsid w:val="004337A1"/>
    <w:rsid w:val="004337C4"/>
    <w:rsid w:val="004337C8"/>
    <w:rsid w:val="0043385A"/>
    <w:rsid w:val="00433939"/>
    <w:rsid w:val="0043394C"/>
    <w:rsid w:val="00433985"/>
    <w:rsid w:val="00433A12"/>
    <w:rsid w:val="00433A7F"/>
    <w:rsid w:val="00433ADB"/>
    <w:rsid w:val="00433AE8"/>
    <w:rsid w:val="00433B4D"/>
    <w:rsid w:val="00433BE2"/>
    <w:rsid w:val="00433D4F"/>
    <w:rsid w:val="00433DF9"/>
    <w:rsid w:val="00433E07"/>
    <w:rsid w:val="00433F60"/>
    <w:rsid w:val="00433FDC"/>
    <w:rsid w:val="00434031"/>
    <w:rsid w:val="00434233"/>
    <w:rsid w:val="00434442"/>
    <w:rsid w:val="0043446D"/>
    <w:rsid w:val="00434494"/>
    <w:rsid w:val="004344DC"/>
    <w:rsid w:val="004344F7"/>
    <w:rsid w:val="00434551"/>
    <w:rsid w:val="004345D7"/>
    <w:rsid w:val="0043463E"/>
    <w:rsid w:val="0043464F"/>
    <w:rsid w:val="004347A0"/>
    <w:rsid w:val="00434894"/>
    <w:rsid w:val="0043492F"/>
    <w:rsid w:val="00434968"/>
    <w:rsid w:val="004349A6"/>
    <w:rsid w:val="00434A0A"/>
    <w:rsid w:val="00434ABC"/>
    <w:rsid w:val="00434BDC"/>
    <w:rsid w:val="00434BF6"/>
    <w:rsid w:val="00434C67"/>
    <w:rsid w:val="00434DA1"/>
    <w:rsid w:val="00434DA6"/>
    <w:rsid w:val="00434DB7"/>
    <w:rsid w:val="00434DE5"/>
    <w:rsid w:val="00434E2E"/>
    <w:rsid w:val="00435068"/>
    <w:rsid w:val="00435110"/>
    <w:rsid w:val="00435180"/>
    <w:rsid w:val="004351F5"/>
    <w:rsid w:val="0043520E"/>
    <w:rsid w:val="004353AB"/>
    <w:rsid w:val="004354D3"/>
    <w:rsid w:val="0043563F"/>
    <w:rsid w:val="00435674"/>
    <w:rsid w:val="0043569B"/>
    <w:rsid w:val="004356F9"/>
    <w:rsid w:val="00435727"/>
    <w:rsid w:val="004357AD"/>
    <w:rsid w:val="004357E7"/>
    <w:rsid w:val="0043583C"/>
    <w:rsid w:val="004358E3"/>
    <w:rsid w:val="00435938"/>
    <w:rsid w:val="0043596E"/>
    <w:rsid w:val="004359EB"/>
    <w:rsid w:val="00435A32"/>
    <w:rsid w:val="00435C51"/>
    <w:rsid w:val="00435C85"/>
    <w:rsid w:val="00435CCE"/>
    <w:rsid w:val="00435D17"/>
    <w:rsid w:val="00435D79"/>
    <w:rsid w:val="00435E69"/>
    <w:rsid w:val="00435E8F"/>
    <w:rsid w:val="00435EEA"/>
    <w:rsid w:val="00435F01"/>
    <w:rsid w:val="00435F2E"/>
    <w:rsid w:val="00436069"/>
    <w:rsid w:val="004360F8"/>
    <w:rsid w:val="00436315"/>
    <w:rsid w:val="00436378"/>
    <w:rsid w:val="004364AD"/>
    <w:rsid w:val="00436597"/>
    <w:rsid w:val="004366B2"/>
    <w:rsid w:val="00436780"/>
    <w:rsid w:val="00436855"/>
    <w:rsid w:val="00436865"/>
    <w:rsid w:val="0043686C"/>
    <w:rsid w:val="00436A6C"/>
    <w:rsid w:val="00436B1C"/>
    <w:rsid w:val="00436BB1"/>
    <w:rsid w:val="00436C04"/>
    <w:rsid w:val="00436E6A"/>
    <w:rsid w:val="00436EB4"/>
    <w:rsid w:val="00437062"/>
    <w:rsid w:val="00437103"/>
    <w:rsid w:val="00437123"/>
    <w:rsid w:val="00437168"/>
    <w:rsid w:val="004372ED"/>
    <w:rsid w:val="00437367"/>
    <w:rsid w:val="0043737A"/>
    <w:rsid w:val="00437486"/>
    <w:rsid w:val="004374A0"/>
    <w:rsid w:val="00437573"/>
    <w:rsid w:val="00437595"/>
    <w:rsid w:val="00437597"/>
    <w:rsid w:val="00437633"/>
    <w:rsid w:val="00437639"/>
    <w:rsid w:val="004376D4"/>
    <w:rsid w:val="004376F8"/>
    <w:rsid w:val="00437758"/>
    <w:rsid w:val="00437771"/>
    <w:rsid w:val="004378D1"/>
    <w:rsid w:val="004379BD"/>
    <w:rsid w:val="004379C5"/>
    <w:rsid w:val="00437AD5"/>
    <w:rsid w:val="00437B2E"/>
    <w:rsid w:val="00437C05"/>
    <w:rsid w:val="00437CA7"/>
    <w:rsid w:val="00437E77"/>
    <w:rsid w:val="00437E93"/>
    <w:rsid w:val="00440170"/>
    <w:rsid w:val="00440238"/>
    <w:rsid w:val="0044036B"/>
    <w:rsid w:val="0044037F"/>
    <w:rsid w:val="00440384"/>
    <w:rsid w:val="004403D8"/>
    <w:rsid w:val="004403F2"/>
    <w:rsid w:val="00440513"/>
    <w:rsid w:val="00440523"/>
    <w:rsid w:val="004406C9"/>
    <w:rsid w:val="00440714"/>
    <w:rsid w:val="00440822"/>
    <w:rsid w:val="00440825"/>
    <w:rsid w:val="0044087C"/>
    <w:rsid w:val="00440A52"/>
    <w:rsid w:val="00440BB1"/>
    <w:rsid w:val="00440C16"/>
    <w:rsid w:val="00440C41"/>
    <w:rsid w:val="00440C8B"/>
    <w:rsid w:val="00440CA4"/>
    <w:rsid w:val="00440E50"/>
    <w:rsid w:val="00440F2F"/>
    <w:rsid w:val="00441062"/>
    <w:rsid w:val="00441114"/>
    <w:rsid w:val="0044113A"/>
    <w:rsid w:val="0044115A"/>
    <w:rsid w:val="004411A2"/>
    <w:rsid w:val="004413C5"/>
    <w:rsid w:val="004413E6"/>
    <w:rsid w:val="00441484"/>
    <w:rsid w:val="00441510"/>
    <w:rsid w:val="00441538"/>
    <w:rsid w:val="00441581"/>
    <w:rsid w:val="004415B9"/>
    <w:rsid w:val="004415D6"/>
    <w:rsid w:val="00441639"/>
    <w:rsid w:val="0044164A"/>
    <w:rsid w:val="004416CD"/>
    <w:rsid w:val="00441750"/>
    <w:rsid w:val="00441788"/>
    <w:rsid w:val="004417B1"/>
    <w:rsid w:val="004418ED"/>
    <w:rsid w:val="00441910"/>
    <w:rsid w:val="00441955"/>
    <w:rsid w:val="004419C1"/>
    <w:rsid w:val="00441AF3"/>
    <w:rsid w:val="00441BFA"/>
    <w:rsid w:val="00441ECE"/>
    <w:rsid w:val="00441F71"/>
    <w:rsid w:val="00441F7B"/>
    <w:rsid w:val="0044205B"/>
    <w:rsid w:val="0044214D"/>
    <w:rsid w:val="00442206"/>
    <w:rsid w:val="00442220"/>
    <w:rsid w:val="0044227F"/>
    <w:rsid w:val="004422C8"/>
    <w:rsid w:val="00442370"/>
    <w:rsid w:val="00442432"/>
    <w:rsid w:val="00442465"/>
    <w:rsid w:val="004424D8"/>
    <w:rsid w:val="00442537"/>
    <w:rsid w:val="0044269D"/>
    <w:rsid w:val="004426E1"/>
    <w:rsid w:val="004426EB"/>
    <w:rsid w:val="00442725"/>
    <w:rsid w:val="004427EC"/>
    <w:rsid w:val="0044285C"/>
    <w:rsid w:val="0044288B"/>
    <w:rsid w:val="004428DA"/>
    <w:rsid w:val="004428EA"/>
    <w:rsid w:val="0044290D"/>
    <w:rsid w:val="00442931"/>
    <w:rsid w:val="0044297C"/>
    <w:rsid w:val="00442A36"/>
    <w:rsid w:val="00442B83"/>
    <w:rsid w:val="00442C77"/>
    <w:rsid w:val="00442C86"/>
    <w:rsid w:val="00442CDC"/>
    <w:rsid w:val="00442D1F"/>
    <w:rsid w:val="00442D40"/>
    <w:rsid w:val="00442D6B"/>
    <w:rsid w:val="00442D8A"/>
    <w:rsid w:val="00442ED3"/>
    <w:rsid w:val="00442EE7"/>
    <w:rsid w:val="00442F30"/>
    <w:rsid w:val="00442F69"/>
    <w:rsid w:val="00443088"/>
    <w:rsid w:val="0044308F"/>
    <w:rsid w:val="0044309C"/>
    <w:rsid w:val="004430B4"/>
    <w:rsid w:val="00443233"/>
    <w:rsid w:val="00443234"/>
    <w:rsid w:val="00443289"/>
    <w:rsid w:val="004432C0"/>
    <w:rsid w:val="004432DE"/>
    <w:rsid w:val="004433B5"/>
    <w:rsid w:val="004435F5"/>
    <w:rsid w:val="00443623"/>
    <w:rsid w:val="00443629"/>
    <w:rsid w:val="0044390A"/>
    <w:rsid w:val="0044399F"/>
    <w:rsid w:val="004439B9"/>
    <w:rsid w:val="00443B06"/>
    <w:rsid w:val="00443B1C"/>
    <w:rsid w:val="00443B36"/>
    <w:rsid w:val="00443BD7"/>
    <w:rsid w:val="00443C11"/>
    <w:rsid w:val="00443C79"/>
    <w:rsid w:val="00443CE7"/>
    <w:rsid w:val="00443D48"/>
    <w:rsid w:val="00443D93"/>
    <w:rsid w:val="00443DA2"/>
    <w:rsid w:val="00443E3C"/>
    <w:rsid w:val="00443FA4"/>
    <w:rsid w:val="00444002"/>
    <w:rsid w:val="00444038"/>
    <w:rsid w:val="004440FF"/>
    <w:rsid w:val="00444190"/>
    <w:rsid w:val="00444197"/>
    <w:rsid w:val="004441F6"/>
    <w:rsid w:val="00444273"/>
    <w:rsid w:val="0044431B"/>
    <w:rsid w:val="004444CE"/>
    <w:rsid w:val="004444F3"/>
    <w:rsid w:val="0044457D"/>
    <w:rsid w:val="004445F5"/>
    <w:rsid w:val="00444619"/>
    <w:rsid w:val="00444644"/>
    <w:rsid w:val="00444675"/>
    <w:rsid w:val="00444683"/>
    <w:rsid w:val="004446D3"/>
    <w:rsid w:val="0044473A"/>
    <w:rsid w:val="004447B2"/>
    <w:rsid w:val="0044489B"/>
    <w:rsid w:val="004448B7"/>
    <w:rsid w:val="004448D2"/>
    <w:rsid w:val="00444973"/>
    <w:rsid w:val="00444984"/>
    <w:rsid w:val="00444AAD"/>
    <w:rsid w:val="00444B41"/>
    <w:rsid w:val="00444CA0"/>
    <w:rsid w:val="00444CBA"/>
    <w:rsid w:val="00444D50"/>
    <w:rsid w:val="00444DC6"/>
    <w:rsid w:val="00444DFD"/>
    <w:rsid w:val="00444E41"/>
    <w:rsid w:val="00444EE1"/>
    <w:rsid w:val="00444F7E"/>
    <w:rsid w:val="00444FBB"/>
    <w:rsid w:val="00445109"/>
    <w:rsid w:val="00445172"/>
    <w:rsid w:val="00445212"/>
    <w:rsid w:val="004452C0"/>
    <w:rsid w:val="00445311"/>
    <w:rsid w:val="00445424"/>
    <w:rsid w:val="004454C8"/>
    <w:rsid w:val="00445637"/>
    <w:rsid w:val="0044563E"/>
    <w:rsid w:val="00445848"/>
    <w:rsid w:val="004458C4"/>
    <w:rsid w:val="0044590D"/>
    <w:rsid w:val="00445AE4"/>
    <w:rsid w:val="00445AF1"/>
    <w:rsid w:val="00445B31"/>
    <w:rsid w:val="00445B4E"/>
    <w:rsid w:val="00445B9D"/>
    <w:rsid w:val="00445BAE"/>
    <w:rsid w:val="00445C15"/>
    <w:rsid w:val="00445C9A"/>
    <w:rsid w:val="00445CF4"/>
    <w:rsid w:val="00445D72"/>
    <w:rsid w:val="00445DF7"/>
    <w:rsid w:val="00445E60"/>
    <w:rsid w:val="00445F32"/>
    <w:rsid w:val="00445F36"/>
    <w:rsid w:val="00445F44"/>
    <w:rsid w:val="00445FC4"/>
    <w:rsid w:val="00446086"/>
    <w:rsid w:val="00446161"/>
    <w:rsid w:val="00446191"/>
    <w:rsid w:val="004461BD"/>
    <w:rsid w:val="00446525"/>
    <w:rsid w:val="004465C5"/>
    <w:rsid w:val="004466B4"/>
    <w:rsid w:val="0044674C"/>
    <w:rsid w:val="004468A0"/>
    <w:rsid w:val="004469F1"/>
    <w:rsid w:val="00446A5E"/>
    <w:rsid w:val="00446A75"/>
    <w:rsid w:val="00446CC6"/>
    <w:rsid w:val="00446CEE"/>
    <w:rsid w:val="00446D0A"/>
    <w:rsid w:val="00446D4A"/>
    <w:rsid w:val="00446D4C"/>
    <w:rsid w:val="00446E18"/>
    <w:rsid w:val="00446ED2"/>
    <w:rsid w:val="00446F79"/>
    <w:rsid w:val="00446F8C"/>
    <w:rsid w:val="00447134"/>
    <w:rsid w:val="00447161"/>
    <w:rsid w:val="004471DF"/>
    <w:rsid w:val="004472D1"/>
    <w:rsid w:val="004472D5"/>
    <w:rsid w:val="0044743C"/>
    <w:rsid w:val="00447459"/>
    <w:rsid w:val="00447470"/>
    <w:rsid w:val="004474CB"/>
    <w:rsid w:val="004474FB"/>
    <w:rsid w:val="00447506"/>
    <w:rsid w:val="0044764A"/>
    <w:rsid w:val="0044765B"/>
    <w:rsid w:val="00447791"/>
    <w:rsid w:val="004477F5"/>
    <w:rsid w:val="00447820"/>
    <w:rsid w:val="00447890"/>
    <w:rsid w:val="004479A2"/>
    <w:rsid w:val="004479C0"/>
    <w:rsid w:val="00447A32"/>
    <w:rsid w:val="00447AF4"/>
    <w:rsid w:val="00447B42"/>
    <w:rsid w:val="00447B86"/>
    <w:rsid w:val="00447BAF"/>
    <w:rsid w:val="00447C18"/>
    <w:rsid w:val="00447CA4"/>
    <w:rsid w:val="00447D2D"/>
    <w:rsid w:val="00447DE2"/>
    <w:rsid w:val="00447E5E"/>
    <w:rsid w:val="00450258"/>
    <w:rsid w:val="004502EB"/>
    <w:rsid w:val="00450419"/>
    <w:rsid w:val="00450490"/>
    <w:rsid w:val="00450566"/>
    <w:rsid w:val="0045058E"/>
    <w:rsid w:val="004505A3"/>
    <w:rsid w:val="00450628"/>
    <w:rsid w:val="0045075A"/>
    <w:rsid w:val="00450809"/>
    <w:rsid w:val="0045084A"/>
    <w:rsid w:val="0045084C"/>
    <w:rsid w:val="004509C1"/>
    <w:rsid w:val="00450A73"/>
    <w:rsid w:val="00450B0D"/>
    <w:rsid w:val="00450B97"/>
    <w:rsid w:val="00450C57"/>
    <w:rsid w:val="00450C67"/>
    <w:rsid w:val="00450C73"/>
    <w:rsid w:val="00450CE2"/>
    <w:rsid w:val="00450D1D"/>
    <w:rsid w:val="00450DAC"/>
    <w:rsid w:val="00450DF5"/>
    <w:rsid w:val="00450E9A"/>
    <w:rsid w:val="00450F8A"/>
    <w:rsid w:val="00450F93"/>
    <w:rsid w:val="004510FA"/>
    <w:rsid w:val="0045119D"/>
    <w:rsid w:val="004511C8"/>
    <w:rsid w:val="00451218"/>
    <w:rsid w:val="0045121B"/>
    <w:rsid w:val="004512CD"/>
    <w:rsid w:val="00451307"/>
    <w:rsid w:val="00451479"/>
    <w:rsid w:val="00451530"/>
    <w:rsid w:val="00451644"/>
    <w:rsid w:val="0045165C"/>
    <w:rsid w:val="004516E4"/>
    <w:rsid w:val="00451701"/>
    <w:rsid w:val="004517EA"/>
    <w:rsid w:val="004519D0"/>
    <w:rsid w:val="00451AFB"/>
    <w:rsid w:val="00451C92"/>
    <w:rsid w:val="00451CCA"/>
    <w:rsid w:val="00451D39"/>
    <w:rsid w:val="00451D3D"/>
    <w:rsid w:val="00451DFB"/>
    <w:rsid w:val="00451EA4"/>
    <w:rsid w:val="00451EF4"/>
    <w:rsid w:val="0045216C"/>
    <w:rsid w:val="00452194"/>
    <w:rsid w:val="004522C1"/>
    <w:rsid w:val="00452327"/>
    <w:rsid w:val="0045241A"/>
    <w:rsid w:val="0045246A"/>
    <w:rsid w:val="00452524"/>
    <w:rsid w:val="0045252C"/>
    <w:rsid w:val="0045252D"/>
    <w:rsid w:val="004525E1"/>
    <w:rsid w:val="0045261A"/>
    <w:rsid w:val="00452622"/>
    <w:rsid w:val="0045267D"/>
    <w:rsid w:val="004526A5"/>
    <w:rsid w:val="004526A9"/>
    <w:rsid w:val="00452791"/>
    <w:rsid w:val="004527E2"/>
    <w:rsid w:val="0045283D"/>
    <w:rsid w:val="004528E2"/>
    <w:rsid w:val="00452923"/>
    <w:rsid w:val="00452976"/>
    <w:rsid w:val="004529D0"/>
    <w:rsid w:val="004529E7"/>
    <w:rsid w:val="00452A00"/>
    <w:rsid w:val="00452B6F"/>
    <w:rsid w:val="00452B7B"/>
    <w:rsid w:val="00452B88"/>
    <w:rsid w:val="00452B9F"/>
    <w:rsid w:val="00452BE5"/>
    <w:rsid w:val="00452CC6"/>
    <w:rsid w:val="00452CC9"/>
    <w:rsid w:val="00452CF0"/>
    <w:rsid w:val="00452DB6"/>
    <w:rsid w:val="00452DDB"/>
    <w:rsid w:val="00452E9D"/>
    <w:rsid w:val="00452F4A"/>
    <w:rsid w:val="00453034"/>
    <w:rsid w:val="00453054"/>
    <w:rsid w:val="00453058"/>
    <w:rsid w:val="004530BB"/>
    <w:rsid w:val="00453345"/>
    <w:rsid w:val="00453385"/>
    <w:rsid w:val="004533C6"/>
    <w:rsid w:val="004533E9"/>
    <w:rsid w:val="00453461"/>
    <w:rsid w:val="0045348B"/>
    <w:rsid w:val="0045348C"/>
    <w:rsid w:val="00453513"/>
    <w:rsid w:val="00453588"/>
    <w:rsid w:val="00453613"/>
    <w:rsid w:val="004536B3"/>
    <w:rsid w:val="00453704"/>
    <w:rsid w:val="0045377F"/>
    <w:rsid w:val="004538DD"/>
    <w:rsid w:val="00453917"/>
    <w:rsid w:val="0045396D"/>
    <w:rsid w:val="004539AB"/>
    <w:rsid w:val="00453A9C"/>
    <w:rsid w:val="00453AF9"/>
    <w:rsid w:val="00453B70"/>
    <w:rsid w:val="00453C22"/>
    <w:rsid w:val="00453C3F"/>
    <w:rsid w:val="00453D1D"/>
    <w:rsid w:val="00453D4D"/>
    <w:rsid w:val="00453E79"/>
    <w:rsid w:val="00453EB5"/>
    <w:rsid w:val="00453EB6"/>
    <w:rsid w:val="00453FC1"/>
    <w:rsid w:val="00454033"/>
    <w:rsid w:val="0045403E"/>
    <w:rsid w:val="004540FF"/>
    <w:rsid w:val="004541B5"/>
    <w:rsid w:val="004541F9"/>
    <w:rsid w:val="004542E4"/>
    <w:rsid w:val="004542F1"/>
    <w:rsid w:val="00454314"/>
    <w:rsid w:val="004544A9"/>
    <w:rsid w:val="004544CC"/>
    <w:rsid w:val="0045456A"/>
    <w:rsid w:val="0045465F"/>
    <w:rsid w:val="004546EC"/>
    <w:rsid w:val="0045475C"/>
    <w:rsid w:val="0045485E"/>
    <w:rsid w:val="004548E7"/>
    <w:rsid w:val="00454905"/>
    <w:rsid w:val="004549A4"/>
    <w:rsid w:val="00454AC7"/>
    <w:rsid w:val="00454ADE"/>
    <w:rsid w:val="00454C46"/>
    <w:rsid w:val="00454C86"/>
    <w:rsid w:val="00454CD0"/>
    <w:rsid w:val="00454CFE"/>
    <w:rsid w:val="00454D8A"/>
    <w:rsid w:val="00454DA6"/>
    <w:rsid w:val="00454E3A"/>
    <w:rsid w:val="00454E91"/>
    <w:rsid w:val="00454ED0"/>
    <w:rsid w:val="00454F7B"/>
    <w:rsid w:val="00454FB3"/>
    <w:rsid w:val="00454FF4"/>
    <w:rsid w:val="0045508F"/>
    <w:rsid w:val="00455123"/>
    <w:rsid w:val="00455206"/>
    <w:rsid w:val="0045524E"/>
    <w:rsid w:val="004552EC"/>
    <w:rsid w:val="0045533F"/>
    <w:rsid w:val="004553D1"/>
    <w:rsid w:val="004553F9"/>
    <w:rsid w:val="0045543A"/>
    <w:rsid w:val="00455466"/>
    <w:rsid w:val="0045555D"/>
    <w:rsid w:val="00455577"/>
    <w:rsid w:val="00455750"/>
    <w:rsid w:val="004557DC"/>
    <w:rsid w:val="004559AA"/>
    <w:rsid w:val="00455A33"/>
    <w:rsid w:val="00455A88"/>
    <w:rsid w:val="00455ACC"/>
    <w:rsid w:val="00455B01"/>
    <w:rsid w:val="00455BB1"/>
    <w:rsid w:val="00455BCB"/>
    <w:rsid w:val="00455D68"/>
    <w:rsid w:val="00455E8A"/>
    <w:rsid w:val="00455EB7"/>
    <w:rsid w:val="00455EEA"/>
    <w:rsid w:val="00455F03"/>
    <w:rsid w:val="00455F75"/>
    <w:rsid w:val="00455F7F"/>
    <w:rsid w:val="00455F89"/>
    <w:rsid w:val="0045609F"/>
    <w:rsid w:val="00456176"/>
    <w:rsid w:val="0045628B"/>
    <w:rsid w:val="004562BC"/>
    <w:rsid w:val="004563A4"/>
    <w:rsid w:val="0045643E"/>
    <w:rsid w:val="004565D0"/>
    <w:rsid w:val="004565F4"/>
    <w:rsid w:val="00456623"/>
    <w:rsid w:val="00456635"/>
    <w:rsid w:val="0045666A"/>
    <w:rsid w:val="004567A0"/>
    <w:rsid w:val="004567E3"/>
    <w:rsid w:val="00456814"/>
    <w:rsid w:val="0045688F"/>
    <w:rsid w:val="00456B4C"/>
    <w:rsid w:val="00456B52"/>
    <w:rsid w:val="00456B9C"/>
    <w:rsid w:val="00456BAA"/>
    <w:rsid w:val="00456BB3"/>
    <w:rsid w:val="00456BEE"/>
    <w:rsid w:val="00456BF1"/>
    <w:rsid w:val="00456C5C"/>
    <w:rsid w:val="00456C88"/>
    <w:rsid w:val="00456CBC"/>
    <w:rsid w:val="00456CEB"/>
    <w:rsid w:val="00456D52"/>
    <w:rsid w:val="00456D7D"/>
    <w:rsid w:val="00456E27"/>
    <w:rsid w:val="00456FC0"/>
    <w:rsid w:val="00456FC5"/>
    <w:rsid w:val="00456FE3"/>
    <w:rsid w:val="0045706E"/>
    <w:rsid w:val="004570F7"/>
    <w:rsid w:val="0045724A"/>
    <w:rsid w:val="0045725E"/>
    <w:rsid w:val="0045726D"/>
    <w:rsid w:val="004572D3"/>
    <w:rsid w:val="004572E6"/>
    <w:rsid w:val="004573DE"/>
    <w:rsid w:val="004574C2"/>
    <w:rsid w:val="00457520"/>
    <w:rsid w:val="0045755B"/>
    <w:rsid w:val="004575C7"/>
    <w:rsid w:val="004575F6"/>
    <w:rsid w:val="0045796B"/>
    <w:rsid w:val="004579A3"/>
    <w:rsid w:val="00457A91"/>
    <w:rsid w:val="00457ABD"/>
    <w:rsid w:val="00457AC7"/>
    <w:rsid w:val="00457BB5"/>
    <w:rsid w:val="00457C6E"/>
    <w:rsid w:val="00457CF0"/>
    <w:rsid w:val="00457D1C"/>
    <w:rsid w:val="00457D7F"/>
    <w:rsid w:val="00457E9C"/>
    <w:rsid w:val="00460042"/>
    <w:rsid w:val="00460183"/>
    <w:rsid w:val="004603B6"/>
    <w:rsid w:val="004603DA"/>
    <w:rsid w:val="004604C8"/>
    <w:rsid w:val="00460509"/>
    <w:rsid w:val="0046069A"/>
    <w:rsid w:val="0046069C"/>
    <w:rsid w:val="00460734"/>
    <w:rsid w:val="004607B9"/>
    <w:rsid w:val="004607C5"/>
    <w:rsid w:val="0046089F"/>
    <w:rsid w:val="004608E5"/>
    <w:rsid w:val="00460946"/>
    <w:rsid w:val="00460998"/>
    <w:rsid w:val="00460A1E"/>
    <w:rsid w:val="00460C79"/>
    <w:rsid w:val="00460CB4"/>
    <w:rsid w:val="00460CFA"/>
    <w:rsid w:val="00460D59"/>
    <w:rsid w:val="00460DF3"/>
    <w:rsid w:val="00460E19"/>
    <w:rsid w:val="00460EE9"/>
    <w:rsid w:val="00460EFB"/>
    <w:rsid w:val="00461037"/>
    <w:rsid w:val="00461065"/>
    <w:rsid w:val="004612F2"/>
    <w:rsid w:val="00461313"/>
    <w:rsid w:val="004615EE"/>
    <w:rsid w:val="00461635"/>
    <w:rsid w:val="004616B0"/>
    <w:rsid w:val="004616E6"/>
    <w:rsid w:val="00461755"/>
    <w:rsid w:val="004618C2"/>
    <w:rsid w:val="004618CE"/>
    <w:rsid w:val="00461A58"/>
    <w:rsid w:val="00461A90"/>
    <w:rsid w:val="00461AB5"/>
    <w:rsid w:val="00461AEF"/>
    <w:rsid w:val="00461B67"/>
    <w:rsid w:val="00461BC6"/>
    <w:rsid w:val="00461CCA"/>
    <w:rsid w:val="00461D32"/>
    <w:rsid w:val="00461FD4"/>
    <w:rsid w:val="00461FE0"/>
    <w:rsid w:val="00461FFB"/>
    <w:rsid w:val="0046201C"/>
    <w:rsid w:val="00462024"/>
    <w:rsid w:val="0046206F"/>
    <w:rsid w:val="004620BF"/>
    <w:rsid w:val="004620F7"/>
    <w:rsid w:val="0046211D"/>
    <w:rsid w:val="00462256"/>
    <w:rsid w:val="00462271"/>
    <w:rsid w:val="00462272"/>
    <w:rsid w:val="00462284"/>
    <w:rsid w:val="0046230D"/>
    <w:rsid w:val="00462385"/>
    <w:rsid w:val="00462444"/>
    <w:rsid w:val="0046246C"/>
    <w:rsid w:val="004624B2"/>
    <w:rsid w:val="004624B6"/>
    <w:rsid w:val="0046254F"/>
    <w:rsid w:val="004625D0"/>
    <w:rsid w:val="00462615"/>
    <w:rsid w:val="0046262E"/>
    <w:rsid w:val="004626FE"/>
    <w:rsid w:val="0046277E"/>
    <w:rsid w:val="0046279C"/>
    <w:rsid w:val="0046280D"/>
    <w:rsid w:val="004629A8"/>
    <w:rsid w:val="00462A45"/>
    <w:rsid w:val="00462C6D"/>
    <w:rsid w:val="00462CC5"/>
    <w:rsid w:val="00462D54"/>
    <w:rsid w:val="00462D9D"/>
    <w:rsid w:val="00462DB7"/>
    <w:rsid w:val="00462DBA"/>
    <w:rsid w:val="00462DBF"/>
    <w:rsid w:val="00462DE6"/>
    <w:rsid w:val="00462E62"/>
    <w:rsid w:val="00462E79"/>
    <w:rsid w:val="00462EE9"/>
    <w:rsid w:val="00462FDB"/>
    <w:rsid w:val="00463005"/>
    <w:rsid w:val="0046301A"/>
    <w:rsid w:val="00463074"/>
    <w:rsid w:val="00463090"/>
    <w:rsid w:val="00463109"/>
    <w:rsid w:val="0046322A"/>
    <w:rsid w:val="00463280"/>
    <w:rsid w:val="00463314"/>
    <w:rsid w:val="00463343"/>
    <w:rsid w:val="004633BB"/>
    <w:rsid w:val="004634AF"/>
    <w:rsid w:val="004634DC"/>
    <w:rsid w:val="004634F3"/>
    <w:rsid w:val="004635BC"/>
    <w:rsid w:val="004635EA"/>
    <w:rsid w:val="0046367A"/>
    <w:rsid w:val="004636A5"/>
    <w:rsid w:val="004636FC"/>
    <w:rsid w:val="004638CD"/>
    <w:rsid w:val="00463906"/>
    <w:rsid w:val="00463983"/>
    <w:rsid w:val="00463A77"/>
    <w:rsid w:val="00463ABC"/>
    <w:rsid w:val="00463E12"/>
    <w:rsid w:val="00463EAA"/>
    <w:rsid w:val="00463F87"/>
    <w:rsid w:val="00463FFE"/>
    <w:rsid w:val="00464043"/>
    <w:rsid w:val="00464197"/>
    <w:rsid w:val="0046427F"/>
    <w:rsid w:val="004642BE"/>
    <w:rsid w:val="004642C3"/>
    <w:rsid w:val="004642D5"/>
    <w:rsid w:val="00464366"/>
    <w:rsid w:val="00464514"/>
    <w:rsid w:val="0046457F"/>
    <w:rsid w:val="00464659"/>
    <w:rsid w:val="004646F4"/>
    <w:rsid w:val="0046473A"/>
    <w:rsid w:val="00464778"/>
    <w:rsid w:val="00464843"/>
    <w:rsid w:val="0046486E"/>
    <w:rsid w:val="004648DB"/>
    <w:rsid w:val="00464925"/>
    <w:rsid w:val="00464987"/>
    <w:rsid w:val="004649F0"/>
    <w:rsid w:val="00464A99"/>
    <w:rsid w:val="00464AB0"/>
    <w:rsid w:val="00464AC9"/>
    <w:rsid w:val="00464AD9"/>
    <w:rsid w:val="00464CB2"/>
    <w:rsid w:val="00464CD3"/>
    <w:rsid w:val="00464D2B"/>
    <w:rsid w:val="00464D96"/>
    <w:rsid w:val="00464E1B"/>
    <w:rsid w:val="00464E3A"/>
    <w:rsid w:val="00464EBC"/>
    <w:rsid w:val="00464F1D"/>
    <w:rsid w:val="00464FF8"/>
    <w:rsid w:val="0046500A"/>
    <w:rsid w:val="004650BD"/>
    <w:rsid w:val="004650CC"/>
    <w:rsid w:val="00465113"/>
    <w:rsid w:val="00465117"/>
    <w:rsid w:val="00465158"/>
    <w:rsid w:val="004651DB"/>
    <w:rsid w:val="00465285"/>
    <w:rsid w:val="004652A5"/>
    <w:rsid w:val="00465398"/>
    <w:rsid w:val="004653B0"/>
    <w:rsid w:val="00465417"/>
    <w:rsid w:val="004655B0"/>
    <w:rsid w:val="004655B3"/>
    <w:rsid w:val="004655E6"/>
    <w:rsid w:val="00465688"/>
    <w:rsid w:val="00465724"/>
    <w:rsid w:val="0046582B"/>
    <w:rsid w:val="00465869"/>
    <w:rsid w:val="00465886"/>
    <w:rsid w:val="00465896"/>
    <w:rsid w:val="004658A9"/>
    <w:rsid w:val="00465A5E"/>
    <w:rsid w:val="00465BC5"/>
    <w:rsid w:val="00465BF7"/>
    <w:rsid w:val="00465C05"/>
    <w:rsid w:val="00465C0B"/>
    <w:rsid w:val="00465C70"/>
    <w:rsid w:val="00465CE5"/>
    <w:rsid w:val="00465D39"/>
    <w:rsid w:val="00465E4E"/>
    <w:rsid w:val="00465FAE"/>
    <w:rsid w:val="00465FC1"/>
    <w:rsid w:val="00466188"/>
    <w:rsid w:val="004661C8"/>
    <w:rsid w:val="004661D3"/>
    <w:rsid w:val="004661F4"/>
    <w:rsid w:val="00466222"/>
    <w:rsid w:val="0046624E"/>
    <w:rsid w:val="00466282"/>
    <w:rsid w:val="004662AD"/>
    <w:rsid w:val="004663D0"/>
    <w:rsid w:val="0046643B"/>
    <w:rsid w:val="0046643E"/>
    <w:rsid w:val="00466505"/>
    <w:rsid w:val="00466597"/>
    <w:rsid w:val="004665A1"/>
    <w:rsid w:val="004665F8"/>
    <w:rsid w:val="0046665F"/>
    <w:rsid w:val="00466671"/>
    <w:rsid w:val="004666B5"/>
    <w:rsid w:val="004666FA"/>
    <w:rsid w:val="00466778"/>
    <w:rsid w:val="0046678A"/>
    <w:rsid w:val="00466794"/>
    <w:rsid w:val="00466841"/>
    <w:rsid w:val="004668CC"/>
    <w:rsid w:val="0046691A"/>
    <w:rsid w:val="00466B96"/>
    <w:rsid w:val="00466BA8"/>
    <w:rsid w:val="00466BC2"/>
    <w:rsid w:val="00466BCF"/>
    <w:rsid w:val="00466C12"/>
    <w:rsid w:val="00466C20"/>
    <w:rsid w:val="00466C38"/>
    <w:rsid w:val="00466C6F"/>
    <w:rsid w:val="00466DF4"/>
    <w:rsid w:val="00466E40"/>
    <w:rsid w:val="00466EF0"/>
    <w:rsid w:val="00466EF3"/>
    <w:rsid w:val="00466F7F"/>
    <w:rsid w:val="00467107"/>
    <w:rsid w:val="0046714C"/>
    <w:rsid w:val="00467198"/>
    <w:rsid w:val="004671B9"/>
    <w:rsid w:val="00467200"/>
    <w:rsid w:val="004672F8"/>
    <w:rsid w:val="0046731E"/>
    <w:rsid w:val="00467393"/>
    <w:rsid w:val="004673B7"/>
    <w:rsid w:val="004673BA"/>
    <w:rsid w:val="00467453"/>
    <w:rsid w:val="00467490"/>
    <w:rsid w:val="004674F0"/>
    <w:rsid w:val="0046762D"/>
    <w:rsid w:val="0046762E"/>
    <w:rsid w:val="004676FD"/>
    <w:rsid w:val="0046779B"/>
    <w:rsid w:val="0046786F"/>
    <w:rsid w:val="0046787E"/>
    <w:rsid w:val="00467892"/>
    <w:rsid w:val="00467B78"/>
    <w:rsid w:val="00467D1B"/>
    <w:rsid w:val="00467D57"/>
    <w:rsid w:val="00467D8F"/>
    <w:rsid w:val="00467E10"/>
    <w:rsid w:val="00467E14"/>
    <w:rsid w:val="00467E2F"/>
    <w:rsid w:val="00467EC4"/>
    <w:rsid w:val="0047015A"/>
    <w:rsid w:val="004701DB"/>
    <w:rsid w:val="00470240"/>
    <w:rsid w:val="004702BE"/>
    <w:rsid w:val="004702ED"/>
    <w:rsid w:val="004702F0"/>
    <w:rsid w:val="004703EF"/>
    <w:rsid w:val="004704AC"/>
    <w:rsid w:val="004704B6"/>
    <w:rsid w:val="004705B7"/>
    <w:rsid w:val="004705FC"/>
    <w:rsid w:val="00470682"/>
    <w:rsid w:val="004706CD"/>
    <w:rsid w:val="00470741"/>
    <w:rsid w:val="00470784"/>
    <w:rsid w:val="0047078A"/>
    <w:rsid w:val="004707FE"/>
    <w:rsid w:val="00470818"/>
    <w:rsid w:val="00470845"/>
    <w:rsid w:val="00470885"/>
    <w:rsid w:val="00470898"/>
    <w:rsid w:val="00470905"/>
    <w:rsid w:val="00470910"/>
    <w:rsid w:val="004709D0"/>
    <w:rsid w:val="00470A51"/>
    <w:rsid w:val="00470A70"/>
    <w:rsid w:val="00470ACB"/>
    <w:rsid w:val="00470CDD"/>
    <w:rsid w:val="00470D7D"/>
    <w:rsid w:val="00470DC7"/>
    <w:rsid w:val="00470DDF"/>
    <w:rsid w:val="00470DFC"/>
    <w:rsid w:val="00470E58"/>
    <w:rsid w:val="00470E7B"/>
    <w:rsid w:val="00470E7F"/>
    <w:rsid w:val="00470F59"/>
    <w:rsid w:val="00471025"/>
    <w:rsid w:val="00471083"/>
    <w:rsid w:val="0047109F"/>
    <w:rsid w:val="00471133"/>
    <w:rsid w:val="004711B8"/>
    <w:rsid w:val="004711E4"/>
    <w:rsid w:val="004714F1"/>
    <w:rsid w:val="00471539"/>
    <w:rsid w:val="00471556"/>
    <w:rsid w:val="00471647"/>
    <w:rsid w:val="004716B5"/>
    <w:rsid w:val="00471708"/>
    <w:rsid w:val="00471718"/>
    <w:rsid w:val="0047174D"/>
    <w:rsid w:val="00471775"/>
    <w:rsid w:val="00471869"/>
    <w:rsid w:val="004718C9"/>
    <w:rsid w:val="0047195D"/>
    <w:rsid w:val="0047198C"/>
    <w:rsid w:val="00471AF2"/>
    <w:rsid w:val="00471B7C"/>
    <w:rsid w:val="00471B7F"/>
    <w:rsid w:val="00471BBC"/>
    <w:rsid w:val="00471C96"/>
    <w:rsid w:val="00471CC7"/>
    <w:rsid w:val="00471D66"/>
    <w:rsid w:val="00471D71"/>
    <w:rsid w:val="00471DC4"/>
    <w:rsid w:val="00471E45"/>
    <w:rsid w:val="00471E4D"/>
    <w:rsid w:val="00471F6F"/>
    <w:rsid w:val="00471F9A"/>
    <w:rsid w:val="00471FAD"/>
    <w:rsid w:val="0047204B"/>
    <w:rsid w:val="004720D4"/>
    <w:rsid w:val="00472167"/>
    <w:rsid w:val="004721EE"/>
    <w:rsid w:val="00472216"/>
    <w:rsid w:val="0047229B"/>
    <w:rsid w:val="00472317"/>
    <w:rsid w:val="00472361"/>
    <w:rsid w:val="0047239B"/>
    <w:rsid w:val="0047240F"/>
    <w:rsid w:val="00472443"/>
    <w:rsid w:val="004724EC"/>
    <w:rsid w:val="004725A3"/>
    <w:rsid w:val="0047263E"/>
    <w:rsid w:val="004726C5"/>
    <w:rsid w:val="004727A1"/>
    <w:rsid w:val="004727DE"/>
    <w:rsid w:val="0047286F"/>
    <w:rsid w:val="004728B1"/>
    <w:rsid w:val="00472901"/>
    <w:rsid w:val="00472AEA"/>
    <w:rsid w:val="00472B27"/>
    <w:rsid w:val="00472BD5"/>
    <w:rsid w:val="00472BDA"/>
    <w:rsid w:val="00472BFF"/>
    <w:rsid w:val="00472CC6"/>
    <w:rsid w:val="00472ED5"/>
    <w:rsid w:val="00473016"/>
    <w:rsid w:val="0047302C"/>
    <w:rsid w:val="004730A5"/>
    <w:rsid w:val="004730C1"/>
    <w:rsid w:val="00473108"/>
    <w:rsid w:val="004732E4"/>
    <w:rsid w:val="004733A1"/>
    <w:rsid w:val="004734F7"/>
    <w:rsid w:val="00473519"/>
    <w:rsid w:val="00473562"/>
    <w:rsid w:val="0047358E"/>
    <w:rsid w:val="00473646"/>
    <w:rsid w:val="00473694"/>
    <w:rsid w:val="004736E5"/>
    <w:rsid w:val="0047373C"/>
    <w:rsid w:val="0047377D"/>
    <w:rsid w:val="004737C9"/>
    <w:rsid w:val="00473815"/>
    <w:rsid w:val="0047382C"/>
    <w:rsid w:val="00473843"/>
    <w:rsid w:val="00473A95"/>
    <w:rsid w:val="00473AFA"/>
    <w:rsid w:val="00473E2F"/>
    <w:rsid w:val="00473E64"/>
    <w:rsid w:val="00473F86"/>
    <w:rsid w:val="00473F88"/>
    <w:rsid w:val="0047402C"/>
    <w:rsid w:val="00474033"/>
    <w:rsid w:val="00474056"/>
    <w:rsid w:val="00474140"/>
    <w:rsid w:val="004741E3"/>
    <w:rsid w:val="00474209"/>
    <w:rsid w:val="0047420A"/>
    <w:rsid w:val="00474214"/>
    <w:rsid w:val="004743C2"/>
    <w:rsid w:val="004743F5"/>
    <w:rsid w:val="00474409"/>
    <w:rsid w:val="00474471"/>
    <w:rsid w:val="0047457E"/>
    <w:rsid w:val="00474598"/>
    <w:rsid w:val="004745D0"/>
    <w:rsid w:val="004745D9"/>
    <w:rsid w:val="004745E5"/>
    <w:rsid w:val="00474777"/>
    <w:rsid w:val="004748A2"/>
    <w:rsid w:val="004749EB"/>
    <w:rsid w:val="00474A14"/>
    <w:rsid w:val="00474ACC"/>
    <w:rsid w:val="00474B70"/>
    <w:rsid w:val="00474B9D"/>
    <w:rsid w:val="00474BD4"/>
    <w:rsid w:val="00474C64"/>
    <w:rsid w:val="00474C9E"/>
    <w:rsid w:val="00474D8A"/>
    <w:rsid w:val="00474E78"/>
    <w:rsid w:val="00474E8D"/>
    <w:rsid w:val="00474EA5"/>
    <w:rsid w:val="00474FFA"/>
    <w:rsid w:val="00475067"/>
    <w:rsid w:val="004750B4"/>
    <w:rsid w:val="004750E3"/>
    <w:rsid w:val="004750E6"/>
    <w:rsid w:val="004750E9"/>
    <w:rsid w:val="00475103"/>
    <w:rsid w:val="00475124"/>
    <w:rsid w:val="004751D9"/>
    <w:rsid w:val="00475218"/>
    <w:rsid w:val="00475315"/>
    <w:rsid w:val="004753AC"/>
    <w:rsid w:val="00475424"/>
    <w:rsid w:val="004754D0"/>
    <w:rsid w:val="0047558B"/>
    <w:rsid w:val="004755DD"/>
    <w:rsid w:val="0047565E"/>
    <w:rsid w:val="004756C1"/>
    <w:rsid w:val="004757FC"/>
    <w:rsid w:val="00475828"/>
    <w:rsid w:val="004758D1"/>
    <w:rsid w:val="004758D4"/>
    <w:rsid w:val="0047592A"/>
    <w:rsid w:val="00475970"/>
    <w:rsid w:val="00475A44"/>
    <w:rsid w:val="00475A53"/>
    <w:rsid w:val="00475A5B"/>
    <w:rsid w:val="00475A7E"/>
    <w:rsid w:val="00475ACD"/>
    <w:rsid w:val="00475BB3"/>
    <w:rsid w:val="00475CB7"/>
    <w:rsid w:val="00475D62"/>
    <w:rsid w:val="00475DF9"/>
    <w:rsid w:val="0047601D"/>
    <w:rsid w:val="00476020"/>
    <w:rsid w:val="0047605D"/>
    <w:rsid w:val="00476065"/>
    <w:rsid w:val="004760CA"/>
    <w:rsid w:val="0047612E"/>
    <w:rsid w:val="00476318"/>
    <w:rsid w:val="00476387"/>
    <w:rsid w:val="004763AD"/>
    <w:rsid w:val="00476526"/>
    <w:rsid w:val="004765C0"/>
    <w:rsid w:val="004765F9"/>
    <w:rsid w:val="004767B2"/>
    <w:rsid w:val="00476A2D"/>
    <w:rsid w:val="00476A73"/>
    <w:rsid w:val="00476B50"/>
    <w:rsid w:val="00476C0D"/>
    <w:rsid w:val="00476C69"/>
    <w:rsid w:val="00476D25"/>
    <w:rsid w:val="00476D42"/>
    <w:rsid w:val="00476D8C"/>
    <w:rsid w:val="00476D97"/>
    <w:rsid w:val="00476EB6"/>
    <w:rsid w:val="00476F31"/>
    <w:rsid w:val="00476F67"/>
    <w:rsid w:val="00476F96"/>
    <w:rsid w:val="00476F9E"/>
    <w:rsid w:val="00476FE5"/>
    <w:rsid w:val="004770AF"/>
    <w:rsid w:val="0047713A"/>
    <w:rsid w:val="00477465"/>
    <w:rsid w:val="00477505"/>
    <w:rsid w:val="00477538"/>
    <w:rsid w:val="0047755B"/>
    <w:rsid w:val="00477568"/>
    <w:rsid w:val="00477696"/>
    <w:rsid w:val="00477729"/>
    <w:rsid w:val="004778E2"/>
    <w:rsid w:val="004778E4"/>
    <w:rsid w:val="004778ED"/>
    <w:rsid w:val="004778F9"/>
    <w:rsid w:val="00477959"/>
    <w:rsid w:val="00477A22"/>
    <w:rsid w:val="00477A30"/>
    <w:rsid w:val="00477A37"/>
    <w:rsid w:val="00477ACB"/>
    <w:rsid w:val="00477B3C"/>
    <w:rsid w:val="00477BC1"/>
    <w:rsid w:val="00477BFE"/>
    <w:rsid w:val="00477C0E"/>
    <w:rsid w:val="00477D73"/>
    <w:rsid w:val="00477E08"/>
    <w:rsid w:val="00477E0A"/>
    <w:rsid w:val="00477E8C"/>
    <w:rsid w:val="00477F5D"/>
    <w:rsid w:val="00477F9D"/>
    <w:rsid w:val="00477FA2"/>
    <w:rsid w:val="0048003A"/>
    <w:rsid w:val="00480087"/>
    <w:rsid w:val="0048009B"/>
    <w:rsid w:val="004800DD"/>
    <w:rsid w:val="004801E0"/>
    <w:rsid w:val="0048025F"/>
    <w:rsid w:val="004802A0"/>
    <w:rsid w:val="00480319"/>
    <w:rsid w:val="004803B5"/>
    <w:rsid w:val="004803F4"/>
    <w:rsid w:val="0048047F"/>
    <w:rsid w:val="0048049F"/>
    <w:rsid w:val="004804B9"/>
    <w:rsid w:val="004804C9"/>
    <w:rsid w:val="004804FC"/>
    <w:rsid w:val="0048051F"/>
    <w:rsid w:val="00480548"/>
    <w:rsid w:val="00480574"/>
    <w:rsid w:val="0048062E"/>
    <w:rsid w:val="0048067C"/>
    <w:rsid w:val="00480683"/>
    <w:rsid w:val="00480710"/>
    <w:rsid w:val="00480815"/>
    <w:rsid w:val="00480A56"/>
    <w:rsid w:val="00480A7A"/>
    <w:rsid w:val="00480B09"/>
    <w:rsid w:val="00480BB4"/>
    <w:rsid w:val="00480BDB"/>
    <w:rsid w:val="00480EA1"/>
    <w:rsid w:val="00480EBC"/>
    <w:rsid w:val="004810BD"/>
    <w:rsid w:val="00481156"/>
    <w:rsid w:val="0048117A"/>
    <w:rsid w:val="004811DA"/>
    <w:rsid w:val="0048126C"/>
    <w:rsid w:val="004812FB"/>
    <w:rsid w:val="00481396"/>
    <w:rsid w:val="004814D9"/>
    <w:rsid w:val="00481508"/>
    <w:rsid w:val="0048150C"/>
    <w:rsid w:val="0048158C"/>
    <w:rsid w:val="00481822"/>
    <w:rsid w:val="00481832"/>
    <w:rsid w:val="004818B7"/>
    <w:rsid w:val="0048192E"/>
    <w:rsid w:val="00481982"/>
    <w:rsid w:val="00481A72"/>
    <w:rsid w:val="00481A91"/>
    <w:rsid w:val="00481B9E"/>
    <w:rsid w:val="00481C0E"/>
    <w:rsid w:val="00481C79"/>
    <w:rsid w:val="00481C8D"/>
    <w:rsid w:val="00481CEE"/>
    <w:rsid w:val="00481D8D"/>
    <w:rsid w:val="00481EEB"/>
    <w:rsid w:val="00481FAA"/>
    <w:rsid w:val="00481FBB"/>
    <w:rsid w:val="004820DA"/>
    <w:rsid w:val="004821EA"/>
    <w:rsid w:val="004822DE"/>
    <w:rsid w:val="0048245B"/>
    <w:rsid w:val="0048246C"/>
    <w:rsid w:val="004824DA"/>
    <w:rsid w:val="0048265D"/>
    <w:rsid w:val="0048267F"/>
    <w:rsid w:val="0048274D"/>
    <w:rsid w:val="0048279F"/>
    <w:rsid w:val="004827A6"/>
    <w:rsid w:val="004827DA"/>
    <w:rsid w:val="00482808"/>
    <w:rsid w:val="004828E0"/>
    <w:rsid w:val="00482A10"/>
    <w:rsid w:val="00482A4F"/>
    <w:rsid w:val="00482A9A"/>
    <w:rsid w:val="00482C39"/>
    <w:rsid w:val="00482CB2"/>
    <w:rsid w:val="00482CBA"/>
    <w:rsid w:val="00482D5C"/>
    <w:rsid w:val="00482E47"/>
    <w:rsid w:val="00482E78"/>
    <w:rsid w:val="00482F77"/>
    <w:rsid w:val="00482F8B"/>
    <w:rsid w:val="00482FE3"/>
    <w:rsid w:val="0048306C"/>
    <w:rsid w:val="004830BF"/>
    <w:rsid w:val="00483117"/>
    <w:rsid w:val="00483182"/>
    <w:rsid w:val="0048319C"/>
    <w:rsid w:val="004831F2"/>
    <w:rsid w:val="004831FC"/>
    <w:rsid w:val="00483323"/>
    <w:rsid w:val="00483354"/>
    <w:rsid w:val="00483364"/>
    <w:rsid w:val="0048341A"/>
    <w:rsid w:val="0048348B"/>
    <w:rsid w:val="0048349C"/>
    <w:rsid w:val="004834A6"/>
    <w:rsid w:val="004835B6"/>
    <w:rsid w:val="0048378D"/>
    <w:rsid w:val="004837EC"/>
    <w:rsid w:val="004838E3"/>
    <w:rsid w:val="0048396D"/>
    <w:rsid w:val="004839CB"/>
    <w:rsid w:val="004839E1"/>
    <w:rsid w:val="00483B9A"/>
    <w:rsid w:val="00483C2F"/>
    <w:rsid w:val="00483E57"/>
    <w:rsid w:val="00483F62"/>
    <w:rsid w:val="00484039"/>
    <w:rsid w:val="0048408D"/>
    <w:rsid w:val="004840D1"/>
    <w:rsid w:val="0048413B"/>
    <w:rsid w:val="004842AB"/>
    <w:rsid w:val="004842D8"/>
    <w:rsid w:val="004843FC"/>
    <w:rsid w:val="0048452E"/>
    <w:rsid w:val="00484583"/>
    <w:rsid w:val="0048458E"/>
    <w:rsid w:val="00484624"/>
    <w:rsid w:val="00484713"/>
    <w:rsid w:val="00484873"/>
    <w:rsid w:val="004848F2"/>
    <w:rsid w:val="0048497D"/>
    <w:rsid w:val="00484A2F"/>
    <w:rsid w:val="00484A3E"/>
    <w:rsid w:val="00484B7D"/>
    <w:rsid w:val="00484B96"/>
    <w:rsid w:val="00484B9E"/>
    <w:rsid w:val="00484BB3"/>
    <w:rsid w:val="00484CC4"/>
    <w:rsid w:val="00484CD1"/>
    <w:rsid w:val="00484D08"/>
    <w:rsid w:val="00484FB4"/>
    <w:rsid w:val="004850F1"/>
    <w:rsid w:val="00485111"/>
    <w:rsid w:val="004851FE"/>
    <w:rsid w:val="0048527D"/>
    <w:rsid w:val="0048538E"/>
    <w:rsid w:val="00485590"/>
    <w:rsid w:val="004855E4"/>
    <w:rsid w:val="00485642"/>
    <w:rsid w:val="0048575D"/>
    <w:rsid w:val="004857DF"/>
    <w:rsid w:val="00485879"/>
    <w:rsid w:val="00485923"/>
    <w:rsid w:val="004859CB"/>
    <w:rsid w:val="00485AE0"/>
    <w:rsid w:val="00485B1D"/>
    <w:rsid w:val="00485BED"/>
    <w:rsid w:val="00485C6A"/>
    <w:rsid w:val="00485CE0"/>
    <w:rsid w:val="00485CEC"/>
    <w:rsid w:val="00485D9A"/>
    <w:rsid w:val="00485DB6"/>
    <w:rsid w:val="00485E11"/>
    <w:rsid w:val="00485E82"/>
    <w:rsid w:val="00485EDE"/>
    <w:rsid w:val="0048601B"/>
    <w:rsid w:val="00486188"/>
    <w:rsid w:val="0048619C"/>
    <w:rsid w:val="00486316"/>
    <w:rsid w:val="00486548"/>
    <w:rsid w:val="00486598"/>
    <w:rsid w:val="004865C3"/>
    <w:rsid w:val="00486657"/>
    <w:rsid w:val="00486734"/>
    <w:rsid w:val="00486740"/>
    <w:rsid w:val="0048677C"/>
    <w:rsid w:val="00486862"/>
    <w:rsid w:val="004868AA"/>
    <w:rsid w:val="00486951"/>
    <w:rsid w:val="0048696B"/>
    <w:rsid w:val="00486A45"/>
    <w:rsid w:val="00486A62"/>
    <w:rsid w:val="00486A7E"/>
    <w:rsid w:val="00486A92"/>
    <w:rsid w:val="00486A95"/>
    <w:rsid w:val="00486AAA"/>
    <w:rsid w:val="00486BC5"/>
    <w:rsid w:val="00486D01"/>
    <w:rsid w:val="00486DDC"/>
    <w:rsid w:val="00486E22"/>
    <w:rsid w:val="00486E46"/>
    <w:rsid w:val="00486F75"/>
    <w:rsid w:val="00486F82"/>
    <w:rsid w:val="00486F91"/>
    <w:rsid w:val="004870B2"/>
    <w:rsid w:val="0048710F"/>
    <w:rsid w:val="0048711D"/>
    <w:rsid w:val="0048713F"/>
    <w:rsid w:val="004871DA"/>
    <w:rsid w:val="004871EC"/>
    <w:rsid w:val="00487427"/>
    <w:rsid w:val="0048743C"/>
    <w:rsid w:val="0048745C"/>
    <w:rsid w:val="004874B6"/>
    <w:rsid w:val="0048755F"/>
    <w:rsid w:val="00487601"/>
    <w:rsid w:val="0048770A"/>
    <w:rsid w:val="0048771F"/>
    <w:rsid w:val="00487770"/>
    <w:rsid w:val="0048778B"/>
    <w:rsid w:val="00487AC4"/>
    <w:rsid w:val="00487B16"/>
    <w:rsid w:val="00487C12"/>
    <w:rsid w:val="00487EAB"/>
    <w:rsid w:val="00487FB8"/>
    <w:rsid w:val="00487FE0"/>
    <w:rsid w:val="00490011"/>
    <w:rsid w:val="004900E3"/>
    <w:rsid w:val="00490117"/>
    <w:rsid w:val="004901D4"/>
    <w:rsid w:val="004901F0"/>
    <w:rsid w:val="00490216"/>
    <w:rsid w:val="00490270"/>
    <w:rsid w:val="004902FB"/>
    <w:rsid w:val="00490332"/>
    <w:rsid w:val="00490349"/>
    <w:rsid w:val="004903F1"/>
    <w:rsid w:val="00490490"/>
    <w:rsid w:val="004905D7"/>
    <w:rsid w:val="004905E9"/>
    <w:rsid w:val="004906F7"/>
    <w:rsid w:val="00490770"/>
    <w:rsid w:val="00490864"/>
    <w:rsid w:val="004908B6"/>
    <w:rsid w:val="004909BD"/>
    <w:rsid w:val="004909E1"/>
    <w:rsid w:val="00490A0A"/>
    <w:rsid w:val="00490A56"/>
    <w:rsid w:val="00490A75"/>
    <w:rsid w:val="00490A86"/>
    <w:rsid w:val="00490ADC"/>
    <w:rsid w:val="00490B8E"/>
    <w:rsid w:val="00490BD7"/>
    <w:rsid w:val="00490C3C"/>
    <w:rsid w:val="00490C46"/>
    <w:rsid w:val="00490CB3"/>
    <w:rsid w:val="00491059"/>
    <w:rsid w:val="00491075"/>
    <w:rsid w:val="00491107"/>
    <w:rsid w:val="0049113C"/>
    <w:rsid w:val="0049114C"/>
    <w:rsid w:val="0049132C"/>
    <w:rsid w:val="0049143D"/>
    <w:rsid w:val="00491447"/>
    <w:rsid w:val="00491483"/>
    <w:rsid w:val="0049157E"/>
    <w:rsid w:val="0049160D"/>
    <w:rsid w:val="004916B7"/>
    <w:rsid w:val="004916D3"/>
    <w:rsid w:val="004916D8"/>
    <w:rsid w:val="00491825"/>
    <w:rsid w:val="00491879"/>
    <w:rsid w:val="0049193B"/>
    <w:rsid w:val="0049198D"/>
    <w:rsid w:val="00491991"/>
    <w:rsid w:val="0049199C"/>
    <w:rsid w:val="00491A49"/>
    <w:rsid w:val="00491A9E"/>
    <w:rsid w:val="00491AB7"/>
    <w:rsid w:val="00491AFB"/>
    <w:rsid w:val="00491B3C"/>
    <w:rsid w:val="00491C4D"/>
    <w:rsid w:val="00491CDE"/>
    <w:rsid w:val="00491D48"/>
    <w:rsid w:val="00491D72"/>
    <w:rsid w:val="00491D92"/>
    <w:rsid w:val="00491E6C"/>
    <w:rsid w:val="00491F70"/>
    <w:rsid w:val="00491F9B"/>
    <w:rsid w:val="00491FF3"/>
    <w:rsid w:val="00492013"/>
    <w:rsid w:val="00492054"/>
    <w:rsid w:val="0049209A"/>
    <w:rsid w:val="00492149"/>
    <w:rsid w:val="0049215D"/>
    <w:rsid w:val="0049219F"/>
    <w:rsid w:val="004921A9"/>
    <w:rsid w:val="004921C4"/>
    <w:rsid w:val="0049229F"/>
    <w:rsid w:val="004924A6"/>
    <w:rsid w:val="004924FE"/>
    <w:rsid w:val="004925B9"/>
    <w:rsid w:val="004925D7"/>
    <w:rsid w:val="004925E4"/>
    <w:rsid w:val="0049263D"/>
    <w:rsid w:val="0049269D"/>
    <w:rsid w:val="00492719"/>
    <w:rsid w:val="0049280C"/>
    <w:rsid w:val="00492843"/>
    <w:rsid w:val="00492B68"/>
    <w:rsid w:val="00492C30"/>
    <w:rsid w:val="00492CDB"/>
    <w:rsid w:val="00492D25"/>
    <w:rsid w:val="00492D82"/>
    <w:rsid w:val="00492DCF"/>
    <w:rsid w:val="00492DDE"/>
    <w:rsid w:val="00492DE8"/>
    <w:rsid w:val="00492F17"/>
    <w:rsid w:val="00492FED"/>
    <w:rsid w:val="0049306C"/>
    <w:rsid w:val="00493070"/>
    <w:rsid w:val="004930EE"/>
    <w:rsid w:val="00493158"/>
    <w:rsid w:val="0049318A"/>
    <w:rsid w:val="0049318C"/>
    <w:rsid w:val="0049328A"/>
    <w:rsid w:val="00493528"/>
    <w:rsid w:val="00493603"/>
    <w:rsid w:val="00493672"/>
    <w:rsid w:val="004936C5"/>
    <w:rsid w:val="004936C8"/>
    <w:rsid w:val="00493795"/>
    <w:rsid w:val="004937FC"/>
    <w:rsid w:val="00493839"/>
    <w:rsid w:val="0049385E"/>
    <w:rsid w:val="004938E0"/>
    <w:rsid w:val="00493955"/>
    <w:rsid w:val="00493A05"/>
    <w:rsid w:val="00493ACD"/>
    <w:rsid w:val="00493CBA"/>
    <w:rsid w:val="00493D26"/>
    <w:rsid w:val="00493D32"/>
    <w:rsid w:val="00493E12"/>
    <w:rsid w:val="00493E53"/>
    <w:rsid w:val="00493ED0"/>
    <w:rsid w:val="00493F7E"/>
    <w:rsid w:val="0049417D"/>
    <w:rsid w:val="00494190"/>
    <w:rsid w:val="00494281"/>
    <w:rsid w:val="0049430F"/>
    <w:rsid w:val="004944AD"/>
    <w:rsid w:val="004944B8"/>
    <w:rsid w:val="00494528"/>
    <w:rsid w:val="00494755"/>
    <w:rsid w:val="004948B1"/>
    <w:rsid w:val="0049490B"/>
    <w:rsid w:val="00494913"/>
    <w:rsid w:val="0049493C"/>
    <w:rsid w:val="004949F9"/>
    <w:rsid w:val="00494A3F"/>
    <w:rsid w:val="00494B0B"/>
    <w:rsid w:val="00494B42"/>
    <w:rsid w:val="00494B9A"/>
    <w:rsid w:val="00494C28"/>
    <w:rsid w:val="00494C32"/>
    <w:rsid w:val="00494C7F"/>
    <w:rsid w:val="00494CBB"/>
    <w:rsid w:val="00494CE3"/>
    <w:rsid w:val="00494DDC"/>
    <w:rsid w:val="00494DFC"/>
    <w:rsid w:val="00494E14"/>
    <w:rsid w:val="00494E27"/>
    <w:rsid w:val="00494EB4"/>
    <w:rsid w:val="00494EC7"/>
    <w:rsid w:val="00494EF9"/>
    <w:rsid w:val="00494F1B"/>
    <w:rsid w:val="00494F79"/>
    <w:rsid w:val="00495004"/>
    <w:rsid w:val="004951BD"/>
    <w:rsid w:val="004952AB"/>
    <w:rsid w:val="00495356"/>
    <w:rsid w:val="00495401"/>
    <w:rsid w:val="004954CC"/>
    <w:rsid w:val="004954F5"/>
    <w:rsid w:val="0049550A"/>
    <w:rsid w:val="00495514"/>
    <w:rsid w:val="00495560"/>
    <w:rsid w:val="004955B6"/>
    <w:rsid w:val="004956A0"/>
    <w:rsid w:val="004956CB"/>
    <w:rsid w:val="004956CF"/>
    <w:rsid w:val="004956EE"/>
    <w:rsid w:val="0049572A"/>
    <w:rsid w:val="00495753"/>
    <w:rsid w:val="004957F7"/>
    <w:rsid w:val="004958CB"/>
    <w:rsid w:val="00495B0A"/>
    <w:rsid w:val="00495C1D"/>
    <w:rsid w:val="00495C27"/>
    <w:rsid w:val="00495C6A"/>
    <w:rsid w:val="00495CB8"/>
    <w:rsid w:val="00495E98"/>
    <w:rsid w:val="0049600D"/>
    <w:rsid w:val="0049608B"/>
    <w:rsid w:val="004960B2"/>
    <w:rsid w:val="004960B7"/>
    <w:rsid w:val="004960D1"/>
    <w:rsid w:val="00496106"/>
    <w:rsid w:val="004962DC"/>
    <w:rsid w:val="00496305"/>
    <w:rsid w:val="0049631D"/>
    <w:rsid w:val="00496357"/>
    <w:rsid w:val="0049636B"/>
    <w:rsid w:val="004964C7"/>
    <w:rsid w:val="00496529"/>
    <w:rsid w:val="0049655B"/>
    <w:rsid w:val="0049665D"/>
    <w:rsid w:val="0049668A"/>
    <w:rsid w:val="0049696C"/>
    <w:rsid w:val="0049698C"/>
    <w:rsid w:val="004969B0"/>
    <w:rsid w:val="004969B7"/>
    <w:rsid w:val="00496AA3"/>
    <w:rsid w:val="00496B4C"/>
    <w:rsid w:val="00496B7A"/>
    <w:rsid w:val="00496BAC"/>
    <w:rsid w:val="00496BE5"/>
    <w:rsid w:val="00496CA0"/>
    <w:rsid w:val="00496CA5"/>
    <w:rsid w:val="00496E03"/>
    <w:rsid w:val="00496E2D"/>
    <w:rsid w:val="00496E80"/>
    <w:rsid w:val="00496ECA"/>
    <w:rsid w:val="00496FC5"/>
    <w:rsid w:val="00496FE1"/>
    <w:rsid w:val="00497029"/>
    <w:rsid w:val="00497095"/>
    <w:rsid w:val="004971B0"/>
    <w:rsid w:val="004971BC"/>
    <w:rsid w:val="00497261"/>
    <w:rsid w:val="00497317"/>
    <w:rsid w:val="0049755D"/>
    <w:rsid w:val="00497613"/>
    <w:rsid w:val="004976A2"/>
    <w:rsid w:val="00497731"/>
    <w:rsid w:val="004977F2"/>
    <w:rsid w:val="00497807"/>
    <w:rsid w:val="0049782A"/>
    <w:rsid w:val="0049783F"/>
    <w:rsid w:val="00497954"/>
    <w:rsid w:val="0049799B"/>
    <w:rsid w:val="00497A45"/>
    <w:rsid w:val="00497A77"/>
    <w:rsid w:val="00497B27"/>
    <w:rsid w:val="00497B95"/>
    <w:rsid w:val="00497BE6"/>
    <w:rsid w:val="00497C1F"/>
    <w:rsid w:val="00497D03"/>
    <w:rsid w:val="00497D3E"/>
    <w:rsid w:val="00497D5E"/>
    <w:rsid w:val="00497D65"/>
    <w:rsid w:val="00497D9E"/>
    <w:rsid w:val="00497E1C"/>
    <w:rsid w:val="00497F53"/>
    <w:rsid w:val="00497F81"/>
    <w:rsid w:val="004A00D2"/>
    <w:rsid w:val="004A01E8"/>
    <w:rsid w:val="004A0222"/>
    <w:rsid w:val="004A027E"/>
    <w:rsid w:val="004A0298"/>
    <w:rsid w:val="004A0336"/>
    <w:rsid w:val="004A0346"/>
    <w:rsid w:val="004A0358"/>
    <w:rsid w:val="004A03F0"/>
    <w:rsid w:val="004A03FD"/>
    <w:rsid w:val="004A0404"/>
    <w:rsid w:val="004A0416"/>
    <w:rsid w:val="004A043E"/>
    <w:rsid w:val="004A0469"/>
    <w:rsid w:val="004A0578"/>
    <w:rsid w:val="004A06B3"/>
    <w:rsid w:val="004A06CD"/>
    <w:rsid w:val="004A0844"/>
    <w:rsid w:val="004A08E3"/>
    <w:rsid w:val="004A090E"/>
    <w:rsid w:val="004A094C"/>
    <w:rsid w:val="004A0A41"/>
    <w:rsid w:val="004A0A43"/>
    <w:rsid w:val="004A0AA6"/>
    <w:rsid w:val="004A0B67"/>
    <w:rsid w:val="004A0B9D"/>
    <w:rsid w:val="004A0BB9"/>
    <w:rsid w:val="004A0BE4"/>
    <w:rsid w:val="004A0D31"/>
    <w:rsid w:val="004A0DD0"/>
    <w:rsid w:val="004A0E9B"/>
    <w:rsid w:val="004A0F07"/>
    <w:rsid w:val="004A0F8C"/>
    <w:rsid w:val="004A1024"/>
    <w:rsid w:val="004A1056"/>
    <w:rsid w:val="004A106B"/>
    <w:rsid w:val="004A111B"/>
    <w:rsid w:val="004A122B"/>
    <w:rsid w:val="004A1306"/>
    <w:rsid w:val="004A137D"/>
    <w:rsid w:val="004A13FF"/>
    <w:rsid w:val="004A146C"/>
    <w:rsid w:val="004A1523"/>
    <w:rsid w:val="004A1530"/>
    <w:rsid w:val="004A1564"/>
    <w:rsid w:val="004A1591"/>
    <w:rsid w:val="004A15AE"/>
    <w:rsid w:val="004A1680"/>
    <w:rsid w:val="004A1705"/>
    <w:rsid w:val="004A17A0"/>
    <w:rsid w:val="004A17B2"/>
    <w:rsid w:val="004A17D8"/>
    <w:rsid w:val="004A186A"/>
    <w:rsid w:val="004A1A0F"/>
    <w:rsid w:val="004A1AC8"/>
    <w:rsid w:val="004A1B87"/>
    <w:rsid w:val="004A1B8E"/>
    <w:rsid w:val="004A1B8F"/>
    <w:rsid w:val="004A1D9E"/>
    <w:rsid w:val="004A1DC5"/>
    <w:rsid w:val="004A1E9D"/>
    <w:rsid w:val="004A1F11"/>
    <w:rsid w:val="004A1F51"/>
    <w:rsid w:val="004A1F7B"/>
    <w:rsid w:val="004A2007"/>
    <w:rsid w:val="004A2048"/>
    <w:rsid w:val="004A20A4"/>
    <w:rsid w:val="004A2122"/>
    <w:rsid w:val="004A215D"/>
    <w:rsid w:val="004A21B0"/>
    <w:rsid w:val="004A2209"/>
    <w:rsid w:val="004A2278"/>
    <w:rsid w:val="004A22DB"/>
    <w:rsid w:val="004A2319"/>
    <w:rsid w:val="004A2372"/>
    <w:rsid w:val="004A23ED"/>
    <w:rsid w:val="004A240A"/>
    <w:rsid w:val="004A241C"/>
    <w:rsid w:val="004A2444"/>
    <w:rsid w:val="004A24E0"/>
    <w:rsid w:val="004A256A"/>
    <w:rsid w:val="004A25C2"/>
    <w:rsid w:val="004A25C7"/>
    <w:rsid w:val="004A2636"/>
    <w:rsid w:val="004A263E"/>
    <w:rsid w:val="004A26A7"/>
    <w:rsid w:val="004A26E1"/>
    <w:rsid w:val="004A27B6"/>
    <w:rsid w:val="004A2847"/>
    <w:rsid w:val="004A28F9"/>
    <w:rsid w:val="004A295C"/>
    <w:rsid w:val="004A29AF"/>
    <w:rsid w:val="004A29CE"/>
    <w:rsid w:val="004A29CF"/>
    <w:rsid w:val="004A2AA6"/>
    <w:rsid w:val="004A2AAE"/>
    <w:rsid w:val="004A2B0D"/>
    <w:rsid w:val="004A2C63"/>
    <w:rsid w:val="004A2CD1"/>
    <w:rsid w:val="004A2EC2"/>
    <w:rsid w:val="004A2EF9"/>
    <w:rsid w:val="004A2F8D"/>
    <w:rsid w:val="004A2FCC"/>
    <w:rsid w:val="004A30F2"/>
    <w:rsid w:val="004A3290"/>
    <w:rsid w:val="004A3301"/>
    <w:rsid w:val="004A3412"/>
    <w:rsid w:val="004A34C4"/>
    <w:rsid w:val="004A34FA"/>
    <w:rsid w:val="004A3679"/>
    <w:rsid w:val="004A36B8"/>
    <w:rsid w:val="004A3756"/>
    <w:rsid w:val="004A379C"/>
    <w:rsid w:val="004A37BD"/>
    <w:rsid w:val="004A3845"/>
    <w:rsid w:val="004A3858"/>
    <w:rsid w:val="004A3908"/>
    <w:rsid w:val="004A395E"/>
    <w:rsid w:val="004A3989"/>
    <w:rsid w:val="004A39CD"/>
    <w:rsid w:val="004A39FB"/>
    <w:rsid w:val="004A3B00"/>
    <w:rsid w:val="004A3B0F"/>
    <w:rsid w:val="004A3C6F"/>
    <w:rsid w:val="004A3D8D"/>
    <w:rsid w:val="004A3DA0"/>
    <w:rsid w:val="004A3DB5"/>
    <w:rsid w:val="004A3DBB"/>
    <w:rsid w:val="004A3F1D"/>
    <w:rsid w:val="004A3F69"/>
    <w:rsid w:val="004A40B4"/>
    <w:rsid w:val="004A40EB"/>
    <w:rsid w:val="004A40F9"/>
    <w:rsid w:val="004A413C"/>
    <w:rsid w:val="004A41C4"/>
    <w:rsid w:val="004A41DD"/>
    <w:rsid w:val="004A4200"/>
    <w:rsid w:val="004A42FC"/>
    <w:rsid w:val="004A436C"/>
    <w:rsid w:val="004A438E"/>
    <w:rsid w:val="004A439F"/>
    <w:rsid w:val="004A44D5"/>
    <w:rsid w:val="004A4633"/>
    <w:rsid w:val="004A46FA"/>
    <w:rsid w:val="004A4783"/>
    <w:rsid w:val="004A4797"/>
    <w:rsid w:val="004A4986"/>
    <w:rsid w:val="004A49DC"/>
    <w:rsid w:val="004A4A01"/>
    <w:rsid w:val="004A4A04"/>
    <w:rsid w:val="004A4A55"/>
    <w:rsid w:val="004A4A62"/>
    <w:rsid w:val="004A4AA7"/>
    <w:rsid w:val="004A4AEE"/>
    <w:rsid w:val="004A4B10"/>
    <w:rsid w:val="004A4B18"/>
    <w:rsid w:val="004A4B6B"/>
    <w:rsid w:val="004A4BD6"/>
    <w:rsid w:val="004A4D30"/>
    <w:rsid w:val="004A4D48"/>
    <w:rsid w:val="004A4DCE"/>
    <w:rsid w:val="004A4DE1"/>
    <w:rsid w:val="004A4DF4"/>
    <w:rsid w:val="004A4F18"/>
    <w:rsid w:val="004A4F8A"/>
    <w:rsid w:val="004A5027"/>
    <w:rsid w:val="004A50C8"/>
    <w:rsid w:val="004A5179"/>
    <w:rsid w:val="004A517C"/>
    <w:rsid w:val="004A52A7"/>
    <w:rsid w:val="004A52F5"/>
    <w:rsid w:val="004A5315"/>
    <w:rsid w:val="004A53D3"/>
    <w:rsid w:val="004A5470"/>
    <w:rsid w:val="004A5522"/>
    <w:rsid w:val="004A5559"/>
    <w:rsid w:val="004A559A"/>
    <w:rsid w:val="004A559D"/>
    <w:rsid w:val="004A55A4"/>
    <w:rsid w:val="004A562E"/>
    <w:rsid w:val="004A56C2"/>
    <w:rsid w:val="004A5724"/>
    <w:rsid w:val="004A5748"/>
    <w:rsid w:val="004A57A1"/>
    <w:rsid w:val="004A57A4"/>
    <w:rsid w:val="004A57C2"/>
    <w:rsid w:val="004A581C"/>
    <w:rsid w:val="004A5873"/>
    <w:rsid w:val="004A5875"/>
    <w:rsid w:val="004A588A"/>
    <w:rsid w:val="004A58C9"/>
    <w:rsid w:val="004A59BA"/>
    <w:rsid w:val="004A5ABD"/>
    <w:rsid w:val="004A5AD8"/>
    <w:rsid w:val="004A5AEB"/>
    <w:rsid w:val="004A5B62"/>
    <w:rsid w:val="004A5B6B"/>
    <w:rsid w:val="004A5C59"/>
    <w:rsid w:val="004A5C5C"/>
    <w:rsid w:val="004A5E82"/>
    <w:rsid w:val="004A5EBE"/>
    <w:rsid w:val="004A5ED1"/>
    <w:rsid w:val="004A5F02"/>
    <w:rsid w:val="004A5FC0"/>
    <w:rsid w:val="004A5FFE"/>
    <w:rsid w:val="004A601A"/>
    <w:rsid w:val="004A60FB"/>
    <w:rsid w:val="004A61F5"/>
    <w:rsid w:val="004A62F3"/>
    <w:rsid w:val="004A638A"/>
    <w:rsid w:val="004A6420"/>
    <w:rsid w:val="004A64D1"/>
    <w:rsid w:val="004A652C"/>
    <w:rsid w:val="004A6572"/>
    <w:rsid w:val="004A65FC"/>
    <w:rsid w:val="004A6615"/>
    <w:rsid w:val="004A674E"/>
    <w:rsid w:val="004A6786"/>
    <w:rsid w:val="004A67D6"/>
    <w:rsid w:val="004A67F9"/>
    <w:rsid w:val="004A6885"/>
    <w:rsid w:val="004A69E8"/>
    <w:rsid w:val="004A6A77"/>
    <w:rsid w:val="004A6ACC"/>
    <w:rsid w:val="004A6B32"/>
    <w:rsid w:val="004A6D0F"/>
    <w:rsid w:val="004A6D4E"/>
    <w:rsid w:val="004A6D56"/>
    <w:rsid w:val="004A6DC2"/>
    <w:rsid w:val="004A6EA7"/>
    <w:rsid w:val="004A703B"/>
    <w:rsid w:val="004A7049"/>
    <w:rsid w:val="004A70D9"/>
    <w:rsid w:val="004A71C2"/>
    <w:rsid w:val="004A7261"/>
    <w:rsid w:val="004A729B"/>
    <w:rsid w:val="004A72C6"/>
    <w:rsid w:val="004A72FD"/>
    <w:rsid w:val="004A735F"/>
    <w:rsid w:val="004A74C2"/>
    <w:rsid w:val="004A7516"/>
    <w:rsid w:val="004A756F"/>
    <w:rsid w:val="004A7583"/>
    <w:rsid w:val="004A769D"/>
    <w:rsid w:val="004A76DC"/>
    <w:rsid w:val="004A76E1"/>
    <w:rsid w:val="004A7728"/>
    <w:rsid w:val="004A77D1"/>
    <w:rsid w:val="004A77EB"/>
    <w:rsid w:val="004A787A"/>
    <w:rsid w:val="004A788E"/>
    <w:rsid w:val="004A7966"/>
    <w:rsid w:val="004A7B04"/>
    <w:rsid w:val="004A7B35"/>
    <w:rsid w:val="004A7B5D"/>
    <w:rsid w:val="004A7BFA"/>
    <w:rsid w:val="004A7C0A"/>
    <w:rsid w:val="004A7C46"/>
    <w:rsid w:val="004A7C54"/>
    <w:rsid w:val="004A7CEA"/>
    <w:rsid w:val="004A7CFC"/>
    <w:rsid w:val="004A7D43"/>
    <w:rsid w:val="004A7DD5"/>
    <w:rsid w:val="004A7E3F"/>
    <w:rsid w:val="004A7EE9"/>
    <w:rsid w:val="004A7F0D"/>
    <w:rsid w:val="004B00EC"/>
    <w:rsid w:val="004B019A"/>
    <w:rsid w:val="004B01EB"/>
    <w:rsid w:val="004B01F0"/>
    <w:rsid w:val="004B02E2"/>
    <w:rsid w:val="004B02E7"/>
    <w:rsid w:val="004B02FC"/>
    <w:rsid w:val="004B03EE"/>
    <w:rsid w:val="004B050E"/>
    <w:rsid w:val="004B063D"/>
    <w:rsid w:val="004B0664"/>
    <w:rsid w:val="004B07AC"/>
    <w:rsid w:val="004B0A03"/>
    <w:rsid w:val="004B0A9D"/>
    <w:rsid w:val="004B0AEC"/>
    <w:rsid w:val="004B0B6E"/>
    <w:rsid w:val="004B0B6F"/>
    <w:rsid w:val="004B0D4E"/>
    <w:rsid w:val="004B0DEC"/>
    <w:rsid w:val="004B0E9D"/>
    <w:rsid w:val="004B0EBE"/>
    <w:rsid w:val="004B0F1F"/>
    <w:rsid w:val="004B0FE9"/>
    <w:rsid w:val="004B0FF4"/>
    <w:rsid w:val="004B10B1"/>
    <w:rsid w:val="004B10F3"/>
    <w:rsid w:val="004B1173"/>
    <w:rsid w:val="004B121D"/>
    <w:rsid w:val="004B126C"/>
    <w:rsid w:val="004B12CF"/>
    <w:rsid w:val="004B12F2"/>
    <w:rsid w:val="004B13B5"/>
    <w:rsid w:val="004B13FA"/>
    <w:rsid w:val="004B1467"/>
    <w:rsid w:val="004B14A7"/>
    <w:rsid w:val="004B153A"/>
    <w:rsid w:val="004B1596"/>
    <w:rsid w:val="004B166B"/>
    <w:rsid w:val="004B180C"/>
    <w:rsid w:val="004B19AA"/>
    <w:rsid w:val="004B19F6"/>
    <w:rsid w:val="004B1A28"/>
    <w:rsid w:val="004B1A31"/>
    <w:rsid w:val="004B1B12"/>
    <w:rsid w:val="004B1B4E"/>
    <w:rsid w:val="004B1B67"/>
    <w:rsid w:val="004B1CA4"/>
    <w:rsid w:val="004B1CA5"/>
    <w:rsid w:val="004B1CB1"/>
    <w:rsid w:val="004B1DFF"/>
    <w:rsid w:val="004B1ED0"/>
    <w:rsid w:val="004B1F27"/>
    <w:rsid w:val="004B1F59"/>
    <w:rsid w:val="004B2003"/>
    <w:rsid w:val="004B2083"/>
    <w:rsid w:val="004B209B"/>
    <w:rsid w:val="004B2177"/>
    <w:rsid w:val="004B21A8"/>
    <w:rsid w:val="004B2219"/>
    <w:rsid w:val="004B2264"/>
    <w:rsid w:val="004B2297"/>
    <w:rsid w:val="004B22BD"/>
    <w:rsid w:val="004B2471"/>
    <w:rsid w:val="004B262B"/>
    <w:rsid w:val="004B26CB"/>
    <w:rsid w:val="004B277B"/>
    <w:rsid w:val="004B27D4"/>
    <w:rsid w:val="004B27FE"/>
    <w:rsid w:val="004B29C4"/>
    <w:rsid w:val="004B29D5"/>
    <w:rsid w:val="004B2A2A"/>
    <w:rsid w:val="004B2A46"/>
    <w:rsid w:val="004B2AA5"/>
    <w:rsid w:val="004B2B35"/>
    <w:rsid w:val="004B2BE7"/>
    <w:rsid w:val="004B2C77"/>
    <w:rsid w:val="004B2CA1"/>
    <w:rsid w:val="004B2D3F"/>
    <w:rsid w:val="004B2E05"/>
    <w:rsid w:val="004B2E24"/>
    <w:rsid w:val="004B2F5D"/>
    <w:rsid w:val="004B2FCB"/>
    <w:rsid w:val="004B2FF8"/>
    <w:rsid w:val="004B301A"/>
    <w:rsid w:val="004B309B"/>
    <w:rsid w:val="004B30D4"/>
    <w:rsid w:val="004B311D"/>
    <w:rsid w:val="004B3215"/>
    <w:rsid w:val="004B3231"/>
    <w:rsid w:val="004B3334"/>
    <w:rsid w:val="004B333E"/>
    <w:rsid w:val="004B3370"/>
    <w:rsid w:val="004B3496"/>
    <w:rsid w:val="004B34AC"/>
    <w:rsid w:val="004B34FD"/>
    <w:rsid w:val="004B3551"/>
    <w:rsid w:val="004B35E2"/>
    <w:rsid w:val="004B367F"/>
    <w:rsid w:val="004B36F3"/>
    <w:rsid w:val="004B374C"/>
    <w:rsid w:val="004B37FA"/>
    <w:rsid w:val="004B391F"/>
    <w:rsid w:val="004B3A21"/>
    <w:rsid w:val="004B3A3A"/>
    <w:rsid w:val="004B3A73"/>
    <w:rsid w:val="004B3ADA"/>
    <w:rsid w:val="004B3C65"/>
    <w:rsid w:val="004B3CD3"/>
    <w:rsid w:val="004B3D5A"/>
    <w:rsid w:val="004B3D8B"/>
    <w:rsid w:val="004B3E38"/>
    <w:rsid w:val="004B3E93"/>
    <w:rsid w:val="004B3F9D"/>
    <w:rsid w:val="004B40E2"/>
    <w:rsid w:val="004B4160"/>
    <w:rsid w:val="004B417A"/>
    <w:rsid w:val="004B4323"/>
    <w:rsid w:val="004B43DA"/>
    <w:rsid w:val="004B441E"/>
    <w:rsid w:val="004B446F"/>
    <w:rsid w:val="004B450D"/>
    <w:rsid w:val="004B4527"/>
    <w:rsid w:val="004B46C2"/>
    <w:rsid w:val="004B4704"/>
    <w:rsid w:val="004B483A"/>
    <w:rsid w:val="004B484C"/>
    <w:rsid w:val="004B4868"/>
    <w:rsid w:val="004B4874"/>
    <w:rsid w:val="004B48E1"/>
    <w:rsid w:val="004B4955"/>
    <w:rsid w:val="004B4A88"/>
    <w:rsid w:val="004B4A94"/>
    <w:rsid w:val="004B4B68"/>
    <w:rsid w:val="004B4C03"/>
    <w:rsid w:val="004B4C0B"/>
    <w:rsid w:val="004B4C3D"/>
    <w:rsid w:val="004B4E32"/>
    <w:rsid w:val="004B4EA0"/>
    <w:rsid w:val="004B4FAA"/>
    <w:rsid w:val="004B502D"/>
    <w:rsid w:val="004B5051"/>
    <w:rsid w:val="004B5078"/>
    <w:rsid w:val="004B5118"/>
    <w:rsid w:val="004B5219"/>
    <w:rsid w:val="004B524B"/>
    <w:rsid w:val="004B5348"/>
    <w:rsid w:val="004B5410"/>
    <w:rsid w:val="004B5470"/>
    <w:rsid w:val="004B5494"/>
    <w:rsid w:val="004B555F"/>
    <w:rsid w:val="004B55D3"/>
    <w:rsid w:val="004B55E4"/>
    <w:rsid w:val="004B55F3"/>
    <w:rsid w:val="004B55F6"/>
    <w:rsid w:val="004B56B9"/>
    <w:rsid w:val="004B57EA"/>
    <w:rsid w:val="004B57F8"/>
    <w:rsid w:val="004B57F9"/>
    <w:rsid w:val="004B5855"/>
    <w:rsid w:val="004B5900"/>
    <w:rsid w:val="004B5A39"/>
    <w:rsid w:val="004B5A69"/>
    <w:rsid w:val="004B5A7B"/>
    <w:rsid w:val="004B5B6A"/>
    <w:rsid w:val="004B5BA2"/>
    <w:rsid w:val="004B5BA4"/>
    <w:rsid w:val="004B5C0C"/>
    <w:rsid w:val="004B5CB0"/>
    <w:rsid w:val="004B5CD7"/>
    <w:rsid w:val="004B5D6B"/>
    <w:rsid w:val="004B5ED2"/>
    <w:rsid w:val="004B5F5C"/>
    <w:rsid w:val="004B6028"/>
    <w:rsid w:val="004B6278"/>
    <w:rsid w:val="004B633C"/>
    <w:rsid w:val="004B6372"/>
    <w:rsid w:val="004B6458"/>
    <w:rsid w:val="004B6567"/>
    <w:rsid w:val="004B6615"/>
    <w:rsid w:val="004B6719"/>
    <w:rsid w:val="004B67DB"/>
    <w:rsid w:val="004B6989"/>
    <w:rsid w:val="004B6A29"/>
    <w:rsid w:val="004B6A77"/>
    <w:rsid w:val="004B6A9C"/>
    <w:rsid w:val="004B6AF6"/>
    <w:rsid w:val="004B6B0A"/>
    <w:rsid w:val="004B6B4E"/>
    <w:rsid w:val="004B6B88"/>
    <w:rsid w:val="004B6B9C"/>
    <w:rsid w:val="004B6C2E"/>
    <w:rsid w:val="004B6C36"/>
    <w:rsid w:val="004B6CBF"/>
    <w:rsid w:val="004B6CC8"/>
    <w:rsid w:val="004B6CCA"/>
    <w:rsid w:val="004B6CED"/>
    <w:rsid w:val="004B6D5A"/>
    <w:rsid w:val="004B6D82"/>
    <w:rsid w:val="004B6E08"/>
    <w:rsid w:val="004B6E15"/>
    <w:rsid w:val="004B6F5B"/>
    <w:rsid w:val="004B6FE5"/>
    <w:rsid w:val="004B714D"/>
    <w:rsid w:val="004B71A7"/>
    <w:rsid w:val="004B7233"/>
    <w:rsid w:val="004B7387"/>
    <w:rsid w:val="004B73F3"/>
    <w:rsid w:val="004B746D"/>
    <w:rsid w:val="004B7482"/>
    <w:rsid w:val="004B74E5"/>
    <w:rsid w:val="004B750B"/>
    <w:rsid w:val="004B7560"/>
    <w:rsid w:val="004B757A"/>
    <w:rsid w:val="004B75E1"/>
    <w:rsid w:val="004B76BC"/>
    <w:rsid w:val="004B76DD"/>
    <w:rsid w:val="004B775B"/>
    <w:rsid w:val="004B777C"/>
    <w:rsid w:val="004B781B"/>
    <w:rsid w:val="004B7A26"/>
    <w:rsid w:val="004B7A36"/>
    <w:rsid w:val="004B7A77"/>
    <w:rsid w:val="004B7AF8"/>
    <w:rsid w:val="004B7B05"/>
    <w:rsid w:val="004B7D67"/>
    <w:rsid w:val="004B7D9A"/>
    <w:rsid w:val="004C0045"/>
    <w:rsid w:val="004C0059"/>
    <w:rsid w:val="004C0151"/>
    <w:rsid w:val="004C0194"/>
    <w:rsid w:val="004C0204"/>
    <w:rsid w:val="004C0247"/>
    <w:rsid w:val="004C02AD"/>
    <w:rsid w:val="004C031E"/>
    <w:rsid w:val="004C0348"/>
    <w:rsid w:val="004C0431"/>
    <w:rsid w:val="004C0456"/>
    <w:rsid w:val="004C0511"/>
    <w:rsid w:val="004C0667"/>
    <w:rsid w:val="004C067B"/>
    <w:rsid w:val="004C08A5"/>
    <w:rsid w:val="004C08BB"/>
    <w:rsid w:val="004C0902"/>
    <w:rsid w:val="004C0934"/>
    <w:rsid w:val="004C09B9"/>
    <w:rsid w:val="004C09CD"/>
    <w:rsid w:val="004C09DE"/>
    <w:rsid w:val="004C0AE1"/>
    <w:rsid w:val="004C0CD0"/>
    <w:rsid w:val="004C0DE2"/>
    <w:rsid w:val="004C0E4A"/>
    <w:rsid w:val="004C0E97"/>
    <w:rsid w:val="004C0EBB"/>
    <w:rsid w:val="004C0F42"/>
    <w:rsid w:val="004C0FCE"/>
    <w:rsid w:val="004C0FEE"/>
    <w:rsid w:val="004C1053"/>
    <w:rsid w:val="004C1062"/>
    <w:rsid w:val="004C10B1"/>
    <w:rsid w:val="004C113D"/>
    <w:rsid w:val="004C11B7"/>
    <w:rsid w:val="004C16E1"/>
    <w:rsid w:val="004C17E9"/>
    <w:rsid w:val="004C1827"/>
    <w:rsid w:val="004C184D"/>
    <w:rsid w:val="004C18BA"/>
    <w:rsid w:val="004C18E8"/>
    <w:rsid w:val="004C192D"/>
    <w:rsid w:val="004C19B5"/>
    <w:rsid w:val="004C19D6"/>
    <w:rsid w:val="004C1A97"/>
    <w:rsid w:val="004C1AAA"/>
    <w:rsid w:val="004C1AB0"/>
    <w:rsid w:val="004C1AB6"/>
    <w:rsid w:val="004C1AF2"/>
    <w:rsid w:val="004C1B61"/>
    <w:rsid w:val="004C1BA7"/>
    <w:rsid w:val="004C1CAB"/>
    <w:rsid w:val="004C1E8A"/>
    <w:rsid w:val="004C1F0F"/>
    <w:rsid w:val="004C1F3E"/>
    <w:rsid w:val="004C2042"/>
    <w:rsid w:val="004C2109"/>
    <w:rsid w:val="004C2163"/>
    <w:rsid w:val="004C2242"/>
    <w:rsid w:val="004C2286"/>
    <w:rsid w:val="004C236A"/>
    <w:rsid w:val="004C2454"/>
    <w:rsid w:val="004C24D0"/>
    <w:rsid w:val="004C24E3"/>
    <w:rsid w:val="004C253C"/>
    <w:rsid w:val="004C25C1"/>
    <w:rsid w:val="004C286C"/>
    <w:rsid w:val="004C28DC"/>
    <w:rsid w:val="004C28F6"/>
    <w:rsid w:val="004C297F"/>
    <w:rsid w:val="004C2981"/>
    <w:rsid w:val="004C2B8D"/>
    <w:rsid w:val="004C2C75"/>
    <w:rsid w:val="004C2CA8"/>
    <w:rsid w:val="004C2CBE"/>
    <w:rsid w:val="004C2D2D"/>
    <w:rsid w:val="004C2DC6"/>
    <w:rsid w:val="004C2E3B"/>
    <w:rsid w:val="004C2EEC"/>
    <w:rsid w:val="004C2F19"/>
    <w:rsid w:val="004C2FB4"/>
    <w:rsid w:val="004C2FD7"/>
    <w:rsid w:val="004C30C4"/>
    <w:rsid w:val="004C3125"/>
    <w:rsid w:val="004C312B"/>
    <w:rsid w:val="004C31FE"/>
    <w:rsid w:val="004C3218"/>
    <w:rsid w:val="004C323E"/>
    <w:rsid w:val="004C335E"/>
    <w:rsid w:val="004C33FB"/>
    <w:rsid w:val="004C341A"/>
    <w:rsid w:val="004C3421"/>
    <w:rsid w:val="004C3438"/>
    <w:rsid w:val="004C3450"/>
    <w:rsid w:val="004C3469"/>
    <w:rsid w:val="004C34FC"/>
    <w:rsid w:val="004C3526"/>
    <w:rsid w:val="004C36F2"/>
    <w:rsid w:val="004C375E"/>
    <w:rsid w:val="004C387E"/>
    <w:rsid w:val="004C3890"/>
    <w:rsid w:val="004C3942"/>
    <w:rsid w:val="004C3A6D"/>
    <w:rsid w:val="004C3B14"/>
    <w:rsid w:val="004C3BA3"/>
    <w:rsid w:val="004C3C70"/>
    <w:rsid w:val="004C3CCB"/>
    <w:rsid w:val="004C3D52"/>
    <w:rsid w:val="004C3DF4"/>
    <w:rsid w:val="004C3EFC"/>
    <w:rsid w:val="004C3FAE"/>
    <w:rsid w:val="004C407B"/>
    <w:rsid w:val="004C4108"/>
    <w:rsid w:val="004C418F"/>
    <w:rsid w:val="004C41B5"/>
    <w:rsid w:val="004C41D8"/>
    <w:rsid w:val="004C4288"/>
    <w:rsid w:val="004C42CF"/>
    <w:rsid w:val="004C42EC"/>
    <w:rsid w:val="004C43A4"/>
    <w:rsid w:val="004C43B2"/>
    <w:rsid w:val="004C43D1"/>
    <w:rsid w:val="004C4550"/>
    <w:rsid w:val="004C460A"/>
    <w:rsid w:val="004C4614"/>
    <w:rsid w:val="004C46A2"/>
    <w:rsid w:val="004C4704"/>
    <w:rsid w:val="004C4710"/>
    <w:rsid w:val="004C4836"/>
    <w:rsid w:val="004C489E"/>
    <w:rsid w:val="004C4A76"/>
    <w:rsid w:val="004C4B0E"/>
    <w:rsid w:val="004C4BBE"/>
    <w:rsid w:val="004C4C25"/>
    <w:rsid w:val="004C4C55"/>
    <w:rsid w:val="004C4C8F"/>
    <w:rsid w:val="004C4CCC"/>
    <w:rsid w:val="004C4D8C"/>
    <w:rsid w:val="004C4DA3"/>
    <w:rsid w:val="004C4E38"/>
    <w:rsid w:val="004C4E46"/>
    <w:rsid w:val="004C4E5D"/>
    <w:rsid w:val="004C5155"/>
    <w:rsid w:val="004C51AD"/>
    <w:rsid w:val="004C5205"/>
    <w:rsid w:val="004C535F"/>
    <w:rsid w:val="004C537B"/>
    <w:rsid w:val="004C5543"/>
    <w:rsid w:val="004C564A"/>
    <w:rsid w:val="004C564F"/>
    <w:rsid w:val="004C5652"/>
    <w:rsid w:val="004C569D"/>
    <w:rsid w:val="004C56DB"/>
    <w:rsid w:val="004C5765"/>
    <w:rsid w:val="004C57D4"/>
    <w:rsid w:val="004C5872"/>
    <w:rsid w:val="004C5885"/>
    <w:rsid w:val="004C5898"/>
    <w:rsid w:val="004C58A1"/>
    <w:rsid w:val="004C58A7"/>
    <w:rsid w:val="004C58CE"/>
    <w:rsid w:val="004C5AEB"/>
    <w:rsid w:val="004C5BF0"/>
    <w:rsid w:val="004C5BF4"/>
    <w:rsid w:val="004C5C7A"/>
    <w:rsid w:val="004C5CD4"/>
    <w:rsid w:val="004C5D33"/>
    <w:rsid w:val="004C5D48"/>
    <w:rsid w:val="004C5D4A"/>
    <w:rsid w:val="004C5EAF"/>
    <w:rsid w:val="004C5F5C"/>
    <w:rsid w:val="004C5FDF"/>
    <w:rsid w:val="004C6033"/>
    <w:rsid w:val="004C614D"/>
    <w:rsid w:val="004C61B2"/>
    <w:rsid w:val="004C61EA"/>
    <w:rsid w:val="004C6391"/>
    <w:rsid w:val="004C63A7"/>
    <w:rsid w:val="004C6425"/>
    <w:rsid w:val="004C642B"/>
    <w:rsid w:val="004C652C"/>
    <w:rsid w:val="004C6638"/>
    <w:rsid w:val="004C68A0"/>
    <w:rsid w:val="004C68A4"/>
    <w:rsid w:val="004C6982"/>
    <w:rsid w:val="004C698F"/>
    <w:rsid w:val="004C6A2A"/>
    <w:rsid w:val="004C6A52"/>
    <w:rsid w:val="004C6A78"/>
    <w:rsid w:val="004C6B67"/>
    <w:rsid w:val="004C6B7F"/>
    <w:rsid w:val="004C6C76"/>
    <w:rsid w:val="004C6C7B"/>
    <w:rsid w:val="004C6CC9"/>
    <w:rsid w:val="004C6CE8"/>
    <w:rsid w:val="004C6E14"/>
    <w:rsid w:val="004C6E1C"/>
    <w:rsid w:val="004C6F4D"/>
    <w:rsid w:val="004C6F7C"/>
    <w:rsid w:val="004C7009"/>
    <w:rsid w:val="004C7069"/>
    <w:rsid w:val="004C7273"/>
    <w:rsid w:val="004C7281"/>
    <w:rsid w:val="004C735A"/>
    <w:rsid w:val="004C73E4"/>
    <w:rsid w:val="004C73E5"/>
    <w:rsid w:val="004C743A"/>
    <w:rsid w:val="004C744B"/>
    <w:rsid w:val="004C7556"/>
    <w:rsid w:val="004C76E9"/>
    <w:rsid w:val="004C7756"/>
    <w:rsid w:val="004C781F"/>
    <w:rsid w:val="004C7869"/>
    <w:rsid w:val="004C7893"/>
    <w:rsid w:val="004C78BA"/>
    <w:rsid w:val="004C7901"/>
    <w:rsid w:val="004C7956"/>
    <w:rsid w:val="004C79A8"/>
    <w:rsid w:val="004C79B2"/>
    <w:rsid w:val="004C7B5E"/>
    <w:rsid w:val="004C7BE0"/>
    <w:rsid w:val="004C7BF2"/>
    <w:rsid w:val="004C7C54"/>
    <w:rsid w:val="004C7C79"/>
    <w:rsid w:val="004C7CA4"/>
    <w:rsid w:val="004C7D0C"/>
    <w:rsid w:val="004C7D59"/>
    <w:rsid w:val="004C7DB0"/>
    <w:rsid w:val="004C7E0A"/>
    <w:rsid w:val="004C7E50"/>
    <w:rsid w:val="004C7E65"/>
    <w:rsid w:val="004C7EA1"/>
    <w:rsid w:val="004C7F5F"/>
    <w:rsid w:val="004D00CA"/>
    <w:rsid w:val="004D015F"/>
    <w:rsid w:val="004D017B"/>
    <w:rsid w:val="004D0216"/>
    <w:rsid w:val="004D022F"/>
    <w:rsid w:val="004D02F3"/>
    <w:rsid w:val="004D0436"/>
    <w:rsid w:val="004D057E"/>
    <w:rsid w:val="004D0763"/>
    <w:rsid w:val="004D0779"/>
    <w:rsid w:val="004D07F3"/>
    <w:rsid w:val="004D082E"/>
    <w:rsid w:val="004D09B8"/>
    <w:rsid w:val="004D0A2B"/>
    <w:rsid w:val="004D0ABF"/>
    <w:rsid w:val="004D0AE7"/>
    <w:rsid w:val="004D0B79"/>
    <w:rsid w:val="004D0C0C"/>
    <w:rsid w:val="004D0EAC"/>
    <w:rsid w:val="004D0EE7"/>
    <w:rsid w:val="004D0EF1"/>
    <w:rsid w:val="004D0F12"/>
    <w:rsid w:val="004D0F31"/>
    <w:rsid w:val="004D0FCC"/>
    <w:rsid w:val="004D104F"/>
    <w:rsid w:val="004D10E0"/>
    <w:rsid w:val="004D110C"/>
    <w:rsid w:val="004D11A0"/>
    <w:rsid w:val="004D121C"/>
    <w:rsid w:val="004D12A0"/>
    <w:rsid w:val="004D1380"/>
    <w:rsid w:val="004D146B"/>
    <w:rsid w:val="004D1607"/>
    <w:rsid w:val="004D1643"/>
    <w:rsid w:val="004D174B"/>
    <w:rsid w:val="004D17AE"/>
    <w:rsid w:val="004D182F"/>
    <w:rsid w:val="004D1885"/>
    <w:rsid w:val="004D18BE"/>
    <w:rsid w:val="004D192A"/>
    <w:rsid w:val="004D1A6F"/>
    <w:rsid w:val="004D1AD6"/>
    <w:rsid w:val="004D1C48"/>
    <w:rsid w:val="004D1CC4"/>
    <w:rsid w:val="004D1DF4"/>
    <w:rsid w:val="004D1E99"/>
    <w:rsid w:val="004D1F0E"/>
    <w:rsid w:val="004D1F7C"/>
    <w:rsid w:val="004D1FC8"/>
    <w:rsid w:val="004D1FF2"/>
    <w:rsid w:val="004D2003"/>
    <w:rsid w:val="004D2080"/>
    <w:rsid w:val="004D21D3"/>
    <w:rsid w:val="004D2201"/>
    <w:rsid w:val="004D24BE"/>
    <w:rsid w:val="004D2560"/>
    <w:rsid w:val="004D25CE"/>
    <w:rsid w:val="004D2652"/>
    <w:rsid w:val="004D2667"/>
    <w:rsid w:val="004D2727"/>
    <w:rsid w:val="004D273E"/>
    <w:rsid w:val="004D27D3"/>
    <w:rsid w:val="004D27F2"/>
    <w:rsid w:val="004D28A1"/>
    <w:rsid w:val="004D28FE"/>
    <w:rsid w:val="004D2903"/>
    <w:rsid w:val="004D296C"/>
    <w:rsid w:val="004D2998"/>
    <w:rsid w:val="004D299B"/>
    <w:rsid w:val="004D29C3"/>
    <w:rsid w:val="004D2AE0"/>
    <w:rsid w:val="004D2C3E"/>
    <w:rsid w:val="004D2C6A"/>
    <w:rsid w:val="004D2C90"/>
    <w:rsid w:val="004D2D35"/>
    <w:rsid w:val="004D2DB0"/>
    <w:rsid w:val="004D2E61"/>
    <w:rsid w:val="004D2F31"/>
    <w:rsid w:val="004D2FDD"/>
    <w:rsid w:val="004D3050"/>
    <w:rsid w:val="004D319A"/>
    <w:rsid w:val="004D320D"/>
    <w:rsid w:val="004D3330"/>
    <w:rsid w:val="004D335C"/>
    <w:rsid w:val="004D3449"/>
    <w:rsid w:val="004D3469"/>
    <w:rsid w:val="004D34D8"/>
    <w:rsid w:val="004D3781"/>
    <w:rsid w:val="004D3822"/>
    <w:rsid w:val="004D3863"/>
    <w:rsid w:val="004D3864"/>
    <w:rsid w:val="004D38E4"/>
    <w:rsid w:val="004D398F"/>
    <w:rsid w:val="004D39C9"/>
    <w:rsid w:val="004D39DD"/>
    <w:rsid w:val="004D3B27"/>
    <w:rsid w:val="004D3B2D"/>
    <w:rsid w:val="004D3B2F"/>
    <w:rsid w:val="004D3BEE"/>
    <w:rsid w:val="004D3BF8"/>
    <w:rsid w:val="004D3C3E"/>
    <w:rsid w:val="004D3CC1"/>
    <w:rsid w:val="004D3CE6"/>
    <w:rsid w:val="004D3D1C"/>
    <w:rsid w:val="004D3D6E"/>
    <w:rsid w:val="004D3DB1"/>
    <w:rsid w:val="004D3DF8"/>
    <w:rsid w:val="004D3E1E"/>
    <w:rsid w:val="004D3E4A"/>
    <w:rsid w:val="004D3E66"/>
    <w:rsid w:val="004D3E9F"/>
    <w:rsid w:val="004D3F90"/>
    <w:rsid w:val="004D406E"/>
    <w:rsid w:val="004D409A"/>
    <w:rsid w:val="004D4131"/>
    <w:rsid w:val="004D4138"/>
    <w:rsid w:val="004D4168"/>
    <w:rsid w:val="004D4248"/>
    <w:rsid w:val="004D42DF"/>
    <w:rsid w:val="004D4358"/>
    <w:rsid w:val="004D442E"/>
    <w:rsid w:val="004D4473"/>
    <w:rsid w:val="004D44C6"/>
    <w:rsid w:val="004D4506"/>
    <w:rsid w:val="004D452B"/>
    <w:rsid w:val="004D4553"/>
    <w:rsid w:val="004D4647"/>
    <w:rsid w:val="004D4679"/>
    <w:rsid w:val="004D46BC"/>
    <w:rsid w:val="004D46F4"/>
    <w:rsid w:val="004D47D0"/>
    <w:rsid w:val="004D48AD"/>
    <w:rsid w:val="004D4949"/>
    <w:rsid w:val="004D49D1"/>
    <w:rsid w:val="004D4A45"/>
    <w:rsid w:val="004D4AA1"/>
    <w:rsid w:val="004D4EB3"/>
    <w:rsid w:val="004D4EBD"/>
    <w:rsid w:val="004D4EEB"/>
    <w:rsid w:val="004D50F7"/>
    <w:rsid w:val="004D5124"/>
    <w:rsid w:val="004D51BF"/>
    <w:rsid w:val="004D51EC"/>
    <w:rsid w:val="004D5232"/>
    <w:rsid w:val="004D5238"/>
    <w:rsid w:val="004D5254"/>
    <w:rsid w:val="004D538D"/>
    <w:rsid w:val="004D53C0"/>
    <w:rsid w:val="004D5423"/>
    <w:rsid w:val="004D5546"/>
    <w:rsid w:val="004D5568"/>
    <w:rsid w:val="004D55D6"/>
    <w:rsid w:val="004D55F8"/>
    <w:rsid w:val="004D5738"/>
    <w:rsid w:val="004D57A2"/>
    <w:rsid w:val="004D5806"/>
    <w:rsid w:val="004D5AD8"/>
    <w:rsid w:val="004D5B11"/>
    <w:rsid w:val="004D5C13"/>
    <w:rsid w:val="004D5C25"/>
    <w:rsid w:val="004D5D69"/>
    <w:rsid w:val="004D5D78"/>
    <w:rsid w:val="004D5E35"/>
    <w:rsid w:val="004D5E3A"/>
    <w:rsid w:val="004D5EBD"/>
    <w:rsid w:val="004D5FBB"/>
    <w:rsid w:val="004D6116"/>
    <w:rsid w:val="004D61B8"/>
    <w:rsid w:val="004D6290"/>
    <w:rsid w:val="004D63FD"/>
    <w:rsid w:val="004D6450"/>
    <w:rsid w:val="004D647D"/>
    <w:rsid w:val="004D6545"/>
    <w:rsid w:val="004D6561"/>
    <w:rsid w:val="004D65C5"/>
    <w:rsid w:val="004D6685"/>
    <w:rsid w:val="004D66C7"/>
    <w:rsid w:val="004D6803"/>
    <w:rsid w:val="004D6871"/>
    <w:rsid w:val="004D691F"/>
    <w:rsid w:val="004D6925"/>
    <w:rsid w:val="004D69EE"/>
    <w:rsid w:val="004D6A62"/>
    <w:rsid w:val="004D6B53"/>
    <w:rsid w:val="004D6B60"/>
    <w:rsid w:val="004D6C64"/>
    <w:rsid w:val="004D6D7A"/>
    <w:rsid w:val="004D6D8E"/>
    <w:rsid w:val="004D6E64"/>
    <w:rsid w:val="004D6F4E"/>
    <w:rsid w:val="004D7131"/>
    <w:rsid w:val="004D7205"/>
    <w:rsid w:val="004D7311"/>
    <w:rsid w:val="004D73C5"/>
    <w:rsid w:val="004D7402"/>
    <w:rsid w:val="004D74CB"/>
    <w:rsid w:val="004D74D5"/>
    <w:rsid w:val="004D7511"/>
    <w:rsid w:val="004D75E4"/>
    <w:rsid w:val="004D7617"/>
    <w:rsid w:val="004D761B"/>
    <w:rsid w:val="004D765A"/>
    <w:rsid w:val="004D771E"/>
    <w:rsid w:val="004D7746"/>
    <w:rsid w:val="004D77AD"/>
    <w:rsid w:val="004D7843"/>
    <w:rsid w:val="004D78CE"/>
    <w:rsid w:val="004D792B"/>
    <w:rsid w:val="004D7957"/>
    <w:rsid w:val="004D79AF"/>
    <w:rsid w:val="004D7B95"/>
    <w:rsid w:val="004D7C83"/>
    <w:rsid w:val="004D7C90"/>
    <w:rsid w:val="004D7DED"/>
    <w:rsid w:val="004D7DFB"/>
    <w:rsid w:val="004D7E08"/>
    <w:rsid w:val="004D7E46"/>
    <w:rsid w:val="004D7E6D"/>
    <w:rsid w:val="004D7E92"/>
    <w:rsid w:val="004D7E9B"/>
    <w:rsid w:val="004D7E9F"/>
    <w:rsid w:val="004D7F52"/>
    <w:rsid w:val="004E0000"/>
    <w:rsid w:val="004E006C"/>
    <w:rsid w:val="004E016C"/>
    <w:rsid w:val="004E01D2"/>
    <w:rsid w:val="004E029B"/>
    <w:rsid w:val="004E0354"/>
    <w:rsid w:val="004E0450"/>
    <w:rsid w:val="004E0466"/>
    <w:rsid w:val="004E052D"/>
    <w:rsid w:val="004E064B"/>
    <w:rsid w:val="004E06B7"/>
    <w:rsid w:val="004E075A"/>
    <w:rsid w:val="004E083E"/>
    <w:rsid w:val="004E087C"/>
    <w:rsid w:val="004E0B6A"/>
    <w:rsid w:val="004E0BF3"/>
    <w:rsid w:val="004E0C1B"/>
    <w:rsid w:val="004E0D66"/>
    <w:rsid w:val="004E0E3B"/>
    <w:rsid w:val="004E0E92"/>
    <w:rsid w:val="004E0EA0"/>
    <w:rsid w:val="004E0F2D"/>
    <w:rsid w:val="004E0F73"/>
    <w:rsid w:val="004E0FA0"/>
    <w:rsid w:val="004E109E"/>
    <w:rsid w:val="004E11D8"/>
    <w:rsid w:val="004E121F"/>
    <w:rsid w:val="004E123A"/>
    <w:rsid w:val="004E127C"/>
    <w:rsid w:val="004E12F5"/>
    <w:rsid w:val="004E135D"/>
    <w:rsid w:val="004E13FB"/>
    <w:rsid w:val="004E1435"/>
    <w:rsid w:val="004E149D"/>
    <w:rsid w:val="004E14B7"/>
    <w:rsid w:val="004E1595"/>
    <w:rsid w:val="004E1655"/>
    <w:rsid w:val="004E1686"/>
    <w:rsid w:val="004E1693"/>
    <w:rsid w:val="004E16B0"/>
    <w:rsid w:val="004E1793"/>
    <w:rsid w:val="004E179B"/>
    <w:rsid w:val="004E17C3"/>
    <w:rsid w:val="004E1811"/>
    <w:rsid w:val="004E1825"/>
    <w:rsid w:val="004E1857"/>
    <w:rsid w:val="004E1864"/>
    <w:rsid w:val="004E1902"/>
    <w:rsid w:val="004E1999"/>
    <w:rsid w:val="004E1B0B"/>
    <w:rsid w:val="004E1B24"/>
    <w:rsid w:val="004E1C41"/>
    <w:rsid w:val="004E1C44"/>
    <w:rsid w:val="004E1CA8"/>
    <w:rsid w:val="004E1DD4"/>
    <w:rsid w:val="004E1EC4"/>
    <w:rsid w:val="004E1ED4"/>
    <w:rsid w:val="004E1F40"/>
    <w:rsid w:val="004E1FBD"/>
    <w:rsid w:val="004E2064"/>
    <w:rsid w:val="004E2112"/>
    <w:rsid w:val="004E2120"/>
    <w:rsid w:val="004E215C"/>
    <w:rsid w:val="004E2225"/>
    <w:rsid w:val="004E2268"/>
    <w:rsid w:val="004E226C"/>
    <w:rsid w:val="004E2304"/>
    <w:rsid w:val="004E230E"/>
    <w:rsid w:val="004E2370"/>
    <w:rsid w:val="004E23F7"/>
    <w:rsid w:val="004E24D3"/>
    <w:rsid w:val="004E2531"/>
    <w:rsid w:val="004E2578"/>
    <w:rsid w:val="004E25AD"/>
    <w:rsid w:val="004E25BE"/>
    <w:rsid w:val="004E25E3"/>
    <w:rsid w:val="004E26ED"/>
    <w:rsid w:val="004E27E8"/>
    <w:rsid w:val="004E282B"/>
    <w:rsid w:val="004E2857"/>
    <w:rsid w:val="004E28F2"/>
    <w:rsid w:val="004E2914"/>
    <w:rsid w:val="004E2988"/>
    <w:rsid w:val="004E2A9B"/>
    <w:rsid w:val="004E2B57"/>
    <w:rsid w:val="004E2CB3"/>
    <w:rsid w:val="004E2DE4"/>
    <w:rsid w:val="004E2E38"/>
    <w:rsid w:val="004E2EAF"/>
    <w:rsid w:val="004E2F12"/>
    <w:rsid w:val="004E2FAE"/>
    <w:rsid w:val="004E30B3"/>
    <w:rsid w:val="004E30DC"/>
    <w:rsid w:val="004E3223"/>
    <w:rsid w:val="004E3310"/>
    <w:rsid w:val="004E332D"/>
    <w:rsid w:val="004E333F"/>
    <w:rsid w:val="004E33C4"/>
    <w:rsid w:val="004E3470"/>
    <w:rsid w:val="004E34B1"/>
    <w:rsid w:val="004E34BC"/>
    <w:rsid w:val="004E3649"/>
    <w:rsid w:val="004E3662"/>
    <w:rsid w:val="004E36CA"/>
    <w:rsid w:val="004E3767"/>
    <w:rsid w:val="004E37A7"/>
    <w:rsid w:val="004E38B2"/>
    <w:rsid w:val="004E38FC"/>
    <w:rsid w:val="004E397C"/>
    <w:rsid w:val="004E3A8A"/>
    <w:rsid w:val="004E3A9B"/>
    <w:rsid w:val="004E3B24"/>
    <w:rsid w:val="004E3B81"/>
    <w:rsid w:val="004E3B87"/>
    <w:rsid w:val="004E3C99"/>
    <w:rsid w:val="004E3D49"/>
    <w:rsid w:val="004E3D90"/>
    <w:rsid w:val="004E3DC9"/>
    <w:rsid w:val="004E3E07"/>
    <w:rsid w:val="004E3E4E"/>
    <w:rsid w:val="004E3E57"/>
    <w:rsid w:val="004E3E7D"/>
    <w:rsid w:val="004E3E92"/>
    <w:rsid w:val="004E3E9C"/>
    <w:rsid w:val="004E400C"/>
    <w:rsid w:val="004E40E5"/>
    <w:rsid w:val="004E4132"/>
    <w:rsid w:val="004E4233"/>
    <w:rsid w:val="004E42AF"/>
    <w:rsid w:val="004E42F6"/>
    <w:rsid w:val="004E438B"/>
    <w:rsid w:val="004E43A0"/>
    <w:rsid w:val="004E4604"/>
    <w:rsid w:val="004E4654"/>
    <w:rsid w:val="004E467B"/>
    <w:rsid w:val="004E46AE"/>
    <w:rsid w:val="004E4723"/>
    <w:rsid w:val="004E4820"/>
    <w:rsid w:val="004E4860"/>
    <w:rsid w:val="004E48A7"/>
    <w:rsid w:val="004E48D2"/>
    <w:rsid w:val="004E490E"/>
    <w:rsid w:val="004E4AF1"/>
    <w:rsid w:val="004E4B43"/>
    <w:rsid w:val="004E4B6C"/>
    <w:rsid w:val="004E4B6D"/>
    <w:rsid w:val="004E4C6E"/>
    <w:rsid w:val="004E4CE6"/>
    <w:rsid w:val="004E4CEE"/>
    <w:rsid w:val="004E4D1B"/>
    <w:rsid w:val="004E4D4F"/>
    <w:rsid w:val="004E4D7D"/>
    <w:rsid w:val="004E4EFE"/>
    <w:rsid w:val="004E4F20"/>
    <w:rsid w:val="004E5052"/>
    <w:rsid w:val="004E5081"/>
    <w:rsid w:val="004E5091"/>
    <w:rsid w:val="004E5101"/>
    <w:rsid w:val="004E5156"/>
    <w:rsid w:val="004E51A1"/>
    <w:rsid w:val="004E5434"/>
    <w:rsid w:val="004E543B"/>
    <w:rsid w:val="004E547A"/>
    <w:rsid w:val="004E54AB"/>
    <w:rsid w:val="004E5595"/>
    <w:rsid w:val="004E563C"/>
    <w:rsid w:val="004E5642"/>
    <w:rsid w:val="004E5774"/>
    <w:rsid w:val="004E57A4"/>
    <w:rsid w:val="004E584E"/>
    <w:rsid w:val="004E5851"/>
    <w:rsid w:val="004E59D5"/>
    <w:rsid w:val="004E5A4E"/>
    <w:rsid w:val="004E5B44"/>
    <w:rsid w:val="004E5B79"/>
    <w:rsid w:val="004E5BC7"/>
    <w:rsid w:val="004E5C29"/>
    <w:rsid w:val="004E5D9E"/>
    <w:rsid w:val="004E5DD2"/>
    <w:rsid w:val="004E5E58"/>
    <w:rsid w:val="004E5E8A"/>
    <w:rsid w:val="004E5E8B"/>
    <w:rsid w:val="004E5EE5"/>
    <w:rsid w:val="004E5F03"/>
    <w:rsid w:val="004E5F92"/>
    <w:rsid w:val="004E5FB9"/>
    <w:rsid w:val="004E604B"/>
    <w:rsid w:val="004E60EB"/>
    <w:rsid w:val="004E6104"/>
    <w:rsid w:val="004E6129"/>
    <w:rsid w:val="004E61B1"/>
    <w:rsid w:val="004E6211"/>
    <w:rsid w:val="004E62AA"/>
    <w:rsid w:val="004E63AE"/>
    <w:rsid w:val="004E63F9"/>
    <w:rsid w:val="004E6401"/>
    <w:rsid w:val="004E64B6"/>
    <w:rsid w:val="004E64FF"/>
    <w:rsid w:val="004E651E"/>
    <w:rsid w:val="004E65E7"/>
    <w:rsid w:val="004E6772"/>
    <w:rsid w:val="004E67CB"/>
    <w:rsid w:val="004E694F"/>
    <w:rsid w:val="004E6975"/>
    <w:rsid w:val="004E6995"/>
    <w:rsid w:val="004E69D6"/>
    <w:rsid w:val="004E69E1"/>
    <w:rsid w:val="004E6A28"/>
    <w:rsid w:val="004E6AAE"/>
    <w:rsid w:val="004E6AEA"/>
    <w:rsid w:val="004E6B44"/>
    <w:rsid w:val="004E6CBC"/>
    <w:rsid w:val="004E6DD8"/>
    <w:rsid w:val="004E6DF7"/>
    <w:rsid w:val="004E6E2C"/>
    <w:rsid w:val="004E6E33"/>
    <w:rsid w:val="004E6E36"/>
    <w:rsid w:val="004E6E84"/>
    <w:rsid w:val="004E6EC7"/>
    <w:rsid w:val="004E700D"/>
    <w:rsid w:val="004E7079"/>
    <w:rsid w:val="004E7136"/>
    <w:rsid w:val="004E7197"/>
    <w:rsid w:val="004E71B8"/>
    <w:rsid w:val="004E7268"/>
    <w:rsid w:val="004E726F"/>
    <w:rsid w:val="004E73E7"/>
    <w:rsid w:val="004E742B"/>
    <w:rsid w:val="004E758A"/>
    <w:rsid w:val="004E759B"/>
    <w:rsid w:val="004E777C"/>
    <w:rsid w:val="004E77BA"/>
    <w:rsid w:val="004E77DC"/>
    <w:rsid w:val="004E78A0"/>
    <w:rsid w:val="004E78B2"/>
    <w:rsid w:val="004E78D3"/>
    <w:rsid w:val="004E7953"/>
    <w:rsid w:val="004E7A1A"/>
    <w:rsid w:val="004E7A52"/>
    <w:rsid w:val="004E7AA3"/>
    <w:rsid w:val="004E7B01"/>
    <w:rsid w:val="004E7B80"/>
    <w:rsid w:val="004E7BBD"/>
    <w:rsid w:val="004E7BEB"/>
    <w:rsid w:val="004E7C73"/>
    <w:rsid w:val="004E7ED9"/>
    <w:rsid w:val="004E7F04"/>
    <w:rsid w:val="004F002A"/>
    <w:rsid w:val="004F0082"/>
    <w:rsid w:val="004F00ED"/>
    <w:rsid w:val="004F039C"/>
    <w:rsid w:val="004F03C6"/>
    <w:rsid w:val="004F03C9"/>
    <w:rsid w:val="004F0434"/>
    <w:rsid w:val="004F04A0"/>
    <w:rsid w:val="004F056E"/>
    <w:rsid w:val="004F05C4"/>
    <w:rsid w:val="004F06A3"/>
    <w:rsid w:val="004F0734"/>
    <w:rsid w:val="004F07F4"/>
    <w:rsid w:val="004F0889"/>
    <w:rsid w:val="004F0AF2"/>
    <w:rsid w:val="004F0BA7"/>
    <w:rsid w:val="004F0C22"/>
    <w:rsid w:val="004F0C27"/>
    <w:rsid w:val="004F0C82"/>
    <w:rsid w:val="004F0CBA"/>
    <w:rsid w:val="004F0D3C"/>
    <w:rsid w:val="004F0DEF"/>
    <w:rsid w:val="004F0F33"/>
    <w:rsid w:val="004F0F50"/>
    <w:rsid w:val="004F0F92"/>
    <w:rsid w:val="004F137C"/>
    <w:rsid w:val="004F13CD"/>
    <w:rsid w:val="004F146D"/>
    <w:rsid w:val="004F15B7"/>
    <w:rsid w:val="004F15BA"/>
    <w:rsid w:val="004F1602"/>
    <w:rsid w:val="004F1680"/>
    <w:rsid w:val="004F16D8"/>
    <w:rsid w:val="004F173D"/>
    <w:rsid w:val="004F1794"/>
    <w:rsid w:val="004F186F"/>
    <w:rsid w:val="004F187C"/>
    <w:rsid w:val="004F1956"/>
    <w:rsid w:val="004F195C"/>
    <w:rsid w:val="004F1A7A"/>
    <w:rsid w:val="004F1AE8"/>
    <w:rsid w:val="004F1AF6"/>
    <w:rsid w:val="004F1B07"/>
    <w:rsid w:val="004F1BC3"/>
    <w:rsid w:val="004F1C44"/>
    <w:rsid w:val="004F1C95"/>
    <w:rsid w:val="004F1CAD"/>
    <w:rsid w:val="004F1CF1"/>
    <w:rsid w:val="004F1D3B"/>
    <w:rsid w:val="004F1D8A"/>
    <w:rsid w:val="004F1D92"/>
    <w:rsid w:val="004F1E19"/>
    <w:rsid w:val="004F1E58"/>
    <w:rsid w:val="004F1E66"/>
    <w:rsid w:val="004F1EEA"/>
    <w:rsid w:val="004F1F93"/>
    <w:rsid w:val="004F2003"/>
    <w:rsid w:val="004F2191"/>
    <w:rsid w:val="004F21A8"/>
    <w:rsid w:val="004F21F9"/>
    <w:rsid w:val="004F2246"/>
    <w:rsid w:val="004F2377"/>
    <w:rsid w:val="004F24D3"/>
    <w:rsid w:val="004F253D"/>
    <w:rsid w:val="004F253F"/>
    <w:rsid w:val="004F25F0"/>
    <w:rsid w:val="004F2612"/>
    <w:rsid w:val="004F2651"/>
    <w:rsid w:val="004F26B2"/>
    <w:rsid w:val="004F270A"/>
    <w:rsid w:val="004F27C9"/>
    <w:rsid w:val="004F27F6"/>
    <w:rsid w:val="004F2814"/>
    <w:rsid w:val="004F28FF"/>
    <w:rsid w:val="004F2A3F"/>
    <w:rsid w:val="004F2A54"/>
    <w:rsid w:val="004F2A89"/>
    <w:rsid w:val="004F2B07"/>
    <w:rsid w:val="004F2CC5"/>
    <w:rsid w:val="004F2E28"/>
    <w:rsid w:val="004F2E2E"/>
    <w:rsid w:val="004F2E47"/>
    <w:rsid w:val="004F2F19"/>
    <w:rsid w:val="004F2FA8"/>
    <w:rsid w:val="004F2FE3"/>
    <w:rsid w:val="004F3098"/>
    <w:rsid w:val="004F30AF"/>
    <w:rsid w:val="004F30CA"/>
    <w:rsid w:val="004F3149"/>
    <w:rsid w:val="004F31E8"/>
    <w:rsid w:val="004F3257"/>
    <w:rsid w:val="004F32C7"/>
    <w:rsid w:val="004F32DE"/>
    <w:rsid w:val="004F34B5"/>
    <w:rsid w:val="004F34C3"/>
    <w:rsid w:val="004F35C6"/>
    <w:rsid w:val="004F3605"/>
    <w:rsid w:val="004F388A"/>
    <w:rsid w:val="004F3924"/>
    <w:rsid w:val="004F3966"/>
    <w:rsid w:val="004F398B"/>
    <w:rsid w:val="004F3A76"/>
    <w:rsid w:val="004F3B46"/>
    <w:rsid w:val="004F3BBA"/>
    <w:rsid w:val="004F3C1B"/>
    <w:rsid w:val="004F3C21"/>
    <w:rsid w:val="004F3D26"/>
    <w:rsid w:val="004F3D56"/>
    <w:rsid w:val="004F3D68"/>
    <w:rsid w:val="004F3E6C"/>
    <w:rsid w:val="004F3E75"/>
    <w:rsid w:val="004F3F4E"/>
    <w:rsid w:val="004F3F85"/>
    <w:rsid w:val="004F3FB0"/>
    <w:rsid w:val="004F3FE3"/>
    <w:rsid w:val="004F408E"/>
    <w:rsid w:val="004F40D5"/>
    <w:rsid w:val="004F417C"/>
    <w:rsid w:val="004F417F"/>
    <w:rsid w:val="004F41E4"/>
    <w:rsid w:val="004F427E"/>
    <w:rsid w:val="004F4396"/>
    <w:rsid w:val="004F43AB"/>
    <w:rsid w:val="004F4405"/>
    <w:rsid w:val="004F4503"/>
    <w:rsid w:val="004F454D"/>
    <w:rsid w:val="004F4556"/>
    <w:rsid w:val="004F4567"/>
    <w:rsid w:val="004F459B"/>
    <w:rsid w:val="004F4628"/>
    <w:rsid w:val="004F46DD"/>
    <w:rsid w:val="004F4707"/>
    <w:rsid w:val="004F475D"/>
    <w:rsid w:val="004F4852"/>
    <w:rsid w:val="004F4891"/>
    <w:rsid w:val="004F4893"/>
    <w:rsid w:val="004F4906"/>
    <w:rsid w:val="004F4934"/>
    <w:rsid w:val="004F496D"/>
    <w:rsid w:val="004F4A6A"/>
    <w:rsid w:val="004F4B7F"/>
    <w:rsid w:val="004F4BB4"/>
    <w:rsid w:val="004F4CA9"/>
    <w:rsid w:val="004F4D89"/>
    <w:rsid w:val="004F4DA2"/>
    <w:rsid w:val="004F4DB9"/>
    <w:rsid w:val="004F4E04"/>
    <w:rsid w:val="004F4E2E"/>
    <w:rsid w:val="004F4E99"/>
    <w:rsid w:val="004F4ED3"/>
    <w:rsid w:val="004F4FA0"/>
    <w:rsid w:val="004F4FA1"/>
    <w:rsid w:val="004F500D"/>
    <w:rsid w:val="004F516C"/>
    <w:rsid w:val="004F5468"/>
    <w:rsid w:val="004F54D0"/>
    <w:rsid w:val="004F5505"/>
    <w:rsid w:val="004F55B2"/>
    <w:rsid w:val="004F55C3"/>
    <w:rsid w:val="004F5631"/>
    <w:rsid w:val="004F5634"/>
    <w:rsid w:val="004F5668"/>
    <w:rsid w:val="004F5678"/>
    <w:rsid w:val="004F5681"/>
    <w:rsid w:val="004F56AC"/>
    <w:rsid w:val="004F56B4"/>
    <w:rsid w:val="004F579E"/>
    <w:rsid w:val="004F57DC"/>
    <w:rsid w:val="004F5864"/>
    <w:rsid w:val="004F588C"/>
    <w:rsid w:val="004F5903"/>
    <w:rsid w:val="004F5A1B"/>
    <w:rsid w:val="004F5B5E"/>
    <w:rsid w:val="004F5C90"/>
    <w:rsid w:val="004F5DDB"/>
    <w:rsid w:val="004F5DEB"/>
    <w:rsid w:val="004F5EF9"/>
    <w:rsid w:val="004F5FE5"/>
    <w:rsid w:val="004F612F"/>
    <w:rsid w:val="004F6157"/>
    <w:rsid w:val="004F61B0"/>
    <w:rsid w:val="004F6273"/>
    <w:rsid w:val="004F63A0"/>
    <w:rsid w:val="004F63B1"/>
    <w:rsid w:val="004F63FC"/>
    <w:rsid w:val="004F64F3"/>
    <w:rsid w:val="004F6521"/>
    <w:rsid w:val="004F652C"/>
    <w:rsid w:val="004F653A"/>
    <w:rsid w:val="004F6569"/>
    <w:rsid w:val="004F658F"/>
    <w:rsid w:val="004F65E4"/>
    <w:rsid w:val="004F6603"/>
    <w:rsid w:val="004F6639"/>
    <w:rsid w:val="004F6701"/>
    <w:rsid w:val="004F6724"/>
    <w:rsid w:val="004F6803"/>
    <w:rsid w:val="004F69AD"/>
    <w:rsid w:val="004F6A16"/>
    <w:rsid w:val="004F6B52"/>
    <w:rsid w:val="004F6B90"/>
    <w:rsid w:val="004F6C0C"/>
    <w:rsid w:val="004F6CED"/>
    <w:rsid w:val="004F6E0F"/>
    <w:rsid w:val="004F6EB7"/>
    <w:rsid w:val="004F709D"/>
    <w:rsid w:val="004F70D3"/>
    <w:rsid w:val="004F7142"/>
    <w:rsid w:val="004F7202"/>
    <w:rsid w:val="004F7207"/>
    <w:rsid w:val="004F7268"/>
    <w:rsid w:val="004F72A3"/>
    <w:rsid w:val="004F72B5"/>
    <w:rsid w:val="004F7371"/>
    <w:rsid w:val="004F744E"/>
    <w:rsid w:val="004F7527"/>
    <w:rsid w:val="004F75EA"/>
    <w:rsid w:val="004F7643"/>
    <w:rsid w:val="004F7655"/>
    <w:rsid w:val="004F76C4"/>
    <w:rsid w:val="004F776E"/>
    <w:rsid w:val="004F7908"/>
    <w:rsid w:val="004F7912"/>
    <w:rsid w:val="004F7A88"/>
    <w:rsid w:val="004F7B40"/>
    <w:rsid w:val="004F7B66"/>
    <w:rsid w:val="004F7BFC"/>
    <w:rsid w:val="004F7D52"/>
    <w:rsid w:val="004F7E6F"/>
    <w:rsid w:val="004F7EE0"/>
    <w:rsid w:val="004F7F93"/>
    <w:rsid w:val="004F7FD5"/>
    <w:rsid w:val="0050005D"/>
    <w:rsid w:val="0050008E"/>
    <w:rsid w:val="0050009E"/>
    <w:rsid w:val="005000B7"/>
    <w:rsid w:val="0050015F"/>
    <w:rsid w:val="00500183"/>
    <w:rsid w:val="0050034E"/>
    <w:rsid w:val="00500360"/>
    <w:rsid w:val="005003C4"/>
    <w:rsid w:val="00500439"/>
    <w:rsid w:val="005004FB"/>
    <w:rsid w:val="0050066B"/>
    <w:rsid w:val="005006EF"/>
    <w:rsid w:val="0050078A"/>
    <w:rsid w:val="0050083F"/>
    <w:rsid w:val="00500949"/>
    <w:rsid w:val="0050094E"/>
    <w:rsid w:val="0050097E"/>
    <w:rsid w:val="00500C70"/>
    <w:rsid w:val="00500D71"/>
    <w:rsid w:val="00500D8D"/>
    <w:rsid w:val="00500E09"/>
    <w:rsid w:val="00500EA5"/>
    <w:rsid w:val="00500ECA"/>
    <w:rsid w:val="00500F25"/>
    <w:rsid w:val="00500F30"/>
    <w:rsid w:val="00500F33"/>
    <w:rsid w:val="00500FA8"/>
    <w:rsid w:val="0050109E"/>
    <w:rsid w:val="005010D8"/>
    <w:rsid w:val="0050114D"/>
    <w:rsid w:val="005011A0"/>
    <w:rsid w:val="005011A2"/>
    <w:rsid w:val="0050124A"/>
    <w:rsid w:val="0050129F"/>
    <w:rsid w:val="0050134B"/>
    <w:rsid w:val="0050137D"/>
    <w:rsid w:val="005013B5"/>
    <w:rsid w:val="00501548"/>
    <w:rsid w:val="0050159A"/>
    <w:rsid w:val="005015FE"/>
    <w:rsid w:val="00501658"/>
    <w:rsid w:val="005016B5"/>
    <w:rsid w:val="005016C5"/>
    <w:rsid w:val="005017A1"/>
    <w:rsid w:val="0050184A"/>
    <w:rsid w:val="005018AB"/>
    <w:rsid w:val="0050192D"/>
    <w:rsid w:val="00501940"/>
    <w:rsid w:val="005019C6"/>
    <w:rsid w:val="00501A15"/>
    <w:rsid w:val="00501A24"/>
    <w:rsid w:val="00501A6D"/>
    <w:rsid w:val="00501AA8"/>
    <w:rsid w:val="00501B66"/>
    <w:rsid w:val="00501BD6"/>
    <w:rsid w:val="00501C70"/>
    <w:rsid w:val="00501E40"/>
    <w:rsid w:val="00501E64"/>
    <w:rsid w:val="00501E7B"/>
    <w:rsid w:val="00501EA4"/>
    <w:rsid w:val="00501F54"/>
    <w:rsid w:val="00501FB2"/>
    <w:rsid w:val="00502058"/>
    <w:rsid w:val="00502059"/>
    <w:rsid w:val="00502274"/>
    <w:rsid w:val="00502290"/>
    <w:rsid w:val="005022C8"/>
    <w:rsid w:val="00502311"/>
    <w:rsid w:val="00502314"/>
    <w:rsid w:val="00502385"/>
    <w:rsid w:val="00502398"/>
    <w:rsid w:val="005023A4"/>
    <w:rsid w:val="005023ED"/>
    <w:rsid w:val="0050247F"/>
    <w:rsid w:val="005024C8"/>
    <w:rsid w:val="005024EE"/>
    <w:rsid w:val="00502561"/>
    <w:rsid w:val="00502564"/>
    <w:rsid w:val="005025BF"/>
    <w:rsid w:val="0050262D"/>
    <w:rsid w:val="00502672"/>
    <w:rsid w:val="005027BD"/>
    <w:rsid w:val="00502852"/>
    <w:rsid w:val="00502983"/>
    <w:rsid w:val="00502B64"/>
    <w:rsid w:val="00502BCE"/>
    <w:rsid w:val="00502C29"/>
    <w:rsid w:val="00502C4B"/>
    <w:rsid w:val="00502D50"/>
    <w:rsid w:val="00502DC4"/>
    <w:rsid w:val="00502DFB"/>
    <w:rsid w:val="00502E0A"/>
    <w:rsid w:val="00503017"/>
    <w:rsid w:val="0050306A"/>
    <w:rsid w:val="005031C2"/>
    <w:rsid w:val="005031DA"/>
    <w:rsid w:val="00503257"/>
    <w:rsid w:val="005032EB"/>
    <w:rsid w:val="00503363"/>
    <w:rsid w:val="00503374"/>
    <w:rsid w:val="005033FB"/>
    <w:rsid w:val="005035C1"/>
    <w:rsid w:val="00503634"/>
    <w:rsid w:val="005036DF"/>
    <w:rsid w:val="005038BE"/>
    <w:rsid w:val="005039B3"/>
    <w:rsid w:val="00503A91"/>
    <w:rsid w:val="00503B84"/>
    <w:rsid w:val="00503BA6"/>
    <w:rsid w:val="00503BC9"/>
    <w:rsid w:val="00503BEB"/>
    <w:rsid w:val="00503C6B"/>
    <w:rsid w:val="00503CA0"/>
    <w:rsid w:val="00503CF3"/>
    <w:rsid w:val="00503E06"/>
    <w:rsid w:val="00503E67"/>
    <w:rsid w:val="00503F05"/>
    <w:rsid w:val="00503F8C"/>
    <w:rsid w:val="00503FB0"/>
    <w:rsid w:val="00504141"/>
    <w:rsid w:val="00504183"/>
    <w:rsid w:val="005042C2"/>
    <w:rsid w:val="0050438F"/>
    <w:rsid w:val="005043C2"/>
    <w:rsid w:val="0050440C"/>
    <w:rsid w:val="00504448"/>
    <w:rsid w:val="0050448D"/>
    <w:rsid w:val="005044E5"/>
    <w:rsid w:val="005045A9"/>
    <w:rsid w:val="005045CF"/>
    <w:rsid w:val="00504697"/>
    <w:rsid w:val="0050470F"/>
    <w:rsid w:val="0050473A"/>
    <w:rsid w:val="00504906"/>
    <w:rsid w:val="00504948"/>
    <w:rsid w:val="0050494E"/>
    <w:rsid w:val="00504990"/>
    <w:rsid w:val="00504A1A"/>
    <w:rsid w:val="00504A51"/>
    <w:rsid w:val="00504A61"/>
    <w:rsid w:val="00504CC7"/>
    <w:rsid w:val="00504DF5"/>
    <w:rsid w:val="00504E43"/>
    <w:rsid w:val="00504EC1"/>
    <w:rsid w:val="00504F00"/>
    <w:rsid w:val="00504F33"/>
    <w:rsid w:val="00504F88"/>
    <w:rsid w:val="00504F8C"/>
    <w:rsid w:val="00504FA4"/>
    <w:rsid w:val="0050500C"/>
    <w:rsid w:val="00505062"/>
    <w:rsid w:val="00505131"/>
    <w:rsid w:val="005051D2"/>
    <w:rsid w:val="005051ED"/>
    <w:rsid w:val="0050520D"/>
    <w:rsid w:val="0050528C"/>
    <w:rsid w:val="00505292"/>
    <w:rsid w:val="005052F0"/>
    <w:rsid w:val="00505369"/>
    <w:rsid w:val="005053AD"/>
    <w:rsid w:val="005053C2"/>
    <w:rsid w:val="005054A4"/>
    <w:rsid w:val="005054CE"/>
    <w:rsid w:val="00505527"/>
    <w:rsid w:val="00505560"/>
    <w:rsid w:val="00505703"/>
    <w:rsid w:val="00505775"/>
    <w:rsid w:val="005057F7"/>
    <w:rsid w:val="005058BD"/>
    <w:rsid w:val="0050594B"/>
    <w:rsid w:val="00505B50"/>
    <w:rsid w:val="00505B6D"/>
    <w:rsid w:val="00505BA0"/>
    <w:rsid w:val="00505C5E"/>
    <w:rsid w:val="00505CFC"/>
    <w:rsid w:val="00505D49"/>
    <w:rsid w:val="00505DA4"/>
    <w:rsid w:val="00505DCC"/>
    <w:rsid w:val="00505E94"/>
    <w:rsid w:val="0050614A"/>
    <w:rsid w:val="0050614D"/>
    <w:rsid w:val="0050615C"/>
    <w:rsid w:val="00506223"/>
    <w:rsid w:val="0050631C"/>
    <w:rsid w:val="005063EB"/>
    <w:rsid w:val="00506440"/>
    <w:rsid w:val="00506481"/>
    <w:rsid w:val="005064A0"/>
    <w:rsid w:val="0050668E"/>
    <w:rsid w:val="0050680D"/>
    <w:rsid w:val="00506840"/>
    <w:rsid w:val="005068AB"/>
    <w:rsid w:val="00506A5C"/>
    <w:rsid w:val="00506DCD"/>
    <w:rsid w:val="00506DD9"/>
    <w:rsid w:val="00506E40"/>
    <w:rsid w:val="00506E54"/>
    <w:rsid w:val="00506ED4"/>
    <w:rsid w:val="00506F42"/>
    <w:rsid w:val="00507035"/>
    <w:rsid w:val="005070A4"/>
    <w:rsid w:val="005071D8"/>
    <w:rsid w:val="005072FF"/>
    <w:rsid w:val="00507304"/>
    <w:rsid w:val="00507365"/>
    <w:rsid w:val="0050746B"/>
    <w:rsid w:val="0050747E"/>
    <w:rsid w:val="005074FC"/>
    <w:rsid w:val="0050752B"/>
    <w:rsid w:val="005075BD"/>
    <w:rsid w:val="00507610"/>
    <w:rsid w:val="00507638"/>
    <w:rsid w:val="00507667"/>
    <w:rsid w:val="00507699"/>
    <w:rsid w:val="00507747"/>
    <w:rsid w:val="0050774E"/>
    <w:rsid w:val="0050776C"/>
    <w:rsid w:val="005077D9"/>
    <w:rsid w:val="0050785A"/>
    <w:rsid w:val="00507868"/>
    <w:rsid w:val="005078A9"/>
    <w:rsid w:val="00507942"/>
    <w:rsid w:val="00507AD7"/>
    <w:rsid w:val="00507C46"/>
    <w:rsid w:val="00507C82"/>
    <w:rsid w:val="00507CBC"/>
    <w:rsid w:val="00507CCC"/>
    <w:rsid w:val="00507CE5"/>
    <w:rsid w:val="00507D74"/>
    <w:rsid w:val="00507DB3"/>
    <w:rsid w:val="00507DBC"/>
    <w:rsid w:val="00507E52"/>
    <w:rsid w:val="00507E87"/>
    <w:rsid w:val="00507F4E"/>
    <w:rsid w:val="00507FF7"/>
    <w:rsid w:val="00510054"/>
    <w:rsid w:val="005100F1"/>
    <w:rsid w:val="00510390"/>
    <w:rsid w:val="00510394"/>
    <w:rsid w:val="0051059C"/>
    <w:rsid w:val="00510709"/>
    <w:rsid w:val="00510748"/>
    <w:rsid w:val="0051080F"/>
    <w:rsid w:val="005108D0"/>
    <w:rsid w:val="00510A19"/>
    <w:rsid w:val="00510A2F"/>
    <w:rsid w:val="00510A49"/>
    <w:rsid w:val="00510A76"/>
    <w:rsid w:val="00510A91"/>
    <w:rsid w:val="00510AEA"/>
    <w:rsid w:val="00510BC5"/>
    <w:rsid w:val="00510BDD"/>
    <w:rsid w:val="00510C31"/>
    <w:rsid w:val="00510CA7"/>
    <w:rsid w:val="00510D17"/>
    <w:rsid w:val="00510DA4"/>
    <w:rsid w:val="00510DC9"/>
    <w:rsid w:val="00510DD1"/>
    <w:rsid w:val="00510FB7"/>
    <w:rsid w:val="00510FCB"/>
    <w:rsid w:val="005110D3"/>
    <w:rsid w:val="00511155"/>
    <w:rsid w:val="005111EF"/>
    <w:rsid w:val="00511203"/>
    <w:rsid w:val="00511307"/>
    <w:rsid w:val="00511365"/>
    <w:rsid w:val="005113AE"/>
    <w:rsid w:val="0051147B"/>
    <w:rsid w:val="00511484"/>
    <w:rsid w:val="00511487"/>
    <w:rsid w:val="00511488"/>
    <w:rsid w:val="005114F5"/>
    <w:rsid w:val="005115FE"/>
    <w:rsid w:val="00511609"/>
    <w:rsid w:val="00511624"/>
    <w:rsid w:val="005116E4"/>
    <w:rsid w:val="0051186F"/>
    <w:rsid w:val="00511885"/>
    <w:rsid w:val="005118B8"/>
    <w:rsid w:val="00511931"/>
    <w:rsid w:val="0051194C"/>
    <w:rsid w:val="00511A2F"/>
    <w:rsid w:val="00511A76"/>
    <w:rsid w:val="00511ADF"/>
    <w:rsid w:val="00511BE1"/>
    <w:rsid w:val="00511CB5"/>
    <w:rsid w:val="00511CE9"/>
    <w:rsid w:val="00511DA4"/>
    <w:rsid w:val="00511DD7"/>
    <w:rsid w:val="00511DDB"/>
    <w:rsid w:val="00511EB6"/>
    <w:rsid w:val="00511F6F"/>
    <w:rsid w:val="00511FB8"/>
    <w:rsid w:val="00512017"/>
    <w:rsid w:val="00512048"/>
    <w:rsid w:val="00512109"/>
    <w:rsid w:val="00512141"/>
    <w:rsid w:val="005121FA"/>
    <w:rsid w:val="0051220B"/>
    <w:rsid w:val="00512311"/>
    <w:rsid w:val="0051232E"/>
    <w:rsid w:val="00512381"/>
    <w:rsid w:val="005123C3"/>
    <w:rsid w:val="00512498"/>
    <w:rsid w:val="0051257F"/>
    <w:rsid w:val="00512597"/>
    <w:rsid w:val="00512710"/>
    <w:rsid w:val="00512726"/>
    <w:rsid w:val="005127AA"/>
    <w:rsid w:val="005127B7"/>
    <w:rsid w:val="005127D9"/>
    <w:rsid w:val="005129A9"/>
    <w:rsid w:val="00512AD7"/>
    <w:rsid w:val="00512AF2"/>
    <w:rsid w:val="00512C3C"/>
    <w:rsid w:val="00512C73"/>
    <w:rsid w:val="00512D21"/>
    <w:rsid w:val="00512D24"/>
    <w:rsid w:val="00512DE1"/>
    <w:rsid w:val="00512F76"/>
    <w:rsid w:val="0051303D"/>
    <w:rsid w:val="00513047"/>
    <w:rsid w:val="00513097"/>
    <w:rsid w:val="005130A1"/>
    <w:rsid w:val="005130E2"/>
    <w:rsid w:val="005130EB"/>
    <w:rsid w:val="0051321C"/>
    <w:rsid w:val="0051325A"/>
    <w:rsid w:val="005132A7"/>
    <w:rsid w:val="005132E1"/>
    <w:rsid w:val="0051331E"/>
    <w:rsid w:val="00513323"/>
    <w:rsid w:val="00513384"/>
    <w:rsid w:val="005133A2"/>
    <w:rsid w:val="0051344A"/>
    <w:rsid w:val="00513610"/>
    <w:rsid w:val="0051364D"/>
    <w:rsid w:val="005136A0"/>
    <w:rsid w:val="0051375E"/>
    <w:rsid w:val="005137A0"/>
    <w:rsid w:val="005137B7"/>
    <w:rsid w:val="0051388F"/>
    <w:rsid w:val="005138B2"/>
    <w:rsid w:val="0051397C"/>
    <w:rsid w:val="00513981"/>
    <w:rsid w:val="005139A2"/>
    <w:rsid w:val="00513A20"/>
    <w:rsid w:val="00513A38"/>
    <w:rsid w:val="00513A6E"/>
    <w:rsid w:val="00513A9F"/>
    <w:rsid w:val="00513B2C"/>
    <w:rsid w:val="00513B47"/>
    <w:rsid w:val="00513B6A"/>
    <w:rsid w:val="00513B89"/>
    <w:rsid w:val="00513C71"/>
    <w:rsid w:val="00513CCC"/>
    <w:rsid w:val="00513DD2"/>
    <w:rsid w:val="00513F60"/>
    <w:rsid w:val="00513F67"/>
    <w:rsid w:val="00513FEA"/>
    <w:rsid w:val="00514060"/>
    <w:rsid w:val="005140B3"/>
    <w:rsid w:val="0051411E"/>
    <w:rsid w:val="00514154"/>
    <w:rsid w:val="00514287"/>
    <w:rsid w:val="005142BB"/>
    <w:rsid w:val="00514317"/>
    <w:rsid w:val="00514378"/>
    <w:rsid w:val="005143D3"/>
    <w:rsid w:val="0051441C"/>
    <w:rsid w:val="005144BA"/>
    <w:rsid w:val="00514548"/>
    <w:rsid w:val="00514561"/>
    <w:rsid w:val="00514837"/>
    <w:rsid w:val="00514870"/>
    <w:rsid w:val="00514915"/>
    <w:rsid w:val="00514968"/>
    <w:rsid w:val="00514970"/>
    <w:rsid w:val="00514A46"/>
    <w:rsid w:val="00514A84"/>
    <w:rsid w:val="00514BAC"/>
    <w:rsid w:val="00514BEA"/>
    <w:rsid w:val="00514BFA"/>
    <w:rsid w:val="00514C06"/>
    <w:rsid w:val="00514C35"/>
    <w:rsid w:val="00514C87"/>
    <w:rsid w:val="00514E16"/>
    <w:rsid w:val="00514F12"/>
    <w:rsid w:val="005150E0"/>
    <w:rsid w:val="005150E9"/>
    <w:rsid w:val="005150F2"/>
    <w:rsid w:val="0051522D"/>
    <w:rsid w:val="00515260"/>
    <w:rsid w:val="00515282"/>
    <w:rsid w:val="00515339"/>
    <w:rsid w:val="00515349"/>
    <w:rsid w:val="0051536F"/>
    <w:rsid w:val="005153E9"/>
    <w:rsid w:val="0051542D"/>
    <w:rsid w:val="00515518"/>
    <w:rsid w:val="00515580"/>
    <w:rsid w:val="0051581C"/>
    <w:rsid w:val="00515852"/>
    <w:rsid w:val="00515976"/>
    <w:rsid w:val="005159FA"/>
    <w:rsid w:val="00515A11"/>
    <w:rsid w:val="00515AF7"/>
    <w:rsid w:val="00515B92"/>
    <w:rsid w:val="00515BCD"/>
    <w:rsid w:val="00515BCE"/>
    <w:rsid w:val="00515C99"/>
    <w:rsid w:val="00515D26"/>
    <w:rsid w:val="00515D38"/>
    <w:rsid w:val="00515E26"/>
    <w:rsid w:val="00515E53"/>
    <w:rsid w:val="00515EE6"/>
    <w:rsid w:val="00515EFE"/>
    <w:rsid w:val="00515F41"/>
    <w:rsid w:val="00515F89"/>
    <w:rsid w:val="00515FC4"/>
    <w:rsid w:val="00515FDB"/>
    <w:rsid w:val="00516002"/>
    <w:rsid w:val="00516025"/>
    <w:rsid w:val="005160BD"/>
    <w:rsid w:val="0051624E"/>
    <w:rsid w:val="005162FF"/>
    <w:rsid w:val="005163B9"/>
    <w:rsid w:val="00516574"/>
    <w:rsid w:val="005166B6"/>
    <w:rsid w:val="005166C3"/>
    <w:rsid w:val="005166CE"/>
    <w:rsid w:val="005166D1"/>
    <w:rsid w:val="0051677E"/>
    <w:rsid w:val="00516817"/>
    <w:rsid w:val="005168AE"/>
    <w:rsid w:val="005168C1"/>
    <w:rsid w:val="0051694B"/>
    <w:rsid w:val="0051698F"/>
    <w:rsid w:val="005169B2"/>
    <w:rsid w:val="00516A2B"/>
    <w:rsid w:val="00516B3B"/>
    <w:rsid w:val="00516B55"/>
    <w:rsid w:val="00516B8A"/>
    <w:rsid w:val="00516C05"/>
    <w:rsid w:val="00516C35"/>
    <w:rsid w:val="00516E98"/>
    <w:rsid w:val="00516EAE"/>
    <w:rsid w:val="00516EEF"/>
    <w:rsid w:val="00516F1A"/>
    <w:rsid w:val="00516F1B"/>
    <w:rsid w:val="00516F94"/>
    <w:rsid w:val="00517076"/>
    <w:rsid w:val="005170EB"/>
    <w:rsid w:val="0051716F"/>
    <w:rsid w:val="005171D9"/>
    <w:rsid w:val="0051724E"/>
    <w:rsid w:val="0051727C"/>
    <w:rsid w:val="005172D8"/>
    <w:rsid w:val="005172F5"/>
    <w:rsid w:val="005174BA"/>
    <w:rsid w:val="00517515"/>
    <w:rsid w:val="0051757C"/>
    <w:rsid w:val="005175E4"/>
    <w:rsid w:val="00517639"/>
    <w:rsid w:val="0051767B"/>
    <w:rsid w:val="005176BE"/>
    <w:rsid w:val="005176E4"/>
    <w:rsid w:val="00517779"/>
    <w:rsid w:val="0051778E"/>
    <w:rsid w:val="0051784E"/>
    <w:rsid w:val="005178B3"/>
    <w:rsid w:val="00517917"/>
    <w:rsid w:val="00517926"/>
    <w:rsid w:val="00517941"/>
    <w:rsid w:val="00517967"/>
    <w:rsid w:val="00517B4E"/>
    <w:rsid w:val="00517C84"/>
    <w:rsid w:val="00517C8E"/>
    <w:rsid w:val="00517D35"/>
    <w:rsid w:val="00517DAF"/>
    <w:rsid w:val="00517E7F"/>
    <w:rsid w:val="00517F02"/>
    <w:rsid w:val="00517F54"/>
    <w:rsid w:val="00517F5D"/>
    <w:rsid w:val="00517F97"/>
    <w:rsid w:val="00517FF4"/>
    <w:rsid w:val="0052003D"/>
    <w:rsid w:val="005200A3"/>
    <w:rsid w:val="005200A6"/>
    <w:rsid w:val="00520102"/>
    <w:rsid w:val="00520118"/>
    <w:rsid w:val="005201C0"/>
    <w:rsid w:val="00520306"/>
    <w:rsid w:val="00520456"/>
    <w:rsid w:val="005204B4"/>
    <w:rsid w:val="00520567"/>
    <w:rsid w:val="0052056C"/>
    <w:rsid w:val="00520586"/>
    <w:rsid w:val="00520650"/>
    <w:rsid w:val="00520702"/>
    <w:rsid w:val="005207EF"/>
    <w:rsid w:val="0052089D"/>
    <w:rsid w:val="005208B8"/>
    <w:rsid w:val="0052090C"/>
    <w:rsid w:val="00520B02"/>
    <w:rsid w:val="00520B2F"/>
    <w:rsid w:val="00520B32"/>
    <w:rsid w:val="00520C03"/>
    <w:rsid w:val="00520C77"/>
    <w:rsid w:val="00520CA6"/>
    <w:rsid w:val="00520D18"/>
    <w:rsid w:val="00520D8C"/>
    <w:rsid w:val="00520D9B"/>
    <w:rsid w:val="00520DF8"/>
    <w:rsid w:val="00520EE5"/>
    <w:rsid w:val="00520F45"/>
    <w:rsid w:val="00520F62"/>
    <w:rsid w:val="00521165"/>
    <w:rsid w:val="00521172"/>
    <w:rsid w:val="00521243"/>
    <w:rsid w:val="005213EA"/>
    <w:rsid w:val="00521539"/>
    <w:rsid w:val="0052159E"/>
    <w:rsid w:val="0052163D"/>
    <w:rsid w:val="0052169F"/>
    <w:rsid w:val="00521771"/>
    <w:rsid w:val="005217BB"/>
    <w:rsid w:val="00521800"/>
    <w:rsid w:val="00521834"/>
    <w:rsid w:val="00521853"/>
    <w:rsid w:val="0052187A"/>
    <w:rsid w:val="00521921"/>
    <w:rsid w:val="00521974"/>
    <w:rsid w:val="005219D5"/>
    <w:rsid w:val="00521AB4"/>
    <w:rsid w:val="00521AD4"/>
    <w:rsid w:val="00521B47"/>
    <w:rsid w:val="00521BD2"/>
    <w:rsid w:val="00521BE7"/>
    <w:rsid w:val="00521C4D"/>
    <w:rsid w:val="00521C78"/>
    <w:rsid w:val="00521DA5"/>
    <w:rsid w:val="00521DB4"/>
    <w:rsid w:val="00521DC8"/>
    <w:rsid w:val="00521E4A"/>
    <w:rsid w:val="00521EF5"/>
    <w:rsid w:val="00521F19"/>
    <w:rsid w:val="00521F73"/>
    <w:rsid w:val="00522123"/>
    <w:rsid w:val="0052218C"/>
    <w:rsid w:val="00522244"/>
    <w:rsid w:val="00522332"/>
    <w:rsid w:val="00522380"/>
    <w:rsid w:val="00522409"/>
    <w:rsid w:val="0052242A"/>
    <w:rsid w:val="0052243F"/>
    <w:rsid w:val="00522626"/>
    <w:rsid w:val="005227AF"/>
    <w:rsid w:val="005227D9"/>
    <w:rsid w:val="0052294E"/>
    <w:rsid w:val="0052299C"/>
    <w:rsid w:val="005229E2"/>
    <w:rsid w:val="00522AD0"/>
    <w:rsid w:val="00522B71"/>
    <w:rsid w:val="00522B8A"/>
    <w:rsid w:val="00522BC8"/>
    <w:rsid w:val="00522C26"/>
    <w:rsid w:val="00522CEB"/>
    <w:rsid w:val="00522D35"/>
    <w:rsid w:val="00522D8B"/>
    <w:rsid w:val="00522EFC"/>
    <w:rsid w:val="00522F67"/>
    <w:rsid w:val="00522F9C"/>
    <w:rsid w:val="00522FC2"/>
    <w:rsid w:val="00523015"/>
    <w:rsid w:val="005230EA"/>
    <w:rsid w:val="00523125"/>
    <w:rsid w:val="005231C7"/>
    <w:rsid w:val="005232F2"/>
    <w:rsid w:val="005233C3"/>
    <w:rsid w:val="00523403"/>
    <w:rsid w:val="00523442"/>
    <w:rsid w:val="005234A3"/>
    <w:rsid w:val="005234C3"/>
    <w:rsid w:val="005234EB"/>
    <w:rsid w:val="00523524"/>
    <w:rsid w:val="0052356C"/>
    <w:rsid w:val="00523618"/>
    <w:rsid w:val="005236A8"/>
    <w:rsid w:val="005236CD"/>
    <w:rsid w:val="00523706"/>
    <w:rsid w:val="005239B1"/>
    <w:rsid w:val="005239F4"/>
    <w:rsid w:val="00523A94"/>
    <w:rsid w:val="00523B1F"/>
    <w:rsid w:val="00523BBF"/>
    <w:rsid w:val="00523BD5"/>
    <w:rsid w:val="00523BD8"/>
    <w:rsid w:val="00523CED"/>
    <w:rsid w:val="00523D73"/>
    <w:rsid w:val="00523DB6"/>
    <w:rsid w:val="00523DDC"/>
    <w:rsid w:val="00523E75"/>
    <w:rsid w:val="00523EB6"/>
    <w:rsid w:val="00523EB8"/>
    <w:rsid w:val="0052402E"/>
    <w:rsid w:val="0052407C"/>
    <w:rsid w:val="005240D7"/>
    <w:rsid w:val="005241DE"/>
    <w:rsid w:val="005242A8"/>
    <w:rsid w:val="005243EB"/>
    <w:rsid w:val="00524415"/>
    <w:rsid w:val="00524480"/>
    <w:rsid w:val="00524496"/>
    <w:rsid w:val="005244A9"/>
    <w:rsid w:val="005244D1"/>
    <w:rsid w:val="005244D8"/>
    <w:rsid w:val="005246D5"/>
    <w:rsid w:val="00524823"/>
    <w:rsid w:val="005248A2"/>
    <w:rsid w:val="0052490F"/>
    <w:rsid w:val="005249D5"/>
    <w:rsid w:val="00524A18"/>
    <w:rsid w:val="00524AAE"/>
    <w:rsid w:val="00524B3C"/>
    <w:rsid w:val="00524B73"/>
    <w:rsid w:val="00524C37"/>
    <w:rsid w:val="00524C80"/>
    <w:rsid w:val="00524CD6"/>
    <w:rsid w:val="00524CEE"/>
    <w:rsid w:val="00524D25"/>
    <w:rsid w:val="00524DD7"/>
    <w:rsid w:val="00524E87"/>
    <w:rsid w:val="00524F34"/>
    <w:rsid w:val="00524FFA"/>
    <w:rsid w:val="00525160"/>
    <w:rsid w:val="00525184"/>
    <w:rsid w:val="005251A0"/>
    <w:rsid w:val="005251A1"/>
    <w:rsid w:val="005251B0"/>
    <w:rsid w:val="00525272"/>
    <w:rsid w:val="0052529B"/>
    <w:rsid w:val="005252B0"/>
    <w:rsid w:val="00525324"/>
    <w:rsid w:val="00525344"/>
    <w:rsid w:val="00525356"/>
    <w:rsid w:val="0052541B"/>
    <w:rsid w:val="0052545F"/>
    <w:rsid w:val="00525489"/>
    <w:rsid w:val="0052554A"/>
    <w:rsid w:val="005255F5"/>
    <w:rsid w:val="00525689"/>
    <w:rsid w:val="00525784"/>
    <w:rsid w:val="005257AB"/>
    <w:rsid w:val="00525856"/>
    <w:rsid w:val="005258F6"/>
    <w:rsid w:val="00525923"/>
    <w:rsid w:val="00525948"/>
    <w:rsid w:val="00525A5A"/>
    <w:rsid w:val="00525AA2"/>
    <w:rsid w:val="00525B43"/>
    <w:rsid w:val="00525D16"/>
    <w:rsid w:val="00525D43"/>
    <w:rsid w:val="00525D5D"/>
    <w:rsid w:val="00525E7E"/>
    <w:rsid w:val="00525EED"/>
    <w:rsid w:val="00525EF9"/>
    <w:rsid w:val="00525F00"/>
    <w:rsid w:val="00525F57"/>
    <w:rsid w:val="00525F64"/>
    <w:rsid w:val="005262FB"/>
    <w:rsid w:val="00526340"/>
    <w:rsid w:val="0052635E"/>
    <w:rsid w:val="00526376"/>
    <w:rsid w:val="0052640E"/>
    <w:rsid w:val="00526422"/>
    <w:rsid w:val="00526442"/>
    <w:rsid w:val="00526450"/>
    <w:rsid w:val="0052658A"/>
    <w:rsid w:val="00526611"/>
    <w:rsid w:val="00526779"/>
    <w:rsid w:val="00526788"/>
    <w:rsid w:val="00526791"/>
    <w:rsid w:val="005267BC"/>
    <w:rsid w:val="00526854"/>
    <w:rsid w:val="00526915"/>
    <w:rsid w:val="00526970"/>
    <w:rsid w:val="005269B4"/>
    <w:rsid w:val="00526A69"/>
    <w:rsid w:val="00526AE5"/>
    <w:rsid w:val="00526B90"/>
    <w:rsid w:val="00526C8C"/>
    <w:rsid w:val="00526D75"/>
    <w:rsid w:val="00526DBF"/>
    <w:rsid w:val="00526E24"/>
    <w:rsid w:val="00526F34"/>
    <w:rsid w:val="00526F4F"/>
    <w:rsid w:val="00526FDC"/>
    <w:rsid w:val="00526FF8"/>
    <w:rsid w:val="00527157"/>
    <w:rsid w:val="005271AD"/>
    <w:rsid w:val="0052724F"/>
    <w:rsid w:val="005272D7"/>
    <w:rsid w:val="00527337"/>
    <w:rsid w:val="00527383"/>
    <w:rsid w:val="0052741A"/>
    <w:rsid w:val="0052756D"/>
    <w:rsid w:val="00527571"/>
    <w:rsid w:val="005275A0"/>
    <w:rsid w:val="005275C3"/>
    <w:rsid w:val="005276FD"/>
    <w:rsid w:val="005277A9"/>
    <w:rsid w:val="00527844"/>
    <w:rsid w:val="0052784A"/>
    <w:rsid w:val="00527913"/>
    <w:rsid w:val="00527A12"/>
    <w:rsid w:val="00527A4E"/>
    <w:rsid w:val="00527A84"/>
    <w:rsid w:val="00527B34"/>
    <w:rsid w:val="00527B3E"/>
    <w:rsid w:val="00527B49"/>
    <w:rsid w:val="00527B65"/>
    <w:rsid w:val="00527BB0"/>
    <w:rsid w:val="00527BCF"/>
    <w:rsid w:val="00527C40"/>
    <w:rsid w:val="00527D33"/>
    <w:rsid w:val="00527D6E"/>
    <w:rsid w:val="00527D7C"/>
    <w:rsid w:val="00527DDA"/>
    <w:rsid w:val="00527E92"/>
    <w:rsid w:val="00527E97"/>
    <w:rsid w:val="00527ECB"/>
    <w:rsid w:val="0053000B"/>
    <w:rsid w:val="005303D9"/>
    <w:rsid w:val="005304AF"/>
    <w:rsid w:val="0053058E"/>
    <w:rsid w:val="005305ED"/>
    <w:rsid w:val="0053061B"/>
    <w:rsid w:val="00530661"/>
    <w:rsid w:val="005306BA"/>
    <w:rsid w:val="0053076C"/>
    <w:rsid w:val="00530823"/>
    <w:rsid w:val="005308B9"/>
    <w:rsid w:val="00530967"/>
    <w:rsid w:val="00530981"/>
    <w:rsid w:val="0053099B"/>
    <w:rsid w:val="00530AF6"/>
    <w:rsid w:val="00530B3E"/>
    <w:rsid w:val="00530C70"/>
    <w:rsid w:val="00530D44"/>
    <w:rsid w:val="00530D66"/>
    <w:rsid w:val="00530E47"/>
    <w:rsid w:val="00530F27"/>
    <w:rsid w:val="0053101C"/>
    <w:rsid w:val="005310B7"/>
    <w:rsid w:val="005310D6"/>
    <w:rsid w:val="005311BA"/>
    <w:rsid w:val="0053124A"/>
    <w:rsid w:val="00531315"/>
    <w:rsid w:val="0053131F"/>
    <w:rsid w:val="005313B6"/>
    <w:rsid w:val="00531441"/>
    <w:rsid w:val="00531538"/>
    <w:rsid w:val="005315A2"/>
    <w:rsid w:val="00531676"/>
    <w:rsid w:val="00531803"/>
    <w:rsid w:val="00531834"/>
    <w:rsid w:val="00531851"/>
    <w:rsid w:val="005318BB"/>
    <w:rsid w:val="005318D9"/>
    <w:rsid w:val="00531911"/>
    <w:rsid w:val="005319B8"/>
    <w:rsid w:val="00531A96"/>
    <w:rsid w:val="00531CA2"/>
    <w:rsid w:val="00531D2B"/>
    <w:rsid w:val="00531D9A"/>
    <w:rsid w:val="00531DFE"/>
    <w:rsid w:val="00531E14"/>
    <w:rsid w:val="00531E98"/>
    <w:rsid w:val="00531EAC"/>
    <w:rsid w:val="00531EB8"/>
    <w:rsid w:val="00531F0E"/>
    <w:rsid w:val="00532028"/>
    <w:rsid w:val="0053204D"/>
    <w:rsid w:val="00532076"/>
    <w:rsid w:val="005320B1"/>
    <w:rsid w:val="005320BC"/>
    <w:rsid w:val="005320D6"/>
    <w:rsid w:val="00532145"/>
    <w:rsid w:val="005322EC"/>
    <w:rsid w:val="0053231F"/>
    <w:rsid w:val="0053232B"/>
    <w:rsid w:val="005323FB"/>
    <w:rsid w:val="00532493"/>
    <w:rsid w:val="005324B3"/>
    <w:rsid w:val="00532590"/>
    <w:rsid w:val="005325AB"/>
    <w:rsid w:val="00532618"/>
    <w:rsid w:val="00532624"/>
    <w:rsid w:val="005326BC"/>
    <w:rsid w:val="005326F9"/>
    <w:rsid w:val="0053294E"/>
    <w:rsid w:val="005329A6"/>
    <w:rsid w:val="005329A8"/>
    <w:rsid w:val="00532B18"/>
    <w:rsid w:val="00532C8F"/>
    <w:rsid w:val="00532CFE"/>
    <w:rsid w:val="00532D0A"/>
    <w:rsid w:val="00532E13"/>
    <w:rsid w:val="00532EA7"/>
    <w:rsid w:val="00533050"/>
    <w:rsid w:val="0053308F"/>
    <w:rsid w:val="005330CE"/>
    <w:rsid w:val="005330FF"/>
    <w:rsid w:val="00533176"/>
    <w:rsid w:val="005331AD"/>
    <w:rsid w:val="00533205"/>
    <w:rsid w:val="005332CA"/>
    <w:rsid w:val="00533334"/>
    <w:rsid w:val="005333C9"/>
    <w:rsid w:val="0053340D"/>
    <w:rsid w:val="00533424"/>
    <w:rsid w:val="00533488"/>
    <w:rsid w:val="005335CF"/>
    <w:rsid w:val="0053362A"/>
    <w:rsid w:val="005336A3"/>
    <w:rsid w:val="005336B3"/>
    <w:rsid w:val="00533724"/>
    <w:rsid w:val="0053373E"/>
    <w:rsid w:val="005338E3"/>
    <w:rsid w:val="00533947"/>
    <w:rsid w:val="00533958"/>
    <w:rsid w:val="00533976"/>
    <w:rsid w:val="005339EC"/>
    <w:rsid w:val="00533A5E"/>
    <w:rsid w:val="00533AA4"/>
    <w:rsid w:val="00533B4E"/>
    <w:rsid w:val="00533B56"/>
    <w:rsid w:val="00533BB0"/>
    <w:rsid w:val="00533D43"/>
    <w:rsid w:val="00533D49"/>
    <w:rsid w:val="00533DB2"/>
    <w:rsid w:val="00533EC9"/>
    <w:rsid w:val="00533EE2"/>
    <w:rsid w:val="00533F31"/>
    <w:rsid w:val="00533FAB"/>
    <w:rsid w:val="00533FCC"/>
    <w:rsid w:val="00534008"/>
    <w:rsid w:val="0053403B"/>
    <w:rsid w:val="0053403F"/>
    <w:rsid w:val="00534045"/>
    <w:rsid w:val="00534048"/>
    <w:rsid w:val="0053409E"/>
    <w:rsid w:val="00534173"/>
    <w:rsid w:val="00534267"/>
    <w:rsid w:val="005342A4"/>
    <w:rsid w:val="005342BA"/>
    <w:rsid w:val="00534328"/>
    <w:rsid w:val="0053434A"/>
    <w:rsid w:val="005343BE"/>
    <w:rsid w:val="00534451"/>
    <w:rsid w:val="00534471"/>
    <w:rsid w:val="005344A8"/>
    <w:rsid w:val="00534539"/>
    <w:rsid w:val="00534607"/>
    <w:rsid w:val="00534679"/>
    <w:rsid w:val="00534853"/>
    <w:rsid w:val="005348A7"/>
    <w:rsid w:val="005349A0"/>
    <w:rsid w:val="005349AC"/>
    <w:rsid w:val="005349BF"/>
    <w:rsid w:val="00534A54"/>
    <w:rsid w:val="00534AEC"/>
    <w:rsid w:val="0053505B"/>
    <w:rsid w:val="00535064"/>
    <w:rsid w:val="005350EA"/>
    <w:rsid w:val="005350F3"/>
    <w:rsid w:val="005351C3"/>
    <w:rsid w:val="00535293"/>
    <w:rsid w:val="00535388"/>
    <w:rsid w:val="00535398"/>
    <w:rsid w:val="005353CD"/>
    <w:rsid w:val="005354F2"/>
    <w:rsid w:val="0053559E"/>
    <w:rsid w:val="005356C6"/>
    <w:rsid w:val="0053575E"/>
    <w:rsid w:val="00535769"/>
    <w:rsid w:val="00535801"/>
    <w:rsid w:val="00535829"/>
    <w:rsid w:val="005358AA"/>
    <w:rsid w:val="0053592C"/>
    <w:rsid w:val="00535969"/>
    <w:rsid w:val="00535AD4"/>
    <w:rsid w:val="00535B12"/>
    <w:rsid w:val="00535B1D"/>
    <w:rsid w:val="00535B7E"/>
    <w:rsid w:val="00535C5B"/>
    <w:rsid w:val="00535D8B"/>
    <w:rsid w:val="00535E3C"/>
    <w:rsid w:val="00535F44"/>
    <w:rsid w:val="00535F4E"/>
    <w:rsid w:val="00535F7F"/>
    <w:rsid w:val="00536117"/>
    <w:rsid w:val="00536164"/>
    <w:rsid w:val="005362C8"/>
    <w:rsid w:val="00536441"/>
    <w:rsid w:val="005364A9"/>
    <w:rsid w:val="0053658F"/>
    <w:rsid w:val="00536592"/>
    <w:rsid w:val="00536631"/>
    <w:rsid w:val="00536656"/>
    <w:rsid w:val="00536662"/>
    <w:rsid w:val="00536666"/>
    <w:rsid w:val="00536691"/>
    <w:rsid w:val="0053672E"/>
    <w:rsid w:val="00536742"/>
    <w:rsid w:val="005367C2"/>
    <w:rsid w:val="005367D1"/>
    <w:rsid w:val="0053689D"/>
    <w:rsid w:val="005368F9"/>
    <w:rsid w:val="0053690B"/>
    <w:rsid w:val="00536AB4"/>
    <w:rsid w:val="00536BAA"/>
    <w:rsid w:val="00536C0D"/>
    <w:rsid w:val="00536C4F"/>
    <w:rsid w:val="00536D2C"/>
    <w:rsid w:val="00536E64"/>
    <w:rsid w:val="00537058"/>
    <w:rsid w:val="00537076"/>
    <w:rsid w:val="005370B6"/>
    <w:rsid w:val="00537133"/>
    <w:rsid w:val="00537183"/>
    <w:rsid w:val="00537279"/>
    <w:rsid w:val="0053733D"/>
    <w:rsid w:val="00537367"/>
    <w:rsid w:val="00537455"/>
    <w:rsid w:val="0053747B"/>
    <w:rsid w:val="005374E2"/>
    <w:rsid w:val="00537535"/>
    <w:rsid w:val="005376A9"/>
    <w:rsid w:val="00537747"/>
    <w:rsid w:val="0053777C"/>
    <w:rsid w:val="00537873"/>
    <w:rsid w:val="005378D8"/>
    <w:rsid w:val="0053798C"/>
    <w:rsid w:val="005379A9"/>
    <w:rsid w:val="005379D3"/>
    <w:rsid w:val="00537A25"/>
    <w:rsid w:val="00537A34"/>
    <w:rsid w:val="00537A5B"/>
    <w:rsid w:val="00537C29"/>
    <w:rsid w:val="00537D19"/>
    <w:rsid w:val="00537DB1"/>
    <w:rsid w:val="00537DFC"/>
    <w:rsid w:val="00537F9B"/>
    <w:rsid w:val="00540005"/>
    <w:rsid w:val="0054001D"/>
    <w:rsid w:val="005401EC"/>
    <w:rsid w:val="005402BC"/>
    <w:rsid w:val="005402F3"/>
    <w:rsid w:val="0054030E"/>
    <w:rsid w:val="00540387"/>
    <w:rsid w:val="005403F4"/>
    <w:rsid w:val="005404FC"/>
    <w:rsid w:val="00540529"/>
    <w:rsid w:val="00540581"/>
    <w:rsid w:val="005405A4"/>
    <w:rsid w:val="005405C6"/>
    <w:rsid w:val="00540669"/>
    <w:rsid w:val="00540681"/>
    <w:rsid w:val="005406D0"/>
    <w:rsid w:val="005406EC"/>
    <w:rsid w:val="0054086A"/>
    <w:rsid w:val="00540971"/>
    <w:rsid w:val="0054098F"/>
    <w:rsid w:val="005409F5"/>
    <w:rsid w:val="00540A43"/>
    <w:rsid w:val="00540AA7"/>
    <w:rsid w:val="00540AD0"/>
    <w:rsid w:val="00540BA2"/>
    <w:rsid w:val="00540BF6"/>
    <w:rsid w:val="00540BFC"/>
    <w:rsid w:val="00540C7A"/>
    <w:rsid w:val="00540CBD"/>
    <w:rsid w:val="00540D05"/>
    <w:rsid w:val="00540E0B"/>
    <w:rsid w:val="00540E13"/>
    <w:rsid w:val="00540E59"/>
    <w:rsid w:val="00540E72"/>
    <w:rsid w:val="00540EB6"/>
    <w:rsid w:val="00540F11"/>
    <w:rsid w:val="00540F21"/>
    <w:rsid w:val="00540F44"/>
    <w:rsid w:val="00540F8D"/>
    <w:rsid w:val="00540F99"/>
    <w:rsid w:val="00540FB4"/>
    <w:rsid w:val="00541081"/>
    <w:rsid w:val="0054108E"/>
    <w:rsid w:val="00541146"/>
    <w:rsid w:val="005411E1"/>
    <w:rsid w:val="005411FB"/>
    <w:rsid w:val="005412C3"/>
    <w:rsid w:val="005412E5"/>
    <w:rsid w:val="005413E1"/>
    <w:rsid w:val="00541466"/>
    <w:rsid w:val="0054156D"/>
    <w:rsid w:val="005418A3"/>
    <w:rsid w:val="0054191F"/>
    <w:rsid w:val="005419A6"/>
    <w:rsid w:val="00541AC6"/>
    <w:rsid w:val="00541AF0"/>
    <w:rsid w:val="00541B31"/>
    <w:rsid w:val="00541C19"/>
    <w:rsid w:val="00541D4F"/>
    <w:rsid w:val="00541DFC"/>
    <w:rsid w:val="00541E3E"/>
    <w:rsid w:val="00541E57"/>
    <w:rsid w:val="00541F2D"/>
    <w:rsid w:val="0054209B"/>
    <w:rsid w:val="005420EC"/>
    <w:rsid w:val="00542111"/>
    <w:rsid w:val="00542181"/>
    <w:rsid w:val="005421E7"/>
    <w:rsid w:val="0054234E"/>
    <w:rsid w:val="00542391"/>
    <w:rsid w:val="00542498"/>
    <w:rsid w:val="0054255A"/>
    <w:rsid w:val="005425D2"/>
    <w:rsid w:val="00542780"/>
    <w:rsid w:val="005427F4"/>
    <w:rsid w:val="00542834"/>
    <w:rsid w:val="0054285E"/>
    <w:rsid w:val="005428C0"/>
    <w:rsid w:val="005428F7"/>
    <w:rsid w:val="00542916"/>
    <w:rsid w:val="005429B6"/>
    <w:rsid w:val="00542A1E"/>
    <w:rsid w:val="00542A53"/>
    <w:rsid w:val="00542BD8"/>
    <w:rsid w:val="00542BE2"/>
    <w:rsid w:val="00542C19"/>
    <w:rsid w:val="00542D73"/>
    <w:rsid w:val="00542DD0"/>
    <w:rsid w:val="00542F33"/>
    <w:rsid w:val="00542F86"/>
    <w:rsid w:val="00542FD5"/>
    <w:rsid w:val="00542FE1"/>
    <w:rsid w:val="00543021"/>
    <w:rsid w:val="00543059"/>
    <w:rsid w:val="0054305A"/>
    <w:rsid w:val="00543090"/>
    <w:rsid w:val="005430A4"/>
    <w:rsid w:val="005430AB"/>
    <w:rsid w:val="005430BA"/>
    <w:rsid w:val="00543133"/>
    <w:rsid w:val="005431A6"/>
    <w:rsid w:val="005431B1"/>
    <w:rsid w:val="005433E1"/>
    <w:rsid w:val="00543402"/>
    <w:rsid w:val="00543440"/>
    <w:rsid w:val="005434B3"/>
    <w:rsid w:val="00543530"/>
    <w:rsid w:val="00543603"/>
    <w:rsid w:val="005436FF"/>
    <w:rsid w:val="00543743"/>
    <w:rsid w:val="005438AC"/>
    <w:rsid w:val="00543962"/>
    <w:rsid w:val="00543AF2"/>
    <w:rsid w:val="00543B38"/>
    <w:rsid w:val="00543CC1"/>
    <w:rsid w:val="00543D14"/>
    <w:rsid w:val="00543F17"/>
    <w:rsid w:val="00543FD2"/>
    <w:rsid w:val="00544104"/>
    <w:rsid w:val="0054422B"/>
    <w:rsid w:val="00544328"/>
    <w:rsid w:val="005443A0"/>
    <w:rsid w:val="00544419"/>
    <w:rsid w:val="00544511"/>
    <w:rsid w:val="0054458C"/>
    <w:rsid w:val="00544707"/>
    <w:rsid w:val="00544709"/>
    <w:rsid w:val="0054479E"/>
    <w:rsid w:val="005447A1"/>
    <w:rsid w:val="0054485F"/>
    <w:rsid w:val="005448F4"/>
    <w:rsid w:val="005449BA"/>
    <w:rsid w:val="00544AD5"/>
    <w:rsid w:val="00544B57"/>
    <w:rsid w:val="00544BBF"/>
    <w:rsid w:val="00544BF7"/>
    <w:rsid w:val="00544C6A"/>
    <w:rsid w:val="00544D2E"/>
    <w:rsid w:val="00544D4C"/>
    <w:rsid w:val="00544D73"/>
    <w:rsid w:val="00544DA5"/>
    <w:rsid w:val="00544E3E"/>
    <w:rsid w:val="00544F69"/>
    <w:rsid w:val="00544F72"/>
    <w:rsid w:val="00544FEF"/>
    <w:rsid w:val="0054514D"/>
    <w:rsid w:val="005451BA"/>
    <w:rsid w:val="005451DF"/>
    <w:rsid w:val="0054526D"/>
    <w:rsid w:val="005452C4"/>
    <w:rsid w:val="005452C8"/>
    <w:rsid w:val="00545326"/>
    <w:rsid w:val="005454DD"/>
    <w:rsid w:val="005455BC"/>
    <w:rsid w:val="005455D7"/>
    <w:rsid w:val="00545632"/>
    <w:rsid w:val="0054567A"/>
    <w:rsid w:val="005458F6"/>
    <w:rsid w:val="005459B0"/>
    <w:rsid w:val="005459F8"/>
    <w:rsid w:val="00545B04"/>
    <w:rsid w:val="00545B08"/>
    <w:rsid w:val="00545B54"/>
    <w:rsid w:val="00545BF2"/>
    <w:rsid w:val="00545BF7"/>
    <w:rsid w:val="00545C5A"/>
    <w:rsid w:val="00545D66"/>
    <w:rsid w:val="00545DC4"/>
    <w:rsid w:val="00545E5B"/>
    <w:rsid w:val="00545F1D"/>
    <w:rsid w:val="00545F7C"/>
    <w:rsid w:val="00545FC7"/>
    <w:rsid w:val="00545FEA"/>
    <w:rsid w:val="00545FFC"/>
    <w:rsid w:val="0054601F"/>
    <w:rsid w:val="005460A1"/>
    <w:rsid w:val="005460C4"/>
    <w:rsid w:val="005461A7"/>
    <w:rsid w:val="00546269"/>
    <w:rsid w:val="005462AC"/>
    <w:rsid w:val="005465CE"/>
    <w:rsid w:val="005465F3"/>
    <w:rsid w:val="00546630"/>
    <w:rsid w:val="0054666E"/>
    <w:rsid w:val="0054674D"/>
    <w:rsid w:val="005468A0"/>
    <w:rsid w:val="005468C4"/>
    <w:rsid w:val="005468F2"/>
    <w:rsid w:val="00546935"/>
    <w:rsid w:val="0054694E"/>
    <w:rsid w:val="005469CC"/>
    <w:rsid w:val="005469DC"/>
    <w:rsid w:val="005469ED"/>
    <w:rsid w:val="00546B4D"/>
    <w:rsid w:val="00546B5E"/>
    <w:rsid w:val="00546B68"/>
    <w:rsid w:val="00546D5E"/>
    <w:rsid w:val="00546E48"/>
    <w:rsid w:val="00546E87"/>
    <w:rsid w:val="00546F31"/>
    <w:rsid w:val="00547013"/>
    <w:rsid w:val="00547055"/>
    <w:rsid w:val="005470DE"/>
    <w:rsid w:val="0054715D"/>
    <w:rsid w:val="005471BF"/>
    <w:rsid w:val="00547287"/>
    <w:rsid w:val="005472AD"/>
    <w:rsid w:val="00547365"/>
    <w:rsid w:val="005473DD"/>
    <w:rsid w:val="00547424"/>
    <w:rsid w:val="00547434"/>
    <w:rsid w:val="0054773B"/>
    <w:rsid w:val="0054775D"/>
    <w:rsid w:val="00547761"/>
    <w:rsid w:val="00547766"/>
    <w:rsid w:val="00547781"/>
    <w:rsid w:val="0054786F"/>
    <w:rsid w:val="00547944"/>
    <w:rsid w:val="00547993"/>
    <w:rsid w:val="00547A0D"/>
    <w:rsid w:val="00547A48"/>
    <w:rsid w:val="00547AFC"/>
    <w:rsid w:val="00547BD0"/>
    <w:rsid w:val="00547BD2"/>
    <w:rsid w:val="00547C24"/>
    <w:rsid w:val="00547CB0"/>
    <w:rsid w:val="00547D00"/>
    <w:rsid w:val="00547EFA"/>
    <w:rsid w:val="00547F67"/>
    <w:rsid w:val="00547F6D"/>
    <w:rsid w:val="00547F80"/>
    <w:rsid w:val="00547F92"/>
    <w:rsid w:val="0055001E"/>
    <w:rsid w:val="00550052"/>
    <w:rsid w:val="005500C5"/>
    <w:rsid w:val="00550131"/>
    <w:rsid w:val="00550148"/>
    <w:rsid w:val="0055014B"/>
    <w:rsid w:val="0055018C"/>
    <w:rsid w:val="005501CA"/>
    <w:rsid w:val="00550271"/>
    <w:rsid w:val="005502DF"/>
    <w:rsid w:val="00550532"/>
    <w:rsid w:val="005505D8"/>
    <w:rsid w:val="00550837"/>
    <w:rsid w:val="0055084C"/>
    <w:rsid w:val="00550899"/>
    <w:rsid w:val="0055093C"/>
    <w:rsid w:val="00550950"/>
    <w:rsid w:val="00550B26"/>
    <w:rsid w:val="00550BC7"/>
    <w:rsid w:val="00550BE8"/>
    <w:rsid w:val="00550C09"/>
    <w:rsid w:val="00550C7A"/>
    <w:rsid w:val="00550C84"/>
    <w:rsid w:val="00550D35"/>
    <w:rsid w:val="00550E4A"/>
    <w:rsid w:val="00550F56"/>
    <w:rsid w:val="00550FCB"/>
    <w:rsid w:val="00550FFC"/>
    <w:rsid w:val="00551011"/>
    <w:rsid w:val="0055107A"/>
    <w:rsid w:val="00551143"/>
    <w:rsid w:val="00551271"/>
    <w:rsid w:val="005512C5"/>
    <w:rsid w:val="005512E2"/>
    <w:rsid w:val="0055145B"/>
    <w:rsid w:val="00551558"/>
    <w:rsid w:val="005515F4"/>
    <w:rsid w:val="0055163E"/>
    <w:rsid w:val="0055183C"/>
    <w:rsid w:val="00551881"/>
    <w:rsid w:val="00551907"/>
    <w:rsid w:val="005519EF"/>
    <w:rsid w:val="00551A06"/>
    <w:rsid w:val="00551A28"/>
    <w:rsid w:val="00551ABD"/>
    <w:rsid w:val="00551B43"/>
    <w:rsid w:val="00551BD3"/>
    <w:rsid w:val="00551C09"/>
    <w:rsid w:val="00551E61"/>
    <w:rsid w:val="00551F1C"/>
    <w:rsid w:val="00551FB0"/>
    <w:rsid w:val="0055202B"/>
    <w:rsid w:val="005520B5"/>
    <w:rsid w:val="005520D5"/>
    <w:rsid w:val="005520EF"/>
    <w:rsid w:val="005521F1"/>
    <w:rsid w:val="0055225E"/>
    <w:rsid w:val="00552266"/>
    <w:rsid w:val="005522A4"/>
    <w:rsid w:val="005522B7"/>
    <w:rsid w:val="0055236A"/>
    <w:rsid w:val="005523A7"/>
    <w:rsid w:val="005523DD"/>
    <w:rsid w:val="00552445"/>
    <w:rsid w:val="00552448"/>
    <w:rsid w:val="005525A8"/>
    <w:rsid w:val="00552747"/>
    <w:rsid w:val="0055285E"/>
    <w:rsid w:val="0055290E"/>
    <w:rsid w:val="00552A91"/>
    <w:rsid w:val="00552BD0"/>
    <w:rsid w:val="00552C3F"/>
    <w:rsid w:val="00552D28"/>
    <w:rsid w:val="00552D81"/>
    <w:rsid w:val="00552E3C"/>
    <w:rsid w:val="00552EA2"/>
    <w:rsid w:val="00552EC2"/>
    <w:rsid w:val="00552F48"/>
    <w:rsid w:val="00552F54"/>
    <w:rsid w:val="00552FCC"/>
    <w:rsid w:val="00553029"/>
    <w:rsid w:val="005530E6"/>
    <w:rsid w:val="00553254"/>
    <w:rsid w:val="00553267"/>
    <w:rsid w:val="00553272"/>
    <w:rsid w:val="005532AB"/>
    <w:rsid w:val="005533AB"/>
    <w:rsid w:val="005533B0"/>
    <w:rsid w:val="005533F6"/>
    <w:rsid w:val="005534D8"/>
    <w:rsid w:val="00553563"/>
    <w:rsid w:val="00553584"/>
    <w:rsid w:val="0055367B"/>
    <w:rsid w:val="005536BC"/>
    <w:rsid w:val="005536F2"/>
    <w:rsid w:val="0055374E"/>
    <w:rsid w:val="005537BC"/>
    <w:rsid w:val="00553837"/>
    <w:rsid w:val="00553854"/>
    <w:rsid w:val="005538A5"/>
    <w:rsid w:val="0055392C"/>
    <w:rsid w:val="00553933"/>
    <w:rsid w:val="005539A2"/>
    <w:rsid w:val="005539A8"/>
    <w:rsid w:val="00553ADC"/>
    <w:rsid w:val="00553B65"/>
    <w:rsid w:val="00553C05"/>
    <w:rsid w:val="00553CC1"/>
    <w:rsid w:val="00553CD0"/>
    <w:rsid w:val="00553E92"/>
    <w:rsid w:val="00553E9B"/>
    <w:rsid w:val="00553F24"/>
    <w:rsid w:val="00553FA3"/>
    <w:rsid w:val="00554013"/>
    <w:rsid w:val="005540BE"/>
    <w:rsid w:val="005541E8"/>
    <w:rsid w:val="00554209"/>
    <w:rsid w:val="0055432D"/>
    <w:rsid w:val="0055438D"/>
    <w:rsid w:val="005544A6"/>
    <w:rsid w:val="005544CF"/>
    <w:rsid w:val="00554595"/>
    <w:rsid w:val="00554596"/>
    <w:rsid w:val="005546C6"/>
    <w:rsid w:val="005546D1"/>
    <w:rsid w:val="00554902"/>
    <w:rsid w:val="0055492A"/>
    <w:rsid w:val="00554930"/>
    <w:rsid w:val="0055496F"/>
    <w:rsid w:val="005549B9"/>
    <w:rsid w:val="00554AAB"/>
    <w:rsid w:val="00554ADD"/>
    <w:rsid w:val="00554B11"/>
    <w:rsid w:val="00554B5C"/>
    <w:rsid w:val="00554BA2"/>
    <w:rsid w:val="00554C30"/>
    <w:rsid w:val="00554D2C"/>
    <w:rsid w:val="00554D6B"/>
    <w:rsid w:val="00554F89"/>
    <w:rsid w:val="00555018"/>
    <w:rsid w:val="0055504B"/>
    <w:rsid w:val="005550AD"/>
    <w:rsid w:val="0055510F"/>
    <w:rsid w:val="00555165"/>
    <w:rsid w:val="00555175"/>
    <w:rsid w:val="00555244"/>
    <w:rsid w:val="00555307"/>
    <w:rsid w:val="00555343"/>
    <w:rsid w:val="00555383"/>
    <w:rsid w:val="00555398"/>
    <w:rsid w:val="005553DD"/>
    <w:rsid w:val="0055545A"/>
    <w:rsid w:val="00555504"/>
    <w:rsid w:val="00555508"/>
    <w:rsid w:val="00555570"/>
    <w:rsid w:val="0055560B"/>
    <w:rsid w:val="00555720"/>
    <w:rsid w:val="0055574B"/>
    <w:rsid w:val="0055588E"/>
    <w:rsid w:val="00555904"/>
    <w:rsid w:val="00555925"/>
    <w:rsid w:val="0055594A"/>
    <w:rsid w:val="0055598D"/>
    <w:rsid w:val="00555AE7"/>
    <w:rsid w:val="00555B57"/>
    <w:rsid w:val="00555C11"/>
    <w:rsid w:val="00555D1B"/>
    <w:rsid w:val="00555E7E"/>
    <w:rsid w:val="00555F72"/>
    <w:rsid w:val="00555FD4"/>
    <w:rsid w:val="0055600F"/>
    <w:rsid w:val="005562D8"/>
    <w:rsid w:val="00556382"/>
    <w:rsid w:val="005563DB"/>
    <w:rsid w:val="005564DF"/>
    <w:rsid w:val="00556521"/>
    <w:rsid w:val="00556530"/>
    <w:rsid w:val="0055654E"/>
    <w:rsid w:val="00556570"/>
    <w:rsid w:val="005565AB"/>
    <w:rsid w:val="005565E0"/>
    <w:rsid w:val="005565FA"/>
    <w:rsid w:val="00556614"/>
    <w:rsid w:val="005566A2"/>
    <w:rsid w:val="0055670D"/>
    <w:rsid w:val="00556771"/>
    <w:rsid w:val="005567C4"/>
    <w:rsid w:val="0055687A"/>
    <w:rsid w:val="0055689F"/>
    <w:rsid w:val="005568FC"/>
    <w:rsid w:val="005569DA"/>
    <w:rsid w:val="00556B92"/>
    <w:rsid w:val="00556CF6"/>
    <w:rsid w:val="00556CFE"/>
    <w:rsid w:val="00556D5C"/>
    <w:rsid w:val="00556D5F"/>
    <w:rsid w:val="00556DA0"/>
    <w:rsid w:val="00556DAC"/>
    <w:rsid w:val="00556E61"/>
    <w:rsid w:val="00556E8F"/>
    <w:rsid w:val="00556E9A"/>
    <w:rsid w:val="00556F69"/>
    <w:rsid w:val="0055701C"/>
    <w:rsid w:val="00557090"/>
    <w:rsid w:val="005570B2"/>
    <w:rsid w:val="0055713E"/>
    <w:rsid w:val="00557155"/>
    <w:rsid w:val="005571D0"/>
    <w:rsid w:val="0055721D"/>
    <w:rsid w:val="00557245"/>
    <w:rsid w:val="005572DB"/>
    <w:rsid w:val="00557319"/>
    <w:rsid w:val="00557382"/>
    <w:rsid w:val="00557518"/>
    <w:rsid w:val="00557523"/>
    <w:rsid w:val="0055753D"/>
    <w:rsid w:val="00557566"/>
    <w:rsid w:val="00557634"/>
    <w:rsid w:val="00557692"/>
    <w:rsid w:val="0055771D"/>
    <w:rsid w:val="00557754"/>
    <w:rsid w:val="005577A8"/>
    <w:rsid w:val="005577B5"/>
    <w:rsid w:val="005578E5"/>
    <w:rsid w:val="0055795A"/>
    <w:rsid w:val="00557A2A"/>
    <w:rsid w:val="00557A56"/>
    <w:rsid w:val="00557AA0"/>
    <w:rsid w:val="00557AB9"/>
    <w:rsid w:val="00557B6F"/>
    <w:rsid w:val="00557C60"/>
    <w:rsid w:val="00557C7C"/>
    <w:rsid w:val="00557CE7"/>
    <w:rsid w:val="00557ED4"/>
    <w:rsid w:val="00557FA4"/>
    <w:rsid w:val="0056008A"/>
    <w:rsid w:val="0056018C"/>
    <w:rsid w:val="005601D0"/>
    <w:rsid w:val="005601E1"/>
    <w:rsid w:val="00560246"/>
    <w:rsid w:val="0056024C"/>
    <w:rsid w:val="0056029E"/>
    <w:rsid w:val="00560579"/>
    <w:rsid w:val="005605B2"/>
    <w:rsid w:val="00560612"/>
    <w:rsid w:val="0056063E"/>
    <w:rsid w:val="00560675"/>
    <w:rsid w:val="0056068E"/>
    <w:rsid w:val="0056076C"/>
    <w:rsid w:val="005608D0"/>
    <w:rsid w:val="0056099E"/>
    <w:rsid w:val="00560A7D"/>
    <w:rsid w:val="00560AD2"/>
    <w:rsid w:val="00560BB2"/>
    <w:rsid w:val="00560C0C"/>
    <w:rsid w:val="00560CBB"/>
    <w:rsid w:val="00560D3E"/>
    <w:rsid w:val="00560E60"/>
    <w:rsid w:val="00560F49"/>
    <w:rsid w:val="00560FC0"/>
    <w:rsid w:val="00560FC7"/>
    <w:rsid w:val="00560FE9"/>
    <w:rsid w:val="005610AD"/>
    <w:rsid w:val="005610D4"/>
    <w:rsid w:val="00561129"/>
    <w:rsid w:val="00561157"/>
    <w:rsid w:val="00561247"/>
    <w:rsid w:val="0056156A"/>
    <w:rsid w:val="0056168E"/>
    <w:rsid w:val="00561797"/>
    <w:rsid w:val="005617DF"/>
    <w:rsid w:val="005618D5"/>
    <w:rsid w:val="0056196B"/>
    <w:rsid w:val="00561A83"/>
    <w:rsid w:val="00561A86"/>
    <w:rsid w:val="00561AB2"/>
    <w:rsid w:val="00561B3B"/>
    <w:rsid w:val="00561BCB"/>
    <w:rsid w:val="00561BFC"/>
    <w:rsid w:val="00561C89"/>
    <w:rsid w:val="00561CCE"/>
    <w:rsid w:val="00561D5F"/>
    <w:rsid w:val="00561D6D"/>
    <w:rsid w:val="00561DCF"/>
    <w:rsid w:val="00561E0D"/>
    <w:rsid w:val="00561E6B"/>
    <w:rsid w:val="00561E90"/>
    <w:rsid w:val="00561FBF"/>
    <w:rsid w:val="0056206A"/>
    <w:rsid w:val="0056214D"/>
    <w:rsid w:val="0056218B"/>
    <w:rsid w:val="005622A2"/>
    <w:rsid w:val="005622CF"/>
    <w:rsid w:val="00562300"/>
    <w:rsid w:val="00562346"/>
    <w:rsid w:val="005624E3"/>
    <w:rsid w:val="005624FE"/>
    <w:rsid w:val="00562515"/>
    <w:rsid w:val="0056255E"/>
    <w:rsid w:val="00562564"/>
    <w:rsid w:val="00562571"/>
    <w:rsid w:val="005625FC"/>
    <w:rsid w:val="00562607"/>
    <w:rsid w:val="0056262D"/>
    <w:rsid w:val="00562636"/>
    <w:rsid w:val="005626A9"/>
    <w:rsid w:val="00562796"/>
    <w:rsid w:val="00562863"/>
    <w:rsid w:val="005628D8"/>
    <w:rsid w:val="00562907"/>
    <w:rsid w:val="00562923"/>
    <w:rsid w:val="00562A8D"/>
    <w:rsid w:val="00562BF1"/>
    <w:rsid w:val="00562C6B"/>
    <w:rsid w:val="00562D57"/>
    <w:rsid w:val="00562D5E"/>
    <w:rsid w:val="00562E1C"/>
    <w:rsid w:val="00562EE7"/>
    <w:rsid w:val="00562F40"/>
    <w:rsid w:val="00562F7E"/>
    <w:rsid w:val="0056319C"/>
    <w:rsid w:val="005631EF"/>
    <w:rsid w:val="00563390"/>
    <w:rsid w:val="005633F2"/>
    <w:rsid w:val="005634C2"/>
    <w:rsid w:val="00563558"/>
    <w:rsid w:val="005635C4"/>
    <w:rsid w:val="005635F0"/>
    <w:rsid w:val="005636A6"/>
    <w:rsid w:val="00563737"/>
    <w:rsid w:val="00563752"/>
    <w:rsid w:val="0056375C"/>
    <w:rsid w:val="0056379B"/>
    <w:rsid w:val="005638C3"/>
    <w:rsid w:val="0056391C"/>
    <w:rsid w:val="005639B5"/>
    <w:rsid w:val="005639E8"/>
    <w:rsid w:val="00563ABA"/>
    <w:rsid w:val="00563B5B"/>
    <w:rsid w:val="00563C0B"/>
    <w:rsid w:val="00563D6E"/>
    <w:rsid w:val="00563D7B"/>
    <w:rsid w:val="00563E10"/>
    <w:rsid w:val="00563E96"/>
    <w:rsid w:val="00563EAD"/>
    <w:rsid w:val="00563FC4"/>
    <w:rsid w:val="0056402B"/>
    <w:rsid w:val="0056405B"/>
    <w:rsid w:val="005641E6"/>
    <w:rsid w:val="00564272"/>
    <w:rsid w:val="005642E7"/>
    <w:rsid w:val="00564395"/>
    <w:rsid w:val="005643D5"/>
    <w:rsid w:val="005643FF"/>
    <w:rsid w:val="00564417"/>
    <w:rsid w:val="00564483"/>
    <w:rsid w:val="005645A5"/>
    <w:rsid w:val="005645AD"/>
    <w:rsid w:val="00564679"/>
    <w:rsid w:val="005646B6"/>
    <w:rsid w:val="005646CA"/>
    <w:rsid w:val="005646D2"/>
    <w:rsid w:val="00564750"/>
    <w:rsid w:val="005647A8"/>
    <w:rsid w:val="00564827"/>
    <w:rsid w:val="00564A4A"/>
    <w:rsid w:val="00564ADA"/>
    <w:rsid w:val="00564B74"/>
    <w:rsid w:val="00564CBD"/>
    <w:rsid w:val="00564E9E"/>
    <w:rsid w:val="00564F59"/>
    <w:rsid w:val="00564F99"/>
    <w:rsid w:val="0056503C"/>
    <w:rsid w:val="005650E3"/>
    <w:rsid w:val="00565132"/>
    <w:rsid w:val="00565153"/>
    <w:rsid w:val="0056528F"/>
    <w:rsid w:val="0056531F"/>
    <w:rsid w:val="00565397"/>
    <w:rsid w:val="005654B6"/>
    <w:rsid w:val="00565520"/>
    <w:rsid w:val="005655DE"/>
    <w:rsid w:val="00565601"/>
    <w:rsid w:val="00565678"/>
    <w:rsid w:val="005656D0"/>
    <w:rsid w:val="00565764"/>
    <w:rsid w:val="005657D9"/>
    <w:rsid w:val="00565959"/>
    <w:rsid w:val="0056596F"/>
    <w:rsid w:val="0056599C"/>
    <w:rsid w:val="00565D03"/>
    <w:rsid w:val="00565EC2"/>
    <w:rsid w:val="005660E6"/>
    <w:rsid w:val="00566194"/>
    <w:rsid w:val="00566222"/>
    <w:rsid w:val="0056625A"/>
    <w:rsid w:val="00566278"/>
    <w:rsid w:val="0056627F"/>
    <w:rsid w:val="00566342"/>
    <w:rsid w:val="0056635A"/>
    <w:rsid w:val="005663A1"/>
    <w:rsid w:val="005663E1"/>
    <w:rsid w:val="0056648B"/>
    <w:rsid w:val="0056649B"/>
    <w:rsid w:val="0056650E"/>
    <w:rsid w:val="0056657D"/>
    <w:rsid w:val="005665E7"/>
    <w:rsid w:val="00566729"/>
    <w:rsid w:val="00566781"/>
    <w:rsid w:val="005667B4"/>
    <w:rsid w:val="0056683E"/>
    <w:rsid w:val="00566859"/>
    <w:rsid w:val="00566976"/>
    <w:rsid w:val="0056699F"/>
    <w:rsid w:val="005669D0"/>
    <w:rsid w:val="00566A80"/>
    <w:rsid w:val="00566BBD"/>
    <w:rsid w:val="00566C0E"/>
    <w:rsid w:val="00566C38"/>
    <w:rsid w:val="00566D43"/>
    <w:rsid w:val="00566D88"/>
    <w:rsid w:val="00566F24"/>
    <w:rsid w:val="00566F78"/>
    <w:rsid w:val="00567059"/>
    <w:rsid w:val="00567071"/>
    <w:rsid w:val="005670DA"/>
    <w:rsid w:val="005671EB"/>
    <w:rsid w:val="00567273"/>
    <w:rsid w:val="00567322"/>
    <w:rsid w:val="0056732A"/>
    <w:rsid w:val="00567396"/>
    <w:rsid w:val="005673F6"/>
    <w:rsid w:val="00567405"/>
    <w:rsid w:val="00567446"/>
    <w:rsid w:val="005674C3"/>
    <w:rsid w:val="0056775A"/>
    <w:rsid w:val="005677AB"/>
    <w:rsid w:val="005677CF"/>
    <w:rsid w:val="005677DD"/>
    <w:rsid w:val="00567955"/>
    <w:rsid w:val="005679E1"/>
    <w:rsid w:val="00567A5B"/>
    <w:rsid w:val="00567AFF"/>
    <w:rsid w:val="00567B82"/>
    <w:rsid w:val="00567BEB"/>
    <w:rsid w:val="00567CDE"/>
    <w:rsid w:val="00567D41"/>
    <w:rsid w:val="00567D8B"/>
    <w:rsid w:val="00567EE2"/>
    <w:rsid w:val="00567FD4"/>
    <w:rsid w:val="005700B9"/>
    <w:rsid w:val="0057015A"/>
    <w:rsid w:val="005701EF"/>
    <w:rsid w:val="0057035A"/>
    <w:rsid w:val="005703A7"/>
    <w:rsid w:val="00570403"/>
    <w:rsid w:val="0057054A"/>
    <w:rsid w:val="00570636"/>
    <w:rsid w:val="0057069D"/>
    <w:rsid w:val="005706D1"/>
    <w:rsid w:val="005707A3"/>
    <w:rsid w:val="005707CC"/>
    <w:rsid w:val="00570AEE"/>
    <w:rsid w:val="00570B43"/>
    <w:rsid w:val="00570BF0"/>
    <w:rsid w:val="00570D29"/>
    <w:rsid w:val="00570EA2"/>
    <w:rsid w:val="00570FDB"/>
    <w:rsid w:val="00571188"/>
    <w:rsid w:val="00571201"/>
    <w:rsid w:val="005712B1"/>
    <w:rsid w:val="0057133A"/>
    <w:rsid w:val="0057133E"/>
    <w:rsid w:val="0057140D"/>
    <w:rsid w:val="0057147F"/>
    <w:rsid w:val="00571511"/>
    <w:rsid w:val="0057157B"/>
    <w:rsid w:val="00571592"/>
    <w:rsid w:val="0057160B"/>
    <w:rsid w:val="00571622"/>
    <w:rsid w:val="00571644"/>
    <w:rsid w:val="005716A8"/>
    <w:rsid w:val="005716B3"/>
    <w:rsid w:val="00571799"/>
    <w:rsid w:val="005718B2"/>
    <w:rsid w:val="0057190F"/>
    <w:rsid w:val="00571977"/>
    <w:rsid w:val="005719A0"/>
    <w:rsid w:val="005719FC"/>
    <w:rsid w:val="00571A53"/>
    <w:rsid w:val="00571AE8"/>
    <w:rsid w:val="00571B3F"/>
    <w:rsid w:val="00571BEC"/>
    <w:rsid w:val="00571C5A"/>
    <w:rsid w:val="00571C6D"/>
    <w:rsid w:val="00571C77"/>
    <w:rsid w:val="00571CBE"/>
    <w:rsid w:val="00571CEE"/>
    <w:rsid w:val="00571D08"/>
    <w:rsid w:val="00571D19"/>
    <w:rsid w:val="00571DDE"/>
    <w:rsid w:val="00572041"/>
    <w:rsid w:val="00572050"/>
    <w:rsid w:val="0057205B"/>
    <w:rsid w:val="0057216F"/>
    <w:rsid w:val="00572183"/>
    <w:rsid w:val="005721D5"/>
    <w:rsid w:val="0057222A"/>
    <w:rsid w:val="00572233"/>
    <w:rsid w:val="005722B5"/>
    <w:rsid w:val="0057233C"/>
    <w:rsid w:val="00572345"/>
    <w:rsid w:val="0057248A"/>
    <w:rsid w:val="005724A8"/>
    <w:rsid w:val="005724AB"/>
    <w:rsid w:val="005724F0"/>
    <w:rsid w:val="0057253D"/>
    <w:rsid w:val="00572732"/>
    <w:rsid w:val="0057273B"/>
    <w:rsid w:val="0057289D"/>
    <w:rsid w:val="0057290E"/>
    <w:rsid w:val="005729B5"/>
    <w:rsid w:val="00572A30"/>
    <w:rsid w:val="00572B90"/>
    <w:rsid w:val="00572B9F"/>
    <w:rsid w:val="00572BA5"/>
    <w:rsid w:val="00572BDC"/>
    <w:rsid w:val="00572C3F"/>
    <w:rsid w:val="00572C90"/>
    <w:rsid w:val="00572E1F"/>
    <w:rsid w:val="00572EC7"/>
    <w:rsid w:val="00572ECD"/>
    <w:rsid w:val="00572F4E"/>
    <w:rsid w:val="00572F79"/>
    <w:rsid w:val="00573054"/>
    <w:rsid w:val="00573061"/>
    <w:rsid w:val="0057321D"/>
    <w:rsid w:val="0057328E"/>
    <w:rsid w:val="005732AC"/>
    <w:rsid w:val="005732D3"/>
    <w:rsid w:val="005733C6"/>
    <w:rsid w:val="0057349C"/>
    <w:rsid w:val="005734A4"/>
    <w:rsid w:val="005735C9"/>
    <w:rsid w:val="005735DF"/>
    <w:rsid w:val="0057368A"/>
    <w:rsid w:val="005736A6"/>
    <w:rsid w:val="0057379D"/>
    <w:rsid w:val="00573838"/>
    <w:rsid w:val="005738C6"/>
    <w:rsid w:val="0057391E"/>
    <w:rsid w:val="00573938"/>
    <w:rsid w:val="005739AB"/>
    <w:rsid w:val="00573A00"/>
    <w:rsid w:val="00573AB8"/>
    <w:rsid w:val="00573B01"/>
    <w:rsid w:val="00573B17"/>
    <w:rsid w:val="00573B97"/>
    <w:rsid w:val="00573C27"/>
    <w:rsid w:val="00573CFD"/>
    <w:rsid w:val="00573D2D"/>
    <w:rsid w:val="00573D3C"/>
    <w:rsid w:val="00573D4F"/>
    <w:rsid w:val="00573E09"/>
    <w:rsid w:val="00573E40"/>
    <w:rsid w:val="00573EDC"/>
    <w:rsid w:val="00573F39"/>
    <w:rsid w:val="00573F66"/>
    <w:rsid w:val="00573F73"/>
    <w:rsid w:val="00573F85"/>
    <w:rsid w:val="005740A0"/>
    <w:rsid w:val="005740D2"/>
    <w:rsid w:val="00574108"/>
    <w:rsid w:val="00574135"/>
    <w:rsid w:val="0057416C"/>
    <w:rsid w:val="00574180"/>
    <w:rsid w:val="00574240"/>
    <w:rsid w:val="005742B4"/>
    <w:rsid w:val="005742BC"/>
    <w:rsid w:val="005744AF"/>
    <w:rsid w:val="00574533"/>
    <w:rsid w:val="00574748"/>
    <w:rsid w:val="005748BF"/>
    <w:rsid w:val="00574914"/>
    <w:rsid w:val="00574A01"/>
    <w:rsid w:val="00574AD5"/>
    <w:rsid w:val="00574AF8"/>
    <w:rsid w:val="00574B09"/>
    <w:rsid w:val="00574CD9"/>
    <w:rsid w:val="00574CDA"/>
    <w:rsid w:val="00574D07"/>
    <w:rsid w:val="00574E56"/>
    <w:rsid w:val="00574E9A"/>
    <w:rsid w:val="00574EE3"/>
    <w:rsid w:val="00574EF4"/>
    <w:rsid w:val="00574F9A"/>
    <w:rsid w:val="0057500C"/>
    <w:rsid w:val="0057503E"/>
    <w:rsid w:val="00575174"/>
    <w:rsid w:val="00575179"/>
    <w:rsid w:val="00575205"/>
    <w:rsid w:val="005753B5"/>
    <w:rsid w:val="005753CA"/>
    <w:rsid w:val="00575469"/>
    <w:rsid w:val="005754DE"/>
    <w:rsid w:val="005755A4"/>
    <w:rsid w:val="005755A5"/>
    <w:rsid w:val="00575698"/>
    <w:rsid w:val="005756F2"/>
    <w:rsid w:val="00575770"/>
    <w:rsid w:val="00575798"/>
    <w:rsid w:val="005757DA"/>
    <w:rsid w:val="005758E0"/>
    <w:rsid w:val="005758E1"/>
    <w:rsid w:val="0057591F"/>
    <w:rsid w:val="00575976"/>
    <w:rsid w:val="00575BA9"/>
    <w:rsid w:val="00575C30"/>
    <w:rsid w:val="00575D3D"/>
    <w:rsid w:val="00575D69"/>
    <w:rsid w:val="00575D89"/>
    <w:rsid w:val="00575E14"/>
    <w:rsid w:val="00575EBF"/>
    <w:rsid w:val="00575F16"/>
    <w:rsid w:val="00575F32"/>
    <w:rsid w:val="00575FD6"/>
    <w:rsid w:val="005760FE"/>
    <w:rsid w:val="00576134"/>
    <w:rsid w:val="00576140"/>
    <w:rsid w:val="00576182"/>
    <w:rsid w:val="0057618C"/>
    <w:rsid w:val="005761BA"/>
    <w:rsid w:val="005762AF"/>
    <w:rsid w:val="005762E3"/>
    <w:rsid w:val="005763F1"/>
    <w:rsid w:val="00576443"/>
    <w:rsid w:val="00576491"/>
    <w:rsid w:val="0057649A"/>
    <w:rsid w:val="005764B5"/>
    <w:rsid w:val="005766B7"/>
    <w:rsid w:val="005766CA"/>
    <w:rsid w:val="0057670C"/>
    <w:rsid w:val="005767A5"/>
    <w:rsid w:val="005767C6"/>
    <w:rsid w:val="0057683A"/>
    <w:rsid w:val="005768D0"/>
    <w:rsid w:val="00576947"/>
    <w:rsid w:val="0057695D"/>
    <w:rsid w:val="00576992"/>
    <w:rsid w:val="00576A13"/>
    <w:rsid w:val="00576B9B"/>
    <w:rsid w:val="00576BA9"/>
    <w:rsid w:val="00576BE2"/>
    <w:rsid w:val="00576C3E"/>
    <w:rsid w:val="00576DA2"/>
    <w:rsid w:val="00576DF7"/>
    <w:rsid w:val="00576E58"/>
    <w:rsid w:val="00576E9E"/>
    <w:rsid w:val="00576F90"/>
    <w:rsid w:val="00577082"/>
    <w:rsid w:val="005770C6"/>
    <w:rsid w:val="00577148"/>
    <w:rsid w:val="005771D4"/>
    <w:rsid w:val="005771FD"/>
    <w:rsid w:val="00577237"/>
    <w:rsid w:val="0057728B"/>
    <w:rsid w:val="005772DE"/>
    <w:rsid w:val="005773BF"/>
    <w:rsid w:val="00577500"/>
    <w:rsid w:val="0057751C"/>
    <w:rsid w:val="005775DE"/>
    <w:rsid w:val="0057762E"/>
    <w:rsid w:val="005777B4"/>
    <w:rsid w:val="005777DD"/>
    <w:rsid w:val="005777DE"/>
    <w:rsid w:val="0057780B"/>
    <w:rsid w:val="005778A5"/>
    <w:rsid w:val="00577901"/>
    <w:rsid w:val="0057792E"/>
    <w:rsid w:val="00577A36"/>
    <w:rsid w:val="00577A64"/>
    <w:rsid w:val="00577C3E"/>
    <w:rsid w:val="00577D41"/>
    <w:rsid w:val="00577DB6"/>
    <w:rsid w:val="00577E48"/>
    <w:rsid w:val="00577E5E"/>
    <w:rsid w:val="00577E9A"/>
    <w:rsid w:val="00577EB1"/>
    <w:rsid w:val="00580049"/>
    <w:rsid w:val="005800E4"/>
    <w:rsid w:val="0058018B"/>
    <w:rsid w:val="005802DA"/>
    <w:rsid w:val="005802E7"/>
    <w:rsid w:val="00580302"/>
    <w:rsid w:val="00580376"/>
    <w:rsid w:val="005803D3"/>
    <w:rsid w:val="0058045F"/>
    <w:rsid w:val="005804EE"/>
    <w:rsid w:val="00580506"/>
    <w:rsid w:val="00580526"/>
    <w:rsid w:val="005805EE"/>
    <w:rsid w:val="0058068C"/>
    <w:rsid w:val="0058068D"/>
    <w:rsid w:val="0058074D"/>
    <w:rsid w:val="00580848"/>
    <w:rsid w:val="005808A3"/>
    <w:rsid w:val="005808E0"/>
    <w:rsid w:val="005808E2"/>
    <w:rsid w:val="0058094A"/>
    <w:rsid w:val="00580990"/>
    <w:rsid w:val="00580A78"/>
    <w:rsid w:val="00580AA3"/>
    <w:rsid w:val="00580AD9"/>
    <w:rsid w:val="00580BCE"/>
    <w:rsid w:val="00580C07"/>
    <w:rsid w:val="00580CF3"/>
    <w:rsid w:val="00580DEB"/>
    <w:rsid w:val="00580E60"/>
    <w:rsid w:val="00580E77"/>
    <w:rsid w:val="00580EAF"/>
    <w:rsid w:val="00580F1A"/>
    <w:rsid w:val="00580FA6"/>
    <w:rsid w:val="00580FBE"/>
    <w:rsid w:val="00581051"/>
    <w:rsid w:val="0058107B"/>
    <w:rsid w:val="005810B0"/>
    <w:rsid w:val="00581138"/>
    <w:rsid w:val="0058114C"/>
    <w:rsid w:val="00581184"/>
    <w:rsid w:val="005812B0"/>
    <w:rsid w:val="005812B8"/>
    <w:rsid w:val="005812FE"/>
    <w:rsid w:val="00581435"/>
    <w:rsid w:val="005814AD"/>
    <w:rsid w:val="00581508"/>
    <w:rsid w:val="00581598"/>
    <w:rsid w:val="0058165B"/>
    <w:rsid w:val="0058167A"/>
    <w:rsid w:val="005817D7"/>
    <w:rsid w:val="00581840"/>
    <w:rsid w:val="00581868"/>
    <w:rsid w:val="00581885"/>
    <w:rsid w:val="00581955"/>
    <w:rsid w:val="00581AB1"/>
    <w:rsid w:val="00581AC4"/>
    <w:rsid w:val="00581AE0"/>
    <w:rsid w:val="00581B6D"/>
    <w:rsid w:val="00581C17"/>
    <w:rsid w:val="00581C74"/>
    <w:rsid w:val="00581DF2"/>
    <w:rsid w:val="00581E6C"/>
    <w:rsid w:val="0058202C"/>
    <w:rsid w:val="0058203B"/>
    <w:rsid w:val="00582087"/>
    <w:rsid w:val="005820D6"/>
    <w:rsid w:val="00582130"/>
    <w:rsid w:val="0058217B"/>
    <w:rsid w:val="00582213"/>
    <w:rsid w:val="00582229"/>
    <w:rsid w:val="00582245"/>
    <w:rsid w:val="005822CC"/>
    <w:rsid w:val="0058242B"/>
    <w:rsid w:val="005824A5"/>
    <w:rsid w:val="0058255B"/>
    <w:rsid w:val="00582627"/>
    <w:rsid w:val="0058269F"/>
    <w:rsid w:val="005827BF"/>
    <w:rsid w:val="0058283C"/>
    <w:rsid w:val="0058284C"/>
    <w:rsid w:val="0058285F"/>
    <w:rsid w:val="005828F0"/>
    <w:rsid w:val="00582A87"/>
    <w:rsid w:val="00582B0E"/>
    <w:rsid w:val="00582B27"/>
    <w:rsid w:val="00582B98"/>
    <w:rsid w:val="00582BC7"/>
    <w:rsid w:val="00582BF4"/>
    <w:rsid w:val="00582CF9"/>
    <w:rsid w:val="00582F29"/>
    <w:rsid w:val="00582FEF"/>
    <w:rsid w:val="00582FFA"/>
    <w:rsid w:val="00583028"/>
    <w:rsid w:val="005830C9"/>
    <w:rsid w:val="00583123"/>
    <w:rsid w:val="0058315B"/>
    <w:rsid w:val="00583315"/>
    <w:rsid w:val="0058338E"/>
    <w:rsid w:val="005833E0"/>
    <w:rsid w:val="005834D1"/>
    <w:rsid w:val="00583538"/>
    <w:rsid w:val="005835A9"/>
    <w:rsid w:val="005835C4"/>
    <w:rsid w:val="005835D5"/>
    <w:rsid w:val="0058364A"/>
    <w:rsid w:val="00583786"/>
    <w:rsid w:val="005837FE"/>
    <w:rsid w:val="00583886"/>
    <w:rsid w:val="005839AE"/>
    <w:rsid w:val="005839EA"/>
    <w:rsid w:val="00583A88"/>
    <w:rsid w:val="00583AC6"/>
    <w:rsid w:val="00583ADA"/>
    <w:rsid w:val="00583BAF"/>
    <w:rsid w:val="00583BBE"/>
    <w:rsid w:val="00583C31"/>
    <w:rsid w:val="00583CC0"/>
    <w:rsid w:val="00583D4B"/>
    <w:rsid w:val="00583E5C"/>
    <w:rsid w:val="00583FB5"/>
    <w:rsid w:val="00584032"/>
    <w:rsid w:val="005840AB"/>
    <w:rsid w:val="005840BA"/>
    <w:rsid w:val="0058418D"/>
    <w:rsid w:val="005841FF"/>
    <w:rsid w:val="00584226"/>
    <w:rsid w:val="0058422D"/>
    <w:rsid w:val="00584245"/>
    <w:rsid w:val="0058435C"/>
    <w:rsid w:val="00584374"/>
    <w:rsid w:val="00584381"/>
    <w:rsid w:val="005843D3"/>
    <w:rsid w:val="005843E3"/>
    <w:rsid w:val="005843E9"/>
    <w:rsid w:val="00584422"/>
    <w:rsid w:val="0058449B"/>
    <w:rsid w:val="0058462D"/>
    <w:rsid w:val="005846C9"/>
    <w:rsid w:val="0058474C"/>
    <w:rsid w:val="00584985"/>
    <w:rsid w:val="005849C7"/>
    <w:rsid w:val="00584B35"/>
    <w:rsid w:val="00584B83"/>
    <w:rsid w:val="00584BAC"/>
    <w:rsid w:val="00584BAD"/>
    <w:rsid w:val="00584BD0"/>
    <w:rsid w:val="00584C13"/>
    <w:rsid w:val="00584C25"/>
    <w:rsid w:val="00584C6D"/>
    <w:rsid w:val="00584CF7"/>
    <w:rsid w:val="00584E74"/>
    <w:rsid w:val="00584EE2"/>
    <w:rsid w:val="00584F10"/>
    <w:rsid w:val="00584F32"/>
    <w:rsid w:val="00584F6D"/>
    <w:rsid w:val="00584FB7"/>
    <w:rsid w:val="00585020"/>
    <w:rsid w:val="00585040"/>
    <w:rsid w:val="005850AF"/>
    <w:rsid w:val="00585145"/>
    <w:rsid w:val="00585236"/>
    <w:rsid w:val="00585325"/>
    <w:rsid w:val="0058546A"/>
    <w:rsid w:val="00585513"/>
    <w:rsid w:val="00585660"/>
    <w:rsid w:val="005856D7"/>
    <w:rsid w:val="005857B1"/>
    <w:rsid w:val="0058594D"/>
    <w:rsid w:val="005859F2"/>
    <w:rsid w:val="005859FF"/>
    <w:rsid w:val="00585A5F"/>
    <w:rsid w:val="00585A62"/>
    <w:rsid w:val="00585A84"/>
    <w:rsid w:val="00585A88"/>
    <w:rsid w:val="00585AF6"/>
    <w:rsid w:val="00585B45"/>
    <w:rsid w:val="00585B4B"/>
    <w:rsid w:val="00585B5C"/>
    <w:rsid w:val="00585B94"/>
    <w:rsid w:val="00585BA8"/>
    <w:rsid w:val="00585BE3"/>
    <w:rsid w:val="00585BEA"/>
    <w:rsid w:val="00585CF8"/>
    <w:rsid w:val="00585D0E"/>
    <w:rsid w:val="00585D13"/>
    <w:rsid w:val="00585DB2"/>
    <w:rsid w:val="00585DDB"/>
    <w:rsid w:val="00585E92"/>
    <w:rsid w:val="00585EA6"/>
    <w:rsid w:val="0058605C"/>
    <w:rsid w:val="0058607A"/>
    <w:rsid w:val="005861B7"/>
    <w:rsid w:val="00586234"/>
    <w:rsid w:val="00586239"/>
    <w:rsid w:val="00586271"/>
    <w:rsid w:val="00586317"/>
    <w:rsid w:val="00586324"/>
    <w:rsid w:val="005863A2"/>
    <w:rsid w:val="005863B5"/>
    <w:rsid w:val="0058640A"/>
    <w:rsid w:val="00586412"/>
    <w:rsid w:val="0058648E"/>
    <w:rsid w:val="005864B6"/>
    <w:rsid w:val="00586609"/>
    <w:rsid w:val="005866CF"/>
    <w:rsid w:val="005867B5"/>
    <w:rsid w:val="0058683B"/>
    <w:rsid w:val="00586981"/>
    <w:rsid w:val="00586A85"/>
    <w:rsid w:val="00586A94"/>
    <w:rsid w:val="00586B1B"/>
    <w:rsid w:val="00586B90"/>
    <w:rsid w:val="00586C18"/>
    <w:rsid w:val="00586CB5"/>
    <w:rsid w:val="00586CE7"/>
    <w:rsid w:val="00586D11"/>
    <w:rsid w:val="00586E77"/>
    <w:rsid w:val="00586EB4"/>
    <w:rsid w:val="00586F17"/>
    <w:rsid w:val="00586FFC"/>
    <w:rsid w:val="00587045"/>
    <w:rsid w:val="00587086"/>
    <w:rsid w:val="005870A0"/>
    <w:rsid w:val="005870EA"/>
    <w:rsid w:val="00587100"/>
    <w:rsid w:val="00587140"/>
    <w:rsid w:val="005871D1"/>
    <w:rsid w:val="005872C8"/>
    <w:rsid w:val="005872D9"/>
    <w:rsid w:val="0058756B"/>
    <w:rsid w:val="005875E6"/>
    <w:rsid w:val="0058761F"/>
    <w:rsid w:val="0058767E"/>
    <w:rsid w:val="00587760"/>
    <w:rsid w:val="00587888"/>
    <w:rsid w:val="0058791B"/>
    <w:rsid w:val="00587A9C"/>
    <w:rsid w:val="00587AAC"/>
    <w:rsid w:val="00587AE0"/>
    <w:rsid w:val="00587BC3"/>
    <w:rsid w:val="00587C97"/>
    <w:rsid w:val="00587D16"/>
    <w:rsid w:val="00587E6C"/>
    <w:rsid w:val="00587E8A"/>
    <w:rsid w:val="00587FF0"/>
    <w:rsid w:val="00590113"/>
    <w:rsid w:val="00590134"/>
    <w:rsid w:val="0059020A"/>
    <w:rsid w:val="005902D0"/>
    <w:rsid w:val="005902D8"/>
    <w:rsid w:val="00590317"/>
    <w:rsid w:val="00590345"/>
    <w:rsid w:val="00590544"/>
    <w:rsid w:val="00590560"/>
    <w:rsid w:val="00590690"/>
    <w:rsid w:val="005906C7"/>
    <w:rsid w:val="00590796"/>
    <w:rsid w:val="00590797"/>
    <w:rsid w:val="00590848"/>
    <w:rsid w:val="00590917"/>
    <w:rsid w:val="005909D1"/>
    <w:rsid w:val="00590A0B"/>
    <w:rsid w:val="00590A5F"/>
    <w:rsid w:val="00590A60"/>
    <w:rsid w:val="00590B03"/>
    <w:rsid w:val="00590B2E"/>
    <w:rsid w:val="00590BC6"/>
    <w:rsid w:val="00590CD0"/>
    <w:rsid w:val="00590CD3"/>
    <w:rsid w:val="00590D2F"/>
    <w:rsid w:val="00590DB3"/>
    <w:rsid w:val="00590E36"/>
    <w:rsid w:val="00590ED2"/>
    <w:rsid w:val="00590EE6"/>
    <w:rsid w:val="00590F52"/>
    <w:rsid w:val="00590F5F"/>
    <w:rsid w:val="00590F64"/>
    <w:rsid w:val="00590F8B"/>
    <w:rsid w:val="00590F9A"/>
    <w:rsid w:val="00591138"/>
    <w:rsid w:val="00591183"/>
    <w:rsid w:val="005911B5"/>
    <w:rsid w:val="00591238"/>
    <w:rsid w:val="00591333"/>
    <w:rsid w:val="00591461"/>
    <w:rsid w:val="005914A6"/>
    <w:rsid w:val="00591584"/>
    <w:rsid w:val="005915A2"/>
    <w:rsid w:val="005915A9"/>
    <w:rsid w:val="005915F8"/>
    <w:rsid w:val="00591839"/>
    <w:rsid w:val="0059192A"/>
    <w:rsid w:val="005919A6"/>
    <w:rsid w:val="005919DE"/>
    <w:rsid w:val="00591BFD"/>
    <w:rsid w:val="00591C2E"/>
    <w:rsid w:val="00591CB1"/>
    <w:rsid w:val="00591CDA"/>
    <w:rsid w:val="00591CF9"/>
    <w:rsid w:val="00591D9D"/>
    <w:rsid w:val="00591DF6"/>
    <w:rsid w:val="00591DFE"/>
    <w:rsid w:val="00591E1C"/>
    <w:rsid w:val="00591FEB"/>
    <w:rsid w:val="005920CE"/>
    <w:rsid w:val="005923D2"/>
    <w:rsid w:val="005923E6"/>
    <w:rsid w:val="00592499"/>
    <w:rsid w:val="005924BD"/>
    <w:rsid w:val="00592522"/>
    <w:rsid w:val="0059265D"/>
    <w:rsid w:val="005926DB"/>
    <w:rsid w:val="00592740"/>
    <w:rsid w:val="005927A6"/>
    <w:rsid w:val="0059287A"/>
    <w:rsid w:val="005928D5"/>
    <w:rsid w:val="005929AB"/>
    <w:rsid w:val="00592A56"/>
    <w:rsid w:val="00592AC6"/>
    <w:rsid w:val="00592AD1"/>
    <w:rsid w:val="00592B41"/>
    <w:rsid w:val="00592BCD"/>
    <w:rsid w:val="00592C48"/>
    <w:rsid w:val="00592C6E"/>
    <w:rsid w:val="00592CF8"/>
    <w:rsid w:val="00592DCE"/>
    <w:rsid w:val="005932B0"/>
    <w:rsid w:val="005932B6"/>
    <w:rsid w:val="005932B7"/>
    <w:rsid w:val="00593363"/>
    <w:rsid w:val="005933F4"/>
    <w:rsid w:val="005934B6"/>
    <w:rsid w:val="005934EE"/>
    <w:rsid w:val="00593556"/>
    <w:rsid w:val="0059360C"/>
    <w:rsid w:val="00593682"/>
    <w:rsid w:val="00593729"/>
    <w:rsid w:val="0059374C"/>
    <w:rsid w:val="0059379C"/>
    <w:rsid w:val="005937CA"/>
    <w:rsid w:val="0059387E"/>
    <w:rsid w:val="005938BE"/>
    <w:rsid w:val="005938E8"/>
    <w:rsid w:val="005939C3"/>
    <w:rsid w:val="005939DE"/>
    <w:rsid w:val="00593A87"/>
    <w:rsid w:val="00593AF7"/>
    <w:rsid w:val="00593B58"/>
    <w:rsid w:val="00593C37"/>
    <w:rsid w:val="00593CBF"/>
    <w:rsid w:val="00593E17"/>
    <w:rsid w:val="00593E55"/>
    <w:rsid w:val="00593EA8"/>
    <w:rsid w:val="00593F92"/>
    <w:rsid w:val="0059402C"/>
    <w:rsid w:val="00594112"/>
    <w:rsid w:val="00594238"/>
    <w:rsid w:val="00594244"/>
    <w:rsid w:val="00594286"/>
    <w:rsid w:val="005942EA"/>
    <w:rsid w:val="0059430C"/>
    <w:rsid w:val="00594377"/>
    <w:rsid w:val="005943DE"/>
    <w:rsid w:val="005943DF"/>
    <w:rsid w:val="0059440B"/>
    <w:rsid w:val="0059440E"/>
    <w:rsid w:val="0059445C"/>
    <w:rsid w:val="00594558"/>
    <w:rsid w:val="005945E6"/>
    <w:rsid w:val="0059462E"/>
    <w:rsid w:val="0059468A"/>
    <w:rsid w:val="00594698"/>
    <w:rsid w:val="00594711"/>
    <w:rsid w:val="00594787"/>
    <w:rsid w:val="00594877"/>
    <w:rsid w:val="0059487A"/>
    <w:rsid w:val="00594990"/>
    <w:rsid w:val="005949AB"/>
    <w:rsid w:val="00594A15"/>
    <w:rsid w:val="00594C8F"/>
    <w:rsid w:val="00594CDC"/>
    <w:rsid w:val="00594E48"/>
    <w:rsid w:val="00594F02"/>
    <w:rsid w:val="00594F8B"/>
    <w:rsid w:val="00595040"/>
    <w:rsid w:val="00595090"/>
    <w:rsid w:val="005950C2"/>
    <w:rsid w:val="005950ED"/>
    <w:rsid w:val="005951B3"/>
    <w:rsid w:val="005951CF"/>
    <w:rsid w:val="005951DF"/>
    <w:rsid w:val="005951EB"/>
    <w:rsid w:val="00595229"/>
    <w:rsid w:val="005952D2"/>
    <w:rsid w:val="0059530D"/>
    <w:rsid w:val="005953E4"/>
    <w:rsid w:val="0059543E"/>
    <w:rsid w:val="0059549A"/>
    <w:rsid w:val="00595530"/>
    <w:rsid w:val="0059566E"/>
    <w:rsid w:val="005956D8"/>
    <w:rsid w:val="005956EB"/>
    <w:rsid w:val="00595743"/>
    <w:rsid w:val="005957B5"/>
    <w:rsid w:val="005957DF"/>
    <w:rsid w:val="005957E3"/>
    <w:rsid w:val="005958AC"/>
    <w:rsid w:val="00595A39"/>
    <w:rsid w:val="00595A55"/>
    <w:rsid w:val="00595AE7"/>
    <w:rsid w:val="00595B1B"/>
    <w:rsid w:val="00595C3C"/>
    <w:rsid w:val="00595DFB"/>
    <w:rsid w:val="00595E4B"/>
    <w:rsid w:val="00595E94"/>
    <w:rsid w:val="00595ED4"/>
    <w:rsid w:val="00595ED8"/>
    <w:rsid w:val="00595EF0"/>
    <w:rsid w:val="00595FDE"/>
    <w:rsid w:val="005960DE"/>
    <w:rsid w:val="005961AD"/>
    <w:rsid w:val="005962B0"/>
    <w:rsid w:val="005962B3"/>
    <w:rsid w:val="005962D6"/>
    <w:rsid w:val="005964FF"/>
    <w:rsid w:val="005965B0"/>
    <w:rsid w:val="005965B7"/>
    <w:rsid w:val="00596631"/>
    <w:rsid w:val="005966B7"/>
    <w:rsid w:val="00596717"/>
    <w:rsid w:val="00596AEC"/>
    <w:rsid w:val="00596B45"/>
    <w:rsid w:val="00596B65"/>
    <w:rsid w:val="00596BF6"/>
    <w:rsid w:val="00596C1E"/>
    <w:rsid w:val="00596C5A"/>
    <w:rsid w:val="00596D34"/>
    <w:rsid w:val="00596D82"/>
    <w:rsid w:val="00596DC5"/>
    <w:rsid w:val="00596DD0"/>
    <w:rsid w:val="00596E91"/>
    <w:rsid w:val="00596E97"/>
    <w:rsid w:val="00596EB2"/>
    <w:rsid w:val="00596F38"/>
    <w:rsid w:val="0059708D"/>
    <w:rsid w:val="005970AE"/>
    <w:rsid w:val="005970B6"/>
    <w:rsid w:val="005970D5"/>
    <w:rsid w:val="00597126"/>
    <w:rsid w:val="00597172"/>
    <w:rsid w:val="00597186"/>
    <w:rsid w:val="005971C6"/>
    <w:rsid w:val="0059721E"/>
    <w:rsid w:val="00597280"/>
    <w:rsid w:val="005972DD"/>
    <w:rsid w:val="00597314"/>
    <w:rsid w:val="005973BE"/>
    <w:rsid w:val="005973D3"/>
    <w:rsid w:val="005973EA"/>
    <w:rsid w:val="0059754E"/>
    <w:rsid w:val="0059755D"/>
    <w:rsid w:val="0059759B"/>
    <w:rsid w:val="005975C2"/>
    <w:rsid w:val="005975F7"/>
    <w:rsid w:val="00597715"/>
    <w:rsid w:val="0059778A"/>
    <w:rsid w:val="00597834"/>
    <w:rsid w:val="00597885"/>
    <w:rsid w:val="0059788D"/>
    <w:rsid w:val="00597958"/>
    <w:rsid w:val="0059795D"/>
    <w:rsid w:val="00597A0E"/>
    <w:rsid w:val="00597A9E"/>
    <w:rsid w:val="00597B1B"/>
    <w:rsid w:val="00597BE0"/>
    <w:rsid w:val="00597BE3"/>
    <w:rsid w:val="00597C0E"/>
    <w:rsid w:val="00597D86"/>
    <w:rsid w:val="00597E9E"/>
    <w:rsid w:val="00597F36"/>
    <w:rsid w:val="00597F58"/>
    <w:rsid w:val="005A00E7"/>
    <w:rsid w:val="005A01B8"/>
    <w:rsid w:val="005A062D"/>
    <w:rsid w:val="005A067A"/>
    <w:rsid w:val="005A06CC"/>
    <w:rsid w:val="005A06CD"/>
    <w:rsid w:val="005A0761"/>
    <w:rsid w:val="005A07B5"/>
    <w:rsid w:val="005A07BA"/>
    <w:rsid w:val="005A087F"/>
    <w:rsid w:val="005A09B6"/>
    <w:rsid w:val="005A0AA9"/>
    <w:rsid w:val="005A0C17"/>
    <w:rsid w:val="005A0C8D"/>
    <w:rsid w:val="005A0CC6"/>
    <w:rsid w:val="005A0CE7"/>
    <w:rsid w:val="005A0D11"/>
    <w:rsid w:val="005A0D9C"/>
    <w:rsid w:val="005A0DB2"/>
    <w:rsid w:val="005A0DB9"/>
    <w:rsid w:val="005A0E22"/>
    <w:rsid w:val="005A0FBE"/>
    <w:rsid w:val="005A1024"/>
    <w:rsid w:val="005A1053"/>
    <w:rsid w:val="005A106B"/>
    <w:rsid w:val="005A1122"/>
    <w:rsid w:val="005A1149"/>
    <w:rsid w:val="005A114E"/>
    <w:rsid w:val="005A117D"/>
    <w:rsid w:val="005A11EB"/>
    <w:rsid w:val="005A125B"/>
    <w:rsid w:val="005A126E"/>
    <w:rsid w:val="005A12A2"/>
    <w:rsid w:val="005A1450"/>
    <w:rsid w:val="005A14CE"/>
    <w:rsid w:val="005A164E"/>
    <w:rsid w:val="005A169E"/>
    <w:rsid w:val="005A170B"/>
    <w:rsid w:val="005A17C7"/>
    <w:rsid w:val="005A1939"/>
    <w:rsid w:val="005A1979"/>
    <w:rsid w:val="005A199C"/>
    <w:rsid w:val="005A1A0B"/>
    <w:rsid w:val="005A1A45"/>
    <w:rsid w:val="005A1A79"/>
    <w:rsid w:val="005A1AE1"/>
    <w:rsid w:val="005A1B3C"/>
    <w:rsid w:val="005A1C83"/>
    <w:rsid w:val="005A1CFD"/>
    <w:rsid w:val="005A1D52"/>
    <w:rsid w:val="005A1DA3"/>
    <w:rsid w:val="005A1DE1"/>
    <w:rsid w:val="005A1E7C"/>
    <w:rsid w:val="005A1EA7"/>
    <w:rsid w:val="005A1EEB"/>
    <w:rsid w:val="005A1F96"/>
    <w:rsid w:val="005A208A"/>
    <w:rsid w:val="005A2140"/>
    <w:rsid w:val="005A21B7"/>
    <w:rsid w:val="005A232D"/>
    <w:rsid w:val="005A2475"/>
    <w:rsid w:val="005A250A"/>
    <w:rsid w:val="005A25AD"/>
    <w:rsid w:val="005A25F5"/>
    <w:rsid w:val="005A2631"/>
    <w:rsid w:val="005A277E"/>
    <w:rsid w:val="005A278C"/>
    <w:rsid w:val="005A28DB"/>
    <w:rsid w:val="005A298B"/>
    <w:rsid w:val="005A29A1"/>
    <w:rsid w:val="005A2A1A"/>
    <w:rsid w:val="005A2AE5"/>
    <w:rsid w:val="005A2B3D"/>
    <w:rsid w:val="005A2B71"/>
    <w:rsid w:val="005A2B96"/>
    <w:rsid w:val="005A2C98"/>
    <w:rsid w:val="005A2CCE"/>
    <w:rsid w:val="005A2D9A"/>
    <w:rsid w:val="005A2DC8"/>
    <w:rsid w:val="005A2F6E"/>
    <w:rsid w:val="005A2F7B"/>
    <w:rsid w:val="005A2FC2"/>
    <w:rsid w:val="005A2FF8"/>
    <w:rsid w:val="005A3090"/>
    <w:rsid w:val="005A3125"/>
    <w:rsid w:val="005A319A"/>
    <w:rsid w:val="005A31B9"/>
    <w:rsid w:val="005A3247"/>
    <w:rsid w:val="005A32A1"/>
    <w:rsid w:val="005A33C5"/>
    <w:rsid w:val="005A346D"/>
    <w:rsid w:val="005A34EE"/>
    <w:rsid w:val="005A359E"/>
    <w:rsid w:val="005A3674"/>
    <w:rsid w:val="005A3688"/>
    <w:rsid w:val="005A3781"/>
    <w:rsid w:val="005A37EC"/>
    <w:rsid w:val="005A3807"/>
    <w:rsid w:val="005A3843"/>
    <w:rsid w:val="005A38B2"/>
    <w:rsid w:val="005A397F"/>
    <w:rsid w:val="005A3991"/>
    <w:rsid w:val="005A3A9F"/>
    <w:rsid w:val="005A3ACF"/>
    <w:rsid w:val="005A3B1A"/>
    <w:rsid w:val="005A3B23"/>
    <w:rsid w:val="005A3B8F"/>
    <w:rsid w:val="005A3BA4"/>
    <w:rsid w:val="005A3BA6"/>
    <w:rsid w:val="005A3BD0"/>
    <w:rsid w:val="005A3D0C"/>
    <w:rsid w:val="005A3DEB"/>
    <w:rsid w:val="005A3E18"/>
    <w:rsid w:val="005A3EC2"/>
    <w:rsid w:val="005A4011"/>
    <w:rsid w:val="005A407A"/>
    <w:rsid w:val="005A41AB"/>
    <w:rsid w:val="005A437D"/>
    <w:rsid w:val="005A4392"/>
    <w:rsid w:val="005A442A"/>
    <w:rsid w:val="005A446C"/>
    <w:rsid w:val="005A4615"/>
    <w:rsid w:val="005A466F"/>
    <w:rsid w:val="005A46D3"/>
    <w:rsid w:val="005A4747"/>
    <w:rsid w:val="005A483A"/>
    <w:rsid w:val="005A483D"/>
    <w:rsid w:val="005A4874"/>
    <w:rsid w:val="005A4937"/>
    <w:rsid w:val="005A49D4"/>
    <w:rsid w:val="005A4A17"/>
    <w:rsid w:val="005A4A20"/>
    <w:rsid w:val="005A4A7D"/>
    <w:rsid w:val="005A4B3A"/>
    <w:rsid w:val="005A4BEF"/>
    <w:rsid w:val="005A4C0E"/>
    <w:rsid w:val="005A4C72"/>
    <w:rsid w:val="005A4D04"/>
    <w:rsid w:val="005A4D62"/>
    <w:rsid w:val="005A4D99"/>
    <w:rsid w:val="005A4DAF"/>
    <w:rsid w:val="005A4DD2"/>
    <w:rsid w:val="005A4E62"/>
    <w:rsid w:val="005A4F01"/>
    <w:rsid w:val="005A4F73"/>
    <w:rsid w:val="005A5068"/>
    <w:rsid w:val="005A50B9"/>
    <w:rsid w:val="005A511F"/>
    <w:rsid w:val="005A52FC"/>
    <w:rsid w:val="005A536A"/>
    <w:rsid w:val="005A53B3"/>
    <w:rsid w:val="005A5400"/>
    <w:rsid w:val="005A54C5"/>
    <w:rsid w:val="005A54D2"/>
    <w:rsid w:val="005A54E7"/>
    <w:rsid w:val="005A55BE"/>
    <w:rsid w:val="005A578F"/>
    <w:rsid w:val="005A57E7"/>
    <w:rsid w:val="005A58AA"/>
    <w:rsid w:val="005A58E5"/>
    <w:rsid w:val="005A5922"/>
    <w:rsid w:val="005A5961"/>
    <w:rsid w:val="005A5984"/>
    <w:rsid w:val="005A5A49"/>
    <w:rsid w:val="005A5A5F"/>
    <w:rsid w:val="005A5A61"/>
    <w:rsid w:val="005A5A91"/>
    <w:rsid w:val="005A5B21"/>
    <w:rsid w:val="005A5BD5"/>
    <w:rsid w:val="005A5C85"/>
    <w:rsid w:val="005A5D3D"/>
    <w:rsid w:val="005A5D68"/>
    <w:rsid w:val="005A5DB8"/>
    <w:rsid w:val="005A5E1D"/>
    <w:rsid w:val="005A5E72"/>
    <w:rsid w:val="005A5E94"/>
    <w:rsid w:val="005A5EC5"/>
    <w:rsid w:val="005A5F18"/>
    <w:rsid w:val="005A5F48"/>
    <w:rsid w:val="005A5FB7"/>
    <w:rsid w:val="005A602B"/>
    <w:rsid w:val="005A60E2"/>
    <w:rsid w:val="005A60E6"/>
    <w:rsid w:val="005A6271"/>
    <w:rsid w:val="005A6290"/>
    <w:rsid w:val="005A62C0"/>
    <w:rsid w:val="005A6303"/>
    <w:rsid w:val="005A6313"/>
    <w:rsid w:val="005A63AF"/>
    <w:rsid w:val="005A63BE"/>
    <w:rsid w:val="005A648F"/>
    <w:rsid w:val="005A6567"/>
    <w:rsid w:val="005A6621"/>
    <w:rsid w:val="005A6623"/>
    <w:rsid w:val="005A66BA"/>
    <w:rsid w:val="005A67A5"/>
    <w:rsid w:val="005A67E3"/>
    <w:rsid w:val="005A67E9"/>
    <w:rsid w:val="005A6944"/>
    <w:rsid w:val="005A69BF"/>
    <w:rsid w:val="005A6A23"/>
    <w:rsid w:val="005A6A31"/>
    <w:rsid w:val="005A6A63"/>
    <w:rsid w:val="005A6B34"/>
    <w:rsid w:val="005A6B8C"/>
    <w:rsid w:val="005A6EFF"/>
    <w:rsid w:val="005A6FDC"/>
    <w:rsid w:val="005A7079"/>
    <w:rsid w:val="005A723F"/>
    <w:rsid w:val="005A7247"/>
    <w:rsid w:val="005A727B"/>
    <w:rsid w:val="005A72AD"/>
    <w:rsid w:val="005A7303"/>
    <w:rsid w:val="005A731A"/>
    <w:rsid w:val="005A73A8"/>
    <w:rsid w:val="005A73E0"/>
    <w:rsid w:val="005A749A"/>
    <w:rsid w:val="005A74EF"/>
    <w:rsid w:val="005A74F7"/>
    <w:rsid w:val="005A7533"/>
    <w:rsid w:val="005A7546"/>
    <w:rsid w:val="005A7569"/>
    <w:rsid w:val="005A75F8"/>
    <w:rsid w:val="005A760C"/>
    <w:rsid w:val="005A76F9"/>
    <w:rsid w:val="005A7706"/>
    <w:rsid w:val="005A7729"/>
    <w:rsid w:val="005A775D"/>
    <w:rsid w:val="005A77B7"/>
    <w:rsid w:val="005A77C8"/>
    <w:rsid w:val="005A78CA"/>
    <w:rsid w:val="005A7942"/>
    <w:rsid w:val="005A798A"/>
    <w:rsid w:val="005A7AAB"/>
    <w:rsid w:val="005A7B0D"/>
    <w:rsid w:val="005A7B20"/>
    <w:rsid w:val="005A7B40"/>
    <w:rsid w:val="005A7B61"/>
    <w:rsid w:val="005A7B69"/>
    <w:rsid w:val="005A7CCE"/>
    <w:rsid w:val="005A7CD6"/>
    <w:rsid w:val="005A7D0F"/>
    <w:rsid w:val="005A7D48"/>
    <w:rsid w:val="005A7EA9"/>
    <w:rsid w:val="005A7EBB"/>
    <w:rsid w:val="005A7EC0"/>
    <w:rsid w:val="005A7F0F"/>
    <w:rsid w:val="005A7FA0"/>
    <w:rsid w:val="005AA2A4"/>
    <w:rsid w:val="005B0158"/>
    <w:rsid w:val="005B0194"/>
    <w:rsid w:val="005B0280"/>
    <w:rsid w:val="005B02DF"/>
    <w:rsid w:val="005B02EF"/>
    <w:rsid w:val="005B03AC"/>
    <w:rsid w:val="005B03E5"/>
    <w:rsid w:val="005B0474"/>
    <w:rsid w:val="005B0587"/>
    <w:rsid w:val="005B06A8"/>
    <w:rsid w:val="005B0752"/>
    <w:rsid w:val="005B0829"/>
    <w:rsid w:val="005B082D"/>
    <w:rsid w:val="005B0873"/>
    <w:rsid w:val="005B08C0"/>
    <w:rsid w:val="005B08F1"/>
    <w:rsid w:val="005B08FE"/>
    <w:rsid w:val="005B09E7"/>
    <w:rsid w:val="005B0B6C"/>
    <w:rsid w:val="005B0BB7"/>
    <w:rsid w:val="005B0C52"/>
    <w:rsid w:val="005B0CF3"/>
    <w:rsid w:val="005B0DBD"/>
    <w:rsid w:val="005B0E06"/>
    <w:rsid w:val="005B0E25"/>
    <w:rsid w:val="005B0F98"/>
    <w:rsid w:val="005B11A6"/>
    <w:rsid w:val="005B11E5"/>
    <w:rsid w:val="005B11FA"/>
    <w:rsid w:val="005B1211"/>
    <w:rsid w:val="005B1369"/>
    <w:rsid w:val="005B13CA"/>
    <w:rsid w:val="005B13E8"/>
    <w:rsid w:val="005B1439"/>
    <w:rsid w:val="005B1487"/>
    <w:rsid w:val="005B14E6"/>
    <w:rsid w:val="005B151F"/>
    <w:rsid w:val="005B1625"/>
    <w:rsid w:val="005B165D"/>
    <w:rsid w:val="005B1791"/>
    <w:rsid w:val="005B188A"/>
    <w:rsid w:val="005B18BB"/>
    <w:rsid w:val="005B19B7"/>
    <w:rsid w:val="005B1A2F"/>
    <w:rsid w:val="005B1A7A"/>
    <w:rsid w:val="005B1A9D"/>
    <w:rsid w:val="005B1B16"/>
    <w:rsid w:val="005B1B30"/>
    <w:rsid w:val="005B1B93"/>
    <w:rsid w:val="005B1BB4"/>
    <w:rsid w:val="005B1C27"/>
    <w:rsid w:val="005B1D8B"/>
    <w:rsid w:val="005B1E8B"/>
    <w:rsid w:val="005B1F76"/>
    <w:rsid w:val="005B1FDB"/>
    <w:rsid w:val="005B1FE3"/>
    <w:rsid w:val="005B203F"/>
    <w:rsid w:val="005B207E"/>
    <w:rsid w:val="005B20A7"/>
    <w:rsid w:val="005B2292"/>
    <w:rsid w:val="005B22CA"/>
    <w:rsid w:val="005B22E8"/>
    <w:rsid w:val="005B2343"/>
    <w:rsid w:val="005B2357"/>
    <w:rsid w:val="005B24A5"/>
    <w:rsid w:val="005B258B"/>
    <w:rsid w:val="005B2595"/>
    <w:rsid w:val="005B271C"/>
    <w:rsid w:val="005B27EA"/>
    <w:rsid w:val="005B2858"/>
    <w:rsid w:val="005B2866"/>
    <w:rsid w:val="005B28A1"/>
    <w:rsid w:val="005B298C"/>
    <w:rsid w:val="005B29E6"/>
    <w:rsid w:val="005B2B4E"/>
    <w:rsid w:val="005B2BBD"/>
    <w:rsid w:val="005B2C17"/>
    <w:rsid w:val="005B2DBB"/>
    <w:rsid w:val="005B2E82"/>
    <w:rsid w:val="005B2EE4"/>
    <w:rsid w:val="005B2F0E"/>
    <w:rsid w:val="005B315C"/>
    <w:rsid w:val="005B328F"/>
    <w:rsid w:val="005B329E"/>
    <w:rsid w:val="005B3438"/>
    <w:rsid w:val="005B3452"/>
    <w:rsid w:val="005B3456"/>
    <w:rsid w:val="005B34D9"/>
    <w:rsid w:val="005B34E2"/>
    <w:rsid w:val="005B3594"/>
    <w:rsid w:val="005B35CD"/>
    <w:rsid w:val="005B35D4"/>
    <w:rsid w:val="005B3638"/>
    <w:rsid w:val="005B3666"/>
    <w:rsid w:val="005B369D"/>
    <w:rsid w:val="005B36EC"/>
    <w:rsid w:val="005B377A"/>
    <w:rsid w:val="005B37D1"/>
    <w:rsid w:val="005B37DA"/>
    <w:rsid w:val="005B38BE"/>
    <w:rsid w:val="005B38FD"/>
    <w:rsid w:val="005B3958"/>
    <w:rsid w:val="005B395B"/>
    <w:rsid w:val="005B3B62"/>
    <w:rsid w:val="005B3B64"/>
    <w:rsid w:val="005B3B82"/>
    <w:rsid w:val="005B3C50"/>
    <w:rsid w:val="005B3C75"/>
    <w:rsid w:val="005B3D04"/>
    <w:rsid w:val="005B3D5C"/>
    <w:rsid w:val="005B3D73"/>
    <w:rsid w:val="005B3D7E"/>
    <w:rsid w:val="005B3EB3"/>
    <w:rsid w:val="005B3F9C"/>
    <w:rsid w:val="005B4059"/>
    <w:rsid w:val="005B40F7"/>
    <w:rsid w:val="005B41ED"/>
    <w:rsid w:val="005B426C"/>
    <w:rsid w:val="005B42B0"/>
    <w:rsid w:val="005B42E8"/>
    <w:rsid w:val="005B4426"/>
    <w:rsid w:val="005B4429"/>
    <w:rsid w:val="005B4498"/>
    <w:rsid w:val="005B4553"/>
    <w:rsid w:val="005B4696"/>
    <w:rsid w:val="005B48B0"/>
    <w:rsid w:val="005B48DF"/>
    <w:rsid w:val="005B4950"/>
    <w:rsid w:val="005B4998"/>
    <w:rsid w:val="005B49DF"/>
    <w:rsid w:val="005B4AE8"/>
    <w:rsid w:val="005B4D79"/>
    <w:rsid w:val="005B4D8E"/>
    <w:rsid w:val="005B4E32"/>
    <w:rsid w:val="005B4F50"/>
    <w:rsid w:val="005B4FA1"/>
    <w:rsid w:val="005B5014"/>
    <w:rsid w:val="005B505D"/>
    <w:rsid w:val="005B5083"/>
    <w:rsid w:val="005B515E"/>
    <w:rsid w:val="005B529B"/>
    <w:rsid w:val="005B5339"/>
    <w:rsid w:val="005B5373"/>
    <w:rsid w:val="005B53CC"/>
    <w:rsid w:val="005B542D"/>
    <w:rsid w:val="005B552A"/>
    <w:rsid w:val="005B5541"/>
    <w:rsid w:val="005B56B3"/>
    <w:rsid w:val="005B57F1"/>
    <w:rsid w:val="005B5822"/>
    <w:rsid w:val="005B5873"/>
    <w:rsid w:val="005B58DB"/>
    <w:rsid w:val="005B5931"/>
    <w:rsid w:val="005B5A97"/>
    <w:rsid w:val="005B5AB8"/>
    <w:rsid w:val="005B5AF9"/>
    <w:rsid w:val="005B5B04"/>
    <w:rsid w:val="005B5B48"/>
    <w:rsid w:val="005B5C09"/>
    <w:rsid w:val="005B5D62"/>
    <w:rsid w:val="005B5D71"/>
    <w:rsid w:val="005B5DAE"/>
    <w:rsid w:val="005B5DBC"/>
    <w:rsid w:val="005B5DC3"/>
    <w:rsid w:val="005B5DDD"/>
    <w:rsid w:val="005B5E23"/>
    <w:rsid w:val="005B5E99"/>
    <w:rsid w:val="005B5EF2"/>
    <w:rsid w:val="005B5F2E"/>
    <w:rsid w:val="005B601C"/>
    <w:rsid w:val="005B6128"/>
    <w:rsid w:val="005B616E"/>
    <w:rsid w:val="005B62E3"/>
    <w:rsid w:val="005B6302"/>
    <w:rsid w:val="005B6328"/>
    <w:rsid w:val="005B6343"/>
    <w:rsid w:val="005B63B2"/>
    <w:rsid w:val="005B65D5"/>
    <w:rsid w:val="005B65E5"/>
    <w:rsid w:val="005B6684"/>
    <w:rsid w:val="005B66E7"/>
    <w:rsid w:val="005B673B"/>
    <w:rsid w:val="005B678C"/>
    <w:rsid w:val="005B67BC"/>
    <w:rsid w:val="005B686F"/>
    <w:rsid w:val="005B68D2"/>
    <w:rsid w:val="005B6987"/>
    <w:rsid w:val="005B6A70"/>
    <w:rsid w:val="005B6AF4"/>
    <w:rsid w:val="005B6B3B"/>
    <w:rsid w:val="005B6BCE"/>
    <w:rsid w:val="005B6C4C"/>
    <w:rsid w:val="005B6C54"/>
    <w:rsid w:val="005B6CA3"/>
    <w:rsid w:val="005B6CA4"/>
    <w:rsid w:val="005B6CB8"/>
    <w:rsid w:val="005B6CEB"/>
    <w:rsid w:val="005B6D02"/>
    <w:rsid w:val="005B6DF8"/>
    <w:rsid w:val="005B6E75"/>
    <w:rsid w:val="005B6E95"/>
    <w:rsid w:val="005B6EE8"/>
    <w:rsid w:val="005B6F19"/>
    <w:rsid w:val="005B6F2B"/>
    <w:rsid w:val="005B6F51"/>
    <w:rsid w:val="005B6FE5"/>
    <w:rsid w:val="005B6FE8"/>
    <w:rsid w:val="005B6FEB"/>
    <w:rsid w:val="005B706B"/>
    <w:rsid w:val="005B70BE"/>
    <w:rsid w:val="005B7100"/>
    <w:rsid w:val="005B7165"/>
    <w:rsid w:val="005B718D"/>
    <w:rsid w:val="005B7280"/>
    <w:rsid w:val="005B7284"/>
    <w:rsid w:val="005B737E"/>
    <w:rsid w:val="005B74BB"/>
    <w:rsid w:val="005B74FA"/>
    <w:rsid w:val="005B752D"/>
    <w:rsid w:val="005B756C"/>
    <w:rsid w:val="005B7648"/>
    <w:rsid w:val="005B76BE"/>
    <w:rsid w:val="005B76FE"/>
    <w:rsid w:val="005B7828"/>
    <w:rsid w:val="005B7892"/>
    <w:rsid w:val="005B78EF"/>
    <w:rsid w:val="005B794B"/>
    <w:rsid w:val="005B7A1F"/>
    <w:rsid w:val="005B7A28"/>
    <w:rsid w:val="005B7BB3"/>
    <w:rsid w:val="005B7BC2"/>
    <w:rsid w:val="005B7C06"/>
    <w:rsid w:val="005B7C5E"/>
    <w:rsid w:val="005B7E28"/>
    <w:rsid w:val="005B7F41"/>
    <w:rsid w:val="005C006B"/>
    <w:rsid w:val="005C00A3"/>
    <w:rsid w:val="005C020F"/>
    <w:rsid w:val="005C02BE"/>
    <w:rsid w:val="005C02C1"/>
    <w:rsid w:val="005C0335"/>
    <w:rsid w:val="005C037A"/>
    <w:rsid w:val="005C03E3"/>
    <w:rsid w:val="005C049B"/>
    <w:rsid w:val="005C04AF"/>
    <w:rsid w:val="005C0570"/>
    <w:rsid w:val="005C06CC"/>
    <w:rsid w:val="005C0935"/>
    <w:rsid w:val="005C094B"/>
    <w:rsid w:val="005C0A02"/>
    <w:rsid w:val="005C0A51"/>
    <w:rsid w:val="005C0A69"/>
    <w:rsid w:val="005C0B00"/>
    <w:rsid w:val="005C0B22"/>
    <w:rsid w:val="005C0CAB"/>
    <w:rsid w:val="005C0CF6"/>
    <w:rsid w:val="005C1015"/>
    <w:rsid w:val="005C10C6"/>
    <w:rsid w:val="005C10E9"/>
    <w:rsid w:val="005C1180"/>
    <w:rsid w:val="005C11DD"/>
    <w:rsid w:val="005C1242"/>
    <w:rsid w:val="005C1304"/>
    <w:rsid w:val="005C1361"/>
    <w:rsid w:val="005C13BC"/>
    <w:rsid w:val="005C14B7"/>
    <w:rsid w:val="005C14F2"/>
    <w:rsid w:val="005C1668"/>
    <w:rsid w:val="005C166C"/>
    <w:rsid w:val="005C16E9"/>
    <w:rsid w:val="005C178A"/>
    <w:rsid w:val="005C17BC"/>
    <w:rsid w:val="005C17CD"/>
    <w:rsid w:val="005C17D9"/>
    <w:rsid w:val="005C185C"/>
    <w:rsid w:val="005C1870"/>
    <w:rsid w:val="005C1922"/>
    <w:rsid w:val="005C1A21"/>
    <w:rsid w:val="005C1AFE"/>
    <w:rsid w:val="005C1B42"/>
    <w:rsid w:val="005C1B79"/>
    <w:rsid w:val="005C1B8A"/>
    <w:rsid w:val="005C1B8D"/>
    <w:rsid w:val="005C1B94"/>
    <w:rsid w:val="005C1BED"/>
    <w:rsid w:val="005C1C89"/>
    <w:rsid w:val="005C1E69"/>
    <w:rsid w:val="005C1E78"/>
    <w:rsid w:val="005C1E82"/>
    <w:rsid w:val="005C1FD5"/>
    <w:rsid w:val="005C20D8"/>
    <w:rsid w:val="005C2151"/>
    <w:rsid w:val="005C2254"/>
    <w:rsid w:val="005C2280"/>
    <w:rsid w:val="005C238B"/>
    <w:rsid w:val="005C239C"/>
    <w:rsid w:val="005C23CB"/>
    <w:rsid w:val="005C243C"/>
    <w:rsid w:val="005C26F7"/>
    <w:rsid w:val="005C27BE"/>
    <w:rsid w:val="005C27C2"/>
    <w:rsid w:val="005C27F3"/>
    <w:rsid w:val="005C27F9"/>
    <w:rsid w:val="005C286A"/>
    <w:rsid w:val="005C2875"/>
    <w:rsid w:val="005C2A3E"/>
    <w:rsid w:val="005C2AE7"/>
    <w:rsid w:val="005C2B45"/>
    <w:rsid w:val="005C2BAF"/>
    <w:rsid w:val="005C2C2E"/>
    <w:rsid w:val="005C2D6F"/>
    <w:rsid w:val="005C2DD2"/>
    <w:rsid w:val="005C2DF1"/>
    <w:rsid w:val="005C2E0E"/>
    <w:rsid w:val="005C2E66"/>
    <w:rsid w:val="005C2EBE"/>
    <w:rsid w:val="005C2FDA"/>
    <w:rsid w:val="005C31DA"/>
    <w:rsid w:val="005C3215"/>
    <w:rsid w:val="005C32D7"/>
    <w:rsid w:val="005C3376"/>
    <w:rsid w:val="005C3578"/>
    <w:rsid w:val="005C35CA"/>
    <w:rsid w:val="005C3824"/>
    <w:rsid w:val="005C38BC"/>
    <w:rsid w:val="005C39E6"/>
    <w:rsid w:val="005C3A48"/>
    <w:rsid w:val="005C3ADF"/>
    <w:rsid w:val="005C3B31"/>
    <w:rsid w:val="005C3B59"/>
    <w:rsid w:val="005C3C92"/>
    <w:rsid w:val="005C3CEB"/>
    <w:rsid w:val="005C3E6F"/>
    <w:rsid w:val="005C3F02"/>
    <w:rsid w:val="005C3FF5"/>
    <w:rsid w:val="005C402D"/>
    <w:rsid w:val="005C403D"/>
    <w:rsid w:val="005C4161"/>
    <w:rsid w:val="005C4216"/>
    <w:rsid w:val="005C4226"/>
    <w:rsid w:val="005C428F"/>
    <w:rsid w:val="005C42A4"/>
    <w:rsid w:val="005C434C"/>
    <w:rsid w:val="005C4351"/>
    <w:rsid w:val="005C4365"/>
    <w:rsid w:val="005C43A4"/>
    <w:rsid w:val="005C43DC"/>
    <w:rsid w:val="005C44C7"/>
    <w:rsid w:val="005C451E"/>
    <w:rsid w:val="005C456B"/>
    <w:rsid w:val="005C45A6"/>
    <w:rsid w:val="005C47B3"/>
    <w:rsid w:val="005C4A4D"/>
    <w:rsid w:val="005C4B56"/>
    <w:rsid w:val="005C4B57"/>
    <w:rsid w:val="005C4C26"/>
    <w:rsid w:val="005C4C49"/>
    <w:rsid w:val="005C4CD5"/>
    <w:rsid w:val="005C4D4C"/>
    <w:rsid w:val="005C4D89"/>
    <w:rsid w:val="005C4FF6"/>
    <w:rsid w:val="005C5039"/>
    <w:rsid w:val="005C50A6"/>
    <w:rsid w:val="005C50A9"/>
    <w:rsid w:val="005C50BC"/>
    <w:rsid w:val="005C5151"/>
    <w:rsid w:val="005C519B"/>
    <w:rsid w:val="005C51DD"/>
    <w:rsid w:val="005C51ED"/>
    <w:rsid w:val="005C5286"/>
    <w:rsid w:val="005C5293"/>
    <w:rsid w:val="005C533F"/>
    <w:rsid w:val="005C5372"/>
    <w:rsid w:val="005C53B1"/>
    <w:rsid w:val="005C5409"/>
    <w:rsid w:val="005C540B"/>
    <w:rsid w:val="005C545F"/>
    <w:rsid w:val="005C553F"/>
    <w:rsid w:val="005C557D"/>
    <w:rsid w:val="005C571A"/>
    <w:rsid w:val="005C574F"/>
    <w:rsid w:val="005C580D"/>
    <w:rsid w:val="005C5999"/>
    <w:rsid w:val="005C5AD7"/>
    <w:rsid w:val="005C5ADC"/>
    <w:rsid w:val="005C5BA0"/>
    <w:rsid w:val="005C5CF0"/>
    <w:rsid w:val="005C5D5D"/>
    <w:rsid w:val="005C5E50"/>
    <w:rsid w:val="005C5F14"/>
    <w:rsid w:val="005C5FAD"/>
    <w:rsid w:val="005C5FE9"/>
    <w:rsid w:val="005C5FF4"/>
    <w:rsid w:val="005C6016"/>
    <w:rsid w:val="005C60F0"/>
    <w:rsid w:val="005C6117"/>
    <w:rsid w:val="005C6155"/>
    <w:rsid w:val="005C6161"/>
    <w:rsid w:val="005C6191"/>
    <w:rsid w:val="005C6280"/>
    <w:rsid w:val="005C62C6"/>
    <w:rsid w:val="005C636E"/>
    <w:rsid w:val="005C63A7"/>
    <w:rsid w:val="005C63AB"/>
    <w:rsid w:val="005C6565"/>
    <w:rsid w:val="005C65B5"/>
    <w:rsid w:val="005C65C2"/>
    <w:rsid w:val="005C664E"/>
    <w:rsid w:val="005C66A5"/>
    <w:rsid w:val="005C6740"/>
    <w:rsid w:val="005C6741"/>
    <w:rsid w:val="005C6757"/>
    <w:rsid w:val="005C67F0"/>
    <w:rsid w:val="005C685B"/>
    <w:rsid w:val="005C68D6"/>
    <w:rsid w:val="005C69BE"/>
    <w:rsid w:val="005C6AA4"/>
    <w:rsid w:val="005C6AEF"/>
    <w:rsid w:val="005C6B1A"/>
    <w:rsid w:val="005C6B78"/>
    <w:rsid w:val="005C6C35"/>
    <w:rsid w:val="005C6C7D"/>
    <w:rsid w:val="005C6CF1"/>
    <w:rsid w:val="005C6D20"/>
    <w:rsid w:val="005C6D70"/>
    <w:rsid w:val="005C6D80"/>
    <w:rsid w:val="005C6DEB"/>
    <w:rsid w:val="005C6DFC"/>
    <w:rsid w:val="005C6E34"/>
    <w:rsid w:val="005C6E3F"/>
    <w:rsid w:val="005C6F08"/>
    <w:rsid w:val="005C6F1D"/>
    <w:rsid w:val="005C6F49"/>
    <w:rsid w:val="005C6FD1"/>
    <w:rsid w:val="005C703D"/>
    <w:rsid w:val="005C7167"/>
    <w:rsid w:val="005C7257"/>
    <w:rsid w:val="005C72E4"/>
    <w:rsid w:val="005C7315"/>
    <w:rsid w:val="005C7326"/>
    <w:rsid w:val="005C7383"/>
    <w:rsid w:val="005C73BA"/>
    <w:rsid w:val="005C7423"/>
    <w:rsid w:val="005C7458"/>
    <w:rsid w:val="005C76BB"/>
    <w:rsid w:val="005C7762"/>
    <w:rsid w:val="005C7816"/>
    <w:rsid w:val="005C78C0"/>
    <w:rsid w:val="005C78D6"/>
    <w:rsid w:val="005C7A71"/>
    <w:rsid w:val="005C7A8D"/>
    <w:rsid w:val="005C7C29"/>
    <w:rsid w:val="005C7C2C"/>
    <w:rsid w:val="005C7C8C"/>
    <w:rsid w:val="005C7C98"/>
    <w:rsid w:val="005C7DEA"/>
    <w:rsid w:val="005C7DEE"/>
    <w:rsid w:val="005C7DFC"/>
    <w:rsid w:val="005C7E0E"/>
    <w:rsid w:val="005C7E4B"/>
    <w:rsid w:val="005C7E7A"/>
    <w:rsid w:val="005C7EC2"/>
    <w:rsid w:val="005C7F50"/>
    <w:rsid w:val="005C7F9D"/>
    <w:rsid w:val="005D0015"/>
    <w:rsid w:val="005D007E"/>
    <w:rsid w:val="005D00D4"/>
    <w:rsid w:val="005D00E8"/>
    <w:rsid w:val="005D0114"/>
    <w:rsid w:val="005D019F"/>
    <w:rsid w:val="005D0205"/>
    <w:rsid w:val="005D0253"/>
    <w:rsid w:val="005D02C2"/>
    <w:rsid w:val="005D0314"/>
    <w:rsid w:val="005D03D6"/>
    <w:rsid w:val="005D041A"/>
    <w:rsid w:val="005D0495"/>
    <w:rsid w:val="005D04AD"/>
    <w:rsid w:val="005D04EE"/>
    <w:rsid w:val="005D0534"/>
    <w:rsid w:val="005D0581"/>
    <w:rsid w:val="005D05CE"/>
    <w:rsid w:val="005D05D7"/>
    <w:rsid w:val="005D05DC"/>
    <w:rsid w:val="005D05F2"/>
    <w:rsid w:val="005D06AB"/>
    <w:rsid w:val="005D0743"/>
    <w:rsid w:val="005D079B"/>
    <w:rsid w:val="005D07D8"/>
    <w:rsid w:val="005D07F8"/>
    <w:rsid w:val="005D0906"/>
    <w:rsid w:val="005D0942"/>
    <w:rsid w:val="005D0973"/>
    <w:rsid w:val="005D0ACD"/>
    <w:rsid w:val="005D0BE9"/>
    <w:rsid w:val="005D0CC6"/>
    <w:rsid w:val="005D0CCE"/>
    <w:rsid w:val="005D0CF3"/>
    <w:rsid w:val="005D0D59"/>
    <w:rsid w:val="005D0D91"/>
    <w:rsid w:val="005D0DD2"/>
    <w:rsid w:val="005D0E2E"/>
    <w:rsid w:val="005D0E6D"/>
    <w:rsid w:val="005D0EB8"/>
    <w:rsid w:val="005D0F3E"/>
    <w:rsid w:val="005D0F5B"/>
    <w:rsid w:val="005D1013"/>
    <w:rsid w:val="005D104E"/>
    <w:rsid w:val="005D1098"/>
    <w:rsid w:val="005D10C2"/>
    <w:rsid w:val="005D10D4"/>
    <w:rsid w:val="005D10E7"/>
    <w:rsid w:val="005D110C"/>
    <w:rsid w:val="005D112B"/>
    <w:rsid w:val="005D1176"/>
    <w:rsid w:val="005D11BB"/>
    <w:rsid w:val="005D11EC"/>
    <w:rsid w:val="005D1206"/>
    <w:rsid w:val="005D1288"/>
    <w:rsid w:val="005D12A5"/>
    <w:rsid w:val="005D12C9"/>
    <w:rsid w:val="005D1335"/>
    <w:rsid w:val="005D1467"/>
    <w:rsid w:val="005D14C9"/>
    <w:rsid w:val="005D155D"/>
    <w:rsid w:val="005D1577"/>
    <w:rsid w:val="005D15E4"/>
    <w:rsid w:val="005D16EE"/>
    <w:rsid w:val="005D171D"/>
    <w:rsid w:val="005D1724"/>
    <w:rsid w:val="005D17AE"/>
    <w:rsid w:val="005D1802"/>
    <w:rsid w:val="005D1A17"/>
    <w:rsid w:val="005D1A32"/>
    <w:rsid w:val="005D1A66"/>
    <w:rsid w:val="005D1A9A"/>
    <w:rsid w:val="005D1AA7"/>
    <w:rsid w:val="005D1B01"/>
    <w:rsid w:val="005D1B9B"/>
    <w:rsid w:val="005D1CBF"/>
    <w:rsid w:val="005D1D26"/>
    <w:rsid w:val="005D1DF0"/>
    <w:rsid w:val="005D1E04"/>
    <w:rsid w:val="005D1E61"/>
    <w:rsid w:val="005D1FA5"/>
    <w:rsid w:val="005D2058"/>
    <w:rsid w:val="005D21B5"/>
    <w:rsid w:val="005D2289"/>
    <w:rsid w:val="005D2357"/>
    <w:rsid w:val="005D24A9"/>
    <w:rsid w:val="005D268D"/>
    <w:rsid w:val="005D2725"/>
    <w:rsid w:val="005D2907"/>
    <w:rsid w:val="005D292C"/>
    <w:rsid w:val="005D298E"/>
    <w:rsid w:val="005D29CB"/>
    <w:rsid w:val="005D2B9B"/>
    <w:rsid w:val="005D2E3E"/>
    <w:rsid w:val="005D2EE4"/>
    <w:rsid w:val="005D2FFB"/>
    <w:rsid w:val="005D301E"/>
    <w:rsid w:val="005D3069"/>
    <w:rsid w:val="005D30E3"/>
    <w:rsid w:val="005D30E6"/>
    <w:rsid w:val="005D31C3"/>
    <w:rsid w:val="005D3332"/>
    <w:rsid w:val="005D3376"/>
    <w:rsid w:val="005D34A0"/>
    <w:rsid w:val="005D34AA"/>
    <w:rsid w:val="005D34C9"/>
    <w:rsid w:val="005D3550"/>
    <w:rsid w:val="005D3587"/>
    <w:rsid w:val="005D36EA"/>
    <w:rsid w:val="005D36FD"/>
    <w:rsid w:val="005D3788"/>
    <w:rsid w:val="005D37E7"/>
    <w:rsid w:val="005D392E"/>
    <w:rsid w:val="005D3A4F"/>
    <w:rsid w:val="005D3AD9"/>
    <w:rsid w:val="005D3ADF"/>
    <w:rsid w:val="005D3BD9"/>
    <w:rsid w:val="005D3CE4"/>
    <w:rsid w:val="005D3D66"/>
    <w:rsid w:val="005D3DAC"/>
    <w:rsid w:val="005D3DD7"/>
    <w:rsid w:val="005D3E2C"/>
    <w:rsid w:val="005D3EA6"/>
    <w:rsid w:val="005D3FB2"/>
    <w:rsid w:val="005D3FDD"/>
    <w:rsid w:val="005D408B"/>
    <w:rsid w:val="005D4178"/>
    <w:rsid w:val="005D41C2"/>
    <w:rsid w:val="005D42B0"/>
    <w:rsid w:val="005D42C0"/>
    <w:rsid w:val="005D42D8"/>
    <w:rsid w:val="005D4372"/>
    <w:rsid w:val="005D43F0"/>
    <w:rsid w:val="005D4493"/>
    <w:rsid w:val="005D453E"/>
    <w:rsid w:val="005D4545"/>
    <w:rsid w:val="005D456C"/>
    <w:rsid w:val="005D45D8"/>
    <w:rsid w:val="005D45DB"/>
    <w:rsid w:val="005D466C"/>
    <w:rsid w:val="005D466E"/>
    <w:rsid w:val="005D46F5"/>
    <w:rsid w:val="005D4A10"/>
    <w:rsid w:val="005D4AD9"/>
    <w:rsid w:val="005D4B72"/>
    <w:rsid w:val="005D4B84"/>
    <w:rsid w:val="005D4BC3"/>
    <w:rsid w:val="005D4C56"/>
    <w:rsid w:val="005D4CD0"/>
    <w:rsid w:val="005D4CFC"/>
    <w:rsid w:val="005D4D58"/>
    <w:rsid w:val="005D4D89"/>
    <w:rsid w:val="005D4DBA"/>
    <w:rsid w:val="005D4DF6"/>
    <w:rsid w:val="005D4EB8"/>
    <w:rsid w:val="005D4F0A"/>
    <w:rsid w:val="005D504D"/>
    <w:rsid w:val="005D5064"/>
    <w:rsid w:val="005D50A7"/>
    <w:rsid w:val="005D50AB"/>
    <w:rsid w:val="005D50D0"/>
    <w:rsid w:val="005D5114"/>
    <w:rsid w:val="005D51F4"/>
    <w:rsid w:val="005D5304"/>
    <w:rsid w:val="005D530F"/>
    <w:rsid w:val="005D5412"/>
    <w:rsid w:val="005D541F"/>
    <w:rsid w:val="005D542A"/>
    <w:rsid w:val="005D546A"/>
    <w:rsid w:val="005D5470"/>
    <w:rsid w:val="005D547E"/>
    <w:rsid w:val="005D5527"/>
    <w:rsid w:val="005D5639"/>
    <w:rsid w:val="005D582F"/>
    <w:rsid w:val="005D5A31"/>
    <w:rsid w:val="005D5AD1"/>
    <w:rsid w:val="005D5B35"/>
    <w:rsid w:val="005D5C7B"/>
    <w:rsid w:val="005D5C99"/>
    <w:rsid w:val="005D5D92"/>
    <w:rsid w:val="005D5DB0"/>
    <w:rsid w:val="005D5DDF"/>
    <w:rsid w:val="005D5FC4"/>
    <w:rsid w:val="005D601A"/>
    <w:rsid w:val="005D625B"/>
    <w:rsid w:val="005D6269"/>
    <w:rsid w:val="005D6275"/>
    <w:rsid w:val="005D62EC"/>
    <w:rsid w:val="005D6441"/>
    <w:rsid w:val="005D6462"/>
    <w:rsid w:val="005D66BC"/>
    <w:rsid w:val="005D676A"/>
    <w:rsid w:val="005D67DB"/>
    <w:rsid w:val="005D67FD"/>
    <w:rsid w:val="005D6840"/>
    <w:rsid w:val="005D6899"/>
    <w:rsid w:val="005D68C0"/>
    <w:rsid w:val="005D6934"/>
    <w:rsid w:val="005D694F"/>
    <w:rsid w:val="005D69F2"/>
    <w:rsid w:val="005D6A83"/>
    <w:rsid w:val="005D6A98"/>
    <w:rsid w:val="005D6ACC"/>
    <w:rsid w:val="005D6AF3"/>
    <w:rsid w:val="005D6BD4"/>
    <w:rsid w:val="005D6C8A"/>
    <w:rsid w:val="005D6CDF"/>
    <w:rsid w:val="005D6CFF"/>
    <w:rsid w:val="005D6D0C"/>
    <w:rsid w:val="005D6D3D"/>
    <w:rsid w:val="005D6DB1"/>
    <w:rsid w:val="005D6DF4"/>
    <w:rsid w:val="005D6EE0"/>
    <w:rsid w:val="005D6F60"/>
    <w:rsid w:val="005D708E"/>
    <w:rsid w:val="005D7096"/>
    <w:rsid w:val="005D70F2"/>
    <w:rsid w:val="005D7114"/>
    <w:rsid w:val="005D729B"/>
    <w:rsid w:val="005D738A"/>
    <w:rsid w:val="005D7482"/>
    <w:rsid w:val="005D7539"/>
    <w:rsid w:val="005D7559"/>
    <w:rsid w:val="005D7612"/>
    <w:rsid w:val="005D766E"/>
    <w:rsid w:val="005D76B4"/>
    <w:rsid w:val="005D7744"/>
    <w:rsid w:val="005D77C2"/>
    <w:rsid w:val="005D77FA"/>
    <w:rsid w:val="005D7BA2"/>
    <w:rsid w:val="005D7BC1"/>
    <w:rsid w:val="005D7C45"/>
    <w:rsid w:val="005D7C6A"/>
    <w:rsid w:val="005D7D36"/>
    <w:rsid w:val="005D7D87"/>
    <w:rsid w:val="005D7EB3"/>
    <w:rsid w:val="005D7ED7"/>
    <w:rsid w:val="005D7F92"/>
    <w:rsid w:val="005E00D0"/>
    <w:rsid w:val="005E020E"/>
    <w:rsid w:val="005E0260"/>
    <w:rsid w:val="005E02C4"/>
    <w:rsid w:val="005E02E8"/>
    <w:rsid w:val="005E0346"/>
    <w:rsid w:val="005E0373"/>
    <w:rsid w:val="005E03AC"/>
    <w:rsid w:val="005E050F"/>
    <w:rsid w:val="005E0515"/>
    <w:rsid w:val="005E05EA"/>
    <w:rsid w:val="005E06D9"/>
    <w:rsid w:val="005E06E2"/>
    <w:rsid w:val="005E0736"/>
    <w:rsid w:val="005E0799"/>
    <w:rsid w:val="005E0888"/>
    <w:rsid w:val="005E0933"/>
    <w:rsid w:val="005E0AA0"/>
    <w:rsid w:val="005E0AAF"/>
    <w:rsid w:val="005E0B20"/>
    <w:rsid w:val="005E0CCE"/>
    <w:rsid w:val="005E0CE0"/>
    <w:rsid w:val="005E0E46"/>
    <w:rsid w:val="005E0EBE"/>
    <w:rsid w:val="005E0EE0"/>
    <w:rsid w:val="005E0FE0"/>
    <w:rsid w:val="005E118E"/>
    <w:rsid w:val="005E134F"/>
    <w:rsid w:val="005E1388"/>
    <w:rsid w:val="005E148C"/>
    <w:rsid w:val="005E1513"/>
    <w:rsid w:val="005E1567"/>
    <w:rsid w:val="005E1568"/>
    <w:rsid w:val="005E15D2"/>
    <w:rsid w:val="005E1694"/>
    <w:rsid w:val="005E16B6"/>
    <w:rsid w:val="005E173E"/>
    <w:rsid w:val="005E1780"/>
    <w:rsid w:val="005E17E0"/>
    <w:rsid w:val="005E185D"/>
    <w:rsid w:val="005E1869"/>
    <w:rsid w:val="005E187C"/>
    <w:rsid w:val="005E18CC"/>
    <w:rsid w:val="005E18D0"/>
    <w:rsid w:val="005E1A9D"/>
    <w:rsid w:val="005E1B30"/>
    <w:rsid w:val="005E1B79"/>
    <w:rsid w:val="005E1BB2"/>
    <w:rsid w:val="005E1BDB"/>
    <w:rsid w:val="005E1D20"/>
    <w:rsid w:val="005E1D41"/>
    <w:rsid w:val="005E1DC4"/>
    <w:rsid w:val="005E1DEA"/>
    <w:rsid w:val="005E1E98"/>
    <w:rsid w:val="005E1F83"/>
    <w:rsid w:val="005E1FDA"/>
    <w:rsid w:val="005E207E"/>
    <w:rsid w:val="005E20A7"/>
    <w:rsid w:val="005E20C4"/>
    <w:rsid w:val="005E20F1"/>
    <w:rsid w:val="005E2154"/>
    <w:rsid w:val="005E22BA"/>
    <w:rsid w:val="005E22BC"/>
    <w:rsid w:val="005E23C8"/>
    <w:rsid w:val="005E24A2"/>
    <w:rsid w:val="005E24C4"/>
    <w:rsid w:val="005E24CE"/>
    <w:rsid w:val="005E2537"/>
    <w:rsid w:val="005E25A0"/>
    <w:rsid w:val="005E25B9"/>
    <w:rsid w:val="005E25D2"/>
    <w:rsid w:val="005E263F"/>
    <w:rsid w:val="005E273C"/>
    <w:rsid w:val="005E274B"/>
    <w:rsid w:val="005E2750"/>
    <w:rsid w:val="005E278D"/>
    <w:rsid w:val="005E27BA"/>
    <w:rsid w:val="005E27FF"/>
    <w:rsid w:val="005E2842"/>
    <w:rsid w:val="005E2885"/>
    <w:rsid w:val="005E2961"/>
    <w:rsid w:val="005E297D"/>
    <w:rsid w:val="005E2A6E"/>
    <w:rsid w:val="005E2A93"/>
    <w:rsid w:val="005E2B13"/>
    <w:rsid w:val="005E2B3D"/>
    <w:rsid w:val="005E2BDB"/>
    <w:rsid w:val="005E2BE9"/>
    <w:rsid w:val="005E2CE6"/>
    <w:rsid w:val="005E2DE0"/>
    <w:rsid w:val="005E2E39"/>
    <w:rsid w:val="005E2F73"/>
    <w:rsid w:val="005E2F9B"/>
    <w:rsid w:val="005E2FEF"/>
    <w:rsid w:val="005E30C4"/>
    <w:rsid w:val="005E326B"/>
    <w:rsid w:val="005E3272"/>
    <w:rsid w:val="005E32D5"/>
    <w:rsid w:val="005E32F2"/>
    <w:rsid w:val="005E3336"/>
    <w:rsid w:val="005E33FB"/>
    <w:rsid w:val="005E342A"/>
    <w:rsid w:val="005E34A9"/>
    <w:rsid w:val="005E34BF"/>
    <w:rsid w:val="005E34CF"/>
    <w:rsid w:val="005E34EA"/>
    <w:rsid w:val="005E36B1"/>
    <w:rsid w:val="005E36C6"/>
    <w:rsid w:val="005E371A"/>
    <w:rsid w:val="005E37A1"/>
    <w:rsid w:val="005E3923"/>
    <w:rsid w:val="005E3A65"/>
    <w:rsid w:val="005E3B14"/>
    <w:rsid w:val="005E3BA9"/>
    <w:rsid w:val="005E3C38"/>
    <w:rsid w:val="005E3D5F"/>
    <w:rsid w:val="005E3D70"/>
    <w:rsid w:val="005E3E14"/>
    <w:rsid w:val="005E3E6B"/>
    <w:rsid w:val="005E3F87"/>
    <w:rsid w:val="005E3F92"/>
    <w:rsid w:val="005E3FD8"/>
    <w:rsid w:val="005E4345"/>
    <w:rsid w:val="005E44BD"/>
    <w:rsid w:val="005E456F"/>
    <w:rsid w:val="005E4605"/>
    <w:rsid w:val="005E46D2"/>
    <w:rsid w:val="005E46F5"/>
    <w:rsid w:val="005E473F"/>
    <w:rsid w:val="005E4809"/>
    <w:rsid w:val="005E4890"/>
    <w:rsid w:val="005E48B4"/>
    <w:rsid w:val="005E48CB"/>
    <w:rsid w:val="005E498A"/>
    <w:rsid w:val="005E4997"/>
    <w:rsid w:val="005E4A70"/>
    <w:rsid w:val="005E4C00"/>
    <w:rsid w:val="005E4C4F"/>
    <w:rsid w:val="005E4CB0"/>
    <w:rsid w:val="005E4D4D"/>
    <w:rsid w:val="005E4D9D"/>
    <w:rsid w:val="005E4DB5"/>
    <w:rsid w:val="005E4E52"/>
    <w:rsid w:val="005E4F10"/>
    <w:rsid w:val="005E4FE0"/>
    <w:rsid w:val="005E500E"/>
    <w:rsid w:val="005E5018"/>
    <w:rsid w:val="005E5028"/>
    <w:rsid w:val="005E5030"/>
    <w:rsid w:val="005E504D"/>
    <w:rsid w:val="005E5068"/>
    <w:rsid w:val="005E522B"/>
    <w:rsid w:val="005E52DE"/>
    <w:rsid w:val="005E538D"/>
    <w:rsid w:val="005E5434"/>
    <w:rsid w:val="005E5527"/>
    <w:rsid w:val="005E553A"/>
    <w:rsid w:val="005E55B6"/>
    <w:rsid w:val="005E56B3"/>
    <w:rsid w:val="005E56F5"/>
    <w:rsid w:val="005E5750"/>
    <w:rsid w:val="005E5796"/>
    <w:rsid w:val="005E57D3"/>
    <w:rsid w:val="005E5853"/>
    <w:rsid w:val="005E5879"/>
    <w:rsid w:val="005E5905"/>
    <w:rsid w:val="005E5A28"/>
    <w:rsid w:val="005E5A4E"/>
    <w:rsid w:val="005E5A6B"/>
    <w:rsid w:val="005E5B03"/>
    <w:rsid w:val="005E5B71"/>
    <w:rsid w:val="005E5B8A"/>
    <w:rsid w:val="005E5C66"/>
    <w:rsid w:val="005E5C82"/>
    <w:rsid w:val="005E5DD3"/>
    <w:rsid w:val="005E5E24"/>
    <w:rsid w:val="005E5FB4"/>
    <w:rsid w:val="005E5FB5"/>
    <w:rsid w:val="005E60D7"/>
    <w:rsid w:val="005E61A1"/>
    <w:rsid w:val="005E61B9"/>
    <w:rsid w:val="005E6426"/>
    <w:rsid w:val="005E64BA"/>
    <w:rsid w:val="005E64F6"/>
    <w:rsid w:val="005E6509"/>
    <w:rsid w:val="005E6920"/>
    <w:rsid w:val="005E6BC8"/>
    <w:rsid w:val="005E6BD1"/>
    <w:rsid w:val="005E6C13"/>
    <w:rsid w:val="005E6C28"/>
    <w:rsid w:val="005E6E7A"/>
    <w:rsid w:val="005E6F58"/>
    <w:rsid w:val="005E6FBD"/>
    <w:rsid w:val="005E7011"/>
    <w:rsid w:val="005E7041"/>
    <w:rsid w:val="005E7206"/>
    <w:rsid w:val="005E7211"/>
    <w:rsid w:val="005E7214"/>
    <w:rsid w:val="005E731B"/>
    <w:rsid w:val="005E7324"/>
    <w:rsid w:val="005E7417"/>
    <w:rsid w:val="005E7427"/>
    <w:rsid w:val="005E746F"/>
    <w:rsid w:val="005E7472"/>
    <w:rsid w:val="005E74DD"/>
    <w:rsid w:val="005E74E0"/>
    <w:rsid w:val="005E74EA"/>
    <w:rsid w:val="005E75B8"/>
    <w:rsid w:val="005E7702"/>
    <w:rsid w:val="005E7783"/>
    <w:rsid w:val="005E77B5"/>
    <w:rsid w:val="005E7853"/>
    <w:rsid w:val="005E794B"/>
    <w:rsid w:val="005E7A31"/>
    <w:rsid w:val="005E7B13"/>
    <w:rsid w:val="005E7BF6"/>
    <w:rsid w:val="005E7C56"/>
    <w:rsid w:val="005E7D50"/>
    <w:rsid w:val="005E7D97"/>
    <w:rsid w:val="005E7DA8"/>
    <w:rsid w:val="005E7DF9"/>
    <w:rsid w:val="005E7EB0"/>
    <w:rsid w:val="005E7F00"/>
    <w:rsid w:val="005E7FFE"/>
    <w:rsid w:val="005F000C"/>
    <w:rsid w:val="005F00D8"/>
    <w:rsid w:val="005F014A"/>
    <w:rsid w:val="005F0240"/>
    <w:rsid w:val="005F0370"/>
    <w:rsid w:val="005F03E5"/>
    <w:rsid w:val="005F040A"/>
    <w:rsid w:val="005F050C"/>
    <w:rsid w:val="005F0635"/>
    <w:rsid w:val="005F0687"/>
    <w:rsid w:val="005F07E5"/>
    <w:rsid w:val="005F0815"/>
    <w:rsid w:val="005F0885"/>
    <w:rsid w:val="005F08C5"/>
    <w:rsid w:val="005F08F4"/>
    <w:rsid w:val="005F097D"/>
    <w:rsid w:val="005F09C3"/>
    <w:rsid w:val="005F09D6"/>
    <w:rsid w:val="005F09FC"/>
    <w:rsid w:val="005F0BA8"/>
    <w:rsid w:val="005F0C70"/>
    <w:rsid w:val="005F0CC0"/>
    <w:rsid w:val="005F0E27"/>
    <w:rsid w:val="005F0EC9"/>
    <w:rsid w:val="005F0ED6"/>
    <w:rsid w:val="005F0EE4"/>
    <w:rsid w:val="005F0F32"/>
    <w:rsid w:val="005F0FC8"/>
    <w:rsid w:val="005F0FE7"/>
    <w:rsid w:val="005F105C"/>
    <w:rsid w:val="005F1146"/>
    <w:rsid w:val="005F119B"/>
    <w:rsid w:val="005F1319"/>
    <w:rsid w:val="005F1320"/>
    <w:rsid w:val="005F1353"/>
    <w:rsid w:val="005F142C"/>
    <w:rsid w:val="005F146B"/>
    <w:rsid w:val="005F147C"/>
    <w:rsid w:val="005F1505"/>
    <w:rsid w:val="005F1518"/>
    <w:rsid w:val="005F16B4"/>
    <w:rsid w:val="005F16C9"/>
    <w:rsid w:val="005F172D"/>
    <w:rsid w:val="005F173A"/>
    <w:rsid w:val="005F1761"/>
    <w:rsid w:val="005F17F5"/>
    <w:rsid w:val="005F17FB"/>
    <w:rsid w:val="005F184E"/>
    <w:rsid w:val="005F1867"/>
    <w:rsid w:val="005F195F"/>
    <w:rsid w:val="005F1969"/>
    <w:rsid w:val="005F1A87"/>
    <w:rsid w:val="005F1AF3"/>
    <w:rsid w:val="005F1AFC"/>
    <w:rsid w:val="005F1B56"/>
    <w:rsid w:val="005F1B80"/>
    <w:rsid w:val="005F1C13"/>
    <w:rsid w:val="005F1C87"/>
    <w:rsid w:val="005F1C9D"/>
    <w:rsid w:val="005F1D40"/>
    <w:rsid w:val="005F1D69"/>
    <w:rsid w:val="005F1DB0"/>
    <w:rsid w:val="005F1E19"/>
    <w:rsid w:val="005F1E41"/>
    <w:rsid w:val="005F1E9A"/>
    <w:rsid w:val="005F2028"/>
    <w:rsid w:val="005F205D"/>
    <w:rsid w:val="005F20B9"/>
    <w:rsid w:val="005F213B"/>
    <w:rsid w:val="005F22C8"/>
    <w:rsid w:val="005F2304"/>
    <w:rsid w:val="005F23ED"/>
    <w:rsid w:val="005F244F"/>
    <w:rsid w:val="005F2657"/>
    <w:rsid w:val="005F26DE"/>
    <w:rsid w:val="005F2713"/>
    <w:rsid w:val="005F2751"/>
    <w:rsid w:val="005F2790"/>
    <w:rsid w:val="005F2843"/>
    <w:rsid w:val="005F289D"/>
    <w:rsid w:val="005F28AC"/>
    <w:rsid w:val="005F29FC"/>
    <w:rsid w:val="005F2A74"/>
    <w:rsid w:val="005F2C1F"/>
    <w:rsid w:val="005F2D35"/>
    <w:rsid w:val="005F2D84"/>
    <w:rsid w:val="005F2EE2"/>
    <w:rsid w:val="005F2F33"/>
    <w:rsid w:val="005F314D"/>
    <w:rsid w:val="005F318A"/>
    <w:rsid w:val="005F3280"/>
    <w:rsid w:val="005F3292"/>
    <w:rsid w:val="005F3315"/>
    <w:rsid w:val="005F3368"/>
    <w:rsid w:val="005F33C1"/>
    <w:rsid w:val="005F346C"/>
    <w:rsid w:val="005F34F2"/>
    <w:rsid w:val="005F352D"/>
    <w:rsid w:val="005F356A"/>
    <w:rsid w:val="005F35CB"/>
    <w:rsid w:val="005F3610"/>
    <w:rsid w:val="005F374A"/>
    <w:rsid w:val="005F3973"/>
    <w:rsid w:val="005F3974"/>
    <w:rsid w:val="005F3A68"/>
    <w:rsid w:val="005F3B01"/>
    <w:rsid w:val="005F3B43"/>
    <w:rsid w:val="005F3BEF"/>
    <w:rsid w:val="005F3C0F"/>
    <w:rsid w:val="005F3C50"/>
    <w:rsid w:val="005F3CD4"/>
    <w:rsid w:val="005F3E92"/>
    <w:rsid w:val="005F404B"/>
    <w:rsid w:val="005F4072"/>
    <w:rsid w:val="005F40AD"/>
    <w:rsid w:val="005F4148"/>
    <w:rsid w:val="005F424A"/>
    <w:rsid w:val="005F45AD"/>
    <w:rsid w:val="005F45F9"/>
    <w:rsid w:val="005F4753"/>
    <w:rsid w:val="005F48B5"/>
    <w:rsid w:val="005F49D1"/>
    <w:rsid w:val="005F49F7"/>
    <w:rsid w:val="005F4A92"/>
    <w:rsid w:val="005F4B68"/>
    <w:rsid w:val="005F4BBA"/>
    <w:rsid w:val="005F4BF5"/>
    <w:rsid w:val="005F4D57"/>
    <w:rsid w:val="005F4DA6"/>
    <w:rsid w:val="005F4DBA"/>
    <w:rsid w:val="005F4ED3"/>
    <w:rsid w:val="005F4FEE"/>
    <w:rsid w:val="005F508C"/>
    <w:rsid w:val="005F509B"/>
    <w:rsid w:val="005F50F2"/>
    <w:rsid w:val="005F511D"/>
    <w:rsid w:val="005F51FC"/>
    <w:rsid w:val="005F526B"/>
    <w:rsid w:val="005F52A3"/>
    <w:rsid w:val="005F5349"/>
    <w:rsid w:val="005F53F4"/>
    <w:rsid w:val="005F542A"/>
    <w:rsid w:val="005F54FE"/>
    <w:rsid w:val="005F5551"/>
    <w:rsid w:val="005F55CA"/>
    <w:rsid w:val="005F55DF"/>
    <w:rsid w:val="005F5622"/>
    <w:rsid w:val="005F56BC"/>
    <w:rsid w:val="005F56CB"/>
    <w:rsid w:val="005F5791"/>
    <w:rsid w:val="005F582F"/>
    <w:rsid w:val="005F585F"/>
    <w:rsid w:val="005F58F9"/>
    <w:rsid w:val="005F59A0"/>
    <w:rsid w:val="005F59ED"/>
    <w:rsid w:val="005F5AE2"/>
    <w:rsid w:val="005F5B91"/>
    <w:rsid w:val="005F5BA9"/>
    <w:rsid w:val="005F5BC6"/>
    <w:rsid w:val="005F5C3C"/>
    <w:rsid w:val="005F5C83"/>
    <w:rsid w:val="005F5D1F"/>
    <w:rsid w:val="005F5D3A"/>
    <w:rsid w:val="005F5D91"/>
    <w:rsid w:val="005F5E68"/>
    <w:rsid w:val="005F5ED0"/>
    <w:rsid w:val="005F5EE2"/>
    <w:rsid w:val="005F5EED"/>
    <w:rsid w:val="005F5F0C"/>
    <w:rsid w:val="005F5FBA"/>
    <w:rsid w:val="005F609C"/>
    <w:rsid w:val="005F60EE"/>
    <w:rsid w:val="005F61FF"/>
    <w:rsid w:val="005F62F5"/>
    <w:rsid w:val="005F63AC"/>
    <w:rsid w:val="005F64C5"/>
    <w:rsid w:val="005F6554"/>
    <w:rsid w:val="005F657A"/>
    <w:rsid w:val="005F66A8"/>
    <w:rsid w:val="005F66EA"/>
    <w:rsid w:val="005F672E"/>
    <w:rsid w:val="005F69FB"/>
    <w:rsid w:val="005F69FE"/>
    <w:rsid w:val="005F6A36"/>
    <w:rsid w:val="005F6A58"/>
    <w:rsid w:val="005F6A65"/>
    <w:rsid w:val="005F6AAC"/>
    <w:rsid w:val="005F6B24"/>
    <w:rsid w:val="005F6BA7"/>
    <w:rsid w:val="005F6C60"/>
    <w:rsid w:val="005F6C68"/>
    <w:rsid w:val="005F6D1E"/>
    <w:rsid w:val="005F6D30"/>
    <w:rsid w:val="005F6E1A"/>
    <w:rsid w:val="005F6E37"/>
    <w:rsid w:val="005F6E3E"/>
    <w:rsid w:val="005F6E80"/>
    <w:rsid w:val="005F6EF5"/>
    <w:rsid w:val="005F7099"/>
    <w:rsid w:val="005F70C0"/>
    <w:rsid w:val="005F718F"/>
    <w:rsid w:val="005F7288"/>
    <w:rsid w:val="005F729C"/>
    <w:rsid w:val="005F72F9"/>
    <w:rsid w:val="005F7470"/>
    <w:rsid w:val="005F74C4"/>
    <w:rsid w:val="005F752C"/>
    <w:rsid w:val="005F758A"/>
    <w:rsid w:val="005F758B"/>
    <w:rsid w:val="005F75AA"/>
    <w:rsid w:val="005F7759"/>
    <w:rsid w:val="005F78CB"/>
    <w:rsid w:val="005F7928"/>
    <w:rsid w:val="005F79DE"/>
    <w:rsid w:val="005F7A0B"/>
    <w:rsid w:val="005F7AC4"/>
    <w:rsid w:val="005F7BE8"/>
    <w:rsid w:val="005F7C1E"/>
    <w:rsid w:val="005F7C72"/>
    <w:rsid w:val="005F7CC1"/>
    <w:rsid w:val="005F7D2F"/>
    <w:rsid w:val="005F7D84"/>
    <w:rsid w:val="005F7DF7"/>
    <w:rsid w:val="005F7E0E"/>
    <w:rsid w:val="005F7E23"/>
    <w:rsid w:val="005F7E3F"/>
    <w:rsid w:val="005F7E75"/>
    <w:rsid w:val="005F7F97"/>
    <w:rsid w:val="00600038"/>
    <w:rsid w:val="0060004A"/>
    <w:rsid w:val="006000A3"/>
    <w:rsid w:val="006000FD"/>
    <w:rsid w:val="00600291"/>
    <w:rsid w:val="006002DB"/>
    <w:rsid w:val="0060039A"/>
    <w:rsid w:val="0060049E"/>
    <w:rsid w:val="0060057D"/>
    <w:rsid w:val="00600617"/>
    <w:rsid w:val="0060069D"/>
    <w:rsid w:val="006006D1"/>
    <w:rsid w:val="006006D5"/>
    <w:rsid w:val="00600823"/>
    <w:rsid w:val="006008F4"/>
    <w:rsid w:val="0060094F"/>
    <w:rsid w:val="00600998"/>
    <w:rsid w:val="00600A16"/>
    <w:rsid w:val="00600AB2"/>
    <w:rsid w:val="00600AFB"/>
    <w:rsid w:val="00600B9E"/>
    <w:rsid w:val="00600C68"/>
    <w:rsid w:val="00600C81"/>
    <w:rsid w:val="00600D4B"/>
    <w:rsid w:val="00600E5C"/>
    <w:rsid w:val="00600E97"/>
    <w:rsid w:val="00600EE6"/>
    <w:rsid w:val="00600F54"/>
    <w:rsid w:val="00600F55"/>
    <w:rsid w:val="0060103E"/>
    <w:rsid w:val="0060107D"/>
    <w:rsid w:val="0060117B"/>
    <w:rsid w:val="006012AB"/>
    <w:rsid w:val="0060134D"/>
    <w:rsid w:val="00601394"/>
    <w:rsid w:val="00601491"/>
    <w:rsid w:val="006014F8"/>
    <w:rsid w:val="0060151E"/>
    <w:rsid w:val="0060152B"/>
    <w:rsid w:val="006015B0"/>
    <w:rsid w:val="006015EB"/>
    <w:rsid w:val="00601684"/>
    <w:rsid w:val="006016A5"/>
    <w:rsid w:val="00601715"/>
    <w:rsid w:val="00601754"/>
    <w:rsid w:val="0060182E"/>
    <w:rsid w:val="006018B1"/>
    <w:rsid w:val="0060193A"/>
    <w:rsid w:val="006019FD"/>
    <w:rsid w:val="00601A25"/>
    <w:rsid w:val="00601AD5"/>
    <w:rsid w:val="00601B5C"/>
    <w:rsid w:val="00601C86"/>
    <w:rsid w:val="00601D35"/>
    <w:rsid w:val="00601D4F"/>
    <w:rsid w:val="00601DD9"/>
    <w:rsid w:val="00601F2F"/>
    <w:rsid w:val="00602042"/>
    <w:rsid w:val="0060228E"/>
    <w:rsid w:val="006022C1"/>
    <w:rsid w:val="00602361"/>
    <w:rsid w:val="0060236B"/>
    <w:rsid w:val="006023AB"/>
    <w:rsid w:val="00602570"/>
    <w:rsid w:val="00602577"/>
    <w:rsid w:val="006025A7"/>
    <w:rsid w:val="006025B8"/>
    <w:rsid w:val="006026A4"/>
    <w:rsid w:val="006026AE"/>
    <w:rsid w:val="006026E0"/>
    <w:rsid w:val="00602823"/>
    <w:rsid w:val="00602959"/>
    <w:rsid w:val="00602C24"/>
    <w:rsid w:val="00602CBC"/>
    <w:rsid w:val="00602D0E"/>
    <w:rsid w:val="00602D2A"/>
    <w:rsid w:val="00602E21"/>
    <w:rsid w:val="00602EA0"/>
    <w:rsid w:val="00602FDA"/>
    <w:rsid w:val="0060301B"/>
    <w:rsid w:val="00603056"/>
    <w:rsid w:val="00603070"/>
    <w:rsid w:val="00603310"/>
    <w:rsid w:val="0060332C"/>
    <w:rsid w:val="006033EF"/>
    <w:rsid w:val="00603413"/>
    <w:rsid w:val="0060345F"/>
    <w:rsid w:val="0060354A"/>
    <w:rsid w:val="00603625"/>
    <w:rsid w:val="00603823"/>
    <w:rsid w:val="0060384E"/>
    <w:rsid w:val="0060398E"/>
    <w:rsid w:val="006039B0"/>
    <w:rsid w:val="00603A1F"/>
    <w:rsid w:val="00603A9E"/>
    <w:rsid w:val="00603B00"/>
    <w:rsid w:val="00603BA7"/>
    <w:rsid w:val="00603CEC"/>
    <w:rsid w:val="00603D98"/>
    <w:rsid w:val="00603DFB"/>
    <w:rsid w:val="00603E5F"/>
    <w:rsid w:val="00603E6F"/>
    <w:rsid w:val="00603F04"/>
    <w:rsid w:val="00603FB5"/>
    <w:rsid w:val="00604194"/>
    <w:rsid w:val="006043C2"/>
    <w:rsid w:val="00604409"/>
    <w:rsid w:val="0060442B"/>
    <w:rsid w:val="00604468"/>
    <w:rsid w:val="006044CE"/>
    <w:rsid w:val="00604598"/>
    <w:rsid w:val="006045DF"/>
    <w:rsid w:val="00604607"/>
    <w:rsid w:val="0060463D"/>
    <w:rsid w:val="006047A5"/>
    <w:rsid w:val="006047C6"/>
    <w:rsid w:val="00604860"/>
    <w:rsid w:val="006048EC"/>
    <w:rsid w:val="0060494C"/>
    <w:rsid w:val="00604A33"/>
    <w:rsid w:val="00604A6B"/>
    <w:rsid w:val="00604BC1"/>
    <w:rsid w:val="00604C4E"/>
    <w:rsid w:val="00604D58"/>
    <w:rsid w:val="00604DD1"/>
    <w:rsid w:val="00604E55"/>
    <w:rsid w:val="00604E9A"/>
    <w:rsid w:val="00604F51"/>
    <w:rsid w:val="00604FC4"/>
    <w:rsid w:val="0060504F"/>
    <w:rsid w:val="00605095"/>
    <w:rsid w:val="006050E8"/>
    <w:rsid w:val="006050FD"/>
    <w:rsid w:val="0060518F"/>
    <w:rsid w:val="00605241"/>
    <w:rsid w:val="006052C9"/>
    <w:rsid w:val="0060531C"/>
    <w:rsid w:val="00605323"/>
    <w:rsid w:val="006054D5"/>
    <w:rsid w:val="00605583"/>
    <w:rsid w:val="00605641"/>
    <w:rsid w:val="00605692"/>
    <w:rsid w:val="006056BF"/>
    <w:rsid w:val="006056C1"/>
    <w:rsid w:val="00605711"/>
    <w:rsid w:val="00605868"/>
    <w:rsid w:val="00605869"/>
    <w:rsid w:val="00605A26"/>
    <w:rsid w:val="00605A9C"/>
    <w:rsid w:val="00605AEA"/>
    <w:rsid w:val="00605AF2"/>
    <w:rsid w:val="00605AF5"/>
    <w:rsid w:val="00605B08"/>
    <w:rsid w:val="00605B14"/>
    <w:rsid w:val="00605B2F"/>
    <w:rsid w:val="00605B7B"/>
    <w:rsid w:val="00605B80"/>
    <w:rsid w:val="00605B8D"/>
    <w:rsid w:val="00605B9E"/>
    <w:rsid w:val="00605CE3"/>
    <w:rsid w:val="00605E47"/>
    <w:rsid w:val="00605E69"/>
    <w:rsid w:val="00605FCB"/>
    <w:rsid w:val="0060600D"/>
    <w:rsid w:val="00606011"/>
    <w:rsid w:val="006060BB"/>
    <w:rsid w:val="006061E2"/>
    <w:rsid w:val="006061FB"/>
    <w:rsid w:val="0060622C"/>
    <w:rsid w:val="00606269"/>
    <w:rsid w:val="006062AE"/>
    <w:rsid w:val="006062BA"/>
    <w:rsid w:val="006064BE"/>
    <w:rsid w:val="00606503"/>
    <w:rsid w:val="00606582"/>
    <w:rsid w:val="0060659A"/>
    <w:rsid w:val="006065C4"/>
    <w:rsid w:val="006066C5"/>
    <w:rsid w:val="0060671E"/>
    <w:rsid w:val="00606737"/>
    <w:rsid w:val="00606826"/>
    <w:rsid w:val="0060684B"/>
    <w:rsid w:val="00606918"/>
    <w:rsid w:val="006069C0"/>
    <w:rsid w:val="00606A4A"/>
    <w:rsid w:val="00606A56"/>
    <w:rsid w:val="00606AA0"/>
    <w:rsid w:val="00606AE8"/>
    <w:rsid w:val="00606B7F"/>
    <w:rsid w:val="00606B89"/>
    <w:rsid w:val="00606C3F"/>
    <w:rsid w:val="00606CD6"/>
    <w:rsid w:val="00606CFF"/>
    <w:rsid w:val="00606D0B"/>
    <w:rsid w:val="00606D0E"/>
    <w:rsid w:val="00606D7B"/>
    <w:rsid w:val="00606D82"/>
    <w:rsid w:val="00606DD6"/>
    <w:rsid w:val="00606E29"/>
    <w:rsid w:val="00606E77"/>
    <w:rsid w:val="00606EE8"/>
    <w:rsid w:val="00606FA5"/>
    <w:rsid w:val="00607017"/>
    <w:rsid w:val="006070D2"/>
    <w:rsid w:val="00607142"/>
    <w:rsid w:val="006072D2"/>
    <w:rsid w:val="0060734B"/>
    <w:rsid w:val="0060739B"/>
    <w:rsid w:val="006073AB"/>
    <w:rsid w:val="006075BE"/>
    <w:rsid w:val="006075ED"/>
    <w:rsid w:val="00607634"/>
    <w:rsid w:val="0060767F"/>
    <w:rsid w:val="0060769B"/>
    <w:rsid w:val="006076D2"/>
    <w:rsid w:val="006076EC"/>
    <w:rsid w:val="00607781"/>
    <w:rsid w:val="006077B8"/>
    <w:rsid w:val="006078C8"/>
    <w:rsid w:val="00607919"/>
    <w:rsid w:val="0060794B"/>
    <w:rsid w:val="00607995"/>
    <w:rsid w:val="00607A8B"/>
    <w:rsid w:val="00607A96"/>
    <w:rsid w:val="00607B0A"/>
    <w:rsid w:val="00607C71"/>
    <w:rsid w:val="00607E73"/>
    <w:rsid w:val="00607EA3"/>
    <w:rsid w:val="00607F34"/>
    <w:rsid w:val="00607FEF"/>
    <w:rsid w:val="0061000D"/>
    <w:rsid w:val="0061002A"/>
    <w:rsid w:val="0061002D"/>
    <w:rsid w:val="00610064"/>
    <w:rsid w:val="00610132"/>
    <w:rsid w:val="006101EE"/>
    <w:rsid w:val="00610315"/>
    <w:rsid w:val="00610365"/>
    <w:rsid w:val="00610387"/>
    <w:rsid w:val="006103FA"/>
    <w:rsid w:val="00610460"/>
    <w:rsid w:val="00610484"/>
    <w:rsid w:val="006104AD"/>
    <w:rsid w:val="006104C6"/>
    <w:rsid w:val="00610567"/>
    <w:rsid w:val="00610577"/>
    <w:rsid w:val="0061061F"/>
    <w:rsid w:val="00610777"/>
    <w:rsid w:val="006109A5"/>
    <w:rsid w:val="00610A1F"/>
    <w:rsid w:val="00610B3A"/>
    <w:rsid w:val="00610B3B"/>
    <w:rsid w:val="00610C1D"/>
    <w:rsid w:val="00610C98"/>
    <w:rsid w:val="00610D20"/>
    <w:rsid w:val="00610EF3"/>
    <w:rsid w:val="00610F3D"/>
    <w:rsid w:val="006110B0"/>
    <w:rsid w:val="006110D2"/>
    <w:rsid w:val="006110D7"/>
    <w:rsid w:val="006110E7"/>
    <w:rsid w:val="0061111D"/>
    <w:rsid w:val="00611171"/>
    <w:rsid w:val="006111CC"/>
    <w:rsid w:val="0061128A"/>
    <w:rsid w:val="00611394"/>
    <w:rsid w:val="006113D0"/>
    <w:rsid w:val="0061146B"/>
    <w:rsid w:val="006114BC"/>
    <w:rsid w:val="006115F4"/>
    <w:rsid w:val="00611667"/>
    <w:rsid w:val="00611694"/>
    <w:rsid w:val="00611725"/>
    <w:rsid w:val="0061172F"/>
    <w:rsid w:val="00611744"/>
    <w:rsid w:val="006117CD"/>
    <w:rsid w:val="00611874"/>
    <w:rsid w:val="00611895"/>
    <w:rsid w:val="006118C8"/>
    <w:rsid w:val="0061196C"/>
    <w:rsid w:val="00611A2C"/>
    <w:rsid w:val="00611D2A"/>
    <w:rsid w:val="00611D3B"/>
    <w:rsid w:val="00611FDA"/>
    <w:rsid w:val="006120B9"/>
    <w:rsid w:val="00612129"/>
    <w:rsid w:val="006121EA"/>
    <w:rsid w:val="006122B2"/>
    <w:rsid w:val="006122BB"/>
    <w:rsid w:val="006122CB"/>
    <w:rsid w:val="0061242C"/>
    <w:rsid w:val="00612517"/>
    <w:rsid w:val="0061252E"/>
    <w:rsid w:val="006125B1"/>
    <w:rsid w:val="006125F1"/>
    <w:rsid w:val="00612616"/>
    <w:rsid w:val="00612662"/>
    <w:rsid w:val="006126CE"/>
    <w:rsid w:val="006126F7"/>
    <w:rsid w:val="00612832"/>
    <w:rsid w:val="00612896"/>
    <w:rsid w:val="006128B2"/>
    <w:rsid w:val="006128C0"/>
    <w:rsid w:val="00612920"/>
    <w:rsid w:val="00612997"/>
    <w:rsid w:val="00612ABD"/>
    <w:rsid w:val="00612B3F"/>
    <w:rsid w:val="00612B68"/>
    <w:rsid w:val="00612B8D"/>
    <w:rsid w:val="00612BF6"/>
    <w:rsid w:val="00612C1F"/>
    <w:rsid w:val="00612C21"/>
    <w:rsid w:val="00612C3E"/>
    <w:rsid w:val="00612DA3"/>
    <w:rsid w:val="00612DD0"/>
    <w:rsid w:val="00612DD1"/>
    <w:rsid w:val="00612E2C"/>
    <w:rsid w:val="00612EC0"/>
    <w:rsid w:val="00612F64"/>
    <w:rsid w:val="00612F78"/>
    <w:rsid w:val="00612F7A"/>
    <w:rsid w:val="00612FD3"/>
    <w:rsid w:val="0061301F"/>
    <w:rsid w:val="006130F2"/>
    <w:rsid w:val="00613198"/>
    <w:rsid w:val="006131F3"/>
    <w:rsid w:val="0061328A"/>
    <w:rsid w:val="00613396"/>
    <w:rsid w:val="006133D2"/>
    <w:rsid w:val="00613405"/>
    <w:rsid w:val="006134EA"/>
    <w:rsid w:val="006134F8"/>
    <w:rsid w:val="0061358D"/>
    <w:rsid w:val="00613618"/>
    <w:rsid w:val="0061365E"/>
    <w:rsid w:val="00613728"/>
    <w:rsid w:val="006137C2"/>
    <w:rsid w:val="00613833"/>
    <w:rsid w:val="00613835"/>
    <w:rsid w:val="0061385C"/>
    <w:rsid w:val="006138AE"/>
    <w:rsid w:val="0061391D"/>
    <w:rsid w:val="006139DB"/>
    <w:rsid w:val="006139F4"/>
    <w:rsid w:val="00613A05"/>
    <w:rsid w:val="00613A7D"/>
    <w:rsid w:val="00613B1A"/>
    <w:rsid w:val="00613B96"/>
    <w:rsid w:val="00613BA8"/>
    <w:rsid w:val="00613BFE"/>
    <w:rsid w:val="00613D7D"/>
    <w:rsid w:val="00613E0C"/>
    <w:rsid w:val="00613E40"/>
    <w:rsid w:val="00613E9F"/>
    <w:rsid w:val="00613EDE"/>
    <w:rsid w:val="00613F49"/>
    <w:rsid w:val="00613F7B"/>
    <w:rsid w:val="00613FFD"/>
    <w:rsid w:val="0061400E"/>
    <w:rsid w:val="0061401F"/>
    <w:rsid w:val="00614237"/>
    <w:rsid w:val="00614320"/>
    <w:rsid w:val="0061446D"/>
    <w:rsid w:val="0061447F"/>
    <w:rsid w:val="006144E1"/>
    <w:rsid w:val="006145EA"/>
    <w:rsid w:val="00614620"/>
    <w:rsid w:val="006146D7"/>
    <w:rsid w:val="006148A7"/>
    <w:rsid w:val="0061493F"/>
    <w:rsid w:val="006149B0"/>
    <w:rsid w:val="00614AC3"/>
    <w:rsid w:val="00614B0A"/>
    <w:rsid w:val="00614B16"/>
    <w:rsid w:val="00614B24"/>
    <w:rsid w:val="00614B30"/>
    <w:rsid w:val="00614B37"/>
    <w:rsid w:val="00614B45"/>
    <w:rsid w:val="00614BEA"/>
    <w:rsid w:val="00614D19"/>
    <w:rsid w:val="00614D23"/>
    <w:rsid w:val="00614E34"/>
    <w:rsid w:val="00614E75"/>
    <w:rsid w:val="00614FCF"/>
    <w:rsid w:val="0061504C"/>
    <w:rsid w:val="006150E6"/>
    <w:rsid w:val="006150F9"/>
    <w:rsid w:val="00615131"/>
    <w:rsid w:val="0061513A"/>
    <w:rsid w:val="00615141"/>
    <w:rsid w:val="006151CC"/>
    <w:rsid w:val="006151ED"/>
    <w:rsid w:val="006152F3"/>
    <w:rsid w:val="00615465"/>
    <w:rsid w:val="0061547C"/>
    <w:rsid w:val="006154D2"/>
    <w:rsid w:val="0061552E"/>
    <w:rsid w:val="00615578"/>
    <w:rsid w:val="00615584"/>
    <w:rsid w:val="0061558D"/>
    <w:rsid w:val="00615639"/>
    <w:rsid w:val="00615773"/>
    <w:rsid w:val="0061579F"/>
    <w:rsid w:val="006157CC"/>
    <w:rsid w:val="00615980"/>
    <w:rsid w:val="00615A80"/>
    <w:rsid w:val="00615A84"/>
    <w:rsid w:val="00615B7D"/>
    <w:rsid w:val="00615B91"/>
    <w:rsid w:val="00615BF3"/>
    <w:rsid w:val="00615BFF"/>
    <w:rsid w:val="00615C03"/>
    <w:rsid w:val="00615C76"/>
    <w:rsid w:val="00615EC1"/>
    <w:rsid w:val="00615F51"/>
    <w:rsid w:val="00615F75"/>
    <w:rsid w:val="00615F86"/>
    <w:rsid w:val="00616045"/>
    <w:rsid w:val="00616074"/>
    <w:rsid w:val="006160D0"/>
    <w:rsid w:val="006160D5"/>
    <w:rsid w:val="00616145"/>
    <w:rsid w:val="00616273"/>
    <w:rsid w:val="00616280"/>
    <w:rsid w:val="006162C0"/>
    <w:rsid w:val="006162EA"/>
    <w:rsid w:val="00616325"/>
    <w:rsid w:val="0061648B"/>
    <w:rsid w:val="006164D5"/>
    <w:rsid w:val="006165B4"/>
    <w:rsid w:val="006165BF"/>
    <w:rsid w:val="006165D2"/>
    <w:rsid w:val="006165DB"/>
    <w:rsid w:val="006165F6"/>
    <w:rsid w:val="00616673"/>
    <w:rsid w:val="00616691"/>
    <w:rsid w:val="006166A4"/>
    <w:rsid w:val="00616708"/>
    <w:rsid w:val="00616836"/>
    <w:rsid w:val="0061684E"/>
    <w:rsid w:val="00616894"/>
    <w:rsid w:val="006168E1"/>
    <w:rsid w:val="00616998"/>
    <w:rsid w:val="00616AA2"/>
    <w:rsid w:val="00616B4C"/>
    <w:rsid w:val="00616C5F"/>
    <w:rsid w:val="00616C8E"/>
    <w:rsid w:val="00616CB7"/>
    <w:rsid w:val="00616CF1"/>
    <w:rsid w:val="00616D5A"/>
    <w:rsid w:val="00616DF0"/>
    <w:rsid w:val="00616E9E"/>
    <w:rsid w:val="00616EBD"/>
    <w:rsid w:val="00616EDA"/>
    <w:rsid w:val="00617156"/>
    <w:rsid w:val="006171B9"/>
    <w:rsid w:val="006171D0"/>
    <w:rsid w:val="006172ED"/>
    <w:rsid w:val="0061736F"/>
    <w:rsid w:val="006173E7"/>
    <w:rsid w:val="006174E8"/>
    <w:rsid w:val="0061750B"/>
    <w:rsid w:val="00617512"/>
    <w:rsid w:val="006175B1"/>
    <w:rsid w:val="00617689"/>
    <w:rsid w:val="0061785D"/>
    <w:rsid w:val="00617861"/>
    <w:rsid w:val="006179A7"/>
    <w:rsid w:val="00617A04"/>
    <w:rsid w:val="00617A05"/>
    <w:rsid w:val="00617A77"/>
    <w:rsid w:val="00617AE6"/>
    <w:rsid w:val="00617BD7"/>
    <w:rsid w:val="00617BE0"/>
    <w:rsid w:val="00617C2B"/>
    <w:rsid w:val="00617C9E"/>
    <w:rsid w:val="00617CCB"/>
    <w:rsid w:val="00617D05"/>
    <w:rsid w:val="00617D5A"/>
    <w:rsid w:val="00617D5D"/>
    <w:rsid w:val="00617E02"/>
    <w:rsid w:val="00617ECC"/>
    <w:rsid w:val="00617EE4"/>
    <w:rsid w:val="00617F18"/>
    <w:rsid w:val="00617F85"/>
    <w:rsid w:val="00617FD1"/>
    <w:rsid w:val="0062017B"/>
    <w:rsid w:val="006201B5"/>
    <w:rsid w:val="00620302"/>
    <w:rsid w:val="006203CE"/>
    <w:rsid w:val="0062043A"/>
    <w:rsid w:val="0062045B"/>
    <w:rsid w:val="006204F1"/>
    <w:rsid w:val="00620591"/>
    <w:rsid w:val="006205D8"/>
    <w:rsid w:val="00620639"/>
    <w:rsid w:val="00620710"/>
    <w:rsid w:val="00620737"/>
    <w:rsid w:val="00620762"/>
    <w:rsid w:val="00620B55"/>
    <w:rsid w:val="00620B7B"/>
    <w:rsid w:val="00620BB4"/>
    <w:rsid w:val="00620D2C"/>
    <w:rsid w:val="00620DD9"/>
    <w:rsid w:val="00620E4D"/>
    <w:rsid w:val="00620E9F"/>
    <w:rsid w:val="00620FC8"/>
    <w:rsid w:val="0062100A"/>
    <w:rsid w:val="00621124"/>
    <w:rsid w:val="006211B4"/>
    <w:rsid w:val="006214C6"/>
    <w:rsid w:val="0062159B"/>
    <w:rsid w:val="006216E9"/>
    <w:rsid w:val="006217EE"/>
    <w:rsid w:val="006219D1"/>
    <w:rsid w:val="00621CD4"/>
    <w:rsid w:val="00621D0A"/>
    <w:rsid w:val="00621D16"/>
    <w:rsid w:val="00621D29"/>
    <w:rsid w:val="00621D53"/>
    <w:rsid w:val="00621D96"/>
    <w:rsid w:val="00621DA0"/>
    <w:rsid w:val="00621DE8"/>
    <w:rsid w:val="00621E4B"/>
    <w:rsid w:val="00621F38"/>
    <w:rsid w:val="00621F52"/>
    <w:rsid w:val="00621F9F"/>
    <w:rsid w:val="00622038"/>
    <w:rsid w:val="00622049"/>
    <w:rsid w:val="00622100"/>
    <w:rsid w:val="00622145"/>
    <w:rsid w:val="00622216"/>
    <w:rsid w:val="0062224A"/>
    <w:rsid w:val="00622275"/>
    <w:rsid w:val="00622280"/>
    <w:rsid w:val="0062229B"/>
    <w:rsid w:val="0062232C"/>
    <w:rsid w:val="0062235F"/>
    <w:rsid w:val="00622373"/>
    <w:rsid w:val="00622389"/>
    <w:rsid w:val="006223B0"/>
    <w:rsid w:val="00622422"/>
    <w:rsid w:val="00622483"/>
    <w:rsid w:val="006224B8"/>
    <w:rsid w:val="006224EA"/>
    <w:rsid w:val="006225AB"/>
    <w:rsid w:val="00622603"/>
    <w:rsid w:val="00622844"/>
    <w:rsid w:val="0062284B"/>
    <w:rsid w:val="00622972"/>
    <w:rsid w:val="006229A2"/>
    <w:rsid w:val="006229CF"/>
    <w:rsid w:val="006229FB"/>
    <w:rsid w:val="00622A02"/>
    <w:rsid w:val="00622A71"/>
    <w:rsid w:val="00622AFC"/>
    <w:rsid w:val="00622B41"/>
    <w:rsid w:val="00622B93"/>
    <w:rsid w:val="00622C3A"/>
    <w:rsid w:val="00622CF8"/>
    <w:rsid w:val="00622D41"/>
    <w:rsid w:val="00622D46"/>
    <w:rsid w:val="00622D62"/>
    <w:rsid w:val="00622DAF"/>
    <w:rsid w:val="00622E5B"/>
    <w:rsid w:val="00622F99"/>
    <w:rsid w:val="00623044"/>
    <w:rsid w:val="0062321F"/>
    <w:rsid w:val="00623319"/>
    <w:rsid w:val="006233CD"/>
    <w:rsid w:val="006233E2"/>
    <w:rsid w:val="0062340D"/>
    <w:rsid w:val="00623480"/>
    <w:rsid w:val="006234AA"/>
    <w:rsid w:val="006234F7"/>
    <w:rsid w:val="00623504"/>
    <w:rsid w:val="00623510"/>
    <w:rsid w:val="00623557"/>
    <w:rsid w:val="006235E0"/>
    <w:rsid w:val="00623648"/>
    <w:rsid w:val="00623727"/>
    <w:rsid w:val="006237DA"/>
    <w:rsid w:val="00623837"/>
    <w:rsid w:val="00623846"/>
    <w:rsid w:val="00623884"/>
    <w:rsid w:val="006238E2"/>
    <w:rsid w:val="00623955"/>
    <w:rsid w:val="006239BD"/>
    <w:rsid w:val="00623A0F"/>
    <w:rsid w:val="00623A94"/>
    <w:rsid w:val="00623B7F"/>
    <w:rsid w:val="00623B9C"/>
    <w:rsid w:val="00623BD5"/>
    <w:rsid w:val="00623BF1"/>
    <w:rsid w:val="00623C2D"/>
    <w:rsid w:val="00623C73"/>
    <w:rsid w:val="00623C76"/>
    <w:rsid w:val="00623CCF"/>
    <w:rsid w:val="00623CD4"/>
    <w:rsid w:val="00623DF0"/>
    <w:rsid w:val="00623E7E"/>
    <w:rsid w:val="00623EA3"/>
    <w:rsid w:val="00624071"/>
    <w:rsid w:val="006240E8"/>
    <w:rsid w:val="00624168"/>
    <w:rsid w:val="0062421C"/>
    <w:rsid w:val="00624262"/>
    <w:rsid w:val="006242FB"/>
    <w:rsid w:val="00624375"/>
    <w:rsid w:val="00624388"/>
    <w:rsid w:val="006243BC"/>
    <w:rsid w:val="00624483"/>
    <w:rsid w:val="006244E7"/>
    <w:rsid w:val="006245ED"/>
    <w:rsid w:val="00624614"/>
    <w:rsid w:val="00624696"/>
    <w:rsid w:val="006246FC"/>
    <w:rsid w:val="00624748"/>
    <w:rsid w:val="006247DF"/>
    <w:rsid w:val="00624812"/>
    <w:rsid w:val="0062490A"/>
    <w:rsid w:val="00624A9F"/>
    <w:rsid w:val="00624ACB"/>
    <w:rsid w:val="00624ADA"/>
    <w:rsid w:val="00624BDA"/>
    <w:rsid w:val="00624C2F"/>
    <w:rsid w:val="00624D11"/>
    <w:rsid w:val="00624D1B"/>
    <w:rsid w:val="00624F20"/>
    <w:rsid w:val="00625034"/>
    <w:rsid w:val="006250EF"/>
    <w:rsid w:val="0062511F"/>
    <w:rsid w:val="006252F8"/>
    <w:rsid w:val="0062535D"/>
    <w:rsid w:val="00625558"/>
    <w:rsid w:val="0062568D"/>
    <w:rsid w:val="006256A5"/>
    <w:rsid w:val="006256B1"/>
    <w:rsid w:val="0062573A"/>
    <w:rsid w:val="00625842"/>
    <w:rsid w:val="00625993"/>
    <w:rsid w:val="006259D7"/>
    <w:rsid w:val="006259DC"/>
    <w:rsid w:val="00625A5B"/>
    <w:rsid w:val="00625AC4"/>
    <w:rsid w:val="00625B58"/>
    <w:rsid w:val="00625C97"/>
    <w:rsid w:val="00625D0B"/>
    <w:rsid w:val="00625D1C"/>
    <w:rsid w:val="00625D5A"/>
    <w:rsid w:val="00625F04"/>
    <w:rsid w:val="00625F82"/>
    <w:rsid w:val="00625FBB"/>
    <w:rsid w:val="00626093"/>
    <w:rsid w:val="006260BE"/>
    <w:rsid w:val="006260D9"/>
    <w:rsid w:val="00626139"/>
    <w:rsid w:val="00626169"/>
    <w:rsid w:val="006261A5"/>
    <w:rsid w:val="006261D7"/>
    <w:rsid w:val="006262B8"/>
    <w:rsid w:val="006262F4"/>
    <w:rsid w:val="00626330"/>
    <w:rsid w:val="00626387"/>
    <w:rsid w:val="006263B6"/>
    <w:rsid w:val="006263F1"/>
    <w:rsid w:val="00626438"/>
    <w:rsid w:val="0062643C"/>
    <w:rsid w:val="0062645A"/>
    <w:rsid w:val="00626476"/>
    <w:rsid w:val="006264B8"/>
    <w:rsid w:val="006264CD"/>
    <w:rsid w:val="00626577"/>
    <w:rsid w:val="0062663A"/>
    <w:rsid w:val="00626675"/>
    <w:rsid w:val="00626676"/>
    <w:rsid w:val="0062678C"/>
    <w:rsid w:val="006267A3"/>
    <w:rsid w:val="00626836"/>
    <w:rsid w:val="006268A1"/>
    <w:rsid w:val="0062698B"/>
    <w:rsid w:val="006269D1"/>
    <w:rsid w:val="00626AF1"/>
    <w:rsid w:val="00626BEE"/>
    <w:rsid w:val="00626C43"/>
    <w:rsid w:val="00626C86"/>
    <w:rsid w:val="00626D7C"/>
    <w:rsid w:val="00626E11"/>
    <w:rsid w:val="00626E21"/>
    <w:rsid w:val="00626E98"/>
    <w:rsid w:val="00626F35"/>
    <w:rsid w:val="00626F6B"/>
    <w:rsid w:val="00627017"/>
    <w:rsid w:val="0062701C"/>
    <w:rsid w:val="0062701F"/>
    <w:rsid w:val="0062712D"/>
    <w:rsid w:val="00627158"/>
    <w:rsid w:val="006271B2"/>
    <w:rsid w:val="006271E2"/>
    <w:rsid w:val="0062726C"/>
    <w:rsid w:val="006272CA"/>
    <w:rsid w:val="006272FB"/>
    <w:rsid w:val="0062732D"/>
    <w:rsid w:val="00627377"/>
    <w:rsid w:val="0062738B"/>
    <w:rsid w:val="00627390"/>
    <w:rsid w:val="006273D1"/>
    <w:rsid w:val="006273ED"/>
    <w:rsid w:val="00627560"/>
    <w:rsid w:val="00627737"/>
    <w:rsid w:val="006277B5"/>
    <w:rsid w:val="006277DE"/>
    <w:rsid w:val="00627842"/>
    <w:rsid w:val="00627862"/>
    <w:rsid w:val="0062788F"/>
    <w:rsid w:val="006278B7"/>
    <w:rsid w:val="0062793D"/>
    <w:rsid w:val="00627985"/>
    <w:rsid w:val="00627A6C"/>
    <w:rsid w:val="00627AF7"/>
    <w:rsid w:val="00627B86"/>
    <w:rsid w:val="00627C49"/>
    <w:rsid w:val="00627D07"/>
    <w:rsid w:val="00627DBD"/>
    <w:rsid w:val="00627DDD"/>
    <w:rsid w:val="00627F9A"/>
    <w:rsid w:val="00627FB9"/>
    <w:rsid w:val="0063004B"/>
    <w:rsid w:val="0063009B"/>
    <w:rsid w:val="00630438"/>
    <w:rsid w:val="0063046E"/>
    <w:rsid w:val="0063052B"/>
    <w:rsid w:val="006306B4"/>
    <w:rsid w:val="006306FB"/>
    <w:rsid w:val="0063071A"/>
    <w:rsid w:val="00630827"/>
    <w:rsid w:val="006308C2"/>
    <w:rsid w:val="006308E7"/>
    <w:rsid w:val="00630955"/>
    <w:rsid w:val="006309BB"/>
    <w:rsid w:val="006309CA"/>
    <w:rsid w:val="00630A3C"/>
    <w:rsid w:val="00630AFD"/>
    <w:rsid w:val="00630B03"/>
    <w:rsid w:val="00630B1A"/>
    <w:rsid w:val="00630B2F"/>
    <w:rsid w:val="00630BAC"/>
    <w:rsid w:val="00630D3C"/>
    <w:rsid w:val="00630D8E"/>
    <w:rsid w:val="00630DA4"/>
    <w:rsid w:val="00631088"/>
    <w:rsid w:val="006310B1"/>
    <w:rsid w:val="006310FA"/>
    <w:rsid w:val="006310FE"/>
    <w:rsid w:val="0063120A"/>
    <w:rsid w:val="00631282"/>
    <w:rsid w:val="006313F9"/>
    <w:rsid w:val="00631432"/>
    <w:rsid w:val="00631443"/>
    <w:rsid w:val="006314C3"/>
    <w:rsid w:val="006314F4"/>
    <w:rsid w:val="00631520"/>
    <w:rsid w:val="00631542"/>
    <w:rsid w:val="0063154B"/>
    <w:rsid w:val="00631584"/>
    <w:rsid w:val="006315A7"/>
    <w:rsid w:val="0063165A"/>
    <w:rsid w:val="0063172B"/>
    <w:rsid w:val="006317E7"/>
    <w:rsid w:val="00631833"/>
    <w:rsid w:val="0063189E"/>
    <w:rsid w:val="00631916"/>
    <w:rsid w:val="00631929"/>
    <w:rsid w:val="0063192F"/>
    <w:rsid w:val="00631967"/>
    <w:rsid w:val="00631978"/>
    <w:rsid w:val="00631A18"/>
    <w:rsid w:val="00631B09"/>
    <w:rsid w:val="00631B7D"/>
    <w:rsid w:val="00631C45"/>
    <w:rsid w:val="00631D01"/>
    <w:rsid w:val="00631D83"/>
    <w:rsid w:val="00631DF6"/>
    <w:rsid w:val="00631F87"/>
    <w:rsid w:val="00632027"/>
    <w:rsid w:val="006320E9"/>
    <w:rsid w:val="006320FC"/>
    <w:rsid w:val="00632112"/>
    <w:rsid w:val="0063216B"/>
    <w:rsid w:val="00632195"/>
    <w:rsid w:val="0063236D"/>
    <w:rsid w:val="006323A6"/>
    <w:rsid w:val="00632439"/>
    <w:rsid w:val="006325CC"/>
    <w:rsid w:val="00632603"/>
    <w:rsid w:val="00632646"/>
    <w:rsid w:val="00632700"/>
    <w:rsid w:val="00632781"/>
    <w:rsid w:val="0063280E"/>
    <w:rsid w:val="00632898"/>
    <w:rsid w:val="00632967"/>
    <w:rsid w:val="00632B5C"/>
    <w:rsid w:val="00632B8F"/>
    <w:rsid w:val="00632C2F"/>
    <w:rsid w:val="00632D8C"/>
    <w:rsid w:val="00632DB8"/>
    <w:rsid w:val="00632E05"/>
    <w:rsid w:val="00632FA9"/>
    <w:rsid w:val="00632FD2"/>
    <w:rsid w:val="00633003"/>
    <w:rsid w:val="00633016"/>
    <w:rsid w:val="006332FD"/>
    <w:rsid w:val="00633347"/>
    <w:rsid w:val="006333E0"/>
    <w:rsid w:val="006336A2"/>
    <w:rsid w:val="006336A4"/>
    <w:rsid w:val="00633821"/>
    <w:rsid w:val="00633904"/>
    <w:rsid w:val="00633936"/>
    <w:rsid w:val="00633946"/>
    <w:rsid w:val="0063397E"/>
    <w:rsid w:val="006339DD"/>
    <w:rsid w:val="00633A04"/>
    <w:rsid w:val="00633BB5"/>
    <w:rsid w:val="00633C44"/>
    <w:rsid w:val="00633C57"/>
    <w:rsid w:val="00633CAA"/>
    <w:rsid w:val="00633D86"/>
    <w:rsid w:val="00633DC0"/>
    <w:rsid w:val="00633E8B"/>
    <w:rsid w:val="00633FE0"/>
    <w:rsid w:val="00634018"/>
    <w:rsid w:val="006341DF"/>
    <w:rsid w:val="00634361"/>
    <w:rsid w:val="00634431"/>
    <w:rsid w:val="00634459"/>
    <w:rsid w:val="0063449F"/>
    <w:rsid w:val="006344CD"/>
    <w:rsid w:val="006345A8"/>
    <w:rsid w:val="00634612"/>
    <w:rsid w:val="0063461A"/>
    <w:rsid w:val="00634668"/>
    <w:rsid w:val="006346D2"/>
    <w:rsid w:val="006346E8"/>
    <w:rsid w:val="0063471D"/>
    <w:rsid w:val="0063472B"/>
    <w:rsid w:val="0063474B"/>
    <w:rsid w:val="0063476A"/>
    <w:rsid w:val="0063477E"/>
    <w:rsid w:val="006347BA"/>
    <w:rsid w:val="0063482E"/>
    <w:rsid w:val="006348AB"/>
    <w:rsid w:val="006348E1"/>
    <w:rsid w:val="006348EC"/>
    <w:rsid w:val="00634902"/>
    <w:rsid w:val="00634913"/>
    <w:rsid w:val="00634914"/>
    <w:rsid w:val="00634955"/>
    <w:rsid w:val="006349BA"/>
    <w:rsid w:val="00634A0A"/>
    <w:rsid w:val="00634A3D"/>
    <w:rsid w:val="00634A77"/>
    <w:rsid w:val="00634A8A"/>
    <w:rsid w:val="00634AE8"/>
    <w:rsid w:val="00634B31"/>
    <w:rsid w:val="00634B5D"/>
    <w:rsid w:val="00634B9F"/>
    <w:rsid w:val="00634BB5"/>
    <w:rsid w:val="00634BB8"/>
    <w:rsid w:val="00634DA0"/>
    <w:rsid w:val="00634E52"/>
    <w:rsid w:val="00634EA7"/>
    <w:rsid w:val="00634EB6"/>
    <w:rsid w:val="00634F36"/>
    <w:rsid w:val="00634FDD"/>
    <w:rsid w:val="0063508E"/>
    <w:rsid w:val="00635165"/>
    <w:rsid w:val="00635282"/>
    <w:rsid w:val="0063530B"/>
    <w:rsid w:val="00635319"/>
    <w:rsid w:val="0063533E"/>
    <w:rsid w:val="00635364"/>
    <w:rsid w:val="00635437"/>
    <w:rsid w:val="00635475"/>
    <w:rsid w:val="0063550E"/>
    <w:rsid w:val="0063575A"/>
    <w:rsid w:val="00635784"/>
    <w:rsid w:val="006357AE"/>
    <w:rsid w:val="00635811"/>
    <w:rsid w:val="00635939"/>
    <w:rsid w:val="0063597E"/>
    <w:rsid w:val="006359D0"/>
    <w:rsid w:val="006359D5"/>
    <w:rsid w:val="00635A42"/>
    <w:rsid w:val="00635A82"/>
    <w:rsid w:val="00635C2C"/>
    <w:rsid w:val="00635D55"/>
    <w:rsid w:val="00635D90"/>
    <w:rsid w:val="00635E54"/>
    <w:rsid w:val="00635E95"/>
    <w:rsid w:val="00635EF4"/>
    <w:rsid w:val="00635F09"/>
    <w:rsid w:val="00635F28"/>
    <w:rsid w:val="00635F51"/>
    <w:rsid w:val="00635F52"/>
    <w:rsid w:val="00636083"/>
    <w:rsid w:val="00636102"/>
    <w:rsid w:val="0063617C"/>
    <w:rsid w:val="006361DE"/>
    <w:rsid w:val="006361EC"/>
    <w:rsid w:val="006362C4"/>
    <w:rsid w:val="006363C6"/>
    <w:rsid w:val="00636480"/>
    <w:rsid w:val="0063649F"/>
    <w:rsid w:val="00636506"/>
    <w:rsid w:val="0063657E"/>
    <w:rsid w:val="0063669A"/>
    <w:rsid w:val="00636899"/>
    <w:rsid w:val="0063691F"/>
    <w:rsid w:val="00636A67"/>
    <w:rsid w:val="00636BF1"/>
    <w:rsid w:val="00636CAE"/>
    <w:rsid w:val="00636CCE"/>
    <w:rsid w:val="00636CE8"/>
    <w:rsid w:val="00636E6A"/>
    <w:rsid w:val="00636ECE"/>
    <w:rsid w:val="00637052"/>
    <w:rsid w:val="0063706E"/>
    <w:rsid w:val="0063707E"/>
    <w:rsid w:val="006371B2"/>
    <w:rsid w:val="00637344"/>
    <w:rsid w:val="0063743A"/>
    <w:rsid w:val="00637441"/>
    <w:rsid w:val="006375AA"/>
    <w:rsid w:val="006375BC"/>
    <w:rsid w:val="006375ED"/>
    <w:rsid w:val="00637664"/>
    <w:rsid w:val="006376E4"/>
    <w:rsid w:val="00637725"/>
    <w:rsid w:val="0063790B"/>
    <w:rsid w:val="00637993"/>
    <w:rsid w:val="006379F7"/>
    <w:rsid w:val="00637A49"/>
    <w:rsid w:val="00637A62"/>
    <w:rsid w:val="00637ACF"/>
    <w:rsid w:val="00637B46"/>
    <w:rsid w:val="00637CB5"/>
    <w:rsid w:val="00637E6E"/>
    <w:rsid w:val="0064005C"/>
    <w:rsid w:val="006400E3"/>
    <w:rsid w:val="00640152"/>
    <w:rsid w:val="00640185"/>
    <w:rsid w:val="006401CF"/>
    <w:rsid w:val="006401EA"/>
    <w:rsid w:val="00640253"/>
    <w:rsid w:val="0064027D"/>
    <w:rsid w:val="00640281"/>
    <w:rsid w:val="0064038E"/>
    <w:rsid w:val="00640510"/>
    <w:rsid w:val="0064055B"/>
    <w:rsid w:val="006405FB"/>
    <w:rsid w:val="006407F7"/>
    <w:rsid w:val="0064081F"/>
    <w:rsid w:val="006408AE"/>
    <w:rsid w:val="00640917"/>
    <w:rsid w:val="0064092A"/>
    <w:rsid w:val="00640A36"/>
    <w:rsid w:val="00640AAA"/>
    <w:rsid w:val="00640ACA"/>
    <w:rsid w:val="00640B1A"/>
    <w:rsid w:val="00640B71"/>
    <w:rsid w:val="00640BF6"/>
    <w:rsid w:val="00640C59"/>
    <w:rsid w:val="00640C77"/>
    <w:rsid w:val="00640CC8"/>
    <w:rsid w:val="00640CEE"/>
    <w:rsid w:val="00640DD2"/>
    <w:rsid w:val="00640DF2"/>
    <w:rsid w:val="00640E2E"/>
    <w:rsid w:val="00640F40"/>
    <w:rsid w:val="00640F6E"/>
    <w:rsid w:val="00640F94"/>
    <w:rsid w:val="00640FD3"/>
    <w:rsid w:val="006410CF"/>
    <w:rsid w:val="0064111C"/>
    <w:rsid w:val="0064117C"/>
    <w:rsid w:val="006412DE"/>
    <w:rsid w:val="006416D7"/>
    <w:rsid w:val="006416EC"/>
    <w:rsid w:val="00641757"/>
    <w:rsid w:val="00641796"/>
    <w:rsid w:val="0064183B"/>
    <w:rsid w:val="006418A1"/>
    <w:rsid w:val="006418CD"/>
    <w:rsid w:val="00641925"/>
    <w:rsid w:val="00641961"/>
    <w:rsid w:val="006419CC"/>
    <w:rsid w:val="00641A07"/>
    <w:rsid w:val="00641B78"/>
    <w:rsid w:val="00641BAA"/>
    <w:rsid w:val="00641C30"/>
    <w:rsid w:val="00641C4B"/>
    <w:rsid w:val="00641C81"/>
    <w:rsid w:val="00641D04"/>
    <w:rsid w:val="00641D25"/>
    <w:rsid w:val="00641D30"/>
    <w:rsid w:val="00641D3C"/>
    <w:rsid w:val="00641EBF"/>
    <w:rsid w:val="00641EE7"/>
    <w:rsid w:val="00641F16"/>
    <w:rsid w:val="0064204F"/>
    <w:rsid w:val="006421E3"/>
    <w:rsid w:val="00642417"/>
    <w:rsid w:val="00642431"/>
    <w:rsid w:val="006424DD"/>
    <w:rsid w:val="00642544"/>
    <w:rsid w:val="0064261B"/>
    <w:rsid w:val="006426AF"/>
    <w:rsid w:val="0064292E"/>
    <w:rsid w:val="006429C2"/>
    <w:rsid w:val="00642AB9"/>
    <w:rsid w:val="00642B34"/>
    <w:rsid w:val="00642C1C"/>
    <w:rsid w:val="00642C29"/>
    <w:rsid w:val="00642D01"/>
    <w:rsid w:val="00642D62"/>
    <w:rsid w:val="00642D9C"/>
    <w:rsid w:val="00642E32"/>
    <w:rsid w:val="00642E52"/>
    <w:rsid w:val="00642EEB"/>
    <w:rsid w:val="00642F75"/>
    <w:rsid w:val="00643055"/>
    <w:rsid w:val="006430BA"/>
    <w:rsid w:val="00643242"/>
    <w:rsid w:val="00643262"/>
    <w:rsid w:val="0064340C"/>
    <w:rsid w:val="006434AD"/>
    <w:rsid w:val="00643550"/>
    <w:rsid w:val="00643554"/>
    <w:rsid w:val="00643585"/>
    <w:rsid w:val="00643601"/>
    <w:rsid w:val="0064366E"/>
    <w:rsid w:val="006436F7"/>
    <w:rsid w:val="0064385D"/>
    <w:rsid w:val="0064385E"/>
    <w:rsid w:val="006438FE"/>
    <w:rsid w:val="006439E7"/>
    <w:rsid w:val="00643ABC"/>
    <w:rsid w:val="00643D26"/>
    <w:rsid w:val="00643DA6"/>
    <w:rsid w:val="00643DDC"/>
    <w:rsid w:val="00643E83"/>
    <w:rsid w:val="00643F10"/>
    <w:rsid w:val="00644103"/>
    <w:rsid w:val="006441DC"/>
    <w:rsid w:val="00644227"/>
    <w:rsid w:val="00644313"/>
    <w:rsid w:val="0064443C"/>
    <w:rsid w:val="00644461"/>
    <w:rsid w:val="00644578"/>
    <w:rsid w:val="006445FF"/>
    <w:rsid w:val="00644609"/>
    <w:rsid w:val="00644663"/>
    <w:rsid w:val="0064466D"/>
    <w:rsid w:val="00644695"/>
    <w:rsid w:val="006446B5"/>
    <w:rsid w:val="0064472A"/>
    <w:rsid w:val="00644744"/>
    <w:rsid w:val="00644830"/>
    <w:rsid w:val="00644865"/>
    <w:rsid w:val="006448DB"/>
    <w:rsid w:val="00644980"/>
    <w:rsid w:val="006449D3"/>
    <w:rsid w:val="00644A48"/>
    <w:rsid w:val="00644AA8"/>
    <w:rsid w:val="00644AF7"/>
    <w:rsid w:val="00644B01"/>
    <w:rsid w:val="00644B7D"/>
    <w:rsid w:val="00644CE5"/>
    <w:rsid w:val="00644D03"/>
    <w:rsid w:val="00644D4F"/>
    <w:rsid w:val="00644D70"/>
    <w:rsid w:val="00644D77"/>
    <w:rsid w:val="00644E3B"/>
    <w:rsid w:val="00644F63"/>
    <w:rsid w:val="00644F81"/>
    <w:rsid w:val="00644F8B"/>
    <w:rsid w:val="00644FA7"/>
    <w:rsid w:val="0064510C"/>
    <w:rsid w:val="00645184"/>
    <w:rsid w:val="006453D1"/>
    <w:rsid w:val="00645423"/>
    <w:rsid w:val="006454C5"/>
    <w:rsid w:val="00645549"/>
    <w:rsid w:val="0064554C"/>
    <w:rsid w:val="0064555D"/>
    <w:rsid w:val="00645631"/>
    <w:rsid w:val="0064564B"/>
    <w:rsid w:val="00645779"/>
    <w:rsid w:val="00645782"/>
    <w:rsid w:val="00645826"/>
    <w:rsid w:val="006458DC"/>
    <w:rsid w:val="0064590B"/>
    <w:rsid w:val="00645982"/>
    <w:rsid w:val="006459D7"/>
    <w:rsid w:val="00645A37"/>
    <w:rsid w:val="00645AD7"/>
    <w:rsid w:val="00645B49"/>
    <w:rsid w:val="00645B62"/>
    <w:rsid w:val="00645B6F"/>
    <w:rsid w:val="00645B83"/>
    <w:rsid w:val="00645D49"/>
    <w:rsid w:val="00645E33"/>
    <w:rsid w:val="00645E3D"/>
    <w:rsid w:val="00645E55"/>
    <w:rsid w:val="00645E5F"/>
    <w:rsid w:val="0064600C"/>
    <w:rsid w:val="0064607F"/>
    <w:rsid w:val="006460D6"/>
    <w:rsid w:val="00646160"/>
    <w:rsid w:val="006461AB"/>
    <w:rsid w:val="00646229"/>
    <w:rsid w:val="00646293"/>
    <w:rsid w:val="0064643E"/>
    <w:rsid w:val="00646449"/>
    <w:rsid w:val="0064650C"/>
    <w:rsid w:val="00646643"/>
    <w:rsid w:val="006467C1"/>
    <w:rsid w:val="0064684F"/>
    <w:rsid w:val="00646944"/>
    <w:rsid w:val="00646A33"/>
    <w:rsid w:val="00646B62"/>
    <w:rsid w:val="00646BB6"/>
    <w:rsid w:val="00646BFD"/>
    <w:rsid w:val="00646C1F"/>
    <w:rsid w:val="00646C32"/>
    <w:rsid w:val="00646C64"/>
    <w:rsid w:val="00646C85"/>
    <w:rsid w:val="00646CF7"/>
    <w:rsid w:val="00646D6E"/>
    <w:rsid w:val="00646F16"/>
    <w:rsid w:val="00646F2B"/>
    <w:rsid w:val="00646FF2"/>
    <w:rsid w:val="006470F6"/>
    <w:rsid w:val="0064710A"/>
    <w:rsid w:val="00647154"/>
    <w:rsid w:val="0064715F"/>
    <w:rsid w:val="00647181"/>
    <w:rsid w:val="0064725F"/>
    <w:rsid w:val="006472BF"/>
    <w:rsid w:val="00647302"/>
    <w:rsid w:val="006473A6"/>
    <w:rsid w:val="00647424"/>
    <w:rsid w:val="0064743C"/>
    <w:rsid w:val="00647459"/>
    <w:rsid w:val="006474CC"/>
    <w:rsid w:val="006475C1"/>
    <w:rsid w:val="0064767D"/>
    <w:rsid w:val="006476D1"/>
    <w:rsid w:val="006476DA"/>
    <w:rsid w:val="0064777D"/>
    <w:rsid w:val="0064779A"/>
    <w:rsid w:val="006478B3"/>
    <w:rsid w:val="0064795E"/>
    <w:rsid w:val="00647969"/>
    <w:rsid w:val="00647B34"/>
    <w:rsid w:val="00647C12"/>
    <w:rsid w:val="00647C6F"/>
    <w:rsid w:val="00647C9C"/>
    <w:rsid w:val="00647D09"/>
    <w:rsid w:val="00647D1F"/>
    <w:rsid w:val="00647D39"/>
    <w:rsid w:val="00647D6C"/>
    <w:rsid w:val="00647D95"/>
    <w:rsid w:val="00647E0B"/>
    <w:rsid w:val="00647E11"/>
    <w:rsid w:val="00647E2A"/>
    <w:rsid w:val="00647EC6"/>
    <w:rsid w:val="00647F61"/>
    <w:rsid w:val="00647F7C"/>
    <w:rsid w:val="00647F95"/>
    <w:rsid w:val="00647F9C"/>
    <w:rsid w:val="00650093"/>
    <w:rsid w:val="0065018F"/>
    <w:rsid w:val="00650195"/>
    <w:rsid w:val="006502D6"/>
    <w:rsid w:val="0065031E"/>
    <w:rsid w:val="00650493"/>
    <w:rsid w:val="006504E5"/>
    <w:rsid w:val="00650550"/>
    <w:rsid w:val="006505ED"/>
    <w:rsid w:val="0065063F"/>
    <w:rsid w:val="006506DB"/>
    <w:rsid w:val="006506E8"/>
    <w:rsid w:val="00650712"/>
    <w:rsid w:val="006508DA"/>
    <w:rsid w:val="00650AB9"/>
    <w:rsid w:val="00650AC1"/>
    <w:rsid w:val="00650C74"/>
    <w:rsid w:val="00650D30"/>
    <w:rsid w:val="00650D97"/>
    <w:rsid w:val="00650ECC"/>
    <w:rsid w:val="00650F7C"/>
    <w:rsid w:val="00651008"/>
    <w:rsid w:val="00651056"/>
    <w:rsid w:val="0065105B"/>
    <w:rsid w:val="006511C8"/>
    <w:rsid w:val="00651326"/>
    <w:rsid w:val="00651474"/>
    <w:rsid w:val="006514D8"/>
    <w:rsid w:val="00651642"/>
    <w:rsid w:val="0065165A"/>
    <w:rsid w:val="006517DD"/>
    <w:rsid w:val="00651828"/>
    <w:rsid w:val="00651871"/>
    <w:rsid w:val="0065190E"/>
    <w:rsid w:val="00651970"/>
    <w:rsid w:val="00651A43"/>
    <w:rsid w:val="00651A9E"/>
    <w:rsid w:val="00651ADB"/>
    <w:rsid w:val="00651B45"/>
    <w:rsid w:val="00651BF0"/>
    <w:rsid w:val="00651D0D"/>
    <w:rsid w:val="00651D5F"/>
    <w:rsid w:val="00651DE4"/>
    <w:rsid w:val="00651E1F"/>
    <w:rsid w:val="00651EED"/>
    <w:rsid w:val="00651F3C"/>
    <w:rsid w:val="00651FC1"/>
    <w:rsid w:val="006520D2"/>
    <w:rsid w:val="006520FF"/>
    <w:rsid w:val="00652101"/>
    <w:rsid w:val="00652177"/>
    <w:rsid w:val="006523D5"/>
    <w:rsid w:val="006524EE"/>
    <w:rsid w:val="00652507"/>
    <w:rsid w:val="006525C6"/>
    <w:rsid w:val="006526AA"/>
    <w:rsid w:val="00652744"/>
    <w:rsid w:val="00652839"/>
    <w:rsid w:val="006528B2"/>
    <w:rsid w:val="006529BB"/>
    <w:rsid w:val="00652A3B"/>
    <w:rsid w:val="00652B19"/>
    <w:rsid w:val="00652B44"/>
    <w:rsid w:val="00652BEB"/>
    <w:rsid w:val="00652C51"/>
    <w:rsid w:val="00652F36"/>
    <w:rsid w:val="00652FDF"/>
    <w:rsid w:val="00653040"/>
    <w:rsid w:val="006530AB"/>
    <w:rsid w:val="00653108"/>
    <w:rsid w:val="006531B6"/>
    <w:rsid w:val="006531E3"/>
    <w:rsid w:val="0065322F"/>
    <w:rsid w:val="00653318"/>
    <w:rsid w:val="0065338F"/>
    <w:rsid w:val="00653426"/>
    <w:rsid w:val="0065343B"/>
    <w:rsid w:val="006534BE"/>
    <w:rsid w:val="006534C2"/>
    <w:rsid w:val="00653559"/>
    <w:rsid w:val="00653604"/>
    <w:rsid w:val="0065366D"/>
    <w:rsid w:val="0065367E"/>
    <w:rsid w:val="00653692"/>
    <w:rsid w:val="006537C2"/>
    <w:rsid w:val="006537C6"/>
    <w:rsid w:val="006537E5"/>
    <w:rsid w:val="00653836"/>
    <w:rsid w:val="0065386D"/>
    <w:rsid w:val="00653870"/>
    <w:rsid w:val="0065389D"/>
    <w:rsid w:val="006538D4"/>
    <w:rsid w:val="00653A25"/>
    <w:rsid w:val="00653A55"/>
    <w:rsid w:val="00653A83"/>
    <w:rsid w:val="00653B80"/>
    <w:rsid w:val="00653BAA"/>
    <w:rsid w:val="00653C3C"/>
    <w:rsid w:val="00653C68"/>
    <w:rsid w:val="00653C95"/>
    <w:rsid w:val="00653D5C"/>
    <w:rsid w:val="00653E36"/>
    <w:rsid w:val="00653EDD"/>
    <w:rsid w:val="00653FFF"/>
    <w:rsid w:val="00654059"/>
    <w:rsid w:val="006540A5"/>
    <w:rsid w:val="006540C3"/>
    <w:rsid w:val="0065415D"/>
    <w:rsid w:val="00654201"/>
    <w:rsid w:val="006542A1"/>
    <w:rsid w:val="006542A4"/>
    <w:rsid w:val="0065433A"/>
    <w:rsid w:val="0065438B"/>
    <w:rsid w:val="0065438C"/>
    <w:rsid w:val="006543EA"/>
    <w:rsid w:val="006544B9"/>
    <w:rsid w:val="00654509"/>
    <w:rsid w:val="00654545"/>
    <w:rsid w:val="006546DF"/>
    <w:rsid w:val="00654740"/>
    <w:rsid w:val="006547B6"/>
    <w:rsid w:val="0065483B"/>
    <w:rsid w:val="00654880"/>
    <w:rsid w:val="0065496B"/>
    <w:rsid w:val="006549C0"/>
    <w:rsid w:val="00654AA5"/>
    <w:rsid w:val="00654BAD"/>
    <w:rsid w:val="00654BC5"/>
    <w:rsid w:val="00654CDC"/>
    <w:rsid w:val="00654D52"/>
    <w:rsid w:val="00654D5F"/>
    <w:rsid w:val="00654DD4"/>
    <w:rsid w:val="00654E5B"/>
    <w:rsid w:val="00654EF7"/>
    <w:rsid w:val="00654FBA"/>
    <w:rsid w:val="00655107"/>
    <w:rsid w:val="0065518B"/>
    <w:rsid w:val="006551EA"/>
    <w:rsid w:val="0065542F"/>
    <w:rsid w:val="0065549F"/>
    <w:rsid w:val="006554DE"/>
    <w:rsid w:val="00655537"/>
    <w:rsid w:val="0065556A"/>
    <w:rsid w:val="006555BE"/>
    <w:rsid w:val="00655627"/>
    <w:rsid w:val="0065563F"/>
    <w:rsid w:val="006556DA"/>
    <w:rsid w:val="006557D2"/>
    <w:rsid w:val="0065585E"/>
    <w:rsid w:val="00655888"/>
    <w:rsid w:val="00655940"/>
    <w:rsid w:val="0065595A"/>
    <w:rsid w:val="0065599C"/>
    <w:rsid w:val="00655A01"/>
    <w:rsid w:val="00655A0E"/>
    <w:rsid w:val="00655A70"/>
    <w:rsid w:val="00655AA5"/>
    <w:rsid w:val="00655C65"/>
    <w:rsid w:val="00655CAE"/>
    <w:rsid w:val="00655CE2"/>
    <w:rsid w:val="00655D2D"/>
    <w:rsid w:val="00655D6F"/>
    <w:rsid w:val="00655D71"/>
    <w:rsid w:val="00655DA0"/>
    <w:rsid w:val="00655E10"/>
    <w:rsid w:val="00655E48"/>
    <w:rsid w:val="00655F46"/>
    <w:rsid w:val="00656089"/>
    <w:rsid w:val="00656183"/>
    <w:rsid w:val="0065626E"/>
    <w:rsid w:val="0065629B"/>
    <w:rsid w:val="006562E8"/>
    <w:rsid w:val="0065637B"/>
    <w:rsid w:val="006563C5"/>
    <w:rsid w:val="0065648B"/>
    <w:rsid w:val="006564DE"/>
    <w:rsid w:val="006565BA"/>
    <w:rsid w:val="006565D7"/>
    <w:rsid w:val="00656663"/>
    <w:rsid w:val="006566B7"/>
    <w:rsid w:val="00656700"/>
    <w:rsid w:val="006567A6"/>
    <w:rsid w:val="00656937"/>
    <w:rsid w:val="0065697F"/>
    <w:rsid w:val="006569B0"/>
    <w:rsid w:val="00656A0C"/>
    <w:rsid w:val="00656AF1"/>
    <w:rsid w:val="00656B35"/>
    <w:rsid w:val="00656B6B"/>
    <w:rsid w:val="00656BDF"/>
    <w:rsid w:val="00656C2E"/>
    <w:rsid w:val="00656CDB"/>
    <w:rsid w:val="00656D02"/>
    <w:rsid w:val="00656D6F"/>
    <w:rsid w:val="00656ED8"/>
    <w:rsid w:val="00656F25"/>
    <w:rsid w:val="00656FAE"/>
    <w:rsid w:val="00657048"/>
    <w:rsid w:val="006570A1"/>
    <w:rsid w:val="006570E0"/>
    <w:rsid w:val="00657127"/>
    <w:rsid w:val="00657175"/>
    <w:rsid w:val="006571EB"/>
    <w:rsid w:val="0065721F"/>
    <w:rsid w:val="0065728E"/>
    <w:rsid w:val="00657352"/>
    <w:rsid w:val="00657429"/>
    <w:rsid w:val="0065752F"/>
    <w:rsid w:val="00657695"/>
    <w:rsid w:val="006576AC"/>
    <w:rsid w:val="00657A78"/>
    <w:rsid w:val="00657C1A"/>
    <w:rsid w:val="00657CBA"/>
    <w:rsid w:val="00657CEB"/>
    <w:rsid w:val="00657D13"/>
    <w:rsid w:val="00657D3F"/>
    <w:rsid w:val="00657D52"/>
    <w:rsid w:val="00657DB5"/>
    <w:rsid w:val="00657DE3"/>
    <w:rsid w:val="00657F09"/>
    <w:rsid w:val="00657F85"/>
    <w:rsid w:val="00657F88"/>
    <w:rsid w:val="006602A0"/>
    <w:rsid w:val="00660433"/>
    <w:rsid w:val="00660480"/>
    <w:rsid w:val="0066048C"/>
    <w:rsid w:val="006604CA"/>
    <w:rsid w:val="006604D3"/>
    <w:rsid w:val="00660515"/>
    <w:rsid w:val="0066052C"/>
    <w:rsid w:val="006606FD"/>
    <w:rsid w:val="00660746"/>
    <w:rsid w:val="0066087E"/>
    <w:rsid w:val="0066097E"/>
    <w:rsid w:val="00660998"/>
    <w:rsid w:val="0066099D"/>
    <w:rsid w:val="006609AB"/>
    <w:rsid w:val="006609B8"/>
    <w:rsid w:val="006609BC"/>
    <w:rsid w:val="00660A38"/>
    <w:rsid w:val="00660BF9"/>
    <w:rsid w:val="00660C97"/>
    <w:rsid w:val="00660CE4"/>
    <w:rsid w:val="00660D8D"/>
    <w:rsid w:val="00660DCB"/>
    <w:rsid w:val="00660E16"/>
    <w:rsid w:val="00660E20"/>
    <w:rsid w:val="00660E9E"/>
    <w:rsid w:val="00660EB8"/>
    <w:rsid w:val="006610BA"/>
    <w:rsid w:val="006610D2"/>
    <w:rsid w:val="006610FF"/>
    <w:rsid w:val="00661308"/>
    <w:rsid w:val="00661369"/>
    <w:rsid w:val="00661397"/>
    <w:rsid w:val="006613AB"/>
    <w:rsid w:val="006613ED"/>
    <w:rsid w:val="006614F1"/>
    <w:rsid w:val="0066150D"/>
    <w:rsid w:val="0066152B"/>
    <w:rsid w:val="006615E4"/>
    <w:rsid w:val="006615F3"/>
    <w:rsid w:val="006616E1"/>
    <w:rsid w:val="006616E4"/>
    <w:rsid w:val="006616EE"/>
    <w:rsid w:val="006617D9"/>
    <w:rsid w:val="00661815"/>
    <w:rsid w:val="00661885"/>
    <w:rsid w:val="006618AE"/>
    <w:rsid w:val="00661954"/>
    <w:rsid w:val="00661995"/>
    <w:rsid w:val="00661B44"/>
    <w:rsid w:val="00661C70"/>
    <w:rsid w:val="00661C8A"/>
    <w:rsid w:val="00661D81"/>
    <w:rsid w:val="00661DA5"/>
    <w:rsid w:val="00661DA9"/>
    <w:rsid w:val="00661DE7"/>
    <w:rsid w:val="00661E00"/>
    <w:rsid w:val="00661EB8"/>
    <w:rsid w:val="00661ECC"/>
    <w:rsid w:val="00661FDF"/>
    <w:rsid w:val="00662034"/>
    <w:rsid w:val="0066207C"/>
    <w:rsid w:val="006620F2"/>
    <w:rsid w:val="006621EA"/>
    <w:rsid w:val="0066222D"/>
    <w:rsid w:val="006622B2"/>
    <w:rsid w:val="0066234A"/>
    <w:rsid w:val="0066241C"/>
    <w:rsid w:val="0066243A"/>
    <w:rsid w:val="00662444"/>
    <w:rsid w:val="0066244F"/>
    <w:rsid w:val="006624DF"/>
    <w:rsid w:val="006625C5"/>
    <w:rsid w:val="00662604"/>
    <w:rsid w:val="0066267E"/>
    <w:rsid w:val="0066269F"/>
    <w:rsid w:val="006626EC"/>
    <w:rsid w:val="0066273B"/>
    <w:rsid w:val="00662757"/>
    <w:rsid w:val="00662827"/>
    <w:rsid w:val="0066284C"/>
    <w:rsid w:val="006628B4"/>
    <w:rsid w:val="006629A0"/>
    <w:rsid w:val="00662A14"/>
    <w:rsid w:val="00662AB5"/>
    <w:rsid w:val="00662B35"/>
    <w:rsid w:val="00662BAA"/>
    <w:rsid w:val="00662BF3"/>
    <w:rsid w:val="00662EAE"/>
    <w:rsid w:val="00663021"/>
    <w:rsid w:val="006630BC"/>
    <w:rsid w:val="006630DC"/>
    <w:rsid w:val="00663122"/>
    <w:rsid w:val="0066313F"/>
    <w:rsid w:val="006631AF"/>
    <w:rsid w:val="006631D4"/>
    <w:rsid w:val="006631D7"/>
    <w:rsid w:val="006632E7"/>
    <w:rsid w:val="006632F3"/>
    <w:rsid w:val="0066337D"/>
    <w:rsid w:val="0066338F"/>
    <w:rsid w:val="00663565"/>
    <w:rsid w:val="0066356F"/>
    <w:rsid w:val="0066357F"/>
    <w:rsid w:val="006636B9"/>
    <w:rsid w:val="006636F2"/>
    <w:rsid w:val="006636F5"/>
    <w:rsid w:val="00663711"/>
    <w:rsid w:val="0066378E"/>
    <w:rsid w:val="006638EB"/>
    <w:rsid w:val="00663948"/>
    <w:rsid w:val="00663990"/>
    <w:rsid w:val="00663BB2"/>
    <w:rsid w:val="00663D17"/>
    <w:rsid w:val="00663D3E"/>
    <w:rsid w:val="00663D67"/>
    <w:rsid w:val="00663DF1"/>
    <w:rsid w:val="00663DF8"/>
    <w:rsid w:val="00664012"/>
    <w:rsid w:val="0066407F"/>
    <w:rsid w:val="006641D2"/>
    <w:rsid w:val="006642C3"/>
    <w:rsid w:val="0066432F"/>
    <w:rsid w:val="006643C1"/>
    <w:rsid w:val="006644D9"/>
    <w:rsid w:val="00664546"/>
    <w:rsid w:val="006645F8"/>
    <w:rsid w:val="0066462C"/>
    <w:rsid w:val="00664728"/>
    <w:rsid w:val="0066477D"/>
    <w:rsid w:val="006647D8"/>
    <w:rsid w:val="006647E9"/>
    <w:rsid w:val="00664897"/>
    <w:rsid w:val="006648AD"/>
    <w:rsid w:val="006649CE"/>
    <w:rsid w:val="00664ADA"/>
    <w:rsid w:val="00664AF4"/>
    <w:rsid w:val="00664B47"/>
    <w:rsid w:val="00664CA7"/>
    <w:rsid w:val="00664CD3"/>
    <w:rsid w:val="00664E0D"/>
    <w:rsid w:val="00664E81"/>
    <w:rsid w:val="00664F4A"/>
    <w:rsid w:val="006650B5"/>
    <w:rsid w:val="00665231"/>
    <w:rsid w:val="00665306"/>
    <w:rsid w:val="00665374"/>
    <w:rsid w:val="006653F6"/>
    <w:rsid w:val="00665402"/>
    <w:rsid w:val="0066540E"/>
    <w:rsid w:val="00665464"/>
    <w:rsid w:val="00665597"/>
    <w:rsid w:val="006655ED"/>
    <w:rsid w:val="0066563C"/>
    <w:rsid w:val="0066566C"/>
    <w:rsid w:val="00665729"/>
    <w:rsid w:val="00665792"/>
    <w:rsid w:val="006658BA"/>
    <w:rsid w:val="006658CB"/>
    <w:rsid w:val="00665959"/>
    <w:rsid w:val="00665985"/>
    <w:rsid w:val="00665B26"/>
    <w:rsid w:val="00665B28"/>
    <w:rsid w:val="00665B79"/>
    <w:rsid w:val="00665B88"/>
    <w:rsid w:val="00665B94"/>
    <w:rsid w:val="00665BA2"/>
    <w:rsid w:val="00665C26"/>
    <w:rsid w:val="00665D0D"/>
    <w:rsid w:val="00665D40"/>
    <w:rsid w:val="00665D4B"/>
    <w:rsid w:val="00665D8F"/>
    <w:rsid w:val="00665E62"/>
    <w:rsid w:val="00665F0C"/>
    <w:rsid w:val="00665F5C"/>
    <w:rsid w:val="00665FBC"/>
    <w:rsid w:val="00665FC9"/>
    <w:rsid w:val="00666052"/>
    <w:rsid w:val="00666074"/>
    <w:rsid w:val="0066609C"/>
    <w:rsid w:val="006660BE"/>
    <w:rsid w:val="0066613F"/>
    <w:rsid w:val="006661C3"/>
    <w:rsid w:val="006662E5"/>
    <w:rsid w:val="00666300"/>
    <w:rsid w:val="0066631D"/>
    <w:rsid w:val="00666323"/>
    <w:rsid w:val="0066633E"/>
    <w:rsid w:val="0066635D"/>
    <w:rsid w:val="00666368"/>
    <w:rsid w:val="0066640C"/>
    <w:rsid w:val="0066663A"/>
    <w:rsid w:val="006666DA"/>
    <w:rsid w:val="00666758"/>
    <w:rsid w:val="0066678A"/>
    <w:rsid w:val="006667B5"/>
    <w:rsid w:val="006668C1"/>
    <w:rsid w:val="00666A11"/>
    <w:rsid w:val="00666A32"/>
    <w:rsid w:val="00666A51"/>
    <w:rsid w:val="00666AC6"/>
    <w:rsid w:val="00666B31"/>
    <w:rsid w:val="00666C3E"/>
    <w:rsid w:val="00666CDB"/>
    <w:rsid w:val="00666CF4"/>
    <w:rsid w:val="00667059"/>
    <w:rsid w:val="006670C6"/>
    <w:rsid w:val="006670D7"/>
    <w:rsid w:val="006670EE"/>
    <w:rsid w:val="00667130"/>
    <w:rsid w:val="00667150"/>
    <w:rsid w:val="006671E5"/>
    <w:rsid w:val="006674AD"/>
    <w:rsid w:val="006674B3"/>
    <w:rsid w:val="006674C2"/>
    <w:rsid w:val="006675BE"/>
    <w:rsid w:val="00667625"/>
    <w:rsid w:val="00667629"/>
    <w:rsid w:val="00667734"/>
    <w:rsid w:val="00667785"/>
    <w:rsid w:val="0066778C"/>
    <w:rsid w:val="006677DF"/>
    <w:rsid w:val="0066782B"/>
    <w:rsid w:val="00667859"/>
    <w:rsid w:val="006678EF"/>
    <w:rsid w:val="006679DE"/>
    <w:rsid w:val="00667A60"/>
    <w:rsid w:val="00667BE6"/>
    <w:rsid w:val="00667C17"/>
    <w:rsid w:val="00667D81"/>
    <w:rsid w:val="00667DA3"/>
    <w:rsid w:val="00667DFF"/>
    <w:rsid w:val="00667E0E"/>
    <w:rsid w:val="00667E1A"/>
    <w:rsid w:val="00667E47"/>
    <w:rsid w:val="00667EA6"/>
    <w:rsid w:val="00667EDA"/>
    <w:rsid w:val="00670241"/>
    <w:rsid w:val="0067038D"/>
    <w:rsid w:val="006703CA"/>
    <w:rsid w:val="00670484"/>
    <w:rsid w:val="006705D8"/>
    <w:rsid w:val="00670617"/>
    <w:rsid w:val="006706CA"/>
    <w:rsid w:val="00670814"/>
    <w:rsid w:val="0067088E"/>
    <w:rsid w:val="006708AF"/>
    <w:rsid w:val="006708F3"/>
    <w:rsid w:val="006709B3"/>
    <w:rsid w:val="006709FC"/>
    <w:rsid w:val="00670A19"/>
    <w:rsid w:val="00670A56"/>
    <w:rsid w:val="00670AF2"/>
    <w:rsid w:val="00670C04"/>
    <w:rsid w:val="00670DDD"/>
    <w:rsid w:val="00670F50"/>
    <w:rsid w:val="00670F65"/>
    <w:rsid w:val="0067101A"/>
    <w:rsid w:val="0067127A"/>
    <w:rsid w:val="0067128A"/>
    <w:rsid w:val="006712D4"/>
    <w:rsid w:val="0067130A"/>
    <w:rsid w:val="0067140C"/>
    <w:rsid w:val="00671438"/>
    <w:rsid w:val="006715A5"/>
    <w:rsid w:val="0067160E"/>
    <w:rsid w:val="0067161D"/>
    <w:rsid w:val="0067164A"/>
    <w:rsid w:val="00671692"/>
    <w:rsid w:val="00671863"/>
    <w:rsid w:val="006718F1"/>
    <w:rsid w:val="00671958"/>
    <w:rsid w:val="006719EC"/>
    <w:rsid w:val="00671A5A"/>
    <w:rsid w:val="00671AAC"/>
    <w:rsid w:val="00671AB5"/>
    <w:rsid w:val="00671B0C"/>
    <w:rsid w:val="00671C26"/>
    <w:rsid w:val="00671C6E"/>
    <w:rsid w:val="00671CD3"/>
    <w:rsid w:val="00671E0D"/>
    <w:rsid w:val="0067202D"/>
    <w:rsid w:val="00672039"/>
    <w:rsid w:val="006720BB"/>
    <w:rsid w:val="006720EA"/>
    <w:rsid w:val="00672116"/>
    <w:rsid w:val="0067223B"/>
    <w:rsid w:val="006722F8"/>
    <w:rsid w:val="00672307"/>
    <w:rsid w:val="006723FC"/>
    <w:rsid w:val="00672430"/>
    <w:rsid w:val="006724A3"/>
    <w:rsid w:val="006725B8"/>
    <w:rsid w:val="006725EA"/>
    <w:rsid w:val="00672690"/>
    <w:rsid w:val="006726E1"/>
    <w:rsid w:val="0067283B"/>
    <w:rsid w:val="00672A1D"/>
    <w:rsid w:val="00672A90"/>
    <w:rsid w:val="00672B0F"/>
    <w:rsid w:val="00672B10"/>
    <w:rsid w:val="00672B37"/>
    <w:rsid w:val="00672B38"/>
    <w:rsid w:val="00672BC9"/>
    <w:rsid w:val="00672C6D"/>
    <w:rsid w:val="00672CA6"/>
    <w:rsid w:val="00672CBC"/>
    <w:rsid w:val="00672CD7"/>
    <w:rsid w:val="00672EA2"/>
    <w:rsid w:val="00672EF8"/>
    <w:rsid w:val="00672F19"/>
    <w:rsid w:val="00672F26"/>
    <w:rsid w:val="00672F61"/>
    <w:rsid w:val="00673017"/>
    <w:rsid w:val="00673035"/>
    <w:rsid w:val="00673095"/>
    <w:rsid w:val="0067313B"/>
    <w:rsid w:val="00673278"/>
    <w:rsid w:val="006732B6"/>
    <w:rsid w:val="006732F8"/>
    <w:rsid w:val="00673327"/>
    <w:rsid w:val="006733A4"/>
    <w:rsid w:val="00673422"/>
    <w:rsid w:val="00673429"/>
    <w:rsid w:val="00673561"/>
    <w:rsid w:val="006735D2"/>
    <w:rsid w:val="006736AC"/>
    <w:rsid w:val="00673803"/>
    <w:rsid w:val="006738F3"/>
    <w:rsid w:val="006738F5"/>
    <w:rsid w:val="006739A9"/>
    <w:rsid w:val="006739D5"/>
    <w:rsid w:val="006739EA"/>
    <w:rsid w:val="00673A19"/>
    <w:rsid w:val="00673A66"/>
    <w:rsid w:val="00673A67"/>
    <w:rsid w:val="00673B14"/>
    <w:rsid w:val="00673CF7"/>
    <w:rsid w:val="00673D5C"/>
    <w:rsid w:val="00673E21"/>
    <w:rsid w:val="00673EA0"/>
    <w:rsid w:val="00673EFB"/>
    <w:rsid w:val="00673F48"/>
    <w:rsid w:val="00673FA6"/>
    <w:rsid w:val="0067414B"/>
    <w:rsid w:val="0067418F"/>
    <w:rsid w:val="0067429A"/>
    <w:rsid w:val="00674394"/>
    <w:rsid w:val="0067448D"/>
    <w:rsid w:val="0067453D"/>
    <w:rsid w:val="006745DD"/>
    <w:rsid w:val="006745E7"/>
    <w:rsid w:val="006746CA"/>
    <w:rsid w:val="006747FB"/>
    <w:rsid w:val="00674868"/>
    <w:rsid w:val="00674872"/>
    <w:rsid w:val="006748FE"/>
    <w:rsid w:val="00674928"/>
    <w:rsid w:val="006749A4"/>
    <w:rsid w:val="00674B2A"/>
    <w:rsid w:val="00674B3C"/>
    <w:rsid w:val="00674BC0"/>
    <w:rsid w:val="00674C4E"/>
    <w:rsid w:val="00674E69"/>
    <w:rsid w:val="00674EB5"/>
    <w:rsid w:val="00674FC7"/>
    <w:rsid w:val="006750C3"/>
    <w:rsid w:val="00675195"/>
    <w:rsid w:val="006751C0"/>
    <w:rsid w:val="006751EE"/>
    <w:rsid w:val="0067537C"/>
    <w:rsid w:val="00675404"/>
    <w:rsid w:val="00675478"/>
    <w:rsid w:val="0067548E"/>
    <w:rsid w:val="0067562A"/>
    <w:rsid w:val="0067569B"/>
    <w:rsid w:val="006756CD"/>
    <w:rsid w:val="00675701"/>
    <w:rsid w:val="00675791"/>
    <w:rsid w:val="006757F9"/>
    <w:rsid w:val="00675890"/>
    <w:rsid w:val="006758FC"/>
    <w:rsid w:val="0067591E"/>
    <w:rsid w:val="0067597B"/>
    <w:rsid w:val="00675A6B"/>
    <w:rsid w:val="00675B2E"/>
    <w:rsid w:val="00675B49"/>
    <w:rsid w:val="00675B4D"/>
    <w:rsid w:val="00675BB4"/>
    <w:rsid w:val="00675BB6"/>
    <w:rsid w:val="00675CE6"/>
    <w:rsid w:val="00675D7E"/>
    <w:rsid w:val="00675DCD"/>
    <w:rsid w:val="00675E7B"/>
    <w:rsid w:val="00675EC6"/>
    <w:rsid w:val="00676045"/>
    <w:rsid w:val="006760A2"/>
    <w:rsid w:val="0067610D"/>
    <w:rsid w:val="006761BE"/>
    <w:rsid w:val="00676223"/>
    <w:rsid w:val="00676235"/>
    <w:rsid w:val="006762C2"/>
    <w:rsid w:val="00676357"/>
    <w:rsid w:val="0067644B"/>
    <w:rsid w:val="0067654F"/>
    <w:rsid w:val="00676589"/>
    <w:rsid w:val="0067669D"/>
    <w:rsid w:val="006767D9"/>
    <w:rsid w:val="00676887"/>
    <w:rsid w:val="00676888"/>
    <w:rsid w:val="00676A5D"/>
    <w:rsid w:val="00676B06"/>
    <w:rsid w:val="00676B3E"/>
    <w:rsid w:val="00676CD1"/>
    <w:rsid w:val="00676DD1"/>
    <w:rsid w:val="00676EAE"/>
    <w:rsid w:val="00676EB3"/>
    <w:rsid w:val="00676EC7"/>
    <w:rsid w:val="00676FEA"/>
    <w:rsid w:val="00677059"/>
    <w:rsid w:val="00677077"/>
    <w:rsid w:val="0067707E"/>
    <w:rsid w:val="006770AE"/>
    <w:rsid w:val="006770F6"/>
    <w:rsid w:val="00677143"/>
    <w:rsid w:val="006771B4"/>
    <w:rsid w:val="006771D2"/>
    <w:rsid w:val="006771D6"/>
    <w:rsid w:val="0067720E"/>
    <w:rsid w:val="00677214"/>
    <w:rsid w:val="00677216"/>
    <w:rsid w:val="006773AA"/>
    <w:rsid w:val="006773BC"/>
    <w:rsid w:val="00677569"/>
    <w:rsid w:val="006775B1"/>
    <w:rsid w:val="006776BA"/>
    <w:rsid w:val="0067770C"/>
    <w:rsid w:val="006777E4"/>
    <w:rsid w:val="00677819"/>
    <w:rsid w:val="0067788B"/>
    <w:rsid w:val="006778AC"/>
    <w:rsid w:val="006778B2"/>
    <w:rsid w:val="006778C2"/>
    <w:rsid w:val="006778E4"/>
    <w:rsid w:val="00677A05"/>
    <w:rsid w:val="00677A27"/>
    <w:rsid w:val="00677B6C"/>
    <w:rsid w:val="00677C28"/>
    <w:rsid w:val="00677CBD"/>
    <w:rsid w:val="00677CCD"/>
    <w:rsid w:val="00677DBC"/>
    <w:rsid w:val="00677DE6"/>
    <w:rsid w:val="00677DFF"/>
    <w:rsid w:val="00677ED9"/>
    <w:rsid w:val="00677FED"/>
    <w:rsid w:val="0068004C"/>
    <w:rsid w:val="006800C4"/>
    <w:rsid w:val="0068010B"/>
    <w:rsid w:val="0068013B"/>
    <w:rsid w:val="0068014A"/>
    <w:rsid w:val="0068014D"/>
    <w:rsid w:val="00680184"/>
    <w:rsid w:val="00680253"/>
    <w:rsid w:val="0068045B"/>
    <w:rsid w:val="006805EA"/>
    <w:rsid w:val="00680651"/>
    <w:rsid w:val="0068069E"/>
    <w:rsid w:val="00680828"/>
    <w:rsid w:val="0068087C"/>
    <w:rsid w:val="00680890"/>
    <w:rsid w:val="006808B9"/>
    <w:rsid w:val="00680943"/>
    <w:rsid w:val="00680A69"/>
    <w:rsid w:val="00680A7A"/>
    <w:rsid w:val="00680AAA"/>
    <w:rsid w:val="00680AEE"/>
    <w:rsid w:val="00680E0E"/>
    <w:rsid w:val="00680E24"/>
    <w:rsid w:val="00680E65"/>
    <w:rsid w:val="00681087"/>
    <w:rsid w:val="0068109E"/>
    <w:rsid w:val="006810A4"/>
    <w:rsid w:val="006810AF"/>
    <w:rsid w:val="006811B4"/>
    <w:rsid w:val="00681244"/>
    <w:rsid w:val="0068127F"/>
    <w:rsid w:val="0068128B"/>
    <w:rsid w:val="006813DC"/>
    <w:rsid w:val="00681434"/>
    <w:rsid w:val="006814A3"/>
    <w:rsid w:val="006814DC"/>
    <w:rsid w:val="0068154B"/>
    <w:rsid w:val="00681638"/>
    <w:rsid w:val="00681654"/>
    <w:rsid w:val="00681789"/>
    <w:rsid w:val="006818D2"/>
    <w:rsid w:val="0068195A"/>
    <w:rsid w:val="00681A05"/>
    <w:rsid w:val="00681A4B"/>
    <w:rsid w:val="00681A57"/>
    <w:rsid w:val="00681A6C"/>
    <w:rsid w:val="00681C1F"/>
    <w:rsid w:val="00681C62"/>
    <w:rsid w:val="00681C79"/>
    <w:rsid w:val="00681EB3"/>
    <w:rsid w:val="00681EDB"/>
    <w:rsid w:val="00681EDD"/>
    <w:rsid w:val="00682213"/>
    <w:rsid w:val="00682226"/>
    <w:rsid w:val="00682227"/>
    <w:rsid w:val="006824AC"/>
    <w:rsid w:val="00682586"/>
    <w:rsid w:val="00682602"/>
    <w:rsid w:val="0068261B"/>
    <w:rsid w:val="0068263F"/>
    <w:rsid w:val="006826F8"/>
    <w:rsid w:val="0068278A"/>
    <w:rsid w:val="00682802"/>
    <w:rsid w:val="006828FF"/>
    <w:rsid w:val="006829D2"/>
    <w:rsid w:val="00682A17"/>
    <w:rsid w:val="00682A35"/>
    <w:rsid w:val="00682A8E"/>
    <w:rsid w:val="00682B93"/>
    <w:rsid w:val="00682BCF"/>
    <w:rsid w:val="00682BE4"/>
    <w:rsid w:val="00682BE7"/>
    <w:rsid w:val="00682C1A"/>
    <w:rsid w:val="00682FA7"/>
    <w:rsid w:val="00683015"/>
    <w:rsid w:val="00683059"/>
    <w:rsid w:val="00683331"/>
    <w:rsid w:val="006833D3"/>
    <w:rsid w:val="0068348D"/>
    <w:rsid w:val="00683497"/>
    <w:rsid w:val="006834B5"/>
    <w:rsid w:val="006834E4"/>
    <w:rsid w:val="00683542"/>
    <w:rsid w:val="00683544"/>
    <w:rsid w:val="0068355B"/>
    <w:rsid w:val="00683605"/>
    <w:rsid w:val="0068385E"/>
    <w:rsid w:val="0068387E"/>
    <w:rsid w:val="006839FE"/>
    <w:rsid w:val="00683A14"/>
    <w:rsid w:val="00683A4B"/>
    <w:rsid w:val="00683AC8"/>
    <w:rsid w:val="00683ACB"/>
    <w:rsid w:val="00683B37"/>
    <w:rsid w:val="00683B6C"/>
    <w:rsid w:val="00683DED"/>
    <w:rsid w:val="00683E8A"/>
    <w:rsid w:val="00683E9A"/>
    <w:rsid w:val="00683EB9"/>
    <w:rsid w:val="00683FDC"/>
    <w:rsid w:val="00684044"/>
    <w:rsid w:val="00684103"/>
    <w:rsid w:val="00684343"/>
    <w:rsid w:val="00684384"/>
    <w:rsid w:val="0068453A"/>
    <w:rsid w:val="00684544"/>
    <w:rsid w:val="006845DB"/>
    <w:rsid w:val="006846FD"/>
    <w:rsid w:val="006847B0"/>
    <w:rsid w:val="0068484E"/>
    <w:rsid w:val="00684879"/>
    <w:rsid w:val="006848F3"/>
    <w:rsid w:val="006849D2"/>
    <w:rsid w:val="00684A22"/>
    <w:rsid w:val="00684A58"/>
    <w:rsid w:val="00684BA2"/>
    <w:rsid w:val="00684C4D"/>
    <w:rsid w:val="00684CAE"/>
    <w:rsid w:val="00684D0A"/>
    <w:rsid w:val="00684D48"/>
    <w:rsid w:val="00684D7B"/>
    <w:rsid w:val="00684DD0"/>
    <w:rsid w:val="00684E7B"/>
    <w:rsid w:val="00684F75"/>
    <w:rsid w:val="0068509A"/>
    <w:rsid w:val="006850C9"/>
    <w:rsid w:val="0068521B"/>
    <w:rsid w:val="00685237"/>
    <w:rsid w:val="00685255"/>
    <w:rsid w:val="00685279"/>
    <w:rsid w:val="00685473"/>
    <w:rsid w:val="00685512"/>
    <w:rsid w:val="0068552C"/>
    <w:rsid w:val="00685552"/>
    <w:rsid w:val="006855ED"/>
    <w:rsid w:val="006855F7"/>
    <w:rsid w:val="00685638"/>
    <w:rsid w:val="00685645"/>
    <w:rsid w:val="006856CB"/>
    <w:rsid w:val="006856E4"/>
    <w:rsid w:val="006856F7"/>
    <w:rsid w:val="00685745"/>
    <w:rsid w:val="006857BD"/>
    <w:rsid w:val="006858FB"/>
    <w:rsid w:val="00685970"/>
    <w:rsid w:val="00685972"/>
    <w:rsid w:val="006859C8"/>
    <w:rsid w:val="006859EC"/>
    <w:rsid w:val="00685A16"/>
    <w:rsid w:val="00685A3C"/>
    <w:rsid w:val="00685AC3"/>
    <w:rsid w:val="00685B86"/>
    <w:rsid w:val="00685C17"/>
    <w:rsid w:val="00685CED"/>
    <w:rsid w:val="00685DB6"/>
    <w:rsid w:val="00685DD4"/>
    <w:rsid w:val="00685E3C"/>
    <w:rsid w:val="00685EB9"/>
    <w:rsid w:val="00685EBA"/>
    <w:rsid w:val="00686042"/>
    <w:rsid w:val="00686142"/>
    <w:rsid w:val="00686149"/>
    <w:rsid w:val="006861EC"/>
    <w:rsid w:val="006862D3"/>
    <w:rsid w:val="0068634C"/>
    <w:rsid w:val="00686477"/>
    <w:rsid w:val="0068665E"/>
    <w:rsid w:val="0068668E"/>
    <w:rsid w:val="006867F0"/>
    <w:rsid w:val="006867F1"/>
    <w:rsid w:val="0068684A"/>
    <w:rsid w:val="0068685A"/>
    <w:rsid w:val="006868E8"/>
    <w:rsid w:val="00686907"/>
    <w:rsid w:val="00686935"/>
    <w:rsid w:val="006869D8"/>
    <w:rsid w:val="00686A00"/>
    <w:rsid w:val="00686A2E"/>
    <w:rsid w:val="00686AA7"/>
    <w:rsid w:val="00686BA5"/>
    <w:rsid w:val="00686BAE"/>
    <w:rsid w:val="00686BFF"/>
    <w:rsid w:val="00686D06"/>
    <w:rsid w:val="00686D6F"/>
    <w:rsid w:val="00686DD3"/>
    <w:rsid w:val="00686EF5"/>
    <w:rsid w:val="00686F4A"/>
    <w:rsid w:val="00686FEF"/>
    <w:rsid w:val="006871C5"/>
    <w:rsid w:val="0068738B"/>
    <w:rsid w:val="00687407"/>
    <w:rsid w:val="0068744D"/>
    <w:rsid w:val="00687455"/>
    <w:rsid w:val="006874CB"/>
    <w:rsid w:val="006874E5"/>
    <w:rsid w:val="006874EC"/>
    <w:rsid w:val="00687535"/>
    <w:rsid w:val="00687593"/>
    <w:rsid w:val="00687662"/>
    <w:rsid w:val="006876D5"/>
    <w:rsid w:val="00687866"/>
    <w:rsid w:val="006878D9"/>
    <w:rsid w:val="0068791B"/>
    <w:rsid w:val="006879CF"/>
    <w:rsid w:val="00687A2D"/>
    <w:rsid w:val="00687A5E"/>
    <w:rsid w:val="00687B11"/>
    <w:rsid w:val="00687B14"/>
    <w:rsid w:val="00687BB9"/>
    <w:rsid w:val="00687BC6"/>
    <w:rsid w:val="00687BDE"/>
    <w:rsid w:val="00687C4D"/>
    <w:rsid w:val="00687C7E"/>
    <w:rsid w:val="00687D41"/>
    <w:rsid w:val="00687D56"/>
    <w:rsid w:val="00687F33"/>
    <w:rsid w:val="00687F5A"/>
    <w:rsid w:val="00690083"/>
    <w:rsid w:val="00690286"/>
    <w:rsid w:val="0069047C"/>
    <w:rsid w:val="006904BD"/>
    <w:rsid w:val="00690533"/>
    <w:rsid w:val="00690772"/>
    <w:rsid w:val="0069079D"/>
    <w:rsid w:val="006907F9"/>
    <w:rsid w:val="00690841"/>
    <w:rsid w:val="0069087F"/>
    <w:rsid w:val="006908F1"/>
    <w:rsid w:val="00690943"/>
    <w:rsid w:val="006909CD"/>
    <w:rsid w:val="00690A87"/>
    <w:rsid w:val="00690BBA"/>
    <w:rsid w:val="00690BCE"/>
    <w:rsid w:val="00690BE8"/>
    <w:rsid w:val="00690C18"/>
    <w:rsid w:val="00690DBD"/>
    <w:rsid w:val="00690DDC"/>
    <w:rsid w:val="006910E4"/>
    <w:rsid w:val="0069126A"/>
    <w:rsid w:val="0069137C"/>
    <w:rsid w:val="006913A6"/>
    <w:rsid w:val="0069142C"/>
    <w:rsid w:val="006914A3"/>
    <w:rsid w:val="006914FC"/>
    <w:rsid w:val="006915A4"/>
    <w:rsid w:val="00691674"/>
    <w:rsid w:val="00691698"/>
    <w:rsid w:val="006916B5"/>
    <w:rsid w:val="006919A6"/>
    <w:rsid w:val="00691AD2"/>
    <w:rsid w:val="00691B9B"/>
    <w:rsid w:val="00691BD2"/>
    <w:rsid w:val="00691C00"/>
    <w:rsid w:val="00691C7F"/>
    <w:rsid w:val="00691D47"/>
    <w:rsid w:val="00691EC0"/>
    <w:rsid w:val="00691F4D"/>
    <w:rsid w:val="00691F84"/>
    <w:rsid w:val="006920CC"/>
    <w:rsid w:val="00692194"/>
    <w:rsid w:val="00692280"/>
    <w:rsid w:val="00692330"/>
    <w:rsid w:val="006923CD"/>
    <w:rsid w:val="0069242E"/>
    <w:rsid w:val="00692573"/>
    <w:rsid w:val="00692592"/>
    <w:rsid w:val="0069274A"/>
    <w:rsid w:val="0069282D"/>
    <w:rsid w:val="006928B7"/>
    <w:rsid w:val="00692906"/>
    <w:rsid w:val="0069292B"/>
    <w:rsid w:val="0069294C"/>
    <w:rsid w:val="0069296F"/>
    <w:rsid w:val="00692AD8"/>
    <w:rsid w:val="00692B04"/>
    <w:rsid w:val="00692E63"/>
    <w:rsid w:val="00692F06"/>
    <w:rsid w:val="00692F47"/>
    <w:rsid w:val="00692FB4"/>
    <w:rsid w:val="00693008"/>
    <w:rsid w:val="0069301C"/>
    <w:rsid w:val="00693028"/>
    <w:rsid w:val="006930D4"/>
    <w:rsid w:val="006930F6"/>
    <w:rsid w:val="006931D1"/>
    <w:rsid w:val="006931E1"/>
    <w:rsid w:val="00693212"/>
    <w:rsid w:val="006932AA"/>
    <w:rsid w:val="006933AA"/>
    <w:rsid w:val="00693421"/>
    <w:rsid w:val="00693487"/>
    <w:rsid w:val="006934B9"/>
    <w:rsid w:val="0069357A"/>
    <w:rsid w:val="0069358D"/>
    <w:rsid w:val="00693630"/>
    <w:rsid w:val="00693631"/>
    <w:rsid w:val="006936D0"/>
    <w:rsid w:val="006937BC"/>
    <w:rsid w:val="00693808"/>
    <w:rsid w:val="00693850"/>
    <w:rsid w:val="0069386E"/>
    <w:rsid w:val="0069394E"/>
    <w:rsid w:val="00693A07"/>
    <w:rsid w:val="00693AA2"/>
    <w:rsid w:val="00693AC5"/>
    <w:rsid w:val="00693B78"/>
    <w:rsid w:val="00693BAD"/>
    <w:rsid w:val="00693BE7"/>
    <w:rsid w:val="00693C7F"/>
    <w:rsid w:val="00693CA1"/>
    <w:rsid w:val="00693D30"/>
    <w:rsid w:val="00693D37"/>
    <w:rsid w:val="00693E0F"/>
    <w:rsid w:val="00693EBA"/>
    <w:rsid w:val="00693ED3"/>
    <w:rsid w:val="00693F6E"/>
    <w:rsid w:val="00693F96"/>
    <w:rsid w:val="00693FA2"/>
    <w:rsid w:val="006940A4"/>
    <w:rsid w:val="00694119"/>
    <w:rsid w:val="00694121"/>
    <w:rsid w:val="00694181"/>
    <w:rsid w:val="006941DB"/>
    <w:rsid w:val="006942CF"/>
    <w:rsid w:val="006942FB"/>
    <w:rsid w:val="0069435E"/>
    <w:rsid w:val="006943F3"/>
    <w:rsid w:val="0069440C"/>
    <w:rsid w:val="006944E4"/>
    <w:rsid w:val="006945BA"/>
    <w:rsid w:val="006945EB"/>
    <w:rsid w:val="006945F1"/>
    <w:rsid w:val="00694610"/>
    <w:rsid w:val="00694621"/>
    <w:rsid w:val="00694822"/>
    <w:rsid w:val="006948C1"/>
    <w:rsid w:val="00694912"/>
    <w:rsid w:val="006949A1"/>
    <w:rsid w:val="006949B7"/>
    <w:rsid w:val="00694A6B"/>
    <w:rsid w:val="00694A97"/>
    <w:rsid w:val="00694ADB"/>
    <w:rsid w:val="00694AE2"/>
    <w:rsid w:val="00694B36"/>
    <w:rsid w:val="00694C00"/>
    <w:rsid w:val="00694C59"/>
    <w:rsid w:val="00694D09"/>
    <w:rsid w:val="00694DA5"/>
    <w:rsid w:val="00694DE0"/>
    <w:rsid w:val="00694DF8"/>
    <w:rsid w:val="00694DFB"/>
    <w:rsid w:val="00694F46"/>
    <w:rsid w:val="00695007"/>
    <w:rsid w:val="0069503C"/>
    <w:rsid w:val="00695127"/>
    <w:rsid w:val="0069515A"/>
    <w:rsid w:val="006951ED"/>
    <w:rsid w:val="00695225"/>
    <w:rsid w:val="00695408"/>
    <w:rsid w:val="0069541D"/>
    <w:rsid w:val="00695434"/>
    <w:rsid w:val="0069543E"/>
    <w:rsid w:val="00695453"/>
    <w:rsid w:val="0069547C"/>
    <w:rsid w:val="00695483"/>
    <w:rsid w:val="00695526"/>
    <w:rsid w:val="006955BE"/>
    <w:rsid w:val="006955D5"/>
    <w:rsid w:val="0069561B"/>
    <w:rsid w:val="00695673"/>
    <w:rsid w:val="006956EC"/>
    <w:rsid w:val="00695715"/>
    <w:rsid w:val="0069572A"/>
    <w:rsid w:val="0069572C"/>
    <w:rsid w:val="00695798"/>
    <w:rsid w:val="006957BE"/>
    <w:rsid w:val="0069581C"/>
    <w:rsid w:val="00695869"/>
    <w:rsid w:val="0069587B"/>
    <w:rsid w:val="006958D8"/>
    <w:rsid w:val="00695A26"/>
    <w:rsid w:val="00695A57"/>
    <w:rsid w:val="00695A6D"/>
    <w:rsid w:val="00695AB2"/>
    <w:rsid w:val="00695AC3"/>
    <w:rsid w:val="00695B4B"/>
    <w:rsid w:val="00695B84"/>
    <w:rsid w:val="00695B87"/>
    <w:rsid w:val="00695C08"/>
    <w:rsid w:val="00695C75"/>
    <w:rsid w:val="00695CEE"/>
    <w:rsid w:val="00695FC2"/>
    <w:rsid w:val="00695FCA"/>
    <w:rsid w:val="00696022"/>
    <w:rsid w:val="00696038"/>
    <w:rsid w:val="0069614C"/>
    <w:rsid w:val="0069627D"/>
    <w:rsid w:val="00696360"/>
    <w:rsid w:val="006963AA"/>
    <w:rsid w:val="0069648F"/>
    <w:rsid w:val="006965C6"/>
    <w:rsid w:val="006965D5"/>
    <w:rsid w:val="006965F3"/>
    <w:rsid w:val="006967AF"/>
    <w:rsid w:val="006967E4"/>
    <w:rsid w:val="00696838"/>
    <w:rsid w:val="006968E8"/>
    <w:rsid w:val="0069696A"/>
    <w:rsid w:val="00696AFE"/>
    <w:rsid w:val="00696B91"/>
    <w:rsid w:val="00696BE2"/>
    <w:rsid w:val="00696C86"/>
    <w:rsid w:val="00696CFD"/>
    <w:rsid w:val="00696DB0"/>
    <w:rsid w:val="00696E59"/>
    <w:rsid w:val="00696EAF"/>
    <w:rsid w:val="00696EB7"/>
    <w:rsid w:val="00696F40"/>
    <w:rsid w:val="00696F87"/>
    <w:rsid w:val="00697009"/>
    <w:rsid w:val="00697097"/>
    <w:rsid w:val="00697127"/>
    <w:rsid w:val="006971B7"/>
    <w:rsid w:val="00697226"/>
    <w:rsid w:val="006972AF"/>
    <w:rsid w:val="006972FD"/>
    <w:rsid w:val="0069735E"/>
    <w:rsid w:val="00697368"/>
    <w:rsid w:val="00697444"/>
    <w:rsid w:val="006974AB"/>
    <w:rsid w:val="006976ED"/>
    <w:rsid w:val="006977BE"/>
    <w:rsid w:val="00697801"/>
    <w:rsid w:val="00697813"/>
    <w:rsid w:val="00697823"/>
    <w:rsid w:val="00697834"/>
    <w:rsid w:val="00697842"/>
    <w:rsid w:val="00697966"/>
    <w:rsid w:val="00697985"/>
    <w:rsid w:val="00697AD3"/>
    <w:rsid w:val="00697AF8"/>
    <w:rsid w:val="00697BF6"/>
    <w:rsid w:val="00697CEC"/>
    <w:rsid w:val="00697D14"/>
    <w:rsid w:val="00697DEE"/>
    <w:rsid w:val="00697EBC"/>
    <w:rsid w:val="00697F94"/>
    <w:rsid w:val="006A001C"/>
    <w:rsid w:val="006A0041"/>
    <w:rsid w:val="006A03DF"/>
    <w:rsid w:val="006A043C"/>
    <w:rsid w:val="006A0449"/>
    <w:rsid w:val="006A044A"/>
    <w:rsid w:val="006A04BE"/>
    <w:rsid w:val="006A04D2"/>
    <w:rsid w:val="006A0758"/>
    <w:rsid w:val="006A0834"/>
    <w:rsid w:val="006A095E"/>
    <w:rsid w:val="006A0A2B"/>
    <w:rsid w:val="006A0A5A"/>
    <w:rsid w:val="006A0BE4"/>
    <w:rsid w:val="006A0D19"/>
    <w:rsid w:val="006A0D70"/>
    <w:rsid w:val="006A0D76"/>
    <w:rsid w:val="006A0DB3"/>
    <w:rsid w:val="006A0DB6"/>
    <w:rsid w:val="006A0DF9"/>
    <w:rsid w:val="006A0E73"/>
    <w:rsid w:val="006A0EDB"/>
    <w:rsid w:val="006A100D"/>
    <w:rsid w:val="006A1042"/>
    <w:rsid w:val="006A1079"/>
    <w:rsid w:val="006A10FE"/>
    <w:rsid w:val="006A11A1"/>
    <w:rsid w:val="006A11F8"/>
    <w:rsid w:val="006A1208"/>
    <w:rsid w:val="006A1229"/>
    <w:rsid w:val="006A127D"/>
    <w:rsid w:val="006A129D"/>
    <w:rsid w:val="006A12AB"/>
    <w:rsid w:val="006A1397"/>
    <w:rsid w:val="006A1462"/>
    <w:rsid w:val="006A1466"/>
    <w:rsid w:val="006A14FB"/>
    <w:rsid w:val="006A161A"/>
    <w:rsid w:val="006A162D"/>
    <w:rsid w:val="006A164A"/>
    <w:rsid w:val="006A1686"/>
    <w:rsid w:val="006A1690"/>
    <w:rsid w:val="006A17C3"/>
    <w:rsid w:val="006A17C9"/>
    <w:rsid w:val="006A185E"/>
    <w:rsid w:val="006A1884"/>
    <w:rsid w:val="006A19DA"/>
    <w:rsid w:val="006A1A45"/>
    <w:rsid w:val="006A1A85"/>
    <w:rsid w:val="006A1C19"/>
    <w:rsid w:val="006A1C1E"/>
    <w:rsid w:val="006A1C25"/>
    <w:rsid w:val="006A1C4B"/>
    <w:rsid w:val="006A1C6F"/>
    <w:rsid w:val="006A1CB3"/>
    <w:rsid w:val="006A1D43"/>
    <w:rsid w:val="006A1D48"/>
    <w:rsid w:val="006A1DC0"/>
    <w:rsid w:val="006A1F1A"/>
    <w:rsid w:val="006A1F80"/>
    <w:rsid w:val="006A2001"/>
    <w:rsid w:val="006A200E"/>
    <w:rsid w:val="006A203B"/>
    <w:rsid w:val="006A205C"/>
    <w:rsid w:val="006A20F1"/>
    <w:rsid w:val="006A21D5"/>
    <w:rsid w:val="006A2254"/>
    <w:rsid w:val="006A23D9"/>
    <w:rsid w:val="006A23EE"/>
    <w:rsid w:val="006A2410"/>
    <w:rsid w:val="006A2557"/>
    <w:rsid w:val="006A25DB"/>
    <w:rsid w:val="006A261B"/>
    <w:rsid w:val="006A261F"/>
    <w:rsid w:val="006A2713"/>
    <w:rsid w:val="006A27AF"/>
    <w:rsid w:val="006A27E8"/>
    <w:rsid w:val="006A2847"/>
    <w:rsid w:val="006A2937"/>
    <w:rsid w:val="006A294B"/>
    <w:rsid w:val="006A2A06"/>
    <w:rsid w:val="006A2A0E"/>
    <w:rsid w:val="006A2ADF"/>
    <w:rsid w:val="006A2C94"/>
    <w:rsid w:val="006A2CF6"/>
    <w:rsid w:val="006A2D29"/>
    <w:rsid w:val="006A2D9E"/>
    <w:rsid w:val="006A2DB2"/>
    <w:rsid w:val="006A2DD0"/>
    <w:rsid w:val="006A2E0C"/>
    <w:rsid w:val="006A2E20"/>
    <w:rsid w:val="006A2E37"/>
    <w:rsid w:val="006A2E6D"/>
    <w:rsid w:val="006A2E8C"/>
    <w:rsid w:val="006A2FD0"/>
    <w:rsid w:val="006A3070"/>
    <w:rsid w:val="006A30F3"/>
    <w:rsid w:val="006A30FB"/>
    <w:rsid w:val="006A3186"/>
    <w:rsid w:val="006A31A3"/>
    <w:rsid w:val="006A31A8"/>
    <w:rsid w:val="006A31CB"/>
    <w:rsid w:val="006A320A"/>
    <w:rsid w:val="006A3284"/>
    <w:rsid w:val="006A336D"/>
    <w:rsid w:val="006A3385"/>
    <w:rsid w:val="006A3393"/>
    <w:rsid w:val="006A3545"/>
    <w:rsid w:val="006A357F"/>
    <w:rsid w:val="006A358E"/>
    <w:rsid w:val="006A359B"/>
    <w:rsid w:val="006A35BB"/>
    <w:rsid w:val="006A35DE"/>
    <w:rsid w:val="006A3600"/>
    <w:rsid w:val="006A3626"/>
    <w:rsid w:val="006A363D"/>
    <w:rsid w:val="006A39DF"/>
    <w:rsid w:val="006A3AD2"/>
    <w:rsid w:val="006A3AF1"/>
    <w:rsid w:val="006A3B56"/>
    <w:rsid w:val="006A3B79"/>
    <w:rsid w:val="006A3BB6"/>
    <w:rsid w:val="006A3BF8"/>
    <w:rsid w:val="006A3C5F"/>
    <w:rsid w:val="006A3CD6"/>
    <w:rsid w:val="006A3ECE"/>
    <w:rsid w:val="006A3F9E"/>
    <w:rsid w:val="006A3FDF"/>
    <w:rsid w:val="006A40E5"/>
    <w:rsid w:val="006A4206"/>
    <w:rsid w:val="006A422E"/>
    <w:rsid w:val="006A4262"/>
    <w:rsid w:val="006A42BF"/>
    <w:rsid w:val="006A440E"/>
    <w:rsid w:val="006A44B1"/>
    <w:rsid w:val="006A44D7"/>
    <w:rsid w:val="006A44EE"/>
    <w:rsid w:val="006A44F5"/>
    <w:rsid w:val="006A461A"/>
    <w:rsid w:val="006A46A8"/>
    <w:rsid w:val="006A4993"/>
    <w:rsid w:val="006A49D4"/>
    <w:rsid w:val="006A4AE4"/>
    <w:rsid w:val="006A4BF0"/>
    <w:rsid w:val="006A4C1E"/>
    <w:rsid w:val="006A4DA6"/>
    <w:rsid w:val="006A4E0C"/>
    <w:rsid w:val="006A4E34"/>
    <w:rsid w:val="006A4E35"/>
    <w:rsid w:val="006A4EB9"/>
    <w:rsid w:val="006A4FAE"/>
    <w:rsid w:val="006A4FF3"/>
    <w:rsid w:val="006A50A0"/>
    <w:rsid w:val="006A50E0"/>
    <w:rsid w:val="006A5138"/>
    <w:rsid w:val="006A517D"/>
    <w:rsid w:val="006A52FA"/>
    <w:rsid w:val="006A5350"/>
    <w:rsid w:val="006A53AA"/>
    <w:rsid w:val="006A5437"/>
    <w:rsid w:val="006A54B7"/>
    <w:rsid w:val="006A54E7"/>
    <w:rsid w:val="006A5518"/>
    <w:rsid w:val="006A556C"/>
    <w:rsid w:val="006A5635"/>
    <w:rsid w:val="006A5765"/>
    <w:rsid w:val="006A5788"/>
    <w:rsid w:val="006A57B4"/>
    <w:rsid w:val="006A57F1"/>
    <w:rsid w:val="006A593D"/>
    <w:rsid w:val="006A597B"/>
    <w:rsid w:val="006A59F4"/>
    <w:rsid w:val="006A5A06"/>
    <w:rsid w:val="006A5A8C"/>
    <w:rsid w:val="006A5AD2"/>
    <w:rsid w:val="006A5B0A"/>
    <w:rsid w:val="006A5BB5"/>
    <w:rsid w:val="006A5C27"/>
    <w:rsid w:val="006A5CA1"/>
    <w:rsid w:val="006A5D34"/>
    <w:rsid w:val="006A5D5C"/>
    <w:rsid w:val="006A5D6D"/>
    <w:rsid w:val="006A5E2F"/>
    <w:rsid w:val="006A5E75"/>
    <w:rsid w:val="006A5EC6"/>
    <w:rsid w:val="006A5ED7"/>
    <w:rsid w:val="006A5F2F"/>
    <w:rsid w:val="006A6162"/>
    <w:rsid w:val="006A61A3"/>
    <w:rsid w:val="006A61F4"/>
    <w:rsid w:val="006A6273"/>
    <w:rsid w:val="006A637B"/>
    <w:rsid w:val="006A63A6"/>
    <w:rsid w:val="006A63C5"/>
    <w:rsid w:val="006A6477"/>
    <w:rsid w:val="006A663E"/>
    <w:rsid w:val="006A6731"/>
    <w:rsid w:val="006A68AC"/>
    <w:rsid w:val="006A69F0"/>
    <w:rsid w:val="006A6A6F"/>
    <w:rsid w:val="006A6AEE"/>
    <w:rsid w:val="006A6B2A"/>
    <w:rsid w:val="006A6B43"/>
    <w:rsid w:val="006A6BA2"/>
    <w:rsid w:val="006A6C2D"/>
    <w:rsid w:val="006A6C47"/>
    <w:rsid w:val="006A6C56"/>
    <w:rsid w:val="006A6C62"/>
    <w:rsid w:val="006A6C9F"/>
    <w:rsid w:val="006A6D65"/>
    <w:rsid w:val="006A6EFC"/>
    <w:rsid w:val="006A6F12"/>
    <w:rsid w:val="006A6F13"/>
    <w:rsid w:val="006A6FB7"/>
    <w:rsid w:val="006A6FB8"/>
    <w:rsid w:val="006A705D"/>
    <w:rsid w:val="006A7127"/>
    <w:rsid w:val="006A718A"/>
    <w:rsid w:val="006A71A0"/>
    <w:rsid w:val="006A723B"/>
    <w:rsid w:val="006A72A7"/>
    <w:rsid w:val="006A74BE"/>
    <w:rsid w:val="006A74DF"/>
    <w:rsid w:val="006A7500"/>
    <w:rsid w:val="006A755B"/>
    <w:rsid w:val="006A7631"/>
    <w:rsid w:val="006A76B9"/>
    <w:rsid w:val="006A77C0"/>
    <w:rsid w:val="006A77CB"/>
    <w:rsid w:val="006A7869"/>
    <w:rsid w:val="006A7891"/>
    <w:rsid w:val="006A78A0"/>
    <w:rsid w:val="006A7989"/>
    <w:rsid w:val="006A79CB"/>
    <w:rsid w:val="006A7A12"/>
    <w:rsid w:val="006A7BC9"/>
    <w:rsid w:val="006A7BFA"/>
    <w:rsid w:val="006A7D9F"/>
    <w:rsid w:val="006A7F69"/>
    <w:rsid w:val="006A7FB5"/>
    <w:rsid w:val="006A7FEF"/>
    <w:rsid w:val="006B0043"/>
    <w:rsid w:val="006B006A"/>
    <w:rsid w:val="006B0168"/>
    <w:rsid w:val="006B01F8"/>
    <w:rsid w:val="006B0317"/>
    <w:rsid w:val="006B03E6"/>
    <w:rsid w:val="006B0419"/>
    <w:rsid w:val="006B0465"/>
    <w:rsid w:val="006B0502"/>
    <w:rsid w:val="006B05DA"/>
    <w:rsid w:val="006B06C3"/>
    <w:rsid w:val="006B074F"/>
    <w:rsid w:val="006B0752"/>
    <w:rsid w:val="006B0807"/>
    <w:rsid w:val="006B081F"/>
    <w:rsid w:val="006B0842"/>
    <w:rsid w:val="006B084D"/>
    <w:rsid w:val="006B090A"/>
    <w:rsid w:val="006B0A2C"/>
    <w:rsid w:val="006B0BCD"/>
    <w:rsid w:val="006B0C0E"/>
    <w:rsid w:val="006B0D25"/>
    <w:rsid w:val="006B0D8B"/>
    <w:rsid w:val="006B0D9F"/>
    <w:rsid w:val="006B0DB7"/>
    <w:rsid w:val="006B0DD2"/>
    <w:rsid w:val="006B0F6C"/>
    <w:rsid w:val="006B0F74"/>
    <w:rsid w:val="006B10FE"/>
    <w:rsid w:val="006B10FF"/>
    <w:rsid w:val="006B1163"/>
    <w:rsid w:val="006B117E"/>
    <w:rsid w:val="006B12AB"/>
    <w:rsid w:val="006B12B2"/>
    <w:rsid w:val="006B12B7"/>
    <w:rsid w:val="006B12BC"/>
    <w:rsid w:val="006B1386"/>
    <w:rsid w:val="006B139A"/>
    <w:rsid w:val="006B1411"/>
    <w:rsid w:val="006B1482"/>
    <w:rsid w:val="006B14A7"/>
    <w:rsid w:val="006B15FC"/>
    <w:rsid w:val="006B169F"/>
    <w:rsid w:val="006B170C"/>
    <w:rsid w:val="006B1716"/>
    <w:rsid w:val="006B171A"/>
    <w:rsid w:val="006B1722"/>
    <w:rsid w:val="006B176B"/>
    <w:rsid w:val="006B17BF"/>
    <w:rsid w:val="006B1887"/>
    <w:rsid w:val="006B18CB"/>
    <w:rsid w:val="006B1AF5"/>
    <w:rsid w:val="006B1BDA"/>
    <w:rsid w:val="006B1BDE"/>
    <w:rsid w:val="006B1C69"/>
    <w:rsid w:val="006B1D27"/>
    <w:rsid w:val="006B1DA2"/>
    <w:rsid w:val="006B1E63"/>
    <w:rsid w:val="006B1F37"/>
    <w:rsid w:val="006B1F7B"/>
    <w:rsid w:val="006B207E"/>
    <w:rsid w:val="006B208B"/>
    <w:rsid w:val="006B20AC"/>
    <w:rsid w:val="006B2114"/>
    <w:rsid w:val="006B2176"/>
    <w:rsid w:val="006B21DA"/>
    <w:rsid w:val="006B21F9"/>
    <w:rsid w:val="006B22C2"/>
    <w:rsid w:val="006B22C3"/>
    <w:rsid w:val="006B23C6"/>
    <w:rsid w:val="006B23DC"/>
    <w:rsid w:val="006B240D"/>
    <w:rsid w:val="006B2417"/>
    <w:rsid w:val="006B2479"/>
    <w:rsid w:val="006B24BC"/>
    <w:rsid w:val="006B255C"/>
    <w:rsid w:val="006B25FD"/>
    <w:rsid w:val="006B2641"/>
    <w:rsid w:val="006B264F"/>
    <w:rsid w:val="006B2726"/>
    <w:rsid w:val="006B2784"/>
    <w:rsid w:val="006B278C"/>
    <w:rsid w:val="006B28A2"/>
    <w:rsid w:val="006B2955"/>
    <w:rsid w:val="006B29A0"/>
    <w:rsid w:val="006B29DB"/>
    <w:rsid w:val="006B2A43"/>
    <w:rsid w:val="006B2BBE"/>
    <w:rsid w:val="006B2CC0"/>
    <w:rsid w:val="006B2D27"/>
    <w:rsid w:val="006B2DBE"/>
    <w:rsid w:val="006B2DC7"/>
    <w:rsid w:val="006B2DEC"/>
    <w:rsid w:val="006B2E05"/>
    <w:rsid w:val="006B2E15"/>
    <w:rsid w:val="006B2F08"/>
    <w:rsid w:val="006B2FA8"/>
    <w:rsid w:val="006B2FAA"/>
    <w:rsid w:val="006B306A"/>
    <w:rsid w:val="006B31BD"/>
    <w:rsid w:val="006B32D3"/>
    <w:rsid w:val="006B32EC"/>
    <w:rsid w:val="006B33B8"/>
    <w:rsid w:val="006B348F"/>
    <w:rsid w:val="006B35DD"/>
    <w:rsid w:val="006B3696"/>
    <w:rsid w:val="006B3776"/>
    <w:rsid w:val="006B378D"/>
    <w:rsid w:val="006B37A8"/>
    <w:rsid w:val="006B3840"/>
    <w:rsid w:val="006B3881"/>
    <w:rsid w:val="006B3891"/>
    <w:rsid w:val="006B38FE"/>
    <w:rsid w:val="006B3AE5"/>
    <w:rsid w:val="006B3B09"/>
    <w:rsid w:val="006B3B1F"/>
    <w:rsid w:val="006B3F30"/>
    <w:rsid w:val="006B3FED"/>
    <w:rsid w:val="006B402B"/>
    <w:rsid w:val="006B414C"/>
    <w:rsid w:val="006B4207"/>
    <w:rsid w:val="006B4210"/>
    <w:rsid w:val="006B429F"/>
    <w:rsid w:val="006B42CE"/>
    <w:rsid w:val="006B436B"/>
    <w:rsid w:val="006B447E"/>
    <w:rsid w:val="006B44A7"/>
    <w:rsid w:val="006B4585"/>
    <w:rsid w:val="006B45AA"/>
    <w:rsid w:val="006B46FD"/>
    <w:rsid w:val="006B47AA"/>
    <w:rsid w:val="006B47FC"/>
    <w:rsid w:val="006B4823"/>
    <w:rsid w:val="006B493F"/>
    <w:rsid w:val="006B4963"/>
    <w:rsid w:val="006B4A60"/>
    <w:rsid w:val="006B4B00"/>
    <w:rsid w:val="006B4B0A"/>
    <w:rsid w:val="006B4BE3"/>
    <w:rsid w:val="006B4C02"/>
    <w:rsid w:val="006B4C0A"/>
    <w:rsid w:val="006B4C9F"/>
    <w:rsid w:val="006B4E36"/>
    <w:rsid w:val="006B4F53"/>
    <w:rsid w:val="006B4FA7"/>
    <w:rsid w:val="006B4FD2"/>
    <w:rsid w:val="006B50EF"/>
    <w:rsid w:val="006B514A"/>
    <w:rsid w:val="006B533D"/>
    <w:rsid w:val="006B5471"/>
    <w:rsid w:val="006B5552"/>
    <w:rsid w:val="006B55C3"/>
    <w:rsid w:val="006B561B"/>
    <w:rsid w:val="006B56A6"/>
    <w:rsid w:val="006B56BF"/>
    <w:rsid w:val="006B56DE"/>
    <w:rsid w:val="006B56EC"/>
    <w:rsid w:val="006B5721"/>
    <w:rsid w:val="006B5737"/>
    <w:rsid w:val="006B57AC"/>
    <w:rsid w:val="006B57FC"/>
    <w:rsid w:val="006B5821"/>
    <w:rsid w:val="006B583B"/>
    <w:rsid w:val="006B58F8"/>
    <w:rsid w:val="006B5923"/>
    <w:rsid w:val="006B59F3"/>
    <w:rsid w:val="006B59F7"/>
    <w:rsid w:val="006B5A46"/>
    <w:rsid w:val="006B5AAC"/>
    <w:rsid w:val="006B5ACF"/>
    <w:rsid w:val="006B5ADC"/>
    <w:rsid w:val="006B5B9A"/>
    <w:rsid w:val="006B5BD7"/>
    <w:rsid w:val="006B5C5B"/>
    <w:rsid w:val="006B5C8D"/>
    <w:rsid w:val="006B5D07"/>
    <w:rsid w:val="006B5D92"/>
    <w:rsid w:val="006B5DCA"/>
    <w:rsid w:val="006B5DD1"/>
    <w:rsid w:val="006B5EB5"/>
    <w:rsid w:val="006B5FF5"/>
    <w:rsid w:val="006B60D6"/>
    <w:rsid w:val="006B60FD"/>
    <w:rsid w:val="006B628F"/>
    <w:rsid w:val="006B636D"/>
    <w:rsid w:val="006B64CC"/>
    <w:rsid w:val="006B6555"/>
    <w:rsid w:val="006B6593"/>
    <w:rsid w:val="006B66AB"/>
    <w:rsid w:val="006B6725"/>
    <w:rsid w:val="006B687F"/>
    <w:rsid w:val="006B6956"/>
    <w:rsid w:val="006B6973"/>
    <w:rsid w:val="006B69F6"/>
    <w:rsid w:val="006B6A03"/>
    <w:rsid w:val="006B6A30"/>
    <w:rsid w:val="006B6A37"/>
    <w:rsid w:val="006B6A3D"/>
    <w:rsid w:val="006B6A8D"/>
    <w:rsid w:val="006B6AAD"/>
    <w:rsid w:val="006B6BBB"/>
    <w:rsid w:val="006B6C05"/>
    <w:rsid w:val="006B6C17"/>
    <w:rsid w:val="006B6DA6"/>
    <w:rsid w:val="006B6E32"/>
    <w:rsid w:val="006B6E90"/>
    <w:rsid w:val="006B6EA8"/>
    <w:rsid w:val="006B6F17"/>
    <w:rsid w:val="006B716A"/>
    <w:rsid w:val="006B7173"/>
    <w:rsid w:val="006B71A6"/>
    <w:rsid w:val="006B71B5"/>
    <w:rsid w:val="006B7216"/>
    <w:rsid w:val="006B722B"/>
    <w:rsid w:val="006B7261"/>
    <w:rsid w:val="006B726E"/>
    <w:rsid w:val="006B7281"/>
    <w:rsid w:val="006B7409"/>
    <w:rsid w:val="006B74CD"/>
    <w:rsid w:val="006B74E9"/>
    <w:rsid w:val="006B7710"/>
    <w:rsid w:val="006B774F"/>
    <w:rsid w:val="006B7887"/>
    <w:rsid w:val="006B79AC"/>
    <w:rsid w:val="006B79AE"/>
    <w:rsid w:val="006B79FD"/>
    <w:rsid w:val="006B7B1F"/>
    <w:rsid w:val="006B7BE2"/>
    <w:rsid w:val="006B7CC8"/>
    <w:rsid w:val="006B7D67"/>
    <w:rsid w:val="006B7DF2"/>
    <w:rsid w:val="006B7E87"/>
    <w:rsid w:val="006B7F54"/>
    <w:rsid w:val="006B7F68"/>
    <w:rsid w:val="006C014E"/>
    <w:rsid w:val="006C017F"/>
    <w:rsid w:val="006C03AF"/>
    <w:rsid w:val="006C044E"/>
    <w:rsid w:val="006C0555"/>
    <w:rsid w:val="006C05BF"/>
    <w:rsid w:val="006C05E5"/>
    <w:rsid w:val="006C0623"/>
    <w:rsid w:val="006C07E5"/>
    <w:rsid w:val="006C0898"/>
    <w:rsid w:val="006C08BB"/>
    <w:rsid w:val="006C0AE4"/>
    <w:rsid w:val="006C0D46"/>
    <w:rsid w:val="006C0DAB"/>
    <w:rsid w:val="006C0E49"/>
    <w:rsid w:val="006C0EC4"/>
    <w:rsid w:val="006C10B8"/>
    <w:rsid w:val="006C10BB"/>
    <w:rsid w:val="006C1158"/>
    <w:rsid w:val="006C119B"/>
    <w:rsid w:val="006C1221"/>
    <w:rsid w:val="006C1412"/>
    <w:rsid w:val="006C1433"/>
    <w:rsid w:val="006C1521"/>
    <w:rsid w:val="006C153A"/>
    <w:rsid w:val="006C15BC"/>
    <w:rsid w:val="006C15F7"/>
    <w:rsid w:val="006C1642"/>
    <w:rsid w:val="006C1675"/>
    <w:rsid w:val="006C16C3"/>
    <w:rsid w:val="006C170B"/>
    <w:rsid w:val="006C177A"/>
    <w:rsid w:val="006C1797"/>
    <w:rsid w:val="006C181A"/>
    <w:rsid w:val="006C1891"/>
    <w:rsid w:val="006C1981"/>
    <w:rsid w:val="006C1A6A"/>
    <w:rsid w:val="006C1B24"/>
    <w:rsid w:val="006C1B71"/>
    <w:rsid w:val="006C1CA1"/>
    <w:rsid w:val="006C1CEA"/>
    <w:rsid w:val="006C1D0C"/>
    <w:rsid w:val="006C1D94"/>
    <w:rsid w:val="006C1D95"/>
    <w:rsid w:val="006C1E71"/>
    <w:rsid w:val="006C1ECC"/>
    <w:rsid w:val="006C1F44"/>
    <w:rsid w:val="006C1FF0"/>
    <w:rsid w:val="006C2020"/>
    <w:rsid w:val="006C2027"/>
    <w:rsid w:val="006C2046"/>
    <w:rsid w:val="006C204B"/>
    <w:rsid w:val="006C2062"/>
    <w:rsid w:val="006C20F4"/>
    <w:rsid w:val="006C20F5"/>
    <w:rsid w:val="006C2101"/>
    <w:rsid w:val="006C2201"/>
    <w:rsid w:val="006C221A"/>
    <w:rsid w:val="006C22C7"/>
    <w:rsid w:val="006C237E"/>
    <w:rsid w:val="006C240C"/>
    <w:rsid w:val="006C2584"/>
    <w:rsid w:val="006C2617"/>
    <w:rsid w:val="006C2639"/>
    <w:rsid w:val="006C2651"/>
    <w:rsid w:val="006C2720"/>
    <w:rsid w:val="006C2931"/>
    <w:rsid w:val="006C2A41"/>
    <w:rsid w:val="006C2B3D"/>
    <w:rsid w:val="006C2B44"/>
    <w:rsid w:val="006C2C4B"/>
    <w:rsid w:val="006C2CEC"/>
    <w:rsid w:val="006C2D42"/>
    <w:rsid w:val="006C2D56"/>
    <w:rsid w:val="006C2D75"/>
    <w:rsid w:val="006C2E51"/>
    <w:rsid w:val="006C2E68"/>
    <w:rsid w:val="006C2EE7"/>
    <w:rsid w:val="006C2F56"/>
    <w:rsid w:val="006C3092"/>
    <w:rsid w:val="006C310F"/>
    <w:rsid w:val="006C3140"/>
    <w:rsid w:val="006C31AA"/>
    <w:rsid w:val="006C323B"/>
    <w:rsid w:val="006C340F"/>
    <w:rsid w:val="006C3553"/>
    <w:rsid w:val="006C358C"/>
    <w:rsid w:val="006C37B5"/>
    <w:rsid w:val="006C3840"/>
    <w:rsid w:val="006C3891"/>
    <w:rsid w:val="006C38F1"/>
    <w:rsid w:val="006C3963"/>
    <w:rsid w:val="006C39F5"/>
    <w:rsid w:val="006C3BE8"/>
    <w:rsid w:val="006C3C5A"/>
    <w:rsid w:val="006C3D38"/>
    <w:rsid w:val="006C3D97"/>
    <w:rsid w:val="006C3DA6"/>
    <w:rsid w:val="006C3DCA"/>
    <w:rsid w:val="006C3DD2"/>
    <w:rsid w:val="006C3DD3"/>
    <w:rsid w:val="006C3F55"/>
    <w:rsid w:val="006C3F56"/>
    <w:rsid w:val="006C4023"/>
    <w:rsid w:val="006C406B"/>
    <w:rsid w:val="006C40FC"/>
    <w:rsid w:val="006C411D"/>
    <w:rsid w:val="006C412F"/>
    <w:rsid w:val="006C4140"/>
    <w:rsid w:val="006C416B"/>
    <w:rsid w:val="006C41CC"/>
    <w:rsid w:val="006C41D6"/>
    <w:rsid w:val="006C4205"/>
    <w:rsid w:val="006C4227"/>
    <w:rsid w:val="006C4233"/>
    <w:rsid w:val="006C428A"/>
    <w:rsid w:val="006C4355"/>
    <w:rsid w:val="006C43C4"/>
    <w:rsid w:val="006C43F1"/>
    <w:rsid w:val="006C445A"/>
    <w:rsid w:val="006C455B"/>
    <w:rsid w:val="006C464C"/>
    <w:rsid w:val="006C466F"/>
    <w:rsid w:val="006C46AE"/>
    <w:rsid w:val="006C47BD"/>
    <w:rsid w:val="006C4858"/>
    <w:rsid w:val="006C4999"/>
    <w:rsid w:val="006C4AA5"/>
    <w:rsid w:val="006C4AFD"/>
    <w:rsid w:val="006C4C0B"/>
    <w:rsid w:val="006C4CDC"/>
    <w:rsid w:val="006C4D7F"/>
    <w:rsid w:val="006C4DFD"/>
    <w:rsid w:val="006C4EAC"/>
    <w:rsid w:val="006C4FB9"/>
    <w:rsid w:val="006C4FEC"/>
    <w:rsid w:val="006C5036"/>
    <w:rsid w:val="006C5049"/>
    <w:rsid w:val="006C5076"/>
    <w:rsid w:val="006C5084"/>
    <w:rsid w:val="006C508E"/>
    <w:rsid w:val="006C50C5"/>
    <w:rsid w:val="006C513D"/>
    <w:rsid w:val="006C516E"/>
    <w:rsid w:val="006C517D"/>
    <w:rsid w:val="006C5267"/>
    <w:rsid w:val="006C5461"/>
    <w:rsid w:val="006C5536"/>
    <w:rsid w:val="006C5592"/>
    <w:rsid w:val="006C5692"/>
    <w:rsid w:val="006C56A9"/>
    <w:rsid w:val="006C5701"/>
    <w:rsid w:val="006C5757"/>
    <w:rsid w:val="006C5801"/>
    <w:rsid w:val="006C5806"/>
    <w:rsid w:val="006C58D3"/>
    <w:rsid w:val="006C590E"/>
    <w:rsid w:val="006C591B"/>
    <w:rsid w:val="006C592C"/>
    <w:rsid w:val="006C5949"/>
    <w:rsid w:val="006C5955"/>
    <w:rsid w:val="006C597C"/>
    <w:rsid w:val="006C599F"/>
    <w:rsid w:val="006C5A34"/>
    <w:rsid w:val="006C5ABA"/>
    <w:rsid w:val="006C5C34"/>
    <w:rsid w:val="006C5D9B"/>
    <w:rsid w:val="006C5E70"/>
    <w:rsid w:val="006C5E94"/>
    <w:rsid w:val="006C5F16"/>
    <w:rsid w:val="006C5F40"/>
    <w:rsid w:val="006C5F6F"/>
    <w:rsid w:val="006C60CC"/>
    <w:rsid w:val="006C6102"/>
    <w:rsid w:val="006C6134"/>
    <w:rsid w:val="006C6249"/>
    <w:rsid w:val="006C6264"/>
    <w:rsid w:val="006C62FF"/>
    <w:rsid w:val="006C63A1"/>
    <w:rsid w:val="006C6405"/>
    <w:rsid w:val="006C6419"/>
    <w:rsid w:val="006C6496"/>
    <w:rsid w:val="006C6658"/>
    <w:rsid w:val="006C66E9"/>
    <w:rsid w:val="006C66F1"/>
    <w:rsid w:val="006C679B"/>
    <w:rsid w:val="006C69CA"/>
    <w:rsid w:val="006C69E0"/>
    <w:rsid w:val="006C6C44"/>
    <w:rsid w:val="006C6D10"/>
    <w:rsid w:val="006C6D4C"/>
    <w:rsid w:val="006C6D5C"/>
    <w:rsid w:val="006C6E48"/>
    <w:rsid w:val="006C6E9F"/>
    <w:rsid w:val="006C6EEF"/>
    <w:rsid w:val="006C70DD"/>
    <w:rsid w:val="006C714D"/>
    <w:rsid w:val="006C72CD"/>
    <w:rsid w:val="006C73DE"/>
    <w:rsid w:val="006C75D8"/>
    <w:rsid w:val="006C7636"/>
    <w:rsid w:val="006C76CE"/>
    <w:rsid w:val="006C776C"/>
    <w:rsid w:val="006C79F3"/>
    <w:rsid w:val="006C7A2A"/>
    <w:rsid w:val="006C7A95"/>
    <w:rsid w:val="006C7ABB"/>
    <w:rsid w:val="006C7AC8"/>
    <w:rsid w:val="006C7B00"/>
    <w:rsid w:val="006C7BD7"/>
    <w:rsid w:val="006C7BD8"/>
    <w:rsid w:val="006C7C72"/>
    <w:rsid w:val="006C7CB8"/>
    <w:rsid w:val="006C7CDC"/>
    <w:rsid w:val="006C7EB7"/>
    <w:rsid w:val="006C7F4E"/>
    <w:rsid w:val="006C7F8F"/>
    <w:rsid w:val="006C7FF1"/>
    <w:rsid w:val="006D00EC"/>
    <w:rsid w:val="006D00FF"/>
    <w:rsid w:val="006D028D"/>
    <w:rsid w:val="006D0341"/>
    <w:rsid w:val="006D038F"/>
    <w:rsid w:val="006D04CD"/>
    <w:rsid w:val="006D04DE"/>
    <w:rsid w:val="006D0625"/>
    <w:rsid w:val="006D062A"/>
    <w:rsid w:val="006D0639"/>
    <w:rsid w:val="006D0711"/>
    <w:rsid w:val="006D0729"/>
    <w:rsid w:val="006D07E5"/>
    <w:rsid w:val="006D085F"/>
    <w:rsid w:val="006D087D"/>
    <w:rsid w:val="006D0961"/>
    <w:rsid w:val="006D0A10"/>
    <w:rsid w:val="006D0A5C"/>
    <w:rsid w:val="006D0A71"/>
    <w:rsid w:val="006D0AD9"/>
    <w:rsid w:val="006D0BA6"/>
    <w:rsid w:val="006D0C77"/>
    <w:rsid w:val="006D0CE9"/>
    <w:rsid w:val="006D0D6C"/>
    <w:rsid w:val="006D0DCB"/>
    <w:rsid w:val="006D0E2C"/>
    <w:rsid w:val="006D0EA4"/>
    <w:rsid w:val="006D0F45"/>
    <w:rsid w:val="006D0F60"/>
    <w:rsid w:val="006D0F9D"/>
    <w:rsid w:val="006D0FCC"/>
    <w:rsid w:val="006D104A"/>
    <w:rsid w:val="006D1056"/>
    <w:rsid w:val="006D10FA"/>
    <w:rsid w:val="006D10FD"/>
    <w:rsid w:val="006D11CE"/>
    <w:rsid w:val="006D11D8"/>
    <w:rsid w:val="006D122E"/>
    <w:rsid w:val="006D1285"/>
    <w:rsid w:val="006D13FB"/>
    <w:rsid w:val="006D1474"/>
    <w:rsid w:val="006D14AD"/>
    <w:rsid w:val="006D152B"/>
    <w:rsid w:val="006D1586"/>
    <w:rsid w:val="006D15F1"/>
    <w:rsid w:val="006D1670"/>
    <w:rsid w:val="006D1693"/>
    <w:rsid w:val="006D16CD"/>
    <w:rsid w:val="006D16CF"/>
    <w:rsid w:val="006D179A"/>
    <w:rsid w:val="006D179B"/>
    <w:rsid w:val="006D17FE"/>
    <w:rsid w:val="006D1835"/>
    <w:rsid w:val="006D18A2"/>
    <w:rsid w:val="006D198A"/>
    <w:rsid w:val="006D1ADF"/>
    <w:rsid w:val="006D1C8C"/>
    <w:rsid w:val="006D1CB9"/>
    <w:rsid w:val="006D1CF4"/>
    <w:rsid w:val="006D1DBA"/>
    <w:rsid w:val="006D1DC6"/>
    <w:rsid w:val="006D1E4B"/>
    <w:rsid w:val="006D1FD7"/>
    <w:rsid w:val="006D2064"/>
    <w:rsid w:val="006D20B0"/>
    <w:rsid w:val="006D2194"/>
    <w:rsid w:val="006D2243"/>
    <w:rsid w:val="006D22DA"/>
    <w:rsid w:val="006D25B0"/>
    <w:rsid w:val="006D2759"/>
    <w:rsid w:val="006D27FC"/>
    <w:rsid w:val="006D2816"/>
    <w:rsid w:val="006D2893"/>
    <w:rsid w:val="006D289D"/>
    <w:rsid w:val="006D28AA"/>
    <w:rsid w:val="006D29F7"/>
    <w:rsid w:val="006D2ACC"/>
    <w:rsid w:val="006D2B14"/>
    <w:rsid w:val="006D2BA0"/>
    <w:rsid w:val="006D2C1B"/>
    <w:rsid w:val="006D2D79"/>
    <w:rsid w:val="006D2D9A"/>
    <w:rsid w:val="006D2E87"/>
    <w:rsid w:val="006D2EA6"/>
    <w:rsid w:val="006D329D"/>
    <w:rsid w:val="006D336A"/>
    <w:rsid w:val="006D33CB"/>
    <w:rsid w:val="006D34FE"/>
    <w:rsid w:val="006D351A"/>
    <w:rsid w:val="006D35DC"/>
    <w:rsid w:val="006D3705"/>
    <w:rsid w:val="006D3747"/>
    <w:rsid w:val="006D376B"/>
    <w:rsid w:val="006D377F"/>
    <w:rsid w:val="006D37E5"/>
    <w:rsid w:val="006D37FD"/>
    <w:rsid w:val="006D38B0"/>
    <w:rsid w:val="006D38B3"/>
    <w:rsid w:val="006D3985"/>
    <w:rsid w:val="006D3AC9"/>
    <w:rsid w:val="006D3AEC"/>
    <w:rsid w:val="006D3B8B"/>
    <w:rsid w:val="006D3E4C"/>
    <w:rsid w:val="006D3F47"/>
    <w:rsid w:val="006D3F79"/>
    <w:rsid w:val="006D3FCA"/>
    <w:rsid w:val="006D3FDE"/>
    <w:rsid w:val="006D40FF"/>
    <w:rsid w:val="006D41A1"/>
    <w:rsid w:val="006D43D8"/>
    <w:rsid w:val="006D43ED"/>
    <w:rsid w:val="006D4540"/>
    <w:rsid w:val="006D473A"/>
    <w:rsid w:val="006D47E6"/>
    <w:rsid w:val="006D4823"/>
    <w:rsid w:val="006D483B"/>
    <w:rsid w:val="006D4949"/>
    <w:rsid w:val="006D4B9E"/>
    <w:rsid w:val="006D4BAE"/>
    <w:rsid w:val="006D4CD0"/>
    <w:rsid w:val="006D4D09"/>
    <w:rsid w:val="006D4D38"/>
    <w:rsid w:val="006D4DE5"/>
    <w:rsid w:val="006D4DED"/>
    <w:rsid w:val="006D4EB0"/>
    <w:rsid w:val="006D4FE7"/>
    <w:rsid w:val="006D50BE"/>
    <w:rsid w:val="006D511D"/>
    <w:rsid w:val="006D51CB"/>
    <w:rsid w:val="006D51E8"/>
    <w:rsid w:val="006D5251"/>
    <w:rsid w:val="006D52A3"/>
    <w:rsid w:val="006D54DC"/>
    <w:rsid w:val="006D54FA"/>
    <w:rsid w:val="006D54FD"/>
    <w:rsid w:val="006D5561"/>
    <w:rsid w:val="006D5593"/>
    <w:rsid w:val="006D56AC"/>
    <w:rsid w:val="006D56D5"/>
    <w:rsid w:val="006D570B"/>
    <w:rsid w:val="006D5746"/>
    <w:rsid w:val="006D57B6"/>
    <w:rsid w:val="006D58F6"/>
    <w:rsid w:val="006D5922"/>
    <w:rsid w:val="006D594C"/>
    <w:rsid w:val="006D59B3"/>
    <w:rsid w:val="006D5ABD"/>
    <w:rsid w:val="006D5B59"/>
    <w:rsid w:val="006D5B86"/>
    <w:rsid w:val="006D5BD9"/>
    <w:rsid w:val="006D5C7E"/>
    <w:rsid w:val="006D5CF3"/>
    <w:rsid w:val="006D5D6D"/>
    <w:rsid w:val="006D5E00"/>
    <w:rsid w:val="006D5E28"/>
    <w:rsid w:val="006D5E4F"/>
    <w:rsid w:val="006D5E75"/>
    <w:rsid w:val="006D5F06"/>
    <w:rsid w:val="006D6046"/>
    <w:rsid w:val="006D60DE"/>
    <w:rsid w:val="006D611E"/>
    <w:rsid w:val="006D6121"/>
    <w:rsid w:val="006D61AD"/>
    <w:rsid w:val="006D6232"/>
    <w:rsid w:val="006D6462"/>
    <w:rsid w:val="006D651F"/>
    <w:rsid w:val="006D66BD"/>
    <w:rsid w:val="006D6719"/>
    <w:rsid w:val="006D685F"/>
    <w:rsid w:val="006D689F"/>
    <w:rsid w:val="006D6A43"/>
    <w:rsid w:val="006D6AFB"/>
    <w:rsid w:val="006D6BA4"/>
    <w:rsid w:val="006D6C1E"/>
    <w:rsid w:val="006D6C43"/>
    <w:rsid w:val="006D6C9B"/>
    <w:rsid w:val="006D6D5F"/>
    <w:rsid w:val="006D6D71"/>
    <w:rsid w:val="006D6DC4"/>
    <w:rsid w:val="006D6E7C"/>
    <w:rsid w:val="006D6EF5"/>
    <w:rsid w:val="006D6F99"/>
    <w:rsid w:val="006D7075"/>
    <w:rsid w:val="006D7157"/>
    <w:rsid w:val="006D7192"/>
    <w:rsid w:val="006D71A0"/>
    <w:rsid w:val="006D71F5"/>
    <w:rsid w:val="006D72F5"/>
    <w:rsid w:val="006D7317"/>
    <w:rsid w:val="006D737C"/>
    <w:rsid w:val="006D73DC"/>
    <w:rsid w:val="006D73EE"/>
    <w:rsid w:val="006D7419"/>
    <w:rsid w:val="006D7442"/>
    <w:rsid w:val="006D74D2"/>
    <w:rsid w:val="006D76BA"/>
    <w:rsid w:val="006D76FB"/>
    <w:rsid w:val="006D772F"/>
    <w:rsid w:val="006D7745"/>
    <w:rsid w:val="006D7790"/>
    <w:rsid w:val="006D779C"/>
    <w:rsid w:val="006D78C8"/>
    <w:rsid w:val="006D78E9"/>
    <w:rsid w:val="006D7932"/>
    <w:rsid w:val="006D7953"/>
    <w:rsid w:val="006D7A67"/>
    <w:rsid w:val="006D7A98"/>
    <w:rsid w:val="006D7B48"/>
    <w:rsid w:val="006D7BAB"/>
    <w:rsid w:val="006D7C6F"/>
    <w:rsid w:val="006D7D8B"/>
    <w:rsid w:val="006D7DB5"/>
    <w:rsid w:val="006D7DC9"/>
    <w:rsid w:val="006D7E20"/>
    <w:rsid w:val="006D7E84"/>
    <w:rsid w:val="006D7F09"/>
    <w:rsid w:val="006D7F86"/>
    <w:rsid w:val="006E002F"/>
    <w:rsid w:val="006E0051"/>
    <w:rsid w:val="006E0059"/>
    <w:rsid w:val="006E0119"/>
    <w:rsid w:val="006E0145"/>
    <w:rsid w:val="006E01F4"/>
    <w:rsid w:val="006E0279"/>
    <w:rsid w:val="006E02D7"/>
    <w:rsid w:val="006E0466"/>
    <w:rsid w:val="006E04DA"/>
    <w:rsid w:val="006E05E0"/>
    <w:rsid w:val="006E0649"/>
    <w:rsid w:val="006E07EF"/>
    <w:rsid w:val="006E080C"/>
    <w:rsid w:val="006E085C"/>
    <w:rsid w:val="006E0867"/>
    <w:rsid w:val="006E0956"/>
    <w:rsid w:val="006E09DB"/>
    <w:rsid w:val="006E0A63"/>
    <w:rsid w:val="006E0BBD"/>
    <w:rsid w:val="006E0C0B"/>
    <w:rsid w:val="006E0C35"/>
    <w:rsid w:val="006E0C5B"/>
    <w:rsid w:val="006E0CB7"/>
    <w:rsid w:val="006E0CBB"/>
    <w:rsid w:val="006E0F65"/>
    <w:rsid w:val="006E0F80"/>
    <w:rsid w:val="006E1062"/>
    <w:rsid w:val="006E12D4"/>
    <w:rsid w:val="006E1301"/>
    <w:rsid w:val="006E144C"/>
    <w:rsid w:val="006E1524"/>
    <w:rsid w:val="006E1626"/>
    <w:rsid w:val="006E1684"/>
    <w:rsid w:val="006E16D6"/>
    <w:rsid w:val="006E16E0"/>
    <w:rsid w:val="006E1702"/>
    <w:rsid w:val="006E172F"/>
    <w:rsid w:val="006E1750"/>
    <w:rsid w:val="006E17A7"/>
    <w:rsid w:val="006E1819"/>
    <w:rsid w:val="006E1861"/>
    <w:rsid w:val="006E18C9"/>
    <w:rsid w:val="006E18DD"/>
    <w:rsid w:val="006E19DA"/>
    <w:rsid w:val="006E1AF2"/>
    <w:rsid w:val="006E1B60"/>
    <w:rsid w:val="006E1B6A"/>
    <w:rsid w:val="006E1BDC"/>
    <w:rsid w:val="006E1BE5"/>
    <w:rsid w:val="006E1C1F"/>
    <w:rsid w:val="006E1D04"/>
    <w:rsid w:val="006E1D10"/>
    <w:rsid w:val="006E1D60"/>
    <w:rsid w:val="006E1EA6"/>
    <w:rsid w:val="006E2041"/>
    <w:rsid w:val="006E20F5"/>
    <w:rsid w:val="006E217D"/>
    <w:rsid w:val="006E2243"/>
    <w:rsid w:val="006E2248"/>
    <w:rsid w:val="006E2300"/>
    <w:rsid w:val="006E24F5"/>
    <w:rsid w:val="006E25AD"/>
    <w:rsid w:val="006E269B"/>
    <w:rsid w:val="006E26DB"/>
    <w:rsid w:val="006E27D6"/>
    <w:rsid w:val="006E27E3"/>
    <w:rsid w:val="006E2822"/>
    <w:rsid w:val="006E2844"/>
    <w:rsid w:val="006E28C1"/>
    <w:rsid w:val="006E293F"/>
    <w:rsid w:val="006E29A6"/>
    <w:rsid w:val="006E29D6"/>
    <w:rsid w:val="006E29E6"/>
    <w:rsid w:val="006E2A26"/>
    <w:rsid w:val="006E2A7A"/>
    <w:rsid w:val="006E2B7F"/>
    <w:rsid w:val="006E2BC0"/>
    <w:rsid w:val="006E2CBC"/>
    <w:rsid w:val="006E2CFC"/>
    <w:rsid w:val="006E2E42"/>
    <w:rsid w:val="006E2E4C"/>
    <w:rsid w:val="006E2FCD"/>
    <w:rsid w:val="006E3100"/>
    <w:rsid w:val="006E3114"/>
    <w:rsid w:val="006E3153"/>
    <w:rsid w:val="006E3158"/>
    <w:rsid w:val="006E31F2"/>
    <w:rsid w:val="006E32C7"/>
    <w:rsid w:val="006E334C"/>
    <w:rsid w:val="006E33EC"/>
    <w:rsid w:val="006E3450"/>
    <w:rsid w:val="006E34CC"/>
    <w:rsid w:val="006E34DC"/>
    <w:rsid w:val="006E353D"/>
    <w:rsid w:val="006E357E"/>
    <w:rsid w:val="006E36FC"/>
    <w:rsid w:val="006E3752"/>
    <w:rsid w:val="006E3844"/>
    <w:rsid w:val="006E38AD"/>
    <w:rsid w:val="006E38B8"/>
    <w:rsid w:val="006E38B9"/>
    <w:rsid w:val="006E3931"/>
    <w:rsid w:val="006E39D5"/>
    <w:rsid w:val="006E39DC"/>
    <w:rsid w:val="006E3AB0"/>
    <w:rsid w:val="006E3AD0"/>
    <w:rsid w:val="006E3B3D"/>
    <w:rsid w:val="006E3BE3"/>
    <w:rsid w:val="006E3C53"/>
    <w:rsid w:val="006E3C83"/>
    <w:rsid w:val="006E3D70"/>
    <w:rsid w:val="006E3FDB"/>
    <w:rsid w:val="006E3FEE"/>
    <w:rsid w:val="006E3FFC"/>
    <w:rsid w:val="006E4023"/>
    <w:rsid w:val="006E4024"/>
    <w:rsid w:val="006E4055"/>
    <w:rsid w:val="006E406D"/>
    <w:rsid w:val="006E40F3"/>
    <w:rsid w:val="006E41F8"/>
    <w:rsid w:val="006E4265"/>
    <w:rsid w:val="006E4475"/>
    <w:rsid w:val="006E4495"/>
    <w:rsid w:val="006E44E0"/>
    <w:rsid w:val="006E458B"/>
    <w:rsid w:val="006E4623"/>
    <w:rsid w:val="006E4693"/>
    <w:rsid w:val="006E47B5"/>
    <w:rsid w:val="006E47F5"/>
    <w:rsid w:val="006E48E5"/>
    <w:rsid w:val="006E495E"/>
    <w:rsid w:val="006E49D3"/>
    <w:rsid w:val="006E4A1F"/>
    <w:rsid w:val="006E4A41"/>
    <w:rsid w:val="006E4C1B"/>
    <w:rsid w:val="006E4CBA"/>
    <w:rsid w:val="006E4CC7"/>
    <w:rsid w:val="006E4CDB"/>
    <w:rsid w:val="006E4CE6"/>
    <w:rsid w:val="006E4D05"/>
    <w:rsid w:val="006E4D5A"/>
    <w:rsid w:val="006E4DAF"/>
    <w:rsid w:val="006E4DD1"/>
    <w:rsid w:val="006E4EE9"/>
    <w:rsid w:val="006E4EFF"/>
    <w:rsid w:val="006E4F33"/>
    <w:rsid w:val="006E4F92"/>
    <w:rsid w:val="006E4FF3"/>
    <w:rsid w:val="006E5045"/>
    <w:rsid w:val="006E50E9"/>
    <w:rsid w:val="006E513A"/>
    <w:rsid w:val="006E516D"/>
    <w:rsid w:val="006E520B"/>
    <w:rsid w:val="006E53BF"/>
    <w:rsid w:val="006E54B4"/>
    <w:rsid w:val="006E5511"/>
    <w:rsid w:val="006E55C6"/>
    <w:rsid w:val="006E55FB"/>
    <w:rsid w:val="006E5660"/>
    <w:rsid w:val="006E5763"/>
    <w:rsid w:val="006E57A9"/>
    <w:rsid w:val="006E5819"/>
    <w:rsid w:val="006E5832"/>
    <w:rsid w:val="006E5874"/>
    <w:rsid w:val="006E588B"/>
    <w:rsid w:val="006E58EF"/>
    <w:rsid w:val="006E59D1"/>
    <w:rsid w:val="006E5AE3"/>
    <w:rsid w:val="006E5D4E"/>
    <w:rsid w:val="006E5D74"/>
    <w:rsid w:val="006E5DDB"/>
    <w:rsid w:val="006E5E07"/>
    <w:rsid w:val="006E5E74"/>
    <w:rsid w:val="006E5E75"/>
    <w:rsid w:val="006E5E7B"/>
    <w:rsid w:val="006E5EAF"/>
    <w:rsid w:val="006E5ED1"/>
    <w:rsid w:val="006E5EE8"/>
    <w:rsid w:val="006E5F88"/>
    <w:rsid w:val="006E5F95"/>
    <w:rsid w:val="006E6049"/>
    <w:rsid w:val="006E60A0"/>
    <w:rsid w:val="006E6109"/>
    <w:rsid w:val="006E6197"/>
    <w:rsid w:val="006E61C0"/>
    <w:rsid w:val="006E61DD"/>
    <w:rsid w:val="006E61E2"/>
    <w:rsid w:val="006E61EF"/>
    <w:rsid w:val="006E6264"/>
    <w:rsid w:val="006E626F"/>
    <w:rsid w:val="006E6349"/>
    <w:rsid w:val="006E6370"/>
    <w:rsid w:val="006E63C1"/>
    <w:rsid w:val="006E63F9"/>
    <w:rsid w:val="006E63FD"/>
    <w:rsid w:val="006E6403"/>
    <w:rsid w:val="006E647A"/>
    <w:rsid w:val="006E6485"/>
    <w:rsid w:val="006E6548"/>
    <w:rsid w:val="006E65A6"/>
    <w:rsid w:val="006E65C2"/>
    <w:rsid w:val="006E66AA"/>
    <w:rsid w:val="006E67B3"/>
    <w:rsid w:val="006E67B5"/>
    <w:rsid w:val="006E67F9"/>
    <w:rsid w:val="006E6BAB"/>
    <w:rsid w:val="006E6BB3"/>
    <w:rsid w:val="006E6BF4"/>
    <w:rsid w:val="006E6C8F"/>
    <w:rsid w:val="006E6D25"/>
    <w:rsid w:val="006E6E2A"/>
    <w:rsid w:val="006E6E6E"/>
    <w:rsid w:val="006E6E8A"/>
    <w:rsid w:val="006E7037"/>
    <w:rsid w:val="006E7052"/>
    <w:rsid w:val="006E7056"/>
    <w:rsid w:val="006E709D"/>
    <w:rsid w:val="006E70F0"/>
    <w:rsid w:val="006E7108"/>
    <w:rsid w:val="006E7165"/>
    <w:rsid w:val="006E7187"/>
    <w:rsid w:val="006E7227"/>
    <w:rsid w:val="006E7380"/>
    <w:rsid w:val="006E74DD"/>
    <w:rsid w:val="006E7540"/>
    <w:rsid w:val="006E76F5"/>
    <w:rsid w:val="006E771E"/>
    <w:rsid w:val="006E78C3"/>
    <w:rsid w:val="006E7A41"/>
    <w:rsid w:val="006E7BE7"/>
    <w:rsid w:val="006E7CB1"/>
    <w:rsid w:val="006E7CE2"/>
    <w:rsid w:val="006E7D2B"/>
    <w:rsid w:val="006E7D6A"/>
    <w:rsid w:val="006E7E08"/>
    <w:rsid w:val="006E7E32"/>
    <w:rsid w:val="006E7E99"/>
    <w:rsid w:val="006E7FE1"/>
    <w:rsid w:val="006E7FF4"/>
    <w:rsid w:val="006F0123"/>
    <w:rsid w:val="006F0184"/>
    <w:rsid w:val="006F01B3"/>
    <w:rsid w:val="006F0297"/>
    <w:rsid w:val="006F031D"/>
    <w:rsid w:val="006F03C3"/>
    <w:rsid w:val="006F0439"/>
    <w:rsid w:val="006F0457"/>
    <w:rsid w:val="006F0522"/>
    <w:rsid w:val="006F05E1"/>
    <w:rsid w:val="006F0677"/>
    <w:rsid w:val="006F06FA"/>
    <w:rsid w:val="006F0762"/>
    <w:rsid w:val="006F08C4"/>
    <w:rsid w:val="006F08DD"/>
    <w:rsid w:val="006F090D"/>
    <w:rsid w:val="006F090E"/>
    <w:rsid w:val="006F092F"/>
    <w:rsid w:val="006F09F9"/>
    <w:rsid w:val="006F0A55"/>
    <w:rsid w:val="006F0B14"/>
    <w:rsid w:val="006F0B5E"/>
    <w:rsid w:val="006F0C26"/>
    <w:rsid w:val="006F0D68"/>
    <w:rsid w:val="006F0DBB"/>
    <w:rsid w:val="006F0E28"/>
    <w:rsid w:val="006F0E3D"/>
    <w:rsid w:val="006F0F20"/>
    <w:rsid w:val="006F0F2E"/>
    <w:rsid w:val="006F0F83"/>
    <w:rsid w:val="006F1081"/>
    <w:rsid w:val="006F10CE"/>
    <w:rsid w:val="006F115B"/>
    <w:rsid w:val="006F11A0"/>
    <w:rsid w:val="006F11A2"/>
    <w:rsid w:val="006F14CE"/>
    <w:rsid w:val="006F17C3"/>
    <w:rsid w:val="006F17D6"/>
    <w:rsid w:val="006F17E9"/>
    <w:rsid w:val="006F1815"/>
    <w:rsid w:val="006F18C5"/>
    <w:rsid w:val="006F18D9"/>
    <w:rsid w:val="006F1939"/>
    <w:rsid w:val="006F1996"/>
    <w:rsid w:val="006F1A0B"/>
    <w:rsid w:val="006F1B12"/>
    <w:rsid w:val="006F1BBC"/>
    <w:rsid w:val="006F1C70"/>
    <w:rsid w:val="006F1DBB"/>
    <w:rsid w:val="006F1E07"/>
    <w:rsid w:val="006F1F6B"/>
    <w:rsid w:val="006F1FDC"/>
    <w:rsid w:val="006F1FF4"/>
    <w:rsid w:val="006F2030"/>
    <w:rsid w:val="006F20A4"/>
    <w:rsid w:val="006F20A9"/>
    <w:rsid w:val="006F2113"/>
    <w:rsid w:val="006F2160"/>
    <w:rsid w:val="006F2163"/>
    <w:rsid w:val="006F2185"/>
    <w:rsid w:val="006F218A"/>
    <w:rsid w:val="006F2191"/>
    <w:rsid w:val="006F21F8"/>
    <w:rsid w:val="006F2347"/>
    <w:rsid w:val="006F238F"/>
    <w:rsid w:val="006F2482"/>
    <w:rsid w:val="006F24ED"/>
    <w:rsid w:val="006F24F5"/>
    <w:rsid w:val="006F24FC"/>
    <w:rsid w:val="006F256D"/>
    <w:rsid w:val="006F26E5"/>
    <w:rsid w:val="006F2700"/>
    <w:rsid w:val="006F2710"/>
    <w:rsid w:val="006F271A"/>
    <w:rsid w:val="006F281D"/>
    <w:rsid w:val="006F2867"/>
    <w:rsid w:val="006F294D"/>
    <w:rsid w:val="006F2A1F"/>
    <w:rsid w:val="006F2B9E"/>
    <w:rsid w:val="006F2BB1"/>
    <w:rsid w:val="006F2C14"/>
    <w:rsid w:val="006F2C4C"/>
    <w:rsid w:val="006F2C85"/>
    <w:rsid w:val="006F2CA8"/>
    <w:rsid w:val="006F2D20"/>
    <w:rsid w:val="006F2E92"/>
    <w:rsid w:val="006F2EEE"/>
    <w:rsid w:val="006F2F49"/>
    <w:rsid w:val="006F2F84"/>
    <w:rsid w:val="006F2FE7"/>
    <w:rsid w:val="006F3096"/>
    <w:rsid w:val="006F3135"/>
    <w:rsid w:val="006F315C"/>
    <w:rsid w:val="006F315F"/>
    <w:rsid w:val="006F331F"/>
    <w:rsid w:val="006F332B"/>
    <w:rsid w:val="006F33A4"/>
    <w:rsid w:val="006F3403"/>
    <w:rsid w:val="006F340C"/>
    <w:rsid w:val="006F343C"/>
    <w:rsid w:val="006F3488"/>
    <w:rsid w:val="006F3543"/>
    <w:rsid w:val="006F3564"/>
    <w:rsid w:val="006F373B"/>
    <w:rsid w:val="006F378A"/>
    <w:rsid w:val="006F395B"/>
    <w:rsid w:val="006F3B34"/>
    <w:rsid w:val="006F3B95"/>
    <w:rsid w:val="006F3C00"/>
    <w:rsid w:val="006F3DE8"/>
    <w:rsid w:val="006F3EB6"/>
    <w:rsid w:val="006F3F73"/>
    <w:rsid w:val="006F3F75"/>
    <w:rsid w:val="006F4005"/>
    <w:rsid w:val="006F4053"/>
    <w:rsid w:val="006F40A4"/>
    <w:rsid w:val="006F410D"/>
    <w:rsid w:val="006F415A"/>
    <w:rsid w:val="006F4277"/>
    <w:rsid w:val="006F4381"/>
    <w:rsid w:val="006F442D"/>
    <w:rsid w:val="006F4474"/>
    <w:rsid w:val="006F44FC"/>
    <w:rsid w:val="006F462A"/>
    <w:rsid w:val="006F4648"/>
    <w:rsid w:val="006F4683"/>
    <w:rsid w:val="006F46E6"/>
    <w:rsid w:val="006F47BA"/>
    <w:rsid w:val="006F47E0"/>
    <w:rsid w:val="006F491F"/>
    <w:rsid w:val="006F4921"/>
    <w:rsid w:val="006F4940"/>
    <w:rsid w:val="006F4941"/>
    <w:rsid w:val="006F49D5"/>
    <w:rsid w:val="006F4A39"/>
    <w:rsid w:val="006F4B77"/>
    <w:rsid w:val="006F4CE6"/>
    <w:rsid w:val="006F4CE9"/>
    <w:rsid w:val="006F4E09"/>
    <w:rsid w:val="006F4E17"/>
    <w:rsid w:val="006F4E6C"/>
    <w:rsid w:val="006F4EA1"/>
    <w:rsid w:val="006F4F17"/>
    <w:rsid w:val="006F4F3D"/>
    <w:rsid w:val="006F4FCC"/>
    <w:rsid w:val="006F50EA"/>
    <w:rsid w:val="006F50FC"/>
    <w:rsid w:val="006F5115"/>
    <w:rsid w:val="006F5117"/>
    <w:rsid w:val="006F5186"/>
    <w:rsid w:val="006F5223"/>
    <w:rsid w:val="006F52A4"/>
    <w:rsid w:val="006F5611"/>
    <w:rsid w:val="006F5622"/>
    <w:rsid w:val="006F5658"/>
    <w:rsid w:val="006F566B"/>
    <w:rsid w:val="006F56CA"/>
    <w:rsid w:val="006F5857"/>
    <w:rsid w:val="006F5895"/>
    <w:rsid w:val="006F58A7"/>
    <w:rsid w:val="006F595D"/>
    <w:rsid w:val="006F5984"/>
    <w:rsid w:val="006F5B30"/>
    <w:rsid w:val="006F5B57"/>
    <w:rsid w:val="006F5B9D"/>
    <w:rsid w:val="006F5C8E"/>
    <w:rsid w:val="006F5D45"/>
    <w:rsid w:val="006F5D4A"/>
    <w:rsid w:val="006F5D98"/>
    <w:rsid w:val="006F5E49"/>
    <w:rsid w:val="006F5EFF"/>
    <w:rsid w:val="006F5F0F"/>
    <w:rsid w:val="006F5F3E"/>
    <w:rsid w:val="006F5F7C"/>
    <w:rsid w:val="006F607A"/>
    <w:rsid w:val="006F60E7"/>
    <w:rsid w:val="006F61B1"/>
    <w:rsid w:val="006F6249"/>
    <w:rsid w:val="006F626E"/>
    <w:rsid w:val="006F62BD"/>
    <w:rsid w:val="006F62CA"/>
    <w:rsid w:val="006F6303"/>
    <w:rsid w:val="006F65BA"/>
    <w:rsid w:val="006F65CA"/>
    <w:rsid w:val="006F6673"/>
    <w:rsid w:val="006F668F"/>
    <w:rsid w:val="006F66B8"/>
    <w:rsid w:val="006F6719"/>
    <w:rsid w:val="006F6793"/>
    <w:rsid w:val="006F6910"/>
    <w:rsid w:val="006F691C"/>
    <w:rsid w:val="006F6975"/>
    <w:rsid w:val="006F697D"/>
    <w:rsid w:val="006F69BD"/>
    <w:rsid w:val="006F6B79"/>
    <w:rsid w:val="006F6BF4"/>
    <w:rsid w:val="006F6C3C"/>
    <w:rsid w:val="006F6D15"/>
    <w:rsid w:val="006F6D29"/>
    <w:rsid w:val="006F6D8A"/>
    <w:rsid w:val="006F6EC0"/>
    <w:rsid w:val="006F6F08"/>
    <w:rsid w:val="006F6F9C"/>
    <w:rsid w:val="006F6FC1"/>
    <w:rsid w:val="006F702D"/>
    <w:rsid w:val="006F71D1"/>
    <w:rsid w:val="006F71F7"/>
    <w:rsid w:val="006F72A2"/>
    <w:rsid w:val="006F72A4"/>
    <w:rsid w:val="006F72B7"/>
    <w:rsid w:val="006F72BF"/>
    <w:rsid w:val="006F73C4"/>
    <w:rsid w:val="006F7493"/>
    <w:rsid w:val="006F74F1"/>
    <w:rsid w:val="006F75B3"/>
    <w:rsid w:val="006F75EA"/>
    <w:rsid w:val="006F76D3"/>
    <w:rsid w:val="006F76F2"/>
    <w:rsid w:val="006F777E"/>
    <w:rsid w:val="006F77A4"/>
    <w:rsid w:val="006F77E0"/>
    <w:rsid w:val="006F78A4"/>
    <w:rsid w:val="006F79C8"/>
    <w:rsid w:val="006F79EE"/>
    <w:rsid w:val="006F7AED"/>
    <w:rsid w:val="006F7C49"/>
    <w:rsid w:val="006F7CA7"/>
    <w:rsid w:val="006F7D38"/>
    <w:rsid w:val="006F7D47"/>
    <w:rsid w:val="006F7DEA"/>
    <w:rsid w:val="006F7E95"/>
    <w:rsid w:val="006F7F46"/>
    <w:rsid w:val="0070003B"/>
    <w:rsid w:val="007000FA"/>
    <w:rsid w:val="00700137"/>
    <w:rsid w:val="00700172"/>
    <w:rsid w:val="0070021C"/>
    <w:rsid w:val="0070023F"/>
    <w:rsid w:val="007002D4"/>
    <w:rsid w:val="007002EE"/>
    <w:rsid w:val="00700326"/>
    <w:rsid w:val="00700354"/>
    <w:rsid w:val="00700369"/>
    <w:rsid w:val="0070039C"/>
    <w:rsid w:val="007004A7"/>
    <w:rsid w:val="007004B5"/>
    <w:rsid w:val="007004BB"/>
    <w:rsid w:val="00700506"/>
    <w:rsid w:val="0070051B"/>
    <w:rsid w:val="0070052B"/>
    <w:rsid w:val="00700544"/>
    <w:rsid w:val="00700637"/>
    <w:rsid w:val="0070096B"/>
    <w:rsid w:val="00700A44"/>
    <w:rsid w:val="00700A83"/>
    <w:rsid w:val="00700B38"/>
    <w:rsid w:val="00700BA0"/>
    <w:rsid w:val="00700BAB"/>
    <w:rsid w:val="00700BE1"/>
    <w:rsid w:val="00700C28"/>
    <w:rsid w:val="00700C84"/>
    <w:rsid w:val="00700CD9"/>
    <w:rsid w:val="00700D2B"/>
    <w:rsid w:val="00700D7E"/>
    <w:rsid w:val="00700DE1"/>
    <w:rsid w:val="00700E1D"/>
    <w:rsid w:val="00700F15"/>
    <w:rsid w:val="00700F82"/>
    <w:rsid w:val="0070100E"/>
    <w:rsid w:val="00701204"/>
    <w:rsid w:val="0070123E"/>
    <w:rsid w:val="0070126D"/>
    <w:rsid w:val="0070130D"/>
    <w:rsid w:val="0070133D"/>
    <w:rsid w:val="0070136A"/>
    <w:rsid w:val="00701509"/>
    <w:rsid w:val="007015AE"/>
    <w:rsid w:val="00701626"/>
    <w:rsid w:val="00701664"/>
    <w:rsid w:val="00701691"/>
    <w:rsid w:val="007016CA"/>
    <w:rsid w:val="0070176A"/>
    <w:rsid w:val="007017D2"/>
    <w:rsid w:val="0070183E"/>
    <w:rsid w:val="007018C7"/>
    <w:rsid w:val="007018EE"/>
    <w:rsid w:val="00701911"/>
    <w:rsid w:val="0070194A"/>
    <w:rsid w:val="00701987"/>
    <w:rsid w:val="007019AF"/>
    <w:rsid w:val="00701C2E"/>
    <w:rsid w:val="00701C91"/>
    <w:rsid w:val="00701CB8"/>
    <w:rsid w:val="00701D42"/>
    <w:rsid w:val="00701DB1"/>
    <w:rsid w:val="00701E0C"/>
    <w:rsid w:val="00701E75"/>
    <w:rsid w:val="00701FF6"/>
    <w:rsid w:val="00702116"/>
    <w:rsid w:val="00702222"/>
    <w:rsid w:val="00702234"/>
    <w:rsid w:val="007023A1"/>
    <w:rsid w:val="00702538"/>
    <w:rsid w:val="0070254A"/>
    <w:rsid w:val="00702685"/>
    <w:rsid w:val="00702864"/>
    <w:rsid w:val="0070287C"/>
    <w:rsid w:val="007028D2"/>
    <w:rsid w:val="007028FD"/>
    <w:rsid w:val="007029AF"/>
    <w:rsid w:val="007029BA"/>
    <w:rsid w:val="00702A2B"/>
    <w:rsid w:val="00702B19"/>
    <w:rsid w:val="00702BDC"/>
    <w:rsid w:val="00702C4A"/>
    <w:rsid w:val="00702CE7"/>
    <w:rsid w:val="00702E7F"/>
    <w:rsid w:val="00702E91"/>
    <w:rsid w:val="00702F97"/>
    <w:rsid w:val="00703203"/>
    <w:rsid w:val="0070321E"/>
    <w:rsid w:val="00703247"/>
    <w:rsid w:val="007032FF"/>
    <w:rsid w:val="00703448"/>
    <w:rsid w:val="007034E5"/>
    <w:rsid w:val="00703705"/>
    <w:rsid w:val="00703810"/>
    <w:rsid w:val="0070397F"/>
    <w:rsid w:val="00703A24"/>
    <w:rsid w:val="00703AF4"/>
    <w:rsid w:val="00703B45"/>
    <w:rsid w:val="00703BB3"/>
    <w:rsid w:val="00703BFD"/>
    <w:rsid w:val="00703C97"/>
    <w:rsid w:val="00703CA3"/>
    <w:rsid w:val="00703D01"/>
    <w:rsid w:val="00703D16"/>
    <w:rsid w:val="00703E09"/>
    <w:rsid w:val="00704056"/>
    <w:rsid w:val="00704065"/>
    <w:rsid w:val="007040A5"/>
    <w:rsid w:val="00704297"/>
    <w:rsid w:val="007042DD"/>
    <w:rsid w:val="0070430A"/>
    <w:rsid w:val="007043E5"/>
    <w:rsid w:val="00704409"/>
    <w:rsid w:val="0070442D"/>
    <w:rsid w:val="00704477"/>
    <w:rsid w:val="007044B0"/>
    <w:rsid w:val="007045D3"/>
    <w:rsid w:val="00704618"/>
    <w:rsid w:val="007046E0"/>
    <w:rsid w:val="00704795"/>
    <w:rsid w:val="007048C5"/>
    <w:rsid w:val="007049AA"/>
    <w:rsid w:val="00704A11"/>
    <w:rsid w:val="00704AEF"/>
    <w:rsid w:val="00704B66"/>
    <w:rsid w:val="00704C6A"/>
    <w:rsid w:val="00704E25"/>
    <w:rsid w:val="00704E2A"/>
    <w:rsid w:val="00704E5B"/>
    <w:rsid w:val="00704EAE"/>
    <w:rsid w:val="0070501B"/>
    <w:rsid w:val="007050F5"/>
    <w:rsid w:val="00705140"/>
    <w:rsid w:val="0070516B"/>
    <w:rsid w:val="007051AB"/>
    <w:rsid w:val="0070521F"/>
    <w:rsid w:val="00705313"/>
    <w:rsid w:val="007053E8"/>
    <w:rsid w:val="00705554"/>
    <w:rsid w:val="0070560C"/>
    <w:rsid w:val="00705758"/>
    <w:rsid w:val="00705820"/>
    <w:rsid w:val="00705973"/>
    <w:rsid w:val="00705A2B"/>
    <w:rsid w:val="00705ADB"/>
    <w:rsid w:val="00705D9E"/>
    <w:rsid w:val="00705E1E"/>
    <w:rsid w:val="00705E95"/>
    <w:rsid w:val="00705E99"/>
    <w:rsid w:val="00705EFD"/>
    <w:rsid w:val="00705F40"/>
    <w:rsid w:val="0070602D"/>
    <w:rsid w:val="007060F1"/>
    <w:rsid w:val="007061D5"/>
    <w:rsid w:val="007061EB"/>
    <w:rsid w:val="0070623D"/>
    <w:rsid w:val="0070628E"/>
    <w:rsid w:val="00706364"/>
    <w:rsid w:val="007063C5"/>
    <w:rsid w:val="00706439"/>
    <w:rsid w:val="0070645E"/>
    <w:rsid w:val="0070650F"/>
    <w:rsid w:val="0070652C"/>
    <w:rsid w:val="00706577"/>
    <w:rsid w:val="007065D4"/>
    <w:rsid w:val="0070661F"/>
    <w:rsid w:val="00706648"/>
    <w:rsid w:val="00706705"/>
    <w:rsid w:val="00706771"/>
    <w:rsid w:val="007067AB"/>
    <w:rsid w:val="007067B2"/>
    <w:rsid w:val="007068DC"/>
    <w:rsid w:val="007068E9"/>
    <w:rsid w:val="00706918"/>
    <w:rsid w:val="007069B1"/>
    <w:rsid w:val="00706AF9"/>
    <w:rsid w:val="00706DA4"/>
    <w:rsid w:val="00706EA3"/>
    <w:rsid w:val="00706EB8"/>
    <w:rsid w:val="00706F17"/>
    <w:rsid w:val="00706FC9"/>
    <w:rsid w:val="00706FE8"/>
    <w:rsid w:val="00707003"/>
    <w:rsid w:val="007070B9"/>
    <w:rsid w:val="00707136"/>
    <w:rsid w:val="0070721F"/>
    <w:rsid w:val="00707361"/>
    <w:rsid w:val="007073AA"/>
    <w:rsid w:val="0070748E"/>
    <w:rsid w:val="007074AF"/>
    <w:rsid w:val="007075D7"/>
    <w:rsid w:val="007075F8"/>
    <w:rsid w:val="007076B8"/>
    <w:rsid w:val="00707720"/>
    <w:rsid w:val="00707756"/>
    <w:rsid w:val="00707784"/>
    <w:rsid w:val="00707809"/>
    <w:rsid w:val="00707889"/>
    <w:rsid w:val="007078A7"/>
    <w:rsid w:val="00707959"/>
    <w:rsid w:val="00707995"/>
    <w:rsid w:val="007079BA"/>
    <w:rsid w:val="00707ACF"/>
    <w:rsid w:val="00707B42"/>
    <w:rsid w:val="00707C38"/>
    <w:rsid w:val="00707D36"/>
    <w:rsid w:val="00707DC1"/>
    <w:rsid w:val="00707F29"/>
    <w:rsid w:val="00710028"/>
    <w:rsid w:val="0071006B"/>
    <w:rsid w:val="0071006D"/>
    <w:rsid w:val="0071009A"/>
    <w:rsid w:val="00710180"/>
    <w:rsid w:val="0071022D"/>
    <w:rsid w:val="00710232"/>
    <w:rsid w:val="00710315"/>
    <w:rsid w:val="00710380"/>
    <w:rsid w:val="0071040E"/>
    <w:rsid w:val="0071049A"/>
    <w:rsid w:val="007104C2"/>
    <w:rsid w:val="007104E0"/>
    <w:rsid w:val="007105AB"/>
    <w:rsid w:val="007105B3"/>
    <w:rsid w:val="00710605"/>
    <w:rsid w:val="00710686"/>
    <w:rsid w:val="007106AB"/>
    <w:rsid w:val="007107F0"/>
    <w:rsid w:val="00710940"/>
    <w:rsid w:val="007109D0"/>
    <w:rsid w:val="00710A7F"/>
    <w:rsid w:val="00710AE3"/>
    <w:rsid w:val="00710D01"/>
    <w:rsid w:val="00710DE0"/>
    <w:rsid w:val="00710E3F"/>
    <w:rsid w:val="00710E77"/>
    <w:rsid w:val="00711098"/>
    <w:rsid w:val="00711167"/>
    <w:rsid w:val="0071130D"/>
    <w:rsid w:val="00711349"/>
    <w:rsid w:val="00711367"/>
    <w:rsid w:val="0071140D"/>
    <w:rsid w:val="0071163D"/>
    <w:rsid w:val="00711655"/>
    <w:rsid w:val="0071178C"/>
    <w:rsid w:val="007117A2"/>
    <w:rsid w:val="00711816"/>
    <w:rsid w:val="00711920"/>
    <w:rsid w:val="0071192F"/>
    <w:rsid w:val="00711ADD"/>
    <w:rsid w:val="00711C95"/>
    <w:rsid w:val="00711CB4"/>
    <w:rsid w:val="00711CFF"/>
    <w:rsid w:val="00711D52"/>
    <w:rsid w:val="00711DC0"/>
    <w:rsid w:val="00711E19"/>
    <w:rsid w:val="00711E4A"/>
    <w:rsid w:val="00711E57"/>
    <w:rsid w:val="00712070"/>
    <w:rsid w:val="00712232"/>
    <w:rsid w:val="0071229A"/>
    <w:rsid w:val="007123E5"/>
    <w:rsid w:val="0071243D"/>
    <w:rsid w:val="0071258B"/>
    <w:rsid w:val="00712741"/>
    <w:rsid w:val="007127A6"/>
    <w:rsid w:val="007127C6"/>
    <w:rsid w:val="007127EC"/>
    <w:rsid w:val="00712818"/>
    <w:rsid w:val="0071288D"/>
    <w:rsid w:val="00712B36"/>
    <w:rsid w:val="00712B42"/>
    <w:rsid w:val="00712CFA"/>
    <w:rsid w:val="00712DF0"/>
    <w:rsid w:val="00712E40"/>
    <w:rsid w:val="00712EA8"/>
    <w:rsid w:val="00712EC0"/>
    <w:rsid w:val="00712ED4"/>
    <w:rsid w:val="00712F6D"/>
    <w:rsid w:val="00713065"/>
    <w:rsid w:val="007130B8"/>
    <w:rsid w:val="007130F0"/>
    <w:rsid w:val="00713188"/>
    <w:rsid w:val="007131D5"/>
    <w:rsid w:val="00713201"/>
    <w:rsid w:val="007132C5"/>
    <w:rsid w:val="007133A7"/>
    <w:rsid w:val="00713420"/>
    <w:rsid w:val="007134BD"/>
    <w:rsid w:val="007134DE"/>
    <w:rsid w:val="0071351E"/>
    <w:rsid w:val="00713527"/>
    <w:rsid w:val="00713598"/>
    <w:rsid w:val="007135FF"/>
    <w:rsid w:val="00713600"/>
    <w:rsid w:val="00713610"/>
    <w:rsid w:val="00713663"/>
    <w:rsid w:val="007136AA"/>
    <w:rsid w:val="0071376F"/>
    <w:rsid w:val="00713887"/>
    <w:rsid w:val="007138DB"/>
    <w:rsid w:val="00713A18"/>
    <w:rsid w:val="00713BBB"/>
    <w:rsid w:val="00713C3A"/>
    <w:rsid w:val="00713C80"/>
    <w:rsid w:val="00713C9D"/>
    <w:rsid w:val="00713DC6"/>
    <w:rsid w:val="00713E63"/>
    <w:rsid w:val="00713FB8"/>
    <w:rsid w:val="00714067"/>
    <w:rsid w:val="007140FB"/>
    <w:rsid w:val="00714350"/>
    <w:rsid w:val="007143B2"/>
    <w:rsid w:val="007143CC"/>
    <w:rsid w:val="007143E2"/>
    <w:rsid w:val="007143E3"/>
    <w:rsid w:val="00714425"/>
    <w:rsid w:val="0071444E"/>
    <w:rsid w:val="007145DD"/>
    <w:rsid w:val="0071460A"/>
    <w:rsid w:val="0071482C"/>
    <w:rsid w:val="007148F7"/>
    <w:rsid w:val="00714937"/>
    <w:rsid w:val="00714A43"/>
    <w:rsid w:val="00714D13"/>
    <w:rsid w:val="00714D92"/>
    <w:rsid w:val="00714D98"/>
    <w:rsid w:val="00714D9A"/>
    <w:rsid w:val="00714E1A"/>
    <w:rsid w:val="00714E1C"/>
    <w:rsid w:val="00714E40"/>
    <w:rsid w:val="00714FFF"/>
    <w:rsid w:val="0071501A"/>
    <w:rsid w:val="0071502A"/>
    <w:rsid w:val="0071515D"/>
    <w:rsid w:val="0071517D"/>
    <w:rsid w:val="007151A7"/>
    <w:rsid w:val="0071520F"/>
    <w:rsid w:val="007152F0"/>
    <w:rsid w:val="00715468"/>
    <w:rsid w:val="0071547E"/>
    <w:rsid w:val="0071558E"/>
    <w:rsid w:val="007155F8"/>
    <w:rsid w:val="007156C6"/>
    <w:rsid w:val="0071573F"/>
    <w:rsid w:val="00715879"/>
    <w:rsid w:val="0071587A"/>
    <w:rsid w:val="007158E2"/>
    <w:rsid w:val="007159A5"/>
    <w:rsid w:val="007159B0"/>
    <w:rsid w:val="007159EA"/>
    <w:rsid w:val="00715A0A"/>
    <w:rsid w:val="00715AAA"/>
    <w:rsid w:val="00715C12"/>
    <w:rsid w:val="00715C23"/>
    <w:rsid w:val="00715C24"/>
    <w:rsid w:val="00715C91"/>
    <w:rsid w:val="00715CD0"/>
    <w:rsid w:val="00715D36"/>
    <w:rsid w:val="00715D7C"/>
    <w:rsid w:val="00715E7B"/>
    <w:rsid w:val="00715EBE"/>
    <w:rsid w:val="00715EE5"/>
    <w:rsid w:val="00715FFA"/>
    <w:rsid w:val="0071604A"/>
    <w:rsid w:val="00716180"/>
    <w:rsid w:val="007161F0"/>
    <w:rsid w:val="00716218"/>
    <w:rsid w:val="00716263"/>
    <w:rsid w:val="007162AC"/>
    <w:rsid w:val="00716389"/>
    <w:rsid w:val="00716682"/>
    <w:rsid w:val="007166D6"/>
    <w:rsid w:val="007167A9"/>
    <w:rsid w:val="0071686E"/>
    <w:rsid w:val="00716935"/>
    <w:rsid w:val="00716953"/>
    <w:rsid w:val="007169A9"/>
    <w:rsid w:val="007169CB"/>
    <w:rsid w:val="00716A5C"/>
    <w:rsid w:val="00716A8D"/>
    <w:rsid w:val="00716AF0"/>
    <w:rsid w:val="00716B08"/>
    <w:rsid w:val="00716B78"/>
    <w:rsid w:val="00716C5B"/>
    <w:rsid w:val="00716C5D"/>
    <w:rsid w:val="00716D21"/>
    <w:rsid w:val="00716EB1"/>
    <w:rsid w:val="00716ED4"/>
    <w:rsid w:val="00716EE5"/>
    <w:rsid w:val="00716F4D"/>
    <w:rsid w:val="00716FC3"/>
    <w:rsid w:val="00716FE8"/>
    <w:rsid w:val="0071709E"/>
    <w:rsid w:val="00717148"/>
    <w:rsid w:val="00717157"/>
    <w:rsid w:val="00717184"/>
    <w:rsid w:val="007171BF"/>
    <w:rsid w:val="00717201"/>
    <w:rsid w:val="007173F6"/>
    <w:rsid w:val="00717413"/>
    <w:rsid w:val="00717434"/>
    <w:rsid w:val="00717469"/>
    <w:rsid w:val="007174D1"/>
    <w:rsid w:val="007174D5"/>
    <w:rsid w:val="00717564"/>
    <w:rsid w:val="007175BE"/>
    <w:rsid w:val="0071762C"/>
    <w:rsid w:val="007176B3"/>
    <w:rsid w:val="00717779"/>
    <w:rsid w:val="007177A8"/>
    <w:rsid w:val="007177D7"/>
    <w:rsid w:val="0071787E"/>
    <w:rsid w:val="007179C6"/>
    <w:rsid w:val="00717B64"/>
    <w:rsid w:val="00717C1E"/>
    <w:rsid w:val="00717CB8"/>
    <w:rsid w:val="00717CCB"/>
    <w:rsid w:val="00717D49"/>
    <w:rsid w:val="00717D5F"/>
    <w:rsid w:val="00717DD3"/>
    <w:rsid w:val="00717DEC"/>
    <w:rsid w:val="00717E1B"/>
    <w:rsid w:val="00717E56"/>
    <w:rsid w:val="00717FBE"/>
    <w:rsid w:val="00717FDB"/>
    <w:rsid w:val="00717FE3"/>
    <w:rsid w:val="007200A3"/>
    <w:rsid w:val="007200C6"/>
    <w:rsid w:val="00720153"/>
    <w:rsid w:val="0072015F"/>
    <w:rsid w:val="00720189"/>
    <w:rsid w:val="007201EB"/>
    <w:rsid w:val="0072021B"/>
    <w:rsid w:val="00720278"/>
    <w:rsid w:val="007202BD"/>
    <w:rsid w:val="0072036C"/>
    <w:rsid w:val="0072041E"/>
    <w:rsid w:val="007204C7"/>
    <w:rsid w:val="007205DB"/>
    <w:rsid w:val="007206E1"/>
    <w:rsid w:val="0072084C"/>
    <w:rsid w:val="00720924"/>
    <w:rsid w:val="00720934"/>
    <w:rsid w:val="007209C0"/>
    <w:rsid w:val="00720AD2"/>
    <w:rsid w:val="00720B76"/>
    <w:rsid w:val="00720C60"/>
    <w:rsid w:val="00720C82"/>
    <w:rsid w:val="00720D7B"/>
    <w:rsid w:val="00720D82"/>
    <w:rsid w:val="00720DB6"/>
    <w:rsid w:val="00720DC5"/>
    <w:rsid w:val="00720DE5"/>
    <w:rsid w:val="00720E2A"/>
    <w:rsid w:val="00720E36"/>
    <w:rsid w:val="00720E41"/>
    <w:rsid w:val="00720F07"/>
    <w:rsid w:val="00720F12"/>
    <w:rsid w:val="00720F3D"/>
    <w:rsid w:val="00720F57"/>
    <w:rsid w:val="00720FC8"/>
    <w:rsid w:val="00720FC9"/>
    <w:rsid w:val="0072108A"/>
    <w:rsid w:val="007210A3"/>
    <w:rsid w:val="0072110E"/>
    <w:rsid w:val="00721120"/>
    <w:rsid w:val="007211D3"/>
    <w:rsid w:val="007211E2"/>
    <w:rsid w:val="007211EF"/>
    <w:rsid w:val="007212FC"/>
    <w:rsid w:val="0072136C"/>
    <w:rsid w:val="0072139C"/>
    <w:rsid w:val="00721452"/>
    <w:rsid w:val="00721454"/>
    <w:rsid w:val="007216D4"/>
    <w:rsid w:val="0072177C"/>
    <w:rsid w:val="00721791"/>
    <w:rsid w:val="007217C7"/>
    <w:rsid w:val="00721852"/>
    <w:rsid w:val="007218B8"/>
    <w:rsid w:val="007218ED"/>
    <w:rsid w:val="007218F1"/>
    <w:rsid w:val="007219AE"/>
    <w:rsid w:val="00721AB3"/>
    <w:rsid w:val="00721B17"/>
    <w:rsid w:val="00721B5B"/>
    <w:rsid w:val="00721BFB"/>
    <w:rsid w:val="00721C41"/>
    <w:rsid w:val="00721C4E"/>
    <w:rsid w:val="00721C5D"/>
    <w:rsid w:val="00721C7E"/>
    <w:rsid w:val="00721E17"/>
    <w:rsid w:val="00721ED2"/>
    <w:rsid w:val="00721F0F"/>
    <w:rsid w:val="00722145"/>
    <w:rsid w:val="007221D7"/>
    <w:rsid w:val="007221F1"/>
    <w:rsid w:val="00722221"/>
    <w:rsid w:val="0072222F"/>
    <w:rsid w:val="00722244"/>
    <w:rsid w:val="0072224B"/>
    <w:rsid w:val="0072225C"/>
    <w:rsid w:val="007222B8"/>
    <w:rsid w:val="00722379"/>
    <w:rsid w:val="007224F2"/>
    <w:rsid w:val="007224F9"/>
    <w:rsid w:val="0072268A"/>
    <w:rsid w:val="00722705"/>
    <w:rsid w:val="00722760"/>
    <w:rsid w:val="007227D0"/>
    <w:rsid w:val="007227D8"/>
    <w:rsid w:val="007228CF"/>
    <w:rsid w:val="00722907"/>
    <w:rsid w:val="0072297D"/>
    <w:rsid w:val="00722AF2"/>
    <w:rsid w:val="00722AF3"/>
    <w:rsid w:val="00722B89"/>
    <w:rsid w:val="00722BD1"/>
    <w:rsid w:val="00722C5A"/>
    <w:rsid w:val="00722C64"/>
    <w:rsid w:val="00722D66"/>
    <w:rsid w:val="00722D91"/>
    <w:rsid w:val="00722E69"/>
    <w:rsid w:val="00722E7D"/>
    <w:rsid w:val="00722EE6"/>
    <w:rsid w:val="00723040"/>
    <w:rsid w:val="00723061"/>
    <w:rsid w:val="00723079"/>
    <w:rsid w:val="0072322F"/>
    <w:rsid w:val="0072327A"/>
    <w:rsid w:val="007233B0"/>
    <w:rsid w:val="007233B1"/>
    <w:rsid w:val="00723429"/>
    <w:rsid w:val="00723449"/>
    <w:rsid w:val="007235DA"/>
    <w:rsid w:val="0072390F"/>
    <w:rsid w:val="00723932"/>
    <w:rsid w:val="0072395D"/>
    <w:rsid w:val="007239A4"/>
    <w:rsid w:val="007239BD"/>
    <w:rsid w:val="00723A15"/>
    <w:rsid w:val="00723AB2"/>
    <w:rsid w:val="00723AB5"/>
    <w:rsid w:val="00723AC2"/>
    <w:rsid w:val="00723AC3"/>
    <w:rsid w:val="00723AEC"/>
    <w:rsid w:val="00723AFD"/>
    <w:rsid w:val="00723C42"/>
    <w:rsid w:val="00723D44"/>
    <w:rsid w:val="00723D66"/>
    <w:rsid w:val="00723E04"/>
    <w:rsid w:val="00723E5B"/>
    <w:rsid w:val="00723E64"/>
    <w:rsid w:val="00723E65"/>
    <w:rsid w:val="00723EB3"/>
    <w:rsid w:val="00723F00"/>
    <w:rsid w:val="00723FBA"/>
    <w:rsid w:val="00724071"/>
    <w:rsid w:val="00724085"/>
    <w:rsid w:val="0072417B"/>
    <w:rsid w:val="0072421E"/>
    <w:rsid w:val="00724358"/>
    <w:rsid w:val="00724375"/>
    <w:rsid w:val="007243C5"/>
    <w:rsid w:val="007245F8"/>
    <w:rsid w:val="0072464E"/>
    <w:rsid w:val="00724789"/>
    <w:rsid w:val="007247A8"/>
    <w:rsid w:val="00724855"/>
    <w:rsid w:val="00724956"/>
    <w:rsid w:val="0072496B"/>
    <w:rsid w:val="00724986"/>
    <w:rsid w:val="0072499E"/>
    <w:rsid w:val="007249DC"/>
    <w:rsid w:val="00724B29"/>
    <w:rsid w:val="00724BA3"/>
    <w:rsid w:val="00724BE6"/>
    <w:rsid w:val="00724C31"/>
    <w:rsid w:val="00724D0A"/>
    <w:rsid w:val="00724DD4"/>
    <w:rsid w:val="00724E59"/>
    <w:rsid w:val="00724E64"/>
    <w:rsid w:val="00724E71"/>
    <w:rsid w:val="00724EB4"/>
    <w:rsid w:val="00724F90"/>
    <w:rsid w:val="00725107"/>
    <w:rsid w:val="0072520C"/>
    <w:rsid w:val="0072545F"/>
    <w:rsid w:val="007254F1"/>
    <w:rsid w:val="00725545"/>
    <w:rsid w:val="00725628"/>
    <w:rsid w:val="0072567F"/>
    <w:rsid w:val="007256BC"/>
    <w:rsid w:val="00725706"/>
    <w:rsid w:val="00725792"/>
    <w:rsid w:val="007257C8"/>
    <w:rsid w:val="0072591E"/>
    <w:rsid w:val="00725984"/>
    <w:rsid w:val="007259F3"/>
    <w:rsid w:val="00725B82"/>
    <w:rsid w:val="00725CCE"/>
    <w:rsid w:val="00725D20"/>
    <w:rsid w:val="00725D5B"/>
    <w:rsid w:val="00725E43"/>
    <w:rsid w:val="00725E5C"/>
    <w:rsid w:val="00725EF6"/>
    <w:rsid w:val="00725F4C"/>
    <w:rsid w:val="00725F99"/>
    <w:rsid w:val="0072604D"/>
    <w:rsid w:val="00726084"/>
    <w:rsid w:val="007260A4"/>
    <w:rsid w:val="0072611A"/>
    <w:rsid w:val="00726158"/>
    <w:rsid w:val="007262B6"/>
    <w:rsid w:val="00726320"/>
    <w:rsid w:val="00726342"/>
    <w:rsid w:val="00726417"/>
    <w:rsid w:val="00726443"/>
    <w:rsid w:val="00726454"/>
    <w:rsid w:val="007266C5"/>
    <w:rsid w:val="007269C0"/>
    <w:rsid w:val="00726BD4"/>
    <w:rsid w:val="00726C56"/>
    <w:rsid w:val="00726CC7"/>
    <w:rsid w:val="00726D29"/>
    <w:rsid w:val="00726DA1"/>
    <w:rsid w:val="00726E1C"/>
    <w:rsid w:val="00726F25"/>
    <w:rsid w:val="00726F7C"/>
    <w:rsid w:val="00726F98"/>
    <w:rsid w:val="00727044"/>
    <w:rsid w:val="00727050"/>
    <w:rsid w:val="007270D0"/>
    <w:rsid w:val="007270D9"/>
    <w:rsid w:val="00727155"/>
    <w:rsid w:val="00727159"/>
    <w:rsid w:val="0072722B"/>
    <w:rsid w:val="00727248"/>
    <w:rsid w:val="0072728C"/>
    <w:rsid w:val="00727290"/>
    <w:rsid w:val="00727486"/>
    <w:rsid w:val="00727693"/>
    <w:rsid w:val="007276D0"/>
    <w:rsid w:val="00727785"/>
    <w:rsid w:val="00727923"/>
    <w:rsid w:val="00727987"/>
    <w:rsid w:val="007279CE"/>
    <w:rsid w:val="00727ABB"/>
    <w:rsid w:val="00727B09"/>
    <w:rsid w:val="00727BA1"/>
    <w:rsid w:val="00727C2B"/>
    <w:rsid w:val="00727C57"/>
    <w:rsid w:val="00727CFF"/>
    <w:rsid w:val="00727DC8"/>
    <w:rsid w:val="00727DE7"/>
    <w:rsid w:val="00727E09"/>
    <w:rsid w:val="00727EEA"/>
    <w:rsid w:val="00727FD9"/>
    <w:rsid w:val="00730011"/>
    <w:rsid w:val="007300B3"/>
    <w:rsid w:val="007300E1"/>
    <w:rsid w:val="00730147"/>
    <w:rsid w:val="0073021E"/>
    <w:rsid w:val="00730321"/>
    <w:rsid w:val="007303E6"/>
    <w:rsid w:val="00730487"/>
    <w:rsid w:val="007304A6"/>
    <w:rsid w:val="00730688"/>
    <w:rsid w:val="00730715"/>
    <w:rsid w:val="0073073B"/>
    <w:rsid w:val="007307A3"/>
    <w:rsid w:val="007307B5"/>
    <w:rsid w:val="007307ED"/>
    <w:rsid w:val="0073087B"/>
    <w:rsid w:val="0073089F"/>
    <w:rsid w:val="00730904"/>
    <w:rsid w:val="0073097B"/>
    <w:rsid w:val="00730982"/>
    <w:rsid w:val="007309FC"/>
    <w:rsid w:val="00730A02"/>
    <w:rsid w:val="00730A30"/>
    <w:rsid w:val="00730A3A"/>
    <w:rsid w:val="00730A49"/>
    <w:rsid w:val="00730AE9"/>
    <w:rsid w:val="00730B5B"/>
    <w:rsid w:val="00730B61"/>
    <w:rsid w:val="00730B8C"/>
    <w:rsid w:val="00730B8E"/>
    <w:rsid w:val="00730CD7"/>
    <w:rsid w:val="00730E08"/>
    <w:rsid w:val="00731116"/>
    <w:rsid w:val="0073112C"/>
    <w:rsid w:val="0073125B"/>
    <w:rsid w:val="0073131E"/>
    <w:rsid w:val="007313E6"/>
    <w:rsid w:val="00731414"/>
    <w:rsid w:val="0073142B"/>
    <w:rsid w:val="007314FA"/>
    <w:rsid w:val="0073160D"/>
    <w:rsid w:val="00731691"/>
    <w:rsid w:val="007316D0"/>
    <w:rsid w:val="007316D2"/>
    <w:rsid w:val="00731755"/>
    <w:rsid w:val="007317B1"/>
    <w:rsid w:val="00731856"/>
    <w:rsid w:val="0073187E"/>
    <w:rsid w:val="007318FE"/>
    <w:rsid w:val="0073196F"/>
    <w:rsid w:val="007319A8"/>
    <w:rsid w:val="00731A01"/>
    <w:rsid w:val="00731AE0"/>
    <w:rsid w:val="00731CDD"/>
    <w:rsid w:val="00731D18"/>
    <w:rsid w:val="00731E0F"/>
    <w:rsid w:val="00731EB1"/>
    <w:rsid w:val="00731EEB"/>
    <w:rsid w:val="00731F2A"/>
    <w:rsid w:val="00731F5E"/>
    <w:rsid w:val="00731F97"/>
    <w:rsid w:val="007320F1"/>
    <w:rsid w:val="00732156"/>
    <w:rsid w:val="007321DE"/>
    <w:rsid w:val="00732239"/>
    <w:rsid w:val="00732266"/>
    <w:rsid w:val="007322E8"/>
    <w:rsid w:val="007323FB"/>
    <w:rsid w:val="00732410"/>
    <w:rsid w:val="007325B1"/>
    <w:rsid w:val="00732636"/>
    <w:rsid w:val="007326A4"/>
    <w:rsid w:val="0073279B"/>
    <w:rsid w:val="007328BD"/>
    <w:rsid w:val="007328F4"/>
    <w:rsid w:val="00732961"/>
    <w:rsid w:val="00732967"/>
    <w:rsid w:val="00732A04"/>
    <w:rsid w:val="00732B2F"/>
    <w:rsid w:val="00732BF9"/>
    <w:rsid w:val="00732C42"/>
    <w:rsid w:val="00732D0C"/>
    <w:rsid w:val="00732D64"/>
    <w:rsid w:val="00732D68"/>
    <w:rsid w:val="00732E5F"/>
    <w:rsid w:val="00732EF1"/>
    <w:rsid w:val="00732F58"/>
    <w:rsid w:val="00732F83"/>
    <w:rsid w:val="00732FC6"/>
    <w:rsid w:val="00733074"/>
    <w:rsid w:val="0073307D"/>
    <w:rsid w:val="00733113"/>
    <w:rsid w:val="0073314D"/>
    <w:rsid w:val="00733201"/>
    <w:rsid w:val="007333B8"/>
    <w:rsid w:val="00733481"/>
    <w:rsid w:val="007334B6"/>
    <w:rsid w:val="007336BF"/>
    <w:rsid w:val="007336DE"/>
    <w:rsid w:val="007336E6"/>
    <w:rsid w:val="0073372A"/>
    <w:rsid w:val="00733768"/>
    <w:rsid w:val="007337B0"/>
    <w:rsid w:val="007337D7"/>
    <w:rsid w:val="0073385B"/>
    <w:rsid w:val="00733988"/>
    <w:rsid w:val="00733A15"/>
    <w:rsid w:val="00733B5D"/>
    <w:rsid w:val="00733B67"/>
    <w:rsid w:val="00733C9C"/>
    <w:rsid w:val="00733CD0"/>
    <w:rsid w:val="00733CD6"/>
    <w:rsid w:val="00733D4D"/>
    <w:rsid w:val="00733DA3"/>
    <w:rsid w:val="00733F63"/>
    <w:rsid w:val="00733F86"/>
    <w:rsid w:val="00733FA8"/>
    <w:rsid w:val="00733FD3"/>
    <w:rsid w:val="0073403E"/>
    <w:rsid w:val="00734066"/>
    <w:rsid w:val="007340A5"/>
    <w:rsid w:val="007340B0"/>
    <w:rsid w:val="0073411A"/>
    <w:rsid w:val="00734181"/>
    <w:rsid w:val="007341DB"/>
    <w:rsid w:val="0073420B"/>
    <w:rsid w:val="00734220"/>
    <w:rsid w:val="007342E2"/>
    <w:rsid w:val="00734305"/>
    <w:rsid w:val="007343B1"/>
    <w:rsid w:val="00734497"/>
    <w:rsid w:val="007344B2"/>
    <w:rsid w:val="007344EC"/>
    <w:rsid w:val="00734555"/>
    <w:rsid w:val="00734558"/>
    <w:rsid w:val="0073459D"/>
    <w:rsid w:val="007345AD"/>
    <w:rsid w:val="007345DC"/>
    <w:rsid w:val="0073477E"/>
    <w:rsid w:val="007347B8"/>
    <w:rsid w:val="00734822"/>
    <w:rsid w:val="0073488B"/>
    <w:rsid w:val="00734927"/>
    <w:rsid w:val="00734AFF"/>
    <w:rsid w:val="00734B39"/>
    <w:rsid w:val="00734B74"/>
    <w:rsid w:val="00734C6B"/>
    <w:rsid w:val="00734D47"/>
    <w:rsid w:val="00734D8F"/>
    <w:rsid w:val="00734E1A"/>
    <w:rsid w:val="00734E9F"/>
    <w:rsid w:val="00734F3F"/>
    <w:rsid w:val="00734FF1"/>
    <w:rsid w:val="00735030"/>
    <w:rsid w:val="00735099"/>
    <w:rsid w:val="007350B9"/>
    <w:rsid w:val="0073514F"/>
    <w:rsid w:val="0073528D"/>
    <w:rsid w:val="007352D1"/>
    <w:rsid w:val="0073546A"/>
    <w:rsid w:val="00735508"/>
    <w:rsid w:val="007355B3"/>
    <w:rsid w:val="0073571F"/>
    <w:rsid w:val="00735796"/>
    <w:rsid w:val="00735861"/>
    <w:rsid w:val="00735873"/>
    <w:rsid w:val="00735AE5"/>
    <w:rsid w:val="00735B45"/>
    <w:rsid w:val="00735B91"/>
    <w:rsid w:val="00735C4F"/>
    <w:rsid w:val="00735C7F"/>
    <w:rsid w:val="00735C93"/>
    <w:rsid w:val="00735CA2"/>
    <w:rsid w:val="00735D03"/>
    <w:rsid w:val="00735D3C"/>
    <w:rsid w:val="00735D55"/>
    <w:rsid w:val="00735E8D"/>
    <w:rsid w:val="00735F3E"/>
    <w:rsid w:val="00736069"/>
    <w:rsid w:val="0073607D"/>
    <w:rsid w:val="00736187"/>
    <w:rsid w:val="0073619F"/>
    <w:rsid w:val="007362DE"/>
    <w:rsid w:val="0073638D"/>
    <w:rsid w:val="00736427"/>
    <w:rsid w:val="00736584"/>
    <w:rsid w:val="0073667F"/>
    <w:rsid w:val="007366A5"/>
    <w:rsid w:val="007366F8"/>
    <w:rsid w:val="00736733"/>
    <w:rsid w:val="00736738"/>
    <w:rsid w:val="0073679F"/>
    <w:rsid w:val="007367C0"/>
    <w:rsid w:val="00736819"/>
    <w:rsid w:val="0073687D"/>
    <w:rsid w:val="007368E5"/>
    <w:rsid w:val="00736992"/>
    <w:rsid w:val="00736A3E"/>
    <w:rsid w:val="00736A4E"/>
    <w:rsid w:val="00736A8E"/>
    <w:rsid w:val="00736AF4"/>
    <w:rsid w:val="00736B1B"/>
    <w:rsid w:val="00736BBD"/>
    <w:rsid w:val="00736BD4"/>
    <w:rsid w:val="00736C6C"/>
    <w:rsid w:val="00736CC9"/>
    <w:rsid w:val="00736D70"/>
    <w:rsid w:val="00736EA9"/>
    <w:rsid w:val="00736F56"/>
    <w:rsid w:val="00737039"/>
    <w:rsid w:val="00737058"/>
    <w:rsid w:val="00737267"/>
    <w:rsid w:val="0073741A"/>
    <w:rsid w:val="00737481"/>
    <w:rsid w:val="00737595"/>
    <w:rsid w:val="00737703"/>
    <w:rsid w:val="00737760"/>
    <w:rsid w:val="00737900"/>
    <w:rsid w:val="007379DD"/>
    <w:rsid w:val="00737A64"/>
    <w:rsid w:val="00737AB0"/>
    <w:rsid w:val="00737B08"/>
    <w:rsid w:val="00737B33"/>
    <w:rsid w:val="00737B8F"/>
    <w:rsid w:val="00737C2C"/>
    <w:rsid w:val="00737C2D"/>
    <w:rsid w:val="00737C9E"/>
    <w:rsid w:val="00737CE5"/>
    <w:rsid w:val="00737D34"/>
    <w:rsid w:val="00737DF8"/>
    <w:rsid w:val="00737DFE"/>
    <w:rsid w:val="00737F0D"/>
    <w:rsid w:val="00737F30"/>
    <w:rsid w:val="00737F5C"/>
    <w:rsid w:val="00737FBF"/>
    <w:rsid w:val="0074008E"/>
    <w:rsid w:val="00740148"/>
    <w:rsid w:val="007401F4"/>
    <w:rsid w:val="0074027E"/>
    <w:rsid w:val="0074031B"/>
    <w:rsid w:val="00740366"/>
    <w:rsid w:val="007404A0"/>
    <w:rsid w:val="007404FF"/>
    <w:rsid w:val="007405A2"/>
    <w:rsid w:val="0074061A"/>
    <w:rsid w:val="00740704"/>
    <w:rsid w:val="00740714"/>
    <w:rsid w:val="00740755"/>
    <w:rsid w:val="0074082C"/>
    <w:rsid w:val="007408D3"/>
    <w:rsid w:val="00740962"/>
    <w:rsid w:val="0074099B"/>
    <w:rsid w:val="00740A6D"/>
    <w:rsid w:val="00740B11"/>
    <w:rsid w:val="00740BDA"/>
    <w:rsid w:val="00740CB3"/>
    <w:rsid w:val="00740CDB"/>
    <w:rsid w:val="00740CEB"/>
    <w:rsid w:val="00740D2A"/>
    <w:rsid w:val="00740DB6"/>
    <w:rsid w:val="00740E89"/>
    <w:rsid w:val="00740F1F"/>
    <w:rsid w:val="00740F92"/>
    <w:rsid w:val="00740FB0"/>
    <w:rsid w:val="00741051"/>
    <w:rsid w:val="0074109C"/>
    <w:rsid w:val="0074116D"/>
    <w:rsid w:val="007411BC"/>
    <w:rsid w:val="007411FD"/>
    <w:rsid w:val="00741314"/>
    <w:rsid w:val="00741460"/>
    <w:rsid w:val="00741547"/>
    <w:rsid w:val="007415D1"/>
    <w:rsid w:val="007415DC"/>
    <w:rsid w:val="00741677"/>
    <w:rsid w:val="007416F0"/>
    <w:rsid w:val="00741704"/>
    <w:rsid w:val="007418A5"/>
    <w:rsid w:val="007418AE"/>
    <w:rsid w:val="00741964"/>
    <w:rsid w:val="0074197C"/>
    <w:rsid w:val="00741A4F"/>
    <w:rsid w:val="00741AE5"/>
    <w:rsid w:val="00741B22"/>
    <w:rsid w:val="00741B85"/>
    <w:rsid w:val="00741C80"/>
    <w:rsid w:val="00741C85"/>
    <w:rsid w:val="00741EA8"/>
    <w:rsid w:val="00741ED8"/>
    <w:rsid w:val="00741EE2"/>
    <w:rsid w:val="00741EEF"/>
    <w:rsid w:val="00742006"/>
    <w:rsid w:val="007420B3"/>
    <w:rsid w:val="007420EC"/>
    <w:rsid w:val="007421A9"/>
    <w:rsid w:val="0074223B"/>
    <w:rsid w:val="007422ED"/>
    <w:rsid w:val="00742302"/>
    <w:rsid w:val="0074230A"/>
    <w:rsid w:val="007423A0"/>
    <w:rsid w:val="007423B4"/>
    <w:rsid w:val="00742416"/>
    <w:rsid w:val="00742483"/>
    <w:rsid w:val="007425A9"/>
    <w:rsid w:val="007425EC"/>
    <w:rsid w:val="00742671"/>
    <w:rsid w:val="00742804"/>
    <w:rsid w:val="0074286C"/>
    <w:rsid w:val="00742A05"/>
    <w:rsid w:val="00742A42"/>
    <w:rsid w:val="00742A77"/>
    <w:rsid w:val="00742AD2"/>
    <w:rsid w:val="00742B60"/>
    <w:rsid w:val="00742CCB"/>
    <w:rsid w:val="00742D2D"/>
    <w:rsid w:val="00742D44"/>
    <w:rsid w:val="00742E54"/>
    <w:rsid w:val="00742EB7"/>
    <w:rsid w:val="00742F26"/>
    <w:rsid w:val="00742F28"/>
    <w:rsid w:val="00742F34"/>
    <w:rsid w:val="00742FB9"/>
    <w:rsid w:val="00742FD9"/>
    <w:rsid w:val="00743022"/>
    <w:rsid w:val="007430B5"/>
    <w:rsid w:val="007430F7"/>
    <w:rsid w:val="00743157"/>
    <w:rsid w:val="0074321E"/>
    <w:rsid w:val="0074331F"/>
    <w:rsid w:val="00743379"/>
    <w:rsid w:val="00743380"/>
    <w:rsid w:val="00743390"/>
    <w:rsid w:val="00743392"/>
    <w:rsid w:val="0074357B"/>
    <w:rsid w:val="00743626"/>
    <w:rsid w:val="0074364F"/>
    <w:rsid w:val="00743691"/>
    <w:rsid w:val="00743745"/>
    <w:rsid w:val="0074375E"/>
    <w:rsid w:val="0074377B"/>
    <w:rsid w:val="00743827"/>
    <w:rsid w:val="007438D0"/>
    <w:rsid w:val="007438F0"/>
    <w:rsid w:val="007439EB"/>
    <w:rsid w:val="007439EF"/>
    <w:rsid w:val="00743A5E"/>
    <w:rsid w:val="00743AD2"/>
    <w:rsid w:val="00743B99"/>
    <w:rsid w:val="00743C4B"/>
    <w:rsid w:val="00743C68"/>
    <w:rsid w:val="00743C93"/>
    <w:rsid w:val="00743CD6"/>
    <w:rsid w:val="00743D7A"/>
    <w:rsid w:val="00743D8C"/>
    <w:rsid w:val="00743DA8"/>
    <w:rsid w:val="00743E18"/>
    <w:rsid w:val="00743E30"/>
    <w:rsid w:val="00743EA3"/>
    <w:rsid w:val="0074406A"/>
    <w:rsid w:val="0074412E"/>
    <w:rsid w:val="00744168"/>
    <w:rsid w:val="007442B4"/>
    <w:rsid w:val="00744330"/>
    <w:rsid w:val="00744348"/>
    <w:rsid w:val="00744481"/>
    <w:rsid w:val="0074452A"/>
    <w:rsid w:val="0074453A"/>
    <w:rsid w:val="0074457D"/>
    <w:rsid w:val="00744706"/>
    <w:rsid w:val="0074486F"/>
    <w:rsid w:val="00744A31"/>
    <w:rsid w:val="00744A97"/>
    <w:rsid w:val="00744B16"/>
    <w:rsid w:val="00744B47"/>
    <w:rsid w:val="00744BBD"/>
    <w:rsid w:val="00744CBA"/>
    <w:rsid w:val="00744DA3"/>
    <w:rsid w:val="00744E20"/>
    <w:rsid w:val="00744F5F"/>
    <w:rsid w:val="00744F69"/>
    <w:rsid w:val="00745008"/>
    <w:rsid w:val="0074507F"/>
    <w:rsid w:val="00745143"/>
    <w:rsid w:val="00745161"/>
    <w:rsid w:val="007452AB"/>
    <w:rsid w:val="007453CC"/>
    <w:rsid w:val="0074541E"/>
    <w:rsid w:val="0074584C"/>
    <w:rsid w:val="00745909"/>
    <w:rsid w:val="00745A54"/>
    <w:rsid w:val="00745A7C"/>
    <w:rsid w:val="00745AD0"/>
    <w:rsid w:val="00745AF8"/>
    <w:rsid w:val="00745B0D"/>
    <w:rsid w:val="00745BCE"/>
    <w:rsid w:val="00745CBE"/>
    <w:rsid w:val="00745D5E"/>
    <w:rsid w:val="00745FE8"/>
    <w:rsid w:val="0074603F"/>
    <w:rsid w:val="0074618F"/>
    <w:rsid w:val="00746236"/>
    <w:rsid w:val="00746336"/>
    <w:rsid w:val="007463BE"/>
    <w:rsid w:val="007463D6"/>
    <w:rsid w:val="007464BE"/>
    <w:rsid w:val="00746611"/>
    <w:rsid w:val="00746752"/>
    <w:rsid w:val="00746770"/>
    <w:rsid w:val="00746793"/>
    <w:rsid w:val="007467C6"/>
    <w:rsid w:val="007467D9"/>
    <w:rsid w:val="00746822"/>
    <w:rsid w:val="0074687C"/>
    <w:rsid w:val="00746881"/>
    <w:rsid w:val="00746950"/>
    <w:rsid w:val="00746969"/>
    <w:rsid w:val="007469AC"/>
    <w:rsid w:val="007469B3"/>
    <w:rsid w:val="00746A88"/>
    <w:rsid w:val="00746CE1"/>
    <w:rsid w:val="00746D4D"/>
    <w:rsid w:val="00746DFD"/>
    <w:rsid w:val="00746E1B"/>
    <w:rsid w:val="00746E9F"/>
    <w:rsid w:val="00746EB6"/>
    <w:rsid w:val="00746F73"/>
    <w:rsid w:val="00746FA5"/>
    <w:rsid w:val="00747085"/>
    <w:rsid w:val="007470E6"/>
    <w:rsid w:val="00747112"/>
    <w:rsid w:val="00747115"/>
    <w:rsid w:val="007471AD"/>
    <w:rsid w:val="007471F3"/>
    <w:rsid w:val="00747207"/>
    <w:rsid w:val="00747217"/>
    <w:rsid w:val="00747300"/>
    <w:rsid w:val="007473B7"/>
    <w:rsid w:val="0074750E"/>
    <w:rsid w:val="0074760E"/>
    <w:rsid w:val="00747691"/>
    <w:rsid w:val="007476F1"/>
    <w:rsid w:val="00747871"/>
    <w:rsid w:val="00747892"/>
    <w:rsid w:val="0074793D"/>
    <w:rsid w:val="00747ACF"/>
    <w:rsid w:val="00747B0F"/>
    <w:rsid w:val="00747C32"/>
    <w:rsid w:val="00747C68"/>
    <w:rsid w:val="00747C9C"/>
    <w:rsid w:val="00747D4D"/>
    <w:rsid w:val="00747E43"/>
    <w:rsid w:val="00747EC8"/>
    <w:rsid w:val="00750051"/>
    <w:rsid w:val="00750052"/>
    <w:rsid w:val="007500E0"/>
    <w:rsid w:val="00750327"/>
    <w:rsid w:val="007503EB"/>
    <w:rsid w:val="00750576"/>
    <w:rsid w:val="007505B9"/>
    <w:rsid w:val="007506DB"/>
    <w:rsid w:val="007507F5"/>
    <w:rsid w:val="00750836"/>
    <w:rsid w:val="00750898"/>
    <w:rsid w:val="007508AA"/>
    <w:rsid w:val="007508B1"/>
    <w:rsid w:val="00750919"/>
    <w:rsid w:val="00750A2F"/>
    <w:rsid w:val="00750A53"/>
    <w:rsid w:val="00750C0F"/>
    <w:rsid w:val="00750CB4"/>
    <w:rsid w:val="00750D0C"/>
    <w:rsid w:val="00750D46"/>
    <w:rsid w:val="00750E20"/>
    <w:rsid w:val="00750F12"/>
    <w:rsid w:val="00750FA0"/>
    <w:rsid w:val="007510B1"/>
    <w:rsid w:val="007510D8"/>
    <w:rsid w:val="00751103"/>
    <w:rsid w:val="007511E5"/>
    <w:rsid w:val="007512B7"/>
    <w:rsid w:val="00751350"/>
    <w:rsid w:val="0075135D"/>
    <w:rsid w:val="00751404"/>
    <w:rsid w:val="007514C2"/>
    <w:rsid w:val="007514C3"/>
    <w:rsid w:val="007514CA"/>
    <w:rsid w:val="007515E2"/>
    <w:rsid w:val="007516F3"/>
    <w:rsid w:val="0075171D"/>
    <w:rsid w:val="00751826"/>
    <w:rsid w:val="0075186E"/>
    <w:rsid w:val="007518CA"/>
    <w:rsid w:val="00751902"/>
    <w:rsid w:val="00751914"/>
    <w:rsid w:val="0075192D"/>
    <w:rsid w:val="007519D7"/>
    <w:rsid w:val="00751A56"/>
    <w:rsid w:val="00751AD8"/>
    <w:rsid w:val="00751B25"/>
    <w:rsid w:val="00751B2A"/>
    <w:rsid w:val="00751BF1"/>
    <w:rsid w:val="00751C2E"/>
    <w:rsid w:val="00751CE1"/>
    <w:rsid w:val="00751CEE"/>
    <w:rsid w:val="00751D34"/>
    <w:rsid w:val="00751D78"/>
    <w:rsid w:val="00751D91"/>
    <w:rsid w:val="00751DF6"/>
    <w:rsid w:val="00751DF7"/>
    <w:rsid w:val="00751E10"/>
    <w:rsid w:val="00751E61"/>
    <w:rsid w:val="00751E8B"/>
    <w:rsid w:val="00751EB8"/>
    <w:rsid w:val="00751ECB"/>
    <w:rsid w:val="00751F10"/>
    <w:rsid w:val="00751F2F"/>
    <w:rsid w:val="00751F36"/>
    <w:rsid w:val="00751F99"/>
    <w:rsid w:val="0075200F"/>
    <w:rsid w:val="0075204B"/>
    <w:rsid w:val="0075204C"/>
    <w:rsid w:val="0075216F"/>
    <w:rsid w:val="007521D7"/>
    <w:rsid w:val="00752286"/>
    <w:rsid w:val="0075229C"/>
    <w:rsid w:val="007523BA"/>
    <w:rsid w:val="007523CD"/>
    <w:rsid w:val="007523D3"/>
    <w:rsid w:val="007523DF"/>
    <w:rsid w:val="0075252A"/>
    <w:rsid w:val="0075258D"/>
    <w:rsid w:val="007525C9"/>
    <w:rsid w:val="0075262F"/>
    <w:rsid w:val="007526B4"/>
    <w:rsid w:val="0075272A"/>
    <w:rsid w:val="00752744"/>
    <w:rsid w:val="00752746"/>
    <w:rsid w:val="0075275E"/>
    <w:rsid w:val="00752767"/>
    <w:rsid w:val="007527EF"/>
    <w:rsid w:val="00752802"/>
    <w:rsid w:val="007528C0"/>
    <w:rsid w:val="00752967"/>
    <w:rsid w:val="0075299F"/>
    <w:rsid w:val="007529CA"/>
    <w:rsid w:val="00752A7B"/>
    <w:rsid w:val="00752A7F"/>
    <w:rsid w:val="00752B8B"/>
    <w:rsid w:val="00752CE5"/>
    <w:rsid w:val="00752EF4"/>
    <w:rsid w:val="00752EF5"/>
    <w:rsid w:val="00753022"/>
    <w:rsid w:val="00753084"/>
    <w:rsid w:val="0075311E"/>
    <w:rsid w:val="0075313F"/>
    <w:rsid w:val="00753177"/>
    <w:rsid w:val="0075323D"/>
    <w:rsid w:val="007532A9"/>
    <w:rsid w:val="007532EB"/>
    <w:rsid w:val="0075335D"/>
    <w:rsid w:val="0075339B"/>
    <w:rsid w:val="00753404"/>
    <w:rsid w:val="007534B9"/>
    <w:rsid w:val="007534E0"/>
    <w:rsid w:val="00753620"/>
    <w:rsid w:val="0075366C"/>
    <w:rsid w:val="007536A7"/>
    <w:rsid w:val="007536EB"/>
    <w:rsid w:val="0075374B"/>
    <w:rsid w:val="00753770"/>
    <w:rsid w:val="00753AB8"/>
    <w:rsid w:val="00753AEB"/>
    <w:rsid w:val="00753B12"/>
    <w:rsid w:val="00753B2A"/>
    <w:rsid w:val="00753C60"/>
    <w:rsid w:val="00753CBA"/>
    <w:rsid w:val="00753CE9"/>
    <w:rsid w:val="00753D2A"/>
    <w:rsid w:val="00753DDC"/>
    <w:rsid w:val="00753E97"/>
    <w:rsid w:val="00753F21"/>
    <w:rsid w:val="00753FBE"/>
    <w:rsid w:val="00754080"/>
    <w:rsid w:val="007540A5"/>
    <w:rsid w:val="007540F4"/>
    <w:rsid w:val="0075413A"/>
    <w:rsid w:val="007541B6"/>
    <w:rsid w:val="007542C4"/>
    <w:rsid w:val="00754360"/>
    <w:rsid w:val="007543BB"/>
    <w:rsid w:val="00754408"/>
    <w:rsid w:val="00754477"/>
    <w:rsid w:val="00754485"/>
    <w:rsid w:val="00754498"/>
    <w:rsid w:val="007544BF"/>
    <w:rsid w:val="007544FA"/>
    <w:rsid w:val="007545FB"/>
    <w:rsid w:val="00754679"/>
    <w:rsid w:val="00754751"/>
    <w:rsid w:val="00754756"/>
    <w:rsid w:val="007547AD"/>
    <w:rsid w:val="007547CB"/>
    <w:rsid w:val="007547DF"/>
    <w:rsid w:val="00754863"/>
    <w:rsid w:val="00754916"/>
    <w:rsid w:val="00754935"/>
    <w:rsid w:val="0075498D"/>
    <w:rsid w:val="00754A18"/>
    <w:rsid w:val="00754C9F"/>
    <w:rsid w:val="00754CCE"/>
    <w:rsid w:val="00754D42"/>
    <w:rsid w:val="00754DF5"/>
    <w:rsid w:val="00754E38"/>
    <w:rsid w:val="007550CA"/>
    <w:rsid w:val="0075516E"/>
    <w:rsid w:val="0075516F"/>
    <w:rsid w:val="007551B8"/>
    <w:rsid w:val="007551E9"/>
    <w:rsid w:val="0075524D"/>
    <w:rsid w:val="00755277"/>
    <w:rsid w:val="007552D1"/>
    <w:rsid w:val="0075552B"/>
    <w:rsid w:val="00755682"/>
    <w:rsid w:val="007556D8"/>
    <w:rsid w:val="00755758"/>
    <w:rsid w:val="0075594D"/>
    <w:rsid w:val="00755992"/>
    <w:rsid w:val="007559BE"/>
    <w:rsid w:val="00755A55"/>
    <w:rsid w:val="00755AE8"/>
    <w:rsid w:val="00755C0F"/>
    <w:rsid w:val="00755D5E"/>
    <w:rsid w:val="00755E06"/>
    <w:rsid w:val="00755E3F"/>
    <w:rsid w:val="00755E85"/>
    <w:rsid w:val="00755EEF"/>
    <w:rsid w:val="00755EFC"/>
    <w:rsid w:val="00755F7C"/>
    <w:rsid w:val="00756033"/>
    <w:rsid w:val="007561B9"/>
    <w:rsid w:val="00756467"/>
    <w:rsid w:val="0075647C"/>
    <w:rsid w:val="00756488"/>
    <w:rsid w:val="007564D5"/>
    <w:rsid w:val="007565BF"/>
    <w:rsid w:val="00756742"/>
    <w:rsid w:val="0075674E"/>
    <w:rsid w:val="00756938"/>
    <w:rsid w:val="007569E9"/>
    <w:rsid w:val="00756AAA"/>
    <w:rsid w:val="00756AEF"/>
    <w:rsid w:val="00756B8B"/>
    <w:rsid w:val="00756C31"/>
    <w:rsid w:val="00756C99"/>
    <w:rsid w:val="00756CB9"/>
    <w:rsid w:val="00756CDE"/>
    <w:rsid w:val="00756CF0"/>
    <w:rsid w:val="00756DF4"/>
    <w:rsid w:val="00756E02"/>
    <w:rsid w:val="00756ED6"/>
    <w:rsid w:val="00756F09"/>
    <w:rsid w:val="00756F9C"/>
    <w:rsid w:val="007570F8"/>
    <w:rsid w:val="00757102"/>
    <w:rsid w:val="00757170"/>
    <w:rsid w:val="00757193"/>
    <w:rsid w:val="007571A2"/>
    <w:rsid w:val="0075723F"/>
    <w:rsid w:val="00757340"/>
    <w:rsid w:val="007573D0"/>
    <w:rsid w:val="007574B1"/>
    <w:rsid w:val="0075757B"/>
    <w:rsid w:val="00757659"/>
    <w:rsid w:val="00757750"/>
    <w:rsid w:val="00757849"/>
    <w:rsid w:val="0075785C"/>
    <w:rsid w:val="007578CB"/>
    <w:rsid w:val="007578F0"/>
    <w:rsid w:val="00757946"/>
    <w:rsid w:val="00757A3D"/>
    <w:rsid w:val="00757BBE"/>
    <w:rsid w:val="00757BF6"/>
    <w:rsid w:val="00757D93"/>
    <w:rsid w:val="00757DDC"/>
    <w:rsid w:val="00757DF4"/>
    <w:rsid w:val="00757E00"/>
    <w:rsid w:val="00757E67"/>
    <w:rsid w:val="00757E89"/>
    <w:rsid w:val="00757F27"/>
    <w:rsid w:val="00757F95"/>
    <w:rsid w:val="00757FB8"/>
    <w:rsid w:val="0076003A"/>
    <w:rsid w:val="0076005A"/>
    <w:rsid w:val="007600C3"/>
    <w:rsid w:val="00760220"/>
    <w:rsid w:val="0076028A"/>
    <w:rsid w:val="007602A8"/>
    <w:rsid w:val="0076032D"/>
    <w:rsid w:val="0076036A"/>
    <w:rsid w:val="007603C0"/>
    <w:rsid w:val="0076049D"/>
    <w:rsid w:val="00760655"/>
    <w:rsid w:val="00760673"/>
    <w:rsid w:val="007607AE"/>
    <w:rsid w:val="0076080F"/>
    <w:rsid w:val="0076091C"/>
    <w:rsid w:val="007609A0"/>
    <w:rsid w:val="00760AB8"/>
    <w:rsid w:val="00760C0F"/>
    <w:rsid w:val="00760C45"/>
    <w:rsid w:val="00760C78"/>
    <w:rsid w:val="00760D9B"/>
    <w:rsid w:val="00760FAE"/>
    <w:rsid w:val="00760FDA"/>
    <w:rsid w:val="00761103"/>
    <w:rsid w:val="0076118E"/>
    <w:rsid w:val="0076121A"/>
    <w:rsid w:val="007612A2"/>
    <w:rsid w:val="007612B8"/>
    <w:rsid w:val="007612BD"/>
    <w:rsid w:val="00761396"/>
    <w:rsid w:val="007613BE"/>
    <w:rsid w:val="0076151F"/>
    <w:rsid w:val="007615BE"/>
    <w:rsid w:val="00761715"/>
    <w:rsid w:val="00761722"/>
    <w:rsid w:val="00761760"/>
    <w:rsid w:val="007617C1"/>
    <w:rsid w:val="00761808"/>
    <w:rsid w:val="00761865"/>
    <w:rsid w:val="007619B5"/>
    <w:rsid w:val="007619D7"/>
    <w:rsid w:val="00761AE1"/>
    <w:rsid w:val="00761B2D"/>
    <w:rsid w:val="00761B31"/>
    <w:rsid w:val="00761C42"/>
    <w:rsid w:val="00761C57"/>
    <w:rsid w:val="00761CE4"/>
    <w:rsid w:val="00761E61"/>
    <w:rsid w:val="00761E92"/>
    <w:rsid w:val="00761EA7"/>
    <w:rsid w:val="007620E1"/>
    <w:rsid w:val="00762164"/>
    <w:rsid w:val="00762250"/>
    <w:rsid w:val="00762300"/>
    <w:rsid w:val="007624AD"/>
    <w:rsid w:val="007624B2"/>
    <w:rsid w:val="007624D1"/>
    <w:rsid w:val="00762618"/>
    <w:rsid w:val="0076263B"/>
    <w:rsid w:val="00762676"/>
    <w:rsid w:val="0076271B"/>
    <w:rsid w:val="007627A1"/>
    <w:rsid w:val="007627F5"/>
    <w:rsid w:val="00762931"/>
    <w:rsid w:val="00762949"/>
    <w:rsid w:val="0076296F"/>
    <w:rsid w:val="00762994"/>
    <w:rsid w:val="00762A88"/>
    <w:rsid w:val="00762B8A"/>
    <w:rsid w:val="00762BCE"/>
    <w:rsid w:val="00762C82"/>
    <w:rsid w:val="00762CAF"/>
    <w:rsid w:val="00762CBB"/>
    <w:rsid w:val="00762CE1"/>
    <w:rsid w:val="00762DBD"/>
    <w:rsid w:val="00762E63"/>
    <w:rsid w:val="00762E69"/>
    <w:rsid w:val="00762F5E"/>
    <w:rsid w:val="00762FEB"/>
    <w:rsid w:val="0076306E"/>
    <w:rsid w:val="007630A7"/>
    <w:rsid w:val="007631BC"/>
    <w:rsid w:val="00763401"/>
    <w:rsid w:val="0076357C"/>
    <w:rsid w:val="00763714"/>
    <w:rsid w:val="00763745"/>
    <w:rsid w:val="0076377C"/>
    <w:rsid w:val="00763795"/>
    <w:rsid w:val="00763819"/>
    <w:rsid w:val="00763A33"/>
    <w:rsid w:val="00763BC4"/>
    <w:rsid w:val="00763C1A"/>
    <w:rsid w:val="00763C24"/>
    <w:rsid w:val="00763C3B"/>
    <w:rsid w:val="00763D4E"/>
    <w:rsid w:val="00763DFE"/>
    <w:rsid w:val="00763E43"/>
    <w:rsid w:val="00763F7D"/>
    <w:rsid w:val="00763FCC"/>
    <w:rsid w:val="00764013"/>
    <w:rsid w:val="0076402F"/>
    <w:rsid w:val="007640DC"/>
    <w:rsid w:val="007642A5"/>
    <w:rsid w:val="007642C7"/>
    <w:rsid w:val="007642EA"/>
    <w:rsid w:val="007643AC"/>
    <w:rsid w:val="00764407"/>
    <w:rsid w:val="00764548"/>
    <w:rsid w:val="00764767"/>
    <w:rsid w:val="007647EA"/>
    <w:rsid w:val="007648BB"/>
    <w:rsid w:val="0076491D"/>
    <w:rsid w:val="00764930"/>
    <w:rsid w:val="0076493A"/>
    <w:rsid w:val="00764956"/>
    <w:rsid w:val="00764969"/>
    <w:rsid w:val="00764A31"/>
    <w:rsid w:val="00764A3F"/>
    <w:rsid w:val="00764A5E"/>
    <w:rsid w:val="00764A7B"/>
    <w:rsid w:val="00764A7C"/>
    <w:rsid w:val="00764AE7"/>
    <w:rsid w:val="00764D15"/>
    <w:rsid w:val="00764DE1"/>
    <w:rsid w:val="00764E4A"/>
    <w:rsid w:val="00764ECF"/>
    <w:rsid w:val="00764F01"/>
    <w:rsid w:val="00764F0D"/>
    <w:rsid w:val="0076507E"/>
    <w:rsid w:val="007650BD"/>
    <w:rsid w:val="0076510B"/>
    <w:rsid w:val="007652D1"/>
    <w:rsid w:val="007654E0"/>
    <w:rsid w:val="0076564C"/>
    <w:rsid w:val="0076566A"/>
    <w:rsid w:val="007656D6"/>
    <w:rsid w:val="0076574F"/>
    <w:rsid w:val="00765826"/>
    <w:rsid w:val="00765843"/>
    <w:rsid w:val="0076585B"/>
    <w:rsid w:val="0076585E"/>
    <w:rsid w:val="00765862"/>
    <w:rsid w:val="00765887"/>
    <w:rsid w:val="00765A6B"/>
    <w:rsid w:val="00765ABE"/>
    <w:rsid w:val="00765B23"/>
    <w:rsid w:val="00765B7E"/>
    <w:rsid w:val="00765C18"/>
    <w:rsid w:val="00765C31"/>
    <w:rsid w:val="00765C66"/>
    <w:rsid w:val="00765D5E"/>
    <w:rsid w:val="00765D6C"/>
    <w:rsid w:val="00765E5E"/>
    <w:rsid w:val="00765E5F"/>
    <w:rsid w:val="00765F8F"/>
    <w:rsid w:val="00765F98"/>
    <w:rsid w:val="00766118"/>
    <w:rsid w:val="00766120"/>
    <w:rsid w:val="00766184"/>
    <w:rsid w:val="007661C9"/>
    <w:rsid w:val="0076622F"/>
    <w:rsid w:val="0076626F"/>
    <w:rsid w:val="00766320"/>
    <w:rsid w:val="007663DF"/>
    <w:rsid w:val="00766439"/>
    <w:rsid w:val="00766450"/>
    <w:rsid w:val="00766465"/>
    <w:rsid w:val="0076647B"/>
    <w:rsid w:val="00766667"/>
    <w:rsid w:val="00766753"/>
    <w:rsid w:val="0076682B"/>
    <w:rsid w:val="0076683E"/>
    <w:rsid w:val="00766942"/>
    <w:rsid w:val="0076697B"/>
    <w:rsid w:val="0076698E"/>
    <w:rsid w:val="007669DA"/>
    <w:rsid w:val="00766A25"/>
    <w:rsid w:val="00766AA4"/>
    <w:rsid w:val="00766BC3"/>
    <w:rsid w:val="00766BE1"/>
    <w:rsid w:val="00766BEF"/>
    <w:rsid w:val="00766C4B"/>
    <w:rsid w:val="00766D1A"/>
    <w:rsid w:val="00766DA9"/>
    <w:rsid w:val="00766E87"/>
    <w:rsid w:val="00766E9F"/>
    <w:rsid w:val="00767102"/>
    <w:rsid w:val="00767161"/>
    <w:rsid w:val="007671BE"/>
    <w:rsid w:val="007672CA"/>
    <w:rsid w:val="00767379"/>
    <w:rsid w:val="007673E3"/>
    <w:rsid w:val="00767403"/>
    <w:rsid w:val="00767466"/>
    <w:rsid w:val="0076751B"/>
    <w:rsid w:val="0076753C"/>
    <w:rsid w:val="007676CB"/>
    <w:rsid w:val="00767716"/>
    <w:rsid w:val="007677DC"/>
    <w:rsid w:val="00767818"/>
    <w:rsid w:val="007678CF"/>
    <w:rsid w:val="00767982"/>
    <w:rsid w:val="00767A78"/>
    <w:rsid w:val="00767AD4"/>
    <w:rsid w:val="00767B39"/>
    <w:rsid w:val="00767BDE"/>
    <w:rsid w:val="00767CA3"/>
    <w:rsid w:val="00767CA7"/>
    <w:rsid w:val="00767D10"/>
    <w:rsid w:val="00767DA7"/>
    <w:rsid w:val="00767DFA"/>
    <w:rsid w:val="00767E65"/>
    <w:rsid w:val="00767FD3"/>
    <w:rsid w:val="0077012E"/>
    <w:rsid w:val="007701A8"/>
    <w:rsid w:val="00770213"/>
    <w:rsid w:val="0077021C"/>
    <w:rsid w:val="0077028A"/>
    <w:rsid w:val="00770293"/>
    <w:rsid w:val="00770315"/>
    <w:rsid w:val="0077035F"/>
    <w:rsid w:val="007703E1"/>
    <w:rsid w:val="0077041D"/>
    <w:rsid w:val="007704AD"/>
    <w:rsid w:val="007704C0"/>
    <w:rsid w:val="00770573"/>
    <w:rsid w:val="00770689"/>
    <w:rsid w:val="00770722"/>
    <w:rsid w:val="007707D4"/>
    <w:rsid w:val="00770908"/>
    <w:rsid w:val="007709D4"/>
    <w:rsid w:val="00770A0D"/>
    <w:rsid w:val="00770A5B"/>
    <w:rsid w:val="00770B1B"/>
    <w:rsid w:val="00770B60"/>
    <w:rsid w:val="00770B8D"/>
    <w:rsid w:val="00770B92"/>
    <w:rsid w:val="00770BB3"/>
    <w:rsid w:val="00770BFE"/>
    <w:rsid w:val="00770C7D"/>
    <w:rsid w:val="00770D55"/>
    <w:rsid w:val="00770D5B"/>
    <w:rsid w:val="00770D63"/>
    <w:rsid w:val="00770DE4"/>
    <w:rsid w:val="00770E8A"/>
    <w:rsid w:val="00770EA3"/>
    <w:rsid w:val="007710E5"/>
    <w:rsid w:val="0077116E"/>
    <w:rsid w:val="007711E4"/>
    <w:rsid w:val="00771260"/>
    <w:rsid w:val="007712A5"/>
    <w:rsid w:val="00771363"/>
    <w:rsid w:val="007714D2"/>
    <w:rsid w:val="0077159E"/>
    <w:rsid w:val="0077164D"/>
    <w:rsid w:val="0077168F"/>
    <w:rsid w:val="007716E2"/>
    <w:rsid w:val="007716FC"/>
    <w:rsid w:val="00771745"/>
    <w:rsid w:val="007717C6"/>
    <w:rsid w:val="00771847"/>
    <w:rsid w:val="007718CC"/>
    <w:rsid w:val="00771902"/>
    <w:rsid w:val="00771926"/>
    <w:rsid w:val="0077197B"/>
    <w:rsid w:val="00771A53"/>
    <w:rsid w:val="00771A5C"/>
    <w:rsid w:val="00771A65"/>
    <w:rsid w:val="00771AD1"/>
    <w:rsid w:val="00771B0C"/>
    <w:rsid w:val="00771B2F"/>
    <w:rsid w:val="00771B8F"/>
    <w:rsid w:val="00771BDE"/>
    <w:rsid w:val="00771CCF"/>
    <w:rsid w:val="00771CE7"/>
    <w:rsid w:val="00771D08"/>
    <w:rsid w:val="00771DE3"/>
    <w:rsid w:val="00771DF9"/>
    <w:rsid w:val="00771E0B"/>
    <w:rsid w:val="00771E5F"/>
    <w:rsid w:val="00771EB2"/>
    <w:rsid w:val="00771F1B"/>
    <w:rsid w:val="0077202C"/>
    <w:rsid w:val="0077204B"/>
    <w:rsid w:val="007720D4"/>
    <w:rsid w:val="00772198"/>
    <w:rsid w:val="00772199"/>
    <w:rsid w:val="007721A6"/>
    <w:rsid w:val="007721D6"/>
    <w:rsid w:val="007721EC"/>
    <w:rsid w:val="00772227"/>
    <w:rsid w:val="00772234"/>
    <w:rsid w:val="00772347"/>
    <w:rsid w:val="00772367"/>
    <w:rsid w:val="0077240A"/>
    <w:rsid w:val="007724A4"/>
    <w:rsid w:val="007724D8"/>
    <w:rsid w:val="007725C5"/>
    <w:rsid w:val="0077282B"/>
    <w:rsid w:val="0077288F"/>
    <w:rsid w:val="007729A1"/>
    <w:rsid w:val="00772A86"/>
    <w:rsid w:val="00772AF9"/>
    <w:rsid w:val="00772B40"/>
    <w:rsid w:val="00772B44"/>
    <w:rsid w:val="00772BE1"/>
    <w:rsid w:val="00772D63"/>
    <w:rsid w:val="00772DF5"/>
    <w:rsid w:val="00772E12"/>
    <w:rsid w:val="00772E48"/>
    <w:rsid w:val="00772E4B"/>
    <w:rsid w:val="00772E5E"/>
    <w:rsid w:val="00772E7D"/>
    <w:rsid w:val="00772ED7"/>
    <w:rsid w:val="00772F30"/>
    <w:rsid w:val="00772F3D"/>
    <w:rsid w:val="00772FAE"/>
    <w:rsid w:val="0077306A"/>
    <w:rsid w:val="00773097"/>
    <w:rsid w:val="007730DA"/>
    <w:rsid w:val="00773197"/>
    <w:rsid w:val="00773234"/>
    <w:rsid w:val="00773271"/>
    <w:rsid w:val="007732BD"/>
    <w:rsid w:val="007733D0"/>
    <w:rsid w:val="0077357C"/>
    <w:rsid w:val="007735DB"/>
    <w:rsid w:val="0077360B"/>
    <w:rsid w:val="0077368D"/>
    <w:rsid w:val="00773692"/>
    <w:rsid w:val="0077371E"/>
    <w:rsid w:val="007737CF"/>
    <w:rsid w:val="007737D9"/>
    <w:rsid w:val="0077383D"/>
    <w:rsid w:val="00773864"/>
    <w:rsid w:val="007739BF"/>
    <w:rsid w:val="007739D3"/>
    <w:rsid w:val="00773A30"/>
    <w:rsid w:val="00773ADF"/>
    <w:rsid w:val="00773BB7"/>
    <w:rsid w:val="00773D3B"/>
    <w:rsid w:val="00773DE1"/>
    <w:rsid w:val="00774054"/>
    <w:rsid w:val="007740DD"/>
    <w:rsid w:val="007740FD"/>
    <w:rsid w:val="00774191"/>
    <w:rsid w:val="007741BC"/>
    <w:rsid w:val="007742E2"/>
    <w:rsid w:val="007744F6"/>
    <w:rsid w:val="0077461C"/>
    <w:rsid w:val="007747CC"/>
    <w:rsid w:val="00774846"/>
    <w:rsid w:val="00774859"/>
    <w:rsid w:val="007748EB"/>
    <w:rsid w:val="00774909"/>
    <w:rsid w:val="0077499B"/>
    <w:rsid w:val="00774D81"/>
    <w:rsid w:val="00774D96"/>
    <w:rsid w:val="00774DDD"/>
    <w:rsid w:val="00774E58"/>
    <w:rsid w:val="00774F06"/>
    <w:rsid w:val="00774F27"/>
    <w:rsid w:val="00774F2A"/>
    <w:rsid w:val="00774F33"/>
    <w:rsid w:val="00774F6A"/>
    <w:rsid w:val="00775010"/>
    <w:rsid w:val="0077503E"/>
    <w:rsid w:val="00775083"/>
    <w:rsid w:val="007750A4"/>
    <w:rsid w:val="007751AB"/>
    <w:rsid w:val="007751C0"/>
    <w:rsid w:val="00775228"/>
    <w:rsid w:val="00775335"/>
    <w:rsid w:val="0077538E"/>
    <w:rsid w:val="007753B6"/>
    <w:rsid w:val="0077547D"/>
    <w:rsid w:val="00775486"/>
    <w:rsid w:val="00775535"/>
    <w:rsid w:val="007755AC"/>
    <w:rsid w:val="007756ED"/>
    <w:rsid w:val="00775786"/>
    <w:rsid w:val="00775815"/>
    <w:rsid w:val="0077585A"/>
    <w:rsid w:val="0077585F"/>
    <w:rsid w:val="007758B5"/>
    <w:rsid w:val="00775998"/>
    <w:rsid w:val="00775C9A"/>
    <w:rsid w:val="00775CAF"/>
    <w:rsid w:val="00775CB9"/>
    <w:rsid w:val="00775D34"/>
    <w:rsid w:val="00775D41"/>
    <w:rsid w:val="00775D4E"/>
    <w:rsid w:val="00775DF0"/>
    <w:rsid w:val="00775DF9"/>
    <w:rsid w:val="00775E20"/>
    <w:rsid w:val="00775E8C"/>
    <w:rsid w:val="00775F31"/>
    <w:rsid w:val="00775F41"/>
    <w:rsid w:val="00775FD8"/>
    <w:rsid w:val="00775FE3"/>
    <w:rsid w:val="00776003"/>
    <w:rsid w:val="0077609D"/>
    <w:rsid w:val="007760F7"/>
    <w:rsid w:val="00776112"/>
    <w:rsid w:val="007761DC"/>
    <w:rsid w:val="00776243"/>
    <w:rsid w:val="0077629A"/>
    <w:rsid w:val="0077633D"/>
    <w:rsid w:val="007764B8"/>
    <w:rsid w:val="007764DC"/>
    <w:rsid w:val="00776533"/>
    <w:rsid w:val="00776569"/>
    <w:rsid w:val="0077660D"/>
    <w:rsid w:val="00776698"/>
    <w:rsid w:val="007767E4"/>
    <w:rsid w:val="00776802"/>
    <w:rsid w:val="00776885"/>
    <w:rsid w:val="00776A08"/>
    <w:rsid w:val="00776A55"/>
    <w:rsid w:val="00776A63"/>
    <w:rsid w:val="00776EDF"/>
    <w:rsid w:val="00776F79"/>
    <w:rsid w:val="00776FE1"/>
    <w:rsid w:val="00777038"/>
    <w:rsid w:val="007770B7"/>
    <w:rsid w:val="007770E3"/>
    <w:rsid w:val="007771BC"/>
    <w:rsid w:val="007771DC"/>
    <w:rsid w:val="00777208"/>
    <w:rsid w:val="007772F9"/>
    <w:rsid w:val="00777388"/>
    <w:rsid w:val="0077738A"/>
    <w:rsid w:val="00777392"/>
    <w:rsid w:val="007773FF"/>
    <w:rsid w:val="00777432"/>
    <w:rsid w:val="007774D5"/>
    <w:rsid w:val="0077759F"/>
    <w:rsid w:val="0077777F"/>
    <w:rsid w:val="007777AF"/>
    <w:rsid w:val="007777F1"/>
    <w:rsid w:val="007778CB"/>
    <w:rsid w:val="00777960"/>
    <w:rsid w:val="0077796F"/>
    <w:rsid w:val="00777A1D"/>
    <w:rsid w:val="00777A48"/>
    <w:rsid w:val="00777AE7"/>
    <w:rsid w:val="00777B81"/>
    <w:rsid w:val="00777B8E"/>
    <w:rsid w:val="00777C4F"/>
    <w:rsid w:val="00777C74"/>
    <w:rsid w:val="00777CF6"/>
    <w:rsid w:val="00777D6B"/>
    <w:rsid w:val="00777D94"/>
    <w:rsid w:val="00777F59"/>
    <w:rsid w:val="00777F6B"/>
    <w:rsid w:val="00777F72"/>
    <w:rsid w:val="0078007D"/>
    <w:rsid w:val="0078013A"/>
    <w:rsid w:val="007801C3"/>
    <w:rsid w:val="007802CA"/>
    <w:rsid w:val="0078031F"/>
    <w:rsid w:val="00780341"/>
    <w:rsid w:val="0078038B"/>
    <w:rsid w:val="0078044D"/>
    <w:rsid w:val="00780487"/>
    <w:rsid w:val="00780544"/>
    <w:rsid w:val="0078061D"/>
    <w:rsid w:val="0078063B"/>
    <w:rsid w:val="0078065D"/>
    <w:rsid w:val="00780778"/>
    <w:rsid w:val="0078085C"/>
    <w:rsid w:val="0078085D"/>
    <w:rsid w:val="0078086D"/>
    <w:rsid w:val="007808F9"/>
    <w:rsid w:val="007808FA"/>
    <w:rsid w:val="00780926"/>
    <w:rsid w:val="0078094B"/>
    <w:rsid w:val="00780978"/>
    <w:rsid w:val="00780B5D"/>
    <w:rsid w:val="00780BD6"/>
    <w:rsid w:val="00780BF9"/>
    <w:rsid w:val="00780C42"/>
    <w:rsid w:val="00780C68"/>
    <w:rsid w:val="00780CFF"/>
    <w:rsid w:val="00780D53"/>
    <w:rsid w:val="00780D96"/>
    <w:rsid w:val="00780E28"/>
    <w:rsid w:val="00780E74"/>
    <w:rsid w:val="00780E82"/>
    <w:rsid w:val="00780FD8"/>
    <w:rsid w:val="00781158"/>
    <w:rsid w:val="007811B2"/>
    <w:rsid w:val="00781239"/>
    <w:rsid w:val="0078129A"/>
    <w:rsid w:val="007813AD"/>
    <w:rsid w:val="00781449"/>
    <w:rsid w:val="0078162B"/>
    <w:rsid w:val="0078165C"/>
    <w:rsid w:val="007816EB"/>
    <w:rsid w:val="00781727"/>
    <w:rsid w:val="00781773"/>
    <w:rsid w:val="00781783"/>
    <w:rsid w:val="007817EE"/>
    <w:rsid w:val="00781841"/>
    <w:rsid w:val="007818F7"/>
    <w:rsid w:val="007819E9"/>
    <w:rsid w:val="00781A03"/>
    <w:rsid w:val="00781A0D"/>
    <w:rsid w:val="00781AC8"/>
    <w:rsid w:val="00781CF3"/>
    <w:rsid w:val="00781D0F"/>
    <w:rsid w:val="00781D10"/>
    <w:rsid w:val="00781DCA"/>
    <w:rsid w:val="00781DF2"/>
    <w:rsid w:val="00781E09"/>
    <w:rsid w:val="00781E2A"/>
    <w:rsid w:val="00781E6D"/>
    <w:rsid w:val="00781E6E"/>
    <w:rsid w:val="00781EA5"/>
    <w:rsid w:val="00781F98"/>
    <w:rsid w:val="00781FDF"/>
    <w:rsid w:val="007820C1"/>
    <w:rsid w:val="007821DA"/>
    <w:rsid w:val="00782262"/>
    <w:rsid w:val="007822A6"/>
    <w:rsid w:val="007823EC"/>
    <w:rsid w:val="007824A9"/>
    <w:rsid w:val="00782521"/>
    <w:rsid w:val="00782556"/>
    <w:rsid w:val="007825E5"/>
    <w:rsid w:val="0078260D"/>
    <w:rsid w:val="007826C0"/>
    <w:rsid w:val="0078271E"/>
    <w:rsid w:val="00782875"/>
    <w:rsid w:val="007828D4"/>
    <w:rsid w:val="007828DF"/>
    <w:rsid w:val="00782949"/>
    <w:rsid w:val="0078294A"/>
    <w:rsid w:val="00782956"/>
    <w:rsid w:val="007829B6"/>
    <w:rsid w:val="00782A37"/>
    <w:rsid w:val="00782A43"/>
    <w:rsid w:val="00782C08"/>
    <w:rsid w:val="00782C16"/>
    <w:rsid w:val="00782D1D"/>
    <w:rsid w:val="00782D34"/>
    <w:rsid w:val="00782D86"/>
    <w:rsid w:val="00782D8C"/>
    <w:rsid w:val="00782E10"/>
    <w:rsid w:val="00782F39"/>
    <w:rsid w:val="00783043"/>
    <w:rsid w:val="007830DD"/>
    <w:rsid w:val="007830E3"/>
    <w:rsid w:val="0078325A"/>
    <w:rsid w:val="007832D1"/>
    <w:rsid w:val="007832DA"/>
    <w:rsid w:val="007833EF"/>
    <w:rsid w:val="00783401"/>
    <w:rsid w:val="00783442"/>
    <w:rsid w:val="0078345F"/>
    <w:rsid w:val="0078353B"/>
    <w:rsid w:val="0078359F"/>
    <w:rsid w:val="00783641"/>
    <w:rsid w:val="00783876"/>
    <w:rsid w:val="00783A3E"/>
    <w:rsid w:val="00783AB1"/>
    <w:rsid w:val="00783ADD"/>
    <w:rsid w:val="00783B7A"/>
    <w:rsid w:val="00783B90"/>
    <w:rsid w:val="00783B9D"/>
    <w:rsid w:val="00783C31"/>
    <w:rsid w:val="00783C3C"/>
    <w:rsid w:val="00783CBA"/>
    <w:rsid w:val="00783D00"/>
    <w:rsid w:val="00783D13"/>
    <w:rsid w:val="00783D44"/>
    <w:rsid w:val="00783DA6"/>
    <w:rsid w:val="00783DF3"/>
    <w:rsid w:val="00783E6C"/>
    <w:rsid w:val="00783E9C"/>
    <w:rsid w:val="00783F84"/>
    <w:rsid w:val="007840A3"/>
    <w:rsid w:val="00784187"/>
    <w:rsid w:val="007842D9"/>
    <w:rsid w:val="00784417"/>
    <w:rsid w:val="007845A2"/>
    <w:rsid w:val="007845A4"/>
    <w:rsid w:val="007845D9"/>
    <w:rsid w:val="00784666"/>
    <w:rsid w:val="0078469A"/>
    <w:rsid w:val="00784733"/>
    <w:rsid w:val="0078480D"/>
    <w:rsid w:val="0078483B"/>
    <w:rsid w:val="0078487A"/>
    <w:rsid w:val="00784933"/>
    <w:rsid w:val="00784969"/>
    <w:rsid w:val="0078497F"/>
    <w:rsid w:val="00784BAA"/>
    <w:rsid w:val="00784BB3"/>
    <w:rsid w:val="00784C80"/>
    <w:rsid w:val="00784C93"/>
    <w:rsid w:val="00784CDE"/>
    <w:rsid w:val="00784D41"/>
    <w:rsid w:val="00784D7A"/>
    <w:rsid w:val="00784DC3"/>
    <w:rsid w:val="00784DD6"/>
    <w:rsid w:val="00784E50"/>
    <w:rsid w:val="00784E61"/>
    <w:rsid w:val="00784EA4"/>
    <w:rsid w:val="00784ED6"/>
    <w:rsid w:val="00784F54"/>
    <w:rsid w:val="00784FD0"/>
    <w:rsid w:val="00785011"/>
    <w:rsid w:val="00785043"/>
    <w:rsid w:val="00785050"/>
    <w:rsid w:val="0078505F"/>
    <w:rsid w:val="007850D0"/>
    <w:rsid w:val="00785134"/>
    <w:rsid w:val="007853E0"/>
    <w:rsid w:val="0078550D"/>
    <w:rsid w:val="00785638"/>
    <w:rsid w:val="007857CA"/>
    <w:rsid w:val="00785817"/>
    <w:rsid w:val="00785867"/>
    <w:rsid w:val="007858A9"/>
    <w:rsid w:val="00785988"/>
    <w:rsid w:val="00785A47"/>
    <w:rsid w:val="00785A75"/>
    <w:rsid w:val="00785A7B"/>
    <w:rsid w:val="00785A7D"/>
    <w:rsid w:val="00785ABB"/>
    <w:rsid w:val="00785B33"/>
    <w:rsid w:val="00785C43"/>
    <w:rsid w:val="00785C48"/>
    <w:rsid w:val="00785C68"/>
    <w:rsid w:val="00785CC8"/>
    <w:rsid w:val="00785DAF"/>
    <w:rsid w:val="00785EDE"/>
    <w:rsid w:val="00785F58"/>
    <w:rsid w:val="00785FC3"/>
    <w:rsid w:val="00785FCB"/>
    <w:rsid w:val="00786056"/>
    <w:rsid w:val="00786091"/>
    <w:rsid w:val="0078617D"/>
    <w:rsid w:val="00786194"/>
    <w:rsid w:val="0078622A"/>
    <w:rsid w:val="007862A2"/>
    <w:rsid w:val="007862AB"/>
    <w:rsid w:val="00786353"/>
    <w:rsid w:val="007863D2"/>
    <w:rsid w:val="00786447"/>
    <w:rsid w:val="0078670A"/>
    <w:rsid w:val="00786770"/>
    <w:rsid w:val="00786774"/>
    <w:rsid w:val="0078679A"/>
    <w:rsid w:val="007867DF"/>
    <w:rsid w:val="007867EF"/>
    <w:rsid w:val="00786901"/>
    <w:rsid w:val="007869B4"/>
    <w:rsid w:val="007869FF"/>
    <w:rsid w:val="00786A73"/>
    <w:rsid w:val="00786AEE"/>
    <w:rsid w:val="00786B48"/>
    <w:rsid w:val="00786BA5"/>
    <w:rsid w:val="00786CF7"/>
    <w:rsid w:val="00786DDE"/>
    <w:rsid w:val="00786F4E"/>
    <w:rsid w:val="00786F50"/>
    <w:rsid w:val="00786F9B"/>
    <w:rsid w:val="00786FA8"/>
    <w:rsid w:val="00786FE2"/>
    <w:rsid w:val="00787020"/>
    <w:rsid w:val="00787029"/>
    <w:rsid w:val="007870E3"/>
    <w:rsid w:val="0078710F"/>
    <w:rsid w:val="00787157"/>
    <w:rsid w:val="0078729B"/>
    <w:rsid w:val="007873B2"/>
    <w:rsid w:val="007873BC"/>
    <w:rsid w:val="0078754D"/>
    <w:rsid w:val="00787672"/>
    <w:rsid w:val="007876BD"/>
    <w:rsid w:val="00787701"/>
    <w:rsid w:val="007878A4"/>
    <w:rsid w:val="007878B7"/>
    <w:rsid w:val="007878D0"/>
    <w:rsid w:val="0078799E"/>
    <w:rsid w:val="00787A01"/>
    <w:rsid w:val="00787A72"/>
    <w:rsid w:val="00787AD0"/>
    <w:rsid w:val="00787B10"/>
    <w:rsid w:val="00787B4D"/>
    <w:rsid w:val="00787B71"/>
    <w:rsid w:val="00787BBB"/>
    <w:rsid w:val="00787C34"/>
    <w:rsid w:val="00787DB0"/>
    <w:rsid w:val="00787DDE"/>
    <w:rsid w:val="00787E29"/>
    <w:rsid w:val="00787E6D"/>
    <w:rsid w:val="0079007F"/>
    <w:rsid w:val="007901BD"/>
    <w:rsid w:val="00790290"/>
    <w:rsid w:val="0079031E"/>
    <w:rsid w:val="0079041A"/>
    <w:rsid w:val="0079042A"/>
    <w:rsid w:val="007905A2"/>
    <w:rsid w:val="007905C1"/>
    <w:rsid w:val="007905CF"/>
    <w:rsid w:val="007907D8"/>
    <w:rsid w:val="00790804"/>
    <w:rsid w:val="00790811"/>
    <w:rsid w:val="00790897"/>
    <w:rsid w:val="007908E2"/>
    <w:rsid w:val="00790906"/>
    <w:rsid w:val="0079090B"/>
    <w:rsid w:val="007909E0"/>
    <w:rsid w:val="00790B35"/>
    <w:rsid w:val="00790B70"/>
    <w:rsid w:val="00790BA1"/>
    <w:rsid w:val="00790BE3"/>
    <w:rsid w:val="00790C33"/>
    <w:rsid w:val="00790C6A"/>
    <w:rsid w:val="00790D77"/>
    <w:rsid w:val="00790E7B"/>
    <w:rsid w:val="00790EE4"/>
    <w:rsid w:val="00790F04"/>
    <w:rsid w:val="00790F4F"/>
    <w:rsid w:val="00790F87"/>
    <w:rsid w:val="00791045"/>
    <w:rsid w:val="00791095"/>
    <w:rsid w:val="0079112D"/>
    <w:rsid w:val="00791151"/>
    <w:rsid w:val="00791176"/>
    <w:rsid w:val="007911D8"/>
    <w:rsid w:val="007911EB"/>
    <w:rsid w:val="00791233"/>
    <w:rsid w:val="007912CA"/>
    <w:rsid w:val="00791300"/>
    <w:rsid w:val="0079132B"/>
    <w:rsid w:val="00791524"/>
    <w:rsid w:val="0079152E"/>
    <w:rsid w:val="00791540"/>
    <w:rsid w:val="007915CB"/>
    <w:rsid w:val="0079166B"/>
    <w:rsid w:val="007916AF"/>
    <w:rsid w:val="00791701"/>
    <w:rsid w:val="0079176B"/>
    <w:rsid w:val="007917C4"/>
    <w:rsid w:val="007917C9"/>
    <w:rsid w:val="00791805"/>
    <w:rsid w:val="00791A22"/>
    <w:rsid w:val="00791A47"/>
    <w:rsid w:val="00791B0C"/>
    <w:rsid w:val="00791C9D"/>
    <w:rsid w:val="00791CA0"/>
    <w:rsid w:val="00791D77"/>
    <w:rsid w:val="00791E3A"/>
    <w:rsid w:val="00791F3D"/>
    <w:rsid w:val="00791FC2"/>
    <w:rsid w:val="007920CD"/>
    <w:rsid w:val="007920F0"/>
    <w:rsid w:val="007920FA"/>
    <w:rsid w:val="007922C1"/>
    <w:rsid w:val="007922C8"/>
    <w:rsid w:val="007922F0"/>
    <w:rsid w:val="007923FB"/>
    <w:rsid w:val="0079242F"/>
    <w:rsid w:val="00792481"/>
    <w:rsid w:val="00792495"/>
    <w:rsid w:val="00792498"/>
    <w:rsid w:val="007924ED"/>
    <w:rsid w:val="00792536"/>
    <w:rsid w:val="0079258D"/>
    <w:rsid w:val="0079263D"/>
    <w:rsid w:val="00792686"/>
    <w:rsid w:val="0079268B"/>
    <w:rsid w:val="007926C9"/>
    <w:rsid w:val="007926E5"/>
    <w:rsid w:val="007929AF"/>
    <w:rsid w:val="00792A15"/>
    <w:rsid w:val="00792A54"/>
    <w:rsid w:val="00792AC1"/>
    <w:rsid w:val="00792B2C"/>
    <w:rsid w:val="00792BD7"/>
    <w:rsid w:val="00792C5A"/>
    <w:rsid w:val="00792D7E"/>
    <w:rsid w:val="00792E37"/>
    <w:rsid w:val="00792EE5"/>
    <w:rsid w:val="00793255"/>
    <w:rsid w:val="007932A3"/>
    <w:rsid w:val="007933FB"/>
    <w:rsid w:val="00793450"/>
    <w:rsid w:val="0079347F"/>
    <w:rsid w:val="0079348A"/>
    <w:rsid w:val="007934FF"/>
    <w:rsid w:val="00793510"/>
    <w:rsid w:val="0079359E"/>
    <w:rsid w:val="00793687"/>
    <w:rsid w:val="00793740"/>
    <w:rsid w:val="00793766"/>
    <w:rsid w:val="007937A1"/>
    <w:rsid w:val="00793813"/>
    <w:rsid w:val="00793942"/>
    <w:rsid w:val="00793991"/>
    <w:rsid w:val="00793A6F"/>
    <w:rsid w:val="00793AA0"/>
    <w:rsid w:val="00793AC8"/>
    <w:rsid w:val="00793B5F"/>
    <w:rsid w:val="00793B89"/>
    <w:rsid w:val="00793C71"/>
    <w:rsid w:val="00793D6C"/>
    <w:rsid w:val="00793DBD"/>
    <w:rsid w:val="00793DCF"/>
    <w:rsid w:val="00793EA2"/>
    <w:rsid w:val="00793F16"/>
    <w:rsid w:val="00794017"/>
    <w:rsid w:val="0079402D"/>
    <w:rsid w:val="00794058"/>
    <w:rsid w:val="00794159"/>
    <w:rsid w:val="0079418E"/>
    <w:rsid w:val="00794421"/>
    <w:rsid w:val="00794449"/>
    <w:rsid w:val="0079446E"/>
    <w:rsid w:val="0079450E"/>
    <w:rsid w:val="007945FB"/>
    <w:rsid w:val="0079460C"/>
    <w:rsid w:val="00794644"/>
    <w:rsid w:val="007948B1"/>
    <w:rsid w:val="00794A28"/>
    <w:rsid w:val="00794A76"/>
    <w:rsid w:val="00794AC0"/>
    <w:rsid w:val="00794D75"/>
    <w:rsid w:val="00794D7E"/>
    <w:rsid w:val="00794D99"/>
    <w:rsid w:val="00794DC8"/>
    <w:rsid w:val="007950C9"/>
    <w:rsid w:val="007950D5"/>
    <w:rsid w:val="00795105"/>
    <w:rsid w:val="00795135"/>
    <w:rsid w:val="00795186"/>
    <w:rsid w:val="0079519E"/>
    <w:rsid w:val="007952D4"/>
    <w:rsid w:val="007953C5"/>
    <w:rsid w:val="007953EB"/>
    <w:rsid w:val="00795414"/>
    <w:rsid w:val="0079541F"/>
    <w:rsid w:val="0079543F"/>
    <w:rsid w:val="007954B0"/>
    <w:rsid w:val="00795531"/>
    <w:rsid w:val="00795590"/>
    <w:rsid w:val="00795620"/>
    <w:rsid w:val="00795708"/>
    <w:rsid w:val="0079580F"/>
    <w:rsid w:val="00795812"/>
    <w:rsid w:val="0079587B"/>
    <w:rsid w:val="0079589B"/>
    <w:rsid w:val="00795912"/>
    <w:rsid w:val="00795920"/>
    <w:rsid w:val="0079596D"/>
    <w:rsid w:val="007959F4"/>
    <w:rsid w:val="00795A4F"/>
    <w:rsid w:val="00795AFC"/>
    <w:rsid w:val="00795B07"/>
    <w:rsid w:val="00795BE6"/>
    <w:rsid w:val="00795CE1"/>
    <w:rsid w:val="00795E4F"/>
    <w:rsid w:val="00795ED9"/>
    <w:rsid w:val="00795F42"/>
    <w:rsid w:val="00796155"/>
    <w:rsid w:val="007961B3"/>
    <w:rsid w:val="007961B7"/>
    <w:rsid w:val="007961C1"/>
    <w:rsid w:val="00796216"/>
    <w:rsid w:val="007962F2"/>
    <w:rsid w:val="007962F4"/>
    <w:rsid w:val="00796314"/>
    <w:rsid w:val="0079649D"/>
    <w:rsid w:val="007964E9"/>
    <w:rsid w:val="007965B2"/>
    <w:rsid w:val="007965E9"/>
    <w:rsid w:val="00796678"/>
    <w:rsid w:val="00796862"/>
    <w:rsid w:val="00796888"/>
    <w:rsid w:val="00796898"/>
    <w:rsid w:val="007968A8"/>
    <w:rsid w:val="007968DF"/>
    <w:rsid w:val="00796943"/>
    <w:rsid w:val="00796981"/>
    <w:rsid w:val="00796ADF"/>
    <w:rsid w:val="00796C95"/>
    <w:rsid w:val="00796C99"/>
    <w:rsid w:val="00796CC1"/>
    <w:rsid w:val="00796D3F"/>
    <w:rsid w:val="00796E29"/>
    <w:rsid w:val="00796E97"/>
    <w:rsid w:val="00796EA6"/>
    <w:rsid w:val="00796EBA"/>
    <w:rsid w:val="00796EFB"/>
    <w:rsid w:val="00796F3E"/>
    <w:rsid w:val="00796FB4"/>
    <w:rsid w:val="00797026"/>
    <w:rsid w:val="00797030"/>
    <w:rsid w:val="007970BE"/>
    <w:rsid w:val="007970C1"/>
    <w:rsid w:val="00797158"/>
    <w:rsid w:val="007972F2"/>
    <w:rsid w:val="00797301"/>
    <w:rsid w:val="00797332"/>
    <w:rsid w:val="007974D3"/>
    <w:rsid w:val="0079758C"/>
    <w:rsid w:val="007975E1"/>
    <w:rsid w:val="0079760D"/>
    <w:rsid w:val="0079781A"/>
    <w:rsid w:val="00797852"/>
    <w:rsid w:val="0079785A"/>
    <w:rsid w:val="007978F9"/>
    <w:rsid w:val="00797947"/>
    <w:rsid w:val="0079795C"/>
    <w:rsid w:val="00797996"/>
    <w:rsid w:val="00797A2E"/>
    <w:rsid w:val="00797AFC"/>
    <w:rsid w:val="00797B24"/>
    <w:rsid w:val="00797B8C"/>
    <w:rsid w:val="00797D76"/>
    <w:rsid w:val="00797DF2"/>
    <w:rsid w:val="00797E34"/>
    <w:rsid w:val="00797EBE"/>
    <w:rsid w:val="00797F0A"/>
    <w:rsid w:val="00797F0B"/>
    <w:rsid w:val="00797F2F"/>
    <w:rsid w:val="007A0065"/>
    <w:rsid w:val="007A00AB"/>
    <w:rsid w:val="007A012C"/>
    <w:rsid w:val="007A02E5"/>
    <w:rsid w:val="007A0327"/>
    <w:rsid w:val="007A044C"/>
    <w:rsid w:val="007A048C"/>
    <w:rsid w:val="007A0494"/>
    <w:rsid w:val="007A04B8"/>
    <w:rsid w:val="007A053D"/>
    <w:rsid w:val="007A055E"/>
    <w:rsid w:val="007A0599"/>
    <w:rsid w:val="007A0635"/>
    <w:rsid w:val="007A0677"/>
    <w:rsid w:val="007A071B"/>
    <w:rsid w:val="007A0782"/>
    <w:rsid w:val="007A07AF"/>
    <w:rsid w:val="007A082D"/>
    <w:rsid w:val="007A08DD"/>
    <w:rsid w:val="007A095E"/>
    <w:rsid w:val="007A0965"/>
    <w:rsid w:val="007A0992"/>
    <w:rsid w:val="007A0AC7"/>
    <w:rsid w:val="007A0B03"/>
    <w:rsid w:val="007A0B4F"/>
    <w:rsid w:val="007A0B73"/>
    <w:rsid w:val="007A0C90"/>
    <w:rsid w:val="007A0CBE"/>
    <w:rsid w:val="007A0D29"/>
    <w:rsid w:val="007A0E38"/>
    <w:rsid w:val="007A0E62"/>
    <w:rsid w:val="007A0EC6"/>
    <w:rsid w:val="007A0F40"/>
    <w:rsid w:val="007A0F80"/>
    <w:rsid w:val="007A0FEF"/>
    <w:rsid w:val="007A0FF1"/>
    <w:rsid w:val="007A10A6"/>
    <w:rsid w:val="007A1179"/>
    <w:rsid w:val="007A11B1"/>
    <w:rsid w:val="007A123B"/>
    <w:rsid w:val="007A127D"/>
    <w:rsid w:val="007A1454"/>
    <w:rsid w:val="007A1460"/>
    <w:rsid w:val="007A146C"/>
    <w:rsid w:val="007A153A"/>
    <w:rsid w:val="007A15CE"/>
    <w:rsid w:val="007A16AB"/>
    <w:rsid w:val="007A16D2"/>
    <w:rsid w:val="007A1724"/>
    <w:rsid w:val="007A180B"/>
    <w:rsid w:val="007A1863"/>
    <w:rsid w:val="007A1938"/>
    <w:rsid w:val="007A1939"/>
    <w:rsid w:val="007A19C6"/>
    <w:rsid w:val="007A1A04"/>
    <w:rsid w:val="007A1A56"/>
    <w:rsid w:val="007A1AA5"/>
    <w:rsid w:val="007A1B6B"/>
    <w:rsid w:val="007A1C0E"/>
    <w:rsid w:val="007A1CC1"/>
    <w:rsid w:val="007A1D26"/>
    <w:rsid w:val="007A1DA0"/>
    <w:rsid w:val="007A1E02"/>
    <w:rsid w:val="007A1E1B"/>
    <w:rsid w:val="007A1EA4"/>
    <w:rsid w:val="007A1EEC"/>
    <w:rsid w:val="007A1F41"/>
    <w:rsid w:val="007A2049"/>
    <w:rsid w:val="007A20FD"/>
    <w:rsid w:val="007A2194"/>
    <w:rsid w:val="007A21E4"/>
    <w:rsid w:val="007A22E6"/>
    <w:rsid w:val="007A2360"/>
    <w:rsid w:val="007A23E2"/>
    <w:rsid w:val="007A2411"/>
    <w:rsid w:val="007A2430"/>
    <w:rsid w:val="007A24A7"/>
    <w:rsid w:val="007A24FE"/>
    <w:rsid w:val="007A25AE"/>
    <w:rsid w:val="007A26AF"/>
    <w:rsid w:val="007A2795"/>
    <w:rsid w:val="007A27CC"/>
    <w:rsid w:val="007A28B2"/>
    <w:rsid w:val="007A29D3"/>
    <w:rsid w:val="007A29DA"/>
    <w:rsid w:val="007A2A06"/>
    <w:rsid w:val="007A2A4D"/>
    <w:rsid w:val="007A2B0A"/>
    <w:rsid w:val="007A2B43"/>
    <w:rsid w:val="007A2B8B"/>
    <w:rsid w:val="007A2C60"/>
    <w:rsid w:val="007A2CDF"/>
    <w:rsid w:val="007A2CEC"/>
    <w:rsid w:val="007A2DB7"/>
    <w:rsid w:val="007A2DB8"/>
    <w:rsid w:val="007A2EE3"/>
    <w:rsid w:val="007A2FBB"/>
    <w:rsid w:val="007A2FD7"/>
    <w:rsid w:val="007A3003"/>
    <w:rsid w:val="007A3110"/>
    <w:rsid w:val="007A31BF"/>
    <w:rsid w:val="007A3243"/>
    <w:rsid w:val="007A3252"/>
    <w:rsid w:val="007A326E"/>
    <w:rsid w:val="007A32BE"/>
    <w:rsid w:val="007A330B"/>
    <w:rsid w:val="007A3460"/>
    <w:rsid w:val="007A3518"/>
    <w:rsid w:val="007A35A6"/>
    <w:rsid w:val="007A35AC"/>
    <w:rsid w:val="007A36C8"/>
    <w:rsid w:val="007A37C7"/>
    <w:rsid w:val="007A380F"/>
    <w:rsid w:val="007A38D3"/>
    <w:rsid w:val="007A3901"/>
    <w:rsid w:val="007A39C0"/>
    <w:rsid w:val="007A3A33"/>
    <w:rsid w:val="007A3AE7"/>
    <w:rsid w:val="007A3C74"/>
    <w:rsid w:val="007A3C98"/>
    <w:rsid w:val="007A3D15"/>
    <w:rsid w:val="007A3DEA"/>
    <w:rsid w:val="007A3F5A"/>
    <w:rsid w:val="007A3FC3"/>
    <w:rsid w:val="007A4000"/>
    <w:rsid w:val="007A4002"/>
    <w:rsid w:val="007A4116"/>
    <w:rsid w:val="007A411D"/>
    <w:rsid w:val="007A414B"/>
    <w:rsid w:val="007A41CC"/>
    <w:rsid w:val="007A41F4"/>
    <w:rsid w:val="007A4229"/>
    <w:rsid w:val="007A43D1"/>
    <w:rsid w:val="007A4461"/>
    <w:rsid w:val="007A44A7"/>
    <w:rsid w:val="007A44ED"/>
    <w:rsid w:val="007A44F1"/>
    <w:rsid w:val="007A45AE"/>
    <w:rsid w:val="007A45F8"/>
    <w:rsid w:val="007A4667"/>
    <w:rsid w:val="007A4695"/>
    <w:rsid w:val="007A46E5"/>
    <w:rsid w:val="007A46EA"/>
    <w:rsid w:val="007A4702"/>
    <w:rsid w:val="007A4776"/>
    <w:rsid w:val="007A4785"/>
    <w:rsid w:val="007A47F4"/>
    <w:rsid w:val="007A4856"/>
    <w:rsid w:val="007A488F"/>
    <w:rsid w:val="007A48A9"/>
    <w:rsid w:val="007A48DF"/>
    <w:rsid w:val="007A498C"/>
    <w:rsid w:val="007A4995"/>
    <w:rsid w:val="007A49AE"/>
    <w:rsid w:val="007A49DA"/>
    <w:rsid w:val="007A49EE"/>
    <w:rsid w:val="007A4A71"/>
    <w:rsid w:val="007A4AE6"/>
    <w:rsid w:val="007A4CAE"/>
    <w:rsid w:val="007A4CBE"/>
    <w:rsid w:val="007A4CCC"/>
    <w:rsid w:val="007A4D20"/>
    <w:rsid w:val="007A4D3D"/>
    <w:rsid w:val="007A4D40"/>
    <w:rsid w:val="007A4DA1"/>
    <w:rsid w:val="007A4E5F"/>
    <w:rsid w:val="007A4E89"/>
    <w:rsid w:val="007A4ECA"/>
    <w:rsid w:val="007A4EF4"/>
    <w:rsid w:val="007A4F30"/>
    <w:rsid w:val="007A4F6C"/>
    <w:rsid w:val="007A4FD3"/>
    <w:rsid w:val="007A50C4"/>
    <w:rsid w:val="007A511F"/>
    <w:rsid w:val="007A5182"/>
    <w:rsid w:val="007A5210"/>
    <w:rsid w:val="007A5223"/>
    <w:rsid w:val="007A528B"/>
    <w:rsid w:val="007A53AD"/>
    <w:rsid w:val="007A53BC"/>
    <w:rsid w:val="007A540B"/>
    <w:rsid w:val="007A5443"/>
    <w:rsid w:val="007A54CD"/>
    <w:rsid w:val="007A54EE"/>
    <w:rsid w:val="007A570A"/>
    <w:rsid w:val="007A5783"/>
    <w:rsid w:val="007A586B"/>
    <w:rsid w:val="007A5880"/>
    <w:rsid w:val="007A5997"/>
    <w:rsid w:val="007A5A4E"/>
    <w:rsid w:val="007A5AFA"/>
    <w:rsid w:val="007A5B24"/>
    <w:rsid w:val="007A5B8E"/>
    <w:rsid w:val="007A5C82"/>
    <w:rsid w:val="007A5CE7"/>
    <w:rsid w:val="007A5E4B"/>
    <w:rsid w:val="007A5E50"/>
    <w:rsid w:val="007A5E68"/>
    <w:rsid w:val="007A5EB4"/>
    <w:rsid w:val="007A5ED2"/>
    <w:rsid w:val="007A5F5B"/>
    <w:rsid w:val="007A5F8F"/>
    <w:rsid w:val="007A61F2"/>
    <w:rsid w:val="007A6277"/>
    <w:rsid w:val="007A62BC"/>
    <w:rsid w:val="007A6362"/>
    <w:rsid w:val="007A6452"/>
    <w:rsid w:val="007A6500"/>
    <w:rsid w:val="007A651B"/>
    <w:rsid w:val="007A657A"/>
    <w:rsid w:val="007A65EE"/>
    <w:rsid w:val="007A6601"/>
    <w:rsid w:val="007A6649"/>
    <w:rsid w:val="007A6698"/>
    <w:rsid w:val="007A6871"/>
    <w:rsid w:val="007A6989"/>
    <w:rsid w:val="007A69D4"/>
    <w:rsid w:val="007A69F6"/>
    <w:rsid w:val="007A6A4B"/>
    <w:rsid w:val="007A6A6A"/>
    <w:rsid w:val="007A6AC8"/>
    <w:rsid w:val="007A6AD9"/>
    <w:rsid w:val="007A6ADE"/>
    <w:rsid w:val="007A6D0C"/>
    <w:rsid w:val="007A6D80"/>
    <w:rsid w:val="007A6E2A"/>
    <w:rsid w:val="007A6E80"/>
    <w:rsid w:val="007A6EB3"/>
    <w:rsid w:val="007A6F89"/>
    <w:rsid w:val="007A7049"/>
    <w:rsid w:val="007A706B"/>
    <w:rsid w:val="007A7074"/>
    <w:rsid w:val="007A71BF"/>
    <w:rsid w:val="007A72C9"/>
    <w:rsid w:val="007A7362"/>
    <w:rsid w:val="007A7385"/>
    <w:rsid w:val="007A7406"/>
    <w:rsid w:val="007A77B5"/>
    <w:rsid w:val="007A7A01"/>
    <w:rsid w:val="007A7A65"/>
    <w:rsid w:val="007A7AB5"/>
    <w:rsid w:val="007A7AE7"/>
    <w:rsid w:val="007A7BEA"/>
    <w:rsid w:val="007A7C3D"/>
    <w:rsid w:val="007A7C55"/>
    <w:rsid w:val="007A7C56"/>
    <w:rsid w:val="007A7C76"/>
    <w:rsid w:val="007A7CA8"/>
    <w:rsid w:val="007A7E40"/>
    <w:rsid w:val="007A7E5D"/>
    <w:rsid w:val="007A7EB5"/>
    <w:rsid w:val="007B000F"/>
    <w:rsid w:val="007B0017"/>
    <w:rsid w:val="007B00ED"/>
    <w:rsid w:val="007B016D"/>
    <w:rsid w:val="007B021D"/>
    <w:rsid w:val="007B0264"/>
    <w:rsid w:val="007B0323"/>
    <w:rsid w:val="007B0387"/>
    <w:rsid w:val="007B0399"/>
    <w:rsid w:val="007B04EC"/>
    <w:rsid w:val="007B0586"/>
    <w:rsid w:val="007B05BA"/>
    <w:rsid w:val="007B061C"/>
    <w:rsid w:val="007B0650"/>
    <w:rsid w:val="007B0654"/>
    <w:rsid w:val="007B06E7"/>
    <w:rsid w:val="007B0762"/>
    <w:rsid w:val="007B0920"/>
    <w:rsid w:val="007B09C1"/>
    <w:rsid w:val="007B0A31"/>
    <w:rsid w:val="007B0AAD"/>
    <w:rsid w:val="007B0B75"/>
    <w:rsid w:val="007B0BC2"/>
    <w:rsid w:val="007B0BE2"/>
    <w:rsid w:val="007B0CD4"/>
    <w:rsid w:val="007B0CEC"/>
    <w:rsid w:val="007B0CF0"/>
    <w:rsid w:val="007B0D1C"/>
    <w:rsid w:val="007B0D7C"/>
    <w:rsid w:val="007B0DA1"/>
    <w:rsid w:val="007B0E08"/>
    <w:rsid w:val="007B0F12"/>
    <w:rsid w:val="007B0F8A"/>
    <w:rsid w:val="007B1082"/>
    <w:rsid w:val="007B10F9"/>
    <w:rsid w:val="007B1151"/>
    <w:rsid w:val="007B11AA"/>
    <w:rsid w:val="007B11D9"/>
    <w:rsid w:val="007B1289"/>
    <w:rsid w:val="007B128B"/>
    <w:rsid w:val="007B129F"/>
    <w:rsid w:val="007B12FB"/>
    <w:rsid w:val="007B13E1"/>
    <w:rsid w:val="007B147C"/>
    <w:rsid w:val="007B153E"/>
    <w:rsid w:val="007B15CC"/>
    <w:rsid w:val="007B16D5"/>
    <w:rsid w:val="007B16DB"/>
    <w:rsid w:val="007B1707"/>
    <w:rsid w:val="007B1744"/>
    <w:rsid w:val="007B1793"/>
    <w:rsid w:val="007B19A5"/>
    <w:rsid w:val="007B1ACE"/>
    <w:rsid w:val="007B1B8D"/>
    <w:rsid w:val="007B1BE0"/>
    <w:rsid w:val="007B1C5A"/>
    <w:rsid w:val="007B1C60"/>
    <w:rsid w:val="007B1D06"/>
    <w:rsid w:val="007B1D50"/>
    <w:rsid w:val="007B1DDF"/>
    <w:rsid w:val="007B1DE8"/>
    <w:rsid w:val="007B1E74"/>
    <w:rsid w:val="007B1E7D"/>
    <w:rsid w:val="007B1E9E"/>
    <w:rsid w:val="007B1F56"/>
    <w:rsid w:val="007B1FC2"/>
    <w:rsid w:val="007B1FD8"/>
    <w:rsid w:val="007B1FE2"/>
    <w:rsid w:val="007B2093"/>
    <w:rsid w:val="007B2110"/>
    <w:rsid w:val="007B2160"/>
    <w:rsid w:val="007B21F2"/>
    <w:rsid w:val="007B2301"/>
    <w:rsid w:val="007B236D"/>
    <w:rsid w:val="007B2424"/>
    <w:rsid w:val="007B2465"/>
    <w:rsid w:val="007B2496"/>
    <w:rsid w:val="007B24B7"/>
    <w:rsid w:val="007B260D"/>
    <w:rsid w:val="007B2699"/>
    <w:rsid w:val="007B26B0"/>
    <w:rsid w:val="007B27F3"/>
    <w:rsid w:val="007B2840"/>
    <w:rsid w:val="007B2893"/>
    <w:rsid w:val="007B2896"/>
    <w:rsid w:val="007B289C"/>
    <w:rsid w:val="007B296E"/>
    <w:rsid w:val="007B297B"/>
    <w:rsid w:val="007B2A06"/>
    <w:rsid w:val="007B2A1D"/>
    <w:rsid w:val="007B2B31"/>
    <w:rsid w:val="007B2BD3"/>
    <w:rsid w:val="007B2BDF"/>
    <w:rsid w:val="007B2BEE"/>
    <w:rsid w:val="007B2CBE"/>
    <w:rsid w:val="007B2E22"/>
    <w:rsid w:val="007B2E48"/>
    <w:rsid w:val="007B2F32"/>
    <w:rsid w:val="007B2F34"/>
    <w:rsid w:val="007B2FAC"/>
    <w:rsid w:val="007B3133"/>
    <w:rsid w:val="007B3165"/>
    <w:rsid w:val="007B31FC"/>
    <w:rsid w:val="007B3205"/>
    <w:rsid w:val="007B329E"/>
    <w:rsid w:val="007B32DA"/>
    <w:rsid w:val="007B3320"/>
    <w:rsid w:val="007B334A"/>
    <w:rsid w:val="007B3409"/>
    <w:rsid w:val="007B34BE"/>
    <w:rsid w:val="007B3559"/>
    <w:rsid w:val="007B362F"/>
    <w:rsid w:val="007B365A"/>
    <w:rsid w:val="007B3682"/>
    <w:rsid w:val="007B3873"/>
    <w:rsid w:val="007B3893"/>
    <w:rsid w:val="007B38D5"/>
    <w:rsid w:val="007B38E2"/>
    <w:rsid w:val="007B38E3"/>
    <w:rsid w:val="007B3965"/>
    <w:rsid w:val="007B3A18"/>
    <w:rsid w:val="007B3A91"/>
    <w:rsid w:val="007B3B19"/>
    <w:rsid w:val="007B3B4F"/>
    <w:rsid w:val="007B3B57"/>
    <w:rsid w:val="007B3BB0"/>
    <w:rsid w:val="007B3C16"/>
    <w:rsid w:val="007B3C6D"/>
    <w:rsid w:val="007B3DBE"/>
    <w:rsid w:val="007B3DCB"/>
    <w:rsid w:val="007B3EAB"/>
    <w:rsid w:val="007B3EED"/>
    <w:rsid w:val="007B3F04"/>
    <w:rsid w:val="007B3F85"/>
    <w:rsid w:val="007B41A1"/>
    <w:rsid w:val="007B41B3"/>
    <w:rsid w:val="007B41BB"/>
    <w:rsid w:val="007B444E"/>
    <w:rsid w:val="007B453B"/>
    <w:rsid w:val="007B4546"/>
    <w:rsid w:val="007B45EB"/>
    <w:rsid w:val="007B463B"/>
    <w:rsid w:val="007B464C"/>
    <w:rsid w:val="007B46DB"/>
    <w:rsid w:val="007B4826"/>
    <w:rsid w:val="007B483C"/>
    <w:rsid w:val="007B494F"/>
    <w:rsid w:val="007B4952"/>
    <w:rsid w:val="007B49A2"/>
    <w:rsid w:val="007B4BE9"/>
    <w:rsid w:val="007B4C10"/>
    <w:rsid w:val="007B4C83"/>
    <w:rsid w:val="007B4D20"/>
    <w:rsid w:val="007B4D4A"/>
    <w:rsid w:val="007B4E45"/>
    <w:rsid w:val="007B4EA5"/>
    <w:rsid w:val="007B500F"/>
    <w:rsid w:val="007B5078"/>
    <w:rsid w:val="007B5164"/>
    <w:rsid w:val="007B5185"/>
    <w:rsid w:val="007B51AC"/>
    <w:rsid w:val="007B51B3"/>
    <w:rsid w:val="007B523D"/>
    <w:rsid w:val="007B5338"/>
    <w:rsid w:val="007B5346"/>
    <w:rsid w:val="007B552D"/>
    <w:rsid w:val="007B5536"/>
    <w:rsid w:val="007B5629"/>
    <w:rsid w:val="007B5769"/>
    <w:rsid w:val="007B57C2"/>
    <w:rsid w:val="007B5843"/>
    <w:rsid w:val="007B588F"/>
    <w:rsid w:val="007B58F6"/>
    <w:rsid w:val="007B58FD"/>
    <w:rsid w:val="007B59E0"/>
    <w:rsid w:val="007B5B41"/>
    <w:rsid w:val="007B5B96"/>
    <w:rsid w:val="007B5BAA"/>
    <w:rsid w:val="007B5C84"/>
    <w:rsid w:val="007B5C8E"/>
    <w:rsid w:val="007B5C9D"/>
    <w:rsid w:val="007B5CC3"/>
    <w:rsid w:val="007B5D9E"/>
    <w:rsid w:val="007B5DEB"/>
    <w:rsid w:val="007B5E46"/>
    <w:rsid w:val="007B5E6F"/>
    <w:rsid w:val="007B601A"/>
    <w:rsid w:val="007B6054"/>
    <w:rsid w:val="007B60BB"/>
    <w:rsid w:val="007B60E0"/>
    <w:rsid w:val="007B60EB"/>
    <w:rsid w:val="007B61A6"/>
    <w:rsid w:val="007B61F0"/>
    <w:rsid w:val="007B629C"/>
    <w:rsid w:val="007B6316"/>
    <w:rsid w:val="007B637E"/>
    <w:rsid w:val="007B6506"/>
    <w:rsid w:val="007B6522"/>
    <w:rsid w:val="007B655A"/>
    <w:rsid w:val="007B66AA"/>
    <w:rsid w:val="007B66BE"/>
    <w:rsid w:val="007B6821"/>
    <w:rsid w:val="007B6932"/>
    <w:rsid w:val="007B69BE"/>
    <w:rsid w:val="007B6A1D"/>
    <w:rsid w:val="007B6A8E"/>
    <w:rsid w:val="007B6AC7"/>
    <w:rsid w:val="007B6B0C"/>
    <w:rsid w:val="007B6C08"/>
    <w:rsid w:val="007B6C58"/>
    <w:rsid w:val="007B6C86"/>
    <w:rsid w:val="007B6CE2"/>
    <w:rsid w:val="007B6E12"/>
    <w:rsid w:val="007B6FE4"/>
    <w:rsid w:val="007B7012"/>
    <w:rsid w:val="007B70C8"/>
    <w:rsid w:val="007B7171"/>
    <w:rsid w:val="007B7201"/>
    <w:rsid w:val="007B7235"/>
    <w:rsid w:val="007B7288"/>
    <w:rsid w:val="007B72CA"/>
    <w:rsid w:val="007B72F7"/>
    <w:rsid w:val="007B730B"/>
    <w:rsid w:val="007B730D"/>
    <w:rsid w:val="007B7393"/>
    <w:rsid w:val="007B73AB"/>
    <w:rsid w:val="007B73CC"/>
    <w:rsid w:val="007B749B"/>
    <w:rsid w:val="007B757B"/>
    <w:rsid w:val="007B7661"/>
    <w:rsid w:val="007B7793"/>
    <w:rsid w:val="007B783A"/>
    <w:rsid w:val="007B78B9"/>
    <w:rsid w:val="007B7976"/>
    <w:rsid w:val="007B7A04"/>
    <w:rsid w:val="007B7A39"/>
    <w:rsid w:val="007B7ABC"/>
    <w:rsid w:val="007B7D71"/>
    <w:rsid w:val="007B7E2D"/>
    <w:rsid w:val="007B7E31"/>
    <w:rsid w:val="007B7E37"/>
    <w:rsid w:val="007B7E9E"/>
    <w:rsid w:val="007B7EA0"/>
    <w:rsid w:val="007B7EF6"/>
    <w:rsid w:val="007B7FC9"/>
    <w:rsid w:val="007C000E"/>
    <w:rsid w:val="007C0093"/>
    <w:rsid w:val="007C0132"/>
    <w:rsid w:val="007C0154"/>
    <w:rsid w:val="007C0168"/>
    <w:rsid w:val="007C02B0"/>
    <w:rsid w:val="007C03F8"/>
    <w:rsid w:val="007C0449"/>
    <w:rsid w:val="007C050C"/>
    <w:rsid w:val="007C0521"/>
    <w:rsid w:val="007C0526"/>
    <w:rsid w:val="007C053E"/>
    <w:rsid w:val="007C0583"/>
    <w:rsid w:val="007C068E"/>
    <w:rsid w:val="007C070D"/>
    <w:rsid w:val="007C079F"/>
    <w:rsid w:val="007C07BD"/>
    <w:rsid w:val="007C07C0"/>
    <w:rsid w:val="007C0876"/>
    <w:rsid w:val="007C0979"/>
    <w:rsid w:val="007C0A4B"/>
    <w:rsid w:val="007C0A5B"/>
    <w:rsid w:val="007C0B26"/>
    <w:rsid w:val="007C0C67"/>
    <w:rsid w:val="007C0D94"/>
    <w:rsid w:val="007C0DB5"/>
    <w:rsid w:val="007C0E2C"/>
    <w:rsid w:val="007C0E4F"/>
    <w:rsid w:val="007C0F36"/>
    <w:rsid w:val="007C0F64"/>
    <w:rsid w:val="007C111E"/>
    <w:rsid w:val="007C1132"/>
    <w:rsid w:val="007C11C1"/>
    <w:rsid w:val="007C128D"/>
    <w:rsid w:val="007C1324"/>
    <w:rsid w:val="007C1354"/>
    <w:rsid w:val="007C140B"/>
    <w:rsid w:val="007C154D"/>
    <w:rsid w:val="007C15DD"/>
    <w:rsid w:val="007C15DE"/>
    <w:rsid w:val="007C15E9"/>
    <w:rsid w:val="007C16A7"/>
    <w:rsid w:val="007C16EE"/>
    <w:rsid w:val="007C1762"/>
    <w:rsid w:val="007C1771"/>
    <w:rsid w:val="007C17F1"/>
    <w:rsid w:val="007C1824"/>
    <w:rsid w:val="007C187F"/>
    <w:rsid w:val="007C190C"/>
    <w:rsid w:val="007C194B"/>
    <w:rsid w:val="007C1974"/>
    <w:rsid w:val="007C19AD"/>
    <w:rsid w:val="007C1A57"/>
    <w:rsid w:val="007C1AD4"/>
    <w:rsid w:val="007C1B2C"/>
    <w:rsid w:val="007C1CFC"/>
    <w:rsid w:val="007C1D31"/>
    <w:rsid w:val="007C1D5E"/>
    <w:rsid w:val="007C1D61"/>
    <w:rsid w:val="007C1DDB"/>
    <w:rsid w:val="007C1F25"/>
    <w:rsid w:val="007C1F64"/>
    <w:rsid w:val="007C21CB"/>
    <w:rsid w:val="007C21CD"/>
    <w:rsid w:val="007C21F1"/>
    <w:rsid w:val="007C22AF"/>
    <w:rsid w:val="007C2346"/>
    <w:rsid w:val="007C2453"/>
    <w:rsid w:val="007C247A"/>
    <w:rsid w:val="007C2498"/>
    <w:rsid w:val="007C24CB"/>
    <w:rsid w:val="007C2590"/>
    <w:rsid w:val="007C25ED"/>
    <w:rsid w:val="007C263F"/>
    <w:rsid w:val="007C26BD"/>
    <w:rsid w:val="007C26E9"/>
    <w:rsid w:val="007C2738"/>
    <w:rsid w:val="007C2779"/>
    <w:rsid w:val="007C27A9"/>
    <w:rsid w:val="007C27B1"/>
    <w:rsid w:val="007C27B5"/>
    <w:rsid w:val="007C27EA"/>
    <w:rsid w:val="007C2802"/>
    <w:rsid w:val="007C2871"/>
    <w:rsid w:val="007C28BC"/>
    <w:rsid w:val="007C2979"/>
    <w:rsid w:val="007C2982"/>
    <w:rsid w:val="007C2A43"/>
    <w:rsid w:val="007C2B4E"/>
    <w:rsid w:val="007C2E47"/>
    <w:rsid w:val="007C2E74"/>
    <w:rsid w:val="007C2E93"/>
    <w:rsid w:val="007C302A"/>
    <w:rsid w:val="007C309B"/>
    <w:rsid w:val="007C30EB"/>
    <w:rsid w:val="007C30FA"/>
    <w:rsid w:val="007C312B"/>
    <w:rsid w:val="007C3205"/>
    <w:rsid w:val="007C325A"/>
    <w:rsid w:val="007C3370"/>
    <w:rsid w:val="007C33E8"/>
    <w:rsid w:val="007C3448"/>
    <w:rsid w:val="007C350C"/>
    <w:rsid w:val="007C3534"/>
    <w:rsid w:val="007C362C"/>
    <w:rsid w:val="007C36EA"/>
    <w:rsid w:val="007C3751"/>
    <w:rsid w:val="007C37CA"/>
    <w:rsid w:val="007C3800"/>
    <w:rsid w:val="007C398C"/>
    <w:rsid w:val="007C39A6"/>
    <w:rsid w:val="007C3B07"/>
    <w:rsid w:val="007C3B47"/>
    <w:rsid w:val="007C3B92"/>
    <w:rsid w:val="007C3BBD"/>
    <w:rsid w:val="007C3C9D"/>
    <w:rsid w:val="007C3D00"/>
    <w:rsid w:val="007C3D8D"/>
    <w:rsid w:val="007C3D98"/>
    <w:rsid w:val="007C3DA5"/>
    <w:rsid w:val="007C3DDC"/>
    <w:rsid w:val="007C3DE0"/>
    <w:rsid w:val="007C3DEE"/>
    <w:rsid w:val="007C3E3E"/>
    <w:rsid w:val="007C3E46"/>
    <w:rsid w:val="007C3E9C"/>
    <w:rsid w:val="007C3F21"/>
    <w:rsid w:val="007C3FD4"/>
    <w:rsid w:val="007C4187"/>
    <w:rsid w:val="007C4247"/>
    <w:rsid w:val="007C428E"/>
    <w:rsid w:val="007C42DA"/>
    <w:rsid w:val="007C4348"/>
    <w:rsid w:val="007C4383"/>
    <w:rsid w:val="007C438C"/>
    <w:rsid w:val="007C4459"/>
    <w:rsid w:val="007C455F"/>
    <w:rsid w:val="007C4724"/>
    <w:rsid w:val="007C4746"/>
    <w:rsid w:val="007C4AC4"/>
    <w:rsid w:val="007C4AE4"/>
    <w:rsid w:val="007C4B79"/>
    <w:rsid w:val="007C4BB1"/>
    <w:rsid w:val="007C4D18"/>
    <w:rsid w:val="007C4E10"/>
    <w:rsid w:val="007C4E1F"/>
    <w:rsid w:val="007C4F72"/>
    <w:rsid w:val="007C4F82"/>
    <w:rsid w:val="007C4FFD"/>
    <w:rsid w:val="007C5071"/>
    <w:rsid w:val="007C510C"/>
    <w:rsid w:val="007C5158"/>
    <w:rsid w:val="007C5186"/>
    <w:rsid w:val="007C51A0"/>
    <w:rsid w:val="007C51AD"/>
    <w:rsid w:val="007C523A"/>
    <w:rsid w:val="007C5252"/>
    <w:rsid w:val="007C5371"/>
    <w:rsid w:val="007C53E3"/>
    <w:rsid w:val="007C54E5"/>
    <w:rsid w:val="007C5509"/>
    <w:rsid w:val="007C5577"/>
    <w:rsid w:val="007C559E"/>
    <w:rsid w:val="007C55D9"/>
    <w:rsid w:val="007C55DC"/>
    <w:rsid w:val="007C5600"/>
    <w:rsid w:val="007C5647"/>
    <w:rsid w:val="007C5791"/>
    <w:rsid w:val="007C5884"/>
    <w:rsid w:val="007C58BC"/>
    <w:rsid w:val="007C5980"/>
    <w:rsid w:val="007C5A64"/>
    <w:rsid w:val="007C5BFC"/>
    <w:rsid w:val="007C5C4E"/>
    <w:rsid w:val="007C5CE3"/>
    <w:rsid w:val="007C5D0E"/>
    <w:rsid w:val="007C5DDF"/>
    <w:rsid w:val="007C5F18"/>
    <w:rsid w:val="007C5F4F"/>
    <w:rsid w:val="007C602E"/>
    <w:rsid w:val="007C605D"/>
    <w:rsid w:val="007C6071"/>
    <w:rsid w:val="007C6115"/>
    <w:rsid w:val="007C6186"/>
    <w:rsid w:val="007C61D2"/>
    <w:rsid w:val="007C61EE"/>
    <w:rsid w:val="007C6334"/>
    <w:rsid w:val="007C6393"/>
    <w:rsid w:val="007C641D"/>
    <w:rsid w:val="007C6445"/>
    <w:rsid w:val="007C644D"/>
    <w:rsid w:val="007C6477"/>
    <w:rsid w:val="007C6570"/>
    <w:rsid w:val="007C659B"/>
    <w:rsid w:val="007C671E"/>
    <w:rsid w:val="007C6731"/>
    <w:rsid w:val="007C68DA"/>
    <w:rsid w:val="007C693E"/>
    <w:rsid w:val="007C6964"/>
    <w:rsid w:val="007C69B5"/>
    <w:rsid w:val="007C6A03"/>
    <w:rsid w:val="007C6A22"/>
    <w:rsid w:val="007C6A58"/>
    <w:rsid w:val="007C6A6B"/>
    <w:rsid w:val="007C6B1D"/>
    <w:rsid w:val="007C6BF9"/>
    <w:rsid w:val="007C6C1F"/>
    <w:rsid w:val="007C6C3B"/>
    <w:rsid w:val="007C6D04"/>
    <w:rsid w:val="007C6DE5"/>
    <w:rsid w:val="007C6E0F"/>
    <w:rsid w:val="007C6EE2"/>
    <w:rsid w:val="007C6F5E"/>
    <w:rsid w:val="007C6FD3"/>
    <w:rsid w:val="007C6FD5"/>
    <w:rsid w:val="007C703A"/>
    <w:rsid w:val="007C7052"/>
    <w:rsid w:val="007C7053"/>
    <w:rsid w:val="007C713D"/>
    <w:rsid w:val="007C7246"/>
    <w:rsid w:val="007C737E"/>
    <w:rsid w:val="007C73D3"/>
    <w:rsid w:val="007C73D9"/>
    <w:rsid w:val="007C73F2"/>
    <w:rsid w:val="007C75B2"/>
    <w:rsid w:val="007C761A"/>
    <w:rsid w:val="007C778C"/>
    <w:rsid w:val="007C7804"/>
    <w:rsid w:val="007C7872"/>
    <w:rsid w:val="007C7883"/>
    <w:rsid w:val="007C792F"/>
    <w:rsid w:val="007C7B4B"/>
    <w:rsid w:val="007C7B6E"/>
    <w:rsid w:val="007C7B9D"/>
    <w:rsid w:val="007C7C95"/>
    <w:rsid w:val="007D0019"/>
    <w:rsid w:val="007D01B1"/>
    <w:rsid w:val="007D0222"/>
    <w:rsid w:val="007D0224"/>
    <w:rsid w:val="007D024F"/>
    <w:rsid w:val="007D0275"/>
    <w:rsid w:val="007D02E7"/>
    <w:rsid w:val="007D0367"/>
    <w:rsid w:val="007D0382"/>
    <w:rsid w:val="007D03CC"/>
    <w:rsid w:val="007D0446"/>
    <w:rsid w:val="007D0594"/>
    <w:rsid w:val="007D05CF"/>
    <w:rsid w:val="007D0847"/>
    <w:rsid w:val="007D08C3"/>
    <w:rsid w:val="007D0A59"/>
    <w:rsid w:val="007D0A5F"/>
    <w:rsid w:val="007D0C58"/>
    <w:rsid w:val="007D0D2B"/>
    <w:rsid w:val="007D0D56"/>
    <w:rsid w:val="007D0D89"/>
    <w:rsid w:val="007D0E42"/>
    <w:rsid w:val="007D0E62"/>
    <w:rsid w:val="007D0F7A"/>
    <w:rsid w:val="007D1018"/>
    <w:rsid w:val="007D111C"/>
    <w:rsid w:val="007D114A"/>
    <w:rsid w:val="007D117F"/>
    <w:rsid w:val="007D11E2"/>
    <w:rsid w:val="007D12E0"/>
    <w:rsid w:val="007D12ED"/>
    <w:rsid w:val="007D13D4"/>
    <w:rsid w:val="007D13FD"/>
    <w:rsid w:val="007D1513"/>
    <w:rsid w:val="007D1555"/>
    <w:rsid w:val="007D1578"/>
    <w:rsid w:val="007D16B1"/>
    <w:rsid w:val="007D1709"/>
    <w:rsid w:val="007D177E"/>
    <w:rsid w:val="007D17AC"/>
    <w:rsid w:val="007D187D"/>
    <w:rsid w:val="007D18E6"/>
    <w:rsid w:val="007D193B"/>
    <w:rsid w:val="007D194D"/>
    <w:rsid w:val="007D1972"/>
    <w:rsid w:val="007D1975"/>
    <w:rsid w:val="007D1A6E"/>
    <w:rsid w:val="007D1B51"/>
    <w:rsid w:val="007D1B7A"/>
    <w:rsid w:val="007D1CAF"/>
    <w:rsid w:val="007D1D58"/>
    <w:rsid w:val="007D1DEF"/>
    <w:rsid w:val="007D1E92"/>
    <w:rsid w:val="007D1EEB"/>
    <w:rsid w:val="007D1F34"/>
    <w:rsid w:val="007D1FAD"/>
    <w:rsid w:val="007D20DB"/>
    <w:rsid w:val="007D20F1"/>
    <w:rsid w:val="007D2115"/>
    <w:rsid w:val="007D2163"/>
    <w:rsid w:val="007D2171"/>
    <w:rsid w:val="007D218B"/>
    <w:rsid w:val="007D21CC"/>
    <w:rsid w:val="007D21DE"/>
    <w:rsid w:val="007D22EB"/>
    <w:rsid w:val="007D2325"/>
    <w:rsid w:val="007D237E"/>
    <w:rsid w:val="007D23E3"/>
    <w:rsid w:val="007D23F7"/>
    <w:rsid w:val="007D2525"/>
    <w:rsid w:val="007D26AD"/>
    <w:rsid w:val="007D26F0"/>
    <w:rsid w:val="007D275C"/>
    <w:rsid w:val="007D27AA"/>
    <w:rsid w:val="007D2816"/>
    <w:rsid w:val="007D2857"/>
    <w:rsid w:val="007D285C"/>
    <w:rsid w:val="007D287D"/>
    <w:rsid w:val="007D291E"/>
    <w:rsid w:val="007D294E"/>
    <w:rsid w:val="007D2971"/>
    <w:rsid w:val="007D29C9"/>
    <w:rsid w:val="007D2A75"/>
    <w:rsid w:val="007D2BEC"/>
    <w:rsid w:val="007D2C4C"/>
    <w:rsid w:val="007D2C6D"/>
    <w:rsid w:val="007D2CBC"/>
    <w:rsid w:val="007D2CEE"/>
    <w:rsid w:val="007D2D03"/>
    <w:rsid w:val="007D2D1F"/>
    <w:rsid w:val="007D2DB4"/>
    <w:rsid w:val="007D2DE0"/>
    <w:rsid w:val="007D2E06"/>
    <w:rsid w:val="007D2E7C"/>
    <w:rsid w:val="007D2EA0"/>
    <w:rsid w:val="007D3014"/>
    <w:rsid w:val="007D3036"/>
    <w:rsid w:val="007D31A0"/>
    <w:rsid w:val="007D320D"/>
    <w:rsid w:val="007D322E"/>
    <w:rsid w:val="007D3233"/>
    <w:rsid w:val="007D3236"/>
    <w:rsid w:val="007D3292"/>
    <w:rsid w:val="007D333D"/>
    <w:rsid w:val="007D337A"/>
    <w:rsid w:val="007D33B3"/>
    <w:rsid w:val="007D35D2"/>
    <w:rsid w:val="007D3732"/>
    <w:rsid w:val="007D373E"/>
    <w:rsid w:val="007D379F"/>
    <w:rsid w:val="007D37D6"/>
    <w:rsid w:val="007D37D7"/>
    <w:rsid w:val="007D3A1F"/>
    <w:rsid w:val="007D3A2F"/>
    <w:rsid w:val="007D3C0F"/>
    <w:rsid w:val="007D3C2B"/>
    <w:rsid w:val="007D3C43"/>
    <w:rsid w:val="007D3C70"/>
    <w:rsid w:val="007D3CBB"/>
    <w:rsid w:val="007D3D3B"/>
    <w:rsid w:val="007D3E80"/>
    <w:rsid w:val="007D3EAA"/>
    <w:rsid w:val="007D3F64"/>
    <w:rsid w:val="007D3F78"/>
    <w:rsid w:val="007D4023"/>
    <w:rsid w:val="007D412F"/>
    <w:rsid w:val="007D41C2"/>
    <w:rsid w:val="007D4223"/>
    <w:rsid w:val="007D4312"/>
    <w:rsid w:val="007D4361"/>
    <w:rsid w:val="007D4464"/>
    <w:rsid w:val="007D4646"/>
    <w:rsid w:val="007D4700"/>
    <w:rsid w:val="007D471C"/>
    <w:rsid w:val="007D4764"/>
    <w:rsid w:val="007D478A"/>
    <w:rsid w:val="007D478F"/>
    <w:rsid w:val="007D47C5"/>
    <w:rsid w:val="007D48D2"/>
    <w:rsid w:val="007D4911"/>
    <w:rsid w:val="007D492E"/>
    <w:rsid w:val="007D498B"/>
    <w:rsid w:val="007D4A24"/>
    <w:rsid w:val="007D4B7F"/>
    <w:rsid w:val="007D4D3E"/>
    <w:rsid w:val="007D4D75"/>
    <w:rsid w:val="007D4DF5"/>
    <w:rsid w:val="007D50DD"/>
    <w:rsid w:val="007D5265"/>
    <w:rsid w:val="007D527A"/>
    <w:rsid w:val="007D5319"/>
    <w:rsid w:val="007D5437"/>
    <w:rsid w:val="007D5446"/>
    <w:rsid w:val="007D5468"/>
    <w:rsid w:val="007D552D"/>
    <w:rsid w:val="007D55D5"/>
    <w:rsid w:val="007D561E"/>
    <w:rsid w:val="007D568A"/>
    <w:rsid w:val="007D56B0"/>
    <w:rsid w:val="007D56F9"/>
    <w:rsid w:val="007D56FA"/>
    <w:rsid w:val="007D5784"/>
    <w:rsid w:val="007D57FB"/>
    <w:rsid w:val="007D58AB"/>
    <w:rsid w:val="007D5993"/>
    <w:rsid w:val="007D59DD"/>
    <w:rsid w:val="007D5A4F"/>
    <w:rsid w:val="007D5AAC"/>
    <w:rsid w:val="007D5C03"/>
    <w:rsid w:val="007D5C53"/>
    <w:rsid w:val="007D5CCF"/>
    <w:rsid w:val="007D5E02"/>
    <w:rsid w:val="007D5EA7"/>
    <w:rsid w:val="007D6069"/>
    <w:rsid w:val="007D6098"/>
    <w:rsid w:val="007D609D"/>
    <w:rsid w:val="007D60B9"/>
    <w:rsid w:val="007D6195"/>
    <w:rsid w:val="007D625E"/>
    <w:rsid w:val="007D62C7"/>
    <w:rsid w:val="007D6368"/>
    <w:rsid w:val="007D636B"/>
    <w:rsid w:val="007D6401"/>
    <w:rsid w:val="007D646D"/>
    <w:rsid w:val="007D646E"/>
    <w:rsid w:val="007D64F0"/>
    <w:rsid w:val="007D6522"/>
    <w:rsid w:val="007D6532"/>
    <w:rsid w:val="007D6568"/>
    <w:rsid w:val="007D6602"/>
    <w:rsid w:val="007D6624"/>
    <w:rsid w:val="007D664B"/>
    <w:rsid w:val="007D6656"/>
    <w:rsid w:val="007D66A6"/>
    <w:rsid w:val="007D6708"/>
    <w:rsid w:val="007D6829"/>
    <w:rsid w:val="007D6893"/>
    <w:rsid w:val="007D6910"/>
    <w:rsid w:val="007D6930"/>
    <w:rsid w:val="007D6950"/>
    <w:rsid w:val="007D6990"/>
    <w:rsid w:val="007D69D7"/>
    <w:rsid w:val="007D69F5"/>
    <w:rsid w:val="007D6A95"/>
    <w:rsid w:val="007D6ACA"/>
    <w:rsid w:val="007D6BE6"/>
    <w:rsid w:val="007D6C86"/>
    <w:rsid w:val="007D6DD3"/>
    <w:rsid w:val="007D6EB1"/>
    <w:rsid w:val="007D6F3C"/>
    <w:rsid w:val="007D6F9E"/>
    <w:rsid w:val="007D701C"/>
    <w:rsid w:val="007D70A7"/>
    <w:rsid w:val="007D7197"/>
    <w:rsid w:val="007D71E2"/>
    <w:rsid w:val="007D7247"/>
    <w:rsid w:val="007D72D4"/>
    <w:rsid w:val="007D72E4"/>
    <w:rsid w:val="007D7339"/>
    <w:rsid w:val="007D7373"/>
    <w:rsid w:val="007D73F0"/>
    <w:rsid w:val="007D7532"/>
    <w:rsid w:val="007D7577"/>
    <w:rsid w:val="007D7647"/>
    <w:rsid w:val="007D76B0"/>
    <w:rsid w:val="007D76B7"/>
    <w:rsid w:val="007D7756"/>
    <w:rsid w:val="007D77C9"/>
    <w:rsid w:val="007D77CD"/>
    <w:rsid w:val="007D7830"/>
    <w:rsid w:val="007D78AB"/>
    <w:rsid w:val="007D7A58"/>
    <w:rsid w:val="007D7A7D"/>
    <w:rsid w:val="007D7BB0"/>
    <w:rsid w:val="007D7BDC"/>
    <w:rsid w:val="007D7BE2"/>
    <w:rsid w:val="007D7C17"/>
    <w:rsid w:val="007D7C7B"/>
    <w:rsid w:val="007D7D5A"/>
    <w:rsid w:val="007D7E09"/>
    <w:rsid w:val="007D7F2D"/>
    <w:rsid w:val="007D7FF4"/>
    <w:rsid w:val="007E00D0"/>
    <w:rsid w:val="007E00D1"/>
    <w:rsid w:val="007E0147"/>
    <w:rsid w:val="007E0186"/>
    <w:rsid w:val="007E01EC"/>
    <w:rsid w:val="007E0269"/>
    <w:rsid w:val="007E028A"/>
    <w:rsid w:val="007E0341"/>
    <w:rsid w:val="007E03F3"/>
    <w:rsid w:val="007E0498"/>
    <w:rsid w:val="007E04CE"/>
    <w:rsid w:val="007E0559"/>
    <w:rsid w:val="007E0566"/>
    <w:rsid w:val="007E0568"/>
    <w:rsid w:val="007E059B"/>
    <w:rsid w:val="007E070C"/>
    <w:rsid w:val="007E07E5"/>
    <w:rsid w:val="007E0898"/>
    <w:rsid w:val="007E091D"/>
    <w:rsid w:val="007E0B62"/>
    <w:rsid w:val="007E0C21"/>
    <w:rsid w:val="007E0C2F"/>
    <w:rsid w:val="007E0D2E"/>
    <w:rsid w:val="007E0D76"/>
    <w:rsid w:val="007E0D7B"/>
    <w:rsid w:val="007E0E19"/>
    <w:rsid w:val="007E0ED5"/>
    <w:rsid w:val="007E10BB"/>
    <w:rsid w:val="007E10C2"/>
    <w:rsid w:val="007E1120"/>
    <w:rsid w:val="007E11FF"/>
    <w:rsid w:val="007E129B"/>
    <w:rsid w:val="007E12EC"/>
    <w:rsid w:val="007E1351"/>
    <w:rsid w:val="007E1402"/>
    <w:rsid w:val="007E14A6"/>
    <w:rsid w:val="007E14DB"/>
    <w:rsid w:val="007E14E2"/>
    <w:rsid w:val="007E1684"/>
    <w:rsid w:val="007E1709"/>
    <w:rsid w:val="007E180B"/>
    <w:rsid w:val="007E1822"/>
    <w:rsid w:val="007E1826"/>
    <w:rsid w:val="007E1863"/>
    <w:rsid w:val="007E18C1"/>
    <w:rsid w:val="007E1914"/>
    <w:rsid w:val="007E1916"/>
    <w:rsid w:val="007E19EC"/>
    <w:rsid w:val="007E1ABC"/>
    <w:rsid w:val="007E1B09"/>
    <w:rsid w:val="007E1B15"/>
    <w:rsid w:val="007E1B82"/>
    <w:rsid w:val="007E1BD7"/>
    <w:rsid w:val="007E1C3B"/>
    <w:rsid w:val="007E1DF0"/>
    <w:rsid w:val="007E1E14"/>
    <w:rsid w:val="007E1FD2"/>
    <w:rsid w:val="007E1FD7"/>
    <w:rsid w:val="007E20CB"/>
    <w:rsid w:val="007E2277"/>
    <w:rsid w:val="007E231F"/>
    <w:rsid w:val="007E241F"/>
    <w:rsid w:val="007E2463"/>
    <w:rsid w:val="007E2491"/>
    <w:rsid w:val="007E25F0"/>
    <w:rsid w:val="007E26EB"/>
    <w:rsid w:val="007E26FC"/>
    <w:rsid w:val="007E2705"/>
    <w:rsid w:val="007E272A"/>
    <w:rsid w:val="007E27EF"/>
    <w:rsid w:val="007E2872"/>
    <w:rsid w:val="007E28A2"/>
    <w:rsid w:val="007E299F"/>
    <w:rsid w:val="007E2A09"/>
    <w:rsid w:val="007E2AB4"/>
    <w:rsid w:val="007E2ABC"/>
    <w:rsid w:val="007E2C40"/>
    <w:rsid w:val="007E2DAF"/>
    <w:rsid w:val="007E2DDF"/>
    <w:rsid w:val="007E2E07"/>
    <w:rsid w:val="007E2E22"/>
    <w:rsid w:val="007E2EF1"/>
    <w:rsid w:val="007E2F56"/>
    <w:rsid w:val="007E2F60"/>
    <w:rsid w:val="007E2F8A"/>
    <w:rsid w:val="007E3049"/>
    <w:rsid w:val="007E3050"/>
    <w:rsid w:val="007E30B7"/>
    <w:rsid w:val="007E3158"/>
    <w:rsid w:val="007E32A5"/>
    <w:rsid w:val="007E3303"/>
    <w:rsid w:val="007E3355"/>
    <w:rsid w:val="007E33DC"/>
    <w:rsid w:val="007E345F"/>
    <w:rsid w:val="007E3499"/>
    <w:rsid w:val="007E35CC"/>
    <w:rsid w:val="007E3720"/>
    <w:rsid w:val="007E37E7"/>
    <w:rsid w:val="007E38A7"/>
    <w:rsid w:val="007E3936"/>
    <w:rsid w:val="007E396C"/>
    <w:rsid w:val="007E39B5"/>
    <w:rsid w:val="007E39CB"/>
    <w:rsid w:val="007E3A09"/>
    <w:rsid w:val="007E3A31"/>
    <w:rsid w:val="007E3A8A"/>
    <w:rsid w:val="007E3A95"/>
    <w:rsid w:val="007E3AE3"/>
    <w:rsid w:val="007E3CAF"/>
    <w:rsid w:val="007E3DBB"/>
    <w:rsid w:val="007E3DD3"/>
    <w:rsid w:val="007E3EE3"/>
    <w:rsid w:val="007E3F50"/>
    <w:rsid w:val="007E3F92"/>
    <w:rsid w:val="007E405A"/>
    <w:rsid w:val="007E40D8"/>
    <w:rsid w:val="007E4182"/>
    <w:rsid w:val="007E4248"/>
    <w:rsid w:val="007E4270"/>
    <w:rsid w:val="007E43C5"/>
    <w:rsid w:val="007E43DD"/>
    <w:rsid w:val="007E43E8"/>
    <w:rsid w:val="007E449E"/>
    <w:rsid w:val="007E44A2"/>
    <w:rsid w:val="007E44BE"/>
    <w:rsid w:val="007E457F"/>
    <w:rsid w:val="007E4593"/>
    <w:rsid w:val="007E45BB"/>
    <w:rsid w:val="007E4662"/>
    <w:rsid w:val="007E46B6"/>
    <w:rsid w:val="007E472B"/>
    <w:rsid w:val="007E47DC"/>
    <w:rsid w:val="007E4871"/>
    <w:rsid w:val="007E4895"/>
    <w:rsid w:val="007E4A99"/>
    <w:rsid w:val="007E4B43"/>
    <w:rsid w:val="007E4BCD"/>
    <w:rsid w:val="007E4C75"/>
    <w:rsid w:val="007E4C86"/>
    <w:rsid w:val="007E4CD2"/>
    <w:rsid w:val="007E4D94"/>
    <w:rsid w:val="007E4DBF"/>
    <w:rsid w:val="007E4E32"/>
    <w:rsid w:val="007E4E4C"/>
    <w:rsid w:val="007E4FEB"/>
    <w:rsid w:val="007E4FF9"/>
    <w:rsid w:val="007E5189"/>
    <w:rsid w:val="007E519F"/>
    <w:rsid w:val="007E51B8"/>
    <w:rsid w:val="007E531E"/>
    <w:rsid w:val="007E5336"/>
    <w:rsid w:val="007E538D"/>
    <w:rsid w:val="007E53F1"/>
    <w:rsid w:val="007E545E"/>
    <w:rsid w:val="007E5478"/>
    <w:rsid w:val="007E55B9"/>
    <w:rsid w:val="007E5652"/>
    <w:rsid w:val="007E569F"/>
    <w:rsid w:val="007E56F8"/>
    <w:rsid w:val="007E57BA"/>
    <w:rsid w:val="007E597D"/>
    <w:rsid w:val="007E59BB"/>
    <w:rsid w:val="007E5B47"/>
    <w:rsid w:val="007E5B91"/>
    <w:rsid w:val="007E5E8C"/>
    <w:rsid w:val="007E5F8F"/>
    <w:rsid w:val="007E6035"/>
    <w:rsid w:val="007E60DA"/>
    <w:rsid w:val="007E60E2"/>
    <w:rsid w:val="007E6143"/>
    <w:rsid w:val="007E61C0"/>
    <w:rsid w:val="007E61E1"/>
    <w:rsid w:val="007E625B"/>
    <w:rsid w:val="007E627C"/>
    <w:rsid w:val="007E62CC"/>
    <w:rsid w:val="007E6312"/>
    <w:rsid w:val="007E6321"/>
    <w:rsid w:val="007E6357"/>
    <w:rsid w:val="007E64B6"/>
    <w:rsid w:val="007E64F3"/>
    <w:rsid w:val="007E6616"/>
    <w:rsid w:val="007E666F"/>
    <w:rsid w:val="007E6792"/>
    <w:rsid w:val="007E6949"/>
    <w:rsid w:val="007E69E5"/>
    <w:rsid w:val="007E6AC0"/>
    <w:rsid w:val="007E6AC3"/>
    <w:rsid w:val="007E6D4F"/>
    <w:rsid w:val="007E6DC5"/>
    <w:rsid w:val="007E6E25"/>
    <w:rsid w:val="007E6E9A"/>
    <w:rsid w:val="007E6EC3"/>
    <w:rsid w:val="007E6EF1"/>
    <w:rsid w:val="007E6F14"/>
    <w:rsid w:val="007E6F7F"/>
    <w:rsid w:val="007E70CB"/>
    <w:rsid w:val="007E70FE"/>
    <w:rsid w:val="007E73F2"/>
    <w:rsid w:val="007E746C"/>
    <w:rsid w:val="007E7505"/>
    <w:rsid w:val="007E7513"/>
    <w:rsid w:val="007E7568"/>
    <w:rsid w:val="007E7599"/>
    <w:rsid w:val="007E765A"/>
    <w:rsid w:val="007E769C"/>
    <w:rsid w:val="007E76F4"/>
    <w:rsid w:val="007E7722"/>
    <w:rsid w:val="007E7788"/>
    <w:rsid w:val="007E778C"/>
    <w:rsid w:val="007E779D"/>
    <w:rsid w:val="007E7834"/>
    <w:rsid w:val="007E784B"/>
    <w:rsid w:val="007E7923"/>
    <w:rsid w:val="007E7948"/>
    <w:rsid w:val="007E7982"/>
    <w:rsid w:val="007E7BF7"/>
    <w:rsid w:val="007E7C40"/>
    <w:rsid w:val="007E7C50"/>
    <w:rsid w:val="007E7CDC"/>
    <w:rsid w:val="007E7E9A"/>
    <w:rsid w:val="007E7ED2"/>
    <w:rsid w:val="007E7EE9"/>
    <w:rsid w:val="007E7F31"/>
    <w:rsid w:val="007E7F56"/>
    <w:rsid w:val="007E7F73"/>
    <w:rsid w:val="007E7FDB"/>
    <w:rsid w:val="007EA876"/>
    <w:rsid w:val="007F0088"/>
    <w:rsid w:val="007F00F4"/>
    <w:rsid w:val="007F0134"/>
    <w:rsid w:val="007F01BC"/>
    <w:rsid w:val="007F0266"/>
    <w:rsid w:val="007F02F7"/>
    <w:rsid w:val="007F03BE"/>
    <w:rsid w:val="007F0466"/>
    <w:rsid w:val="007F0571"/>
    <w:rsid w:val="007F06F1"/>
    <w:rsid w:val="007F06FE"/>
    <w:rsid w:val="007F072B"/>
    <w:rsid w:val="007F077A"/>
    <w:rsid w:val="007F0788"/>
    <w:rsid w:val="007F07F3"/>
    <w:rsid w:val="007F0893"/>
    <w:rsid w:val="007F090D"/>
    <w:rsid w:val="007F094D"/>
    <w:rsid w:val="007F0997"/>
    <w:rsid w:val="007F0A4A"/>
    <w:rsid w:val="007F0BF8"/>
    <w:rsid w:val="007F0D88"/>
    <w:rsid w:val="007F0D8A"/>
    <w:rsid w:val="007F0DD1"/>
    <w:rsid w:val="007F0E5C"/>
    <w:rsid w:val="007F0F8D"/>
    <w:rsid w:val="007F0FCB"/>
    <w:rsid w:val="007F104E"/>
    <w:rsid w:val="007F1053"/>
    <w:rsid w:val="007F10E2"/>
    <w:rsid w:val="007F10EE"/>
    <w:rsid w:val="007F110C"/>
    <w:rsid w:val="007F1226"/>
    <w:rsid w:val="007F1238"/>
    <w:rsid w:val="007F1266"/>
    <w:rsid w:val="007F129C"/>
    <w:rsid w:val="007F12E4"/>
    <w:rsid w:val="007F1508"/>
    <w:rsid w:val="007F1532"/>
    <w:rsid w:val="007F1535"/>
    <w:rsid w:val="007F1553"/>
    <w:rsid w:val="007F155A"/>
    <w:rsid w:val="007F157A"/>
    <w:rsid w:val="007F171F"/>
    <w:rsid w:val="007F174E"/>
    <w:rsid w:val="007F18D8"/>
    <w:rsid w:val="007F18E2"/>
    <w:rsid w:val="007F197E"/>
    <w:rsid w:val="007F1A2F"/>
    <w:rsid w:val="007F1A34"/>
    <w:rsid w:val="007F1C09"/>
    <w:rsid w:val="007F1CF3"/>
    <w:rsid w:val="007F1D01"/>
    <w:rsid w:val="007F1D15"/>
    <w:rsid w:val="007F1DAC"/>
    <w:rsid w:val="007F1DC0"/>
    <w:rsid w:val="007F1E4E"/>
    <w:rsid w:val="007F1EAC"/>
    <w:rsid w:val="007F1EAF"/>
    <w:rsid w:val="007F1EC0"/>
    <w:rsid w:val="007F1EEA"/>
    <w:rsid w:val="007F1F74"/>
    <w:rsid w:val="007F1FA8"/>
    <w:rsid w:val="007F2001"/>
    <w:rsid w:val="007F2183"/>
    <w:rsid w:val="007F21BC"/>
    <w:rsid w:val="007F21D5"/>
    <w:rsid w:val="007F2246"/>
    <w:rsid w:val="007F22AB"/>
    <w:rsid w:val="007F22FD"/>
    <w:rsid w:val="007F236F"/>
    <w:rsid w:val="007F238A"/>
    <w:rsid w:val="007F23F1"/>
    <w:rsid w:val="007F2466"/>
    <w:rsid w:val="007F24CA"/>
    <w:rsid w:val="007F2503"/>
    <w:rsid w:val="007F2542"/>
    <w:rsid w:val="007F25BF"/>
    <w:rsid w:val="007F25EE"/>
    <w:rsid w:val="007F25F7"/>
    <w:rsid w:val="007F260A"/>
    <w:rsid w:val="007F2619"/>
    <w:rsid w:val="007F264C"/>
    <w:rsid w:val="007F2712"/>
    <w:rsid w:val="007F27B1"/>
    <w:rsid w:val="007F27D8"/>
    <w:rsid w:val="007F2868"/>
    <w:rsid w:val="007F286D"/>
    <w:rsid w:val="007F2905"/>
    <w:rsid w:val="007F292C"/>
    <w:rsid w:val="007F2957"/>
    <w:rsid w:val="007F2AAD"/>
    <w:rsid w:val="007F2BE4"/>
    <w:rsid w:val="007F2C27"/>
    <w:rsid w:val="007F2CD7"/>
    <w:rsid w:val="007F2CF2"/>
    <w:rsid w:val="007F2D6D"/>
    <w:rsid w:val="007F2EE1"/>
    <w:rsid w:val="007F2F59"/>
    <w:rsid w:val="007F30A7"/>
    <w:rsid w:val="007F30AF"/>
    <w:rsid w:val="007F3149"/>
    <w:rsid w:val="007F316C"/>
    <w:rsid w:val="007F31B5"/>
    <w:rsid w:val="007F31B6"/>
    <w:rsid w:val="007F3211"/>
    <w:rsid w:val="007F3230"/>
    <w:rsid w:val="007F3236"/>
    <w:rsid w:val="007F3266"/>
    <w:rsid w:val="007F32BC"/>
    <w:rsid w:val="007F3336"/>
    <w:rsid w:val="007F33E0"/>
    <w:rsid w:val="007F34BE"/>
    <w:rsid w:val="007F3544"/>
    <w:rsid w:val="007F35CA"/>
    <w:rsid w:val="007F35FE"/>
    <w:rsid w:val="007F3642"/>
    <w:rsid w:val="007F3773"/>
    <w:rsid w:val="007F3784"/>
    <w:rsid w:val="007F37FD"/>
    <w:rsid w:val="007F3A22"/>
    <w:rsid w:val="007F3ABD"/>
    <w:rsid w:val="007F3AC5"/>
    <w:rsid w:val="007F3B9F"/>
    <w:rsid w:val="007F3C45"/>
    <w:rsid w:val="007F3C4C"/>
    <w:rsid w:val="007F3C97"/>
    <w:rsid w:val="007F3CA5"/>
    <w:rsid w:val="007F3CDC"/>
    <w:rsid w:val="007F3D17"/>
    <w:rsid w:val="007F3E4B"/>
    <w:rsid w:val="007F3F1E"/>
    <w:rsid w:val="007F3F63"/>
    <w:rsid w:val="007F3FD7"/>
    <w:rsid w:val="007F3FDB"/>
    <w:rsid w:val="007F3FDC"/>
    <w:rsid w:val="007F4084"/>
    <w:rsid w:val="007F40B4"/>
    <w:rsid w:val="007F40CF"/>
    <w:rsid w:val="007F418C"/>
    <w:rsid w:val="007F41D2"/>
    <w:rsid w:val="007F4244"/>
    <w:rsid w:val="007F427A"/>
    <w:rsid w:val="007F4359"/>
    <w:rsid w:val="007F4438"/>
    <w:rsid w:val="007F451F"/>
    <w:rsid w:val="007F453A"/>
    <w:rsid w:val="007F45C4"/>
    <w:rsid w:val="007F471E"/>
    <w:rsid w:val="007F4761"/>
    <w:rsid w:val="007F48A3"/>
    <w:rsid w:val="007F4A65"/>
    <w:rsid w:val="007F4AD2"/>
    <w:rsid w:val="007F4AF6"/>
    <w:rsid w:val="007F4B0A"/>
    <w:rsid w:val="007F4CC6"/>
    <w:rsid w:val="007F4D60"/>
    <w:rsid w:val="007F4FAA"/>
    <w:rsid w:val="007F4FCF"/>
    <w:rsid w:val="007F5044"/>
    <w:rsid w:val="007F5048"/>
    <w:rsid w:val="007F5057"/>
    <w:rsid w:val="007F5064"/>
    <w:rsid w:val="007F5065"/>
    <w:rsid w:val="007F5091"/>
    <w:rsid w:val="007F50CB"/>
    <w:rsid w:val="007F5123"/>
    <w:rsid w:val="007F5265"/>
    <w:rsid w:val="007F52D5"/>
    <w:rsid w:val="007F532B"/>
    <w:rsid w:val="007F5579"/>
    <w:rsid w:val="007F5686"/>
    <w:rsid w:val="007F5719"/>
    <w:rsid w:val="007F57CE"/>
    <w:rsid w:val="007F587D"/>
    <w:rsid w:val="007F5953"/>
    <w:rsid w:val="007F5A8A"/>
    <w:rsid w:val="007F5B2F"/>
    <w:rsid w:val="007F5B54"/>
    <w:rsid w:val="007F5B62"/>
    <w:rsid w:val="007F5BFD"/>
    <w:rsid w:val="007F5C20"/>
    <w:rsid w:val="007F5CA4"/>
    <w:rsid w:val="007F5D04"/>
    <w:rsid w:val="007F5D1F"/>
    <w:rsid w:val="007F5D57"/>
    <w:rsid w:val="007F5D8C"/>
    <w:rsid w:val="007F5DB4"/>
    <w:rsid w:val="007F5F6D"/>
    <w:rsid w:val="007F6022"/>
    <w:rsid w:val="007F6065"/>
    <w:rsid w:val="007F6152"/>
    <w:rsid w:val="007F6197"/>
    <w:rsid w:val="007F622F"/>
    <w:rsid w:val="007F62A7"/>
    <w:rsid w:val="007F6350"/>
    <w:rsid w:val="007F6489"/>
    <w:rsid w:val="007F66DD"/>
    <w:rsid w:val="007F6704"/>
    <w:rsid w:val="007F6769"/>
    <w:rsid w:val="007F6793"/>
    <w:rsid w:val="007F6985"/>
    <w:rsid w:val="007F6ABA"/>
    <w:rsid w:val="007F6C2C"/>
    <w:rsid w:val="007F6DFF"/>
    <w:rsid w:val="007F6EF2"/>
    <w:rsid w:val="007F6F94"/>
    <w:rsid w:val="007F6FF4"/>
    <w:rsid w:val="007F706F"/>
    <w:rsid w:val="007F70F3"/>
    <w:rsid w:val="007F7100"/>
    <w:rsid w:val="007F71A2"/>
    <w:rsid w:val="007F7340"/>
    <w:rsid w:val="007F7354"/>
    <w:rsid w:val="007F73A9"/>
    <w:rsid w:val="007F74D6"/>
    <w:rsid w:val="007F74F1"/>
    <w:rsid w:val="007F7504"/>
    <w:rsid w:val="007F754B"/>
    <w:rsid w:val="007F761C"/>
    <w:rsid w:val="007F764C"/>
    <w:rsid w:val="007F7688"/>
    <w:rsid w:val="007F7754"/>
    <w:rsid w:val="007F775A"/>
    <w:rsid w:val="007F7770"/>
    <w:rsid w:val="007F778D"/>
    <w:rsid w:val="007F7871"/>
    <w:rsid w:val="007F7892"/>
    <w:rsid w:val="007F7A51"/>
    <w:rsid w:val="007F7A54"/>
    <w:rsid w:val="007F7A72"/>
    <w:rsid w:val="007F7B92"/>
    <w:rsid w:val="007F7C05"/>
    <w:rsid w:val="007F7D15"/>
    <w:rsid w:val="007F7D79"/>
    <w:rsid w:val="007F7D7F"/>
    <w:rsid w:val="007F7DBE"/>
    <w:rsid w:val="007F7DDC"/>
    <w:rsid w:val="007F7F4F"/>
    <w:rsid w:val="008000BD"/>
    <w:rsid w:val="008001ED"/>
    <w:rsid w:val="0080020B"/>
    <w:rsid w:val="00800302"/>
    <w:rsid w:val="00800311"/>
    <w:rsid w:val="008004E7"/>
    <w:rsid w:val="008005DE"/>
    <w:rsid w:val="0080065A"/>
    <w:rsid w:val="0080070E"/>
    <w:rsid w:val="008007C8"/>
    <w:rsid w:val="008007E2"/>
    <w:rsid w:val="008007F7"/>
    <w:rsid w:val="00800833"/>
    <w:rsid w:val="008008FF"/>
    <w:rsid w:val="00800975"/>
    <w:rsid w:val="00800A04"/>
    <w:rsid w:val="00800A3C"/>
    <w:rsid w:val="00800AB7"/>
    <w:rsid w:val="00800B3E"/>
    <w:rsid w:val="00800B94"/>
    <w:rsid w:val="00800BDA"/>
    <w:rsid w:val="00800C42"/>
    <w:rsid w:val="00800C45"/>
    <w:rsid w:val="00800C58"/>
    <w:rsid w:val="00800C6A"/>
    <w:rsid w:val="00800D82"/>
    <w:rsid w:val="00800E30"/>
    <w:rsid w:val="00800EF8"/>
    <w:rsid w:val="00801074"/>
    <w:rsid w:val="0080107F"/>
    <w:rsid w:val="008010B5"/>
    <w:rsid w:val="008011F3"/>
    <w:rsid w:val="008012EE"/>
    <w:rsid w:val="0080131C"/>
    <w:rsid w:val="00801533"/>
    <w:rsid w:val="0080178B"/>
    <w:rsid w:val="008018FD"/>
    <w:rsid w:val="0080195E"/>
    <w:rsid w:val="00801965"/>
    <w:rsid w:val="00801967"/>
    <w:rsid w:val="00801A72"/>
    <w:rsid w:val="00801B72"/>
    <w:rsid w:val="00801B95"/>
    <w:rsid w:val="00801B9E"/>
    <w:rsid w:val="00801BA8"/>
    <w:rsid w:val="00801BDC"/>
    <w:rsid w:val="00801BE5"/>
    <w:rsid w:val="00801BF6"/>
    <w:rsid w:val="00801D22"/>
    <w:rsid w:val="00801D27"/>
    <w:rsid w:val="00801E2A"/>
    <w:rsid w:val="00801EB2"/>
    <w:rsid w:val="00801EC2"/>
    <w:rsid w:val="00801EF4"/>
    <w:rsid w:val="00801F14"/>
    <w:rsid w:val="0080209C"/>
    <w:rsid w:val="0080212C"/>
    <w:rsid w:val="0080220D"/>
    <w:rsid w:val="00802343"/>
    <w:rsid w:val="00802369"/>
    <w:rsid w:val="00802429"/>
    <w:rsid w:val="0080243B"/>
    <w:rsid w:val="0080244F"/>
    <w:rsid w:val="0080245D"/>
    <w:rsid w:val="008024EF"/>
    <w:rsid w:val="008026AD"/>
    <w:rsid w:val="0080277A"/>
    <w:rsid w:val="008027E4"/>
    <w:rsid w:val="0080281C"/>
    <w:rsid w:val="0080283A"/>
    <w:rsid w:val="00802A4D"/>
    <w:rsid w:val="00802A59"/>
    <w:rsid w:val="00802A62"/>
    <w:rsid w:val="00802B63"/>
    <w:rsid w:val="00802C73"/>
    <w:rsid w:val="00802C79"/>
    <w:rsid w:val="00802CC1"/>
    <w:rsid w:val="00802D85"/>
    <w:rsid w:val="00802E2D"/>
    <w:rsid w:val="00802E39"/>
    <w:rsid w:val="00802ECF"/>
    <w:rsid w:val="00802F9D"/>
    <w:rsid w:val="008030A8"/>
    <w:rsid w:val="008030C7"/>
    <w:rsid w:val="0080316E"/>
    <w:rsid w:val="008031B6"/>
    <w:rsid w:val="008031CA"/>
    <w:rsid w:val="0080329A"/>
    <w:rsid w:val="008032C0"/>
    <w:rsid w:val="00803302"/>
    <w:rsid w:val="0080337D"/>
    <w:rsid w:val="00803433"/>
    <w:rsid w:val="0080347B"/>
    <w:rsid w:val="008034AA"/>
    <w:rsid w:val="00803552"/>
    <w:rsid w:val="008035A6"/>
    <w:rsid w:val="008035C6"/>
    <w:rsid w:val="008035D6"/>
    <w:rsid w:val="008037A1"/>
    <w:rsid w:val="008037C1"/>
    <w:rsid w:val="0080395E"/>
    <w:rsid w:val="008039BF"/>
    <w:rsid w:val="008039D1"/>
    <w:rsid w:val="00803ADF"/>
    <w:rsid w:val="00803AEA"/>
    <w:rsid w:val="00803B27"/>
    <w:rsid w:val="00803BC2"/>
    <w:rsid w:val="00803CB9"/>
    <w:rsid w:val="00803CE8"/>
    <w:rsid w:val="00803CED"/>
    <w:rsid w:val="00803D27"/>
    <w:rsid w:val="00803D6D"/>
    <w:rsid w:val="00803D80"/>
    <w:rsid w:val="00803E1D"/>
    <w:rsid w:val="00803E8A"/>
    <w:rsid w:val="00804016"/>
    <w:rsid w:val="008040EF"/>
    <w:rsid w:val="00804139"/>
    <w:rsid w:val="00804156"/>
    <w:rsid w:val="008042B2"/>
    <w:rsid w:val="00804332"/>
    <w:rsid w:val="00804389"/>
    <w:rsid w:val="008043BE"/>
    <w:rsid w:val="008043F9"/>
    <w:rsid w:val="00804557"/>
    <w:rsid w:val="00804578"/>
    <w:rsid w:val="008045AC"/>
    <w:rsid w:val="008045BF"/>
    <w:rsid w:val="008045F0"/>
    <w:rsid w:val="00804633"/>
    <w:rsid w:val="0080464F"/>
    <w:rsid w:val="0080475F"/>
    <w:rsid w:val="00804789"/>
    <w:rsid w:val="0080482A"/>
    <w:rsid w:val="00804879"/>
    <w:rsid w:val="00804991"/>
    <w:rsid w:val="00804A22"/>
    <w:rsid w:val="00804A72"/>
    <w:rsid w:val="00804AE4"/>
    <w:rsid w:val="00804DD3"/>
    <w:rsid w:val="00804DE0"/>
    <w:rsid w:val="00804F0F"/>
    <w:rsid w:val="0080515D"/>
    <w:rsid w:val="00805219"/>
    <w:rsid w:val="00805225"/>
    <w:rsid w:val="00805286"/>
    <w:rsid w:val="008053B3"/>
    <w:rsid w:val="00805411"/>
    <w:rsid w:val="008054E7"/>
    <w:rsid w:val="00805692"/>
    <w:rsid w:val="00805732"/>
    <w:rsid w:val="008057EF"/>
    <w:rsid w:val="00805813"/>
    <w:rsid w:val="008059A1"/>
    <w:rsid w:val="00805A1A"/>
    <w:rsid w:val="00805A5D"/>
    <w:rsid w:val="00805B98"/>
    <w:rsid w:val="00805BD7"/>
    <w:rsid w:val="00805D6E"/>
    <w:rsid w:val="00805F59"/>
    <w:rsid w:val="00805F6E"/>
    <w:rsid w:val="00806010"/>
    <w:rsid w:val="00806034"/>
    <w:rsid w:val="0080610A"/>
    <w:rsid w:val="00806111"/>
    <w:rsid w:val="00806116"/>
    <w:rsid w:val="0080611B"/>
    <w:rsid w:val="008061C1"/>
    <w:rsid w:val="008061F4"/>
    <w:rsid w:val="0080626C"/>
    <w:rsid w:val="008062C2"/>
    <w:rsid w:val="00806392"/>
    <w:rsid w:val="00806442"/>
    <w:rsid w:val="00806487"/>
    <w:rsid w:val="008066F4"/>
    <w:rsid w:val="00806810"/>
    <w:rsid w:val="0080690E"/>
    <w:rsid w:val="00806929"/>
    <w:rsid w:val="00806990"/>
    <w:rsid w:val="008069EB"/>
    <w:rsid w:val="00806A12"/>
    <w:rsid w:val="00806B9A"/>
    <w:rsid w:val="00806BC5"/>
    <w:rsid w:val="00806C25"/>
    <w:rsid w:val="00806C47"/>
    <w:rsid w:val="00806D3D"/>
    <w:rsid w:val="00806E36"/>
    <w:rsid w:val="00806EBB"/>
    <w:rsid w:val="00806F13"/>
    <w:rsid w:val="00806F18"/>
    <w:rsid w:val="00806FB1"/>
    <w:rsid w:val="0080709F"/>
    <w:rsid w:val="0080711B"/>
    <w:rsid w:val="008071D4"/>
    <w:rsid w:val="0080726D"/>
    <w:rsid w:val="0080734F"/>
    <w:rsid w:val="008073B1"/>
    <w:rsid w:val="008073B3"/>
    <w:rsid w:val="008074E8"/>
    <w:rsid w:val="008074F9"/>
    <w:rsid w:val="0080759A"/>
    <w:rsid w:val="0080765C"/>
    <w:rsid w:val="0080766E"/>
    <w:rsid w:val="00807686"/>
    <w:rsid w:val="0080776A"/>
    <w:rsid w:val="00807838"/>
    <w:rsid w:val="00807866"/>
    <w:rsid w:val="0080792A"/>
    <w:rsid w:val="0080795E"/>
    <w:rsid w:val="00807A3E"/>
    <w:rsid w:val="00807C32"/>
    <w:rsid w:val="00807C4D"/>
    <w:rsid w:val="00807D18"/>
    <w:rsid w:val="00807DDF"/>
    <w:rsid w:val="00807E38"/>
    <w:rsid w:val="00807E42"/>
    <w:rsid w:val="00807F17"/>
    <w:rsid w:val="00810004"/>
    <w:rsid w:val="00810024"/>
    <w:rsid w:val="00810099"/>
    <w:rsid w:val="008100A5"/>
    <w:rsid w:val="008100DF"/>
    <w:rsid w:val="00810111"/>
    <w:rsid w:val="00810152"/>
    <w:rsid w:val="008101E6"/>
    <w:rsid w:val="00810284"/>
    <w:rsid w:val="00810296"/>
    <w:rsid w:val="008102E0"/>
    <w:rsid w:val="0081042C"/>
    <w:rsid w:val="0081057B"/>
    <w:rsid w:val="008105EF"/>
    <w:rsid w:val="00810622"/>
    <w:rsid w:val="0081065E"/>
    <w:rsid w:val="008106CD"/>
    <w:rsid w:val="00810717"/>
    <w:rsid w:val="008107CB"/>
    <w:rsid w:val="008107E9"/>
    <w:rsid w:val="00810815"/>
    <w:rsid w:val="00810860"/>
    <w:rsid w:val="00810940"/>
    <w:rsid w:val="0081096C"/>
    <w:rsid w:val="00810A2E"/>
    <w:rsid w:val="00810B5A"/>
    <w:rsid w:val="00810BBE"/>
    <w:rsid w:val="00810C2C"/>
    <w:rsid w:val="00810D06"/>
    <w:rsid w:val="00810D66"/>
    <w:rsid w:val="00810DAA"/>
    <w:rsid w:val="00810DEF"/>
    <w:rsid w:val="00810EA0"/>
    <w:rsid w:val="00810EAB"/>
    <w:rsid w:val="00810EB6"/>
    <w:rsid w:val="00810FA3"/>
    <w:rsid w:val="00811091"/>
    <w:rsid w:val="00811270"/>
    <w:rsid w:val="0081129C"/>
    <w:rsid w:val="008112C0"/>
    <w:rsid w:val="0081131E"/>
    <w:rsid w:val="00811452"/>
    <w:rsid w:val="008114A2"/>
    <w:rsid w:val="008114C5"/>
    <w:rsid w:val="008114EC"/>
    <w:rsid w:val="0081151F"/>
    <w:rsid w:val="00811529"/>
    <w:rsid w:val="00811534"/>
    <w:rsid w:val="0081169C"/>
    <w:rsid w:val="008116A3"/>
    <w:rsid w:val="008116C3"/>
    <w:rsid w:val="008116E6"/>
    <w:rsid w:val="008117C9"/>
    <w:rsid w:val="00811A8B"/>
    <w:rsid w:val="00811AF8"/>
    <w:rsid w:val="00811AF9"/>
    <w:rsid w:val="00811AFC"/>
    <w:rsid w:val="00811BA0"/>
    <w:rsid w:val="00811C57"/>
    <w:rsid w:val="00811C68"/>
    <w:rsid w:val="00811D40"/>
    <w:rsid w:val="00811D75"/>
    <w:rsid w:val="00811E4C"/>
    <w:rsid w:val="00811EAF"/>
    <w:rsid w:val="00811F76"/>
    <w:rsid w:val="008120EE"/>
    <w:rsid w:val="00812160"/>
    <w:rsid w:val="00812248"/>
    <w:rsid w:val="0081248B"/>
    <w:rsid w:val="008124F5"/>
    <w:rsid w:val="008125B1"/>
    <w:rsid w:val="008126D7"/>
    <w:rsid w:val="00812759"/>
    <w:rsid w:val="008127E6"/>
    <w:rsid w:val="008128C1"/>
    <w:rsid w:val="00812905"/>
    <w:rsid w:val="0081296F"/>
    <w:rsid w:val="00812A84"/>
    <w:rsid w:val="00812A89"/>
    <w:rsid w:val="00812AE7"/>
    <w:rsid w:val="00812BD9"/>
    <w:rsid w:val="00812C0C"/>
    <w:rsid w:val="00812D80"/>
    <w:rsid w:val="00812D8A"/>
    <w:rsid w:val="00812E54"/>
    <w:rsid w:val="00812EB9"/>
    <w:rsid w:val="00812EFB"/>
    <w:rsid w:val="00812F2E"/>
    <w:rsid w:val="00812F57"/>
    <w:rsid w:val="00812FB5"/>
    <w:rsid w:val="00812FC4"/>
    <w:rsid w:val="00813017"/>
    <w:rsid w:val="00813037"/>
    <w:rsid w:val="00813055"/>
    <w:rsid w:val="00813061"/>
    <w:rsid w:val="0081308C"/>
    <w:rsid w:val="008130E9"/>
    <w:rsid w:val="00813141"/>
    <w:rsid w:val="00813167"/>
    <w:rsid w:val="0081319F"/>
    <w:rsid w:val="0081321B"/>
    <w:rsid w:val="00813245"/>
    <w:rsid w:val="008132EA"/>
    <w:rsid w:val="00813316"/>
    <w:rsid w:val="00813327"/>
    <w:rsid w:val="0081339A"/>
    <w:rsid w:val="0081339D"/>
    <w:rsid w:val="008133D6"/>
    <w:rsid w:val="0081345E"/>
    <w:rsid w:val="00813557"/>
    <w:rsid w:val="008135A7"/>
    <w:rsid w:val="008135DA"/>
    <w:rsid w:val="008136F5"/>
    <w:rsid w:val="0081372A"/>
    <w:rsid w:val="0081378A"/>
    <w:rsid w:val="008137A7"/>
    <w:rsid w:val="008137CF"/>
    <w:rsid w:val="008137DB"/>
    <w:rsid w:val="00813816"/>
    <w:rsid w:val="0081381B"/>
    <w:rsid w:val="00813890"/>
    <w:rsid w:val="008138AA"/>
    <w:rsid w:val="008139BE"/>
    <w:rsid w:val="00813ABF"/>
    <w:rsid w:val="00813B33"/>
    <w:rsid w:val="00813BD9"/>
    <w:rsid w:val="00813BE9"/>
    <w:rsid w:val="00813C9E"/>
    <w:rsid w:val="00813D21"/>
    <w:rsid w:val="00813DBB"/>
    <w:rsid w:val="00813F07"/>
    <w:rsid w:val="00813F12"/>
    <w:rsid w:val="00813F5D"/>
    <w:rsid w:val="00813F9E"/>
    <w:rsid w:val="00813FB9"/>
    <w:rsid w:val="008140F0"/>
    <w:rsid w:val="0081415E"/>
    <w:rsid w:val="0081419D"/>
    <w:rsid w:val="008141FF"/>
    <w:rsid w:val="0081430B"/>
    <w:rsid w:val="008143B4"/>
    <w:rsid w:val="00814417"/>
    <w:rsid w:val="0081441F"/>
    <w:rsid w:val="0081457C"/>
    <w:rsid w:val="008145C6"/>
    <w:rsid w:val="008145CB"/>
    <w:rsid w:val="008146E3"/>
    <w:rsid w:val="0081476E"/>
    <w:rsid w:val="008147C4"/>
    <w:rsid w:val="00814809"/>
    <w:rsid w:val="008148C5"/>
    <w:rsid w:val="008148E4"/>
    <w:rsid w:val="00814A6F"/>
    <w:rsid w:val="00814BC8"/>
    <w:rsid w:val="00814CA7"/>
    <w:rsid w:val="00814DDB"/>
    <w:rsid w:val="00814DDC"/>
    <w:rsid w:val="00814E49"/>
    <w:rsid w:val="00814E55"/>
    <w:rsid w:val="00814E64"/>
    <w:rsid w:val="00814E71"/>
    <w:rsid w:val="00814E9C"/>
    <w:rsid w:val="008150DB"/>
    <w:rsid w:val="008152F4"/>
    <w:rsid w:val="0081532F"/>
    <w:rsid w:val="0081538E"/>
    <w:rsid w:val="00815456"/>
    <w:rsid w:val="008154DA"/>
    <w:rsid w:val="008156E9"/>
    <w:rsid w:val="008156F0"/>
    <w:rsid w:val="008157B4"/>
    <w:rsid w:val="0081585B"/>
    <w:rsid w:val="008158AD"/>
    <w:rsid w:val="008159F4"/>
    <w:rsid w:val="00815A41"/>
    <w:rsid w:val="00815B28"/>
    <w:rsid w:val="00815C8B"/>
    <w:rsid w:val="00815D05"/>
    <w:rsid w:val="00815D9D"/>
    <w:rsid w:val="00815DA2"/>
    <w:rsid w:val="00815E48"/>
    <w:rsid w:val="00815EBE"/>
    <w:rsid w:val="00815EFA"/>
    <w:rsid w:val="008160A9"/>
    <w:rsid w:val="008160E1"/>
    <w:rsid w:val="00816139"/>
    <w:rsid w:val="0081616D"/>
    <w:rsid w:val="00816214"/>
    <w:rsid w:val="008162E2"/>
    <w:rsid w:val="0081631F"/>
    <w:rsid w:val="00816728"/>
    <w:rsid w:val="00816785"/>
    <w:rsid w:val="00816888"/>
    <w:rsid w:val="008168A3"/>
    <w:rsid w:val="00816942"/>
    <w:rsid w:val="00816A0F"/>
    <w:rsid w:val="00816AC3"/>
    <w:rsid w:val="00816AE9"/>
    <w:rsid w:val="00816B2F"/>
    <w:rsid w:val="00816D81"/>
    <w:rsid w:val="00816DB1"/>
    <w:rsid w:val="00816DE3"/>
    <w:rsid w:val="00816E85"/>
    <w:rsid w:val="00816EC6"/>
    <w:rsid w:val="00816EDC"/>
    <w:rsid w:val="00816F05"/>
    <w:rsid w:val="00816F21"/>
    <w:rsid w:val="00816F76"/>
    <w:rsid w:val="00816FCB"/>
    <w:rsid w:val="00816FDB"/>
    <w:rsid w:val="0081710D"/>
    <w:rsid w:val="0081714B"/>
    <w:rsid w:val="008171CF"/>
    <w:rsid w:val="00817218"/>
    <w:rsid w:val="008172DD"/>
    <w:rsid w:val="00817377"/>
    <w:rsid w:val="0081739D"/>
    <w:rsid w:val="008173C4"/>
    <w:rsid w:val="008173D7"/>
    <w:rsid w:val="008173EE"/>
    <w:rsid w:val="00817419"/>
    <w:rsid w:val="00817476"/>
    <w:rsid w:val="00817638"/>
    <w:rsid w:val="00817683"/>
    <w:rsid w:val="008176D0"/>
    <w:rsid w:val="008176D1"/>
    <w:rsid w:val="0081777B"/>
    <w:rsid w:val="008177A0"/>
    <w:rsid w:val="008177B0"/>
    <w:rsid w:val="008177F2"/>
    <w:rsid w:val="008178F6"/>
    <w:rsid w:val="008179D6"/>
    <w:rsid w:val="00817AA2"/>
    <w:rsid w:val="00817ABB"/>
    <w:rsid w:val="00817AD3"/>
    <w:rsid w:val="00817B2F"/>
    <w:rsid w:val="00817B3D"/>
    <w:rsid w:val="00817B4D"/>
    <w:rsid w:val="00817B54"/>
    <w:rsid w:val="00817BB2"/>
    <w:rsid w:val="00817BF6"/>
    <w:rsid w:val="00817C0C"/>
    <w:rsid w:val="00817C8E"/>
    <w:rsid w:val="00817CBE"/>
    <w:rsid w:val="00817D2A"/>
    <w:rsid w:val="00817E0F"/>
    <w:rsid w:val="00817E24"/>
    <w:rsid w:val="00817EDE"/>
    <w:rsid w:val="00817FB6"/>
    <w:rsid w:val="008200D0"/>
    <w:rsid w:val="008200E5"/>
    <w:rsid w:val="008200F3"/>
    <w:rsid w:val="00820108"/>
    <w:rsid w:val="0082010B"/>
    <w:rsid w:val="00820223"/>
    <w:rsid w:val="0082023A"/>
    <w:rsid w:val="008202D2"/>
    <w:rsid w:val="00820419"/>
    <w:rsid w:val="00820446"/>
    <w:rsid w:val="008204A2"/>
    <w:rsid w:val="008204D9"/>
    <w:rsid w:val="00820545"/>
    <w:rsid w:val="00820590"/>
    <w:rsid w:val="008205C8"/>
    <w:rsid w:val="00820649"/>
    <w:rsid w:val="00820950"/>
    <w:rsid w:val="008209F4"/>
    <w:rsid w:val="00820A01"/>
    <w:rsid w:val="00820A69"/>
    <w:rsid w:val="00820B63"/>
    <w:rsid w:val="00820CFA"/>
    <w:rsid w:val="00820D33"/>
    <w:rsid w:val="00820D88"/>
    <w:rsid w:val="00820DB9"/>
    <w:rsid w:val="00820F1F"/>
    <w:rsid w:val="00820F34"/>
    <w:rsid w:val="00820F95"/>
    <w:rsid w:val="008211AE"/>
    <w:rsid w:val="008211B3"/>
    <w:rsid w:val="008211F5"/>
    <w:rsid w:val="0082126D"/>
    <w:rsid w:val="00821287"/>
    <w:rsid w:val="00821303"/>
    <w:rsid w:val="0082140F"/>
    <w:rsid w:val="00821427"/>
    <w:rsid w:val="008215C9"/>
    <w:rsid w:val="0082160A"/>
    <w:rsid w:val="008216EC"/>
    <w:rsid w:val="00821717"/>
    <w:rsid w:val="00821777"/>
    <w:rsid w:val="0082179A"/>
    <w:rsid w:val="008217A6"/>
    <w:rsid w:val="0082181C"/>
    <w:rsid w:val="0082182D"/>
    <w:rsid w:val="0082198A"/>
    <w:rsid w:val="00821ABD"/>
    <w:rsid w:val="00821B23"/>
    <w:rsid w:val="00821B66"/>
    <w:rsid w:val="00821B70"/>
    <w:rsid w:val="00821BC9"/>
    <w:rsid w:val="00821BD0"/>
    <w:rsid w:val="00821CB3"/>
    <w:rsid w:val="00821D3E"/>
    <w:rsid w:val="00821D4E"/>
    <w:rsid w:val="00821E66"/>
    <w:rsid w:val="00821E6F"/>
    <w:rsid w:val="008220B6"/>
    <w:rsid w:val="0082210E"/>
    <w:rsid w:val="00822114"/>
    <w:rsid w:val="0082211C"/>
    <w:rsid w:val="0082214E"/>
    <w:rsid w:val="008221F8"/>
    <w:rsid w:val="00822424"/>
    <w:rsid w:val="008224F5"/>
    <w:rsid w:val="00822500"/>
    <w:rsid w:val="00822504"/>
    <w:rsid w:val="0082253E"/>
    <w:rsid w:val="0082254E"/>
    <w:rsid w:val="00822675"/>
    <w:rsid w:val="008226A0"/>
    <w:rsid w:val="0082275A"/>
    <w:rsid w:val="008227C6"/>
    <w:rsid w:val="00822A17"/>
    <w:rsid w:val="00822B55"/>
    <w:rsid w:val="00822B89"/>
    <w:rsid w:val="00822BBE"/>
    <w:rsid w:val="00822D6A"/>
    <w:rsid w:val="00822E5A"/>
    <w:rsid w:val="00822F10"/>
    <w:rsid w:val="00822F9E"/>
    <w:rsid w:val="00823305"/>
    <w:rsid w:val="0082333C"/>
    <w:rsid w:val="00823358"/>
    <w:rsid w:val="0082339A"/>
    <w:rsid w:val="0082355E"/>
    <w:rsid w:val="008235D0"/>
    <w:rsid w:val="00823671"/>
    <w:rsid w:val="008236A9"/>
    <w:rsid w:val="008237CE"/>
    <w:rsid w:val="00823855"/>
    <w:rsid w:val="00823870"/>
    <w:rsid w:val="00823880"/>
    <w:rsid w:val="0082390A"/>
    <w:rsid w:val="008239C4"/>
    <w:rsid w:val="008239CB"/>
    <w:rsid w:val="00823A83"/>
    <w:rsid w:val="00823B63"/>
    <w:rsid w:val="00823BCB"/>
    <w:rsid w:val="00823C14"/>
    <w:rsid w:val="00823D26"/>
    <w:rsid w:val="00823D6C"/>
    <w:rsid w:val="00823DCF"/>
    <w:rsid w:val="00823E99"/>
    <w:rsid w:val="00823F43"/>
    <w:rsid w:val="00823FDB"/>
    <w:rsid w:val="00824035"/>
    <w:rsid w:val="008240A8"/>
    <w:rsid w:val="008240AD"/>
    <w:rsid w:val="0082417E"/>
    <w:rsid w:val="008241B9"/>
    <w:rsid w:val="008241D5"/>
    <w:rsid w:val="0082427A"/>
    <w:rsid w:val="008242D6"/>
    <w:rsid w:val="008242FB"/>
    <w:rsid w:val="00824333"/>
    <w:rsid w:val="00824355"/>
    <w:rsid w:val="00824411"/>
    <w:rsid w:val="0082443F"/>
    <w:rsid w:val="00824441"/>
    <w:rsid w:val="0082451B"/>
    <w:rsid w:val="00824551"/>
    <w:rsid w:val="00824685"/>
    <w:rsid w:val="0082494A"/>
    <w:rsid w:val="00824BA4"/>
    <w:rsid w:val="00824C9A"/>
    <w:rsid w:val="00824D52"/>
    <w:rsid w:val="00824D93"/>
    <w:rsid w:val="00824E0D"/>
    <w:rsid w:val="00824E99"/>
    <w:rsid w:val="00824F77"/>
    <w:rsid w:val="00824FBF"/>
    <w:rsid w:val="00824FF0"/>
    <w:rsid w:val="0082503E"/>
    <w:rsid w:val="00825061"/>
    <w:rsid w:val="00825083"/>
    <w:rsid w:val="0082509F"/>
    <w:rsid w:val="008250D9"/>
    <w:rsid w:val="0082512C"/>
    <w:rsid w:val="00825154"/>
    <w:rsid w:val="00825190"/>
    <w:rsid w:val="00825206"/>
    <w:rsid w:val="00825231"/>
    <w:rsid w:val="0082534A"/>
    <w:rsid w:val="008253A1"/>
    <w:rsid w:val="008253F8"/>
    <w:rsid w:val="00825472"/>
    <w:rsid w:val="008255E2"/>
    <w:rsid w:val="00825644"/>
    <w:rsid w:val="008256EB"/>
    <w:rsid w:val="00825720"/>
    <w:rsid w:val="008258C6"/>
    <w:rsid w:val="00825901"/>
    <w:rsid w:val="008259D2"/>
    <w:rsid w:val="008259D5"/>
    <w:rsid w:val="00825A77"/>
    <w:rsid w:val="00825AFF"/>
    <w:rsid w:val="00825B7E"/>
    <w:rsid w:val="00825BFD"/>
    <w:rsid w:val="00825D1D"/>
    <w:rsid w:val="00825D35"/>
    <w:rsid w:val="00825F9D"/>
    <w:rsid w:val="00825FC4"/>
    <w:rsid w:val="00826081"/>
    <w:rsid w:val="0082627E"/>
    <w:rsid w:val="008262FB"/>
    <w:rsid w:val="0082638E"/>
    <w:rsid w:val="008263C1"/>
    <w:rsid w:val="008263FE"/>
    <w:rsid w:val="00826462"/>
    <w:rsid w:val="00826476"/>
    <w:rsid w:val="0082647F"/>
    <w:rsid w:val="00826565"/>
    <w:rsid w:val="00826592"/>
    <w:rsid w:val="008265B0"/>
    <w:rsid w:val="008265EF"/>
    <w:rsid w:val="00826612"/>
    <w:rsid w:val="00826624"/>
    <w:rsid w:val="00826666"/>
    <w:rsid w:val="008266FB"/>
    <w:rsid w:val="0082675B"/>
    <w:rsid w:val="008269BE"/>
    <w:rsid w:val="008269E7"/>
    <w:rsid w:val="00826A6B"/>
    <w:rsid w:val="00826AB4"/>
    <w:rsid w:val="00826B77"/>
    <w:rsid w:val="00826BAA"/>
    <w:rsid w:val="00826C6D"/>
    <w:rsid w:val="00826C98"/>
    <w:rsid w:val="00826E33"/>
    <w:rsid w:val="00826EB5"/>
    <w:rsid w:val="00826F19"/>
    <w:rsid w:val="00827108"/>
    <w:rsid w:val="008271E4"/>
    <w:rsid w:val="00827251"/>
    <w:rsid w:val="00827318"/>
    <w:rsid w:val="0082736E"/>
    <w:rsid w:val="00827430"/>
    <w:rsid w:val="008274A1"/>
    <w:rsid w:val="008275C6"/>
    <w:rsid w:val="008277B3"/>
    <w:rsid w:val="0082781E"/>
    <w:rsid w:val="008278A0"/>
    <w:rsid w:val="008278D9"/>
    <w:rsid w:val="00827901"/>
    <w:rsid w:val="0082792D"/>
    <w:rsid w:val="00827A77"/>
    <w:rsid w:val="00827AC6"/>
    <w:rsid w:val="00827AD3"/>
    <w:rsid w:val="00827AEC"/>
    <w:rsid w:val="00827B60"/>
    <w:rsid w:val="00827B61"/>
    <w:rsid w:val="00827B87"/>
    <w:rsid w:val="00827BBA"/>
    <w:rsid w:val="00827C6D"/>
    <w:rsid w:val="00827CB6"/>
    <w:rsid w:val="00827DC8"/>
    <w:rsid w:val="00827DFC"/>
    <w:rsid w:val="00827EF7"/>
    <w:rsid w:val="00827F35"/>
    <w:rsid w:val="00827F58"/>
    <w:rsid w:val="00827FC5"/>
    <w:rsid w:val="00827FEF"/>
    <w:rsid w:val="0083008F"/>
    <w:rsid w:val="0083012D"/>
    <w:rsid w:val="0083013D"/>
    <w:rsid w:val="00830314"/>
    <w:rsid w:val="0083039F"/>
    <w:rsid w:val="008305E1"/>
    <w:rsid w:val="00830614"/>
    <w:rsid w:val="0083065C"/>
    <w:rsid w:val="008306CC"/>
    <w:rsid w:val="008306F4"/>
    <w:rsid w:val="00830752"/>
    <w:rsid w:val="0083076A"/>
    <w:rsid w:val="00830A14"/>
    <w:rsid w:val="00830A4B"/>
    <w:rsid w:val="00830AAA"/>
    <w:rsid w:val="00830B04"/>
    <w:rsid w:val="00830BC8"/>
    <w:rsid w:val="00830BDA"/>
    <w:rsid w:val="00830C56"/>
    <w:rsid w:val="00830C62"/>
    <w:rsid w:val="00830C93"/>
    <w:rsid w:val="00830D2D"/>
    <w:rsid w:val="00830DDD"/>
    <w:rsid w:val="00830E36"/>
    <w:rsid w:val="00830F77"/>
    <w:rsid w:val="00830F8A"/>
    <w:rsid w:val="00830FD8"/>
    <w:rsid w:val="00830FFD"/>
    <w:rsid w:val="0083106E"/>
    <w:rsid w:val="00831198"/>
    <w:rsid w:val="008311C3"/>
    <w:rsid w:val="0083124F"/>
    <w:rsid w:val="00831310"/>
    <w:rsid w:val="00831478"/>
    <w:rsid w:val="008314AF"/>
    <w:rsid w:val="00831502"/>
    <w:rsid w:val="0083158A"/>
    <w:rsid w:val="0083159A"/>
    <w:rsid w:val="0083160E"/>
    <w:rsid w:val="0083166B"/>
    <w:rsid w:val="0083168C"/>
    <w:rsid w:val="008316EE"/>
    <w:rsid w:val="008317BD"/>
    <w:rsid w:val="008318C8"/>
    <w:rsid w:val="008318D7"/>
    <w:rsid w:val="0083199E"/>
    <w:rsid w:val="008319F6"/>
    <w:rsid w:val="00831A30"/>
    <w:rsid w:val="00831BB5"/>
    <w:rsid w:val="00831C9A"/>
    <w:rsid w:val="00831CEC"/>
    <w:rsid w:val="00831D27"/>
    <w:rsid w:val="00831EDF"/>
    <w:rsid w:val="00831EEA"/>
    <w:rsid w:val="00831EF1"/>
    <w:rsid w:val="00832163"/>
    <w:rsid w:val="008321DA"/>
    <w:rsid w:val="0083222A"/>
    <w:rsid w:val="0083223F"/>
    <w:rsid w:val="008322D0"/>
    <w:rsid w:val="008322F8"/>
    <w:rsid w:val="008323B0"/>
    <w:rsid w:val="008323FD"/>
    <w:rsid w:val="0083253D"/>
    <w:rsid w:val="008326FC"/>
    <w:rsid w:val="0083279F"/>
    <w:rsid w:val="00832816"/>
    <w:rsid w:val="008328E2"/>
    <w:rsid w:val="008328FE"/>
    <w:rsid w:val="008329E4"/>
    <w:rsid w:val="00832B3F"/>
    <w:rsid w:val="00832BB0"/>
    <w:rsid w:val="00832BD6"/>
    <w:rsid w:val="00832C37"/>
    <w:rsid w:val="00832D12"/>
    <w:rsid w:val="00832D9C"/>
    <w:rsid w:val="00832DC7"/>
    <w:rsid w:val="00832E45"/>
    <w:rsid w:val="00832FB9"/>
    <w:rsid w:val="0083303D"/>
    <w:rsid w:val="0083314E"/>
    <w:rsid w:val="0083316C"/>
    <w:rsid w:val="0083318A"/>
    <w:rsid w:val="00833200"/>
    <w:rsid w:val="00833380"/>
    <w:rsid w:val="008335A1"/>
    <w:rsid w:val="008336B0"/>
    <w:rsid w:val="0083377B"/>
    <w:rsid w:val="0083379A"/>
    <w:rsid w:val="008337BC"/>
    <w:rsid w:val="0083386D"/>
    <w:rsid w:val="00833A12"/>
    <w:rsid w:val="00833B21"/>
    <w:rsid w:val="00833B3B"/>
    <w:rsid w:val="00833C31"/>
    <w:rsid w:val="00833CB4"/>
    <w:rsid w:val="00833D7A"/>
    <w:rsid w:val="00833D7D"/>
    <w:rsid w:val="00833E95"/>
    <w:rsid w:val="00833EC3"/>
    <w:rsid w:val="00833F67"/>
    <w:rsid w:val="008340CF"/>
    <w:rsid w:val="00834191"/>
    <w:rsid w:val="008341F6"/>
    <w:rsid w:val="00834410"/>
    <w:rsid w:val="00834441"/>
    <w:rsid w:val="0083447A"/>
    <w:rsid w:val="00834503"/>
    <w:rsid w:val="0083450C"/>
    <w:rsid w:val="00834512"/>
    <w:rsid w:val="00834543"/>
    <w:rsid w:val="00834560"/>
    <w:rsid w:val="008345B6"/>
    <w:rsid w:val="0083464C"/>
    <w:rsid w:val="00834681"/>
    <w:rsid w:val="00834805"/>
    <w:rsid w:val="00834AA2"/>
    <w:rsid w:val="00834AC3"/>
    <w:rsid w:val="00834B25"/>
    <w:rsid w:val="00834C72"/>
    <w:rsid w:val="00834D8B"/>
    <w:rsid w:val="00834D93"/>
    <w:rsid w:val="00834DBF"/>
    <w:rsid w:val="00834E02"/>
    <w:rsid w:val="00834E3E"/>
    <w:rsid w:val="00834E70"/>
    <w:rsid w:val="00834E7D"/>
    <w:rsid w:val="00834EBE"/>
    <w:rsid w:val="00834F49"/>
    <w:rsid w:val="00834F59"/>
    <w:rsid w:val="00834F95"/>
    <w:rsid w:val="00834FFE"/>
    <w:rsid w:val="0083505A"/>
    <w:rsid w:val="0083508F"/>
    <w:rsid w:val="0083517E"/>
    <w:rsid w:val="008351CB"/>
    <w:rsid w:val="00835227"/>
    <w:rsid w:val="008352DD"/>
    <w:rsid w:val="008352F4"/>
    <w:rsid w:val="0083530D"/>
    <w:rsid w:val="008353A2"/>
    <w:rsid w:val="008353F2"/>
    <w:rsid w:val="00835424"/>
    <w:rsid w:val="0083555A"/>
    <w:rsid w:val="00835583"/>
    <w:rsid w:val="00835597"/>
    <w:rsid w:val="008355DE"/>
    <w:rsid w:val="008356A8"/>
    <w:rsid w:val="00835712"/>
    <w:rsid w:val="00835755"/>
    <w:rsid w:val="008357A1"/>
    <w:rsid w:val="008357A9"/>
    <w:rsid w:val="008357AB"/>
    <w:rsid w:val="0083586A"/>
    <w:rsid w:val="00835977"/>
    <w:rsid w:val="00835989"/>
    <w:rsid w:val="00835B5C"/>
    <w:rsid w:val="00835B79"/>
    <w:rsid w:val="00835C44"/>
    <w:rsid w:val="00835DBB"/>
    <w:rsid w:val="00835DD4"/>
    <w:rsid w:val="00835FD1"/>
    <w:rsid w:val="008360FA"/>
    <w:rsid w:val="0083615B"/>
    <w:rsid w:val="008361ED"/>
    <w:rsid w:val="00836239"/>
    <w:rsid w:val="0083627C"/>
    <w:rsid w:val="0083631B"/>
    <w:rsid w:val="008363C3"/>
    <w:rsid w:val="00836420"/>
    <w:rsid w:val="0083644E"/>
    <w:rsid w:val="00836473"/>
    <w:rsid w:val="008364EE"/>
    <w:rsid w:val="0083657A"/>
    <w:rsid w:val="00836690"/>
    <w:rsid w:val="008366E3"/>
    <w:rsid w:val="00836959"/>
    <w:rsid w:val="00836A61"/>
    <w:rsid w:val="00836B76"/>
    <w:rsid w:val="00836B9A"/>
    <w:rsid w:val="00836D52"/>
    <w:rsid w:val="00836DAE"/>
    <w:rsid w:val="00836EE8"/>
    <w:rsid w:val="00836F2F"/>
    <w:rsid w:val="00836F9D"/>
    <w:rsid w:val="00836FAD"/>
    <w:rsid w:val="0083709B"/>
    <w:rsid w:val="008370D6"/>
    <w:rsid w:val="00837251"/>
    <w:rsid w:val="0083728B"/>
    <w:rsid w:val="0083767E"/>
    <w:rsid w:val="008376C4"/>
    <w:rsid w:val="0083776C"/>
    <w:rsid w:val="0083778D"/>
    <w:rsid w:val="0083793D"/>
    <w:rsid w:val="00837A51"/>
    <w:rsid w:val="00837B27"/>
    <w:rsid w:val="00837BF1"/>
    <w:rsid w:val="00837C23"/>
    <w:rsid w:val="00837C4C"/>
    <w:rsid w:val="00837CD5"/>
    <w:rsid w:val="00837D02"/>
    <w:rsid w:val="00837D76"/>
    <w:rsid w:val="00837DF6"/>
    <w:rsid w:val="00837E0F"/>
    <w:rsid w:val="00837E36"/>
    <w:rsid w:val="00837E7A"/>
    <w:rsid w:val="00837E84"/>
    <w:rsid w:val="00837F3F"/>
    <w:rsid w:val="008400BA"/>
    <w:rsid w:val="0084012C"/>
    <w:rsid w:val="00840138"/>
    <w:rsid w:val="0084015B"/>
    <w:rsid w:val="008401F5"/>
    <w:rsid w:val="008404E7"/>
    <w:rsid w:val="00840612"/>
    <w:rsid w:val="0084062E"/>
    <w:rsid w:val="0084065F"/>
    <w:rsid w:val="00840672"/>
    <w:rsid w:val="00840678"/>
    <w:rsid w:val="00840768"/>
    <w:rsid w:val="008407D5"/>
    <w:rsid w:val="00840886"/>
    <w:rsid w:val="008408FA"/>
    <w:rsid w:val="008408FB"/>
    <w:rsid w:val="008409CD"/>
    <w:rsid w:val="00840B4C"/>
    <w:rsid w:val="00840B79"/>
    <w:rsid w:val="00840C0A"/>
    <w:rsid w:val="00840C10"/>
    <w:rsid w:val="00840C7A"/>
    <w:rsid w:val="00840CCB"/>
    <w:rsid w:val="00840D70"/>
    <w:rsid w:val="00840D9F"/>
    <w:rsid w:val="00840DB3"/>
    <w:rsid w:val="00840DF1"/>
    <w:rsid w:val="00840DF4"/>
    <w:rsid w:val="00840E6A"/>
    <w:rsid w:val="00840F30"/>
    <w:rsid w:val="00840F69"/>
    <w:rsid w:val="00841022"/>
    <w:rsid w:val="00841044"/>
    <w:rsid w:val="008410BA"/>
    <w:rsid w:val="008410D0"/>
    <w:rsid w:val="00841198"/>
    <w:rsid w:val="008411FF"/>
    <w:rsid w:val="0084127F"/>
    <w:rsid w:val="00841294"/>
    <w:rsid w:val="00841295"/>
    <w:rsid w:val="00841304"/>
    <w:rsid w:val="00841319"/>
    <w:rsid w:val="00841394"/>
    <w:rsid w:val="008413B9"/>
    <w:rsid w:val="008413CD"/>
    <w:rsid w:val="00841410"/>
    <w:rsid w:val="0084142D"/>
    <w:rsid w:val="0084147E"/>
    <w:rsid w:val="008414D5"/>
    <w:rsid w:val="00841520"/>
    <w:rsid w:val="00841526"/>
    <w:rsid w:val="0084163E"/>
    <w:rsid w:val="0084177A"/>
    <w:rsid w:val="00841826"/>
    <w:rsid w:val="008418D5"/>
    <w:rsid w:val="008418DD"/>
    <w:rsid w:val="0084190C"/>
    <w:rsid w:val="0084192D"/>
    <w:rsid w:val="0084196F"/>
    <w:rsid w:val="00841A35"/>
    <w:rsid w:val="00841A7F"/>
    <w:rsid w:val="00841AC1"/>
    <w:rsid w:val="00841B69"/>
    <w:rsid w:val="00841C9A"/>
    <w:rsid w:val="00841CE9"/>
    <w:rsid w:val="00841DE8"/>
    <w:rsid w:val="00841F60"/>
    <w:rsid w:val="00841F85"/>
    <w:rsid w:val="00841FC1"/>
    <w:rsid w:val="00841FC4"/>
    <w:rsid w:val="00841FE1"/>
    <w:rsid w:val="0084203D"/>
    <w:rsid w:val="008420AD"/>
    <w:rsid w:val="00842188"/>
    <w:rsid w:val="00842215"/>
    <w:rsid w:val="00842282"/>
    <w:rsid w:val="0084228C"/>
    <w:rsid w:val="00842323"/>
    <w:rsid w:val="00842361"/>
    <w:rsid w:val="00842482"/>
    <w:rsid w:val="0084252A"/>
    <w:rsid w:val="0084263E"/>
    <w:rsid w:val="008426A7"/>
    <w:rsid w:val="0084292A"/>
    <w:rsid w:val="008429A3"/>
    <w:rsid w:val="00842A20"/>
    <w:rsid w:val="00842C17"/>
    <w:rsid w:val="00842CDD"/>
    <w:rsid w:val="00842D61"/>
    <w:rsid w:val="00842D62"/>
    <w:rsid w:val="00842DB2"/>
    <w:rsid w:val="00842E0E"/>
    <w:rsid w:val="00842E25"/>
    <w:rsid w:val="00842EB0"/>
    <w:rsid w:val="00842EC3"/>
    <w:rsid w:val="00842EEF"/>
    <w:rsid w:val="00842EFA"/>
    <w:rsid w:val="00842F03"/>
    <w:rsid w:val="00842F57"/>
    <w:rsid w:val="00842F92"/>
    <w:rsid w:val="0084304C"/>
    <w:rsid w:val="0084311C"/>
    <w:rsid w:val="00843263"/>
    <w:rsid w:val="008432AC"/>
    <w:rsid w:val="00843380"/>
    <w:rsid w:val="008433A4"/>
    <w:rsid w:val="008433B6"/>
    <w:rsid w:val="00843465"/>
    <w:rsid w:val="00843489"/>
    <w:rsid w:val="008434B9"/>
    <w:rsid w:val="008434F2"/>
    <w:rsid w:val="008434FE"/>
    <w:rsid w:val="008435E9"/>
    <w:rsid w:val="0084361F"/>
    <w:rsid w:val="00843677"/>
    <w:rsid w:val="008437A3"/>
    <w:rsid w:val="00843893"/>
    <w:rsid w:val="00843960"/>
    <w:rsid w:val="0084399D"/>
    <w:rsid w:val="00843AE8"/>
    <w:rsid w:val="00843B29"/>
    <w:rsid w:val="00843B7C"/>
    <w:rsid w:val="00843BE0"/>
    <w:rsid w:val="00843CAB"/>
    <w:rsid w:val="00843CB1"/>
    <w:rsid w:val="00843CBF"/>
    <w:rsid w:val="00843CC0"/>
    <w:rsid w:val="00843D07"/>
    <w:rsid w:val="00843EAD"/>
    <w:rsid w:val="00843F2D"/>
    <w:rsid w:val="00843F63"/>
    <w:rsid w:val="008440B1"/>
    <w:rsid w:val="00844199"/>
    <w:rsid w:val="008441AD"/>
    <w:rsid w:val="008443F2"/>
    <w:rsid w:val="00844447"/>
    <w:rsid w:val="008444A1"/>
    <w:rsid w:val="00844534"/>
    <w:rsid w:val="00844661"/>
    <w:rsid w:val="00844687"/>
    <w:rsid w:val="0084469C"/>
    <w:rsid w:val="008446D4"/>
    <w:rsid w:val="00844796"/>
    <w:rsid w:val="0084479B"/>
    <w:rsid w:val="008447F6"/>
    <w:rsid w:val="008448CF"/>
    <w:rsid w:val="0084491D"/>
    <w:rsid w:val="00844940"/>
    <w:rsid w:val="008449C1"/>
    <w:rsid w:val="00844AB5"/>
    <w:rsid w:val="00844B70"/>
    <w:rsid w:val="00844BFA"/>
    <w:rsid w:val="00844C3D"/>
    <w:rsid w:val="00844E14"/>
    <w:rsid w:val="00844E4B"/>
    <w:rsid w:val="00844E5F"/>
    <w:rsid w:val="00844F7A"/>
    <w:rsid w:val="00844FA3"/>
    <w:rsid w:val="00844FCD"/>
    <w:rsid w:val="0084503E"/>
    <w:rsid w:val="0084504F"/>
    <w:rsid w:val="008450C8"/>
    <w:rsid w:val="0084513D"/>
    <w:rsid w:val="008451A7"/>
    <w:rsid w:val="008451E8"/>
    <w:rsid w:val="00845225"/>
    <w:rsid w:val="00845283"/>
    <w:rsid w:val="0084529C"/>
    <w:rsid w:val="008452B9"/>
    <w:rsid w:val="008453CF"/>
    <w:rsid w:val="008453F9"/>
    <w:rsid w:val="00845577"/>
    <w:rsid w:val="008455C7"/>
    <w:rsid w:val="008455E2"/>
    <w:rsid w:val="0084563B"/>
    <w:rsid w:val="0084566B"/>
    <w:rsid w:val="00845957"/>
    <w:rsid w:val="00845A44"/>
    <w:rsid w:val="00845CDA"/>
    <w:rsid w:val="00845D08"/>
    <w:rsid w:val="00845E67"/>
    <w:rsid w:val="00845EC2"/>
    <w:rsid w:val="00845EDF"/>
    <w:rsid w:val="00845F64"/>
    <w:rsid w:val="00845F82"/>
    <w:rsid w:val="00845FF3"/>
    <w:rsid w:val="0084608D"/>
    <w:rsid w:val="0084608F"/>
    <w:rsid w:val="008460F5"/>
    <w:rsid w:val="00846193"/>
    <w:rsid w:val="008461AA"/>
    <w:rsid w:val="00846224"/>
    <w:rsid w:val="008462A2"/>
    <w:rsid w:val="008462F2"/>
    <w:rsid w:val="008463F8"/>
    <w:rsid w:val="00846427"/>
    <w:rsid w:val="0084646C"/>
    <w:rsid w:val="0084649F"/>
    <w:rsid w:val="008464C9"/>
    <w:rsid w:val="008465B3"/>
    <w:rsid w:val="0084664E"/>
    <w:rsid w:val="00846718"/>
    <w:rsid w:val="00846737"/>
    <w:rsid w:val="0084679D"/>
    <w:rsid w:val="008467B2"/>
    <w:rsid w:val="008467B3"/>
    <w:rsid w:val="008467C9"/>
    <w:rsid w:val="00846814"/>
    <w:rsid w:val="00846896"/>
    <w:rsid w:val="00846976"/>
    <w:rsid w:val="00846998"/>
    <w:rsid w:val="00846A14"/>
    <w:rsid w:val="00846A21"/>
    <w:rsid w:val="00846A8F"/>
    <w:rsid w:val="00846B2F"/>
    <w:rsid w:val="00846C2C"/>
    <w:rsid w:val="00846C39"/>
    <w:rsid w:val="00846D1A"/>
    <w:rsid w:val="00846D57"/>
    <w:rsid w:val="00846D78"/>
    <w:rsid w:val="00846DDC"/>
    <w:rsid w:val="00846DEE"/>
    <w:rsid w:val="00846E7A"/>
    <w:rsid w:val="00846FAB"/>
    <w:rsid w:val="00847117"/>
    <w:rsid w:val="008471B5"/>
    <w:rsid w:val="0084727D"/>
    <w:rsid w:val="008473E6"/>
    <w:rsid w:val="0084740C"/>
    <w:rsid w:val="00847554"/>
    <w:rsid w:val="008476F3"/>
    <w:rsid w:val="00847818"/>
    <w:rsid w:val="008478E9"/>
    <w:rsid w:val="00847945"/>
    <w:rsid w:val="00847B79"/>
    <w:rsid w:val="00847B92"/>
    <w:rsid w:val="00847BB9"/>
    <w:rsid w:val="00847BD7"/>
    <w:rsid w:val="00847CA5"/>
    <w:rsid w:val="00847D5D"/>
    <w:rsid w:val="00847D6C"/>
    <w:rsid w:val="00847E11"/>
    <w:rsid w:val="00847E48"/>
    <w:rsid w:val="00847F84"/>
    <w:rsid w:val="00847FAE"/>
    <w:rsid w:val="00850006"/>
    <w:rsid w:val="008502A9"/>
    <w:rsid w:val="0085032C"/>
    <w:rsid w:val="00850459"/>
    <w:rsid w:val="008504D5"/>
    <w:rsid w:val="00850502"/>
    <w:rsid w:val="008505B8"/>
    <w:rsid w:val="008505C1"/>
    <w:rsid w:val="00850665"/>
    <w:rsid w:val="0085076D"/>
    <w:rsid w:val="00850794"/>
    <w:rsid w:val="0085084B"/>
    <w:rsid w:val="00850868"/>
    <w:rsid w:val="008508AA"/>
    <w:rsid w:val="0085098F"/>
    <w:rsid w:val="008509D4"/>
    <w:rsid w:val="008509D9"/>
    <w:rsid w:val="00850A72"/>
    <w:rsid w:val="00850B71"/>
    <w:rsid w:val="00850C82"/>
    <w:rsid w:val="00850C8F"/>
    <w:rsid w:val="00850F1C"/>
    <w:rsid w:val="00850FCC"/>
    <w:rsid w:val="00851009"/>
    <w:rsid w:val="0085103F"/>
    <w:rsid w:val="008511EF"/>
    <w:rsid w:val="00851298"/>
    <w:rsid w:val="008512C0"/>
    <w:rsid w:val="00851361"/>
    <w:rsid w:val="008513C9"/>
    <w:rsid w:val="008513DF"/>
    <w:rsid w:val="00851455"/>
    <w:rsid w:val="008514A3"/>
    <w:rsid w:val="0085158B"/>
    <w:rsid w:val="00851658"/>
    <w:rsid w:val="008516BE"/>
    <w:rsid w:val="00851727"/>
    <w:rsid w:val="00851749"/>
    <w:rsid w:val="0085177C"/>
    <w:rsid w:val="00851784"/>
    <w:rsid w:val="0085178B"/>
    <w:rsid w:val="0085178C"/>
    <w:rsid w:val="0085187B"/>
    <w:rsid w:val="008518A4"/>
    <w:rsid w:val="00851998"/>
    <w:rsid w:val="00851A2B"/>
    <w:rsid w:val="00851B20"/>
    <w:rsid w:val="00851D04"/>
    <w:rsid w:val="00851D0A"/>
    <w:rsid w:val="00851D4E"/>
    <w:rsid w:val="00851D6E"/>
    <w:rsid w:val="00851DC7"/>
    <w:rsid w:val="00851DC8"/>
    <w:rsid w:val="00851E68"/>
    <w:rsid w:val="00851F12"/>
    <w:rsid w:val="00851F6D"/>
    <w:rsid w:val="008520B4"/>
    <w:rsid w:val="00852256"/>
    <w:rsid w:val="008522A6"/>
    <w:rsid w:val="0085231A"/>
    <w:rsid w:val="00852341"/>
    <w:rsid w:val="008523BC"/>
    <w:rsid w:val="00852410"/>
    <w:rsid w:val="008524E9"/>
    <w:rsid w:val="00852548"/>
    <w:rsid w:val="0085261D"/>
    <w:rsid w:val="0085266A"/>
    <w:rsid w:val="0085268C"/>
    <w:rsid w:val="0085275D"/>
    <w:rsid w:val="0085279B"/>
    <w:rsid w:val="008527B7"/>
    <w:rsid w:val="008528C1"/>
    <w:rsid w:val="008528F0"/>
    <w:rsid w:val="00852902"/>
    <w:rsid w:val="00852B41"/>
    <w:rsid w:val="00852B76"/>
    <w:rsid w:val="00852C9A"/>
    <w:rsid w:val="00852D93"/>
    <w:rsid w:val="00852DD3"/>
    <w:rsid w:val="00852DD7"/>
    <w:rsid w:val="00852E92"/>
    <w:rsid w:val="00852F6C"/>
    <w:rsid w:val="00852FB0"/>
    <w:rsid w:val="00852FFB"/>
    <w:rsid w:val="00853038"/>
    <w:rsid w:val="00853046"/>
    <w:rsid w:val="0085310A"/>
    <w:rsid w:val="008531BA"/>
    <w:rsid w:val="008531D1"/>
    <w:rsid w:val="00853241"/>
    <w:rsid w:val="00853265"/>
    <w:rsid w:val="00853329"/>
    <w:rsid w:val="0085333C"/>
    <w:rsid w:val="0085349D"/>
    <w:rsid w:val="00853540"/>
    <w:rsid w:val="00853611"/>
    <w:rsid w:val="00853768"/>
    <w:rsid w:val="0085376C"/>
    <w:rsid w:val="00853884"/>
    <w:rsid w:val="008538B1"/>
    <w:rsid w:val="008538BA"/>
    <w:rsid w:val="0085391B"/>
    <w:rsid w:val="00853A0F"/>
    <w:rsid w:val="00853A30"/>
    <w:rsid w:val="00853AC7"/>
    <w:rsid w:val="00853AF4"/>
    <w:rsid w:val="00853B79"/>
    <w:rsid w:val="00853B7E"/>
    <w:rsid w:val="00853BBE"/>
    <w:rsid w:val="00853BDE"/>
    <w:rsid w:val="00853BF0"/>
    <w:rsid w:val="00853C38"/>
    <w:rsid w:val="00853C5F"/>
    <w:rsid w:val="00853CBA"/>
    <w:rsid w:val="00853CDC"/>
    <w:rsid w:val="00853D7D"/>
    <w:rsid w:val="00853DA0"/>
    <w:rsid w:val="00853EA6"/>
    <w:rsid w:val="00853F42"/>
    <w:rsid w:val="00853F59"/>
    <w:rsid w:val="00854068"/>
    <w:rsid w:val="0085406A"/>
    <w:rsid w:val="00854142"/>
    <w:rsid w:val="00854170"/>
    <w:rsid w:val="0085417A"/>
    <w:rsid w:val="008541F3"/>
    <w:rsid w:val="00854203"/>
    <w:rsid w:val="00854285"/>
    <w:rsid w:val="00854329"/>
    <w:rsid w:val="008544A6"/>
    <w:rsid w:val="00854581"/>
    <w:rsid w:val="008545B1"/>
    <w:rsid w:val="008545F8"/>
    <w:rsid w:val="008545FD"/>
    <w:rsid w:val="0085460B"/>
    <w:rsid w:val="008546A2"/>
    <w:rsid w:val="00854716"/>
    <w:rsid w:val="00854721"/>
    <w:rsid w:val="008547C3"/>
    <w:rsid w:val="00854840"/>
    <w:rsid w:val="0085489B"/>
    <w:rsid w:val="00854997"/>
    <w:rsid w:val="00854A00"/>
    <w:rsid w:val="00854A02"/>
    <w:rsid w:val="00854A09"/>
    <w:rsid w:val="00854A69"/>
    <w:rsid w:val="00854B05"/>
    <w:rsid w:val="00854B58"/>
    <w:rsid w:val="00854B7C"/>
    <w:rsid w:val="00854C40"/>
    <w:rsid w:val="00854D09"/>
    <w:rsid w:val="00854D3C"/>
    <w:rsid w:val="00854D4A"/>
    <w:rsid w:val="00854D4F"/>
    <w:rsid w:val="00854DB5"/>
    <w:rsid w:val="00854EDF"/>
    <w:rsid w:val="00854F30"/>
    <w:rsid w:val="00855104"/>
    <w:rsid w:val="00855134"/>
    <w:rsid w:val="008551F8"/>
    <w:rsid w:val="008551FB"/>
    <w:rsid w:val="00855294"/>
    <w:rsid w:val="008552A7"/>
    <w:rsid w:val="008552EF"/>
    <w:rsid w:val="00855343"/>
    <w:rsid w:val="00855387"/>
    <w:rsid w:val="008553C8"/>
    <w:rsid w:val="00855449"/>
    <w:rsid w:val="0085544C"/>
    <w:rsid w:val="008554F6"/>
    <w:rsid w:val="00855634"/>
    <w:rsid w:val="0085565F"/>
    <w:rsid w:val="00855715"/>
    <w:rsid w:val="0085578C"/>
    <w:rsid w:val="00855A47"/>
    <w:rsid w:val="00855B9F"/>
    <w:rsid w:val="00855C11"/>
    <w:rsid w:val="00855C73"/>
    <w:rsid w:val="00855CF7"/>
    <w:rsid w:val="00855D0A"/>
    <w:rsid w:val="00855D1C"/>
    <w:rsid w:val="00855F11"/>
    <w:rsid w:val="00856322"/>
    <w:rsid w:val="0085635B"/>
    <w:rsid w:val="00856440"/>
    <w:rsid w:val="0085650B"/>
    <w:rsid w:val="0085651D"/>
    <w:rsid w:val="0085659C"/>
    <w:rsid w:val="0085670A"/>
    <w:rsid w:val="0085671E"/>
    <w:rsid w:val="00856819"/>
    <w:rsid w:val="0085685B"/>
    <w:rsid w:val="0085693F"/>
    <w:rsid w:val="0085694E"/>
    <w:rsid w:val="00856973"/>
    <w:rsid w:val="00856A0D"/>
    <w:rsid w:val="00856B37"/>
    <w:rsid w:val="00856B6E"/>
    <w:rsid w:val="00856B9B"/>
    <w:rsid w:val="00856CF5"/>
    <w:rsid w:val="00856DAD"/>
    <w:rsid w:val="00856DE0"/>
    <w:rsid w:val="00856F4C"/>
    <w:rsid w:val="00856F5A"/>
    <w:rsid w:val="00856FB8"/>
    <w:rsid w:val="0085705D"/>
    <w:rsid w:val="0085708B"/>
    <w:rsid w:val="008570B4"/>
    <w:rsid w:val="00857142"/>
    <w:rsid w:val="00857170"/>
    <w:rsid w:val="0085719C"/>
    <w:rsid w:val="008571E1"/>
    <w:rsid w:val="00857209"/>
    <w:rsid w:val="008573EE"/>
    <w:rsid w:val="0085745A"/>
    <w:rsid w:val="00857611"/>
    <w:rsid w:val="00857630"/>
    <w:rsid w:val="00857680"/>
    <w:rsid w:val="00857698"/>
    <w:rsid w:val="008576DE"/>
    <w:rsid w:val="008576EF"/>
    <w:rsid w:val="008577C4"/>
    <w:rsid w:val="008577D1"/>
    <w:rsid w:val="00857863"/>
    <w:rsid w:val="008578B7"/>
    <w:rsid w:val="008578C5"/>
    <w:rsid w:val="008578F3"/>
    <w:rsid w:val="00857A0D"/>
    <w:rsid w:val="00857A4F"/>
    <w:rsid w:val="00857BC9"/>
    <w:rsid w:val="00857C5C"/>
    <w:rsid w:val="00857E70"/>
    <w:rsid w:val="00857E78"/>
    <w:rsid w:val="00857F0A"/>
    <w:rsid w:val="00857F91"/>
    <w:rsid w:val="00860042"/>
    <w:rsid w:val="008601CA"/>
    <w:rsid w:val="00860290"/>
    <w:rsid w:val="0086062C"/>
    <w:rsid w:val="008606D8"/>
    <w:rsid w:val="008607AA"/>
    <w:rsid w:val="0086084C"/>
    <w:rsid w:val="008608E1"/>
    <w:rsid w:val="0086096C"/>
    <w:rsid w:val="00860B34"/>
    <w:rsid w:val="00860B62"/>
    <w:rsid w:val="00860B66"/>
    <w:rsid w:val="00860BDE"/>
    <w:rsid w:val="00860C81"/>
    <w:rsid w:val="00860CB6"/>
    <w:rsid w:val="00860D61"/>
    <w:rsid w:val="00860E45"/>
    <w:rsid w:val="00860F1E"/>
    <w:rsid w:val="00860F38"/>
    <w:rsid w:val="00860F63"/>
    <w:rsid w:val="008610AD"/>
    <w:rsid w:val="008610C0"/>
    <w:rsid w:val="008610EC"/>
    <w:rsid w:val="0086115D"/>
    <w:rsid w:val="00861206"/>
    <w:rsid w:val="008612EE"/>
    <w:rsid w:val="008615C3"/>
    <w:rsid w:val="0086163C"/>
    <w:rsid w:val="008617AD"/>
    <w:rsid w:val="008617D9"/>
    <w:rsid w:val="0086183E"/>
    <w:rsid w:val="008618B6"/>
    <w:rsid w:val="0086199F"/>
    <w:rsid w:val="00861A14"/>
    <w:rsid w:val="00861AEE"/>
    <w:rsid w:val="00861B15"/>
    <w:rsid w:val="00861BCF"/>
    <w:rsid w:val="00861C66"/>
    <w:rsid w:val="00861D07"/>
    <w:rsid w:val="00861D88"/>
    <w:rsid w:val="00861DB7"/>
    <w:rsid w:val="00861ED1"/>
    <w:rsid w:val="00861EDD"/>
    <w:rsid w:val="00861F36"/>
    <w:rsid w:val="00861FA9"/>
    <w:rsid w:val="00862084"/>
    <w:rsid w:val="008620AC"/>
    <w:rsid w:val="008620CC"/>
    <w:rsid w:val="008620F3"/>
    <w:rsid w:val="00862162"/>
    <w:rsid w:val="00862165"/>
    <w:rsid w:val="00862243"/>
    <w:rsid w:val="00862263"/>
    <w:rsid w:val="008622B4"/>
    <w:rsid w:val="008622F8"/>
    <w:rsid w:val="008622FB"/>
    <w:rsid w:val="00862335"/>
    <w:rsid w:val="00862352"/>
    <w:rsid w:val="00862369"/>
    <w:rsid w:val="0086242B"/>
    <w:rsid w:val="0086243C"/>
    <w:rsid w:val="008624F2"/>
    <w:rsid w:val="00862507"/>
    <w:rsid w:val="0086263E"/>
    <w:rsid w:val="008626B5"/>
    <w:rsid w:val="008626E7"/>
    <w:rsid w:val="0086270A"/>
    <w:rsid w:val="00862733"/>
    <w:rsid w:val="00862779"/>
    <w:rsid w:val="00862799"/>
    <w:rsid w:val="008627C7"/>
    <w:rsid w:val="00862862"/>
    <w:rsid w:val="00862881"/>
    <w:rsid w:val="008628B2"/>
    <w:rsid w:val="008629E0"/>
    <w:rsid w:val="00862A39"/>
    <w:rsid w:val="00862AD0"/>
    <w:rsid w:val="00862AE3"/>
    <w:rsid w:val="00862C0A"/>
    <w:rsid w:val="00862C13"/>
    <w:rsid w:val="00862C7E"/>
    <w:rsid w:val="00862E75"/>
    <w:rsid w:val="00862F48"/>
    <w:rsid w:val="00862F71"/>
    <w:rsid w:val="00862F8B"/>
    <w:rsid w:val="00863013"/>
    <w:rsid w:val="00863149"/>
    <w:rsid w:val="008631D1"/>
    <w:rsid w:val="00863303"/>
    <w:rsid w:val="00863341"/>
    <w:rsid w:val="00863361"/>
    <w:rsid w:val="008633BD"/>
    <w:rsid w:val="00863491"/>
    <w:rsid w:val="00863555"/>
    <w:rsid w:val="00863597"/>
    <w:rsid w:val="0086359C"/>
    <w:rsid w:val="008635F6"/>
    <w:rsid w:val="008636DA"/>
    <w:rsid w:val="00863781"/>
    <w:rsid w:val="00863789"/>
    <w:rsid w:val="008637D5"/>
    <w:rsid w:val="00863839"/>
    <w:rsid w:val="0086386C"/>
    <w:rsid w:val="00863890"/>
    <w:rsid w:val="00863913"/>
    <w:rsid w:val="008639D0"/>
    <w:rsid w:val="00863A10"/>
    <w:rsid w:val="00863A23"/>
    <w:rsid w:val="00863B0F"/>
    <w:rsid w:val="00863B88"/>
    <w:rsid w:val="00863C84"/>
    <w:rsid w:val="00863D86"/>
    <w:rsid w:val="00863E5F"/>
    <w:rsid w:val="00863E93"/>
    <w:rsid w:val="00863EA6"/>
    <w:rsid w:val="00863F18"/>
    <w:rsid w:val="00863FA8"/>
    <w:rsid w:val="00863FBF"/>
    <w:rsid w:val="008640AC"/>
    <w:rsid w:val="00864119"/>
    <w:rsid w:val="008641A1"/>
    <w:rsid w:val="008641F7"/>
    <w:rsid w:val="008642AD"/>
    <w:rsid w:val="00864350"/>
    <w:rsid w:val="00864370"/>
    <w:rsid w:val="008643CF"/>
    <w:rsid w:val="00864499"/>
    <w:rsid w:val="008644F9"/>
    <w:rsid w:val="008645ED"/>
    <w:rsid w:val="0086467D"/>
    <w:rsid w:val="0086468F"/>
    <w:rsid w:val="00864737"/>
    <w:rsid w:val="0086487B"/>
    <w:rsid w:val="0086496D"/>
    <w:rsid w:val="00864A2F"/>
    <w:rsid w:val="00864AB0"/>
    <w:rsid w:val="00864AB3"/>
    <w:rsid w:val="00864BC5"/>
    <w:rsid w:val="00864BCC"/>
    <w:rsid w:val="00864C94"/>
    <w:rsid w:val="00864E39"/>
    <w:rsid w:val="00864F04"/>
    <w:rsid w:val="00864F5C"/>
    <w:rsid w:val="00864FDC"/>
    <w:rsid w:val="00865027"/>
    <w:rsid w:val="0086515C"/>
    <w:rsid w:val="00865175"/>
    <w:rsid w:val="00865181"/>
    <w:rsid w:val="00865366"/>
    <w:rsid w:val="00865469"/>
    <w:rsid w:val="0086556A"/>
    <w:rsid w:val="0086560C"/>
    <w:rsid w:val="00865648"/>
    <w:rsid w:val="008657CD"/>
    <w:rsid w:val="008658FD"/>
    <w:rsid w:val="008659D1"/>
    <w:rsid w:val="00865BE4"/>
    <w:rsid w:val="00865C1B"/>
    <w:rsid w:val="00865D15"/>
    <w:rsid w:val="00865D65"/>
    <w:rsid w:val="00865D8B"/>
    <w:rsid w:val="00865DA3"/>
    <w:rsid w:val="00865DF0"/>
    <w:rsid w:val="00865E4F"/>
    <w:rsid w:val="00865EC8"/>
    <w:rsid w:val="0086601A"/>
    <w:rsid w:val="0086608D"/>
    <w:rsid w:val="008660B3"/>
    <w:rsid w:val="00866197"/>
    <w:rsid w:val="008661DC"/>
    <w:rsid w:val="0086621E"/>
    <w:rsid w:val="00866297"/>
    <w:rsid w:val="0086631F"/>
    <w:rsid w:val="008664FB"/>
    <w:rsid w:val="00866517"/>
    <w:rsid w:val="008665FC"/>
    <w:rsid w:val="00866672"/>
    <w:rsid w:val="0086676B"/>
    <w:rsid w:val="008667E7"/>
    <w:rsid w:val="008667F9"/>
    <w:rsid w:val="00866855"/>
    <w:rsid w:val="00866871"/>
    <w:rsid w:val="008669F1"/>
    <w:rsid w:val="00866AC8"/>
    <w:rsid w:val="00866AEA"/>
    <w:rsid w:val="00866B35"/>
    <w:rsid w:val="00866BE7"/>
    <w:rsid w:val="00866BF1"/>
    <w:rsid w:val="00866C37"/>
    <w:rsid w:val="00866C50"/>
    <w:rsid w:val="00866C62"/>
    <w:rsid w:val="00866E03"/>
    <w:rsid w:val="00866E0B"/>
    <w:rsid w:val="00866EB1"/>
    <w:rsid w:val="00866EF6"/>
    <w:rsid w:val="00866F15"/>
    <w:rsid w:val="00866FD0"/>
    <w:rsid w:val="008671BC"/>
    <w:rsid w:val="008672E1"/>
    <w:rsid w:val="00867411"/>
    <w:rsid w:val="008674C6"/>
    <w:rsid w:val="00867546"/>
    <w:rsid w:val="00867583"/>
    <w:rsid w:val="008675B3"/>
    <w:rsid w:val="0086760D"/>
    <w:rsid w:val="0086765F"/>
    <w:rsid w:val="0086769A"/>
    <w:rsid w:val="008676CE"/>
    <w:rsid w:val="008676DD"/>
    <w:rsid w:val="00867722"/>
    <w:rsid w:val="008677A5"/>
    <w:rsid w:val="00867820"/>
    <w:rsid w:val="00867870"/>
    <w:rsid w:val="00867879"/>
    <w:rsid w:val="00867885"/>
    <w:rsid w:val="008678E4"/>
    <w:rsid w:val="00867ADF"/>
    <w:rsid w:val="00867B21"/>
    <w:rsid w:val="00867C0A"/>
    <w:rsid w:val="00867C7F"/>
    <w:rsid w:val="00867CA4"/>
    <w:rsid w:val="00867DB0"/>
    <w:rsid w:val="00867DD5"/>
    <w:rsid w:val="00867E02"/>
    <w:rsid w:val="00867EAD"/>
    <w:rsid w:val="00867ED2"/>
    <w:rsid w:val="00867F7D"/>
    <w:rsid w:val="008700D5"/>
    <w:rsid w:val="00870133"/>
    <w:rsid w:val="008701AA"/>
    <w:rsid w:val="008701B8"/>
    <w:rsid w:val="00870222"/>
    <w:rsid w:val="00870289"/>
    <w:rsid w:val="008702A0"/>
    <w:rsid w:val="0087038C"/>
    <w:rsid w:val="008704BC"/>
    <w:rsid w:val="00870502"/>
    <w:rsid w:val="008705A1"/>
    <w:rsid w:val="0087072A"/>
    <w:rsid w:val="00870733"/>
    <w:rsid w:val="00870839"/>
    <w:rsid w:val="0087086D"/>
    <w:rsid w:val="008708FA"/>
    <w:rsid w:val="00870980"/>
    <w:rsid w:val="008709DB"/>
    <w:rsid w:val="00870AC8"/>
    <w:rsid w:val="00870B16"/>
    <w:rsid w:val="00870B37"/>
    <w:rsid w:val="00870BB5"/>
    <w:rsid w:val="00870DFA"/>
    <w:rsid w:val="00870E57"/>
    <w:rsid w:val="00871016"/>
    <w:rsid w:val="008710CC"/>
    <w:rsid w:val="0087111F"/>
    <w:rsid w:val="00871195"/>
    <w:rsid w:val="008711A6"/>
    <w:rsid w:val="00871262"/>
    <w:rsid w:val="00871268"/>
    <w:rsid w:val="008712C3"/>
    <w:rsid w:val="008712C6"/>
    <w:rsid w:val="0087130D"/>
    <w:rsid w:val="0087130E"/>
    <w:rsid w:val="0087132B"/>
    <w:rsid w:val="008713A7"/>
    <w:rsid w:val="00871431"/>
    <w:rsid w:val="008714B6"/>
    <w:rsid w:val="00871573"/>
    <w:rsid w:val="0087160F"/>
    <w:rsid w:val="008716A9"/>
    <w:rsid w:val="00871718"/>
    <w:rsid w:val="0087171B"/>
    <w:rsid w:val="00871805"/>
    <w:rsid w:val="00871A48"/>
    <w:rsid w:val="00871A88"/>
    <w:rsid w:val="00871AC6"/>
    <w:rsid w:val="00871B19"/>
    <w:rsid w:val="00871B95"/>
    <w:rsid w:val="00871BAE"/>
    <w:rsid w:val="00871BFC"/>
    <w:rsid w:val="00871CF2"/>
    <w:rsid w:val="00871D18"/>
    <w:rsid w:val="00871D53"/>
    <w:rsid w:val="00871DAB"/>
    <w:rsid w:val="00871EAF"/>
    <w:rsid w:val="00871F7E"/>
    <w:rsid w:val="00871FBB"/>
    <w:rsid w:val="00871FF0"/>
    <w:rsid w:val="008720AA"/>
    <w:rsid w:val="008720F7"/>
    <w:rsid w:val="00872140"/>
    <w:rsid w:val="008721B4"/>
    <w:rsid w:val="008721BF"/>
    <w:rsid w:val="0087220F"/>
    <w:rsid w:val="0087223A"/>
    <w:rsid w:val="008723DF"/>
    <w:rsid w:val="008723EA"/>
    <w:rsid w:val="00872415"/>
    <w:rsid w:val="00872421"/>
    <w:rsid w:val="008724A7"/>
    <w:rsid w:val="0087255A"/>
    <w:rsid w:val="00872582"/>
    <w:rsid w:val="008725D0"/>
    <w:rsid w:val="008725E0"/>
    <w:rsid w:val="008726EC"/>
    <w:rsid w:val="00872728"/>
    <w:rsid w:val="00872951"/>
    <w:rsid w:val="0087295A"/>
    <w:rsid w:val="008729ED"/>
    <w:rsid w:val="00872AA3"/>
    <w:rsid w:val="00872AA7"/>
    <w:rsid w:val="00872AB7"/>
    <w:rsid w:val="00872B44"/>
    <w:rsid w:val="00872B46"/>
    <w:rsid w:val="00872BE5"/>
    <w:rsid w:val="00872C16"/>
    <w:rsid w:val="00872C51"/>
    <w:rsid w:val="00872C68"/>
    <w:rsid w:val="00872D4C"/>
    <w:rsid w:val="00872DA9"/>
    <w:rsid w:val="00872E28"/>
    <w:rsid w:val="00872FCF"/>
    <w:rsid w:val="00873019"/>
    <w:rsid w:val="00873043"/>
    <w:rsid w:val="008730C0"/>
    <w:rsid w:val="00873268"/>
    <w:rsid w:val="00873640"/>
    <w:rsid w:val="0087367F"/>
    <w:rsid w:val="008736EF"/>
    <w:rsid w:val="00873949"/>
    <w:rsid w:val="0087399A"/>
    <w:rsid w:val="00873A23"/>
    <w:rsid w:val="00873A94"/>
    <w:rsid w:val="00873A95"/>
    <w:rsid w:val="00873AE5"/>
    <w:rsid w:val="00873BD0"/>
    <w:rsid w:val="00873C0A"/>
    <w:rsid w:val="00873CBB"/>
    <w:rsid w:val="00873FB3"/>
    <w:rsid w:val="00874029"/>
    <w:rsid w:val="0087403C"/>
    <w:rsid w:val="008740F1"/>
    <w:rsid w:val="008741EC"/>
    <w:rsid w:val="0087428E"/>
    <w:rsid w:val="008742F9"/>
    <w:rsid w:val="0087434E"/>
    <w:rsid w:val="00874365"/>
    <w:rsid w:val="00874367"/>
    <w:rsid w:val="008743BB"/>
    <w:rsid w:val="0087442A"/>
    <w:rsid w:val="00874486"/>
    <w:rsid w:val="008744E2"/>
    <w:rsid w:val="0087458F"/>
    <w:rsid w:val="008745BB"/>
    <w:rsid w:val="008745E3"/>
    <w:rsid w:val="008746F2"/>
    <w:rsid w:val="00874884"/>
    <w:rsid w:val="008748F3"/>
    <w:rsid w:val="00874903"/>
    <w:rsid w:val="00874977"/>
    <w:rsid w:val="00874A67"/>
    <w:rsid w:val="00874AF3"/>
    <w:rsid w:val="00874AF4"/>
    <w:rsid w:val="00874B27"/>
    <w:rsid w:val="00874B7F"/>
    <w:rsid w:val="00874BA7"/>
    <w:rsid w:val="00874BD0"/>
    <w:rsid w:val="00874C3D"/>
    <w:rsid w:val="00874C99"/>
    <w:rsid w:val="00874CF4"/>
    <w:rsid w:val="00874DEC"/>
    <w:rsid w:val="00874F0C"/>
    <w:rsid w:val="00874F81"/>
    <w:rsid w:val="00875088"/>
    <w:rsid w:val="00875139"/>
    <w:rsid w:val="00875141"/>
    <w:rsid w:val="0087517B"/>
    <w:rsid w:val="0087517F"/>
    <w:rsid w:val="00875206"/>
    <w:rsid w:val="0087527E"/>
    <w:rsid w:val="00875448"/>
    <w:rsid w:val="00875593"/>
    <w:rsid w:val="0087563F"/>
    <w:rsid w:val="00875650"/>
    <w:rsid w:val="00875686"/>
    <w:rsid w:val="008756B9"/>
    <w:rsid w:val="0087577B"/>
    <w:rsid w:val="00875796"/>
    <w:rsid w:val="008757F2"/>
    <w:rsid w:val="00875832"/>
    <w:rsid w:val="0087599A"/>
    <w:rsid w:val="008759FF"/>
    <w:rsid w:val="00875A50"/>
    <w:rsid w:val="00875A7B"/>
    <w:rsid w:val="00875AED"/>
    <w:rsid w:val="00875BB5"/>
    <w:rsid w:val="00875BB8"/>
    <w:rsid w:val="00875BD7"/>
    <w:rsid w:val="00875BDD"/>
    <w:rsid w:val="00875CA6"/>
    <w:rsid w:val="00875CB8"/>
    <w:rsid w:val="00875D7D"/>
    <w:rsid w:val="00875E50"/>
    <w:rsid w:val="00875E78"/>
    <w:rsid w:val="00875E89"/>
    <w:rsid w:val="00875E9E"/>
    <w:rsid w:val="00875EF8"/>
    <w:rsid w:val="00875F19"/>
    <w:rsid w:val="00875F44"/>
    <w:rsid w:val="00875F6C"/>
    <w:rsid w:val="00875F72"/>
    <w:rsid w:val="00875FDC"/>
    <w:rsid w:val="00876079"/>
    <w:rsid w:val="0087625E"/>
    <w:rsid w:val="00876357"/>
    <w:rsid w:val="00876373"/>
    <w:rsid w:val="00876411"/>
    <w:rsid w:val="008764C0"/>
    <w:rsid w:val="008764CF"/>
    <w:rsid w:val="008764D6"/>
    <w:rsid w:val="00876520"/>
    <w:rsid w:val="00876546"/>
    <w:rsid w:val="00876752"/>
    <w:rsid w:val="008767AD"/>
    <w:rsid w:val="008767C8"/>
    <w:rsid w:val="008767F3"/>
    <w:rsid w:val="00876817"/>
    <w:rsid w:val="0087682E"/>
    <w:rsid w:val="008768F2"/>
    <w:rsid w:val="0087691B"/>
    <w:rsid w:val="00876973"/>
    <w:rsid w:val="00876987"/>
    <w:rsid w:val="00876A2F"/>
    <w:rsid w:val="00876B8A"/>
    <w:rsid w:val="00876C4F"/>
    <w:rsid w:val="00876C56"/>
    <w:rsid w:val="00876C70"/>
    <w:rsid w:val="00876C83"/>
    <w:rsid w:val="00876C85"/>
    <w:rsid w:val="00876D09"/>
    <w:rsid w:val="00876D0D"/>
    <w:rsid w:val="00876D81"/>
    <w:rsid w:val="00876E03"/>
    <w:rsid w:val="00876E23"/>
    <w:rsid w:val="00876F34"/>
    <w:rsid w:val="00876FB9"/>
    <w:rsid w:val="008770A6"/>
    <w:rsid w:val="00877114"/>
    <w:rsid w:val="00877128"/>
    <w:rsid w:val="008771A8"/>
    <w:rsid w:val="0087727C"/>
    <w:rsid w:val="00877294"/>
    <w:rsid w:val="00877371"/>
    <w:rsid w:val="00877382"/>
    <w:rsid w:val="0087758C"/>
    <w:rsid w:val="008775E7"/>
    <w:rsid w:val="008775FB"/>
    <w:rsid w:val="00877653"/>
    <w:rsid w:val="008776A1"/>
    <w:rsid w:val="008776EB"/>
    <w:rsid w:val="00877715"/>
    <w:rsid w:val="00877836"/>
    <w:rsid w:val="008778C4"/>
    <w:rsid w:val="0087792F"/>
    <w:rsid w:val="00877956"/>
    <w:rsid w:val="008779CE"/>
    <w:rsid w:val="00877A5B"/>
    <w:rsid w:val="00877A8E"/>
    <w:rsid w:val="00877AF0"/>
    <w:rsid w:val="00877B49"/>
    <w:rsid w:val="00877B5D"/>
    <w:rsid w:val="00877BED"/>
    <w:rsid w:val="00877C14"/>
    <w:rsid w:val="00877C4E"/>
    <w:rsid w:val="00877CF8"/>
    <w:rsid w:val="00877D16"/>
    <w:rsid w:val="00877D31"/>
    <w:rsid w:val="00877D83"/>
    <w:rsid w:val="00877DA1"/>
    <w:rsid w:val="00877DDA"/>
    <w:rsid w:val="00877EDB"/>
    <w:rsid w:val="00877F80"/>
    <w:rsid w:val="00877FE4"/>
    <w:rsid w:val="00880148"/>
    <w:rsid w:val="00880370"/>
    <w:rsid w:val="008803B1"/>
    <w:rsid w:val="008803B7"/>
    <w:rsid w:val="008803CC"/>
    <w:rsid w:val="0088056F"/>
    <w:rsid w:val="008805A5"/>
    <w:rsid w:val="008805BC"/>
    <w:rsid w:val="008805FD"/>
    <w:rsid w:val="008806CC"/>
    <w:rsid w:val="008806D2"/>
    <w:rsid w:val="008806F2"/>
    <w:rsid w:val="0088074A"/>
    <w:rsid w:val="00880767"/>
    <w:rsid w:val="0088076E"/>
    <w:rsid w:val="008807D6"/>
    <w:rsid w:val="00880890"/>
    <w:rsid w:val="0088089D"/>
    <w:rsid w:val="0088098E"/>
    <w:rsid w:val="008809ED"/>
    <w:rsid w:val="00880A86"/>
    <w:rsid w:val="00880ADA"/>
    <w:rsid w:val="00880B83"/>
    <w:rsid w:val="00880C61"/>
    <w:rsid w:val="00880D29"/>
    <w:rsid w:val="00880DAA"/>
    <w:rsid w:val="00880DE2"/>
    <w:rsid w:val="00880E51"/>
    <w:rsid w:val="00880F26"/>
    <w:rsid w:val="00880F38"/>
    <w:rsid w:val="00880FED"/>
    <w:rsid w:val="008810CB"/>
    <w:rsid w:val="0088119D"/>
    <w:rsid w:val="00881210"/>
    <w:rsid w:val="008812D8"/>
    <w:rsid w:val="00881518"/>
    <w:rsid w:val="00881566"/>
    <w:rsid w:val="008815A8"/>
    <w:rsid w:val="00881652"/>
    <w:rsid w:val="00881673"/>
    <w:rsid w:val="008816C7"/>
    <w:rsid w:val="008816CA"/>
    <w:rsid w:val="008816FC"/>
    <w:rsid w:val="0088170D"/>
    <w:rsid w:val="00881780"/>
    <w:rsid w:val="008817BA"/>
    <w:rsid w:val="00881801"/>
    <w:rsid w:val="00881868"/>
    <w:rsid w:val="008819C0"/>
    <w:rsid w:val="008819E7"/>
    <w:rsid w:val="00881A0B"/>
    <w:rsid w:val="00881A67"/>
    <w:rsid w:val="00881AB8"/>
    <w:rsid w:val="00881B4B"/>
    <w:rsid w:val="00881BAC"/>
    <w:rsid w:val="00881BD9"/>
    <w:rsid w:val="00881C5E"/>
    <w:rsid w:val="00881C94"/>
    <w:rsid w:val="00881D46"/>
    <w:rsid w:val="00881DF6"/>
    <w:rsid w:val="00881E5B"/>
    <w:rsid w:val="00881EB6"/>
    <w:rsid w:val="00881FF5"/>
    <w:rsid w:val="00881FFB"/>
    <w:rsid w:val="00882181"/>
    <w:rsid w:val="008821A1"/>
    <w:rsid w:val="008821A7"/>
    <w:rsid w:val="00882299"/>
    <w:rsid w:val="00882401"/>
    <w:rsid w:val="0088251D"/>
    <w:rsid w:val="00882537"/>
    <w:rsid w:val="0088258E"/>
    <w:rsid w:val="008825A1"/>
    <w:rsid w:val="00882649"/>
    <w:rsid w:val="008827E2"/>
    <w:rsid w:val="008828E4"/>
    <w:rsid w:val="00882970"/>
    <w:rsid w:val="00882996"/>
    <w:rsid w:val="008829BF"/>
    <w:rsid w:val="008829E9"/>
    <w:rsid w:val="00882A01"/>
    <w:rsid w:val="00882AF1"/>
    <w:rsid w:val="00882C3B"/>
    <w:rsid w:val="00882CEC"/>
    <w:rsid w:val="00882DEE"/>
    <w:rsid w:val="00882EA2"/>
    <w:rsid w:val="00882EBC"/>
    <w:rsid w:val="00882F31"/>
    <w:rsid w:val="00882F32"/>
    <w:rsid w:val="00882F5F"/>
    <w:rsid w:val="00882F9B"/>
    <w:rsid w:val="00882FCF"/>
    <w:rsid w:val="00883215"/>
    <w:rsid w:val="00883267"/>
    <w:rsid w:val="0088329E"/>
    <w:rsid w:val="008833BC"/>
    <w:rsid w:val="00883438"/>
    <w:rsid w:val="00883475"/>
    <w:rsid w:val="008834CE"/>
    <w:rsid w:val="008835A5"/>
    <w:rsid w:val="00883606"/>
    <w:rsid w:val="0088374E"/>
    <w:rsid w:val="008838BC"/>
    <w:rsid w:val="008838C0"/>
    <w:rsid w:val="008838D9"/>
    <w:rsid w:val="00883A33"/>
    <w:rsid w:val="00883ABF"/>
    <w:rsid w:val="00883B02"/>
    <w:rsid w:val="00883B29"/>
    <w:rsid w:val="00883B69"/>
    <w:rsid w:val="00883BBA"/>
    <w:rsid w:val="00883C17"/>
    <w:rsid w:val="00883C30"/>
    <w:rsid w:val="00883CF3"/>
    <w:rsid w:val="00883D00"/>
    <w:rsid w:val="00883D1D"/>
    <w:rsid w:val="00884165"/>
    <w:rsid w:val="00884182"/>
    <w:rsid w:val="00884186"/>
    <w:rsid w:val="00884253"/>
    <w:rsid w:val="008843C9"/>
    <w:rsid w:val="008844DF"/>
    <w:rsid w:val="008845BC"/>
    <w:rsid w:val="008845E9"/>
    <w:rsid w:val="008845F8"/>
    <w:rsid w:val="00884605"/>
    <w:rsid w:val="00884620"/>
    <w:rsid w:val="008846B7"/>
    <w:rsid w:val="00884725"/>
    <w:rsid w:val="00884762"/>
    <w:rsid w:val="008847F6"/>
    <w:rsid w:val="008847FF"/>
    <w:rsid w:val="008849C5"/>
    <w:rsid w:val="008849FD"/>
    <w:rsid w:val="00884A4D"/>
    <w:rsid w:val="00884AB5"/>
    <w:rsid w:val="00884AE7"/>
    <w:rsid w:val="00884D4C"/>
    <w:rsid w:val="00884E85"/>
    <w:rsid w:val="00884F19"/>
    <w:rsid w:val="00884F39"/>
    <w:rsid w:val="00884FB2"/>
    <w:rsid w:val="00885038"/>
    <w:rsid w:val="0088509E"/>
    <w:rsid w:val="008850D8"/>
    <w:rsid w:val="008851F7"/>
    <w:rsid w:val="008851FD"/>
    <w:rsid w:val="00885359"/>
    <w:rsid w:val="00885383"/>
    <w:rsid w:val="008853BB"/>
    <w:rsid w:val="008853FE"/>
    <w:rsid w:val="00885565"/>
    <w:rsid w:val="008855D1"/>
    <w:rsid w:val="0088560A"/>
    <w:rsid w:val="008856C0"/>
    <w:rsid w:val="0088570C"/>
    <w:rsid w:val="0088572B"/>
    <w:rsid w:val="008857DB"/>
    <w:rsid w:val="00885894"/>
    <w:rsid w:val="008858AA"/>
    <w:rsid w:val="00885B4D"/>
    <w:rsid w:val="00885C0C"/>
    <w:rsid w:val="00885C0E"/>
    <w:rsid w:val="00885D27"/>
    <w:rsid w:val="00885D6C"/>
    <w:rsid w:val="00885DED"/>
    <w:rsid w:val="00885E9E"/>
    <w:rsid w:val="00885EC0"/>
    <w:rsid w:val="00885ECD"/>
    <w:rsid w:val="00885F87"/>
    <w:rsid w:val="00885FA9"/>
    <w:rsid w:val="00885FD4"/>
    <w:rsid w:val="0088604B"/>
    <w:rsid w:val="0088613A"/>
    <w:rsid w:val="00886191"/>
    <w:rsid w:val="008861AC"/>
    <w:rsid w:val="00886255"/>
    <w:rsid w:val="00886388"/>
    <w:rsid w:val="008863B7"/>
    <w:rsid w:val="00886528"/>
    <w:rsid w:val="00886540"/>
    <w:rsid w:val="00886551"/>
    <w:rsid w:val="008865C8"/>
    <w:rsid w:val="008865FD"/>
    <w:rsid w:val="008865FF"/>
    <w:rsid w:val="00886618"/>
    <w:rsid w:val="00886665"/>
    <w:rsid w:val="008866F5"/>
    <w:rsid w:val="00886778"/>
    <w:rsid w:val="00886825"/>
    <w:rsid w:val="00886945"/>
    <w:rsid w:val="00886A6D"/>
    <w:rsid w:val="00886C66"/>
    <w:rsid w:val="00886CF2"/>
    <w:rsid w:val="00886DD7"/>
    <w:rsid w:val="00886E10"/>
    <w:rsid w:val="00886E78"/>
    <w:rsid w:val="00886EAA"/>
    <w:rsid w:val="00886EB9"/>
    <w:rsid w:val="00886F6C"/>
    <w:rsid w:val="00887006"/>
    <w:rsid w:val="00887089"/>
    <w:rsid w:val="008870AD"/>
    <w:rsid w:val="008870BB"/>
    <w:rsid w:val="008870D8"/>
    <w:rsid w:val="0088712C"/>
    <w:rsid w:val="0088718F"/>
    <w:rsid w:val="008871DD"/>
    <w:rsid w:val="0088725B"/>
    <w:rsid w:val="0088729B"/>
    <w:rsid w:val="0088741F"/>
    <w:rsid w:val="008874D2"/>
    <w:rsid w:val="008874EE"/>
    <w:rsid w:val="00887580"/>
    <w:rsid w:val="00887691"/>
    <w:rsid w:val="008876E1"/>
    <w:rsid w:val="0088773A"/>
    <w:rsid w:val="00887747"/>
    <w:rsid w:val="00887758"/>
    <w:rsid w:val="0088777D"/>
    <w:rsid w:val="008877E2"/>
    <w:rsid w:val="00887878"/>
    <w:rsid w:val="00887971"/>
    <w:rsid w:val="00887A9F"/>
    <w:rsid w:val="00887AAA"/>
    <w:rsid w:val="00887AD1"/>
    <w:rsid w:val="00887BD6"/>
    <w:rsid w:val="00887C7A"/>
    <w:rsid w:val="00887C87"/>
    <w:rsid w:val="00887CC5"/>
    <w:rsid w:val="00887DAF"/>
    <w:rsid w:val="00887DDC"/>
    <w:rsid w:val="00887E3F"/>
    <w:rsid w:val="00887E86"/>
    <w:rsid w:val="00887F8E"/>
    <w:rsid w:val="00890132"/>
    <w:rsid w:val="0089014E"/>
    <w:rsid w:val="008901BF"/>
    <w:rsid w:val="008902DF"/>
    <w:rsid w:val="0089030C"/>
    <w:rsid w:val="0089034B"/>
    <w:rsid w:val="00890384"/>
    <w:rsid w:val="008903EE"/>
    <w:rsid w:val="008906BC"/>
    <w:rsid w:val="00890852"/>
    <w:rsid w:val="00890922"/>
    <w:rsid w:val="008909F2"/>
    <w:rsid w:val="00890A80"/>
    <w:rsid w:val="00890BC8"/>
    <w:rsid w:val="00890C20"/>
    <w:rsid w:val="00890C2C"/>
    <w:rsid w:val="00890C31"/>
    <w:rsid w:val="00890E04"/>
    <w:rsid w:val="00890E30"/>
    <w:rsid w:val="00890F06"/>
    <w:rsid w:val="00890F6F"/>
    <w:rsid w:val="00890F92"/>
    <w:rsid w:val="00891063"/>
    <w:rsid w:val="008910A3"/>
    <w:rsid w:val="008911FD"/>
    <w:rsid w:val="008912CC"/>
    <w:rsid w:val="00891315"/>
    <w:rsid w:val="0089131D"/>
    <w:rsid w:val="0089134A"/>
    <w:rsid w:val="008914F3"/>
    <w:rsid w:val="00891530"/>
    <w:rsid w:val="0089156D"/>
    <w:rsid w:val="0089157C"/>
    <w:rsid w:val="008916E7"/>
    <w:rsid w:val="00891714"/>
    <w:rsid w:val="0089176B"/>
    <w:rsid w:val="0089177B"/>
    <w:rsid w:val="008917B7"/>
    <w:rsid w:val="00891833"/>
    <w:rsid w:val="00891901"/>
    <w:rsid w:val="00891A00"/>
    <w:rsid w:val="00891B10"/>
    <w:rsid w:val="00891BAD"/>
    <w:rsid w:val="00891C58"/>
    <w:rsid w:val="00891D69"/>
    <w:rsid w:val="00891D8D"/>
    <w:rsid w:val="00891F1A"/>
    <w:rsid w:val="00891FC4"/>
    <w:rsid w:val="008920BC"/>
    <w:rsid w:val="0089212A"/>
    <w:rsid w:val="00892163"/>
    <w:rsid w:val="008921BF"/>
    <w:rsid w:val="008921DF"/>
    <w:rsid w:val="0089223E"/>
    <w:rsid w:val="00892265"/>
    <w:rsid w:val="008924B8"/>
    <w:rsid w:val="008924D5"/>
    <w:rsid w:val="008924FF"/>
    <w:rsid w:val="00892530"/>
    <w:rsid w:val="0089253B"/>
    <w:rsid w:val="008927BC"/>
    <w:rsid w:val="008928B1"/>
    <w:rsid w:val="008928BB"/>
    <w:rsid w:val="00892924"/>
    <w:rsid w:val="00892A30"/>
    <w:rsid w:val="00892A9A"/>
    <w:rsid w:val="00892B89"/>
    <w:rsid w:val="00892D7D"/>
    <w:rsid w:val="00892E54"/>
    <w:rsid w:val="00892EA7"/>
    <w:rsid w:val="00892F36"/>
    <w:rsid w:val="008930B3"/>
    <w:rsid w:val="00893109"/>
    <w:rsid w:val="0089310D"/>
    <w:rsid w:val="00893165"/>
    <w:rsid w:val="0089330E"/>
    <w:rsid w:val="008934C1"/>
    <w:rsid w:val="008934F1"/>
    <w:rsid w:val="00893555"/>
    <w:rsid w:val="008935B1"/>
    <w:rsid w:val="008935F7"/>
    <w:rsid w:val="00893610"/>
    <w:rsid w:val="00893764"/>
    <w:rsid w:val="00893861"/>
    <w:rsid w:val="008938B6"/>
    <w:rsid w:val="008938C3"/>
    <w:rsid w:val="00893A83"/>
    <w:rsid w:val="00893ABB"/>
    <w:rsid w:val="00893B26"/>
    <w:rsid w:val="00893B2E"/>
    <w:rsid w:val="00893D39"/>
    <w:rsid w:val="00893DFF"/>
    <w:rsid w:val="00893E13"/>
    <w:rsid w:val="00893E26"/>
    <w:rsid w:val="00893E30"/>
    <w:rsid w:val="00893E5A"/>
    <w:rsid w:val="00893E71"/>
    <w:rsid w:val="00893E9E"/>
    <w:rsid w:val="00893ED8"/>
    <w:rsid w:val="00893F50"/>
    <w:rsid w:val="00893F66"/>
    <w:rsid w:val="008940C3"/>
    <w:rsid w:val="008940F5"/>
    <w:rsid w:val="00894138"/>
    <w:rsid w:val="0089422E"/>
    <w:rsid w:val="00894257"/>
    <w:rsid w:val="00894306"/>
    <w:rsid w:val="00894326"/>
    <w:rsid w:val="00894367"/>
    <w:rsid w:val="008943B1"/>
    <w:rsid w:val="008943BC"/>
    <w:rsid w:val="0089479C"/>
    <w:rsid w:val="0089486E"/>
    <w:rsid w:val="00894870"/>
    <w:rsid w:val="008948C9"/>
    <w:rsid w:val="008948D3"/>
    <w:rsid w:val="008948FC"/>
    <w:rsid w:val="0089493C"/>
    <w:rsid w:val="00894990"/>
    <w:rsid w:val="00894992"/>
    <w:rsid w:val="00894A23"/>
    <w:rsid w:val="00894A7D"/>
    <w:rsid w:val="00894B57"/>
    <w:rsid w:val="00894BB4"/>
    <w:rsid w:val="00894C8C"/>
    <w:rsid w:val="00894CAB"/>
    <w:rsid w:val="00894CEF"/>
    <w:rsid w:val="00894CF6"/>
    <w:rsid w:val="00894DA7"/>
    <w:rsid w:val="00894DB3"/>
    <w:rsid w:val="00894EDD"/>
    <w:rsid w:val="00894F3D"/>
    <w:rsid w:val="00894FB5"/>
    <w:rsid w:val="00894FB7"/>
    <w:rsid w:val="00894FEA"/>
    <w:rsid w:val="0089553D"/>
    <w:rsid w:val="0089555C"/>
    <w:rsid w:val="0089557A"/>
    <w:rsid w:val="008955E1"/>
    <w:rsid w:val="008956DC"/>
    <w:rsid w:val="0089578F"/>
    <w:rsid w:val="00895821"/>
    <w:rsid w:val="00895879"/>
    <w:rsid w:val="00895884"/>
    <w:rsid w:val="00895916"/>
    <w:rsid w:val="00895985"/>
    <w:rsid w:val="00895A40"/>
    <w:rsid w:val="00895AB1"/>
    <w:rsid w:val="00895ACF"/>
    <w:rsid w:val="00895AED"/>
    <w:rsid w:val="00895B2F"/>
    <w:rsid w:val="00895B58"/>
    <w:rsid w:val="00895B6E"/>
    <w:rsid w:val="00895B93"/>
    <w:rsid w:val="00895C13"/>
    <w:rsid w:val="00895C55"/>
    <w:rsid w:val="00895CF1"/>
    <w:rsid w:val="00895D0C"/>
    <w:rsid w:val="00895E0D"/>
    <w:rsid w:val="00895E28"/>
    <w:rsid w:val="00895E35"/>
    <w:rsid w:val="00895ECD"/>
    <w:rsid w:val="00896000"/>
    <w:rsid w:val="00896078"/>
    <w:rsid w:val="008960F5"/>
    <w:rsid w:val="00896146"/>
    <w:rsid w:val="008962BB"/>
    <w:rsid w:val="00896327"/>
    <w:rsid w:val="008963A5"/>
    <w:rsid w:val="0089643C"/>
    <w:rsid w:val="00896445"/>
    <w:rsid w:val="00896448"/>
    <w:rsid w:val="008964FD"/>
    <w:rsid w:val="00896508"/>
    <w:rsid w:val="0089650A"/>
    <w:rsid w:val="0089651F"/>
    <w:rsid w:val="00896533"/>
    <w:rsid w:val="00896613"/>
    <w:rsid w:val="00896716"/>
    <w:rsid w:val="00896817"/>
    <w:rsid w:val="008969E4"/>
    <w:rsid w:val="00896AF6"/>
    <w:rsid w:val="00896B1D"/>
    <w:rsid w:val="00896D1C"/>
    <w:rsid w:val="00896D77"/>
    <w:rsid w:val="00896DA9"/>
    <w:rsid w:val="00896EF8"/>
    <w:rsid w:val="00896F0C"/>
    <w:rsid w:val="00897037"/>
    <w:rsid w:val="00897068"/>
    <w:rsid w:val="008971BA"/>
    <w:rsid w:val="0089721F"/>
    <w:rsid w:val="00897346"/>
    <w:rsid w:val="00897513"/>
    <w:rsid w:val="008975E4"/>
    <w:rsid w:val="0089761D"/>
    <w:rsid w:val="008976AF"/>
    <w:rsid w:val="00897729"/>
    <w:rsid w:val="00897828"/>
    <w:rsid w:val="00897833"/>
    <w:rsid w:val="0089785F"/>
    <w:rsid w:val="008979D4"/>
    <w:rsid w:val="00897A17"/>
    <w:rsid w:val="00897BC2"/>
    <w:rsid w:val="00897C4F"/>
    <w:rsid w:val="00897C57"/>
    <w:rsid w:val="00897CC8"/>
    <w:rsid w:val="00897DED"/>
    <w:rsid w:val="00897E18"/>
    <w:rsid w:val="00897E1B"/>
    <w:rsid w:val="00897F25"/>
    <w:rsid w:val="00897F96"/>
    <w:rsid w:val="00897F9A"/>
    <w:rsid w:val="008A0051"/>
    <w:rsid w:val="008A008A"/>
    <w:rsid w:val="008A0173"/>
    <w:rsid w:val="008A0184"/>
    <w:rsid w:val="008A01E1"/>
    <w:rsid w:val="008A0285"/>
    <w:rsid w:val="008A02C0"/>
    <w:rsid w:val="008A0390"/>
    <w:rsid w:val="008A0483"/>
    <w:rsid w:val="008A04A6"/>
    <w:rsid w:val="008A04C7"/>
    <w:rsid w:val="008A0538"/>
    <w:rsid w:val="008A062E"/>
    <w:rsid w:val="008A0809"/>
    <w:rsid w:val="008A086C"/>
    <w:rsid w:val="008A0917"/>
    <w:rsid w:val="008A0A28"/>
    <w:rsid w:val="008A0A7E"/>
    <w:rsid w:val="008A0CAA"/>
    <w:rsid w:val="008A0CB6"/>
    <w:rsid w:val="008A0D3C"/>
    <w:rsid w:val="008A0D7C"/>
    <w:rsid w:val="008A0EE8"/>
    <w:rsid w:val="008A0F27"/>
    <w:rsid w:val="008A0F49"/>
    <w:rsid w:val="008A1016"/>
    <w:rsid w:val="008A1097"/>
    <w:rsid w:val="008A1174"/>
    <w:rsid w:val="008A125F"/>
    <w:rsid w:val="008A126C"/>
    <w:rsid w:val="008A13FB"/>
    <w:rsid w:val="008A14B9"/>
    <w:rsid w:val="008A1524"/>
    <w:rsid w:val="008A1575"/>
    <w:rsid w:val="008A158E"/>
    <w:rsid w:val="008A15AB"/>
    <w:rsid w:val="008A167C"/>
    <w:rsid w:val="008A16B7"/>
    <w:rsid w:val="008A16C4"/>
    <w:rsid w:val="008A1759"/>
    <w:rsid w:val="008A17DB"/>
    <w:rsid w:val="008A1801"/>
    <w:rsid w:val="008A1845"/>
    <w:rsid w:val="008A18B1"/>
    <w:rsid w:val="008A199C"/>
    <w:rsid w:val="008A1A69"/>
    <w:rsid w:val="008A1A78"/>
    <w:rsid w:val="008A1B06"/>
    <w:rsid w:val="008A1B0E"/>
    <w:rsid w:val="008A1B2F"/>
    <w:rsid w:val="008A1CF8"/>
    <w:rsid w:val="008A1E5A"/>
    <w:rsid w:val="008A1E80"/>
    <w:rsid w:val="008A1E9E"/>
    <w:rsid w:val="008A1EEB"/>
    <w:rsid w:val="008A1F48"/>
    <w:rsid w:val="008A1F95"/>
    <w:rsid w:val="008A1FFC"/>
    <w:rsid w:val="008A2103"/>
    <w:rsid w:val="008A2209"/>
    <w:rsid w:val="008A22AE"/>
    <w:rsid w:val="008A22E4"/>
    <w:rsid w:val="008A23B7"/>
    <w:rsid w:val="008A23DD"/>
    <w:rsid w:val="008A24A1"/>
    <w:rsid w:val="008A24E3"/>
    <w:rsid w:val="008A2534"/>
    <w:rsid w:val="008A2559"/>
    <w:rsid w:val="008A26FD"/>
    <w:rsid w:val="008A2824"/>
    <w:rsid w:val="008A28AE"/>
    <w:rsid w:val="008A2973"/>
    <w:rsid w:val="008A299A"/>
    <w:rsid w:val="008A29EF"/>
    <w:rsid w:val="008A2A12"/>
    <w:rsid w:val="008A2A22"/>
    <w:rsid w:val="008A2A8E"/>
    <w:rsid w:val="008A2B20"/>
    <w:rsid w:val="008A2B99"/>
    <w:rsid w:val="008A2BD6"/>
    <w:rsid w:val="008A2BD9"/>
    <w:rsid w:val="008A2C75"/>
    <w:rsid w:val="008A2CEC"/>
    <w:rsid w:val="008A2D3B"/>
    <w:rsid w:val="008A2D6A"/>
    <w:rsid w:val="008A2D8A"/>
    <w:rsid w:val="008A2DB8"/>
    <w:rsid w:val="008A2E1B"/>
    <w:rsid w:val="008A2E63"/>
    <w:rsid w:val="008A2EFF"/>
    <w:rsid w:val="008A2FBE"/>
    <w:rsid w:val="008A2FCB"/>
    <w:rsid w:val="008A302F"/>
    <w:rsid w:val="008A3065"/>
    <w:rsid w:val="008A3099"/>
    <w:rsid w:val="008A313B"/>
    <w:rsid w:val="008A3186"/>
    <w:rsid w:val="008A327A"/>
    <w:rsid w:val="008A35D7"/>
    <w:rsid w:val="008A35DE"/>
    <w:rsid w:val="008A3604"/>
    <w:rsid w:val="008A3671"/>
    <w:rsid w:val="008A3688"/>
    <w:rsid w:val="008A36CD"/>
    <w:rsid w:val="008A377B"/>
    <w:rsid w:val="008A37A5"/>
    <w:rsid w:val="008A37E7"/>
    <w:rsid w:val="008A37EF"/>
    <w:rsid w:val="008A388D"/>
    <w:rsid w:val="008A38C5"/>
    <w:rsid w:val="008A39A6"/>
    <w:rsid w:val="008A39C4"/>
    <w:rsid w:val="008A3A1F"/>
    <w:rsid w:val="008A3AA8"/>
    <w:rsid w:val="008A3ABD"/>
    <w:rsid w:val="008A3B38"/>
    <w:rsid w:val="008A3C11"/>
    <w:rsid w:val="008A3CA7"/>
    <w:rsid w:val="008A3CDD"/>
    <w:rsid w:val="008A3CE0"/>
    <w:rsid w:val="008A3D46"/>
    <w:rsid w:val="008A3D9B"/>
    <w:rsid w:val="008A3E53"/>
    <w:rsid w:val="008A3EEC"/>
    <w:rsid w:val="008A3F2E"/>
    <w:rsid w:val="008A3F71"/>
    <w:rsid w:val="008A3F76"/>
    <w:rsid w:val="008A3FE9"/>
    <w:rsid w:val="008A401B"/>
    <w:rsid w:val="008A406F"/>
    <w:rsid w:val="008A40D9"/>
    <w:rsid w:val="008A41DD"/>
    <w:rsid w:val="008A422D"/>
    <w:rsid w:val="008A4380"/>
    <w:rsid w:val="008A43A3"/>
    <w:rsid w:val="008A45AB"/>
    <w:rsid w:val="008A4605"/>
    <w:rsid w:val="008A46E6"/>
    <w:rsid w:val="008A4758"/>
    <w:rsid w:val="008A486E"/>
    <w:rsid w:val="008A4926"/>
    <w:rsid w:val="008A492A"/>
    <w:rsid w:val="008A49E2"/>
    <w:rsid w:val="008A49E3"/>
    <w:rsid w:val="008A49E4"/>
    <w:rsid w:val="008A4AF9"/>
    <w:rsid w:val="008A4CDB"/>
    <w:rsid w:val="008A4D17"/>
    <w:rsid w:val="008A4D43"/>
    <w:rsid w:val="008A4F32"/>
    <w:rsid w:val="008A4F36"/>
    <w:rsid w:val="008A504D"/>
    <w:rsid w:val="008A512C"/>
    <w:rsid w:val="008A52DB"/>
    <w:rsid w:val="008A52FB"/>
    <w:rsid w:val="008A54F3"/>
    <w:rsid w:val="008A55DC"/>
    <w:rsid w:val="008A562B"/>
    <w:rsid w:val="008A56B7"/>
    <w:rsid w:val="008A56EB"/>
    <w:rsid w:val="008A57A1"/>
    <w:rsid w:val="008A57C1"/>
    <w:rsid w:val="008A58BE"/>
    <w:rsid w:val="008A58DC"/>
    <w:rsid w:val="008A58EE"/>
    <w:rsid w:val="008A58FB"/>
    <w:rsid w:val="008A590C"/>
    <w:rsid w:val="008A59D7"/>
    <w:rsid w:val="008A5A88"/>
    <w:rsid w:val="008A5ABA"/>
    <w:rsid w:val="008A5AC1"/>
    <w:rsid w:val="008A5B80"/>
    <w:rsid w:val="008A5BFB"/>
    <w:rsid w:val="008A5C16"/>
    <w:rsid w:val="008A5C6D"/>
    <w:rsid w:val="008A5C7E"/>
    <w:rsid w:val="008A5CB7"/>
    <w:rsid w:val="008A5CBA"/>
    <w:rsid w:val="008A5F3F"/>
    <w:rsid w:val="008A5F79"/>
    <w:rsid w:val="008A60D0"/>
    <w:rsid w:val="008A610E"/>
    <w:rsid w:val="008A610F"/>
    <w:rsid w:val="008A61AD"/>
    <w:rsid w:val="008A62EF"/>
    <w:rsid w:val="008A6366"/>
    <w:rsid w:val="008A63AC"/>
    <w:rsid w:val="008A641E"/>
    <w:rsid w:val="008A6452"/>
    <w:rsid w:val="008A646D"/>
    <w:rsid w:val="008A6576"/>
    <w:rsid w:val="008A65FD"/>
    <w:rsid w:val="008A660D"/>
    <w:rsid w:val="008A6655"/>
    <w:rsid w:val="008A6753"/>
    <w:rsid w:val="008A6788"/>
    <w:rsid w:val="008A6790"/>
    <w:rsid w:val="008A6925"/>
    <w:rsid w:val="008A69A9"/>
    <w:rsid w:val="008A6A8A"/>
    <w:rsid w:val="008A6ADC"/>
    <w:rsid w:val="008A6AFE"/>
    <w:rsid w:val="008A6B86"/>
    <w:rsid w:val="008A6C96"/>
    <w:rsid w:val="008A6D2C"/>
    <w:rsid w:val="008A6DFD"/>
    <w:rsid w:val="008A6E07"/>
    <w:rsid w:val="008A6E6F"/>
    <w:rsid w:val="008A6E76"/>
    <w:rsid w:val="008A6E81"/>
    <w:rsid w:val="008A6EA5"/>
    <w:rsid w:val="008A6EC4"/>
    <w:rsid w:val="008A6F60"/>
    <w:rsid w:val="008A7040"/>
    <w:rsid w:val="008A7225"/>
    <w:rsid w:val="008A7251"/>
    <w:rsid w:val="008A7293"/>
    <w:rsid w:val="008A72E0"/>
    <w:rsid w:val="008A73EE"/>
    <w:rsid w:val="008A752F"/>
    <w:rsid w:val="008A75A5"/>
    <w:rsid w:val="008A75AD"/>
    <w:rsid w:val="008A75B7"/>
    <w:rsid w:val="008A7671"/>
    <w:rsid w:val="008A76FB"/>
    <w:rsid w:val="008A7792"/>
    <w:rsid w:val="008A77C4"/>
    <w:rsid w:val="008A784D"/>
    <w:rsid w:val="008A785B"/>
    <w:rsid w:val="008A78BE"/>
    <w:rsid w:val="008A794A"/>
    <w:rsid w:val="008A7BDA"/>
    <w:rsid w:val="008A7CE4"/>
    <w:rsid w:val="008A7DFD"/>
    <w:rsid w:val="008A7EA9"/>
    <w:rsid w:val="008A7EE5"/>
    <w:rsid w:val="008B0003"/>
    <w:rsid w:val="008B0120"/>
    <w:rsid w:val="008B01A3"/>
    <w:rsid w:val="008B028B"/>
    <w:rsid w:val="008B0304"/>
    <w:rsid w:val="008B030E"/>
    <w:rsid w:val="008B0329"/>
    <w:rsid w:val="008B039E"/>
    <w:rsid w:val="008B044C"/>
    <w:rsid w:val="008B0573"/>
    <w:rsid w:val="008B0587"/>
    <w:rsid w:val="008B06DE"/>
    <w:rsid w:val="008B07CC"/>
    <w:rsid w:val="008B07F1"/>
    <w:rsid w:val="008B0835"/>
    <w:rsid w:val="008B084C"/>
    <w:rsid w:val="008B0896"/>
    <w:rsid w:val="008B08AE"/>
    <w:rsid w:val="008B08C3"/>
    <w:rsid w:val="008B0904"/>
    <w:rsid w:val="008B0970"/>
    <w:rsid w:val="008B0A6A"/>
    <w:rsid w:val="008B0ADB"/>
    <w:rsid w:val="008B0D7C"/>
    <w:rsid w:val="008B0E1C"/>
    <w:rsid w:val="008B0F50"/>
    <w:rsid w:val="008B0F78"/>
    <w:rsid w:val="008B100B"/>
    <w:rsid w:val="008B1124"/>
    <w:rsid w:val="008B1176"/>
    <w:rsid w:val="008B119A"/>
    <w:rsid w:val="008B1215"/>
    <w:rsid w:val="008B124C"/>
    <w:rsid w:val="008B124F"/>
    <w:rsid w:val="008B13DF"/>
    <w:rsid w:val="008B13E3"/>
    <w:rsid w:val="008B13FE"/>
    <w:rsid w:val="008B143E"/>
    <w:rsid w:val="008B149C"/>
    <w:rsid w:val="008B14A5"/>
    <w:rsid w:val="008B1568"/>
    <w:rsid w:val="008B15B7"/>
    <w:rsid w:val="008B160B"/>
    <w:rsid w:val="008B1632"/>
    <w:rsid w:val="008B176F"/>
    <w:rsid w:val="008B184C"/>
    <w:rsid w:val="008B1972"/>
    <w:rsid w:val="008B1997"/>
    <w:rsid w:val="008B1A17"/>
    <w:rsid w:val="008B1A52"/>
    <w:rsid w:val="008B1A97"/>
    <w:rsid w:val="008B1B15"/>
    <w:rsid w:val="008B1B84"/>
    <w:rsid w:val="008B1C5F"/>
    <w:rsid w:val="008B1CB5"/>
    <w:rsid w:val="008B1CF2"/>
    <w:rsid w:val="008B1D28"/>
    <w:rsid w:val="008B1D4A"/>
    <w:rsid w:val="008B1D51"/>
    <w:rsid w:val="008B1D6C"/>
    <w:rsid w:val="008B1DC6"/>
    <w:rsid w:val="008B1E2B"/>
    <w:rsid w:val="008B1E7C"/>
    <w:rsid w:val="008B1EBF"/>
    <w:rsid w:val="008B1ECF"/>
    <w:rsid w:val="008B1EEC"/>
    <w:rsid w:val="008B1F24"/>
    <w:rsid w:val="008B1F39"/>
    <w:rsid w:val="008B2115"/>
    <w:rsid w:val="008B2144"/>
    <w:rsid w:val="008B2151"/>
    <w:rsid w:val="008B21A0"/>
    <w:rsid w:val="008B2247"/>
    <w:rsid w:val="008B22E3"/>
    <w:rsid w:val="008B239E"/>
    <w:rsid w:val="008B241F"/>
    <w:rsid w:val="008B2478"/>
    <w:rsid w:val="008B250B"/>
    <w:rsid w:val="008B251E"/>
    <w:rsid w:val="008B262F"/>
    <w:rsid w:val="008B26F9"/>
    <w:rsid w:val="008B2758"/>
    <w:rsid w:val="008B28B3"/>
    <w:rsid w:val="008B2905"/>
    <w:rsid w:val="008B291B"/>
    <w:rsid w:val="008B2936"/>
    <w:rsid w:val="008B29F5"/>
    <w:rsid w:val="008B2B29"/>
    <w:rsid w:val="008B2B82"/>
    <w:rsid w:val="008B2C46"/>
    <w:rsid w:val="008B2D08"/>
    <w:rsid w:val="008B2D14"/>
    <w:rsid w:val="008B2DF2"/>
    <w:rsid w:val="008B2E25"/>
    <w:rsid w:val="008B2EA0"/>
    <w:rsid w:val="008B2EA3"/>
    <w:rsid w:val="008B2EB6"/>
    <w:rsid w:val="008B2F4F"/>
    <w:rsid w:val="008B2F68"/>
    <w:rsid w:val="008B2FA4"/>
    <w:rsid w:val="008B2FB9"/>
    <w:rsid w:val="008B3006"/>
    <w:rsid w:val="008B301C"/>
    <w:rsid w:val="008B30AE"/>
    <w:rsid w:val="008B30B3"/>
    <w:rsid w:val="008B3164"/>
    <w:rsid w:val="008B31C4"/>
    <w:rsid w:val="008B31F9"/>
    <w:rsid w:val="008B3215"/>
    <w:rsid w:val="008B3263"/>
    <w:rsid w:val="008B32E5"/>
    <w:rsid w:val="008B3399"/>
    <w:rsid w:val="008B33DB"/>
    <w:rsid w:val="008B3404"/>
    <w:rsid w:val="008B347A"/>
    <w:rsid w:val="008B368F"/>
    <w:rsid w:val="008B36D2"/>
    <w:rsid w:val="008B36E7"/>
    <w:rsid w:val="008B36F1"/>
    <w:rsid w:val="008B379B"/>
    <w:rsid w:val="008B38FB"/>
    <w:rsid w:val="008B3ABD"/>
    <w:rsid w:val="008B3B42"/>
    <w:rsid w:val="008B3B66"/>
    <w:rsid w:val="008B3B9C"/>
    <w:rsid w:val="008B3C35"/>
    <w:rsid w:val="008B3D9C"/>
    <w:rsid w:val="008B3DA2"/>
    <w:rsid w:val="008B3DC6"/>
    <w:rsid w:val="008B3DC9"/>
    <w:rsid w:val="008B3E15"/>
    <w:rsid w:val="008B3E36"/>
    <w:rsid w:val="008B3EDE"/>
    <w:rsid w:val="008B3F4B"/>
    <w:rsid w:val="008B4095"/>
    <w:rsid w:val="008B40AF"/>
    <w:rsid w:val="008B40BD"/>
    <w:rsid w:val="008B4191"/>
    <w:rsid w:val="008B421A"/>
    <w:rsid w:val="008B423B"/>
    <w:rsid w:val="008B42C6"/>
    <w:rsid w:val="008B42D1"/>
    <w:rsid w:val="008B42E7"/>
    <w:rsid w:val="008B42F1"/>
    <w:rsid w:val="008B432A"/>
    <w:rsid w:val="008B444B"/>
    <w:rsid w:val="008B446A"/>
    <w:rsid w:val="008B46DE"/>
    <w:rsid w:val="008B46F7"/>
    <w:rsid w:val="008B4722"/>
    <w:rsid w:val="008B4745"/>
    <w:rsid w:val="008B477D"/>
    <w:rsid w:val="008B4A7B"/>
    <w:rsid w:val="008B4AA9"/>
    <w:rsid w:val="008B4ACC"/>
    <w:rsid w:val="008B4AE3"/>
    <w:rsid w:val="008B4AE4"/>
    <w:rsid w:val="008B4B55"/>
    <w:rsid w:val="008B4C81"/>
    <w:rsid w:val="008B4CDA"/>
    <w:rsid w:val="008B4DE8"/>
    <w:rsid w:val="008B4E28"/>
    <w:rsid w:val="008B4E85"/>
    <w:rsid w:val="008B4EFA"/>
    <w:rsid w:val="008B5033"/>
    <w:rsid w:val="008B50B3"/>
    <w:rsid w:val="008B5183"/>
    <w:rsid w:val="008B518D"/>
    <w:rsid w:val="008B53E9"/>
    <w:rsid w:val="008B5409"/>
    <w:rsid w:val="008B5656"/>
    <w:rsid w:val="008B56DA"/>
    <w:rsid w:val="008B5794"/>
    <w:rsid w:val="008B5878"/>
    <w:rsid w:val="008B58A2"/>
    <w:rsid w:val="008B59A9"/>
    <w:rsid w:val="008B5A0C"/>
    <w:rsid w:val="008B5AF1"/>
    <w:rsid w:val="008B5B09"/>
    <w:rsid w:val="008B5DD5"/>
    <w:rsid w:val="008B5E47"/>
    <w:rsid w:val="008B5E6B"/>
    <w:rsid w:val="008B5E9F"/>
    <w:rsid w:val="008B5EE0"/>
    <w:rsid w:val="008B5F62"/>
    <w:rsid w:val="008B5F8F"/>
    <w:rsid w:val="008B5FDD"/>
    <w:rsid w:val="008B6010"/>
    <w:rsid w:val="008B6088"/>
    <w:rsid w:val="008B6101"/>
    <w:rsid w:val="008B61C4"/>
    <w:rsid w:val="008B6296"/>
    <w:rsid w:val="008B62FF"/>
    <w:rsid w:val="008B6391"/>
    <w:rsid w:val="008B64EC"/>
    <w:rsid w:val="008B653B"/>
    <w:rsid w:val="008B6570"/>
    <w:rsid w:val="008B6632"/>
    <w:rsid w:val="008B671E"/>
    <w:rsid w:val="008B682B"/>
    <w:rsid w:val="008B6878"/>
    <w:rsid w:val="008B6A8A"/>
    <w:rsid w:val="008B6A9C"/>
    <w:rsid w:val="008B6ACD"/>
    <w:rsid w:val="008B6B13"/>
    <w:rsid w:val="008B6BFD"/>
    <w:rsid w:val="008B6CD2"/>
    <w:rsid w:val="008B6E7D"/>
    <w:rsid w:val="008B6F60"/>
    <w:rsid w:val="008B6F6B"/>
    <w:rsid w:val="008B6F91"/>
    <w:rsid w:val="008B6FB5"/>
    <w:rsid w:val="008B707B"/>
    <w:rsid w:val="008B7082"/>
    <w:rsid w:val="008B708F"/>
    <w:rsid w:val="008B709D"/>
    <w:rsid w:val="008B7149"/>
    <w:rsid w:val="008B729B"/>
    <w:rsid w:val="008B72B7"/>
    <w:rsid w:val="008B72C6"/>
    <w:rsid w:val="008B72CB"/>
    <w:rsid w:val="008B7354"/>
    <w:rsid w:val="008B73BF"/>
    <w:rsid w:val="008B73D0"/>
    <w:rsid w:val="008B742B"/>
    <w:rsid w:val="008B74A7"/>
    <w:rsid w:val="008B74C9"/>
    <w:rsid w:val="008B74EC"/>
    <w:rsid w:val="008B75C7"/>
    <w:rsid w:val="008B7715"/>
    <w:rsid w:val="008B77D5"/>
    <w:rsid w:val="008B781C"/>
    <w:rsid w:val="008B789C"/>
    <w:rsid w:val="008B79EB"/>
    <w:rsid w:val="008B7A04"/>
    <w:rsid w:val="008B7A79"/>
    <w:rsid w:val="008B7B33"/>
    <w:rsid w:val="008B7BAF"/>
    <w:rsid w:val="008B7CE5"/>
    <w:rsid w:val="008B7E6B"/>
    <w:rsid w:val="008B7F9A"/>
    <w:rsid w:val="008B7FA3"/>
    <w:rsid w:val="008B7FD8"/>
    <w:rsid w:val="008C00F2"/>
    <w:rsid w:val="008C0124"/>
    <w:rsid w:val="008C0213"/>
    <w:rsid w:val="008C02DC"/>
    <w:rsid w:val="008C0300"/>
    <w:rsid w:val="008C030C"/>
    <w:rsid w:val="008C0329"/>
    <w:rsid w:val="008C03A9"/>
    <w:rsid w:val="008C0497"/>
    <w:rsid w:val="008C053B"/>
    <w:rsid w:val="008C0760"/>
    <w:rsid w:val="008C077E"/>
    <w:rsid w:val="008C086E"/>
    <w:rsid w:val="008C09A8"/>
    <w:rsid w:val="008C09DD"/>
    <w:rsid w:val="008C0A3C"/>
    <w:rsid w:val="008C0AA1"/>
    <w:rsid w:val="008C0B51"/>
    <w:rsid w:val="008C0B62"/>
    <w:rsid w:val="008C0C5C"/>
    <w:rsid w:val="008C0CAA"/>
    <w:rsid w:val="008C0D6A"/>
    <w:rsid w:val="008C0D6B"/>
    <w:rsid w:val="008C0E38"/>
    <w:rsid w:val="008C0E8D"/>
    <w:rsid w:val="008C1052"/>
    <w:rsid w:val="008C119B"/>
    <w:rsid w:val="008C11D4"/>
    <w:rsid w:val="008C11E7"/>
    <w:rsid w:val="008C12ED"/>
    <w:rsid w:val="008C13D6"/>
    <w:rsid w:val="008C13E3"/>
    <w:rsid w:val="008C145A"/>
    <w:rsid w:val="008C154A"/>
    <w:rsid w:val="008C1619"/>
    <w:rsid w:val="008C1751"/>
    <w:rsid w:val="008C1780"/>
    <w:rsid w:val="008C1956"/>
    <w:rsid w:val="008C198D"/>
    <w:rsid w:val="008C19D1"/>
    <w:rsid w:val="008C1A46"/>
    <w:rsid w:val="008C1AAA"/>
    <w:rsid w:val="008C1AC4"/>
    <w:rsid w:val="008C1AC6"/>
    <w:rsid w:val="008C1BA3"/>
    <w:rsid w:val="008C1CF4"/>
    <w:rsid w:val="008C1D86"/>
    <w:rsid w:val="008C1F6B"/>
    <w:rsid w:val="008C1FD0"/>
    <w:rsid w:val="008C20A1"/>
    <w:rsid w:val="008C2106"/>
    <w:rsid w:val="008C2144"/>
    <w:rsid w:val="008C216A"/>
    <w:rsid w:val="008C2176"/>
    <w:rsid w:val="008C222F"/>
    <w:rsid w:val="008C24C5"/>
    <w:rsid w:val="008C24D7"/>
    <w:rsid w:val="008C257A"/>
    <w:rsid w:val="008C258A"/>
    <w:rsid w:val="008C2636"/>
    <w:rsid w:val="008C2642"/>
    <w:rsid w:val="008C26C7"/>
    <w:rsid w:val="008C26EE"/>
    <w:rsid w:val="008C2773"/>
    <w:rsid w:val="008C27E5"/>
    <w:rsid w:val="008C28B8"/>
    <w:rsid w:val="008C2924"/>
    <w:rsid w:val="008C299F"/>
    <w:rsid w:val="008C2A05"/>
    <w:rsid w:val="008C2AF8"/>
    <w:rsid w:val="008C2BBF"/>
    <w:rsid w:val="008C2C46"/>
    <w:rsid w:val="008C2CEA"/>
    <w:rsid w:val="008C2D06"/>
    <w:rsid w:val="008C2D13"/>
    <w:rsid w:val="008C2D92"/>
    <w:rsid w:val="008C2E82"/>
    <w:rsid w:val="008C2F68"/>
    <w:rsid w:val="008C3047"/>
    <w:rsid w:val="008C30AB"/>
    <w:rsid w:val="008C30C1"/>
    <w:rsid w:val="008C30DF"/>
    <w:rsid w:val="008C32BA"/>
    <w:rsid w:val="008C32C5"/>
    <w:rsid w:val="008C33AE"/>
    <w:rsid w:val="008C3400"/>
    <w:rsid w:val="008C3405"/>
    <w:rsid w:val="008C3441"/>
    <w:rsid w:val="008C3449"/>
    <w:rsid w:val="008C34C8"/>
    <w:rsid w:val="008C353C"/>
    <w:rsid w:val="008C3595"/>
    <w:rsid w:val="008C35FB"/>
    <w:rsid w:val="008C36FC"/>
    <w:rsid w:val="008C3769"/>
    <w:rsid w:val="008C3823"/>
    <w:rsid w:val="008C3A28"/>
    <w:rsid w:val="008C3A43"/>
    <w:rsid w:val="008C3B52"/>
    <w:rsid w:val="008C3BCE"/>
    <w:rsid w:val="008C3C17"/>
    <w:rsid w:val="008C3C91"/>
    <w:rsid w:val="008C3D13"/>
    <w:rsid w:val="008C3DBF"/>
    <w:rsid w:val="008C3E30"/>
    <w:rsid w:val="008C3F8D"/>
    <w:rsid w:val="008C4014"/>
    <w:rsid w:val="008C40BD"/>
    <w:rsid w:val="008C40F4"/>
    <w:rsid w:val="008C4194"/>
    <w:rsid w:val="008C4225"/>
    <w:rsid w:val="008C42BE"/>
    <w:rsid w:val="008C43DC"/>
    <w:rsid w:val="008C43F1"/>
    <w:rsid w:val="008C4412"/>
    <w:rsid w:val="008C4490"/>
    <w:rsid w:val="008C4499"/>
    <w:rsid w:val="008C465F"/>
    <w:rsid w:val="008C46D9"/>
    <w:rsid w:val="008C47CA"/>
    <w:rsid w:val="008C4805"/>
    <w:rsid w:val="008C481F"/>
    <w:rsid w:val="008C492D"/>
    <w:rsid w:val="008C4A01"/>
    <w:rsid w:val="008C4AC1"/>
    <w:rsid w:val="008C4AEC"/>
    <w:rsid w:val="008C4B4A"/>
    <w:rsid w:val="008C4C25"/>
    <w:rsid w:val="008C4C4E"/>
    <w:rsid w:val="008C4C7E"/>
    <w:rsid w:val="008C4C81"/>
    <w:rsid w:val="008C4CDA"/>
    <w:rsid w:val="008C4CE7"/>
    <w:rsid w:val="008C4D06"/>
    <w:rsid w:val="008C4D40"/>
    <w:rsid w:val="008C4EE6"/>
    <w:rsid w:val="008C4F45"/>
    <w:rsid w:val="008C4FBF"/>
    <w:rsid w:val="008C50CC"/>
    <w:rsid w:val="008C51F4"/>
    <w:rsid w:val="008C52B3"/>
    <w:rsid w:val="008C53F4"/>
    <w:rsid w:val="008C5423"/>
    <w:rsid w:val="008C5460"/>
    <w:rsid w:val="008C56DE"/>
    <w:rsid w:val="008C5793"/>
    <w:rsid w:val="008C57C1"/>
    <w:rsid w:val="008C57FC"/>
    <w:rsid w:val="008C5881"/>
    <w:rsid w:val="008C58B6"/>
    <w:rsid w:val="008C58E2"/>
    <w:rsid w:val="008C58EF"/>
    <w:rsid w:val="008C5989"/>
    <w:rsid w:val="008C59AB"/>
    <w:rsid w:val="008C5AFB"/>
    <w:rsid w:val="008C5B19"/>
    <w:rsid w:val="008C5B1D"/>
    <w:rsid w:val="008C5B65"/>
    <w:rsid w:val="008C5C81"/>
    <w:rsid w:val="008C5CC9"/>
    <w:rsid w:val="008C5D8D"/>
    <w:rsid w:val="008C5DDD"/>
    <w:rsid w:val="008C5DE8"/>
    <w:rsid w:val="008C5F85"/>
    <w:rsid w:val="008C6029"/>
    <w:rsid w:val="008C60D8"/>
    <w:rsid w:val="008C6142"/>
    <w:rsid w:val="008C6167"/>
    <w:rsid w:val="008C6170"/>
    <w:rsid w:val="008C619F"/>
    <w:rsid w:val="008C6244"/>
    <w:rsid w:val="008C62B8"/>
    <w:rsid w:val="008C62D9"/>
    <w:rsid w:val="008C6316"/>
    <w:rsid w:val="008C634D"/>
    <w:rsid w:val="008C6491"/>
    <w:rsid w:val="008C64DC"/>
    <w:rsid w:val="008C6503"/>
    <w:rsid w:val="008C6537"/>
    <w:rsid w:val="008C6662"/>
    <w:rsid w:val="008C66A1"/>
    <w:rsid w:val="008C66A6"/>
    <w:rsid w:val="008C6781"/>
    <w:rsid w:val="008C6785"/>
    <w:rsid w:val="008C67C4"/>
    <w:rsid w:val="008C688B"/>
    <w:rsid w:val="008C6893"/>
    <w:rsid w:val="008C68A9"/>
    <w:rsid w:val="008C6980"/>
    <w:rsid w:val="008C69FA"/>
    <w:rsid w:val="008C6A0D"/>
    <w:rsid w:val="008C6A2D"/>
    <w:rsid w:val="008C6AB9"/>
    <w:rsid w:val="008C6B18"/>
    <w:rsid w:val="008C6BF6"/>
    <w:rsid w:val="008C6C1B"/>
    <w:rsid w:val="008C6C3E"/>
    <w:rsid w:val="008C6C83"/>
    <w:rsid w:val="008C6D08"/>
    <w:rsid w:val="008C6D1D"/>
    <w:rsid w:val="008C6D21"/>
    <w:rsid w:val="008C6EA1"/>
    <w:rsid w:val="008C6EE5"/>
    <w:rsid w:val="008C6F77"/>
    <w:rsid w:val="008C6FBF"/>
    <w:rsid w:val="008C7001"/>
    <w:rsid w:val="008C7031"/>
    <w:rsid w:val="008C709D"/>
    <w:rsid w:val="008C70EF"/>
    <w:rsid w:val="008C710D"/>
    <w:rsid w:val="008C7195"/>
    <w:rsid w:val="008C71A8"/>
    <w:rsid w:val="008C7262"/>
    <w:rsid w:val="008C7304"/>
    <w:rsid w:val="008C73B9"/>
    <w:rsid w:val="008C7498"/>
    <w:rsid w:val="008C7512"/>
    <w:rsid w:val="008C7546"/>
    <w:rsid w:val="008C755D"/>
    <w:rsid w:val="008C75B0"/>
    <w:rsid w:val="008C76AD"/>
    <w:rsid w:val="008C76F7"/>
    <w:rsid w:val="008C7773"/>
    <w:rsid w:val="008C77E9"/>
    <w:rsid w:val="008C784E"/>
    <w:rsid w:val="008C7853"/>
    <w:rsid w:val="008C785D"/>
    <w:rsid w:val="008C7894"/>
    <w:rsid w:val="008C78F2"/>
    <w:rsid w:val="008C793E"/>
    <w:rsid w:val="008C7989"/>
    <w:rsid w:val="008C7AF0"/>
    <w:rsid w:val="008C7B6E"/>
    <w:rsid w:val="008C7BC1"/>
    <w:rsid w:val="008C7C14"/>
    <w:rsid w:val="008C7CC5"/>
    <w:rsid w:val="008C7CEB"/>
    <w:rsid w:val="008C7E87"/>
    <w:rsid w:val="008C7EE8"/>
    <w:rsid w:val="008C7EFE"/>
    <w:rsid w:val="008C7F07"/>
    <w:rsid w:val="008D00BF"/>
    <w:rsid w:val="008D00E5"/>
    <w:rsid w:val="008D0102"/>
    <w:rsid w:val="008D0294"/>
    <w:rsid w:val="008D02EE"/>
    <w:rsid w:val="008D033A"/>
    <w:rsid w:val="008D03B4"/>
    <w:rsid w:val="008D03DE"/>
    <w:rsid w:val="008D03F2"/>
    <w:rsid w:val="008D041D"/>
    <w:rsid w:val="008D04E5"/>
    <w:rsid w:val="008D0555"/>
    <w:rsid w:val="008D05AD"/>
    <w:rsid w:val="008D062B"/>
    <w:rsid w:val="008D07BE"/>
    <w:rsid w:val="008D093E"/>
    <w:rsid w:val="008D09C3"/>
    <w:rsid w:val="008D0A1B"/>
    <w:rsid w:val="008D0B8F"/>
    <w:rsid w:val="008D0BFD"/>
    <w:rsid w:val="008D0C04"/>
    <w:rsid w:val="008D0C19"/>
    <w:rsid w:val="008D0C35"/>
    <w:rsid w:val="008D0C3B"/>
    <w:rsid w:val="008D0C7D"/>
    <w:rsid w:val="008D0C89"/>
    <w:rsid w:val="008D0DEA"/>
    <w:rsid w:val="008D0EB9"/>
    <w:rsid w:val="008D0EEC"/>
    <w:rsid w:val="008D0F36"/>
    <w:rsid w:val="008D0FA8"/>
    <w:rsid w:val="008D0FC8"/>
    <w:rsid w:val="008D1158"/>
    <w:rsid w:val="008D13AD"/>
    <w:rsid w:val="008D14E6"/>
    <w:rsid w:val="008D15FE"/>
    <w:rsid w:val="008D1764"/>
    <w:rsid w:val="008D1806"/>
    <w:rsid w:val="008D1898"/>
    <w:rsid w:val="008D191C"/>
    <w:rsid w:val="008D192F"/>
    <w:rsid w:val="008D19A8"/>
    <w:rsid w:val="008D1A7C"/>
    <w:rsid w:val="008D1AB3"/>
    <w:rsid w:val="008D1B17"/>
    <w:rsid w:val="008D1B3B"/>
    <w:rsid w:val="008D1B7C"/>
    <w:rsid w:val="008D1BC3"/>
    <w:rsid w:val="008D1CC7"/>
    <w:rsid w:val="008D1CEA"/>
    <w:rsid w:val="008D1D0B"/>
    <w:rsid w:val="008D1D1E"/>
    <w:rsid w:val="008D1DD6"/>
    <w:rsid w:val="008D1E3A"/>
    <w:rsid w:val="008D1E75"/>
    <w:rsid w:val="008D1F2A"/>
    <w:rsid w:val="008D1F7F"/>
    <w:rsid w:val="008D2029"/>
    <w:rsid w:val="008D217A"/>
    <w:rsid w:val="008D21E2"/>
    <w:rsid w:val="008D2286"/>
    <w:rsid w:val="008D2374"/>
    <w:rsid w:val="008D2391"/>
    <w:rsid w:val="008D2489"/>
    <w:rsid w:val="008D248F"/>
    <w:rsid w:val="008D24F5"/>
    <w:rsid w:val="008D2503"/>
    <w:rsid w:val="008D2512"/>
    <w:rsid w:val="008D2674"/>
    <w:rsid w:val="008D26CD"/>
    <w:rsid w:val="008D2774"/>
    <w:rsid w:val="008D27AD"/>
    <w:rsid w:val="008D2860"/>
    <w:rsid w:val="008D2919"/>
    <w:rsid w:val="008D2A00"/>
    <w:rsid w:val="008D2A48"/>
    <w:rsid w:val="008D2A6B"/>
    <w:rsid w:val="008D2A9F"/>
    <w:rsid w:val="008D2B4B"/>
    <w:rsid w:val="008D2BFD"/>
    <w:rsid w:val="008D2C4D"/>
    <w:rsid w:val="008D2C76"/>
    <w:rsid w:val="008D2CBB"/>
    <w:rsid w:val="008D2D22"/>
    <w:rsid w:val="008D2D57"/>
    <w:rsid w:val="008D2D9A"/>
    <w:rsid w:val="008D2DA0"/>
    <w:rsid w:val="008D2DAB"/>
    <w:rsid w:val="008D2E0E"/>
    <w:rsid w:val="008D2E1B"/>
    <w:rsid w:val="008D2E4A"/>
    <w:rsid w:val="008D2F05"/>
    <w:rsid w:val="008D2F7A"/>
    <w:rsid w:val="008D30A7"/>
    <w:rsid w:val="008D30D3"/>
    <w:rsid w:val="008D3168"/>
    <w:rsid w:val="008D31CC"/>
    <w:rsid w:val="008D3289"/>
    <w:rsid w:val="008D32A2"/>
    <w:rsid w:val="008D32CE"/>
    <w:rsid w:val="008D3335"/>
    <w:rsid w:val="008D3384"/>
    <w:rsid w:val="008D33C0"/>
    <w:rsid w:val="008D33C8"/>
    <w:rsid w:val="008D3484"/>
    <w:rsid w:val="008D34FC"/>
    <w:rsid w:val="008D354D"/>
    <w:rsid w:val="008D3613"/>
    <w:rsid w:val="008D3670"/>
    <w:rsid w:val="008D3733"/>
    <w:rsid w:val="008D3803"/>
    <w:rsid w:val="008D3834"/>
    <w:rsid w:val="008D383A"/>
    <w:rsid w:val="008D38A5"/>
    <w:rsid w:val="008D38EA"/>
    <w:rsid w:val="008D391B"/>
    <w:rsid w:val="008D394E"/>
    <w:rsid w:val="008D3A23"/>
    <w:rsid w:val="008D3A85"/>
    <w:rsid w:val="008D3AAC"/>
    <w:rsid w:val="008D3BA2"/>
    <w:rsid w:val="008D3C69"/>
    <w:rsid w:val="008D3C79"/>
    <w:rsid w:val="008D3CE2"/>
    <w:rsid w:val="008D3E2D"/>
    <w:rsid w:val="008D3E64"/>
    <w:rsid w:val="008D3FF4"/>
    <w:rsid w:val="008D3FF5"/>
    <w:rsid w:val="008D404E"/>
    <w:rsid w:val="008D4182"/>
    <w:rsid w:val="008D41B3"/>
    <w:rsid w:val="008D41C4"/>
    <w:rsid w:val="008D4211"/>
    <w:rsid w:val="008D4265"/>
    <w:rsid w:val="008D4297"/>
    <w:rsid w:val="008D42C3"/>
    <w:rsid w:val="008D433D"/>
    <w:rsid w:val="008D434D"/>
    <w:rsid w:val="008D43A3"/>
    <w:rsid w:val="008D44E9"/>
    <w:rsid w:val="008D45B0"/>
    <w:rsid w:val="008D4607"/>
    <w:rsid w:val="008D4635"/>
    <w:rsid w:val="008D4672"/>
    <w:rsid w:val="008D4680"/>
    <w:rsid w:val="008D46E4"/>
    <w:rsid w:val="008D476D"/>
    <w:rsid w:val="008D47EF"/>
    <w:rsid w:val="008D48D1"/>
    <w:rsid w:val="008D4971"/>
    <w:rsid w:val="008D4A69"/>
    <w:rsid w:val="008D4A89"/>
    <w:rsid w:val="008D4AC6"/>
    <w:rsid w:val="008D4B81"/>
    <w:rsid w:val="008D4BC7"/>
    <w:rsid w:val="008D4BC9"/>
    <w:rsid w:val="008D4C3A"/>
    <w:rsid w:val="008D4C65"/>
    <w:rsid w:val="008D4D6C"/>
    <w:rsid w:val="008D4E0C"/>
    <w:rsid w:val="008D4E17"/>
    <w:rsid w:val="008D4ECF"/>
    <w:rsid w:val="008D4F29"/>
    <w:rsid w:val="008D4F86"/>
    <w:rsid w:val="008D4FA4"/>
    <w:rsid w:val="008D5045"/>
    <w:rsid w:val="008D5090"/>
    <w:rsid w:val="008D5108"/>
    <w:rsid w:val="008D5181"/>
    <w:rsid w:val="008D5252"/>
    <w:rsid w:val="008D5267"/>
    <w:rsid w:val="008D5444"/>
    <w:rsid w:val="008D5449"/>
    <w:rsid w:val="008D5454"/>
    <w:rsid w:val="008D54A1"/>
    <w:rsid w:val="008D5523"/>
    <w:rsid w:val="008D55FA"/>
    <w:rsid w:val="008D5603"/>
    <w:rsid w:val="008D5634"/>
    <w:rsid w:val="008D5720"/>
    <w:rsid w:val="008D57F3"/>
    <w:rsid w:val="008D58C0"/>
    <w:rsid w:val="008D5908"/>
    <w:rsid w:val="008D5984"/>
    <w:rsid w:val="008D5A76"/>
    <w:rsid w:val="008D5B1C"/>
    <w:rsid w:val="008D5B31"/>
    <w:rsid w:val="008D5B80"/>
    <w:rsid w:val="008D5BD2"/>
    <w:rsid w:val="008D5BEF"/>
    <w:rsid w:val="008D5D4C"/>
    <w:rsid w:val="008D5DD2"/>
    <w:rsid w:val="008D6022"/>
    <w:rsid w:val="008D602B"/>
    <w:rsid w:val="008D60AC"/>
    <w:rsid w:val="008D6104"/>
    <w:rsid w:val="008D613D"/>
    <w:rsid w:val="008D61ED"/>
    <w:rsid w:val="008D6259"/>
    <w:rsid w:val="008D6285"/>
    <w:rsid w:val="008D62A6"/>
    <w:rsid w:val="008D647A"/>
    <w:rsid w:val="008D647B"/>
    <w:rsid w:val="008D65E5"/>
    <w:rsid w:val="008D675E"/>
    <w:rsid w:val="008D6770"/>
    <w:rsid w:val="008D6784"/>
    <w:rsid w:val="008D679D"/>
    <w:rsid w:val="008D6947"/>
    <w:rsid w:val="008D69A0"/>
    <w:rsid w:val="008D69B9"/>
    <w:rsid w:val="008D6AB1"/>
    <w:rsid w:val="008D6AF7"/>
    <w:rsid w:val="008D6C18"/>
    <w:rsid w:val="008D6CB6"/>
    <w:rsid w:val="008D6D25"/>
    <w:rsid w:val="008D6EFE"/>
    <w:rsid w:val="008D6F20"/>
    <w:rsid w:val="008D6F51"/>
    <w:rsid w:val="008D7072"/>
    <w:rsid w:val="008D7088"/>
    <w:rsid w:val="008D71EA"/>
    <w:rsid w:val="008D7207"/>
    <w:rsid w:val="008D7241"/>
    <w:rsid w:val="008D729B"/>
    <w:rsid w:val="008D72E5"/>
    <w:rsid w:val="008D7446"/>
    <w:rsid w:val="008D7481"/>
    <w:rsid w:val="008D76F8"/>
    <w:rsid w:val="008D772B"/>
    <w:rsid w:val="008D776D"/>
    <w:rsid w:val="008D77A2"/>
    <w:rsid w:val="008D7806"/>
    <w:rsid w:val="008D7859"/>
    <w:rsid w:val="008D7A89"/>
    <w:rsid w:val="008D7A9D"/>
    <w:rsid w:val="008D7AED"/>
    <w:rsid w:val="008D7B09"/>
    <w:rsid w:val="008D7B0C"/>
    <w:rsid w:val="008D7B9A"/>
    <w:rsid w:val="008D7C14"/>
    <w:rsid w:val="008D7CAB"/>
    <w:rsid w:val="008D7CAD"/>
    <w:rsid w:val="008D7E9B"/>
    <w:rsid w:val="008D7EB3"/>
    <w:rsid w:val="008D7F73"/>
    <w:rsid w:val="008E001C"/>
    <w:rsid w:val="008E0172"/>
    <w:rsid w:val="008E0190"/>
    <w:rsid w:val="008E01D8"/>
    <w:rsid w:val="008E0390"/>
    <w:rsid w:val="008E0398"/>
    <w:rsid w:val="008E03AF"/>
    <w:rsid w:val="008E041B"/>
    <w:rsid w:val="008E046A"/>
    <w:rsid w:val="008E04E2"/>
    <w:rsid w:val="008E0580"/>
    <w:rsid w:val="008E05C3"/>
    <w:rsid w:val="008E06E2"/>
    <w:rsid w:val="008E0714"/>
    <w:rsid w:val="008E078D"/>
    <w:rsid w:val="008E0B69"/>
    <w:rsid w:val="008E0CD6"/>
    <w:rsid w:val="008E0CD9"/>
    <w:rsid w:val="008E0E04"/>
    <w:rsid w:val="008E110F"/>
    <w:rsid w:val="008E11CB"/>
    <w:rsid w:val="008E11ED"/>
    <w:rsid w:val="008E11F1"/>
    <w:rsid w:val="008E1329"/>
    <w:rsid w:val="008E1368"/>
    <w:rsid w:val="008E137A"/>
    <w:rsid w:val="008E1387"/>
    <w:rsid w:val="008E13F4"/>
    <w:rsid w:val="008E1462"/>
    <w:rsid w:val="008E1643"/>
    <w:rsid w:val="008E1695"/>
    <w:rsid w:val="008E16DB"/>
    <w:rsid w:val="008E1752"/>
    <w:rsid w:val="008E17D5"/>
    <w:rsid w:val="008E18A1"/>
    <w:rsid w:val="008E1920"/>
    <w:rsid w:val="008E1ADB"/>
    <w:rsid w:val="008E1AFA"/>
    <w:rsid w:val="008E1B4B"/>
    <w:rsid w:val="008E1C40"/>
    <w:rsid w:val="008E1C6C"/>
    <w:rsid w:val="008E1C8B"/>
    <w:rsid w:val="008E1CE8"/>
    <w:rsid w:val="008E1F70"/>
    <w:rsid w:val="008E1FD1"/>
    <w:rsid w:val="008E2088"/>
    <w:rsid w:val="008E219F"/>
    <w:rsid w:val="008E228D"/>
    <w:rsid w:val="008E230A"/>
    <w:rsid w:val="008E236A"/>
    <w:rsid w:val="008E238F"/>
    <w:rsid w:val="008E244D"/>
    <w:rsid w:val="008E24BA"/>
    <w:rsid w:val="008E24F8"/>
    <w:rsid w:val="008E2510"/>
    <w:rsid w:val="008E2516"/>
    <w:rsid w:val="008E2532"/>
    <w:rsid w:val="008E255B"/>
    <w:rsid w:val="008E25E6"/>
    <w:rsid w:val="008E2603"/>
    <w:rsid w:val="008E293B"/>
    <w:rsid w:val="008E2959"/>
    <w:rsid w:val="008E2962"/>
    <w:rsid w:val="008E2989"/>
    <w:rsid w:val="008E29F3"/>
    <w:rsid w:val="008E2AA0"/>
    <w:rsid w:val="008E2B0E"/>
    <w:rsid w:val="008E2B39"/>
    <w:rsid w:val="008E2B3E"/>
    <w:rsid w:val="008E2BA3"/>
    <w:rsid w:val="008E2C13"/>
    <w:rsid w:val="008E2C8C"/>
    <w:rsid w:val="008E2CEF"/>
    <w:rsid w:val="008E2E07"/>
    <w:rsid w:val="008E2EDC"/>
    <w:rsid w:val="008E2F02"/>
    <w:rsid w:val="008E2FC1"/>
    <w:rsid w:val="008E2FC8"/>
    <w:rsid w:val="008E313C"/>
    <w:rsid w:val="008E31CB"/>
    <w:rsid w:val="008E31D3"/>
    <w:rsid w:val="008E3237"/>
    <w:rsid w:val="008E3314"/>
    <w:rsid w:val="008E3432"/>
    <w:rsid w:val="008E343C"/>
    <w:rsid w:val="008E34A8"/>
    <w:rsid w:val="008E34B5"/>
    <w:rsid w:val="008E3522"/>
    <w:rsid w:val="008E358B"/>
    <w:rsid w:val="008E35C4"/>
    <w:rsid w:val="008E3616"/>
    <w:rsid w:val="008E3697"/>
    <w:rsid w:val="008E36CD"/>
    <w:rsid w:val="008E374C"/>
    <w:rsid w:val="008E37FA"/>
    <w:rsid w:val="008E385C"/>
    <w:rsid w:val="008E38F5"/>
    <w:rsid w:val="008E3915"/>
    <w:rsid w:val="008E391A"/>
    <w:rsid w:val="008E3A9D"/>
    <w:rsid w:val="008E3C27"/>
    <w:rsid w:val="008E3D57"/>
    <w:rsid w:val="008E3DB8"/>
    <w:rsid w:val="008E3E4E"/>
    <w:rsid w:val="008E3E82"/>
    <w:rsid w:val="008E3EAF"/>
    <w:rsid w:val="008E3EB8"/>
    <w:rsid w:val="008E3ED3"/>
    <w:rsid w:val="008E4092"/>
    <w:rsid w:val="008E40A0"/>
    <w:rsid w:val="008E40A9"/>
    <w:rsid w:val="008E4125"/>
    <w:rsid w:val="008E417C"/>
    <w:rsid w:val="008E42B4"/>
    <w:rsid w:val="008E4353"/>
    <w:rsid w:val="008E4383"/>
    <w:rsid w:val="008E43AC"/>
    <w:rsid w:val="008E44A9"/>
    <w:rsid w:val="008E452E"/>
    <w:rsid w:val="008E453A"/>
    <w:rsid w:val="008E45D2"/>
    <w:rsid w:val="008E4696"/>
    <w:rsid w:val="008E46CF"/>
    <w:rsid w:val="008E48C3"/>
    <w:rsid w:val="008E4981"/>
    <w:rsid w:val="008E4992"/>
    <w:rsid w:val="008E4A29"/>
    <w:rsid w:val="008E4A41"/>
    <w:rsid w:val="008E4A7E"/>
    <w:rsid w:val="008E4A8F"/>
    <w:rsid w:val="008E4B13"/>
    <w:rsid w:val="008E4B7D"/>
    <w:rsid w:val="008E4BFF"/>
    <w:rsid w:val="008E4CBD"/>
    <w:rsid w:val="008E4CDF"/>
    <w:rsid w:val="008E4D80"/>
    <w:rsid w:val="008E4DC5"/>
    <w:rsid w:val="008E4E56"/>
    <w:rsid w:val="008E4E95"/>
    <w:rsid w:val="008E4ED9"/>
    <w:rsid w:val="008E4F3C"/>
    <w:rsid w:val="008E4F3E"/>
    <w:rsid w:val="008E505F"/>
    <w:rsid w:val="008E5070"/>
    <w:rsid w:val="008E5086"/>
    <w:rsid w:val="008E5170"/>
    <w:rsid w:val="008E519F"/>
    <w:rsid w:val="008E51B1"/>
    <w:rsid w:val="008E535D"/>
    <w:rsid w:val="008E53B6"/>
    <w:rsid w:val="008E551F"/>
    <w:rsid w:val="008E5536"/>
    <w:rsid w:val="008E5566"/>
    <w:rsid w:val="008E5581"/>
    <w:rsid w:val="008E55AB"/>
    <w:rsid w:val="008E55BC"/>
    <w:rsid w:val="008E55ED"/>
    <w:rsid w:val="008E5643"/>
    <w:rsid w:val="008E5659"/>
    <w:rsid w:val="008E570A"/>
    <w:rsid w:val="008E5720"/>
    <w:rsid w:val="008E576E"/>
    <w:rsid w:val="008E57ED"/>
    <w:rsid w:val="008E580A"/>
    <w:rsid w:val="008E583B"/>
    <w:rsid w:val="008E5879"/>
    <w:rsid w:val="008E5930"/>
    <w:rsid w:val="008E59C9"/>
    <w:rsid w:val="008E5A1F"/>
    <w:rsid w:val="008E5A97"/>
    <w:rsid w:val="008E5B15"/>
    <w:rsid w:val="008E5B35"/>
    <w:rsid w:val="008E5BA7"/>
    <w:rsid w:val="008E5CB2"/>
    <w:rsid w:val="008E5CCF"/>
    <w:rsid w:val="008E5D2B"/>
    <w:rsid w:val="008E5DE5"/>
    <w:rsid w:val="008E5EA6"/>
    <w:rsid w:val="008E5EAE"/>
    <w:rsid w:val="008E5EFF"/>
    <w:rsid w:val="008E5F69"/>
    <w:rsid w:val="008E5FCB"/>
    <w:rsid w:val="008E622E"/>
    <w:rsid w:val="008E6370"/>
    <w:rsid w:val="008E639E"/>
    <w:rsid w:val="008E63E0"/>
    <w:rsid w:val="008E645C"/>
    <w:rsid w:val="008E64B1"/>
    <w:rsid w:val="008E64D9"/>
    <w:rsid w:val="008E650D"/>
    <w:rsid w:val="008E6652"/>
    <w:rsid w:val="008E66EE"/>
    <w:rsid w:val="008E6721"/>
    <w:rsid w:val="008E674B"/>
    <w:rsid w:val="008E68FA"/>
    <w:rsid w:val="008E6920"/>
    <w:rsid w:val="008E694F"/>
    <w:rsid w:val="008E69A8"/>
    <w:rsid w:val="008E6A2F"/>
    <w:rsid w:val="008E6BC1"/>
    <w:rsid w:val="008E6BF6"/>
    <w:rsid w:val="008E6C22"/>
    <w:rsid w:val="008E6CA9"/>
    <w:rsid w:val="008E6CE5"/>
    <w:rsid w:val="008E6D03"/>
    <w:rsid w:val="008E6D6B"/>
    <w:rsid w:val="008E6DA0"/>
    <w:rsid w:val="008E6E59"/>
    <w:rsid w:val="008E6F4D"/>
    <w:rsid w:val="008E700F"/>
    <w:rsid w:val="008E703D"/>
    <w:rsid w:val="008E7119"/>
    <w:rsid w:val="008E71D5"/>
    <w:rsid w:val="008E7342"/>
    <w:rsid w:val="008E74CC"/>
    <w:rsid w:val="008E74DD"/>
    <w:rsid w:val="008E7510"/>
    <w:rsid w:val="008E7517"/>
    <w:rsid w:val="008E75FC"/>
    <w:rsid w:val="008E7631"/>
    <w:rsid w:val="008E7697"/>
    <w:rsid w:val="008E76C7"/>
    <w:rsid w:val="008E7739"/>
    <w:rsid w:val="008E774B"/>
    <w:rsid w:val="008E7A49"/>
    <w:rsid w:val="008E7B60"/>
    <w:rsid w:val="008E7BC8"/>
    <w:rsid w:val="008E7BD5"/>
    <w:rsid w:val="008E7D15"/>
    <w:rsid w:val="008E7D83"/>
    <w:rsid w:val="008E7D9E"/>
    <w:rsid w:val="008E7DBA"/>
    <w:rsid w:val="008E7DE0"/>
    <w:rsid w:val="008E7DEB"/>
    <w:rsid w:val="008E7E1B"/>
    <w:rsid w:val="008E7EA2"/>
    <w:rsid w:val="008E7EE1"/>
    <w:rsid w:val="008E7EE3"/>
    <w:rsid w:val="008E7FE5"/>
    <w:rsid w:val="008F0004"/>
    <w:rsid w:val="008F000B"/>
    <w:rsid w:val="008F0035"/>
    <w:rsid w:val="008F0071"/>
    <w:rsid w:val="008F01CB"/>
    <w:rsid w:val="008F029C"/>
    <w:rsid w:val="008F02A0"/>
    <w:rsid w:val="008F0325"/>
    <w:rsid w:val="008F0353"/>
    <w:rsid w:val="008F03FB"/>
    <w:rsid w:val="008F0473"/>
    <w:rsid w:val="008F04C3"/>
    <w:rsid w:val="008F0578"/>
    <w:rsid w:val="008F065F"/>
    <w:rsid w:val="008F072A"/>
    <w:rsid w:val="008F07D6"/>
    <w:rsid w:val="008F0880"/>
    <w:rsid w:val="008F093A"/>
    <w:rsid w:val="008F0B03"/>
    <w:rsid w:val="008F0B0C"/>
    <w:rsid w:val="008F0C51"/>
    <w:rsid w:val="008F0CC7"/>
    <w:rsid w:val="008F0D08"/>
    <w:rsid w:val="008F0DE4"/>
    <w:rsid w:val="008F0FFC"/>
    <w:rsid w:val="008F116E"/>
    <w:rsid w:val="008F122A"/>
    <w:rsid w:val="008F12E9"/>
    <w:rsid w:val="008F133F"/>
    <w:rsid w:val="008F13BA"/>
    <w:rsid w:val="008F1424"/>
    <w:rsid w:val="008F1442"/>
    <w:rsid w:val="008F1463"/>
    <w:rsid w:val="008F1507"/>
    <w:rsid w:val="008F1547"/>
    <w:rsid w:val="008F1644"/>
    <w:rsid w:val="008F16EA"/>
    <w:rsid w:val="008F1868"/>
    <w:rsid w:val="008F18AA"/>
    <w:rsid w:val="008F194E"/>
    <w:rsid w:val="008F199B"/>
    <w:rsid w:val="008F1A6C"/>
    <w:rsid w:val="008F1AB2"/>
    <w:rsid w:val="008F1ABF"/>
    <w:rsid w:val="008F1ADB"/>
    <w:rsid w:val="008F1B4C"/>
    <w:rsid w:val="008F1BD8"/>
    <w:rsid w:val="008F1C46"/>
    <w:rsid w:val="008F1CC3"/>
    <w:rsid w:val="008F1CDC"/>
    <w:rsid w:val="008F1D35"/>
    <w:rsid w:val="008F1DDE"/>
    <w:rsid w:val="008F1E4A"/>
    <w:rsid w:val="008F1F1A"/>
    <w:rsid w:val="008F1F61"/>
    <w:rsid w:val="008F20CC"/>
    <w:rsid w:val="008F21DF"/>
    <w:rsid w:val="008F221C"/>
    <w:rsid w:val="008F225B"/>
    <w:rsid w:val="008F236B"/>
    <w:rsid w:val="008F2405"/>
    <w:rsid w:val="008F2438"/>
    <w:rsid w:val="008F248E"/>
    <w:rsid w:val="008F26B0"/>
    <w:rsid w:val="008F27CB"/>
    <w:rsid w:val="008F2827"/>
    <w:rsid w:val="008F288C"/>
    <w:rsid w:val="008F2928"/>
    <w:rsid w:val="008F2973"/>
    <w:rsid w:val="008F2A0F"/>
    <w:rsid w:val="008F2A47"/>
    <w:rsid w:val="008F2B56"/>
    <w:rsid w:val="008F2B85"/>
    <w:rsid w:val="008F2BC9"/>
    <w:rsid w:val="008F2CC8"/>
    <w:rsid w:val="008F2D2D"/>
    <w:rsid w:val="008F2D60"/>
    <w:rsid w:val="008F2D6C"/>
    <w:rsid w:val="008F2D81"/>
    <w:rsid w:val="008F2E27"/>
    <w:rsid w:val="008F2E2B"/>
    <w:rsid w:val="008F2E97"/>
    <w:rsid w:val="008F2EC1"/>
    <w:rsid w:val="008F2F17"/>
    <w:rsid w:val="008F2F8C"/>
    <w:rsid w:val="008F3020"/>
    <w:rsid w:val="008F3044"/>
    <w:rsid w:val="008F3105"/>
    <w:rsid w:val="008F31C9"/>
    <w:rsid w:val="008F3238"/>
    <w:rsid w:val="008F32C6"/>
    <w:rsid w:val="008F3357"/>
    <w:rsid w:val="008F3391"/>
    <w:rsid w:val="008F33E1"/>
    <w:rsid w:val="008F33F7"/>
    <w:rsid w:val="008F3472"/>
    <w:rsid w:val="008F3514"/>
    <w:rsid w:val="008F3566"/>
    <w:rsid w:val="008F35EE"/>
    <w:rsid w:val="008F36C9"/>
    <w:rsid w:val="008F382C"/>
    <w:rsid w:val="008F387D"/>
    <w:rsid w:val="008F39A8"/>
    <w:rsid w:val="008F3B76"/>
    <w:rsid w:val="008F3C3B"/>
    <w:rsid w:val="008F3C64"/>
    <w:rsid w:val="008F3CDE"/>
    <w:rsid w:val="008F3CEA"/>
    <w:rsid w:val="008F3DAB"/>
    <w:rsid w:val="008F3DE0"/>
    <w:rsid w:val="008F3FC2"/>
    <w:rsid w:val="008F404C"/>
    <w:rsid w:val="008F4092"/>
    <w:rsid w:val="008F40BC"/>
    <w:rsid w:val="008F40CC"/>
    <w:rsid w:val="008F4123"/>
    <w:rsid w:val="008F415E"/>
    <w:rsid w:val="008F4287"/>
    <w:rsid w:val="008F437C"/>
    <w:rsid w:val="008F4387"/>
    <w:rsid w:val="008F4423"/>
    <w:rsid w:val="008F44C5"/>
    <w:rsid w:val="008F450A"/>
    <w:rsid w:val="008F457B"/>
    <w:rsid w:val="008F45AB"/>
    <w:rsid w:val="008F45B8"/>
    <w:rsid w:val="008F45BD"/>
    <w:rsid w:val="008F4636"/>
    <w:rsid w:val="008F4684"/>
    <w:rsid w:val="008F46C3"/>
    <w:rsid w:val="008F46D5"/>
    <w:rsid w:val="008F46F1"/>
    <w:rsid w:val="008F4700"/>
    <w:rsid w:val="008F4739"/>
    <w:rsid w:val="008F4751"/>
    <w:rsid w:val="008F4823"/>
    <w:rsid w:val="008F4975"/>
    <w:rsid w:val="008F4AC7"/>
    <w:rsid w:val="008F4BED"/>
    <w:rsid w:val="008F4DC8"/>
    <w:rsid w:val="008F5154"/>
    <w:rsid w:val="008F5165"/>
    <w:rsid w:val="008F516D"/>
    <w:rsid w:val="008F5241"/>
    <w:rsid w:val="008F526F"/>
    <w:rsid w:val="008F5369"/>
    <w:rsid w:val="008F5395"/>
    <w:rsid w:val="008F5396"/>
    <w:rsid w:val="008F53A6"/>
    <w:rsid w:val="008F5456"/>
    <w:rsid w:val="008F54F6"/>
    <w:rsid w:val="008F553B"/>
    <w:rsid w:val="008F562B"/>
    <w:rsid w:val="008F5781"/>
    <w:rsid w:val="008F57E3"/>
    <w:rsid w:val="008F5870"/>
    <w:rsid w:val="008F5878"/>
    <w:rsid w:val="008F59AA"/>
    <w:rsid w:val="008F5AAB"/>
    <w:rsid w:val="008F5AF2"/>
    <w:rsid w:val="008F5AFC"/>
    <w:rsid w:val="008F5B51"/>
    <w:rsid w:val="008F5B8B"/>
    <w:rsid w:val="008F5B92"/>
    <w:rsid w:val="008F5BDE"/>
    <w:rsid w:val="008F5C23"/>
    <w:rsid w:val="008F5CB7"/>
    <w:rsid w:val="008F5D02"/>
    <w:rsid w:val="008F5DF4"/>
    <w:rsid w:val="008F5FE0"/>
    <w:rsid w:val="008F6033"/>
    <w:rsid w:val="008F6238"/>
    <w:rsid w:val="008F6248"/>
    <w:rsid w:val="008F6304"/>
    <w:rsid w:val="008F6526"/>
    <w:rsid w:val="008F652E"/>
    <w:rsid w:val="008F65EF"/>
    <w:rsid w:val="008F66FB"/>
    <w:rsid w:val="008F6836"/>
    <w:rsid w:val="008F68C2"/>
    <w:rsid w:val="008F6960"/>
    <w:rsid w:val="008F69E2"/>
    <w:rsid w:val="008F6A18"/>
    <w:rsid w:val="008F6A6B"/>
    <w:rsid w:val="008F6B76"/>
    <w:rsid w:val="008F6C1E"/>
    <w:rsid w:val="008F6C75"/>
    <w:rsid w:val="008F6CDE"/>
    <w:rsid w:val="008F6CE1"/>
    <w:rsid w:val="008F6DF6"/>
    <w:rsid w:val="008F6E2C"/>
    <w:rsid w:val="008F6E5C"/>
    <w:rsid w:val="008F6EB5"/>
    <w:rsid w:val="008F6F33"/>
    <w:rsid w:val="008F6FB7"/>
    <w:rsid w:val="008F6FBC"/>
    <w:rsid w:val="008F7000"/>
    <w:rsid w:val="008F7040"/>
    <w:rsid w:val="008F70E6"/>
    <w:rsid w:val="008F71A6"/>
    <w:rsid w:val="008F725C"/>
    <w:rsid w:val="008F738B"/>
    <w:rsid w:val="008F73D0"/>
    <w:rsid w:val="008F74A3"/>
    <w:rsid w:val="008F750A"/>
    <w:rsid w:val="008F756A"/>
    <w:rsid w:val="008F757C"/>
    <w:rsid w:val="008F7611"/>
    <w:rsid w:val="008F7752"/>
    <w:rsid w:val="008F7821"/>
    <w:rsid w:val="008F788B"/>
    <w:rsid w:val="008F78AB"/>
    <w:rsid w:val="008F7903"/>
    <w:rsid w:val="008F7907"/>
    <w:rsid w:val="008F791A"/>
    <w:rsid w:val="008F7927"/>
    <w:rsid w:val="008F79AD"/>
    <w:rsid w:val="008F7A99"/>
    <w:rsid w:val="008F7AFD"/>
    <w:rsid w:val="008F7B41"/>
    <w:rsid w:val="008F7B4F"/>
    <w:rsid w:val="008F7B85"/>
    <w:rsid w:val="008F7C32"/>
    <w:rsid w:val="008F7DCD"/>
    <w:rsid w:val="008F7E4D"/>
    <w:rsid w:val="008F7EA6"/>
    <w:rsid w:val="008F7F40"/>
    <w:rsid w:val="00900001"/>
    <w:rsid w:val="00900041"/>
    <w:rsid w:val="00900068"/>
    <w:rsid w:val="009000DC"/>
    <w:rsid w:val="009001FB"/>
    <w:rsid w:val="009002F3"/>
    <w:rsid w:val="0090040C"/>
    <w:rsid w:val="009004A1"/>
    <w:rsid w:val="009005F8"/>
    <w:rsid w:val="00900675"/>
    <w:rsid w:val="009006A6"/>
    <w:rsid w:val="00900747"/>
    <w:rsid w:val="00900854"/>
    <w:rsid w:val="00900906"/>
    <w:rsid w:val="00900A23"/>
    <w:rsid w:val="00900AD3"/>
    <w:rsid w:val="00900B58"/>
    <w:rsid w:val="00900B6E"/>
    <w:rsid w:val="00900BB6"/>
    <w:rsid w:val="00900BD6"/>
    <w:rsid w:val="00900C99"/>
    <w:rsid w:val="00900CCA"/>
    <w:rsid w:val="00900D8A"/>
    <w:rsid w:val="00900ED9"/>
    <w:rsid w:val="009010BF"/>
    <w:rsid w:val="009010F5"/>
    <w:rsid w:val="00901188"/>
    <w:rsid w:val="00901248"/>
    <w:rsid w:val="00901365"/>
    <w:rsid w:val="00901415"/>
    <w:rsid w:val="00901532"/>
    <w:rsid w:val="0090158A"/>
    <w:rsid w:val="009016E7"/>
    <w:rsid w:val="0090191B"/>
    <w:rsid w:val="00901A13"/>
    <w:rsid w:val="00901C55"/>
    <w:rsid w:val="00901D1A"/>
    <w:rsid w:val="00901DAB"/>
    <w:rsid w:val="00901E16"/>
    <w:rsid w:val="00901ECA"/>
    <w:rsid w:val="00901ED4"/>
    <w:rsid w:val="00901F36"/>
    <w:rsid w:val="00901F4B"/>
    <w:rsid w:val="00901F8D"/>
    <w:rsid w:val="009020F7"/>
    <w:rsid w:val="00902176"/>
    <w:rsid w:val="009021A9"/>
    <w:rsid w:val="009021C0"/>
    <w:rsid w:val="00902242"/>
    <w:rsid w:val="00902245"/>
    <w:rsid w:val="009022B6"/>
    <w:rsid w:val="009022E6"/>
    <w:rsid w:val="0090235A"/>
    <w:rsid w:val="009023E0"/>
    <w:rsid w:val="00902475"/>
    <w:rsid w:val="009025A9"/>
    <w:rsid w:val="009026B7"/>
    <w:rsid w:val="0090277A"/>
    <w:rsid w:val="009027A7"/>
    <w:rsid w:val="009027D9"/>
    <w:rsid w:val="00902800"/>
    <w:rsid w:val="00902833"/>
    <w:rsid w:val="009029E3"/>
    <w:rsid w:val="00902AF5"/>
    <w:rsid w:val="00902B46"/>
    <w:rsid w:val="00902B63"/>
    <w:rsid w:val="00902C1C"/>
    <w:rsid w:val="00902C20"/>
    <w:rsid w:val="00902C75"/>
    <w:rsid w:val="00902CDF"/>
    <w:rsid w:val="00902D79"/>
    <w:rsid w:val="00902DB5"/>
    <w:rsid w:val="00902F13"/>
    <w:rsid w:val="00902F6D"/>
    <w:rsid w:val="00903042"/>
    <w:rsid w:val="0090304F"/>
    <w:rsid w:val="009030E6"/>
    <w:rsid w:val="00903190"/>
    <w:rsid w:val="0090358B"/>
    <w:rsid w:val="009035C8"/>
    <w:rsid w:val="00903631"/>
    <w:rsid w:val="0090365B"/>
    <w:rsid w:val="009036CB"/>
    <w:rsid w:val="009036D9"/>
    <w:rsid w:val="0090377C"/>
    <w:rsid w:val="00903786"/>
    <w:rsid w:val="009037A7"/>
    <w:rsid w:val="0090385A"/>
    <w:rsid w:val="009038AC"/>
    <w:rsid w:val="009038F4"/>
    <w:rsid w:val="009038F7"/>
    <w:rsid w:val="0090395C"/>
    <w:rsid w:val="0090396B"/>
    <w:rsid w:val="00903984"/>
    <w:rsid w:val="00903AA6"/>
    <w:rsid w:val="00903AF6"/>
    <w:rsid w:val="00903AF9"/>
    <w:rsid w:val="00903C60"/>
    <w:rsid w:val="00903D4E"/>
    <w:rsid w:val="00903D70"/>
    <w:rsid w:val="00903F4A"/>
    <w:rsid w:val="00904013"/>
    <w:rsid w:val="009040F8"/>
    <w:rsid w:val="00904179"/>
    <w:rsid w:val="009041CA"/>
    <w:rsid w:val="009041FF"/>
    <w:rsid w:val="00904267"/>
    <w:rsid w:val="00904351"/>
    <w:rsid w:val="00904370"/>
    <w:rsid w:val="00904403"/>
    <w:rsid w:val="00904461"/>
    <w:rsid w:val="00904486"/>
    <w:rsid w:val="009045EE"/>
    <w:rsid w:val="00904630"/>
    <w:rsid w:val="0090464F"/>
    <w:rsid w:val="0090469F"/>
    <w:rsid w:val="00904700"/>
    <w:rsid w:val="009047BF"/>
    <w:rsid w:val="009047D2"/>
    <w:rsid w:val="0090486D"/>
    <w:rsid w:val="0090487F"/>
    <w:rsid w:val="00904950"/>
    <w:rsid w:val="00904AF1"/>
    <w:rsid w:val="00904B3C"/>
    <w:rsid w:val="00904B3D"/>
    <w:rsid w:val="00904BAC"/>
    <w:rsid w:val="00904BF1"/>
    <w:rsid w:val="00904CA3"/>
    <w:rsid w:val="00904CAE"/>
    <w:rsid w:val="00904D36"/>
    <w:rsid w:val="00904E43"/>
    <w:rsid w:val="00904E74"/>
    <w:rsid w:val="00904EA4"/>
    <w:rsid w:val="00904EF2"/>
    <w:rsid w:val="00904F54"/>
    <w:rsid w:val="00904FA8"/>
    <w:rsid w:val="00905033"/>
    <w:rsid w:val="009050DF"/>
    <w:rsid w:val="009050FF"/>
    <w:rsid w:val="0090511A"/>
    <w:rsid w:val="00905136"/>
    <w:rsid w:val="009052A8"/>
    <w:rsid w:val="009052C3"/>
    <w:rsid w:val="009052EA"/>
    <w:rsid w:val="0090533E"/>
    <w:rsid w:val="0090540F"/>
    <w:rsid w:val="0090545D"/>
    <w:rsid w:val="00905495"/>
    <w:rsid w:val="009054F5"/>
    <w:rsid w:val="00905615"/>
    <w:rsid w:val="0090565D"/>
    <w:rsid w:val="00905693"/>
    <w:rsid w:val="009056D4"/>
    <w:rsid w:val="00905787"/>
    <w:rsid w:val="00905894"/>
    <w:rsid w:val="0090590C"/>
    <w:rsid w:val="00905948"/>
    <w:rsid w:val="00905A44"/>
    <w:rsid w:val="00905D02"/>
    <w:rsid w:val="00905D92"/>
    <w:rsid w:val="00905DC1"/>
    <w:rsid w:val="00905DF5"/>
    <w:rsid w:val="00905E59"/>
    <w:rsid w:val="00905EB0"/>
    <w:rsid w:val="00905F5C"/>
    <w:rsid w:val="00905F6A"/>
    <w:rsid w:val="00905F83"/>
    <w:rsid w:val="00906001"/>
    <w:rsid w:val="00906027"/>
    <w:rsid w:val="00906069"/>
    <w:rsid w:val="0090618B"/>
    <w:rsid w:val="0090634C"/>
    <w:rsid w:val="00906371"/>
    <w:rsid w:val="0090641A"/>
    <w:rsid w:val="0090666B"/>
    <w:rsid w:val="009066C2"/>
    <w:rsid w:val="009067B7"/>
    <w:rsid w:val="00906832"/>
    <w:rsid w:val="009068E3"/>
    <w:rsid w:val="00906998"/>
    <w:rsid w:val="00906A15"/>
    <w:rsid w:val="00906ABC"/>
    <w:rsid w:val="00906B3A"/>
    <w:rsid w:val="00906B46"/>
    <w:rsid w:val="00906B9C"/>
    <w:rsid w:val="00906BB8"/>
    <w:rsid w:val="00906D30"/>
    <w:rsid w:val="00906D43"/>
    <w:rsid w:val="00906D92"/>
    <w:rsid w:val="00906E58"/>
    <w:rsid w:val="00906FB3"/>
    <w:rsid w:val="00907086"/>
    <w:rsid w:val="009070A7"/>
    <w:rsid w:val="00907129"/>
    <w:rsid w:val="00907173"/>
    <w:rsid w:val="009071AF"/>
    <w:rsid w:val="00907414"/>
    <w:rsid w:val="00907595"/>
    <w:rsid w:val="00907656"/>
    <w:rsid w:val="00907718"/>
    <w:rsid w:val="00907720"/>
    <w:rsid w:val="00907864"/>
    <w:rsid w:val="009079AF"/>
    <w:rsid w:val="009079B2"/>
    <w:rsid w:val="009079BE"/>
    <w:rsid w:val="009079DD"/>
    <w:rsid w:val="00907A50"/>
    <w:rsid w:val="00907B0E"/>
    <w:rsid w:val="00907B4D"/>
    <w:rsid w:val="00907B99"/>
    <w:rsid w:val="00907BC1"/>
    <w:rsid w:val="00907DA1"/>
    <w:rsid w:val="00907E08"/>
    <w:rsid w:val="00907E28"/>
    <w:rsid w:val="00907E38"/>
    <w:rsid w:val="00907E96"/>
    <w:rsid w:val="00907EBD"/>
    <w:rsid w:val="00907FDB"/>
    <w:rsid w:val="0091006A"/>
    <w:rsid w:val="009100D8"/>
    <w:rsid w:val="0091013A"/>
    <w:rsid w:val="009101B2"/>
    <w:rsid w:val="009101CD"/>
    <w:rsid w:val="00910202"/>
    <w:rsid w:val="00910225"/>
    <w:rsid w:val="009103B8"/>
    <w:rsid w:val="0091041A"/>
    <w:rsid w:val="0091044D"/>
    <w:rsid w:val="00910550"/>
    <w:rsid w:val="00910673"/>
    <w:rsid w:val="009106A8"/>
    <w:rsid w:val="0091080F"/>
    <w:rsid w:val="009108A1"/>
    <w:rsid w:val="009108D4"/>
    <w:rsid w:val="00910956"/>
    <w:rsid w:val="009109A4"/>
    <w:rsid w:val="00910A1C"/>
    <w:rsid w:val="00910A94"/>
    <w:rsid w:val="00910AA6"/>
    <w:rsid w:val="00910E72"/>
    <w:rsid w:val="00910EB4"/>
    <w:rsid w:val="00910EEB"/>
    <w:rsid w:val="00910F01"/>
    <w:rsid w:val="00910F9B"/>
    <w:rsid w:val="00910FED"/>
    <w:rsid w:val="00911030"/>
    <w:rsid w:val="00911082"/>
    <w:rsid w:val="00911083"/>
    <w:rsid w:val="009110CC"/>
    <w:rsid w:val="00911145"/>
    <w:rsid w:val="009111E6"/>
    <w:rsid w:val="00911233"/>
    <w:rsid w:val="00911294"/>
    <w:rsid w:val="0091129B"/>
    <w:rsid w:val="009113C5"/>
    <w:rsid w:val="00911492"/>
    <w:rsid w:val="00911557"/>
    <w:rsid w:val="00911561"/>
    <w:rsid w:val="00911662"/>
    <w:rsid w:val="009116B8"/>
    <w:rsid w:val="009117E3"/>
    <w:rsid w:val="0091198D"/>
    <w:rsid w:val="00911ACA"/>
    <w:rsid w:val="00911B5F"/>
    <w:rsid w:val="00911C1F"/>
    <w:rsid w:val="00911CB7"/>
    <w:rsid w:val="00911DB3"/>
    <w:rsid w:val="00911E44"/>
    <w:rsid w:val="00911EBE"/>
    <w:rsid w:val="00911EC5"/>
    <w:rsid w:val="00911ED9"/>
    <w:rsid w:val="00911FDE"/>
    <w:rsid w:val="009120C5"/>
    <w:rsid w:val="009121B6"/>
    <w:rsid w:val="0091220D"/>
    <w:rsid w:val="009122BE"/>
    <w:rsid w:val="00912342"/>
    <w:rsid w:val="0091235F"/>
    <w:rsid w:val="00912367"/>
    <w:rsid w:val="00912390"/>
    <w:rsid w:val="00912443"/>
    <w:rsid w:val="009124A5"/>
    <w:rsid w:val="00912532"/>
    <w:rsid w:val="00912548"/>
    <w:rsid w:val="00912591"/>
    <w:rsid w:val="0091261C"/>
    <w:rsid w:val="00912792"/>
    <w:rsid w:val="00912829"/>
    <w:rsid w:val="00912877"/>
    <w:rsid w:val="009128B1"/>
    <w:rsid w:val="00912943"/>
    <w:rsid w:val="00912964"/>
    <w:rsid w:val="009129BC"/>
    <w:rsid w:val="00912ACA"/>
    <w:rsid w:val="00912C30"/>
    <w:rsid w:val="00912C7C"/>
    <w:rsid w:val="00912CD0"/>
    <w:rsid w:val="00912D17"/>
    <w:rsid w:val="00912D30"/>
    <w:rsid w:val="00912DDB"/>
    <w:rsid w:val="00912E3B"/>
    <w:rsid w:val="00912ECD"/>
    <w:rsid w:val="00912FB3"/>
    <w:rsid w:val="009130DD"/>
    <w:rsid w:val="0091311A"/>
    <w:rsid w:val="00913196"/>
    <w:rsid w:val="009131BB"/>
    <w:rsid w:val="00913226"/>
    <w:rsid w:val="00913251"/>
    <w:rsid w:val="009132AF"/>
    <w:rsid w:val="0091332C"/>
    <w:rsid w:val="0091334F"/>
    <w:rsid w:val="0091350E"/>
    <w:rsid w:val="009135B7"/>
    <w:rsid w:val="0091371D"/>
    <w:rsid w:val="00913726"/>
    <w:rsid w:val="0091385C"/>
    <w:rsid w:val="0091386B"/>
    <w:rsid w:val="009138EA"/>
    <w:rsid w:val="0091394A"/>
    <w:rsid w:val="0091395E"/>
    <w:rsid w:val="00913A5A"/>
    <w:rsid w:val="00913AAE"/>
    <w:rsid w:val="00913ADE"/>
    <w:rsid w:val="00913AE7"/>
    <w:rsid w:val="00913DF4"/>
    <w:rsid w:val="00913DFD"/>
    <w:rsid w:val="00913E0E"/>
    <w:rsid w:val="00913E5D"/>
    <w:rsid w:val="00913E64"/>
    <w:rsid w:val="00913EDF"/>
    <w:rsid w:val="00913F2B"/>
    <w:rsid w:val="00913F4C"/>
    <w:rsid w:val="00914134"/>
    <w:rsid w:val="00914245"/>
    <w:rsid w:val="009142A4"/>
    <w:rsid w:val="00914370"/>
    <w:rsid w:val="00914375"/>
    <w:rsid w:val="0091439D"/>
    <w:rsid w:val="00914464"/>
    <w:rsid w:val="009144F5"/>
    <w:rsid w:val="0091459F"/>
    <w:rsid w:val="0091464E"/>
    <w:rsid w:val="009146A1"/>
    <w:rsid w:val="009146E3"/>
    <w:rsid w:val="009146FF"/>
    <w:rsid w:val="00914732"/>
    <w:rsid w:val="009148CF"/>
    <w:rsid w:val="009148FC"/>
    <w:rsid w:val="00914957"/>
    <w:rsid w:val="009149CF"/>
    <w:rsid w:val="009149D9"/>
    <w:rsid w:val="00914A2E"/>
    <w:rsid w:val="00914A5B"/>
    <w:rsid w:val="00914A85"/>
    <w:rsid w:val="00914CAA"/>
    <w:rsid w:val="00914CB1"/>
    <w:rsid w:val="00914D20"/>
    <w:rsid w:val="00914DEA"/>
    <w:rsid w:val="00914FFD"/>
    <w:rsid w:val="00915022"/>
    <w:rsid w:val="0091502A"/>
    <w:rsid w:val="009150A5"/>
    <w:rsid w:val="009150EC"/>
    <w:rsid w:val="009150ED"/>
    <w:rsid w:val="00915110"/>
    <w:rsid w:val="0091527D"/>
    <w:rsid w:val="009154CC"/>
    <w:rsid w:val="00915509"/>
    <w:rsid w:val="00915588"/>
    <w:rsid w:val="009157F9"/>
    <w:rsid w:val="00915B09"/>
    <w:rsid w:val="00915B26"/>
    <w:rsid w:val="00915B6C"/>
    <w:rsid w:val="00915BCE"/>
    <w:rsid w:val="00915BF9"/>
    <w:rsid w:val="00915C8C"/>
    <w:rsid w:val="00915D34"/>
    <w:rsid w:val="00915D84"/>
    <w:rsid w:val="00915EAD"/>
    <w:rsid w:val="00915EDE"/>
    <w:rsid w:val="00915F00"/>
    <w:rsid w:val="00915F54"/>
    <w:rsid w:val="00915FFA"/>
    <w:rsid w:val="009161C0"/>
    <w:rsid w:val="009161DB"/>
    <w:rsid w:val="009162C1"/>
    <w:rsid w:val="00916338"/>
    <w:rsid w:val="009165A8"/>
    <w:rsid w:val="009166CE"/>
    <w:rsid w:val="009168B5"/>
    <w:rsid w:val="00916912"/>
    <w:rsid w:val="00916924"/>
    <w:rsid w:val="0091692C"/>
    <w:rsid w:val="009169C4"/>
    <w:rsid w:val="00916A40"/>
    <w:rsid w:val="00916A74"/>
    <w:rsid w:val="00916AD2"/>
    <w:rsid w:val="00916ADA"/>
    <w:rsid w:val="00916ADE"/>
    <w:rsid w:val="00916C1A"/>
    <w:rsid w:val="00916C1E"/>
    <w:rsid w:val="00916D3F"/>
    <w:rsid w:val="00916D51"/>
    <w:rsid w:val="00916E36"/>
    <w:rsid w:val="00916E6E"/>
    <w:rsid w:val="00916EA0"/>
    <w:rsid w:val="0091705D"/>
    <w:rsid w:val="009170C9"/>
    <w:rsid w:val="009170EC"/>
    <w:rsid w:val="009170F3"/>
    <w:rsid w:val="009170F5"/>
    <w:rsid w:val="00917109"/>
    <w:rsid w:val="0091711E"/>
    <w:rsid w:val="0091712D"/>
    <w:rsid w:val="009171B8"/>
    <w:rsid w:val="00917240"/>
    <w:rsid w:val="009172FF"/>
    <w:rsid w:val="00917383"/>
    <w:rsid w:val="009173A2"/>
    <w:rsid w:val="00917574"/>
    <w:rsid w:val="0091757A"/>
    <w:rsid w:val="0091758A"/>
    <w:rsid w:val="0091762C"/>
    <w:rsid w:val="00917632"/>
    <w:rsid w:val="00917692"/>
    <w:rsid w:val="009176DD"/>
    <w:rsid w:val="009177E6"/>
    <w:rsid w:val="009177F3"/>
    <w:rsid w:val="00917830"/>
    <w:rsid w:val="0091788E"/>
    <w:rsid w:val="00917935"/>
    <w:rsid w:val="00917944"/>
    <w:rsid w:val="00917965"/>
    <w:rsid w:val="0091799B"/>
    <w:rsid w:val="00917A1C"/>
    <w:rsid w:val="00917AA0"/>
    <w:rsid w:val="00917B48"/>
    <w:rsid w:val="00917C1E"/>
    <w:rsid w:val="00917C33"/>
    <w:rsid w:val="00917CBA"/>
    <w:rsid w:val="00917D38"/>
    <w:rsid w:val="00917D52"/>
    <w:rsid w:val="00917D9F"/>
    <w:rsid w:val="00917E0C"/>
    <w:rsid w:val="00917E14"/>
    <w:rsid w:val="00917E91"/>
    <w:rsid w:val="00917EBB"/>
    <w:rsid w:val="00917FB8"/>
    <w:rsid w:val="0092000F"/>
    <w:rsid w:val="00920086"/>
    <w:rsid w:val="0092038D"/>
    <w:rsid w:val="009203E0"/>
    <w:rsid w:val="009203E7"/>
    <w:rsid w:val="00920438"/>
    <w:rsid w:val="00920643"/>
    <w:rsid w:val="00920783"/>
    <w:rsid w:val="009207AF"/>
    <w:rsid w:val="00920890"/>
    <w:rsid w:val="00920958"/>
    <w:rsid w:val="009209FA"/>
    <w:rsid w:val="00920AB0"/>
    <w:rsid w:val="00920AC3"/>
    <w:rsid w:val="00920BE7"/>
    <w:rsid w:val="00920C18"/>
    <w:rsid w:val="00920CBB"/>
    <w:rsid w:val="00920EC3"/>
    <w:rsid w:val="00920EE5"/>
    <w:rsid w:val="00920F8C"/>
    <w:rsid w:val="00920F9D"/>
    <w:rsid w:val="0092104F"/>
    <w:rsid w:val="00921059"/>
    <w:rsid w:val="00921111"/>
    <w:rsid w:val="00921125"/>
    <w:rsid w:val="00921138"/>
    <w:rsid w:val="0092118C"/>
    <w:rsid w:val="00921211"/>
    <w:rsid w:val="00921352"/>
    <w:rsid w:val="0092140E"/>
    <w:rsid w:val="0092141C"/>
    <w:rsid w:val="0092147B"/>
    <w:rsid w:val="00921576"/>
    <w:rsid w:val="009215B5"/>
    <w:rsid w:val="009215B7"/>
    <w:rsid w:val="00921629"/>
    <w:rsid w:val="009216BE"/>
    <w:rsid w:val="009218A2"/>
    <w:rsid w:val="00921978"/>
    <w:rsid w:val="00921A3D"/>
    <w:rsid w:val="00921B45"/>
    <w:rsid w:val="00921CF9"/>
    <w:rsid w:val="00921D01"/>
    <w:rsid w:val="00921E04"/>
    <w:rsid w:val="00921E88"/>
    <w:rsid w:val="00921F53"/>
    <w:rsid w:val="009220C3"/>
    <w:rsid w:val="00922128"/>
    <w:rsid w:val="00922141"/>
    <w:rsid w:val="00922253"/>
    <w:rsid w:val="009222C3"/>
    <w:rsid w:val="00922369"/>
    <w:rsid w:val="00922488"/>
    <w:rsid w:val="009224B1"/>
    <w:rsid w:val="0092250A"/>
    <w:rsid w:val="0092252A"/>
    <w:rsid w:val="0092256B"/>
    <w:rsid w:val="00922631"/>
    <w:rsid w:val="00922637"/>
    <w:rsid w:val="0092265D"/>
    <w:rsid w:val="0092282F"/>
    <w:rsid w:val="00922881"/>
    <w:rsid w:val="009228D8"/>
    <w:rsid w:val="009228F0"/>
    <w:rsid w:val="009229AF"/>
    <w:rsid w:val="00922A1D"/>
    <w:rsid w:val="00922A2D"/>
    <w:rsid w:val="00922BEE"/>
    <w:rsid w:val="00922DE4"/>
    <w:rsid w:val="00922EAA"/>
    <w:rsid w:val="00922EB6"/>
    <w:rsid w:val="00922EF5"/>
    <w:rsid w:val="00922FCE"/>
    <w:rsid w:val="00923028"/>
    <w:rsid w:val="00923279"/>
    <w:rsid w:val="009232F3"/>
    <w:rsid w:val="00923398"/>
    <w:rsid w:val="009233D0"/>
    <w:rsid w:val="00923449"/>
    <w:rsid w:val="0092348D"/>
    <w:rsid w:val="009234F5"/>
    <w:rsid w:val="0092357C"/>
    <w:rsid w:val="009235BE"/>
    <w:rsid w:val="009236A3"/>
    <w:rsid w:val="009236C8"/>
    <w:rsid w:val="009236EE"/>
    <w:rsid w:val="009236F5"/>
    <w:rsid w:val="00923742"/>
    <w:rsid w:val="0092378D"/>
    <w:rsid w:val="0092386E"/>
    <w:rsid w:val="009239AA"/>
    <w:rsid w:val="00923A94"/>
    <w:rsid w:val="00923AE3"/>
    <w:rsid w:val="00923B5A"/>
    <w:rsid w:val="00923B6E"/>
    <w:rsid w:val="00923BDE"/>
    <w:rsid w:val="00923C19"/>
    <w:rsid w:val="00923C36"/>
    <w:rsid w:val="00923C64"/>
    <w:rsid w:val="00923C8B"/>
    <w:rsid w:val="00923CA0"/>
    <w:rsid w:val="00923CD4"/>
    <w:rsid w:val="00923DCD"/>
    <w:rsid w:val="00923DD0"/>
    <w:rsid w:val="00923F3E"/>
    <w:rsid w:val="00923FDF"/>
    <w:rsid w:val="00923FED"/>
    <w:rsid w:val="009240CA"/>
    <w:rsid w:val="0092412F"/>
    <w:rsid w:val="00924142"/>
    <w:rsid w:val="009241E8"/>
    <w:rsid w:val="009242C8"/>
    <w:rsid w:val="009243AE"/>
    <w:rsid w:val="00924411"/>
    <w:rsid w:val="0092444D"/>
    <w:rsid w:val="00924577"/>
    <w:rsid w:val="009245CE"/>
    <w:rsid w:val="00924722"/>
    <w:rsid w:val="0092474C"/>
    <w:rsid w:val="009247D0"/>
    <w:rsid w:val="009247DD"/>
    <w:rsid w:val="00924A87"/>
    <w:rsid w:val="00924B60"/>
    <w:rsid w:val="00924BAC"/>
    <w:rsid w:val="00924BC6"/>
    <w:rsid w:val="00924BCF"/>
    <w:rsid w:val="00924C30"/>
    <w:rsid w:val="00924CC7"/>
    <w:rsid w:val="00924CF7"/>
    <w:rsid w:val="00924DCE"/>
    <w:rsid w:val="00925059"/>
    <w:rsid w:val="0092509F"/>
    <w:rsid w:val="009250D1"/>
    <w:rsid w:val="00925149"/>
    <w:rsid w:val="00925240"/>
    <w:rsid w:val="00925244"/>
    <w:rsid w:val="00925264"/>
    <w:rsid w:val="009252B1"/>
    <w:rsid w:val="00925396"/>
    <w:rsid w:val="0092542C"/>
    <w:rsid w:val="0092548E"/>
    <w:rsid w:val="00925655"/>
    <w:rsid w:val="00925673"/>
    <w:rsid w:val="009256B3"/>
    <w:rsid w:val="009257D2"/>
    <w:rsid w:val="0092588D"/>
    <w:rsid w:val="0092593F"/>
    <w:rsid w:val="00925A0B"/>
    <w:rsid w:val="00925A20"/>
    <w:rsid w:val="00925A79"/>
    <w:rsid w:val="00925BAB"/>
    <w:rsid w:val="00925BC2"/>
    <w:rsid w:val="00925C1B"/>
    <w:rsid w:val="00925D2A"/>
    <w:rsid w:val="00925E49"/>
    <w:rsid w:val="00925E58"/>
    <w:rsid w:val="00925ECC"/>
    <w:rsid w:val="00925ED9"/>
    <w:rsid w:val="00925F5F"/>
    <w:rsid w:val="00925F9F"/>
    <w:rsid w:val="00925FF0"/>
    <w:rsid w:val="00925FF2"/>
    <w:rsid w:val="00926026"/>
    <w:rsid w:val="0092611B"/>
    <w:rsid w:val="00926156"/>
    <w:rsid w:val="00926173"/>
    <w:rsid w:val="0092617B"/>
    <w:rsid w:val="00926198"/>
    <w:rsid w:val="009261EC"/>
    <w:rsid w:val="0092620A"/>
    <w:rsid w:val="0092625B"/>
    <w:rsid w:val="0092639E"/>
    <w:rsid w:val="0092642E"/>
    <w:rsid w:val="0092656D"/>
    <w:rsid w:val="00926577"/>
    <w:rsid w:val="00926588"/>
    <w:rsid w:val="009265B8"/>
    <w:rsid w:val="009265D5"/>
    <w:rsid w:val="009265E1"/>
    <w:rsid w:val="0092660E"/>
    <w:rsid w:val="00926635"/>
    <w:rsid w:val="009266B4"/>
    <w:rsid w:val="00926789"/>
    <w:rsid w:val="00926971"/>
    <w:rsid w:val="00926A0A"/>
    <w:rsid w:val="00926BA7"/>
    <w:rsid w:val="00926C34"/>
    <w:rsid w:val="00926C4E"/>
    <w:rsid w:val="00926E8F"/>
    <w:rsid w:val="00926F45"/>
    <w:rsid w:val="00926FAD"/>
    <w:rsid w:val="00926FD9"/>
    <w:rsid w:val="00927022"/>
    <w:rsid w:val="0092704A"/>
    <w:rsid w:val="009270AD"/>
    <w:rsid w:val="009270DB"/>
    <w:rsid w:val="0092713F"/>
    <w:rsid w:val="009271A0"/>
    <w:rsid w:val="009271F8"/>
    <w:rsid w:val="00927228"/>
    <w:rsid w:val="00927251"/>
    <w:rsid w:val="00927260"/>
    <w:rsid w:val="009272BF"/>
    <w:rsid w:val="00927327"/>
    <w:rsid w:val="0092738A"/>
    <w:rsid w:val="0092762D"/>
    <w:rsid w:val="009277CB"/>
    <w:rsid w:val="0092784F"/>
    <w:rsid w:val="0092787A"/>
    <w:rsid w:val="00927965"/>
    <w:rsid w:val="0092797D"/>
    <w:rsid w:val="00927B41"/>
    <w:rsid w:val="00927C49"/>
    <w:rsid w:val="00927C4E"/>
    <w:rsid w:val="00927C50"/>
    <w:rsid w:val="00927DF4"/>
    <w:rsid w:val="00927E91"/>
    <w:rsid w:val="00927EF2"/>
    <w:rsid w:val="00927F28"/>
    <w:rsid w:val="00927F59"/>
    <w:rsid w:val="00927FA0"/>
    <w:rsid w:val="00927FDB"/>
    <w:rsid w:val="0093000F"/>
    <w:rsid w:val="00930033"/>
    <w:rsid w:val="00930055"/>
    <w:rsid w:val="00930059"/>
    <w:rsid w:val="00930139"/>
    <w:rsid w:val="009301BC"/>
    <w:rsid w:val="009301F8"/>
    <w:rsid w:val="00930204"/>
    <w:rsid w:val="00930289"/>
    <w:rsid w:val="009302AB"/>
    <w:rsid w:val="0093032A"/>
    <w:rsid w:val="00930374"/>
    <w:rsid w:val="00930456"/>
    <w:rsid w:val="009305B4"/>
    <w:rsid w:val="009305ED"/>
    <w:rsid w:val="00930734"/>
    <w:rsid w:val="009308D0"/>
    <w:rsid w:val="009308FF"/>
    <w:rsid w:val="0093098A"/>
    <w:rsid w:val="009309E0"/>
    <w:rsid w:val="00930A8F"/>
    <w:rsid w:val="00930ACD"/>
    <w:rsid w:val="00930ADD"/>
    <w:rsid w:val="00930ADE"/>
    <w:rsid w:val="00930B26"/>
    <w:rsid w:val="00930BDC"/>
    <w:rsid w:val="00930C83"/>
    <w:rsid w:val="00930DFB"/>
    <w:rsid w:val="00930E3E"/>
    <w:rsid w:val="00930E5E"/>
    <w:rsid w:val="00930FF0"/>
    <w:rsid w:val="00931015"/>
    <w:rsid w:val="0093102F"/>
    <w:rsid w:val="00931083"/>
    <w:rsid w:val="00931116"/>
    <w:rsid w:val="00931196"/>
    <w:rsid w:val="0093121E"/>
    <w:rsid w:val="009312CB"/>
    <w:rsid w:val="00931320"/>
    <w:rsid w:val="009313C2"/>
    <w:rsid w:val="009315C7"/>
    <w:rsid w:val="009316B8"/>
    <w:rsid w:val="00931788"/>
    <w:rsid w:val="009317C5"/>
    <w:rsid w:val="009317CA"/>
    <w:rsid w:val="009317D3"/>
    <w:rsid w:val="009317D6"/>
    <w:rsid w:val="009317D7"/>
    <w:rsid w:val="009317DD"/>
    <w:rsid w:val="00931808"/>
    <w:rsid w:val="009318AA"/>
    <w:rsid w:val="0093197D"/>
    <w:rsid w:val="00931A5A"/>
    <w:rsid w:val="00931A91"/>
    <w:rsid w:val="00931AB3"/>
    <w:rsid w:val="00931ADB"/>
    <w:rsid w:val="00931B26"/>
    <w:rsid w:val="00931B5A"/>
    <w:rsid w:val="00931B7D"/>
    <w:rsid w:val="00931BB8"/>
    <w:rsid w:val="00931C86"/>
    <w:rsid w:val="00931CD7"/>
    <w:rsid w:val="00931E4A"/>
    <w:rsid w:val="00931F4B"/>
    <w:rsid w:val="0093216F"/>
    <w:rsid w:val="00932187"/>
    <w:rsid w:val="00932228"/>
    <w:rsid w:val="009322D1"/>
    <w:rsid w:val="0093235F"/>
    <w:rsid w:val="00932374"/>
    <w:rsid w:val="009323C0"/>
    <w:rsid w:val="0093244D"/>
    <w:rsid w:val="0093247C"/>
    <w:rsid w:val="009324A4"/>
    <w:rsid w:val="009324A8"/>
    <w:rsid w:val="00932506"/>
    <w:rsid w:val="00932556"/>
    <w:rsid w:val="009325F5"/>
    <w:rsid w:val="00932746"/>
    <w:rsid w:val="009327AE"/>
    <w:rsid w:val="009327E7"/>
    <w:rsid w:val="009327FF"/>
    <w:rsid w:val="009328F8"/>
    <w:rsid w:val="009329FE"/>
    <w:rsid w:val="00932A18"/>
    <w:rsid w:val="00932B03"/>
    <w:rsid w:val="00932B8F"/>
    <w:rsid w:val="00932B98"/>
    <w:rsid w:val="00932C5C"/>
    <w:rsid w:val="00932D34"/>
    <w:rsid w:val="00932EC9"/>
    <w:rsid w:val="0093310A"/>
    <w:rsid w:val="0093312B"/>
    <w:rsid w:val="00933240"/>
    <w:rsid w:val="00933249"/>
    <w:rsid w:val="00933250"/>
    <w:rsid w:val="00933294"/>
    <w:rsid w:val="009333A3"/>
    <w:rsid w:val="009333E5"/>
    <w:rsid w:val="00933412"/>
    <w:rsid w:val="0093350D"/>
    <w:rsid w:val="00933551"/>
    <w:rsid w:val="0093355D"/>
    <w:rsid w:val="00933598"/>
    <w:rsid w:val="009335B1"/>
    <w:rsid w:val="0093362B"/>
    <w:rsid w:val="009336C3"/>
    <w:rsid w:val="009336DC"/>
    <w:rsid w:val="00933705"/>
    <w:rsid w:val="00933729"/>
    <w:rsid w:val="0093372C"/>
    <w:rsid w:val="009337B5"/>
    <w:rsid w:val="0093382F"/>
    <w:rsid w:val="00933915"/>
    <w:rsid w:val="00933A67"/>
    <w:rsid w:val="00933A7A"/>
    <w:rsid w:val="00933C4A"/>
    <w:rsid w:val="00933CCC"/>
    <w:rsid w:val="00933D1E"/>
    <w:rsid w:val="00933D36"/>
    <w:rsid w:val="00933DE7"/>
    <w:rsid w:val="00933E32"/>
    <w:rsid w:val="00933E97"/>
    <w:rsid w:val="00933F18"/>
    <w:rsid w:val="009340EC"/>
    <w:rsid w:val="0093415A"/>
    <w:rsid w:val="0093418E"/>
    <w:rsid w:val="00934193"/>
    <w:rsid w:val="009341A4"/>
    <w:rsid w:val="00934234"/>
    <w:rsid w:val="0093430F"/>
    <w:rsid w:val="009343B0"/>
    <w:rsid w:val="00934410"/>
    <w:rsid w:val="009345C7"/>
    <w:rsid w:val="009346B1"/>
    <w:rsid w:val="009346CF"/>
    <w:rsid w:val="009347EB"/>
    <w:rsid w:val="0093481B"/>
    <w:rsid w:val="00934B49"/>
    <w:rsid w:val="00934BCF"/>
    <w:rsid w:val="00934C1E"/>
    <w:rsid w:val="00934C6B"/>
    <w:rsid w:val="00934E0A"/>
    <w:rsid w:val="00934E31"/>
    <w:rsid w:val="00934E68"/>
    <w:rsid w:val="0093508F"/>
    <w:rsid w:val="009350C8"/>
    <w:rsid w:val="0093516A"/>
    <w:rsid w:val="009351D2"/>
    <w:rsid w:val="00935226"/>
    <w:rsid w:val="009352A4"/>
    <w:rsid w:val="00935304"/>
    <w:rsid w:val="0093540E"/>
    <w:rsid w:val="0093543F"/>
    <w:rsid w:val="0093546D"/>
    <w:rsid w:val="0093554D"/>
    <w:rsid w:val="009355D8"/>
    <w:rsid w:val="009355EC"/>
    <w:rsid w:val="00935619"/>
    <w:rsid w:val="00935678"/>
    <w:rsid w:val="00935684"/>
    <w:rsid w:val="009356E2"/>
    <w:rsid w:val="009356F5"/>
    <w:rsid w:val="009358B0"/>
    <w:rsid w:val="00935916"/>
    <w:rsid w:val="0093594E"/>
    <w:rsid w:val="00935A36"/>
    <w:rsid w:val="00935A3B"/>
    <w:rsid w:val="00935AB0"/>
    <w:rsid w:val="00935B34"/>
    <w:rsid w:val="00935BAF"/>
    <w:rsid w:val="00935C2B"/>
    <w:rsid w:val="00935C3B"/>
    <w:rsid w:val="00935E4F"/>
    <w:rsid w:val="00935E97"/>
    <w:rsid w:val="00935F16"/>
    <w:rsid w:val="00935F18"/>
    <w:rsid w:val="00935FC4"/>
    <w:rsid w:val="0093600D"/>
    <w:rsid w:val="00936091"/>
    <w:rsid w:val="009360C4"/>
    <w:rsid w:val="009360EE"/>
    <w:rsid w:val="00936124"/>
    <w:rsid w:val="009361D6"/>
    <w:rsid w:val="00936202"/>
    <w:rsid w:val="0093621F"/>
    <w:rsid w:val="00936273"/>
    <w:rsid w:val="009362B7"/>
    <w:rsid w:val="0093630D"/>
    <w:rsid w:val="009363BD"/>
    <w:rsid w:val="009363F2"/>
    <w:rsid w:val="009363F5"/>
    <w:rsid w:val="0093640A"/>
    <w:rsid w:val="00936461"/>
    <w:rsid w:val="009364DF"/>
    <w:rsid w:val="009364E9"/>
    <w:rsid w:val="00936552"/>
    <w:rsid w:val="0093658D"/>
    <w:rsid w:val="00936596"/>
    <w:rsid w:val="009365A8"/>
    <w:rsid w:val="009365DC"/>
    <w:rsid w:val="00936761"/>
    <w:rsid w:val="009367AE"/>
    <w:rsid w:val="009367F4"/>
    <w:rsid w:val="0093685D"/>
    <w:rsid w:val="009368A7"/>
    <w:rsid w:val="009368DF"/>
    <w:rsid w:val="00936921"/>
    <w:rsid w:val="009369D9"/>
    <w:rsid w:val="00936A8D"/>
    <w:rsid w:val="00936AD0"/>
    <w:rsid w:val="00936CD3"/>
    <w:rsid w:val="00936CE1"/>
    <w:rsid w:val="00936E18"/>
    <w:rsid w:val="00936E5D"/>
    <w:rsid w:val="00936EAA"/>
    <w:rsid w:val="00936EE6"/>
    <w:rsid w:val="00936F18"/>
    <w:rsid w:val="00936FAF"/>
    <w:rsid w:val="00936FB9"/>
    <w:rsid w:val="00936FD9"/>
    <w:rsid w:val="00937009"/>
    <w:rsid w:val="009370A6"/>
    <w:rsid w:val="009370BF"/>
    <w:rsid w:val="009370D4"/>
    <w:rsid w:val="009371B1"/>
    <w:rsid w:val="009371E9"/>
    <w:rsid w:val="00937336"/>
    <w:rsid w:val="0093737B"/>
    <w:rsid w:val="00937427"/>
    <w:rsid w:val="00937439"/>
    <w:rsid w:val="0093746B"/>
    <w:rsid w:val="009375F1"/>
    <w:rsid w:val="009375F3"/>
    <w:rsid w:val="0093767C"/>
    <w:rsid w:val="009376E6"/>
    <w:rsid w:val="009377AC"/>
    <w:rsid w:val="009377F9"/>
    <w:rsid w:val="0093788E"/>
    <w:rsid w:val="0093799C"/>
    <w:rsid w:val="0093799F"/>
    <w:rsid w:val="009379BD"/>
    <w:rsid w:val="00937A7D"/>
    <w:rsid w:val="00937C3B"/>
    <w:rsid w:val="00937CE0"/>
    <w:rsid w:val="00937CE7"/>
    <w:rsid w:val="00937D02"/>
    <w:rsid w:val="00937E96"/>
    <w:rsid w:val="00937F4C"/>
    <w:rsid w:val="00937FDB"/>
    <w:rsid w:val="00937FF9"/>
    <w:rsid w:val="00940075"/>
    <w:rsid w:val="009400C7"/>
    <w:rsid w:val="00940181"/>
    <w:rsid w:val="00940218"/>
    <w:rsid w:val="00940449"/>
    <w:rsid w:val="009404C9"/>
    <w:rsid w:val="009404F6"/>
    <w:rsid w:val="00940530"/>
    <w:rsid w:val="0094061A"/>
    <w:rsid w:val="00940675"/>
    <w:rsid w:val="009406A7"/>
    <w:rsid w:val="00940777"/>
    <w:rsid w:val="009407E9"/>
    <w:rsid w:val="009407F1"/>
    <w:rsid w:val="00940861"/>
    <w:rsid w:val="009408DB"/>
    <w:rsid w:val="00940B8F"/>
    <w:rsid w:val="00940BFF"/>
    <w:rsid w:val="00940C53"/>
    <w:rsid w:val="00940CE2"/>
    <w:rsid w:val="00940D5A"/>
    <w:rsid w:val="00940DA4"/>
    <w:rsid w:val="009410EE"/>
    <w:rsid w:val="0094120A"/>
    <w:rsid w:val="00941301"/>
    <w:rsid w:val="00941528"/>
    <w:rsid w:val="009415B8"/>
    <w:rsid w:val="00941617"/>
    <w:rsid w:val="00941661"/>
    <w:rsid w:val="00941677"/>
    <w:rsid w:val="009416BD"/>
    <w:rsid w:val="00941711"/>
    <w:rsid w:val="0094180D"/>
    <w:rsid w:val="00941849"/>
    <w:rsid w:val="00941872"/>
    <w:rsid w:val="009418B1"/>
    <w:rsid w:val="00941952"/>
    <w:rsid w:val="009419B4"/>
    <w:rsid w:val="00941A8A"/>
    <w:rsid w:val="00941A9D"/>
    <w:rsid w:val="00941B32"/>
    <w:rsid w:val="00941B7F"/>
    <w:rsid w:val="00941B98"/>
    <w:rsid w:val="00941BA8"/>
    <w:rsid w:val="00941BC3"/>
    <w:rsid w:val="00941BCB"/>
    <w:rsid w:val="00941BCC"/>
    <w:rsid w:val="00941BD6"/>
    <w:rsid w:val="00941C91"/>
    <w:rsid w:val="00941D36"/>
    <w:rsid w:val="00941DCB"/>
    <w:rsid w:val="00941DE0"/>
    <w:rsid w:val="00941F54"/>
    <w:rsid w:val="00941FE7"/>
    <w:rsid w:val="0094207D"/>
    <w:rsid w:val="0094208E"/>
    <w:rsid w:val="009420DE"/>
    <w:rsid w:val="009421DF"/>
    <w:rsid w:val="009422F1"/>
    <w:rsid w:val="00942306"/>
    <w:rsid w:val="00942310"/>
    <w:rsid w:val="0094234E"/>
    <w:rsid w:val="0094235D"/>
    <w:rsid w:val="009423BF"/>
    <w:rsid w:val="00942448"/>
    <w:rsid w:val="00942484"/>
    <w:rsid w:val="009424BC"/>
    <w:rsid w:val="0094268A"/>
    <w:rsid w:val="00942692"/>
    <w:rsid w:val="009426D3"/>
    <w:rsid w:val="00942755"/>
    <w:rsid w:val="009427D4"/>
    <w:rsid w:val="00942805"/>
    <w:rsid w:val="009428B6"/>
    <w:rsid w:val="00942A0C"/>
    <w:rsid w:val="00942A9C"/>
    <w:rsid w:val="00942B2D"/>
    <w:rsid w:val="00942B60"/>
    <w:rsid w:val="00942B8A"/>
    <w:rsid w:val="00942BBF"/>
    <w:rsid w:val="00942C93"/>
    <w:rsid w:val="00942CD5"/>
    <w:rsid w:val="00942EF8"/>
    <w:rsid w:val="00942F73"/>
    <w:rsid w:val="00942F87"/>
    <w:rsid w:val="00942FA1"/>
    <w:rsid w:val="00942FBB"/>
    <w:rsid w:val="00942FE6"/>
    <w:rsid w:val="009430D5"/>
    <w:rsid w:val="00943100"/>
    <w:rsid w:val="00943113"/>
    <w:rsid w:val="00943136"/>
    <w:rsid w:val="009431D4"/>
    <w:rsid w:val="009431DA"/>
    <w:rsid w:val="00943228"/>
    <w:rsid w:val="00943296"/>
    <w:rsid w:val="00943467"/>
    <w:rsid w:val="00943498"/>
    <w:rsid w:val="0094350E"/>
    <w:rsid w:val="0094365D"/>
    <w:rsid w:val="00943750"/>
    <w:rsid w:val="00943775"/>
    <w:rsid w:val="0094377E"/>
    <w:rsid w:val="009437F7"/>
    <w:rsid w:val="00943B5B"/>
    <w:rsid w:val="00943B6A"/>
    <w:rsid w:val="00943D89"/>
    <w:rsid w:val="00943E1B"/>
    <w:rsid w:val="00943E2D"/>
    <w:rsid w:val="00943ED1"/>
    <w:rsid w:val="00943EFF"/>
    <w:rsid w:val="00943F39"/>
    <w:rsid w:val="00944010"/>
    <w:rsid w:val="0094422E"/>
    <w:rsid w:val="0094425A"/>
    <w:rsid w:val="00944433"/>
    <w:rsid w:val="00944487"/>
    <w:rsid w:val="00944619"/>
    <w:rsid w:val="0094468B"/>
    <w:rsid w:val="00944693"/>
    <w:rsid w:val="009446F6"/>
    <w:rsid w:val="0094471A"/>
    <w:rsid w:val="00944768"/>
    <w:rsid w:val="00944807"/>
    <w:rsid w:val="00944893"/>
    <w:rsid w:val="00944902"/>
    <w:rsid w:val="00944964"/>
    <w:rsid w:val="00944A4D"/>
    <w:rsid w:val="00944AC5"/>
    <w:rsid w:val="00944AFE"/>
    <w:rsid w:val="00944B17"/>
    <w:rsid w:val="00944D43"/>
    <w:rsid w:val="00944D68"/>
    <w:rsid w:val="0094506E"/>
    <w:rsid w:val="00945088"/>
    <w:rsid w:val="009450AD"/>
    <w:rsid w:val="0094512C"/>
    <w:rsid w:val="00945178"/>
    <w:rsid w:val="009451D9"/>
    <w:rsid w:val="00945208"/>
    <w:rsid w:val="009454BF"/>
    <w:rsid w:val="009454EA"/>
    <w:rsid w:val="0094553D"/>
    <w:rsid w:val="009455DC"/>
    <w:rsid w:val="00945664"/>
    <w:rsid w:val="009456B4"/>
    <w:rsid w:val="009456E9"/>
    <w:rsid w:val="0094576D"/>
    <w:rsid w:val="00945793"/>
    <w:rsid w:val="009457DB"/>
    <w:rsid w:val="009457EB"/>
    <w:rsid w:val="00945890"/>
    <w:rsid w:val="00945900"/>
    <w:rsid w:val="00945BCE"/>
    <w:rsid w:val="00945BF0"/>
    <w:rsid w:val="00945BF1"/>
    <w:rsid w:val="00945C0D"/>
    <w:rsid w:val="00945CA0"/>
    <w:rsid w:val="00945CE4"/>
    <w:rsid w:val="00945D7C"/>
    <w:rsid w:val="00945DDE"/>
    <w:rsid w:val="00945ECB"/>
    <w:rsid w:val="00945F70"/>
    <w:rsid w:val="00945F8D"/>
    <w:rsid w:val="0094606A"/>
    <w:rsid w:val="0094606B"/>
    <w:rsid w:val="009460A6"/>
    <w:rsid w:val="009462C4"/>
    <w:rsid w:val="00946315"/>
    <w:rsid w:val="0094637E"/>
    <w:rsid w:val="009463C7"/>
    <w:rsid w:val="009463D5"/>
    <w:rsid w:val="00946544"/>
    <w:rsid w:val="00946577"/>
    <w:rsid w:val="009465DA"/>
    <w:rsid w:val="009466B7"/>
    <w:rsid w:val="009466D9"/>
    <w:rsid w:val="009467D2"/>
    <w:rsid w:val="0094687D"/>
    <w:rsid w:val="0094689E"/>
    <w:rsid w:val="009468CD"/>
    <w:rsid w:val="0094694D"/>
    <w:rsid w:val="00946956"/>
    <w:rsid w:val="00946962"/>
    <w:rsid w:val="00946977"/>
    <w:rsid w:val="009469A3"/>
    <w:rsid w:val="00946A0E"/>
    <w:rsid w:val="00946A1E"/>
    <w:rsid w:val="00946A59"/>
    <w:rsid w:val="00946A8A"/>
    <w:rsid w:val="00946B42"/>
    <w:rsid w:val="00946B5E"/>
    <w:rsid w:val="00946B92"/>
    <w:rsid w:val="00946C02"/>
    <w:rsid w:val="00946C57"/>
    <w:rsid w:val="00946D52"/>
    <w:rsid w:val="00946E0C"/>
    <w:rsid w:val="00946E3B"/>
    <w:rsid w:val="00946E5D"/>
    <w:rsid w:val="00946F17"/>
    <w:rsid w:val="009471DB"/>
    <w:rsid w:val="00947286"/>
    <w:rsid w:val="009472CF"/>
    <w:rsid w:val="009473F8"/>
    <w:rsid w:val="00947407"/>
    <w:rsid w:val="0094746D"/>
    <w:rsid w:val="0094756C"/>
    <w:rsid w:val="00947587"/>
    <w:rsid w:val="00947588"/>
    <w:rsid w:val="0094758A"/>
    <w:rsid w:val="0094762D"/>
    <w:rsid w:val="0094765C"/>
    <w:rsid w:val="009476A0"/>
    <w:rsid w:val="00947752"/>
    <w:rsid w:val="009477D4"/>
    <w:rsid w:val="0094789E"/>
    <w:rsid w:val="009478C6"/>
    <w:rsid w:val="00947A1D"/>
    <w:rsid w:val="00947A65"/>
    <w:rsid w:val="00947AEC"/>
    <w:rsid w:val="00947B1B"/>
    <w:rsid w:val="00947CF4"/>
    <w:rsid w:val="00947CF6"/>
    <w:rsid w:val="00947D58"/>
    <w:rsid w:val="00947E2B"/>
    <w:rsid w:val="00947E65"/>
    <w:rsid w:val="00947EDC"/>
    <w:rsid w:val="00947F1A"/>
    <w:rsid w:val="00950090"/>
    <w:rsid w:val="00950134"/>
    <w:rsid w:val="00950141"/>
    <w:rsid w:val="00950175"/>
    <w:rsid w:val="009501D4"/>
    <w:rsid w:val="009503A3"/>
    <w:rsid w:val="00950422"/>
    <w:rsid w:val="009504AB"/>
    <w:rsid w:val="009504DD"/>
    <w:rsid w:val="0095055C"/>
    <w:rsid w:val="009505E4"/>
    <w:rsid w:val="0095060A"/>
    <w:rsid w:val="00950618"/>
    <w:rsid w:val="00950869"/>
    <w:rsid w:val="0095098C"/>
    <w:rsid w:val="00950AB3"/>
    <w:rsid w:val="00950AE3"/>
    <w:rsid w:val="00950AF5"/>
    <w:rsid w:val="00950BED"/>
    <w:rsid w:val="00950D7F"/>
    <w:rsid w:val="00950DB2"/>
    <w:rsid w:val="00950E7D"/>
    <w:rsid w:val="00950EB4"/>
    <w:rsid w:val="00950EC1"/>
    <w:rsid w:val="00950F2B"/>
    <w:rsid w:val="00950F61"/>
    <w:rsid w:val="00950FC4"/>
    <w:rsid w:val="00951147"/>
    <w:rsid w:val="00951289"/>
    <w:rsid w:val="009512A8"/>
    <w:rsid w:val="00951329"/>
    <w:rsid w:val="00951354"/>
    <w:rsid w:val="009513B4"/>
    <w:rsid w:val="00951534"/>
    <w:rsid w:val="00951552"/>
    <w:rsid w:val="00951620"/>
    <w:rsid w:val="00951699"/>
    <w:rsid w:val="009516ED"/>
    <w:rsid w:val="0095171E"/>
    <w:rsid w:val="009517D0"/>
    <w:rsid w:val="009518A5"/>
    <w:rsid w:val="00951903"/>
    <w:rsid w:val="0095190C"/>
    <w:rsid w:val="00951AE7"/>
    <w:rsid w:val="00951B6B"/>
    <w:rsid w:val="00951BA9"/>
    <w:rsid w:val="00951C3C"/>
    <w:rsid w:val="00951DED"/>
    <w:rsid w:val="00951E50"/>
    <w:rsid w:val="00951ED3"/>
    <w:rsid w:val="00951EE7"/>
    <w:rsid w:val="00951F25"/>
    <w:rsid w:val="00951FC5"/>
    <w:rsid w:val="00951FC7"/>
    <w:rsid w:val="00952134"/>
    <w:rsid w:val="00952143"/>
    <w:rsid w:val="00952261"/>
    <w:rsid w:val="00952267"/>
    <w:rsid w:val="0095232B"/>
    <w:rsid w:val="009524B7"/>
    <w:rsid w:val="0095254B"/>
    <w:rsid w:val="00952670"/>
    <w:rsid w:val="009526BC"/>
    <w:rsid w:val="00952742"/>
    <w:rsid w:val="00952747"/>
    <w:rsid w:val="0095274C"/>
    <w:rsid w:val="0095277B"/>
    <w:rsid w:val="009527CB"/>
    <w:rsid w:val="00952818"/>
    <w:rsid w:val="0095297F"/>
    <w:rsid w:val="00952995"/>
    <w:rsid w:val="00952AAE"/>
    <w:rsid w:val="00952AF3"/>
    <w:rsid w:val="00952B38"/>
    <w:rsid w:val="00952B84"/>
    <w:rsid w:val="00952B8C"/>
    <w:rsid w:val="00952B9E"/>
    <w:rsid w:val="00952BD6"/>
    <w:rsid w:val="00952C1F"/>
    <w:rsid w:val="00952C5B"/>
    <w:rsid w:val="00952D26"/>
    <w:rsid w:val="00952D3E"/>
    <w:rsid w:val="00952DCB"/>
    <w:rsid w:val="00952E84"/>
    <w:rsid w:val="00952F61"/>
    <w:rsid w:val="0095306A"/>
    <w:rsid w:val="009530B0"/>
    <w:rsid w:val="00953170"/>
    <w:rsid w:val="00953275"/>
    <w:rsid w:val="00953299"/>
    <w:rsid w:val="0095340E"/>
    <w:rsid w:val="009534C3"/>
    <w:rsid w:val="00953589"/>
    <w:rsid w:val="009535F7"/>
    <w:rsid w:val="00953641"/>
    <w:rsid w:val="00953655"/>
    <w:rsid w:val="00953689"/>
    <w:rsid w:val="00953693"/>
    <w:rsid w:val="0095378F"/>
    <w:rsid w:val="00953A23"/>
    <w:rsid w:val="00953AA1"/>
    <w:rsid w:val="00953AD4"/>
    <w:rsid w:val="00953B5B"/>
    <w:rsid w:val="00953C72"/>
    <w:rsid w:val="00953D21"/>
    <w:rsid w:val="00953D73"/>
    <w:rsid w:val="00953F65"/>
    <w:rsid w:val="00953F75"/>
    <w:rsid w:val="00953F76"/>
    <w:rsid w:val="00953F7E"/>
    <w:rsid w:val="00954013"/>
    <w:rsid w:val="00954014"/>
    <w:rsid w:val="009540B1"/>
    <w:rsid w:val="009540C7"/>
    <w:rsid w:val="00954110"/>
    <w:rsid w:val="009541C8"/>
    <w:rsid w:val="00954245"/>
    <w:rsid w:val="0095425D"/>
    <w:rsid w:val="00954266"/>
    <w:rsid w:val="00954288"/>
    <w:rsid w:val="009542F6"/>
    <w:rsid w:val="00954481"/>
    <w:rsid w:val="009544A4"/>
    <w:rsid w:val="009544C3"/>
    <w:rsid w:val="00954629"/>
    <w:rsid w:val="0095467B"/>
    <w:rsid w:val="0095469D"/>
    <w:rsid w:val="009546B0"/>
    <w:rsid w:val="0095472F"/>
    <w:rsid w:val="009547F2"/>
    <w:rsid w:val="00954888"/>
    <w:rsid w:val="00954946"/>
    <w:rsid w:val="00954954"/>
    <w:rsid w:val="009549CC"/>
    <w:rsid w:val="00954A1C"/>
    <w:rsid w:val="00954BBA"/>
    <w:rsid w:val="00954C26"/>
    <w:rsid w:val="00954C82"/>
    <w:rsid w:val="00954CDC"/>
    <w:rsid w:val="00954D26"/>
    <w:rsid w:val="00954D45"/>
    <w:rsid w:val="00954D52"/>
    <w:rsid w:val="00954D6B"/>
    <w:rsid w:val="00954D6F"/>
    <w:rsid w:val="00954D8A"/>
    <w:rsid w:val="00954E41"/>
    <w:rsid w:val="00954E45"/>
    <w:rsid w:val="00954FC5"/>
    <w:rsid w:val="00955168"/>
    <w:rsid w:val="00955187"/>
    <w:rsid w:val="009551A2"/>
    <w:rsid w:val="009551B6"/>
    <w:rsid w:val="00955236"/>
    <w:rsid w:val="00955325"/>
    <w:rsid w:val="00955393"/>
    <w:rsid w:val="009553A7"/>
    <w:rsid w:val="009553AC"/>
    <w:rsid w:val="00955487"/>
    <w:rsid w:val="009554FE"/>
    <w:rsid w:val="009556FE"/>
    <w:rsid w:val="0095581F"/>
    <w:rsid w:val="0095584C"/>
    <w:rsid w:val="0095586C"/>
    <w:rsid w:val="009558C8"/>
    <w:rsid w:val="0095596E"/>
    <w:rsid w:val="00955975"/>
    <w:rsid w:val="00955A9C"/>
    <w:rsid w:val="00955ACE"/>
    <w:rsid w:val="00955B68"/>
    <w:rsid w:val="00955B92"/>
    <w:rsid w:val="00955C95"/>
    <w:rsid w:val="00955D3F"/>
    <w:rsid w:val="00955DBD"/>
    <w:rsid w:val="00955DDF"/>
    <w:rsid w:val="00955E45"/>
    <w:rsid w:val="00955EA2"/>
    <w:rsid w:val="00955EBE"/>
    <w:rsid w:val="00955F27"/>
    <w:rsid w:val="00956039"/>
    <w:rsid w:val="00956041"/>
    <w:rsid w:val="009560D5"/>
    <w:rsid w:val="009560F9"/>
    <w:rsid w:val="0095613B"/>
    <w:rsid w:val="00956182"/>
    <w:rsid w:val="0095618C"/>
    <w:rsid w:val="009561AE"/>
    <w:rsid w:val="009561CA"/>
    <w:rsid w:val="0095627A"/>
    <w:rsid w:val="00956301"/>
    <w:rsid w:val="0095633F"/>
    <w:rsid w:val="00956457"/>
    <w:rsid w:val="009564A0"/>
    <w:rsid w:val="009564A2"/>
    <w:rsid w:val="0095651B"/>
    <w:rsid w:val="0095653F"/>
    <w:rsid w:val="0095663E"/>
    <w:rsid w:val="00956699"/>
    <w:rsid w:val="009567E0"/>
    <w:rsid w:val="00956841"/>
    <w:rsid w:val="0095685D"/>
    <w:rsid w:val="0095686A"/>
    <w:rsid w:val="0095692A"/>
    <w:rsid w:val="00956B99"/>
    <w:rsid w:val="00956B9D"/>
    <w:rsid w:val="00956C25"/>
    <w:rsid w:val="00956C6A"/>
    <w:rsid w:val="00956C71"/>
    <w:rsid w:val="00956DFB"/>
    <w:rsid w:val="00956E08"/>
    <w:rsid w:val="00956E1C"/>
    <w:rsid w:val="00956E23"/>
    <w:rsid w:val="00956E4B"/>
    <w:rsid w:val="00956EBD"/>
    <w:rsid w:val="00956F7D"/>
    <w:rsid w:val="009570B7"/>
    <w:rsid w:val="009570E5"/>
    <w:rsid w:val="00957168"/>
    <w:rsid w:val="009571CA"/>
    <w:rsid w:val="00957272"/>
    <w:rsid w:val="0095731B"/>
    <w:rsid w:val="0095738B"/>
    <w:rsid w:val="009574CE"/>
    <w:rsid w:val="0095753D"/>
    <w:rsid w:val="00957541"/>
    <w:rsid w:val="009575B9"/>
    <w:rsid w:val="00957677"/>
    <w:rsid w:val="009576D7"/>
    <w:rsid w:val="00957710"/>
    <w:rsid w:val="0095789C"/>
    <w:rsid w:val="009578D3"/>
    <w:rsid w:val="00957925"/>
    <w:rsid w:val="00957937"/>
    <w:rsid w:val="0095798C"/>
    <w:rsid w:val="00957A21"/>
    <w:rsid w:val="00957A75"/>
    <w:rsid w:val="00957CC0"/>
    <w:rsid w:val="00957DAA"/>
    <w:rsid w:val="00957DF6"/>
    <w:rsid w:val="00957F0E"/>
    <w:rsid w:val="00957FD8"/>
    <w:rsid w:val="009600C2"/>
    <w:rsid w:val="009600D3"/>
    <w:rsid w:val="00960235"/>
    <w:rsid w:val="00960250"/>
    <w:rsid w:val="009602A0"/>
    <w:rsid w:val="009602AA"/>
    <w:rsid w:val="009604FA"/>
    <w:rsid w:val="00960570"/>
    <w:rsid w:val="009605B4"/>
    <w:rsid w:val="009606FA"/>
    <w:rsid w:val="009607F6"/>
    <w:rsid w:val="0096084C"/>
    <w:rsid w:val="009608DD"/>
    <w:rsid w:val="009608EF"/>
    <w:rsid w:val="00960938"/>
    <w:rsid w:val="009609AB"/>
    <w:rsid w:val="009609CD"/>
    <w:rsid w:val="009609DD"/>
    <w:rsid w:val="00960A79"/>
    <w:rsid w:val="00960C2F"/>
    <w:rsid w:val="00960C52"/>
    <w:rsid w:val="00960D26"/>
    <w:rsid w:val="00960D3F"/>
    <w:rsid w:val="00960D44"/>
    <w:rsid w:val="00960D78"/>
    <w:rsid w:val="00960E7B"/>
    <w:rsid w:val="00960EA3"/>
    <w:rsid w:val="00960EA8"/>
    <w:rsid w:val="00960EB6"/>
    <w:rsid w:val="00960EF1"/>
    <w:rsid w:val="00960F13"/>
    <w:rsid w:val="00960F3A"/>
    <w:rsid w:val="00960F5E"/>
    <w:rsid w:val="00961160"/>
    <w:rsid w:val="009611EA"/>
    <w:rsid w:val="00961208"/>
    <w:rsid w:val="0096127F"/>
    <w:rsid w:val="009612E2"/>
    <w:rsid w:val="009612FE"/>
    <w:rsid w:val="0096136E"/>
    <w:rsid w:val="009613B7"/>
    <w:rsid w:val="00961421"/>
    <w:rsid w:val="00961501"/>
    <w:rsid w:val="00961537"/>
    <w:rsid w:val="0096165A"/>
    <w:rsid w:val="009616A2"/>
    <w:rsid w:val="009616CF"/>
    <w:rsid w:val="009617CE"/>
    <w:rsid w:val="009619A6"/>
    <w:rsid w:val="009619DF"/>
    <w:rsid w:val="00961A06"/>
    <w:rsid w:val="00961AA8"/>
    <w:rsid w:val="00961B1F"/>
    <w:rsid w:val="00961B3D"/>
    <w:rsid w:val="00961C57"/>
    <w:rsid w:val="00961D15"/>
    <w:rsid w:val="00961D1D"/>
    <w:rsid w:val="00961D6E"/>
    <w:rsid w:val="00961DF4"/>
    <w:rsid w:val="00961E81"/>
    <w:rsid w:val="00961EC0"/>
    <w:rsid w:val="00961F51"/>
    <w:rsid w:val="00961F8B"/>
    <w:rsid w:val="00961FB3"/>
    <w:rsid w:val="00962009"/>
    <w:rsid w:val="0096200D"/>
    <w:rsid w:val="00962037"/>
    <w:rsid w:val="0096211F"/>
    <w:rsid w:val="00962590"/>
    <w:rsid w:val="00962610"/>
    <w:rsid w:val="009627CF"/>
    <w:rsid w:val="009627F0"/>
    <w:rsid w:val="00962866"/>
    <w:rsid w:val="009629F8"/>
    <w:rsid w:val="00962A0D"/>
    <w:rsid w:val="00962ABD"/>
    <w:rsid w:val="00962B1C"/>
    <w:rsid w:val="00962BA0"/>
    <w:rsid w:val="00962BC4"/>
    <w:rsid w:val="00962BD3"/>
    <w:rsid w:val="00962C86"/>
    <w:rsid w:val="00962D1D"/>
    <w:rsid w:val="00962DAB"/>
    <w:rsid w:val="00962E1E"/>
    <w:rsid w:val="00962E97"/>
    <w:rsid w:val="00963002"/>
    <w:rsid w:val="0096306D"/>
    <w:rsid w:val="009630C5"/>
    <w:rsid w:val="009630D3"/>
    <w:rsid w:val="009631BE"/>
    <w:rsid w:val="00963351"/>
    <w:rsid w:val="0096335F"/>
    <w:rsid w:val="009633CC"/>
    <w:rsid w:val="00963527"/>
    <w:rsid w:val="009635BF"/>
    <w:rsid w:val="009635C9"/>
    <w:rsid w:val="009635EA"/>
    <w:rsid w:val="00963679"/>
    <w:rsid w:val="009636A7"/>
    <w:rsid w:val="009637E3"/>
    <w:rsid w:val="00963843"/>
    <w:rsid w:val="0096385C"/>
    <w:rsid w:val="009639AE"/>
    <w:rsid w:val="009639CF"/>
    <w:rsid w:val="00963BE5"/>
    <w:rsid w:val="00963C56"/>
    <w:rsid w:val="00963CCC"/>
    <w:rsid w:val="00963D31"/>
    <w:rsid w:val="00963E65"/>
    <w:rsid w:val="00963E6D"/>
    <w:rsid w:val="00963E6E"/>
    <w:rsid w:val="00963E76"/>
    <w:rsid w:val="00963F3B"/>
    <w:rsid w:val="00963F96"/>
    <w:rsid w:val="0096404F"/>
    <w:rsid w:val="00964098"/>
    <w:rsid w:val="009640C0"/>
    <w:rsid w:val="0096412A"/>
    <w:rsid w:val="0096444D"/>
    <w:rsid w:val="009644A6"/>
    <w:rsid w:val="009644E2"/>
    <w:rsid w:val="00964675"/>
    <w:rsid w:val="00964698"/>
    <w:rsid w:val="009646AB"/>
    <w:rsid w:val="009646BB"/>
    <w:rsid w:val="009646DC"/>
    <w:rsid w:val="0096480E"/>
    <w:rsid w:val="00964840"/>
    <w:rsid w:val="009648CB"/>
    <w:rsid w:val="009649B1"/>
    <w:rsid w:val="00964A6A"/>
    <w:rsid w:val="00964B9F"/>
    <w:rsid w:val="00964CBB"/>
    <w:rsid w:val="00964EDA"/>
    <w:rsid w:val="00964FCA"/>
    <w:rsid w:val="00964FD1"/>
    <w:rsid w:val="0096513F"/>
    <w:rsid w:val="00965221"/>
    <w:rsid w:val="00965242"/>
    <w:rsid w:val="009652CA"/>
    <w:rsid w:val="00965331"/>
    <w:rsid w:val="0096539A"/>
    <w:rsid w:val="00965473"/>
    <w:rsid w:val="00965591"/>
    <w:rsid w:val="009655B3"/>
    <w:rsid w:val="009655D2"/>
    <w:rsid w:val="0096565C"/>
    <w:rsid w:val="0096582F"/>
    <w:rsid w:val="0096588E"/>
    <w:rsid w:val="0096588F"/>
    <w:rsid w:val="009659AE"/>
    <w:rsid w:val="009659E5"/>
    <w:rsid w:val="00965B62"/>
    <w:rsid w:val="00965B68"/>
    <w:rsid w:val="00965B87"/>
    <w:rsid w:val="00965D2E"/>
    <w:rsid w:val="00965F14"/>
    <w:rsid w:val="00966058"/>
    <w:rsid w:val="0096607B"/>
    <w:rsid w:val="00966098"/>
    <w:rsid w:val="009660D7"/>
    <w:rsid w:val="00966269"/>
    <w:rsid w:val="009662C3"/>
    <w:rsid w:val="0096631D"/>
    <w:rsid w:val="009663AB"/>
    <w:rsid w:val="00966405"/>
    <w:rsid w:val="0096640C"/>
    <w:rsid w:val="00966487"/>
    <w:rsid w:val="0096650A"/>
    <w:rsid w:val="00966634"/>
    <w:rsid w:val="009666EB"/>
    <w:rsid w:val="00966700"/>
    <w:rsid w:val="00966771"/>
    <w:rsid w:val="00966893"/>
    <w:rsid w:val="00966955"/>
    <w:rsid w:val="009669D5"/>
    <w:rsid w:val="00966A42"/>
    <w:rsid w:val="00966A62"/>
    <w:rsid w:val="00966A76"/>
    <w:rsid w:val="00966A88"/>
    <w:rsid w:val="00966B35"/>
    <w:rsid w:val="00966B85"/>
    <w:rsid w:val="00966BC9"/>
    <w:rsid w:val="00966CC2"/>
    <w:rsid w:val="00966D05"/>
    <w:rsid w:val="00966FCC"/>
    <w:rsid w:val="00966FD0"/>
    <w:rsid w:val="00967027"/>
    <w:rsid w:val="009670B1"/>
    <w:rsid w:val="00967119"/>
    <w:rsid w:val="009671C0"/>
    <w:rsid w:val="00967216"/>
    <w:rsid w:val="009672A7"/>
    <w:rsid w:val="009672C3"/>
    <w:rsid w:val="009672CC"/>
    <w:rsid w:val="009673C7"/>
    <w:rsid w:val="0096747C"/>
    <w:rsid w:val="0096752C"/>
    <w:rsid w:val="00967552"/>
    <w:rsid w:val="0096763F"/>
    <w:rsid w:val="0096766F"/>
    <w:rsid w:val="009676AD"/>
    <w:rsid w:val="009676CC"/>
    <w:rsid w:val="0096770C"/>
    <w:rsid w:val="0096776B"/>
    <w:rsid w:val="00967795"/>
    <w:rsid w:val="0096792F"/>
    <w:rsid w:val="00967980"/>
    <w:rsid w:val="009679B7"/>
    <w:rsid w:val="00967AC0"/>
    <w:rsid w:val="00967B5E"/>
    <w:rsid w:val="00967CA7"/>
    <w:rsid w:val="00967CBF"/>
    <w:rsid w:val="00967E0D"/>
    <w:rsid w:val="00967E1C"/>
    <w:rsid w:val="00967F8A"/>
    <w:rsid w:val="00967FD4"/>
    <w:rsid w:val="0097007A"/>
    <w:rsid w:val="0097010A"/>
    <w:rsid w:val="00970150"/>
    <w:rsid w:val="0097017F"/>
    <w:rsid w:val="009701EC"/>
    <w:rsid w:val="009705B4"/>
    <w:rsid w:val="009705C5"/>
    <w:rsid w:val="0097064E"/>
    <w:rsid w:val="009706B8"/>
    <w:rsid w:val="009706DA"/>
    <w:rsid w:val="00970703"/>
    <w:rsid w:val="009707A5"/>
    <w:rsid w:val="009707AE"/>
    <w:rsid w:val="00970856"/>
    <w:rsid w:val="0097091A"/>
    <w:rsid w:val="00970931"/>
    <w:rsid w:val="009709D9"/>
    <w:rsid w:val="00970A00"/>
    <w:rsid w:val="00970BED"/>
    <w:rsid w:val="00970C79"/>
    <w:rsid w:val="00970D38"/>
    <w:rsid w:val="00970D5D"/>
    <w:rsid w:val="00971001"/>
    <w:rsid w:val="009710C5"/>
    <w:rsid w:val="009710D6"/>
    <w:rsid w:val="009711DC"/>
    <w:rsid w:val="00971280"/>
    <w:rsid w:val="009712BD"/>
    <w:rsid w:val="009713FB"/>
    <w:rsid w:val="00971404"/>
    <w:rsid w:val="00971498"/>
    <w:rsid w:val="009714CD"/>
    <w:rsid w:val="009714E2"/>
    <w:rsid w:val="009714FB"/>
    <w:rsid w:val="0097164E"/>
    <w:rsid w:val="00971708"/>
    <w:rsid w:val="00971814"/>
    <w:rsid w:val="009718F3"/>
    <w:rsid w:val="009718F4"/>
    <w:rsid w:val="00971968"/>
    <w:rsid w:val="00971974"/>
    <w:rsid w:val="0097197B"/>
    <w:rsid w:val="00971A11"/>
    <w:rsid w:val="00971A57"/>
    <w:rsid w:val="00971AB4"/>
    <w:rsid w:val="00971CEE"/>
    <w:rsid w:val="00971D30"/>
    <w:rsid w:val="00971D69"/>
    <w:rsid w:val="00971D6F"/>
    <w:rsid w:val="00971E07"/>
    <w:rsid w:val="00971EF2"/>
    <w:rsid w:val="00971F6F"/>
    <w:rsid w:val="00971FA9"/>
    <w:rsid w:val="00971FF3"/>
    <w:rsid w:val="00971FFF"/>
    <w:rsid w:val="0097200C"/>
    <w:rsid w:val="009720A1"/>
    <w:rsid w:val="009720AB"/>
    <w:rsid w:val="009720CA"/>
    <w:rsid w:val="009721A5"/>
    <w:rsid w:val="009721F4"/>
    <w:rsid w:val="0097226F"/>
    <w:rsid w:val="009722B8"/>
    <w:rsid w:val="0097233A"/>
    <w:rsid w:val="00972385"/>
    <w:rsid w:val="009723DC"/>
    <w:rsid w:val="00972428"/>
    <w:rsid w:val="0097243A"/>
    <w:rsid w:val="00972498"/>
    <w:rsid w:val="00972842"/>
    <w:rsid w:val="00972876"/>
    <w:rsid w:val="00972920"/>
    <w:rsid w:val="00972943"/>
    <w:rsid w:val="00972950"/>
    <w:rsid w:val="00972ADE"/>
    <w:rsid w:val="00972B00"/>
    <w:rsid w:val="00972C72"/>
    <w:rsid w:val="00972D16"/>
    <w:rsid w:val="00972DBD"/>
    <w:rsid w:val="00972E72"/>
    <w:rsid w:val="00972ECD"/>
    <w:rsid w:val="00972F0E"/>
    <w:rsid w:val="00972F1C"/>
    <w:rsid w:val="00972FC2"/>
    <w:rsid w:val="00973019"/>
    <w:rsid w:val="00973022"/>
    <w:rsid w:val="0097305D"/>
    <w:rsid w:val="009730A8"/>
    <w:rsid w:val="009730D2"/>
    <w:rsid w:val="0097319F"/>
    <w:rsid w:val="00973228"/>
    <w:rsid w:val="009733A5"/>
    <w:rsid w:val="00973593"/>
    <w:rsid w:val="009735FE"/>
    <w:rsid w:val="0097385E"/>
    <w:rsid w:val="00973956"/>
    <w:rsid w:val="009739F8"/>
    <w:rsid w:val="009739FD"/>
    <w:rsid w:val="00973B42"/>
    <w:rsid w:val="00973B65"/>
    <w:rsid w:val="00973B7A"/>
    <w:rsid w:val="00973BA5"/>
    <w:rsid w:val="00973C16"/>
    <w:rsid w:val="00973E11"/>
    <w:rsid w:val="00973E22"/>
    <w:rsid w:val="00973E6D"/>
    <w:rsid w:val="00973EA7"/>
    <w:rsid w:val="00973EF2"/>
    <w:rsid w:val="00973F62"/>
    <w:rsid w:val="00973FC1"/>
    <w:rsid w:val="0097405C"/>
    <w:rsid w:val="00974103"/>
    <w:rsid w:val="0097428C"/>
    <w:rsid w:val="0097434D"/>
    <w:rsid w:val="00974374"/>
    <w:rsid w:val="00974464"/>
    <w:rsid w:val="00974698"/>
    <w:rsid w:val="009746A3"/>
    <w:rsid w:val="009746C1"/>
    <w:rsid w:val="00974809"/>
    <w:rsid w:val="00974927"/>
    <w:rsid w:val="0097493C"/>
    <w:rsid w:val="0097497D"/>
    <w:rsid w:val="00974AB2"/>
    <w:rsid w:val="00974B54"/>
    <w:rsid w:val="00974B75"/>
    <w:rsid w:val="00974C7D"/>
    <w:rsid w:val="00974CC0"/>
    <w:rsid w:val="00974CD7"/>
    <w:rsid w:val="00974D53"/>
    <w:rsid w:val="00974D97"/>
    <w:rsid w:val="00974DB3"/>
    <w:rsid w:val="00974DB6"/>
    <w:rsid w:val="00974E79"/>
    <w:rsid w:val="00974F80"/>
    <w:rsid w:val="0097505C"/>
    <w:rsid w:val="009750CA"/>
    <w:rsid w:val="00975109"/>
    <w:rsid w:val="00975139"/>
    <w:rsid w:val="00975179"/>
    <w:rsid w:val="009752C4"/>
    <w:rsid w:val="009752F6"/>
    <w:rsid w:val="0097531C"/>
    <w:rsid w:val="0097532C"/>
    <w:rsid w:val="009753BA"/>
    <w:rsid w:val="0097540D"/>
    <w:rsid w:val="00975417"/>
    <w:rsid w:val="0097544B"/>
    <w:rsid w:val="009754CE"/>
    <w:rsid w:val="00975501"/>
    <w:rsid w:val="00975562"/>
    <w:rsid w:val="009755A8"/>
    <w:rsid w:val="009755BF"/>
    <w:rsid w:val="00975605"/>
    <w:rsid w:val="0097562D"/>
    <w:rsid w:val="00975657"/>
    <w:rsid w:val="00975739"/>
    <w:rsid w:val="00975755"/>
    <w:rsid w:val="0097589E"/>
    <w:rsid w:val="00975932"/>
    <w:rsid w:val="009759AB"/>
    <w:rsid w:val="00975A2E"/>
    <w:rsid w:val="00975A42"/>
    <w:rsid w:val="00975AD6"/>
    <w:rsid w:val="00975D51"/>
    <w:rsid w:val="00975D64"/>
    <w:rsid w:val="00975D9C"/>
    <w:rsid w:val="00975EE2"/>
    <w:rsid w:val="00976071"/>
    <w:rsid w:val="009760A4"/>
    <w:rsid w:val="00976146"/>
    <w:rsid w:val="00976155"/>
    <w:rsid w:val="009761B6"/>
    <w:rsid w:val="009761FA"/>
    <w:rsid w:val="00976238"/>
    <w:rsid w:val="00976257"/>
    <w:rsid w:val="009762DC"/>
    <w:rsid w:val="0097632D"/>
    <w:rsid w:val="00976330"/>
    <w:rsid w:val="0097638B"/>
    <w:rsid w:val="009763DA"/>
    <w:rsid w:val="00976437"/>
    <w:rsid w:val="00976452"/>
    <w:rsid w:val="00976588"/>
    <w:rsid w:val="00976638"/>
    <w:rsid w:val="00976729"/>
    <w:rsid w:val="00976741"/>
    <w:rsid w:val="0097676C"/>
    <w:rsid w:val="00976876"/>
    <w:rsid w:val="0097699E"/>
    <w:rsid w:val="009769A4"/>
    <w:rsid w:val="009769CE"/>
    <w:rsid w:val="00976A32"/>
    <w:rsid w:val="00976A34"/>
    <w:rsid w:val="00976A51"/>
    <w:rsid w:val="00976A54"/>
    <w:rsid w:val="00976A6C"/>
    <w:rsid w:val="00976AB0"/>
    <w:rsid w:val="00976BCF"/>
    <w:rsid w:val="00976C09"/>
    <w:rsid w:val="00976D2A"/>
    <w:rsid w:val="00976D6E"/>
    <w:rsid w:val="00976E27"/>
    <w:rsid w:val="00976F30"/>
    <w:rsid w:val="00976F3F"/>
    <w:rsid w:val="00976F6B"/>
    <w:rsid w:val="00976FF0"/>
    <w:rsid w:val="00977002"/>
    <w:rsid w:val="0097704B"/>
    <w:rsid w:val="009773D6"/>
    <w:rsid w:val="009773E9"/>
    <w:rsid w:val="009774BA"/>
    <w:rsid w:val="009776B8"/>
    <w:rsid w:val="00977728"/>
    <w:rsid w:val="00977782"/>
    <w:rsid w:val="009777E2"/>
    <w:rsid w:val="009778AA"/>
    <w:rsid w:val="00977955"/>
    <w:rsid w:val="009779D8"/>
    <w:rsid w:val="00977A16"/>
    <w:rsid w:val="00977AED"/>
    <w:rsid w:val="00977BDD"/>
    <w:rsid w:val="00977C28"/>
    <w:rsid w:val="00977CC2"/>
    <w:rsid w:val="00977D40"/>
    <w:rsid w:val="00977D79"/>
    <w:rsid w:val="00977DDE"/>
    <w:rsid w:val="00977E13"/>
    <w:rsid w:val="00977E2D"/>
    <w:rsid w:val="00977E83"/>
    <w:rsid w:val="00977E9A"/>
    <w:rsid w:val="00980058"/>
    <w:rsid w:val="009801C9"/>
    <w:rsid w:val="009801FB"/>
    <w:rsid w:val="0098021D"/>
    <w:rsid w:val="00980267"/>
    <w:rsid w:val="009802A8"/>
    <w:rsid w:val="00980308"/>
    <w:rsid w:val="00980398"/>
    <w:rsid w:val="00980564"/>
    <w:rsid w:val="00980587"/>
    <w:rsid w:val="009805BB"/>
    <w:rsid w:val="009806CF"/>
    <w:rsid w:val="00980743"/>
    <w:rsid w:val="009809AB"/>
    <w:rsid w:val="00980B13"/>
    <w:rsid w:val="00980BBE"/>
    <w:rsid w:val="00980C44"/>
    <w:rsid w:val="00980C55"/>
    <w:rsid w:val="00980C78"/>
    <w:rsid w:val="00980CB6"/>
    <w:rsid w:val="00980CBE"/>
    <w:rsid w:val="00980D0A"/>
    <w:rsid w:val="00980D6F"/>
    <w:rsid w:val="00980DBF"/>
    <w:rsid w:val="00980DE7"/>
    <w:rsid w:val="00980E1A"/>
    <w:rsid w:val="00980E2B"/>
    <w:rsid w:val="00980EF6"/>
    <w:rsid w:val="00980F5A"/>
    <w:rsid w:val="009810F5"/>
    <w:rsid w:val="00981107"/>
    <w:rsid w:val="00981128"/>
    <w:rsid w:val="00981150"/>
    <w:rsid w:val="009811B2"/>
    <w:rsid w:val="009811C8"/>
    <w:rsid w:val="009811F6"/>
    <w:rsid w:val="00981206"/>
    <w:rsid w:val="00981238"/>
    <w:rsid w:val="009812EE"/>
    <w:rsid w:val="00981324"/>
    <w:rsid w:val="00981392"/>
    <w:rsid w:val="009814D3"/>
    <w:rsid w:val="009814F9"/>
    <w:rsid w:val="0098151D"/>
    <w:rsid w:val="00981593"/>
    <w:rsid w:val="00981637"/>
    <w:rsid w:val="009816AC"/>
    <w:rsid w:val="00981807"/>
    <w:rsid w:val="0098187A"/>
    <w:rsid w:val="009819FF"/>
    <w:rsid w:val="00981A57"/>
    <w:rsid w:val="00981A85"/>
    <w:rsid w:val="00981AF3"/>
    <w:rsid w:val="00981AFB"/>
    <w:rsid w:val="00981AFE"/>
    <w:rsid w:val="00981B91"/>
    <w:rsid w:val="00981C20"/>
    <w:rsid w:val="00981C6B"/>
    <w:rsid w:val="00981CF6"/>
    <w:rsid w:val="00981D2C"/>
    <w:rsid w:val="00981DD3"/>
    <w:rsid w:val="00981DDB"/>
    <w:rsid w:val="00981E53"/>
    <w:rsid w:val="00981E79"/>
    <w:rsid w:val="00981EBA"/>
    <w:rsid w:val="00981EFE"/>
    <w:rsid w:val="00981FCC"/>
    <w:rsid w:val="00982055"/>
    <w:rsid w:val="009820FC"/>
    <w:rsid w:val="00982197"/>
    <w:rsid w:val="009821AD"/>
    <w:rsid w:val="009821E3"/>
    <w:rsid w:val="009821EF"/>
    <w:rsid w:val="009821FB"/>
    <w:rsid w:val="0098220E"/>
    <w:rsid w:val="009822A7"/>
    <w:rsid w:val="009822BE"/>
    <w:rsid w:val="00982480"/>
    <w:rsid w:val="009825A2"/>
    <w:rsid w:val="009826BC"/>
    <w:rsid w:val="00982724"/>
    <w:rsid w:val="00982727"/>
    <w:rsid w:val="00982740"/>
    <w:rsid w:val="00982753"/>
    <w:rsid w:val="00982924"/>
    <w:rsid w:val="00982946"/>
    <w:rsid w:val="0098298D"/>
    <w:rsid w:val="009829A2"/>
    <w:rsid w:val="00982B52"/>
    <w:rsid w:val="00982BE3"/>
    <w:rsid w:val="00982BF6"/>
    <w:rsid w:val="00982C19"/>
    <w:rsid w:val="00982D60"/>
    <w:rsid w:val="00982E88"/>
    <w:rsid w:val="00982FFF"/>
    <w:rsid w:val="009830AD"/>
    <w:rsid w:val="00983106"/>
    <w:rsid w:val="0098312A"/>
    <w:rsid w:val="0098316A"/>
    <w:rsid w:val="0098328D"/>
    <w:rsid w:val="009832A5"/>
    <w:rsid w:val="009832BD"/>
    <w:rsid w:val="00983315"/>
    <w:rsid w:val="00983567"/>
    <w:rsid w:val="009835A1"/>
    <w:rsid w:val="009835C4"/>
    <w:rsid w:val="00983611"/>
    <w:rsid w:val="0098366B"/>
    <w:rsid w:val="009836BD"/>
    <w:rsid w:val="0098387D"/>
    <w:rsid w:val="00983884"/>
    <w:rsid w:val="00983891"/>
    <w:rsid w:val="009838A8"/>
    <w:rsid w:val="009838EF"/>
    <w:rsid w:val="009839CB"/>
    <w:rsid w:val="00983A04"/>
    <w:rsid w:val="00983AA6"/>
    <w:rsid w:val="00983ACF"/>
    <w:rsid w:val="00983C68"/>
    <w:rsid w:val="00983D94"/>
    <w:rsid w:val="00983DC3"/>
    <w:rsid w:val="00983DD7"/>
    <w:rsid w:val="00983ECA"/>
    <w:rsid w:val="00983EDC"/>
    <w:rsid w:val="00983F47"/>
    <w:rsid w:val="00983FFB"/>
    <w:rsid w:val="00984006"/>
    <w:rsid w:val="009841C3"/>
    <w:rsid w:val="00984420"/>
    <w:rsid w:val="0098442B"/>
    <w:rsid w:val="00984535"/>
    <w:rsid w:val="009845EE"/>
    <w:rsid w:val="0098462A"/>
    <w:rsid w:val="00984680"/>
    <w:rsid w:val="009846C5"/>
    <w:rsid w:val="009846F7"/>
    <w:rsid w:val="00984711"/>
    <w:rsid w:val="0098481F"/>
    <w:rsid w:val="00984820"/>
    <w:rsid w:val="00984851"/>
    <w:rsid w:val="009848D3"/>
    <w:rsid w:val="00984901"/>
    <w:rsid w:val="00984996"/>
    <w:rsid w:val="00984A11"/>
    <w:rsid w:val="00984A17"/>
    <w:rsid w:val="00984B39"/>
    <w:rsid w:val="00984CB6"/>
    <w:rsid w:val="00984D22"/>
    <w:rsid w:val="00984D68"/>
    <w:rsid w:val="00984E20"/>
    <w:rsid w:val="00984F5F"/>
    <w:rsid w:val="009850CA"/>
    <w:rsid w:val="0098515A"/>
    <w:rsid w:val="009851A9"/>
    <w:rsid w:val="00985284"/>
    <w:rsid w:val="0098533C"/>
    <w:rsid w:val="009853E5"/>
    <w:rsid w:val="009853F7"/>
    <w:rsid w:val="00985616"/>
    <w:rsid w:val="00985758"/>
    <w:rsid w:val="009857AD"/>
    <w:rsid w:val="009857B0"/>
    <w:rsid w:val="00985885"/>
    <w:rsid w:val="009858A0"/>
    <w:rsid w:val="0098599D"/>
    <w:rsid w:val="009859C5"/>
    <w:rsid w:val="00985A2A"/>
    <w:rsid w:val="00985AB8"/>
    <w:rsid w:val="00985B30"/>
    <w:rsid w:val="00985BF3"/>
    <w:rsid w:val="00985D35"/>
    <w:rsid w:val="00985D5B"/>
    <w:rsid w:val="00985D72"/>
    <w:rsid w:val="00985D82"/>
    <w:rsid w:val="00985D8F"/>
    <w:rsid w:val="00985E49"/>
    <w:rsid w:val="00985ED1"/>
    <w:rsid w:val="00985ED2"/>
    <w:rsid w:val="00985F25"/>
    <w:rsid w:val="00985F59"/>
    <w:rsid w:val="00986090"/>
    <w:rsid w:val="00986095"/>
    <w:rsid w:val="00986147"/>
    <w:rsid w:val="0098614A"/>
    <w:rsid w:val="00986182"/>
    <w:rsid w:val="009861C1"/>
    <w:rsid w:val="00986233"/>
    <w:rsid w:val="00986283"/>
    <w:rsid w:val="0098638F"/>
    <w:rsid w:val="00986458"/>
    <w:rsid w:val="009864B0"/>
    <w:rsid w:val="0098650A"/>
    <w:rsid w:val="0098655A"/>
    <w:rsid w:val="00986568"/>
    <w:rsid w:val="00986615"/>
    <w:rsid w:val="00986728"/>
    <w:rsid w:val="00986758"/>
    <w:rsid w:val="009867DB"/>
    <w:rsid w:val="0098680F"/>
    <w:rsid w:val="00986883"/>
    <w:rsid w:val="00986936"/>
    <w:rsid w:val="0098693B"/>
    <w:rsid w:val="00986967"/>
    <w:rsid w:val="00986A67"/>
    <w:rsid w:val="00986AFA"/>
    <w:rsid w:val="00986B9F"/>
    <w:rsid w:val="00986BA2"/>
    <w:rsid w:val="00986C2F"/>
    <w:rsid w:val="00986C54"/>
    <w:rsid w:val="00986C99"/>
    <w:rsid w:val="00986D62"/>
    <w:rsid w:val="00986E4C"/>
    <w:rsid w:val="00986E60"/>
    <w:rsid w:val="00986F2C"/>
    <w:rsid w:val="00986F8A"/>
    <w:rsid w:val="00987014"/>
    <w:rsid w:val="0098707E"/>
    <w:rsid w:val="009870CB"/>
    <w:rsid w:val="00987178"/>
    <w:rsid w:val="009871B5"/>
    <w:rsid w:val="009871C0"/>
    <w:rsid w:val="009871C9"/>
    <w:rsid w:val="00987235"/>
    <w:rsid w:val="009872D1"/>
    <w:rsid w:val="009872DB"/>
    <w:rsid w:val="00987526"/>
    <w:rsid w:val="009875AB"/>
    <w:rsid w:val="0098760B"/>
    <w:rsid w:val="00987626"/>
    <w:rsid w:val="0098762A"/>
    <w:rsid w:val="009876D8"/>
    <w:rsid w:val="009876FA"/>
    <w:rsid w:val="009877C3"/>
    <w:rsid w:val="00987858"/>
    <w:rsid w:val="009879E8"/>
    <w:rsid w:val="00987A01"/>
    <w:rsid w:val="00987AD6"/>
    <w:rsid w:val="00987B5C"/>
    <w:rsid w:val="00987BCA"/>
    <w:rsid w:val="00987BE1"/>
    <w:rsid w:val="00987BED"/>
    <w:rsid w:val="00987C04"/>
    <w:rsid w:val="00987C48"/>
    <w:rsid w:val="00987CB3"/>
    <w:rsid w:val="00987CC1"/>
    <w:rsid w:val="00987D11"/>
    <w:rsid w:val="00987E58"/>
    <w:rsid w:val="00987E6E"/>
    <w:rsid w:val="00987E90"/>
    <w:rsid w:val="00987E9E"/>
    <w:rsid w:val="00987FE6"/>
    <w:rsid w:val="00987FF5"/>
    <w:rsid w:val="00990063"/>
    <w:rsid w:val="009900F0"/>
    <w:rsid w:val="0099020F"/>
    <w:rsid w:val="00990261"/>
    <w:rsid w:val="0099037B"/>
    <w:rsid w:val="00990489"/>
    <w:rsid w:val="009904B7"/>
    <w:rsid w:val="009904DB"/>
    <w:rsid w:val="009904DE"/>
    <w:rsid w:val="00990536"/>
    <w:rsid w:val="0099070B"/>
    <w:rsid w:val="00990756"/>
    <w:rsid w:val="0099078D"/>
    <w:rsid w:val="009907D2"/>
    <w:rsid w:val="0099083D"/>
    <w:rsid w:val="00990888"/>
    <w:rsid w:val="00990908"/>
    <w:rsid w:val="00990910"/>
    <w:rsid w:val="00990A27"/>
    <w:rsid w:val="00990C04"/>
    <w:rsid w:val="00990C16"/>
    <w:rsid w:val="00990CB8"/>
    <w:rsid w:val="00990DC9"/>
    <w:rsid w:val="00990DE7"/>
    <w:rsid w:val="00990E9B"/>
    <w:rsid w:val="00990EAE"/>
    <w:rsid w:val="00990F55"/>
    <w:rsid w:val="00990FCB"/>
    <w:rsid w:val="00990FCE"/>
    <w:rsid w:val="00991085"/>
    <w:rsid w:val="0099112E"/>
    <w:rsid w:val="0099114D"/>
    <w:rsid w:val="009911B7"/>
    <w:rsid w:val="00991200"/>
    <w:rsid w:val="00991277"/>
    <w:rsid w:val="00991290"/>
    <w:rsid w:val="00991296"/>
    <w:rsid w:val="00991341"/>
    <w:rsid w:val="0099134C"/>
    <w:rsid w:val="00991476"/>
    <w:rsid w:val="0099169C"/>
    <w:rsid w:val="009916C3"/>
    <w:rsid w:val="009917E8"/>
    <w:rsid w:val="0099181E"/>
    <w:rsid w:val="009918D6"/>
    <w:rsid w:val="00991955"/>
    <w:rsid w:val="00991963"/>
    <w:rsid w:val="009919B8"/>
    <w:rsid w:val="00991C59"/>
    <w:rsid w:val="00991D98"/>
    <w:rsid w:val="00991DF1"/>
    <w:rsid w:val="009920D4"/>
    <w:rsid w:val="00992110"/>
    <w:rsid w:val="0099212C"/>
    <w:rsid w:val="00992140"/>
    <w:rsid w:val="00992198"/>
    <w:rsid w:val="009921EA"/>
    <w:rsid w:val="0099226A"/>
    <w:rsid w:val="0099230B"/>
    <w:rsid w:val="00992312"/>
    <w:rsid w:val="00992424"/>
    <w:rsid w:val="009924AF"/>
    <w:rsid w:val="009926B2"/>
    <w:rsid w:val="00992837"/>
    <w:rsid w:val="00992842"/>
    <w:rsid w:val="009929F0"/>
    <w:rsid w:val="00992A07"/>
    <w:rsid w:val="00992A28"/>
    <w:rsid w:val="00992A74"/>
    <w:rsid w:val="00992AAE"/>
    <w:rsid w:val="00992B1B"/>
    <w:rsid w:val="00992B66"/>
    <w:rsid w:val="00992C06"/>
    <w:rsid w:val="00992CA8"/>
    <w:rsid w:val="00992DDB"/>
    <w:rsid w:val="00992DE3"/>
    <w:rsid w:val="00992E24"/>
    <w:rsid w:val="00992EB6"/>
    <w:rsid w:val="00992EEF"/>
    <w:rsid w:val="00992F6D"/>
    <w:rsid w:val="00992F72"/>
    <w:rsid w:val="00993026"/>
    <w:rsid w:val="00993054"/>
    <w:rsid w:val="00993068"/>
    <w:rsid w:val="0099306B"/>
    <w:rsid w:val="0099308A"/>
    <w:rsid w:val="00993283"/>
    <w:rsid w:val="00993288"/>
    <w:rsid w:val="009932A1"/>
    <w:rsid w:val="009932BA"/>
    <w:rsid w:val="0099331F"/>
    <w:rsid w:val="009933FA"/>
    <w:rsid w:val="0099352A"/>
    <w:rsid w:val="00993559"/>
    <w:rsid w:val="0099368D"/>
    <w:rsid w:val="0099370C"/>
    <w:rsid w:val="00993735"/>
    <w:rsid w:val="0099373B"/>
    <w:rsid w:val="0099378C"/>
    <w:rsid w:val="009937BA"/>
    <w:rsid w:val="009937D7"/>
    <w:rsid w:val="009937F0"/>
    <w:rsid w:val="00993854"/>
    <w:rsid w:val="0099391B"/>
    <w:rsid w:val="00993A57"/>
    <w:rsid w:val="00993B23"/>
    <w:rsid w:val="00993B84"/>
    <w:rsid w:val="00993BA8"/>
    <w:rsid w:val="00993C0F"/>
    <w:rsid w:val="00993C21"/>
    <w:rsid w:val="00993C99"/>
    <w:rsid w:val="00993CCC"/>
    <w:rsid w:val="00993E12"/>
    <w:rsid w:val="00993E14"/>
    <w:rsid w:val="00993E93"/>
    <w:rsid w:val="00993EC1"/>
    <w:rsid w:val="00993EC7"/>
    <w:rsid w:val="00993FB7"/>
    <w:rsid w:val="009940E5"/>
    <w:rsid w:val="00994103"/>
    <w:rsid w:val="00994128"/>
    <w:rsid w:val="00994133"/>
    <w:rsid w:val="00994175"/>
    <w:rsid w:val="009941C2"/>
    <w:rsid w:val="009942AA"/>
    <w:rsid w:val="00994475"/>
    <w:rsid w:val="00994483"/>
    <w:rsid w:val="009944AE"/>
    <w:rsid w:val="009945ED"/>
    <w:rsid w:val="0099469C"/>
    <w:rsid w:val="00994700"/>
    <w:rsid w:val="00994750"/>
    <w:rsid w:val="009947EA"/>
    <w:rsid w:val="009948BE"/>
    <w:rsid w:val="0099498C"/>
    <w:rsid w:val="009949E6"/>
    <w:rsid w:val="009949F0"/>
    <w:rsid w:val="00994A40"/>
    <w:rsid w:val="00994AC2"/>
    <w:rsid w:val="00994AFE"/>
    <w:rsid w:val="00994B78"/>
    <w:rsid w:val="00994B92"/>
    <w:rsid w:val="00994BC1"/>
    <w:rsid w:val="00994CB7"/>
    <w:rsid w:val="00994D03"/>
    <w:rsid w:val="00994D27"/>
    <w:rsid w:val="00994D78"/>
    <w:rsid w:val="00994E68"/>
    <w:rsid w:val="00994E78"/>
    <w:rsid w:val="00994EC3"/>
    <w:rsid w:val="00994F04"/>
    <w:rsid w:val="00994F4B"/>
    <w:rsid w:val="00994F57"/>
    <w:rsid w:val="00995005"/>
    <w:rsid w:val="009950AC"/>
    <w:rsid w:val="009950C7"/>
    <w:rsid w:val="009952D8"/>
    <w:rsid w:val="00995346"/>
    <w:rsid w:val="00995389"/>
    <w:rsid w:val="00995402"/>
    <w:rsid w:val="0099542E"/>
    <w:rsid w:val="009954B1"/>
    <w:rsid w:val="009954DD"/>
    <w:rsid w:val="00995585"/>
    <w:rsid w:val="009955FF"/>
    <w:rsid w:val="009956B5"/>
    <w:rsid w:val="009956D8"/>
    <w:rsid w:val="0099577B"/>
    <w:rsid w:val="009958B7"/>
    <w:rsid w:val="0099597C"/>
    <w:rsid w:val="00995983"/>
    <w:rsid w:val="009959E3"/>
    <w:rsid w:val="00995A27"/>
    <w:rsid w:val="00995AD0"/>
    <w:rsid w:val="00995B37"/>
    <w:rsid w:val="00995BA2"/>
    <w:rsid w:val="00995BDA"/>
    <w:rsid w:val="00995BE1"/>
    <w:rsid w:val="00995C3F"/>
    <w:rsid w:val="00995C9A"/>
    <w:rsid w:val="00995DA9"/>
    <w:rsid w:val="00995DE5"/>
    <w:rsid w:val="00995DF9"/>
    <w:rsid w:val="00995E6E"/>
    <w:rsid w:val="00995F7C"/>
    <w:rsid w:val="009960CF"/>
    <w:rsid w:val="00996248"/>
    <w:rsid w:val="00996265"/>
    <w:rsid w:val="00996279"/>
    <w:rsid w:val="009962BD"/>
    <w:rsid w:val="00996428"/>
    <w:rsid w:val="009964F5"/>
    <w:rsid w:val="00996542"/>
    <w:rsid w:val="0099657C"/>
    <w:rsid w:val="009965A0"/>
    <w:rsid w:val="00996688"/>
    <w:rsid w:val="009966FC"/>
    <w:rsid w:val="009967D5"/>
    <w:rsid w:val="0099681F"/>
    <w:rsid w:val="009968D4"/>
    <w:rsid w:val="00996914"/>
    <w:rsid w:val="0099697C"/>
    <w:rsid w:val="00996A59"/>
    <w:rsid w:val="00996B40"/>
    <w:rsid w:val="00996B6D"/>
    <w:rsid w:val="00996C23"/>
    <w:rsid w:val="00996C51"/>
    <w:rsid w:val="00996C7D"/>
    <w:rsid w:val="00996CFE"/>
    <w:rsid w:val="00996D01"/>
    <w:rsid w:val="00996DCD"/>
    <w:rsid w:val="00996DEC"/>
    <w:rsid w:val="00996F64"/>
    <w:rsid w:val="00996F8F"/>
    <w:rsid w:val="00997027"/>
    <w:rsid w:val="0099704E"/>
    <w:rsid w:val="0099705E"/>
    <w:rsid w:val="009970A1"/>
    <w:rsid w:val="00997150"/>
    <w:rsid w:val="00997195"/>
    <w:rsid w:val="009971DB"/>
    <w:rsid w:val="009971F9"/>
    <w:rsid w:val="00997343"/>
    <w:rsid w:val="009973C3"/>
    <w:rsid w:val="0099754E"/>
    <w:rsid w:val="00997815"/>
    <w:rsid w:val="0099783F"/>
    <w:rsid w:val="009978AC"/>
    <w:rsid w:val="009978F5"/>
    <w:rsid w:val="0099791C"/>
    <w:rsid w:val="00997939"/>
    <w:rsid w:val="009979DD"/>
    <w:rsid w:val="009979E4"/>
    <w:rsid w:val="00997AA1"/>
    <w:rsid w:val="00997AFB"/>
    <w:rsid w:val="00997BF3"/>
    <w:rsid w:val="00997C1F"/>
    <w:rsid w:val="00997CC7"/>
    <w:rsid w:val="00997D00"/>
    <w:rsid w:val="00997D17"/>
    <w:rsid w:val="00997F30"/>
    <w:rsid w:val="00997F39"/>
    <w:rsid w:val="00997FE0"/>
    <w:rsid w:val="00997FE8"/>
    <w:rsid w:val="009A000B"/>
    <w:rsid w:val="009A0073"/>
    <w:rsid w:val="009A0090"/>
    <w:rsid w:val="009A018F"/>
    <w:rsid w:val="009A028C"/>
    <w:rsid w:val="009A0295"/>
    <w:rsid w:val="009A0304"/>
    <w:rsid w:val="009A0356"/>
    <w:rsid w:val="009A03CA"/>
    <w:rsid w:val="009A045A"/>
    <w:rsid w:val="009A0475"/>
    <w:rsid w:val="009A047B"/>
    <w:rsid w:val="009A0548"/>
    <w:rsid w:val="009A06EC"/>
    <w:rsid w:val="009A072A"/>
    <w:rsid w:val="009A0816"/>
    <w:rsid w:val="009A0819"/>
    <w:rsid w:val="009A08E8"/>
    <w:rsid w:val="009A09C4"/>
    <w:rsid w:val="009A0A7A"/>
    <w:rsid w:val="009A0B5F"/>
    <w:rsid w:val="009A0B60"/>
    <w:rsid w:val="009A0C34"/>
    <w:rsid w:val="009A0CA1"/>
    <w:rsid w:val="009A0D58"/>
    <w:rsid w:val="009A0E2A"/>
    <w:rsid w:val="009A0E55"/>
    <w:rsid w:val="009A0E87"/>
    <w:rsid w:val="009A114A"/>
    <w:rsid w:val="009A1282"/>
    <w:rsid w:val="009A12EA"/>
    <w:rsid w:val="009A154E"/>
    <w:rsid w:val="009A156C"/>
    <w:rsid w:val="009A15D1"/>
    <w:rsid w:val="009A161D"/>
    <w:rsid w:val="009A1636"/>
    <w:rsid w:val="009A16DF"/>
    <w:rsid w:val="009A17D2"/>
    <w:rsid w:val="009A1817"/>
    <w:rsid w:val="009A1818"/>
    <w:rsid w:val="009A1A3B"/>
    <w:rsid w:val="009A1AFF"/>
    <w:rsid w:val="009A1B3E"/>
    <w:rsid w:val="009A1BC4"/>
    <w:rsid w:val="009A1BC5"/>
    <w:rsid w:val="009A1BF6"/>
    <w:rsid w:val="009A1C16"/>
    <w:rsid w:val="009A1C69"/>
    <w:rsid w:val="009A1CA8"/>
    <w:rsid w:val="009A1D5F"/>
    <w:rsid w:val="009A1EBB"/>
    <w:rsid w:val="009A1F12"/>
    <w:rsid w:val="009A1F15"/>
    <w:rsid w:val="009A208B"/>
    <w:rsid w:val="009A208F"/>
    <w:rsid w:val="009A20F2"/>
    <w:rsid w:val="009A213E"/>
    <w:rsid w:val="009A21F7"/>
    <w:rsid w:val="009A2242"/>
    <w:rsid w:val="009A236C"/>
    <w:rsid w:val="009A23E4"/>
    <w:rsid w:val="009A23FA"/>
    <w:rsid w:val="009A240B"/>
    <w:rsid w:val="009A2448"/>
    <w:rsid w:val="009A2485"/>
    <w:rsid w:val="009A25B8"/>
    <w:rsid w:val="009A2643"/>
    <w:rsid w:val="009A2652"/>
    <w:rsid w:val="009A26A5"/>
    <w:rsid w:val="009A26ED"/>
    <w:rsid w:val="009A2827"/>
    <w:rsid w:val="009A2903"/>
    <w:rsid w:val="009A2989"/>
    <w:rsid w:val="009A2BF6"/>
    <w:rsid w:val="009A2C2B"/>
    <w:rsid w:val="009A2C6D"/>
    <w:rsid w:val="009A2DDE"/>
    <w:rsid w:val="009A2E18"/>
    <w:rsid w:val="009A2EDB"/>
    <w:rsid w:val="009A2F4E"/>
    <w:rsid w:val="009A3013"/>
    <w:rsid w:val="009A3058"/>
    <w:rsid w:val="009A3285"/>
    <w:rsid w:val="009A32F3"/>
    <w:rsid w:val="009A3307"/>
    <w:rsid w:val="009A332F"/>
    <w:rsid w:val="009A339E"/>
    <w:rsid w:val="009A3517"/>
    <w:rsid w:val="009A35F3"/>
    <w:rsid w:val="009A36CC"/>
    <w:rsid w:val="009A36E2"/>
    <w:rsid w:val="009A36FA"/>
    <w:rsid w:val="009A3AA6"/>
    <w:rsid w:val="009A3AFF"/>
    <w:rsid w:val="009A3C57"/>
    <w:rsid w:val="009A3DF2"/>
    <w:rsid w:val="009A3E35"/>
    <w:rsid w:val="009A3E90"/>
    <w:rsid w:val="009A3EB8"/>
    <w:rsid w:val="009A3F88"/>
    <w:rsid w:val="009A4044"/>
    <w:rsid w:val="009A409A"/>
    <w:rsid w:val="009A416E"/>
    <w:rsid w:val="009A421E"/>
    <w:rsid w:val="009A424A"/>
    <w:rsid w:val="009A42D6"/>
    <w:rsid w:val="009A4398"/>
    <w:rsid w:val="009A43AB"/>
    <w:rsid w:val="009A4420"/>
    <w:rsid w:val="009A44EC"/>
    <w:rsid w:val="009A4519"/>
    <w:rsid w:val="009A45DA"/>
    <w:rsid w:val="009A46A6"/>
    <w:rsid w:val="009A46F0"/>
    <w:rsid w:val="009A47B8"/>
    <w:rsid w:val="009A4956"/>
    <w:rsid w:val="009A499A"/>
    <w:rsid w:val="009A4A58"/>
    <w:rsid w:val="009A4B78"/>
    <w:rsid w:val="009A4B8B"/>
    <w:rsid w:val="009A4BC8"/>
    <w:rsid w:val="009A4BD2"/>
    <w:rsid w:val="009A4BE6"/>
    <w:rsid w:val="009A4C4D"/>
    <w:rsid w:val="009A4C5F"/>
    <w:rsid w:val="009A4D03"/>
    <w:rsid w:val="009A4D84"/>
    <w:rsid w:val="009A4D98"/>
    <w:rsid w:val="009A4E94"/>
    <w:rsid w:val="009A4F2E"/>
    <w:rsid w:val="009A4F48"/>
    <w:rsid w:val="009A4F84"/>
    <w:rsid w:val="009A5086"/>
    <w:rsid w:val="009A50D4"/>
    <w:rsid w:val="009A51A0"/>
    <w:rsid w:val="009A51C3"/>
    <w:rsid w:val="009A51F2"/>
    <w:rsid w:val="009A5207"/>
    <w:rsid w:val="009A52D8"/>
    <w:rsid w:val="009A535C"/>
    <w:rsid w:val="009A53E1"/>
    <w:rsid w:val="009A54F2"/>
    <w:rsid w:val="009A5651"/>
    <w:rsid w:val="009A5652"/>
    <w:rsid w:val="009A5653"/>
    <w:rsid w:val="009A571D"/>
    <w:rsid w:val="009A5720"/>
    <w:rsid w:val="009A5729"/>
    <w:rsid w:val="009A5783"/>
    <w:rsid w:val="009A5906"/>
    <w:rsid w:val="009A5910"/>
    <w:rsid w:val="009A5926"/>
    <w:rsid w:val="009A59E0"/>
    <w:rsid w:val="009A5B5D"/>
    <w:rsid w:val="009A5C10"/>
    <w:rsid w:val="009A5D35"/>
    <w:rsid w:val="009A5E61"/>
    <w:rsid w:val="009A5F9F"/>
    <w:rsid w:val="009A600C"/>
    <w:rsid w:val="009A60F0"/>
    <w:rsid w:val="009A6152"/>
    <w:rsid w:val="009A6163"/>
    <w:rsid w:val="009A61F5"/>
    <w:rsid w:val="009A61F9"/>
    <w:rsid w:val="009A625B"/>
    <w:rsid w:val="009A62E3"/>
    <w:rsid w:val="009A6326"/>
    <w:rsid w:val="009A6434"/>
    <w:rsid w:val="009A664F"/>
    <w:rsid w:val="009A66FC"/>
    <w:rsid w:val="009A6862"/>
    <w:rsid w:val="009A687D"/>
    <w:rsid w:val="009A692A"/>
    <w:rsid w:val="009A6960"/>
    <w:rsid w:val="009A69E1"/>
    <w:rsid w:val="009A69E7"/>
    <w:rsid w:val="009A6A08"/>
    <w:rsid w:val="009A6A6B"/>
    <w:rsid w:val="009A6A8D"/>
    <w:rsid w:val="009A6A93"/>
    <w:rsid w:val="009A6AF1"/>
    <w:rsid w:val="009A6BB2"/>
    <w:rsid w:val="009A6BF0"/>
    <w:rsid w:val="009A6C85"/>
    <w:rsid w:val="009A6CAF"/>
    <w:rsid w:val="009A6E20"/>
    <w:rsid w:val="009A6E27"/>
    <w:rsid w:val="009A6FBB"/>
    <w:rsid w:val="009A6FCD"/>
    <w:rsid w:val="009A700B"/>
    <w:rsid w:val="009A7013"/>
    <w:rsid w:val="009A7045"/>
    <w:rsid w:val="009A71C9"/>
    <w:rsid w:val="009A731E"/>
    <w:rsid w:val="009A739D"/>
    <w:rsid w:val="009A73C8"/>
    <w:rsid w:val="009A7400"/>
    <w:rsid w:val="009A74B6"/>
    <w:rsid w:val="009A74BC"/>
    <w:rsid w:val="009A74E7"/>
    <w:rsid w:val="009A751D"/>
    <w:rsid w:val="009A7557"/>
    <w:rsid w:val="009A7791"/>
    <w:rsid w:val="009A7845"/>
    <w:rsid w:val="009A784A"/>
    <w:rsid w:val="009A786B"/>
    <w:rsid w:val="009A7880"/>
    <w:rsid w:val="009A7893"/>
    <w:rsid w:val="009A78B4"/>
    <w:rsid w:val="009A78DD"/>
    <w:rsid w:val="009A790E"/>
    <w:rsid w:val="009A7A6E"/>
    <w:rsid w:val="009A7A86"/>
    <w:rsid w:val="009A7BE9"/>
    <w:rsid w:val="009A7BF1"/>
    <w:rsid w:val="009A7C5F"/>
    <w:rsid w:val="009A7CD0"/>
    <w:rsid w:val="009A7D0C"/>
    <w:rsid w:val="009A7E84"/>
    <w:rsid w:val="009A7E93"/>
    <w:rsid w:val="009A7EC8"/>
    <w:rsid w:val="009A7F04"/>
    <w:rsid w:val="009A7F75"/>
    <w:rsid w:val="009A7FF8"/>
    <w:rsid w:val="009A7FFB"/>
    <w:rsid w:val="009B00A0"/>
    <w:rsid w:val="009B01A8"/>
    <w:rsid w:val="009B01BC"/>
    <w:rsid w:val="009B029D"/>
    <w:rsid w:val="009B0407"/>
    <w:rsid w:val="009B048D"/>
    <w:rsid w:val="009B04AD"/>
    <w:rsid w:val="009B062E"/>
    <w:rsid w:val="009B06A5"/>
    <w:rsid w:val="009B06D2"/>
    <w:rsid w:val="009B07B4"/>
    <w:rsid w:val="009B087C"/>
    <w:rsid w:val="009B0885"/>
    <w:rsid w:val="009B0952"/>
    <w:rsid w:val="009B0AA1"/>
    <w:rsid w:val="009B0AC7"/>
    <w:rsid w:val="009B0B81"/>
    <w:rsid w:val="009B0B9C"/>
    <w:rsid w:val="009B0BA9"/>
    <w:rsid w:val="009B0D23"/>
    <w:rsid w:val="009B0D6C"/>
    <w:rsid w:val="009B0DCC"/>
    <w:rsid w:val="009B0EFC"/>
    <w:rsid w:val="009B0F3F"/>
    <w:rsid w:val="009B0F50"/>
    <w:rsid w:val="009B114F"/>
    <w:rsid w:val="009B1290"/>
    <w:rsid w:val="009B12AC"/>
    <w:rsid w:val="009B1323"/>
    <w:rsid w:val="009B132D"/>
    <w:rsid w:val="009B1416"/>
    <w:rsid w:val="009B1420"/>
    <w:rsid w:val="009B1436"/>
    <w:rsid w:val="009B157C"/>
    <w:rsid w:val="009B1671"/>
    <w:rsid w:val="009B17C5"/>
    <w:rsid w:val="009B17FB"/>
    <w:rsid w:val="009B180A"/>
    <w:rsid w:val="009B1893"/>
    <w:rsid w:val="009B18C4"/>
    <w:rsid w:val="009B195F"/>
    <w:rsid w:val="009B196F"/>
    <w:rsid w:val="009B19E9"/>
    <w:rsid w:val="009B1A41"/>
    <w:rsid w:val="009B1A43"/>
    <w:rsid w:val="009B1A88"/>
    <w:rsid w:val="009B1B0C"/>
    <w:rsid w:val="009B1BD4"/>
    <w:rsid w:val="009B1CCF"/>
    <w:rsid w:val="009B1D5E"/>
    <w:rsid w:val="009B1D80"/>
    <w:rsid w:val="009B1F2A"/>
    <w:rsid w:val="009B1F5B"/>
    <w:rsid w:val="009B1FB2"/>
    <w:rsid w:val="009B1FE0"/>
    <w:rsid w:val="009B1FFA"/>
    <w:rsid w:val="009B2017"/>
    <w:rsid w:val="009B2097"/>
    <w:rsid w:val="009B20BF"/>
    <w:rsid w:val="009B2117"/>
    <w:rsid w:val="009B220E"/>
    <w:rsid w:val="009B2211"/>
    <w:rsid w:val="009B22E7"/>
    <w:rsid w:val="009B242F"/>
    <w:rsid w:val="009B2438"/>
    <w:rsid w:val="009B2592"/>
    <w:rsid w:val="009B25CA"/>
    <w:rsid w:val="009B2602"/>
    <w:rsid w:val="009B271A"/>
    <w:rsid w:val="009B2863"/>
    <w:rsid w:val="009B287E"/>
    <w:rsid w:val="009B2A57"/>
    <w:rsid w:val="009B2BA0"/>
    <w:rsid w:val="009B2BA4"/>
    <w:rsid w:val="009B2D00"/>
    <w:rsid w:val="009B2D80"/>
    <w:rsid w:val="009B2D81"/>
    <w:rsid w:val="009B2DEA"/>
    <w:rsid w:val="009B2E49"/>
    <w:rsid w:val="009B2FF9"/>
    <w:rsid w:val="009B3073"/>
    <w:rsid w:val="009B3125"/>
    <w:rsid w:val="009B317C"/>
    <w:rsid w:val="009B3194"/>
    <w:rsid w:val="009B31AD"/>
    <w:rsid w:val="009B324B"/>
    <w:rsid w:val="009B32F4"/>
    <w:rsid w:val="009B3439"/>
    <w:rsid w:val="009B3449"/>
    <w:rsid w:val="009B3452"/>
    <w:rsid w:val="009B3545"/>
    <w:rsid w:val="009B36D8"/>
    <w:rsid w:val="009B3845"/>
    <w:rsid w:val="009B397D"/>
    <w:rsid w:val="009B39B5"/>
    <w:rsid w:val="009B3AB5"/>
    <w:rsid w:val="009B3AF4"/>
    <w:rsid w:val="009B3B3E"/>
    <w:rsid w:val="009B3B90"/>
    <w:rsid w:val="009B3C59"/>
    <w:rsid w:val="009B3D1C"/>
    <w:rsid w:val="009B3D91"/>
    <w:rsid w:val="009B3DC5"/>
    <w:rsid w:val="009B3DF5"/>
    <w:rsid w:val="009B3E13"/>
    <w:rsid w:val="009B3E1B"/>
    <w:rsid w:val="009B3E72"/>
    <w:rsid w:val="009B3EA1"/>
    <w:rsid w:val="009B3EBE"/>
    <w:rsid w:val="009B4035"/>
    <w:rsid w:val="009B426C"/>
    <w:rsid w:val="009B42D4"/>
    <w:rsid w:val="009B433A"/>
    <w:rsid w:val="009B447B"/>
    <w:rsid w:val="009B453B"/>
    <w:rsid w:val="009B4571"/>
    <w:rsid w:val="009B45E7"/>
    <w:rsid w:val="009B45F2"/>
    <w:rsid w:val="009B462D"/>
    <w:rsid w:val="009B469E"/>
    <w:rsid w:val="009B4703"/>
    <w:rsid w:val="009B4906"/>
    <w:rsid w:val="009B4995"/>
    <w:rsid w:val="009B49AC"/>
    <w:rsid w:val="009B4AAC"/>
    <w:rsid w:val="009B4AC6"/>
    <w:rsid w:val="009B4B11"/>
    <w:rsid w:val="009B4BA6"/>
    <w:rsid w:val="009B4BFA"/>
    <w:rsid w:val="009B4C40"/>
    <w:rsid w:val="009B4C85"/>
    <w:rsid w:val="009B4CCD"/>
    <w:rsid w:val="009B4CFA"/>
    <w:rsid w:val="009B4D4A"/>
    <w:rsid w:val="009B4D52"/>
    <w:rsid w:val="009B4D76"/>
    <w:rsid w:val="009B4DED"/>
    <w:rsid w:val="009B4E58"/>
    <w:rsid w:val="009B4ECF"/>
    <w:rsid w:val="009B4EE5"/>
    <w:rsid w:val="009B4F66"/>
    <w:rsid w:val="009B5031"/>
    <w:rsid w:val="009B5056"/>
    <w:rsid w:val="009B508B"/>
    <w:rsid w:val="009B5090"/>
    <w:rsid w:val="009B50A7"/>
    <w:rsid w:val="009B50E3"/>
    <w:rsid w:val="009B5236"/>
    <w:rsid w:val="009B52A1"/>
    <w:rsid w:val="009B52DE"/>
    <w:rsid w:val="009B534E"/>
    <w:rsid w:val="009B53BC"/>
    <w:rsid w:val="009B5411"/>
    <w:rsid w:val="009B541F"/>
    <w:rsid w:val="009B54FA"/>
    <w:rsid w:val="009B5539"/>
    <w:rsid w:val="009B553B"/>
    <w:rsid w:val="009B5596"/>
    <w:rsid w:val="009B5659"/>
    <w:rsid w:val="009B5718"/>
    <w:rsid w:val="009B5721"/>
    <w:rsid w:val="009B5738"/>
    <w:rsid w:val="009B580E"/>
    <w:rsid w:val="009B585C"/>
    <w:rsid w:val="009B5863"/>
    <w:rsid w:val="009B588D"/>
    <w:rsid w:val="009B5972"/>
    <w:rsid w:val="009B59D9"/>
    <w:rsid w:val="009B59E6"/>
    <w:rsid w:val="009B5A08"/>
    <w:rsid w:val="009B5AD5"/>
    <w:rsid w:val="009B5B15"/>
    <w:rsid w:val="009B5BD1"/>
    <w:rsid w:val="009B5C14"/>
    <w:rsid w:val="009B5C49"/>
    <w:rsid w:val="009B5D41"/>
    <w:rsid w:val="009B5DDB"/>
    <w:rsid w:val="009B5E31"/>
    <w:rsid w:val="009B5E86"/>
    <w:rsid w:val="009B5F01"/>
    <w:rsid w:val="009B5F33"/>
    <w:rsid w:val="009B5F41"/>
    <w:rsid w:val="009B5F83"/>
    <w:rsid w:val="009B6095"/>
    <w:rsid w:val="009B60A5"/>
    <w:rsid w:val="009B614F"/>
    <w:rsid w:val="009B624D"/>
    <w:rsid w:val="009B6325"/>
    <w:rsid w:val="009B6377"/>
    <w:rsid w:val="009B6424"/>
    <w:rsid w:val="009B644D"/>
    <w:rsid w:val="009B6463"/>
    <w:rsid w:val="009B6521"/>
    <w:rsid w:val="009B652B"/>
    <w:rsid w:val="009B65A3"/>
    <w:rsid w:val="009B663B"/>
    <w:rsid w:val="009B6644"/>
    <w:rsid w:val="009B674D"/>
    <w:rsid w:val="009B6806"/>
    <w:rsid w:val="009B699F"/>
    <w:rsid w:val="009B69A8"/>
    <w:rsid w:val="009B6A53"/>
    <w:rsid w:val="009B6A83"/>
    <w:rsid w:val="009B6C55"/>
    <w:rsid w:val="009B6CCC"/>
    <w:rsid w:val="009B6CE9"/>
    <w:rsid w:val="009B6D24"/>
    <w:rsid w:val="009B6D63"/>
    <w:rsid w:val="009B6EB9"/>
    <w:rsid w:val="009B6F94"/>
    <w:rsid w:val="009B6FBB"/>
    <w:rsid w:val="009B6FDB"/>
    <w:rsid w:val="009B6FDD"/>
    <w:rsid w:val="009B705A"/>
    <w:rsid w:val="009B708B"/>
    <w:rsid w:val="009B7093"/>
    <w:rsid w:val="009B70C7"/>
    <w:rsid w:val="009B70D9"/>
    <w:rsid w:val="009B719A"/>
    <w:rsid w:val="009B71D5"/>
    <w:rsid w:val="009B71E6"/>
    <w:rsid w:val="009B726C"/>
    <w:rsid w:val="009B72DB"/>
    <w:rsid w:val="009B7300"/>
    <w:rsid w:val="009B7365"/>
    <w:rsid w:val="009B738E"/>
    <w:rsid w:val="009B7456"/>
    <w:rsid w:val="009B759C"/>
    <w:rsid w:val="009B7610"/>
    <w:rsid w:val="009B7675"/>
    <w:rsid w:val="009B789D"/>
    <w:rsid w:val="009B7A0B"/>
    <w:rsid w:val="009B7A63"/>
    <w:rsid w:val="009B7AD4"/>
    <w:rsid w:val="009B7B20"/>
    <w:rsid w:val="009B7B4A"/>
    <w:rsid w:val="009B7B5D"/>
    <w:rsid w:val="009B7B80"/>
    <w:rsid w:val="009B7BDA"/>
    <w:rsid w:val="009B7C0C"/>
    <w:rsid w:val="009B7DD7"/>
    <w:rsid w:val="009B7E1B"/>
    <w:rsid w:val="009B7FDE"/>
    <w:rsid w:val="009C003E"/>
    <w:rsid w:val="009C01A0"/>
    <w:rsid w:val="009C01C8"/>
    <w:rsid w:val="009C01D9"/>
    <w:rsid w:val="009C0251"/>
    <w:rsid w:val="009C0262"/>
    <w:rsid w:val="009C030C"/>
    <w:rsid w:val="009C04FF"/>
    <w:rsid w:val="009C076E"/>
    <w:rsid w:val="009C07A9"/>
    <w:rsid w:val="009C091C"/>
    <w:rsid w:val="009C0962"/>
    <w:rsid w:val="009C097B"/>
    <w:rsid w:val="009C0A07"/>
    <w:rsid w:val="009C0A0C"/>
    <w:rsid w:val="009C0A99"/>
    <w:rsid w:val="009C0AAA"/>
    <w:rsid w:val="009C0AFD"/>
    <w:rsid w:val="009C0B10"/>
    <w:rsid w:val="009C0B23"/>
    <w:rsid w:val="009C0C0F"/>
    <w:rsid w:val="009C0D2F"/>
    <w:rsid w:val="009C0D94"/>
    <w:rsid w:val="009C0E4B"/>
    <w:rsid w:val="009C0E77"/>
    <w:rsid w:val="009C0E7A"/>
    <w:rsid w:val="009C0F57"/>
    <w:rsid w:val="009C0F62"/>
    <w:rsid w:val="009C0F7F"/>
    <w:rsid w:val="009C1004"/>
    <w:rsid w:val="009C103B"/>
    <w:rsid w:val="009C1048"/>
    <w:rsid w:val="009C104C"/>
    <w:rsid w:val="009C10A7"/>
    <w:rsid w:val="009C10B0"/>
    <w:rsid w:val="009C1377"/>
    <w:rsid w:val="009C15F6"/>
    <w:rsid w:val="009C1650"/>
    <w:rsid w:val="009C1693"/>
    <w:rsid w:val="009C16FB"/>
    <w:rsid w:val="009C181B"/>
    <w:rsid w:val="009C1A60"/>
    <w:rsid w:val="009C1A6F"/>
    <w:rsid w:val="009C1B3C"/>
    <w:rsid w:val="009C1B60"/>
    <w:rsid w:val="009C1B6F"/>
    <w:rsid w:val="009C1DDC"/>
    <w:rsid w:val="009C1E16"/>
    <w:rsid w:val="009C1E1D"/>
    <w:rsid w:val="009C1E77"/>
    <w:rsid w:val="009C1F02"/>
    <w:rsid w:val="009C1F64"/>
    <w:rsid w:val="009C2045"/>
    <w:rsid w:val="009C2049"/>
    <w:rsid w:val="009C212B"/>
    <w:rsid w:val="009C2166"/>
    <w:rsid w:val="009C2271"/>
    <w:rsid w:val="009C23D3"/>
    <w:rsid w:val="009C23DF"/>
    <w:rsid w:val="009C2628"/>
    <w:rsid w:val="009C267B"/>
    <w:rsid w:val="009C26D9"/>
    <w:rsid w:val="009C26DA"/>
    <w:rsid w:val="009C2747"/>
    <w:rsid w:val="009C2776"/>
    <w:rsid w:val="009C27A1"/>
    <w:rsid w:val="009C27BD"/>
    <w:rsid w:val="009C28D7"/>
    <w:rsid w:val="009C28E0"/>
    <w:rsid w:val="009C29A4"/>
    <w:rsid w:val="009C2A7F"/>
    <w:rsid w:val="009C2BBF"/>
    <w:rsid w:val="009C2BDB"/>
    <w:rsid w:val="009C2BFC"/>
    <w:rsid w:val="009C2C10"/>
    <w:rsid w:val="009C2C24"/>
    <w:rsid w:val="009C2C5A"/>
    <w:rsid w:val="009C2CA3"/>
    <w:rsid w:val="009C2D57"/>
    <w:rsid w:val="009C2D89"/>
    <w:rsid w:val="009C2DE7"/>
    <w:rsid w:val="009C2F3F"/>
    <w:rsid w:val="009C2F58"/>
    <w:rsid w:val="009C2F5D"/>
    <w:rsid w:val="009C2F9C"/>
    <w:rsid w:val="009C301F"/>
    <w:rsid w:val="009C310F"/>
    <w:rsid w:val="009C3365"/>
    <w:rsid w:val="009C336A"/>
    <w:rsid w:val="009C339D"/>
    <w:rsid w:val="009C3495"/>
    <w:rsid w:val="009C34A2"/>
    <w:rsid w:val="009C352F"/>
    <w:rsid w:val="009C3568"/>
    <w:rsid w:val="009C35BB"/>
    <w:rsid w:val="009C3616"/>
    <w:rsid w:val="009C3653"/>
    <w:rsid w:val="009C366C"/>
    <w:rsid w:val="009C36DB"/>
    <w:rsid w:val="009C374B"/>
    <w:rsid w:val="009C382E"/>
    <w:rsid w:val="009C3864"/>
    <w:rsid w:val="009C38F6"/>
    <w:rsid w:val="009C395E"/>
    <w:rsid w:val="009C3A29"/>
    <w:rsid w:val="009C3A9C"/>
    <w:rsid w:val="009C3BDC"/>
    <w:rsid w:val="009C3CAC"/>
    <w:rsid w:val="009C3D22"/>
    <w:rsid w:val="009C3D2C"/>
    <w:rsid w:val="009C3D88"/>
    <w:rsid w:val="009C3E46"/>
    <w:rsid w:val="009C3E56"/>
    <w:rsid w:val="009C3EDB"/>
    <w:rsid w:val="009C41F4"/>
    <w:rsid w:val="009C4299"/>
    <w:rsid w:val="009C42C3"/>
    <w:rsid w:val="009C4310"/>
    <w:rsid w:val="009C4553"/>
    <w:rsid w:val="009C45E5"/>
    <w:rsid w:val="009C46A1"/>
    <w:rsid w:val="009C46EA"/>
    <w:rsid w:val="009C49E5"/>
    <w:rsid w:val="009C4AF2"/>
    <w:rsid w:val="009C4B7B"/>
    <w:rsid w:val="009C4C38"/>
    <w:rsid w:val="009C4CA5"/>
    <w:rsid w:val="009C4DAA"/>
    <w:rsid w:val="009C4DBC"/>
    <w:rsid w:val="009C4E70"/>
    <w:rsid w:val="009C4EBB"/>
    <w:rsid w:val="009C4FF5"/>
    <w:rsid w:val="009C5077"/>
    <w:rsid w:val="009C50A8"/>
    <w:rsid w:val="009C50D3"/>
    <w:rsid w:val="009C5263"/>
    <w:rsid w:val="009C5281"/>
    <w:rsid w:val="009C52E9"/>
    <w:rsid w:val="009C5353"/>
    <w:rsid w:val="009C5355"/>
    <w:rsid w:val="009C53D7"/>
    <w:rsid w:val="009C5405"/>
    <w:rsid w:val="009C5466"/>
    <w:rsid w:val="009C54CC"/>
    <w:rsid w:val="009C55EF"/>
    <w:rsid w:val="009C56CF"/>
    <w:rsid w:val="009C575D"/>
    <w:rsid w:val="009C5835"/>
    <w:rsid w:val="009C593A"/>
    <w:rsid w:val="009C59B8"/>
    <w:rsid w:val="009C59C3"/>
    <w:rsid w:val="009C59D7"/>
    <w:rsid w:val="009C5BBD"/>
    <w:rsid w:val="009C5C3A"/>
    <w:rsid w:val="009C5DBC"/>
    <w:rsid w:val="009C5DF5"/>
    <w:rsid w:val="009C5E43"/>
    <w:rsid w:val="009C5ED1"/>
    <w:rsid w:val="009C5F49"/>
    <w:rsid w:val="009C6037"/>
    <w:rsid w:val="009C612B"/>
    <w:rsid w:val="009C6216"/>
    <w:rsid w:val="009C622C"/>
    <w:rsid w:val="009C628A"/>
    <w:rsid w:val="009C636B"/>
    <w:rsid w:val="009C641D"/>
    <w:rsid w:val="009C643C"/>
    <w:rsid w:val="009C648C"/>
    <w:rsid w:val="009C64CA"/>
    <w:rsid w:val="009C654B"/>
    <w:rsid w:val="009C6575"/>
    <w:rsid w:val="009C6587"/>
    <w:rsid w:val="009C65AE"/>
    <w:rsid w:val="009C65BF"/>
    <w:rsid w:val="009C6692"/>
    <w:rsid w:val="009C6697"/>
    <w:rsid w:val="009C66AD"/>
    <w:rsid w:val="009C68CD"/>
    <w:rsid w:val="009C68E7"/>
    <w:rsid w:val="009C6938"/>
    <w:rsid w:val="009C69A2"/>
    <w:rsid w:val="009C69F0"/>
    <w:rsid w:val="009C6AA7"/>
    <w:rsid w:val="009C6B4B"/>
    <w:rsid w:val="009C6B56"/>
    <w:rsid w:val="009C6C5B"/>
    <w:rsid w:val="009C6D5F"/>
    <w:rsid w:val="009C6DB3"/>
    <w:rsid w:val="009C6E32"/>
    <w:rsid w:val="009C6F59"/>
    <w:rsid w:val="009C6FC3"/>
    <w:rsid w:val="009C6FE6"/>
    <w:rsid w:val="009C7050"/>
    <w:rsid w:val="009C7074"/>
    <w:rsid w:val="009C72F2"/>
    <w:rsid w:val="009C7367"/>
    <w:rsid w:val="009C7410"/>
    <w:rsid w:val="009C748E"/>
    <w:rsid w:val="009C74B1"/>
    <w:rsid w:val="009C755C"/>
    <w:rsid w:val="009C7636"/>
    <w:rsid w:val="009C76F7"/>
    <w:rsid w:val="009C771D"/>
    <w:rsid w:val="009C7763"/>
    <w:rsid w:val="009C7782"/>
    <w:rsid w:val="009C779E"/>
    <w:rsid w:val="009C781B"/>
    <w:rsid w:val="009C795A"/>
    <w:rsid w:val="009C79BE"/>
    <w:rsid w:val="009C79E6"/>
    <w:rsid w:val="009C7A79"/>
    <w:rsid w:val="009C7A9A"/>
    <w:rsid w:val="009C7B05"/>
    <w:rsid w:val="009C7B12"/>
    <w:rsid w:val="009C7B32"/>
    <w:rsid w:val="009C7B7C"/>
    <w:rsid w:val="009C7BEA"/>
    <w:rsid w:val="009C7CBB"/>
    <w:rsid w:val="009C7CC1"/>
    <w:rsid w:val="009C7D24"/>
    <w:rsid w:val="009C7D56"/>
    <w:rsid w:val="009C7E9B"/>
    <w:rsid w:val="009C7FB4"/>
    <w:rsid w:val="009D0021"/>
    <w:rsid w:val="009D006C"/>
    <w:rsid w:val="009D007E"/>
    <w:rsid w:val="009D019E"/>
    <w:rsid w:val="009D01EA"/>
    <w:rsid w:val="009D0223"/>
    <w:rsid w:val="009D022B"/>
    <w:rsid w:val="009D022E"/>
    <w:rsid w:val="009D025E"/>
    <w:rsid w:val="009D029B"/>
    <w:rsid w:val="009D039D"/>
    <w:rsid w:val="009D051E"/>
    <w:rsid w:val="009D05E3"/>
    <w:rsid w:val="009D066A"/>
    <w:rsid w:val="009D0683"/>
    <w:rsid w:val="009D06EB"/>
    <w:rsid w:val="009D07B8"/>
    <w:rsid w:val="009D09AC"/>
    <w:rsid w:val="009D09DD"/>
    <w:rsid w:val="009D0A12"/>
    <w:rsid w:val="009D0A9A"/>
    <w:rsid w:val="009D0AED"/>
    <w:rsid w:val="009D0C10"/>
    <w:rsid w:val="009D0C15"/>
    <w:rsid w:val="009D0C1A"/>
    <w:rsid w:val="009D0D3F"/>
    <w:rsid w:val="009D0E02"/>
    <w:rsid w:val="009D0E2F"/>
    <w:rsid w:val="009D1305"/>
    <w:rsid w:val="009D1311"/>
    <w:rsid w:val="009D1362"/>
    <w:rsid w:val="009D137D"/>
    <w:rsid w:val="009D13AE"/>
    <w:rsid w:val="009D147D"/>
    <w:rsid w:val="009D14E8"/>
    <w:rsid w:val="009D152B"/>
    <w:rsid w:val="009D1568"/>
    <w:rsid w:val="009D156E"/>
    <w:rsid w:val="009D164F"/>
    <w:rsid w:val="009D1662"/>
    <w:rsid w:val="009D17C9"/>
    <w:rsid w:val="009D185B"/>
    <w:rsid w:val="009D1A67"/>
    <w:rsid w:val="009D1A7C"/>
    <w:rsid w:val="009D1A85"/>
    <w:rsid w:val="009D1B27"/>
    <w:rsid w:val="009D1BDB"/>
    <w:rsid w:val="009D1D5F"/>
    <w:rsid w:val="009D1D90"/>
    <w:rsid w:val="009D1EC8"/>
    <w:rsid w:val="009D1F97"/>
    <w:rsid w:val="009D1FA6"/>
    <w:rsid w:val="009D2056"/>
    <w:rsid w:val="009D20A8"/>
    <w:rsid w:val="009D2176"/>
    <w:rsid w:val="009D22EC"/>
    <w:rsid w:val="009D2351"/>
    <w:rsid w:val="009D237A"/>
    <w:rsid w:val="009D237E"/>
    <w:rsid w:val="009D23A2"/>
    <w:rsid w:val="009D23A9"/>
    <w:rsid w:val="009D23F1"/>
    <w:rsid w:val="009D24A9"/>
    <w:rsid w:val="009D24FD"/>
    <w:rsid w:val="009D2544"/>
    <w:rsid w:val="009D25D5"/>
    <w:rsid w:val="009D26BD"/>
    <w:rsid w:val="009D2950"/>
    <w:rsid w:val="009D2A39"/>
    <w:rsid w:val="009D2B22"/>
    <w:rsid w:val="009D2B9C"/>
    <w:rsid w:val="009D2BCB"/>
    <w:rsid w:val="009D2C85"/>
    <w:rsid w:val="009D2C92"/>
    <w:rsid w:val="009D30A0"/>
    <w:rsid w:val="009D325E"/>
    <w:rsid w:val="009D326C"/>
    <w:rsid w:val="009D3288"/>
    <w:rsid w:val="009D3331"/>
    <w:rsid w:val="009D333B"/>
    <w:rsid w:val="009D338E"/>
    <w:rsid w:val="009D33F0"/>
    <w:rsid w:val="009D3430"/>
    <w:rsid w:val="009D3483"/>
    <w:rsid w:val="009D351F"/>
    <w:rsid w:val="009D3634"/>
    <w:rsid w:val="009D370C"/>
    <w:rsid w:val="009D3712"/>
    <w:rsid w:val="009D3841"/>
    <w:rsid w:val="009D3998"/>
    <w:rsid w:val="009D3A20"/>
    <w:rsid w:val="009D3ACF"/>
    <w:rsid w:val="009D3ADB"/>
    <w:rsid w:val="009D3BA5"/>
    <w:rsid w:val="009D3BDB"/>
    <w:rsid w:val="009D3BEE"/>
    <w:rsid w:val="009D3C12"/>
    <w:rsid w:val="009D3C32"/>
    <w:rsid w:val="009D3D92"/>
    <w:rsid w:val="009D3E1C"/>
    <w:rsid w:val="009D3E68"/>
    <w:rsid w:val="009D3EA0"/>
    <w:rsid w:val="009D3F81"/>
    <w:rsid w:val="009D3FD2"/>
    <w:rsid w:val="009D4033"/>
    <w:rsid w:val="009D40BE"/>
    <w:rsid w:val="009D426B"/>
    <w:rsid w:val="009D4287"/>
    <w:rsid w:val="009D42DA"/>
    <w:rsid w:val="009D439D"/>
    <w:rsid w:val="009D45C6"/>
    <w:rsid w:val="009D4639"/>
    <w:rsid w:val="009D479E"/>
    <w:rsid w:val="009D483A"/>
    <w:rsid w:val="009D4870"/>
    <w:rsid w:val="009D48A3"/>
    <w:rsid w:val="009D4946"/>
    <w:rsid w:val="009D4959"/>
    <w:rsid w:val="009D4A3D"/>
    <w:rsid w:val="009D4A4F"/>
    <w:rsid w:val="009D4B92"/>
    <w:rsid w:val="009D4BD2"/>
    <w:rsid w:val="009D4BEC"/>
    <w:rsid w:val="009D4C14"/>
    <w:rsid w:val="009D4C82"/>
    <w:rsid w:val="009D4CA6"/>
    <w:rsid w:val="009D4E4B"/>
    <w:rsid w:val="009D4EB2"/>
    <w:rsid w:val="009D4FD6"/>
    <w:rsid w:val="009D501A"/>
    <w:rsid w:val="009D50E9"/>
    <w:rsid w:val="009D52E9"/>
    <w:rsid w:val="009D52EF"/>
    <w:rsid w:val="009D5377"/>
    <w:rsid w:val="009D5389"/>
    <w:rsid w:val="009D53BD"/>
    <w:rsid w:val="009D54E0"/>
    <w:rsid w:val="009D555D"/>
    <w:rsid w:val="009D5585"/>
    <w:rsid w:val="009D55A5"/>
    <w:rsid w:val="009D55D9"/>
    <w:rsid w:val="009D565F"/>
    <w:rsid w:val="009D5667"/>
    <w:rsid w:val="009D56DE"/>
    <w:rsid w:val="009D570E"/>
    <w:rsid w:val="009D5782"/>
    <w:rsid w:val="009D578F"/>
    <w:rsid w:val="009D57E9"/>
    <w:rsid w:val="009D5817"/>
    <w:rsid w:val="009D5834"/>
    <w:rsid w:val="009D58B9"/>
    <w:rsid w:val="009D59EC"/>
    <w:rsid w:val="009D5A82"/>
    <w:rsid w:val="009D5A9C"/>
    <w:rsid w:val="009D5ACF"/>
    <w:rsid w:val="009D5C1C"/>
    <w:rsid w:val="009D5C6B"/>
    <w:rsid w:val="009D5CE8"/>
    <w:rsid w:val="009D5D5A"/>
    <w:rsid w:val="009D5DA2"/>
    <w:rsid w:val="009D5E87"/>
    <w:rsid w:val="009D5EC1"/>
    <w:rsid w:val="009D5EEC"/>
    <w:rsid w:val="009D5FC3"/>
    <w:rsid w:val="009D603B"/>
    <w:rsid w:val="009D6077"/>
    <w:rsid w:val="009D60A5"/>
    <w:rsid w:val="009D610B"/>
    <w:rsid w:val="009D61B4"/>
    <w:rsid w:val="009D6252"/>
    <w:rsid w:val="009D629D"/>
    <w:rsid w:val="009D62C7"/>
    <w:rsid w:val="009D62FF"/>
    <w:rsid w:val="009D6351"/>
    <w:rsid w:val="009D63FB"/>
    <w:rsid w:val="009D647A"/>
    <w:rsid w:val="009D64BD"/>
    <w:rsid w:val="009D6564"/>
    <w:rsid w:val="009D6646"/>
    <w:rsid w:val="009D6702"/>
    <w:rsid w:val="009D6707"/>
    <w:rsid w:val="009D67F1"/>
    <w:rsid w:val="009D688F"/>
    <w:rsid w:val="009D68AD"/>
    <w:rsid w:val="009D68F0"/>
    <w:rsid w:val="009D692B"/>
    <w:rsid w:val="009D6931"/>
    <w:rsid w:val="009D6B30"/>
    <w:rsid w:val="009D6B67"/>
    <w:rsid w:val="009D6B85"/>
    <w:rsid w:val="009D6D04"/>
    <w:rsid w:val="009D6DFC"/>
    <w:rsid w:val="009D6E29"/>
    <w:rsid w:val="009D6FF5"/>
    <w:rsid w:val="009D7025"/>
    <w:rsid w:val="009D7106"/>
    <w:rsid w:val="009D711F"/>
    <w:rsid w:val="009D712C"/>
    <w:rsid w:val="009D739B"/>
    <w:rsid w:val="009D73F6"/>
    <w:rsid w:val="009D73F9"/>
    <w:rsid w:val="009D7418"/>
    <w:rsid w:val="009D741D"/>
    <w:rsid w:val="009D746A"/>
    <w:rsid w:val="009D74A6"/>
    <w:rsid w:val="009D74D6"/>
    <w:rsid w:val="009D74EA"/>
    <w:rsid w:val="009D751D"/>
    <w:rsid w:val="009D7538"/>
    <w:rsid w:val="009D7564"/>
    <w:rsid w:val="009D76AA"/>
    <w:rsid w:val="009D7746"/>
    <w:rsid w:val="009D777D"/>
    <w:rsid w:val="009D77BF"/>
    <w:rsid w:val="009D7855"/>
    <w:rsid w:val="009D7859"/>
    <w:rsid w:val="009D788E"/>
    <w:rsid w:val="009D79D6"/>
    <w:rsid w:val="009D7A11"/>
    <w:rsid w:val="009D7A32"/>
    <w:rsid w:val="009D7B24"/>
    <w:rsid w:val="009D7C22"/>
    <w:rsid w:val="009D7C4D"/>
    <w:rsid w:val="009D7D21"/>
    <w:rsid w:val="009D7DBC"/>
    <w:rsid w:val="009D7DE5"/>
    <w:rsid w:val="009D7EB7"/>
    <w:rsid w:val="009E00E2"/>
    <w:rsid w:val="009E01C2"/>
    <w:rsid w:val="009E0229"/>
    <w:rsid w:val="009E02AB"/>
    <w:rsid w:val="009E02E7"/>
    <w:rsid w:val="009E0387"/>
    <w:rsid w:val="009E03AE"/>
    <w:rsid w:val="009E03F7"/>
    <w:rsid w:val="009E040F"/>
    <w:rsid w:val="009E0453"/>
    <w:rsid w:val="009E04C5"/>
    <w:rsid w:val="009E04DE"/>
    <w:rsid w:val="009E0510"/>
    <w:rsid w:val="009E05AC"/>
    <w:rsid w:val="009E0773"/>
    <w:rsid w:val="009E07E4"/>
    <w:rsid w:val="009E0870"/>
    <w:rsid w:val="009E0902"/>
    <w:rsid w:val="009E0973"/>
    <w:rsid w:val="009E0A67"/>
    <w:rsid w:val="009E0BE7"/>
    <w:rsid w:val="009E0C5B"/>
    <w:rsid w:val="009E0E0A"/>
    <w:rsid w:val="009E0E95"/>
    <w:rsid w:val="009E0F03"/>
    <w:rsid w:val="009E0F25"/>
    <w:rsid w:val="009E0F49"/>
    <w:rsid w:val="009E0FBB"/>
    <w:rsid w:val="009E1028"/>
    <w:rsid w:val="009E110E"/>
    <w:rsid w:val="009E1186"/>
    <w:rsid w:val="009E11DB"/>
    <w:rsid w:val="009E11ED"/>
    <w:rsid w:val="009E132F"/>
    <w:rsid w:val="009E14CF"/>
    <w:rsid w:val="009E14E2"/>
    <w:rsid w:val="009E14E7"/>
    <w:rsid w:val="009E1662"/>
    <w:rsid w:val="009E166F"/>
    <w:rsid w:val="009E16F3"/>
    <w:rsid w:val="009E16F6"/>
    <w:rsid w:val="009E177A"/>
    <w:rsid w:val="009E1799"/>
    <w:rsid w:val="009E18A2"/>
    <w:rsid w:val="009E1938"/>
    <w:rsid w:val="009E1953"/>
    <w:rsid w:val="009E1A79"/>
    <w:rsid w:val="009E1A94"/>
    <w:rsid w:val="009E1AE3"/>
    <w:rsid w:val="009E1B48"/>
    <w:rsid w:val="009E1B7B"/>
    <w:rsid w:val="009E1BDE"/>
    <w:rsid w:val="009E1BE0"/>
    <w:rsid w:val="009E1EFB"/>
    <w:rsid w:val="009E1F80"/>
    <w:rsid w:val="009E203F"/>
    <w:rsid w:val="009E2055"/>
    <w:rsid w:val="009E20A2"/>
    <w:rsid w:val="009E20A3"/>
    <w:rsid w:val="009E20A9"/>
    <w:rsid w:val="009E20E5"/>
    <w:rsid w:val="009E2124"/>
    <w:rsid w:val="009E22BF"/>
    <w:rsid w:val="009E2342"/>
    <w:rsid w:val="009E23A4"/>
    <w:rsid w:val="009E25BB"/>
    <w:rsid w:val="009E264F"/>
    <w:rsid w:val="009E26C4"/>
    <w:rsid w:val="009E26C5"/>
    <w:rsid w:val="009E26D2"/>
    <w:rsid w:val="009E270C"/>
    <w:rsid w:val="009E2776"/>
    <w:rsid w:val="009E28B5"/>
    <w:rsid w:val="009E2920"/>
    <w:rsid w:val="009E2970"/>
    <w:rsid w:val="009E29A3"/>
    <w:rsid w:val="009E2A96"/>
    <w:rsid w:val="009E2BAC"/>
    <w:rsid w:val="009E2BC8"/>
    <w:rsid w:val="009E2BEC"/>
    <w:rsid w:val="009E2D39"/>
    <w:rsid w:val="009E2D70"/>
    <w:rsid w:val="009E2D76"/>
    <w:rsid w:val="009E2E46"/>
    <w:rsid w:val="009E2E60"/>
    <w:rsid w:val="009E2ECB"/>
    <w:rsid w:val="009E2F5B"/>
    <w:rsid w:val="009E3055"/>
    <w:rsid w:val="009E30A0"/>
    <w:rsid w:val="009E31E1"/>
    <w:rsid w:val="009E3237"/>
    <w:rsid w:val="009E324A"/>
    <w:rsid w:val="009E3331"/>
    <w:rsid w:val="009E342C"/>
    <w:rsid w:val="009E348E"/>
    <w:rsid w:val="009E34FD"/>
    <w:rsid w:val="009E3506"/>
    <w:rsid w:val="009E3547"/>
    <w:rsid w:val="009E3566"/>
    <w:rsid w:val="009E35BF"/>
    <w:rsid w:val="009E366A"/>
    <w:rsid w:val="009E3721"/>
    <w:rsid w:val="009E3731"/>
    <w:rsid w:val="009E3736"/>
    <w:rsid w:val="009E37C6"/>
    <w:rsid w:val="009E3814"/>
    <w:rsid w:val="009E3829"/>
    <w:rsid w:val="009E3843"/>
    <w:rsid w:val="009E3847"/>
    <w:rsid w:val="009E388E"/>
    <w:rsid w:val="009E38B9"/>
    <w:rsid w:val="009E3925"/>
    <w:rsid w:val="009E39B7"/>
    <w:rsid w:val="009E39EF"/>
    <w:rsid w:val="009E3AD4"/>
    <w:rsid w:val="009E3B16"/>
    <w:rsid w:val="009E3B52"/>
    <w:rsid w:val="009E3B56"/>
    <w:rsid w:val="009E3BA0"/>
    <w:rsid w:val="009E3C69"/>
    <w:rsid w:val="009E3CE9"/>
    <w:rsid w:val="009E3DD7"/>
    <w:rsid w:val="009E3E4B"/>
    <w:rsid w:val="009E3E8C"/>
    <w:rsid w:val="009E3EF7"/>
    <w:rsid w:val="009E3EF8"/>
    <w:rsid w:val="009E3F1D"/>
    <w:rsid w:val="009E3F2F"/>
    <w:rsid w:val="009E3F4D"/>
    <w:rsid w:val="009E3F6D"/>
    <w:rsid w:val="009E3F85"/>
    <w:rsid w:val="009E41EC"/>
    <w:rsid w:val="009E4247"/>
    <w:rsid w:val="009E42CE"/>
    <w:rsid w:val="009E42D0"/>
    <w:rsid w:val="009E43B5"/>
    <w:rsid w:val="009E4486"/>
    <w:rsid w:val="009E4506"/>
    <w:rsid w:val="009E45F3"/>
    <w:rsid w:val="009E4612"/>
    <w:rsid w:val="009E4621"/>
    <w:rsid w:val="009E46C0"/>
    <w:rsid w:val="009E4712"/>
    <w:rsid w:val="009E4733"/>
    <w:rsid w:val="009E479D"/>
    <w:rsid w:val="009E4814"/>
    <w:rsid w:val="009E4825"/>
    <w:rsid w:val="009E482B"/>
    <w:rsid w:val="009E483F"/>
    <w:rsid w:val="009E48E3"/>
    <w:rsid w:val="009E491B"/>
    <w:rsid w:val="009E49A1"/>
    <w:rsid w:val="009E4A7A"/>
    <w:rsid w:val="009E4AE4"/>
    <w:rsid w:val="009E4B3B"/>
    <w:rsid w:val="009E4B57"/>
    <w:rsid w:val="009E4C22"/>
    <w:rsid w:val="009E4C87"/>
    <w:rsid w:val="009E4CD6"/>
    <w:rsid w:val="009E4E08"/>
    <w:rsid w:val="009E4E95"/>
    <w:rsid w:val="009E4FA0"/>
    <w:rsid w:val="009E5151"/>
    <w:rsid w:val="009E51AE"/>
    <w:rsid w:val="009E51BE"/>
    <w:rsid w:val="009E51C4"/>
    <w:rsid w:val="009E51CE"/>
    <w:rsid w:val="009E51EE"/>
    <w:rsid w:val="009E5266"/>
    <w:rsid w:val="009E5270"/>
    <w:rsid w:val="009E53B3"/>
    <w:rsid w:val="009E53EF"/>
    <w:rsid w:val="009E5581"/>
    <w:rsid w:val="009E55BE"/>
    <w:rsid w:val="009E55C5"/>
    <w:rsid w:val="009E56A2"/>
    <w:rsid w:val="009E5711"/>
    <w:rsid w:val="009E579F"/>
    <w:rsid w:val="009E57B6"/>
    <w:rsid w:val="009E5824"/>
    <w:rsid w:val="009E5847"/>
    <w:rsid w:val="009E589E"/>
    <w:rsid w:val="009E5963"/>
    <w:rsid w:val="009E5977"/>
    <w:rsid w:val="009E5A14"/>
    <w:rsid w:val="009E5C83"/>
    <w:rsid w:val="009E5CC2"/>
    <w:rsid w:val="009E5DC4"/>
    <w:rsid w:val="009E5DCC"/>
    <w:rsid w:val="009E5DDE"/>
    <w:rsid w:val="009E5FCF"/>
    <w:rsid w:val="009E60A5"/>
    <w:rsid w:val="009E619F"/>
    <w:rsid w:val="009E6215"/>
    <w:rsid w:val="009E6222"/>
    <w:rsid w:val="009E6226"/>
    <w:rsid w:val="009E62BE"/>
    <w:rsid w:val="009E6302"/>
    <w:rsid w:val="009E630E"/>
    <w:rsid w:val="009E63D4"/>
    <w:rsid w:val="009E64E0"/>
    <w:rsid w:val="009E65C1"/>
    <w:rsid w:val="009E65DB"/>
    <w:rsid w:val="009E668D"/>
    <w:rsid w:val="009E6740"/>
    <w:rsid w:val="009E67EC"/>
    <w:rsid w:val="009E6842"/>
    <w:rsid w:val="009E685B"/>
    <w:rsid w:val="009E69AD"/>
    <w:rsid w:val="009E6A3C"/>
    <w:rsid w:val="009E6A6A"/>
    <w:rsid w:val="009E6B7A"/>
    <w:rsid w:val="009E6C60"/>
    <w:rsid w:val="009E6CA2"/>
    <w:rsid w:val="009E6CDD"/>
    <w:rsid w:val="009E6D13"/>
    <w:rsid w:val="009E6EB1"/>
    <w:rsid w:val="009E6EC3"/>
    <w:rsid w:val="009E6F34"/>
    <w:rsid w:val="009E7031"/>
    <w:rsid w:val="009E703C"/>
    <w:rsid w:val="009E7053"/>
    <w:rsid w:val="009E7312"/>
    <w:rsid w:val="009E7529"/>
    <w:rsid w:val="009E761B"/>
    <w:rsid w:val="009E76CD"/>
    <w:rsid w:val="009E76E3"/>
    <w:rsid w:val="009E7711"/>
    <w:rsid w:val="009E776D"/>
    <w:rsid w:val="009E776F"/>
    <w:rsid w:val="009E780E"/>
    <w:rsid w:val="009E78A2"/>
    <w:rsid w:val="009E7992"/>
    <w:rsid w:val="009E7B38"/>
    <w:rsid w:val="009E7B40"/>
    <w:rsid w:val="009E7D20"/>
    <w:rsid w:val="009E7D6E"/>
    <w:rsid w:val="009E7DD3"/>
    <w:rsid w:val="009E7E05"/>
    <w:rsid w:val="009E7E2A"/>
    <w:rsid w:val="009E7E30"/>
    <w:rsid w:val="009E7E82"/>
    <w:rsid w:val="009E7E91"/>
    <w:rsid w:val="009E7EB6"/>
    <w:rsid w:val="009E7ED7"/>
    <w:rsid w:val="009E7EF4"/>
    <w:rsid w:val="009E7F76"/>
    <w:rsid w:val="009F0012"/>
    <w:rsid w:val="009F0041"/>
    <w:rsid w:val="009F0050"/>
    <w:rsid w:val="009F0088"/>
    <w:rsid w:val="009F0101"/>
    <w:rsid w:val="009F01B1"/>
    <w:rsid w:val="009F01C2"/>
    <w:rsid w:val="009F0256"/>
    <w:rsid w:val="009F02A5"/>
    <w:rsid w:val="009F0368"/>
    <w:rsid w:val="009F0449"/>
    <w:rsid w:val="009F04FB"/>
    <w:rsid w:val="009F0511"/>
    <w:rsid w:val="009F054A"/>
    <w:rsid w:val="009F067A"/>
    <w:rsid w:val="009F06B6"/>
    <w:rsid w:val="009F0730"/>
    <w:rsid w:val="009F0779"/>
    <w:rsid w:val="009F079D"/>
    <w:rsid w:val="009F07B0"/>
    <w:rsid w:val="009F08A1"/>
    <w:rsid w:val="009F0945"/>
    <w:rsid w:val="009F0981"/>
    <w:rsid w:val="009F0AA9"/>
    <w:rsid w:val="009F0B09"/>
    <w:rsid w:val="009F0C3E"/>
    <w:rsid w:val="009F0CEF"/>
    <w:rsid w:val="009F0D36"/>
    <w:rsid w:val="009F0D59"/>
    <w:rsid w:val="009F0DA4"/>
    <w:rsid w:val="009F0DAE"/>
    <w:rsid w:val="009F0E97"/>
    <w:rsid w:val="009F0FCB"/>
    <w:rsid w:val="009F1013"/>
    <w:rsid w:val="009F1074"/>
    <w:rsid w:val="009F109A"/>
    <w:rsid w:val="009F120F"/>
    <w:rsid w:val="009F12E1"/>
    <w:rsid w:val="009F132C"/>
    <w:rsid w:val="009F1393"/>
    <w:rsid w:val="009F13EA"/>
    <w:rsid w:val="009F13ED"/>
    <w:rsid w:val="009F1551"/>
    <w:rsid w:val="009F1670"/>
    <w:rsid w:val="009F16C5"/>
    <w:rsid w:val="009F17CD"/>
    <w:rsid w:val="009F1850"/>
    <w:rsid w:val="009F190E"/>
    <w:rsid w:val="009F1920"/>
    <w:rsid w:val="009F1960"/>
    <w:rsid w:val="009F1989"/>
    <w:rsid w:val="009F1B2E"/>
    <w:rsid w:val="009F1B38"/>
    <w:rsid w:val="009F1B98"/>
    <w:rsid w:val="009F1CB2"/>
    <w:rsid w:val="009F1E5F"/>
    <w:rsid w:val="009F1E98"/>
    <w:rsid w:val="009F1F55"/>
    <w:rsid w:val="009F1FC6"/>
    <w:rsid w:val="009F20C8"/>
    <w:rsid w:val="009F2221"/>
    <w:rsid w:val="009F224F"/>
    <w:rsid w:val="009F2320"/>
    <w:rsid w:val="009F236C"/>
    <w:rsid w:val="009F2425"/>
    <w:rsid w:val="009F24D2"/>
    <w:rsid w:val="009F260D"/>
    <w:rsid w:val="009F2619"/>
    <w:rsid w:val="009F269B"/>
    <w:rsid w:val="009F2732"/>
    <w:rsid w:val="009F277E"/>
    <w:rsid w:val="009F28A6"/>
    <w:rsid w:val="009F29D2"/>
    <w:rsid w:val="009F2AE3"/>
    <w:rsid w:val="009F2B1F"/>
    <w:rsid w:val="009F2B28"/>
    <w:rsid w:val="009F2BD7"/>
    <w:rsid w:val="009F2BF5"/>
    <w:rsid w:val="009F2C93"/>
    <w:rsid w:val="009F2CB7"/>
    <w:rsid w:val="009F2D71"/>
    <w:rsid w:val="009F2DE6"/>
    <w:rsid w:val="009F2F79"/>
    <w:rsid w:val="009F2F9B"/>
    <w:rsid w:val="009F2FF9"/>
    <w:rsid w:val="009F304B"/>
    <w:rsid w:val="009F3158"/>
    <w:rsid w:val="009F318B"/>
    <w:rsid w:val="009F318F"/>
    <w:rsid w:val="009F31A7"/>
    <w:rsid w:val="009F3226"/>
    <w:rsid w:val="009F322E"/>
    <w:rsid w:val="009F328E"/>
    <w:rsid w:val="009F3385"/>
    <w:rsid w:val="009F34A7"/>
    <w:rsid w:val="009F34E6"/>
    <w:rsid w:val="009F351E"/>
    <w:rsid w:val="009F35F0"/>
    <w:rsid w:val="009F3634"/>
    <w:rsid w:val="009F369C"/>
    <w:rsid w:val="009F372F"/>
    <w:rsid w:val="009F3730"/>
    <w:rsid w:val="009F3921"/>
    <w:rsid w:val="009F396B"/>
    <w:rsid w:val="009F3B32"/>
    <w:rsid w:val="009F3B77"/>
    <w:rsid w:val="009F3B87"/>
    <w:rsid w:val="009F3BE5"/>
    <w:rsid w:val="009F3BF5"/>
    <w:rsid w:val="009F3C72"/>
    <w:rsid w:val="009F3CED"/>
    <w:rsid w:val="009F3CFB"/>
    <w:rsid w:val="009F3DBB"/>
    <w:rsid w:val="009F3E0B"/>
    <w:rsid w:val="009F3E97"/>
    <w:rsid w:val="009F3ED3"/>
    <w:rsid w:val="009F3F80"/>
    <w:rsid w:val="009F3FFA"/>
    <w:rsid w:val="009F402F"/>
    <w:rsid w:val="009F4041"/>
    <w:rsid w:val="009F4074"/>
    <w:rsid w:val="009F4087"/>
    <w:rsid w:val="009F41FC"/>
    <w:rsid w:val="009F426C"/>
    <w:rsid w:val="009F4277"/>
    <w:rsid w:val="009F430E"/>
    <w:rsid w:val="009F4393"/>
    <w:rsid w:val="009F4447"/>
    <w:rsid w:val="009F4497"/>
    <w:rsid w:val="009F4499"/>
    <w:rsid w:val="009F44C1"/>
    <w:rsid w:val="009F44E5"/>
    <w:rsid w:val="009F457C"/>
    <w:rsid w:val="009F4600"/>
    <w:rsid w:val="009F466A"/>
    <w:rsid w:val="009F46F2"/>
    <w:rsid w:val="009F4716"/>
    <w:rsid w:val="009F4809"/>
    <w:rsid w:val="009F481F"/>
    <w:rsid w:val="009F482D"/>
    <w:rsid w:val="009F4881"/>
    <w:rsid w:val="009F49D4"/>
    <w:rsid w:val="009F4A11"/>
    <w:rsid w:val="009F4A3E"/>
    <w:rsid w:val="009F4A86"/>
    <w:rsid w:val="009F4A93"/>
    <w:rsid w:val="009F4ADA"/>
    <w:rsid w:val="009F4BB0"/>
    <w:rsid w:val="009F4C3E"/>
    <w:rsid w:val="009F4CBF"/>
    <w:rsid w:val="009F4CD1"/>
    <w:rsid w:val="009F4D18"/>
    <w:rsid w:val="009F4D45"/>
    <w:rsid w:val="009F4E60"/>
    <w:rsid w:val="009F4EFC"/>
    <w:rsid w:val="009F4FCB"/>
    <w:rsid w:val="009F5004"/>
    <w:rsid w:val="009F5177"/>
    <w:rsid w:val="009F5181"/>
    <w:rsid w:val="009F529A"/>
    <w:rsid w:val="009F52E6"/>
    <w:rsid w:val="009F554B"/>
    <w:rsid w:val="009F56A5"/>
    <w:rsid w:val="009F56DC"/>
    <w:rsid w:val="009F56F7"/>
    <w:rsid w:val="009F573F"/>
    <w:rsid w:val="009F574E"/>
    <w:rsid w:val="009F57A8"/>
    <w:rsid w:val="009F580C"/>
    <w:rsid w:val="009F5837"/>
    <w:rsid w:val="009F584A"/>
    <w:rsid w:val="009F58B2"/>
    <w:rsid w:val="009F58F1"/>
    <w:rsid w:val="009F5930"/>
    <w:rsid w:val="009F5A06"/>
    <w:rsid w:val="009F5A7D"/>
    <w:rsid w:val="009F5ACA"/>
    <w:rsid w:val="009F5BDE"/>
    <w:rsid w:val="009F5C0C"/>
    <w:rsid w:val="009F5C39"/>
    <w:rsid w:val="009F5C43"/>
    <w:rsid w:val="009F5C7D"/>
    <w:rsid w:val="009F5D56"/>
    <w:rsid w:val="009F5D57"/>
    <w:rsid w:val="009F5E61"/>
    <w:rsid w:val="009F5F6F"/>
    <w:rsid w:val="009F605E"/>
    <w:rsid w:val="009F60C6"/>
    <w:rsid w:val="009F60C9"/>
    <w:rsid w:val="009F6144"/>
    <w:rsid w:val="009F623A"/>
    <w:rsid w:val="009F629E"/>
    <w:rsid w:val="009F62B6"/>
    <w:rsid w:val="009F6315"/>
    <w:rsid w:val="009F6353"/>
    <w:rsid w:val="009F6471"/>
    <w:rsid w:val="009F647D"/>
    <w:rsid w:val="009F651C"/>
    <w:rsid w:val="009F658A"/>
    <w:rsid w:val="009F65CC"/>
    <w:rsid w:val="009F6607"/>
    <w:rsid w:val="009F66B9"/>
    <w:rsid w:val="009F66C2"/>
    <w:rsid w:val="009F6704"/>
    <w:rsid w:val="009F67A5"/>
    <w:rsid w:val="009F6857"/>
    <w:rsid w:val="009F6873"/>
    <w:rsid w:val="009F6876"/>
    <w:rsid w:val="009F68FB"/>
    <w:rsid w:val="009F690C"/>
    <w:rsid w:val="009F6967"/>
    <w:rsid w:val="009F699F"/>
    <w:rsid w:val="009F69B2"/>
    <w:rsid w:val="009F6A22"/>
    <w:rsid w:val="009F6A9A"/>
    <w:rsid w:val="009F6BC4"/>
    <w:rsid w:val="009F6DBA"/>
    <w:rsid w:val="009F6DCF"/>
    <w:rsid w:val="009F6E99"/>
    <w:rsid w:val="009F6FCE"/>
    <w:rsid w:val="009F72E8"/>
    <w:rsid w:val="009F731B"/>
    <w:rsid w:val="009F7381"/>
    <w:rsid w:val="009F750F"/>
    <w:rsid w:val="009F765F"/>
    <w:rsid w:val="009F76C1"/>
    <w:rsid w:val="009F7741"/>
    <w:rsid w:val="009F785B"/>
    <w:rsid w:val="009F78E6"/>
    <w:rsid w:val="009F7922"/>
    <w:rsid w:val="009F7B02"/>
    <w:rsid w:val="009F7BE9"/>
    <w:rsid w:val="009F7BF1"/>
    <w:rsid w:val="009F7C0F"/>
    <w:rsid w:val="009F7C2D"/>
    <w:rsid w:val="009F7DA6"/>
    <w:rsid w:val="009F7DB7"/>
    <w:rsid w:val="009F7E1D"/>
    <w:rsid w:val="009F7E5C"/>
    <w:rsid w:val="009F7EE9"/>
    <w:rsid w:val="009F7F05"/>
    <w:rsid w:val="009F7F21"/>
    <w:rsid w:val="009F7F34"/>
    <w:rsid w:val="009F7F63"/>
    <w:rsid w:val="009F7F81"/>
    <w:rsid w:val="00A000A1"/>
    <w:rsid w:val="00A00170"/>
    <w:rsid w:val="00A0021C"/>
    <w:rsid w:val="00A0029E"/>
    <w:rsid w:val="00A002D4"/>
    <w:rsid w:val="00A002D6"/>
    <w:rsid w:val="00A00304"/>
    <w:rsid w:val="00A00305"/>
    <w:rsid w:val="00A00422"/>
    <w:rsid w:val="00A00506"/>
    <w:rsid w:val="00A00519"/>
    <w:rsid w:val="00A00526"/>
    <w:rsid w:val="00A005A1"/>
    <w:rsid w:val="00A0061B"/>
    <w:rsid w:val="00A0062E"/>
    <w:rsid w:val="00A00674"/>
    <w:rsid w:val="00A00720"/>
    <w:rsid w:val="00A0077B"/>
    <w:rsid w:val="00A007B5"/>
    <w:rsid w:val="00A007D7"/>
    <w:rsid w:val="00A007F3"/>
    <w:rsid w:val="00A0094C"/>
    <w:rsid w:val="00A009AF"/>
    <w:rsid w:val="00A00ACE"/>
    <w:rsid w:val="00A00B0D"/>
    <w:rsid w:val="00A00B5C"/>
    <w:rsid w:val="00A00C56"/>
    <w:rsid w:val="00A00CCC"/>
    <w:rsid w:val="00A00D2E"/>
    <w:rsid w:val="00A00D48"/>
    <w:rsid w:val="00A00DDE"/>
    <w:rsid w:val="00A00DFF"/>
    <w:rsid w:val="00A00F5D"/>
    <w:rsid w:val="00A00F81"/>
    <w:rsid w:val="00A00F83"/>
    <w:rsid w:val="00A01000"/>
    <w:rsid w:val="00A01078"/>
    <w:rsid w:val="00A01110"/>
    <w:rsid w:val="00A01218"/>
    <w:rsid w:val="00A01240"/>
    <w:rsid w:val="00A01288"/>
    <w:rsid w:val="00A01289"/>
    <w:rsid w:val="00A012A5"/>
    <w:rsid w:val="00A013E4"/>
    <w:rsid w:val="00A013FE"/>
    <w:rsid w:val="00A01456"/>
    <w:rsid w:val="00A01626"/>
    <w:rsid w:val="00A01635"/>
    <w:rsid w:val="00A01732"/>
    <w:rsid w:val="00A01755"/>
    <w:rsid w:val="00A017CC"/>
    <w:rsid w:val="00A01836"/>
    <w:rsid w:val="00A01841"/>
    <w:rsid w:val="00A01865"/>
    <w:rsid w:val="00A018CF"/>
    <w:rsid w:val="00A018DA"/>
    <w:rsid w:val="00A018DC"/>
    <w:rsid w:val="00A01901"/>
    <w:rsid w:val="00A0194B"/>
    <w:rsid w:val="00A0197A"/>
    <w:rsid w:val="00A01B48"/>
    <w:rsid w:val="00A01C0F"/>
    <w:rsid w:val="00A01DB1"/>
    <w:rsid w:val="00A01DCD"/>
    <w:rsid w:val="00A01EC4"/>
    <w:rsid w:val="00A01F0B"/>
    <w:rsid w:val="00A01F77"/>
    <w:rsid w:val="00A0220A"/>
    <w:rsid w:val="00A02246"/>
    <w:rsid w:val="00A023FB"/>
    <w:rsid w:val="00A024A4"/>
    <w:rsid w:val="00A024A7"/>
    <w:rsid w:val="00A024B2"/>
    <w:rsid w:val="00A02537"/>
    <w:rsid w:val="00A02564"/>
    <w:rsid w:val="00A02794"/>
    <w:rsid w:val="00A0290C"/>
    <w:rsid w:val="00A029AF"/>
    <w:rsid w:val="00A02AFB"/>
    <w:rsid w:val="00A02B5F"/>
    <w:rsid w:val="00A02B9B"/>
    <w:rsid w:val="00A02C12"/>
    <w:rsid w:val="00A02C2D"/>
    <w:rsid w:val="00A02C43"/>
    <w:rsid w:val="00A02C52"/>
    <w:rsid w:val="00A02D5C"/>
    <w:rsid w:val="00A02D83"/>
    <w:rsid w:val="00A02E55"/>
    <w:rsid w:val="00A02E5E"/>
    <w:rsid w:val="00A02EA9"/>
    <w:rsid w:val="00A02FB4"/>
    <w:rsid w:val="00A0303B"/>
    <w:rsid w:val="00A030BB"/>
    <w:rsid w:val="00A030E8"/>
    <w:rsid w:val="00A030F5"/>
    <w:rsid w:val="00A031C1"/>
    <w:rsid w:val="00A03231"/>
    <w:rsid w:val="00A032EF"/>
    <w:rsid w:val="00A03461"/>
    <w:rsid w:val="00A034AF"/>
    <w:rsid w:val="00A0357F"/>
    <w:rsid w:val="00A037B5"/>
    <w:rsid w:val="00A037E0"/>
    <w:rsid w:val="00A037EC"/>
    <w:rsid w:val="00A037F1"/>
    <w:rsid w:val="00A03876"/>
    <w:rsid w:val="00A038B4"/>
    <w:rsid w:val="00A03926"/>
    <w:rsid w:val="00A03991"/>
    <w:rsid w:val="00A03B02"/>
    <w:rsid w:val="00A03B81"/>
    <w:rsid w:val="00A03BAD"/>
    <w:rsid w:val="00A03BBB"/>
    <w:rsid w:val="00A03BEC"/>
    <w:rsid w:val="00A03C09"/>
    <w:rsid w:val="00A03C73"/>
    <w:rsid w:val="00A03CE4"/>
    <w:rsid w:val="00A03CF1"/>
    <w:rsid w:val="00A03E61"/>
    <w:rsid w:val="00A03EE2"/>
    <w:rsid w:val="00A03F13"/>
    <w:rsid w:val="00A03F46"/>
    <w:rsid w:val="00A0402E"/>
    <w:rsid w:val="00A040ED"/>
    <w:rsid w:val="00A04235"/>
    <w:rsid w:val="00A043D6"/>
    <w:rsid w:val="00A043D9"/>
    <w:rsid w:val="00A043EC"/>
    <w:rsid w:val="00A0441C"/>
    <w:rsid w:val="00A04476"/>
    <w:rsid w:val="00A04649"/>
    <w:rsid w:val="00A0468F"/>
    <w:rsid w:val="00A046A2"/>
    <w:rsid w:val="00A04965"/>
    <w:rsid w:val="00A04986"/>
    <w:rsid w:val="00A049C7"/>
    <w:rsid w:val="00A049F4"/>
    <w:rsid w:val="00A04AB0"/>
    <w:rsid w:val="00A04AB4"/>
    <w:rsid w:val="00A04B1E"/>
    <w:rsid w:val="00A04C14"/>
    <w:rsid w:val="00A04C8C"/>
    <w:rsid w:val="00A04C9A"/>
    <w:rsid w:val="00A04D54"/>
    <w:rsid w:val="00A04DBE"/>
    <w:rsid w:val="00A04EA8"/>
    <w:rsid w:val="00A04F27"/>
    <w:rsid w:val="00A04FA3"/>
    <w:rsid w:val="00A04FDB"/>
    <w:rsid w:val="00A050A9"/>
    <w:rsid w:val="00A050B1"/>
    <w:rsid w:val="00A050CE"/>
    <w:rsid w:val="00A05123"/>
    <w:rsid w:val="00A051AA"/>
    <w:rsid w:val="00A05338"/>
    <w:rsid w:val="00A0540C"/>
    <w:rsid w:val="00A05447"/>
    <w:rsid w:val="00A05456"/>
    <w:rsid w:val="00A054F0"/>
    <w:rsid w:val="00A0550B"/>
    <w:rsid w:val="00A05562"/>
    <w:rsid w:val="00A05594"/>
    <w:rsid w:val="00A05946"/>
    <w:rsid w:val="00A0596E"/>
    <w:rsid w:val="00A059D6"/>
    <w:rsid w:val="00A05A76"/>
    <w:rsid w:val="00A05AE5"/>
    <w:rsid w:val="00A05B32"/>
    <w:rsid w:val="00A05E65"/>
    <w:rsid w:val="00A05E7B"/>
    <w:rsid w:val="00A05EAA"/>
    <w:rsid w:val="00A05EF9"/>
    <w:rsid w:val="00A05F31"/>
    <w:rsid w:val="00A05F39"/>
    <w:rsid w:val="00A05FD3"/>
    <w:rsid w:val="00A0600C"/>
    <w:rsid w:val="00A06061"/>
    <w:rsid w:val="00A062A7"/>
    <w:rsid w:val="00A062C4"/>
    <w:rsid w:val="00A0634E"/>
    <w:rsid w:val="00A06378"/>
    <w:rsid w:val="00A06382"/>
    <w:rsid w:val="00A06449"/>
    <w:rsid w:val="00A06561"/>
    <w:rsid w:val="00A06595"/>
    <w:rsid w:val="00A066E6"/>
    <w:rsid w:val="00A0671D"/>
    <w:rsid w:val="00A067CC"/>
    <w:rsid w:val="00A067E3"/>
    <w:rsid w:val="00A0696B"/>
    <w:rsid w:val="00A06A6B"/>
    <w:rsid w:val="00A06A93"/>
    <w:rsid w:val="00A06BAC"/>
    <w:rsid w:val="00A06C65"/>
    <w:rsid w:val="00A06C8F"/>
    <w:rsid w:val="00A06D53"/>
    <w:rsid w:val="00A06DF4"/>
    <w:rsid w:val="00A06E4D"/>
    <w:rsid w:val="00A06E95"/>
    <w:rsid w:val="00A06EA5"/>
    <w:rsid w:val="00A06EC0"/>
    <w:rsid w:val="00A06F32"/>
    <w:rsid w:val="00A06F90"/>
    <w:rsid w:val="00A06FA4"/>
    <w:rsid w:val="00A07007"/>
    <w:rsid w:val="00A0700C"/>
    <w:rsid w:val="00A07073"/>
    <w:rsid w:val="00A070EA"/>
    <w:rsid w:val="00A0727B"/>
    <w:rsid w:val="00A07288"/>
    <w:rsid w:val="00A07352"/>
    <w:rsid w:val="00A07379"/>
    <w:rsid w:val="00A07483"/>
    <w:rsid w:val="00A074D8"/>
    <w:rsid w:val="00A075C9"/>
    <w:rsid w:val="00A075ED"/>
    <w:rsid w:val="00A075F8"/>
    <w:rsid w:val="00A0767D"/>
    <w:rsid w:val="00A077D9"/>
    <w:rsid w:val="00A0785D"/>
    <w:rsid w:val="00A07879"/>
    <w:rsid w:val="00A078A5"/>
    <w:rsid w:val="00A078B5"/>
    <w:rsid w:val="00A078E7"/>
    <w:rsid w:val="00A07A1A"/>
    <w:rsid w:val="00A07A58"/>
    <w:rsid w:val="00A07A79"/>
    <w:rsid w:val="00A07A8A"/>
    <w:rsid w:val="00A07ACD"/>
    <w:rsid w:val="00A07C14"/>
    <w:rsid w:val="00A07C4E"/>
    <w:rsid w:val="00A07CB1"/>
    <w:rsid w:val="00A07E9C"/>
    <w:rsid w:val="00A07ECE"/>
    <w:rsid w:val="00A100B4"/>
    <w:rsid w:val="00A100D4"/>
    <w:rsid w:val="00A10101"/>
    <w:rsid w:val="00A10171"/>
    <w:rsid w:val="00A101EF"/>
    <w:rsid w:val="00A10205"/>
    <w:rsid w:val="00A10220"/>
    <w:rsid w:val="00A102DC"/>
    <w:rsid w:val="00A1030E"/>
    <w:rsid w:val="00A10580"/>
    <w:rsid w:val="00A106BB"/>
    <w:rsid w:val="00A106CD"/>
    <w:rsid w:val="00A10743"/>
    <w:rsid w:val="00A10760"/>
    <w:rsid w:val="00A10766"/>
    <w:rsid w:val="00A10799"/>
    <w:rsid w:val="00A107AE"/>
    <w:rsid w:val="00A107FD"/>
    <w:rsid w:val="00A10808"/>
    <w:rsid w:val="00A10A18"/>
    <w:rsid w:val="00A10A4C"/>
    <w:rsid w:val="00A10A9F"/>
    <w:rsid w:val="00A10C00"/>
    <w:rsid w:val="00A10C24"/>
    <w:rsid w:val="00A10C5C"/>
    <w:rsid w:val="00A10C78"/>
    <w:rsid w:val="00A10D77"/>
    <w:rsid w:val="00A10E82"/>
    <w:rsid w:val="00A10F1F"/>
    <w:rsid w:val="00A10F93"/>
    <w:rsid w:val="00A10FB7"/>
    <w:rsid w:val="00A1101E"/>
    <w:rsid w:val="00A1108F"/>
    <w:rsid w:val="00A110E9"/>
    <w:rsid w:val="00A110ED"/>
    <w:rsid w:val="00A111C1"/>
    <w:rsid w:val="00A111C4"/>
    <w:rsid w:val="00A111DB"/>
    <w:rsid w:val="00A11217"/>
    <w:rsid w:val="00A11220"/>
    <w:rsid w:val="00A112A9"/>
    <w:rsid w:val="00A114A4"/>
    <w:rsid w:val="00A1160D"/>
    <w:rsid w:val="00A116B0"/>
    <w:rsid w:val="00A116D7"/>
    <w:rsid w:val="00A11745"/>
    <w:rsid w:val="00A11868"/>
    <w:rsid w:val="00A11875"/>
    <w:rsid w:val="00A1188D"/>
    <w:rsid w:val="00A118FB"/>
    <w:rsid w:val="00A1192E"/>
    <w:rsid w:val="00A11966"/>
    <w:rsid w:val="00A11A1A"/>
    <w:rsid w:val="00A11A57"/>
    <w:rsid w:val="00A11AFC"/>
    <w:rsid w:val="00A11B8B"/>
    <w:rsid w:val="00A11BA1"/>
    <w:rsid w:val="00A11BD9"/>
    <w:rsid w:val="00A11BDF"/>
    <w:rsid w:val="00A11C18"/>
    <w:rsid w:val="00A11C52"/>
    <w:rsid w:val="00A11CD6"/>
    <w:rsid w:val="00A11E60"/>
    <w:rsid w:val="00A11EBB"/>
    <w:rsid w:val="00A11F56"/>
    <w:rsid w:val="00A11F5B"/>
    <w:rsid w:val="00A11FEA"/>
    <w:rsid w:val="00A1204C"/>
    <w:rsid w:val="00A12050"/>
    <w:rsid w:val="00A12133"/>
    <w:rsid w:val="00A12153"/>
    <w:rsid w:val="00A1217C"/>
    <w:rsid w:val="00A1219D"/>
    <w:rsid w:val="00A12221"/>
    <w:rsid w:val="00A12432"/>
    <w:rsid w:val="00A12443"/>
    <w:rsid w:val="00A12583"/>
    <w:rsid w:val="00A125B7"/>
    <w:rsid w:val="00A1261A"/>
    <w:rsid w:val="00A1280A"/>
    <w:rsid w:val="00A1288D"/>
    <w:rsid w:val="00A12964"/>
    <w:rsid w:val="00A12A06"/>
    <w:rsid w:val="00A12C20"/>
    <w:rsid w:val="00A12D94"/>
    <w:rsid w:val="00A12E46"/>
    <w:rsid w:val="00A12E7E"/>
    <w:rsid w:val="00A12EFD"/>
    <w:rsid w:val="00A12F39"/>
    <w:rsid w:val="00A12F7C"/>
    <w:rsid w:val="00A12FD2"/>
    <w:rsid w:val="00A12FD8"/>
    <w:rsid w:val="00A12FF4"/>
    <w:rsid w:val="00A130AB"/>
    <w:rsid w:val="00A1311F"/>
    <w:rsid w:val="00A13261"/>
    <w:rsid w:val="00A132DC"/>
    <w:rsid w:val="00A1335C"/>
    <w:rsid w:val="00A13393"/>
    <w:rsid w:val="00A13396"/>
    <w:rsid w:val="00A1343F"/>
    <w:rsid w:val="00A134FE"/>
    <w:rsid w:val="00A1355E"/>
    <w:rsid w:val="00A1356D"/>
    <w:rsid w:val="00A135C2"/>
    <w:rsid w:val="00A136BA"/>
    <w:rsid w:val="00A1371F"/>
    <w:rsid w:val="00A1380F"/>
    <w:rsid w:val="00A1393E"/>
    <w:rsid w:val="00A1396E"/>
    <w:rsid w:val="00A139DC"/>
    <w:rsid w:val="00A139E4"/>
    <w:rsid w:val="00A13A2B"/>
    <w:rsid w:val="00A13A4D"/>
    <w:rsid w:val="00A13A5A"/>
    <w:rsid w:val="00A13AE3"/>
    <w:rsid w:val="00A13B17"/>
    <w:rsid w:val="00A13BCB"/>
    <w:rsid w:val="00A13C7E"/>
    <w:rsid w:val="00A13C91"/>
    <w:rsid w:val="00A13D5F"/>
    <w:rsid w:val="00A13DE7"/>
    <w:rsid w:val="00A13E93"/>
    <w:rsid w:val="00A13FDD"/>
    <w:rsid w:val="00A14017"/>
    <w:rsid w:val="00A14140"/>
    <w:rsid w:val="00A142CF"/>
    <w:rsid w:val="00A142D0"/>
    <w:rsid w:val="00A144E5"/>
    <w:rsid w:val="00A1451C"/>
    <w:rsid w:val="00A14553"/>
    <w:rsid w:val="00A1459B"/>
    <w:rsid w:val="00A1459D"/>
    <w:rsid w:val="00A145A5"/>
    <w:rsid w:val="00A14620"/>
    <w:rsid w:val="00A1464F"/>
    <w:rsid w:val="00A1473F"/>
    <w:rsid w:val="00A14961"/>
    <w:rsid w:val="00A14A9A"/>
    <w:rsid w:val="00A14A9D"/>
    <w:rsid w:val="00A14BE6"/>
    <w:rsid w:val="00A14C59"/>
    <w:rsid w:val="00A14CC1"/>
    <w:rsid w:val="00A14D5F"/>
    <w:rsid w:val="00A14D76"/>
    <w:rsid w:val="00A14D91"/>
    <w:rsid w:val="00A14D9A"/>
    <w:rsid w:val="00A14E01"/>
    <w:rsid w:val="00A14F35"/>
    <w:rsid w:val="00A14F38"/>
    <w:rsid w:val="00A14F3F"/>
    <w:rsid w:val="00A14FDF"/>
    <w:rsid w:val="00A150A5"/>
    <w:rsid w:val="00A15128"/>
    <w:rsid w:val="00A1515C"/>
    <w:rsid w:val="00A151E3"/>
    <w:rsid w:val="00A15217"/>
    <w:rsid w:val="00A153B1"/>
    <w:rsid w:val="00A153B7"/>
    <w:rsid w:val="00A153E9"/>
    <w:rsid w:val="00A15458"/>
    <w:rsid w:val="00A15484"/>
    <w:rsid w:val="00A154F3"/>
    <w:rsid w:val="00A15533"/>
    <w:rsid w:val="00A155D6"/>
    <w:rsid w:val="00A155DF"/>
    <w:rsid w:val="00A155F7"/>
    <w:rsid w:val="00A1564E"/>
    <w:rsid w:val="00A15681"/>
    <w:rsid w:val="00A156BF"/>
    <w:rsid w:val="00A157CF"/>
    <w:rsid w:val="00A157D1"/>
    <w:rsid w:val="00A158FD"/>
    <w:rsid w:val="00A15958"/>
    <w:rsid w:val="00A15ABA"/>
    <w:rsid w:val="00A15AC0"/>
    <w:rsid w:val="00A15AD0"/>
    <w:rsid w:val="00A15AF5"/>
    <w:rsid w:val="00A15B88"/>
    <w:rsid w:val="00A15C1B"/>
    <w:rsid w:val="00A15C2D"/>
    <w:rsid w:val="00A15C4C"/>
    <w:rsid w:val="00A15CDC"/>
    <w:rsid w:val="00A15DE3"/>
    <w:rsid w:val="00A15DEE"/>
    <w:rsid w:val="00A15E5E"/>
    <w:rsid w:val="00A15F4F"/>
    <w:rsid w:val="00A15F6D"/>
    <w:rsid w:val="00A15FCA"/>
    <w:rsid w:val="00A16171"/>
    <w:rsid w:val="00A161A3"/>
    <w:rsid w:val="00A162B1"/>
    <w:rsid w:val="00A162D8"/>
    <w:rsid w:val="00A16471"/>
    <w:rsid w:val="00A16492"/>
    <w:rsid w:val="00A16575"/>
    <w:rsid w:val="00A165EC"/>
    <w:rsid w:val="00A16789"/>
    <w:rsid w:val="00A16801"/>
    <w:rsid w:val="00A1693F"/>
    <w:rsid w:val="00A16986"/>
    <w:rsid w:val="00A16994"/>
    <w:rsid w:val="00A169DC"/>
    <w:rsid w:val="00A169E7"/>
    <w:rsid w:val="00A16A27"/>
    <w:rsid w:val="00A16AB2"/>
    <w:rsid w:val="00A16C6F"/>
    <w:rsid w:val="00A16D69"/>
    <w:rsid w:val="00A16D6F"/>
    <w:rsid w:val="00A16D96"/>
    <w:rsid w:val="00A16DCB"/>
    <w:rsid w:val="00A16DFB"/>
    <w:rsid w:val="00A16DFC"/>
    <w:rsid w:val="00A16E38"/>
    <w:rsid w:val="00A16E49"/>
    <w:rsid w:val="00A16E91"/>
    <w:rsid w:val="00A16F9C"/>
    <w:rsid w:val="00A16FBD"/>
    <w:rsid w:val="00A16FE1"/>
    <w:rsid w:val="00A1709B"/>
    <w:rsid w:val="00A170A9"/>
    <w:rsid w:val="00A1717F"/>
    <w:rsid w:val="00A1718A"/>
    <w:rsid w:val="00A171DF"/>
    <w:rsid w:val="00A17240"/>
    <w:rsid w:val="00A17281"/>
    <w:rsid w:val="00A17309"/>
    <w:rsid w:val="00A17316"/>
    <w:rsid w:val="00A17385"/>
    <w:rsid w:val="00A1747E"/>
    <w:rsid w:val="00A1752E"/>
    <w:rsid w:val="00A175B7"/>
    <w:rsid w:val="00A175D6"/>
    <w:rsid w:val="00A17638"/>
    <w:rsid w:val="00A17669"/>
    <w:rsid w:val="00A17716"/>
    <w:rsid w:val="00A1771D"/>
    <w:rsid w:val="00A17883"/>
    <w:rsid w:val="00A179CA"/>
    <w:rsid w:val="00A179EA"/>
    <w:rsid w:val="00A17A6C"/>
    <w:rsid w:val="00A17AB7"/>
    <w:rsid w:val="00A17BEC"/>
    <w:rsid w:val="00A17CA0"/>
    <w:rsid w:val="00A17CAD"/>
    <w:rsid w:val="00A17CCE"/>
    <w:rsid w:val="00A17CFC"/>
    <w:rsid w:val="00A17E44"/>
    <w:rsid w:val="00A17F20"/>
    <w:rsid w:val="00A17F6A"/>
    <w:rsid w:val="00A17F80"/>
    <w:rsid w:val="00A17F9E"/>
    <w:rsid w:val="00A20007"/>
    <w:rsid w:val="00A20040"/>
    <w:rsid w:val="00A20048"/>
    <w:rsid w:val="00A201AB"/>
    <w:rsid w:val="00A201B7"/>
    <w:rsid w:val="00A202F1"/>
    <w:rsid w:val="00A2032A"/>
    <w:rsid w:val="00A2038F"/>
    <w:rsid w:val="00A203AE"/>
    <w:rsid w:val="00A20411"/>
    <w:rsid w:val="00A204B0"/>
    <w:rsid w:val="00A204CD"/>
    <w:rsid w:val="00A2057B"/>
    <w:rsid w:val="00A205FA"/>
    <w:rsid w:val="00A207B0"/>
    <w:rsid w:val="00A207D1"/>
    <w:rsid w:val="00A207F2"/>
    <w:rsid w:val="00A20924"/>
    <w:rsid w:val="00A2093D"/>
    <w:rsid w:val="00A209D3"/>
    <w:rsid w:val="00A20A90"/>
    <w:rsid w:val="00A20AA0"/>
    <w:rsid w:val="00A20ACC"/>
    <w:rsid w:val="00A20BEA"/>
    <w:rsid w:val="00A20D0B"/>
    <w:rsid w:val="00A20D71"/>
    <w:rsid w:val="00A20D76"/>
    <w:rsid w:val="00A20E0F"/>
    <w:rsid w:val="00A20E55"/>
    <w:rsid w:val="00A20EA2"/>
    <w:rsid w:val="00A20F80"/>
    <w:rsid w:val="00A20FB7"/>
    <w:rsid w:val="00A20FF6"/>
    <w:rsid w:val="00A21059"/>
    <w:rsid w:val="00A210BD"/>
    <w:rsid w:val="00A2112F"/>
    <w:rsid w:val="00A21168"/>
    <w:rsid w:val="00A211C3"/>
    <w:rsid w:val="00A21250"/>
    <w:rsid w:val="00A21314"/>
    <w:rsid w:val="00A21358"/>
    <w:rsid w:val="00A2138C"/>
    <w:rsid w:val="00A213C6"/>
    <w:rsid w:val="00A213CC"/>
    <w:rsid w:val="00A21487"/>
    <w:rsid w:val="00A21571"/>
    <w:rsid w:val="00A21608"/>
    <w:rsid w:val="00A21658"/>
    <w:rsid w:val="00A217D6"/>
    <w:rsid w:val="00A21836"/>
    <w:rsid w:val="00A21A36"/>
    <w:rsid w:val="00A21B73"/>
    <w:rsid w:val="00A21B74"/>
    <w:rsid w:val="00A21C5B"/>
    <w:rsid w:val="00A21C75"/>
    <w:rsid w:val="00A21E6E"/>
    <w:rsid w:val="00A21EA0"/>
    <w:rsid w:val="00A22111"/>
    <w:rsid w:val="00A221C3"/>
    <w:rsid w:val="00A221E6"/>
    <w:rsid w:val="00A2221F"/>
    <w:rsid w:val="00A223A3"/>
    <w:rsid w:val="00A2253B"/>
    <w:rsid w:val="00A2271F"/>
    <w:rsid w:val="00A227E0"/>
    <w:rsid w:val="00A2280F"/>
    <w:rsid w:val="00A2284E"/>
    <w:rsid w:val="00A22857"/>
    <w:rsid w:val="00A22868"/>
    <w:rsid w:val="00A22874"/>
    <w:rsid w:val="00A228B5"/>
    <w:rsid w:val="00A2294E"/>
    <w:rsid w:val="00A229CA"/>
    <w:rsid w:val="00A22A44"/>
    <w:rsid w:val="00A22A5B"/>
    <w:rsid w:val="00A22B5C"/>
    <w:rsid w:val="00A22BC0"/>
    <w:rsid w:val="00A22C75"/>
    <w:rsid w:val="00A22C78"/>
    <w:rsid w:val="00A22CDE"/>
    <w:rsid w:val="00A22D06"/>
    <w:rsid w:val="00A22D4E"/>
    <w:rsid w:val="00A22DA4"/>
    <w:rsid w:val="00A22E81"/>
    <w:rsid w:val="00A22ED9"/>
    <w:rsid w:val="00A22F15"/>
    <w:rsid w:val="00A22F43"/>
    <w:rsid w:val="00A22F94"/>
    <w:rsid w:val="00A22FC5"/>
    <w:rsid w:val="00A23017"/>
    <w:rsid w:val="00A2301E"/>
    <w:rsid w:val="00A23020"/>
    <w:rsid w:val="00A23088"/>
    <w:rsid w:val="00A23091"/>
    <w:rsid w:val="00A23141"/>
    <w:rsid w:val="00A233BC"/>
    <w:rsid w:val="00A234BB"/>
    <w:rsid w:val="00A23633"/>
    <w:rsid w:val="00A23770"/>
    <w:rsid w:val="00A23827"/>
    <w:rsid w:val="00A23A16"/>
    <w:rsid w:val="00A23A62"/>
    <w:rsid w:val="00A23A88"/>
    <w:rsid w:val="00A23AC3"/>
    <w:rsid w:val="00A23B53"/>
    <w:rsid w:val="00A23BDC"/>
    <w:rsid w:val="00A23BE1"/>
    <w:rsid w:val="00A23C71"/>
    <w:rsid w:val="00A23C74"/>
    <w:rsid w:val="00A23D44"/>
    <w:rsid w:val="00A23D6D"/>
    <w:rsid w:val="00A23D89"/>
    <w:rsid w:val="00A23DB7"/>
    <w:rsid w:val="00A23E3A"/>
    <w:rsid w:val="00A23E43"/>
    <w:rsid w:val="00A23F1A"/>
    <w:rsid w:val="00A23F86"/>
    <w:rsid w:val="00A23F9F"/>
    <w:rsid w:val="00A24051"/>
    <w:rsid w:val="00A240FA"/>
    <w:rsid w:val="00A2423D"/>
    <w:rsid w:val="00A24247"/>
    <w:rsid w:val="00A242DE"/>
    <w:rsid w:val="00A243FD"/>
    <w:rsid w:val="00A244DA"/>
    <w:rsid w:val="00A245B3"/>
    <w:rsid w:val="00A24636"/>
    <w:rsid w:val="00A24641"/>
    <w:rsid w:val="00A24665"/>
    <w:rsid w:val="00A246C8"/>
    <w:rsid w:val="00A24769"/>
    <w:rsid w:val="00A24779"/>
    <w:rsid w:val="00A248D3"/>
    <w:rsid w:val="00A248EE"/>
    <w:rsid w:val="00A24939"/>
    <w:rsid w:val="00A24A13"/>
    <w:rsid w:val="00A24A3B"/>
    <w:rsid w:val="00A24AA7"/>
    <w:rsid w:val="00A24AD2"/>
    <w:rsid w:val="00A24ADF"/>
    <w:rsid w:val="00A24C19"/>
    <w:rsid w:val="00A24C3B"/>
    <w:rsid w:val="00A24CB7"/>
    <w:rsid w:val="00A24CE0"/>
    <w:rsid w:val="00A24D51"/>
    <w:rsid w:val="00A24D90"/>
    <w:rsid w:val="00A24DC9"/>
    <w:rsid w:val="00A24E53"/>
    <w:rsid w:val="00A24E81"/>
    <w:rsid w:val="00A24FCD"/>
    <w:rsid w:val="00A24FFD"/>
    <w:rsid w:val="00A25082"/>
    <w:rsid w:val="00A250BB"/>
    <w:rsid w:val="00A25106"/>
    <w:rsid w:val="00A2513A"/>
    <w:rsid w:val="00A2514C"/>
    <w:rsid w:val="00A251FA"/>
    <w:rsid w:val="00A25265"/>
    <w:rsid w:val="00A252BB"/>
    <w:rsid w:val="00A25350"/>
    <w:rsid w:val="00A25465"/>
    <w:rsid w:val="00A25478"/>
    <w:rsid w:val="00A254A4"/>
    <w:rsid w:val="00A254EB"/>
    <w:rsid w:val="00A25719"/>
    <w:rsid w:val="00A2573A"/>
    <w:rsid w:val="00A257E8"/>
    <w:rsid w:val="00A257EB"/>
    <w:rsid w:val="00A258E3"/>
    <w:rsid w:val="00A259C2"/>
    <w:rsid w:val="00A259C3"/>
    <w:rsid w:val="00A25A0B"/>
    <w:rsid w:val="00A25A28"/>
    <w:rsid w:val="00A25A2D"/>
    <w:rsid w:val="00A25A41"/>
    <w:rsid w:val="00A25A93"/>
    <w:rsid w:val="00A25B16"/>
    <w:rsid w:val="00A25B33"/>
    <w:rsid w:val="00A25B36"/>
    <w:rsid w:val="00A25B3B"/>
    <w:rsid w:val="00A25BB7"/>
    <w:rsid w:val="00A25C45"/>
    <w:rsid w:val="00A25DA6"/>
    <w:rsid w:val="00A25E31"/>
    <w:rsid w:val="00A25E84"/>
    <w:rsid w:val="00A26050"/>
    <w:rsid w:val="00A26188"/>
    <w:rsid w:val="00A261EC"/>
    <w:rsid w:val="00A26292"/>
    <w:rsid w:val="00A262C9"/>
    <w:rsid w:val="00A2631C"/>
    <w:rsid w:val="00A2639C"/>
    <w:rsid w:val="00A26408"/>
    <w:rsid w:val="00A26516"/>
    <w:rsid w:val="00A2657A"/>
    <w:rsid w:val="00A266F2"/>
    <w:rsid w:val="00A2674B"/>
    <w:rsid w:val="00A26928"/>
    <w:rsid w:val="00A26A3E"/>
    <w:rsid w:val="00A26B18"/>
    <w:rsid w:val="00A26B32"/>
    <w:rsid w:val="00A26BA3"/>
    <w:rsid w:val="00A26CB9"/>
    <w:rsid w:val="00A26CE2"/>
    <w:rsid w:val="00A26DC9"/>
    <w:rsid w:val="00A26E90"/>
    <w:rsid w:val="00A26EB5"/>
    <w:rsid w:val="00A26F4C"/>
    <w:rsid w:val="00A26F9A"/>
    <w:rsid w:val="00A26FF4"/>
    <w:rsid w:val="00A27051"/>
    <w:rsid w:val="00A270BE"/>
    <w:rsid w:val="00A2718C"/>
    <w:rsid w:val="00A271A5"/>
    <w:rsid w:val="00A271EE"/>
    <w:rsid w:val="00A2722E"/>
    <w:rsid w:val="00A2723C"/>
    <w:rsid w:val="00A27342"/>
    <w:rsid w:val="00A27373"/>
    <w:rsid w:val="00A273D1"/>
    <w:rsid w:val="00A274EB"/>
    <w:rsid w:val="00A2765D"/>
    <w:rsid w:val="00A2765F"/>
    <w:rsid w:val="00A276B4"/>
    <w:rsid w:val="00A27732"/>
    <w:rsid w:val="00A27854"/>
    <w:rsid w:val="00A27861"/>
    <w:rsid w:val="00A27870"/>
    <w:rsid w:val="00A27871"/>
    <w:rsid w:val="00A278E5"/>
    <w:rsid w:val="00A278EA"/>
    <w:rsid w:val="00A27948"/>
    <w:rsid w:val="00A27A74"/>
    <w:rsid w:val="00A27A80"/>
    <w:rsid w:val="00A27CB4"/>
    <w:rsid w:val="00A27CEB"/>
    <w:rsid w:val="00A27D6D"/>
    <w:rsid w:val="00A27E2C"/>
    <w:rsid w:val="00A27EDD"/>
    <w:rsid w:val="00A27F11"/>
    <w:rsid w:val="00A27F51"/>
    <w:rsid w:val="00A30055"/>
    <w:rsid w:val="00A300B2"/>
    <w:rsid w:val="00A3019C"/>
    <w:rsid w:val="00A301A5"/>
    <w:rsid w:val="00A301DF"/>
    <w:rsid w:val="00A30228"/>
    <w:rsid w:val="00A302E0"/>
    <w:rsid w:val="00A30354"/>
    <w:rsid w:val="00A304E2"/>
    <w:rsid w:val="00A304ED"/>
    <w:rsid w:val="00A3068A"/>
    <w:rsid w:val="00A306B1"/>
    <w:rsid w:val="00A3073A"/>
    <w:rsid w:val="00A307C5"/>
    <w:rsid w:val="00A308A4"/>
    <w:rsid w:val="00A30A17"/>
    <w:rsid w:val="00A30A93"/>
    <w:rsid w:val="00A30B6A"/>
    <w:rsid w:val="00A30CBE"/>
    <w:rsid w:val="00A30CCE"/>
    <w:rsid w:val="00A30DAE"/>
    <w:rsid w:val="00A30DBA"/>
    <w:rsid w:val="00A30E59"/>
    <w:rsid w:val="00A30F27"/>
    <w:rsid w:val="00A30F9A"/>
    <w:rsid w:val="00A31062"/>
    <w:rsid w:val="00A31099"/>
    <w:rsid w:val="00A3114C"/>
    <w:rsid w:val="00A31281"/>
    <w:rsid w:val="00A31313"/>
    <w:rsid w:val="00A313C3"/>
    <w:rsid w:val="00A3165F"/>
    <w:rsid w:val="00A31696"/>
    <w:rsid w:val="00A31792"/>
    <w:rsid w:val="00A3181E"/>
    <w:rsid w:val="00A3182F"/>
    <w:rsid w:val="00A3186A"/>
    <w:rsid w:val="00A318DA"/>
    <w:rsid w:val="00A31A65"/>
    <w:rsid w:val="00A31A80"/>
    <w:rsid w:val="00A31A96"/>
    <w:rsid w:val="00A31B13"/>
    <w:rsid w:val="00A31B54"/>
    <w:rsid w:val="00A31B72"/>
    <w:rsid w:val="00A31B92"/>
    <w:rsid w:val="00A31CAE"/>
    <w:rsid w:val="00A31DBD"/>
    <w:rsid w:val="00A31DC0"/>
    <w:rsid w:val="00A31DE2"/>
    <w:rsid w:val="00A31DF5"/>
    <w:rsid w:val="00A31E08"/>
    <w:rsid w:val="00A31E14"/>
    <w:rsid w:val="00A31F56"/>
    <w:rsid w:val="00A32001"/>
    <w:rsid w:val="00A320B1"/>
    <w:rsid w:val="00A320E0"/>
    <w:rsid w:val="00A3214B"/>
    <w:rsid w:val="00A32227"/>
    <w:rsid w:val="00A322AB"/>
    <w:rsid w:val="00A322C3"/>
    <w:rsid w:val="00A323E2"/>
    <w:rsid w:val="00A324DD"/>
    <w:rsid w:val="00A32525"/>
    <w:rsid w:val="00A3258E"/>
    <w:rsid w:val="00A3264A"/>
    <w:rsid w:val="00A32712"/>
    <w:rsid w:val="00A32780"/>
    <w:rsid w:val="00A327B0"/>
    <w:rsid w:val="00A327B5"/>
    <w:rsid w:val="00A327E0"/>
    <w:rsid w:val="00A32823"/>
    <w:rsid w:val="00A3287D"/>
    <w:rsid w:val="00A328D3"/>
    <w:rsid w:val="00A32A06"/>
    <w:rsid w:val="00A32A50"/>
    <w:rsid w:val="00A32ABE"/>
    <w:rsid w:val="00A32C0E"/>
    <w:rsid w:val="00A32E97"/>
    <w:rsid w:val="00A32ED4"/>
    <w:rsid w:val="00A330DD"/>
    <w:rsid w:val="00A330DF"/>
    <w:rsid w:val="00A3312B"/>
    <w:rsid w:val="00A3322D"/>
    <w:rsid w:val="00A332F7"/>
    <w:rsid w:val="00A33396"/>
    <w:rsid w:val="00A333C2"/>
    <w:rsid w:val="00A333D7"/>
    <w:rsid w:val="00A334AC"/>
    <w:rsid w:val="00A334FC"/>
    <w:rsid w:val="00A335B6"/>
    <w:rsid w:val="00A33634"/>
    <w:rsid w:val="00A336AB"/>
    <w:rsid w:val="00A3372E"/>
    <w:rsid w:val="00A337DA"/>
    <w:rsid w:val="00A33814"/>
    <w:rsid w:val="00A338B9"/>
    <w:rsid w:val="00A338C2"/>
    <w:rsid w:val="00A3394B"/>
    <w:rsid w:val="00A33A94"/>
    <w:rsid w:val="00A33A9A"/>
    <w:rsid w:val="00A33AD0"/>
    <w:rsid w:val="00A33AD3"/>
    <w:rsid w:val="00A33B6C"/>
    <w:rsid w:val="00A33CCD"/>
    <w:rsid w:val="00A33D1B"/>
    <w:rsid w:val="00A33EE0"/>
    <w:rsid w:val="00A33F3B"/>
    <w:rsid w:val="00A3420A"/>
    <w:rsid w:val="00A34245"/>
    <w:rsid w:val="00A34259"/>
    <w:rsid w:val="00A34281"/>
    <w:rsid w:val="00A343DB"/>
    <w:rsid w:val="00A34495"/>
    <w:rsid w:val="00A344B5"/>
    <w:rsid w:val="00A34501"/>
    <w:rsid w:val="00A3453E"/>
    <w:rsid w:val="00A3464D"/>
    <w:rsid w:val="00A347D3"/>
    <w:rsid w:val="00A34912"/>
    <w:rsid w:val="00A34C2B"/>
    <w:rsid w:val="00A34C97"/>
    <w:rsid w:val="00A34D2E"/>
    <w:rsid w:val="00A34E0A"/>
    <w:rsid w:val="00A34F0C"/>
    <w:rsid w:val="00A34F81"/>
    <w:rsid w:val="00A3511F"/>
    <w:rsid w:val="00A3523B"/>
    <w:rsid w:val="00A35255"/>
    <w:rsid w:val="00A352EE"/>
    <w:rsid w:val="00A3535B"/>
    <w:rsid w:val="00A3545E"/>
    <w:rsid w:val="00A354BC"/>
    <w:rsid w:val="00A3552A"/>
    <w:rsid w:val="00A355E2"/>
    <w:rsid w:val="00A35608"/>
    <w:rsid w:val="00A35749"/>
    <w:rsid w:val="00A35836"/>
    <w:rsid w:val="00A3588D"/>
    <w:rsid w:val="00A35922"/>
    <w:rsid w:val="00A35ABD"/>
    <w:rsid w:val="00A35B4C"/>
    <w:rsid w:val="00A35BA6"/>
    <w:rsid w:val="00A35BC2"/>
    <w:rsid w:val="00A35D1A"/>
    <w:rsid w:val="00A35DB4"/>
    <w:rsid w:val="00A35DBD"/>
    <w:rsid w:val="00A35E45"/>
    <w:rsid w:val="00A35E50"/>
    <w:rsid w:val="00A35EEE"/>
    <w:rsid w:val="00A35F10"/>
    <w:rsid w:val="00A35F3F"/>
    <w:rsid w:val="00A35FDC"/>
    <w:rsid w:val="00A36096"/>
    <w:rsid w:val="00A360CC"/>
    <w:rsid w:val="00A3619C"/>
    <w:rsid w:val="00A361E2"/>
    <w:rsid w:val="00A3622B"/>
    <w:rsid w:val="00A3625F"/>
    <w:rsid w:val="00A3626D"/>
    <w:rsid w:val="00A362B7"/>
    <w:rsid w:val="00A3631E"/>
    <w:rsid w:val="00A36383"/>
    <w:rsid w:val="00A3642D"/>
    <w:rsid w:val="00A36546"/>
    <w:rsid w:val="00A36566"/>
    <w:rsid w:val="00A365BC"/>
    <w:rsid w:val="00A365E8"/>
    <w:rsid w:val="00A3666B"/>
    <w:rsid w:val="00A366F2"/>
    <w:rsid w:val="00A36792"/>
    <w:rsid w:val="00A367CC"/>
    <w:rsid w:val="00A36809"/>
    <w:rsid w:val="00A368A7"/>
    <w:rsid w:val="00A368BE"/>
    <w:rsid w:val="00A36993"/>
    <w:rsid w:val="00A369FA"/>
    <w:rsid w:val="00A36A47"/>
    <w:rsid w:val="00A36AB1"/>
    <w:rsid w:val="00A36C3F"/>
    <w:rsid w:val="00A36C6D"/>
    <w:rsid w:val="00A36DE9"/>
    <w:rsid w:val="00A36EF9"/>
    <w:rsid w:val="00A36F31"/>
    <w:rsid w:val="00A36F9D"/>
    <w:rsid w:val="00A37037"/>
    <w:rsid w:val="00A370A5"/>
    <w:rsid w:val="00A3712E"/>
    <w:rsid w:val="00A3717A"/>
    <w:rsid w:val="00A37189"/>
    <w:rsid w:val="00A3718C"/>
    <w:rsid w:val="00A37216"/>
    <w:rsid w:val="00A37279"/>
    <w:rsid w:val="00A372ED"/>
    <w:rsid w:val="00A3731A"/>
    <w:rsid w:val="00A37328"/>
    <w:rsid w:val="00A37329"/>
    <w:rsid w:val="00A37580"/>
    <w:rsid w:val="00A37591"/>
    <w:rsid w:val="00A375CA"/>
    <w:rsid w:val="00A37755"/>
    <w:rsid w:val="00A3781F"/>
    <w:rsid w:val="00A37A96"/>
    <w:rsid w:val="00A37ADF"/>
    <w:rsid w:val="00A37C1D"/>
    <w:rsid w:val="00A37C88"/>
    <w:rsid w:val="00A37CCD"/>
    <w:rsid w:val="00A37CE5"/>
    <w:rsid w:val="00A37D18"/>
    <w:rsid w:val="00A37D94"/>
    <w:rsid w:val="00A37F4D"/>
    <w:rsid w:val="00A37F75"/>
    <w:rsid w:val="00A37F84"/>
    <w:rsid w:val="00A37F9B"/>
    <w:rsid w:val="00A4007D"/>
    <w:rsid w:val="00A4013E"/>
    <w:rsid w:val="00A40175"/>
    <w:rsid w:val="00A401A9"/>
    <w:rsid w:val="00A40254"/>
    <w:rsid w:val="00A40289"/>
    <w:rsid w:val="00A402ED"/>
    <w:rsid w:val="00A4030A"/>
    <w:rsid w:val="00A4038C"/>
    <w:rsid w:val="00A403D4"/>
    <w:rsid w:val="00A403E9"/>
    <w:rsid w:val="00A403FE"/>
    <w:rsid w:val="00A40430"/>
    <w:rsid w:val="00A4044F"/>
    <w:rsid w:val="00A40450"/>
    <w:rsid w:val="00A404A9"/>
    <w:rsid w:val="00A4052E"/>
    <w:rsid w:val="00A4054A"/>
    <w:rsid w:val="00A4058B"/>
    <w:rsid w:val="00A405F2"/>
    <w:rsid w:val="00A40620"/>
    <w:rsid w:val="00A40706"/>
    <w:rsid w:val="00A40736"/>
    <w:rsid w:val="00A4085C"/>
    <w:rsid w:val="00A4087F"/>
    <w:rsid w:val="00A4091A"/>
    <w:rsid w:val="00A40AF1"/>
    <w:rsid w:val="00A40B01"/>
    <w:rsid w:val="00A40B61"/>
    <w:rsid w:val="00A40B79"/>
    <w:rsid w:val="00A40D9A"/>
    <w:rsid w:val="00A40DAC"/>
    <w:rsid w:val="00A40DB3"/>
    <w:rsid w:val="00A40E17"/>
    <w:rsid w:val="00A40EC3"/>
    <w:rsid w:val="00A40ED7"/>
    <w:rsid w:val="00A40FD3"/>
    <w:rsid w:val="00A41009"/>
    <w:rsid w:val="00A4100D"/>
    <w:rsid w:val="00A410B1"/>
    <w:rsid w:val="00A41115"/>
    <w:rsid w:val="00A41203"/>
    <w:rsid w:val="00A4126B"/>
    <w:rsid w:val="00A41291"/>
    <w:rsid w:val="00A412A7"/>
    <w:rsid w:val="00A412B2"/>
    <w:rsid w:val="00A412CF"/>
    <w:rsid w:val="00A412D1"/>
    <w:rsid w:val="00A414CD"/>
    <w:rsid w:val="00A415BF"/>
    <w:rsid w:val="00A41770"/>
    <w:rsid w:val="00A41799"/>
    <w:rsid w:val="00A41864"/>
    <w:rsid w:val="00A418D1"/>
    <w:rsid w:val="00A41A82"/>
    <w:rsid w:val="00A41B16"/>
    <w:rsid w:val="00A41B1A"/>
    <w:rsid w:val="00A41B2C"/>
    <w:rsid w:val="00A41B3F"/>
    <w:rsid w:val="00A41B6F"/>
    <w:rsid w:val="00A41C92"/>
    <w:rsid w:val="00A41C9B"/>
    <w:rsid w:val="00A41D39"/>
    <w:rsid w:val="00A41DE8"/>
    <w:rsid w:val="00A41EC5"/>
    <w:rsid w:val="00A41EDB"/>
    <w:rsid w:val="00A41FFF"/>
    <w:rsid w:val="00A4203A"/>
    <w:rsid w:val="00A42066"/>
    <w:rsid w:val="00A4209A"/>
    <w:rsid w:val="00A42152"/>
    <w:rsid w:val="00A4217B"/>
    <w:rsid w:val="00A421EA"/>
    <w:rsid w:val="00A421FA"/>
    <w:rsid w:val="00A42211"/>
    <w:rsid w:val="00A42224"/>
    <w:rsid w:val="00A42393"/>
    <w:rsid w:val="00A4248C"/>
    <w:rsid w:val="00A424AE"/>
    <w:rsid w:val="00A424CB"/>
    <w:rsid w:val="00A424D6"/>
    <w:rsid w:val="00A4267E"/>
    <w:rsid w:val="00A426DC"/>
    <w:rsid w:val="00A42759"/>
    <w:rsid w:val="00A427C4"/>
    <w:rsid w:val="00A42857"/>
    <w:rsid w:val="00A42876"/>
    <w:rsid w:val="00A429CC"/>
    <w:rsid w:val="00A42AAF"/>
    <w:rsid w:val="00A42B49"/>
    <w:rsid w:val="00A42C11"/>
    <w:rsid w:val="00A42C41"/>
    <w:rsid w:val="00A42D49"/>
    <w:rsid w:val="00A42D96"/>
    <w:rsid w:val="00A430D1"/>
    <w:rsid w:val="00A430E6"/>
    <w:rsid w:val="00A430EE"/>
    <w:rsid w:val="00A43114"/>
    <w:rsid w:val="00A43144"/>
    <w:rsid w:val="00A43292"/>
    <w:rsid w:val="00A432AE"/>
    <w:rsid w:val="00A4331E"/>
    <w:rsid w:val="00A43331"/>
    <w:rsid w:val="00A433CD"/>
    <w:rsid w:val="00A433E4"/>
    <w:rsid w:val="00A434D2"/>
    <w:rsid w:val="00A43502"/>
    <w:rsid w:val="00A4356C"/>
    <w:rsid w:val="00A43620"/>
    <w:rsid w:val="00A436BC"/>
    <w:rsid w:val="00A436D3"/>
    <w:rsid w:val="00A436EF"/>
    <w:rsid w:val="00A43755"/>
    <w:rsid w:val="00A4383B"/>
    <w:rsid w:val="00A4388A"/>
    <w:rsid w:val="00A43A27"/>
    <w:rsid w:val="00A43A61"/>
    <w:rsid w:val="00A43B3E"/>
    <w:rsid w:val="00A43B5F"/>
    <w:rsid w:val="00A43B8A"/>
    <w:rsid w:val="00A43BF4"/>
    <w:rsid w:val="00A43C1E"/>
    <w:rsid w:val="00A43CE6"/>
    <w:rsid w:val="00A43D1D"/>
    <w:rsid w:val="00A43D32"/>
    <w:rsid w:val="00A43D34"/>
    <w:rsid w:val="00A43D45"/>
    <w:rsid w:val="00A43DF5"/>
    <w:rsid w:val="00A43E5D"/>
    <w:rsid w:val="00A43EA3"/>
    <w:rsid w:val="00A44124"/>
    <w:rsid w:val="00A441BF"/>
    <w:rsid w:val="00A441ED"/>
    <w:rsid w:val="00A4424F"/>
    <w:rsid w:val="00A4435A"/>
    <w:rsid w:val="00A44366"/>
    <w:rsid w:val="00A445F9"/>
    <w:rsid w:val="00A44605"/>
    <w:rsid w:val="00A44743"/>
    <w:rsid w:val="00A4487A"/>
    <w:rsid w:val="00A44A80"/>
    <w:rsid w:val="00A44B8C"/>
    <w:rsid w:val="00A44BCB"/>
    <w:rsid w:val="00A44C07"/>
    <w:rsid w:val="00A44C38"/>
    <w:rsid w:val="00A44CED"/>
    <w:rsid w:val="00A44D09"/>
    <w:rsid w:val="00A44DAB"/>
    <w:rsid w:val="00A44F40"/>
    <w:rsid w:val="00A44F8E"/>
    <w:rsid w:val="00A45022"/>
    <w:rsid w:val="00A450CE"/>
    <w:rsid w:val="00A4516A"/>
    <w:rsid w:val="00A451BE"/>
    <w:rsid w:val="00A45203"/>
    <w:rsid w:val="00A452A3"/>
    <w:rsid w:val="00A452E7"/>
    <w:rsid w:val="00A45327"/>
    <w:rsid w:val="00A45349"/>
    <w:rsid w:val="00A4536A"/>
    <w:rsid w:val="00A453AD"/>
    <w:rsid w:val="00A453C1"/>
    <w:rsid w:val="00A453E5"/>
    <w:rsid w:val="00A454A0"/>
    <w:rsid w:val="00A454E1"/>
    <w:rsid w:val="00A454F8"/>
    <w:rsid w:val="00A455D1"/>
    <w:rsid w:val="00A456DA"/>
    <w:rsid w:val="00A4579B"/>
    <w:rsid w:val="00A45842"/>
    <w:rsid w:val="00A458AD"/>
    <w:rsid w:val="00A458B8"/>
    <w:rsid w:val="00A4596E"/>
    <w:rsid w:val="00A459C2"/>
    <w:rsid w:val="00A45B79"/>
    <w:rsid w:val="00A45B7D"/>
    <w:rsid w:val="00A45BDE"/>
    <w:rsid w:val="00A45C00"/>
    <w:rsid w:val="00A45C8A"/>
    <w:rsid w:val="00A45CD3"/>
    <w:rsid w:val="00A45D18"/>
    <w:rsid w:val="00A45D3B"/>
    <w:rsid w:val="00A45D5E"/>
    <w:rsid w:val="00A45DC0"/>
    <w:rsid w:val="00A45DE8"/>
    <w:rsid w:val="00A45F7D"/>
    <w:rsid w:val="00A4605A"/>
    <w:rsid w:val="00A460F4"/>
    <w:rsid w:val="00A461B1"/>
    <w:rsid w:val="00A46260"/>
    <w:rsid w:val="00A46268"/>
    <w:rsid w:val="00A462BF"/>
    <w:rsid w:val="00A4641A"/>
    <w:rsid w:val="00A46453"/>
    <w:rsid w:val="00A46590"/>
    <w:rsid w:val="00A46987"/>
    <w:rsid w:val="00A46A6D"/>
    <w:rsid w:val="00A46B4A"/>
    <w:rsid w:val="00A46B81"/>
    <w:rsid w:val="00A46BB9"/>
    <w:rsid w:val="00A46DCF"/>
    <w:rsid w:val="00A46ED1"/>
    <w:rsid w:val="00A46F00"/>
    <w:rsid w:val="00A46F94"/>
    <w:rsid w:val="00A46FD5"/>
    <w:rsid w:val="00A46FE1"/>
    <w:rsid w:val="00A46FE9"/>
    <w:rsid w:val="00A4702B"/>
    <w:rsid w:val="00A47090"/>
    <w:rsid w:val="00A47110"/>
    <w:rsid w:val="00A47216"/>
    <w:rsid w:val="00A47429"/>
    <w:rsid w:val="00A474C7"/>
    <w:rsid w:val="00A47565"/>
    <w:rsid w:val="00A476BE"/>
    <w:rsid w:val="00A47711"/>
    <w:rsid w:val="00A477C5"/>
    <w:rsid w:val="00A4782C"/>
    <w:rsid w:val="00A4789C"/>
    <w:rsid w:val="00A478DA"/>
    <w:rsid w:val="00A479E7"/>
    <w:rsid w:val="00A47B8C"/>
    <w:rsid w:val="00A47B9A"/>
    <w:rsid w:val="00A47C20"/>
    <w:rsid w:val="00A47CA3"/>
    <w:rsid w:val="00A47CB5"/>
    <w:rsid w:val="00A47CD2"/>
    <w:rsid w:val="00A47D9B"/>
    <w:rsid w:val="00A47E7B"/>
    <w:rsid w:val="00A47ED8"/>
    <w:rsid w:val="00A47F21"/>
    <w:rsid w:val="00A5017A"/>
    <w:rsid w:val="00A501C0"/>
    <w:rsid w:val="00A5028D"/>
    <w:rsid w:val="00A502C8"/>
    <w:rsid w:val="00A5030C"/>
    <w:rsid w:val="00A5036A"/>
    <w:rsid w:val="00A5056B"/>
    <w:rsid w:val="00A505AF"/>
    <w:rsid w:val="00A5066C"/>
    <w:rsid w:val="00A506EB"/>
    <w:rsid w:val="00A508AB"/>
    <w:rsid w:val="00A508DF"/>
    <w:rsid w:val="00A509BB"/>
    <w:rsid w:val="00A509C4"/>
    <w:rsid w:val="00A50A62"/>
    <w:rsid w:val="00A50A89"/>
    <w:rsid w:val="00A50ABE"/>
    <w:rsid w:val="00A50B7B"/>
    <w:rsid w:val="00A50B89"/>
    <w:rsid w:val="00A50C26"/>
    <w:rsid w:val="00A50C33"/>
    <w:rsid w:val="00A50D63"/>
    <w:rsid w:val="00A50DB2"/>
    <w:rsid w:val="00A50E7F"/>
    <w:rsid w:val="00A50F21"/>
    <w:rsid w:val="00A50F64"/>
    <w:rsid w:val="00A50F77"/>
    <w:rsid w:val="00A50F90"/>
    <w:rsid w:val="00A50FB3"/>
    <w:rsid w:val="00A50FF9"/>
    <w:rsid w:val="00A510A8"/>
    <w:rsid w:val="00A51118"/>
    <w:rsid w:val="00A51123"/>
    <w:rsid w:val="00A51211"/>
    <w:rsid w:val="00A51231"/>
    <w:rsid w:val="00A51249"/>
    <w:rsid w:val="00A5124E"/>
    <w:rsid w:val="00A5126C"/>
    <w:rsid w:val="00A512DB"/>
    <w:rsid w:val="00A51485"/>
    <w:rsid w:val="00A51566"/>
    <w:rsid w:val="00A5159B"/>
    <w:rsid w:val="00A515BF"/>
    <w:rsid w:val="00A516E1"/>
    <w:rsid w:val="00A517A3"/>
    <w:rsid w:val="00A518F7"/>
    <w:rsid w:val="00A518FA"/>
    <w:rsid w:val="00A51952"/>
    <w:rsid w:val="00A51970"/>
    <w:rsid w:val="00A519EF"/>
    <w:rsid w:val="00A51A12"/>
    <w:rsid w:val="00A51C5D"/>
    <w:rsid w:val="00A51CE1"/>
    <w:rsid w:val="00A51CE9"/>
    <w:rsid w:val="00A51E0F"/>
    <w:rsid w:val="00A51E9F"/>
    <w:rsid w:val="00A51EDD"/>
    <w:rsid w:val="00A520B4"/>
    <w:rsid w:val="00A52139"/>
    <w:rsid w:val="00A52141"/>
    <w:rsid w:val="00A5225E"/>
    <w:rsid w:val="00A52331"/>
    <w:rsid w:val="00A5236D"/>
    <w:rsid w:val="00A52493"/>
    <w:rsid w:val="00A525F1"/>
    <w:rsid w:val="00A52600"/>
    <w:rsid w:val="00A52696"/>
    <w:rsid w:val="00A5272C"/>
    <w:rsid w:val="00A52782"/>
    <w:rsid w:val="00A52833"/>
    <w:rsid w:val="00A5287D"/>
    <w:rsid w:val="00A5291F"/>
    <w:rsid w:val="00A529A8"/>
    <w:rsid w:val="00A52A37"/>
    <w:rsid w:val="00A52CB8"/>
    <w:rsid w:val="00A52CF1"/>
    <w:rsid w:val="00A52DA2"/>
    <w:rsid w:val="00A52DDE"/>
    <w:rsid w:val="00A52EF1"/>
    <w:rsid w:val="00A52F69"/>
    <w:rsid w:val="00A5306D"/>
    <w:rsid w:val="00A53077"/>
    <w:rsid w:val="00A5315F"/>
    <w:rsid w:val="00A53173"/>
    <w:rsid w:val="00A531BC"/>
    <w:rsid w:val="00A53207"/>
    <w:rsid w:val="00A53364"/>
    <w:rsid w:val="00A53398"/>
    <w:rsid w:val="00A533F7"/>
    <w:rsid w:val="00A5347A"/>
    <w:rsid w:val="00A534A2"/>
    <w:rsid w:val="00A534E4"/>
    <w:rsid w:val="00A535B4"/>
    <w:rsid w:val="00A535C3"/>
    <w:rsid w:val="00A5360C"/>
    <w:rsid w:val="00A53692"/>
    <w:rsid w:val="00A536F5"/>
    <w:rsid w:val="00A537C2"/>
    <w:rsid w:val="00A53873"/>
    <w:rsid w:val="00A53923"/>
    <w:rsid w:val="00A539AE"/>
    <w:rsid w:val="00A53A78"/>
    <w:rsid w:val="00A53BAD"/>
    <w:rsid w:val="00A53C61"/>
    <w:rsid w:val="00A53D04"/>
    <w:rsid w:val="00A53E00"/>
    <w:rsid w:val="00A53E8E"/>
    <w:rsid w:val="00A53F45"/>
    <w:rsid w:val="00A53F9D"/>
    <w:rsid w:val="00A5403E"/>
    <w:rsid w:val="00A54168"/>
    <w:rsid w:val="00A54195"/>
    <w:rsid w:val="00A5427B"/>
    <w:rsid w:val="00A543A3"/>
    <w:rsid w:val="00A543B3"/>
    <w:rsid w:val="00A544F3"/>
    <w:rsid w:val="00A544FD"/>
    <w:rsid w:val="00A54509"/>
    <w:rsid w:val="00A54682"/>
    <w:rsid w:val="00A54759"/>
    <w:rsid w:val="00A54800"/>
    <w:rsid w:val="00A54859"/>
    <w:rsid w:val="00A54869"/>
    <w:rsid w:val="00A54899"/>
    <w:rsid w:val="00A548CA"/>
    <w:rsid w:val="00A548CB"/>
    <w:rsid w:val="00A54936"/>
    <w:rsid w:val="00A54958"/>
    <w:rsid w:val="00A54968"/>
    <w:rsid w:val="00A54AA6"/>
    <w:rsid w:val="00A54B3A"/>
    <w:rsid w:val="00A54BF8"/>
    <w:rsid w:val="00A54CFA"/>
    <w:rsid w:val="00A54D83"/>
    <w:rsid w:val="00A54DAA"/>
    <w:rsid w:val="00A54DCD"/>
    <w:rsid w:val="00A54E27"/>
    <w:rsid w:val="00A54E38"/>
    <w:rsid w:val="00A54EC5"/>
    <w:rsid w:val="00A54FC9"/>
    <w:rsid w:val="00A550A0"/>
    <w:rsid w:val="00A550D9"/>
    <w:rsid w:val="00A55142"/>
    <w:rsid w:val="00A5515C"/>
    <w:rsid w:val="00A551CA"/>
    <w:rsid w:val="00A551EB"/>
    <w:rsid w:val="00A552DE"/>
    <w:rsid w:val="00A5534F"/>
    <w:rsid w:val="00A5535F"/>
    <w:rsid w:val="00A55398"/>
    <w:rsid w:val="00A553CD"/>
    <w:rsid w:val="00A55462"/>
    <w:rsid w:val="00A5549A"/>
    <w:rsid w:val="00A554D0"/>
    <w:rsid w:val="00A554D9"/>
    <w:rsid w:val="00A55566"/>
    <w:rsid w:val="00A55585"/>
    <w:rsid w:val="00A5575C"/>
    <w:rsid w:val="00A557D4"/>
    <w:rsid w:val="00A55868"/>
    <w:rsid w:val="00A558E8"/>
    <w:rsid w:val="00A55918"/>
    <w:rsid w:val="00A559A1"/>
    <w:rsid w:val="00A55A23"/>
    <w:rsid w:val="00A55A3A"/>
    <w:rsid w:val="00A55AFE"/>
    <w:rsid w:val="00A55B01"/>
    <w:rsid w:val="00A55D05"/>
    <w:rsid w:val="00A55D5C"/>
    <w:rsid w:val="00A56142"/>
    <w:rsid w:val="00A56169"/>
    <w:rsid w:val="00A56383"/>
    <w:rsid w:val="00A563B7"/>
    <w:rsid w:val="00A56457"/>
    <w:rsid w:val="00A5648A"/>
    <w:rsid w:val="00A5648D"/>
    <w:rsid w:val="00A56507"/>
    <w:rsid w:val="00A56573"/>
    <w:rsid w:val="00A56607"/>
    <w:rsid w:val="00A566CB"/>
    <w:rsid w:val="00A566E3"/>
    <w:rsid w:val="00A5671D"/>
    <w:rsid w:val="00A56729"/>
    <w:rsid w:val="00A567B1"/>
    <w:rsid w:val="00A56807"/>
    <w:rsid w:val="00A5685E"/>
    <w:rsid w:val="00A568E5"/>
    <w:rsid w:val="00A568F5"/>
    <w:rsid w:val="00A56AD2"/>
    <w:rsid w:val="00A56BF6"/>
    <w:rsid w:val="00A56CDF"/>
    <w:rsid w:val="00A56D18"/>
    <w:rsid w:val="00A56DDC"/>
    <w:rsid w:val="00A56E82"/>
    <w:rsid w:val="00A56FAB"/>
    <w:rsid w:val="00A56FE5"/>
    <w:rsid w:val="00A57009"/>
    <w:rsid w:val="00A5700C"/>
    <w:rsid w:val="00A570DF"/>
    <w:rsid w:val="00A570F0"/>
    <w:rsid w:val="00A57105"/>
    <w:rsid w:val="00A57158"/>
    <w:rsid w:val="00A571D0"/>
    <w:rsid w:val="00A571FE"/>
    <w:rsid w:val="00A57217"/>
    <w:rsid w:val="00A57247"/>
    <w:rsid w:val="00A573F5"/>
    <w:rsid w:val="00A5747F"/>
    <w:rsid w:val="00A5749A"/>
    <w:rsid w:val="00A574DC"/>
    <w:rsid w:val="00A57613"/>
    <w:rsid w:val="00A5764D"/>
    <w:rsid w:val="00A577EA"/>
    <w:rsid w:val="00A57907"/>
    <w:rsid w:val="00A57926"/>
    <w:rsid w:val="00A579DB"/>
    <w:rsid w:val="00A57A6B"/>
    <w:rsid w:val="00A57B0C"/>
    <w:rsid w:val="00A57B49"/>
    <w:rsid w:val="00A57C1C"/>
    <w:rsid w:val="00A57C30"/>
    <w:rsid w:val="00A57C76"/>
    <w:rsid w:val="00A57D37"/>
    <w:rsid w:val="00A57D76"/>
    <w:rsid w:val="00A57DA9"/>
    <w:rsid w:val="00A57E24"/>
    <w:rsid w:val="00A57FB0"/>
    <w:rsid w:val="00A5A33D"/>
    <w:rsid w:val="00A60011"/>
    <w:rsid w:val="00A6004A"/>
    <w:rsid w:val="00A60094"/>
    <w:rsid w:val="00A600A0"/>
    <w:rsid w:val="00A600DC"/>
    <w:rsid w:val="00A60179"/>
    <w:rsid w:val="00A602AA"/>
    <w:rsid w:val="00A602E0"/>
    <w:rsid w:val="00A6034B"/>
    <w:rsid w:val="00A6038A"/>
    <w:rsid w:val="00A60442"/>
    <w:rsid w:val="00A6057E"/>
    <w:rsid w:val="00A6073B"/>
    <w:rsid w:val="00A6079A"/>
    <w:rsid w:val="00A607EC"/>
    <w:rsid w:val="00A607EF"/>
    <w:rsid w:val="00A60900"/>
    <w:rsid w:val="00A60917"/>
    <w:rsid w:val="00A609EC"/>
    <w:rsid w:val="00A60B67"/>
    <w:rsid w:val="00A60C41"/>
    <w:rsid w:val="00A60D07"/>
    <w:rsid w:val="00A60ED8"/>
    <w:rsid w:val="00A60EF3"/>
    <w:rsid w:val="00A60F21"/>
    <w:rsid w:val="00A60FCD"/>
    <w:rsid w:val="00A611E3"/>
    <w:rsid w:val="00A61366"/>
    <w:rsid w:val="00A61380"/>
    <w:rsid w:val="00A61394"/>
    <w:rsid w:val="00A61414"/>
    <w:rsid w:val="00A61446"/>
    <w:rsid w:val="00A61529"/>
    <w:rsid w:val="00A61546"/>
    <w:rsid w:val="00A615AD"/>
    <w:rsid w:val="00A615D2"/>
    <w:rsid w:val="00A61605"/>
    <w:rsid w:val="00A61646"/>
    <w:rsid w:val="00A61740"/>
    <w:rsid w:val="00A61742"/>
    <w:rsid w:val="00A61767"/>
    <w:rsid w:val="00A61790"/>
    <w:rsid w:val="00A61991"/>
    <w:rsid w:val="00A61A45"/>
    <w:rsid w:val="00A61A82"/>
    <w:rsid w:val="00A61A8C"/>
    <w:rsid w:val="00A61A8D"/>
    <w:rsid w:val="00A61AF8"/>
    <w:rsid w:val="00A61B3E"/>
    <w:rsid w:val="00A61B53"/>
    <w:rsid w:val="00A61B5A"/>
    <w:rsid w:val="00A61C59"/>
    <w:rsid w:val="00A61C66"/>
    <w:rsid w:val="00A61DCA"/>
    <w:rsid w:val="00A61E89"/>
    <w:rsid w:val="00A61E99"/>
    <w:rsid w:val="00A61F5B"/>
    <w:rsid w:val="00A61FE4"/>
    <w:rsid w:val="00A6205B"/>
    <w:rsid w:val="00A62080"/>
    <w:rsid w:val="00A6209F"/>
    <w:rsid w:val="00A620C9"/>
    <w:rsid w:val="00A62159"/>
    <w:rsid w:val="00A6215C"/>
    <w:rsid w:val="00A621C6"/>
    <w:rsid w:val="00A62266"/>
    <w:rsid w:val="00A62316"/>
    <w:rsid w:val="00A62533"/>
    <w:rsid w:val="00A625AD"/>
    <w:rsid w:val="00A6261E"/>
    <w:rsid w:val="00A62628"/>
    <w:rsid w:val="00A6273D"/>
    <w:rsid w:val="00A627D3"/>
    <w:rsid w:val="00A628F7"/>
    <w:rsid w:val="00A62A48"/>
    <w:rsid w:val="00A62A87"/>
    <w:rsid w:val="00A62AF2"/>
    <w:rsid w:val="00A62AFC"/>
    <w:rsid w:val="00A62B20"/>
    <w:rsid w:val="00A62B2B"/>
    <w:rsid w:val="00A62B31"/>
    <w:rsid w:val="00A62B33"/>
    <w:rsid w:val="00A62B67"/>
    <w:rsid w:val="00A62B81"/>
    <w:rsid w:val="00A62D22"/>
    <w:rsid w:val="00A62D3B"/>
    <w:rsid w:val="00A62D3E"/>
    <w:rsid w:val="00A62DB4"/>
    <w:rsid w:val="00A62DE6"/>
    <w:rsid w:val="00A62E20"/>
    <w:rsid w:val="00A62F01"/>
    <w:rsid w:val="00A62FAF"/>
    <w:rsid w:val="00A62FD0"/>
    <w:rsid w:val="00A63012"/>
    <w:rsid w:val="00A6310E"/>
    <w:rsid w:val="00A631D3"/>
    <w:rsid w:val="00A63340"/>
    <w:rsid w:val="00A6335E"/>
    <w:rsid w:val="00A633BA"/>
    <w:rsid w:val="00A63453"/>
    <w:rsid w:val="00A63467"/>
    <w:rsid w:val="00A63484"/>
    <w:rsid w:val="00A6351F"/>
    <w:rsid w:val="00A63674"/>
    <w:rsid w:val="00A637D1"/>
    <w:rsid w:val="00A6383B"/>
    <w:rsid w:val="00A6385A"/>
    <w:rsid w:val="00A6387F"/>
    <w:rsid w:val="00A6388B"/>
    <w:rsid w:val="00A63976"/>
    <w:rsid w:val="00A63AB8"/>
    <w:rsid w:val="00A63B0D"/>
    <w:rsid w:val="00A63B14"/>
    <w:rsid w:val="00A63C26"/>
    <w:rsid w:val="00A63C41"/>
    <w:rsid w:val="00A63CBD"/>
    <w:rsid w:val="00A63CBE"/>
    <w:rsid w:val="00A63D0E"/>
    <w:rsid w:val="00A63DBC"/>
    <w:rsid w:val="00A63E1F"/>
    <w:rsid w:val="00A63EA3"/>
    <w:rsid w:val="00A63F46"/>
    <w:rsid w:val="00A64013"/>
    <w:rsid w:val="00A64027"/>
    <w:rsid w:val="00A64102"/>
    <w:rsid w:val="00A64106"/>
    <w:rsid w:val="00A642E4"/>
    <w:rsid w:val="00A6434E"/>
    <w:rsid w:val="00A644BD"/>
    <w:rsid w:val="00A64504"/>
    <w:rsid w:val="00A645DE"/>
    <w:rsid w:val="00A6463B"/>
    <w:rsid w:val="00A64684"/>
    <w:rsid w:val="00A64744"/>
    <w:rsid w:val="00A647EC"/>
    <w:rsid w:val="00A6481C"/>
    <w:rsid w:val="00A64906"/>
    <w:rsid w:val="00A649DA"/>
    <w:rsid w:val="00A64C04"/>
    <w:rsid w:val="00A64CDD"/>
    <w:rsid w:val="00A64D76"/>
    <w:rsid w:val="00A64D83"/>
    <w:rsid w:val="00A64E3A"/>
    <w:rsid w:val="00A64EAD"/>
    <w:rsid w:val="00A64FF0"/>
    <w:rsid w:val="00A65202"/>
    <w:rsid w:val="00A65210"/>
    <w:rsid w:val="00A65214"/>
    <w:rsid w:val="00A65252"/>
    <w:rsid w:val="00A652A8"/>
    <w:rsid w:val="00A65409"/>
    <w:rsid w:val="00A65463"/>
    <w:rsid w:val="00A65466"/>
    <w:rsid w:val="00A6546C"/>
    <w:rsid w:val="00A655F6"/>
    <w:rsid w:val="00A6565B"/>
    <w:rsid w:val="00A6568D"/>
    <w:rsid w:val="00A656AB"/>
    <w:rsid w:val="00A656E0"/>
    <w:rsid w:val="00A65826"/>
    <w:rsid w:val="00A6584E"/>
    <w:rsid w:val="00A658E5"/>
    <w:rsid w:val="00A6599C"/>
    <w:rsid w:val="00A65A03"/>
    <w:rsid w:val="00A65A41"/>
    <w:rsid w:val="00A65A9F"/>
    <w:rsid w:val="00A65AF2"/>
    <w:rsid w:val="00A65B48"/>
    <w:rsid w:val="00A65B65"/>
    <w:rsid w:val="00A65C52"/>
    <w:rsid w:val="00A65C5B"/>
    <w:rsid w:val="00A65DAA"/>
    <w:rsid w:val="00A65DBB"/>
    <w:rsid w:val="00A65DCE"/>
    <w:rsid w:val="00A65DF2"/>
    <w:rsid w:val="00A65E9D"/>
    <w:rsid w:val="00A65F67"/>
    <w:rsid w:val="00A66041"/>
    <w:rsid w:val="00A660DE"/>
    <w:rsid w:val="00A6617F"/>
    <w:rsid w:val="00A66389"/>
    <w:rsid w:val="00A66438"/>
    <w:rsid w:val="00A664BC"/>
    <w:rsid w:val="00A6661A"/>
    <w:rsid w:val="00A66684"/>
    <w:rsid w:val="00A667BF"/>
    <w:rsid w:val="00A667C2"/>
    <w:rsid w:val="00A66818"/>
    <w:rsid w:val="00A66896"/>
    <w:rsid w:val="00A66987"/>
    <w:rsid w:val="00A669B3"/>
    <w:rsid w:val="00A669E2"/>
    <w:rsid w:val="00A66A7C"/>
    <w:rsid w:val="00A66AF3"/>
    <w:rsid w:val="00A66B07"/>
    <w:rsid w:val="00A66B26"/>
    <w:rsid w:val="00A66B32"/>
    <w:rsid w:val="00A66B55"/>
    <w:rsid w:val="00A66B61"/>
    <w:rsid w:val="00A66BA2"/>
    <w:rsid w:val="00A66BD8"/>
    <w:rsid w:val="00A66DA5"/>
    <w:rsid w:val="00A66E09"/>
    <w:rsid w:val="00A66F17"/>
    <w:rsid w:val="00A66F94"/>
    <w:rsid w:val="00A66FD3"/>
    <w:rsid w:val="00A6701A"/>
    <w:rsid w:val="00A6715F"/>
    <w:rsid w:val="00A6720E"/>
    <w:rsid w:val="00A67272"/>
    <w:rsid w:val="00A67280"/>
    <w:rsid w:val="00A672EE"/>
    <w:rsid w:val="00A6732F"/>
    <w:rsid w:val="00A673D9"/>
    <w:rsid w:val="00A67418"/>
    <w:rsid w:val="00A676D0"/>
    <w:rsid w:val="00A6775D"/>
    <w:rsid w:val="00A677A6"/>
    <w:rsid w:val="00A67810"/>
    <w:rsid w:val="00A678A3"/>
    <w:rsid w:val="00A679BD"/>
    <w:rsid w:val="00A67A14"/>
    <w:rsid w:val="00A67A18"/>
    <w:rsid w:val="00A67A59"/>
    <w:rsid w:val="00A67B76"/>
    <w:rsid w:val="00A67B81"/>
    <w:rsid w:val="00A67B8D"/>
    <w:rsid w:val="00A67CB4"/>
    <w:rsid w:val="00A67D66"/>
    <w:rsid w:val="00A67DBE"/>
    <w:rsid w:val="00A67EC8"/>
    <w:rsid w:val="00A67EDC"/>
    <w:rsid w:val="00A67EE8"/>
    <w:rsid w:val="00A67F5F"/>
    <w:rsid w:val="00A67F83"/>
    <w:rsid w:val="00A70024"/>
    <w:rsid w:val="00A7008A"/>
    <w:rsid w:val="00A700CC"/>
    <w:rsid w:val="00A700F7"/>
    <w:rsid w:val="00A70158"/>
    <w:rsid w:val="00A701A2"/>
    <w:rsid w:val="00A7033B"/>
    <w:rsid w:val="00A70358"/>
    <w:rsid w:val="00A70416"/>
    <w:rsid w:val="00A70435"/>
    <w:rsid w:val="00A70479"/>
    <w:rsid w:val="00A704BF"/>
    <w:rsid w:val="00A704FC"/>
    <w:rsid w:val="00A7058E"/>
    <w:rsid w:val="00A705EB"/>
    <w:rsid w:val="00A70680"/>
    <w:rsid w:val="00A706BB"/>
    <w:rsid w:val="00A706F2"/>
    <w:rsid w:val="00A7072B"/>
    <w:rsid w:val="00A70801"/>
    <w:rsid w:val="00A709C4"/>
    <w:rsid w:val="00A70AD7"/>
    <w:rsid w:val="00A70C0A"/>
    <w:rsid w:val="00A70C41"/>
    <w:rsid w:val="00A70C89"/>
    <w:rsid w:val="00A70D02"/>
    <w:rsid w:val="00A70D7D"/>
    <w:rsid w:val="00A70F01"/>
    <w:rsid w:val="00A70F9D"/>
    <w:rsid w:val="00A70FD7"/>
    <w:rsid w:val="00A70FF0"/>
    <w:rsid w:val="00A71069"/>
    <w:rsid w:val="00A71114"/>
    <w:rsid w:val="00A711BD"/>
    <w:rsid w:val="00A711F3"/>
    <w:rsid w:val="00A71230"/>
    <w:rsid w:val="00A71258"/>
    <w:rsid w:val="00A713C8"/>
    <w:rsid w:val="00A713D4"/>
    <w:rsid w:val="00A71435"/>
    <w:rsid w:val="00A71466"/>
    <w:rsid w:val="00A71493"/>
    <w:rsid w:val="00A71498"/>
    <w:rsid w:val="00A714EC"/>
    <w:rsid w:val="00A715D4"/>
    <w:rsid w:val="00A71602"/>
    <w:rsid w:val="00A71630"/>
    <w:rsid w:val="00A716BC"/>
    <w:rsid w:val="00A7173A"/>
    <w:rsid w:val="00A71825"/>
    <w:rsid w:val="00A7185C"/>
    <w:rsid w:val="00A718BA"/>
    <w:rsid w:val="00A71A82"/>
    <w:rsid w:val="00A71A86"/>
    <w:rsid w:val="00A71B40"/>
    <w:rsid w:val="00A71C11"/>
    <w:rsid w:val="00A71C2C"/>
    <w:rsid w:val="00A71C55"/>
    <w:rsid w:val="00A71C9A"/>
    <w:rsid w:val="00A71D1B"/>
    <w:rsid w:val="00A71D88"/>
    <w:rsid w:val="00A71DD9"/>
    <w:rsid w:val="00A71F24"/>
    <w:rsid w:val="00A71F27"/>
    <w:rsid w:val="00A71F3D"/>
    <w:rsid w:val="00A71F7D"/>
    <w:rsid w:val="00A72044"/>
    <w:rsid w:val="00A7205E"/>
    <w:rsid w:val="00A72179"/>
    <w:rsid w:val="00A722BE"/>
    <w:rsid w:val="00A722F5"/>
    <w:rsid w:val="00A723FF"/>
    <w:rsid w:val="00A7264C"/>
    <w:rsid w:val="00A72680"/>
    <w:rsid w:val="00A72773"/>
    <w:rsid w:val="00A727F4"/>
    <w:rsid w:val="00A72938"/>
    <w:rsid w:val="00A7295D"/>
    <w:rsid w:val="00A72984"/>
    <w:rsid w:val="00A729F3"/>
    <w:rsid w:val="00A72A15"/>
    <w:rsid w:val="00A72AAC"/>
    <w:rsid w:val="00A72B4F"/>
    <w:rsid w:val="00A72BAF"/>
    <w:rsid w:val="00A72CED"/>
    <w:rsid w:val="00A72EB4"/>
    <w:rsid w:val="00A72FF2"/>
    <w:rsid w:val="00A72FF4"/>
    <w:rsid w:val="00A73133"/>
    <w:rsid w:val="00A731C5"/>
    <w:rsid w:val="00A731EA"/>
    <w:rsid w:val="00A732A9"/>
    <w:rsid w:val="00A732B7"/>
    <w:rsid w:val="00A7331B"/>
    <w:rsid w:val="00A7345D"/>
    <w:rsid w:val="00A73470"/>
    <w:rsid w:val="00A7354D"/>
    <w:rsid w:val="00A7367D"/>
    <w:rsid w:val="00A736F8"/>
    <w:rsid w:val="00A7371A"/>
    <w:rsid w:val="00A73741"/>
    <w:rsid w:val="00A737FF"/>
    <w:rsid w:val="00A73869"/>
    <w:rsid w:val="00A739ED"/>
    <w:rsid w:val="00A73B4B"/>
    <w:rsid w:val="00A73B92"/>
    <w:rsid w:val="00A73BF2"/>
    <w:rsid w:val="00A73C84"/>
    <w:rsid w:val="00A73C8F"/>
    <w:rsid w:val="00A73D04"/>
    <w:rsid w:val="00A73D9D"/>
    <w:rsid w:val="00A73E33"/>
    <w:rsid w:val="00A73E56"/>
    <w:rsid w:val="00A73EA8"/>
    <w:rsid w:val="00A73F8D"/>
    <w:rsid w:val="00A7402C"/>
    <w:rsid w:val="00A74041"/>
    <w:rsid w:val="00A74088"/>
    <w:rsid w:val="00A740FF"/>
    <w:rsid w:val="00A7410A"/>
    <w:rsid w:val="00A74125"/>
    <w:rsid w:val="00A74163"/>
    <w:rsid w:val="00A741FC"/>
    <w:rsid w:val="00A74282"/>
    <w:rsid w:val="00A7429F"/>
    <w:rsid w:val="00A742C7"/>
    <w:rsid w:val="00A743A1"/>
    <w:rsid w:val="00A74506"/>
    <w:rsid w:val="00A745C5"/>
    <w:rsid w:val="00A7466B"/>
    <w:rsid w:val="00A7478E"/>
    <w:rsid w:val="00A7480C"/>
    <w:rsid w:val="00A7486B"/>
    <w:rsid w:val="00A74892"/>
    <w:rsid w:val="00A7494C"/>
    <w:rsid w:val="00A74981"/>
    <w:rsid w:val="00A74990"/>
    <w:rsid w:val="00A74C0F"/>
    <w:rsid w:val="00A74C2C"/>
    <w:rsid w:val="00A74C83"/>
    <w:rsid w:val="00A74C85"/>
    <w:rsid w:val="00A74D07"/>
    <w:rsid w:val="00A74EBC"/>
    <w:rsid w:val="00A75014"/>
    <w:rsid w:val="00A7501D"/>
    <w:rsid w:val="00A7502A"/>
    <w:rsid w:val="00A75115"/>
    <w:rsid w:val="00A7516B"/>
    <w:rsid w:val="00A75214"/>
    <w:rsid w:val="00A75336"/>
    <w:rsid w:val="00A754D0"/>
    <w:rsid w:val="00A75565"/>
    <w:rsid w:val="00A75627"/>
    <w:rsid w:val="00A75682"/>
    <w:rsid w:val="00A7584F"/>
    <w:rsid w:val="00A75898"/>
    <w:rsid w:val="00A759D5"/>
    <w:rsid w:val="00A759E0"/>
    <w:rsid w:val="00A75ABC"/>
    <w:rsid w:val="00A75B06"/>
    <w:rsid w:val="00A75B30"/>
    <w:rsid w:val="00A75B95"/>
    <w:rsid w:val="00A75CF9"/>
    <w:rsid w:val="00A75DFE"/>
    <w:rsid w:val="00A75EC0"/>
    <w:rsid w:val="00A7618F"/>
    <w:rsid w:val="00A7619D"/>
    <w:rsid w:val="00A76286"/>
    <w:rsid w:val="00A762D1"/>
    <w:rsid w:val="00A76513"/>
    <w:rsid w:val="00A7666B"/>
    <w:rsid w:val="00A76857"/>
    <w:rsid w:val="00A7699B"/>
    <w:rsid w:val="00A76A6A"/>
    <w:rsid w:val="00A76C81"/>
    <w:rsid w:val="00A76C94"/>
    <w:rsid w:val="00A76CA2"/>
    <w:rsid w:val="00A76CBF"/>
    <w:rsid w:val="00A76D64"/>
    <w:rsid w:val="00A76D83"/>
    <w:rsid w:val="00A76E49"/>
    <w:rsid w:val="00A76E6E"/>
    <w:rsid w:val="00A76EFA"/>
    <w:rsid w:val="00A76F1E"/>
    <w:rsid w:val="00A76F20"/>
    <w:rsid w:val="00A76F28"/>
    <w:rsid w:val="00A76F4B"/>
    <w:rsid w:val="00A76F8D"/>
    <w:rsid w:val="00A76F97"/>
    <w:rsid w:val="00A7707B"/>
    <w:rsid w:val="00A7708E"/>
    <w:rsid w:val="00A770DC"/>
    <w:rsid w:val="00A7712F"/>
    <w:rsid w:val="00A77166"/>
    <w:rsid w:val="00A771A9"/>
    <w:rsid w:val="00A77295"/>
    <w:rsid w:val="00A77358"/>
    <w:rsid w:val="00A77371"/>
    <w:rsid w:val="00A773BA"/>
    <w:rsid w:val="00A775B0"/>
    <w:rsid w:val="00A7760D"/>
    <w:rsid w:val="00A77714"/>
    <w:rsid w:val="00A77862"/>
    <w:rsid w:val="00A778BB"/>
    <w:rsid w:val="00A7793B"/>
    <w:rsid w:val="00A779A9"/>
    <w:rsid w:val="00A779AF"/>
    <w:rsid w:val="00A779B3"/>
    <w:rsid w:val="00A779D5"/>
    <w:rsid w:val="00A77A6B"/>
    <w:rsid w:val="00A77B3E"/>
    <w:rsid w:val="00A77BA7"/>
    <w:rsid w:val="00A77C24"/>
    <w:rsid w:val="00A77C2F"/>
    <w:rsid w:val="00A77CA9"/>
    <w:rsid w:val="00A77D63"/>
    <w:rsid w:val="00A77D8E"/>
    <w:rsid w:val="00A77E4F"/>
    <w:rsid w:val="00A77EC1"/>
    <w:rsid w:val="00A77F2E"/>
    <w:rsid w:val="00A77F87"/>
    <w:rsid w:val="00A77FF0"/>
    <w:rsid w:val="00A80184"/>
    <w:rsid w:val="00A80188"/>
    <w:rsid w:val="00A8025A"/>
    <w:rsid w:val="00A802AE"/>
    <w:rsid w:val="00A80447"/>
    <w:rsid w:val="00A8047B"/>
    <w:rsid w:val="00A80536"/>
    <w:rsid w:val="00A80544"/>
    <w:rsid w:val="00A805D6"/>
    <w:rsid w:val="00A8060C"/>
    <w:rsid w:val="00A80735"/>
    <w:rsid w:val="00A8077B"/>
    <w:rsid w:val="00A80846"/>
    <w:rsid w:val="00A808F6"/>
    <w:rsid w:val="00A808F7"/>
    <w:rsid w:val="00A809E6"/>
    <w:rsid w:val="00A80A0C"/>
    <w:rsid w:val="00A80ADA"/>
    <w:rsid w:val="00A80B10"/>
    <w:rsid w:val="00A80BE0"/>
    <w:rsid w:val="00A80C5B"/>
    <w:rsid w:val="00A80C76"/>
    <w:rsid w:val="00A80CEC"/>
    <w:rsid w:val="00A80DF1"/>
    <w:rsid w:val="00A80E99"/>
    <w:rsid w:val="00A8101B"/>
    <w:rsid w:val="00A8110D"/>
    <w:rsid w:val="00A8123B"/>
    <w:rsid w:val="00A81255"/>
    <w:rsid w:val="00A81349"/>
    <w:rsid w:val="00A81350"/>
    <w:rsid w:val="00A8136E"/>
    <w:rsid w:val="00A813FB"/>
    <w:rsid w:val="00A81529"/>
    <w:rsid w:val="00A8157C"/>
    <w:rsid w:val="00A81632"/>
    <w:rsid w:val="00A81723"/>
    <w:rsid w:val="00A81780"/>
    <w:rsid w:val="00A81782"/>
    <w:rsid w:val="00A81788"/>
    <w:rsid w:val="00A818A5"/>
    <w:rsid w:val="00A818D9"/>
    <w:rsid w:val="00A8191F"/>
    <w:rsid w:val="00A81939"/>
    <w:rsid w:val="00A81A6D"/>
    <w:rsid w:val="00A81A7E"/>
    <w:rsid w:val="00A81BE4"/>
    <w:rsid w:val="00A81C01"/>
    <w:rsid w:val="00A81C23"/>
    <w:rsid w:val="00A81C2E"/>
    <w:rsid w:val="00A81CBB"/>
    <w:rsid w:val="00A81CBD"/>
    <w:rsid w:val="00A81D5B"/>
    <w:rsid w:val="00A81DA0"/>
    <w:rsid w:val="00A81EF1"/>
    <w:rsid w:val="00A81F65"/>
    <w:rsid w:val="00A82039"/>
    <w:rsid w:val="00A8203C"/>
    <w:rsid w:val="00A8204A"/>
    <w:rsid w:val="00A8207D"/>
    <w:rsid w:val="00A822D4"/>
    <w:rsid w:val="00A82396"/>
    <w:rsid w:val="00A82461"/>
    <w:rsid w:val="00A824DB"/>
    <w:rsid w:val="00A824ED"/>
    <w:rsid w:val="00A8259E"/>
    <w:rsid w:val="00A82787"/>
    <w:rsid w:val="00A827D0"/>
    <w:rsid w:val="00A827DF"/>
    <w:rsid w:val="00A827E5"/>
    <w:rsid w:val="00A827FE"/>
    <w:rsid w:val="00A82821"/>
    <w:rsid w:val="00A8284D"/>
    <w:rsid w:val="00A82888"/>
    <w:rsid w:val="00A82899"/>
    <w:rsid w:val="00A828D8"/>
    <w:rsid w:val="00A82969"/>
    <w:rsid w:val="00A82A2F"/>
    <w:rsid w:val="00A82A97"/>
    <w:rsid w:val="00A82B02"/>
    <w:rsid w:val="00A82B5B"/>
    <w:rsid w:val="00A82C2D"/>
    <w:rsid w:val="00A82CC6"/>
    <w:rsid w:val="00A82D04"/>
    <w:rsid w:val="00A82D13"/>
    <w:rsid w:val="00A82D1B"/>
    <w:rsid w:val="00A82EAB"/>
    <w:rsid w:val="00A82F4B"/>
    <w:rsid w:val="00A83080"/>
    <w:rsid w:val="00A830A9"/>
    <w:rsid w:val="00A83131"/>
    <w:rsid w:val="00A832B0"/>
    <w:rsid w:val="00A833F1"/>
    <w:rsid w:val="00A833F9"/>
    <w:rsid w:val="00A834F8"/>
    <w:rsid w:val="00A835C0"/>
    <w:rsid w:val="00A83666"/>
    <w:rsid w:val="00A836C9"/>
    <w:rsid w:val="00A8372C"/>
    <w:rsid w:val="00A83809"/>
    <w:rsid w:val="00A83869"/>
    <w:rsid w:val="00A838F0"/>
    <w:rsid w:val="00A83A10"/>
    <w:rsid w:val="00A83A21"/>
    <w:rsid w:val="00A83B24"/>
    <w:rsid w:val="00A83B3A"/>
    <w:rsid w:val="00A83B83"/>
    <w:rsid w:val="00A83C05"/>
    <w:rsid w:val="00A83D04"/>
    <w:rsid w:val="00A83E76"/>
    <w:rsid w:val="00A83EAB"/>
    <w:rsid w:val="00A83F72"/>
    <w:rsid w:val="00A84056"/>
    <w:rsid w:val="00A84058"/>
    <w:rsid w:val="00A8405C"/>
    <w:rsid w:val="00A84129"/>
    <w:rsid w:val="00A8428A"/>
    <w:rsid w:val="00A842F3"/>
    <w:rsid w:val="00A8444B"/>
    <w:rsid w:val="00A84563"/>
    <w:rsid w:val="00A845FF"/>
    <w:rsid w:val="00A846D7"/>
    <w:rsid w:val="00A846EA"/>
    <w:rsid w:val="00A84711"/>
    <w:rsid w:val="00A847BA"/>
    <w:rsid w:val="00A848AD"/>
    <w:rsid w:val="00A848BB"/>
    <w:rsid w:val="00A849DB"/>
    <w:rsid w:val="00A84A02"/>
    <w:rsid w:val="00A84A9D"/>
    <w:rsid w:val="00A84C0B"/>
    <w:rsid w:val="00A84C38"/>
    <w:rsid w:val="00A84CB4"/>
    <w:rsid w:val="00A84E3C"/>
    <w:rsid w:val="00A84EDD"/>
    <w:rsid w:val="00A84FC9"/>
    <w:rsid w:val="00A84FDB"/>
    <w:rsid w:val="00A85293"/>
    <w:rsid w:val="00A852C4"/>
    <w:rsid w:val="00A852D8"/>
    <w:rsid w:val="00A853AA"/>
    <w:rsid w:val="00A85481"/>
    <w:rsid w:val="00A85588"/>
    <w:rsid w:val="00A855A9"/>
    <w:rsid w:val="00A855AF"/>
    <w:rsid w:val="00A8566C"/>
    <w:rsid w:val="00A85744"/>
    <w:rsid w:val="00A8586A"/>
    <w:rsid w:val="00A858B3"/>
    <w:rsid w:val="00A8592F"/>
    <w:rsid w:val="00A859BC"/>
    <w:rsid w:val="00A85A18"/>
    <w:rsid w:val="00A85A24"/>
    <w:rsid w:val="00A85A2D"/>
    <w:rsid w:val="00A85A3B"/>
    <w:rsid w:val="00A85A7B"/>
    <w:rsid w:val="00A85B22"/>
    <w:rsid w:val="00A85C35"/>
    <w:rsid w:val="00A85D17"/>
    <w:rsid w:val="00A85DAD"/>
    <w:rsid w:val="00A85E05"/>
    <w:rsid w:val="00A85E0E"/>
    <w:rsid w:val="00A85F09"/>
    <w:rsid w:val="00A85F14"/>
    <w:rsid w:val="00A8603A"/>
    <w:rsid w:val="00A86060"/>
    <w:rsid w:val="00A8608C"/>
    <w:rsid w:val="00A860EC"/>
    <w:rsid w:val="00A86163"/>
    <w:rsid w:val="00A861ED"/>
    <w:rsid w:val="00A86305"/>
    <w:rsid w:val="00A86334"/>
    <w:rsid w:val="00A863B7"/>
    <w:rsid w:val="00A86406"/>
    <w:rsid w:val="00A86453"/>
    <w:rsid w:val="00A864A6"/>
    <w:rsid w:val="00A864CD"/>
    <w:rsid w:val="00A864D7"/>
    <w:rsid w:val="00A8656F"/>
    <w:rsid w:val="00A86753"/>
    <w:rsid w:val="00A8699F"/>
    <w:rsid w:val="00A869B2"/>
    <w:rsid w:val="00A869C4"/>
    <w:rsid w:val="00A86A1D"/>
    <w:rsid w:val="00A86A95"/>
    <w:rsid w:val="00A86B2A"/>
    <w:rsid w:val="00A86C7D"/>
    <w:rsid w:val="00A86CE9"/>
    <w:rsid w:val="00A86DB7"/>
    <w:rsid w:val="00A86E8B"/>
    <w:rsid w:val="00A86EDB"/>
    <w:rsid w:val="00A86FC6"/>
    <w:rsid w:val="00A870AF"/>
    <w:rsid w:val="00A871A6"/>
    <w:rsid w:val="00A87276"/>
    <w:rsid w:val="00A873CB"/>
    <w:rsid w:val="00A87402"/>
    <w:rsid w:val="00A8743E"/>
    <w:rsid w:val="00A8756A"/>
    <w:rsid w:val="00A87653"/>
    <w:rsid w:val="00A87672"/>
    <w:rsid w:val="00A87759"/>
    <w:rsid w:val="00A87816"/>
    <w:rsid w:val="00A87856"/>
    <w:rsid w:val="00A878B6"/>
    <w:rsid w:val="00A878E5"/>
    <w:rsid w:val="00A87A32"/>
    <w:rsid w:val="00A87AF8"/>
    <w:rsid w:val="00A87B85"/>
    <w:rsid w:val="00A87BB3"/>
    <w:rsid w:val="00A87BDC"/>
    <w:rsid w:val="00A87C4D"/>
    <w:rsid w:val="00A87DB5"/>
    <w:rsid w:val="00A87E9C"/>
    <w:rsid w:val="00A87F0F"/>
    <w:rsid w:val="00A87FB5"/>
    <w:rsid w:val="00A8DDC6"/>
    <w:rsid w:val="00A9001D"/>
    <w:rsid w:val="00A9008A"/>
    <w:rsid w:val="00A900AF"/>
    <w:rsid w:val="00A90341"/>
    <w:rsid w:val="00A90360"/>
    <w:rsid w:val="00A90365"/>
    <w:rsid w:val="00A90397"/>
    <w:rsid w:val="00A903F0"/>
    <w:rsid w:val="00A90624"/>
    <w:rsid w:val="00A9070D"/>
    <w:rsid w:val="00A90757"/>
    <w:rsid w:val="00A908DF"/>
    <w:rsid w:val="00A90963"/>
    <w:rsid w:val="00A90A2D"/>
    <w:rsid w:val="00A90AB0"/>
    <w:rsid w:val="00A90C45"/>
    <w:rsid w:val="00A90D40"/>
    <w:rsid w:val="00A90D73"/>
    <w:rsid w:val="00A90DCE"/>
    <w:rsid w:val="00A90E0B"/>
    <w:rsid w:val="00A90E38"/>
    <w:rsid w:val="00A90E3A"/>
    <w:rsid w:val="00A90E59"/>
    <w:rsid w:val="00A90E95"/>
    <w:rsid w:val="00A90F2E"/>
    <w:rsid w:val="00A90F3C"/>
    <w:rsid w:val="00A90FCA"/>
    <w:rsid w:val="00A91022"/>
    <w:rsid w:val="00A91100"/>
    <w:rsid w:val="00A9114E"/>
    <w:rsid w:val="00A9119C"/>
    <w:rsid w:val="00A9126D"/>
    <w:rsid w:val="00A9128A"/>
    <w:rsid w:val="00A913A1"/>
    <w:rsid w:val="00A914AD"/>
    <w:rsid w:val="00A9157A"/>
    <w:rsid w:val="00A915D3"/>
    <w:rsid w:val="00A91705"/>
    <w:rsid w:val="00A9171B"/>
    <w:rsid w:val="00A917D3"/>
    <w:rsid w:val="00A91857"/>
    <w:rsid w:val="00A919E3"/>
    <w:rsid w:val="00A91AB2"/>
    <w:rsid w:val="00A91AB9"/>
    <w:rsid w:val="00A91BC1"/>
    <w:rsid w:val="00A91C10"/>
    <w:rsid w:val="00A91D04"/>
    <w:rsid w:val="00A91D3E"/>
    <w:rsid w:val="00A91D46"/>
    <w:rsid w:val="00A91EB7"/>
    <w:rsid w:val="00A91EE5"/>
    <w:rsid w:val="00A91F46"/>
    <w:rsid w:val="00A91F6B"/>
    <w:rsid w:val="00A91FAA"/>
    <w:rsid w:val="00A91FF6"/>
    <w:rsid w:val="00A92048"/>
    <w:rsid w:val="00A920DF"/>
    <w:rsid w:val="00A92137"/>
    <w:rsid w:val="00A9220A"/>
    <w:rsid w:val="00A92276"/>
    <w:rsid w:val="00A92286"/>
    <w:rsid w:val="00A922CB"/>
    <w:rsid w:val="00A923F6"/>
    <w:rsid w:val="00A9242F"/>
    <w:rsid w:val="00A92448"/>
    <w:rsid w:val="00A9256A"/>
    <w:rsid w:val="00A92575"/>
    <w:rsid w:val="00A92746"/>
    <w:rsid w:val="00A927BE"/>
    <w:rsid w:val="00A927F4"/>
    <w:rsid w:val="00A9285D"/>
    <w:rsid w:val="00A928B5"/>
    <w:rsid w:val="00A928BF"/>
    <w:rsid w:val="00A928EF"/>
    <w:rsid w:val="00A92918"/>
    <w:rsid w:val="00A9294A"/>
    <w:rsid w:val="00A92969"/>
    <w:rsid w:val="00A92A01"/>
    <w:rsid w:val="00A92A85"/>
    <w:rsid w:val="00A92A9B"/>
    <w:rsid w:val="00A92B77"/>
    <w:rsid w:val="00A92BE0"/>
    <w:rsid w:val="00A92C2F"/>
    <w:rsid w:val="00A92C3B"/>
    <w:rsid w:val="00A92C4C"/>
    <w:rsid w:val="00A92CEB"/>
    <w:rsid w:val="00A92D14"/>
    <w:rsid w:val="00A930FA"/>
    <w:rsid w:val="00A93157"/>
    <w:rsid w:val="00A93273"/>
    <w:rsid w:val="00A93275"/>
    <w:rsid w:val="00A932D7"/>
    <w:rsid w:val="00A93375"/>
    <w:rsid w:val="00A933E7"/>
    <w:rsid w:val="00A93400"/>
    <w:rsid w:val="00A93408"/>
    <w:rsid w:val="00A9353F"/>
    <w:rsid w:val="00A9358C"/>
    <w:rsid w:val="00A935CD"/>
    <w:rsid w:val="00A93615"/>
    <w:rsid w:val="00A93617"/>
    <w:rsid w:val="00A936D3"/>
    <w:rsid w:val="00A937E3"/>
    <w:rsid w:val="00A93915"/>
    <w:rsid w:val="00A9394A"/>
    <w:rsid w:val="00A93952"/>
    <w:rsid w:val="00A939EA"/>
    <w:rsid w:val="00A93AF6"/>
    <w:rsid w:val="00A93B8B"/>
    <w:rsid w:val="00A93C1B"/>
    <w:rsid w:val="00A93C7B"/>
    <w:rsid w:val="00A93CA3"/>
    <w:rsid w:val="00A93CC5"/>
    <w:rsid w:val="00A93E26"/>
    <w:rsid w:val="00A93E76"/>
    <w:rsid w:val="00A93EB1"/>
    <w:rsid w:val="00A93FAD"/>
    <w:rsid w:val="00A9419D"/>
    <w:rsid w:val="00A941CB"/>
    <w:rsid w:val="00A941DF"/>
    <w:rsid w:val="00A9427D"/>
    <w:rsid w:val="00A9429E"/>
    <w:rsid w:val="00A9433B"/>
    <w:rsid w:val="00A94342"/>
    <w:rsid w:val="00A94366"/>
    <w:rsid w:val="00A9459D"/>
    <w:rsid w:val="00A946BF"/>
    <w:rsid w:val="00A94781"/>
    <w:rsid w:val="00A94793"/>
    <w:rsid w:val="00A947F6"/>
    <w:rsid w:val="00A94805"/>
    <w:rsid w:val="00A94821"/>
    <w:rsid w:val="00A9484A"/>
    <w:rsid w:val="00A9499A"/>
    <w:rsid w:val="00A949ED"/>
    <w:rsid w:val="00A94A10"/>
    <w:rsid w:val="00A94A39"/>
    <w:rsid w:val="00A94BDF"/>
    <w:rsid w:val="00A94CFC"/>
    <w:rsid w:val="00A94D99"/>
    <w:rsid w:val="00A94E55"/>
    <w:rsid w:val="00A94F7A"/>
    <w:rsid w:val="00A94F7C"/>
    <w:rsid w:val="00A94FEA"/>
    <w:rsid w:val="00A94FF4"/>
    <w:rsid w:val="00A95020"/>
    <w:rsid w:val="00A9503A"/>
    <w:rsid w:val="00A95078"/>
    <w:rsid w:val="00A95079"/>
    <w:rsid w:val="00A95103"/>
    <w:rsid w:val="00A9515E"/>
    <w:rsid w:val="00A95162"/>
    <w:rsid w:val="00A95275"/>
    <w:rsid w:val="00A9528A"/>
    <w:rsid w:val="00A9530F"/>
    <w:rsid w:val="00A9543D"/>
    <w:rsid w:val="00A95493"/>
    <w:rsid w:val="00A9550E"/>
    <w:rsid w:val="00A95567"/>
    <w:rsid w:val="00A95603"/>
    <w:rsid w:val="00A956C7"/>
    <w:rsid w:val="00A95733"/>
    <w:rsid w:val="00A957EE"/>
    <w:rsid w:val="00A957EF"/>
    <w:rsid w:val="00A95842"/>
    <w:rsid w:val="00A9590A"/>
    <w:rsid w:val="00A95A83"/>
    <w:rsid w:val="00A95AB5"/>
    <w:rsid w:val="00A95B17"/>
    <w:rsid w:val="00A95B4B"/>
    <w:rsid w:val="00A95B4E"/>
    <w:rsid w:val="00A95BFC"/>
    <w:rsid w:val="00A95C25"/>
    <w:rsid w:val="00A95C61"/>
    <w:rsid w:val="00A95CB1"/>
    <w:rsid w:val="00A95D2A"/>
    <w:rsid w:val="00A95E50"/>
    <w:rsid w:val="00A95E6A"/>
    <w:rsid w:val="00A95ED5"/>
    <w:rsid w:val="00A95F23"/>
    <w:rsid w:val="00A95F88"/>
    <w:rsid w:val="00A96056"/>
    <w:rsid w:val="00A96158"/>
    <w:rsid w:val="00A96195"/>
    <w:rsid w:val="00A9622C"/>
    <w:rsid w:val="00A962A4"/>
    <w:rsid w:val="00A96364"/>
    <w:rsid w:val="00A9638D"/>
    <w:rsid w:val="00A963DD"/>
    <w:rsid w:val="00A9640D"/>
    <w:rsid w:val="00A9644E"/>
    <w:rsid w:val="00A9651C"/>
    <w:rsid w:val="00A96566"/>
    <w:rsid w:val="00A96700"/>
    <w:rsid w:val="00A967D4"/>
    <w:rsid w:val="00A9685E"/>
    <w:rsid w:val="00A969CD"/>
    <w:rsid w:val="00A96A1F"/>
    <w:rsid w:val="00A96A60"/>
    <w:rsid w:val="00A96C51"/>
    <w:rsid w:val="00A96CB4"/>
    <w:rsid w:val="00A96F6C"/>
    <w:rsid w:val="00A97036"/>
    <w:rsid w:val="00A97037"/>
    <w:rsid w:val="00A9705B"/>
    <w:rsid w:val="00A97135"/>
    <w:rsid w:val="00A97186"/>
    <w:rsid w:val="00A97287"/>
    <w:rsid w:val="00A973AF"/>
    <w:rsid w:val="00A973C1"/>
    <w:rsid w:val="00A97482"/>
    <w:rsid w:val="00A9748A"/>
    <w:rsid w:val="00A974F4"/>
    <w:rsid w:val="00A97554"/>
    <w:rsid w:val="00A97641"/>
    <w:rsid w:val="00A97697"/>
    <w:rsid w:val="00A97714"/>
    <w:rsid w:val="00A9775A"/>
    <w:rsid w:val="00A977F2"/>
    <w:rsid w:val="00A9780B"/>
    <w:rsid w:val="00A9788E"/>
    <w:rsid w:val="00A978E8"/>
    <w:rsid w:val="00A9792E"/>
    <w:rsid w:val="00A9793A"/>
    <w:rsid w:val="00A97A06"/>
    <w:rsid w:val="00A97A22"/>
    <w:rsid w:val="00A97AC6"/>
    <w:rsid w:val="00A97BFB"/>
    <w:rsid w:val="00A97C02"/>
    <w:rsid w:val="00A97C1F"/>
    <w:rsid w:val="00A97CD6"/>
    <w:rsid w:val="00A97E3A"/>
    <w:rsid w:val="00A97E44"/>
    <w:rsid w:val="00A97F4C"/>
    <w:rsid w:val="00A97FAE"/>
    <w:rsid w:val="00AA0041"/>
    <w:rsid w:val="00AA0107"/>
    <w:rsid w:val="00AA0170"/>
    <w:rsid w:val="00AA0198"/>
    <w:rsid w:val="00AA0231"/>
    <w:rsid w:val="00AA0317"/>
    <w:rsid w:val="00AA03C1"/>
    <w:rsid w:val="00AA03DE"/>
    <w:rsid w:val="00AA048A"/>
    <w:rsid w:val="00AA059C"/>
    <w:rsid w:val="00AA0649"/>
    <w:rsid w:val="00AA06B8"/>
    <w:rsid w:val="00AA0786"/>
    <w:rsid w:val="00AA07B1"/>
    <w:rsid w:val="00AA07C8"/>
    <w:rsid w:val="00AA07DE"/>
    <w:rsid w:val="00AA084E"/>
    <w:rsid w:val="00AA098E"/>
    <w:rsid w:val="00AA0A8E"/>
    <w:rsid w:val="00AA0ADE"/>
    <w:rsid w:val="00AA0B14"/>
    <w:rsid w:val="00AA0B1E"/>
    <w:rsid w:val="00AA0B38"/>
    <w:rsid w:val="00AA0B3A"/>
    <w:rsid w:val="00AA0B51"/>
    <w:rsid w:val="00AA0B7F"/>
    <w:rsid w:val="00AA0C50"/>
    <w:rsid w:val="00AA0C8B"/>
    <w:rsid w:val="00AA0C8D"/>
    <w:rsid w:val="00AA0DA2"/>
    <w:rsid w:val="00AA0E8F"/>
    <w:rsid w:val="00AA0FE9"/>
    <w:rsid w:val="00AA110C"/>
    <w:rsid w:val="00AA11D9"/>
    <w:rsid w:val="00AA124A"/>
    <w:rsid w:val="00AA1330"/>
    <w:rsid w:val="00AA1382"/>
    <w:rsid w:val="00AA140A"/>
    <w:rsid w:val="00AA143D"/>
    <w:rsid w:val="00AA145B"/>
    <w:rsid w:val="00AA1478"/>
    <w:rsid w:val="00AA1484"/>
    <w:rsid w:val="00AA14A9"/>
    <w:rsid w:val="00AA1557"/>
    <w:rsid w:val="00AA1591"/>
    <w:rsid w:val="00AA15CB"/>
    <w:rsid w:val="00AA1727"/>
    <w:rsid w:val="00AA17FE"/>
    <w:rsid w:val="00AA1824"/>
    <w:rsid w:val="00AA1853"/>
    <w:rsid w:val="00AA1866"/>
    <w:rsid w:val="00AA18AC"/>
    <w:rsid w:val="00AA18DA"/>
    <w:rsid w:val="00AA18DD"/>
    <w:rsid w:val="00AA1935"/>
    <w:rsid w:val="00AA1AAB"/>
    <w:rsid w:val="00AA1AE1"/>
    <w:rsid w:val="00AA1B5C"/>
    <w:rsid w:val="00AA1B99"/>
    <w:rsid w:val="00AA1BB9"/>
    <w:rsid w:val="00AA1C55"/>
    <w:rsid w:val="00AA1CF0"/>
    <w:rsid w:val="00AA1D44"/>
    <w:rsid w:val="00AA1D93"/>
    <w:rsid w:val="00AA1DBB"/>
    <w:rsid w:val="00AA1F4E"/>
    <w:rsid w:val="00AA1FAD"/>
    <w:rsid w:val="00AA1FCF"/>
    <w:rsid w:val="00AA2018"/>
    <w:rsid w:val="00AA2058"/>
    <w:rsid w:val="00AA205B"/>
    <w:rsid w:val="00AA2060"/>
    <w:rsid w:val="00AA20A1"/>
    <w:rsid w:val="00AA22BC"/>
    <w:rsid w:val="00AA2311"/>
    <w:rsid w:val="00AA2396"/>
    <w:rsid w:val="00AA2472"/>
    <w:rsid w:val="00AA25BE"/>
    <w:rsid w:val="00AA269D"/>
    <w:rsid w:val="00AA2709"/>
    <w:rsid w:val="00AA283A"/>
    <w:rsid w:val="00AA28AF"/>
    <w:rsid w:val="00AA28B3"/>
    <w:rsid w:val="00AA2921"/>
    <w:rsid w:val="00AA2954"/>
    <w:rsid w:val="00AA296B"/>
    <w:rsid w:val="00AA297F"/>
    <w:rsid w:val="00AA29EA"/>
    <w:rsid w:val="00AA2C17"/>
    <w:rsid w:val="00AA2C3C"/>
    <w:rsid w:val="00AA2C52"/>
    <w:rsid w:val="00AA2CF8"/>
    <w:rsid w:val="00AA2D27"/>
    <w:rsid w:val="00AA2D7F"/>
    <w:rsid w:val="00AA2D9D"/>
    <w:rsid w:val="00AA2EA6"/>
    <w:rsid w:val="00AA2EAF"/>
    <w:rsid w:val="00AA2F19"/>
    <w:rsid w:val="00AA2F70"/>
    <w:rsid w:val="00AA2FE6"/>
    <w:rsid w:val="00AA31B2"/>
    <w:rsid w:val="00AA32BF"/>
    <w:rsid w:val="00AA332A"/>
    <w:rsid w:val="00AA334A"/>
    <w:rsid w:val="00AA33C4"/>
    <w:rsid w:val="00AA3503"/>
    <w:rsid w:val="00AA3568"/>
    <w:rsid w:val="00AA35ED"/>
    <w:rsid w:val="00AA3758"/>
    <w:rsid w:val="00AA37A4"/>
    <w:rsid w:val="00AA38E9"/>
    <w:rsid w:val="00AA3959"/>
    <w:rsid w:val="00AA396B"/>
    <w:rsid w:val="00AA3A68"/>
    <w:rsid w:val="00AA3B86"/>
    <w:rsid w:val="00AA3C0C"/>
    <w:rsid w:val="00AA3C4F"/>
    <w:rsid w:val="00AA3CB1"/>
    <w:rsid w:val="00AA3CE6"/>
    <w:rsid w:val="00AA3D9B"/>
    <w:rsid w:val="00AA3E4E"/>
    <w:rsid w:val="00AA3E88"/>
    <w:rsid w:val="00AA3F3D"/>
    <w:rsid w:val="00AA3FCF"/>
    <w:rsid w:val="00AA4082"/>
    <w:rsid w:val="00AA40E7"/>
    <w:rsid w:val="00AA412E"/>
    <w:rsid w:val="00AA4130"/>
    <w:rsid w:val="00AA415F"/>
    <w:rsid w:val="00AA41AB"/>
    <w:rsid w:val="00AA4220"/>
    <w:rsid w:val="00AA43E7"/>
    <w:rsid w:val="00AA4427"/>
    <w:rsid w:val="00AA47B5"/>
    <w:rsid w:val="00AA47F0"/>
    <w:rsid w:val="00AA4853"/>
    <w:rsid w:val="00AA4879"/>
    <w:rsid w:val="00AA48E8"/>
    <w:rsid w:val="00AA48EC"/>
    <w:rsid w:val="00AA4926"/>
    <w:rsid w:val="00AA4957"/>
    <w:rsid w:val="00AA4966"/>
    <w:rsid w:val="00AA4A4C"/>
    <w:rsid w:val="00AA4AC0"/>
    <w:rsid w:val="00AA4B4F"/>
    <w:rsid w:val="00AA4B8E"/>
    <w:rsid w:val="00AA4C94"/>
    <w:rsid w:val="00AA4CC2"/>
    <w:rsid w:val="00AA4D82"/>
    <w:rsid w:val="00AA4E87"/>
    <w:rsid w:val="00AA4E97"/>
    <w:rsid w:val="00AA4FC7"/>
    <w:rsid w:val="00AA4FF5"/>
    <w:rsid w:val="00AA5046"/>
    <w:rsid w:val="00AA5087"/>
    <w:rsid w:val="00AA5107"/>
    <w:rsid w:val="00AA51B2"/>
    <w:rsid w:val="00AA51E3"/>
    <w:rsid w:val="00AA5305"/>
    <w:rsid w:val="00AA5336"/>
    <w:rsid w:val="00AA53C2"/>
    <w:rsid w:val="00AA5427"/>
    <w:rsid w:val="00AA54B9"/>
    <w:rsid w:val="00AA5571"/>
    <w:rsid w:val="00AA565A"/>
    <w:rsid w:val="00AA5692"/>
    <w:rsid w:val="00AA57AE"/>
    <w:rsid w:val="00AA5825"/>
    <w:rsid w:val="00AA5B0E"/>
    <w:rsid w:val="00AA5BCF"/>
    <w:rsid w:val="00AA5DD1"/>
    <w:rsid w:val="00AA5E25"/>
    <w:rsid w:val="00AA5E7A"/>
    <w:rsid w:val="00AA5FD3"/>
    <w:rsid w:val="00AA5FD9"/>
    <w:rsid w:val="00AA60BE"/>
    <w:rsid w:val="00AA60E7"/>
    <w:rsid w:val="00AA620B"/>
    <w:rsid w:val="00AA624C"/>
    <w:rsid w:val="00AA6326"/>
    <w:rsid w:val="00AA632E"/>
    <w:rsid w:val="00AA6451"/>
    <w:rsid w:val="00AA646B"/>
    <w:rsid w:val="00AA64BF"/>
    <w:rsid w:val="00AA656E"/>
    <w:rsid w:val="00AA65E2"/>
    <w:rsid w:val="00AA65E7"/>
    <w:rsid w:val="00AA66DE"/>
    <w:rsid w:val="00AA66E4"/>
    <w:rsid w:val="00AA6766"/>
    <w:rsid w:val="00AA67D7"/>
    <w:rsid w:val="00AA6895"/>
    <w:rsid w:val="00AA68B6"/>
    <w:rsid w:val="00AA693F"/>
    <w:rsid w:val="00AA6973"/>
    <w:rsid w:val="00AA6A11"/>
    <w:rsid w:val="00AA6A3C"/>
    <w:rsid w:val="00AA6A42"/>
    <w:rsid w:val="00AA6BD2"/>
    <w:rsid w:val="00AA6BEB"/>
    <w:rsid w:val="00AA6CD1"/>
    <w:rsid w:val="00AA6D56"/>
    <w:rsid w:val="00AA6D6D"/>
    <w:rsid w:val="00AA6E75"/>
    <w:rsid w:val="00AA6F20"/>
    <w:rsid w:val="00AA6F86"/>
    <w:rsid w:val="00AA7008"/>
    <w:rsid w:val="00AA706E"/>
    <w:rsid w:val="00AA7108"/>
    <w:rsid w:val="00AA714A"/>
    <w:rsid w:val="00AA715B"/>
    <w:rsid w:val="00AA7182"/>
    <w:rsid w:val="00AA731E"/>
    <w:rsid w:val="00AA735A"/>
    <w:rsid w:val="00AA73A6"/>
    <w:rsid w:val="00AA7479"/>
    <w:rsid w:val="00AA74DD"/>
    <w:rsid w:val="00AA74FF"/>
    <w:rsid w:val="00AA7522"/>
    <w:rsid w:val="00AA7544"/>
    <w:rsid w:val="00AA75F1"/>
    <w:rsid w:val="00AA7638"/>
    <w:rsid w:val="00AA76B5"/>
    <w:rsid w:val="00AA76D1"/>
    <w:rsid w:val="00AA7788"/>
    <w:rsid w:val="00AA79DD"/>
    <w:rsid w:val="00AA7A0B"/>
    <w:rsid w:val="00AA7A34"/>
    <w:rsid w:val="00AA7A4B"/>
    <w:rsid w:val="00AA7AC9"/>
    <w:rsid w:val="00AA7D07"/>
    <w:rsid w:val="00AA7D08"/>
    <w:rsid w:val="00AA7D19"/>
    <w:rsid w:val="00AA7D2A"/>
    <w:rsid w:val="00AA7DBD"/>
    <w:rsid w:val="00AA7F7B"/>
    <w:rsid w:val="00AA7FAD"/>
    <w:rsid w:val="00AB0063"/>
    <w:rsid w:val="00AB037B"/>
    <w:rsid w:val="00AB039B"/>
    <w:rsid w:val="00AB03DC"/>
    <w:rsid w:val="00AB03E3"/>
    <w:rsid w:val="00AB0495"/>
    <w:rsid w:val="00AB0499"/>
    <w:rsid w:val="00AB0510"/>
    <w:rsid w:val="00AB05A0"/>
    <w:rsid w:val="00AB065D"/>
    <w:rsid w:val="00AB06DE"/>
    <w:rsid w:val="00AB06EB"/>
    <w:rsid w:val="00AB077C"/>
    <w:rsid w:val="00AB0957"/>
    <w:rsid w:val="00AB0A35"/>
    <w:rsid w:val="00AB0ADA"/>
    <w:rsid w:val="00AB0C1A"/>
    <w:rsid w:val="00AB0CEB"/>
    <w:rsid w:val="00AB0CF4"/>
    <w:rsid w:val="00AB0DD4"/>
    <w:rsid w:val="00AB0E13"/>
    <w:rsid w:val="00AB0E7E"/>
    <w:rsid w:val="00AB0EE9"/>
    <w:rsid w:val="00AB0EFF"/>
    <w:rsid w:val="00AB0FF4"/>
    <w:rsid w:val="00AB0FF5"/>
    <w:rsid w:val="00AB10B9"/>
    <w:rsid w:val="00AB110E"/>
    <w:rsid w:val="00AB1199"/>
    <w:rsid w:val="00AB11B9"/>
    <w:rsid w:val="00AB11DB"/>
    <w:rsid w:val="00AB11E2"/>
    <w:rsid w:val="00AB1227"/>
    <w:rsid w:val="00AB14E4"/>
    <w:rsid w:val="00AB152F"/>
    <w:rsid w:val="00AB15A4"/>
    <w:rsid w:val="00AB15ED"/>
    <w:rsid w:val="00AB15F5"/>
    <w:rsid w:val="00AB1714"/>
    <w:rsid w:val="00AB17BE"/>
    <w:rsid w:val="00AB17FE"/>
    <w:rsid w:val="00AB188A"/>
    <w:rsid w:val="00AB1925"/>
    <w:rsid w:val="00AB1946"/>
    <w:rsid w:val="00AB19D5"/>
    <w:rsid w:val="00AB1A05"/>
    <w:rsid w:val="00AB1A1D"/>
    <w:rsid w:val="00AB1A28"/>
    <w:rsid w:val="00AB1AC8"/>
    <w:rsid w:val="00AB1B4E"/>
    <w:rsid w:val="00AB1BA2"/>
    <w:rsid w:val="00AB1C8D"/>
    <w:rsid w:val="00AB1DA5"/>
    <w:rsid w:val="00AB1DE0"/>
    <w:rsid w:val="00AB1EF9"/>
    <w:rsid w:val="00AB1F0C"/>
    <w:rsid w:val="00AB1F36"/>
    <w:rsid w:val="00AB1F66"/>
    <w:rsid w:val="00AB1FFE"/>
    <w:rsid w:val="00AB2015"/>
    <w:rsid w:val="00AB2095"/>
    <w:rsid w:val="00AB20C9"/>
    <w:rsid w:val="00AB20E1"/>
    <w:rsid w:val="00AB211E"/>
    <w:rsid w:val="00AB21BF"/>
    <w:rsid w:val="00AB2201"/>
    <w:rsid w:val="00AB2280"/>
    <w:rsid w:val="00AB2282"/>
    <w:rsid w:val="00AB229F"/>
    <w:rsid w:val="00AB22D3"/>
    <w:rsid w:val="00AB23F1"/>
    <w:rsid w:val="00AB2426"/>
    <w:rsid w:val="00AB2479"/>
    <w:rsid w:val="00AB2554"/>
    <w:rsid w:val="00AB256D"/>
    <w:rsid w:val="00AB25D5"/>
    <w:rsid w:val="00AB266B"/>
    <w:rsid w:val="00AB27BB"/>
    <w:rsid w:val="00AB28A1"/>
    <w:rsid w:val="00AB28B3"/>
    <w:rsid w:val="00AB28BE"/>
    <w:rsid w:val="00AB28F1"/>
    <w:rsid w:val="00AB29CA"/>
    <w:rsid w:val="00AB29E3"/>
    <w:rsid w:val="00AB2A22"/>
    <w:rsid w:val="00AB2AED"/>
    <w:rsid w:val="00AB2B7D"/>
    <w:rsid w:val="00AB2BA7"/>
    <w:rsid w:val="00AB2BE4"/>
    <w:rsid w:val="00AB2D19"/>
    <w:rsid w:val="00AB2D39"/>
    <w:rsid w:val="00AB2DC1"/>
    <w:rsid w:val="00AB2EF3"/>
    <w:rsid w:val="00AB2F78"/>
    <w:rsid w:val="00AB3111"/>
    <w:rsid w:val="00AB312A"/>
    <w:rsid w:val="00AB3409"/>
    <w:rsid w:val="00AB340D"/>
    <w:rsid w:val="00AB3452"/>
    <w:rsid w:val="00AB34BA"/>
    <w:rsid w:val="00AB354E"/>
    <w:rsid w:val="00AB35C3"/>
    <w:rsid w:val="00AB36E3"/>
    <w:rsid w:val="00AB372A"/>
    <w:rsid w:val="00AB37A1"/>
    <w:rsid w:val="00AB3809"/>
    <w:rsid w:val="00AB39DF"/>
    <w:rsid w:val="00AB3A68"/>
    <w:rsid w:val="00AB3AF1"/>
    <w:rsid w:val="00AB3B53"/>
    <w:rsid w:val="00AB3CF9"/>
    <w:rsid w:val="00AB3E34"/>
    <w:rsid w:val="00AB3E59"/>
    <w:rsid w:val="00AB3EF3"/>
    <w:rsid w:val="00AB3F13"/>
    <w:rsid w:val="00AB3F88"/>
    <w:rsid w:val="00AB40CE"/>
    <w:rsid w:val="00AB42A6"/>
    <w:rsid w:val="00AB42D7"/>
    <w:rsid w:val="00AB42F2"/>
    <w:rsid w:val="00AB42F4"/>
    <w:rsid w:val="00AB43FC"/>
    <w:rsid w:val="00AB445D"/>
    <w:rsid w:val="00AB44A3"/>
    <w:rsid w:val="00AB44FF"/>
    <w:rsid w:val="00AB450A"/>
    <w:rsid w:val="00AB46CD"/>
    <w:rsid w:val="00AB4704"/>
    <w:rsid w:val="00AB475A"/>
    <w:rsid w:val="00AB4776"/>
    <w:rsid w:val="00AB4780"/>
    <w:rsid w:val="00AB47AE"/>
    <w:rsid w:val="00AB4840"/>
    <w:rsid w:val="00AB4917"/>
    <w:rsid w:val="00AB493D"/>
    <w:rsid w:val="00AB49F4"/>
    <w:rsid w:val="00AB4AE0"/>
    <w:rsid w:val="00AB4C2A"/>
    <w:rsid w:val="00AB4D4C"/>
    <w:rsid w:val="00AB4D7B"/>
    <w:rsid w:val="00AB4DC7"/>
    <w:rsid w:val="00AB4DE0"/>
    <w:rsid w:val="00AB4E2E"/>
    <w:rsid w:val="00AB4E93"/>
    <w:rsid w:val="00AB5367"/>
    <w:rsid w:val="00AB536A"/>
    <w:rsid w:val="00AB536D"/>
    <w:rsid w:val="00AB53AD"/>
    <w:rsid w:val="00AB53CF"/>
    <w:rsid w:val="00AB54BF"/>
    <w:rsid w:val="00AB5501"/>
    <w:rsid w:val="00AB55CC"/>
    <w:rsid w:val="00AB5712"/>
    <w:rsid w:val="00AB5765"/>
    <w:rsid w:val="00AB5797"/>
    <w:rsid w:val="00AB579C"/>
    <w:rsid w:val="00AB57D7"/>
    <w:rsid w:val="00AB585C"/>
    <w:rsid w:val="00AB589C"/>
    <w:rsid w:val="00AB58F4"/>
    <w:rsid w:val="00AB59C7"/>
    <w:rsid w:val="00AB5AB8"/>
    <w:rsid w:val="00AB5B87"/>
    <w:rsid w:val="00AB5B88"/>
    <w:rsid w:val="00AB5BA2"/>
    <w:rsid w:val="00AB5BA3"/>
    <w:rsid w:val="00AB5BD6"/>
    <w:rsid w:val="00AB5E58"/>
    <w:rsid w:val="00AB5E7D"/>
    <w:rsid w:val="00AB5EC0"/>
    <w:rsid w:val="00AB5EFF"/>
    <w:rsid w:val="00AB5FAF"/>
    <w:rsid w:val="00AB6038"/>
    <w:rsid w:val="00AB6154"/>
    <w:rsid w:val="00AB6171"/>
    <w:rsid w:val="00AB61E2"/>
    <w:rsid w:val="00AB6263"/>
    <w:rsid w:val="00AB626E"/>
    <w:rsid w:val="00AB62CB"/>
    <w:rsid w:val="00AB63B7"/>
    <w:rsid w:val="00AB63E0"/>
    <w:rsid w:val="00AB6420"/>
    <w:rsid w:val="00AB6445"/>
    <w:rsid w:val="00AB6488"/>
    <w:rsid w:val="00AB65C2"/>
    <w:rsid w:val="00AB663C"/>
    <w:rsid w:val="00AB6663"/>
    <w:rsid w:val="00AB66A7"/>
    <w:rsid w:val="00AB66E6"/>
    <w:rsid w:val="00AB683C"/>
    <w:rsid w:val="00AB690B"/>
    <w:rsid w:val="00AB6996"/>
    <w:rsid w:val="00AB69C0"/>
    <w:rsid w:val="00AB69E9"/>
    <w:rsid w:val="00AB69F5"/>
    <w:rsid w:val="00AB6AC5"/>
    <w:rsid w:val="00AB6B6E"/>
    <w:rsid w:val="00AB6C37"/>
    <w:rsid w:val="00AB6E97"/>
    <w:rsid w:val="00AB6F3A"/>
    <w:rsid w:val="00AB7026"/>
    <w:rsid w:val="00AB7145"/>
    <w:rsid w:val="00AB716D"/>
    <w:rsid w:val="00AB7227"/>
    <w:rsid w:val="00AB7240"/>
    <w:rsid w:val="00AB72EA"/>
    <w:rsid w:val="00AB72FB"/>
    <w:rsid w:val="00AB73C6"/>
    <w:rsid w:val="00AB74D4"/>
    <w:rsid w:val="00AB74DC"/>
    <w:rsid w:val="00AB7548"/>
    <w:rsid w:val="00AB7559"/>
    <w:rsid w:val="00AB756B"/>
    <w:rsid w:val="00AB75C2"/>
    <w:rsid w:val="00AB765A"/>
    <w:rsid w:val="00AB76A5"/>
    <w:rsid w:val="00AB76E7"/>
    <w:rsid w:val="00AB7769"/>
    <w:rsid w:val="00AB77D6"/>
    <w:rsid w:val="00AB782E"/>
    <w:rsid w:val="00AB7883"/>
    <w:rsid w:val="00AB78C3"/>
    <w:rsid w:val="00AB7A21"/>
    <w:rsid w:val="00AB7A2D"/>
    <w:rsid w:val="00AB7A8B"/>
    <w:rsid w:val="00AB7AFC"/>
    <w:rsid w:val="00AB7C56"/>
    <w:rsid w:val="00AB7C99"/>
    <w:rsid w:val="00AB7D62"/>
    <w:rsid w:val="00AB7DB3"/>
    <w:rsid w:val="00AB7E24"/>
    <w:rsid w:val="00AB7E71"/>
    <w:rsid w:val="00AC002C"/>
    <w:rsid w:val="00AC00EE"/>
    <w:rsid w:val="00AC0184"/>
    <w:rsid w:val="00AC01BC"/>
    <w:rsid w:val="00AC0213"/>
    <w:rsid w:val="00AC0238"/>
    <w:rsid w:val="00AC029C"/>
    <w:rsid w:val="00AC02C4"/>
    <w:rsid w:val="00AC03A9"/>
    <w:rsid w:val="00AC0412"/>
    <w:rsid w:val="00AC0428"/>
    <w:rsid w:val="00AC04E6"/>
    <w:rsid w:val="00AC0573"/>
    <w:rsid w:val="00AC06EC"/>
    <w:rsid w:val="00AC06F9"/>
    <w:rsid w:val="00AC0747"/>
    <w:rsid w:val="00AC0A04"/>
    <w:rsid w:val="00AC0A27"/>
    <w:rsid w:val="00AC0A83"/>
    <w:rsid w:val="00AC0ABB"/>
    <w:rsid w:val="00AC0CED"/>
    <w:rsid w:val="00AC0D33"/>
    <w:rsid w:val="00AC0E0E"/>
    <w:rsid w:val="00AC0EE6"/>
    <w:rsid w:val="00AC0F3E"/>
    <w:rsid w:val="00AC0F6D"/>
    <w:rsid w:val="00AC0F78"/>
    <w:rsid w:val="00AC103D"/>
    <w:rsid w:val="00AC10CD"/>
    <w:rsid w:val="00AC1110"/>
    <w:rsid w:val="00AC1128"/>
    <w:rsid w:val="00AC114C"/>
    <w:rsid w:val="00AC1159"/>
    <w:rsid w:val="00AC11DD"/>
    <w:rsid w:val="00AC1321"/>
    <w:rsid w:val="00AC1325"/>
    <w:rsid w:val="00AC1501"/>
    <w:rsid w:val="00AC158A"/>
    <w:rsid w:val="00AC15CF"/>
    <w:rsid w:val="00AC1606"/>
    <w:rsid w:val="00AC161F"/>
    <w:rsid w:val="00AC1644"/>
    <w:rsid w:val="00AC1673"/>
    <w:rsid w:val="00AC1715"/>
    <w:rsid w:val="00AC1751"/>
    <w:rsid w:val="00AC175E"/>
    <w:rsid w:val="00AC175F"/>
    <w:rsid w:val="00AC181C"/>
    <w:rsid w:val="00AC1858"/>
    <w:rsid w:val="00AC18A7"/>
    <w:rsid w:val="00AC1A19"/>
    <w:rsid w:val="00AC1B17"/>
    <w:rsid w:val="00AC1B6D"/>
    <w:rsid w:val="00AC1BEC"/>
    <w:rsid w:val="00AC1C8E"/>
    <w:rsid w:val="00AC1CF1"/>
    <w:rsid w:val="00AC1D46"/>
    <w:rsid w:val="00AC1D5A"/>
    <w:rsid w:val="00AC1D74"/>
    <w:rsid w:val="00AC1D75"/>
    <w:rsid w:val="00AC1D93"/>
    <w:rsid w:val="00AC1E2A"/>
    <w:rsid w:val="00AC1E8D"/>
    <w:rsid w:val="00AC1F93"/>
    <w:rsid w:val="00AC1FDA"/>
    <w:rsid w:val="00AC2042"/>
    <w:rsid w:val="00AC2046"/>
    <w:rsid w:val="00AC208E"/>
    <w:rsid w:val="00AC2120"/>
    <w:rsid w:val="00AC213B"/>
    <w:rsid w:val="00AC227E"/>
    <w:rsid w:val="00AC22F9"/>
    <w:rsid w:val="00AC2300"/>
    <w:rsid w:val="00AC2320"/>
    <w:rsid w:val="00AC232F"/>
    <w:rsid w:val="00AC2430"/>
    <w:rsid w:val="00AC247B"/>
    <w:rsid w:val="00AC2522"/>
    <w:rsid w:val="00AC2617"/>
    <w:rsid w:val="00AC279D"/>
    <w:rsid w:val="00AC2993"/>
    <w:rsid w:val="00AC29DB"/>
    <w:rsid w:val="00AC2A02"/>
    <w:rsid w:val="00AC2A61"/>
    <w:rsid w:val="00AC2B0C"/>
    <w:rsid w:val="00AC2B62"/>
    <w:rsid w:val="00AC2B64"/>
    <w:rsid w:val="00AC2BE4"/>
    <w:rsid w:val="00AC2DE4"/>
    <w:rsid w:val="00AC2E1E"/>
    <w:rsid w:val="00AC2E4A"/>
    <w:rsid w:val="00AC2E69"/>
    <w:rsid w:val="00AC2F01"/>
    <w:rsid w:val="00AC2F22"/>
    <w:rsid w:val="00AC2F9F"/>
    <w:rsid w:val="00AC301F"/>
    <w:rsid w:val="00AC3071"/>
    <w:rsid w:val="00AC30AF"/>
    <w:rsid w:val="00AC31D6"/>
    <w:rsid w:val="00AC32DA"/>
    <w:rsid w:val="00AC33C8"/>
    <w:rsid w:val="00AC343A"/>
    <w:rsid w:val="00AC3496"/>
    <w:rsid w:val="00AC34C1"/>
    <w:rsid w:val="00AC34D4"/>
    <w:rsid w:val="00AC35F6"/>
    <w:rsid w:val="00AC3654"/>
    <w:rsid w:val="00AC3693"/>
    <w:rsid w:val="00AC36E9"/>
    <w:rsid w:val="00AC36ED"/>
    <w:rsid w:val="00AC3710"/>
    <w:rsid w:val="00AC3745"/>
    <w:rsid w:val="00AC374C"/>
    <w:rsid w:val="00AC377A"/>
    <w:rsid w:val="00AC37BF"/>
    <w:rsid w:val="00AC37E8"/>
    <w:rsid w:val="00AC3982"/>
    <w:rsid w:val="00AC3A10"/>
    <w:rsid w:val="00AC3B91"/>
    <w:rsid w:val="00AC3BE6"/>
    <w:rsid w:val="00AC3CA1"/>
    <w:rsid w:val="00AC3D9B"/>
    <w:rsid w:val="00AC3DD4"/>
    <w:rsid w:val="00AC3EC3"/>
    <w:rsid w:val="00AC40AF"/>
    <w:rsid w:val="00AC40D5"/>
    <w:rsid w:val="00AC41DC"/>
    <w:rsid w:val="00AC4210"/>
    <w:rsid w:val="00AC42ED"/>
    <w:rsid w:val="00AC4326"/>
    <w:rsid w:val="00AC43C9"/>
    <w:rsid w:val="00AC43D0"/>
    <w:rsid w:val="00AC43D9"/>
    <w:rsid w:val="00AC43FF"/>
    <w:rsid w:val="00AC4641"/>
    <w:rsid w:val="00AC4835"/>
    <w:rsid w:val="00AC4860"/>
    <w:rsid w:val="00AC495E"/>
    <w:rsid w:val="00AC4B25"/>
    <w:rsid w:val="00AC4BB7"/>
    <w:rsid w:val="00AC4BCB"/>
    <w:rsid w:val="00AC4C1A"/>
    <w:rsid w:val="00AC4D25"/>
    <w:rsid w:val="00AC4D3B"/>
    <w:rsid w:val="00AC4D95"/>
    <w:rsid w:val="00AC4DB3"/>
    <w:rsid w:val="00AC4F0C"/>
    <w:rsid w:val="00AC4F48"/>
    <w:rsid w:val="00AC4F4F"/>
    <w:rsid w:val="00AC504A"/>
    <w:rsid w:val="00AC505D"/>
    <w:rsid w:val="00AC50A7"/>
    <w:rsid w:val="00AC50FF"/>
    <w:rsid w:val="00AC5139"/>
    <w:rsid w:val="00AC519D"/>
    <w:rsid w:val="00AC52D5"/>
    <w:rsid w:val="00AC52E7"/>
    <w:rsid w:val="00AC5354"/>
    <w:rsid w:val="00AC546C"/>
    <w:rsid w:val="00AC56AC"/>
    <w:rsid w:val="00AC56C6"/>
    <w:rsid w:val="00AC56D4"/>
    <w:rsid w:val="00AC589C"/>
    <w:rsid w:val="00AC5905"/>
    <w:rsid w:val="00AC59E7"/>
    <w:rsid w:val="00AC5B31"/>
    <w:rsid w:val="00AC5BBE"/>
    <w:rsid w:val="00AC5C86"/>
    <w:rsid w:val="00AC5CFD"/>
    <w:rsid w:val="00AC5D18"/>
    <w:rsid w:val="00AC5D69"/>
    <w:rsid w:val="00AC5DB0"/>
    <w:rsid w:val="00AC5DE6"/>
    <w:rsid w:val="00AC5E66"/>
    <w:rsid w:val="00AC5E9D"/>
    <w:rsid w:val="00AC5EFE"/>
    <w:rsid w:val="00AC6049"/>
    <w:rsid w:val="00AC607D"/>
    <w:rsid w:val="00AC609C"/>
    <w:rsid w:val="00AC611F"/>
    <w:rsid w:val="00AC6176"/>
    <w:rsid w:val="00AC6196"/>
    <w:rsid w:val="00AC61F9"/>
    <w:rsid w:val="00AC62FD"/>
    <w:rsid w:val="00AC63DF"/>
    <w:rsid w:val="00AC6407"/>
    <w:rsid w:val="00AC649A"/>
    <w:rsid w:val="00AC654D"/>
    <w:rsid w:val="00AC6566"/>
    <w:rsid w:val="00AC6580"/>
    <w:rsid w:val="00AC65C5"/>
    <w:rsid w:val="00AC668D"/>
    <w:rsid w:val="00AC66C1"/>
    <w:rsid w:val="00AC6727"/>
    <w:rsid w:val="00AC6728"/>
    <w:rsid w:val="00AC673D"/>
    <w:rsid w:val="00AC67DC"/>
    <w:rsid w:val="00AC6834"/>
    <w:rsid w:val="00AC691D"/>
    <w:rsid w:val="00AC69CD"/>
    <w:rsid w:val="00AC69DF"/>
    <w:rsid w:val="00AC6A66"/>
    <w:rsid w:val="00AC6AD3"/>
    <w:rsid w:val="00AC6BC7"/>
    <w:rsid w:val="00AC6C35"/>
    <w:rsid w:val="00AC6D77"/>
    <w:rsid w:val="00AC6E13"/>
    <w:rsid w:val="00AC6E1E"/>
    <w:rsid w:val="00AC6E6A"/>
    <w:rsid w:val="00AC6E77"/>
    <w:rsid w:val="00AC6EC5"/>
    <w:rsid w:val="00AC6F18"/>
    <w:rsid w:val="00AC6F36"/>
    <w:rsid w:val="00AC7012"/>
    <w:rsid w:val="00AC704E"/>
    <w:rsid w:val="00AC7083"/>
    <w:rsid w:val="00AC712A"/>
    <w:rsid w:val="00AC722B"/>
    <w:rsid w:val="00AC72B3"/>
    <w:rsid w:val="00AC73B6"/>
    <w:rsid w:val="00AC73D3"/>
    <w:rsid w:val="00AC73F5"/>
    <w:rsid w:val="00AC7476"/>
    <w:rsid w:val="00AC750C"/>
    <w:rsid w:val="00AC758B"/>
    <w:rsid w:val="00AC75C7"/>
    <w:rsid w:val="00AC75E6"/>
    <w:rsid w:val="00AC7634"/>
    <w:rsid w:val="00AC76CD"/>
    <w:rsid w:val="00AC7719"/>
    <w:rsid w:val="00AC775E"/>
    <w:rsid w:val="00AC7B02"/>
    <w:rsid w:val="00AC7B78"/>
    <w:rsid w:val="00AC7BA3"/>
    <w:rsid w:val="00AC7BF6"/>
    <w:rsid w:val="00AC7BFC"/>
    <w:rsid w:val="00AC7C52"/>
    <w:rsid w:val="00AC7C68"/>
    <w:rsid w:val="00AC7D4D"/>
    <w:rsid w:val="00AC7DB9"/>
    <w:rsid w:val="00AC7E2B"/>
    <w:rsid w:val="00AC7E4A"/>
    <w:rsid w:val="00AC7F53"/>
    <w:rsid w:val="00AD0010"/>
    <w:rsid w:val="00AD013A"/>
    <w:rsid w:val="00AD0160"/>
    <w:rsid w:val="00AD0237"/>
    <w:rsid w:val="00AD025F"/>
    <w:rsid w:val="00AD05EC"/>
    <w:rsid w:val="00AD0758"/>
    <w:rsid w:val="00AD0778"/>
    <w:rsid w:val="00AD08D1"/>
    <w:rsid w:val="00AD08FE"/>
    <w:rsid w:val="00AD0968"/>
    <w:rsid w:val="00AD09B5"/>
    <w:rsid w:val="00AD0ACC"/>
    <w:rsid w:val="00AD0B8C"/>
    <w:rsid w:val="00AD0CC6"/>
    <w:rsid w:val="00AD0D3C"/>
    <w:rsid w:val="00AD0D91"/>
    <w:rsid w:val="00AD0D92"/>
    <w:rsid w:val="00AD0EC0"/>
    <w:rsid w:val="00AD0EC7"/>
    <w:rsid w:val="00AD0F4D"/>
    <w:rsid w:val="00AD0F5E"/>
    <w:rsid w:val="00AD1008"/>
    <w:rsid w:val="00AD1012"/>
    <w:rsid w:val="00AD1025"/>
    <w:rsid w:val="00AD1054"/>
    <w:rsid w:val="00AD11F9"/>
    <w:rsid w:val="00AD12F6"/>
    <w:rsid w:val="00AD144C"/>
    <w:rsid w:val="00AD1524"/>
    <w:rsid w:val="00AD1579"/>
    <w:rsid w:val="00AD1597"/>
    <w:rsid w:val="00AD1606"/>
    <w:rsid w:val="00AD160E"/>
    <w:rsid w:val="00AD1863"/>
    <w:rsid w:val="00AD18F5"/>
    <w:rsid w:val="00AD1928"/>
    <w:rsid w:val="00AD197B"/>
    <w:rsid w:val="00AD19AF"/>
    <w:rsid w:val="00AD19F2"/>
    <w:rsid w:val="00AD1A06"/>
    <w:rsid w:val="00AD1B06"/>
    <w:rsid w:val="00AD1B2F"/>
    <w:rsid w:val="00AD1B49"/>
    <w:rsid w:val="00AD1C6A"/>
    <w:rsid w:val="00AD1CAD"/>
    <w:rsid w:val="00AD1D8B"/>
    <w:rsid w:val="00AD1EBB"/>
    <w:rsid w:val="00AD1F7C"/>
    <w:rsid w:val="00AD202E"/>
    <w:rsid w:val="00AD20C9"/>
    <w:rsid w:val="00AD215C"/>
    <w:rsid w:val="00AD2242"/>
    <w:rsid w:val="00AD23BF"/>
    <w:rsid w:val="00AD24A8"/>
    <w:rsid w:val="00AD24D7"/>
    <w:rsid w:val="00AD26BD"/>
    <w:rsid w:val="00AD2708"/>
    <w:rsid w:val="00AD27AC"/>
    <w:rsid w:val="00AD27AD"/>
    <w:rsid w:val="00AD290A"/>
    <w:rsid w:val="00AD291A"/>
    <w:rsid w:val="00AD29EF"/>
    <w:rsid w:val="00AD2A8C"/>
    <w:rsid w:val="00AD2AC6"/>
    <w:rsid w:val="00AD2AF5"/>
    <w:rsid w:val="00AD2B82"/>
    <w:rsid w:val="00AD2C1A"/>
    <w:rsid w:val="00AD2C90"/>
    <w:rsid w:val="00AD2EEF"/>
    <w:rsid w:val="00AD2F60"/>
    <w:rsid w:val="00AD2FC8"/>
    <w:rsid w:val="00AD30B4"/>
    <w:rsid w:val="00AD3106"/>
    <w:rsid w:val="00AD312F"/>
    <w:rsid w:val="00AD3152"/>
    <w:rsid w:val="00AD3162"/>
    <w:rsid w:val="00AD31AD"/>
    <w:rsid w:val="00AD3218"/>
    <w:rsid w:val="00AD3322"/>
    <w:rsid w:val="00AD3358"/>
    <w:rsid w:val="00AD33F6"/>
    <w:rsid w:val="00AD344E"/>
    <w:rsid w:val="00AD3468"/>
    <w:rsid w:val="00AD349B"/>
    <w:rsid w:val="00AD34C7"/>
    <w:rsid w:val="00AD356C"/>
    <w:rsid w:val="00AD35C8"/>
    <w:rsid w:val="00AD35FF"/>
    <w:rsid w:val="00AD3688"/>
    <w:rsid w:val="00AD36F2"/>
    <w:rsid w:val="00AD3736"/>
    <w:rsid w:val="00AD3761"/>
    <w:rsid w:val="00AD379D"/>
    <w:rsid w:val="00AD37A7"/>
    <w:rsid w:val="00AD3829"/>
    <w:rsid w:val="00AD39DD"/>
    <w:rsid w:val="00AD3A95"/>
    <w:rsid w:val="00AD3B69"/>
    <w:rsid w:val="00AD3BD8"/>
    <w:rsid w:val="00AD3C2E"/>
    <w:rsid w:val="00AD3CB0"/>
    <w:rsid w:val="00AD3CB1"/>
    <w:rsid w:val="00AD3D2A"/>
    <w:rsid w:val="00AD3D2D"/>
    <w:rsid w:val="00AD3DFA"/>
    <w:rsid w:val="00AD3E41"/>
    <w:rsid w:val="00AD3F6D"/>
    <w:rsid w:val="00AD40B1"/>
    <w:rsid w:val="00AD40DB"/>
    <w:rsid w:val="00AD41A4"/>
    <w:rsid w:val="00AD41CF"/>
    <w:rsid w:val="00AD41DC"/>
    <w:rsid w:val="00AD42E6"/>
    <w:rsid w:val="00AD4314"/>
    <w:rsid w:val="00AD432F"/>
    <w:rsid w:val="00AD4348"/>
    <w:rsid w:val="00AD45E1"/>
    <w:rsid w:val="00AD45FA"/>
    <w:rsid w:val="00AD462A"/>
    <w:rsid w:val="00AD47DD"/>
    <w:rsid w:val="00AD47ED"/>
    <w:rsid w:val="00AD48AC"/>
    <w:rsid w:val="00AD4ABB"/>
    <w:rsid w:val="00AD4B10"/>
    <w:rsid w:val="00AD4B14"/>
    <w:rsid w:val="00AD4C0A"/>
    <w:rsid w:val="00AD4D03"/>
    <w:rsid w:val="00AD4D9F"/>
    <w:rsid w:val="00AD4DAB"/>
    <w:rsid w:val="00AD4E02"/>
    <w:rsid w:val="00AD4EC3"/>
    <w:rsid w:val="00AD4F43"/>
    <w:rsid w:val="00AD5024"/>
    <w:rsid w:val="00AD5032"/>
    <w:rsid w:val="00AD5090"/>
    <w:rsid w:val="00AD50F6"/>
    <w:rsid w:val="00AD512B"/>
    <w:rsid w:val="00AD51CA"/>
    <w:rsid w:val="00AD52AF"/>
    <w:rsid w:val="00AD5347"/>
    <w:rsid w:val="00AD53B7"/>
    <w:rsid w:val="00AD53E6"/>
    <w:rsid w:val="00AD5445"/>
    <w:rsid w:val="00AD54B1"/>
    <w:rsid w:val="00AD54C0"/>
    <w:rsid w:val="00AD5588"/>
    <w:rsid w:val="00AD55CD"/>
    <w:rsid w:val="00AD569C"/>
    <w:rsid w:val="00AD5766"/>
    <w:rsid w:val="00AD57A6"/>
    <w:rsid w:val="00AD57B0"/>
    <w:rsid w:val="00AD582D"/>
    <w:rsid w:val="00AD582E"/>
    <w:rsid w:val="00AD58CF"/>
    <w:rsid w:val="00AD58E7"/>
    <w:rsid w:val="00AD5916"/>
    <w:rsid w:val="00AD5ACB"/>
    <w:rsid w:val="00AD5B69"/>
    <w:rsid w:val="00AD5B7B"/>
    <w:rsid w:val="00AD5CE5"/>
    <w:rsid w:val="00AD5E17"/>
    <w:rsid w:val="00AD5F25"/>
    <w:rsid w:val="00AD5F35"/>
    <w:rsid w:val="00AD604B"/>
    <w:rsid w:val="00AD60B6"/>
    <w:rsid w:val="00AD60C8"/>
    <w:rsid w:val="00AD6105"/>
    <w:rsid w:val="00AD6180"/>
    <w:rsid w:val="00AD61B0"/>
    <w:rsid w:val="00AD62B3"/>
    <w:rsid w:val="00AD630F"/>
    <w:rsid w:val="00AD633A"/>
    <w:rsid w:val="00AD6494"/>
    <w:rsid w:val="00AD6532"/>
    <w:rsid w:val="00AD6872"/>
    <w:rsid w:val="00AD6A3C"/>
    <w:rsid w:val="00AD6A75"/>
    <w:rsid w:val="00AD6AAF"/>
    <w:rsid w:val="00AD6B79"/>
    <w:rsid w:val="00AD6BAB"/>
    <w:rsid w:val="00AD6C23"/>
    <w:rsid w:val="00AD6CDE"/>
    <w:rsid w:val="00AD6D1A"/>
    <w:rsid w:val="00AD6EE2"/>
    <w:rsid w:val="00AD6F7A"/>
    <w:rsid w:val="00AD7016"/>
    <w:rsid w:val="00AD70DC"/>
    <w:rsid w:val="00AD7106"/>
    <w:rsid w:val="00AD7168"/>
    <w:rsid w:val="00AD7177"/>
    <w:rsid w:val="00AD72AB"/>
    <w:rsid w:val="00AD72BF"/>
    <w:rsid w:val="00AD72F2"/>
    <w:rsid w:val="00AD7322"/>
    <w:rsid w:val="00AD7401"/>
    <w:rsid w:val="00AD7444"/>
    <w:rsid w:val="00AD749A"/>
    <w:rsid w:val="00AD7501"/>
    <w:rsid w:val="00AD757E"/>
    <w:rsid w:val="00AD75FE"/>
    <w:rsid w:val="00AD766A"/>
    <w:rsid w:val="00AD76B3"/>
    <w:rsid w:val="00AD76FD"/>
    <w:rsid w:val="00AD7846"/>
    <w:rsid w:val="00AD7872"/>
    <w:rsid w:val="00AD78A2"/>
    <w:rsid w:val="00AD7A10"/>
    <w:rsid w:val="00AD7A5E"/>
    <w:rsid w:val="00AD7AA4"/>
    <w:rsid w:val="00AD7AAE"/>
    <w:rsid w:val="00AD7AD3"/>
    <w:rsid w:val="00AD7B82"/>
    <w:rsid w:val="00AD7BE2"/>
    <w:rsid w:val="00AD7BF3"/>
    <w:rsid w:val="00AD7C08"/>
    <w:rsid w:val="00AD7C8D"/>
    <w:rsid w:val="00AD7E1E"/>
    <w:rsid w:val="00AD7E7F"/>
    <w:rsid w:val="00AE001A"/>
    <w:rsid w:val="00AE0033"/>
    <w:rsid w:val="00AE0042"/>
    <w:rsid w:val="00AE0054"/>
    <w:rsid w:val="00AE00C8"/>
    <w:rsid w:val="00AE017A"/>
    <w:rsid w:val="00AE0194"/>
    <w:rsid w:val="00AE01DC"/>
    <w:rsid w:val="00AE01EF"/>
    <w:rsid w:val="00AE0238"/>
    <w:rsid w:val="00AE024F"/>
    <w:rsid w:val="00AE0266"/>
    <w:rsid w:val="00AE0271"/>
    <w:rsid w:val="00AE027D"/>
    <w:rsid w:val="00AE0281"/>
    <w:rsid w:val="00AE02E6"/>
    <w:rsid w:val="00AE02ED"/>
    <w:rsid w:val="00AE03A8"/>
    <w:rsid w:val="00AE0426"/>
    <w:rsid w:val="00AE049F"/>
    <w:rsid w:val="00AE05BA"/>
    <w:rsid w:val="00AE05F4"/>
    <w:rsid w:val="00AE0699"/>
    <w:rsid w:val="00AE06F7"/>
    <w:rsid w:val="00AE0735"/>
    <w:rsid w:val="00AE07EC"/>
    <w:rsid w:val="00AE08AD"/>
    <w:rsid w:val="00AE0919"/>
    <w:rsid w:val="00AE0950"/>
    <w:rsid w:val="00AE0A97"/>
    <w:rsid w:val="00AE0BEB"/>
    <w:rsid w:val="00AE0C4F"/>
    <w:rsid w:val="00AE0D01"/>
    <w:rsid w:val="00AE0D35"/>
    <w:rsid w:val="00AE0D8F"/>
    <w:rsid w:val="00AE0DF1"/>
    <w:rsid w:val="00AE0F18"/>
    <w:rsid w:val="00AE0F31"/>
    <w:rsid w:val="00AE0F3E"/>
    <w:rsid w:val="00AE0F44"/>
    <w:rsid w:val="00AE0FDE"/>
    <w:rsid w:val="00AE10C6"/>
    <w:rsid w:val="00AE11C1"/>
    <w:rsid w:val="00AE1238"/>
    <w:rsid w:val="00AE127D"/>
    <w:rsid w:val="00AE129E"/>
    <w:rsid w:val="00AE12A3"/>
    <w:rsid w:val="00AE12F4"/>
    <w:rsid w:val="00AE1367"/>
    <w:rsid w:val="00AE13C2"/>
    <w:rsid w:val="00AE144A"/>
    <w:rsid w:val="00AE14FB"/>
    <w:rsid w:val="00AE15A3"/>
    <w:rsid w:val="00AE162D"/>
    <w:rsid w:val="00AE1640"/>
    <w:rsid w:val="00AE1660"/>
    <w:rsid w:val="00AE1726"/>
    <w:rsid w:val="00AE177E"/>
    <w:rsid w:val="00AE189E"/>
    <w:rsid w:val="00AE18E5"/>
    <w:rsid w:val="00AE1939"/>
    <w:rsid w:val="00AE19CF"/>
    <w:rsid w:val="00AE1AE0"/>
    <w:rsid w:val="00AE1B32"/>
    <w:rsid w:val="00AE1C94"/>
    <w:rsid w:val="00AE1CD3"/>
    <w:rsid w:val="00AE1DC7"/>
    <w:rsid w:val="00AE1E42"/>
    <w:rsid w:val="00AE1E73"/>
    <w:rsid w:val="00AE1EFA"/>
    <w:rsid w:val="00AE207D"/>
    <w:rsid w:val="00AE20AC"/>
    <w:rsid w:val="00AE21C4"/>
    <w:rsid w:val="00AE21D9"/>
    <w:rsid w:val="00AE2216"/>
    <w:rsid w:val="00AE229D"/>
    <w:rsid w:val="00AE22B9"/>
    <w:rsid w:val="00AE2313"/>
    <w:rsid w:val="00AE232C"/>
    <w:rsid w:val="00AE2358"/>
    <w:rsid w:val="00AE23B7"/>
    <w:rsid w:val="00AE2430"/>
    <w:rsid w:val="00AE2507"/>
    <w:rsid w:val="00AE26CF"/>
    <w:rsid w:val="00AE279E"/>
    <w:rsid w:val="00AE2862"/>
    <w:rsid w:val="00AE287B"/>
    <w:rsid w:val="00AE2883"/>
    <w:rsid w:val="00AE28C7"/>
    <w:rsid w:val="00AE29CA"/>
    <w:rsid w:val="00AE2AEF"/>
    <w:rsid w:val="00AE2B02"/>
    <w:rsid w:val="00AE2B0F"/>
    <w:rsid w:val="00AE2BCE"/>
    <w:rsid w:val="00AE2D98"/>
    <w:rsid w:val="00AE2E1B"/>
    <w:rsid w:val="00AE2E44"/>
    <w:rsid w:val="00AE2EC4"/>
    <w:rsid w:val="00AE2F1D"/>
    <w:rsid w:val="00AE2FAC"/>
    <w:rsid w:val="00AE304F"/>
    <w:rsid w:val="00AE305C"/>
    <w:rsid w:val="00AE3064"/>
    <w:rsid w:val="00AE310C"/>
    <w:rsid w:val="00AE31F3"/>
    <w:rsid w:val="00AE3225"/>
    <w:rsid w:val="00AE3246"/>
    <w:rsid w:val="00AE32BE"/>
    <w:rsid w:val="00AE332B"/>
    <w:rsid w:val="00AE33BD"/>
    <w:rsid w:val="00AE33F7"/>
    <w:rsid w:val="00AE3510"/>
    <w:rsid w:val="00AE352B"/>
    <w:rsid w:val="00AE354C"/>
    <w:rsid w:val="00AE35A4"/>
    <w:rsid w:val="00AE36CF"/>
    <w:rsid w:val="00AE36EC"/>
    <w:rsid w:val="00AE3705"/>
    <w:rsid w:val="00AE3787"/>
    <w:rsid w:val="00AE38AB"/>
    <w:rsid w:val="00AE3A32"/>
    <w:rsid w:val="00AE3AA7"/>
    <w:rsid w:val="00AE3ABC"/>
    <w:rsid w:val="00AE3B01"/>
    <w:rsid w:val="00AE3C18"/>
    <w:rsid w:val="00AE3C4B"/>
    <w:rsid w:val="00AE3D63"/>
    <w:rsid w:val="00AE3E16"/>
    <w:rsid w:val="00AE404A"/>
    <w:rsid w:val="00AE408F"/>
    <w:rsid w:val="00AE40ED"/>
    <w:rsid w:val="00AE4125"/>
    <w:rsid w:val="00AE4172"/>
    <w:rsid w:val="00AE41A0"/>
    <w:rsid w:val="00AE41AA"/>
    <w:rsid w:val="00AE4279"/>
    <w:rsid w:val="00AE43C3"/>
    <w:rsid w:val="00AE43D3"/>
    <w:rsid w:val="00AE4459"/>
    <w:rsid w:val="00AE44F2"/>
    <w:rsid w:val="00AE45F4"/>
    <w:rsid w:val="00AE46AD"/>
    <w:rsid w:val="00AE47D2"/>
    <w:rsid w:val="00AE48DE"/>
    <w:rsid w:val="00AE48E9"/>
    <w:rsid w:val="00AE4919"/>
    <w:rsid w:val="00AE4955"/>
    <w:rsid w:val="00AE4A2C"/>
    <w:rsid w:val="00AE4A7A"/>
    <w:rsid w:val="00AE4A83"/>
    <w:rsid w:val="00AE4B48"/>
    <w:rsid w:val="00AE4B7C"/>
    <w:rsid w:val="00AE4D2B"/>
    <w:rsid w:val="00AE4E07"/>
    <w:rsid w:val="00AE4E32"/>
    <w:rsid w:val="00AE4E52"/>
    <w:rsid w:val="00AE4E77"/>
    <w:rsid w:val="00AE4ED6"/>
    <w:rsid w:val="00AE5099"/>
    <w:rsid w:val="00AE50A1"/>
    <w:rsid w:val="00AE51A4"/>
    <w:rsid w:val="00AE51E3"/>
    <w:rsid w:val="00AE538F"/>
    <w:rsid w:val="00AE53A6"/>
    <w:rsid w:val="00AE53D2"/>
    <w:rsid w:val="00AE53F2"/>
    <w:rsid w:val="00AE559E"/>
    <w:rsid w:val="00AE56D0"/>
    <w:rsid w:val="00AE5814"/>
    <w:rsid w:val="00AE5932"/>
    <w:rsid w:val="00AE5946"/>
    <w:rsid w:val="00AE598D"/>
    <w:rsid w:val="00AE5A00"/>
    <w:rsid w:val="00AE5A80"/>
    <w:rsid w:val="00AE5AB8"/>
    <w:rsid w:val="00AE5B70"/>
    <w:rsid w:val="00AE5D78"/>
    <w:rsid w:val="00AE5D79"/>
    <w:rsid w:val="00AE5DBA"/>
    <w:rsid w:val="00AE5E10"/>
    <w:rsid w:val="00AE5E6E"/>
    <w:rsid w:val="00AE5EE9"/>
    <w:rsid w:val="00AE5F1E"/>
    <w:rsid w:val="00AE5FF1"/>
    <w:rsid w:val="00AE6125"/>
    <w:rsid w:val="00AE6241"/>
    <w:rsid w:val="00AE624C"/>
    <w:rsid w:val="00AE62F6"/>
    <w:rsid w:val="00AE6329"/>
    <w:rsid w:val="00AE63A3"/>
    <w:rsid w:val="00AE63CD"/>
    <w:rsid w:val="00AE63F4"/>
    <w:rsid w:val="00AE65EC"/>
    <w:rsid w:val="00AE6911"/>
    <w:rsid w:val="00AE6923"/>
    <w:rsid w:val="00AE69F9"/>
    <w:rsid w:val="00AE6AE3"/>
    <w:rsid w:val="00AE6B9E"/>
    <w:rsid w:val="00AE6BA4"/>
    <w:rsid w:val="00AE6C3B"/>
    <w:rsid w:val="00AE6CD5"/>
    <w:rsid w:val="00AE6F55"/>
    <w:rsid w:val="00AE6F9F"/>
    <w:rsid w:val="00AE6FDC"/>
    <w:rsid w:val="00AE7020"/>
    <w:rsid w:val="00AE70A8"/>
    <w:rsid w:val="00AE71A5"/>
    <w:rsid w:val="00AE720E"/>
    <w:rsid w:val="00AE7250"/>
    <w:rsid w:val="00AE72D1"/>
    <w:rsid w:val="00AE73C9"/>
    <w:rsid w:val="00AE74ED"/>
    <w:rsid w:val="00AE759F"/>
    <w:rsid w:val="00AE75C6"/>
    <w:rsid w:val="00AE7602"/>
    <w:rsid w:val="00AE7619"/>
    <w:rsid w:val="00AE7646"/>
    <w:rsid w:val="00AE7667"/>
    <w:rsid w:val="00AE7715"/>
    <w:rsid w:val="00AE7792"/>
    <w:rsid w:val="00AE7848"/>
    <w:rsid w:val="00AE786C"/>
    <w:rsid w:val="00AE789B"/>
    <w:rsid w:val="00AE7939"/>
    <w:rsid w:val="00AE7A0D"/>
    <w:rsid w:val="00AE7A40"/>
    <w:rsid w:val="00AE7A98"/>
    <w:rsid w:val="00AE7ABB"/>
    <w:rsid w:val="00AE7AD8"/>
    <w:rsid w:val="00AE7B30"/>
    <w:rsid w:val="00AE7BB4"/>
    <w:rsid w:val="00AE7E7C"/>
    <w:rsid w:val="00AE7E8D"/>
    <w:rsid w:val="00AE7ECF"/>
    <w:rsid w:val="00AE7F4B"/>
    <w:rsid w:val="00AF015B"/>
    <w:rsid w:val="00AF0181"/>
    <w:rsid w:val="00AF01BF"/>
    <w:rsid w:val="00AF027F"/>
    <w:rsid w:val="00AF029A"/>
    <w:rsid w:val="00AF033F"/>
    <w:rsid w:val="00AF03CB"/>
    <w:rsid w:val="00AF04D3"/>
    <w:rsid w:val="00AF051E"/>
    <w:rsid w:val="00AF0693"/>
    <w:rsid w:val="00AF0744"/>
    <w:rsid w:val="00AF0812"/>
    <w:rsid w:val="00AF0844"/>
    <w:rsid w:val="00AF084E"/>
    <w:rsid w:val="00AF09CD"/>
    <w:rsid w:val="00AF0AAB"/>
    <w:rsid w:val="00AF0B8E"/>
    <w:rsid w:val="00AF0CE2"/>
    <w:rsid w:val="00AF0DB9"/>
    <w:rsid w:val="00AF0DDF"/>
    <w:rsid w:val="00AF0E79"/>
    <w:rsid w:val="00AF1025"/>
    <w:rsid w:val="00AF10AC"/>
    <w:rsid w:val="00AF10D8"/>
    <w:rsid w:val="00AF116E"/>
    <w:rsid w:val="00AF119A"/>
    <w:rsid w:val="00AF123B"/>
    <w:rsid w:val="00AF12B8"/>
    <w:rsid w:val="00AF12F7"/>
    <w:rsid w:val="00AF1377"/>
    <w:rsid w:val="00AF1481"/>
    <w:rsid w:val="00AF14F8"/>
    <w:rsid w:val="00AF1602"/>
    <w:rsid w:val="00AF1657"/>
    <w:rsid w:val="00AF16F7"/>
    <w:rsid w:val="00AF1783"/>
    <w:rsid w:val="00AF179A"/>
    <w:rsid w:val="00AF17D7"/>
    <w:rsid w:val="00AF1A90"/>
    <w:rsid w:val="00AF1AA9"/>
    <w:rsid w:val="00AF1AEB"/>
    <w:rsid w:val="00AF1B7E"/>
    <w:rsid w:val="00AF1D80"/>
    <w:rsid w:val="00AF1D90"/>
    <w:rsid w:val="00AF1DCD"/>
    <w:rsid w:val="00AF1DE3"/>
    <w:rsid w:val="00AF1DF8"/>
    <w:rsid w:val="00AF1EF3"/>
    <w:rsid w:val="00AF1F87"/>
    <w:rsid w:val="00AF2065"/>
    <w:rsid w:val="00AF20A3"/>
    <w:rsid w:val="00AF20F7"/>
    <w:rsid w:val="00AF2118"/>
    <w:rsid w:val="00AF2167"/>
    <w:rsid w:val="00AF2173"/>
    <w:rsid w:val="00AF22F3"/>
    <w:rsid w:val="00AF232E"/>
    <w:rsid w:val="00AF23CA"/>
    <w:rsid w:val="00AF23EB"/>
    <w:rsid w:val="00AF23FC"/>
    <w:rsid w:val="00AF244D"/>
    <w:rsid w:val="00AF245D"/>
    <w:rsid w:val="00AF2477"/>
    <w:rsid w:val="00AF24B6"/>
    <w:rsid w:val="00AF24D3"/>
    <w:rsid w:val="00AF24E7"/>
    <w:rsid w:val="00AF253E"/>
    <w:rsid w:val="00AF25D2"/>
    <w:rsid w:val="00AF25EA"/>
    <w:rsid w:val="00AF25F2"/>
    <w:rsid w:val="00AF2632"/>
    <w:rsid w:val="00AF2702"/>
    <w:rsid w:val="00AF2723"/>
    <w:rsid w:val="00AF27B8"/>
    <w:rsid w:val="00AF289E"/>
    <w:rsid w:val="00AF28FD"/>
    <w:rsid w:val="00AF2981"/>
    <w:rsid w:val="00AF2ACD"/>
    <w:rsid w:val="00AF2AD2"/>
    <w:rsid w:val="00AF2B42"/>
    <w:rsid w:val="00AF2C85"/>
    <w:rsid w:val="00AF2C9D"/>
    <w:rsid w:val="00AF2E95"/>
    <w:rsid w:val="00AF2EBD"/>
    <w:rsid w:val="00AF3032"/>
    <w:rsid w:val="00AF311A"/>
    <w:rsid w:val="00AF314C"/>
    <w:rsid w:val="00AF315B"/>
    <w:rsid w:val="00AF32A6"/>
    <w:rsid w:val="00AF3343"/>
    <w:rsid w:val="00AF3346"/>
    <w:rsid w:val="00AF334C"/>
    <w:rsid w:val="00AF3397"/>
    <w:rsid w:val="00AF3428"/>
    <w:rsid w:val="00AF3446"/>
    <w:rsid w:val="00AF3448"/>
    <w:rsid w:val="00AF3459"/>
    <w:rsid w:val="00AF34D0"/>
    <w:rsid w:val="00AF353B"/>
    <w:rsid w:val="00AF3588"/>
    <w:rsid w:val="00AF35C8"/>
    <w:rsid w:val="00AF35D5"/>
    <w:rsid w:val="00AF3620"/>
    <w:rsid w:val="00AF3663"/>
    <w:rsid w:val="00AF37E1"/>
    <w:rsid w:val="00AF37F2"/>
    <w:rsid w:val="00AF38B5"/>
    <w:rsid w:val="00AF39B9"/>
    <w:rsid w:val="00AF39FC"/>
    <w:rsid w:val="00AF3A1A"/>
    <w:rsid w:val="00AF3A42"/>
    <w:rsid w:val="00AF3BF7"/>
    <w:rsid w:val="00AF3C0F"/>
    <w:rsid w:val="00AF3C20"/>
    <w:rsid w:val="00AF3C75"/>
    <w:rsid w:val="00AF3D07"/>
    <w:rsid w:val="00AF3D58"/>
    <w:rsid w:val="00AF3E41"/>
    <w:rsid w:val="00AF3E5F"/>
    <w:rsid w:val="00AF3E63"/>
    <w:rsid w:val="00AF3E84"/>
    <w:rsid w:val="00AF3FAC"/>
    <w:rsid w:val="00AF4043"/>
    <w:rsid w:val="00AF4159"/>
    <w:rsid w:val="00AF4164"/>
    <w:rsid w:val="00AF42F8"/>
    <w:rsid w:val="00AF4459"/>
    <w:rsid w:val="00AF45BE"/>
    <w:rsid w:val="00AF464E"/>
    <w:rsid w:val="00AF46A6"/>
    <w:rsid w:val="00AF46C1"/>
    <w:rsid w:val="00AF47DB"/>
    <w:rsid w:val="00AF47F3"/>
    <w:rsid w:val="00AF48FE"/>
    <w:rsid w:val="00AF4992"/>
    <w:rsid w:val="00AF4A70"/>
    <w:rsid w:val="00AF4A74"/>
    <w:rsid w:val="00AF4AAE"/>
    <w:rsid w:val="00AF4B21"/>
    <w:rsid w:val="00AF4BCD"/>
    <w:rsid w:val="00AF4C19"/>
    <w:rsid w:val="00AF4C8D"/>
    <w:rsid w:val="00AF4D2E"/>
    <w:rsid w:val="00AF4D34"/>
    <w:rsid w:val="00AF4D6C"/>
    <w:rsid w:val="00AF4D8D"/>
    <w:rsid w:val="00AF4E59"/>
    <w:rsid w:val="00AF4EA4"/>
    <w:rsid w:val="00AF4EE1"/>
    <w:rsid w:val="00AF5074"/>
    <w:rsid w:val="00AF5264"/>
    <w:rsid w:val="00AF5280"/>
    <w:rsid w:val="00AF5323"/>
    <w:rsid w:val="00AF5420"/>
    <w:rsid w:val="00AF547C"/>
    <w:rsid w:val="00AF54CC"/>
    <w:rsid w:val="00AF54F8"/>
    <w:rsid w:val="00AF5568"/>
    <w:rsid w:val="00AF55FF"/>
    <w:rsid w:val="00AF567F"/>
    <w:rsid w:val="00AF56C7"/>
    <w:rsid w:val="00AF5794"/>
    <w:rsid w:val="00AF57DE"/>
    <w:rsid w:val="00AF57F8"/>
    <w:rsid w:val="00AF5860"/>
    <w:rsid w:val="00AF58F1"/>
    <w:rsid w:val="00AF592A"/>
    <w:rsid w:val="00AF599B"/>
    <w:rsid w:val="00AF5A44"/>
    <w:rsid w:val="00AF5B0C"/>
    <w:rsid w:val="00AF5B2C"/>
    <w:rsid w:val="00AF5C0D"/>
    <w:rsid w:val="00AF5C7C"/>
    <w:rsid w:val="00AF5CD8"/>
    <w:rsid w:val="00AF5D14"/>
    <w:rsid w:val="00AF5D16"/>
    <w:rsid w:val="00AF5DAE"/>
    <w:rsid w:val="00AF5DFD"/>
    <w:rsid w:val="00AF5F60"/>
    <w:rsid w:val="00AF61B6"/>
    <w:rsid w:val="00AF626D"/>
    <w:rsid w:val="00AF62CA"/>
    <w:rsid w:val="00AF62D9"/>
    <w:rsid w:val="00AF633B"/>
    <w:rsid w:val="00AF6349"/>
    <w:rsid w:val="00AF6362"/>
    <w:rsid w:val="00AF6396"/>
    <w:rsid w:val="00AF6561"/>
    <w:rsid w:val="00AF657F"/>
    <w:rsid w:val="00AF65A3"/>
    <w:rsid w:val="00AF666D"/>
    <w:rsid w:val="00AF67C1"/>
    <w:rsid w:val="00AF67E4"/>
    <w:rsid w:val="00AF687A"/>
    <w:rsid w:val="00AF6948"/>
    <w:rsid w:val="00AF69DD"/>
    <w:rsid w:val="00AF6C9D"/>
    <w:rsid w:val="00AF6CDF"/>
    <w:rsid w:val="00AF6D1C"/>
    <w:rsid w:val="00AF6EF4"/>
    <w:rsid w:val="00AF6F03"/>
    <w:rsid w:val="00AF6F67"/>
    <w:rsid w:val="00AF7025"/>
    <w:rsid w:val="00AF7058"/>
    <w:rsid w:val="00AF708A"/>
    <w:rsid w:val="00AF7095"/>
    <w:rsid w:val="00AF719E"/>
    <w:rsid w:val="00AF71E4"/>
    <w:rsid w:val="00AF722C"/>
    <w:rsid w:val="00AF72E6"/>
    <w:rsid w:val="00AF7334"/>
    <w:rsid w:val="00AF7498"/>
    <w:rsid w:val="00AF749D"/>
    <w:rsid w:val="00AF76FC"/>
    <w:rsid w:val="00AF7745"/>
    <w:rsid w:val="00AF774A"/>
    <w:rsid w:val="00AF7800"/>
    <w:rsid w:val="00AF7A66"/>
    <w:rsid w:val="00AF7AEB"/>
    <w:rsid w:val="00AF7BBD"/>
    <w:rsid w:val="00AF7C32"/>
    <w:rsid w:val="00AF7C98"/>
    <w:rsid w:val="00AF7CC1"/>
    <w:rsid w:val="00AF7D39"/>
    <w:rsid w:val="00AF7D40"/>
    <w:rsid w:val="00AFA115"/>
    <w:rsid w:val="00B0000B"/>
    <w:rsid w:val="00B0012D"/>
    <w:rsid w:val="00B001DD"/>
    <w:rsid w:val="00B001F3"/>
    <w:rsid w:val="00B00287"/>
    <w:rsid w:val="00B002FB"/>
    <w:rsid w:val="00B003F7"/>
    <w:rsid w:val="00B004F3"/>
    <w:rsid w:val="00B005D2"/>
    <w:rsid w:val="00B00600"/>
    <w:rsid w:val="00B00613"/>
    <w:rsid w:val="00B006F7"/>
    <w:rsid w:val="00B00712"/>
    <w:rsid w:val="00B0075E"/>
    <w:rsid w:val="00B00779"/>
    <w:rsid w:val="00B00789"/>
    <w:rsid w:val="00B007A6"/>
    <w:rsid w:val="00B00844"/>
    <w:rsid w:val="00B009CA"/>
    <w:rsid w:val="00B00A59"/>
    <w:rsid w:val="00B00B2A"/>
    <w:rsid w:val="00B00B54"/>
    <w:rsid w:val="00B00B73"/>
    <w:rsid w:val="00B00BA6"/>
    <w:rsid w:val="00B00C96"/>
    <w:rsid w:val="00B00D97"/>
    <w:rsid w:val="00B00E19"/>
    <w:rsid w:val="00B00E21"/>
    <w:rsid w:val="00B00E46"/>
    <w:rsid w:val="00B01072"/>
    <w:rsid w:val="00B01079"/>
    <w:rsid w:val="00B0107A"/>
    <w:rsid w:val="00B01184"/>
    <w:rsid w:val="00B0125A"/>
    <w:rsid w:val="00B01262"/>
    <w:rsid w:val="00B01290"/>
    <w:rsid w:val="00B012AC"/>
    <w:rsid w:val="00B0133F"/>
    <w:rsid w:val="00B013D3"/>
    <w:rsid w:val="00B014AF"/>
    <w:rsid w:val="00B014E6"/>
    <w:rsid w:val="00B015E0"/>
    <w:rsid w:val="00B015EF"/>
    <w:rsid w:val="00B0168E"/>
    <w:rsid w:val="00B016A3"/>
    <w:rsid w:val="00B017F9"/>
    <w:rsid w:val="00B0180C"/>
    <w:rsid w:val="00B018DE"/>
    <w:rsid w:val="00B0193F"/>
    <w:rsid w:val="00B01958"/>
    <w:rsid w:val="00B01994"/>
    <w:rsid w:val="00B019E0"/>
    <w:rsid w:val="00B01A18"/>
    <w:rsid w:val="00B01A89"/>
    <w:rsid w:val="00B01B68"/>
    <w:rsid w:val="00B01B6A"/>
    <w:rsid w:val="00B01B83"/>
    <w:rsid w:val="00B01B8F"/>
    <w:rsid w:val="00B01BBB"/>
    <w:rsid w:val="00B01CBB"/>
    <w:rsid w:val="00B01CD9"/>
    <w:rsid w:val="00B01D0C"/>
    <w:rsid w:val="00B01D18"/>
    <w:rsid w:val="00B01D1F"/>
    <w:rsid w:val="00B01D5A"/>
    <w:rsid w:val="00B01E0C"/>
    <w:rsid w:val="00B01E6C"/>
    <w:rsid w:val="00B01EFB"/>
    <w:rsid w:val="00B01F4F"/>
    <w:rsid w:val="00B01F77"/>
    <w:rsid w:val="00B0214C"/>
    <w:rsid w:val="00B02172"/>
    <w:rsid w:val="00B0236B"/>
    <w:rsid w:val="00B02525"/>
    <w:rsid w:val="00B02566"/>
    <w:rsid w:val="00B02634"/>
    <w:rsid w:val="00B0277C"/>
    <w:rsid w:val="00B0277E"/>
    <w:rsid w:val="00B02837"/>
    <w:rsid w:val="00B02838"/>
    <w:rsid w:val="00B02929"/>
    <w:rsid w:val="00B02AF8"/>
    <w:rsid w:val="00B02B25"/>
    <w:rsid w:val="00B02E07"/>
    <w:rsid w:val="00B02E27"/>
    <w:rsid w:val="00B02EB5"/>
    <w:rsid w:val="00B03040"/>
    <w:rsid w:val="00B03096"/>
    <w:rsid w:val="00B031EB"/>
    <w:rsid w:val="00B031F9"/>
    <w:rsid w:val="00B0328D"/>
    <w:rsid w:val="00B032DB"/>
    <w:rsid w:val="00B032DC"/>
    <w:rsid w:val="00B032FB"/>
    <w:rsid w:val="00B0333C"/>
    <w:rsid w:val="00B03392"/>
    <w:rsid w:val="00B03408"/>
    <w:rsid w:val="00B03452"/>
    <w:rsid w:val="00B034A2"/>
    <w:rsid w:val="00B0352A"/>
    <w:rsid w:val="00B03541"/>
    <w:rsid w:val="00B0355E"/>
    <w:rsid w:val="00B0388A"/>
    <w:rsid w:val="00B038C3"/>
    <w:rsid w:val="00B038D6"/>
    <w:rsid w:val="00B03926"/>
    <w:rsid w:val="00B039EF"/>
    <w:rsid w:val="00B03A8E"/>
    <w:rsid w:val="00B03BAE"/>
    <w:rsid w:val="00B03BB3"/>
    <w:rsid w:val="00B03CA4"/>
    <w:rsid w:val="00B03CC5"/>
    <w:rsid w:val="00B03CE8"/>
    <w:rsid w:val="00B03E93"/>
    <w:rsid w:val="00B03FA0"/>
    <w:rsid w:val="00B04067"/>
    <w:rsid w:val="00B04156"/>
    <w:rsid w:val="00B041EF"/>
    <w:rsid w:val="00B04379"/>
    <w:rsid w:val="00B04380"/>
    <w:rsid w:val="00B0440D"/>
    <w:rsid w:val="00B044EB"/>
    <w:rsid w:val="00B04558"/>
    <w:rsid w:val="00B045AF"/>
    <w:rsid w:val="00B045FF"/>
    <w:rsid w:val="00B0470C"/>
    <w:rsid w:val="00B047A5"/>
    <w:rsid w:val="00B04839"/>
    <w:rsid w:val="00B04903"/>
    <w:rsid w:val="00B04946"/>
    <w:rsid w:val="00B04AE9"/>
    <w:rsid w:val="00B04B28"/>
    <w:rsid w:val="00B04B30"/>
    <w:rsid w:val="00B04C56"/>
    <w:rsid w:val="00B04CD4"/>
    <w:rsid w:val="00B04DC2"/>
    <w:rsid w:val="00B04E3D"/>
    <w:rsid w:val="00B04E94"/>
    <w:rsid w:val="00B05007"/>
    <w:rsid w:val="00B050D2"/>
    <w:rsid w:val="00B05186"/>
    <w:rsid w:val="00B05193"/>
    <w:rsid w:val="00B052CE"/>
    <w:rsid w:val="00B052D2"/>
    <w:rsid w:val="00B052D9"/>
    <w:rsid w:val="00B05315"/>
    <w:rsid w:val="00B0537B"/>
    <w:rsid w:val="00B053E0"/>
    <w:rsid w:val="00B054B1"/>
    <w:rsid w:val="00B0558C"/>
    <w:rsid w:val="00B05621"/>
    <w:rsid w:val="00B0564D"/>
    <w:rsid w:val="00B056AA"/>
    <w:rsid w:val="00B05721"/>
    <w:rsid w:val="00B057B3"/>
    <w:rsid w:val="00B057C1"/>
    <w:rsid w:val="00B05991"/>
    <w:rsid w:val="00B05A06"/>
    <w:rsid w:val="00B05A62"/>
    <w:rsid w:val="00B05B38"/>
    <w:rsid w:val="00B05B46"/>
    <w:rsid w:val="00B05C1E"/>
    <w:rsid w:val="00B05D41"/>
    <w:rsid w:val="00B05E4B"/>
    <w:rsid w:val="00B05E83"/>
    <w:rsid w:val="00B05E92"/>
    <w:rsid w:val="00B05EDD"/>
    <w:rsid w:val="00B05FE1"/>
    <w:rsid w:val="00B0610B"/>
    <w:rsid w:val="00B06144"/>
    <w:rsid w:val="00B061EE"/>
    <w:rsid w:val="00B0621A"/>
    <w:rsid w:val="00B06431"/>
    <w:rsid w:val="00B06512"/>
    <w:rsid w:val="00B06546"/>
    <w:rsid w:val="00B06778"/>
    <w:rsid w:val="00B0681A"/>
    <w:rsid w:val="00B068A5"/>
    <w:rsid w:val="00B0695F"/>
    <w:rsid w:val="00B069A4"/>
    <w:rsid w:val="00B06A4D"/>
    <w:rsid w:val="00B06AAE"/>
    <w:rsid w:val="00B06AE8"/>
    <w:rsid w:val="00B06B03"/>
    <w:rsid w:val="00B06BBE"/>
    <w:rsid w:val="00B06BDA"/>
    <w:rsid w:val="00B06C4E"/>
    <w:rsid w:val="00B06C68"/>
    <w:rsid w:val="00B06C85"/>
    <w:rsid w:val="00B06C9A"/>
    <w:rsid w:val="00B06FAF"/>
    <w:rsid w:val="00B06FB5"/>
    <w:rsid w:val="00B06FDD"/>
    <w:rsid w:val="00B07091"/>
    <w:rsid w:val="00B0709D"/>
    <w:rsid w:val="00B070E8"/>
    <w:rsid w:val="00B0710A"/>
    <w:rsid w:val="00B071B8"/>
    <w:rsid w:val="00B072C6"/>
    <w:rsid w:val="00B073A3"/>
    <w:rsid w:val="00B073C7"/>
    <w:rsid w:val="00B07466"/>
    <w:rsid w:val="00B074BB"/>
    <w:rsid w:val="00B074F1"/>
    <w:rsid w:val="00B074FA"/>
    <w:rsid w:val="00B074FF"/>
    <w:rsid w:val="00B0755C"/>
    <w:rsid w:val="00B07610"/>
    <w:rsid w:val="00B07671"/>
    <w:rsid w:val="00B0767C"/>
    <w:rsid w:val="00B076B4"/>
    <w:rsid w:val="00B077AC"/>
    <w:rsid w:val="00B077F8"/>
    <w:rsid w:val="00B0791B"/>
    <w:rsid w:val="00B07926"/>
    <w:rsid w:val="00B0796E"/>
    <w:rsid w:val="00B0799D"/>
    <w:rsid w:val="00B079BC"/>
    <w:rsid w:val="00B07A74"/>
    <w:rsid w:val="00B07B72"/>
    <w:rsid w:val="00B07C1E"/>
    <w:rsid w:val="00B07C2E"/>
    <w:rsid w:val="00B07CDE"/>
    <w:rsid w:val="00B07D0A"/>
    <w:rsid w:val="00B07DF5"/>
    <w:rsid w:val="00B07EC5"/>
    <w:rsid w:val="00B07F13"/>
    <w:rsid w:val="00B07F32"/>
    <w:rsid w:val="00B07FBA"/>
    <w:rsid w:val="00B101C6"/>
    <w:rsid w:val="00B1043A"/>
    <w:rsid w:val="00B10484"/>
    <w:rsid w:val="00B10595"/>
    <w:rsid w:val="00B1059D"/>
    <w:rsid w:val="00B105B2"/>
    <w:rsid w:val="00B1061B"/>
    <w:rsid w:val="00B10788"/>
    <w:rsid w:val="00B10825"/>
    <w:rsid w:val="00B1088E"/>
    <w:rsid w:val="00B108CA"/>
    <w:rsid w:val="00B108CD"/>
    <w:rsid w:val="00B10AA0"/>
    <w:rsid w:val="00B10AE0"/>
    <w:rsid w:val="00B10B39"/>
    <w:rsid w:val="00B10B80"/>
    <w:rsid w:val="00B10BC7"/>
    <w:rsid w:val="00B10BE2"/>
    <w:rsid w:val="00B10C0B"/>
    <w:rsid w:val="00B10C66"/>
    <w:rsid w:val="00B10CCA"/>
    <w:rsid w:val="00B10CE3"/>
    <w:rsid w:val="00B10D2D"/>
    <w:rsid w:val="00B10DA0"/>
    <w:rsid w:val="00B10E17"/>
    <w:rsid w:val="00B10E19"/>
    <w:rsid w:val="00B10E4B"/>
    <w:rsid w:val="00B10ED9"/>
    <w:rsid w:val="00B10F11"/>
    <w:rsid w:val="00B10F4A"/>
    <w:rsid w:val="00B11334"/>
    <w:rsid w:val="00B11358"/>
    <w:rsid w:val="00B113DA"/>
    <w:rsid w:val="00B113EB"/>
    <w:rsid w:val="00B113EF"/>
    <w:rsid w:val="00B11663"/>
    <w:rsid w:val="00B116CC"/>
    <w:rsid w:val="00B116E8"/>
    <w:rsid w:val="00B1177D"/>
    <w:rsid w:val="00B117A9"/>
    <w:rsid w:val="00B117FD"/>
    <w:rsid w:val="00B11815"/>
    <w:rsid w:val="00B1184A"/>
    <w:rsid w:val="00B1191B"/>
    <w:rsid w:val="00B11955"/>
    <w:rsid w:val="00B1197B"/>
    <w:rsid w:val="00B1198A"/>
    <w:rsid w:val="00B11D05"/>
    <w:rsid w:val="00B11E13"/>
    <w:rsid w:val="00B11E4C"/>
    <w:rsid w:val="00B11ECE"/>
    <w:rsid w:val="00B11F0C"/>
    <w:rsid w:val="00B12072"/>
    <w:rsid w:val="00B120CA"/>
    <w:rsid w:val="00B12185"/>
    <w:rsid w:val="00B121F7"/>
    <w:rsid w:val="00B12279"/>
    <w:rsid w:val="00B122FB"/>
    <w:rsid w:val="00B12433"/>
    <w:rsid w:val="00B12554"/>
    <w:rsid w:val="00B12645"/>
    <w:rsid w:val="00B1281A"/>
    <w:rsid w:val="00B128B5"/>
    <w:rsid w:val="00B128C4"/>
    <w:rsid w:val="00B12902"/>
    <w:rsid w:val="00B12909"/>
    <w:rsid w:val="00B12957"/>
    <w:rsid w:val="00B12987"/>
    <w:rsid w:val="00B1299D"/>
    <w:rsid w:val="00B129D1"/>
    <w:rsid w:val="00B12AAA"/>
    <w:rsid w:val="00B12B18"/>
    <w:rsid w:val="00B12C68"/>
    <w:rsid w:val="00B12C7B"/>
    <w:rsid w:val="00B12D5D"/>
    <w:rsid w:val="00B130C3"/>
    <w:rsid w:val="00B13279"/>
    <w:rsid w:val="00B134C1"/>
    <w:rsid w:val="00B13548"/>
    <w:rsid w:val="00B135F6"/>
    <w:rsid w:val="00B13656"/>
    <w:rsid w:val="00B136D8"/>
    <w:rsid w:val="00B137AE"/>
    <w:rsid w:val="00B13820"/>
    <w:rsid w:val="00B13974"/>
    <w:rsid w:val="00B139D2"/>
    <w:rsid w:val="00B13A5C"/>
    <w:rsid w:val="00B13A93"/>
    <w:rsid w:val="00B13AA9"/>
    <w:rsid w:val="00B13BA7"/>
    <w:rsid w:val="00B13C5A"/>
    <w:rsid w:val="00B13F75"/>
    <w:rsid w:val="00B13FD4"/>
    <w:rsid w:val="00B14038"/>
    <w:rsid w:val="00B1407E"/>
    <w:rsid w:val="00B14083"/>
    <w:rsid w:val="00B141AB"/>
    <w:rsid w:val="00B141BF"/>
    <w:rsid w:val="00B14265"/>
    <w:rsid w:val="00B142C9"/>
    <w:rsid w:val="00B1443E"/>
    <w:rsid w:val="00B1446B"/>
    <w:rsid w:val="00B14485"/>
    <w:rsid w:val="00B144E3"/>
    <w:rsid w:val="00B144FC"/>
    <w:rsid w:val="00B14609"/>
    <w:rsid w:val="00B14629"/>
    <w:rsid w:val="00B14633"/>
    <w:rsid w:val="00B14703"/>
    <w:rsid w:val="00B14798"/>
    <w:rsid w:val="00B148C4"/>
    <w:rsid w:val="00B14956"/>
    <w:rsid w:val="00B14ACE"/>
    <w:rsid w:val="00B14BAE"/>
    <w:rsid w:val="00B14C20"/>
    <w:rsid w:val="00B14C3F"/>
    <w:rsid w:val="00B14C88"/>
    <w:rsid w:val="00B14E08"/>
    <w:rsid w:val="00B14E16"/>
    <w:rsid w:val="00B14F35"/>
    <w:rsid w:val="00B150DE"/>
    <w:rsid w:val="00B15101"/>
    <w:rsid w:val="00B151EE"/>
    <w:rsid w:val="00B1526D"/>
    <w:rsid w:val="00B152EE"/>
    <w:rsid w:val="00B15317"/>
    <w:rsid w:val="00B1533A"/>
    <w:rsid w:val="00B15399"/>
    <w:rsid w:val="00B153AD"/>
    <w:rsid w:val="00B15414"/>
    <w:rsid w:val="00B15442"/>
    <w:rsid w:val="00B155B4"/>
    <w:rsid w:val="00B1563E"/>
    <w:rsid w:val="00B15659"/>
    <w:rsid w:val="00B15681"/>
    <w:rsid w:val="00B1569F"/>
    <w:rsid w:val="00B156C4"/>
    <w:rsid w:val="00B157A2"/>
    <w:rsid w:val="00B1583F"/>
    <w:rsid w:val="00B15844"/>
    <w:rsid w:val="00B159DA"/>
    <w:rsid w:val="00B159FC"/>
    <w:rsid w:val="00B15A97"/>
    <w:rsid w:val="00B15B27"/>
    <w:rsid w:val="00B15B45"/>
    <w:rsid w:val="00B15C18"/>
    <w:rsid w:val="00B15C88"/>
    <w:rsid w:val="00B15D89"/>
    <w:rsid w:val="00B15E44"/>
    <w:rsid w:val="00B15F1E"/>
    <w:rsid w:val="00B15F31"/>
    <w:rsid w:val="00B1603D"/>
    <w:rsid w:val="00B16059"/>
    <w:rsid w:val="00B1615E"/>
    <w:rsid w:val="00B161B3"/>
    <w:rsid w:val="00B161E1"/>
    <w:rsid w:val="00B161F9"/>
    <w:rsid w:val="00B162E9"/>
    <w:rsid w:val="00B16338"/>
    <w:rsid w:val="00B16358"/>
    <w:rsid w:val="00B163B2"/>
    <w:rsid w:val="00B163C2"/>
    <w:rsid w:val="00B16458"/>
    <w:rsid w:val="00B1647D"/>
    <w:rsid w:val="00B164B3"/>
    <w:rsid w:val="00B1657D"/>
    <w:rsid w:val="00B16633"/>
    <w:rsid w:val="00B166C9"/>
    <w:rsid w:val="00B16795"/>
    <w:rsid w:val="00B167AD"/>
    <w:rsid w:val="00B167B6"/>
    <w:rsid w:val="00B16800"/>
    <w:rsid w:val="00B1688B"/>
    <w:rsid w:val="00B169A3"/>
    <w:rsid w:val="00B16A08"/>
    <w:rsid w:val="00B16AE9"/>
    <w:rsid w:val="00B16B19"/>
    <w:rsid w:val="00B16B32"/>
    <w:rsid w:val="00B16BA2"/>
    <w:rsid w:val="00B16BC1"/>
    <w:rsid w:val="00B16C41"/>
    <w:rsid w:val="00B16E5E"/>
    <w:rsid w:val="00B16EBA"/>
    <w:rsid w:val="00B16EF2"/>
    <w:rsid w:val="00B16EF3"/>
    <w:rsid w:val="00B17058"/>
    <w:rsid w:val="00B1717F"/>
    <w:rsid w:val="00B1719F"/>
    <w:rsid w:val="00B17246"/>
    <w:rsid w:val="00B17398"/>
    <w:rsid w:val="00B173B1"/>
    <w:rsid w:val="00B174A4"/>
    <w:rsid w:val="00B17589"/>
    <w:rsid w:val="00B175B1"/>
    <w:rsid w:val="00B17617"/>
    <w:rsid w:val="00B176CD"/>
    <w:rsid w:val="00B17703"/>
    <w:rsid w:val="00B17706"/>
    <w:rsid w:val="00B17757"/>
    <w:rsid w:val="00B17812"/>
    <w:rsid w:val="00B1781B"/>
    <w:rsid w:val="00B17851"/>
    <w:rsid w:val="00B17868"/>
    <w:rsid w:val="00B17879"/>
    <w:rsid w:val="00B1798D"/>
    <w:rsid w:val="00B17994"/>
    <w:rsid w:val="00B179BA"/>
    <w:rsid w:val="00B179C6"/>
    <w:rsid w:val="00B179D9"/>
    <w:rsid w:val="00B17B63"/>
    <w:rsid w:val="00B17C39"/>
    <w:rsid w:val="00B17C8A"/>
    <w:rsid w:val="00B17CA8"/>
    <w:rsid w:val="00B17D53"/>
    <w:rsid w:val="00B17D63"/>
    <w:rsid w:val="00B17D76"/>
    <w:rsid w:val="00B17DA8"/>
    <w:rsid w:val="00B17DB9"/>
    <w:rsid w:val="00B17EDF"/>
    <w:rsid w:val="00B17EE2"/>
    <w:rsid w:val="00B17FC0"/>
    <w:rsid w:val="00B17FE5"/>
    <w:rsid w:val="00B2002A"/>
    <w:rsid w:val="00B20094"/>
    <w:rsid w:val="00B200F7"/>
    <w:rsid w:val="00B20178"/>
    <w:rsid w:val="00B20195"/>
    <w:rsid w:val="00B2028D"/>
    <w:rsid w:val="00B2032A"/>
    <w:rsid w:val="00B2041A"/>
    <w:rsid w:val="00B2043E"/>
    <w:rsid w:val="00B204A2"/>
    <w:rsid w:val="00B204A8"/>
    <w:rsid w:val="00B20548"/>
    <w:rsid w:val="00B20589"/>
    <w:rsid w:val="00B206E3"/>
    <w:rsid w:val="00B2077F"/>
    <w:rsid w:val="00B20787"/>
    <w:rsid w:val="00B207B5"/>
    <w:rsid w:val="00B20845"/>
    <w:rsid w:val="00B2086B"/>
    <w:rsid w:val="00B20983"/>
    <w:rsid w:val="00B20A19"/>
    <w:rsid w:val="00B20A34"/>
    <w:rsid w:val="00B20BB5"/>
    <w:rsid w:val="00B20BF9"/>
    <w:rsid w:val="00B20C43"/>
    <w:rsid w:val="00B20CA3"/>
    <w:rsid w:val="00B20DA8"/>
    <w:rsid w:val="00B20E09"/>
    <w:rsid w:val="00B20E4F"/>
    <w:rsid w:val="00B20ED8"/>
    <w:rsid w:val="00B20F6B"/>
    <w:rsid w:val="00B2108F"/>
    <w:rsid w:val="00B2110A"/>
    <w:rsid w:val="00B211C9"/>
    <w:rsid w:val="00B21349"/>
    <w:rsid w:val="00B2143B"/>
    <w:rsid w:val="00B21457"/>
    <w:rsid w:val="00B21481"/>
    <w:rsid w:val="00B214EA"/>
    <w:rsid w:val="00B214FB"/>
    <w:rsid w:val="00B215CF"/>
    <w:rsid w:val="00B2160B"/>
    <w:rsid w:val="00B21617"/>
    <w:rsid w:val="00B216FC"/>
    <w:rsid w:val="00B2171E"/>
    <w:rsid w:val="00B21790"/>
    <w:rsid w:val="00B21855"/>
    <w:rsid w:val="00B21985"/>
    <w:rsid w:val="00B21989"/>
    <w:rsid w:val="00B219D5"/>
    <w:rsid w:val="00B219D6"/>
    <w:rsid w:val="00B21A9B"/>
    <w:rsid w:val="00B21C48"/>
    <w:rsid w:val="00B21C58"/>
    <w:rsid w:val="00B21C5E"/>
    <w:rsid w:val="00B21E70"/>
    <w:rsid w:val="00B21E72"/>
    <w:rsid w:val="00B21E7E"/>
    <w:rsid w:val="00B21E82"/>
    <w:rsid w:val="00B21F71"/>
    <w:rsid w:val="00B22075"/>
    <w:rsid w:val="00B22488"/>
    <w:rsid w:val="00B2248F"/>
    <w:rsid w:val="00B2251A"/>
    <w:rsid w:val="00B2265F"/>
    <w:rsid w:val="00B2273E"/>
    <w:rsid w:val="00B22759"/>
    <w:rsid w:val="00B2279D"/>
    <w:rsid w:val="00B227D5"/>
    <w:rsid w:val="00B22882"/>
    <w:rsid w:val="00B228C9"/>
    <w:rsid w:val="00B228E1"/>
    <w:rsid w:val="00B22902"/>
    <w:rsid w:val="00B22A29"/>
    <w:rsid w:val="00B22AAE"/>
    <w:rsid w:val="00B22AD8"/>
    <w:rsid w:val="00B22BD9"/>
    <w:rsid w:val="00B22DA5"/>
    <w:rsid w:val="00B22E0C"/>
    <w:rsid w:val="00B22E19"/>
    <w:rsid w:val="00B22FBA"/>
    <w:rsid w:val="00B22FBD"/>
    <w:rsid w:val="00B23049"/>
    <w:rsid w:val="00B23053"/>
    <w:rsid w:val="00B2324A"/>
    <w:rsid w:val="00B23261"/>
    <w:rsid w:val="00B232B6"/>
    <w:rsid w:val="00B232C2"/>
    <w:rsid w:val="00B232E6"/>
    <w:rsid w:val="00B23309"/>
    <w:rsid w:val="00B2330A"/>
    <w:rsid w:val="00B233C6"/>
    <w:rsid w:val="00B233E4"/>
    <w:rsid w:val="00B23406"/>
    <w:rsid w:val="00B234F1"/>
    <w:rsid w:val="00B234FF"/>
    <w:rsid w:val="00B2354F"/>
    <w:rsid w:val="00B2368A"/>
    <w:rsid w:val="00B236C4"/>
    <w:rsid w:val="00B236D3"/>
    <w:rsid w:val="00B23703"/>
    <w:rsid w:val="00B23864"/>
    <w:rsid w:val="00B2388A"/>
    <w:rsid w:val="00B2398C"/>
    <w:rsid w:val="00B239CF"/>
    <w:rsid w:val="00B23ABF"/>
    <w:rsid w:val="00B23B22"/>
    <w:rsid w:val="00B23B29"/>
    <w:rsid w:val="00B23D3D"/>
    <w:rsid w:val="00B23E8A"/>
    <w:rsid w:val="00B23EBA"/>
    <w:rsid w:val="00B23F77"/>
    <w:rsid w:val="00B23F9C"/>
    <w:rsid w:val="00B240A7"/>
    <w:rsid w:val="00B24112"/>
    <w:rsid w:val="00B24144"/>
    <w:rsid w:val="00B24160"/>
    <w:rsid w:val="00B2418A"/>
    <w:rsid w:val="00B2432E"/>
    <w:rsid w:val="00B2433E"/>
    <w:rsid w:val="00B24341"/>
    <w:rsid w:val="00B24391"/>
    <w:rsid w:val="00B24417"/>
    <w:rsid w:val="00B244B9"/>
    <w:rsid w:val="00B24560"/>
    <w:rsid w:val="00B245C8"/>
    <w:rsid w:val="00B245EF"/>
    <w:rsid w:val="00B246D4"/>
    <w:rsid w:val="00B24758"/>
    <w:rsid w:val="00B247E6"/>
    <w:rsid w:val="00B2482F"/>
    <w:rsid w:val="00B24A01"/>
    <w:rsid w:val="00B24A15"/>
    <w:rsid w:val="00B24A3D"/>
    <w:rsid w:val="00B24BD8"/>
    <w:rsid w:val="00B24C78"/>
    <w:rsid w:val="00B24C7E"/>
    <w:rsid w:val="00B24CCC"/>
    <w:rsid w:val="00B24CD4"/>
    <w:rsid w:val="00B24D2B"/>
    <w:rsid w:val="00B24D90"/>
    <w:rsid w:val="00B24D99"/>
    <w:rsid w:val="00B24DDE"/>
    <w:rsid w:val="00B24F00"/>
    <w:rsid w:val="00B24F38"/>
    <w:rsid w:val="00B24FFD"/>
    <w:rsid w:val="00B25023"/>
    <w:rsid w:val="00B25183"/>
    <w:rsid w:val="00B251A5"/>
    <w:rsid w:val="00B252AA"/>
    <w:rsid w:val="00B25360"/>
    <w:rsid w:val="00B25367"/>
    <w:rsid w:val="00B2536B"/>
    <w:rsid w:val="00B2546E"/>
    <w:rsid w:val="00B254BA"/>
    <w:rsid w:val="00B2553E"/>
    <w:rsid w:val="00B25620"/>
    <w:rsid w:val="00B256BB"/>
    <w:rsid w:val="00B25705"/>
    <w:rsid w:val="00B2571D"/>
    <w:rsid w:val="00B257E2"/>
    <w:rsid w:val="00B2585A"/>
    <w:rsid w:val="00B25A62"/>
    <w:rsid w:val="00B25B31"/>
    <w:rsid w:val="00B25BD4"/>
    <w:rsid w:val="00B25C37"/>
    <w:rsid w:val="00B25D3D"/>
    <w:rsid w:val="00B25E85"/>
    <w:rsid w:val="00B25E8F"/>
    <w:rsid w:val="00B25EE6"/>
    <w:rsid w:val="00B25F05"/>
    <w:rsid w:val="00B25F48"/>
    <w:rsid w:val="00B26050"/>
    <w:rsid w:val="00B26075"/>
    <w:rsid w:val="00B260FE"/>
    <w:rsid w:val="00B26165"/>
    <w:rsid w:val="00B2631F"/>
    <w:rsid w:val="00B2635F"/>
    <w:rsid w:val="00B26571"/>
    <w:rsid w:val="00B2676B"/>
    <w:rsid w:val="00B26774"/>
    <w:rsid w:val="00B267EC"/>
    <w:rsid w:val="00B26802"/>
    <w:rsid w:val="00B268D2"/>
    <w:rsid w:val="00B268E6"/>
    <w:rsid w:val="00B269A7"/>
    <w:rsid w:val="00B269DD"/>
    <w:rsid w:val="00B26AC4"/>
    <w:rsid w:val="00B26AE7"/>
    <w:rsid w:val="00B26B1F"/>
    <w:rsid w:val="00B26B38"/>
    <w:rsid w:val="00B26B94"/>
    <w:rsid w:val="00B26C07"/>
    <w:rsid w:val="00B26C1D"/>
    <w:rsid w:val="00B26C35"/>
    <w:rsid w:val="00B26D3B"/>
    <w:rsid w:val="00B26DFF"/>
    <w:rsid w:val="00B26E68"/>
    <w:rsid w:val="00B26E9F"/>
    <w:rsid w:val="00B26EC7"/>
    <w:rsid w:val="00B26F61"/>
    <w:rsid w:val="00B26F7A"/>
    <w:rsid w:val="00B2718C"/>
    <w:rsid w:val="00B272A9"/>
    <w:rsid w:val="00B27323"/>
    <w:rsid w:val="00B27409"/>
    <w:rsid w:val="00B27412"/>
    <w:rsid w:val="00B27430"/>
    <w:rsid w:val="00B275D7"/>
    <w:rsid w:val="00B275FF"/>
    <w:rsid w:val="00B2761C"/>
    <w:rsid w:val="00B27783"/>
    <w:rsid w:val="00B277CA"/>
    <w:rsid w:val="00B2787D"/>
    <w:rsid w:val="00B278A7"/>
    <w:rsid w:val="00B278AF"/>
    <w:rsid w:val="00B27952"/>
    <w:rsid w:val="00B27A7D"/>
    <w:rsid w:val="00B27AFF"/>
    <w:rsid w:val="00B27B45"/>
    <w:rsid w:val="00B27B79"/>
    <w:rsid w:val="00B27CDD"/>
    <w:rsid w:val="00B27D4B"/>
    <w:rsid w:val="00B27D59"/>
    <w:rsid w:val="00B27D66"/>
    <w:rsid w:val="00B27E10"/>
    <w:rsid w:val="00B27E2D"/>
    <w:rsid w:val="00B27EB7"/>
    <w:rsid w:val="00B27F8D"/>
    <w:rsid w:val="00B27FA3"/>
    <w:rsid w:val="00B27FA5"/>
    <w:rsid w:val="00B300B3"/>
    <w:rsid w:val="00B300C3"/>
    <w:rsid w:val="00B30348"/>
    <w:rsid w:val="00B303AE"/>
    <w:rsid w:val="00B303F7"/>
    <w:rsid w:val="00B30404"/>
    <w:rsid w:val="00B3043A"/>
    <w:rsid w:val="00B3056F"/>
    <w:rsid w:val="00B305AA"/>
    <w:rsid w:val="00B305EA"/>
    <w:rsid w:val="00B3062D"/>
    <w:rsid w:val="00B306BF"/>
    <w:rsid w:val="00B307B8"/>
    <w:rsid w:val="00B307EB"/>
    <w:rsid w:val="00B308F6"/>
    <w:rsid w:val="00B30915"/>
    <w:rsid w:val="00B3097F"/>
    <w:rsid w:val="00B30A41"/>
    <w:rsid w:val="00B30B64"/>
    <w:rsid w:val="00B30C99"/>
    <w:rsid w:val="00B30D91"/>
    <w:rsid w:val="00B30DF9"/>
    <w:rsid w:val="00B30DFC"/>
    <w:rsid w:val="00B30ED7"/>
    <w:rsid w:val="00B30EE0"/>
    <w:rsid w:val="00B30EFB"/>
    <w:rsid w:val="00B30F02"/>
    <w:rsid w:val="00B30F8A"/>
    <w:rsid w:val="00B30FD5"/>
    <w:rsid w:val="00B30FDB"/>
    <w:rsid w:val="00B310E9"/>
    <w:rsid w:val="00B31105"/>
    <w:rsid w:val="00B3114B"/>
    <w:rsid w:val="00B31161"/>
    <w:rsid w:val="00B31178"/>
    <w:rsid w:val="00B3119D"/>
    <w:rsid w:val="00B311FE"/>
    <w:rsid w:val="00B3121F"/>
    <w:rsid w:val="00B31291"/>
    <w:rsid w:val="00B31440"/>
    <w:rsid w:val="00B314A5"/>
    <w:rsid w:val="00B314D5"/>
    <w:rsid w:val="00B31530"/>
    <w:rsid w:val="00B316F7"/>
    <w:rsid w:val="00B317D3"/>
    <w:rsid w:val="00B3182D"/>
    <w:rsid w:val="00B31868"/>
    <w:rsid w:val="00B318A4"/>
    <w:rsid w:val="00B31949"/>
    <w:rsid w:val="00B31955"/>
    <w:rsid w:val="00B319C1"/>
    <w:rsid w:val="00B319CC"/>
    <w:rsid w:val="00B31B90"/>
    <w:rsid w:val="00B31B9A"/>
    <w:rsid w:val="00B31BBD"/>
    <w:rsid w:val="00B31C03"/>
    <w:rsid w:val="00B31CD9"/>
    <w:rsid w:val="00B31D2B"/>
    <w:rsid w:val="00B31D74"/>
    <w:rsid w:val="00B31DC3"/>
    <w:rsid w:val="00B31E10"/>
    <w:rsid w:val="00B31EC5"/>
    <w:rsid w:val="00B31F1F"/>
    <w:rsid w:val="00B31FA5"/>
    <w:rsid w:val="00B31FB7"/>
    <w:rsid w:val="00B3201D"/>
    <w:rsid w:val="00B3202E"/>
    <w:rsid w:val="00B3206F"/>
    <w:rsid w:val="00B3209D"/>
    <w:rsid w:val="00B32104"/>
    <w:rsid w:val="00B322BE"/>
    <w:rsid w:val="00B322C4"/>
    <w:rsid w:val="00B323A8"/>
    <w:rsid w:val="00B323B7"/>
    <w:rsid w:val="00B32455"/>
    <w:rsid w:val="00B32480"/>
    <w:rsid w:val="00B324CE"/>
    <w:rsid w:val="00B3250D"/>
    <w:rsid w:val="00B325A4"/>
    <w:rsid w:val="00B3261E"/>
    <w:rsid w:val="00B3271E"/>
    <w:rsid w:val="00B32758"/>
    <w:rsid w:val="00B327B7"/>
    <w:rsid w:val="00B327C1"/>
    <w:rsid w:val="00B3287E"/>
    <w:rsid w:val="00B32935"/>
    <w:rsid w:val="00B3294C"/>
    <w:rsid w:val="00B3299E"/>
    <w:rsid w:val="00B329C4"/>
    <w:rsid w:val="00B329EC"/>
    <w:rsid w:val="00B32A09"/>
    <w:rsid w:val="00B32AE7"/>
    <w:rsid w:val="00B32B01"/>
    <w:rsid w:val="00B32B0C"/>
    <w:rsid w:val="00B32C80"/>
    <w:rsid w:val="00B32CC9"/>
    <w:rsid w:val="00B32D48"/>
    <w:rsid w:val="00B32E09"/>
    <w:rsid w:val="00B32E87"/>
    <w:rsid w:val="00B32F13"/>
    <w:rsid w:val="00B32F43"/>
    <w:rsid w:val="00B3303B"/>
    <w:rsid w:val="00B3308F"/>
    <w:rsid w:val="00B330BB"/>
    <w:rsid w:val="00B330BC"/>
    <w:rsid w:val="00B33113"/>
    <w:rsid w:val="00B3311D"/>
    <w:rsid w:val="00B3316F"/>
    <w:rsid w:val="00B331A7"/>
    <w:rsid w:val="00B331C9"/>
    <w:rsid w:val="00B332EB"/>
    <w:rsid w:val="00B33345"/>
    <w:rsid w:val="00B33398"/>
    <w:rsid w:val="00B333AD"/>
    <w:rsid w:val="00B3348E"/>
    <w:rsid w:val="00B334B6"/>
    <w:rsid w:val="00B334D6"/>
    <w:rsid w:val="00B3351F"/>
    <w:rsid w:val="00B33648"/>
    <w:rsid w:val="00B336F5"/>
    <w:rsid w:val="00B3373E"/>
    <w:rsid w:val="00B3382A"/>
    <w:rsid w:val="00B3392E"/>
    <w:rsid w:val="00B339C7"/>
    <w:rsid w:val="00B33A02"/>
    <w:rsid w:val="00B33A60"/>
    <w:rsid w:val="00B33C10"/>
    <w:rsid w:val="00B33C26"/>
    <w:rsid w:val="00B33CEC"/>
    <w:rsid w:val="00B33D8F"/>
    <w:rsid w:val="00B33DD5"/>
    <w:rsid w:val="00B33E0B"/>
    <w:rsid w:val="00B33EAD"/>
    <w:rsid w:val="00B33F74"/>
    <w:rsid w:val="00B3403E"/>
    <w:rsid w:val="00B34058"/>
    <w:rsid w:val="00B340BF"/>
    <w:rsid w:val="00B340FB"/>
    <w:rsid w:val="00B34279"/>
    <w:rsid w:val="00B342E4"/>
    <w:rsid w:val="00B3439E"/>
    <w:rsid w:val="00B3441F"/>
    <w:rsid w:val="00B3448D"/>
    <w:rsid w:val="00B344ED"/>
    <w:rsid w:val="00B345CB"/>
    <w:rsid w:val="00B345E0"/>
    <w:rsid w:val="00B3460C"/>
    <w:rsid w:val="00B34664"/>
    <w:rsid w:val="00B34690"/>
    <w:rsid w:val="00B34705"/>
    <w:rsid w:val="00B34868"/>
    <w:rsid w:val="00B3486A"/>
    <w:rsid w:val="00B3488B"/>
    <w:rsid w:val="00B348C0"/>
    <w:rsid w:val="00B34925"/>
    <w:rsid w:val="00B34BCD"/>
    <w:rsid w:val="00B34E0B"/>
    <w:rsid w:val="00B34ED4"/>
    <w:rsid w:val="00B34F0B"/>
    <w:rsid w:val="00B35043"/>
    <w:rsid w:val="00B3515D"/>
    <w:rsid w:val="00B35292"/>
    <w:rsid w:val="00B3531D"/>
    <w:rsid w:val="00B35476"/>
    <w:rsid w:val="00B35661"/>
    <w:rsid w:val="00B3566A"/>
    <w:rsid w:val="00B35708"/>
    <w:rsid w:val="00B3577A"/>
    <w:rsid w:val="00B357A7"/>
    <w:rsid w:val="00B35857"/>
    <w:rsid w:val="00B358E8"/>
    <w:rsid w:val="00B358FC"/>
    <w:rsid w:val="00B359FD"/>
    <w:rsid w:val="00B35CAD"/>
    <w:rsid w:val="00B35D0A"/>
    <w:rsid w:val="00B35F51"/>
    <w:rsid w:val="00B3605C"/>
    <w:rsid w:val="00B3611B"/>
    <w:rsid w:val="00B3619C"/>
    <w:rsid w:val="00B361E6"/>
    <w:rsid w:val="00B3622F"/>
    <w:rsid w:val="00B36323"/>
    <w:rsid w:val="00B363AD"/>
    <w:rsid w:val="00B364C3"/>
    <w:rsid w:val="00B364CA"/>
    <w:rsid w:val="00B36602"/>
    <w:rsid w:val="00B36605"/>
    <w:rsid w:val="00B36692"/>
    <w:rsid w:val="00B3675E"/>
    <w:rsid w:val="00B36771"/>
    <w:rsid w:val="00B36867"/>
    <w:rsid w:val="00B368F1"/>
    <w:rsid w:val="00B36ABD"/>
    <w:rsid w:val="00B36ABE"/>
    <w:rsid w:val="00B36BE5"/>
    <w:rsid w:val="00B36C88"/>
    <w:rsid w:val="00B36C9D"/>
    <w:rsid w:val="00B36DE3"/>
    <w:rsid w:val="00B36DFB"/>
    <w:rsid w:val="00B36F32"/>
    <w:rsid w:val="00B36F62"/>
    <w:rsid w:val="00B37084"/>
    <w:rsid w:val="00B370A8"/>
    <w:rsid w:val="00B371C2"/>
    <w:rsid w:val="00B37232"/>
    <w:rsid w:val="00B3723A"/>
    <w:rsid w:val="00B3727B"/>
    <w:rsid w:val="00B37286"/>
    <w:rsid w:val="00B373D3"/>
    <w:rsid w:val="00B373DC"/>
    <w:rsid w:val="00B37451"/>
    <w:rsid w:val="00B3758E"/>
    <w:rsid w:val="00B3770E"/>
    <w:rsid w:val="00B3776F"/>
    <w:rsid w:val="00B37775"/>
    <w:rsid w:val="00B37787"/>
    <w:rsid w:val="00B377C7"/>
    <w:rsid w:val="00B37834"/>
    <w:rsid w:val="00B37838"/>
    <w:rsid w:val="00B3784F"/>
    <w:rsid w:val="00B37855"/>
    <w:rsid w:val="00B3785A"/>
    <w:rsid w:val="00B37888"/>
    <w:rsid w:val="00B379E2"/>
    <w:rsid w:val="00B37A5C"/>
    <w:rsid w:val="00B37B0E"/>
    <w:rsid w:val="00B37B17"/>
    <w:rsid w:val="00B37B5C"/>
    <w:rsid w:val="00B37BDB"/>
    <w:rsid w:val="00B37C73"/>
    <w:rsid w:val="00B37C8C"/>
    <w:rsid w:val="00B37C8D"/>
    <w:rsid w:val="00B37CBF"/>
    <w:rsid w:val="00B37D36"/>
    <w:rsid w:val="00B37D40"/>
    <w:rsid w:val="00B37F07"/>
    <w:rsid w:val="00B37FA4"/>
    <w:rsid w:val="00B37FDA"/>
    <w:rsid w:val="00B40063"/>
    <w:rsid w:val="00B400B3"/>
    <w:rsid w:val="00B40172"/>
    <w:rsid w:val="00B401A0"/>
    <w:rsid w:val="00B401BF"/>
    <w:rsid w:val="00B402C8"/>
    <w:rsid w:val="00B40304"/>
    <w:rsid w:val="00B40391"/>
    <w:rsid w:val="00B4049A"/>
    <w:rsid w:val="00B404B9"/>
    <w:rsid w:val="00B4064F"/>
    <w:rsid w:val="00B408B7"/>
    <w:rsid w:val="00B4091B"/>
    <w:rsid w:val="00B40925"/>
    <w:rsid w:val="00B40951"/>
    <w:rsid w:val="00B4097F"/>
    <w:rsid w:val="00B40A5E"/>
    <w:rsid w:val="00B40BDF"/>
    <w:rsid w:val="00B40D3B"/>
    <w:rsid w:val="00B40D8B"/>
    <w:rsid w:val="00B40DC4"/>
    <w:rsid w:val="00B40FA7"/>
    <w:rsid w:val="00B40FBB"/>
    <w:rsid w:val="00B4100C"/>
    <w:rsid w:val="00B411E7"/>
    <w:rsid w:val="00B41202"/>
    <w:rsid w:val="00B41249"/>
    <w:rsid w:val="00B41282"/>
    <w:rsid w:val="00B412BD"/>
    <w:rsid w:val="00B4142D"/>
    <w:rsid w:val="00B41582"/>
    <w:rsid w:val="00B415E5"/>
    <w:rsid w:val="00B4169C"/>
    <w:rsid w:val="00B4197C"/>
    <w:rsid w:val="00B41A4F"/>
    <w:rsid w:val="00B41AD0"/>
    <w:rsid w:val="00B41B20"/>
    <w:rsid w:val="00B41D2F"/>
    <w:rsid w:val="00B41E53"/>
    <w:rsid w:val="00B41F43"/>
    <w:rsid w:val="00B41F57"/>
    <w:rsid w:val="00B41F83"/>
    <w:rsid w:val="00B41FB3"/>
    <w:rsid w:val="00B41FB7"/>
    <w:rsid w:val="00B42013"/>
    <w:rsid w:val="00B42014"/>
    <w:rsid w:val="00B4206A"/>
    <w:rsid w:val="00B420B4"/>
    <w:rsid w:val="00B421AE"/>
    <w:rsid w:val="00B421F8"/>
    <w:rsid w:val="00B4221B"/>
    <w:rsid w:val="00B42221"/>
    <w:rsid w:val="00B42287"/>
    <w:rsid w:val="00B422B0"/>
    <w:rsid w:val="00B42327"/>
    <w:rsid w:val="00B423C1"/>
    <w:rsid w:val="00B42413"/>
    <w:rsid w:val="00B424C7"/>
    <w:rsid w:val="00B42629"/>
    <w:rsid w:val="00B426B9"/>
    <w:rsid w:val="00B42741"/>
    <w:rsid w:val="00B427B1"/>
    <w:rsid w:val="00B4286E"/>
    <w:rsid w:val="00B42A7B"/>
    <w:rsid w:val="00B42AE2"/>
    <w:rsid w:val="00B42BAD"/>
    <w:rsid w:val="00B42BF8"/>
    <w:rsid w:val="00B42C1D"/>
    <w:rsid w:val="00B42CC1"/>
    <w:rsid w:val="00B42DD2"/>
    <w:rsid w:val="00B42F1A"/>
    <w:rsid w:val="00B42F49"/>
    <w:rsid w:val="00B4303F"/>
    <w:rsid w:val="00B430BF"/>
    <w:rsid w:val="00B431DF"/>
    <w:rsid w:val="00B431E4"/>
    <w:rsid w:val="00B4322D"/>
    <w:rsid w:val="00B432E2"/>
    <w:rsid w:val="00B4336D"/>
    <w:rsid w:val="00B433BB"/>
    <w:rsid w:val="00B433E3"/>
    <w:rsid w:val="00B435A9"/>
    <w:rsid w:val="00B4365D"/>
    <w:rsid w:val="00B4366F"/>
    <w:rsid w:val="00B436FE"/>
    <w:rsid w:val="00B4371E"/>
    <w:rsid w:val="00B438E6"/>
    <w:rsid w:val="00B4393F"/>
    <w:rsid w:val="00B43A21"/>
    <w:rsid w:val="00B43A27"/>
    <w:rsid w:val="00B43B0E"/>
    <w:rsid w:val="00B43BA9"/>
    <w:rsid w:val="00B43BE2"/>
    <w:rsid w:val="00B43C00"/>
    <w:rsid w:val="00B43CAA"/>
    <w:rsid w:val="00B43D0F"/>
    <w:rsid w:val="00B43D51"/>
    <w:rsid w:val="00B43DD0"/>
    <w:rsid w:val="00B43DFB"/>
    <w:rsid w:val="00B43F97"/>
    <w:rsid w:val="00B43FC5"/>
    <w:rsid w:val="00B44029"/>
    <w:rsid w:val="00B44082"/>
    <w:rsid w:val="00B4434A"/>
    <w:rsid w:val="00B443C9"/>
    <w:rsid w:val="00B446B8"/>
    <w:rsid w:val="00B446E6"/>
    <w:rsid w:val="00B4471C"/>
    <w:rsid w:val="00B44778"/>
    <w:rsid w:val="00B4478D"/>
    <w:rsid w:val="00B447E0"/>
    <w:rsid w:val="00B448BB"/>
    <w:rsid w:val="00B448D3"/>
    <w:rsid w:val="00B448FB"/>
    <w:rsid w:val="00B4499D"/>
    <w:rsid w:val="00B44AB1"/>
    <w:rsid w:val="00B44AF8"/>
    <w:rsid w:val="00B44C16"/>
    <w:rsid w:val="00B44DC8"/>
    <w:rsid w:val="00B44EED"/>
    <w:rsid w:val="00B44F05"/>
    <w:rsid w:val="00B44F17"/>
    <w:rsid w:val="00B44F8D"/>
    <w:rsid w:val="00B45031"/>
    <w:rsid w:val="00B45051"/>
    <w:rsid w:val="00B451E7"/>
    <w:rsid w:val="00B45246"/>
    <w:rsid w:val="00B452B6"/>
    <w:rsid w:val="00B452CF"/>
    <w:rsid w:val="00B45400"/>
    <w:rsid w:val="00B454AA"/>
    <w:rsid w:val="00B454C9"/>
    <w:rsid w:val="00B45558"/>
    <w:rsid w:val="00B4564E"/>
    <w:rsid w:val="00B4569C"/>
    <w:rsid w:val="00B45726"/>
    <w:rsid w:val="00B457A0"/>
    <w:rsid w:val="00B45885"/>
    <w:rsid w:val="00B45948"/>
    <w:rsid w:val="00B459C3"/>
    <w:rsid w:val="00B45A1E"/>
    <w:rsid w:val="00B45B03"/>
    <w:rsid w:val="00B45B12"/>
    <w:rsid w:val="00B45BAF"/>
    <w:rsid w:val="00B45C4D"/>
    <w:rsid w:val="00B45DFE"/>
    <w:rsid w:val="00B46011"/>
    <w:rsid w:val="00B461EE"/>
    <w:rsid w:val="00B4621A"/>
    <w:rsid w:val="00B46269"/>
    <w:rsid w:val="00B46399"/>
    <w:rsid w:val="00B463D4"/>
    <w:rsid w:val="00B4642A"/>
    <w:rsid w:val="00B4646F"/>
    <w:rsid w:val="00B46554"/>
    <w:rsid w:val="00B465B1"/>
    <w:rsid w:val="00B46683"/>
    <w:rsid w:val="00B46755"/>
    <w:rsid w:val="00B46868"/>
    <w:rsid w:val="00B46875"/>
    <w:rsid w:val="00B468CF"/>
    <w:rsid w:val="00B46952"/>
    <w:rsid w:val="00B46A19"/>
    <w:rsid w:val="00B46A8C"/>
    <w:rsid w:val="00B46B26"/>
    <w:rsid w:val="00B46B52"/>
    <w:rsid w:val="00B46B55"/>
    <w:rsid w:val="00B46B75"/>
    <w:rsid w:val="00B46BA9"/>
    <w:rsid w:val="00B46BFD"/>
    <w:rsid w:val="00B46C15"/>
    <w:rsid w:val="00B46CCE"/>
    <w:rsid w:val="00B46D87"/>
    <w:rsid w:val="00B46EA4"/>
    <w:rsid w:val="00B46EEE"/>
    <w:rsid w:val="00B46FBF"/>
    <w:rsid w:val="00B4704F"/>
    <w:rsid w:val="00B47263"/>
    <w:rsid w:val="00B472BC"/>
    <w:rsid w:val="00B472DE"/>
    <w:rsid w:val="00B472E9"/>
    <w:rsid w:val="00B47309"/>
    <w:rsid w:val="00B4732D"/>
    <w:rsid w:val="00B474CF"/>
    <w:rsid w:val="00B47585"/>
    <w:rsid w:val="00B475EA"/>
    <w:rsid w:val="00B476C6"/>
    <w:rsid w:val="00B477A3"/>
    <w:rsid w:val="00B47897"/>
    <w:rsid w:val="00B47966"/>
    <w:rsid w:val="00B47A0F"/>
    <w:rsid w:val="00B47AB8"/>
    <w:rsid w:val="00B47B88"/>
    <w:rsid w:val="00B47C5D"/>
    <w:rsid w:val="00B47C64"/>
    <w:rsid w:val="00B47CBB"/>
    <w:rsid w:val="00B47D6C"/>
    <w:rsid w:val="00B47D87"/>
    <w:rsid w:val="00B47DEB"/>
    <w:rsid w:val="00B47E5C"/>
    <w:rsid w:val="00B47EA9"/>
    <w:rsid w:val="00B47ED3"/>
    <w:rsid w:val="00B47F21"/>
    <w:rsid w:val="00B47FAB"/>
    <w:rsid w:val="00B47FAC"/>
    <w:rsid w:val="00B47FC2"/>
    <w:rsid w:val="00B50056"/>
    <w:rsid w:val="00B5013B"/>
    <w:rsid w:val="00B5024B"/>
    <w:rsid w:val="00B50344"/>
    <w:rsid w:val="00B503D3"/>
    <w:rsid w:val="00B504A1"/>
    <w:rsid w:val="00B505DE"/>
    <w:rsid w:val="00B50611"/>
    <w:rsid w:val="00B50617"/>
    <w:rsid w:val="00B50757"/>
    <w:rsid w:val="00B50787"/>
    <w:rsid w:val="00B5078B"/>
    <w:rsid w:val="00B507BE"/>
    <w:rsid w:val="00B507D5"/>
    <w:rsid w:val="00B508D7"/>
    <w:rsid w:val="00B50907"/>
    <w:rsid w:val="00B509E9"/>
    <w:rsid w:val="00B50A25"/>
    <w:rsid w:val="00B50AA6"/>
    <w:rsid w:val="00B50B81"/>
    <w:rsid w:val="00B50C59"/>
    <w:rsid w:val="00B50CE1"/>
    <w:rsid w:val="00B50D28"/>
    <w:rsid w:val="00B50F08"/>
    <w:rsid w:val="00B50FB1"/>
    <w:rsid w:val="00B50FB4"/>
    <w:rsid w:val="00B510FD"/>
    <w:rsid w:val="00B5120E"/>
    <w:rsid w:val="00B513A2"/>
    <w:rsid w:val="00B5146E"/>
    <w:rsid w:val="00B51550"/>
    <w:rsid w:val="00B51637"/>
    <w:rsid w:val="00B51638"/>
    <w:rsid w:val="00B5172B"/>
    <w:rsid w:val="00B517D3"/>
    <w:rsid w:val="00B5180E"/>
    <w:rsid w:val="00B51878"/>
    <w:rsid w:val="00B518C5"/>
    <w:rsid w:val="00B519D2"/>
    <w:rsid w:val="00B51AB5"/>
    <w:rsid w:val="00B51AC9"/>
    <w:rsid w:val="00B51B52"/>
    <w:rsid w:val="00B51B95"/>
    <w:rsid w:val="00B51C52"/>
    <w:rsid w:val="00B51CBE"/>
    <w:rsid w:val="00B51D80"/>
    <w:rsid w:val="00B51D95"/>
    <w:rsid w:val="00B51DC4"/>
    <w:rsid w:val="00B51E80"/>
    <w:rsid w:val="00B51FC2"/>
    <w:rsid w:val="00B52011"/>
    <w:rsid w:val="00B52015"/>
    <w:rsid w:val="00B52065"/>
    <w:rsid w:val="00B5208E"/>
    <w:rsid w:val="00B52092"/>
    <w:rsid w:val="00B520EB"/>
    <w:rsid w:val="00B5217F"/>
    <w:rsid w:val="00B52251"/>
    <w:rsid w:val="00B5225E"/>
    <w:rsid w:val="00B5227F"/>
    <w:rsid w:val="00B523D4"/>
    <w:rsid w:val="00B523F9"/>
    <w:rsid w:val="00B52458"/>
    <w:rsid w:val="00B5248A"/>
    <w:rsid w:val="00B524BE"/>
    <w:rsid w:val="00B52531"/>
    <w:rsid w:val="00B525BA"/>
    <w:rsid w:val="00B52633"/>
    <w:rsid w:val="00B52682"/>
    <w:rsid w:val="00B5268D"/>
    <w:rsid w:val="00B5272D"/>
    <w:rsid w:val="00B52731"/>
    <w:rsid w:val="00B527EF"/>
    <w:rsid w:val="00B52810"/>
    <w:rsid w:val="00B528A1"/>
    <w:rsid w:val="00B528D1"/>
    <w:rsid w:val="00B528E9"/>
    <w:rsid w:val="00B52932"/>
    <w:rsid w:val="00B529ED"/>
    <w:rsid w:val="00B52A92"/>
    <w:rsid w:val="00B52BAD"/>
    <w:rsid w:val="00B52BB1"/>
    <w:rsid w:val="00B52BC8"/>
    <w:rsid w:val="00B52BE3"/>
    <w:rsid w:val="00B52C4A"/>
    <w:rsid w:val="00B52CD9"/>
    <w:rsid w:val="00B52CDA"/>
    <w:rsid w:val="00B52D59"/>
    <w:rsid w:val="00B52E2E"/>
    <w:rsid w:val="00B52F2B"/>
    <w:rsid w:val="00B52F2D"/>
    <w:rsid w:val="00B52F48"/>
    <w:rsid w:val="00B52FAB"/>
    <w:rsid w:val="00B53307"/>
    <w:rsid w:val="00B5330C"/>
    <w:rsid w:val="00B5332B"/>
    <w:rsid w:val="00B5340F"/>
    <w:rsid w:val="00B53449"/>
    <w:rsid w:val="00B5361B"/>
    <w:rsid w:val="00B53637"/>
    <w:rsid w:val="00B53726"/>
    <w:rsid w:val="00B537DB"/>
    <w:rsid w:val="00B5380D"/>
    <w:rsid w:val="00B5390E"/>
    <w:rsid w:val="00B53A5B"/>
    <w:rsid w:val="00B53B07"/>
    <w:rsid w:val="00B53B57"/>
    <w:rsid w:val="00B53B83"/>
    <w:rsid w:val="00B53BCD"/>
    <w:rsid w:val="00B53C9D"/>
    <w:rsid w:val="00B53CA0"/>
    <w:rsid w:val="00B53D33"/>
    <w:rsid w:val="00B53DE7"/>
    <w:rsid w:val="00B53E0A"/>
    <w:rsid w:val="00B53E58"/>
    <w:rsid w:val="00B53E9D"/>
    <w:rsid w:val="00B53EB1"/>
    <w:rsid w:val="00B53EE4"/>
    <w:rsid w:val="00B53F7D"/>
    <w:rsid w:val="00B53FE2"/>
    <w:rsid w:val="00B54042"/>
    <w:rsid w:val="00B5405A"/>
    <w:rsid w:val="00B5408B"/>
    <w:rsid w:val="00B54090"/>
    <w:rsid w:val="00B54111"/>
    <w:rsid w:val="00B54115"/>
    <w:rsid w:val="00B54144"/>
    <w:rsid w:val="00B54230"/>
    <w:rsid w:val="00B54279"/>
    <w:rsid w:val="00B542ED"/>
    <w:rsid w:val="00B5433C"/>
    <w:rsid w:val="00B543CB"/>
    <w:rsid w:val="00B54426"/>
    <w:rsid w:val="00B5444E"/>
    <w:rsid w:val="00B54540"/>
    <w:rsid w:val="00B545A9"/>
    <w:rsid w:val="00B54676"/>
    <w:rsid w:val="00B546C3"/>
    <w:rsid w:val="00B5483A"/>
    <w:rsid w:val="00B548A1"/>
    <w:rsid w:val="00B548DA"/>
    <w:rsid w:val="00B54944"/>
    <w:rsid w:val="00B54AFB"/>
    <w:rsid w:val="00B54B27"/>
    <w:rsid w:val="00B54B5C"/>
    <w:rsid w:val="00B54B80"/>
    <w:rsid w:val="00B54C56"/>
    <w:rsid w:val="00B54CE9"/>
    <w:rsid w:val="00B54D50"/>
    <w:rsid w:val="00B54DE7"/>
    <w:rsid w:val="00B54DEC"/>
    <w:rsid w:val="00B54DF3"/>
    <w:rsid w:val="00B54EF7"/>
    <w:rsid w:val="00B54FBD"/>
    <w:rsid w:val="00B55129"/>
    <w:rsid w:val="00B551BE"/>
    <w:rsid w:val="00B55263"/>
    <w:rsid w:val="00B55296"/>
    <w:rsid w:val="00B552B6"/>
    <w:rsid w:val="00B552B7"/>
    <w:rsid w:val="00B5536A"/>
    <w:rsid w:val="00B55541"/>
    <w:rsid w:val="00B55555"/>
    <w:rsid w:val="00B5566F"/>
    <w:rsid w:val="00B556FB"/>
    <w:rsid w:val="00B5591F"/>
    <w:rsid w:val="00B55943"/>
    <w:rsid w:val="00B55997"/>
    <w:rsid w:val="00B55999"/>
    <w:rsid w:val="00B5599D"/>
    <w:rsid w:val="00B559BA"/>
    <w:rsid w:val="00B559E7"/>
    <w:rsid w:val="00B55A32"/>
    <w:rsid w:val="00B55AB7"/>
    <w:rsid w:val="00B55B40"/>
    <w:rsid w:val="00B55B69"/>
    <w:rsid w:val="00B55BDE"/>
    <w:rsid w:val="00B55C84"/>
    <w:rsid w:val="00B55CE6"/>
    <w:rsid w:val="00B55D3A"/>
    <w:rsid w:val="00B55DE1"/>
    <w:rsid w:val="00B55DE2"/>
    <w:rsid w:val="00B55DFA"/>
    <w:rsid w:val="00B55E3D"/>
    <w:rsid w:val="00B55E4D"/>
    <w:rsid w:val="00B55E67"/>
    <w:rsid w:val="00B55EAE"/>
    <w:rsid w:val="00B55F1C"/>
    <w:rsid w:val="00B55FF2"/>
    <w:rsid w:val="00B56021"/>
    <w:rsid w:val="00B56080"/>
    <w:rsid w:val="00B560C5"/>
    <w:rsid w:val="00B56137"/>
    <w:rsid w:val="00B5618A"/>
    <w:rsid w:val="00B5627B"/>
    <w:rsid w:val="00B56287"/>
    <w:rsid w:val="00B562E0"/>
    <w:rsid w:val="00B5631C"/>
    <w:rsid w:val="00B5636D"/>
    <w:rsid w:val="00B564BE"/>
    <w:rsid w:val="00B5652D"/>
    <w:rsid w:val="00B56531"/>
    <w:rsid w:val="00B565F4"/>
    <w:rsid w:val="00B566FD"/>
    <w:rsid w:val="00B5672A"/>
    <w:rsid w:val="00B567F6"/>
    <w:rsid w:val="00B56895"/>
    <w:rsid w:val="00B569A4"/>
    <w:rsid w:val="00B569E8"/>
    <w:rsid w:val="00B56A67"/>
    <w:rsid w:val="00B56B64"/>
    <w:rsid w:val="00B56C14"/>
    <w:rsid w:val="00B56C32"/>
    <w:rsid w:val="00B56C47"/>
    <w:rsid w:val="00B56C51"/>
    <w:rsid w:val="00B56D06"/>
    <w:rsid w:val="00B56E29"/>
    <w:rsid w:val="00B56EA0"/>
    <w:rsid w:val="00B56FB0"/>
    <w:rsid w:val="00B57147"/>
    <w:rsid w:val="00B57158"/>
    <w:rsid w:val="00B5725E"/>
    <w:rsid w:val="00B572AE"/>
    <w:rsid w:val="00B572C3"/>
    <w:rsid w:val="00B5736A"/>
    <w:rsid w:val="00B5741E"/>
    <w:rsid w:val="00B57467"/>
    <w:rsid w:val="00B574D7"/>
    <w:rsid w:val="00B5759E"/>
    <w:rsid w:val="00B575A5"/>
    <w:rsid w:val="00B57666"/>
    <w:rsid w:val="00B576C6"/>
    <w:rsid w:val="00B5775E"/>
    <w:rsid w:val="00B577CA"/>
    <w:rsid w:val="00B57883"/>
    <w:rsid w:val="00B578FB"/>
    <w:rsid w:val="00B579A6"/>
    <w:rsid w:val="00B57AD7"/>
    <w:rsid w:val="00B57CA5"/>
    <w:rsid w:val="00B57EAB"/>
    <w:rsid w:val="00B57F30"/>
    <w:rsid w:val="00B57F9F"/>
    <w:rsid w:val="00B57FA5"/>
    <w:rsid w:val="00B57FBA"/>
    <w:rsid w:val="00B60009"/>
    <w:rsid w:val="00B60019"/>
    <w:rsid w:val="00B60048"/>
    <w:rsid w:val="00B60266"/>
    <w:rsid w:val="00B602E0"/>
    <w:rsid w:val="00B60332"/>
    <w:rsid w:val="00B60347"/>
    <w:rsid w:val="00B6047C"/>
    <w:rsid w:val="00B604B9"/>
    <w:rsid w:val="00B60543"/>
    <w:rsid w:val="00B60560"/>
    <w:rsid w:val="00B60565"/>
    <w:rsid w:val="00B60581"/>
    <w:rsid w:val="00B605BC"/>
    <w:rsid w:val="00B6060A"/>
    <w:rsid w:val="00B6073E"/>
    <w:rsid w:val="00B60752"/>
    <w:rsid w:val="00B6077B"/>
    <w:rsid w:val="00B607A3"/>
    <w:rsid w:val="00B607CF"/>
    <w:rsid w:val="00B60810"/>
    <w:rsid w:val="00B6087D"/>
    <w:rsid w:val="00B608DE"/>
    <w:rsid w:val="00B609E5"/>
    <w:rsid w:val="00B60B5C"/>
    <w:rsid w:val="00B60C8F"/>
    <w:rsid w:val="00B60CFB"/>
    <w:rsid w:val="00B60D5B"/>
    <w:rsid w:val="00B60D5E"/>
    <w:rsid w:val="00B60DD9"/>
    <w:rsid w:val="00B60E68"/>
    <w:rsid w:val="00B60F6D"/>
    <w:rsid w:val="00B610DC"/>
    <w:rsid w:val="00B61102"/>
    <w:rsid w:val="00B6113B"/>
    <w:rsid w:val="00B61231"/>
    <w:rsid w:val="00B612A0"/>
    <w:rsid w:val="00B613B6"/>
    <w:rsid w:val="00B6144D"/>
    <w:rsid w:val="00B61484"/>
    <w:rsid w:val="00B615B1"/>
    <w:rsid w:val="00B61603"/>
    <w:rsid w:val="00B6163B"/>
    <w:rsid w:val="00B616D4"/>
    <w:rsid w:val="00B616DC"/>
    <w:rsid w:val="00B61735"/>
    <w:rsid w:val="00B617B6"/>
    <w:rsid w:val="00B61846"/>
    <w:rsid w:val="00B618AB"/>
    <w:rsid w:val="00B618C3"/>
    <w:rsid w:val="00B61957"/>
    <w:rsid w:val="00B619B4"/>
    <w:rsid w:val="00B619F4"/>
    <w:rsid w:val="00B61A16"/>
    <w:rsid w:val="00B61A6B"/>
    <w:rsid w:val="00B61B2E"/>
    <w:rsid w:val="00B61B97"/>
    <w:rsid w:val="00B61C07"/>
    <w:rsid w:val="00B61C0B"/>
    <w:rsid w:val="00B61C2E"/>
    <w:rsid w:val="00B61C4F"/>
    <w:rsid w:val="00B61CB7"/>
    <w:rsid w:val="00B61D03"/>
    <w:rsid w:val="00B61D63"/>
    <w:rsid w:val="00B620DF"/>
    <w:rsid w:val="00B6213F"/>
    <w:rsid w:val="00B6219C"/>
    <w:rsid w:val="00B6227B"/>
    <w:rsid w:val="00B62283"/>
    <w:rsid w:val="00B622CD"/>
    <w:rsid w:val="00B6241B"/>
    <w:rsid w:val="00B62435"/>
    <w:rsid w:val="00B62664"/>
    <w:rsid w:val="00B62671"/>
    <w:rsid w:val="00B626EB"/>
    <w:rsid w:val="00B627BE"/>
    <w:rsid w:val="00B62821"/>
    <w:rsid w:val="00B62AB5"/>
    <w:rsid w:val="00B62C0E"/>
    <w:rsid w:val="00B62C6A"/>
    <w:rsid w:val="00B62CA9"/>
    <w:rsid w:val="00B62D00"/>
    <w:rsid w:val="00B62DB4"/>
    <w:rsid w:val="00B62DC9"/>
    <w:rsid w:val="00B62DD4"/>
    <w:rsid w:val="00B62E23"/>
    <w:rsid w:val="00B62FA6"/>
    <w:rsid w:val="00B63029"/>
    <w:rsid w:val="00B630D8"/>
    <w:rsid w:val="00B63101"/>
    <w:rsid w:val="00B6318B"/>
    <w:rsid w:val="00B63191"/>
    <w:rsid w:val="00B63199"/>
    <w:rsid w:val="00B631BA"/>
    <w:rsid w:val="00B632E9"/>
    <w:rsid w:val="00B633D9"/>
    <w:rsid w:val="00B633FA"/>
    <w:rsid w:val="00B63437"/>
    <w:rsid w:val="00B6344C"/>
    <w:rsid w:val="00B634B5"/>
    <w:rsid w:val="00B6354B"/>
    <w:rsid w:val="00B635F4"/>
    <w:rsid w:val="00B635FE"/>
    <w:rsid w:val="00B636A9"/>
    <w:rsid w:val="00B6382A"/>
    <w:rsid w:val="00B63864"/>
    <w:rsid w:val="00B63870"/>
    <w:rsid w:val="00B638E1"/>
    <w:rsid w:val="00B63AF3"/>
    <w:rsid w:val="00B63B45"/>
    <w:rsid w:val="00B63BE9"/>
    <w:rsid w:val="00B63C32"/>
    <w:rsid w:val="00B63D8D"/>
    <w:rsid w:val="00B63F71"/>
    <w:rsid w:val="00B63FBD"/>
    <w:rsid w:val="00B640F5"/>
    <w:rsid w:val="00B6413D"/>
    <w:rsid w:val="00B64165"/>
    <w:rsid w:val="00B6418C"/>
    <w:rsid w:val="00B642C4"/>
    <w:rsid w:val="00B642F8"/>
    <w:rsid w:val="00B64371"/>
    <w:rsid w:val="00B64392"/>
    <w:rsid w:val="00B643B2"/>
    <w:rsid w:val="00B6441F"/>
    <w:rsid w:val="00B644F1"/>
    <w:rsid w:val="00B64633"/>
    <w:rsid w:val="00B6465D"/>
    <w:rsid w:val="00B646C2"/>
    <w:rsid w:val="00B646FF"/>
    <w:rsid w:val="00B648E7"/>
    <w:rsid w:val="00B64993"/>
    <w:rsid w:val="00B64A74"/>
    <w:rsid w:val="00B64BC2"/>
    <w:rsid w:val="00B64BFD"/>
    <w:rsid w:val="00B64D2D"/>
    <w:rsid w:val="00B64D7F"/>
    <w:rsid w:val="00B64E32"/>
    <w:rsid w:val="00B64E51"/>
    <w:rsid w:val="00B64ECD"/>
    <w:rsid w:val="00B64F1D"/>
    <w:rsid w:val="00B64F9B"/>
    <w:rsid w:val="00B64FDD"/>
    <w:rsid w:val="00B65046"/>
    <w:rsid w:val="00B6517C"/>
    <w:rsid w:val="00B6518B"/>
    <w:rsid w:val="00B65235"/>
    <w:rsid w:val="00B65238"/>
    <w:rsid w:val="00B6526D"/>
    <w:rsid w:val="00B6538C"/>
    <w:rsid w:val="00B6542D"/>
    <w:rsid w:val="00B654C2"/>
    <w:rsid w:val="00B65791"/>
    <w:rsid w:val="00B6579D"/>
    <w:rsid w:val="00B657A1"/>
    <w:rsid w:val="00B65823"/>
    <w:rsid w:val="00B6582E"/>
    <w:rsid w:val="00B658F5"/>
    <w:rsid w:val="00B65BC9"/>
    <w:rsid w:val="00B65C09"/>
    <w:rsid w:val="00B65C74"/>
    <w:rsid w:val="00B65D58"/>
    <w:rsid w:val="00B65EC9"/>
    <w:rsid w:val="00B65EF5"/>
    <w:rsid w:val="00B65F46"/>
    <w:rsid w:val="00B65F9D"/>
    <w:rsid w:val="00B660D8"/>
    <w:rsid w:val="00B66151"/>
    <w:rsid w:val="00B66162"/>
    <w:rsid w:val="00B66387"/>
    <w:rsid w:val="00B663F7"/>
    <w:rsid w:val="00B66438"/>
    <w:rsid w:val="00B66466"/>
    <w:rsid w:val="00B664B1"/>
    <w:rsid w:val="00B6650D"/>
    <w:rsid w:val="00B665AC"/>
    <w:rsid w:val="00B665B1"/>
    <w:rsid w:val="00B666D2"/>
    <w:rsid w:val="00B66753"/>
    <w:rsid w:val="00B66765"/>
    <w:rsid w:val="00B66789"/>
    <w:rsid w:val="00B66879"/>
    <w:rsid w:val="00B668A5"/>
    <w:rsid w:val="00B668BF"/>
    <w:rsid w:val="00B668CF"/>
    <w:rsid w:val="00B66977"/>
    <w:rsid w:val="00B669C1"/>
    <w:rsid w:val="00B66A02"/>
    <w:rsid w:val="00B66A53"/>
    <w:rsid w:val="00B66AC5"/>
    <w:rsid w:val="00B66B65"/>
    <w:rsid w:val="00B66C90"/>
    <w:rsid w:val="00B66CAC"/>
    <w:rsid w:val="00B66D0D"/>
    <w:rsid w:val="00B66D10"/>
    <w:rsid w:val="00B66D4A"/>
    <w:rsid w:val="00B66DE4"/>
    <w:rsid w:val="00B66DF4"/>
    <w:rsid w:val="00B66E3E"/>
    <w:rsid w:val="00B66EF1"/>
    <w:rsid w:val="00B66F34"/>
    <w:rsid w:val="00B67129"/>
    <w:rsid w:val="00B6719D"/>
    <w:rsid w:val="00B671E7"/>
    <w:rsid w:val="00B67235"/>
    <w:rsid w:val="00B67267"/>
    <w:rsid w:val="00B67565"/>
    <w:rsid w:val="00B676B9"/>
    <w:rsid w:val="00B6788D"/>
    <w:rsid w:val="00B678BB"/>
    <w:rsid w:val="00B678D5"/>
    <w:rsid w:val="00B6792E"/>
    <w:rsid w:val="00B679B3"/>
    <w:rsid w:val="00B67AE2"/>
    <w:rsid w:val="00B67B48"/>
    <w:rsid w:val="00B67BB8"/>
    <w:rsid w:val="00B67CA4"/>
    <w:rsid w:val="00B67D66"/>
    <w:rsid w:val="00B67D7D"/>
    <w:rsid w:val="00B67DEB"/>
    <w:rsid w:val="00B67DFB"/>
    <w:rsid w:val="00B67E16"/>
    <w:rsid w:val="00B67E45"/>
    <w:rsid w:val="00B67EB4"/>
    <w:rsid w:val="00B67F44"/>
    <w:rsid w:val="00B70187"/>
    <w:rsid w:val="00B70191"/>
    <w:rsid w:val="00B70197"/>
    <w:rsid w:val="00B701F0"/>
    <w:rsid w:val="00B70223"/>
    <w:rsid w:val="00B702DF"/>
    <w:rsid w:val="00B703D2"/>
    <w:rsid w:val="00B703F3"/>
    <w:rsid w:val="00B70468"/>
    <w:rsid w:val="00B704A9"/>
    <w:rsid w:val="00B704FD"/>
    <w:rsid w:val="00B705D7"/>
    <w:rsid w:val="00B70616"/>
    <w:rsid w:val="00B706CD"/>
    <w:rsid w:val="00B70735"/>
    <w:rsid w:val="00B707BC"/>
    <w:rsid w:val="00B708EE"/>
    <w:rsid w:val="00B709B2"/>
    <w:rsid w:val="00B709D6"/>
    <w:rsid w:val="00B70A40"/>
    <w:rsid w:val="00B70B18"/>
    <w:rsid w:val="00B70B1A"/>
    <w:rsid w:val="00B70B50"/>
    <w:rsid w:val="00B70B94"/>
    <w:rsid w:val="00B70BD7"/>
    <w:rsid w:val="00B70BE6"/>
    <w:rsid w:val="00B70D45"/>
    <w:rsid w:val="00B70E12"/>
    <w:rsid w:val="00B70F55"/>
    <w:rsid w:val="00B70F7D"/>
    <w:rsid w:val="00B70F88"/>
    <w:rsid w:val="00B70FAB"/>
    <w:rsid w:val="00B71105"/>
    <w:rsid w:val="00B711AC"/>
    <w:rsid w:val="00B711ED"/>
    <w:rsid w:val="00B712A1"/>
    <w:rsid w:val="00B713A2"/>
    <w:rsid w:val="00B7141A"/>
    <w:rsid w:val="00B71462"/>
    <w:rsid w:val="00B714DE"/>
    <w:rsid w:val="00B71568"/>
    <w:rsid w:val="00B71630"/>
    <w:rsid w:val="00B716B0"/>
    <w:rsid w:val="00B716BF"/>
    <w:rsid w:val="00B7170D"/>
    <w:rsid w:val="00B717E2"/>
    <w:rsid w:val="00B719EA"/>
    <w:rsid w:val="00B71A31"/>
    <w:rsid w:val="00B71A3C"/>
    <w:rsid w:val="00B71A56"/>
    <w:rsid w:val="00B71AB4"/>
    <w:rsid w:val="00B71B56"/>
    <w:rsid w:val="00B71C3C"/>
    <w:rsid w:val="00B71CC1"/>
    <w:rsid w:val="00B71CC7"/>
    <w:rsid w:val="00B71D98"/>
    <w:rsid w:val="00B71DAC"/>
    <w:rsid w:val="00B71E45"/>
    <w:rsid w:val="00B71EB4"/>
    <w:rsid w:val="00B71F1E"/>
    <w:rsid w:val="00B71FEA"/>
    <w:rsid w:val="00B7208B"/>
    <w:rsid w:val="00B7215E"/>
    <w:rsid w:val="00B72299"/>
    <w:rsid w:val="00B72323"/>
    <w:rsid w:val="00B7255A"/>
    <w:rsid w:val="00B72648"/>
    <w:rsid w:val="00B72724"/>
    <w:rsid w:val="00B7285F"/>
    <w:rsid w:val="00B72866"/>
    <w:rsid w:val="00B72903"/>
    <w:rsid w:val="00B7295C"/>
    <w:rsid w:val="00B729DB"/>
    <w:rsid w:val="00B729F9"/>
    <w:rsid w:val="00B72ACF"/>
    <w:rsid w:val="00B72B04"/>
    <w:rsid w:val="00B72B51"/>
    <w:rsid w:val="00B72BC2"/>
    <w:rsid w:val="00B72CCA"/>
    <w:rsid w:val="00B72D0A"/>
    <w:rsid w:val="00B72DFC"/>
    <w:rsid w:val="00B72DFE"/>
    <w:rsid w:val="00B72F05"/>
    <w:rsid w:val="00B72F2C"/>
    <w:rsid w:val="00B72F34"/>
    <w:rsid w:val="00B72F8A"/>
    <w:rsid w:val="00B73023"/>
    <w:rsid w:val="00B7317F"/>
    <w:rsid w:val="00B731C0"/>
    <w:rsid w:val="00B731FA"/>
    <w:rsid w:val="00B734BF"/>
    <w:rsid w:val="00B734E5"/>
    <w:rsid w:val="00B735A1"/>
    <w:rsid w:val="00B735C0"/>
    <w:rsid w:val="00B7361C"/>
    <w:rsid w:val="00B73630"/>
    <w:rsid w:val="00B7375E"/>
    <w:rsid w:val="00B737BF"/>
    <w:rsid w:val="00B7381B"/>
    <w:rsid w:val="00B738D3"/>
    <w:rsid w:val="00B7396F"/>
    <w:rsid w:val="00B73999"/>
    <w:rsid w:val="00B73BB0"/>
    <w:rsid w:val="00B73BB6"/>
    <w:rsid w:val="00B73C0F"/>
    <w:rsid w:val="00B73CF2"/>
    <w:rsid w:val="00B73CFC"/>
    <w:rsid w:val="00B73D30"/>
    <w:rsid w:val="00B73D37"/>
    <w:rsid w:val="00B73D9D"/>
    <w:rsid w:val="00B73DAF"/>
    <w:rsid w:val="00B73DB7"/>
    <w:rsid w:val="00B73DD5"/>
    <w:rsid w:val="00B73EF8"/>
    <w:rsid w:val="00B73F39"/>
    <w:rsid w:val="00B73FBF"/>
    <w:rsid w:val="00B740D4"/>
    <w:rsid w:val="00B7412B"/>
    <w:rsid w:val="00B7415E"/>
    <w:rsid w:val="00B741D9"/>
    <w:rsid w:val="00B74265"/>
    <w:rsid w:val="00B74287"/>
    <w:rsid w:val="00B743F3"/>
    <w:rsid w:val="00B743F8"/>
    <w:rsid w:val="00B7441B"/>
    <w:rsid w:val="00B74494"/>
    <w:rsid w:val="00B744F1"/>
    <w:rsid w:val="00B7453A"/>
    <w:rsid w:val="00B745B6"/>
    <w:rsid w:val="00B7464E"/>
    <w:rsid w:val="00B74692"/>
    <w:rsid w:val="00B7480A"/>
    <w:rsid w:val="00B74898"/>
    <w:rsid w:val="00B74A34"/>
    <w:rsid w:val="00B74AE0"/>
    <w:rsid w:val="00B74BA2"/>
    <w:rsid w:val="00B74BF6"/>
    <w:rsid w:val="00B74CFA"/>
    <w:rsid w:val="00B74D4D"/>
    <w:rsid w:val="00B74DA0"/>
    <w:rsid w:val="00B74DDE"/>
    <w:rsid w:val="00B74E25"/>
    <w:rsid w:val="00B74EB1"/>
    <w:rsid w:val="00B74EFD"/>
    <w:rsid w:val="00B74F39"/>
    <w:rsid w:val="00B74F6A"/>
    <w:rsid w:val="00B74F85"/>
    <w:rsid w:val="00B74FC3"/>
    <w:rsid w:val="00B750DE"/>
    <w:rsid w:val="00B751B4"/>
    <w:rsid w:val="00B7538D"/>
    <w:rsid w:val="00B75555"/>
    <w:rsid w:val="00B756D3"/>
    <w:rsid w:val="00B75703"/>
    <w:rsid w:val="00B757C3"/>
    <w:rsid w:val="00B758E8"/>
    <w:rsid w:val="00B75908"/>
    <w:rsid w:val="00B75A14"/>
    <w:rsid w:val="00B75AB9"/>
    <w:rsid w:val="00B75B62"/>
    <w:rsid w:val="00B75B87"/>
    <w:rsid w:val="00B75BB1"/>
    <w:rsid w:val="00B75C3D"/>
    <w:rsid w:val="00B75C64"/>
    <w:rsid w:val="00B75E69"/>
    <w:rsid w:val="00B75E7B"/>
    <w:rsid w:val="00B76037"/>
    <w:rsid w:val="00B7607C"/>
    <w:rsid w:val="00B76087"/>
    <w:rsid w:val="00B76106"/>
    <w:rsid w:val="00B76181"/>
    <w:rsid w:val="00B761AB"/>
    <w:rsid w:val="00B762EC"/>
    <w:rsid w:val="00B7644F"/>
    <w:rsid w:val="00B76458"/>
    <w:rsid w:val="00B76504"/>
    <w:rsid w:val="00B76533"/>
    <w:rsid w:val="00B7664A"/>
    <w:rsid w:val="00B76668"/>
    <w:rsid w:val="00B767D4"/>
    <w:rsid w:val="00B768A2"/>
    <w:rsid w:val="00B768FA"/>
    <w:rsid w:val="00B76A12"/>
    <w:rsid w:val="00B76BFB"/>
    <w:rsid w:val="00B76C2B"/>
    <w:rsid w:val="00B76CD7"/>
    <w:rsid w:val="00B76E5E"/>
    <w:rsid w:val="00B76EF6"/>
    <w:rsid w:val="00B76F67"/>
    <w:rsid w:val="00B77011"/>
    <w:rsid w:val="00B77074"/>
    <w:rsid w:val="00B770B4"/>
    <w:rsid w:val="00B770C2"/>
    <w:rsid w:val="00B7714A"/>
    <w:rsid w:val="00B771EF"/>
    <w:rsid w:val="00B7739A"/>
    <w:rsid w:val="00B77467"/>
    <w:rsid w:val="00B774E1"/>
    <w:rsid w:val="00B774FD"/>
    <w:rsid w:val="00B77703"/>
    <w:rsid w:val="00B77759"/>
    <w:rsid w:val="00B777EF"/>
    <w:rsid w:val="00B778E1"/>
    <w:rsid w:val="00B7792B"/>
    <w:rsid w:val="00B779E1"/>
    <w:rsid w:val="00B77AFF"/>
    <w:rsid w:val="00B77C8D"/>
    <w:rsid w:val="00B77CFC"/>
    <w:rsid w:val="00B77D12"/>
    <w:rsid w:val="00B77D29"/>
    <w:rsid w:val="00B77D96"/>
    <w:rsid w:val="00B77FF1"/>
    <w:rsid w:val="00B80021"/>
    <w:rsid w:val="00B80060"/>
    <w:rsid w:val="00B80164"/>
    <w:rsid w:val="00B80312"/>
    <w:rsid w:val="00B803B4"/>
    <w:rsid w:val="00B803C3"/>
    <w:rsid w:val="00B8042F"/>
    <w:rsid w:val="00B80475"/>
    <w:rsid w:val="00B80493"/>
    <w:rsid w:val="00B804CC"/>
    <w:rsid w:val="00B804EC"/>
    <w:rsid w:val="00B8050D"/>
    <w:rsid w:val="00B80584"/>
    <w:rsid w:val="00B80651"/>
    <w:rsid w:val="00B80801"/>
    <w:rsid w:val="00B8080D"/>
    <w:rsid w:val="00B80895"/>
    <w:rsid w:val="00B808C1"/>
    <w:rsid w:val="00B8090F"/>
    <w:rsid w:val="00B80965"/>
    <w:rsid w:val="00B80ABB"/>
    <w:rsid w:val="00B80B9E"/>
    <w:rsid w:val="00B80BE9"/>
    <w:rsid w:val="00B80C06"/>
    <w:rsid w:val="00B80CA2"/>
    <w:rsid w:val="00B80CCA"/>
    <w:rsid w:val="00B80D14"/>
    <w:rsid w:val="00B80D31"/>
    <w:rsid w:val="00B80E38"/>
    <w:rsid w:val="00B80EF6"/>
    <w:rsid w:val="00B80F43"/>
    <w:rsid w:val="00B80FCD"/>
    <w:rsid w:val="00B80FCE"/>
    <w:rsid w:val="00B80FD9"/>
    <w:rsid w:val="00B80FEB"/>
    <w:rsid w:val="00B810FE"/>
    <w:rsid w:val="00B8122A"/>
    <w:rsid w:val="00B8144E"/>
    <w:rsid w:val="00B814AE"/>
    <w:rsid w:val="00B815A8"/>
    <w:rsid w:val="00B81621"/>
    <w:rsid w:val="00B816B1"/>
    <w:rsid w:val="00B81730"/>
    <w:rsid w:val="00B81850"/>
    <w:rsid w:val="00B818C3"/>
    <w:rsid w:val="00B819EE"/>
    <w:rsid w:val="00B81A2A"/>
    <w:rsid w:val="00B81B22"/>
    <w:rsid w:val="00B81B57"/>
    <w:rsid w:val="00B81C02"/>
    <w:rsid w:val="00B81C41"/>
    <w:rsid w:val="00B81CEE"/>
    <w:rsid w:val="00B81E14"/>
    <w:rsid w:val="00B81E36"/>
    <w:rsid w:val="00B81E72"/>
    <w:rsid w:val="00B81EC7"/>
    <w:rsid w:val="00B81EF1"/>
    <w:rsid w:val="00B81F22"/>
    <w:rsid w:val="00B81FF0"/>
    <w:rsid w:val="00B82032"/>
    <w:rsid w:val="00B820A9"/>
    <w:rsid w:val="00B820BF"/>
    <w:rsid w:val="00B82186"/>
    <w:rsid w:val="00B82298"/>
    <w:rsid w:val="00B822B7"/>
    <w:rsid w:val="00B823BB"/>
    <w:rsid w:val="00B82406"/>
    <w:rsid w:val="00B824B5"/>
    <w:rsid w:val="00B825FB"/>
    <w:rsid w:val="00B82610"/>
    <w:rsid w:val="00B826B6"/>
    <w:rsid w:val="00B826D7"/>
    <w:rsid w:val="00B8272A"/>
    <w:rsid w:val="00B82794"/>
    <w:rsid w:val="00B827D4"/>
    <w:rsid w:val="00B82843"/>
    <w:rsid w:val="00B8286E"/>
    <w:rsid w:val="00B82895"/>
    <w:rsid w:val="00B82ECF"/>
    <w:rsid w:val="00B82F75"/>
    <w:rsid w:val="00B82FAB"/>
    <w:rsid w:val="00B83032"/>
    <w:rsid w:val="00B8303C"/>
    <w:rsid w:val="00B8306F"/>
    <w:rsid w:val="00B830A3"/>
    <w:rsid w:val="00B83128"/>
    <w:rsid w:val="00B831BD"/>
    <w:rsid w:val="00B83202"/>
    <w:rsid w:val="00B8322A"/>
    <w:rsid w:val="00B832AF"/>
    <w:rsid w:val="00B83321"/>
    <w:rsid w:val="00B8334C"/>
    <w:rsid w:val="00B833E2"/>
    <w:rsid w:val="00B8347D"/>
    <w:rsid w:val="00B8352A"/>
    <w:rsid w:val="00B8355D"/>
    <w:rsid w:val="00B83602"/>
    <w:rsid w:val="00B8361A"/>
    <w:rsid w:val="00B83668"/>
    <w:rsid w:val="00B8367E"/>
    <w:rsid w:val="00B836FB"/>
    <w:rsid w:val="00B83764"/>
    <w:rsid w:val="00B837A8"/>
    <w:rsid w:val="00B8384C"/>
    <w:rsid w:val="00B83894"/>
    <w:rsid w:val="00B838CB"/>
    <w:rsid w:val="00B83955"/>
    <w:rsid w:val="00B83968"/>
    <w:rsid w:val="00B8399F"/>
    <w:rsid w:val="00B83ADE"/>
    <w:rsid w:val="00B83B0E"/>
    <w:rsid w:val="00B83B58"/>
    <w:rsid w:val="00B83C79"/>
    <w:rsid w:val="00B83CCC"/>
    <w:rsid w:val="00B83D11"/>
    <w:rsid w:val="00B83D74"/>
    <w:rsid w:val="00B83DF3"/>
    <w:rsid w:val="00B83DF6"/>
    <w:rsid w:val="00B83E9A"/>
    <w:rsid w:val="00B83ED8"/>
    <w:rsid w:val="00B83FFB"/>
    <w:rsid w:val="00B8409E"/>
    <w:rsid w:val="00B8418C"/>
    <w:rsid w:val="00B841C4"/>
    <w:rsid w:val="00B84285"/>
    <w:rsid w:val="00B84363"/>
    <w:rsid w:val="00B84374"/>
    <w:rsid w:val="00B8445B"/>
    <w:rsid w:val="00B84526"/>
    <w:rsid w:val="00B846C5"/>
    <w:rsid w:val="00B846CA"/>
    <w:rsid w:val="00B846D3"/>
    <w:rsid w:val="00B84735"/>
    <w:rsid w:val="00B84773"/>
    <w:rsid w:val="00B84775"/>
    <w:rsid w:val="00B84876"/>
    <w:rsid w:val="00B849A8"/>
    <w:rsid w:val="00B849DD"/>
    <w:rsid w:val="00B84A0A"/>
    <w:rsid w:val="00B84A13"/>
    <w:rsid w:val="00B84A3A"/>
    <w:rsid w:val="00B84ACB"/>
    <w:rsid w:val="00B84B31"/>
    <w:rsid w:val="00B84B89"/>
    <w:rsid w:val="00B84BBC"/>
    <w:rsid w:val="00B84BD3"/>
    <w:rsid w:val="00B84CEF"/>
    <w:rsid w:val="00B84D37"/>
    <w:rsid w:val="00B84E07"/>
    <w:rsid w:val="00B84E4B"/>
    <w:rsid w:val="00B84EB9"/>
    <w:rsid w:val="00B84EDB"/>
    <w:rsid w:val="00B85149"/>
    <w:rsid w:val="00B85180"/>
    <w:rsid w:val="00B851B3"/>
    <w:rsid w:val="00B8520E"/>
    <w:rsid w:val="00B8525A"/>
    <w:rsid w:val="00B85331"/>
    <w:rsid w:val="00B8533C"/>
    <w:rsid w:val="00B8537B"/>
    <w:rsid w:val="00B8544D"/>
    <w:rsid w:val="00B854E2"/>
    <w:rsid w:val="00B85586"/>
    <w:rsid w:val="00B855FE"/>
    <w:rsid w:val="00B8560D"/>
    <w:rsid w:val="00B85753"/>
    <w:rsid w:val="00B857D4"/>
    <w:rsid w:val="00B85972"/>
    <w:rsid w:val="00B859DE"/>
    <w:rsid w:val="00B85A66"/>
    <w:rsid w:val="00B85A6C"/>
    <w:rsid w:val="00B85ABF"/>
    <w:rsid w:val="00B85B07"/>
    <w:rsid w:val="00B85B65"/>
    <w:rsid w:val="00B85B94"/>
    <w:rsid w:val="00B85C0B"/>
    <w:rsid w:val="00B85C0E"/>
    <w:rsid w:val="00B85C1A"/>
    <w:rsid w:val="00B85C52"/>
    <w:rsid w:val="00B85CA4"/>
    <w:rsid w:val="00B85E32"/>
    <w:rsid w:val="00B85E4A"/>
    <w:rsid w:val="00B86006"/>
    <w:rsid w:val="00B86047"/>
    <w:rsid w:val="00B860C3"/>
    <w:rsid w:val="00B86114"/>
    <w:rsid w:val="00B8613C"/>
    <w:rsid w:val="00B8616E"/>
    <w:rsid w:val="00B8632F"/>
    <w:rsid w:val="00B86343"/>
    <w:rsid w:val="00B86406"/>
    <w:rsid w:val="00B8647E"/>
    <w:rsid w:val="00B864F3"/>
    <w:rsid w:val="00B86513"/>
    <w:rsid w:val="00B8656C"/>
    <w:rsid w:val="00B865DB"/>
    <w:rsid w:val="00B86600"/>
    <w:rsid w:val="00B867F1"/>
    <w:rsid w:val="00B868DF"/>
    <w:rsid w:val="00B86954"/>
    <w:rsid w:val="00B86A3A"/>
    <w:rsid w:val="00B86AF0"/>
    <w:rsid w:val="00B86B40"/>
    <w:rsid w:val="00B86B4F"/>
    <w:rsid w:val="00B86B83"/>
    <w:rsid w:val="00B86C36"/>
    <w:rsid w:val="00B86D8E"/>
    <w:rsid w:val="00B86DE9"/>
    <w:rsid w:val="00B86E94"/>
    <w:rsid w:val="00B86EC9"/>
    <w:rsid w:val="00B86F6E"/>
    <w:rsid w:val="00B86FC7"/>
    <w:rsid w:val="00B86FE5"/>
    <w:rsid w:val="00B87065"/>
    <w:rsid w:val="00B87074"/>
    <w:rsid w:val="00B870F2"/>
    <w:rsid w:val="00B8712D"/>
    <w:rsid w:val="00B87193"/>
    <w:rsid w:val="00B87234"/>
    <w:rsid w:val="00B87325"/>
    <w:rsid w:val="00B87326"/>
    <w:rsid w:val="00B8747F"/>
    <w:rsid w:val="00B87487"/>
    <w:rsid w:val="00B874AE"/>
    <w:rsid w:val="00B8760A"/>
    <w:rsid w:val="00B87612"/>
    <w:rsid w:val="00B87726"/>
    <w:rsid w:val="00B87884"/>
    <w:rsid w:val="00B87898"/>
    <w:rsid w:val="00B878F0"/>
    <w:rsid w:val="00B87924"/>
    <w:rsid w:val="00B87B0C"/>
    <w:rsid w:val="00B87DAF"/>
    <w:rsid w:val="00B87F34"/>
    <w:rsid w:val="00B87F70"/>
    <w:rsid w:val="00B87FA3"/>
    <w:rsid w:val="00B87FB9"/>
    <w:rsid w:val="00B87FF6"/>
    <w:rsid w:val="00B9007A"/>
    <w:rsid w:val="00B90091"/>
    <w:rsid w:val="00B9009B"/>
    <w:rsid w:val="00B900B7"/>
    <w:rsid w:val="00B90139"/>
    <w:rsid w:val="00B9013E"/>
    <w:rsid w:val="00B90188"/>
    <w:rsid w:val="00B901D6"/>
    <w:rsid w:val="00B901DE"/>
    <w:rsid w:val="00B901E0"/>
    <w:rsid w:val="00B90211"/>
    <w:rsid w:val="00B904CA"/>
    <w:rsid w:val="00B9052C"/>
    <w:rsid w:val="00B9055A"/>
    <w:rsid w:val="00B9056B"/>
    <w:rsid w:val="00B9064A"/>
    <w:rsid w:val="00B90740"/>
    <w:rsid w:val="00B90855"/>
    <w:rsid w:val="00B90876"/>
    <w:rsid w:val="00B908E3"/>
    <w:rsid w:val="00B90901"/>
    <w:rsid w:val="00B90907"/>
    <w:rsid w:val="00B90910"/>
    <w:rsid w:val="00B9091E"/>
    <w:rsid w:val="00B90926"/>
    <w:rsid w:val="00B90935"/>
    <w:rsid w:val="00B90A21"/>
    <w:rsid w:val="00B90AFE"/>
    <w:rsid w:val="00B90C0A"/>
    <w:rsid w:val="00B90C6A"/>
    <w:rsid w:val="00B90CF9"/>
    <w:rsid w:val="00B90D20"/>
    <w:rsid w:val="00B90DAD"/>
    <w:rsid w:val="00B90E15"/>
    <w:rsid w:val="00B90EE9"/>
    <w:rsid w:val="00B90FAA"/>
    <w:rsid w:val="00B90FDE"/>
    <w:rsid w:val="00B90FF2"/>
    <w:rsid w:val="00B91076"/>
    <w:rsid w:val="00B910DD"/>
    <w:rsid w:val="00B9114A"/>
    <w:rsid w:val="00B91186"/>
    <w:rsid w:val="00B91294"/>
    <w:rsid w:val="00B913AE"/>
    <w:rsid w:val="00B913B8"/>
    <w:rsid w:val="00B913FD"/>
    <w:rsid w:val="00B9148B"/>
    <w:rsid w:val="00B914B5"/>
    <w:rsid w:val="00B91513"/>
    <w:rsid w:val="00B915AB"/>
    <w:rsid w:val="00B91614"/>
    <w:rsid w:val="00B9167D"/>
    <w:rsid w:val="00B91695"/>
    <w:rsid w:val="00B9174E"/>
    <w:rsid w:val="00B91771"/>
    <w:rsid w:val="00B91803"/>
    <w:rsid w:val="00B9185C"/>
    <w:rsid w:val="00B918D5"/>
    <w:rsid w:val="00B91986"/>
    <w:rsid w:val="00B919F7"/>
    <w:rsid w:val="00B91A72"/>
    <w:rsid w:val="00B91B86"/>
    <w:rsid w:val="00B91BAC"/>
    <w:rsid w:val="00B91BB8"/>
    <w:rsid w:val="00B91BF8"/>
    <w:rsid w:val="00B91D18"/>
    <w:rsid w:val="00B91D33"/>
    <w:rsid w:val="00B91DA7"/>
    <w:rsid w:val="00B91E71"/>
    <w:rsid w:val="00B91E8E"/>
    <w:rsid w:val="00B91EDB"/>
    <w:rsid w:val="00B91F49"/>
    <w:rsid w:val="00B91F4B"/>
    <w:rsid w:val="00B92007"/>
    <w:rsid w:val="00B92010"/>
    <w:rsid w:val="00B920F7"/>
    <w:rsid w:val="00B92124"/>
    <w:rsid w:val="00B9215E"/>
    <w:rsid w:val="00B921F4"/>
    <w:rsid w:val="00B92235"/>
    <w:rsid w:val="00B92290"/>
    <w:rsid w:val="00B922E2"/>
    <w:rsid w:val="00B922F7"/>
    <w:rsid w:val="00B923B4"/>
    <w:rsid w:val="00B923F1"/>
    <w:rsid w:val="00B92409"/>
    <w:rsid w:val="00B92464"/>
    <w:rsid w:val="00B9247D"/>
    <w:rsid w:val="00B924E0"/>
    <w:rsid w:val="00B924EA"/>
    <w:rsid w:val="00B9258F"/>
    <w:rsid w:val="00B927C3"/>
    <w:rsid w:val="00B927F6"/>
    <w:rsid w:val="00B92886"/>
    <w:rsid w:val="00B928C0"/>
    <w:rsid w:val="00B928EE"/>
    <w:rsid w:val="00B9290F"/>
    <w:rsid w:val="00B92947"/>
    <w:rsid w:val="00B92AA4"/>
    <w:rsid w:val="00B92BAE"/>
    <w:rsid w:val="00B92CD0"/>
    <w:rsid w:val="00B92CF2"/>
    <w:rsid w:val="00B92DC6"/>
    <w:rsid w:val="00B92DFC"/>
    <w:rsid w:val="00B92F7F"/>
    <w:rsid w:val="00B9323C"/>
    <w:rsid w:val="00B9326E"/>
    <w:rsid w:val="00B9327C"/>
    <w:rsid w:val="00B9333C"/>
    <w:rsid w:val="00B93426"/>
    <w:rsid w:val="00B934F0"/>
    <w:rsid w:val="00B9361B"/>
    <w:rsid w:val="00B93643"/>
    <w:rsid w:val="00B936A0"/>
    <w:rsid w:val="00B936E2"/>
    <w:rsid w:val="00B93742"/>
    <w:rsid w:val="00B93751"/>
    <w:rsid w:val="00B93753"/>
    <w:rsid w:val="00B93794"/>
    <w:rsid w:val="00B938A5"/>
    <w:rsid w:val="00B93976"/>
    <w:rsid w:val="00B939C2"/>
    <w:rsid w:val="00B93A4E"/>
    <w:rsid w:val="00B93A55"/>
    <w:rsid w:val="00B93A5A"/>
    <w:rsid w:val="00B93B41"/>
    <w:rsid w:val="00B93C0E"/>
    <w:rsid w:val="00B93CD8"/>
    <w:rsid w:val="00B93D31"/>
    <w:rsid w:val="00B93D77"/>
    <w:rsid w:val="00B93D78"/>
    <w:rsid w:val="00B93D97"/>
    <w:rsid w:val="00B93DCF"/>
    <w:rsid w:val="00B93EA5"/>
    <w:rsid w:val="00B93F2A"/>
    <w:rsid w:val="00B93F41"/>
    <w:rsid w:val="00B93FB1"/>
    <w:rsid w:val="00B93FCB"/>
    <w:rsid w:val="00B94060"/>
    <w:rsid w:val="00B94099"/>
    <w:rsid w:val="00B9435B"/>
    <w:rsid w:val="00B943E6"/>
    <w:rsid w:val="00B94512"/>
    <w:rsid w:val="00B945D1"/>
    <w:rsid w:val="00B945F4"/>
    <w:rsid w:val="00B9471A"/>
    <w:rsid w:val="00B94862"/>
    <w:rsid w:val="00B94894"/>
    <w:rsid w:val="00B94904"/>
    <w:rsid w:val="00B949FE"/>
    <w:rsid w:val="00B94A76"/>
    <w:rsid w:val="00B94B66"/>
    <w:rsid w:val="00B94CA2"/>
    <w:rsid w:val="00B94E68"/>
    <w:rsid w:val="00B94EAD"/>
    <w:rsid w:val="00B94EBD"/>
    <w:rsid w:val="00B94EC7"/>
    <w:rsid w:val="00B94F9A"/>
    <w:rsid w:val="00B9508E"/>
    <w:rsid w:val="00B950B5"/>
    <w:rsid w:val="00B950E2"/>
    <w:rsid w:val="00B950E8"/>
    <w:rsid w:val="00B95197"/>
    <w:rsid w:val="00B95228"/>
    <w:rsid w:val="00B95293"/>
    <w:rsid w:val="00B95300"/>
    <w:rsid w:val="00B95327"/>
    <w:rsid w:val="00B9536A"/>
    <w:rsid w:val="00B953FC"/>
    <w:rsid w:val="00B95475"/>
    <w:rsid w:val="00B95479"/>
    <w:rsid w:val="00B95492"/>
    <w:rsid w:val="00B9550D"/>
    <w:rsid w:val="00B9555B"/>
    <w:rsid w:val="00B955D2"/>
    <w:rsid w:val="00B95692"/>
    <w:rsid w:val="00B9574C"/>
    <w:rsid w:val="00B95867"/>
    <w:rsid w:val="00B95868"/>
    <w:rsid w:val="00B9594C"/>
    <w:rsid w:val="00B959F7"/>
    <w:rsid w:val="00B95BAB"/>
    <w:rsid w:val="00B95BF3"/>
    <w:rsid w:val="00B95C13"/>
    <w:rsid w:val="00B95D3D"/>
    <w:rsid w:val="00B95DF8"/>
    <w:rsid w:val="00B95E23"/>
    <w:rsid w:val="00B95E68"/>
    <w:rsid w:val="00B95E79"/>
    <w:rsid w:val="00B95EB6"/>
    <w:rsid w:val="00B95EEE"/>
    <w:rsid w:val="00B95F3A"/>
    <w:rsid w:val="00B95FB4"/>
    <w:rsid w:val="00B95FC9"/>
    <w:rsid w:val="00B9602C"/>
    <w:rsid w:val="00B96038"/>
    <w:rsid w:val="00B960D5"/>
    <w:rsid w:val="00B96131"/>
    <w:rsid w:val="00B96148"/>
    <w:rsid w:val="00B9622A"/>
    <w:rsid w:val="00B962D0"/>
    <w:rsid w:val="00B96327"/>
    <w:rsid w:val="00B96488"/>
    <w:rsid w:val="00B964A6"/>
    <w:rsid w:val="00B964AB"/>
    <w:rsid w:val="00B964CF"/>
    <w:rsid w:val="00B96697"/>
    <w:rsid w:val="00B967EB"/>
    <w:rsid w:val="00B968D7"/>
    <w:rsid w:val="00B96932"/>
    <w:rsid w:val="00B9693F"/>
    <w:rsid w:val="00B96A04"/>
    <w:rsid w:val="00B96A14"/>
    <w:rsid w:val="00B96A83"/>
    <w:rsid w:val="00B96B58"/>
    <w:rsid w:val="00B96C7F"/>
    <w:rsid w:val="00B96C99"/>
    <w:rsid w:val="00B96CD5"/>
    <w:rsid w:val="00B96D60"/>
    <w:rsid w:val="00B96DAC"/>
    <w:rsid w:val="00B96DB9"/>
    <w:rsid w:val="00B96DE9"/>
    <w:rsid w:val="00B96DEF"/>
    <w:rsid w:val="00B96F09"/>
    <w:rsid w:val="00B96F48"/>
    <w:rsid w:val="00B96F75"/>
    <w:rsid w:val="00B9711E"/>
    <w:rsid w:val="00B97173"/>
    <w:rsid w:val="00B97215"/>
    <w:rsid w:val="00B972B2"/>
    <w:rsid w:val="00B972E8"/>
    <w:rsid w:val="00B97356"/>
    <w:rsid w:val="00B97386"/>
    <w:rsid w:val="00B9738F"/>
    <w:rsid w:val="00B97425"/>
    <w:rsid w:val="00B974A4"/>
    <w:rsid w:val="00B9765E"/>
    <w:rsid w:val="00B976D1"/>
    <w:rsid w:val="00B97749"/>
    <w:rsid w:val="00B9775C"/>
    <w:rsid w:val="00B977BF"/>
    <w:rsid w:val="00B97852"/>
    <w:rsid w:val="00B978DA"/>
    <w:rsid w:val="00B979EA"/>
    <w:rsid w:val="00B979EE"/>
    <w:rsid w:val="00B97A01"/>
    <w:rsid w:val="00B97AFA"/>
    <w:rsid w:val="00B97C8D"/>
    <w:rsid w:val="00B97D0E"/>
    <w:rsid w:val="00B97D42"/>
    <w:rsid w:val="00B97E4A"/>
    <w:rsid w:val="00B97E54"/>
    <w:rsid w:val="00B97EB3"/>
    <w:rsid w:val="00B97F20"/>
    <w:rsid w:val="00B97F88"/>
    <w:rsid w:val="00BA001A"/>
    <w:rsid w:val="00BA0073"/>
    <w:rsid w:val="00BA0116"/>
    <w:rsid w:val="00BA0196"/>
    <w:rsid w:val="00BA022F"/>
    <w:rsid w:val="00BA028E"/>
    <w:rsid w:val="00BA02A9"/>
    <w:rsid w:val="00BA0311"/>
    <w:rsid w:val="00BA0368"/>
    <w:rsid w:val="00BA0393"/>
    <w:rsid w:val="00BA0396"/>
    <w:rsid w:val="00BA03F7"/>
    <w:rsid w:val="00BA0537"/>
    <w:rsid w:val="00BA0583"/>
    <w:rsid w:val="00BA05FF"/>
    <w:rsid w:val="00BA06C3"/>
    <w:rsid w:val="00BA06E2"/>
    <w:rsid w:val="00BA0773"/>
    <w:rsid w:val="00BA0943"/>
    <w:rsid w:val="00BA09A4"/>
    <w:rsid w:val="00BA09A7"/>
    <w:rsid w:val="00BA09B2"/>
    <w:rsid w:val="00BA0AAF"/>
    <w:rsid w:val="00BA0AB1"/>
    <w:rsid w:val="00BA0C1A"/>
    <w:rsid w:val="00BA0CF6"/>
    <w:rsid w:val="00BA0DCF"/>
    <w:rsid w:val="00BA0F45"/>
    <w:rsid w:val="00BA0F69"/>
    <w:rsid w:val="00BA0FD5"/>
    <w:rsid w:val="00BA105D"/>
    <w:rsid w:val="00BA10B8"/>
    <w:rsid w:val="00BA10EF"/>
    <w:rsid w:val="00BA119A"/>
    <w:rsid w:val="00BA11BF"/>
    <w:rsid w:val="00BA125A"/>
    <w:rsid w:val="00BA126D"/>
    <w:rsid w:val="00BA130B"/>
    <w:rsid w:val="00BA1344"/>
    <w:rsid w:val="00BA1470"/>
    <w:rsid w:val="00BA14B3"/>
    <w:rsid w:val="00BA158A"/>
    <w:rsid w:val="00BA15F6"/>
    <w:rsid w:val="00BA1759"/>
    <w:rsid w:val="00BA175A"/>
    <w:rsid w:val="00BA1774"/>
    <w:rsid w:val="00BA17F3"/>
    <w:rsid w:val="00BA19A0"/>
    <w:rsid w:val="00BA1A1A"/>
    <w:rsid w:val="00BA1A43"/>
    <w:rsid w:val="00BA1AC4"/>
    <w:rsid w:val="00BA1B32"/>
    <w:rsid w:val="00BA1C2F"/>
    <w:rsid w:val="00BA1CF7"/>
    <w:rsid w:val="00BA1D86"/>
    <w:rsid w:val="00BA1F11"/>
    <w:rsid w:val="00BA2047"/>
    <w:rsid w:val="00BA229E"/>
    <w:rsid w:val="00BA22AE"/>
    <w:rsid w:val="00BA22E3"/>
    <w:rsid w:val="00BA2302"/>
    <w:rsid w:val="00BA23D8"/>
    <w:rsid w:val="00BA2403"/>
    <w:rsid w:val="00BA251E"/>
    <w:rsid w:val="00BA2520"/>
    <w:rsid w:val="00BA2745"/>
    <w:rsid w:val="00BA27FA"/>
    <w:rsid w:val="00BA2854"/>
    <w:rsid w:val="00BA2896"/>
    <w:rsid w:val="00BA28A7"/>
    <w:rsid w:val="00BA28AA"/>
    <w:rsid w:val="00BA29AE"/>
    <w:rsid w:val="00BA2B0E"/>
    <w:rsid w:val="00BA2BAE"/>
    <w:rsid w:val="00BA2BE6"/>
    <w:rsid w:val="00BA2BF5"/>
    <w:rsid w:val="00BA2C10"/>
    <w:rsid w:val="00BA2C1A"/>
    <w:rsid w:val="00BA2C96"/>
    <w:rsid w:val="00BA2C9F"/>
    <w:rsid w:val="00BA2CB6"/>
    <w:rsid w:val="00BA2CE6"/>
    <w:rsid w:val="00BA2D2D"/>
    <w:rsid w:val="00BA2D43"/>
    <w:rsid w:val="00BA2D84"/>
    <w:rsid w:val="00BA2DF8"/>
    <w:rsid w:val="00BA2EC7"/>
    <w:rsid w:val="00BA3021"/>
    <w:rsid w:val="00BA3118"/>
    <w:rsid w:val="00BA3119"/>
    <w:rsid w:val="00BA311E"/>
    <w:rsid w:val="00BA32E0"/>
    <w:rsid w:val="00BA3371"/>
    <w:rsid w:val="00BA33B8"/>
    <w:rsid w:val="00BA343A"/>
    <w:rsid w:val="00BA34D0"/>
    <w:rsid w:val="00BA35A0"/>
    <w:rsid w:val="00BA37CA"/>
    <w:rsid w:val="00BA37F9"/>
    <w:rsid w:val="00BA38DF"/>
    <w:rsid w:val="00BA3A4B"/>
    <w:rsid w:val="00BA3C07"/>
    <w:rsid w:val="00BA3C1E"/>
    <w:rsid w:val="00BA3C9C"/>
    <w:rsid w:val="00BA3D17"/>
    <w:rsid w:val="00BA3D51"/>
    <w:rsid w:val="00BA3D69"/>
    <w:rsid w:val="00BA3DDA"/>
    <w:rsid w:val="00BA3EE8"/>
    <w:rsid w:val="00BA3F66"/>
    <w:rsid w:val="00BA3FF4"/>
    <w:rsid w:val="00BA4020"/>
    <w:rsid w:val="00BA4032"/>
    <w:rsid w:val="00BA427B"/>
    <w:rsid w:val="00BA4292"/>
    <w:rsid w:val="00BA42B2"/>
    <w:rsid w:val="00BA4387"/>
    <w:rsid w:val="00BA43B4"/>
    <w:rsid w:val="00BA43CD"/>
    <w:rsid w:val="00BA4438"/>
    <w:rsid w:val="00BA4444"/>
    <w:rsid w:val="00BA450C"/>
    <w:rsid w:val="00BA45E3"/>
    <w:rsid w:val="00BA464F"/>
    <w:rsid w:val="00BA467E"/>
    <w:rsid w:val="00BA488A"/>
    <w:rsid w:val="00BA4A29"/>
    <w:rsid w:val="00BA4AA2"/>
    <w:rsid w:val="00BA4AD3"/>
    <w:rsid w:val="00BA4BAE"/>
    <w:rsid w:val="00BA4C0D"/>
    <w:rsid w:val="00BA4C89"/>
    <w:rsid w:val="00BA4CC3"/>
    <w:rsid w:val="00BA4DC1"/>
    <w:rsid w:val="00BA4DE1"/>
    <w:rsid w:val="00BA4E16"/>
    <w:rsid w:val="00BA4E94"/>
    <w:rsid w:val="00BA4EC0"/>
    <w:rsid w:val="00BA4F30"/>
    <w:rsid w:val="00BA503A"/>
    <w:rsid w:val="00BA5108"/>
    <w:rsid w:val="00BA520C"/>
    <w:rsid w:val="00BA52DA"/>
    <w:rsid w:val="00BA52DB"/>
    <w:rsid w:val="00BA53C3"/>
    <w:rsid w:val="00BA54A0"/>
    <w:rsid w:val="00BA54B1"/>
    <w:rsid w:val="00BA54D3"/>
    <w:rsid w:val="00BA54D4"/>
    <w:rsid w:val="00BA551D"/>
    <w:rsid w:val="00BA55B7"/>
    <w:rsid w:val="00BA55D0"/>
    <w:rsid w:val="00BA573E"/>
    <w:rsid w:val="00BA57E3"/>
    <w:rsid w:val="00BA58AA"/>
    <w:rsid w:val="00BA5914"/>
    <w:rsid w:val="00BA595C"/>
    <w:rsid w:val="00BA5A1E"/>
    <w:rsid w:val="00BA5A28"/>
    <w:rsid w:val="00BA5A67"/>
    <w:rsid w:val="00BA5ADE"/>
    <w:rsid w:val="00BA5AF8"/>
    <w:rsid w:val="00BA5B45"/>
    <w:rsid w:val="00BA5B50"/>
    <w:rsid w:val="00BA5BB1"/>
    <w:rsid w:val="00BA5BC4"/>
    <w:rsid w:val="00BA5CD7"/>
    <w:rsid w:val="00BA5CE5"/>
    <w:rsid w:val="00BA5CE6"/>
    <w:rsid w:val="00BA5CE9"/>
    <w:rsid w:val="00BA5D42"/>
    <w:rsid w:val="00BA5D77"/>
    <w:rsid w:val="00BA5E0A"/>
    <w:rsid w:val="00BA5E19"/>
    <w:rsid w:val="00BA5E81"/>
    <w:rsid w:val="00BA5EB8"/>
    <w:rsid w:val="00BA5EED"/>
    <w:rsid w:val="00BA6031"/>
    <w:rsid w:val="00BA60AD"/>
    <w:rsid w:val="00BA6116"/>
    <w:rsid w:val="00BA6152"/>
    <w:rsid w:val="00BA6192"/>
    <w:rsid w:val="00BA6198"/>
    <w:rsid w:val="00BA624E"/>
    <w:rsid w:val="00BA6251"/>
    <w:rsid w:val="00BA625B"/>
    <w:rsid w:val="00BA6284"/>
    <w:rsid w:val="00BA62A7"/>
    <w:rsid w:val="00BA630E"/>
    <w:rsid w:val="00BA63A4"/>
    <w:rsid w:val="00BA63BB"/>
    <w:rsid w:val="00BA65B5"/>
    <w:rsid w:val="00BA6646"/>
    <w:rsid w:val="00BA66D7"/>
    <w:rsid w:val="00BA6701"/>
    <w:rsid w:val="00BA681B"/>
    <w:rsid w:val="00BA6835"/>
    <w:rsid w:val="00BA6914"/>
    <w:rsid w:val="00BA6B28"/>
    <w:rsid w:val="00BA6B39"/>
    <w:rsid w:val="00BA6B6A"/>
    <w:rsid w:val="00BA6B9D"/>
    <w:rsid w:val="00BA6C3F"/>
    <w:rsid w:val="00BA6CD0"/>
    <w:rsid w:val="00BA6D1A"/>
    <w:rsid w:val="00BA6D40"/>
    <w:rsid w:val="00BA6D53"/>
    <w:rsid w:val="00BA6D78"/>
    <w:rsid w:val="00BA6DA7"/>
    <w:rsid w:val="00BA6E48"/>
    <w:rsid w:val="00BA6EBB"/>
    <w:rsid w:val="00BA6EBE"/>
    <w:rsid w:val="00BA7139"/>
    <w:rsid w:val="00BA716E"/>
    <w:rsid w:val="00BA723D"/>
    <w:rsid w:val="00BA7242"/>
    <w:rsid w:val="00BA72B4"/>
    <w:rsid w:val="00BA72FE"/>
    <w:rsid w:val="00BA7390"/>
    <w:rsid w:val="00BA73A0"/>
    <w:rsid w:val="00BA73E7"/>
    <w:rsid w:val="00BA740D"/>
    <w:rsid w:val="00BA7451"/>
    <w:rsid w:val="00BA74AC"/>
    <w:rsid w:val="00BA74B3"/>
    <w:rsid w:val="00BA74BE"/>
    <w:rsid w:val="00BA74DD"/>
    <w:rsid w:val="00BA750F"/>
    <w:rsid w:val="00BA75BD"/>
    <w:rsid w:val="00BA7682"/>
    <w:rsid w:val="00BA76AC"/>
    <w:rsid w:val="00BA772D"/>
    <w:rsid w:val="00BA778C"/>
    <w:rsid w:val="00BA77C4"/>
    <w:rsid w:val="00BA77DB"/>
    <w:rsid w:val="00BA7939"/>
    <w:rsid w:val="00BA79B4"/>
    <w:rsid w:val="00BA79E3"/>
    <w:rsid w:val="00BA7A10"/>
    <w:rsid w:val="00BA7A20"/>
    <w:rsid w:val="00BA7A3F"/>
    <w:rsid w:val="00BA7A72"/>
    <w:rsid w:val="00BA7AC9"/>
    <w:rsid w:val="00BA7B63"/>
    <w:rsid w:val="00BA7B7C"/>
    <w:rsid w:val="00BA7CB0"/>
    <w:rsid w:val="00BA7CDB"/>
    <w:rsid w:val="00BA7DC7"/>
    <w:rsid w:val="00BB000C"/>
    <w:rsid w:val="00BB000F"/>
    <w:rsid w:val="00BB0031"/>
    <w:rsid w:val="00BB0063"/>
    <w:rsid w:val="00BB0090"/>
    <w:rsid w:val="00BB00E8"/>
    <w:rsid w:val="00BB00EF"/>
    <w:rsid w:val="00BB017A"/>
    <w:rsid w:val="00BB0290"/>
    <w:rsid w:val="00BB02D6"/>
    <w:rsid w:val="00BB02E5"/>
    <w:rsid w:val="00BB0367"/>
    <w:rsid w:val="00BB0371"/>
    <w:rsid w:val="00BB0506"/>
    <w:rsid w:val="00BB0677"/>
    <w:rsid w:val="00BB06D9"/>
    <w:rsid w:val="00BB0717"/>
    <w:rsid w:val="00BB080F"/>
    <w:rsid w:val="00BB095D"/>
    <w:rsid w:val="00BB0967"/>
    <w:rsid w:val="00BB09BD"/>
    <w:rsid w:val="00BB0BD3"/>
    <w:rsid w:val="00BB0BDB"/>
    <w:rsid w:val="00BB0C35"/>
    <w:rsid w:val="00BB0C44"/>
    <w:rsid w:val="00BB0C82"/>
    <w:rsid w:val="00BB0DD0"/>
    <w:rsid w:val="00BB0DE1"/>
    <w:rsid w:val="00BB0DFF"/>
    <w:rsid w:val="00BB0FF3"/>
    <w:rsid w:val="00BB10B3"/>
    <w:rsid w:val="00BB10B9"/>
    <w:rsid w:val="00BB128F"/>
    <w:rsid w:val="00BB133A"/>
    <w:rsid w:val="00BB1493"/>
    <w:rsid w:val="00BB1530"/>
    <w:rsid w:val="00BB155D"/>
    <w:rsid w:val="00BB15F8"/>
    <w:rsid w:val="00BB1761"/>
    <w:rsid w:val="00BB17FF"/>
    <w:rsid w:val="00BB1868"/>
    <w:rsid w:val="00BB1911"/>
    <w:rsid w:val="00BB1A98"/>
    <w:rsid w:val="00BB1B44"/>
    <w:rsid w:val="00BB1B72"/>
    <w:rsid w:val="00BB1BDE"/>
    <w:rsid w:val="00BB1C8C"/>
    <w:rsid w:val="00BB1C9E"/>
    <w:rsid w:val="00BB1DAE"/>
    <w:rsid w:val="00BB1E4E"/>
    <w:rsid w:val="00BB1EDB"/>
    <w:rsid w:val="00BB1EE2"/>
    <w:rsid w:val="00BB1F21"/>
    <w:rsid w:val="00BB1F41"/>
    <w:rsid w:val="00BB1FED"/>
    <w:rsid w:val="00BB2019"/>
    <w:rsid w:val="00BB2066"/>
    <w:rsid w:val="00BB2103"/>
    <w:rsid w:val="00BB212C"/>
    <w:rsid w:val="00BB213E"/>
    <w:rsid w:val="00BB219C"/>
    <w:rsid w:val="00BB241B"/>
    <w:rsid w:val="00BB2493"/>
    <w:rsid w:val="00BB25B2"/>
    <w:rsid w:val="00BB2635"/>
    <w:rsid w:val="00BB265A"/>
    <w:rsid w:val="00BB26AF"/>
    <w:rsid w:val="00BB2711"/>
    <w:rsid w:val="00BB2757"/>
    <w:rsid w:val="00BB283D"/>
    <w:rsid w:val="00BB29A9"/>
    <w:rsid w:val="00BB2AA1"/>
    <w:rsid w:val="00BB2AAE"/>
    <w:rsid w:val="00BB2C55"/>
    <w:rsid w:val="00BB2C56"/>
    <w:rsid w:val="00BB2C5D"/>
    <w:rsid w:val="00BB2D14"/>
    <w:rsid w:val="00BB2DC1"/>
    <w:rsid w:val="00BB2E0C"/>
    <w:rsid w:val="00BB2E7C"/>
    <w:rsid w:val="00BB2EA9"/>
    <w:rsid w:val="00BB2F8D"/>
    <w:rsid w:val="00BB308F"/>
    <w:rsid w:val="00BB309D"/>
    <w:rsid w:val="00BB30B3"/>
    <w:rsid w:val="00BB32F3"/>
    <w:rsid w:val="00BB32F7"/>
    <w:rsid w:val="00BB3460"/>
    <w:rsid w:val="00BB348B"/>
    <w:rsid w:val="00BB34AC"/>
    <w:rsid w:val="00BB3548"/>
    <w:rsid w:val="00BB35B3"/>
    <w:rsid w:val="00BB35F6"/>
    <w:rsid w:val="00BB36AF"/>
    <w:rsid w:val="00BB36CE"/>
    <w:rsid w:val="00BB3755"/>
    <w:rsid w:val="00BB3769"/>
    <w:rsid w:val="00BB376E"/>
    <w:rsid w:val="00BB384C"/>
    <w:rsid w:val="00BB388F"/>
    <w:rsid w:val="00BB38D4"/>
    <w:rsid w:val="00BB38EE"/>
    <w:rsid w:val="00BB3972"/>
    <w:rsid w:val="00BB397D"/>
    <w:rsid w:val="00BB39EE"/>
    <w:rsid w:val="00BB3AD5"/>
    <w:rsid w:val="00BB3BC4"/>
    <w:rsid w:val="00BB3C5A"/>
    <w:rsid w:val="00BB3C9D"/>
    <w:rsid w:val="00BB3D37"/>
    <w:rsid w:val="00BB3D84"/>
    <w:rsid w:val="00BB3E1E"/>
    <w:rsid w:val="00BB3E2D"/>
    <w:rsid w:val="00BB3E7F"/>
    <w:rsid w:val="00BB3E84"/>
    <w:rsid w:val="00BB3F60"/>
    <w:rsid w:val="00BB3FBA"/>
    <w:rsid w:val="00BB403B"/>
    <w:rsid w:val="00BB4042"/>
    <w:rsid w:val="00BB4088"/>
    <w:rsid w:val="00BB40D9"/>
    <w:rsid w:val="00BB40E2"/>
    <w:rsid w:val="00BB40F0"/>
    <w:rsid w:val="00BB4184"/>
    <w:rsid w:val="00BB430A"/>
    <w:rsid w:val="00BB4361"/>
    <w:rsid w:val="00BB438E"/>
    <w:rsid w:val="00BB43B3"/>
    <w:rsid w:val="00BB43C3"/>
    <w:rsid w:val="00BB4423"/>
    <w:rsid w:val="00BB4499"/>
    <w:rsid w:val="00BB44DB"/>
    <w:rsid w:val="00BB4504"/>
    <w:rsid w:val="00BB4518"/>
    <w:rsid w:val="00BB45BC"/>
    <w:rsid w:val="00BB4600"/>
    <w:rsid w:val="00BB46B8"/>
    <w:rsid w:val="00BB46BF"/>
    <w:rsid w:val="00BB4761"/>
    <w:rsid w:val="00BB4782"/>
    <w:rsid w:val="00BB47B0"/>
    <w:rsid w:val="00BB47EE"/>
    <w:rsid w:val="00BB4852"/>
    <w:rsid w:val="00BB4911"/>
    <w:rsid w:val="00BB4965"/>
    <w:rsid w:val="00BB49DE"/>
    <w:rsid w:val="00BB4A35"/>
    <w:rsid w:val="00BB4A6A"/>
    <w:rsid w:val="00BB4AD4"/>
    <w:rsid w:val="00BB4AE0"/>
    <w:rsid w:val="00BB4C85"/>
    <w:rsid w:val="00BB4CD3"/>
    <w:rsid w:val="00BB4D38"/>
    <w:rsid w:val="00BB4DDF"/>
    <w:rsid w:val="00BB4E22"/>
    <w:rsid w:val="00BB4E5B"/>
    <w:rsid w:val="00BB4EF7"/>
    <w:rsid w:val="00BB4FE1"/>
    <w:rsid w:val="00BB5071"/>
    <w:rsid w:val="00BB5074"/>
    <w:rsid w:val="00BB50AD"/>
    <w:rsid w:val="00BB51F8"/>
    <w:rsid w:val="00BB528E"/>
    <w:rsid w:val="00BB52FE"/>
    <w:rsid w:val="00BB5356"/>
    <w:rsid w:val="00BB54B7"/>
    <w:rsid w:val="00BB5524"/>
    <w:rsid w:val="00BB5546"/>
    <w:rsid w:val="00BB55EE"/>
    <w:rsid w:val="00BB5658"/>
    <w:rsid w:val="00BB56B6"/>
    <w:rsid w:val="00BB57B4"/>
    <w:rsid w:val="00BB58E3"/>
    <w:rsid w:val="00BB5910"/>
    <w:rsid w:val="00BB5954"/>
    <w:rsid w:val="00BB5987"/>
    <w:rsid w:val="00BB59EE"/>
    <w:rsid w:val="00BB5A11"/>
    <w:rsid w:val="00BB5A53"/>
    <w:rsid w:val="00BB5BF0"/>
    <w:rsid w:val="00BB5C47"/>
    <w:rsid w:val="00BB5C5C"/>
    <w:rsid w:val="00BB5C91"/>
    <w:rsid w:val="00BB5E03"/>
    <w:rsid w:val="00BB5E5C"/>
    <w:rsid w:val="00BB5F16"/>
    <w:rsid w:val="00BB5F8B"/>
    <w:rsid w:val="00BB5F97"/>
    <w:rsid w:val="00BB605E"/>
    <w:rsid w:val="00BB60A0"/>
    <w:rsid w:val="00BB6176"/>
    <w:rsid w:val="00BB6179"/>
    <w:rsid w:val="00BB61FA"/>
    <w:rsid w:val="00BB63B8"/>
    <w:rsid w:val="00BB6436"/>
    <w:rsid w:val="00BB651D"/>
    <w:rsid w:val="00BB652F"/>
    <w:rsid w:val="00BB6553"/>
    <w:rsid w:val="00BB6601"/>
    <w:rsid w:val="00BB665B"/>
    <w:rsid w:val="00BB668A"/>
    <w:rsid w:val="00BB66BE"/>
    <w:rsid w:val="00BB6840"/>
    <w:rsid w:val="00BB68AC"/>
    <w:rsid w:val="00BB6B5D"/>
    <w:rsid w:val="00BB6C81"/>
    <w:rsid w:val="00BB6C8F"/>
    <w:rsid w:val="00BB6C93"/>
    <w:rsid w:val="00BB6CFC"/>
    <w:rsid w:val="00BB6F78"/>
    <w:rsid w:val="00BB6FB1"/>
    <w:rsid w:val="00BB6FBA"/>
    <w:rsid w:val="00BB7004"/>
    <w:rsid w:val="00BB71B4"/>
    <w:rsid w:val="00BB71C3"/>
    <w:rsid w:val="00BB725B"/>
    <w:rsid w:val="00BB7342"/>
    <w:rsid w:val="00BB7359"/>
    <w:rsid w:val="00BB73B0"/>
    <w:rsid w:val="00BB742C"/>
    <w:rsid w:val="00BB7469"/>
    <w:rsid w:val="00BB7473"/>
    <w:rsid w:val="00BB74DA"/>
    <w:rsid w:val="00BB750A"/>
    <w:rsid w:val="00BB752F"/>
    <w:rsid w:val="00BB758F"/>
    <w:rsid w:val="00BB7609"/>
    <w:rsid w:val="00BB7618"/>
    <w:rsid w:val="00BB7654"/>
    <w:rsid w:val="00BB76E3"/>
    <w:rsid w:val="00BB773A"/>
    <w:rsid w:val="00BB795A"/>
    <w:rsid w:val="00BB7A2B"/>
    <w:rsid w:val="00BB7ABD"/>
    <w:rsid w:val="00BB7B3C"/>
    <w:rsid w:val="00BB7BBC"/>
    <w:rsid w:val="00BB7BF6"/>
    <w:rsid w:val="00BB7C79"/>
    <w:rsid w:val="00BB7C91"/>
    <w:rsid w:val="00BB7D09"/>
    <w:rsid w:val="00BB7D5A"/>
    <w:rsid w:val="00BB7EB3"/>
    <w:rsid w:val="00BB7F86"/>
    <w:rsid w:val="00BB7FE7"/>
    <w:rsid w:val="00BC0043"/>
    <w:rsid w:val="00BC0129"/>
    <w:rsid w:val="00BC0151"/>
    <w:rsid w:val="00BC0197"/>
    <w:rsid w:val="00BC0199"/>
    <w:rsid w:val="00BC024A"/>
    <w:rsid w:val="00BC02A5"/>
    <w:rsid w:val="00BC02E1"/>
    <w:rsid w:val="00BC043C"/>
    <w:rsid w:val="00BC0559"/>
    <w:rsid w:val="00BC055F"/>
    <w:rsid w:val="00BC0588"/>
    <w:rsid w:val="00BC05DE"/>
    <w:rsid w:val="00BC07D5"/>
    <w:rsid w:val="00BC0811"/>
    <w:rsid w:val="00BC08D9"/>
    <w:rsid w:val="00BC08E2"/>
    <w:rsid w:val="00BC08ED"/>
    <w:rsid w:val="00BC0933"/>
    <w:rsid w:val="00BC094A"/>
    <w:rsid w:val="00BC099B"/>
    <w:rsid w:val="00BC0A36"/>
    <w:rsid w:val="00BC0AC8"/>
    <w:rsid w:val="00BC0BDB"/>
    <w:rsid w:val="00BC0C03"/>
    <w:rsid w:val="00BC0C93"/>
    <w:rsid w:val="00BC0C9C"/>
    <w:rsid w:val="00BC0D13"/>
    <w:rsid w:val="00BC0D47"/>
    <w:rsid w:val="00BC0D77"/>
    <w:rsid w:val="00BC0D96"/>
    <w:rsid w:val="00BC0DC7"/>
    <w:rsid w:val="00BC0F02"/>
    <w:rsid w:val="00BC0FFA"/>
    <w:rsid w:val="00BC1042"/>
    <w:rsid w:val="00BC1086"/>
    <w:rsid w:val="00BC1144"/>
    <w:rsid w:val="00BC117D"/>
    <w:rsid w:val="00BC1274"/>
    <w:rsid w:val="00BC12BC"/>
    <w:rsid w:val="00BC12CE"/>
    <w:rsid w:val="00BC12E6"/>
    <w:rsid w:val="00BC1487"/>
    <w:rsid w:val="00BC14C6"/>
    <w:rsid w:val="00BC1512"/>
    <w:rsid w:val="00BC15A4"/>
    <w:rsid w:val="00BC15B2"/>
    <w:rsid w:val="00BC179A"/>
    <w:rsid w:val="00BC182F"/>
    <w:rsid w:val="00BC188A"/>
    <w:rsid w:val="00BC1A53"/>
    <w:rsid w:val="00BC1B57"/>
    <w:rsid w:val="00BC1CEB"/>
    <w:rsid w:val="00BC1D1D"/>
    <w:rsid w:val="00BC1D2B"/>
    <w:rsid w:val="00BC1DF4"/>
    <w:rsid w:val="00BC1F1F"/>
    <w:rsid w:val="00BC1F52"/>
    <w:rsid w:val="00BC1F5B"/>
    <w:rsid w:val="00BC1F90"/>
    <w:rsid w:val="00BC1F96"/>
    <w:rsid w:val="00BC2004"/>
    <w:rsid w:val="00BC203D"/>
    <w:rsid w:val="00BC2051"/>
    <w:rsid w:val="00BC21EA"/>
    <w:rsid w:val="00BC2214"/>
    <w:rsid w:val="00BC2328"/>
    <w:rsid w:val="00BC234A"/>
    <w:rsid w:val="00BC249C"/>
    <w:rsid w:val="00BC253B"/>
    <w:rsid w:val="00BC25EF"/>
    <w:rsid w:val="00BC26D9"/>
    <w:rsid w:val="00BC28BC"/>
    <w:rsid w:val="00BC293A"/>
    <w:rsid w:val="00BC294A"/>
    <w:rsid w:val="00BC2980"/>
    <w:rsid w:val="00BC29B0"/>
    <w:rsid w:val="00BC29BA"/>
    <w:rsid w:val="00BC2A94"/>
    <w:rsid w:val="00BC2B04"/>
    <w:rsid w:val="00BC2BDD"/>
    <w:rsid w:val="00BC2BF6"/>
    <w:rsid w:val="00BC2C42"/>
    <w:rsid w:val="00BC2D6F"/>
    <w:rsid w:val="00BC2DAD"/>
    <w:rsid w:val="00BC2E63"/>
    <w:rsid w:val="00BC2F6B"/>
    <w:rsid w:val="00BC2F85"/>
    <w:rsid w:val="00BC307C"/>
    <w:rsid w:val="00BC30DC"/>
    <w:rsid w:val="00BC310F"/>
    <w:rsid w:val="00BC3162"/>
    <w:rsid w:val="00BC316D"/>
    <w:rsid w:val="00BC32D6"/>
    <w:rsid w:val="00BC32E9"/>
    <w:rsid w:val="00BC3304"/>
    <w:rsid w:val="00BC3309"/>
    <w:rsid w:val="00BC3344"/>
    <w:rsid w:val="00BC33CD"/>
    <w:rsid w:val="00BC3426"/>
    <w:rsid w:val="00BC345B"/>
    <w:rsid w:val="00BC34EE"/>
    <w:rsid w:val="00BC3568"/>
    <w:rsid w:val="00BC35AA"/>
    <w:rsid w:val="00BC35C4"/>
    <w:rsid w:val="00BC378F"/>
    <w:rsid w:val="00BC3860"/>
    <w:rsid w:val="00BC3A62"/>
    <w:rsid w:val="00BC3A7E"/>
    <w:rsid w:val="00BC3A93"/>
    <w:rsid w:val="00BC3BA1"/>
    <w:rsid w:val="00BC3BEA"/>
    <w:rsid w:val="00BC3BFA"/>
    <w:rsid w:val="00BC3D0A"/>
    <w:rsid w:val="00BC3E43"/>
    <w:rsid w:val="00BC3FC9"/>
    <w:rsid w:val="00BC4121"/>
    <w:rsid w:val="00BC4141"/>
    <w:rsid w:val="00BC417F"/>
    <w:rsid w:val="00BC426E"/>
    <w:rsid w:val="00BC4280"/>
    <w:rsid w:val="00BC44D8"/>
    <w:rsid w:val="00BC457B"/>
    <w:rsid w:val="00BC459F"/>
    <w:rsid w:val="00BC469B"/>
    <w:rsid w:val="00BC4A61"/>
    <w:rsid w:val="00BC4A6A"/>
    <w:rsid w:val="00BC4C3E"/>
    <w:rsid w:val="00BC4C4A"/>
    <w:rsid w:val="00BC4CBC"/>
    <w:rsid w:val="00BC4DB8"/>
    <w:rsid w:val="00BC4E13"/>
    <w:rsid w:val="00BC4E84"/>
    <w:rsid w:val="00BC4EEF"/>
    <w:rsid w:val="00BC4FB9"/>
    <w:rsid w:val="00BC4FBD"/>
    <w:rsid w:val="00BC50AB"/>
    <w:rsid w:val="00BC5132"/>
    <w:rsid w:val="00BC5176"/>
    <w:rsid w:val="00BC518C"/>
    <w:rsid w:val="00BC51C0"/>
    <w:rsid w:val="00BC51C1"/>
    <w:rsid w:val="00BC5323"/>
    <w:rsid w:val="00BC5385"/>
    <w:rsid w:val="00BC53B7"/>
    <w:rsid w:val="00BC5540"/>
    <w:rsid w:val="00BC554F"/>
    <w:rsid w:val="00BC55F7"/>
    <w:rsid w:val="00BC5716"/>
    <w:rsid w:val="00BC573D"/>
    <w:rsid w:val="00BC57CD"/>
    <w:rsid w:val="00BC5826"/>
    <w:rsid w:val="00BC5852"/>
    <w:rsid w:val="00BC589D"/>
    <w:rsid w:val="00BC58D1"/>
    <w:rsid w:val="00BC58F0"/>
    <w:rsid w:val="00BC59E6"/>
    <w:rsid w:val="00BC59F7"/>
    <w:rsid w:val="00BC5A10"/>
    <w:rsid w:val="00BC5AAA"/>
    <w:rsid w:val="00BC5B81"/>
    <w:rsid w:val="00BC5BE5"/>
    <w:rsid w:val="00BC5C5F"/>
    <w:rsid w:val="00BC5CEA"/>
    <w:rsid w:val="00BC5D33"/>
    <w:rsid w:val="00BC5D5C"/>
    <w:rsid w:val="00BC5DB7"/>
    <w:rsid w:val="00BC5E5A"/>
    <w:rsid w:val="00BC5EC1"/>
    <w:rsid w:val="00BC5FFE"/>
    <w:rsid w:val="00BC6058"/>
    <w:rsid w:val="00BC610A"/>
    <w:rsid w:val="00BC612E"/>
    <w:rsid w:val="00BC6186"/>
    <w:rsid w:val="00BC6229"/>
    <w:rsid w:val="00BC6244"/>
    <w:rsid w:val="00BC6312"/>
    <w:rsid w:val="00BC6375"/>
    <w:rsid w:val="00BC63D6"/>
    <w:rsid w:val="00BC643D"/>
    <w:rsid w:val="00BC6455"/>
    <w:rsid w:val="00BC646E"/>
    <w:rsid w:val="00BC6489"/>
    <w:rsid w:val="00BC64AE"/>
    <w:rsid w:val="00BC64E3"/>
    <w:rsid w:val="00BC6517"/>
    <w:rsid w:val="00BC660D"/>
    <w:rsid w:val="00BC665D"/>
    <w:rsid w:val="00BC66BF"/>
    <w:rsid w:val="00BC685D"/>
    <w:rsid w:val="00BC69BA"/>
    <w:rsid w:val="00BC69C4"/>
    <w:rsid w:val="00BC6B33"/>
    <w:rsid w:val="00BC6C0F"/>
    <w:rsid w:val="00BC6CA2"/>
    <w:rsid w:val="00BC6D12"/>
    <w:rsid w:val="00BC6D38"/>
    <w:rsid w:val="00BC6E13"/>
    <w:rsid w:val="00BC6F71"/>
    <w:rsid w:val="00BC6F8B"/>
    <w:rsid w:val="00BC7082"/>
    <w:rsid w:val="00BC709A"/>
    <w:rsid w:val="00BC7108"/>
    <w:rsid w:val="00BC718E"/>
    <w:rsid w:val="00BC7283"/>
    <w:rsid w:val="00BC73D9"/>
    <w:rsid w:val="00BC748B"/>
    <w:rsid w:val="00BC752A"/>
    <w:rsid w:val="00BC76C3"/>
    <w:rsid w:val="00BC77E5"/>
    <w:rsid w:val="00BC7835"/>
    <w:rsid w:val="00BC78C6"/>
    <w:rsid w:val="00BC78E4"/>
    <w:rsid w:val="00BC7927"/>
    <w:rsid w:val="00BC79B6"/>
    <w:rsid w:val="00BC79D8"/>
    <w:rsid w:val="00BC79E8"/>
    <w:rsid w:val="00BC7A23"/>
    <w:rsid w:val="00BC7ADD"/>
    <w:rsid w:val="00BC7C3A"/>
    <w:rsid w:val="00BC7CF2"/>
    <w:rsid w:val="00BC7CFD"/>
    <w:rsid w:val="00BC7D4E"/>
    <w:rsid w:val="00BC7D7A"/>
    <w:rsid w:val="00BC7DCF"/>
    <w:rsid w:val="00BC7E0C"/>
    <w:rsid w:val="00BD0072"/>
    <w:rsid w:val="00BD0207"/>
    <w:rsid w:val="00BD0286"/>
    <w:rsid w:val="00BD030A"/>
    <w:rsid w:val="00BD032E"/>
    <w:rsid w:val="00BD0399"/>
    <w:rsid w:val="00BD03DD"/>
    <w:rsid w:val="00BD0419"/>
    <w:rsid w:val="00BD0422"/>
    <w:rsid w:val="00BD04A5"/>
    <w:rsid w:val="00BD062D"/>
    <w:rsid w:val="00BD07DA"/>
    <w:rsid w:val="00BD08F0"/>
    <w:rsid w:val="00BD0A95"/>
    <w:rsid w:val="00BD0CBB"/>
    <w:rsid w:val="00BD0CD7"/>
    <w:rsid w:val="00BD0CE3"/>
    <w:rsid w:val="00BD0D12"/>
    <w:rsid w:val="00BD1052"/>
    <w:rsid w:val="00BD10E1"/>
    <w:rsid w:val="00BD1226"/>
    <w:rsid w:val="00BD122C"/>
    <w:rsid w:val="00BD1235"/>
    <w:rsid w:val="00BD132E"/>
    <w:rsid w:val="00BD1451"/>
    <w:rsid w:val="00BD15D1"/>
    <w:rsid w:val="00BD15F9"/>
    <w:rsid w:val="00BD1669"/>
    <w:rsid w:val="00BD16D1"/>
    <w:rsid w:val="00BD1718"/>
    <w:rsid w:val="00BD17C6"/>
    <w:rsid w:val="00BD17CF"/>
    <w:rsid w:val="00BD18D9"/>
    <w:rsid w:val="00BD194C"/>
    <w:rsid w:val="00BD1A1D"/>
    <w:rsid w:val="00BD1A3E"/>
    <w:rsid w:val="00BD1A48"/>
    <w:rsid w:val="00BD1B74"/>
    <w:rsid w:val="00BD1BDF"/>
    <w:rsid w:val="00BD1DC0"/>
    <w:rsid w:val="00BD1DC5"/>
    <w:rsid w:val="00BD1F2B"/>
    <w:rsid w:val="00BD1F35"/>
    <w:rsid w:val="00BD1F61"/>
    <w:rsid w:val="00BD2086"/>
    <w:rsid w:val="00BD20E7"/>
    <w:rsid w:val="00BD2129"/>
    <w:rsid w:val="00BD2396"/>
    <w:rsid w:val="00BD23D9"/>
    <w:rsid w:val="00BD24C6"/>
    <w:rsid w:val="00BD2506"/>
    <w:rsid w:val="00BD2528"/>
    <w:rsid w:val="00BD253A"/>
    <w:rsid w:val="00BD25E0"/>
    <w:rsid w:val="00BD25FD"/>
    <w:rsid w:val="00BD2652"/>
    <w:rsid w:val="00BD266E"/>
    <w:rsid w:val="00BD2784"/>
    <w:rsid w:val="00BD27B8"/>
    <w:rsid w:val="00BD27C2"/>
    <w:rsid w:val="00BD2996"/>
    <w:rsid w:val="00BD29C7"/>
    <w:rsid w:val="00BD2A39"/>
    <w:rsid w:val="00BD2ABC"/>
    <w:rsid w:val="00BD2B0F"/>
    <w:rsid w:val="00BD2B3D"/>
    <w:rsid w:val="00BD2C43"/>
    <w:rsid w:val="00BD2C93"/>
    <w:rsid w:val="00BD2D64"/>
    <w:rsid w:val="00BD2D77"/>
    <w:rsid w:val="00BD2F05"/>
    <w:rsid w:val="00BD2F67"/>
    <w:rsid w:val="00BD303D"/>
    <w:rsid w:val="00BD3051"/>
    <w:rsid w:val="00BD31A8"/>
    <w:rsid w:val="00BD325D"/>
    <w:rsid w:val="00BD326B"/>
    <w:rsid w:val="00BD33BD"/>
    <w:rsid w:val="00BD342C"/>
    <w:rsid w:val="00BD3458"/>
    <w:rsid w:val="00BD35F9"/>
    <w:rsid w:val="00BD35FA"/>
    <w:rsid w:val="00BD3643"/>
    <w:rsid w:val="00BD3648"/>
    <w:rsid w:val="00BD3692"/>
    <w:rsid w:val="00BD38AB"/>
    <w:rsid w:val="00BD3941"/>
    <w:rsid w:val="00BD3974"/>
    <w:rsid w:val="00BD398D"/>
    <w:rsid w:val="00BD3B08"/>
    <w:rsid w:val="00BD3BFD"/>
    <w:rsid w:val="00BD3C0F"/>
    <w:rsid w:val="00BD3CC4"/>
    <w:rsid w:val="00BD3CD6"/>
    <w:rsid w:val="00BD3D04"/>
    <w:rsid w:val="00BD3E26"/>
    <w:rsid w:val="00BD3E4B"/>
    <w:rsid w:val="00BD3F54"/>
    <w:rsid w:val="00BD3FAE"/>
    <w:rsid w:val="00BD3FB1"/>
    <w:rsid w:val="00BD43CF"/>
    <w:rsid w:val="00BD446E"/>
    <w:rsid w:val="00BD4488"/>
    <w:rsid w:val="00BD449E"/>
    <w:rsid w:val="00BD45DC"/>
    <w:rsid w:val="00BD4620"/>
    <w:rsid w:val="00BD4763"/>
    <w:rsid w:val="00BD479D"/>
    <w:rsid w:val="00BD47DC"/>
    <w:rsid w:val="00BD47EC"/>
    <w:rsid w:val="00BD489D"/>
    <w:rsid w:val="00BD4972"/>
    <w:rsid w:val="00BD49BF"/>
    <w:rsid w:val="00BD4A66"/>
    <w:rsid w:val="00BD4A91"/>
    <w:rsid w:val="00BD4AD9"/>
    <w:rsid w:val="00BD4C36"/>
    <w:rsid w:val="00BD4C3B"/>
    <w:rsid w:val="00BD4C44"/>
    <w:rsid w:val="00BD4E6A"/>
    <w:rsid w:val="00BD4E8C"/>
    <w:rsid w:val="00BD4F62"/>
    <w:rsid w:val="00BD4FD0"/>
    <w:rsid w:val="00BD5073"/>
    <w:rsid w:val="00BD508D"/>
    <w:rsid w:val="00BD50AA"/>
    <w:rsid w:val="00BD5310"/>
    <w:rsid w:val="00BD53DE"/>
    <w:rsid w:val="00BD53F0"/>
    <w:rsid w:val="00BD5543"/>
    <w:rsid w:val="00BD5581"/>
    <w:rsid w:val="00BD5685"/>
    <w:rsid w:val="00BD5692"/>
    <w:rsid w:val="00BD56C8"/>
    <w:rsid w:val="00BD571A"/>
    <w:rsid w:val="00BD573B"/>
    <w:rsid w:val="00BD573E"/>
    <w:rsid w:val="00BD5754"/>
    <w:rsid w:val="00BD576E"/>
    <w:rsid w:val="00BD584A"/>
    <w:rsid w:val="00BD5911"/>
    <w:rsid w:val="00BD5918"/>
    <w:rsid w:val="00BD5999"/>
    <w:rsid w:val="00BD59A6"/>
    <w:rsid w:val="00BD59BE"/>
    <w:rsid w:val="00BD5A78"/>
    <w:rsid w:val="00BD5B69"/>
    <w:rsid w:val="00BD5BC0"/>
    <w:rsid w:val="00BD5BED"/>
    <w:rsid w:val="00BD5C2A"/>
    <w:rsid w:val="00BD5C32"/>
    <w:rsid w:val="00BD5C86"/>
    <w:rsid w:val="00BD5D3F"/>
    <w:rsid w:val="00BD5D76"/>
    <w:rsid w:val="00BD5DAF"/>
    <w:rsid w:val="00BD5E42"/>
    <w:rsid w:val="00BD5F12"/>
    <w:rsid w:val="00BD5F4E"/>
    <w:rsid w:val="00BD5F89"/>
    <w:rsid w:val="00BD5FF7"/>
    <w:rsid w:val="00BD6021"/>
    <w:rsid w:val="00BD6046"/>
    <w:rsid w:val="00BD6076"/>
    <w:rsid w:val="00BD60BA"/>
    <w:rsid w:val="00BD60E5"/>
    <w:rsid w:val="00BD61DC"/>
    <w:rsid w:val="00BD635A"/>
    <w:rsid w:val="00BD6423"/>
    <w:rsid w:val="00BD642D"/>
    <w:rsid w:val="00BD6512"/>
    <w:rsid w:val="00BD65C2"/>
    <w:rsid w:val="00BD66A9"/>
    <w:rsid w:val="00BD66E6"/>
    <w:rsid w:val="00BD68F9"/>
    <w:rsid w:val="00BD6A91"/>
    <w:rsid w:val="00BD6B40"/>
    <w:rsid w:val="00BD6B55"/>
    <w:rsid w:val="00BD6BF4"/>
    <w:rsid w:val="00BD6D8E"/>
    <w:rsid w:val="00BD6E49"/>
    <w:rsid w:val="00BD6F99"/>
    <w:rsid w:val="00BD6FFA"/>
    <w:rsid w:val="00BD70FA"/>
    <w:rsid w:val="00BD7105"/>
    <w:rsid w:val="00BD7127"/>
    <w:rsid w:val="00BD7158"/>
    <w:rsid w:val="00BD717B"/>
    <w:rsid w:val="00BD7226"/>
    <w:rsid w:val="00BD72AE"/>
    <w:rsid w:val="00BD7416"/>
    <w:rsid w:val="00BD74A8"/>
    <w:rsid w:val="00BD751F"/>
    <w:rsid w:val="00BD774C"/>
    <w:rsid w:val="00BD78D2"/>
    <w:rsid w:val="00BD7945"/>
    <w:rsid w:val="00BD7963"/>
    <w:rsid w:val="00BD79E5"/>
    <w:rsid w:val="00BD79FE"/>
    <w:rsid w:val="00BD7A3B"/>
    <w:rsid w:val="00BD7AFE"/>
    <w:rsid w:val="00BD7C27"/>
    <w:rsid w:val="00BD7D45"/>
    <w:rsid w:val="00BD7D97"/>
    <w:rsid w:val="00BD7DE3"/>
    <w:rsid w:val="00BD7E46"/>
    <w:rsid w:val="00BD7F82"/>
    <w:rsid w:val="00BE0067"/>
    <w:rsid w:val="00BE007C"/>
    <w:rsid w:val="00BE014C"/>
    <w:rsid w:val="00BE0257"/>
    <w:rsid w:val="00BE027B"/>
    <w:rsid w:val="00BE02A4"/>
    <w:rsid w:val="00BE0358"/>
    <w:rsid w:val="00BE0365"/>
    <w:rsid w:val="00BE03C2"/>
    <w:rsid w:val="00BE049E"/>
    <w:rsid w:val="00BE05F4"/>
    <w:rsid w:val="00BE0619"/>
    <w:rsid w:val="00BE0771"/>
    <w:rsid w:val="00BE07B0"/>
    <w:rsid w:val="00BE07EB"/>
    <w:rsid w:val="00BE0804"/>
    <w:rsid w:val="00BE083D"/>
    <w:rsid w:val="00BE091A"/>
    <w:rsid w:val="00BE0947"/>
    <w:rsid w:val="00BE09A0"/>
    <w:rsid w:val="00BE0A5A"/>
    <w:rsid w:val="00BE0ADD"/>
    <w:rsid w:val="00BE0AF7"/>
    <w:rsid w:val="00BE0B50"/>
    <w:rsid w:val="00BE0BAE"/>
    <w:rsid w:val="00BE0BFC"/>
    <w:rsid w:val="00BE0C09"/>
    <w:rsid w:val="00BE0CCF"/>
    <w:rsid w:val="00BE0CDA"/>
    <w:rsid w:val="00BE0D7D"/>
    <w:rsid w:val="00BE0D8C"/>
    <w:rsid w:val="00BE0E31"/>
    <w:rsid w:val="00BE0EF1"/>
    <w:rsid w:val="00BE0F57"/>
    <w:rsid w:val="00BE0F7C"/>
    <w:rsid w:val="00BE0FD9"/>
    <w:rsid w:val="00BE10FE"/>
    <w:rsid w:val="00BE1112"/>
    <w:rsid w:val="00BE1201"/>
    <w:rsid w:val="00BE120A"/>
    <w:rsid w:val="00BE1228"/>
    <w:rsid w:val="00BE13B9"/>
    <w:rsid w:val="00BE142E"/>
    <w:rsid w:val="00BE14E8"/>
    <w:rsid w:val="00BE1545"/>
    <w:rsid w:val="00BE154F"/>
    <w:rsid w:val="00BE15BE"/>
    <w:rsid w:val="00BE15D3"/>
    <w:rsid w:val="00BE1602"/>
    <w:rsid w:val="00BE16C4"/>
    <w:rsid w:val="00BE1A24"/>
    <w:rsid w:val="00BE1A30"/>
    <w:rsid w:val="00BE1B54"/>
    <w:rsid w:val="00BE1B85"/>
    <w:rsid w:val="00BE1BA0"/>
    <w:rsid w:val="00BE1BAC"/>
    <w:rsid w:val="00BE1C3D"/>
    <w:rsid w:val="00BE1C52"/>
    <w:rsid w:val="00BE1D29"/>
    <w:rsid w:val="00BE1D89"/>
    <w:rsid w:val="00BE1D9B"/>
    <w:rsid w:val="00BE1DA9"/>
    <w:rsid w:val="00BE1DAD"/>
    <w:rsid w:val="00BE1DC4"/>
    <w:rsid w:val="00BE1DE8"/>
    <w:rsid w:val="00BE1F0C"/>
    <w:rsid w:val="00BE1FC5"/>
    <w:rsid w:val="00BE2045"/>
    <w:rsid w:val="00BE2114"/>
    <w:rsid w:val="00BE212B"/>
    <w:rsid w:val="00BE214A"/>
    <w:rsid w:val="00BE21FF"/>
    <w:rsid w:val="00BE2231"/>
    <w:rsid w:val="00BE229E"/>
    <w:rsid w:val="00BE241B"/>
    <w:rsid w:val="00BE243B"/>
    <w:rsid w:val="00BE249F"/>
    <w:rsid w:val="00BE24C1"/>
    <w:rsid w:val="00BE24CB"/>
    <w:rsid w:val="00BE255F"/>
    <w:rsid w:val="00BE25DF"/>
    <w:rsid w:val="00BE25E0"/>
    <w:rsid w:val="00BE264C"/>
    <w:rsid w:val="00BE2908"/>
    <w:rsid w:val="00BE2911"/>
    <w:rsid w:val="00BE2AC7"/>
    <w:rsid w:val="00BE2ACF"/>
    <w:rsid w:val="00BE2B66"/>
    <w:rsid w:val="00BE2B94"/>
    <w:rsid w:val="00BE2BA7"/>
    <w:rsid w:val="00BE2C19"/>
    <w:rsid w:val="00BE2CFE"/>
    <w:rsid w:val="00BE2F95"/>
    <w:rsid w:val="00BE2F9A"/>
    <w:rsid w:val="00BE2FBE"/>
    <w:rsid w:val="00BE2FDC"/>
    <w:rsid w:val="00BE30A6"/>
    <w:rsid w:val="00BE30AA"/>
    <w:rsid w:val="00BE312F"/>
    <w:rsid w:val="00BE3213"/>
    <w:rsid w:val="00BE3245"/>
    <w:rsid w:val="00BE337A"/>
    <w:rsid w:val="00BE33C7"/>
    <w:rsid w:val="00BE3409"/>
    <w:rsid w:val="00BE348A"/>
    <w:rsid w:val="00BE3509"/>
    <w:rsid w:val="00BE36B7"/>
    <w:rsid w:val="00BE3708"/>
    <w:rsid w:val="00BE37F8"/>
    <w:rsid w:val="00BE3836"/>
    <w:rsid w:val="00BE3910"/>
    <w:rsid w:val="00BE393A"/>
    <w:rsid w:val="00BE397F"/>
    <w:rsid w:val="00BE3A09"/>
    <w:rsid w:val="00BE3BF4"/>
    <w:rsid w:val="00BE3C23"/>
    <w:rsid w:val="00BE3C8B"/>
    <w:rsid w:val="00BE3C95"/>
    <w:rsid w:val="00BE3CAD"/>
    <w:rsid w:val="00BE3D29"/>
    <w:rsid w:val="00BE3D55"/>
    <w:rsid w:val="00BE3D7D"/>
    <w:rsid w:val="00BE3DCE"/>
    <w:rsid w:val="00BE3E0C"/>
    <w:rsid w:val="00BE3E4B"/>
    <w:rsid w:val="00BE3E56"/>
    <w:rsid w:val="00BE3F87"/>
    <w:rsid w:val="00BE3FDD"/>
    <w:rsid w:val="00BE4017"/>
    <w:rsid w:val="00BE40E0"/>
    <w:rsid w:val="00BE40E5"/>
    <w:rsid w:val="00BE41D7"/>
    <w:rsid w:val="00BE42A4"/>
    <w:rsid w:val="00BE44DD"/>
    <w:rsid w:val="00BE46D0"/>
    <w:rsid w:val="00BE483E"/>
    <w:rsid w:val="00BE489F"/>
    <w:rsid w:val="00BE4915"/>
    <w:rsid w:val="00BE4936"/>
    <w:rsid w:val="00BE4961"/>
    <w:rsid w:val="00BE49DD"/>
    <w:rsid w:val="00BE4A3F"/>
    <w:rsid w:val="00BE4A6A"/>
    <w:rsid w:val="00BE4B5D"/>
    <w:rsid w:val="00BE4B64"/>
    <w:rsid w:val="00BE4B66"/>
    <w:rsid w:val="00BE4B70"/>
    <w:rsid w:val="00BE4C26"/>
    <w:rsid w:val="00BE4C73"/>
    <w:rsid w:val="00BE4D8B"/>
    <w:rsid w:val="00BE50EF"/>
    <w:rsid w:val="00BE510C"/>
    <w:rsid w:val="00BE5369"/>
    <w:rsid w:val="00BE5378"/>
    <w:rsid w:val="00BE545C"/>
    <w:rsid w:val="00BE5548"/>
    <w:rsid w:val="00BE55EB"/>
    <w:rsid w:val="00BE5692"/>
    <w:rsid w:val="00BE56A5"/>
    <w:rsid w:val="00BE56BD"/>
    <w:rsid w:val="00BE5769"/>
    <w:rsid w:val="00BE58A1"/>
    <w:rsid w:val="00BE58BC"/>
    <w:rsid w:val="00BE58E2"/>
    <w:rsid w:val="00BE58F4"/>
    <w:rsid w:val="00BE5915"/>
    <w:rsid w:val="00BE5A0D"/>
    <w:rsid w:val="00BE5B37"/>
    <w:rsid w:val="00BE5B91"/>
    <w:rsid w:val="00BE5C36"/>
    <w:rsid w:val="00BE5CE5"/>
    <w:rsid w:val="00BE5E60"/>
    <w:rsid w:val="00BE5F33"/>
    <w:rsid w:val="00BE5FD7"/>
    <w:rsid w:val="00BE60D8"/>
    <w:rsid w:val="00BE60FA"/>
    <w:rsid w:val="00BE626F"/>
    <w:rsid w:val="00BE62E7"/>
    <w:rsid w:val="00BE63AB"/>
    <w:rsid w:val="00BE6610"/>
    <w:rsid w:val="00BE6635"/>
    <w:rsid w:val="00BE663A"/>
    <w:rsid w:val="00BE66A5"/>
    <w:rsid w:val="00BE66D5"/>
    <w:rsid w:val="00BE66D7"/>
    <w:rsid w:val="00BE66FF"/>
    <w:rsid w:val="00BE674C"/>
    <w:rsid w:val="00BE6753"/>
    <w:rsid w:val="00BE67C5"/>
    <w:rsid w:val="00BE67DA"/>
    <w:rsid w:val="00BE698F"/>
    <w:rsid w:val="00BE69E4"/>
    <w:rsid w:val="00BE6AA9"/>
    <w:rsid w:val="00BE6BEF"/>
    <w:rsid w:val="00BE6BF0"/>
    <w:rsid w:val="00BE6C38"/>
    <w:rsid w:val="00BE6C81"/>
    <w:rsid w:val="00BE6CAD"/>
    <w:rsid w:val="00BE6E28"/>
    <w:rsid w:val="00BE6E94"/>
    <w:rsid w:val="00BE6FE1"/>
    <w:rsid w:val="00BE7055"/>
    <w:rsid w:val="00BE70F7"/>
    <w:rsid w:val="00BE7178"/>
    <w:rsid w:val="00BE7237"/>
    <w:rsid w:val="00BE74BB"/>
    <w:rsid w:val="00BE74E3"/>
    <w:rsid w:val="00BE7659"/>
    <w:rsid w:val="00BE76E3"/>
    <w:rsid w:val="00BE7780"/>
    <w:rsid w:val="00BE77B5"/>
    <w:rsid w:val="00BE77B7"/>
    <w:rsid w:val="00BE792D"/>
    <w:rsid w:val="00BE7A18"/>
    <w:rsid w:val="00BE7B03"/>
    <w:rsid w:val="00BE7C5F"/>
    <w:rsid w:val="00BE7CF2"/>
    <w:rsid w:val="00BE7DFE"/>
    <w:rsid w:val="00BE7E33"/>
    <w:rsid w:val="00BE7E5E"/>
    <w:rsid w:val="00BE7FCF"/>
    <w:rsid w:val="00BE7FEC"/>
    <w:rsid w:val="00BF00F5"/>
    <w:rsid w:val="00BF0234"/>
    <w:rsid w:val="00BF02F7"/>
    <w:rsid w:val="00BF030C"/>
    <w:rsid w:val="00BF0351"/>
    <w:rsid w:val="00BF035D"/>
    <w:rsid w:val="00BF0463"/>
    <w:rsid w:val="00BF0471"/>
    <w:rsid w:val="00BF0544"/>
    <w:rsid w:val="00BF0562"/>
    <w:rsid w:val="00BF064C"/>
    <w:rsid w:val="00BF06A3"/>
    <w:rsid w:val="00BF06ED"/>
    <w:rsid w:val="00BF0720"/>
    <w:rsid w:val="00BF0758"/>
    <w:rsid w:val="00BF07B8"/>
    <w:rsid w:val="00BF0870"/>
    <w:rsid w:val="00BF09E8"/>
    <w:rsid w:val="00BF0A30"/>
    <w:rsid w:val="00BF0A78"/>
    <w:rsid w:val="00BF0A7B"/>
    <w:rsid w:val="00BF0B21"/>
    <w:rsid w:val="00BF0B93"/>
    <w:rsid w:val="00BF0BF2"/>
    <w:rsid w:val="00BF0C98"/>
    <w:rsid w:val="00BF0D73"/>
    <w:rsid w:val="00BF0DDC"/>
    <w:rsid w:val="00BF0DF5"/>
    <w:rsid w:val="00BF0E04"/>
    <w:rsid w:val="00BF0E6A"/>
    <w:rsid w:val="00BF0F90"/>
    <w:rsid w:val="00BF0F96"/>
    <w:rsid w:val="00BF104F"/>
    <w:rsid w:val="00BF1259"/>
    <w:rsid w:val="00BF1327"/>
    <w:rsid w:val="00BF13A6"/>
    <w:rsid w:val="00BF1463"/>
    <w:rsid w:val="00BF1498"/>
    <w:rsid w:val="00BF1515"/>
    <w:rsid w:val="00BF1630"/>
    <w:rsid w:val="00BF1648"/>
    <w:rsid w:val="00BF16A6"/>
    <w:rsid w:val="00BF1711"/>
    <w:rsid w:val="00BF1772"/>
    <w:rsid w:val="00BF18D1"/>
    <w:rsid w:val="00BF1975"/>
    <w:rsid w:val="00BF1994"/>
    <w:rsid w:val="00BF1B4B"/>
    <w:rsid w:val="00BF1BFD"/>
    <w:rsid w:val="00BF1C7B"/>
    <w:rsid w:val="00BF1CAF"/>
    <w:rsid w:val="00BF1CE0"/>
    <w:rsid w:val="00BF1D60"/>
    <w:rsid w:val="00BF1D73"/>
    <w:rsid w:val="00BF1DA5"/>
    <w:rsid w:val="00BF1DFD"/>
    <w:rsid w:val="00BF1E71"/>
    <w:rsid w:val="00BF1E88"/>
    <w:rsid w:val="00BF2006"/>
    <w:rsid w:val="00BF208C"/>
    <w:rsid w:val="00BF20CD"/>
    <w:rsid w:val="00BF21BE"/>
    <w:rsid w:val="00BF2414"/>
    <w:rsid w:val="00BF24F3"/>
    <w:rsid w:val="00BF257C"/>
    <w:rsid w:val="00BF25B6"/>
    <w:rsid w:val="00BF25E3"/>
    <w:rsid w:val="00BF25FE"/>
    <w:rsid w:val="00BF26A3"/>
    <w:rsid w:val="00BF270B"/>
    <w:rsid w:val="00BF2885"/>
    <w:rsid w:val="00BF2886"/>
    <w:rsid w:val="00BF28A3"/>
    <w:rsid w:val="00BF291F"/>
    <w:rsid w:val="00BF29FA"/>
    <w:rsid w:val="00BF2A45"/>
    <w:rsid w:val="00BF2A54"/>
    <w:rsid w:val="00BF2B01"/>
    <w:rsid w:val="00BF2B9D"/>
    <w:rsid w:val="00BF2C79"/>
    <w:rsid w:val="00BF2CC1"/>
    <w:rsid w:val="00BF2CEF"/>
    <w:rsid w:val="00BF2D7C"/>
    <w:rsid w:val="00BF2E1E"/>
    <w:rsid w:val="00BF2F8C"/>
    <w:rsid w:val="00BF2F9C"/>
    <w:rsid w:val="00BF3011"/>
    <w:rsid w:val="00BF3068"/>
    <w:rsid w:val="00BF3096"/>
    <w:rsid w:val="00BF30C2"/>
    <w:rsid w:val="00BF313E"/>
    <w:rsid w:val="00BF3171"/>
    <w:rsid w:val="00BF3343"/>
    <w:rsid w:val="00BF33BB"/>
    <w:rsid w:val="00BF33C1"/>
    <w:rsid w:val="00BF33C2"/>
    <w:rsid w:val="00BF3573"/>
    <w:rsid w:val="00BF3603"/>
    <w:rsid w:val="00BF36F0"/>
    <w:rsid w:val="00BF3812"/>
    <w:rsid w:val="00BF3951"/>
    <w:rsid w:val="00BF3952"/>
    <w:rsid w:val="00BF39FB"/>
    <w:rsid w:val="00BF3ABB"/>
    <w:rsid w:val="00BF3ABD"/>
    <w:rsid w:val="00BF3ADA"/>
    <w:rsid w:val="00BF3C11"/>
    <w:rsid w:val="00BF3CBF"/>
    <w:rsid w:val="00BF3DDD"/>
    <w:rsid w:val="00BF3DF8"/>
    <w:rsid w:val="00BF3F67"/>
    <w:rsid w:val="00BF4015"/>
    <w:rsid w:val="00BF4073"/>
    <w:rsid w:val="00BF4139"/>
    <w:rsid w:val="00BF421F"/>
    <w:rsid w:val="00BF4266"/>
    <w:rsid w:val="00BF42EF"/>
    <w:rsid w:val="00BF4454"/>
    <w:rsid w:val="00BF4483"/>
    <w:rsid w:val="00BF4626"/>
    <w:rsid w:val="00BF47DF"/>
    <w:rsid w:val="00BF4817"/>
    <w:rsid w:val="00BF49DE"/>
    <w:rsid w:val="00BF4A17"/>
    <w:rsid w:val="00BF4A1E"/>
    <w:rsid w:val="00BF4A36"/>
    <w:rsid w:val="00BF4AFA"/>
    <w:rsid w:val="00BF4AFD"/>
    <w:rsid w:val="00BF4B2E"/>
    <w:rsid w:val="00BF4C10"/>
    <w:rsid w:val="00BF4CAF"/>
    <w:rsid w:val="00BF4CE9"/>
    <w:rsid w:val="00BF4F38"/>
    <w:rsid w:val="00BF504C"/>
    <w:rsid w:val="00BF516B"/>
    <w:rsid w:val="00BF51DD"/>
    <w:rsid w:val="00BF533E"/>
    <w:rsid w:val="00BF5562"/>
    <w:rsid w:val="00BF5566"/>
    <w:rsid w:val="00BF5609"/>
    <w:rsid w:val="00BF56A4"/>
    <w:rsid w:val="00BF56BF"/>
    <w:rsid w:val="00BF56EC"/>
    <w:rsid w:val="00BF5729"/>
    <w:rsid w:val="00BF579D"/>
    <w:rsid w:val="00BF57DC"/>
    <w:rsid w:val="00BF5860"/>
    <w:rsid w:val="00BF58FF"/>
    <w:rsid w:val="00BF5958"/>
    <w:rsid w:val="00BF59B6"/>
    <w:rsid w:val="00BF5B6C"/>
    <w:rsid w:val="00BF5B7C"/>
    <w:rsid w:val="00BF5B98"/>
    <w:rsid w:val="00BF5C27"/>
    <w:rsid w:val="00BF5CD0"/>
    <w:rsid w:val="00BF5DAB"/>
    <w:rsid w:val="00BF5DC8"/>
    <w:rsid w:val="00BF5FD4"/>
    <w:rsid w:val="00BF6093"/>
    <w:rsid w:val="00BF6141"/>
    <w:rsid w:val="00BF6202"/>
    <w:rsid w:val="00BF6205"/>
    <w:rsid w:val="00BF6437"/>
    <w:rsid w:val="00BF6467"/>
    <w:rsid w:val="00BF651F"/>
    <w:rsid w:val="00BF656C"/>
    <w:rsid w:val="00BF65B9"/>
    <w:rsid w:val="00BF65DD"/>
    <w:rsid w:val="00BF67A9"/>
    <w:rsid w:val="00BF68DC"/>
    <w:rsid w:val="00BF6AE1"/>
    <w:rsid w:val="00BF6B4A"/>
    <w:rsid w:val="00BF6C42"/>
    <w:rsid w:val="00BF6CA1"/>
    <w:rsid w:val="00BF6D1B"/>
    <w:rsid w:val="00BF6E09"/>
    <w:rsid w:val="00BF6EF2"/>
    <w:rsid w:val="00BF6F29"/>
    <w:rsid w:val="00BF6FAE"/>
    <w:rsid w:val="00BF700B"/>
    <w:rsid w:val="00BF70C6"/>
    <w:rsid w:val="00BF729F"/>
    <w:rsid w:val="00BF73CA"/>
    <w:rsid w:val="00BF7453"/>
    <w:rsid w:val="00BF759F"/>
    <w:rsid w:val="00BF75CF"/>
    <w:rsid w:val="00BF7632"/>
    <w:rsid w:val="00BF77E7"/>
    <w:rsid w:val="00BF7808"/>
    <w:rsid w:val="00BF784E"/>
    <w:rsid w:val="00BF788C"/>
    <w:rsid w:val="00BF7966"/>
    <w:rsid w:val="00BF7A0E"/>
    <w:rsid w:val="00BF7A59"/>
    <w:rsid w:val="00BF7AAD"/>
    <w:rsid w:val="00BF7B9B"/>
    <w:rsid w:val="00BF7C03"/>
    <w:rsid w:val="00BF7C44"/>
    <w:rsid w:val="00BF7C56"/>
    <w:rsid w:val="00BF7DBA"/>
    <w:rsid w:val="00BF7EA9"/>
    <w:rsid w:val="00BF7EBD"/>
    <w:rsid w:val="00BF7FA5"/>
    <w:rsid w:val="00C0010C"/>
    <w:rsid w:val="00C00270"/>
    <w:rsid w:val="00C00284"/>
    <w:rsid w:val="00C00286"/>
    <w:rsid w:val="00C00335"/>
    <w:rsid w:val="00C004B4"/>
    <w:rsid w:val="00C0058E"/>
    <w:rsid w:val="00C0065C"/>
    <w:rsid w:val="00C0072D"/>
    <w:rsid w:val="00C007D3"/>
    <w:rsid w:val="00C007F2"/>
    <w:rsid w:val="00C00807"/>
    <w:rsid w:val="00C0089F"/>
    <w:rsid w:val="00C008B8"/>
    <w:rsid w:val="00C009A7"/>
    <w:rsid w:val="00C009F7"/>
    <w:rsid w:val="00C00AA5"/>
    <w:rsid w:val="00C00AD6"/>
    <w:rsid w:val="00C00B57"/>
    <w:rsid w:val="00C00B76"/>
    <w:rsid w:val="00C00B83"/>
    <w:rsid w:val="00C00CDE"/>
    <w:rsid w:val="00C00D03"/>
    <w:rsid w:val="00C00D09"/>
    <w:rsid w:val="00C00D0A"/>
    <w:rsid w:val="00C00D84"/>
    <w:rsid w:val="00C00D85"/>
    <w:rsid w:val="00C00DB3"/>
    <w:rsid w:val="00C00E1B"/>
    <w:rsid w:val="00C00EB7"/>
    <w:rsid w:val="00C00FD1"/>
    <w:rsid w:val="00C00FEF"/>
    <w:rsid w:val="00C01081"/>
    <w:rsid w:val="00C0108F"/>
    <w:rsid w:val="00C010E9"/>
    <w:rsid w:val="00C01144"/>
    <w:rsid w:val="00C0118B"/>
    <w:rsid w:val="00C01296"/>
    <w:rsid w:val="00C01298"/>
    <w:rsid w:val="00C012ED"/>
    <w:rsid w:val="00C016D9"/>
    <w:rsid w:val="00C0170C"/>
    <w:rsid w:val="00C017E6"/>
    <w:rsid w:val="00C0180C"/>
    <w:rsid w:val="00C01929"/>
    <w:rsid w:val="00C01A28"/>
    <w:rsid w:val="00C01A66"/>
    <w:rsid w:val="00C01A98"/>
    <w:rsid w:val="00C01AF9"/>
    <w:rsid w:val="00C01BC8"/>
    <w:rsid w:val="00C01C89"/>
    <w:rsid w:val="00C01C9C"/>
    <w:rsid w:val="00C01D70"/>
    <w:rsid w:val="00C01F19"/>
    <w:rsid w:val="00C01F78"/>
    <w:rsid w:val="00C02062"/>
    <w:rsid w:val="00C02063"/>
    <w:rsid w:val="00C0208F"/>
    <w:rsid w:val="00C02238"/>
    <w:rsid w:val="00C022E3"/>
    <w:rsid w:val="00C02329"/>
    <w:rsid w:val="00C0233E"/>
    <w:rsid w:val="00C0247C"/>
    <w:rsid w:val="00C024B2"/>
    <w:rsid w:val="00C024D6"/>
    <w:rsid w:val="00C02545"/>
    <w:rsid w:val="00C025A2"/>
    <w:rsid w:val="00C025BD"/>
    <w:rsid w:val="00C02703"/>
    <w:rsid w:val="00C02710"/>
    <w:rsid w:val="00C02776"/>
    <w:rsid w:val="00C0286C"/>
    <w:rsid w:val="00C02874"/>
    <w:rsid w:val="00C02879"/>
    <w:rsid w:val="00C028E6"/>
    <w:rsid w:val="00C02A2E"/>
    <w:rsid w:val="00C02CCD"/>
    <w:rsid w:val="00C02CFE"/>
    <w:rsid w:val="00C02DA6"/>
    <w:rsid w:val="00C02DE1"/>
    <w:rsid w:val="00C02DFA"/>
    <w:rsid w:val="00C02EB5"/>
    <w:rsid w:val="00C02F4B"/>
    <w:rsid w:val="00C03034"/>
    <w:rsid w:val="00C030F1"/>
    <w:rsid w:val="00C03169"/>
    <w:rsid w:val="00C0323F"/>
    <w:rsid w:val="00C03242"/>
    <w:rsid w:val="00C03362"/>
    <w:rsid w:val="00C033FA"/>
    <w:rsid w:val="00C033FB"/>
    <w:rsid w:val="00C03401"/>
    <w:rsid w:val="00C0342A"/>
    <w:rsid w:val="00C03498"/>
    <w:rsid w:val="00C03713"/>
    <w:rsid w:val="00C03749"/>
    <w:rsid w:val="00C03802"/>
    <w:rsid w:val="00C038CD"/>
    <w:rsid w:val="00C03913"/>
    <w:rsid w:val="00C03949"/>
    <w:rsid w:val="00C03A28"/>
    <w:rsid w:val="00C03A5C"/>
    <w:rsid w:val="00C03B9D"/>
    <w:rsid w:val="00C03BE9"/>
    <w:rsid w:val="00C03D32"/>
    <w:rsid w:val="00C03D88"/>
    <w:rsid w:val="00C03DD5"/>
    <w:rsid w:val="00C03E27"/>
    <w:rsid w:val="00C03E9C"/>
    <w:rsid w:val="00C03EC8"/>
    <w:rsid w:val="00C03FBB"/>
    <w:rsid w:val="00C04025"/>
    <w:rsid w:val="00C04060"/>
    <w:rsid w:val="00C04072"/>
    <w:rsid w:val="00C040E1"/>
    <w:rsid w:val="00C04230"/>
    <w:rsid w:val="00C04384"/>
    <w:rsid w:val="00C0442F"/>
    <w:rsid w:val="00C0445E"/>
    <w:rsid w:val="00C0450E"/>
    <w:rsid w:val="00C045AE"/>
    <w:rsid w:val="00C04610"/>
    <w:rsid w:val="00C04614"/>
    <w:rsid w:val="00C049E9"/>
    <w:rsid w:val="00C04A71"/>
    <w:rsid w:val="00C04B19"/>
    <w:rsid w:val="00C04BF1"/>
    <w:rsid w:val="00C04C93"/>
    <w:rsid w:val="00C04D45"/>
    <w:rsid w:val="00C04E63"/>
    <w:rsid w:val="00C04E6F"/>
    <w:rsid w:val="00C04EAB"/>
    <w:rsid w:val="00C0503F"/>
    <w:rsid w:val="00C051E3"/>
    <w:rsid w:val="00C0525B"/>
    <w:rsid w:val="00C052D2"/>
    <w:rsid w:val="00C052EC"/>
    <w:rsid w:val="00C052FC"/>
    <w:rsid w:val="00C0538D"/>
    <w:rsid w:val="00C0542B"/>
    <w:rsid w:val="00C054E4"/>
    <w:rsid w:val="00C054EE"/>
    <w:rsid w:val="00C055F4"/>
    <w:rsid w:val="00C057A4"/>
    <w:rsid w:val="00C057B3"/>
    <w:rsid w:val="00C05876"/>
    <w:rsid w:val="00C05943"/>
    <w:rsid w:val="00C059F6"/>
    <w:rsid w:val="00C05B72"/>
    <w:rsid w:val="00C05B9D"/>
    <w:rsid w:val="00C05C66"/>
    <w:rsid w:val="00C05C77"/>
    <w:rsid w:val="00C05CC0"/>
    <w:rsid w:val="00C05D24"/>
    <w:rsid w:val="00C05E27"/>
    <w:rsid w:val="00C05F3E"/>
    <w:rsid w:val="00C0600A"/>
    <w:rsid w:val="00C060B7"/>
    <w:rsid w:val="00C06111"/>
    <w:rsid w:val="00C06132"/>
    <w:rsid w:val="00C062AF"/>
    <w:rsid w:val="00C062EF"/>
    <w:rsid w:val="00C0630B"/>
    <w:rsid w:val="00C06339"/>
    <w:rsid w:val="00C063FD"/>
    <w:rsid w:val="00C06439"/>
    <w:rsid w:val="00C06498"/>
    <w:rsid w:val="00C064BF"/>
    <w:rsid w:val="00C0650E"/>
    <w:rsid w:val="00C0655B"/>
    <w:rsid w:val="00C0658B"/>
    <w:rsid w:val="00C066A0"/>
    <w:rsid w:val="00C06777"/>
    <w:rsid w:val="00C067BA"/>
    <w:rsid w:val="00C06838"/>
    <w:rsid w:val="00C06866"/>
    <w:rsid w:val="00C06A9C"/>
    <w:rsid w:val="00C06C5E"/>
    <w:rsid w:val="00C06D2F"/>
    <w:rsid w:val="00C06E3C"/>
    <w:rsid w:val="00C06F70"/>
    <w:rsid w:val="00C07040"/>
    <w:rsid w:val="00C070CD"/>
    <w:rsid w:val="00C0712B"/>
    <w:rsid w:val="00C0716D"/>
    <w:rsid w:val="00C0718B"/>
    <w:rsid w:val="00C07321"/>
    <w:rsid w:val="00C0738D"/>
    <w:rsid w:val="00C073F5"/>
    <w:rsid w:val="00C0740F"/>
    <w:rsid w:val="00C075F6"/>
    <w:rsid w:val="00C07690"/>
    <w:rsid w:val="00C0771F"/>
    <w:rsid w:val="00C077D1"/>
    <w:rsid w:val="00C07859"/>
    <w:rsid w:val="00C078AA"/>
    <w:rsid w:val="00C0791D"/>
    <w:rsid w:val="00C07937"/>
    <w:rsid w:val="00C07A30"/>
    <w:rsid w:val="00C07AAD"/>
    <w:rsid w:val="00C07B3C"/>
    <w:rsid w:val="00C07BE9"/>
    <w:rsid w:val="00C07BFC"/>
    <w:rsid w:val="00C07C31"/>
    <w:rsid w:val="00C07C4A"/>
    <w:rsid w:val="00C07C55"/>
    <w:rsid w:val="00C07C5B"/>
    <w:rsid w:val="00C07D3C"/>
    <w:rsid w:val="00C07E8B"/>
    <w:rsid w:val="00C07ED3"/>
    <w:rsid w:val="00C07F26"/>
    <w:rsid w:val="00C07F57"/>
    <w:rsid w:val="00C07F78"/>
    <w:rsid w:val="00C07FE8"/>
    <w:rsid w:val="00C100C6"/>
    <w:rsid w:val="00C10118"/>
    <w:rsid w:val="00C10139"/>
    <w:rsid w:val="00C10171"/>
    <w:rsid w:val="00C101D9"/>
    <w:rsid w:val="00C103FF"/>
    <w:rsid w:val="00C104CF"/>
    <w:rsid w:val="00C104E7"/>
    <w:rsid w:val="00C105B7"/>
    <w:rsid w:val="00C1062A"/>
    <w:rsid w:val="00C10665"/>
    <w:rsid w:val="00C1068A"/>
    <w:rsid w:val="00C10758"/>
    <w:rsid w:val="00C107C9"/>
    <w:rsid w:val="00C10851"/>
    <w:rsid w:val="00C10956"/>
    <w:rsid w:val="00C109CB"/>
    <w:rsid w:val="00C10A5B"/>
    <w:rsid w:val="00C10A6E"/>
    <w:rsid w:val="00C10B41"/>
    <w:rsid w:val="00C10DD5"/>
    <w:rsid w:val="00C10F05"/>
    <w:rsid w:val="00C10F88"/>
    <w:rsid w:val="00C10F99"/>
    <w:rsid w:val="00C10FE0"/>
    <w:rsid w:val="00C11157"/>
    <w:rsid w:val="00C1116B"/>
    <w:rsid w:val="00C11209"/>
    <w:rsid w:val="00C112A7"/>
    <w:rsid w:val="00C1130A"/>
    <w:rsid w:val="00C1135F"/>
    <w:rsid w:val="00C113BD"/>
    <w:rsid w:val="00C113BE"/>
    <w:rsid w:val="00C113F4"/>
    <w:rsid w:val="00C11413"/>
    <w:rsid w:val="00C1143D"/>
    <w:rsid w:val="00C114A6"/>
    <w:rsid w:val="00C114CB"/>
    <w:rsid w:val="00C11670"/>
    <w:rsid w:val="00C11712"/>
    <w:rsid w:val="00C11767"/>
    <w:rsid w:val="00C11792"/>
    <w:rsid w:val="00C117AD"/>
    <w:rsid w:val="00C11918"/>
    <w:rsid w:val="00C119CD"/>
    <w:rsid w:val="00C11B57"/>
    <w:rsid w:val="00C11D36"/>
    <w:rsid w:val="00C11D46"/>
    <w:rsid w:val="00C11DE0"/>
    <w:rsid w:val="00C11F39"/>
    <w:rsid w:val="00C11F8B"/>
    <w:rsid w:val="00C11FC5"/>
    <w:rsid w:val="00C1208F"/>
    <w:rsid w:val="00C12126"/>
    <w:rsid w:val="00C12132"/>
    <w:rsid w:val="00C121DF"/>
    <w:rsid w:val="00C121F1"/>
    <w:rsid w:val="00C12205"/>
    <w:rsid w:val="00C122B9"/>
    <w:rsid w:val="00C12315"/>
    <w:rsid w:val="00C12339"/>
    <w:rsid w:val="00C123B0"/>
    <w:rsid w:val="00C124D7"/>
    <w:rsid w:val="00C12507"/>
    <w:rsid w:val="00C1252B"/>
    <w:rsid w:val="00C12542"/>
    <w:rsid w:val="00C12612"/>
    <w:rsid w:val="00C1262E"/>
    <w:rsid w:val="00C1269D"/>
    <w:rsid w:val="00C126F4"/>
    <w:rsid w:val="00C1297B"/>
    <w:rsid w:val="00C12AE1"/>
    <w:rsid w:val="00C12AEA"/>
    <w:rsid w:val="00C12CAE"/>
    <w:rsid w:val="00C12CF3"/>
    <w:rsid w:val="00C12D13"/>
    <w:rsid w:val="00C12D81"/>
    <w:rsid w:val="00C12E2A"/>
    <w:rsid w:val="00C12E31"/>
    <w:rsid w:val="00C12EA1"/>
    <w:rsid w:val="00C12F42"/>
    <w:rsid w:val="00C12FC1"/>
    <w:rsid w:val="00C13001"/>
    <w:rsid w:val="00C130AB"/>
    <w:rsid w:val="00C13129"/>
    <w:rsid w:val="00C13230"/>
    <w:rsid w:val="00C13353"/>
    <w:rsid w:val="00C1335F"/>
    <w:rsid w:val="00C1358D"/>
    <w:rsid w:val="00C135EA"/>
    <w:rsid w:val="00C13663"/>
    <w:rsid w:val="00C13681"/>
    <w:rsid w:val="00C137AF"/>
    <w:rsid w:val="00C137D3"/>
    <w:rsid w:val="00C137E4"/>
    <w:rsid w:val="00C13806"/>
    <w:rsid w:val="00C138AA"/>
    <w:rsid w:val="00C1390D"/>
    <w:rsid w:val="00C13C57"/>
    <w:rsid w:val="00C13C81"/>
    <w:rsid w:val="00C13C95"/>
    <w:rsid w:val="00C13C9E"/>
    <w:rsid w:val="00C13D0C"/>
    <w:rsid w:val="00C13E04"/>
    <w:rsid w:val="00C13EAB"/>
    <w:rsid w:val="00C13FA2"/>
    <w:rsid w:val="00C1419A"/>
    <w:rsid w:val="00C141D3"/>
    <w:rsid w:val="00C141D7"/>
    <w:rsid w:val="00C141FD"/>
    <w:rsid w:val="00C1431F"/>
    <w:rsid w:val="00C1436E"/>
    <w:rsid w:val="00C143A9"/>
    <w:rsid w:val="00C143AA"/>
    <w:rsid w:val="00C143B4"/>
    <w:rsid w:val="00C143F1"/>
    <w:rsid w:val="00C14463"/>
    <w:rsid w:val="00C144E6"/>
    <w:rsid w:val="00C14548"/>
    <w:rsid w:val="00C14564"/>
    <w:rsid w:val="00C1461F"/>
    <w:rsid w:val="00C1465E"/>
    <w:rsid w:val="00C1471C"/>
    <w:rsid w:val="00C14919"/>
    <w:rsid w:val="00C14A8E"/>
    <w:rsid w:val="00C14C12"/>
    <w:rsid w:val="00C14C29"/>
    <w:rsid w:val="00C14D84"/>
    <w:rsid w:val="00C14E0B"/>
    <w:rsid w:val="00C14E11"/>
    <w:rsid w:val="00C14E62"/>
    <w:rsid w:val="00C14ECD"/>
    <w:rsid w:val="00C14F8A"/>
    <w:rsid w:val="00C15086"/>
    <w:rsid w:val="00C150D6"/>
    <w:rsid w:val="00C15256"/>
    <w:rsid w:val="00C15354"/>
    <w:rsid w:val="00C153B9"/>
    <w:rsid w:val="00C153BD"/>
    <w:rsid w:val="00C15491"/>
    <w:rsid w:val="00C154AF"/>
    <w:rsid w:val="00C15524"/>
    <w:rsid w:val="00C1557D"/>
    <w:rsid w:val="00C155D7"/>
    <w:rsid w:val="00C155E1"/>
    <w:rsid w:val="00C1569A"/>
    <w:rsid w:val="00C156B3"/>
    <w:rsid w:val="00C15753"/>
    <w:rsid w:val="00C158DD"/>
    <w:rsid w:val="00C15909"/>
    <w:rsid w:val="00C15942"/>
    <w:rsid w:val="00C15951"/>
    <w:rsid w:val="00C15998"/>
    <w:rsid w:val="00C159C2"/>
    <w:rsid w:val="00C15A16"/>
    <w:rsid w:val="00C15A71"/>
    <w:rsid w:val="00C15B55"/>
    <w:rsid w:val="00C15B90"/>
    <w:rsid w:val="00C15CAD"/>
    <w:rsid w:val="00C15D2A"/>
    <w:rsid w:val="00C15D30"/>
    <w:rsid w:val="00C15D68"/>
    <w:rsid w:val="00C15DA7"/>
    <w:rsid w:val="00C15DE4"/>
    <w:rsid w:val="00C15EE1"/>
    <w:rsid w:val="00C15F92"/>
    <w:rsid w:val="00C1607F"/>
    <w:rsid w:val="00C16176"/>
    <w:rsid w:val="00C161D2"/>
    <w:rsid w:val="00C16208"/>
    <w:rsid w:val="00C1623F"/>
    <w:rsid w:val="00C16274"/>
    <w:rsid w:val="00C16279"/>
    <w:rsid w:val="00C163C5"/>
    <w:rsid w:val="00C16434"/>
    <w:rsid w:val="00C164C2"/>
    <w:rsid w:val="00C1653F"/>
    <w:rsid w:val="00C16542"/>
    <w:rsid w:val="00C16610"/>
    <w:rsid w:val="00C1665A"/>
    <w:rsid w:val="00C16690"/>
    <w:rsid w:val="00C16778"/>
    <w:rsid w:val="00C167CC"/>
    <w:rsid w:val="00C16921"/>
    <w:rsid w:val="00C16967"/>
    <w:rsid w:val="00C16A1A"/>
    <w:rsid w:val="00C16A3D"/>
    <w:rsid w:val="00C16A4A"/>
    <w:rsid w:val="00C16C99"/>
    <w:rsid w:val="00C16CCF"/>
    <w:rsid w:val="00C16CE0"/>
    <w:rsid w:val="00C16D78"/>
    <w:rsid w:val="00C16DCD"/>
    <w:rsid w:val="00C16DD1"/>
    <w:rsid w:val="00C16E1B"/>
    <w:rsid w:val="00C16ED7"/>
    <w:rsid w:val="00C16F5D"/>
    <w:rsid w:val="00C17038"/>
    <w:rsid w:val="00C17041"/>
    <w:rsid w:val="00C17055"/>
    <w:rsid w:val="00C17171"/>
    <w:rsid w:val="00C171BF"/>
    <w:rsid w:val="00C17227"/>
    <w:rsid w:val="00C17232"/>
    <w:rsid w:val="00C1727A"/>
    <w:rsid w:val="00C17310"/>
    <w:rsid w:val="00C1734E"/>
    <w:rsid w:val="00C1735E"/>
    <w:rsid w:val="00C17394"/>
    <w:rsid w:val="00C173FB"/>
    <w:rsid w:val="00C17543"/>
    <w:rsid w:val="00C175F0"/>
    <w:rsid w:val="00C1766B"/>
    <w:rsid w:val="00C176AD"/>
    <w:rsid w:val="00C176CE"/>
    <w:rsid w:val="00C17793"/>
    <w:rsid w:val="00C177A7"/>
    <w:rsid w:val="00C17880"/>
    <w:rsid w:val="00C1791C"/>
    <w:rsid w:val="00C17B2D"/>
    <w:rsid w:val="00C17BBF"/>
    <w:rsid w:val="00C17BE2"/>
    <w:rsid w:val="00C17BF6"/>
    <w:rsid w:val="00C17C00"/>
    <w:rsid w:val="00C17D1E"/>
    <w:rsid w:val="00C17D60"/>
    <w:rsid w:val="00C17D79"/>
    <w:rsid w:val="00C17D7C"/>
    <w:rsid w:val="00C17DF3"/>
    <w:rsid w:val="00C17E0D"/>
    <w:rsid w:val="00C17E8E"/>
    <w:rsid w:val="00C17F1F"/>
    <w:rsid w:val="00C17F65"/>
    <w:rsid w:val="00C200FB"/>
    <w:rsid w:val="00C20106"/>
    <w:rsid w:val="00C201AF"/>
    <w:rsid w:val="00C20202"/>
    <w:rsid w:val="00C202B7"/>
    <w:rsid w:val="00C2033C"/>
    <w:rsid w:val="00C20368"/>
    <w:rsid w:val="00C2036C"/>
    <w:rsid w:val="00C203A2"/>
    <w:rsid w:val="00C203BB"/>
    <w:rsid w:val="00C20467"/>
    <w:rsid w:val="00C20550"/>
    <w:rsid w:val="00C20552"/>
    <w:rsid w:val="00C20566"/>
    <w:rsid w:val="00C20586"/>
    <w:rsid w:val="00C205DA"/>
    <w:rsid w:val="00C20662"/>
    <w:rsid w:val="00C20664"/>
    <w:rsid w:val="00C20671"/>
    <w:rsid w:val="00C2067D"/>
    <w:rsid w:val="00C206B5"/>
    <w:rsid w:val="00C20846"/>
    <w:rsid w:val="00C2089D"/>
    <w:rsid w:val="00C209F1"/>
    <w:rsid w:val="00C20A21"/>
    <w:rsid w:val="00C20AC2"/>
    <w:rsid w:val="00C20C96"/>
    <w:rsid w:val="00C20C9F"/>
    <w:rsid w:val="00C20E9F"/>
    <w:rsid w:val="00C20EC5"/>
    <w:rsid w:val="00C20F42"/>
    <w:rsid w:val="00C20F9C"/>
    <w:rsid w:val="00C20FCC"/>
    <w:rsid w:val="00C21037"/>
    <w:rsid w:val="00C210C4"/>
    <w:rsid w:val="00C21161"/>
    <w:rsid w:val="00C2116F"/>
    <w:rsid w:val="00C211FD"/>
    <w:rsid w:val="00C2125B"/>
    <w:rsid w:val="00C212C3"/>
    <w:rsid w:val="00C212FD"/>
    <w:rsid w:val="00C21463"/>
    <w:rsid w:val="00C2149A"/>
    <w:rsid w:val="00C215A4"/>
    <w:rsid w:val="00C21619"/>
    <w:rsid w:val="00C2161A"/>
    <w:rsid w:val="00C2170C"/>
    <w:rsid w:val="00C2170E"/>
    <w:rsid w:val="00C2183D"/>
    <w:rsid w:val="00C2187B"/>
    <w:rsid w:val="00C219B0"/>
    <w:rsid w:val="00C219BD"/>
    <w:rsid w:val="00C219BE"/>
    <w:rsid w:val="00C21A8A"/>
    <w:rsid w:val="00C21AA8"/>
    <w:rsid w:val="00C21C70"/>
    <w:rsid w:val="00C21C83"/>
    <w:rsid w:val="00C21CFE"/>
    <w:rsid w:val="00C21DC1"/>
    <w:rsid w:val="00C21E48"/>
    <w:rsid w:val="00C21FA7"/>
    <w:rsid w:val="00C2205E"/>
    <w:rsid w:val="00C22080"/>
    <w:rsid w:val="00C22101"/>
    <w:rsid w:val="00C223DF"/>
    <w:rsid w:val="00C22438"/>
    <w:rsid w:val="00C22479"/>
    <w:rsid w:val="00C22545"/>
    <w:rsid w:val="00C226EB"/>
    <w:rsid w:val="00C22722"/>
    <w:rsid w:val="00C227F9"/>
    <w:rsid w:val="00C2288B"/>
    <w:rsid w:val="00C2292E"/>
    <w:rsid w:val="00C229BE"/>
    <w:rsid w:val="00C229CA"/>
    <w:rsid w:val="00C22A13"/>
    <w:rsid w:val="00C22A32"/>
    <w:rsid w:val="00C22A4C"/>
    <w:rsid w:val="00C22B21"/>
    <w:rsid w:val="00C22B52"/>
    <w:rsid w:val="00C22BA8"/>
    <w:rsid w:val="00C22DC6"/>
    <w:rsid w:val="00C22EBC"/>
    <w:rsid w:val="00C22EE4"/>
    <w:rsid w:val="00C22F87"/>
    <w:rsid w:val="00C23021"/>
    <w:rsid w:val="00C2309F"/>
    <w:rsid w:val="00C230A7"/>
    <w:rsid w:val="00C230AF"/>
    <w:rsid w:val="00C230C9"/>
    <w:rsid w:val="00C23162"/>
    <w:rsid w:val="00C231F6"/>
    <w:rsid w:val="00C23244"/>
    <w:rsid w:val="00C23317"/>
    <w:rsid w:val="00C2337E"/>
    <w:rsid w:val="00C23444"/>
    <w:rsid w:val="00C23478"/>
    <w:rsid w:val="00C23527"/>
    <w:rsid w:val="00C2371A"/>
    <w:rsid w:val="00C237C7"/>
    <w:rsid w:val="00C23801"/>
    <w:rsid w:val="00C23803"/>
    <w:rsid w:val="00C2387D"/>
    <w:rsid w:val="00C2388D"/>
    <w:rsid w:val="00C2389F"/>
    <w:rsid w:val="00C238D4"/>
    <w:rsid w:val="00C23961"/>
    <w:rsid w:val="00C2398E"/>
    <w:rsid w:val="00C23A61"/>
    <w:rsid w:val="00C23A7E"/>
    <w:rsid w:val="00C23A93"/>
    <w:rsid w:val="00C23B30"/>
    <w:rsid w:val="00C23C2E"/>
    <w:rsid w:val="00C23D23"/>
    <w:rsid w:val="00C23D40"/>
    <w:rsid w:val="00C23DBB"/>
    <w:rsid w:val="00C23E05"/>
    <w:rsid w:val="00C23E0A"/>
    <w:rsid w:val="00C23E54"/>
    <w:rsid w:val="00C23EBA"/>
    <w:rsid w:val="00C24030"/>
    <w:rsid w:val="00C24213"/>
    <w:rsid w:val="00C24274"/>
    <w:rsid w:val="00C242E3"/>
    <w:rsid w:val="00C2444E"/>
    <w:rsid w:val="00C24530"/>
    <w:rsid w:val="00C245A5"/>
    <w:rsid w:val="00C245EF"/>
    <w:rsid w:val="00C2464C"/>
    <w:rsid w:val="00C246BC"/>
    <w:rsid w:val="00C248A3"/>
    <w:rsid w:val="00C248B9"/>
    <w:rsid w:val="00C24903"/>
    <w:rsid w:val="00C24975"/>
    <w:rsid w:val="00C249FE"/>
    <w:rsid w:val="00C24A23"/>
    <w:rsid w:val="00C24A8F"/>
    <w:rsid w:val="00C24AB1"/>
    <w:rsid w:val="00C24AFA"/>
    <w:rsid w:val="00C24B1B"/>
    <w:rsid w:val="00C24BD0"/>
    <w:rsid w:val="00C24CCF"/>
    <w:rsid w:val="00C24CE7"/>
    <w:rsid w:val="00C24D00"/>
    <w:rsid w:val="00C24E5B"/>
    <w:rsid w:val="00C24E6A"/>
    <w:rsid w:val="00C24ED7"/>
    <w:rsid w:val="00C24F76"/>
    <w:rsid w:val="00C24FFD"/>
    <w:rsid w:val="00C25077"/>
    <w:rsid w:val="00C250FF"/>
    <w:rsid w:val="00C2510A"/>
    <w:rsid w:val="00C252C0"/>
    <w:rsid w:val="00C252CF"/>
    <w:rsid w:val="00C25362"/>
    <w:rsid w:val="00C2537C"/>
    <w:rsid w:val="00C253E2"/>
    <w:rsid w:val="00C25520"/>
    <w:rsid w:val="00C25552"/>
    <w:rsid w:val="00C25692"/>
    <w:rsid w:val="00C256F2"/>
    <w:rsid w:val="00C25784"/>
    <w:rsid w:val="00C25794"/>
    <w:rsid w:val="00C257B0"/>
    <w:rsid w:val="00C25845"/>
    <w:rsid w:val="00C25847"/>
    <w:rsid w:val="00C25900"/>
    <w:rsid w:val="00C25920"/>
    <w:rsid w:val="00C25937"/>
    <w:rsid w:val="00C259B0"/>
    <w:rsid w:val="00C25A27"/>
    <w:rsid w:val="00C25AD3"/>
    <w:rsid w:val="00C25AF1"/>
    <w:rsid w:val="00C25BD0"/>
    <w:rsid w:val="00C25E70"/>
    <w:rsid w:val="00C25F47"/>
    <w:rsid w:val="00C26004"/>
    <w:rsid w:val="00C260D4"/>
    <w:rsid w:val="00C2612C"/>
    <w:rsid w:val="00C261ED"/>
    <w:rsid w:val="00C26204"/>
    <w:rsid w:val="00C2623C"/>
    <w:rsid w:val="00C26377"/>
    <w:rsid w:val="00C263F7"/>
    <w:rsid w:val="00C26442"/>
    <w:rsid w:val="00C264C0"/>
    <w:rsid w:val="00C264C6"/>
    <w:rsid w:val="00C264C9"/>
    <w:rsid w:val="00C2651B"/>
    <w:rsid w:val="00C265DE"/>
    <w:rsid w:val="00C26750"/>
    <w:rsid w:val="00C267C2"/>
    <w:rsid w:val="00C267CD"/>
    <w:rsid w:val="00C267D2"/>
    <w:rsid w:val="00C26859"/>
    <w:rsid w:val="00C26981"/>
    <w:rsid w:val="00C269A5"/>
    <w:rsid w:val="00C269F7"/>
    <w:rsid w:val="00C26B63"/>
    <w:rsid w:val="00C26B71"/>
    <w:rsid w:val="00C26C3B"/>
    <w:rsid w:val="00C26CC7"/>
    <w:rsid w:val="00C26DA9"/>
    <w:rsid w:val="00C26E1A"/>
    <w:rsid w:val="00C26E89"/>
    <w:rsid w:val="00C26ED7"/>
    <w:rsid w:val="00C26F23"/>
    <w:rsid w:val="00C26FA8"/>
    <w:rsid w:val="00C27072"/>
    <w:rsid w:val="00C2708E"/>
    <w:rsid w:val="00C270AA"/>
    <w:rsid w:val="00C2710E"/>
    <w:rsid w:val="00C27151"/>
    <w:rsid w:val="00C271EA"/>
    <w:rsid w:val="00C27241"/>
    <w:rsid w:val="00C27258"/>
    <w:rsid w:val="00C2729E"/>
    <w:rsid w:val="00C2738D"/>
    <w:rsid w:val="00C2742C"/>
    <w:rsid w:val="00C274E3"/>
    <w:rsid w:val="00C27576"/>
    <w:rsid w:val="00C275BA"/>
    <w:rsid w:val="00C276A4"/>
    <w:rsid w:val="00C277E3"/>
    <w:rsid w:val="00C2783C"/>
    <w:rsid w:val="00C27856"/>
    <w:rsid w:val="00C278A0"/>
    <w:rsid w:val="00C27961"/>
    <w:rsid w:val="00C27968"/>
    <w:rsid w:val="00C27A59"/>
    <w:rsid w:val="00C27B38"/>
    <w:rsid w:val="00C27BC8"/>
    <w:rsid w:val="00C27C9A"/>
    <w:rsid w:val="00C27CA0"/>
    <w:rsid w:val="00C27D54"/>
    <w:rsid w:val="00C27DBB"/>
    <w:rsid w:val="00C27DC0"/>
    <w:rsid w:val="00C27EB5"/>
    <w:rsid w:val="00C27F26"/>
    <w:rsid w:val="00C30059"/>
    <w:rsid w:val="00C3006E"/>
    <w:rsid w:val="00C3011F"/>
    <w:rsid w:val="00C30186"/>
    <w:rsid w:val="00C301E8"/>
    <w:rsid w:val="00C30210"/>
    <w:rsid w:val="00C30224"/>
    <w:rsid w:val="00C30282"/>
    <w:rsid w:val="00C303BD"/>
    <w:rsid w:val="00C303ED"/>
    <w:rsid w:val="00C3042B"/>
    <w:rsid w:val="00C30481"/>
    <w:rsid w:val="00C3049A"/>
    <w:rsid w:val="00C304ED"/>
    <w:rsid w:val="00C305DF"/>
    <w:rsid w:val="00C3062C"/>
    <w:rsid w:val="00C3065C"/>
    <w:rsid w:val="00C306C3"/>
    <w:rsid w:val="00C307A8"/>
    <w:rsid w:val="00C3091D"/>
    <w:rsid w:val="00C309DB"/>
    <w:rsid w:val="00C30ADB"/>
    <w:rsid w:val="00C30B17"/>
    <w:rsid w:val="00C30C8E"/>
    <w:rsid w:val="00C30E48"/>
    <w:rsid w:val="00C30E9B"/>
    <w:rsid w:val="00C31060"/>
    <w:rsid w:val="00C31156"/>
    <w:rsid w:val="00C311C2"/>
    <w:rsid w:val="00C31252"/>
    <w:rsid w:val="00C312F2"/>
    <w:rsid w:val="00C31308"/>
    <w:rsid w:val="00C313E0"/>
    <w:rsid w:val="00C314BA"/>
    <w:rsid w:val="00C314C9"/>
    <w:rsid w:val="00C314E5"/>
    <w:rsid w:val="00C31607"/>
    <w:rsid w:val="00C3168A"/>
    <w:rsid w:val="00C31713"/>
    <w:rsid w:val="00C31741"/>
    <w:rsid w:val="00C31796"/>
    <w:rsid w:val="00C3188E"/>
    <w:rsid w:val="00C318BB"/>
    <w:rsid w:val="00C318F6"/>
    <w:rsid w:val="00C318FC"/>
    <w:rsid w:val="00C31A0D"/>
    <w:rsid w:val="00C31A26"/>
    <w:rsid w:val="00C31AEC"/>
    <w:rsid w:val="00C31B3F"/>
    <w:rsid w:val="00C31B5D"/>
    <w:rsid w:val="00C31DD7"/>
    <w:rsid w:val="00C31E6C"/>
    <w:rsid w:val="00C31F30"/>
    <w:rsid w:val="00C31F62"/>
    <w:rsid w:val="00C31FD3"/>
    <w:rsid w:val="00C32155"/>
    <w:rsid w:val="00C32171"/>
    <w:rsid w:val="00C321B1"/>
    <w:rsid w:val="00C321C0"/>
    <w:rsid w:val="00C321EA"/>
    <w:rsid w:val="00C32224"/>
    <w:rsid w:val="00C32303"/>
    <w:rsid w:val="00C3231B"/>
    <w:rsid w:val="00C3241E"/>
    <w:rsid w:val="00C324B3"/>
    <w:rsid w:val="00C3251B"/>
    <w:rsid w:val="00C3256A"/>
    <w:rsid w:val="00C326BC"/>
    <w:rsid w:val="00C32758"/>
    <w:rsid w:val="00C327C6"/>
    <w:rsid w:val="00C327F7"/>
    <w:rsid w:val="00C3288F"/>
    <w:rsid w:val="00C329B4"/>
    <w:rsid w:val="00C32A23"/>
    <w:rsid w:val="00C32AAC"/>
    <w:rsid w:val="00C32AC4"/>
    <w:rsid w:val="00C32BE5"/>
    <w:rsid w:val="00C32C04"/>
    <w:rsid w:val="00C32C8D"/>
    <w:rsid w:val="00C32C99"/>
    <w:rsid w:val="00C32CD2"/>
    <w:rsid w:val="00C32D28"/>
    <w:rsid w:val="00C32E0A"/>
    <w:rsid w:val="00C32FE3"/>
    <w:rsid w:val="00C33024"/>
    <w:rsid w:val="00C33041"/>
    <w:rsid w:val="00C3316D"/>
    <w:rsid w:val="00C331EE"/>
    <w:rsid w:val="00C333BF"/>
    <w:rsid w:val="00C333C8"/>
    <w:rsid w:val="00C333E5"/>
    <w:rsid w:val="00C3347A"/>
    <w:rsid w:val="00C3353D"/>
    <w:rsid w:val="00C33591"/>
    <w:rsid w:val="00C335E3"/>
    <w:rsid w:val="00C33635"/>
    <w:rsid w:val="00C336EA"/>
    <w:rsid w:val="00C33748"/>
    <w:rsid w:val="00C337B3"/>
    <w:rsid w:val="00C337CB"/>
    <w:rsid w:val="00C338A1"/>
    <w:rsid w:val="00C338A2"/>
    <w:rsid w:val="00C339C9"/>
    <w:rsid w:val="00C33B91"/>
    <w:rsid w:val="00C33D77"/>
    <w:rsid w:val="00C33DB6"/>
    <w:rsid w:val="00C33DEB"/>
    <w:rsid w:val="00C33E40"/>
    <w:rsid w:val="00C33FAE"/>
    <w:rsid w:val="00C3406F"/>
    <w:rsid w:val="00C340E7"/>
    <w:rsid w:val="00C34152"/>
    <w:rsid w:val="00C34283"/>
    <w:rsid w:val="00C3428F"/>
    <w:rsid w:val="00C342DE"/>
    <w:rsid w:val="00C345CC"/>
    <w:rsid w:val="00C34646"/>
    <w:rsid w:val="00C34768"/>
    <w:rsid w:val="00C349AA"/>
    <w:rsid w:val="00C349EF"/>
    <w:rsid w:val="00C34A51"/>
    <w:rsid w:val="00C34ACE"/>
    <w:rsid w:val="00C34B02"/>
    <w:rsid w:val="00C34B18"/>
    <w:rsid w:val="00C34B36"/>
    <w:rsid w:val="00C34C1B"/>
    <w:rsid w:val="00C34D5E"/>
    <w:rsid w:val="00C34D64"/>
    <w:rsid w:val="00C34EA2"/>
    <w:rsid w:val="00C34EAC"/>
    <w:rsid w:val="00C34ED6"/>
    <w:rsid w:val="00C34F65"/>
    <w:rsid w:val="00C34F80"/>
    <w:rsid w:val="00C34FB0"/>
    <w:rsid w:val="00C34FC9"/>
    <w:rsid w:val="00C350E0"/>
    <w:rsid w:val="00C35202"/>
    <w:rsid w:val="00C352B0"/>
    <w:rsid w:val="00C352D1"/>
    <w:rsid w:val="00C35308"/>
    <w:rsid w:val="00C35351"/>
    <w:rsid w:val="00C353FC"/>
    <w:rsid w:val="00C3545A"/>
    <w:rsid w:val="00C3545B"/>
    <w:rsid w:val="00C354B7"/>
    <w:rsid w:val="00C355CD"/>
    <w:rsid w:val="00C355D2"/>
    <w:rsid w:val="00C3566F"/>
    <w:rsid w:val="00C35674"/>
    <w:rsid w:val="00C356EA"/>
    <w:rsid w:val="00C356F7"/>
    <w:rsid w:val="00C358D9"/>
    <w:rsid w:val="00C359F7"/>
    <w:rsid w:val="00C35A39"/>
    <w:rsid w:val="00C35B64"/>
    <w:rsid w:val="00C35B7E"/>
    <w:rsid w:val="00C35B8E"/>
    <w:rsid w:val="00C35BD0"/>
    <w:rsid w:val="00C35C11"/>
    <w:rsid w:val="00C35C5B"/>
    <w:rsid w:val="00C35C9B"/>
    <w:rsid w:val="00C35D9C"/>
    <w:rsid w:val="00C35E0E"/>
    <w:rsid w:val="00C35E29"/>
    <w:rsid w:val="00C361D3"/>
    <w:rsid w:val="00C362A3"/>
    <w:rsid w:val="00C3630D"/>
    <w:rsid w:val="00C3631C"/>
    <w:rsid w:val="00C36411"/>
    <w:rsid w:val="00C36433"/>
    <w:rsid w:val="00C3657A"/>
    <w:rsid w:val="00C365C8"/>
    <w:rsid w:val="00C365F8"/>
    <w:rsid w:val="00C3664E"/>
    <w:rsid w:val="00C366F3"/>
    <w:rsid w:val="00C367FF"/>
    <w:rsid w:val="00C36829"/>
    <w:rsid w:val="00C368BF"/>
    <w:rsid w:val="00C368C0"/>
    <w:rsid w:val="00C36949"/>
    <w:rsid w:val="00C36997"/>
    <w:rsid w:val="00C36A02"/>
    <w:rsid w:val="00C36A40"/>
    <w:rsid w:val="00C36C4B"/>
    <w:rsid w:val="00C36C64"/>
    <w:rsid w:val="00C36CC9"/>
    <w:rsid w:val="00C36E0D"/>
    <w:rsid w:val="00C36FD3"/>
    <w:rsid w:val="00C36FF6"/>
    <w:rsid w:val="00C3701F"/>
    <w:rsid w:val="00C371A7"/>
    <w:rsid w:val="00C37303"/>
    <w:rsid w:val="00C37376"/>
    <w:rsid w:val="00C373E3"/>
    <w:rsid w:val="00C374E0"/>
    <w:rsid w:val="00C374EE"/>
    <w:rsid w:val="00C3753F"/>
    <w:rsid w:val="00C37586"/>
    <w:rsid w:val="00C375B4"/>
    <w:rsid w:val="00C375E8"/>
    <w:rsid w:val="00C37655"/>
    <w:rsid w:val="00C37662"/>
    <w:rsid w:val="00C37716"/>
    <w:rsid w:val="00C37772"/>
    <w:rsid w:val="00C377B9"/>
    <w:rsid w:val="00C377EE"/>
    <w:rsid w:val="00C37814"/>
    <w:rsid w:val="00C3783E"/>
    <w:rsid w:val="00C378BD"/>
    <w:rsid w:val="00C37947"/>
    <w:rsid w:val="00C379E0"/>
    <w:rsid w:val="00C37A30"/>
    <w:rsid w:val="00C37AD1"/>
    <w:rsid w:val="00C37AFA"/>
    <w:rsid w:val="00C37BD4"/>
    <w:rsid w:val="00C37BFC"/>
    <w:rsid w:val="00C37C05"/>
    <w:rsid w:val="00C37C55"/>
    <w:rsid w:val="00C37C86"/>
    <w:rsid w:val="00C37D4B"/>
    <w:rsid w:val="00C37D77"/>
    <w:rsid w:val="00C37E1F"/>
    <w:rsid w:val="00C37EF5"/>
    <w:rsid w:val="00C37F2E"/>
    <w:rsid w:val="00C40018"/>
    <w:rsid w:val="00C40084"/>
    <w:rsid w:val="00C40161"/>
    <w:rsid w:val="00C40189"/>
    <w:rsid w:val="00C40198"/>
    <w:rsid w:val="00C4023C"/>
    <w:rsid w:val="00C4024E"/>
    <w:rsid w:val="00C402B2"/>
    <w:rsid w:val="00C403B3"/>
    <w:rsid w:val="00C403BB"/>
    <w:rsid w:val="00C403BD"/>
    <w:rsid w:val="00C405A2"/>
    <w:rsid w:val="00C406F0"/>
    <w:rsid w:val="00C407DF"/>
    <w:rsid w:val="00C40821"/>
    <w:rsid w:val="00C4085B"/>
    <w:rsid w:val="00C40947"/>
    <w:rsid w:val="00C4099C"/>
    <w:rsid w:val="00C409DD"/>
    <w:rsid w:val="00C40A23"/>
    <w:rsid w:val="00C40ADE"/>
    <w:rsid w:val="00C40C05"/>
    <w:rsid w:val="00C40CBD"/>
    <w:rsid w:val="00C40CE2"/>
    <w:rsid w:val="00C40D30"/>
    <w:rsid w:val="00C40D98"/>
    <w:rsid w:val="00C40E21"/>
    <w:rsid w:val="00C40EA4"/>
    <w:rsid w:val="00C40F46"/>
    <w:rsid w:val="00C40FAA"/>
    <w:rsid w:val="00C410D1"/>
    <w:rsid w:val="00C410FA"/>
    <w:rsid w:val="00C411BB"/>
    <w:rsid w:val="00C4123B"/>
    <w:rsid w:val="00C412A3"/>
    <w:rsid w:val="00C4139E"/>
    <w:rsid w:val="00C414A9"/>
    <w:rsid w:val="00C415AD"/>
    <w:rsid w:val="00C415D4"/>
    <w:rsid w:val="00C41645"/>
    <w:rsid w:val="00C4166B"/>
    <w:rsid w:val="00C41680"/>
    <w:rsid w:val="00C41741"/>
    <w:rsid w:val="00C417A2"/>
    <w:rsid w:val="00C417BD"/>
    <w:rsid w:val="00C417DB"/>
    <w:rsid w:val="00C4187C"/>
    <w:rsid w:val="00C41882"/>
    <w:rsid w:val="00C418D6"/>
    <w:rsid w:val="00C418FA"/>
    <w:rsid w:val="00C41905"/>
    <w:rsid w:val="00C41932"/>
    <w:rsid w:val="00C4198D"/>
    <w:rsid w:val="00C419BC"/>
    <w:rsid w:val="00C419C6"/>
    <w:rsid w:val="00C41A1E"/>
    <w:rsid w:val="00C41A21"/>
    <w:rsid w:val="00C41B70"/>
    <w:rsid w:val="00C41C2B"/>
    <w:rsid w:val="00C41CE8"/>
    <w:rsid w:val="00C41D59"/>
    <w:rsid w:val="00C41D5E"/>
    <w:rsid w:val="00C41D67"/>
    <w:rsid w:val="00C41E69"/>
    <w:rsid w:val="00C41E8D"/>
    <w:rsid w:val="00C4204C"/>
    <w:rsid w:val="00C4211B"/>
    <w:rsid w:val="00C4218C"/>
    <w:rsid w:val="00C42219"/>
    <w:rsid w:val="00C42223"/>
    <w:rsid w:val="00C422DC"/>
    <w:rsid w:val="00C422E7"/>
    <w:rsid w:val="00C42413"/>
    <w:rsid w:val="00C424D2"/>
    <w:rsid w:val="00C4250B"/>
    <w:rsid w:val="00C42525"/>
    <w:rsid w:val="00C42542"/>
    <w:rsid w:val="00C42593"/>
    <w:rsid w:val="00C42722"/>
    <w:rsid w:val="00C4280F"/>
    <w:rsid w:val="00C428B2"/>
    <w:rsid w:val="00C42957"/>
    <w:rsid w:val="00C42A83"/>
    <w:rsid w:val="00C42BB3"/>
    <w:rsid w:val="00C42BF8"/>
    <w:rsid w:val="00C42C02"/>
    <w:rsid w:val="00C42DE7"/>
    <w:rsid w:val="00C42E42"/>
    <w:rsid w:val="00C42E73"/>
    <w:rsid w:val="00C43000"/>
    <w:rsid w:val="00C4301A"/>
    <w:rsid w:val="00C4304E"/>
    <w:rsid w:val="00C430B2"/>
    <w:rsid w:val="00C43221"/>
    <w:rsid w:val="00C432B7"/>
    <w:rsid w:val="00C432CA"/>
    <w:rsid w:val="00C43329"/>
    <w:rsid w:val="00C43341"/>
    <w:rsid w:val="00C43403"/>
    <w:rsid w:val="00C43452"/>
    <w:rsid w:val="00C43460"/>
    <w:rsid w:val="00C4354A"/>
    <w:rsid w:val="00C43597"/>
    <w:rsid w:val="00C43736"/>
    <w:rsid w:val="00C4378A"/>
    <w:rsid w:val="00C43874"/>
    <w:rsid w:val="00C4390E"/>
    <w:rsid w:val="00C4395E"/>
    <w:rsid w:val="00C43A6A"/>
    <w:rsid w:val="00C43A88"/>
    <w:rsid w:val="00C43ACC"/>
    <w:rsid w:val="00C43BCD"/>
    <w:rsid w:val="00C43C22"/>
    <w:rsid w:val="00C43C52"/>
    <w:rsid w:val="00C43D29"/>
    <w:rsid w:val="00C43D8E"/>
    <w:rsid w:val="00C43E47"/>
    <w:rsid w:val="00C43F72"/>
    <w:rsid w:val="00C44018"/>
    <w:rsid w:val="00C4405D"/>
    <w:rsid w:val="00C44084"/>
    <w:rsid w:val="00C440B3"/>
    <w:rsid w:val="00C44135"/>
    <w:rsid w:val="00C44157"/>
    <w:rsid w:val="00C441A7"/>
    <w:rsid w:val="00C441D1"/>
    <w:rsid w:val="00C44304"/>
    <w:rsid w:val="00C44333"/>
    <w:rsid w:val="00C44338"/>
    <w:rsid w:val="00C44342"/>
    <w:rsid w:val="00C44368"/>
    <w:rsid w:val="00C443EC"/>
    <w:rsid w:val="00C4446A"/>
    <w:rsid w:val="00C444AD"/>
    <w:rsid w:val="00C444DE"/>
    <w:rsid w:val="00C4455B"/>
    <w:rsid w:val="00C4456C"/>
    <w:rsid w:val="00C446C6"/>
    <w:rsid w:val="00C44746"/>
    <w:rsid w:val="00C448D0"/>
    <w:rsid w:val="00C44926"/>
    <w:rsid w:val="00C449B0"/>
    <w:rsid w:val="00C44A3D"/>
    <w:rsid w:val="00C44A7E"/>
    <w:rsid w:val="00C44A9E"/>
    <w:rsid w:val="00C44AF7"/>
    <w:rsid w:val="00C44B6F"/>
    <w:rsid w:val="00C44BF5"/>
    <w:rsid w:val="00C44C17"/>
    <w:rsid w:val="00C44C6A"/>
    <w:rsid w:val="00C44C6F"/>
    <w:rsid w:val="00C44CC4"/>
    <w:rsid w:val="00C44E31"/>
    <w:rsid w:val="00C44E6C"/>
    <w:rsid w:val="00C44F48"/>
    <w:rsid w:val="00C4508B"/>
    <w:rsid w:val="00C450A3"/>
    <w:rsid w:val="00C4531F"/>
    <w:rsid w:val="00C45349"/>
    <w:rsid w:val="00C453AB"/>
    <w:rsid w:val="00C453BD"/>
    <w:rsid w:val="00C453D2"/>
    <w:rsid w:val="00C4540E"/>
    <w:rsid w:val="00C454C5"/>
    <w:rsid w:val="00C4566A"/>
    <w:rsid w:val="00C456E1"/>
    <w:rsid w:val="00C45743"/>
    <w:rsid w:val="00C45755"/>
    <w:rsid w:val="00C45761"/>
    <w:rsid w:val="00C45789"/>
    <w:rsid w:val="00C4578C"/>
    <w:rsid w:val="00C459CA"/>
    <w:rsid w:val="00C45A93"/>
    <w:rsid w:val="00C45B89"/>
    <w:rsid w:val="00C45E26"/>
    <w:rsid w:val="00C45E87"/>
    <w:rsid w:val="00C45F1A"/>
    <w:rsid w:val="00C45F8F"/>
    <w:rsid w:val="00C46032"/>
    <w:rsid w:val="00C46071"/>
    <w:rsid w:val="00C460A0"/>
    <w:rsid w:val="00C460B1"/>
    <w:rsid w:val="00C46119"/>
    <w:rsid w:val="00C46125"/>
    <w:rsid w:val="00C461A6"/>
    <w:rsid w:val="00C461C7"/>
    <w:rsid w:val="00C46252"/>
    <w:rsid w:val="00C46256"/>
    <w:rsid w:val="00C462C4"/>
    <w:rsid w:val="00C462FC"/>
    <w:rsid w:val="00C4641E"/>
    <w:rsid w:val="00C46490"/>
    <w:rsid w:val="00C464F8"/>
    <w:rsid w:val="00C4650E"/>
    <w:rsid w:val="00C4657C"/>
    <w:rsid w:val="00C46599"/>
    <w:rsid w:val="00C465DE"/>
    <w:rsid w:val="00C46628"/>
    <w:rsid w:val="00C46783"/>
    <w:rsid w:val="00C4692A"/>
    <w:rsid w:val="00C46973"/>
    <w:rsid w:val="00C46A5B"/>
    <w:rsid w:val="00C46B36"/>
    <w:rsid w:val="00C46B4F"/>
    <w:rsid w:val="00C46B75"/>
    <w:rsid w:val="00C46BB5"/>
    <w:rsid w:val="00C46BBD"/>
    <w:rsid w:val="00C46CCC"/>
    <w:rsid w:val="00C46DFB"/>
    <w:rsid w:val="00C46E1A"/>
    <w:rsid w:val="00C46E44"/>
    <w:rsid w:val="00C46FB2"/>
    <w:rsid w:val="00C46FD3"/>
    <w:rsid w:val="00C47043"/>
    <w:rsid w:val="00C47055"/>
    <w:rsid w:val="00C47086"/>
    <w:rsid w:val="00C470AD"/>
    <w:rsid w:val="00C47172"/>
    <w:rsid w:val="00C4727B"/>
    <w:rsid w:val="00C472DD"/>
    <w:rsid w:val="00C4740F"/>
    <w:rsid w:val="00C4745B"/>
    <w:rsid w:val="00C4750A"/>
    <w:rsid w:val="00C47595"/>
    <w:rsid w:val="00C4789C"/>
    <w:rsid w:val="00C478D2"/>
    <w:rsid w:val="00C47932"/>
    <w:rsid w:val="00C47959"/>
    <w:rsid w:val="00C479B4"/>
    <w:rsid w:val="00C47B08"/>
    <w:rsid w:val="00C47BC0"/>
    <w:rsid w:val="00C47BF2"/>
    <w:rsid w:val="00C47C0E"/>
    <w:rsid w:val="00C47D32"/>
    <w:rsid w:val="00C47D77"/>
    <w:rsid w:val="00C47D89"/>
    <w:rsid w:val="00C47DB4"/>
    <w:rsid w:val="00C47DDC"/>
    <w:rsid w:val="00C47DF6"/>
    <w:rsid w:val="00C47F2A"/>
    <w:rsid w:val="00C47F89"/>
    <w:rsid w:val="00C50028"/>
    <w:rsid w:val="00C500A4"/>
    <w:rsid w:val="00C5014C"/>
    <w:rsid w:val="00C50194"/>
    <w:rsid w:val="00C501E2"/>
    <w:rsid w:val="00C502B8"/>
    <w:rsid w:val="00C502EB"/>
    <w:rsid w:val="00C5030B"/>
    <w:rsid w:val="00C50491"/>
    <w:rsid w:val="00C504A7"/>
    <w:rsid w:val="00C504B3"/>
    <w:rsid w:val="00C5052F"/>
    <w:rsid w:val="00C50589"/>
    <w:rsid w:val="00C505DF"/>
    <w:rsid w:val="00C50689"/>
    <w:rsid w:val="00C506C7"/>
    <w:rsid w:val="00C50731"/>
    <w:rsid w:val="00C507B7"/>
    <w:rsid w:val="00C5083B"/>
    <w:rsid w:val="00C5099D"/>
    <w:rsid w:val="00C50AA7"/>
    <w:rsid w:val="00C50B48"/>
    <w:rsid w:val="00C50B90"/>
    <w:rsid w:val="00C50CBE"/>
    <w:rsid w:val="00C50EDF"/>
    <w:rsid w:val="00C50F2E"/>
    <w:rsid w:val="00C50F74"/>
    <w:rsid w:val="00C50FBD"/>
    <w:rsid w:val="00C51021"/>
    <w:rsid w:val="00C51179"/>
    <w:rsid w:val="00C511FB"/>
    <w:rsid w:val="00C5121D"/>
    <w:rsid w:val="00C512C3"/>
    <w:rsid w:val="00C5131B"/>
    <w:rsid w:val="00C513E6"/>
    <w:rsid w:val="00C51459"/>
    <w:rsid w:val="00C514F0"/>
    <w:rsid w:val="00C5152D"/>
    <w:rsid w:val="00C515DF"/>
    <w:rsid w:val="00C51725"/>
    <w:rsid w:val="00C517A4"/>
    <w:rsid w:val="00C5186B"/>
    <w:rsid w:val="00C51AA5"/>
    <w:rsid w:val="00C51B22"/>
    <w:rsid w:val="00C51B6B"/>
    <w:rsid w:val="00C51B85"/>
    <w:rsid w:val="00C51BA2"/>
    <w:rsid w:val="00C51C1F"/>
    <w:rsid w:val="00C51CFE"/>
    <w:rsid w:val="00C51D3E"/>
    <w:rsid w:val="00C51DB4"/>
    <w:rsid w:val="00C51DDD"/>
    <w:rsid w:val="00C51EAA"/>
    <w:rsid w:val="00C51F4C"/>
    <w:rsid w:val="00C51F82"/>
    <w:rsid w:val="00C51FD3"/>
    <w:rsid w:val="00C5214D"/>
    <w:rsid w:val="00C52151"/>
    <w:rsid w:val="00C5226C"/>
    <w:rsid w:val="00C52293"/>
    <w:rsid w:val="00C523BA"/>
    <w:rsid w:val="00C52400"/>
    <w:rsid w:val="00C52475"/>
    <w:rsid w:val="00C524BC"/>
    <w:rsid w:val="00C524FB"/>
    <w:rsid w:val="00C52537"/>
    <w:rsid w:val="00C525A8"/>
    <w:rsid w:val="00C525FF"/>
    <w:rsid w:val="00C52648"/>
    <w:rsid w:val="00C52700"/>
    <w:rsid w:val="00C5272B"/>
    <w:rsid w:val="00C52784"/>
    <w:rsid w:val="00C527AE"/>
    <w:rsid w:val="00C527BA"/>
    <w:rsid w:val="00C5290D"/>
    <w:rsid w:val="00C5298D"/>
    <w:rsid w:val="00C529FF"/>
    <w:rsid w:val="00C52A43"/>
    <w:rsid w:val="00C52B4D"/>
    <w:rsid w:val="00C52CC5"/>
    <w:rsid w:val="00C52CD8"/>
    <w:rsid w:val="00C52DE9"/>
    <w:rsid w:val="00C52E2A"/>
    <w:rsid w:val="00C52E73"/>
    <w:rsid w:val="00C52E77"/>
    <w:rsid w:val="00C52ECE"/>
    <w:rsid w:val="00C52F70"/>
    <w:rsid w:val="00C5309B"/>
    <w:rsid w:val="00C530A6"/>
    <w:rsid w:val="00C53179"/>
    <w:rsid w:val="00C531DD"/>
    <w:rsid w:val="00C531EB"/>
    <w:rsid w:val="00C53233"/>
    <w:rsid w:val="00C532C6"/>
    <w:rsid w:val="00C5334A"/>
    <w:rsid w:val="00C533B8"/>
    <w:rsid w:val="00C53404"/>
    <w:rsid w:val="00C535A1"/>
    <w:rsid w:val="00C53672"/>
    <w:rsid w:val="00C5378B"/>
    <w:rsid w:val="00C537BD"/>
    <w:rsid w:val="00C537F4"/>
    <w:rsid w:val="00C53811"/>
    <w:rsid w:val="00C53878"/>
    <w:rsid w:val="00C53B3B"/>
    <w:rsid w:val="00C53B82"/>
    <w:rsid w:val="00C53BA6"/>
    <w:rsid w:val="00C53C85"/>
    <w:rsid w:val="00C53CC4"/>
    <w:rsid w:val="00C53D26"/>
    <w:rsid w:val="00C53D66"/>
    <w:rsid w:val="00C53DB1"/>
    <w:rsid w:val="00C53E56"/>
    <w:rsid w:val="00C53E91"/>
    <w:rsid w:val="00C53FEB"/>
    <w:rsid w:val="00C5402F"/>
    <w:rsid w:val="00C54123"/>
    <w:rsid w:val="00C541A0"/>
    <w:rsid w:val="00C54208"/>
    <w:rsid w:val="00C542A3"/>
    <w:rsid w:val="00C543D2"/>
    <w:rsid w:val="00C54416"/>
    <w:rsid w:val="00C54425"/>
    <w:rsid w:val="00C54457"/>
    <w:rsid w:val="00C544A6"/>
    <w:rsid w:val="00C54534"/>
    <w:rsid w:val="00C54548"/>
    <w:rsid w:val="00C545C1"/>
    <w:rsid w:val="00C54610"/>
    <w:rsid w:val="00C5464C"/>
    <w:rsid w:val="00C54708"/>
    <w:rsid w:val="00C54827"/>
    <w:rsid w:val="00C548DD"/>
    <w:rsid w:val="00C54985"/>
    <w:rsid w:val="00C549E6"/>
    <w:rsid w:val="00C54A36"/>
    <w:rsid w:val="00C54AC8"/>
    <w:rsid w:val="00C54B1B"/>
    <w:rsid w:val="00C54BE0"/>
    <w:rsid w:val="00C54DB3"/>
    <w:rsid w:val="00C54ECB"/>
    <w:rsid w:val="00C54EE5"/>
    <w:rsid w:val="00C54F87"/>
    <w:rsid w:val="00C54FAB"/>
    <w:rsid w:val="00C54FAC"/>
    <w:rsid w:val="00C54FD0"/>
    <w:rsid w:val="00C551B2"/>
    <w:rsid w:val="00C551E5"/>
    <w:rsid w:val="00C551ED"/>
    <w:rsid w:val="00C55279"/>
    <w:rsid w:val="00C552BD"/>
    <w:rsid w:val="00C55319"/>
    <w:rsid w:val="00C5535A"/>
    <w:rsid w:val="00C5543F"/>
    <w:rsid w:val="00C55489"/>
    <w:rsid w:val="00C55575"/>
    <w:rsid w:val="00C5579E"/>
    <w:rsid w:val="00C557E3"/>
    <w:rsid w:val="00C55830"/>
    <w:rsid w:val="00C559A4"/>
    <w:rsid w:val="00C55AB7"/>
    <w:rsid w:val="00C55BC2"/>
    <w:rsid w:val="00C55BE0"/>
    <w:rsid w:val="00C55BE6"/>
    <w:rsid w:val="00C55C01"/>
    <w:rsid w:val="00C55C0D"/>
    <w:rsid w:val="00C55C96"/>
    <w:rsid w:val="00C55CFF"/>
    <w:rsid w:val="00C55D91"/>
    <w:rsid w:val="00C55F84"/>
    <w:rsid w:val="00C55FAA"/>
    <w:rsid w:val="00C55FDA"/>
    <w:rsid w:val="00C56034"/>
    <w:rsid w:val="00C56099"/>
    <w:rsid w:val="00C560B5"/>
    <w:rsid w:val="00C561D8"/>
    <w:rsid w:val="00C56285"/>
    <w:rsid w:val="00C56288"/>
    <w:rsid w:val="00C5638A"/>
    <w:rsid w:val="00C5638B"/>
    <w:rsid w:val="00C563BB"/>
    <w:rsid w:val="00C563FD"/>
    <w:rsid w:val="00C564EC"/>
    <w:rsid w:val="00C5655C"/>
    <w:rsid w:val="00C565C7"/>
    <w:rsid w:val="00C5665B"/>
    <w:rsid w:val="00C566B8"/>
    <w:rsid w:val="00C5673F"/>
    <w:rsid w:val="00C56821"/>
    <w:rsid w:val="00C56865"/>
    <w:rsid w:val="00C568FB"/>
    <w:rsid w:val="00C5698D"/>
    <w:rsid w:val="00C56996"/>
    <w:rsid w:val="00C569C4"/>
    <w:rsid w:val="00C56A66"/>
    <w:rsid w:val="00C56AAF"/>
    <w:rsid w:val="00C56ADE"/>
    <w:rsid w:val="00C56AE2"/>
    <w:rsid w:val="00C56AFF"/>
    <w:rsid w:val="00C56B00"/>
    <w:rsid w:val="00C56B15"/>
    <w:rsid w:val="00C56B48"/>
    <w:rsid w:val="00C56BA1"/>
    <w:rsid w:val="00C56BC6"/>
    <w:rsid w:val="00C56D83"/>
    <w:rsid w:val="00C56DCD"/>
    <w:rsid w:val="00C56F54"/>
    <w:rsid w:val="00C56F6E"/>
    <w:rsid w:val="00C57286"/>
    <w:rsid w:val="00C5734C"/>
    <w:rsid w:val="00C57355"/>
    <w:rsid w:val="00C573AB"/>
    <w:rsid w:val="00C57476"/>
    <w:rsid w:val="00C5747A"/>
    <w:rsid w:val="00C57494"/>
    <w:rsid w:val="00C574EA"/>
    <w:rsid w:val="00C57552"/>
    <w:rsid w:val="00C575EC"/>
    <w:rsid w:val="00C575EF"/>
    <w:rsid w:val="00C5763F"/>
    <w:rsid w:val="00C57668"/>
    <w:rsid w:val="00C57765"/>
    <w:rsid w:val="00C5778B"/>
    <w:rsid w:val="00C577BD"/>
    <w:rsid w:val="00C57834"/>
    <w:rsid w:val="00C578A2"/>
    <w:rsid w:val="00C5798F"/>
    <w:rsid w:val="00C5799F"/>
    <w:rsid w:val="00C57A86"/>
    <w:rsid w:val="00C57A91"/>
    <w:rsid w:val="00C57BD6"/>
    <w:rsid w:val="00C57D6B"/>
    <w:rsid w:val="00C57D79"/>
    <w:rsid w:val="00C57DCE"/>
    <w:rsid w:val="00C57E2A"/>
    <w:rsid w:val="00C57E67"/>
    <w:rsid w:val="00C57E6A"/>
    <w:rsid w:val="00C57E6D"/>
    <w:rsid w:val="00C60009"/>
    <w:rsid w:val="00C60059"/>
    <w:rsid w:val="00C60091"/>
    <w:rsid w:val="00C60191"/>
    <w:rsid w:val="00C601C9"/>
    <w:rsid w:val="00C60282"/>
    <w:rsid w:val="00C6031A"/>
    <w:rsid w:val="00C60415"/>
    <w:rsid w:val="00C6041B"/>
    <w:rsid w:val="00C60432"/>
    <w:rsid w:val="00C606B6"/>
    <w:rsid w:val="00C606D6"/>
    <w:rsid w:val="00C60754"/>
    <w:rsid w:val="00C60758"/>
    <w:rsid w:val="00C607CB"/>
    <w:rsid w:val="00C608FC"/>
    <w:rsid w:val="00C609B0"/>
    <w:rsid w:val="00C609B2"/>
    <w:rsid w:val="00C609E9"/>
    <w:rsid w:val="00C60ABF"/>
    <w:rsid w:val="00C60B6A"/>
    <w:rsid w:val="00C60BDD"/>
    <w:rsid w:val="00C60C9E"/>
    <w:rsid w:val="00C60D0B"/>
    <w:rsid w:val="00C60D30"/>
    <w:rsid w:val="00C60D68"/>
    <w:rsid w:val="00C60E27"/>
    <w:rsid w:val="00C60EAC"/>
    <w:rsid w:val="00C60F96"/>
    <w:rsid w:val="00C6101F"/>
    <w:rsid w:val="00C61134"/>
    <w:rsid w:val="00C611A2"/>
    <w:rsid w:val="00C6122C"/>
    <w:rsid w:val="00C6125F"/>
    <w:rsid w:val="00C612AB"/>
    <w:rsid w:val="00C612C6"/>
    <w:rsid w:val="00C612D6"/>
    <w:rsid w:val="00C612F3"/>
    <w:rsid w:val="00C6136A"/>
    <w:rsid w:val="00C613EB"/>
    <w:rsid w:val="00C6158C"/>
    <w:rsid w:val="00C615B7"/>
    <w:rsid w:val="00C6163F"/>
    <w:rsid w:val="00C61722"/>
    <w:rsid w:val="00C61869"/>
    <w:rsid w:val="00C618CF"/>
    <w:rsid w:val="00C61921"/>
    <w:rsid w:val="00C61A52"/>
    <w:rsid w:val="00C61A8D"/>
    <w:rsid w:val="00C61A9A"/>
    <w:rsid w:val="00C61B12"/>
    <w:rsid w:val="00C61B98"/>
    <w:rsid w:val="00C61BB5"/>
    <w:rsid w:val="00C61BB9"/>
    <w:rsid w:val="00C61C9E"/>
    <w:rsid w:val="00C61D30"/>
    <w:rsid w:val="00C61DC3"/>
    <w:rsid w:val="00C61F4B"/>
    <w:rsid w:val="00C62062"/>
    <w:rsid w:val="00C6208F"/>
    <w:rsid w:val="00C620A2"/>
    <w:rsid w:val="00C6210D"/>
    <w:rsid w:val="00C622C9"/>
    <w:rsid w:val="00C62306"/>
    <w:rsid w:val="00C623DB"/>
    <w:rsid w:val="00C624BE"/>
    <w:rsid w:val="00C624EF"/>
    <w:rsid w:val="00C62523"/>
    <w:rsid w:val="00C625D9"/>
    <w:rsid w:val="00C62638"/>
    <w:rsid w:val="00C62691"/>
    <w:rsid w:val="00C626A8"/>
    <w:rsid w:val="00C626E0"/>
    <w:rsid w:val="00C62869"/>
    <w:rsid w:val="00C628DD"/>
    <w:rsid w:val="00C629D2"/>
    <w:rsid w:val="00C629F3"/>
    <w:rsid w:val="00C62A62"/>
    <w:rsid w:val="00C62AB2"/>
    <w:rsid w:val="00C62AE4"/>
    <w:rsid w:val="00C62B08"/>
    <w:rsid w:val="00C62B38"/>
    <w:rsid w:val="00C62B6C"/>
    <w:rsid w:val="00C62BFD"/>
    <w:rsid w:val="00C62C90"/>
    <w:rsid w:val="00C62CD5"/>
    <w:rsid w:val="00C62DE8"/>
    <w:rsid w:val="00C62DFC"/>
    <w:rsid w:val="00C62E6F"/>
    <w:rsid w:val="00C62F32"/>
    <w:rsid w:val="00C630E2"/>
    <w:rsid w:val="00C63161"/>
    <w:rsid w:val="00C6321D"/>
    <w:rsid w:val="00C63329"/>
    <w:rsid w:val="00C63375"/>
    <w:rsid w:val="00C63376"/>
    <w:rsid w:val="00C63380"/>
    <w:rsid w:val="00C6339C"/>
    <w:rsid w:val="00C63415"/>
    <w:rsid w:val="00C6348E"/>
    <w:rsid w:val="00C6360C"/>
    <w:rsid w:val="00C636E2"/>
    <w:rsid w:val="00C6370A"/>
    <w:rsid w:val="00C63748"/>
    <w:rsid w:val="00C638B7"/>
    <w:rsid w:val="00C638E5"/>
    <w:rsid w:val="00C63A07"/>
    <w:rsid w:val="00C63A44"/>
    <w:rsid w:val="00C63AAB"/>
    <w:rsid w:val="00C63D84"/>
    <w:rsid w:val="00C63E9E"/>
    <w:rsid w:val="00C63F67"/>
    <w:rsid w:val="00C63F89"/>
    <w:rsid w:val="00C63FD1"/>
    <w:rsid w:val="00C6410B"/>
    <w:rsid w:val="00C64115"/>
    <w:rsid w:val="00C6412B"/>
    <w:rsid w:val="00C64229"/>
    <w:rsid w:val="00C6422C"/>
    <w:rsid w:val="00C643DA"/>
    <w:rsid w:val="00C6440E"/>
    <w:rsid w:val="00C6446D"/>
    <w:rsid w:val="00C644A7"/>
    <w:rsid w:val="00C6458D"/>
    <w:rsid w:val="00C6458F"/>
    <w:rsid w:val="00C645FF"/>
    <w:rsid w:val="00C64638"/>
    <w:rsid w:val="00C6466D"/>
    <w:rsid w:val="00C64694"/>
    <w:rsid w:val="00C6472B"/>
    <w:rsid w:val="00C64738"/>
    <w:rsid w:val="00C6473D"/>
    <w:rsid w:val="00C6477C"/>
    <w:rsid w:val="00C6488D"/>
    <w:rsid w:val="00C6497F"/>
    <w:rsid w:val="00C649A0"/>
    <w:rsid w:val="00C649EE"/>
    <w:rsid w:val="00C64B01"/>
    <w:rsid w:val="00C64C79"/>
    <w:rsid w:val="00C64C8A"/>
    <w:rsid w:val="00C64CEC"/>
    <w:rsid w:val="00C64D5E"/>
    <w:rsid w:val="00C64DB3"/>
    <w:rsid w:val="00C64F58"/>
    <w:rsid w:val="00C64F92"/>
    <w:rsid w:val="00C65021"/>
    <w:rsid w:val="00C65029"/>
    <w:rsid w:val="00C651A7"/>
    <w:rsid w:val="00C651F2"/>
    <w:rsid w:val="00C6524E"/>
    <w:rsid w:val="00C65266"/>
    <w:rsid w:val="00C652D9"/>
    <w:rsid w:val="00C65484"/>
    <w:rsid w:val="00C654EB"/>
    <w:rsid w:val="00C655CC"/>
    <w:rsid w:val="00C656E0"/>
    <w:rsid w:val="00C656E4"/>
    <w:rsid w:val="00C65729"/>
    <w:rsid w:val="00C657D0"/>
    <w:rsid w:val="00C6582C"/>
    <w:rsid w:val="00C6588C"/>
    <w:rsid w:val="00C65891"/>
    <w:rsid w:val="00C658A9"/>
    <w:rsid w:val="00C658DE"/>
    <w:rsid w:val="00C65904"/>
    <w:rsid w:val="00C6595D"/>
    <w:rsid w:val="00C65991"/>
    <w:rsid w:val="00C65A0A"/>
    <w:rsid w:val="00C65A58"/>
    <w:rsid w:val="00C65A73"/>
    <w:rsid w:val="00C65A83"/>
    <w:rsid w:val="00C65ABF"/>
    <w:rsid w:val="00C65AF0"/>
    <w:rsid w:val="00C65B29"/>
    <w:rsid w:val="00C65BB2"/>
    <w:rsid w:val="00C65CAB"/>
    <w:rsid w:val="00C65D81"/>
    <w:rsid w:val="00C65E2D"/>
    <w:rsid w:val="00C65EC6"/>
    <w:rsid w:val="00C6602A"/>
    <w:rsid w:val="00C66145"/>
    <w:rsid w:val="00C6617E"/>
    <w:rsid w:val="00C661C5"/>
    <w:rsid w:val="00C661C9"/>
    <w:rsid w:val="00C66265"/>
    <w:rsid w:val="00C6629B"/>
    <w:rsid w:val="00C662E5"/>
    <w:rsid w:val="00C66497"/>
    <w:rsid w:val="00C664D6"/>
    <w:rsid w:val="00C66541"/>
    <w:rsid w:val="00C66552"/>
    <w:rsid w:val="00C66592"/>
    <w:rsid w:val="00C665A5"/>
    <w:rsid w:val="00C666E3"/>
    <w:rsid w:val="00C6678A"/>
    <w:rsid w:val="00C667CA"/>
    <w:rsid w:val="00C667E9"/>
    <w:rsid w:val="00C6682A"/>
    <w:rsid w:val="00C66845"/>
    <w:rsid w:val="00C66848"/>
    <w:rsid w:val="00C66864"/>
    <w:rsid w:val="00C6690F"/>
    <w:rsid w:val="00C66939"/>
    <w:rsid w:val="00C66A8C"/>
    <w:rsid w:val="00C66ABC"/>
    <w:rsid w:val="00C66AE5"/>
    <w:rsid w:val="00C66C1B"/>
    <w:rsid w:val="00C66C3D"/>
    <w:rsid w:val="00C66D0F"/>
    <w:rsid w:val="00C66E09"/>
    <w:rsid w:val="00C66EFF"/>
    <w:rsid w:val="00C66F70"/>
    <w:rsid w:val="00C66F9B"/>
    <w:rsid w:val="00C66FF8"/>
    <w:rsid w:val="00C6707B"/>
    <w:rsid w:val="00C671F2"/>
    <w:rsid w:val="00C6741A"/>
    <w:rsid w:val="00C67810"/>
    <w:rsid w:val="00C6783F"/>
    <w:rsid w:val="00C678A5"/>
    <w:rsid w:val="00C67914"/>
    <w:rsid w:val="00C67989"/>
    <w:rsid w:val="00C67AEF"/>
    <w:rsid w:val="00C67B0B"/>
    <w:rsid w:val="00C67B9E"/>
    <w:rsid w:val="00C67C0E"/>
    <w:rsid w:val="00C67C83"/>
    <w:rsid w:val="00C67CA3"/>
    <w:rsid w:val="00C67E0C"/>
    <w:rsid w:val="00C67EF3"/>
    <w:rsid w:val="00C67F6D"/>
    <w:rsid w:val="00C7001A"/>
    <w:rsid w:val="00C70023"/>
    <w:rsid w:val="00C7008B"/>
    <w:rsid w:val="00C700A7"/>
    <w:rsid w:val="00C700B0"/>
    <w:rsid w:val="00C700B7"/>
    <w:rsid w:val="00C701C5"/>
    <w:rsid w:val="00C702A5"/>
    <w:rsid w:val="00C70515"/>
    <w:rsid w:val="00C705C8"/>
    <w:rsid w:val="00C7066D"/>
    <w:rsid w:val="00C7069F"/>
    <w:rsid w:val="00C70700"/>
    <w:rsid w:val="00C707C0"/>
    <w:rsid w:val="00C708E8"/>
    <w:rsid w:val="00C70906"/>
    <w:rsid w:val="00C70957"/>
    <w:rsid w:val="00C709B4"/>
    <w:rsid w:val="00C709B5"/>
    <w:rsid w:val="00C70B91"/>
    <w:rsid w:val="00C70CC3"/>
    <w:rsid w:val="00C70DE3"/>
    <w:rsid w:val="00C70E04"/>
    <w:rsid w:val="00C70E3A"/>
    <w:rsid w:val="00C70E8F"/>
    <w:rsid w:val="00C70EA9"/>
    <w:rsid w:val="00C70F1B"/>
    <w:rsid w:val="00C70F5B"/>
    <w:rsid w:val="00C71023"/>
    <w:rsid w:val="00C71028"/>
    <w:rsid w:val="00C7111D"/>
    <w:rsid w:val="00C7125E"/>
    <w:rsid w:val="00C71293"/>
    <w:rsid w:val="00C712BF"/>
    <w:rsid w:val="00C7131F"/>
    <w:rsid w:val="00C713A6"/>
    <w:rsid w:val="00C7162D"/>
    <w:rsid w:val="00C717DA"/>
    <w:rsid w:val="00C7180F"/>
    <w:rsid w:val="00C71849"/>
    <w:rsid w:val="00C7194E"/>
    <w:rsid w:val="00C71A36"/>
    <w:rsid w:val="00C71AC3"/>
    <w:rsid w:val="00C71B26"/>
    <w:rsid w:val="00C71C2E"/>
    <w:rsid w:val="00C71C58"/>
    <w:rsid w:val="00C71C5B"/>
    <w:rsid w:val="00C71C9F"/>
    <w:rsid w:val="00C71D06"/>
    <w:rsid w:val="00C71D0B"/>
    <w:rsid w:val="00C71D39"/>
    <w:rsid w:val="00C71D44"/>
    <w:rsid w:val="00C71E25"/>
    <w:rsid w:val="00C71F5D"/>
    <w:rsid w:val="00C72042"/>
    <w:rsid w:val="00C720B7"/>
    <w:rsid w:val="00C7218E"/>
    <w:rsid w:val="00C721AF"/>
    <w:rsid w:val="00C721B3"/>
    <w:rsid w:val="00C72210"/>
    <w:rsid w:val="00C72230"/>
    <w:rsid w:val="00C7232A"/>
    <w:rsid w:val="00C723B9"/>
    <w:rsid w:val="00C7253C"/>
    <w:rsid w:val="00C72566"/>
    <w:rsid w:val="00C725E2"/>
    <w:rsid w:val="00C725F7"/>
    <w:rsid w:val="00C7273C"/>
    <w:rsid w:val="00C7283D"/>
    <w:rsid w:val="00C7293F"/>
    <w:rsid w:val="00C729D3"/>
    <w:rsid w:val="00C72A88"/>
    <w:rsid w:val="00C72A8E"/>
    <w:rsid w:val="00C72AEB"/>
    <w:rsid w:val="00C72BFA"/>
    <w:rsid w:val="00C72D20"/>
    <w:rsid w:val="00C72E41"/>
    <w:rsid w:val="00C72F73"/>
    <w:rsid w:val="00C72F95"/>
    <w:rsid w:val="00C7302D"/>
    <w:rsid w:val="00C7303C"/>
    <w:rsid w:val="00C730A0"/>
    <w:rsid w:val="00C7317C"/>
    <w:rsid w:val="00C731F8"/>
    <w:rsid w:val="00C73335"/>
    <w:rsid w:val="00C7334E"/>
    <w:rsid w:val="00C73422"/>
    <w:rsid w:val="00C73440"/>
    <w:rsid w:val="00C73473"/>
    <w:rsid w:val="00C73534"/>
    <w:rsid w:val="00C7355B"/>
    <w:rsid w:val="00C7360D"/>
    <w:rsid w:val="00C7361B"/>
    <w:rsid w:val="00C736C6"/>
    <w:rsid w:val="00C7374C"/>
    <w:rsid w:val="00C73750"/>
    <w:rsid w:val="00C73849"/>
    <w:rsid w:val="00C7385D"/>
    <w:rsid w:val="00C738AF"/>
    <w:rsid w:val="00C738DD"/>
    <w:rsid w:val="00C738F5"/>
    <w:rsid w:val="00C7395C"/>
    <w:rsid w:val="00C73A72"/>
    <w:rsid w:val="00C73B72"/>
    <w:rsid w:val="00C73C3C"/>
    <w:rsid w:val="00C73E29"/>
    <w:rsid w:val="00C7400F"/>
    <w:rsid w:val="00C7403D"/>
    <w:rsid w:val="00C740DC"/>
    <w:rsid w:val="00C74120"/>
    <w:rsid w:val="00C74185"/>
    <w:rsid w:val="00C74211"/>
    <w:rsid w:val="00C7429A"/>
    <w:rsid w:val="00C742F1"/>
    <w:rsid w:val="00C74318"/>
    <w:rsid w:val="00C7439A"/>
    <w:rsid w:val="00C74539"/>
    <w:rsid w:val="00C746F7"/>
    <w:rsid w:val="00C747C4"/>
    <w:rsid w:val="00C747E0"/>
    <w:rsid w:val="00C74813"/>
    <w:rsid w:val="00C749D9"/>
    <w:rsid w:val="00C74BD7"/>
    <w:rsid w:val="00C74C0E"/>
    <w:rsid w:val="00C74C41"/>
    <w:rsid w:val="00C74C96"/>
    <w:rsid w:val="00C74D0D"/>
    <w:rsid w:val="00C74D7B"/>
    <w:rsid w:val="00C74E10"/>
    <w:rsid w:val="00C74E41"/>
    <w:rsid w:val="00C74E82"/>
    <w:rsid w:val="00C74F3B"/>
    <w:rsid w:val="00C75004"/>
    <w:rsid w:val="00C75149"/>
    <w:rsid w:val="00C751D5"/>
    <w:rsid w:val="00C751EE"/>
    <w:rsid w:val="00C7537D"/>
    <w:rsid w:val="00C753E5"/>
    <w:rsid w:val="00C75422"/>
    <w:rsid w:val="00C754A0"/>
    <w:rsid w:val="00C755B1"/>
    <w:rsid w:val="00C755F4"/>
    <w:rsid w:val="00C757D9"/>
    <w:rsid w:val="00C7580A"/>
    <w:rsid w:val="00C75908"/>
    <w:rsid w:val="00C75975"/>
    <w:rsid w:val="00C75A19"/>
    <w:rsid w:val="00C75A48"/>
    <w:rsid w:val="00C75A71"/>
    <w:rsid w:val="00C75A7D"/>
    <w:rsid w:val="00C75B38"/>
    <w:rsid w:val="00C75C3D"/>
    <w:rsid w:val="00C75D17"/>
    <w:rsid w:val="00C75D81"/>
    <w:rsid w:val="00C75D9A"/>
    <w:rsid w:val="00C75E04"/>
    <w:rsid w:val="00C75E0D"/>
    <w:rsid w:val="00C75FDB"/>
    <w:rsid w:val="00C76017"/>
    <w:rsid w:val="00C7603F"/>
    <w:rsid w:val="00C76139"/>
    <w:rsid w:val="00C76199"/>
    <w:rsid w:val="00C76206"/>
    <w:rsid w:val="00C76208"/>
    <w:rsid w:val="00C76227"/>
    <w:rsid w:val="00C76236"/>
    <w:rsid w:val="00C7624C"/>
    <w:rsid w:val="00C76358"/>
    <w:rsid w:val="00C76380"/>
    <w:rsid w:val="00C763B7"/>
    <w:rsid w:val="00C763BE"/>
    <w:rsid w:val="00C7644E"/>
    <w:rsid w:val="00C764DE"/>
    <w:rsid w:val="00C7660E"/>
    <w:rsid w:val="00C766B4"/>
    <w:rsid w:val="00C76833"/>
    <w:rsid w:val="00C768ED"/>
    <w:rsid w:val="00C76979"/>
    <w:rsid w:val="00C76ACB"/>
    <w:rsid w:val="00C76BC1"/>
    <w:rsid w:val="00C76D2D"/>
    <w:rsid w:val="00C76D38"/>
    <w:rsid w:val="00C76D70"/>
    <w:rsid w:val="00C76E25"/>
    <w:rsid w:val="00C76F4F"/>
    <w:rsid w:val="00C76FA7"/>
    <w:rsid w:val="00C76FF6"/>
    <w:rsid w:val="00C7706A"/>
    <w:rsid w:val="00C771B3"/>
    <w:rsid w:val="00C77240"/>
    <w:rsid w:val="00C772DD"/>
    <w:rsid w:val="00C773E0"/>
    <w:rsid w:val="00C77408"/>
    <w:rsid w:val="00C77458"/>
    <w:rsid w:val="00C77545"/>
    <w:rsid w:val="00C77612"/>
    <w:rsid w:val="00C776AE"/>
    <w:rsid w:val="00C77752"/>
    <w:rsid w:val="00C77897"/>
    <w:rsid w:val="00C77A21"/>
    <w:rsid w:val="00C77AAD"/>
    <w:rsid w:val="00C77BEF"/>
    <w:rsid w:val="00C77C80"/>
    <w:rsid w:val="00C77C94"/>
    <w:rsid w:val="00C77D5B"/>
    <w:rsid w:val="00C77D80"/>
    <w:rsid w:val="00C77DAE"/>
    <w:rsid w:val="00C77E8F"/>
    <w:rsid w:val="00C77EF0"/>
    <w:rsid w:val="00C77FE6"/>
    <w:rsid w:val="00C8002A"/>
    <w:rsid w:val="00C8019B"/>
    <w:rsid w:val="00C8048E"/>
    <w:rsid w:val="00C804A1"/>
    <w:rsid w:val="00C8052C"/>
    <w:rsid w:val="00C805AE"/>
    <w:rsid w:val="00C80655"/>
    <w:rsid w:val="00C80684"/>
    <w:rsid w:val="00C806ED"/>
    <w:rsid w:val="00C8076D"/>
    <w:rsid w:val="00C80879"/>
    <w:rsid w:val="00C808E7"/>
    <w:rsid w:val="00C80942"/>
    <w:rsid w:val="00C80AB1"/>
    <w:rsid w:val="00C80AF3"/>
    <w:rsid w:val="00C80B0B"/>
    <w:rsid w:val="00C80B4D"/>
    <w:rsid w:val="00C80BD5"/>
    <w:rsid w:val="00C80D58"/>
    <w:rsid w:val="00C80D68"/>
    <w:rsid w:val="00C80D99"/>
    <w:rsid w:val="00C80E7E"/>
    <w:rsid w:val="00C810AE"/>
    <w:rsid w:val="00C810E8"/>
    <w:rsid w:val="00C8117F"/>
    <w:rsid w:val="00C8118C"/>
    <w:rsid w:val="00C8132F"/>
    <w:rsid w:val="00C81377"/>
    <w:rsid w:val="00C813F1"/>
    <w:rsid w:val="00C81408"/>
    <w:rsid w:val="00C81498"/>
    <w:rsid w:val="00C814C1"/>
    <w:rsid w:val="00C814FA"/>
    <w:rsid w:val="00C815CD"/>
    <w:rsid w:val="00C816A3"/>
    <w:rsid w:val="00C81748"/>
    <w:rsid w:val="00C81764"/>
    <w:rsid w:val="00C817A1"/>
    <w:rsid w:val="00C8181F"/>
    <w:rsid w:val="00C818D9"/>
    <w:rsid w:val="00C8197A"/>
    <w:rsid w:val="00C819EB"/>
    <w:rsid w:val="00C819EE"/>
    <w:rsid w:val="00C81A6E"/>
    <w:rsid w:val="00C81AEF"/>
    <w:rsid w:val="00C81BA3"/>
    <w:rsid w:val="00C81C2A"/>
    <w:rsid w:val="00C81D24"/>
    <w:rsid w:val="00C81D86"/>
    <w:rsid w:val="00C81DB2"/>
    <w:rsid w:val="00C81EB4"/>
    <w:rsid w:val="00C81EB6"/>
    <w:rsid w:val="00C81F05"/>
    <w:rsid w:val="00C81F76"/>
    <w:rsid w:val="00C81FB1"/>
    <w:rsid w:val="00C81FF3"/>
    <w:rsid w:val="00C8200C"/>
    <w:rsid w:val="00C820BD"/>
    <w:rsid w:val="00C820C0"/>
    <w:rsid w:val="00C82134"/>
    <w:rsid w:val="00C82135"/>
    <w:rsid w:val="00C821F8"/>
    <w:rsid w:val="00C82225"/>
    <w:rsid w:val="00C823A4"/>
    <w:rsid w:val="00C8250B"/>
    <w:rsid w:val="00C82532"/>
    <w:rsid w:val="00C82631"/>
    <w:rsid w:val="00C826CA"/>
    <w:rsid w:val="00C826D4"/>
    <w:rsid w:val="00C8280A"/>
    <w:rsid w:val="00C8284B"/>
    <w:rsid w:val="00C8285D"/>
    <w:rsid w:val="00C8288B"/>
    <w:rsid w:val="00C828F1"/>
    <w:rsid w:val="00C829FE"/>
    <w:rsid w:val="00C82A17"/>
    <w:rsid w:val="00C82B6E"/>
    <w:rsid w:val="00C82CB7"/>
    <w:rsid w:val="00C82D4B"/>
    <w:rsid w:val="00C82D67"/>
    <w:rsid w:val="00C82D9A"/>
    <w:rsid w:val="00C82E41"/>
    <w:rsid w:val="00C82E5C"/>
    <w:rsid w:val="00C82EE3"/>
    <w:rsid w:val="00C82FA5"/>
    <w:rsid w:val="00C82FF3"/>
    <w:rsid w:val="00C830D8"/>
    <w:rsid w:val="00C83166"/>
    <w:rsid w:val="00C83193"/>
    <w:rsid w:val="00C8321E"/>
    <w:rsid w:val="00C8329E"/>
    <w:rsid w:val="00C83386"/>
    <w:rsid w:val="00C834D6"/>
    <w:rsid w:val="00C83522"/>
    <w:rsid w:val="00C835AC"/>
    <w:rsid w:val="00C83643"/>
    <w:rsid w:val="00C8366C"/>
    <w:rsid w:val="00C837E6"/>
    <w:rsid w:val="00C8380D"/>
    <w:rsid w:val="00C8394E"/>
    <w:rsid w:val="00C839D6"/>
    <w:rsid w:val="00C83A0F"/>
    <w:rsid w:val="00C83A4E"/>
    <w:rsid w:val="00C83B2F"/>
    <w:rsid w:val="00C83C1E"/>
    <w:rsid w:val="00C83CA6"/>
    <w:rsid w:val="00C83D55"/>
    <w:rsid w:val="00C83DEB"/>
    <w:rsid w:val="00C83E97"/>
    <w:rsid w:val="00C83EA6"/>
    <w:rsid w:val="00C83FBD"/>
    <w:rsid w:val="00C84055"/>
    <w:rsid w:val="00C8408C"/>
    <w:rsid w:val="00C840DC"/>
    <w:rsid w:val="00C840FE"/>
    <w:rsid w:val="00C84185"/>
    <w:rsid w:val="00C84339"/>
    <w:rsid w:val="00C84552"/>
    <w:rsid w:val="00C845E2"/>
    <w:rsid w:val="00C84648"/>
    <w:rsid w:val="00C84676"/>
    <w:rsid w:val="00C8467D"/>
    <w:rsid w:val="00C84698"/>
    <w:rsid w:val="00C846C0"/>
    <w:rsid w:val="00C84796"/>
    <w:rsid w:val="00C8480E"/>
    <w:rsid w:val="00C84824"/>
    <w:rsid w:val="00C84984"/>
    <w:rsid w:val="00C849FF"/>
    <w:rsid w:val="00C84ACC"/>
    <w:rsid w:val="00C84B6F"/>
    <w:rsid w:val="00C84B9E"/>
    <w:rsid w:val="00C84BF0"/>
    <w:rsid w:val="00C84E06"/>
    <w:rsid w:val="00C84E2A"/>
    <w:rsid w:val="00C84FC7"/>
    <w:rsid w:val="00C8500C"/>
    <w:rsid w:val="00C85011"/>
    <w:rsid w:val="00C8523A"/>
    <w:rsid w:val="00C8523C"/>
    <w:rsid w:val="00C85255"/>
    <w:rsid w:val="00C8527B"/>
    <w:rsid w:val="00C85283"/>
    <w:rsid w:val="00C85522"/>
    <w:rsid w:val="00C8554A"/>
    <w:rsid w:val="00C855BF"/>
    <w:rsid w:val="00C85962"/>
    <w:rsid w:val="00C859CF"/>
    <w:rsid w:val="00C85A64"/>
    <w:rsid w:val="00C85A86"/>
    <w:rsid w:val="00C85AB4"/>
    <w:rsid w:val="00C85AD8"/>
    <w:rsid w:val="00C85B1E"/>
    <w:rsid w:val="00C85B67"/>
    <w:rsid w:val="00C85CED"/>
    <w:rsid w:val="00C85D3D"/>
    <w:rsid w:val="00C85DA5"/>
    <w:rsid w:val="00C85DB4"/>
    <w:rsid w:val="00C85E4F"/>
    <w:rsid w:val="00C85F2B"/>
    <w:rsid w:val="00C85F2F"/>
    <w:rsid w:val="00C860F8"/>
    <w:rsid w:val="00C861D3"/>
    <w:rsid w:val="00C8626D"/>
    <w:rsid w:val="00C8626F"/>
    <w:rsid w:val="00C862B0"/>
    <w:rsid w:val="00C862D4"/>
    <w:rsid w:val="00C863AC"/>
    <w:rsid w:val="00C86417"/>
    <w:rsid w:val="00C86424"/>
    <w:rsid w:val="00C8645D"/>
    <w:rsid w:val="00C86495"/>
    <w:rsid w:val="00C864D6"/>
    <w:rsid w:val="00C8653B"/>
    <w:rsid w:val="00C8669F"/>
    <w:rsid w:val="00C866C4"/>
    <w:rsid w:val="00C86796"/>
    <w:rsid w:val="00C868F4"/>
    <w:rsid w:val="00C869CE"/>
    <w:rsid w:val="00C869ED"/>
    <w:rsid w:val="00C86A0C"/>
    <w:rsid w:val="00C86AB4"/>
    <w:rsid w:val="00C86B16"/>
    <w:rsid w:val="00C86B82"/>
    <w:rsid w:val="00C86BBC"/>
    <w:rsid w:val="00C86C37"/>
    <w:rsid w:val="00C86C7C"/>
    <w:rsid w:val="00C86C96"/>
    <w:rsid w:val="00C86E7D"/>
    <w:rsid w:val="00C86F90"/>
    <w:rsid w:val="00C86FC1"/>
    <w:rsid w:val="00C86FEB"/>
    <w:rsid w:val="00C87012"/>
    <w:rsid w:val="00C87067"/>
    <w:rsid w:val="00C87081"/>
    <w:rsid w:val="00C871A5"/>
    <w:rsid w:val="00C871AB"/>
    <w:rsid w:val="00C871C6"/>
    <w:rsid w:val="00C871DD"/>
    <w:rsid w:val="00C872AA"/>
    <w:rsid w:val="00C87321"/>
    <w:rsid w:val="00C873A4"/>
    <w:rsid w:val="00C873E5"/>
    <w:rsid w:val="00C8747F"/>
    <w:rsid w:val="00C874DC"/>
    <w:rsid w:val="00C874E2"/>
    <w:rsid w:val="00C8754C"/>
    <w:rsid w:val="00C87556"/>
    <w:rsid w:val="00C87589"/>
    <w:rsid w:val="00C87599"/>
    <w:rsid w:val="00C87638"/>
    <w:rsid w:val="00C8766B"/>
    <w:rsid w:val="00C8768D"/>
    <w:rsid w:val="00C8770A"/>
    <w:rsid w:val="00C8774B"/>
    <w:rsid w:val="00C87895"/>
    <w:rsid w:val="00C8792E"/>
    <w:rsid w:val="00C87977"/>
    <w:rsid w:val="00C8799F"/>
    <w:rsid w:val="00C87AFA"/>
    <w:rsid w:val="00C87B1D"/>
    <w:rsid w:val="00C87E1D"/>
    <w:rsid w:val="00C87EC1"/>
    <w:rsid w:val="00C87F7F"/>
    <w:rsid w:val="00C87F85"/>
    <w:rsid w:val="00C90055"/>
    <w:rsid w:val="00C9039F"/>
    <w:rsid w:val="00C903BA"/>
    <w:rsid w:val="00C903C7"/>
    <w:rsid w:val="00C903FE"/>
    <w:rsid w:val="00C90451"/>
    <w:rsid w:val="00C904F5"/>
    <w:rsid w:val="00C90610"/>
    <w:rsid w:val="00C90738"/>
    <w:rsid w:val="00C9079C"/>
    <w:rsid w:val="00C9082A"/>
    <w:rsid w:val="00C90987"/>
    <w:rsid w:val="00C90990"/>
    <w:rsid w:val="00C909E1"/>
    <w:rsid w:val="00C90A90"/>
    <w:rsid w:val="00C90B4A"/>
    <w:rsid w:val="00C90D22"/>
    <w:rsid w:val="00C90DD3"/>
    <w:rsid w:val="00C90DDF"/>
    <w:rsid w:val="00C90E45"/>
    <w:rsid w:val="00C90E4F"/>
    <w:rsid w:val="00C90E56"/>
    <w:rsid w:val="00C90F1D"/>
    <w:rsid w:val="00C90FBC"/>
    <w:rsid w:val="00C91030"/>
    <w:rsid w:val="00C910BC"/>
    <w:rsid w:val="00C9114C"/>
    <w:rsid w:val="00C911F5"/>
    <w:rsid w:val="00C91355"/>
    <w:rsid w:val="00C91408"/>
    <w:rsid w:val="00C9141C"/>
    <w:rsid w:val="00C91426"/>
    <w:rsid w:val="00C91463"/>
    <w:rsid w:val="00C9156D"/>
    <w:rsid w:val="00C916B8"/>
    <w:rsid w:val="00C9177C"/>
    <w:rsid w:val="00C917A4"/>
    <w:rsid w:val="00C917F5"/>
    <w:rsid w:val="00C91944"/>
    <w:rsid w:val="00C919B0"/>
    <w:rsid w:val="00C919CC"/>
    <w:rsid w:val="00C91A1D"/>
    <w:rsid w:val="00C91A28"/>
    <w:rsid w:val="00C91A51"/>
    <w:rsid w:val="00C91A6A"/>
    <w:rsid w:val="00C91AB5"/>
    <w:rsid w:val="00C91AD4"/>
    <w:rsid w:val="00C91B9D"/>
    <w:rsid w:val="00C91BA4"/>
    <w:rsid w:val="00C91BF0"/>
    <w:rsid w:val="00C91BF4"/>
    <w:rsid w:val="00C91F1C"/>
    <w:rsid w:val="00C91F49"/>
    <w:rsid w:val="00C91F99"/>
    <w:rsid w:val="00C92036"/>
    <w:rsid w:val="00C9205E"/>
    <w:rsid w:val="00C922A1"/>
    <w:rsid w:val="00C92623"/>
    <w:rsid w:val="00C92627"/>
    <w:rsid w:val="00C92696"/>
    <w:rsid w:val="00C92703"/>
    <w:rsid w:val="00C927A8"/>
    <w:rsid w:val="00C927D6"/>
    <w:rsid w:val="00C927D8"/>
    <w:rsid w:val="00C92814"/>
    <w:rsid w:val="00C92823"/>
    <w:rsid w:val="00C9285F"/>
    <w:rsid w:val="00C92864"/>
    <w:rsid w:val="00C92885"/>
    <w:rsid w:val="00C928AA"/>
    <w:rsid w:val="00C9299B"/>
    <w:rsid w:val="00C929B6"/>
    <w:rsid w:val="00C92A78"/>
    <w:rsid w:val="00C92AF6"/>
    <w:rsid w:val="00C92B2B"/>
    <w:rsid w:val="00C92B30"/>
    <w:rsid w:val="00C92B6F"/>
    <w:rsid w:val="00C92C14"/>
    <w:rsid w:val="00C92C7D"/>
    <w:rsid w:val="00C92CC9"/>
    <w:rsid w:val="00C92D28"/>
    <w:rsid w:val="00C92D62"/>
    <w:rsid w:val="00C92D87"/>
    <w:rsid w:val="00C92E2B"/>
    <w:rsid w:val="00C92E34"/>
    <w:rsid w:val="00C92E41"/>
    <w:rsid w:val="00C92EC0"/>
    <w:rsid w:val="00C92F51"/>
    <w:rsid w:val="00C92FAE"/>
    <w:rsid w:val="00C92FDE"/>
    <w:rsid w:val="00C93046"/>
    <w:rsid w:val="00C930C3"/>
    <w:rsid w:val="00C931E8"/>
    <w:rsid w:val="00C93255"/>
    <w:rsid w:val="00C9325A"/>
    <w:rsid w:val="00C9339F"/>
    <w:rsid w:val="00C93448"/>
    <w:rsid w:val="00C93537"/>
    <w:rsid w:val="00C93588"/>
    <w:rsid w:val="00C935B1"/>
    <w:rsid w:val="00C935DE"/>
    <w:rsid w:val="00C9362A"/>
    <w:rsid w:val="00C93645"/>
    <w:rsid w:val="00C9364F"/>
    <w:rsid w:val="00C93690"/>
    <w:rsid w:val="00C936F2"/>
    <w:rsid w:val="00C93704"/>
    <w:rsid w:val="00C9373C"/>
    <w:rsid w:val="00C9384B"/>
    <w:rsid w:val="00C93882"/>
    <w:rsid w:val="00C93B75"/>
    <w:rsid w:val="00C93D02"/>
    <w:rsid w:val="00C93D26"/>
    <w:rsid w:val="00C93D66"/>
    <w:rsid w:val="00C93D68"/>
    <w:rsid w:val="00C93D75"/>
    <w:rsid w:val="00C93DC7"/>
    <w:rsid w:val="00C93E20"/>
    <w:rsid w:val="00C93E47"/>
    <w:rsid w:val="00C93EF5"/>
    <w:rsid w:val="00C93F0C"/>
    <w:rsid w:val="00C93FAA"/>
    <w:rsid w:val="00C93FFF"/>
    <w:rsid w:val="00C94031"/>
    <w:rsid w:val="00C94195"/>
    <w:rsid w:val="00C94265"/>
    <w:rsid w:val="00C9426E"/>
    <w:rsid w:val="00C942CD"/>
    <w:rsid w:val="00C9433C"/>
    <w:rsid w:val="00C9435C"/>
    <w:rsid w:val="00C943C7"/>
    <w:rsid w:val="00C944B3"/>
    <w:rsid w:val="00C946B2"/>
    <w:rsid w:val="00C946E6"/>
    <w:rsid w:val="00C946E9"/>
    <w:rsid w:val="00C948B3"/>
    <w:rsid w:val="00C94A40"/>
    <w:rsid w:val="00C94B84"/>
    <w:rsid w:val="00C94BC9"/>
    <w:rsid w:val="00C94DA3"/>
    <w:rsid w:val="00C94DAC"/>
    <w:rsid w:val="00C94E89"/>
    <w:rsid w:val="00C94EBD"/>
    <w:rsid w:val="00C94EC6"/>
    <w:rsid w:val="00C94F2D"/>
    <w:rsid w:val="00C94F8D"/>
    <w:rsid w:val="00C95003"/>
    <w:rsid w:val="00C9502A"/>
    <w:rsid w:val="00C95076"/>
    <w:rsid w:val="00C95087"/>
    <w:rsid w:val="00C9530B"/>
    <w:rsid w:val="00C95323"/>
    <w:rsid w:val="00C953B8"/>
    <w:rsid w:val="00C95459"/>
    <w:rsid w:val="00C954F9"/>
    <w:rsid w:val="00C955DC"/>
    <w:rsid w:val="00C956FB"/>
    <w:rsid w:val="00C9570A"/>
    <w:rsid w:val="00C95734"/>
    <w:rsid w:val="00C957F1"/>
    <w:rsid w:val="00C959E7"/>
    <w:rsid w:val="00C95ACB"/>
    <w:rsid w:val="00C95AD4"/>
    <w:rsid w:val="00C95B56"/>
    <w:rsid w:val="00C95B6A"/>
    <w:rsid w:val="00C95B8C"/>
    <w:rsid w:val="00C95D1B"/>
    <w:rsid w:val="00C95D27"/>
    <w:rsid w:val="00C95E0E"/>
    <w:rsid w:val="00C95E8B"/>
    <w:rsid w:val="00C95E8C"/>
    <w:rsid w:val="00C95F18"/>
    <w:rsid w:val="00C95FC9"/>
    <w:rsid w:val="00C95FEB"/>
    <w:rsid w:val="00C96335"/>
    <w:rsid w:val="00C963DA"/>
    <w:rsid w:val="00C9644F"/>
    <w:rsid w:val="00C964AD"/>
    <w:rsid w:val="00C96522"/>
    <w:rsid w:val="00C96534"/>
    <w:rsid w:val="00C96569"/>
    <w:rsid w:val="00C96634"/>
    <w:rsid w:val="00C966B5"/>
    <w:rsid w:val="00C966C2"/>
    <w:rsid w:val="00C966EC"/>
    <w:rsid w:val="00C967B8"/>
    <w:rsid w:val="00C96826"/>
    <w:rsid w:val="00C96857"/>
    <w:rsid w:val="00C96878"/>
    <w:rsid w:val="00C969B8"/>
    <w:rsid w:val="00C96A23"/>
    <w:rsid w:val="00C96A6E"/>
    <w:rsid w:val="00C96A9F"/>
    <w:rsid w:val="00C96C60"/>
    <w:rsid w:val="00C96DB3"/>
    <w:rsid w:val="00C96E06"/>
    <w:rsid w:val="00C96E5F"/>
    <w:rsid w:val="00C96E7A"/>
    <w:rsid w:val="00C96F2E"/>
    <w:rsid w:val="00C96FA1"/>
    <w:rsid w:val="00C96FC9"/>
    <w:rsid w:val="00C96FE9"/>
    <w:rsid w:val="00C970F8"/>
    <w:rsid w:val="00C97171"/>
    <w:rsid w:val="00C97350"/>
    <w:rsid w:val="00C97355"/>
    <w:rsid w:val="00C973CA"/>
    <w:rsid w:val="00C973E7"/>
    <w:rsid w:val="00C973EF"/>
    <w:rsid w:val="00C9745E"/>
    <w:rsid w:val="00C974A9"/>
    <w:rsid w:val="00C97580"/>
    <w:rsid w:val="00C975E8"/>
    <w:rsid w:val="00C97788"/>
    <w:rsid w:val="00C9788A"/>
    <w:rsid w:val="00C978AB"/>
    <w:rsid w:val="00C97901"/>
    <w:rsid w:val="00C97911"/>
    <w:rsid w:val="00C979F8"/>
    <w:rsid w:val="00C97BAC"/>
    <w:rsid w:val="00C97BAD"/>
    <w:rsid w:val="00C97C98"/>
    <w:rsid w:val="00C97CEB"/>
    <w:rsid w:val="00C97CF8"/>
    <w:rsid w:val="00C97D03"/>
    <w:rsid w:val="00C97D46"/>
    <w:rsid w:val="00C97D8E"/>
    <w:rsid w:val="00C97E1A"/>
    <w:rsid w:val="00C97E92"/>
    <w:rsid w:val="00C97EC6"/>
    <w:rsid w:val="00CA0035"/>
    <w:rsid w:val="00CA0041"/>
    <w:rsid w:val="00CA00F7"/>
    <w:rsid w:val="00CA01E5"/>
    <w:rsid w:val="00CA024B"/>
    <w:rsid w:val="00CA030A"/>
    <w:rsid w:val="00CA05DE"/>
    <w:rsid w:val="00CA05E5"/>
    <w:rsid w:val="00CA0622"/>
    <w:rsid w:val="00CA06AC"/>
    <w:rsid w:val="00CA06F4"/>
    <w:rsid w:val="00CA08EE"/>
    <w:rsid w:val="00CA0930"/>
    <w:rsid w:val="00CA0A01"/>
    <w:rsid w:val="00CA0AAE"/>
    <w:rsid w:val="00CA0B97"/>
    <w:rsid w:val="00CA0C1D"/>
    <w:rsid w:val="00CA0C6E"/>
    <w:rsid w:val="00CA0CAE"/>
    <w:rsid w:val="00CA0D1D"/>
    <w:rsid w:val="00CA0F37"/>
    <w:rsid w:val="00CA0F6A"/>
    <w:rsid w:val="00CA11D2"/>
    <w:rsid w:val="00CA1242"/>
    <w:rsid w:val="00CA124A"/>
    <w:rsid w:val="00CA12A8"/>
    <w:rsid w:val="00CA12A9"/>
    <w:rsid w:val="00CA12F3"/>
    <w:rsid w:val="00CA1300"/>
    <w:rsid w:val="00CA1307"/>
    <w:rsid w:val="00CA1312"/>
    <w:rsid w:val="00CA1320"/>
    <w:rsid w:val="00CA153A"/>
    <w:rsid w:val="00CA1591"/>
    <w:rsid w:val="00CA15C5"/>
    <w:rsid w:val="00CA15CD"/>
    <w:rsid w:val="00CA15F4"/>
    <w:rsid w:val="00CA160E"/>
    <w:rsid w:val="00CA1662"/>
    <w:rsid w:val="00CA16C2"/>
    <w:rsid w:val="00CA16CB"/>
    <w:rsid w:val="00CA16E9"/>
    <w:rsid w:val="00CA172E"/>
    <w:rsid w:val="00CA1761"/>
    <w:rsid w:val="00CA17F7"/>
    <w:rsid w:val="00CA17FA"/>
    <w:rsid w:val="00CA186A"/>
    <w:rsid w:val="00CA19B2"/>
    <w:rsid w:val="00CA19D5"/>
    <w:rsid w:val="00CA1A96"/>
    <w:rsid w:val="00CA1AAF"/>
    <w:rsid w:val="00CA1B95"/>
    <w:rsid w:val="00CA1BF0"/>
    <w:rsid w:val="00CA1C4E"/>
    <w:rsid w:val="00CA1C82"/>
    <w:rsid w:val="00CA1DB6"/>
    <w:rsid w:val="00CA1F96"/>
    <w:rsid w:val="00CA1FBB"/>
    <w:rsid w:val="00CA214B"/>
    <w:rsid w:val="00CA21DE"/>
    <w:rsid w:val="00CA235F"/>
    <w:rsid w:val="00CA2457"/>
    <w:rsid w:val="00CA2477"/>
    <w:rsid w:val="00CA24F4"/>
    <w:rsid w:val="00CA250A"/>
    <w:rsid w:val="00CA2589"/>
    <w:rsid w:val="00CA2657"/>
    <w:rsid w:val="00CA2698"/>
    <w:rsid w:val="00CA284A"/>
    <w:rsid w:val="00CA286B"/>
    <w:rsid w:val="00CA28CC"/>
    <w:rsid w:val="00CA29AA"/>
    <w:rsid w:val="00CA29BA"/>
    <w:rsid w:val="00CA29F2"/>
    <w:rsid w:val="00CA2A64"/>
    <w:rsid w:val="00CA2AD7"/>
    <w:rsid w:val="00CA2B2A"/>
    <w:rsid w:val="00CA2BCB"/>
    <w:rsid w:val="00CA2D65"/>
    <w:rsid w:val="00CA2DB5"/>
    <w:rsid w:val="00CA2E02"/>
    <w:rsid w:val="00CA2E16"/>
    <w:rsid w:val="00CA2E48"/>
    <w:rsid w:val="00CA2EF2"/>
    <w:rsid w:val="00CA2F21"/>
    <w:rsid w:val="00CA2F64"/>
    <w:rsid w:val="00CA2F66"/>
    <w:rsid w:val="00CA30A7"/>
    <w:rsid w:val="00CA31EB"/>
    <w:rsid w:val="00CA3229"/>
    <w:rsid w:val="00CA322C"/>
    <w:rsid w:val="00CA32B2"/>
    <w:rsid w:val="00CA3348"/>
    <w:rsid w:val="00CA3438"/>
    <w:rsid w:val="00CA3482"/>
    <w:rsid w:val="00CA350C"/>
    <w:rsid w:val="00CA353C"/>
    <w:rsid w:val="00CA35F7"/>
    <w:rsid w:val="00CA3636"/>
    <w:rsid w:val="00CA36B4"/>
    <w:rsid w:val="00CA36F4"/>
    <w:rsid w:val="00CA376F"/>
    <w:rsid w:val="00CA378B"/>
    <w:rsid w:val="00CA37BF"/>
    <w:rsid w:val="00CA3832"/>
    <w:rsid w:val="00CA386F"/>
    <w:rsid w:val="00CA38C6"/>
    <w:rsid w:val="00CA3A8D"/>
    <w:rsid w:val="00CA3C2D"/>
    <w:rsid w:val="00CA3C87"/>
    <w:rsid w:val="00CA3CAD"/>
    <w:rsid w:val="00CA3DB3"/>
    <w:rsid w:val="00CA3DB5"/>
    <w:rsid w:val="00CA3DFD"/>
    <w:rsid w:val="00CA3F1C"/>
    <w:rsid w:val="00CA3F57"/>
    <w:rsid w:val="00CA3F63"/>
    <w:rsid w:val="00CA3F93"/>
    <w:rsid w:val="00CA406A"/>
    <w:rsid w:val="00CA40AC"/>
    <w:rsid w:val="00CA40F3"/>
    <w:rsid w:val="00CA42E4"/>
    <w:rsid w:val="00CA42E6"/>
    <w:rsid w:val="00CA4351"/>
    <w:rsid w:val="00CA44E9"/>
    <w:rsid w:val="00CA45B5"/>
    <w:rsid w:val="00CA462C"/>
    <w:rsid w:val="00CA4701"/>
    <w:rsid w:val="00CA4713"/>
    <w:rsid w:val="00CA47AA"/>
    <w:rsid w:val="00CA47C6"/>
    <w:rsid w:val="00CA4800"/>
    <w:rsid w:val="00CA4898"/>
    <w:rsid w:val="00CA48DA"/>
    <w:rsid w:val="00CA4912"/>
    <w:rsid w:val="00CA4B43"/>
    <w:rsid w:val="00CA4BBB"/>
    <w:rsid w:val="00CA4BCB"/>
    <w:rsid w:val="00CA4C72"/>
    <w:rsid w:val="00CA4E05"/>
    <w:rsid w:val="00CA4E60"/>
    <w:rsid w:val="00CA4EED"/>
    <w:rsid w:val="00CA4F3B"/>
    <w:rsid w:val="00CA4F4C"/>
    <w:rsid w:val="00CA4FAA"/>
    <w:rsid w:val="00CA5002"/>
    <w:rsid w:val="00CA5061"/>
    <w:rsid w:val="00CA509E"/>
    <w:rsid w:val="00CA5117"/>
    <w:rsid w:val="00CA5165"/>
    <w:rsid w:val="00CA5180"/>
    <w:rsid w:val="00CA518D"/>
    <w:rsid w:val="00CA51C2"/>
    <w:rsid w:val="00CA524D"/>
    <w:rsid w:val="00CA537C"/>
    <w:rsid w:val="00CA5409"/>
    <w:rsid w:val="00CA5485"/>
    <w:rsid w:val="00CA5517"/>
    <w:rsid w:val="00CA558E"/>
    <w:rsid w:val="00CA56BA"/>
    <w:rsid w:val="00CA5759"/>
    <w:rsid w:val="00CA57A1"/>
    <w:rsid w:val="00CA57AA"/>
    <w:rsid w:val="00CA5818"/>
    <w:rsid w:val="00CA590F"/>
    <w:rsid w:val="00CA5912"/>
    <w:rsid w:val="00CA5929"/>
    <w:rsid w:val="00CA5A2D"/>
    <w:rsid w:val="00CA5B14"/>
    <w:rsid w:val="00CA5B4D"/>
    <w:rsid w:val="00CA5BA2"/>
    <w:rsid w:val="00CA5BAB"/>
    <w:rsid w:val="00CA5C1B"/>
    <w:rsid w:val="00CA5CAE"/>
    <w:rsid w:val="00CA5CE2"/>
    <w:rsid w:val="00CA5D62"/>
    <w:rsid w:val="00CA5D91"/>
    <w:rsid w:val="00CA5DA3"/>
    <w:rsid w:val="00CA5DD6"/>
    <w:rsid w:val="00CA5DFB"/>
    <w:rsid w:val="00CA5E8C"/>
    <w:rsid w:val="00CA5EE3"/>
    <w:rsid w:val="00CA5EE5"/>
    <w:rsid w:val="00CA5F69"/>
    <w:rsid w:val="00CA5FB1"/>
    <w:rsid w:val="00CA5FEA"/>
    <w:rsid w:val="00CA600F"/>
    <w:rsid w:val="00CA6013"/>
    <w:rsid w:val="00CA6053"/>
    <w:rsid w:val="00CA60E3"/>
    <w:rsid w:val="00CA6156"/>
    <w:rsid w:val="00CA6164"/>
    <w:rsid w:val="00CA62B5"/>
    <w:rsid w:val="00CA62C8"/>
    <w:rsid w:val="00CA62CA"/>
    <w:rsid w:val="00CA6489"/>
    <w:rsid w:val="00CA67B5"/>
    <w:rsid w:val="00CA6847"/>
    <w:rsid w:val="00CA6967"/>
    <w:rsid w:val="00CA6A70"/>
    <w:rsid w:val="00CA6A73"/>
    <w:rsid w:val="00CA6AC6"/>
    <w:rsid w:val="00CA6AE8"/>
    <w:rsid w:val="00CA6C3B"/>
    <w:rsid w:val="00CA6E09"/>
    <w:rsid w:val="00CA6E3A"/>
    <w:rsid w:val="00CA701D"/>
    <w:rsid w:val="00CA7043"/>
    <w:rsid w:val="00CA7183"/>
    <w:rsid w:val="00CA71CB"/>
    <w:rsid w:val="00CA73CE"/>
    <w:rsid w:val="00CA7447"/>
    <w:rsid w:val="00CA7448"/>
    <w:rsid w:val="00CA748B"/>
    <w:rsid w:val="00CA748F"/>
    <w:rsid w:val="00CA755A"/>
    <w:rsid w:val="00CA7591"/>
    <w:rsid w:val="00CA75F1"/>
    <w:rsid w:val="00CA75F8"/>
    <w:rsid w:val="00CA75FE"/>
    <w:rsid w:val="00CA76E6"/>
    <w:rsid w:val="00CA774C"/>
    <w:rsid w:val="00CA7797"/>
    <w:rsid w:val="00CA77B1"/>
    <w:rsid w:val="00CA77FD"/>
    <w:rsid w:val="00CA793C"/>
    <w:rsid w:val="00CA796D"/>
    <w:rsid w:val="00CA7982"/>
    <w:rsid w:val="00CA79F3"/>
    <w:rsid w:val="00CA79FD"/>
    <w:rsid w:val="00CA7A13"/>
    <w:rsid w:val="00CA7A90"/>
    <w:rsid w:val="00CA7A95"/>
    <w:rsid w:val="00CA7B95"/>
    <w:rsid w:val="00CA7C73"/>
    <w:rsid w:val="00CA7C95"/>
    <w:rsid w:val="00CA7CCC"/>
    <w:rsid w:val="00CA7D4E"/>
    <w:rsid w:val="00CA7E2E"/>
    <w:rsid w:val="00CA7F16"/>
    <w:rsid w:val="00CA7F39"/>
    <w:rsid w:val="00CA7F42"/>
    <w:rsid w:val="00CA7F4D"/>
    <w:rsid w:val="00CA7F99"/>
    <w:rsid w:val="00CB01DC"/>
    <w:rsid w:val="00CB0271"/>
    <w:rsid w:val="00CB05C8"/>
    <w:rsid w:val="00CB05D0"/>
    <w:rsid w:val="00CB060D"/>
    <w:rsid w:val="00CB069C"/>
    <w:rsid w:val="00CB0738"/>
    <w:rsid w:val="00CB0754"/>
    <w:rsid w:val="00CB07EB"/>
    <w:rsid w:val="00CB0845"/>
    <w:rsid w:val="00CB0870"/>
    <w:rsid w:val="00CB089D"/>
    <w:rsid w:val="00CB0964"/>
    <w:rsid w:val="00CB09E4"/>
    <w:rsid w:val="00CB09F3"/>
    <w:rsid w:val="00CB0A6C"/>
    <w:rsid w:val="00CB0A85"/>
    <w:rsid w:val="00CB0B2D"/>
    <w:rsid w:val="00CB0BDA"/>
    <w:rsid w:val="00CB0CE6"/>
    <w:rsid w:val="00CB0D81"/>
    <w:rsid w:val="00CB0E22"/>
    <w:rsid w:val="00CB0E24"/>
    <w:rsid w:val="00CB0E8F"/>
    <w:rsid w:val="00CB0E95"/>
    <w:rsid w:val="00CB0EA2"/>
    <w:rsid w:val="00CB0EBB"/>
    <w:rsid w:val="00CB0EFA"/>
    <w:rsid w:val="00CB0F2E"/>
    <w:rsid w:val="00CB0F49"/>
    <w:rsid w:val="00CB0FD4"/>
    <w:rsid w:val="00CB0FE5"/>
    <w:rsid w:val="00CB100E"/>
    <w:rsid w:val="00CB11B2"/>
    <w:rsid w:val="00CB11F0"/>
    <w:rsid w:val="00CB1220"/>
    <w:rsid w:val="00CB1226"/>
    <w:rsid w:val="00CB12F8"/>
    <w:rsid w:val="00CB1346"/>
    <w:rsid w:val="00CB13CE"/>
    <w:rsid w:val="00CB156D"/>
    <w:rsid w:val="00CB159A"/>
    <w:rsid w:val="00CB15CA"/>
    <w:rsid w:val="00CB1606"/>
    <w:rsid w:val="00CB167D"/>
    <w:rsid w:val="00CB1696"/>
    <w:rsid w:val="00CB16A2"/>
    <w:rsid w:val="00CB1719"/>
    <w:rsid w:val="00CB1725"/>
    <w:rsid w:val="00CB1791"/>
    <w:rsid w:val="00CB17B1"/>
    <w:rsid w:val="00CB17BB"/>
    <w:rsid w:val="00CB1804"/>
    <w:rsid w:val="00CB1894"/>
    <w:rsid w:val="00CB18C0"/>
    <w:rsid w:val="00CB18C8"/>
    <w:rsid w:val="00CB1AC9"/>
    <w:rsid w:val="00CB1B06"/>
    <w:rsid w:val="00CB1CAA"/>
    <w:rsid w:val="00CB1CC9"/>
    <w:rsid w:val="00CB1CE5"/>
    <w:rsid w:val="00CB1D07"/>
    <w:rsid w:val="00CB1EF5"/>
    <w:rsid w:val="00CB1F2F"/>
    <w:rsid w:val="00CB1F9D"/>
    <w:rsid w:val="00CB1FCB"/>
    <w:rsid w:val="00CB1FFA"/>
    <w:rsid w:val="00CB2000"/>
    <w:rsid w:val="00CB200B"/>
    <w:rsid w:val="00CB2014"/>
    <w:rsid w:val="00CB2129"/>
    <w:rsid w:val="00CB2195"/>
    <w:rsid w:val="00CB21B1"/>
    <w:rsid w:val="00CB21D5"/>
    <w:rsid w:val="00CB21D8"/>
    <w:rsid w:val="00CB225F"/>
    <w:rsid w:val="00CB22B2"/>
    <w:rsid w:val="00CB22B8"/>
    <w:rsid w:val="00CB2300"/>
    <w:rsid w:val="00CB2360"/>
    <w:rsid w:val="00CB242E"/>
    <w:rsid w:val="00CB2488"/>
    <w:rsid w:val="00CB26EB"/>
    <w:rsid w:val="00CB2822"/>
    <w:rsid w:val="00CB283B"/>
    <w:rsid w:val="00CB28F2"/>
    <w:rsid w:val="00CB2905"/>
    <w:rsid w:val="00CB299E"/>
    <w:rsid w:val="00CB29E7"/>
    <w:rsid w:val="00CB2A88"/>
    <w:rsid w:val="00CB2AAA"/>
    <w:rsid w:val="00CB2AB9"/>
    <w:rsid w:val="00CB2B94"/>
    <w:rsid w:val="00CB2BE2"/>
    <w:rsid w:val="00CB2C29"/>
    <w:rsid w:val="00CB2D20"/>
    <w:rsid w:val="00CB2D87"/>
    <w:rsid w:val="00CB2DB1"/>
    <w:rsid w:val="00CB2DDF"/>
    <w:rsid w:val="00CB2DEA"/>
    <w:rsid w:val="00CB2E6F"/>
    <w:rsid w:val="00CB2E70"/>
    <w:rsid w:val="00CB30F2"/>
    <w:rsid w:val="00CB31C5"/>
    <w:rsid w:val="00CB3214"/>
    <w:rsid w:val="00CB325D"/>
    <w:rsid w:val="00CB3287"/>
    <w:rsid w:val="00CB335F"/>
    <w:rsid w:val="00CB3451"/>
    <w:rsid w:val="00CB3487"/>
    <w:rsid w:val="00CB36DF"/>
    <w:rsid w:val="00CB36EF"/>
    <w:rsid w:val="00CB3709"/>
    <w:rsid w:val="00CB3774"/>
    <w:rsid w:val="00CB378D"/>
    <w:rsid w:val="00CB3835"/>
    <w:rsid w:val="00CB3866"/>
    <w:rsid w:val="00CB3A53"/>
    <w:rsid w:val="00CB3ABA"/>
    <w:rsid w:val="00CB3AF1"/>
    <w:rsid w:val="00CB3B6A"/>
    <w:rsid w:val="00CB3B7C"/>
    <w:rsid w:val="00CB3BE0"/>
    <w:rsid w:val="00CB3BF7"/>
    <w:rsid w:val="00CB3CF0"/>
    <w:rsid w:val="00CB3CFF"/>
    <w:rsid w:val="00CB3D37"/>
    <w:rsid w:val="00CB3D79"/>
    <w:rsid w:val="00CB3DF6"/>
    <w:rsid w:val="00CB3E01"/>
    <w:rsid w:val="00CB3EF1"/>
    <w:rsid w:val="00CB3F43"/>
    <w:rsid w:val="00CB3F9D"/>
    <w:rsid w:val="00CB3FE7"/>
    <w:rsid w:val="00CB4046"/>
    <w:rsid w:val="00CB4286"/>
    <w:rsid w:val="00CB430F"/>
    <w:rsid w:val="00CB43BC"/>
    <w:rsid w:val="00CB43DC"/>
    <w:rsid w:val="00CB4423"/>
    <w:rsid w:val="00CB4432"/>
    <w:rsid w:val="00CB4465"/>
    <w:rsid w:val="00CB4525"/>
    <w:rsid w:val="00CB455D"/>
    <w:rsid w:val="00CB46A0"/>
    <w:rsid w:val="00CB46D9"/>
    <w:rsid w:val="00CB46E4"/>
    <w:rsid w:val="00CB4755"/>
    <w:rsid w:val="00CB48F6"/>
    <w:rsid w:val="00CB4986"/>
    <w:rsid w:val="00CB49D5"/>
    <w:rsid w:val="00CB49E8"/>
    <w:rsid w:val="00CB4A76"/>
    <w:rsid w:val="00CB4AA8"/>
    <w:rsid w:val="00CB4B74"/>
    <w:rsid w:val="00CB4C8E"/>
    <w:rsid w:val="00CB4D0A"/>
    <w:rsid w:val="00CB4D33"/>
    <w:rsid w:val="00CB4DE9"/>
    <w:rsid w:val="00CB4E2A"/>
    <w:rsid w:val="00CB4E3D"/>
    <w:rsid w:val="00CB4EC1"/>
    <w:rsid w:val="00CB4EE4"/>
    <w:rsid w:val="00CB4F1C"/>
    <w:rsid w:val="00CB506A"/>
    <w:rsid w:val="00CB50B8"/>
    <w:rsid w:val="00CB520B"/>
    <w:rsid w:val="00CB526A"/>
    <w:rsid w:val="00CB5277"/>
    <w:rsid w:val="00CB528A"/>
    <w:rsid w:val="00CB52AC"/>
    <w:rsid w:val="00CB52B4"/>
    <w:rsid w:val="00CB53C9"/>
    <w:rsid w:val="00CB54E8"/>
    <w:rsid w:val="00CB5578"/>
    <w:rsid w:val="00CB55FC"/>
    <w:rsid w:val="00CB562A"/>
    <w:rsid w:val="00CB56B4"/>
    <w:rsid w:val="00CB5797"/>
    <w:rsid w:val="00CB57A3"/>
    <w:rsid w:val="00CB5830"/>
    <w:rsid w:val="00CB599C"/>
    <w:rsid w:val="00CB5B2D"/>
    <w:rsid w:val="00CB5D8E"/>
    <w:rsid w:val="00CB5E19"/>
    <w:rsid w:val="00CB5E81"/>
    <w:rsid w:val="00CB5F5A"/>
    <w:rsid w:val="00CB5F6E"/>
    <w:rsid w:val="00CB6005"/>
    <w:rsid w:val="00CB60FA"/>
    <w:rsid w:val="00CB6138"/>
    <w:rsid w:val="00CB63C9"/>
    <w:rsid w:val="00CB6482"/>
    <w:rsid w:val="00CB64AB"/>
    <w:rsid w:val="00CB6535"/>
    <w:rsid w:val="00CB6667"/>
    <w:rsid w:val="00CB66C8"/>
    <w:rsid w:val="00CB67A9"/>
    <w:rsid w:val="00CB67BF"/>
    <w:rsid w:val="00CB683C"/>
    <w:rsid w:val="00CB68F9"/>
    <w:rsid w:val="00CB6942"/>
    <w:rsid w:val="00CB69C8"/>
    <w:rsid w:val="00CB6A0D"/>
    <w:rsid w:val="00CB6AAD"/>
    <w:rsid w:val="00CB6AD9"/>
    <w:rsid w:val="00CB6AE4"/>
    <w:rsid w:val="00CB6B12"/>
    <w:rsid w:val="00CB6B3A"/>
    <w:rsid w:val="00CB6BA5"/>
    <w:rsid w:val="00CB6CB8"/>
    <w:rsid w:val="00CB6D58"/>
    <w:rsid w:val="00CB6D94"/>
    <w:rsid w:val="00CB6DBE"/>
    <w:rsid w:val="00CB6E3C"/>
    <w:rsid w:val="00CB6E3F"/>
    <w:rsid w:val="00CB6E6C"/>
    <w:rsid w:val="00CB6EC1"/>
    <w:rsid w:val="00CB6EE9"/>
    <w:rsid w:val="00CB6F24"/>
    <w:rsid w:val="00CB7027"/>
    <w:rsid w:val="00CB7039"/>
    <w:rsid w:val="00CB7040"/>
    <w:rsid w:val="00CB7043"/>
    <w:rsid w:val="00CB710B"/>
    <w:rsid w:val="00CB7122"/>
    <w:rsid w:val="00CB72BF"/>
    <w:rsid w:val="00CB732F"/>
    <w:rsid w:val="00CB74B9"/>
    <w:rsid w:val="00CB75A4"/>
    <w:rsid w:val="00CB75F8"/>
    <w:rsid w:val="00CB764A"/>
    <w:rsid w:val="00CB7701"/>
    <w:rsid w:val="00CB770E"/>
    <w:rsid w:val="00CB7793"/>
    <w:rsid w:val="00CB7906"/>
    <w:rsid w:val="00CB7A0C"/>
    <w:rsid w:val="00CB7B63"/>
    <w:rsid w:val="00CB7B83"/>
    <w:rsid w:val="00CB7B86"/>
    <w:rsid w:val="00CB7BEF"/>
    <w:rsid w:val="00CB7C16"/>
    <w:rsid w:val="00CB7C39"/>
    <w:rsid w:val="00CB7D0B"/>
    <w:rsid w:val="00CB7D5F"/>
    <w:rsid w:val="00CB7D8B"/>
    <w:rsid w:val="00CB7DF2"/>
    <w:rsid w:val="00CB7DF5"/>
    <w:rsid w:val="00CC0104"/>
    <w:rsid w:val="00CC0126"/>
    <w:rsid w:val="00CC0142"/>
    <w:rsid w:val="00CC0188"/>
    <w:rsid w:val="00CC01A6"/>
    <w:rsid w:val="00CC01DA"/>
    <w:rsid w:val="00CC01F7"/>
    <w:rsid w:val="00CC0213"/>
    <w:rsid w:val="00CC0298"/>
    <w:rsid w:val="00CC0336"/>
    <w:rsid w:val="00CC034B"/>
    <w:rsid w:val="00CC035E"/>
    <w:rsid w:val="00CC03D9"/>
    <w:rsid w:val="00CC040F"/>
    <w:rsid w:val="00CC04D7"/>
    <w:rsid w:val="00CC052F"/>
    <w:rsid w:val="00CC0644"/>
    <w:rsid w:val="00CC07F4"/>
    <w:rsid w:val="00CC0876"/>
    <w:rsid w:val="00CC093A"/>
    <w:rsid w:val="00CC094B"/>
    <w:rsid w:val="00CC0995"/>
    <w:rsid w:val="00CC099C"/>
    <w:rsid w:val="00CC09F5"/>
    <w:rsid w:val="00CC0A25"/>
    <w:rsid w:val="00CC0A43"/>
    <w:rsid w:val="00CC0B4D"/>
    <w:rsid w:val="00CC0BBD"/>
    <w:rsid w:val="00CC0ECD"/>
    <w:rsid w:val="00CC0ED2"/>
    <w:rsid w:val="00CC0F28"/>
    <w:rsid w:val="00CC0FA3"/>
    <w:rsid w:val="00CC1070"/>
    <w:rsid w:val="00CC13D6"/>
    <w:rsid w:val="00CC1457"/>
    <w:rsid w:val="00CC1461"/>
    <w:rsid w:val="00CC14E2"/>
    <w:rsid w:val="00CC156D"/>
    <w:rsid w:val="00CC157B"/>
    <w:rsid w:val="00CC159B"/>
    <w:rsid w:val="00CC16B3"/>
    <w:rsid w:val="00CC17E5"/>
    <w:rsid w:val="00CC1806"/>
    <w:rsid w:val="00CC180C"/>
    <w:rsid w:val="00CC1865"/>
    <w:rsid w:val="00CC1A4B"/>
    <w:rsid w:val="00CC1A5B"/>
    <w:rsid w:val="00CC1AFB"/>
    <w:rsid w:val="00CC1B7A"/>
    <w:rsid w:val="00CC1BA4"/>
    <w:rsid w:val="00CC1BB3"/>
    <w:rsid w:val="00CC1C15"/>
    <w:rsid w:val="00CC1D40"/>
    <w:rsid w:val="00CC1D80"/>
    <w:rsid w:val="00CC1E3C"/>
    <w:rsid w:val="00CC1EC2"/>
    <w:rsid w:val="00CC1F60"/>
    <w:rsid w:val="00CC1FA7"/>
    <w:rsid w:val="00CC1FDE"/>
    <w:rsid w:val="00CC2117"/>
    <w:rsid w:val="00CC223A"/>
    <w:rsid w:val="00CC22A7"/>
    <w:rsid w:val="00CC2321"/>
    <w:rsid w:val="00CC24A7"/>
    <w:rsid w:val="00CC2522"/>
    <w:rsid w:val="00CC257D"/>
    <w:rsid w:val="00CC26E6"/>
    <w:rsid w:val="00CC271A"/>
    <w:rsid w:val="00CC2816"/>
    <w:rsid w:val="00CC28B1"/>
    <w:rsid w:val="00CC28DD"/>
    <w:rsid w:val="00CC29D6"/>
    <w:rsid w:val="00CC2A84"/>
    <w:rsid w:val="00CC2A8E"/>
    <w:rsid w:val="00CC2B51"/>
    <w:rsid w:val="00CC2C1F"/>
    <w:rsid w:val="00CC2C93"/>
    <w:rsid w:val="00CC2CD9"/>
    <w:rsid w:val="00CC2D4A"/>
    <w:rsid w:val="00CC2DBB"/>
    <w:rsid w:val="00CC2DC2"/>
    <w:rsid w:val="00CC2E05"/>
    <w:rsid w:val="00CC2E2F"/>
    <w:rsid w:val="00CC2E4E"/>
    <w:rsid w:val="00CC2E57"/>
    <w:rsid w:val="00CC2EC5"/>
    <w:rsid w:val="00CC2F7F"/>
    <w:rsid w:val="00CC30CA"/>
    <w:rsid w:val="00CC310B"/>
    <w:rsid w:val="00CC3174"/>
    <w:rsid w:val="00CC3234"/>
    <w:rsid w:val="00CC33A0"/>
    <w:rsid w:val="00CC340E"/>
    <w:rsid w:val="00CC375D"/>
    <w:rsid w:val="00CC37D6"/>
    <w:rsid w:val="00CC3803"/>
    <w:rsid w:val="00CC38A6"/>
    <w:rsid w:val="00CC3984"/>
    <w:rsid w:val="00CC3A48"/>
    <w:rsid w:val="00CC3AA6"/>
    <w:rsid w:val="00CC3ABB"/>
    <w:rsid w:val="00CC3AE9"/>
    <w:rsid w:val="00CC3B6B"/>
    <w:rsid w:val="00CC3E2C"/>
    <w:rsid w:val="00CC3EE1"/>
    <w:rsid w:val="00CC3F1D"/>
    <w:rsid w:val="00CC4115"/>
    <w:rsid w:val="00CC4199"/>
    <w:rsid w:val="00CC4243"/>
    <w:rsid w:val="00CC427E"/>
    <w:rsid w:val="00CC42D3"/>
    <w:rsid w:val="00CC4315"/>
    <w:rsid w:val="00CC444D"/>
    <w:rsid w:val="00CC446A"/>
    <w:rsid w:val="00CC448A"/>
    <w:rsid w:val="00CC453D"/>
    <w:rsid w:val="00CC45A3"/>
    <w:rsid w:val="00CC4631"/>
    <w:rsid w:val="00CC46A3"/>
    <w:rsid w:val="00CC46FD"/>
    <w:rsid w:val="00CC478C"/>
    <w:rsid w:val="00CC47F5"/>
    <w:rsid w:val="00CC4A6A"/>
    <w:rsid w:val="00CC4BF7"/>
    <w:rsid w:val="00CC4D3C"/>
    <w:rsid w:val="00CC4E51"/>
    <w:rsid w:val="00CC4F72"/>
    <w:rsid w:val="00CC50A0"/>
    <w:rsid w:val="00CC50DF"/>
    <w:rsid w:val="00CC5123"/>
    <w:rsid w:val="00CC5214"/>
    <w:rsid w:val="00CC5238"/>
    <w:rsid w:val="00CC52A2"/>
    <w:rsid w:val="00CC5370"/>
    <w:rsid w:val="00CC5398"/>
    <w:rsid w:val="00CC53AA"/>
    <w:rsid w:val="00CC53BC"/>
    <w:rsid w:val="00CC5564"/>
    <w:rsid w:val="00CC55F0"/>
    <w:rsid w:val="00CC568E"/>
    <w:rsid w:val="00CC5807"/>
    <w:rsid w:val="00CC5979"/>
    <w:rsid w:val="00CC59CC"/>
    <w:rsid w:val="00CC5AE0"/>
    <w:rsid w:val="00CC5B9D"/>
    <w:rsid w:val="00CC5BDB"/>
    <w:rsid w:val="00CC5C53"/>
    <w:rsid w:val="00CC5CC1"/>
    <w:rsid w:val="00CC5D99"/>
    <w:rsid w:val="00CC5ED4"/>
    <w:rsid w:val="00CC60ED"/>
    <w:rsid w:val="00CC6150"/>
    <w:rsid w:val="00CC6195"/>
    <w:rsid w:val="00CC6211"/>
    <w:rsid w:val="00CC6281"/>
    <w:rsid w:val="00CC62D6"/>
    <w:rsid w:val="00CC640D"/>
    <w:rsid w:val="00CC65C8"/>
    <w:rsid w:val="00CC6671"/>
    <w:rsid w:val="00CC6713"/>
    <w:rsid w:val="00CC6746"/>
    <w:rsid w:val="00CC6775"/>
    <w:rsid w:val="00CC6871"/>
    <w:rsid w:val="00CC688E"/>
    <w:rsid w:val="00CC68B8"/>
    <w:rsid w:val="00CC68DA"/>
    <w:rsid w:val="00CC698D"/>
    <w:rsid w:val="00CC6A30"/>
    <w:rsid w:val="00CC6A43"/>
    <w:rsid w:val="00CC6AA4"/>
    <w:rsid w:val="00CC6ABA"/>
    <w:rsid w:val="00CC6BB9"/>
    <w:rsid w:val="00CC6C83"/>
    <w:rsid w:val="00CC6CCA"/>
    <w:rsid w:val="00CC6D9D"/>
    <w:rsid w:val="00CC6DD0"/>
    <w:rsid w:val="00CC6E18"/>
    <w:rsid w:val="00CC6E7D"/>
    <w:rsid w:val="00CC7029"/>
    <w:rsid w:val="00CC7052"/>
    <w:rsid w:val="00CC70E3"/>
    <w:rsid w:val="00CC717E"/>
    <w:rsid w:val="00CC7186"/>
    <w:rsid w:val="00CC7262"/>
    <w:rsid w:val="00CC72D9"/>
    <w:rsid w:val="00CC72ED"/>
    <w:rsid w:val="00CC733B"/>
    <w:rsid w:val="00CC73E0"/>
    <w:rsid w:val="00CC73E6"/>
    <w:rsid w:val="00CC73EC"/>
    <w:rsid w:val="00CC756F"/>
    <w:rsid w:val="00CC758F"/>
    <w:rsid w:val="00CC75C8"/>
    <w:rsid w:val="00CC7682"/>
    <w:rsid w:val="00CC771E"/>
    <w:rsid w:val="00CC77E1"/>
    <w:rsid w:val="00CC78CA"/>
    <w:rsid w:val="00CC7990"/>
    <w:rsid w:val="00CC7998"/>
    <w:rsid w:val="00CC79BB"/>
    <w:rsid w:val="00CC79F8"/>
    <w:rsid w:val="00CC7C3A"/>
    <w:rsid w:val="00CC7C49"/>
    <w:rsid w:val="00CC7F92"/>
    <w:rsid w:val="00CD009D"/>
    <w:rsid w:val="00CD00A2"/>
    <w:rsid w:val="00CD00D2"/>
    <w:rsid w:val="00CD0168"/>
    <w:rsid w:val="00CD0180"/>
    <w:rsid w:val="00CD01F2"/>
    <w:rsid w:val="00CD029A"/>
    <w:rsid w:val="00CD02B8"/>
    <w:rsid w:val="00CD03BB"/>
    <w:rsid w:val="00CD03C1"/>
    <w:rsid w:val="00CD045D"/>
    <w:rsid w:val="00CD05D7"/>
    <w:rsid w:val="00CD0613"/>
    <w:rsid w:val="00CD064E"/>
    <w:rsid w:val="00CD0673"/>
    <w:rsid w:val="00CD06E1"/>
    <w:rsid w:val="00CD071B"/>
    <w:rsid w:val="00CD089C"/>
    <w:rsid w:val="00CD08C4"/>
    <w:rsid w:val="00CD091B"/>
    <w:rsid w:val="00CD0993"/>
    <w:rsid w:val="00CD099D"/>
    <w:rsid w:val="00CD09B4"/>
    <w:rsid w:val="00CD09BF"/>
    <w:rsid w:val="00CD0A03"/>
    <w:rsid w:val="00CD0A1A"/>
    <w:rsid w:val="00CD0B72"/>
    <w:rsid w:val="00CD0BBC"/>
    <w:rsid w:val="00CD0C4B"/>
    <w:rsid w:val="00CD0C95"/>
    <w:rsid w:val="00CD0D0E"/>
    <w:rsid w:val="00CD0D64"/>
    <w:rsid w:val="00CD0DBB"/>
    <w:rsid w:val="00CD0E06"/>
    <w:rsid w:val="00CD0E33"/>
    <w:rsid w:val="00CD0E93"/>
    <w:rsid w:val="00CD0F32"/>
    <w:rsid w:val="00CD0F35"/>
    <w:rsid w:val="00CD0F86"/>
    <w:rsid w:val="00CD1013"/>
    <w:rsid w:val="00CD1074"/>
    <w:rsid w:val="00CD10B0"/>
    <w:rsid w:val="00CD1145"/>
    <w:rsid w:val="00CD11EB"/>
    <w:rsid w:val="00CD1216"/>
    <w:rsid w:val="00CD122D"/>
    <w:rsid w:val="00CD12B1"/>
    <w:rsid w:val="00CD135C"/>
    <w:rsid w:val="00CD1461"/>
    <w:rsid w:val="00CD151F"/>
    <w:rsid w:val="00CD1552"/>
    <w:rsid w:val="00CD155D"/>
    <w:rsid w:val="00CD15C8"/>
    <w:rsid w:val="00CD174A"/>
    <w:rsid w:val="00CD1793"/>
    <w:rsid w:val="00CD1875"/>
    <w:rsid w:val="00CD1893"/>
    <w:rsid w:val="00CD19A7"/>
    <w:rsid w:val="00CD1A6E"/>
    <w:rsid w:val="00CD1A8E"/>
    <w:rsid w:val="00CD1A9F"/>
    <w:rsid w:val="00CD1B2F"/>
    <w:rsid w:val="00CD1C77"/>
    <w:rsid w:val="00CD1CE2"/>
    <w:rsid w:val="00CD1D69"/>
    <w:rsid w:val="00CD1D78"/>
    <w:rsid w:val="00CD1D8A"/>
    <w:rsid w:val="00CD1DBB"/>
    <w:rsid w:val="00CD1E23"/>
    <w:rsid w:val="00CD1E46"/>
    <w:rsid w:val="00CD2006"/>
    <w:rsid w:val="00CD2094"/>
    <w:rsid w:val="00CD2174"/>
    <w:rsid w:val="00CD21C5"/>
    <w:rsid w:val="00CD2211"/>
    <w:rsid w:val="00CD231F"/>
    <w:rsid w:val="00CD2381"/>
    <w:rsid w:val="00CD238D"/>
    <w:rsid w:val="00CD23B1"/>
    <w:rsid w:val="00CD23E1"/>
    <w:rsid w:val="00CD24A3"/>
    <w:rsid w:val="00CD2523"/>
    <w:rsid w:val="00CD25A8"/>
    <w:rsid w:val="00CD267D"/>
    <w:rsid w:val="00CD272A"/>
    <w:rsid w:val="00CD27ED"/>
    <w:rsid w:val="00CD2804"/>
    <w:rsid w:val="00CD287F"/>
    <w:rsid w:val="00CD28C5"/>
    <w:rsid w:val="00CD2944"/>
    <w:rsid w:val="00CD2A35"/>
    <w:rsid w:val="00CD2A69"/>
    <w:rsid w:val="00CD2B10"/>
    <w:rsid w:val="00CD2BF2"/>
    <w:rsid w:val="00CD2C32"/>
    <w:rsid w:val="00CD2C67"/>
    <w:rsid w:val="00CD2C9E"/>
    <w:rsid w:val="00CD2CB6"/>
    <w:rsid w:val="00CD2CCC"/>
    <w:rsid w:val="00CD3048"/>
    <w:rsid w:val="00CD30D8"/>
    <w:rsid w:val="00CD3101"/>
    <w:rsid w:val="00CD3102"/>
    <w:rsid w:val="00CD321B"/>
    <w:rsid w:val="00CD329B"/>
    <w:rsid w:val="00CD334B"/>
    <w:rsid w:val="00CD340E"/>
    <w:rsid w:val="00CD349B"/>
    <w:rsid w:val="00CD34BD"/>
    <w:rsid w:val="00CD35DD"/>
    <w:rsid w:val="00CD35F7"/>
    <w:rsid w:val="00CD3619"/>
    <w:rsid w:val="00CD3653"/>
    <w:rsid w:val="00CD3692"/>
    <w:rsid w:val="00CD36B7"/>
    <w:rsid w:val="00CD376E"/>
    <w:rsid w:val="00CD37ED"/>
    <w:rsid w:val="00CD3875"/>
    <w:rsid w:val="00CD38BA"/>
    <w:rsid w:val="00CD38C2"/>
    <w:rsid w:val="00CD3923"/>
    <w:rsid w:val="00CD39A1"/>
    <w:rsid w:val="00CD39A3"/>
    <w:rsid w:val="00CD39A9"/>
    <w:rsid w:val="00CD3A67"/>
    <w:rsid w:val="00CD3A7D"/>
    <w:rsid w:val="00CD3B65"/>
    <w:rsid w:val="00CD3BEF"/>
    <w:rsid w:val="00CD3D6E"/>
    <w:rsid w:val="00CD3DBF"/>
    <w:rsid w:val="00CD3DCB"/>
    <w:rsid w:val="00CD3DDE"/>
    <w:rsid w:val="00CD3EE3"/>
    <w:rsid w:val="00CD4150"/>
    <w:rsid w:val="00CD415C"/>
    <w:rsid w:val="00CD4199"/>
    <w:rsid w:val="00CD41C6"/>
    <w:rsid w:val="00CD41C7"/>
    <w:rsid w:val="00CD41DB"/>
    <w:rsid w:val="00CD42FD"/>
    <w:rsid w:val="00CD444C"/>
    <w:rsid w:val="00CD44BA"/>
    <w:rsid w:val="00CD44E6"/>
    <w:rsid w:val="00CD45CA"/>
    <w:rsid w:val="00CD45E2"/>
    <w:rsid w:val="00CD45ED"/>
    <w:rsid w:val="00CD4622"/>
    <w:rsid w:val="00CD46FE"/>
    <w:rsid w:val="00CD4702"/>
    <w:rsid w:val="00CD47B4"/>
    <w:rsid w:val="00CD486D"/>
    <w:rsid w:val="00CD4949"/>
    <w:rsid w:val="00CD4A29"/>
    <w:rsid w:val="00CD4A4C"/>
    <w:rsid w:val="00CD4A64"/>
    <w:rsid w:val="00CD4B5A"/>
    <w:rsid w:val="00CD4B84"/>
    <w:rsid w:val="00CD4CA4"/>
    <w:rsid w:val="00CD4CBE"/>
    <w:rsid w:val="00CD4D21"/>
    <w:rsid w:val="00CD4DD8"/>
    <w:rsid w:val="00CD4DEC"/>
    <w:rsid w:val="00CD4E0B"/>
    <w:rsid w:val="00CD4E4B"/>
    <w:rsid w:val="00CD4E55"/>
    <w:rsid w:val="00CD4EE2"/>
    <w:rsid w:val="00CD4FB4"/>
    <w:rsid w:val="00CD5309"/>
    <w:rsid w:val="00CD53D9"/>
    <w:rsid w:val="00CD5455"/>
    <w:rsid w:val="00CD54B1"/>
    <w:rsid w:val="00CD553D"/>
    <w:rsid w:val="00CD5556"/>
    <w:rsid w:val="00CD557B"/>
    <w:rsid w:val="00CD55AD"/>
    <w:rsid w:val="00CD55FE"/>
    <w:rsid w:val="00CD5678"/>
    <w:rsid w:val="00CD56B7"/>
    <w:rsid w:val="00CD56DF"/>
    <w:rsid w:val="00CD56F0"/>
    <w:rsid w:val="00CD56FB"/>
    <w:rsid w:val="00CD57B0"/>
    <w:rsid w:val="00CD586C"/>
    <w:rsid w:val="00CD58A6"/>
    <w:rsid w:val="00CD58A7"/>
    <w:rsid w:val="00CD58FD"/>
    <w:rsid w:val="00CD58FF"/>
    <w:rsid w:val="00CD5945"/>
    <w:rsid w:val="00CD5980"/>
    <w:rsid w:val="00CD59A3"/>
    <w:rsid w:val="00CD59DB"/>
    <w:rsid w:val="00CD5A7D"/>
    <w:rsid w:val="00CD5AEC"/>
    <w:rsid w:val="00CD5B9F"/>
    <w:rsid w:val="00CD5CDB"/>
    <w:rsid w:val="00CD5D38"/>
    <w:rsid w:val="00CD5D3C"/>
    <w:rsid w:val="00CD5DEC"/>
    <w:rsid w:val="00CD5F08"/>
    <w:rsid w:val="00CD5F32"/>
    <w:rsid w:val="00CD603F"/>
    <w:rsid w:val="00CD607A"/>
    <w:rsid w:val="00CD60E0"/>
    <w:rsid w:val="00CD60F8"/>
    <w:rsid w:val="00CD6137"/>
    <w:rsid w:val="00CD6158"/>
    <w:rsid w:val="00CD61D3"/>
    <w:rsid w:val="00CD62BF"/>
    <w:rsid w:val="00CD633C"/>
    <w:rsid w:val="00CD636A"/>
    <w:rsid w:val="00CD63A1"/>
    <w:rsid w:val="00CD63EA"/>
    <w:rsid w:val="00CD646D"/>
    <w:rsid w:val="00CD64A3"/>
    <w:rsid w:val="00CD64B0"/>
    <w:rsid w:val="00CD6510"/>
    <w:rsid w:val="00CD653D"/>
    <w:rsid w:val="00CD65F4"/>
    <w:rsid w:val="00CD6634"/>
    <w:rsid w:val="00CD66A9"/>
    <w:rsid w:val="00CD67A2"/>
    <w:rsid w:val="00CD68CC"/>
    <w:rsid w:val="00CD69BF"/>
    <w:rsid w:val="00CD6A13"/>
    <w:rsid w:val="00CD6A7F"/>
    <w:rsid w:val="00CD6AA5"/>
    <w:rsid w:val="00CD6ABC"/>
    <w:rsid w:val="00CD6C79"/>
    <w:rsid w:val="00CD6D0A"/>
    <w:rsid w:val="00CD6D3F"/>
    <w:rsid w:val="00CD6D53"/>
    <w:rsid w:val="00CD6DF2"/>
    <w:rsid w:val="00CD6E36"/>
    <w:rsid w:val="00CD7150"/>
    <w:rsid w:val="00CD7153"/>
    <w:rsid w:val="00CD71CE"/>
    <w:rsid w:val="00CD7327"/>
    <w:rsid w:val="00CD75CD"/>
    <w:rsid w:val="00CD7631"/>
    <w:rsid w:val="00CD7706"/>
    <w:rsid w:val="00CD773F"/>
    <w:rsid w:val="00CD779A"/>
    <w:rsid w:val="00CD7880"/>
    <w:rsid w:val="00CD78E7"/>
    <w:rsid w:val="00CD793B"/>
    <w:rsid w:val="00CD79C8"/>
    <w:rsid w:val="00CD7A4A"/>
    <w:rsid w:val="00CD7A75"/>
    <w:rsid w:val="00CD7ABF"/>
    <w:rsid w:val="00CD7B8B"/>
    <w:rsid w:val="00CD7C13"/>
    <w:rsid w:val="00CD7C31"/>
    <w:rsid w:val="00CD7CD5"/>
    <w:rsid w:val="00CD7CE4"/>
    <w:rsid w:val="00CD7D0D"/>
    <w:rsid w:val="00CD7D71"/>
    <w:rsid w:val="00CD7DD0"/>
    <w:rsid w:val="00CD7DFB"/>
    <w:rsid w:val="00CD7DFE"/>
    <w:rsid w:val="00CD7ECB"/>
    <w:rsid w:val="00CD7EEC"/>
    <w:rsid w:val="00CD7F02"/>
    <w:rsid w:val="00CD7F16"/>
    <w:rsid w:val="00CE022C"/>
    <w:rsid w:val="00CE024A"/>
    <w:rsid w:val="00CE024D"/>
    <w:rsid w:val="00CE02E2"/>
    <w:rsid w:val="00CE02E4"/>
    <w:rsid w:val="00CE045A"/>
    <w:rsid w:val="00CE04C4"/>
    <w:rsid w:val="00CE04F7"/>
    <w:rsid w:val="00CE04FA"/>
    <w:rsid w:val="00CE057D"/>
    <w:rsid w:val="00CE05E1"/>
    <w:rsid w:val="00CE0610"/>
    <w:rsid w:val="00CE06EC"/>
    <w:rsid w:val="00CE0703"/>
    <w:rsid w:val="00CE07B6"/>
    <w:rsid w:val="00CE0816"/>
    <w:rsid w:val="00CE0823"/>
    <w:rsid w:val="00CE0843"/>
    <w:rsid w:val="00CE087D"/>
    <w:rsid w:val="00CE0927"/>
    <w:rsid w:val="00CE09B2"/>
    <w:rsid w:val="00CE09FF"/>
    <w:rsid w:val="00CE0A62"/>
    <w:rsid w:val="00CE0A8F"/>
    <w:rsid w:val="00CE0ABC"/>
    <w:rsid w:val="00CE0AF7"/>
    <w:rsid w:val="00CE0C8D"/>
    <w:rsid w:val="00CE0CA0"/>
    <w:rsid w:val="00CE0D8C"/>
    <w:rsid w:val="00CE0DAB"/>
    <w:rsid w:val="00CE0DCE"/>
    <w:rsid w:val="00CE0E81"/>
    <w:rsid w:val="00CE0F05"/>
    <w:rsid w:val="00CE115A"/>
    <w:rsid w:val="00CE1315"/>
    <w:rsid w:val="00CE138B"/>
    <w:rsid w:val="00CE139B"/>
    <w:rsid w:val="00CE13BE"/>
    <w:rsid w:val="00CE1413"/>
    <w:rsid w:val="00CE14B0"/>
    <w:rsid w:val="00CE14C4"/>
    <w:rsid w:val="00CE14D8"/>
    <w:rsid w:val="00CE169A"/>
    <w:rsid w:val="00CE183E"/>
    <w:rsid w:val="00CE1A17"/>
    <w:rsid w:val="00CE1A1C"/>
    <w:rsid w:val="00CE1AF3"/>
    <w:rsid w:val="00CE1B13"/>
    <w:rsid w:val="00CE1B41"/>
    <w:rsid w:val="00CE1DAA"/>
    <w:rsid w:val="00CE1E0C"/>
    <w:rsid w:val="00CE1E57"/>
    <w:rsid w:val="00CE1EC3"/>
    <w:rsid w:val="00CE1F17"/>
    <w:rsid w:val="00CE1F1A"/>
    <w:rsid w:val="00CE1F95"/>
    <w:rsid w:val="00CE1FF6"/>
    <w:rsid w:val="00CE205B"/>
    <w:rsid w:val="00CE2079"/>
    <w:rsid w:val="00CE208A"/>
    <w:rsid w:val="00CE20C1"/>
    <w:rsid w:val="00CE2146"/>
    <w:rsid w:val="00CE2268"/>
    <w:rsid w:val="00CE22DF"/>
    <w:rsid w:val="00CE22EB"/>
    <w:rsid w:val="00CE2344"/>
    <w:rsid w:val="00CE23C1"/>
    <w:rsid w:val="00CE2425"/>
    <w:rsid w:val="00CE2586"/>
    <w:rsid w:val="00CE2641"/>
    <w:rsid w:val="00CE26BD"/>
    <w:rsid w:val="00CE27CC"/>
    <w:rsid w:val="00CE2892"/>
    <w:rsid w:val="00CE2946"/>
    <w:rsid w:val="00CE2982"/>
    <w:rsid w:val="00CE29D8"/>
    <w:rsid w:val="00CE2A0A"/>
    <w:rsid w:val="00CE2B46"/>
    <w:rsid w:val="00CE2B5A"/>
    <w:rsid w:val="00CE2B73"/>
    <w:rsid w:val="00CE2BEC"/>
    <w:rsid w:val="00CE2BFE"/>
    <w:rsid w:val="00CE2CE9"/>
    <w:rsid w:val="00CE2D33"/>
    <w:rsid w:val="00CE2D3E"/>
    <w:rsid w:val="00CE2D56"/>
    <w:rsid w:val="00CE2D7B"/>
    <w:rsid w:val="00CE2DCA"/>
    <w:rsid w:val="00CE2F70"/>
    <w:rsid w:val="00CE2F9D"/>
    <w:rsid w:val="00CE303C"/>
    <w:rsid w:val="00CE3055"/>
    <w:rsid w:val="00CE3187"/>
    <w:rsid w:val="00CE3364"/>
    <w:rsid w:val="00CE33C5"/>
    <w:rsid w:val="00CE344C"/>
    <w:rsid w:val="00CE3605"/>
    <w:rsid w:val="00CE36A8"/>
    <w:rsid w:val="00CE3767"/>
    <w:rsid w:val="00CE38B0"/>
    <w:rsid w:val="00CE396E"/>
    <w:rsid w:val="00CE39C5"/>
    <w:rsid w:val="00CE3A5B"/>
    <w:rsid w:val="00CE3A81"/>
    <w:rsid w:val="00CE3B35"/>
    <w:rsid w:val="00CE3BAF"/>
    <w:rsid w:val="00CE3C70"/>
    <w:rsid w:val="00CE3CFB"/>
    <w:rsid w:val="00CE3DC0"/>
    <w:rsid w:val="00CE3E1D"/>
    <w:rsid w:val="00CE3E7D"/>
    <w:rsid w:val="00CE3E98"/>
    <w:rsid w:val="00CE3E9C"/>
    <w:rsid w:val="00CE3EE5"/>
    <w:rsid w:val="00CE3F8D"/>
    <w:rsid w:val="00CE4046"/>
    <w:rsid w:val="00CE4097"/>
    <w:rsid w:val="00CE40B1"/>
    <w:rsid w:val="00CE40FB"/>
    <w:rsid w:val="00CE417E"/>
    <w:rsid w:val="00CE4235"/>
    <w:rsid w:val="00CE4331"/>
    <w:rsid w:val="00CE43E3"/>
    <w:rsid w:val="00CE4435"/>
    <w:rsid w:val="00CE445E"/>
    <w:rsid w:val="00CE44D6"/>
    <w:rsid w:val="00CE477C"/>
    <w:rsid w:val="00CE4785"/>
    <w:rsid w:val="00CE4824"/>
    <w:rsid w:val="00CE4946"/>
    <w:rsid w:val="00CE4A29"/>
    <w:rsid w:val="00CE4AA5"/>
    <w:rsid w:val="00CE4BCA"/>
    <w:rsid w:val="00CE4C42"/>
    <w:rsid w:val="00CE4D81"/>
    <w:rsid w:val="00CE4E5C"/>
    <w:rsid w:val="00CE4FBE"/>
    <w:rsid w:val="00CE4FCB"/>
    <w:rsid w:val="00CE50C5"/>
    <w:rsid w:val="00CE5141"/>
    <w:rsid w:val="00CE5172"/>
    <w:rsid w:val="00CE522C"/>
    <w:rsid w:val="00CE523C"/>
    <w:rsid w:val="00CE536B"/>
    <w:rsid w:val="00CE5383"/>
    <w:rsid w:val="00CE54F5"/>
    <w:rsid w:val="00CE5539"/>
    <w:rsid w:val="00CE5558"/>
    <w:rsid w:val="00CE55E9"/>
    <w:rsid w:val="00CE55F8"/>
    <w:rsid w:val="00CE5721"/>
    <w:rsid w:val="00CE5739"/>
    <w:rsid w:val="00CE5778"/>
    <w:rsid w:val="00CE5799"/>
    <w:rsid w:val="00CE589E"/>
    <w:rsid w:val="00CE59EB"/>
    <w:rsid w:val="00CE59EF"/>
    <w:rsid w:val="00CE5AA6"/>
    <w:rsid w:val="00CE5B05"/>
    <w:rsid w:val="00CE5C4F"/>
    <w:rsid w:val="00CE5D0F"/>
    <w:rsid w:val="00CE5DC4"/>
    <w:rsid w:val="00CE5E67"/>
    <w:rsid w:val="00CE5EBB"/>
    <w:rsid w:val="00CE5EC2"/>
    <w:rsid w:val="00CE5F57"/>
    <w:rsid w:val="00CE5FAA"/>
    <w:rsid w:val="00CE601F"/>
    <w:rsid w:val="00CE60B9"/>
    <w:rsid w:val="00CE615E"/>
    <w:rsid w:val="00CE629D"/>
    <w:rsid w:val="00CE62CE"/>
    <w:rsid w:val="00CE63EC"/>
    <w:rsid w:val="00CE6514"/>
    <w:rsid w:val="00CE6515"/>
    <w:rsid w:val="00CE653D"/>
    <w:rsid w:val="00CE6646"/>
    <w:rsid w:val="00CE6669"/>
    <w:rsid w:val="00CE66CB"/>
    <w:rsid w:val="00CE675A"/>
    <w:rsid w:val="00CE693C"/>
    <w:rsid w:val="00CE69A3"/>
    <w:rsid w:val="00CE6B76"/>
    <w:rsid w:val="00CE6C0E"/>
    <w:rsid w:val="00CE6CC7"/>
    <w:rsid w:val="00CE6CD8"/>
    <w:rsid w:val="00CE6D47"/>
    <w:rsid w:val="00CE6E92"/>
    <w:rsid w:val="00CE6E9E"/>
    <w:rsid w:val="00CE6F74"/>
    <w:rsid w:val="00CE6FF9"/>
    <w:rsid w:val="00CE70FE"/>
    <w:rsid w:val="00CE7104"/>
    <w:rsid w:val="00CE7117"/>
    <w:rsid w:val="00CE711A"/>
    <w:rsid w:val="00CE7133"/>
    <w:rsid w:val="00CE72DA"/>
    <w:rsid w:val="00CE7309"/>
    <w:rsid w:val="00CE7471"/>
    <w:rsid w:val="00CE74CF"/>
    <w:rsid w:val="00CE74E2"/>
    <w:rsid w:val="00CE74FC"/>
    <w:rsid w:val="00CE7591"/>
    <w:rsid w:val="00CE7606"/>
    <w:rsid w:val="00CE7662"/>
    <w:rsid w:val="00CE76BB"/>
    <w:rsid w:val="00CE794A"/>
    <w:rsid w:val="00CE7962"/>
    <w:rsid w:val="00CE79A7"/>
    <w:rsid w:val="00CE79EB"/>
    <w:rsid w:val="00CE7AB4"/>
    <w:rsid w:val="00CE7B03"/>
    <w:rsid w:val="00CE7B36"/>
    <w:rsid w:val="00CE7B90"/>
    <w:rsid w:val="00CE7C19"/>
    <w:rsid w:val="00CE7D08"/>
    <w:rsid w:val="00CE7D26"/>
    <w:rsid w:val="00CE7D53"/>
    <w:rsid w:val="00CE7E63"/>
    <w:rsid w:val="00CE7E94"/>
    <w:rsid w:val="00CE7ED0"/>
    <w:rsid w:val="00CE7F8E"/>
    <w:rsid w:val="00CE7FE5"/>
    <w:rsid w:val="00CF002C"/>
    <w:rsid w:val="00CF01AB"/>
    <w:rsid w:val="00CF0229"/>
    <w:rsid w:val="00CF0297"/>
    <w:rsid w:val="00CF029A"/>
    <w:rsid w:val="00CF02D4"/>
    <w:rsid w:val="00CF02D7"/>
    <w:rsid w:val="00CF034A"/>
    <w:rsid w:val="00CF034B"/>
    <w:rsid w:val="00CF03A7"/>
    <w:rsid w:val="00CF03B7"/>
    <w:rsid w:val="00CF04E4"/>
    <w:rsid w:val="00CF0707"/>
    <w:rsid w:val="00CF0767"/>
    <w:rsid w:val="00CF081E"/>
    <w:rsid w:val="00CF0829"/>
    <w:rsid w:val="00CF082D"/>
    <w:rsid w:val="00CF084D"/>
    <w:rsid w:val="00CF0891"/>
    <w:rsid w:val="00CF090E"/>
    <w:rsid w:val="00CF0920"/>
    <w:rsid w:val="00CF0948"/>
    <w:rsid w:val="00CF0997"/>
    <w:rsid w:val="00CF0A04"/>
    <w:rsid w:val="00CF0A30"/>
    <w:rsid w:val="00CF0C04"/>
    <w:rsid w:val="00CF0C06"/>
    <w:rsid w:val="00CF0D37"/>
    <w:rsid w:val="00CF0DC5"/>
    <w:rsid w:val="00CF0DF6"/>
    <w:rsid w:val="00CF0DFB"/>
    <w:rsid w:val="00CF0DFE"/>
    <w:rsid w:val="00CF0E85"/>
    <w:rsid w:val="00CF0EB6"/>
    <w:rsid w:val="00CF0EDE"/>
    <w:rsid w:val="00CF0F32"/>
    <w:rsid w:val="00CF1044"/>
    <w:rsid w:val="00CF106B"/>
    <w:rsid w:val="00CF10C4"/>
    <w:rsid w:val="00CF10C9"/>
    <w:rsid w:val="00CF112D"/>
    <w:rsid w:val="00CF1153"/>
    <w:rsid w:val="00CF117C"/>
    <w:rsid w:val="00CF11C5"/>
    <w:rsid w:val="00CF122C"/>
    <w:rsid w:val="00CF1277"/>
    <w:rsid w:val="00CF12E2"/>
    <w:rsid w:val="00CF1358"/>
    <w:rsid w:val="00CF143E"/>
    <w:rsid w:val="00CF144F"/>
    <w:rsid w:val="00CF145D"/>
    <w:rsid w:val="00CF14A6"/>
    <w:rsid w:val="00CF14AD"/>
    <w:rsid w:val="00CF14DE"/>
    <w:rsid w:val="00CF158B"/>
    <w:rsid w:val="00CF16B9"/>
    <w:rsid w:val="00CF180B"/>
    <w:rsid w:val="00CF1810"/>
    <w:rsid w:val="00CF184E"/>
    <w:rsid w:val="00CF188E"/>
    <w:rsid w:val="00CF1AF1"/>
    <w:rsid w:val="00CF1B25"/>
    <w:rsid w:val="00CF1C26"/>
    <w:rsid w:val="00CF1C97"/>
    <w:rsid w:val="00CF1D25"/>
    <w:rsid w:val="00CF1D71"/>
    <w:rsid w:val="00CF1DB6"/>
    <w:rsid w:val="00CF1DB7"/>
    <w:rsid w:val="00CF1DC8"/>
    <w:rsid w:val="00CF1DF8"/>
    <w:rsid w:val="00CF1E6B"/>
    <w:rsid w:val="00CF1E91"/>
    <w:rsid w:val="00CF1EBF"/>
    <w:rsid w:val="00CF1FCF"/>
    <w:rsid w:val="00CF225F"/>
    <w:rsid w:val="00CF22EA"/>
    <w:rsid w:val="00CF2309"/>
    <w:rsid w:val="00CF2325"/>
    <w:rsid w:val="00CF2451"/>
    <w:rsid w:val="00CF2485"/>
    <w:rsid w:val="00CF2515"/>
    <w:rsid w:val="00CF2596"/>
    <w:rsid w:val="00CF25EF"/>
    <w:rsid w:val="00CF2676"/>
    <w:rsid w:val="00CF27A4"/>
    <w:rsid w:val="00CF27D1"/>
    <w:rsid w:val="00CF27F6"/>
    <w:rsid w:val="00CF2865"/>
    <w:rsid w:val="00CF289C"/>
    <w:rsid w:val="00CF2959"/>
    <w:rsid w:val="00CF29E3"/>
    <w:rsid w:val="00CF2A57"/>
    <w:rsid w:val="00CF2C31"/>
    <w:rsid w:val="00CF2C68"/>
    <w:rsid w:val="00CF2CEC"/>
    <w:rsid w:val="00CF2DE0"/>
    <w:rsid w:val="00CF2EFE"/>
    <w:rsid w:val="00CF2F17"/>
    <w:rsid w:val="00CF2FA8"/>
    <w:rsid w:val="00CF2FF9"/>
    <w:rsid w:val="00CF30BC"/>
    <w:rsid w:val="00CF3127"/>
    <w:rsid w:val="00CF3187"/>
    <w:rsid w:val="00CF32C2"/>
    <w:rsid w:val="00CF32CD"/>
    <w:rsid w:val="00CF32DB"/>
    <w:rsid w:val="00CF34AB"/>
    <w:rsid w:val="00CF3512"/>
    <w:rsid w:val="00CF3546"/>
    <w:rsid w:val="00CF3684"/>
    <w:rsid w:val="00CF3740"/>
    <w:rsid w:val="00CF37CE"/>
    <w:rsid w:val="00CF37EB"/>
    <w:rsid w:val="00CF38F7"/>
    <w:rsid w:val="00CF393D"/>
    <w:rsid w:val="00CF39E1"/>
    <w:rsid w:val="00CF3A21"/>
    <w:rsid w:val="00CF3A56"/>
    <w:rsid w:val="00CF3AAE"/>
    <w:rsid w:val="00CF3B5E"/>
    <w:rsid w:val="00CF3B83"/>
    <w:rsid w:val="00CF3BEB"/>
    <w:rsid w:val="00CF3D31"/>
    <w:rsid w:val="00CF3DEF"/>
    <w:rsid w:val="00CF3E8A"/>
    <w:rsid w:val="00CF3FB4"/>
    <w:rsid w:val="00CF3FBA"/>
    <w:rsid w:val="00CF3FDC"/>
    <w:rsid w:val="00CF404F"/>
    <w:rsid w:val="00CF40AE"/>
    <w:rsid w:val="00CF417B"/>
    <w:rsid w:val="00CF41AA"/>
    <w:rsid w:val="00CF41F9"/>
    <w:rsid w:val="00CF4257"/>
    <w:rsid w:val="00CF4312"/>
    <w:rsid w:val="00CF4371"/>
    <w:rsid w:val="00CF442C"/>
    <w:rsid w:val="00CF4503"/>
    <w:rsid w:val="00CF45CD"/>
    <w:rsid w:val="00CF4622"/>
    <w:rsid w:val="00CF4663"/>
    <w:rsid w:val="00CF46E7"/>
    <w:rsid w:val="00CF47D8"/>
    <w:rsid w:val="00CF4842"/>
    <w:rsid w:val="00CF4850"/>
    <w:rsid w:val="00CF490C"/>
    <w:rsid w:val="00CF493C"/>
    <w:rsid w:val="00CF494E"/>
    <w:rsid w:val="00CF4BD3"/>
    <w:rsid w:val="00CF4C3B"/>
    <w:rsid w:val="00CF4CAD"/>
    <w:rsid w:val="00CF4D32"/>
    <w:rsid w:val="00CF4E33"/>
    <w:rsid w:val="00CF4FA0"/>
    <w:rsid w:val="00CF503F"/>
    <w:rsid w:val="00CF50D9"/>
    <w:rsid w:val="00CF5188"/>
    <w:rsid w:val="00CF5219"/>
    <w:rsid w:val="00CF52CF"/>
    <w:rsid w:val="00CF539C"/>
    <w:rsid w:val="00CF53EE"/>
    <w:rsid w:val="00CF53FF"/>
    <w:rsid w:val="00CF546A"/>
    <w:rsid w:val="00CF54A8"/>
    <w:rsid w:val="00CF5560"/>
    <w:rsid w:val="00CF558E"/>
    <w:rsid w:val="00CF55C6"/>
    <w:rsid w:val="00CF561C"/>
    <w:rsid w:val="00CF569E"/>
    <w:rsid w:val="00CF56B2"/>
    <w:rsid w:val="00CF5839"/>
    <w:rsid w:val="00CF583B"/>
    <w:rsid w:val="00CF5847"/>
    <w:rsid w:val="00CF5909"/>
    <w:rsid w:val="00CF5945"/>
    <w:rsid w:val="00CF5978"/>
    <w:rsid w:val="00CF5A2D"/>
    <w:rsid w:val="00CF5A63"/>
    <w:rsid w:val="00CF5AFE"/>
    <w:rsid w:val="00CF5BCA"/>
    <w:rsid w:val="00CF5C1C"/>
    <w:rsid w:val="00CF5C26"/>
    <w:rsid w:val="00CF5C5B"/>
    <w:rsid w:val="00CF5CBE"/>
    <w:rsid w:val="00CF5D08"/>
    <w:rsid w:val="00CF5DC0"/>
    <w:rsid w:val="00CF5DFF"/>
    <w:rsid w:val="00CF5E9C"/>
    <w:rsid w:val="00CF5FE5"/>
    <w:rsid w:val="00CF5FEB"/>
    <w:rsid w:val="00CF603B"/>
    <w:rsid w:val="00CF6089"/>
    <w:rsid w:val="00CF60D2"/>
    <w:rsid w:val="00CF62B1"/>
    <w:rsid w:val="00CF62B8"/>
    <w:rsid w:val="00CF63BA"/>
    <w:rsid w:val="00CF63CF"/>
    <w:rsid w:val="00CF6407"/>
    <w:rsid w:val="00CF649F"/>
    <w:rsid w:val="00CF651C"/>
    <w:rsid w:val="00CF6552"/>
    <w:rsid w:val="00CF6588"/>
    <w:rsid w:val="00CF65BE"/>
    <w:rsid w:val="00CF65C1"/>
    <w:rsid w:val="00CF664F"/>
    <w:rsid w:val="00CF681B"/>
    <w:rsid w:val="00CF6858"/>
    <w:rsid w:val="00CF691A"/>
    <w:rsid w:val="00CF6964"/>
    <w:rsid w:val="00CF69AA"/>
    <w:rsid w:val="00CF6A2F"/>
    <w:rsid w:val="00CF6BA1"/>
    <w:rsid w:val="00CF6BBC"/>
    <w:rsid w:val="00CF6BC2"/>
    <w:rsid w:val="00CF6C69"/>
    <w:rsid w:val="00CF6D16"/>
    <w:rsid w:val="00CF6D24"/>
    <w:rsid w:val="00CF6E24"/>
    <w:rsid w:val="00CF6ECB"/>
    <w:rsid w:val="00CF6F41"/>
    <w:rsid w:val="00CF6F86"/>
    <w:rsid w:val="00CF6FCA"/>
    <w:rsid w:val="00CF7087"/>
    <w:rsid w:val="00CF7159"/>
    <w:rsid w:val="00CF716E"/>
    <w:rsid w:val="00CF71B3"/>
    <w:rsid w:val="00CF71FC"/>
    <w:rsid w:val="00CF7254"/>
    <w:rsid w:val="00CF7379"/>
    <w:rsid w:val="00CF739E"/>
    <w:rsid w:val="00CF73CE"/>
    <w:rsid w:val="00CF73F6"/>
    <w:rsid w:val="00CF7469"/>
    <w:rsid w:val="00CF753E"/>
    <w:rsid w:val="00CF7542"/>
    <w:rsid w:val="00CF7584"/>
    <w:rsid w:val="00CF75BA"/>
    <w:rsid w:val="00CF7630"/>
    <w:rsid w:val="00CF76BE"/>
    <w:rsid w:val="00CF7743"/>
    <w:rsid w:val="00CF77AE"/>
    <w:rsid w:val="00CF7803"/>
    <w:rsid w:val="00CF78E8"/>
    <w:rsid w:val="00CF7950"/>
    <w:rsid w:val="00CF798A"/>
    <w:rsid w:val="00CF7A64"/>
    <w:rsid w:val="00CF7B27"/>
    <w:rsid w:val="00CF7B81"/>
    <w:rsid w:val="00CF7C1F"/>
    <w:rsid w:val="00CF7C2F"/>
    <w:rsid w:val="00CF7C43"/>
    <w:rsid w:val="00CF7C60"/>
    <w:rsid w:val="00CF7C8B"/>
    <w:rsid w:val="00CF7CE2"/>
    <w:rsid w:val="00CF7E7E"/>
    <w:rsid w:val="00CF7ED4"/>
    <w:rsid w:val="00CF7F31"/>
    <w:rsid w:val="00CF7F6C"/>
    <w:rsid w:val="00CF7F83"/>
    <w:rsid w:val="00CF7FBB"/>
    <w:rsid w:val="00D00035"/>
    <w:rsid w:val="00D0005C"/>
    <w:rsid w:val="00D00082"/>
    <w:rsid w:val="00D000B3"/>
    <w:rsid w:val="00D000F7"/>
    <w:rsid w:val="00D00196"/>
    <w:rsid w:val="00D00249"/>
    <w:rsid w:val="00D00316"/>
    <w:rsid w:val="00D0033B"/>
    <w:rsid w:val="00D004BE"/>
    <w:rsid w:val="00D00524"/>
    <w:rsid w:val="00D006C1"/>
    <w:rsid w:val="00D007F7"/>
    <w:rsid w:val="00D00804"/>
    <w:rsid w:val="00D0087B"/>
    <w:rsid w:val="00D0090C"/>
    <w:rsid w:val="00D0093A"/>
    <w:rsid w:val="00D009B0"/>
    <w:rsid w:val="00D009C2"/>
    <w:rsid w:val="00D00A3A"/>
    <w:rsid w:val="00D00A3C"/>
    <w:rsid w:val="00D00B11"/>
    <w:rsid w:val="00D00B5F"/>
    <w:rsid w:val="00D00B82"/>
    <w:rsid w:val="00D00C94"/>
    <w:rsid w:val="00D00D0C"/>
    <w:rsid w:val="00D00D1A"/>
    <w:rsid w:val="00D00DDA"/>
    <w:rsid w:val="00D00F4F"/>
    <w:rsid w:val="00D01116"/>
    <w:rsid w:val="00D01257"/>
    <w:rsid w:val="00D01265"/>
    <w:rsid w:val="00D01295"/>
    <w:rsid w:val="00D012BF"/>
    <w:rsid w:val="00D012FA"/>
    <w:rsid w:val="00D012FB"/>
    <w:rsid w:val="00D013A1"/>
    <w:rsid w:val="00D01418"/>
    <w:rsid w:val="00D01493"/>
    <w:rsid w:val="00D014ED"/>
    <w:rsid w:val="00D0150C"/>
    <w:rsid w:val="00D01533"/>
    <w:rsid w:val="00D015A3"/>
    <w:rsid w:val="00D01660"/>
    <w:rsid w:val="00D017C7"/>
    <w:rsid w:val="00D01815"/>
    <w:rsid w:val="00D01892"/>
    <w:rsid w:val="00D018AC"/>
    <w:rsid w:val="00D018E2"/>
    <w:rsid w:val="00D019D1"/>
    <w:rsid w:val="00D01CD4"/>
    <w:rsid w:val="00D01CF0"/>
    <w:rsid w:val="00D01D18"/>
    <w:rsid w:val="00D01D48"/>
    <w:rsid w:val="00D01D66"/>
    <w:rsid w:val="00D01DAE"/>
    <w:rsid w:val="00D01DAF"/>
    <w:rsid w:val="00D01E5B"/>
    <w:rsid w:val="00D01E5E"/>
    <w:rsid w:val="00D01E71"/>
    <w:rsid w:val="00D01E82"/>
    <w:rsid w:val="00D01F3C"/>
    <w:rsid w:val="00D01F4A"/>
    <w:rsid w:val="00D0201C"/>
    <w:rsid w:val="00D020B7"/>
    <w:rsid w:val="00D021E5"/>
    <w:rsid w:val="00D022AB"/>
    <w:rsid w:val="00D02354"/>
    <w:rsid w:val="00D02368"/>
    <w:rsid w:val="00D0248B"/>
    <w:rsid w:val="00D024B9"/>
    <w:rsid w:val="00D024F5"/>
    <w:rsid w:val="00D02580"/>
    <w:rsid w:val="00D02644"/>
    <w:rsid w:val="00D0264A"/>
    <w:rsid w:val="00D02676"/>
    <w:rsid w:val="00D026A6"/>
    <w:rsid w:val="00D026E6"/>
    <w:rsid w:val="00D0271F"/>
    <w:rsid w:val="00D02726"/>
    <w:rsid w:val="00D0277D"/>
    <w:rsid w:val="00D027F8"/>
    <w:rsid w:val="00D028BE"/>
    <w:rsid w:val="00D028FA"/>
    <w:rsid w:val="00D02A5D"/>
    <w:rsid w:val="00D02A8A"/>
    <w:rsid w:val="00D02AD4"/>
    <w:rsid w:val="00D02B09"/>
    <w:rsid w:val="00D02B75"/>
    <w:rsid w:val="00D02BCF"/>
    <w:rsid w:val="00D02D80"/>
    <w:rsid w:val="00D02F49"/>
    <w:rsid w:val="00D03053"/>
    <w:rsid w:val="00D0308C"/>
    <w:rsid w:val="00D030CA"/>
    <w:rsid w:val="00D031BE"/>
    <w:rsid w:val="00D031E7"/>
    <w:rsid w:val="00D03274"/>
    <w:rsid w:val="00D032AC"/>
    <w:rsid w:val="00D03482"/>
    <w:rsid w:val="00D034D3"/>
    <w:rsid w:val="00D0368F"/>
    <w:rsid w:val="00D036D6"/>
    <w:rsid w:val="00D036E1"/>
    <w:rsid w:val="00D0377D"/>
    <w:rsid w:val="00D0378B"/>
    <w:rsid w:val="00D03794"/>
    <w:rsid w:val="00D038FE"/>
    <w:rsid w:val="00D0393C"/>
    <w:rsid w:val="00D03AE3"/>
    <w:rsid w:val="00D03C07"/>
    <w:rsid w:val="00D03C4B"/>
    <w:rsid w:val="00D03C78"/>
    <w:rsid w:val="00D03C8F"/>
    <w:rsid w:val="00D03CB9"/>
    <w:rsid w:val="00D03DE6"/>
    <w:rsid w:val="00D03DF6"/>
    <w:rsid w:val="00D03F1B"/>
    <w:rsid w:val="00D03F32"/>
    <w:rsid w:val="00D03F87"/>
    <w:rsid w:val="00D04019"/>
    <w:rsid w:val="00D04110"/>
    <w:rsid w:val="00D04137"/>
    <w:rsid w:val="00D0413B"/>
    <w:rsid w:val="00D0416A"/>
    <w:rsid w:val="00D0421D"/>
    <w:rsid w:val="00D042F6"/>
    <w:rsid w:val="00D04309"/>
    <w:rsid w:val="00D043A1"/>
    <w:rsid w:val="00D043B3"/>
    <w:rsid w:val="00D043F5"/>
    <w:rsid w:val="00D04520"/>
    <w:rsid w:val="00D04642"/>
    <w:rsid w:val="00D0470E"/>
    <w:rsid w:val="00D04752"/>
    <w:rsid w:val="00D04779"/>
    <w:rsid w:val="00D04788"/>
    <w:rsid w:val="00D0494E"/>
    <w:rsid w:val="00D0496E"/>
    <w:rsid w:val="00D04970"/>
    <w:rsid w:val="00D04973"/>
    <w:rsid w:val="00D04997"/>
    <w:rsid w:val="00D049C3"/>
    <w:rsid w:val="00D049DE"/>
    <w:rsid w:val="00D04A2E"/>
    <w:rsid w:val="00D04AE5"/>
    <w:rsid w:val="00D04B3A"/>
    <w:rsid w:val="00D04BAC"/>
    <w:rsid w:val="00D04C4B"/>
    <w:rsid w:val="00D04C69"/>
    <w:rsid w:val="00D04CAC"/>
    <w:rsid w:val="00D04CB9"/>
    <w:rsid w:val="00D04CEE"/>
    <w:rsid w:val="00D04CFF"/>
    <w:rsid w:val="00D04D3A"/>
    <w:rsid w:val="00D04D3F"/>
    <w:rsid w:val="00D04DD0"/>
    <w:rsid w:val="00D04DDB"/>
    <w:rsid w:val="00D04FEC"/>
    <w:rsid w:val="00D050AE"/>
    <w:rsid w:val="00D050FD"/>
    <w:rsid w:val="00D051BD"/>
    <w:rsid w:val="00D0533C"/>
    <w:rsid w:val="00D0535F"/>
    <w:rsid w:val="00D054EA"/>
    <w:rsid w:val="00D054ED"/>
    <w:rsid w:val="00D0554E"/>
    <w:rsid w:val="00D055B9"/>
    <w:rsid w:val="00D0560D"/>
    <w:rsid w:val="00D0563D"/>
    <w:rsid w:val="00D05657"/>
    <w:rsid w:val="00D05670"/>
    <w:rsid w:val="00D056C6"/>
    <w:rsid w:val="00D05703"/>
    <w:rsid w:val="00D05730"/>
    <w:rsid w:val="00D057A8"/>
    <w:rsid w:val="00D057EE"/>
    <w:rsid w:val="00D05816"/>
    <w:rsid w:val="00D05867"/>
    <w:rsid w:val="00D058D0"/>
    <w:rsid w:val="00D0595A"/>
    <w:rsid w:val="00D0595C"/>
    <w:rsid w:val="00D059F3"/>
    <w:rsid w:val="00D05A6C"/>
    <w:rsid w:val="00D05ACA"/>
    <w:rsid w:val="00D05B0F"/>
    <w:rsid w:val="00D05BA2"/>
    <w:rsid w:val="00D05C5F"/>
    <w:rsid w:val="00D05C7E"/>
    <w:rsid w:val="00D05D13"/>
    <w:rsid w:val="00D05DAF"/>
    <w:rsid w:val="00D05E11"/>
    <w:rsid w:val="00D05F64"/>
    <w:rsid w:val="00D05F93"/>
    <w:rsid w:val="00D0607C"/>
    <w:rsid w:val="00D06111"/>
    <w:rsid w:val="00D06181"/>
    <w:rsid w:val="00D061EA"/>
    <w:rsid w:val="00D06268"/>
    <w:rsid w:val="00D062E5"/>
    <w:rsid w:val="00D0639E"/>
    <w:rsid w:val="00D064C1"/>
    <w:rsid w:val="00D065EE"/>
    <w:rsid w:val="00D06632"/>
    <w:rsid w:val="00D06661"/>
    <w:rsid w:val="00D06690"/>
    <w:rsid w:val="00D06693"/>
    <w:rsid w:val="00D066D1"/>
    <w:rsid w:val="00D0692E"/>
    <w:rsid w:val="00D069EB"/>
    <w:rsid w:val="00D06A09"/>
    <w:rsid w:val="00D06A29"/>
    <w:rsid w:val="00D06A7D"/>
    <w:rsid w:val="00D06A97"/>
    <w:rsid w:val="00D06AEC"/>
    <w:rsid w:val="00D06AF2"/>
    <w:rsid w:val="00D06B25"/>
    <w:rsid w:val="00D06B46"/>
    <w:rsid w:val="00D06F55"/>
    <w:rsid w:val="00D06F6F"/>
    <w:rsid w:val="00D06F9C"/>
    <w:rsid w:val="00D07087"/>
    <w:rsid w:val="00D070A6"/>
    <w:rsid w:val="00D0710A"/>
    <w:rsid w:val="00D07112"/>
    <w:rsid w:val="00D0712C"/>
    <w:rsid w:val="00D071A7"/>
    <w:rsid w:val="00D07248"/>
    <w:rsid w:val="00D07293"/>
    <w:rsid w:val="00D073A6"/>
    <w:rsid w:val="00D073C7"/>
    <w:rsid w:val="00D073E2"/>
    <w:rsid w:val="00D07420"/>
    <w:rsid w:val="00D0750E"/>
    <w:rsid w:val="00D07631"/>
    <w:rsid w:val="00D076BC"/>
    <w:rsid w:val="00D076C8"/>
    <w:rsid w:val="00D076D0"/>
    <w:rsid w:val="00D076E3"/>
    <w:rsid w:val="00D07771"/>
    <w:rsid w:val="00D077AA"/>
    <w:rsid w:val="00D07910"/>
    <w:rsid w:val="00D07925"/>
    <w:rsid w:val="00D07979"/>
    <w:rsid w:val="00D079C5"/>
    <w:rsid w:val="00D07ABB"/>
    <w:rsid w:val="00D07B5F"/>
    <w:rsid w:val="00D07B82"/>
    <w:rsid w:val="00D07BEB"/>
    <w:rsid w:val="00D07C45"/>
    <w:rsid w:val="00D07C47"/>
    <w:rsid w:val="00D07C93"/>
    <w:rsid w:val="00D07D17"/>
    <w:rsid w:val="00D07D1E"/>
    <w:rsid w:val="00D07D61"/>
    <w:rsid w:val="00D07E1F"/>
    <w:rsid w:val="00D07E74"/>
    <w:rsid w:val="00D07E7A"/>
    <w:rsid w:val="00D07EFF"/>
    <w:rsid w:val="00D07F48"/>
    <w:rsid w:val="00D10016"/>
    <w:rsid w:val="00D10066"/>
    <w:rsid w:val="00D10127"/>
    <w:rsid w:val="00D101CD"/>
    <w:rsid w:val="00D101DB"/>
    <w:rsid w:val="00D1039E"/>
    <w:rsid w:val="00D103B4"/>
    <w:rsid w:val="00D10437"/>
    <w:rsid w:val="00D1044B"/>
    <w:rsid w:val="00D104DB"/>
    <w:rsid w:val="00D105A0"/>
    <w:rsid w:val="00D105B3"/>
    <w:rsid w:val="00D1060E"/>
    <w:rsid w:val="00D10695"/>
    <w:rsid w:val="00D106B5"/>
    <w:rsid w:val="00D106E0"/>
    <w:rsid w:val="00D10701"/>
    <w:rsid w:val="00D107D9"/>
    <w:rsid w:val="00D10810"/>
    <w:rsid w:val="00D1082A"/>
    <w:rsid w:val="00D10842"/>
    <w:rsid w:val="00D10914"/>
    <w:rsid w:val="00D10997"/>
    <w:rsid w:val="00D10A44"/>
    <w:rsid w:val="00D10A61"/>
    <w:rsid w:val="00D10ABB"/>
    <w:rsid w:val="00D10AC0"/>
    <w:rsid w:val="00D10AE9"/>
    <w:rsid w:val="00D10B08"/>
    <w:rsid w:val="00D10BD1"/>
    <w:rsid w:val="00D10D3E"/>
    <w:rsid w:val="00D10D59"/>
    <w:rsid w:val="00D10D97"/>
    <w:rsid w:val="00D10F8E"/>
    <w:rsid w:val="00D110D8"/>
    <w:rsid w:val="00D1111D"/>
    <w:rsid w:val="00D11192"/>
    <w:rsid w:val="00D1120F"/>
    <w:rsid w:val="00D11234"/>
    <w:rsid w:val="00D1135F"/>
    <w:rsid w:val="00D11470"/>
    <w:rsid w:val="00D114C6"/>
    <w:rsid w:val="00D114E6"/>
    <w:rsid w:val="00D114E8"/>
    <w:rsid w:val="00D1157F"/>
    <w:rsid w:val="00D115A1"/>
    <w:rsid w:val="00D116D0"/>
    <w:rsid w:val="00D11744"/>
    <w:rsid w:val="00D117CD"/>
    <w:rsid w:val="00D11819"/>
    <w:rsid w:val="00D11826"/>
    <w:rsid w:val="00D11AD5"/>
    <w:rsid w:val="00D11C30"/>
    <w:rsid w:val="00D11D48"/>
    <w:rsid w:val="00D11DE1"/>
    <w:rsid w:val="00D11DF2"/>
    <w:rsid w:val="00D11EBB"/>
    <w:rsid w:val="00D12043"/>
    <w:rsid w:val="00D120DA"/>
    <w:rsid w:val="00D12141"/>
    <w:rsid w:val="00D1215C"/>
    <w:rsid w:val="00D12193"/>
    <w:rsid w:val="00D121FC"/>
    <w:rsid w:val="00D1222B"/>
    <w:rsid w:val="00D12284"/>
    <w:rsid w:val="00D12301"/>
    <w:rsid w:val="00D123C3"/>
    <w:rsid w:val="00D1240F"/>
    <w:rsid w:val="00D1244B"/>
    <w:rsid w:val="00D124C5"/>
    <w:rsid w:val="00D124F8"/>
    <w:rsid w:val="00D1253F"/>
    <w:rsid w:val="00D12565"/>
    <w:rsid w:val="00D125D0"/>
    <w:rsid w:val="00D1278F"/>
    <w:rsid w:val="00D128BA"/>
    <w:rsid w:val="00D129A6"/>
    <w:rsid w:val="00D129D0"/>
    <w:rsid w:val="00D12A54"/>
    <w:rsid w:val="00D12B96"/>
    <w:rsid w:val="00D12BB5"/>
    <w:rsid w:val="00D12C11"/>
    <w:rsid w:val="00D12C77"/>
    <w:rsid w:val="00D12CBF"/>
    <w:rsid w:val="00D12DDF"/>
    <w:rsid w:val="00D12E44"/>
    <w:rsid w:val="00D12EC4"/>
    <w:rsid w:val="00D12EF9"/>
    <w:rsid w:val="00D12F6F"/>
    <w:rsid w:val="00D12FB9"/>
    <w:rsid w:val="00D1300D"/>
    <w:rsid w:val="00D13046"/>
    <w:rsid w:val="00D130E7"/>
    <w:rsid w:val="00D1319B"/>
    <w:rsid w:val="00D131C0"/>
    <w:rsid w:val="00D131E9"/>
    <w:rsid w:val="00D132A1"/>
    <w:rsid w:val="00D132DB"/>
    <w:rsid w:val="00D13364"/>
    <w:rsid w:val="00D13368"/>
    <w:rsid w:val="00D134E6"/>
    <w:rsid w:val="00D135A7"/>
    <w:rsid w:val="00D1364A"/>
    <w:rsid w:val="00D13652"/>
    <w:rsid w:val="00D1376E"/>
    <w:rsid w:val="00D13794"/>
    <w:rsid w:val="00D137E2"/>
    <w:rsid w:val="00D13875"/>
    <w:rsid w:val="00D13974"/>
    <w:rsid w:val="00D13A31"/>
    <w:rsid w:val="00D13A9D"/>
    <w:rsid w:val="00D13AD8"/>
    <w:rsid w:val="00D13B35"/>
    <w:rsid w:val="00D13C08"/>
    <w:rsid w:val="00D13D80"/>
    <w:rsid w:val="00D13E61"/>
    <w:rsid w:val="00D13E64"/>
    <w:rsid w:val="00D13E7A"/>
    <w:rsid w:val="00D13E99"/>
    <w:rsid w:val="00D1403B"/>
    <w:rsid w:val="00D14136"/>
    <w:rsid w:val="00D1418B"/>
    <w:rsid w:val="00D14279"/>
    <w:rsid w:val="00D14321"/>
    <w:rsid w:val="00D14358"/>
    <w:rsid w:val="00D143D7"/>
    <w:rsid w:val="00D14430"/>
    <w:rsid w:val="00D144A2"/>
    <w:rsid w:val="00D14519"/>
    <w:rsid w:val="00D14561"/>
    <w:rsid w:val="00D14571"/>
    <w:rsid w:val="00D146D3"/>
    <w:rsid w:val="00D147D8"/>
    <w:rsid w:val="00D14819"/>
    <w:rsid w:val="00D1484A"/>
    <w:rsid w:val="00D1490E"/>
    <w:rsid w:val="00D1497F"/>
    <w:rsid w:val="00D149A4"/>
    <w:rsid w:val="00D14ACA"/>
    <w:rsid w:val="00D14BB9"/>
    <w:rsid w:val="00D14BD9"/>
    <w:rsid w:val="00D14C9E"/>
    <w:rsid w:val="00D14CE4"/>
    <w:rsid w:val="00D14D40"/>
    <w:rsid w:val="00D14D55"/>
    <w:rsid w:val="00D14E9C"/>
    <w:rsid w:val="00D14F94"/>
    <w:rsid w:val="00D14FC0"/>
    <w:rsid w:val="00D14FE6"/>
    <w:rsid w:val="00D150EA"/>
    <w:rsid w:val="00D15138"/>
    <w:rsid w:val="00D1517F"/>
    <w:rsid w:val="00D15202"/>
    <w:rsid w:val="00D152F5"/>
    <w:rsid w:val="00D15331"/>
    <w:rsid w:val="00D153C2"/>
    <w:rsid w:val="00D15400"/>
    <w:rsid w:val="00D154D3"/>
    <w:rsid w:val="00D154FB"/>
    <w:rsid w:val="00D1560F"/>
    <w:rsid w:val="00D15686"/>
    <w:rsid w:val="00D156DA"/>
    <w:rsid w:val="00D15703"/>
    <w:rsid w:val="00D15814"/>
    <w:rsid w:val="00D1582C"/>
    <w:rsid w:val="00D158B3"/>
    <w:rsid w:val="00D158E9"/>
    <w:rsid w:val="00D1594E"/>
    <w:rsid w:val="00D15AEF"/>
    <w:rsid w:val="00D15B59"/>
    <w:rsid w:val="00D15C08"/>
    <w:rsid w:val="00D15C19"/>
    <w:rsid w:val="00D15D29"/>
    <w:rsid w:val="00D15D85"/>
    <w:rsid w:val="00D15DBB"/>
    <w:rsid w:val="00D15E76"/>
    <w:rsid w:val="00D15EA9"/>
    <w:rsid w:val="00D15FB1"/>
    <w:rsid w:val="00D16024"/>
    <w:rsid w:val="00D16103"/>
    <w:rsid w:val="00D16154"/>
    <w:rsid w:val="00D1625E"/>
    <w:rsid w:val="00D162A8"/>
    <w:rsid w:val="00D163BD"/>
    <w:rsid w:val="00D163EC"/>
    <w:rsid w:val="00D16498"/>
    <w:rsid w:val="00D164AA"/>
    <w:rsid w:val="00D1653D"/>
    <w:rsid w:val="00D16612"/>
    <w:rsid w:val="00D16653"/>
    <w:rsid w:val="00D16669"/>
    <w:rsid w:val="00D16686"/>
    <w:rsid w:val="00D166EB"/>
    <w:rsid w:val="00D1674C"/>
    <w:rsid w:val="00D167E3"/>
    <w:rsid w:val="00D1689B"/>
    <w:rsid w:val="00D16941"/>
    <w:rsid w:val="00D169C9"/>
    <w:rsid w:val="00D16AB9"/>
    <w:rsid w:val="00D16AD3"/>
    <w:rsid w:val="00D16B35"/>
    <w:rsid w:val="00D16B88"/>
    <w:rsid w:val="00D16C61"/>
    <w:rsid w:val="00D16CA6"/>
    <w:rsid w:val="00D16CD6"/>
    <w:rsid w:val="00D16EDE"/>
    <w:rsid w:val="00D16F3C"/>
    <w:rsid w:val="00D1701B"/>
    <w:rsid w:val="00D17076"/>
    <w:rsid w:val="00D17095"/>
    <w:rsid w:val="00D171BD"/>
    <w:rsid w:val="00D17348"/>
    <w:rsid w:val="00D1734F"/>
    <w:rsid w:val="00D17374"/>
    <w:rsid w:val="00D17406"/>
    <w:rsid w:val="00D17441"/>
    <w:rsid w:val="00D1744A"/>
    <w:rsid w:val="00D1745D"/>
    <w:rsid w:val="00D17469"/>
    <w:rsid w:val="00D17515"/>
    <w:rsid w:val="00D1757E"/>
    <w:rsid w:val="00D17598"/>
    <w:rsid w:val="00D176C2"/>
    <w:rsid w:val="00D17892"/>
    <w:rsid w:val="00D1789E"/>
    <w:rsid w:val="00D17935"/>
    <w:rsid w:val="00D17A9E"/>
    <w:rsid w:val="00D17AEB"/>
    <w:rsid w:val="00D17B5E"/>
    <w:rsid w:val="00D17C3D"/>
    <w:rsid w:val="00D17C76"/>
    <w:rsid w:val="00D17D12"/>
    <w:rsid w:val="00D17E28"/>
    <w:rsid w:val="00D17ED2"/>
    <w:rsid w:val="00D2006C"/>
    <w:rsid w:val="00D20094"/>
    <w:rsid w:val="00D200BB"/>
    <w:rsid w:val="00D20103"/>
    <w:rsid w:val="00D20138"/>
    <w:rsid w:val="00D201F2"/>
    <w:rsid w:val="00D2026B"/>
    <w:rsid w:val="00D202AD"/>
    <w:rsid w:val="00D2033D"/>
    <w:rsid w:val="00D20364"/>
    <w:rsid w:val="00D2036E"/>
    <w:rsid w:val="00D203DE"/>
    <w:rsid w:val="00D2042E"/>
    <w:rsid w:val="00D204E9"/>
    <w:rsid w:val="00D205EC"/>
    <w:rsid w:val="00D20825"/>
    <w:rsid w:val="00D20906"/>
    <w:rsid w:val="00D20A37"/>
    <w:rsid w:val="00D20B0F"/>
    <w:rsid w:val="00D20B16"/>
    <w:rsid w:val="00D20CAD"/>
    <w:rsid w:val="00D20FAA"/>
    <w:rsid w:val="00D2109B"/>
    <w:rsid w:val="00D21110"/>
    <w:rsid w:val="00D21125"/>
    <w:rsid w:val="00D21194"/>
    <w:rsid w:val="00D2119A"/>
    <w:rsid w:val="00D21266"/>
    <w:rsid w:val="00D212B7"/>
    <w:rsid w:val="00D21302"/>
    <w:rsid w:val="00D213A8"/>
    <w:rsid w:val="00D21448"/>
    <w:rsid w:val="00D21582"/>
    <w:rsid w:val="00D2164E"/>
    <w:rsid w:val="00D21652"/>
    <w:rsid w:val="00D21657"/>
    <w:rsid w:val="00D216AE"/>
    <w:rsid w:val="00D21796"/>
    <w:rsid w:val="00D217CF"/>
    <w:rsid w:val="00D21994"/>
    <w:rsid w:val="00D21C35"/>
    <w:rsid w:val="00D21C52"/>
    <w:rsid w:val="00D21CF2"/>
    <w:rsid w:val="00D21DA6"/>
    <w:rsid w:val="00D21DB6"/>
    <w:rsid w:val="00D21DCB"/>
    <w:rsid w:val="00D21DEE"/>
    <w:rsid w:val="00D21E6D"/>
    <w:rsid w:val="00D21EB8"/>
    <w:rsid w:val="00D21EBC"/>
    <w:rsid w:val="00D21EC6"/>
    <w:rsid w:val="00D21F3D"/>
    <w:rsid w:val="00D21FAA"/>
    <w:rsid w:val="00D22031"/>
    <w:rsid w:val="00D22096"/>
    <w:rsid w:val="00D220CB"/>
    <w:rsid w:val="00D220D1"/>
    <w:rsid w:val="00D220D3"/>
    <w:rsid w:val="00D22167"/>
    <w:rsid w:val="00D2220A"/>
    <w:rsid w:val="00D22228"/>
    <w:rsid w:val="00D2249E"/>
    <w:rsid w:val="00D224AA"/>
    <w:rsid w:val="00D224B6"/>
    <w:rsid w:val="00D224B8"/>
    <w:rsid w:val="00D2273C"/>
    <w:rsid w:val="00D22830"/>
    <w:rsid w:val="00D228C3"/>
    <w:rsid w:val="00D228C8"/>
    <w:rsid w:val="00D22960"/>
    <w:rsid w:val="00D229CA"/>
    <w:rsid w:val="00D22A43"/>
    <w:rsid w:val="00D22A62"/>
    <w:rsid w:val="00D22AEA"/>
    <w:rsid w:val="00D22B87"/>
    <w:rsid w:val="00D22C46"/>
    <w:rsid w:val="00D22C4C"/>
    <w:rsid w:val="00D22C74"/>
    <w:rsid w:val="00D22C9B"/>
    <w:rsid w:val="00D22D3B"/>
    <w:rsid w:val="00D22EFB"/>
    <w:rsid w:val="00D22F2E"/>
    <w:rsid w:val="00D22F56"/>
    <w:rsid w:val="00D23142"/>
    <w:rsid w:val="00D23470"/>
    <w:rsid w:val="00D234A0"/>
    <w:rsid w:val="00D23619"/>
    <w:rsid w:val="00D2362C"/>
    <w:rsid w:val="00D236FA"/>
    <w:rsid w:val="00D23703"/>
    <w:rsid w:val="00D23848"/>
    <w:rsid w:val="00D238EE"/>
    <w:rsid w:val="00D23937"/>
    <w:rsid w:val="00D2399A"/>
    <w:rsid w:val="00D23BA2"/>
    <w:rsid w:val="00D23BB7"/>
    <w:rsid w:val="00D23C0C"/>
    <w:rsid w:val="00D23C6A"/>
    <w:rsid w:val="00D23D3C"/>
    <w:rsid w:val="00D23D4C"/>
    <w:rsid w:val="00D23E7A"/>
    <w:rsid w:val="00D23EAE"/>
    <w:rsid w:val="00D2402A"/>
    <w:rsid w:val="00D24228"/>
    <w:rsid w:val="00D242F6"/>
    <w:rsid w:val="00D24316"/>
    <w:rsid w:val="00D24400"/>
    <w:rsid w:val="00D244AD"/>
    <w:rsid w:val="00D244FB"/>
    <w:rsid w:val="00D2459F"/>
    <w:rsid w:val="00D24722"/>
    <w:rsid w:val="00D2473F"/>
    <w:rsid w:val="00D24746"/>
    <w:rsid w:val="00D24774"/>
    <w:rsid w:val="00D2479C"/>
    <w:rsid w:val="00D2484E"/>
    <w:rsid w:val="00D248F7"/>
    <w:rsid w:val="00D24A9B"/>
    <w:rsid w:val="00D24AB4"/>
    <w:rsid w:val="00D24C33"/>
    <w:rsid w:val="00D24D0D"/>
    <w:rsid w:val="00D24D1C"/>
    <w:rsid w:val="00D24DE1"/>
    <w:rsid w:val="00D24E48"/>
    <w:rsid w:val="00D24F1D"/>
    <w:rsid w:val="00D24F8D"/>
    <w:rsid w:val="00D251D1"/>
    <w:rsid w:val="00D2526F"/>
    <w:rsid w:val="00D252B7"/>
    <w:rsid w:val="00D252E4"/>
    <w:rsid w:val="00D253BA"/>
    <w:rsid w:val="00D254F0"/>
    <w:rsid w:val="00D2550D"/>
    <w:rsid w:val="00D25553"/>
    <w:rsid w:val="00D255D4"/>
    <w:rsid w:val="00D2564C"/>
    <w:rsid w:val="00D25667"/>
    <w:rsid w:val="00D25695"/>
    <w:rsid w:val="00D257D4"/>
    <w:rsid w:val="00D258CC"/>
    <w:rsid w:val="00D25969"/>
    <w:rsid w:val="00D2598C"/>
    <w:rsid w:val="00D25A28"/>
    <w:rsid w:val="00D25A2C"/>
    <w:rsid w:val="00D25A56"/>
    <w:rsid w:val="00D25A8F"/>
    <w:rsid w:val="00D25C00"/>
    <w:rsid w:val="00D25C1A"/>
    <w:rsid w:val="00D25C72"/>
    <w:rsid w:val="00D25C98"/>
    <w:rsid w:val="00D25CAD"/>
    <w:rsid w:val="00D25D12"/>
    <w:rsid w:val="00D25DDA"/>
    <w:rsid w:val="00D25F21"/>
    <w:rsid w:val="00D25FB4"/>
    <w:rsid w:val="00D25FC2"/>
    <w:rsid w:val="00D2605C"/>
    <w:rsid w:val="00D260EA"/>
    <w:rsid w:val="00D26190"/>
    <w:rsid w:val="00D26409"/>
    <w:rsid w:val="00D2654E"/>
    <w:rsid w:val="00D26640"/>
    <w:rsid w:val="00D266C3"/>
    <w:rsid w:val="00D26719"/>
    <w:rsid w:val="00D26753"/>
    <w:rsid w:val="00D2683C"/>
    <w:rsid w:val="00D2683F"/>
    <w:rsid w:val="00D26844"/>
    <w:rsid w:val="00D268E6"/>
    <w:rsid w:val="00D26A40"/>
    <w:rsid w:val="00D26A9A"/>
    <w:rsid w:val="00D26ACF"/>
    <w:rsid w:val="00D26B08"/>
    <w:rsid w:val="00D26B1F"/>
    <w:rsid w:val="00D26B30"/>
    <w:rsid w:val="00D26C1C"/>
    <w:rsid w:val="00D26C95"/>
    <w:rsid w:val="00D26D14"/>
    <w:rsid w:val="00D26D2B"/>
    <w:rsid w:val="00D26D38"/>
    <w:rsid w:val="00D26E5E"/>
    <w:rsid w:val="00D26EEE"/>
    <w:rsid w:val="00D2704C"/>
    <w:rsid w:val="00D27057"/>
    <w:rsid w:val="00D2708D"/>
    <w:rsid w:val="00D27157"/>
    <w:rsid w:val="00D271CF"/>
    <w:rsid w:val="00D271D7"/>
    <w:rsid w:val="00D27263"/>
    <w:rsid w:val="00D27323"/>
    <w:rsid w:val="00D2736D"/>
    <w:rsid w:val="00D274D7"/>
    <w:rsid w:val="00D27536"/>
    <w:rsid w:val="00D275BD"/>
    <w:rsid w:val="00D2773D"/>
    <w:rsid w:val="00D27764"/>
    <w:rsid w:val="00D2779D"/>
    <w:rsid w:val="00D277B5"/>
    <w:rsid w:val="00D277C3"/>
    <w:rsid w:val="00D2785F"/>
    <w:rsid w:val="00D27924"/>
    <w:rsid w:val="00D2797F"/>
    <w:rsid w:val="00D279DD"/>
    <w:rsid w:val="00D279ED"/>
    <w:rsid w:val="00D27A0C"/>
    <w:rsid w:val="00D27C7E"/>
    <w:rsid w:val="00D27CE4"/>
    <w:rsid w:val="00D27D0E"/>
    <w:rsid w:val="00D27D33"/>
    <w:rsid w:val="00D27E18"/>
    <w:rsid w:val="00D27E44"/>
    <w:rsid w:val="00D27E8D"/>
    <w:rsid w:val="00D27F2A"/>
    <w:rsid w:val="00D30010"/>
    <w:rsid w:val="00D3005A"/>
    <w:rsid w:val="00D3009E"/>
    <w:rsid w:val="00D3017B"/>
    <w:rsid w:val="00D30193"/>
    <w:rsid w:val="00D3039C"/>
    <w:rsid w:val="00D303F4"/>
    <w:rsid w:val="00D30464"/>
    <w:rsid w:val="00D30555"/>
    <w:rsid w:val="00D30578"/>
    <w:rsid w:val="00D3057F"/>
    <w:rsid w:val="00D3059E"/>
    <w:rsid w:val="00D306DD"/>
    <w:rsid w:val="00D3070D"/>
    <w:rsid w:val="00D30795"/>
    <w:rsid w:val="00D30842"/>
    <w:rsid w:val="00D30853"/>
    <w:rsid w:val="00D308A2"/>
    <w:rsid w:val="00D30911"/>
    <w:rsid w:val="00D30A26"/>
    <w:rsid w:val="00D30A46"/>
    <w:rsid w:val="00D30A73"/>
    <w:rsid w:val="00D30B36"/>
    <w:rsid w:val="00D30C1D"/>
    <w:rsid w:val="00D30C42"/>
    <w:rsid w:val="00D30C53"/>
    <w:rsid w:val="00D30CA2"/>
    <w:rsid w:val="00D30CE4"/>
    <w:rsid w:val="00D30EBD"/>
    <w:rsid w:val="00D30FD3"/>
    <w:rsid w:val="00D30FDC"/>
    <w:rsid w:val="00D31002"/>
    <w:rsid w:val="00D3102E"/>
    <w:rsid w:val="00D3104B"/>
    <w:rsid w:val="00D311AF"/>
    <w:rsid w:val="00D311C6"/>
    <w:rsid w:val="00D311FE"/>
    <w:rsid w:val="00D312A0"/>
    <w:rsid w:val="00D312D9"/>
    <w:rsid w:val="00D3135F"/>
    <w:rsid w:val="00D31402"/>
    <w:rsid w:val="00D3146D"/>
    <w:rsid w:val="00D3151F"/>
    <w:rsid w:val="00D3158C"/>
    <w:rsid w:val="00D316E7"/>
    <w:rsid w:val="00D31719"/>
    <w:rsid w:val="00D3178B"/>
    <w:rsid w:val="00D317B3"/>
    <w:rsid w:val="00D317E7"/>
    <w:rsid w:val="00D317F5"/>
    <w:rsid w:val="00D3186F"/>
    <w:rsid w:val="00D31887"/>
    <w:rsid w:val="00D3188F"/>
    <w:rsid w:val="00D318F8"/>
    <w:rsid w:val="00D31968"/>
    <w:rsid w:val="00D31A4E"/>
    <w:rsid w:val="00D31A56"/>
    <w:rsid w:val="00D31B4E"/>
    <w:rsid w:val="00D31BB8"/>
    <w:rsid w:val="00D31BE4"/>
    <w:rsid w:val="00D31C86"/>
    <w:rsid w:val="00D31CB4"/>
    <w:rsid w:val="00D31CCF"/>
    <w:rsid w:val="00D31D69"/>
    <w:rsid w:val="00D31D8E"/>
    <w:rsid w:val="00D31DFE"/>
    <w:rsid w:val="00D31E68"/>
    <w:rsid w:val="00D31EBF"/>
    <w:rsid w:val="00D31EEC"/>
    <w:rsid w:val="00D31F37"/>
    <w:rsid w:val="00D32088"/>
    <w:rsid w:val="00D32136"/>
    <w:rsid w:val="00D3215E"/>
    <w:rsid w:val="00D321D9"/>
    <w:rsid w:val="00D321EC"/>
    <w:rsid w:val="00D32496"/>
    <w:rsid w:val="00D3253A"/>
    <w:rsid w:val="00D3254A"/>
    <w:rsid w:val="00D3260A"/>
    <w:rsid w:val="00D32764"/>
    <w:rsid w:val="00D327D7"/>
    <w:rsid w:val="00D32800"/>
    <w:rsid w:val="00D328C8"/>
    <w:rsid w:val="00D3299A"/>
    <w:rsid w:val="00D329DF"/>
    <w:rsid w:val="00D32A10"/>
    <w:rsid w:val="00D32A2F"/>
    <w:rsid w:val="00D32A3B"/>
    <w:rsid w:val="00D32A63"/>
    <w:rsid w:val="00D32A66"/>
    <w:rsid w:val="00D32B67"/>
    <w:rsid w:val="00D32BC8"/>
    <w:rsid w:val="00D32BF1"/>
    <w:rsid w:val="00D32CCF"/>
    <w:rsid w:val="00D32D55"/>
    <w:rsid w:val="00D32DD2"/>
    <w:rsid w:val="00D32E23"/>
    <w:rsid w:val="00D32ECE"/>
    <w:rsid w:val="00D32EE6"/>
    <w:rsid w:val="00D32F9D"/>
    <w:rsid w:val="00D33088"/>
    <w:rsid w:val="00D330F5"/>
    <w:rsid w:val="00D33181"/>
    <w:rsid w:val="00D33211"/>
    <w:rsid w:val="00D3322B"/>
    <w:rsid w:val="00D332E3"/>
    <w:rsid w:val="00D33358"/>
    <w:rsid w:val="00D333D5"/>
    <w:rsid w:val="00D333D6"/>
    <w:rsid w:val="00D333EF"/>
    <w:rsid w:val="00D33420"/>
    <w:rsid w:val="00D335A8"/>
    <w:rsid w:val="00D335D6"/>
    <w:rsid w:val="00D33628"/>
    <w:rsid w:val="00D336DB"/>
    <w:rsid w:val="00D336FC"/>
    <w:rsid w:val="00D3373F"/>
    <w:rsid w:val="00D33759"/>
    <w:rsid w:val="00D33763"/>
    <w:rsid w:val="00D338A6"/>
    <w:rsid w:val="00D33982"/>
    <w:rsid w:val="00D3398D"/>
    <w:rsid w:val="00D339AB"/>
    <w:rsid w:val="00D339F4"/>
    <w:rsid w:val="00D33A9A"/>
    <w:rsid w:val="00D33AD9"/>
    <w:rsid w:val="00D33B52"/>
    <w:rsid w:val="00D33B80"/>
    <w:rsid w:val="00D33BA0"/>
    <w:rsid w:val="00D33BF7"/>
    <w:rsid w:val="00D33C6A"/>
    <w:rsid w:val="00D33C7C"/>
    <w:rsid w:val="00D33CB3"/>
    <w:rsid w:val="00D33CF2"/>
    <w:rsid w:val="00D33D55"/>
    <w:rsid w:val="00D33F21"/>
    <w:rsid w:val="00D33F3B"/>
    <w:rsid w:val="00D34032"/>
    <w:rsid w:val="00D341A9"/>
    <w:rsid w:val="00D341E2"/>
    <w:rsid w:val="00D34324"/>
    <w:rsid w:val="00D3447C"/>
    <w:rsid w:val="00D344AE"/>
    <w:rsid w:val="00D34525"/>
    <w:rsid w:val="00D3469F"/>
    <w:rsid w:val="00D346A2"/>
    <w:rsid w:val="00D346B0"/>
    <w:rsid w:val="00D34780"/>
    <w:rsid w:val="00D34899"/>
    <w:rsid w:val="00D3491A"/>
    <w:rsid w:val="00D34944"/>
    <w:rsid w:val="00D349A9"/>
    <w:rsid w:val="00D34B2B"/>
    <w:rsid w:val="00D34B50"/>
    <w:rsid w:val="00D34C23"/>
    <w:rsid w:val="00D34D0F"/>
    <w:rsid w:val="00D34D35"/>
    <w:rsid w:val="00D34FDE"/>
    <w:rsid w:val="00D34FEE"/>
    <w:rsid w:val="00D3508F"/>
    <w:rsid w:val="00D35106"/>
    <w:rsid w:val="00D3513E"/>
    <w:rsid w:val="00D352EE"/>
    <w:rsid w:val="00D3536B"/>
    <w:rsid w:val="00D353D5"/>
    <w:rsid w:val="00D354C1"/>
    <w:rsid w:val="00D35586"/>
    <w:rsid w:val="00D355EE"/>
    <w:rsid w:val="00D35608"/>
    <w:rsid w:val="00D356AC"/>
    <w:rsid w:val="00D35780"/>
    <w:rsid w:val="00D357F6"/>
    <w:rsid w:val="00D358D1"/>
    <w:rsid w:val="00D35935"/>
    <w:rsid w:val="00D35944"/>
    <w:rsid w:val="00D35ACA"/>
    <w:rsid w:val="00D35B40"/>
    <w:rsid w:val="00D35B9C"/>
    <w:rsid w:val="00D35BDE"/>
    <w:rsid w:val="00D35BEE"/>
    <w:rsid w:val="00D35C17"/>
    <w:rsid w:val="00D35C96"/>
    <w:rsid w:val="00D35CC6"/>
    <w:rsid w:val="00D35D1C"/>
    <w:rsid w:val="00D35DC4"/>
    <w:rsid w:val="00D35DEC"/>
    <w:rsid w:val="00D35E7E"/>
    <w:rsid w:val="00D35EEA"/>
    <w:rsid w:val="00D35F49"/>
    <w:rsid w:val="00D35F5F"/>
    <w:rsid w:val="00D35FB2"/>
    <w:rsid w:val="00D35FB8"/>
    <w:rsid w:val="00D35FCC"/>
    <w:rsid w:val="00D3604A"/>
    <w:rsid w:val="00D3606B"/>
    <w:rsid w:val="00D36341"/>
    <w:rsid w:val="00D363E0"/>
    <w:rsid w:val="00D36411"/>
    <w:rsid w:val="00D364D1"/>
    <w:rsid w:val="00D36561"/>
    <w:rsid w:val="00D36599"/>
    <w:rsid w:val="00D36611"/>
    <w:rsid w:val="00D3665A"/>
    <w:rsid w:val="00D366C5"/>
    <w:rsid w:val="00D366F5"/>
    <w:rsid w:val="00D366FA"/>
    <w:rsid w:val="00D36747"/>
    <w:rsid w:val="00D367DB"/>
    <w:rsid w:val="00D36926"/>
    <w:rsid w:val="00D36937"/>
    <w:rsid w:val="00D36939"/>
    <w:rsid w:val="00D36944"/>
    <w:rsid w:val="00D3695F"/>
    <w:rsid w:val="00D36966"/>
    <w:rsid w:val="00D36979"/>
    <w:rsid w:val="00D36982"/>
    <w:rsid w:val="00D369A9"/>
    <w:rsid w:val="00D36A14"/>
    <w:rsid w:val="00D36A8D"/>
    <w:rsid w:val="00D36ABA"/>
    <w:rsid w:val="00D36BDB"/>
    <w:rsid w:val="00D36C8C"/>
    <w:rsid w:val="00D36C96"/>
    <w:rsid w:val="00D36C9A"/>
    <w:rsid w:val="00D36E93"/>
    <w:rsid w:val="00D36EF0"/>
    <w:rsid w:val="00D36F01"/>
    <w:rsid w:val="00D36FF0"/>
    <w:rsid w:val="00D37038"/>
    <w:rsid w:val="00D37076"/>
    <w:rsid w:val="00D3709B"/>
    <w:rsid w:val="00D370EA"/>
    <w:rsid w:val="00D370F5"/>
    <w:rsid w:val="00D3723B"/>
    <w:rsid w:val="00D372E0"/>
    <w:rsid w:val="00D373CE"/>
    <w:rsid w:val="00D37445"/>
    <w:rsid w:val="00D374BD"/>
    <w:rsid w:val="00D375B5"/>
    <w:rsid w:val="00D375DF"/>
    <w:rsid w:val="00D37619"/>
    <w:rsid w:val="00D376F4"/>
    <w:rsid w:val="00D37842"/>
    <w:rsid w:val="00D37936"/>
    <w:rsid w:val="00D379D3"/>
    <w:rsid w:val="00D37B45"/>
    <w:rsid w:val="00D37C4D"/>
    <w:rsid w:val="00D37C5D"/>
    <w:rsid w:val="00D37DA3"/>
    <w:rsid w:val="00D37EFD"/>
    <w:rsid w:val="00D37FAA"/>
    <w:rsid w:val="00D4004E"/>
    <w:rsid w:val="00D40122"/>
    <w:rsid w:val="00D40190"/>
    <w:rsid w:val="00D401F3"/>
    <w:rsid w:val="00D40298"/>
    <w:rsid w:val="00D40347"/>
    <w:rsid w:val="00D4047C"/>
    <w:rsid w:val="00D40496"/>
    <w:rsid w:val="00D404F2"/>
    <w:rsid w:val="00D40588"/>
    <w:rsid w:val="00D405B5"/>
    <w:rsid w:val="00D4060D"/>
    <w:rsid w:val="00D4070B"/>
    <w:rsid w:val="00D40792"/>
    <w:rsid w:val="00D407E1"/>
    <w:rsid w:val="00D40818"/>
    <w:rsid w:val="00D408D5"/>
    <w:rsid w:val="00D4091B"/>
    <w:rsid w:val="00D4093E"/>
    <w:rsid w:val="00D409EC"/>
    <w:rsid w:val="00D40AC7"/>
    <w:rsid w:val="00D40B38"/>
    <w:rsid w:val="00D40C2D"/>
    <w:rsid w:val="00D40CBF"/>
    <w:rsid w:val="00D40D3A"/>
    <w:rsid w:val="00D40D45"/>
    <w:rsid w:val="00D40D84"/>
    <w:rsid w:val="00D40DD6"/>
    <w:rsid w:val="00D40DDD"/>
    <w:rsid w:val="00D40DDE"/>
    <w:rsid w:val="00D40DEB"/>
    <w:rsid w:val="00D40E39"/>
    <w:rsid w:val="00D40E84"/>
    <w:rsid w:val="00D40E90"/>
    <w:rsid w:val="00D40FB1"/>
    <w:rsid w:val="00D41022"/>
    <w:rsid w:val="00D4103F"/>
    <w:rsid w:val="00D410C8"/>
    <w:rsid w:val="00D41238"/>
    <w:rsid w:val="00D41267"/>
    <w:rsid w:val="00D413FA"/>
    <w:rsid w:val="00D4143B"/>
    <w:rsid w:val="00D414AF"/>
    <w:rsid w:val="00D414D4"/>
    <w:rsid w:val="00D41502"/>
    <w:rsid w:val="00D41573"/>
    <w:rsid w:val="00D415F4"/>
    <w:rsid w:val="00D4162B"/>
    <w:rsid w:val="00D4170C"/>
    <w:rsid w:val="00D41739"/>
    <w:rsid w:val="00D417A3"/>
    <w:rsid w:val="00D417B2"/>
    <w:rsid w:val="00D417C6"/>
    <w:rsid w:val="00D41861"/>
    <w:rsid w:val="00D418F5"/>
    <w:rsid w:val="00D41936"/>
    <w:rsid w:val="00D41980"/>
    <w:rsid w:val="00D419DC"/>
    <w:rsid w:val="00D41A46"/>
    <w:rsid w:val="00D41A75"/>
    <w:rsid w:val="00D41B30"/>
    <w:rsid w:val="00D41B48"/>
    <w:rsid w:val="00D41B5C"/>
    <w:rsid w:val="00D41B7D"/>
    <w:rsid w:val="00D41C28"/>
    <w:rsid w:val="00D41C4C"/>
    <w:rsid w:val="00D41CBE"/>
    <w:rsid w:val="00D41CDA"/>
    <w:rsid w:val="00D41D91"/>
    <w:rsid w:val="00D41E59"/>
    <w:rsid w:val="00D41F3B"/>
    <w:rsid w:val="00D42056"/>
    <w:rsid w:val="00D42085"/>
    <w:rsid w:val="00D420A6"/>
    <w:rsid w:val="00D420BC"/>
    <w:rsid w:val="00D4210F"/>
    <w:rsid w:val="00D4218C"/>
    <w:rsid w:val="00D421E1"/>
    <w:rsid w:val="00D4220A"/>
    <w:rsid w:val="00D42260"/>
    <w:rsid w:val="00D42288"/>
    <w:rsid w:val="00D42342"/>
    <w:rsid w:val="00D42554"/>
    <w:rsid w:val="00D42555"/>
    <w:rsid w:val="00D4256A"/>
    <w:rsid w:val="00D425DA"/>
    <w:rsid w:val="00D42670"/>
    <w:rsid w:val="00D426D3"/>
    <w:rsid w:val="00D42705"/>
    <w:rsid w:val="00D42738"/>
    <w:rsid w:val="00D42830"/>
    <w:rsid w:val="00D42834"/>
    <w:rsid w:val="00D4284D"/>
    <w:rsid w:val="00D42887"/>
    <w:rsid w:val="00D4296B"/>
    <w:rsid w:val="00D42A70"/>
    <w:rsid w:val="00D42C0D"/>
    <w:rsid w:val="00D42C10"/>
    <w:rsid w:val="00D42C8B"/>
    <w:rsid w:val="00D42C98"/>
    <w:rsid w:val="00D42DFB"/>
    <w:rsid w:val="00D430B9"/>
    <w:rsid w:val="00D43113"/>
    <w:rsid w:val="00D43197"/>
    <w:rsid w:val="00D43277"/>
    <w:rsid w:val="00D433A1"/>
    <w:rsid w:val="00D43415"/>
    <w:rsid w:val="00D4348E"/>
    <w:rsid w:val="00D4352A"/>
    <w:rsid w:val="00D4365F"/>
    <w:rsid w:val="00D436BD"/>
    <w:rsid w:val="00D43707"/>
    <w:rsid w:val="00D43798"/>
    <w:rsid w:val="00D437B2"/>
    <w:rsid w:val="00D437F3"/>
    <w:rsid w:val="00D4387D"/>
    <w:rsid w:val="00D438CA"/>
    <w:rsid w:val="00D4394D"/>
    <w:rsid w:val="00D4395F"/>
    <w:rsid w:val="00D4399A"/>
    <w:rsid w:val="00D439CF"/>
    <w:rsid w:val="00D439F3"/>
    <w:rsid w:val="00D43A58"/>
    <w:rsid w:val="00D43B0A"/>
    <w:rsid w:val="00D43B58"/>
    <w:rsid w:val="00D43BFB"/>
    <w:rsid w:val="00D43C32"/>
    <w:rsid w:val="00D43D67"/>
    <w:rsid w:val="00D43DB3"/>
    <w:rsid w:val="00D43DBD"/>
    <w:rsid w:val="00D43DE5"/>
    <w:rsid w:val="00D43E8E"/>
    <w:rsid w:val="00D43EB8"/>
    <w:rsid w:val="00D43F0E"/>
    <w:rsid w:val="00D43FE9"/>
    <w:rsid w:val="00D44017"/>
    <w:rsid w:val="00D4404E"/>
    <w:rsid w:val="00D441E3"/>
    <w:rsid w:val="00D4427D"/>
    <w:rsid w:val="00D442DA"/>
    <w:rsid w:val="00D44400"/>
    <w:rsid w:val="00D4448D"/>
    <w:rsid w:val="00D44517"/>
    <w:rsid w:val="00D44599"/>
    <w:rsid w:val="00D44621"/>
    <w:rsid w:val="00D44785"/>
    <w:rsid w:val="00D447D9"/>
    <w:rsid w:val="00D4494D"/>
    <w:rsid w:val="00D44A17"/>
    <w:rsid w:val="00D44A4D"/>
    <w:rsid w:val="00D44BC0"/>
    <w:rsid w:val="00D44BCE"/>
    <w:rsid w:val="00D44BF5"/>
    <w:rsid w:val="00D44C40"/>
    <w:rsid w:val="00D44C7A"/>
    <w:rsid w:val="00D44C8C"/>
    <w:rsid w:val="00D44DCC"/>
    <w:rsid w:val="00D44E60"/>
    <w:rsid w:val="00D44EDC"/>
    <w:rsid w:val="00D450E8"/>
    <w:rsid w:val="00D45143"/>
    <w:rsid w:val="00D451AC"/>
    <w:rsid w:val="00D4525F"/>
    <w:rsid w:val="00D45281"/>
    <w:rsid w:val="00D4528F"/>
    <w:rsid w:val="00D45343"/>
    <w:rsid w:val="00D4539B"/>
    <w:rsid w:val="00D45420"/>
    <w:rsid w:val="00D45489"/>
    <w:rsid w:val="00D45502"/>
    <w:rsid w:val="00D4552A"/>
    <w:rsid w:val="00D455A1"/>
    <w:rsid w:val="00D455EC"/>
    <w:rsid w:val="00D4560D"/>
    <w:rsid w:val="00D45713"/>
    <w:rsid w:val="00D4573C"/>
    <w:rsid w:val="00D457F3"/>
    <w:rsid w:val="00D4598F"/>
    <w:rsid w:val="00D45A16"/>
    <w:rsid w:val="00D45A23"/>
    <w:rsid w:val="00D45AAE"/>
    <w:rsid w:val="00D45B52"/>
    <w:rsid w:val="00D45CE2"/>
    <w:rsid w:val="00D45D80"/>
    <w:rsid w:val="00D45D9D"/>
    <w:rsid w:val="00D45DAB"/>
    <w:rsid w:val="00D45DF1"/>
    <w:rsid w:val="00D45E38"/>
    <w:rsid w:val="00D45E74"/>
    <w:rsid w:val="00D45FC1"/>
    <w:rsid w:val="00D460A9"/>
    <w:rsid w:val="00D46127"/>
    <w:rsid w:val="00D46137"/>
    <w:rsid w:val="00D46205"/>
    <w:rsid w:val="00D46237"/>
    <w:rsid w:val="00D462D3"/>
    <w:rsid w:val="00D462DB"/>
    <w:rsid w:val="00D4635C"/>
    <w:rsid w:val="00D46368"/>
    <w:rsid w:val="00D46479"/>
    <w:rsid w:val="00D46520"/>
    <w:rsid w:val="00D46549"/>
    <w:rsid w:val="00D46557"/>
    <w:rsid w:val="00D46570"/>
    <w:rsid w:val="00D465DB"/>
    <w:rsid w:val="00D46622"/>
    <w:rsid w:val="00D466FE"/>
    <w:rsid w:val="00D467EF"/>
    <w:rsid w:val="00D46A4B"/>
    <w:rsid w:val="00D46B10"/>
    <w:rsid w:val="00D46B47"/>
    <w:rsid w:val="00D46B5D"/>
    <w:rsid w:val="00D46CF6"/>
    <w:rsid w:val="00D46DA4"/>
    <w:rsid w:val="00D46ED9"/>
    <w:rsid w:val="00D46EED"/>
    <w:rsid w:val="00D46FD4"/>
    <w:rsid w:val="00D46FDC"/>
    <w:rsid w:val="00D46FF3"/>
    <w:rsid w:val="00D47060"/>
    <w:rsid w:val="00D470D4"/>
    <w:rsid w:val="00D4718F"/>
    <w:rsid w:val="00D471B8"/>
    <w:rsid w:val="00D47348"/>
    <w:rsid w:val="00D47377"/>
    <w:rsid w:val="00D473BE"/>
    <w:rsid w:val="00D473E1"/>
    <w:rsid w:val="00D47466"/>
    <w:rsid w:val="00D47515"/>
    <w:rsid w:val="00D47578"/>
    <w:rsid w:val="00D475C4"/>
    <w:rsid w:val="00D478FF"/>
    <w:rsid w:val="00D4796E"/>
    <w:rsid w:val="00D47A9C"/>
    <w:rsid w:val="00D47C44"/>
    <w:rsid w:val="00D47C56"/>
    <w:rsid w:val="00D47D44"/>
    <w:rsid w:val="00D47E03"/>
    <w:rsid w:val="00D47E24"/>
    <w:rsid w:val="00D47E59"/>
    <w:rsid w:val="00D47ED2"/>
    <w:rsid w:val="00D47ED9"/>
    <w:rsid w:val="00D47EDA"/>
    <w:rsid w:val="00D47F68"/>
    <w:rsid w:val="00D47FF1"/>
    <w:rsid w:val="00D5007F"/>
    <w:rsid w:val="00D500CA"/>
    <w:rsid w:val="00D501F8"/>
    <w:rsid w:val="00D50239"/>
    <w:rsid w:val="00D502C0"/>
    <w:rsid w:val="00D5035B"/>
    <w:rsid w:val="00D503DD"/>
    <w:rsid w:val="00D50572"/>
    <w:rsid w:val="00D50602"/>
    <w:rsid w:val="00D5061C"/>
    <w:rsid w:val="00D50843"/>
    <w:rsid w:val="00D50891"/>
    <w:rsid w:val="00D509AE"/>
    <w:rsid w:val="00D509D3"/>
    <w:rsid w:val="00D50A3F"/>
    <w:rsid w:val="00D50A4C"/>
    <w:rsid w:val="00D50B03"/>
    <w:rsid w:val="00D50B8E"/>
    <w:rsid w:val="00D50BC6"/>
    <w:rsid w:val="00D50C04"/>
    <w:rsid w:val="00D50DA8"/>
    <w:rsid w:val="00D50DD0"/>
    <w:rsid w:val="00D50F35"/>
    <w:rsid w:val="00D50F4B"/>
    <w:rsid w:val="00D5107C"/>
    <w:rsid w:val="00D511FA"/>
    <w:rsid w:val="00D5120B"/>
    <w:rsid w:val="00D51237"/>
    <w:rsid w:val="00D51343"/>
    <w:rsid w:val="00D51354"/>
    <w:rsid w:val="00D514B6"/>
    <w:rsid w:val="00D51598"/>
    <w:rsid w:val="00D515B8"/>
    <w:rsid w:val="00D5166C"/>
    <w:rsid w:val="00D51681"/>
    <w:rsid w:val="00D516DF"/>
    <w:rsid w:val="00D5184A"/>
    <w:rsid w:val="00D5187C"/>
    <w:rsid w:val="00D5190B"/>
    <w:rsid w:val="00D51922"/>
    <w:rsid w:val="00D519B4"/>
    <w:rsid w:val="00D519D5"/>
    <w:rsid w:val="00D519EB"/>
    <w:rsid w:val="00D51A17"/>
    <w:rsid w:val="00D51B39"/>
    <w:rsid w:val="00D51BAE"/>
    <w:rsid w:val="00D51BE1"/>
    <w:rsid w:val="00D51C87"/>
    <w:rsid w:val="00D51CA4"/>
    <w:rsid w:val="00D51CAB"/>
    <w:rsid w:val="00D51D2B"/>
    <w:rsid w:val="00D51D66"/>
    <w:rsid w:val="00D51E59"/>
    <w:rsid w:val="00D51EF4"/>
    <w:rsid w:val="00D51F91"/>
    <w:rsid w:val="00D52044"/>
    <w:rsid w:val="00D5216B"/>
    <w:rsid w:val="00D521A0"/>
    <w:rsid w:val="00D521F9"/>
    <w:rsid w:val="00D52243"/>
    <w:rsid w:val="00D5227E"/>
    <w:rsid w:val="00D522CB"/>
    <w:rsid w:val="00D52344"/>
    <w:rsid w:val="00D523B0"/>
    <w:rsid w:val="00D5241A"/>
    <w:rsid w:val="00D525C7"/>
    <w:rsid w:val="00D525DD"/>
    <w:rsid w:val="00D525F5"/>
    <w:rsid w:val="00D5263D"/>
    <w:rsid w:val="00D526AF"/>
    <w:rsid w:val="00D526B6"/>
    <w:rsid w:val="00D5270B"/>
    <w:rsid w:val="00D52716"/>
    <w:rsid w:val="00D52766"/>
    <w:rsid w:val="00D52823"/>
    <w:rsid w:val="00D5296E"/>
    <w:rsid w:val="00D5297A"/>
    <w:rsid w:val="00D529A8"/>
    <w:rsid w:val="00D529D3"/>
    <w:rsid w:val="00D52A05"/>
    <w:rsid w:val="00D52A88"/>
    <w:rsid w:val="00D52ADC"/>
    <w:rsid w:val="00D52BC0"/>
    <w:rsid w:val="00D52BED"/>
    <w:rsid w:val="00D52C20"/>
    <w:rsid w:val="00D52C40"/>
    <w:rsid w:val="00D52C61"/>
    <w:rsid w:val="00D52C95"/>
    <w:rsid w:val="00D52CA7"/>
    <w:rsid w:val="00D52D05"/>
    <w:rsid w:val="00D52E61"/>
    <w:rsid w:val="00D52EFA"/>
    <w:rsid w:val="00D52F08"/>
    <w:rsid w:val="00D5305C"/>
    <w:rsid w:val="00D53077"/>
    <w:rsid w:val="00D53166"/>
    <w:rsid w:val="00D532B2"/>
    <w:rsid w:val="00D533A3"/>
    <w:rsid w:val="00D533B6"/>
    <w:rsid w:val="00D53423"/>
    <w:rsid w:val="00D5344D"/>
    <w:rsid w:val="00D53538"/>
    <w:rsid w:val="00D53632"/>
    <w:rsid w:val="00D53666"/>
    <w:rsid w:val="00D5369E"/>
    <w:rsid w:val="00D536AC"/>
    <w:rsid w:val="00D53751"/>
    <w:rsid w:val="00D53803"/>
    <w:rsid w:val="00D53837"/>
    <w:rsid w:val="00D53850"/>
    <w:rsid w:val="00D53862"/>
    <w:rsid w:val="00D53899"/>
    <w:rsid w:val="00D5389F"/>
    <w:rsid w:val="00D539A7"/>
    <w:rsid w:val="00D53A10"/>
    <w:rsid w:val="00D53A7C"/>
    <w:rsid w:val="00D53AB7"/>
    <w:rsid w:val="00D53B02"/>
    <w:rsid w:val="00D53B37"/>
    <w:rsid w:val="00D53B96"/>
    <w:rsid w:val="00D53E35"/>
    <w:rsid w:val="00D53EA2"/>
    <w:rsid w:val="00D53F77"/>
    <w:rsid w:val="00D53F89"/>
    <w:rsid w:val="00D53FED"/>
    <w:rsid w:val="00D54043"/>
    <w:rsid w:val="00D5408A"/>
    <w:rsid w:val="00D540E5"/>
    <w:rsid w:val="00D5419C"/>
    <w:rsid w:val="00D5429D"/>
    <w:rsid w:val="00D542FE"/>
    <w:rsid w:val="00D5439A"/>
    <w:rsid w:val="00D543D9"/>
    <w:rsid w:val="00D5475A"/>
    <w:rsid w:val="00D548FB"/>
    <w:rsid w:val="00D549DE"/>
    <w:rsid w:val="00D54A60"/>
    <w:rsid w:val="00D54A99"/>
    <w:rsid w:val="00D54ADD"/>
    <w:rsid w:val="00D54B2F"/>
    <w:rsid w:val="00D54B6E"/>
    <w:rsid w:val="00D54BB1"/>
    <w:rsid w:val="00D54BBC"/>
    <w:rsid w:val="00D54D16"/>
    <w:rsid w:val="00D54D86"/>
    <w:rsid w:val="00D54DD0"/>
    <w:rsid w:val="00D54E02"/>
    <w:rsid w:val="00D54E17"/>
    <w:rsid w:val="00D54F06"/>
    <w:rsid w:val="00D550D0"/>
    <w:rsid w:val="00D55148"/>
    <w:rsid w:val="00D55178"/>
    <w:rsid w:val="00D551A9"/>
    <w:rsid w:val="00D55289"/>
    <w:rsid w:val="00D552A2"/>
    <w:rsid w:val="00D552BB"/>
    <w:rsid w:val="00D55315"/>
    <w:rsid w:val="00D55349"/>
    <w:rsid w:val="00D553D1"/>
    <w:rsid w:val="00D55469"/>
    <w:rsid w:val="00D5549D"/>
    <w:rsid w:val="00D554FF"/>
    <w:rsid w:val="00D55565"/>
    <w:rsid w:val="00D5557E"/>
    <w:rsid w:val="00D555F6"/>
    <w:rsid w:val="00D5579B"/>
    <w:rsid w:val="00D55940"/>
    <w:rsid w:val="00D5598A"/>
    <w:rsid w:val="00D55A33"/>
    <w:rsid w:val="00D55A67"/>
    <w:rsid w:val="00D55ABC"/>
    <w:rsid w:val="00D55B24"/>
    <w:rsid w:val="00D55B3B"/>
    <w:rsid w:val="00D55B80"/>
    <w:rsid w:val="00D55C5C"/>
    <w:rsid w:val="00D55C76"/>
    <w:rsid w:val="00D55CBE"/>
    <w:rsid w:val="00D55D44"/>
    <w:rsid w:val="00D55D7A"/>
    <w:rsid w:val="00D55E8B"/>
    <w:rsid w:val="00D55E9A"/>
    <w:rsid w:val="00D55F91"/>
    <w:rsid w:val="00D55FE1"/>
    <w:rsid w:val="00D560CF"/>
    <w:rsid w:val="00D56118"/>
    <w:rsid w:val="00D56177"/>
    <w:rsid w:val="00D56270"/>
    <w:rsid w:val="00D563AC"/>
    <w:rsid w:val="00D5641D"/>
    <w:rsid w:val="00D5642D"/>
    <w:rsid w:val="00D56496"/>
    <w:rsid w:val="00D564EA"/>
    <w:rsid w:val="00D564FA"/>
    <w:rsid w:val="00D5654E"/>
    <w:rsid w:val="00D565C2"/>
    <w:rsid w:val="00D5660F"/>
    <w:rsid w:val="00D5661B"/>
    <w:rsid w:val="00D5685F"/>
    <w:rsid w:val="00D56956"/>
    <w:rsid w:val="00D56A0B"/>
    <w:rsid w:val="00D56B8F"/>
    <w:rsid w:val="00D56C39"/>
    <w:rsid w:val="00D56F0C"/>
    <w:rsid w:val="00D5702E"/>
    <w:rsid w:val="00D570CD"/>
    <w:rsid w:val="00D571C2"/>
    <w:rsid w:val="00D5722E"/>
    <w:rsid w:val="00D572E7"/>
    <w:rsid w:val="00D572F3"/>
    <w:rsid w:val="00D5733A"/>
    <w:rsid w:val="00D57390"/>
    <w:rsid w:val="00D573F7"/>
    <w:rsid w:val="00D574DA"/>
    <w:rsid w:val="00D57626"/>
    <w:rsid w:val="00D5763D"/>
    <w:rsid w:val="00D5766F"/>
    <w:rsid w:val="00D576A1"/>
    <w:rsid w:val="00D576A8"/>
    <w:rsid w:val="00D576AB"/>
    <w:rsid w:val="00D577A5"/>
    <w:rsid w:val="00D5781B"/>
    <w:rsid w:val="00D57876"/>
    <w:rsid w:val="00D5795F"/>
    <w:rsid w:val="00D57A24"/>
    <w:rsid w:val="00D57A80"/>
    <w:rsid w:val="00D57AD2"/>
    <w:rsid w:val="00D57B6B"/>
    <w:rsid w:val="00D57BF8"/>
    <w:rsid w:val="00D57C24"/>
    <w:rsid w:val="00D57C36"/>
    <w:rsid w:val="00D57C93"/>
    <w:rsid w:val="00D57CC6"/>
    <w:rsid w:val="00D57CD1"/>
    <w:rsid w:val="00D57E7D"/>
    <w:rsid w:val="00D57EC4"/>
    <w:rsid w:val="00D57EE3"/>
    <w:rsid w:val="00D57F0D"/>
    <w:rsid w:val="00D600F0"/>
    <w:rsid w:val="00D6018E"/>
    <w:rsid w:val="00D6039B"/>
    <w:rsid w:val="00D603C0"/>
    <w:rsid w:val="00D60423"/>
    <w:rsid w:val="00D60482"/>
    <w:rsid w:val="00D604B8"/>
    <w:rsid w:val="00D60551"/>
    <w:rsid w:val="00D606E7"/>
    <w:rsid w:val="00D6076A"/>
    <w:rsid w:val="00D60A02"/>
    <w:rsid w:val="00D60A04"/>
    <w:rsid w:val="00D60A0C"/>
    <w:rsid w:val="00D60A20"/>
    <w:rsid w:val="00D60B65"/>
    <w:rsid w:val="00D60CF7"/>
    <w:rsid w:val="00D60D09"/>
    <w:rsid w:val="00D60D15"/>
    <w:rsid w:val="00D60E19"/>
    <w:rsid w:val="00D60E24"/>
    <w:rsid w:val="00D60E4D"/>
    <w:rsid w:val="00D60EF7"/>
    <w:rsid w:val="00D60F60"/>
    <w:rsid w:val="00D61048"/>
    <w:rsid w:val="00D61087"/>
    <w:rsid w:val="00D61194"/>
    <w:rsid w:val="00D611F0"/>
    <w:rsid w:val="00D6122F"/>
    <w:rsid w:val="00D61246"/>
    <w:rsid w:val="00D6124F"/>
    <w:rsid w:val="00D61285"/>
    <w:rsid w:val="00D61483"/>
    <w:rsid w:val="00D614D8"/>
    <w:rsid w:val="00D614DE"/>
    <w:rsid w:val="00D6151C"/>
    <w:rsid w:val="00D6154C"/>
    <w:rsid w:val="00D61630"/>
    <w:rsid w:val="00D61702"/>
    <w:rsid w:val="00D61775"/>
    <w:rsid w:val="00D61800"/>
    <w:rsid w:val="00D61861"/>
    <w:rsid w:val="00D61918"/>
    <w:rsid w:val="00D619D8"/>
    <w:rsid w:val="00D619F3"/>
    <w:rsid w:val="00D61BA9"/>
    <w:rsid w:val="00D61BD6"/>
    <w:rsid w:val="00D61D20"/>
    <w:rsid w:val="00D61D78"/>
    <w:rsid w:val="00D61E46"/>
    <w:rsid w:val="00D61EA7"/>
    <w:rsid w:val="00D61EE4"/>
    <w:rsid w:val="00D61F65"/>
    <w:rsid w:val="00D61F66"/>
    <w:rsid w:val="00D61FAB"/>
    <w:rsid w:val="00D62055"/>
    <w:rsid w:val="00D621A5"/>
    <w:rsid w:val="00D621C3"/>
    <w:rsid w:val="00D62274"/>
    <w:rsid w:val="00D62306"/>
    <w:rsid w:val="00D6248B"/>
    <w:rsid w:val="00D62498"/>
    <w:rsid w:val="00D62589"/>
    <w:rsid w:val="00D625BD"/>
    <w:rsid w:val="00D625D2"/>
    <w:rsid w:val="00D625D6"/>
    <w:rsid w:val="00D6262C"/>
    <w:rsid w:val="00D6266C"/>
    <w:rsid w:val="00D62690"/>
    <w:rsid w:val="00D626BF"/>
    <w:rsid w:val="00D6270B"/>
    <w:rsid w:val="00D627E8"/>
    <w:rsid w:val="00D62970"/>
    <w:rsid w:val="00D6298F"/>
    <w:rsid w:val="00D62A69"/>
    <w:rsid w:val="00D62A79"/>
    <w:rsid w:val="00D62AE5"/>
    <w:rsid w:val="00D62C52"/>
    <w:rsid w:val="00D62CAC"/>
    <w:rsid w:val="00D62DE0"/>
    <w:rsid w:val="00D62DE7"/>
    <w:rsid w:val="00D62E86"/>
    <w:rsid w:val="00D62E87"/>
    <w:rsid w:val="00D62EB0"/>
    <w:rsid w:val="00D62EF9"/>
    <w:rsid w:val="00D62F45"/>
    <w:rsid w:val="00D62F5A"/>
    <w:rsid w:val="00D62F5C"/>
    <w:rsid w:val="00D62FBB"/>
    <w:rsid w:val="00D630A1"/>
    <w:rsid w:val="00D630DA"/>
    <w:rsid w:val="00D6316E"/>
    <w:rsid w:val="00D63206"/>
    <w:rsid w:val="00D632A8"/>
    <w:rsid w:val="00D63410"/>
    <w:rsid w:val="00D63426"/>
    <w:rsid w:val="00D634D0"/>
    <w:rsid w:val="00D63504"/>
    <w:rsid w:val="00D63518"/>
    <w:rsid w:val="00D6356B"/>
    <w:rsid w:val="00D635A7"/>
    <w:rsid w:val="00D635CB"/>
    <w:rsid w:val="00D636D7"/>
    <w:rsid w:val="00D63885"/>
    <w:rsid w:val="00D638CE"/>
    <w:rsid w:val="00D639E9"/>
    <w:rsid w:val="00D63BC1"/>
    <w:rsid w:val="00D63C84"/>
    <w:rsid w:val="00D63D22"/>
    <w:rsid w:val="00D63E44"/>
    <w:rsid w:val="00D63F2C"/>
    <w:rsid w:val="00D63F3D"/>
    <w:rsid w:val="00D63F53"/>
    <w:rsid w:val="00D63FA8"/>
    <w:rsid w:val="00D63FB3"/>
    <w:rsid w:val="00D64038"/>
    <w:rsid w:val="00D6406E"/>
    <w:rsid w:val="00D640C8"/>
    <w:rsid w:val="00D64207"/>
    <w:rsid w:val="00D642F9"/>
    <w:rsid w:val="00D64367"/>
    <w:rsid w:val="00D6440B"/>
    <w:rsid w:val="00D64410"/>
    <w:rsid w:val="00D64469"/>
    <w:rsid w:val="00D644AF"/>
    <w:rsid w:val="00D646D1"/>
    <w:rsid w:val="00D646E2"/>
    <w:rsid w:val="00D64714"/>
    <w:rsid w:val="00D64812"/>
    <w:rsid w:val="00D6495F"/>
    <w:rsid w:val="00D64A5B"/>
    <w:rsid w:val="00D64B74"/>
    <w:rsid w:val="00D64C4E"/>
    <w:rsid w:val="00D64C5E"/>
    <w:rsid w:val="00D64D2B"/>
    <w:rsid w:val="00D64D4C"/>
    <w:rsid w:val="00D64E1B"/>
    <w:rsid w:val="00D64F64"/>
    <w:rsid w:val="00D64FF9"/>
    <w:rsid w:val="00D65030"/>
    <w:rsid w:val="00D65065"/>
    <w:rsid w:val="00D6508C"/>
    <w:rsid w:val="00D650EE"/>
    <w:rsid w:val="00D651DA"/>
    <w:rsid w:val="00D6521D"/>
    <w:rsid w:val="00D652C6"/>
    <w:rsid w:val="00D652D0"/>
    <w:rsid w:val="00D65373"/>
    <w:rsid w:val="00D65486"/>
    <w:rsid w:val="00D6550A"/>
    <w:rsid w:val="00D65549"/>
    <w:rsid w:val="00D655CE"/>
    <w:rsid w:val="00D65646"/>
    <w:rsid w:val="00D65730"/>
    <w:rsid w:val="00D6585D"/>
    <w:rsid w:val="00D658A6"/>
    <w:rsid w:val="00D65A35"/>
    <w:rsid w:val="00D65AEF"/>
    <w:rsid w:val="00D65B39"/>
    <w:rsid w:val="00D65B70"/>
    <w:rsid w:val="00D65BF2"/>
    <w:rsid w:val="00D65C15"/>
    <w:rsid w:val="00D65C70"/>
    <w:rsid w:val="00D65D30"/>
    <w:rsid w:val="00D65D62"/>
    <w:rsid w:val="00D65E8D"/>
    <w:rsid w:val="00D65F1A"/>
    <w:rsid w:val="00D65FBC"/>
    <w:rsid w:val="00D660EC"/>
    <w:rsid w:val="00D66491"/>
    <w:rsid w:val="00D6654D"/>
    <w:rsid w:val="00D66558"/>
    <w:rsid w:val="00D66590"/>
    <w:rsid w:val="00D66692"/>
    <w:rsid w:val="00D66704"/>
    <w:rsid w:val="00D6671B"/>
    <w:rsid w:val="00D668AB"/>
    <w:rsid w:val="00D66907"/>
    <w:rsid w:val="00D66950"/>
    <w:rsid w:val="00D669DA"/>
    <w:rsid w:val="00D66B14"/>
    <w:rsid w:val="00D66B1E"/>
    <w:rsid w:val="00D66CA1"/>
    <w:rsid w:val="00D66D44"/>
    <w:rsid w:val="00D66E27"/>
    <w:rsid w:val="00D66E8E"/>
    <w:rsid w:val="00D67013"/>
    <w:rsid w:val="00D67109"/>
    <w:rsid w:val="00D6712F"/>
    <w:rsid w:val="00D67173"/>
    <w:rsid w:val="00D67179"/>
    <w:rsid w:val="00D671DD"/>
    <w:rsid w:val="00D6740C"/>
    <w:rsid w:val="00D67547"/>
    <w:rsid w:val="00D67641"/>
    <w:rsid w:val="00D67644"/>
    <w:rsid w:val="00D676EA"/>
    <w:rsid w:val="00D67720"/>
    <w:rsid w:val="00D67731"/>
    <w:rsid w:val="00D677E6"/>
    <w:rsid w:val="00D678EF"/>
    <w:rsid w:val="00D6792F"/>
    <w:rsid w:val="00D6795C"/>
    <w:rsid w:val="00D67983"/>
    <w:rsid w:val="00D67A0B"/>
    <w:rsid w:val="00D67A65"/>
    <w:rsid w:val="00D67A97"/>
    <w:rsid w:val="00D67AD7"/>
    <w:rsid w:val="00D67CF0"/>
    <w:rsid w:val="00D67E01"/>
    <w:rsid w:val="00D67E31"/>
    <w:rsid w:val="00D67E5D"/>
    <w:rsid w:val="00D67EC7"/>
    <w:rsid w:val="00D67F4F"/>
    <w:rsid w:val="00D67F85"/>
    <w:rsid w:val="00D67FB2"/>
    <w:rsid w:val="00D67FBC"/>
    <w:rsid w:val="00D6AB4A"/>
    <w:rsid w:val="00D7002B"/>
    <w:rsid w:val="00D700CD"/>
    <w:rsid w:val="00D700FB"/>
    <w:rsid w:val="00D70235"/>
    <w:rsid w:val="00D7028E"/>
    <w:rsid w:val="00D702FB"/>
    <w:rsid w:val="00D703C9"/>
    <w:rsid w:val="00D703F9"/>
    <w:rsid w:val="00D70418"/>
    <w:rsid w:val="00D7066A"/>
    <w:rsid w:val="00D7066C"/>
    <w:rsid w:val="00D706D3"/>
    <w:rsid w:val="00D7076B"/>
    <w:rsid w:val="00D70772"/>
    <w:rsid w:val="00D707EF"/>
    <w:rsid w:val="00D70874"/>
    <w:rsid w:val="00D70978"/>
    <w:rsid w:val="00D70A3C"/>
    <w:rsid w:val="00D70ABA"/>
    <w:rsid w:val="00D70AD9"/>
    <w:rsid w:val="00D70B9A"/>
    <w:rsid w:val="00D70CEE"/>
    <w:rsid w:val="00D70D70"/>
    <w:rsid w:val="00D70D76"/>
    <w:rsid w:val="00D70D86"/>
    <w:rsid w:val="00D70E63"/>
    <w:rsid w:val="00D70EC1"/>
    <w:rsid w:val="00D70F66"/>
    <w:rsid w:val="00D70FD7"/>
    <w:rsid w:val="00D71044"/>
    <w:rsid w:val="00D71051"/>
    <w:rsid w:val="00D71194"/>
    <w:rsid w:val="00D7119E"/>
    <w:rsid w:val="00D711FA"/>
    <w:rsid w:val="00D71266"/>
    <w:rsid w:val="00D71295"/>
    <w:rsid w:val="00D7129A"/>
    <w:rsid w:val="00D712AC"/>
    <w:rsid w:val="00D712BC"/>
    <w:rsid w:val="00D714C4"/>
    <w:rsid w:val="00D71539"/>
    <w:rsid w:val="00D715BA"/>
    <w:rsid w:val="00D71645"/>
    <w:rsid w:val="00D716E2"/>
    <w:rsid w:val="00D71782"/>
    <w:rsid w:val="00D717B6"/>
    <w:rsid w:val="00D71835"/>
    <w:rsid w:val="00D7183B"/>
    <w:rsid w:val="00D71850"/>
    <w:rsid w:val="00D718AE"/>
    <w:rsid w:val="00D7192A"/>
    <w:rsid w:val="00D71990"/>
    <w:rsid w:val="00D719CA"/>
    <w:rsid w:val="00D71A13"/>
    <w:rsid w:val="00D71B70"/>
    <w:rsid w:val="00D71BFD"/>
    <w:rsid w:val="00D71C6A"/>
    <w:rsid w:val="00D71C91"/>
    <w:rsid w:val="00D71DD1"/>
    <w:rsid w:val="00D71EFD"/>
    <w:rsid w:val="00D71F9A"/>
    <w:rsid w:val="00D7204C"/>
    <w:rsid w:val="00D72082"/>
    <w:rsid w:val="00D7209D"/>
    <w:rsid w:val="00D7210B"/>
    <w:rsid w:val="00D72135"/>
    <w:rsid w:val="00D72155"/>
    <w:rsid w:val="00D722D8"/>
    <w:rsid w:val="00D722E0"/>
    <w:rsid w:val="00D72313"/>
    <w:rsid w:val="00D7232A"/>
    <w:rsid w:val="00D7233F"/>
    <w:rsid w:val="00D723E8"/>
    <w:rsid w:val="00D723FB"/>
    <w:rsid w:val="00D7248D"/>
    <w:rsid w:val="00D7255C"/>
    <w:rsid w:val="00D72592"/>
    <w:rsid w:val="00D72633"/>
    <w:rsid w:val="00D72653"/>
    <w:rsid w:val="00D72690"/>
    <w:rsid w:val="00D72705"/>
    <w:rsid w:val="00D727F3"/>
    <w:rsid w:val="00D72809"/>
    <w:rsid w:val="00D72836"/>
    <w:rsid w:val="00D7289B"/>
    <w:rsid w:val="00D72B2D"/>
    <w:rsid w:val="00D72B48"/>
    <w:rsid w:val="00D72B90"/>
    <w:rsid w:val="00D72BAE"/>
    <w:rsid w:val="00D72BB7"/>
    <w:rsid w:val="00D72BDF"/>
    <w:rsid w:val="00D72BFE"/>
    <w:rsid w:val="00D72C6C"/>
    <w:rsid w:val="00D72D7E"/>
    <w:rsid w:val="00D72DCB"/>
    <w:rsid w:val="00D72E53"/>
    <w:rsid w:val="00D72F95"/>
    <w:rsid w:val="00D72FE4"/>
    <w:rsid w:val="00D73060"/>
    <w:rsid w:val="00D731DA"/>
    <w:rsid w:val="00D7332A"/>
    <w:rsid w:val="00D73395"/>
    <w:rsid w:val="00D733F6"/>
    <w:rsid w:val="00D7341F"/>
    <w:rsid w:val="00D7346C"/>
    <w:rsid w:val="00D734D0"/>
    <w:rsid w:val="00D734DB"/>
    <w:rsid w:val="00D734EE"/>
    <w:rsid w:val="00D73568"/>
    <w:rsid w:val="00D73580"/>
    <w:rsid w:val="00D73585"/>
    <w:rsid w:val="00D735BA"/>
    <w:rsid w:val="00D735C3"/>
    <w:rsid w:val="00D7373A"/>
    <w:rsid w:val="00D737B6"/>
    <w:rsid w:val="00D7391F"/>
    <w:rsid w:val="00D73AF0"/>
    <w:rsid w:val="00D73B3E"/>
    <w:rsid w:val="00D73BC2"/>
    <w:rsid w:val="00D73BDB"/>
    <w:rsid w:val="00D73BFD"/>
    <w:rsid w:val="00D73D72"/>
    <w:rsid w:val="00D73DAF"/>
    <w:rsid w:val="00D73E7C"/>
    <w:rsid w:val="00D74097"/>
    <w:rsid w:val="00D74198"/>
    <w:rsid w:val="00D741B2"/>
    <w:rsid w:val="00D741F1"/>
    <w:rsid w:val="00D741F5"/>
    <w:rsid w:val="00D741FF"/>
    <w:rsid w:val="00D7424E"/>
    <w:rsid w:val="00D7428A"/>
    <w:rsid w:val="00D742CE"/>
    <w:rsid w:val="00D74315"/>
    <w:rsid w:val="00D7442D"/>
    <w:rsid w:val="00D7454A"/>
    <w:rsid w:val="00D7467A"/>
    <w:rsid w:val="00D74744"/>
    <w:rsid w:val="00D747D7"/>
    <w:rsid w:val="00D7480E"/>
    <w:rsid w:val="00D748E9"/>
    <w:rsid w:val="00D74942"/>
    <w:rsid w:val="00D7499C"/>
    <w:rsid w:val="00D749CA"/>
    <w:rsid w:val="00D74AAE"/>
    <w:rsid w:val="00D74AEF"/>
    <w:rsid w:val="00D74C5F"/>
    <w:rsid w:val="00D74C8B"/>
    <w:rsid w:val="00D74CBF"/>
    <w:rsid w:val="00D74CC5"/>
    <w:rsid w:val="00D74DB7"/>
    <w:rsid w:val="00D74E34"/>
    <w:rsid w:val="00D74E78"/>
    <w:rsid w:val="00D74EF0"/>
    <w:rsid w:val="00D74EFE"/>
    <w:rsid w:val="00D7509A"/>
    <w:rsid w:val="00D7517D"/>
    <w:rsid w:val="00D75250"/>
    <w:rsid w:val="00D752DE"/>
    <w:rsid w:val="00D75306"/>
    <w:rsid w:val="00D7533E"/>
    <w:rsid w:val="00D753A1"/>
    <w:rsid w:val="00D755BC"/>
    <w:rsid w:val="00D755BF"/>
    <w:rsid w:val="00D755FD"/>
    <w:rsid w:val="00D75680"/>
    <w:rsid w:val="00D757AB"/>
    <w:rsid w:val="00D757BC"/>
    <w:rsid w:val="00D757CE"/>
    <w:rsid w:val="00D757D9"/>
    <w:rsid w:val="00D758DA"/>
    <w:rsid w:val="00D759BD"/>
    <w:rsid w:val="00D75A05"/>
    <w:rsid w:val="00D75AE1"/>
    <w:rsid w:val="00D75C2B"/>
    <w:rsid w:val="00D75C4D"/>
    <w:rsid w:val="00D75D1C"/>
    <w:rsid w:val="00D75D63"/>
    <w:rsid w:val="00D75DA1"/>
    <w:rsid w:val="00D75E00"/>
    <w:rsid w:val="00D75E86"/>
    <w:rsid w:val="00D75E8D"/>
    <w:rsid w:val="00D75ECA"/>
    <w:rsid w:val="00D75EDD"/>
    <w:rsid w:val="00D75EF2"/>
    <w:rsid w:val="00D75F0C"/>
    <w:rsid w:val="00D75F2F"/>
    <w:rsid w:val="00D75FFB"/>
    <w:rsid w:val="00D7607A"/>
    <w:rsid w:val="00D760F6"/>
    <w:rsid w:val="00D7613E"/>
    <w:rsid w:val="00D7614B"/>
    <w:rsid w:val="00D7617B"/>
    <w:rsid w:val="00D7619D"/>
    <w:rsid w:val="00D76220"/>
    <w:rsid w:val="00D7629D"/>
    <w:rsid w:val="00D762EB"/>
    <w:rsid w:val="00D76428"/>
    <w:rsid w:val="00D76593"/>
    <w:rsid w:val="00D765A0"/>
    <w:rsid w:val="00D765F4"/>
    <w:rsid w:val="00D76637"/>
    <w:rsid w:val="00D76641"/>
    <w:rsid w:val="00D766E1"/>
    <w:rsid w:val="00D7671A"/>
    <w:rsid w:val="00D767A3"/>
    <w:rsid w:val="00D767CD"/>
    <w:rsid w:val="00D768D9"/>
    <w:rsid w:val="00D7694A"/>
    <w:rsid w:val="00D76A77"/>
    <w:rsid w:val="00D76AC4"/>
    <w:rsid w:val="00D76B3C"/>
    <w:rsid w:val="00D76BA0"/>
    <w:rsid w:val="00D76C37"/>
    <w:rsid w:val="00D76EAE"/>
    <w:rsid w:val="00D76EF6"/>
    <w:rsid w:val="00D770A3"/>
    <w:rsid w:val="00D7714C"/>
    <w:rsid w:val="00D77159"/>
    <w:rsid w:val="00D771C4"/>
    <w:rsid w:val="00D772CB"/>
    <w:rsid w:val="00D77412"/>
    <w:rsid w:val="00D77469"/>
    <w:rsid w:val="00D774CA"/>
    <w:rsid w:val="00D7756F"/>
    <w:rsid w:val="00D77659"/>
    <w:rsid w:val="00D7769E"/>
    <w:rsid w:val="00D77741"/>
    <w:rsid w:val="00D7777A"/>
    <w:rsid w:val="00D7778B"/>
    <w:rsid w:val="00D777D4"/>
    <w:rsid w:val="00D7780E"/>
    <w:rsid w:val="00D77984"/>
    <w:rsid w:val="00D77A09"/>
    <w:rsid w:val="00D77BBC"/>
    <w:rsid w:val="00D77C5F"/>
    <w:rsid w:val="00D77D1F"/>
    <w:rsid w:val="00D77D78"/>
    <w:rsid w:val="00D77ECB"/>
    <w:rsid w:val="00D77FCE"/>
    <w:rsid w:val="00D8006B"/>
    <w:rsid w:val="00D801B2"/>
    <w:rsid w:val="00D801F9"/>
    <w:rsid w:val="00D8021D"/>
    <w:rsid w:val="00D8028F"/>
    <w:rsid w:val="00D80446"/>
    <w:rsid w:val="00D8046F"/>
    <w:rsid w:val="00D8059A"/>
    <w:rsid w:val="00D80677"/>
    <w:rsid w:val="00D806CC"/>
    <w:rsid w:val="00D806FC"/>
    <w:rsid w:val="00D80776"/>
    <w:rsid w:val="00D8081F"/>
    <w:rsid w:val="00D80879"/>
    <w:rsid w:val="00D808EB"/>
    <w:rsid w:val="00D8099A"/>
    <w:rsid w:val="00D809CE"/>
    <w:rsid w:val="00D809DC"/>
    <w:rsid w:val="00D80B83"/>
    <w:rsid w:val="00D80B85"/>
    <w:rsid w:val="00D80C8C"/>
    <w:rsid w:val="00D80D62"/>
    <w:rsid w:val="00D80D81"/>
    <w:rsid w:val="00D80E29"/>
    <w:rsid w:val="00D80E2D"/>
    <w:rsid w:val="00D80E78"/>
    <w:rsid w:val="00D80F85"/>
    <w:rsid w:val="00D80FCD"/>
    <w:rsid w:val="00D80FF7"/>
    <w:rsid w:val="00D8107B"/>
    <w:rsid w:val="00D81095"/>
    <w:rsid w:val="00D81179"/>
    <w:rsid w:val="00D811D8"/>
    <w:rsid w:val="00D81246"/>
    <w:rsid w:val="00D81247"/>
    <w:rsid w:val="00D8124F"/>
    <w:rsid w:val="00D81361"/>
    <w:rsid w:val="00D813E8"/>
    <w:rsid w:val="00D814AE"/>
    <w:rsid w:val="00D81600"/>
    <w:rsid w:val="00D81652"/>
    <w:rsid w:val="00D81913"/>
    <w:rsid w:val="00D81960"/>
    <w:rsid w:val="00D819A3"/>
    <w:rsid w:val="00D81B15"/>
    <w:rsid w:val="00D81B26"/>
    <w:rsid w:val="00D81BE1"/>
    <w:rsid w:val="00D81D12"/>
    <w:rsid w:val="00D81D2F"/>
    <w:rsid w:val="00D81D50"/>
    <w:rsid w:val="00D81ED2"/>
    <w:rsid w:val="00D81ED3"/>
    <w:rsid w:val="00D81F1F"/>
    <w:rsid w:val="00D81F4F"/>
    <w:rsid w:val="00D81F6E"/>
    <w:rsid w:val="00D81F7D"/>
    <w:rsid w:val="00D82157"/>
    <w:rsid w:val="00D821C6"/>
    <w:rsid w:val="00D8226D"/>
    <w:rsid w:val="00D82337"/>
    <w:rsid w:val="00D8238F"/>
    <w:rsid w:val="00D823B8"/>
    <w:rsid w:val="00D824DB"/>
    <w:rsid w:val="00D8250F"/>
    <w:rsid w:val="00D825A3"/>
    <w:rsid w:val="00D82925"/>
    <w:rsid w:val="00D82A87"/>
    <w:rsid w:val="00D82AA9"/>
    <w:rsid w:val="00D82B1F"/>
    <w:rsid w:val="00D82B6A"/>
    <w:rsid w:val="00D82C0E"/>
    <w:rsid w:val="00D82C92"/>
    <w:rsid w:val="00D82CFF"/>
    <w:rsid w:val="00D82D1B"/>
    <w:rsid w:val="00D82D5E"/>
    <w:rsid w:val="00D82D81"/>
    <w:rsid w:val="00D82E91"/>
    <w:rsid w:val="00D82E99"/>
    <w:rsid w:val="00D82ECA"/>
    <w:rsid w:val="00D82F34"/>
    <w:rsid w:val="00D830CD"/>
    <w:rsid w:val="00D830DF"/>
    <w:rsid w:val="00D83127"/>
    <w:rsid w:val="00D83143"/>
    <w:rsid w:val="00D83324"/>
    <w:rsid w:val="00D83334"/>
    <w:rsid w:val="00D83488"/>
    <w:rsid w:val="00D834AA"/>
    <w:rsid w:val="00D834BD"/>
    <w:rsid w:val="00D8356F"/>
    <w:rsid w:val="00D8358D"/>
    <w:rsid w:val="00D836CA"/>
    <w:rsid w:val="00D83761"/>
    <w:rsid w:val="00D8376D"/>
    <w:rsid w:val="00D837D0"/>
    <w:rsid w:val="00D83A64"/>
    <w:rsid w:val="00D83A98"/>
    <w:rsid w:val="00D83D28"/>
    <w:rsid w:val="00D83E0C"/>
    <w:rsid w:val="00D83E25"/>
    <w:rsid w:val="00D83E68"/>
    <w:rsid w:val="00D83F1D"/>
    <w:rsid w:val="00D83F39"/>
    <w:rsid w:val="00D83F41"/>
    <w:rsid w:val="00D83FE0"/>
    <w:rsid w:val="00D8403B"/>
    <w:rsid w:val="00D840DC"/>
    <w:rsid w:val="00D840FE"/>
    <w:rsid w:val="00D841EE"/>
    <w:rsid w:val="00D842E5"/>
    <w:rsid w:val="00D8430F"/>
    <w:rsid w:val="00D84347"/>
    <w:rsid w:val="00D843A3"/>
    <w:rsid w:val="00D843C3"/>
    <w:rsid w:val="00D843DC"/>
    <w:rsid w:val="00D844BA"/>
    <w:rsid w:val="00D844E4"/>
    <w:rsid w:val="00D84644"/>
    <w:rsid w:val="00D84682"/>
    <w:rsid w:val="00D84689"/>
    <w:rsid w:val="00D846A8"/>
    <w:rsid w:val="00D84731"/>
    <w:rsid w:val="00D84734"/>
    <w:rsid w:val="00D84A5C"/>
    <w:rsid w:val="00D84A6D"/>
    <w:rsid w:val="00D84A93"/>
    <w:rsid w:val="00D84B32"/>
    <w:rsid w:val="00D84BDF"/>
    <w:rsid w:val="00D84C47"/>
    <w:rsid w:val="00D84C7B"/>
    <w:rsid w:val="00D84C8F"/>
    <w:rsid w:val="00D84D4C"/>
    <w:rsid w:val="00D84EEC"/>
    <w:rsid w:val="00D84F22"/>
    <w:rsid w:val="00D84F2B"/>
    <w:rsid w:val="00D84F57"/>
    <w:rsid w:val="00D84F9E"/>
    <w:rsid w:val="00D85092"/>
    <w:rsid w:val="00D85100"/>
    <w:rsid w:val="00D85119"/>
    <w:rsid w:val="00D85253"/>
    <w:rsid w:val="00D8526D"/>
    <w:rsid w:val="00D8534C"/>
    <w:rsid w:val="00D853F2"/>
    <w:rsid w:val="00D853F7"/>
    <w:rsid w:val="00D8556C"/>
    <w:rsid w:val="00D856AA"/>
    <w:rsid w:val="00D8573B"/>
    <w:rsid w:val="00D8575E"/>
    <w:rsid w:val="00D857C8"/>
    <w:rsid w:val="00D85880"/>
    <w:rsid w:val="00D859BC"/>
    <w:rsid w:val="00D85A45"/>
    <w:rsid w:val="00D85B3A"/>
    <w:rsid w:val="00D85B6B"/>
    <w:rsid w:val="00D85B75"/>
    <w:rsid w:val="00D85BCA"/>
    <w:rsid w:val="00D85C4D"/>
    <w:rsid w:val="00D85D71"/>
    <w:rsid w:val="00D85D77"/>
    <w:rsid w:val="00D85D9D"/>
    <w:rsid w:val="00D85DD6"/>
    <w:rsid w:val="00D85E21"/>
    <w:rsid w:val="00D85EF5"/>
    <w:rsid w:val="00D85FDB"/>
    <w:rsid w:val="00D8602F"/>
    <w:rsid w:val="00D86050"/>
    <w:rsid w:val="00D860DF"/>
    <w:rsid w:val="00D860E1"/>
    <w:rsid w:val="00D861B0"/>
    <w:rsid w:val="00D8630A"/>
    <w:rsid w:val="00D8630F"/>
    <w:rsid w:val="00D86375"/>
    <w:rsid w:val="00D863D8"/>
    <w:rsid w:val="00D86405"/>
    <w:rsid w:val="00D86415"/>
    <w:rsid w:val="00D86416"/>
    <w:rsid w:val="00D864D3"/>
    <w:rsid w:val="00D865E6"/>
    <w:rsid w:val="00D86772"/>
    <w:rsid w:val="00D8679F"/>
    <w:rsid w:val="00D867A6"/>
    <w:rsid w:val="00D867C4"/>
    <w:rsid w:val="00D86883"/>
    <w:rsid w:val="00D868A9"/>
    <w:rsid w:val="00D868D2"/>
    <w:rsid w:val="00D86A2D"/>
    <w:rsid w:val="00D86A2E"/>
    <w:rsid w:val="00D86A33"/>
    <w:rsid w:val="00D86A48"/>
    <w:rsid w:val="00D86A4F"/>
    <w:rsid w:val="00D86AAB"/>
    <w:rsid w:val="00D86B2B"/>
    <w:rsid w:val="00D86BB4"/>
    <w:rsid w:val="00D86CA1"/>
    <w:rsid w:val="00D86CE7"/>
    <w:rsid w:val="00D86E5F"/>
    <w:rsid w:val="00D87013"/>
    <w:rsid w:val="00D87075"/>
    <w:rsid w:val="00D8726C"/>
    <w:rsid w:val="00D8729C"/>
    <w:rsid w:val="00D873FF"/>
    <w:rsid w:val="00D8747D"/>
    <w:rsid w:val="00D87529"/>
    <w:rsid w:val="00D8752B"/>
    <w:rsid w:val="00D875BD"/>
    <w:rsid w:val="00D875D0"/>
    <w:rsid w:val="00D875F5"/>
    <w:rsid w:val="00D8775F"/>
    <w:rsid w:val="00D877A0"/>
    <w:rsid w:val="00D877D8"/>
    <w:rsid w:val="00D87970"/>
    <w:rsid w:val="00D879D8"/>
    <w:rsid w:val="00D879E7"/>
    <w:rsid w:val="00D87A93"/>
    <w:rsid w:val="00D87AE4"/>
    <w:rsid w:val="00D87C63"/>
    <w:rsid w:val="00D87D0E"/>
    <w:rsid w:val="00D87D63"/>
    <w:rsid w:val="00D87DA9"/>
    <w:rsid w:val="00D87DD0"/>
    <w:rsid w:val="00D87EF1"/>
    <w:rsid w:val="00D87F00"/>
    <w:rsid w:val="00D900AB"/>
    <w:rsid w:val="00D90113"/>
    <w:rsid w:val="00D90151"/>
    <w:rsid w:val="00D9026E"/>
    <w:rsid w:val="00D9027C"/>
    <w:rsid w:val="00D902B5"/>
    <w:rsid w:val="00D902F5"/>
    <w:rsid w:val="00D904FC"/>
    <w:rsid w:val="00D9051F"/>
    <w:rsid w:val="00D90569"/>
    <w:rsid w:val="00D905B4"/>
    <w:rsid w:val="00D905E5"/>
    <w:rsid w:val="00D90603"/>
    <w:rsid w:val="00D90609"/>
    <w:rsid w:val="00D9063A"/>
    <w:rsid w:val="00D90759"/>
    <w:rsid w:val="00D90A30"/>
    <w:rsid w:val="00D90A4F"/>
    <w:rsid w:val="00D90B35"/>
    <w:rsid w:val="00D90BA8"/>
    <w:rsid w:val="00D90C83"/>
    <w:rsid w:val="00D90CA4"/>
    <w:rsid w:val="00D90CE9"/>
    <w:rsid w:val="00D90DA0"/>
    <w:rsid w:val="00D90DB7"/>
    <w:rsid w:val="00D90DF6"/>
    <w:rsid w:val="00D90E0A"/>
    <w:rsid w:val="00D90E34"/>
    <w:rsid w:val="00D91050"/>
    <w:rsid w:val="00D911CB"/>
    <w:rsid w:val="00D91204"/>
    <w:rsid w:val="00D9124D"/>
    <w:rsid w:val="00D912D6"/>
    <w:rsid w:val="00D912F0"/>
    <w:rsid w:val="00D91363"/>
    <w:rsid w:val="00D913E0"/>
    <w:rsid w:val="00D91456"/>
    <w:rsid w:val="00D914B6"/>
    <w:rsid w:val="00D91512"/>
    <w:rsid w:val="00D91525"/>
    <w:rsid w:val="00D916B2"/>
    <w:rsid w:val="00D916F2"/>
    <w:rsid w:val="00D91736"/>
    <w:rsid w:val="00D91864"/>
    <w:rsid w:val="00D919FE"/>
    <w:rsid w:val="00D91A0E"/>
    <w:rsid w:val="00D91A1D"/>
    <w:rsid w:val="00D91A36"/>
    <w:rsid w:val="00D91A8B"/>
    <w:rsid w:val="00D91A93"/>
    <w:rsid w:val="00D91ABF"/>
    <w:rsid w:val="00D91AC4"/>
    <w:rsid w:val="00D91B3D"/>
    <w:rsid w:val="00D91C13"/>
    <w:rsid w:val="00D91C41"/>
    <w:rsid w:val="00D91CD1"/>
    <w:rsid w:val="00D91CDD"/>
    <w:rsid w:val="00D91D4F"/>
    <w:rsid w:val="00D91EE7"/>
    <w:rsid w:val="00D91EF3"/>
    <w:rsid w:val="00D91EFA"/>
    <w:rsid w:val="00D91F58"/>
    <w:rsid w:val="00D92090"/>
    <w:rsid w:val="00D9209F"/>
    <w:rsid w:val="00D920F0"/>
    <w:rsid w:val="00D921BB"/>
    <w:rsid w:val="00D92226"/>
    <w:rsid w:val="00D92236"/>
    <w:rsid w:val="00D9223F"/>
    <w:rsid w:val="00D922A1"/>
    <w:rsid w:val="00D922D2"/>
    <w:rsid w:val="00D9239B"/>
    <w:rsid w:val="00D924B5"/>
    <w:rsid w:val="00D924F1"/>
    <w:rsid w:val="00D92518"/>
    <w:rsid w:val="00D92591"/>
    <w:rsid w:val="00D92606"/>
    <w:rsid w:val="00D92879"/>
    <w:rsid w:val="00D92899"/>
    <w:rsid w:val="00D92A24"/>
    <w:rsid w:val="00D92A66"/>
    <w:rsid w:val="00D92AF2"/>
    <w:rsid w:val="00D92BB8"/>
    <w:rsid w:val="00D92C23"/>
    <w:rsid w:val="00D92C25"/>
    <w:rsid w:val="00D92C44"/>
    <w:rsid w:val="00D92C70"/>
    <w:rsid w:val="00D92CF3"/>
    <w:rsid w:val="00D92DEF"/>
    <w:rsid w:val="00D92E6D"/>
    <w:rsid w:val="00D92E8F"/>
    <w:rsid w:val="00D92EAE"/>
    <w:rsid w:val="00D92F45"/>
    <w:rsid w:val="00D92F7D"/>
    <w:rsid w:val="00D9303E"/>
    <w:rsid w:val="00D9306C"/>
    <w:rsid w:val="00D9316F"/>
    <w:rsid w:val="00D93197"/>
    <w:rsid w:val="00D93217"/>
    <w:rsid w:val="00D932C8"/>
    <w:rsid w:val="00D9333A"/>
    <w:rsid w:val="00D9340C"/>
    <w:rsid w:val="00D93448"/>
    <w:rsid w:val="00D93469"/>
    <w:rsid w:val="00D93489"/>
    <w:rsid w:val="00D934CF"/>
    <w:rsid w:val="00D934F4"/>
    <w:rsid w:val="00D93502"/>
    <w:rsid w:val="00D93578"/>
    <w:rsid w:val="00D935B5"/>
    <w:rsid w:val="00D935DC"/>
    <w:rsid w:val="00D93622"/>
    <w:rsid w:val="00D93686"/>
    <w:rsid w:val="00D936C9"/>
    <w:rsid w:val="00D936EF"/>
    <w:rsid w:val="00D93780"/>
    <w:rsid w:val="00D93782"/>
    <w:rsid w:val="00D93791"/>
    <w:rsid w:val="00D938E0"/>
    <w:rsid w:val="00D938FC"/>
    <w:rsid w:val="00D93ACF"/>
    <w:rsid w:val="00D93BF2"/>
    <w:rsid w:val="00D93C95"/>
    <w:rsid w:val="00D93D88"/>
    <w:rsid w:val="00D93E84"/>
    <w:rsid w:val="00D93F84"/>
    <w:rsid w:val="00D93F89"/>
    <w:rsid w:val="00D93FF0"/>
    <w:rsid w:val="00D94014"/>
    <w:rsid w:val="00D9403C"/>
    <w:rsid w:val="00D9404B"/>
    <w:rsid w:val="00D940BE"/>
    <w:rsid w:val="00D940EC"/>
    <w:rsid w:val="00D9414C"/>
    <w:rsid w:val="00D9428A"/>
    <w:rsid w:val="00D9441C"/>
    <w:rsid w:val="00D9451D"/>
    <w:rsid w:val="00D9461E"/>
    <w:rsid w:val="00D94770"/>
    <w:rsid w:val="00D947BF"/>
    <w:rsid w:val="00D947FF"/>
    <w:rsid w:val="00D94903"/>
    <w:rsid w:val="00D9491B"/>
    <w:rsid w:val="00D949AE"/>
    <w:rsid w:val="00D94A53"/>
    <w:rsid w:val="00D94AC3"/>
    <w:rsid w:val="00D94B94"/>
    <w:rsid w:val="00D94BAE"/>
    <w:rsid w:val="00D94C77"/>
    <w:rsid w:val="00D94D06"/>
    <w:rsid w:val="00D94E36"/>
    <w:rsid w:val="00D94EBF"/>
    <w:rsid w:val="00D94F4C"/>
    <w:rsid w:val="00D94F5E"/>
    <w:rsid w:val="00D94F9B"/>
    <w:rsid w:val="00D94FC7"/>
    <w:rsid w:val="00D9517A"/>
    <w:rsid w:val="00D951AB"/>
    <w:rsid w:val="00D951BC"/>
    <w:rsid w:val="00D951CD"/>
    <w:rsid w:val="00D951DA"/>
    <w:rsid w:val="00D9538A"/>
    <w:rsid w:val="00D953AC"/>
    <w:rsid w:val="00D9541A"/>
    <w:rsid w:val="00D95532"/>
    <w:rsid w:val="00D95547"/>
    <w:rsid w:val="00D95654"/>
    <w:rsid w:val="00D956AF"/>
    <w:rsid w:val="00D95721"/>
    <w:rsid w:val="00D957EC"/>
    <w:rsid w:val="00D9589A"/>
    <w:rsid w:val="00D958CB"/>
    <w:rsid w:val="00D958F6"/>
    <w:rsid w:val="00D9591B"/>
    <w:rsid w:val="00D95953"/>
    <w:rsid w:val="00D95958"/>
    <w:rsid w:val="00D959BC"/>
    <w:rsid w:val="00D95A76"/>
    <w:rsid w:val="00D95BD6"/>
    <w:rsid w:val="00D95C8B"/>
    <w:rsid w:val="00D95CD2"/>
    <w:rsid w:val="00D95CDD"/>
    <w:rsid w:val="00D95DC7"/>
    <w:rsid w:val="00D95E16"/>
    <w:rsid w:val="00D95ECA"/>
    <w:rsid w:val="00D95EFF"/>
    <w:rsid w:val="00D96065"/>
    <w:rsid w:val="00D960E2"/>
    <w:rsid w:val="00D960ED"/>
    <w:rsid w:val="00D9615B"/>
    <w:rsid w:val="00D96270"/>
    <w:rsid w:val="00D962F6"/>
    <w:rsid w:val="00D9635D"/>
    <w:rsid w:val="00D9648D"/>
    <w:rsid w:val="00D9653D"/>
    <w:rsid w:val="00D96611"/>
    <w:rsid w:val="00D96690"/>
    <w:rsid w:val="00D9683D"/>
    <w:rsid w:val="00D968BE"/>
    <w:rsid w:val="00D96911"/>
    <w:rsid w:val="00D96952"/>
    <w:rsid w:val="00D9699C"/>
    <w:rsid w:val="00D96A4D"/>
    <w:rsid w:val="00D96A91"/>
    <w:rsid w:val="00D96A9B"/>
    <w:rsid w:val="00D96AD4"/>
    <w:rsid w:val="00D96AD8"/>
    <w:rsid w:val="00D96B2C"/>
    <w:rsid w:val="00D96B4E"/>
    <w:rsid w:val="00D96B58"/>
    <w:rsid w:val="00D96BD0"/>
    <w:rsid w:val="00D96C84"/>
    <w:rsid w:val="00D96D32"/>
    <w:rsid w:val="00D96D42"/>
    <w:rsid w:val="00D96E21"/>
    <w:rsid w:val="00D96EFB"/>
    <w:rsid w:val="00D970EA"/>
    <w:rsid w:val="00D97117"/>
    <w:rsid w:val="00D971B1"/>
    <w:rsid w:val="00D9720D"/>
    <w:rsid w:val="00D97242"/>
    <w:rsid w:val="00D972E0"/>
    <w:rsid w:val="00D973BA"/>
    <w:rsid w:val="00D9745F"/>
    <w:rsid w:val="00D97482"/>
    <w:rsid w:val="00D97484"/>
    <w:rsid w:val="00D974EC"/>
    <w:rsid w:val="00D97555"/>
    <w:rsid w:val="00D97566"/>
    <w:rsid w:val="00D975B9"/>
    <w:rsid w:val="00D976BC"/>
    <w:rsid w:val="00D97735"/>
    <w:rsid w:val="00D97811"/>
    <w:rsid w:val="00D9782E"/>
    <w:rsid w:val="00D9783E"/>
    <w:rsid w:val="00D9784C"/>
    <w:rsid w:val="00D97852"/>
    <w:rsid w:val="00D978EC"/>
    <w:rsid w:val="00D979A0"/>
    <w:rsid w:val="00D979C7"/>
    <w:rsid w:val="00D97A0D"/>
    <w:rsid w:val="00D97A30"/>
    <w:rsid w:val="00D97AA1"/>
    <w:rsid w:val="00D97AB1"/>
    <w:rsid w:val="00D97BD7"/>
    <w:rsid w:val="00D97C32"/>
    <w:rsid w:val="00D97D9B"/>
    <w:rsid w:val="00D97EDC"/>
    <w:rsid w:val="00DA0015"/>
    <w:rsid w:val="00DA0025"/>
    <w:rsid w:val="00DA0067"/>
    <w:rsid w:val="00DA015D"/>
    <w:rsid w:val="00DA02C8"/>
    <w:rsid w:val="00DA02EE"/>
    <w:rsid w:val="00DA03C0"/>
    <w:rsid w:val="00DA043C"/>
    <w:rsid w:val="00DA05D2"/>
    <w:rsid w:val="00DA05F4"/>
    <w:rsid w:val="00DA061A"/>
    <w:rsid w:val="00DA062A"/>
    <w:rsid w:val="00DA06BD"/>
    <w:rsid w:val="00DA06CD"/>
    <w:rsid w:val="00DA06FD"/>
    <w:rsid w:val="00DA098A"/>
    <w:rsid w:val="00DA0A5E"/>
    <w:rsid w:val="00DA0B23"/>
    <w:rsid w:val="00DA0B77"/>
    <w:rsid w:val="00DA0B82"/>
    <w:rsid w:val="00DA0BFA"/>
    <w:rsid w:val="00DA0C1F"/>
    <w:rsid w:val="00DA0C57"/>
    <w:rsid w:val="00DA0CEF"/>
    <w:rsid w:val="00DA0D08"/>
    <w:rsid w:val="00DA0E55"/>
    <w:rsid w:val="00DA0F15"/>
    <w:rsid w:val="00DA0F3F"/>
    <w:rsid w:val="00DA0FD0"/>
    <w:rsid w:val="00DA0FD6"/>
    <w:rsid w:val="00DA107D"/>
    <w:rsid w:val="00DA1327"/>
    <w:rsid w:val="00DA14BC"/>
    <w:rsid w:val="00DA152D"/>
    <w:rsid w:val="00DA1558"/>
    <w:rsid w:val="00DA1647"/>
    <w:rsid w:val="00DA165F"/>
    <w:rsid w:val="00DA16CB"/>
    <w:rsid w:val="00DA1713"/>
    <w:rsid w:val="00DA180F"/>
    <w:rsid w:val="00DA183C"/>
    <w:rsid w:val="00DA187D"/>
    <w:rsid w:val="00DA1A7A"/>
    <w:rsid w:val="00DA1AE6"/>
    <w:rsid w:val="00DA1BB8"/>
    <w:rsid w:val="00DA1BE4"/>
    <w:rsid w:val="00DA1C7A"/>
    <w:rsid w:val="00DA1CD0"/>
    <w:rsid w:val="00DA1D85"/>
    <w:rsid w:val="00DA1E89"/>
    <w:rsid w:val="00DA2091"/>
    <w:rsid w:val="00DA20DB"/>
    <w:rsid w:val="00DA2105"/>
    <w:rsid w:val="00DA2291"/>
    <w:rsid w:val="00DA22F9"/>
    <w:rsid w:val="00DA2355"/>
    <w:rsid w:val="00DA23AC"/>
    <w:rsid w:val="00DA251F"/>
    <w:rsid w:val="00DA260A"/>
    <w:rsid w:val="00DA2672"/>
    <w:rsid w:val="00DA26D8"/>
    <w:rsid w:val="00DA26DF"/>
    <w:rsid w:val="00DA279F"/>
    <w:rsid w:val="00DA29A5"/>
    <w:rsid w:val="00DA29C4"/>
    <w:rsid w:val="00DA29E9"/>
    <w:rsid w:val="00DA2A97"/>
    <w:rsid w:val="00DA2ACE"/>
    <w:rsid w:val="00DA2C28"/>
    <w:rsid w:val="00DA2CFE"/>
    <w:rsid w:val="00DA2D9D"/>
    <w:rsid w:val="00DA2DAD"/>
    <w:rsid w:val="00DA2E73"/>
    <w:rsid w:val="00DA2E80"/>
    <w:rsid w:val="00DA2F6F"/>
    <w:rsid w:val="00DA2FA9"/>
    <w:rsid w:val="00DA3014"/>
    <w:rsid w:val="00DA30B0"/>
    <w:rsid w:val="00DA30E6"/>
    <w:rsid w:val="00DA31BE"/>
    <w:rsid w:val="00DA322E"/>
    <w:rsid w:val="00DA338F"/>
    <w:rsid w:val="00DA33AC"/>
    <w:rsid w:val="00DA33B1"/>
    <w:rsid w:val="00DA3457"/>
    <w:rsid w:val="00DA3471"/>
    <w:rsid w:val="00DA357C"/>
    <w:rsid w:val="00DA35D6"/>
    <w:rsid w:val="00DA36A0"/>
    <w:rsid w:val="00DA36FF"/>
    <w:rsid w:val="00DA371B"/>
    <w:rsid w:val="00DA3898"/>
    <w:rsid w:val="00DA39C2"/>
    <w:rsid w:val="00DA3BF8"/>
    <w:rsid w:val="00DA3C19"/>
    <w:rsid w:val="00DA3CA2"/>
    <w:rsid w:val="00DA3CB1"/>
    <w:rsid w:val="00DA3CDF"/>
    <w:rsid w:val="00DA3D01"/>
    <w:rsid w:val="00DA3D78"/>
    <w:rsid w:val="00DA3E0B"/>
    <w:rsid w:val="00DA3E3D"/>
    <w:rsid w:val="00DA3FE5"/>
    <w:rsid w:val="00DA3FFA"/>
    <w:rsid w:val="00DA402F"/>
    <w:rsid w:val="00DA414B"/>
    <w:rsid w:val="00DA4225"/>
    <w:rsid w:val="00DA4236"/>
    <w:rsid w:val="00DA42EE"/>
    <w:rsid w:val="00DA43F3"/>
    <w:rsid w:val="00DA44C2"/>
    <w:rsid w:val="00DA44E0"/>
    <w:rsid w:val="00DA4519"/>
    <w:rsid w:val="00DA453A"/>
    <w:rsid w:val="00DA455B"/>
    <w:rsid w:val="00DA45D2"/>
    <w:rsid w:val="00DA45E3"/>
    <w:rsid w:val="00DA46F9"/>
    <w:rsid w:val="00DA47D2"/>
    <w:rsid w:val="00DA4810"/>
    <w:rsid w:val="00DA4844"/>
    <w:rsid w:val="00DA4905"/>
    <w:rsid w:val="00DA4910"/>
    <w:rsid w:val="00DA49C0"/>
    <w:rsid w:val="00DA49DA"/>
    <w:rsid w:val="00DA49E6"/>
    <w:rsid w:val="00DA4B88"/>
    <w:rsid w:val="00DA4C0C"/>
    <w:rsid w:val="00DA4C42"/>
    <w:rsid w:val="00DA4C5C"/>
    <w:rsid w:val="00DA4C64"/>
    <w:rsid w:val="00DA4CA2"/>
    <w:rsid w:val="00DA4CCF"/>
    <w:rsid w:val="00DA4DDE"/>
    <w:rsid w:val="00DA4F2A"/>
    <w:rsid w:val="00DA4F87"/>
    <w:rsid w:val="00DA4FCC"/>
    <w:rsid w:val="00DA5077"/>
    <w:rsid w:val="00DA5117"/>
    <w:rsid w:val="00DA511B"/>
    <w:rsid w:val="00DA511C"/>
    <w:rsid w:val="00DA5236"/>
    <w:rsid w:val="00DA5272"/>
    <w:rsid w:val="00DA5287"/>
    <w:rsid w:val="00DA52D0"/>
    <w:rsid w:val="00DA531F"/>
    <w:rsid w:val="00DA5386"/>
    <w:rsid w:val="00DA5399"/>
    <w:rsid w:val="00DA53A7"/>
    <w:rsid w:val="00DA540E"/>
    <w:rsid w:val="00DA5499"/>
    <w:rsid w:val="00DA54AE"/>
    <w:rsid w:val="00DA5535"/>
    <w:rsid w:val="00DA5536"/>
    <w:rsid w:val="00DA55C1"/>
    <w:rsid w:val="00DA55E8"/>
    <w:rsid w:val="00DA5670"/>
    <w:rsid w:val="00DA56FA"/>
    <w:rsid w:val="00DA5783"/>
    <w:rsid w:val="00DA58D9"/>
    <w:rsid w:val="00DA5A37"/>
    <w:rsid w:val="00DA5A50"/>
    <w:rsid w:val="00DA5B26"/>
    <w:rsid w:val="00DA5BDE"/>
    <w:rsid w:val="00DA5C0C"/>
    <w:rsid w:val="00DA5C57"/>
    <w:rsid w:val="00DA5C62"/>
    <w:rsid w:val="00DA5EA0"/>
    <w:rsid w:val="00DA5F1A"/>
    <w:rsid w:val="00DA5F6D"/>
    <w:rsid w:val="00DA6087"/>
    <w:rsid w:val="00DA60AA"/>
    <w:rsid w:val="00DA60AC"/>
    <w:rsid w:val="00DA60CF"/>
    <w:rsid w:val="00DA6126"/>
    <w:rsid w:val="00DA6133"/>
    <w:rsid w:val="00DA616C"/>
    <w:rsid w:val="00DA6171"/>
    <w:rsid w:val="00DA6205"/>
    <w:rsid w:val="00DA6277"/>
    <w:rsid w:val="00DA62B5"/>
    <w:rsid w:val="00DA62C6"/>
    <w:rsid w:val="00DA62EA"/>
    <w:rsid w:val="00DA62FC"/>
    <w:rsid w:val="00DA63E0"/>
    <w:rsid w:val="00DA64F2"/>
    <w:rsid w:val="00DA65CA"/>
    <w:rsid w:val="00DA6604"/>
    <w:rsid w:val="00DA66D2"/>
    <w:rsid w:val="00DA66DA"/>
    <w:rsid w:val="00DA6716"/>
    <w:rsid w:val="00DA672F"/>
    <w:rsid w:val="00DA6786"/>
    <w:rsid w:val="00DA67A8"/>
    <w:rsid w:val="00DA67FD"/>
    <w:rsid w:val="00DA6838"/>
    <w:rsid w:val="00DA68D5"/>
    <w:rsid w:val="00DA6920"/>
    <w:rsid w:val="00DA69A9"/>
    <w:rsid w:val="00DA69EB"/>
    <w:rsid w:val="00DA6A06"/>
    <w:rsid w:val="00DA6AA0"/>
    <w:rsid w:val="00DA6AB1"/>
    <w:rsid w:val="00DA6B3A"/>
    <w:rsid w:val="00DA6B9C"/>
    <w:rsid w:val="00DA6C20"/>
    <w:rsid w:val="00DA6C88"/>
    <w:rsid w:val="00DA6D47"/>
    <w:rsid w:val="00DA6DD9"/>
    <w:rsid w:val="00DA6E55"/>
    <w:rsid w:val="00DA6EDA"/>
    <w:rsid w:val="00DA6F4D"/>
    <w:rsid w:val="00DA6F7C"/>
    <w:rsid w:val="00DA6FB6"/>
    <w:rsid w:val="00DA70C7"/>
    <w:rsid w:val="00DA7134"/>
    <w:rsid w:val="00DA7143"/>
    <w:rsid w:val="00DA7277"/>
    <w:rsid w:val="00DA7299"/>
    <w:rsid w:val="00DA72ED"/>
    <w:rsid w:val="00DA7342"/>
    <w:rsid w:val="00DA73CF"/>
    <w:rsid w:val="00DA73DB"/>
    <w:rsid w:val="00DA7471"/>
    <w:rsid w:val="00DA74C7"/>
    <w:rsid w:val="00DA74F8"/>
    <w:rsid w:val="00DA754B"/>
    <w:rsid w:val="00DA756A"/>
    <w:rsid w:val="00DA7731"/>
    <w:rsid w:val="00DA7778"/>
    <w:rsid w:val="00DA778E"/>
    <w:rsid w:val="00DA779A"/>
    <w:rsid w:val="00DA77B5"/>
    <w:rsid w:val="00DA7858"/>
    <w:rsid w:val="00DA7880"/>
    <w:rsid w:val="00DA78BA"/>
    <w:rsid w:val="00DA7945"/>
    <w:rsid w:val="00DA7977"/>
    <w:rsid w:val="00DA7A81"/>
    <w:rsid w:val="00DA7B56"/>
    <w:rsid w:val="00DA7B5D"/>
    <w:rsid w:val="00DA7BF6"/>
    <w:rsid w:val="00DA7C82"/>
    <w:rsid w:val="00DA7C9D"/>
    <w:rsid w:val="00DA7D07"/>
    <w:rsid w:val="00DA7D95"/>
    <w:rsid w:val="00DA7E95"/>
    <w:rsid w:val="00DA7EE4"/>
    <w:rsid w:val="00DA7F14"/>
    <w:rsid w:val="00DA7F7B"/>
    <w:rsid w:val="00DA7FDB"/>
    <w:rsid w:val="00DB00DF"/>
    <w:rsid w:val="00DB022A"/>
    <w:rsid w:val="00DB0281"/>
    <w:rsid w:val="00DB02BA"/>
    <w:rsid w:val="00DB0384"/>
    <w:rsid w:val="00DB03A8"/>
    <w:rsid w:val="00DB044A"/>
    <w:rsid w:val="00DB053D"/>
    <w:rsid w:val="00DB08B9"/>
    <w:rsid w:val="00DB09AF"/>
    <w:rsid w:val="00DB0A11"/>
    <w:rsid w:val="00DB0A28"/>
    <w:rsid w:val="00DB0B29"/>
    <w:rsid w:val="00DB0B2E"/>
    <w:rsid w:val="00DB0BCF"/>
    <w:rsid w:val="00DB0C0A"/>
    <w:rsid w:val="00DB0D9D"/>
    <w:rsid w:val="00DB0E70"/>
    <w:rsid w:val="00DB0F7F"/>
    <w:rsid w:val="00DB0FEF"/>
    <w:rsid w:val="00DB0FF6"/>
    <w:rsid w:val="00DB1399"/>
    <w:rsid w:val="00DB13C6"/>
    <w:rsid w:val="00DB1408"/>
    <w:rsid w:val="00DB148B"/>
    <w:rsid w:val="00DB1567"/>
    <w:rsid w:val="00DB1575"/>
    <w:rsid w:val="00DB15D6"/>
    <w:rsid w:val="00DB1857"/>
    <w:rsid w:val="00DB1914"/>
    <w:rsid w:val="00DB19C0"/>
    <w:rsid w:val="00DB19CF"/>
    <w:rsid w:val="00DB19D1"/>
    <w:rsid w:val="00DB1A61"/>
    <w:rsid w:val="00DB1A72"/>
    <w:rsid w:val="00DB1A82"/>
    <w:rsid w:val="00DB1A97"/>
    <w:rsid w:val="00DB1ACD"/>
    <w:rsid w:val="00DB1BC8"/>
    <w:rsid w:val="00DB1BEE"/>
    <w:rsid w:val="00DB1C4A"/>
    <w:rsid w:val="00DB1C4D"/>
    <w:rsid w:val="00DB1CAF"/>
    <w:rsid w:val="00DB1CF2"/>
    <w:rsid w:val="00DB1D52"/>
    <w:rsid w:val="00DB1EF0"/>
    <w:rsid w:val="00DB1F27"/>
    <w:rsid w:val="00DB1F7A"/>
    <w:rsid w:val="00DB2091"/>
    <w:rsid w:val="00DB20E3"/>
    <w:rsid w:val="00DB213D"/>
    <w:rsid w:val="00DB2280"/>
    <w:rsid w:val="00DB22A0"/>
    <w:rsid w:val="00DB22A3"/>
    <w:rsid w:val="00DB22E0"/>
    <w:rsid w:val="00DB233C"/>
    <w:rsid w:val="00DB23AC"/>
    <w:rsid w:val="00DB2521"/>
    <w:rsid w:val="00DB2614"/>
    <w:rsid w:val="00DB26F4"/>
    <w:rsid w:val="00DB2745"/>
    <w:rsid w:val="00DB2773"/>
    <w:rsid w:val="00DB27DC"/>
    <w:rsid w:val="00DB27E1"/>
    <w:rsid w:val="00DB2912"/>
    <w:rsid w:val="00DB2967"/>
    <w:rsid w:val="00DB2A8A"/>
    <w:rsid w:val="00DB2B34"/>
    <w:rsid w:val="00DB2BC7"/>
    <w:rsid w:val="00DB2C1E"/>
    <w:rsid w:val="00DB2CD4"/>
    <w:rsid w:val="00DB2CEC"/>
    <w:rsid w:val="00DB2CF5"/>
    <w:rsid w:val="00DB2D2F"/>
    <w:rsid w:val="00DB2D36"/>
    <w:rsid w:val="00DB2DE7"/>
    <w:rsid w:val="00DB2E0B"/>
    <w:rsid w:val="00DB2FA3"/>
    <w:rsid w:val="00DB3052"/>
    <w:rsid w:val="00DB305B"/>
    <w:rsid w:val="00DB317D"/>
    <w:rsid w:val="00DB325A"/>
    <w:rsid w:val="00DB33B3"/>
    <w:rsid w:val="00DB3431"/>
    <w:rsid w:val="00DB35A1"/>
    <w:rsid w:val="00DB35A8"/>
    <w:rsid w:val="00DB35A9"/>
    <w:rsid w:val="00DB35E2"/>
    <w:rsid w:val="00DB3651"/>
    <w:rsid w:val="00DB36B9"/>
    <w:rsid w:val="00DB382B"/>
    <w:rsid w:val="00DB3A35"/>
    <w:rsid w:val="00DB3A3A"/>
    <w:rsid w:val="00DB3A46"/>
    <w:rsid w:val="00DB3A7E"/>
    <w:rsid w:val="00DB3AAE"/>
    <w:rsid w:val="00DB3B5D"/>
    <w:rsid w:val="00DB3BD2"/>
    <w:rsid w:val="00DB3D39"/>
    <w:rsid w:val="00DB3D93"/>
    <w:rsid w:val="00DB3DD4"/>
    <w:rsid w:val="00DB3E3E"/>
    <w:rsid w:val="00DB3E6A"/>
    <w:rsid w:val="00DB3E7C"/>
    <w:rsid w:val="00DB3E93"/>
    <w:rsid w:val="00DB3F57"/>
    <w:rsid w:val="00DB4158"/>
    <w:rsid w:val="00DB41F0"/>
    <w:rsid w:val="00DB421A"/>
    <w:rsid w:val="00DB4254"/>
    <w:rsid w:val="00DB4273"/>
    <w:rsid w:val="00DB431A"/>
    <w:rsid w:val="00DB43B1"/>
    <w:rsid w:val="00DB44E8"/>
    <w:rsid w:val="00DB4508"/>
    <w:rsid w:val="00DB467F"/>
    <w:rsid w:val="00DB473B"/>
    <w:rsid w:val="00DB47CE"/>
    <w:rsid w:val="00DB49D5"/>
    <w:rsid w:val="00DB4A0A"/>
    <w:rsid w:val="00DB4A9F"/>
    <w:rsid w:val="00DB4B24"/>
    <w:rsid w:val="00DB4BFF"/>
    <w:rsid w:val="00DB4C75"/>
    <w:rsid w:val="00DB4CE3"/>
    <w:rsid w:val="00DB4D85"/>
    <w:rsid w:val="00DB4DC0"/>
    <w:rsid w:val="00DB4DEF"/>
    <w:rsid w:val="00DB4E47"/>
    <w:rsid w:val="00DB4F02"/>
    <w:rsid w:val="00DB4F31"/>
    <w:rsid w:val="00DB4F60"/>
    <w:rsid w:val="00DB4F7F"/>
    <w:rsid w:val="00DB4F86"/>
    <w:rsid w:val="00DB4FA4"/>
    <w:rsid w:val="00DB4FEF"/>
    <w:rsid w:val="00DB5036"/>
    <w:rsid w:val="00DB519A"/>
    <w:rsid w:val="00DB51BE"/>
    <w:rsid w:val="00DB51CD"/>
    <w:rsid w:val="00DB52B4"/>
    <w:rsid w:val="00DB5332"/>
    <w:rsid w:val="00DB539F"/>
    <w:rsid w:val="00DB53AE"/>
    <w:rsid w:val="00DB53EB"/>
    <w:rsid w:val="00DB542D"/>
    <w:rsid w:val="00DB550A"/>
    <w:rsid w:val="00DB55B4"/>
    <w:rsid w:val="00DB55BE"/>
    <w:rsid w:val="00DB5650"/>
    <w:rsid w:val="00DB567B"/>
    <w:rsid w:val="00DB56D8"/>
    <w:rsid w:val="00DB57BF"/>
    <w:rsid w:val="00DB57D8"/>
    <w:rsid w:val="00DB58C3"/>
    <w:rsid w:val="00DB590A"/>
    <w:rsid w:val="00DB5957"/>
    <w:rsid w:val="00DB59A5"/>
    <w:rsid w:val="00DB5A2D"/>
    <w:rsid w:val="00DB5A7B"/>
    <w:rsid w:val="00DB5AEC"/>
    <w:rsid w:val="00DB5B6B"/>
    <w:rsid w:val="00DB5B8F"/>
    <w:rsid w:val="00DB5BE8"/>
    <w:rsid w:val="00DB5BF1"/>
    <w:rsid w:val="00DB5C05"/>
    <w:rsid w:val="00DB5C06"/>
    <w:rsid w:val="00DB5D0D"/>
    <w:rsid w:val="00DB5DDC"/>
    <w:rsid w:val="00DB5E35"/>
    <w:rsid w:val="00DB5EC0"/>
    <w:rsid w:val="00DB5F62"/>
    <w:rsid w:val="00DB5FD8"/>
    <w:rsid w:val="00DB6097"/>
    <w:rsid w:val="00DB6108"/>
    <w:rsid w:val="00DB615F"/>
    <w:rsid w:val="00DB6186"/>
    <w:rsid w:val="00DB61F1"/>
    <w:rsid w:val="00DB63C9"/>
    <w:rsid w:val="00DB63F3"/>
    <w:rsid w:val="00DB646E"/>
    <w:rsid w:val="00DB6540"/>
    <w:rsid w:val="00DB65CA"/>
    <w:rsid w:val="00DB65DE"/>
    <w:rsid w:val="00DB6641"/>
    <w:rsid w:val="00DB6686"/>
    <w:rsid w:val="00DB67D9"/>
    <w:rsid w:val="00DB6844"/>
    <w:rsid w:val="00DB68EB"/>
    <w:rsid w:val="00DB6931"/>
    <w:rsid w:val="00DB6A2E"/>
    <w:rsid w:val="00DB6A65"/>
    <w:rsid w:val="00DB6B09"/>
    <w:rsid w:val="00DB6B12"/>
    <w:rsid w:val="00DB6B64"/>
    <w:rsid w:val="00DB6C62"/>
    <w:rsid w:val="00DB6CAE"/>
    <w:rsid w:val="00DB6D13"/>
    <w:rsid w:val="00DB6D80"/>
    <w:rsid w:val="00DB6E02"/>
    <w:rsid w:val="00DB6F04"/>
    <w:rsid w:val="00DB6FD7"/>
    <w:rsid w:val="00DB6FE5"/>
    <w:rsid w:val="00DB7047"/>
    <w:rsid w:val="00DB707F"/>
    <w:rsid w:val="00DB70C0"/>
    <w:rsid w:val="00DB711E"/>
    <w:rsid w:val="00DB713C"/>
    <w:rsid w:val="00DB73A6"/>
    <w:rsid w:val="00DB74C8"/>
    <w:rsid w:val="00DB75B6"/>
    <w:rsid w:val="00DB75BA"/>
    <w:rsid w:val="00DB75C4"/>
    <w:rsid w:val="00DB75C6"/>
    <w:rsid w:val="00DB7630"/>
    <w:rsid w:val="00DB76F9"/>
    <w:rsid w:val="00DB7829"/>
    <w:rsid w:val="00DB783B"/>
    <w:rsid w:val="00DB7891"/>
    <w:rsid w:val="00DB78CA"/>
    <w:rsid w:val="00DB79C4"/>
    <w:rsid w:val="00DB7A3D"/>
    <w:rsid w:val="00DB7B24"/>
    <w:rsid w:val="00DB7C9F"/>
    <w:rsid w:val="00DB7CB7"/>
    <w:rsid w:val="00DB7E27"/>
    <w:rsid w:val="00DB7EA4"/>
    <w:rsid w:val="00DB7EE9"/>
    <w:rsid w:val="00DB7F94"/>
    <w:rsid w:val="00DB7FBC"/>
    <w:rsid w:val="00DC0001"/>
    <w:rsid w:val="00DC001F"/>
    <w:rsid w:val="00DC00C4"/>
    <w:rsid w:val="00DC00CC"/>
    <w:rsid w:val="00DC0157"/>
    <w:rsid w:val="00DC01C1"/>
    <w:rsid w:val="00DC022D"/>
    <w:rsid w:val="00DC03B9"/>
    <w:rsid w:val="00DC0455"/>
    <w:rsid w:val="00DC059D"/>
    <w:rsid w:val="00DC05C1"/>
    <w:rsid w:val="00DC05F1"/>
    <w:rsid w:val="00DC0605"/>
    <w:rsid w:val="00DC065B"/>
    <w:rsid w:val="00DC0832"/>
    <w:rsid w:val="00DC08F5"/>
    <w:rsid w:val="00DC0A0D"/>
    <w:rsid w:val="00DC0AF4"/>
    <w:rsid w:val="00DC0B2F"/>
    <w:rsid w:val="00DC0CAF"/>
    <w:rsid w:val="00DC0D15"/>
    <w:rsid w:val="00DC0D9F"/>
    <w:rsid w:val="00DC0EE9"/>
    <w:rsid w:val="00DC0F64"/>
    <w:rsid w:val="00DC0F66"/>
    <w:rsid w:val="00DC0F6B"/>
    <w:rsid w:val="00DC0FA7"/>
    <w:rsid w:val="00DC0FFB"/>
    <w:rsid w:val="00DC103D"/>
    <w:rsid w:val="00DC107B"/>
    <w:rsid w:val="00DC10DF"/>
    <w:rsid w:val="00DC119A"/>
    <w:rsid w:val="00DC11D9"/>
    <w:rsid w:val="00DC11F7"/>
    <w:rsid w:val="00DC1205"/>
    <w:rsid w:val="00DC122E"/>
    <w:rsid w:val="00DC1387"/>
    <w:rsid w:val="00DC13ED"/>
    <w:rsid w:val="00DC14C2"/>
    <w:rsid w:val="00DC14F7"/>
    <w:rsid w:val="00DC14FE"/>
    <w:rsid w:val="00DC15BF"/>
    <w:rsid w:val="00DC15C5"/>
    <w:rsid w:val="00DC16D2"/>
    <w:rsid w:val="00DC1749"/>
    <w:rsid w:val="00DC19B1"/>
    <w:rsid w:val="00DC1A94"/>
    <w:rsid w:val="00DC1B93"/>
    <w:rsid w:val="00DC1BC5"/>
    <w:rsid w:val="00DC1BD1"/>
    <w:rsid w:val="00DC1CA4"/>
    <w:rsid w:val="00DC1CEE"/>
    <w:rsid w:val="00DC1DE3"/>
    <w:rsid w:val="00DC1DEC"/>
    <w:rsid w:val="00DC1F91"/>
    <w:rsid w:val="00DC2135"/>
    <w:rsid w:val="00DC213D"/>
    <w:rsid w:val="00DC22B3"/>
    <w:rsid w:val="00DC2361"/>
    <w:rsid w:val="00DC24D1"/>
    <w:rsid w:val="00DC254E"/>
    <w:rsid w:val="00DC25DC"/>
    <w:rsid w:val="00DC25DE"/>
    <w:rsid w:val="00DC2655"/>
    <w:rsid w:val="00DC2698"/>
    <w:rsid w:val="00DC26E0"/>
    <w:rsid w:val="00DC2773"/>
    <w:rsid w:val="00DC2846"/>
    <w:rsid w:val="00DC28A4"/>
    <w:rsid w:val="00DC29EC"/>
    <w:rsid w:val="00DC2A17"/>
    <w:rsid w:val="00DC2A47"/>
    <w:rsid w:val="00DC2B6E"/>
    <w:rsid w:val="00DC2BD9"/>
    <w:rsid w:val="00DC2C1C"/>
    <w:rsid w:val="00DC2C62"/>
    <w:rsid w:val="00DC2CDC"/>
    <w:rsid w:val="00DC2D2F"/>
    <w:rsid w:val="00DC2D44"/>
    <w:rsid w:val="00DC2D69"/>
    <w:rsid w:val="00DC2DC5"/>
    <w:rsid w:val="00DC2DFF"/>
    <w:rsid w:val="00DC2E91"/>
    <w:rsid w:val="00DC2E9B"/>
    <w:rsid w:val="00DC2EEC"/>
    <w:rsid w:val="00DC2F0E"/>
    <w:rsid w:val="00DC2F12"/>
    <w:rsid w:val="00DC2F79"/>
    <w:rsid w:val="00DC2FD0"/>
    <w:rsid w:val="00DC2FD8"/>
    <w:rsid w:val="00DC3140"/>
    <w:rsid w:val="00DC3295"/>
    <w:rsid w:val="00DC3375"/>
    <w:rsid w:val="00DC33C9"/>
    <w:rsid w:val="00DC33D2"/>
    <w:rsid w:val="00DC3443"/>
    <w:rsid w:val="00DC3470"/>
    <w:rsid w:val="00DC3487"/>
    <w:rsid w:val="00DC3496"/>
    <w:rsid w:val="00DC34CB"/>
    <w:rsid w:val="00DC350F"/>
    <w:rsid w:val="00DC3648"/>
    <w:rsid w:val="00DC3649"/>
    <w:rsid w:val="00DC36BE"/>
    <w:rsid w:val="00DC387E"/>
    <w:rsid w:val="00DC397C"/>
    <w:rsid w:val="00DC39AA"/>
    <w:rsid w:val="00DC39AE"/>
    <w:rsid w:val="00DC39CF"/>
    <w:rsid w:val="00DC3A27"/>
    <w:rsid w:val="00DC3A40"/>
    <w:rsid w:val="00DC3AFA"/>
    <w:rsid w:val="00DC3B27"/>
    <w:rsid w:val="00DC3B56"/>
    <w:rsid w:val="00DC3B69"/>
    <w:rsid w:val="00DC3BA8"/>
    <w:rsid w:val="00DC3C65"/>
    <w:rsid w:val="00DC3CE3"/>
    <w:rsid w:val="00DC3DB6"/>
    <w:rsid w:val="00DC3E26"/>
    <w:rsid w:val="00DC3E57"/>
    <w:rsid w:val="00DC3EA9"/>
    <w:rsid w:val="00DC3F4A"/>
    <w:rsid w:val="00DC3FBF"/>
    <w:rsid w:val="00DC3FC0"/>
    <w:rsid w:val="00DC4147"/>
    <w:rsid w:val="00DC4183"/>
    <w:rsid w:val="00DC42AD"/>
    <w:rsid w:val="00DC42C7"/>
    <w:rsid w:val="00DC4303"/>
    <w:rsid w:val="00DC4343"/>
    <w:rsid w:val="00DC44CB"/>
    <w:rsid w:val="00DC465A"/>
    <w:rsid w:val="00DC46EF"/>
    <w:rsid w:val="00DC49AC"/>
    <w:rsid w:val="00DC4A80"/>
    <w:rsid w:val="00DC4B4B"/>
    <w:rsid w:val="00DC4B7F"/>
    <w:rsid w:val="00DC4C1B"/>
    <w:rsid w:val="00DC4CA2"/>
    <w:rsid w:val="00DC4D6E"/>
    <w:rsid w:val="00DC4D78"/>
    <w:rsid w:val="00DC4E2E"/>
    <w:rsid w:val="00DC4E88"/>
    <w:rsid w:val="00DC5004"/>
    <w:rsid w:val="00DC50AE"/>
    <w:rsid w:val="00DC5126"/>
    <w:rsid w:val="00DC5136"/>
    <w:rsid w:val="00DC537C"/>
    <w:rsid w:val="00DC53F5"/>
    <w:rsid w:val="00DC5591"/>
    <w:rsid w:val="00DC5609"/>
    <w:rsid w:val="00DC5677"/>
    <w:rsid w:val="00DC5764"/>
    <w:rsid w:val="00DC5788"/>
    <w:rsid w:val="00DC5876"/>
    <w:rsid w:val="00DC58A8"/>
    <w:rsid w:val="00DC590C"/>
    <w:rsid w:val="00DC5943"/>
    <w:rsid w:val="00DC5A10"/>
    <w:rsid w:val="00DC5A55"/>
    <w:rsid w:val="00DC5A58"/>
    <w:rsid w:val="00DC5B1F"/>
    <w:rsid w:val="00DC5B30"/>
    <w:rsid w:val="00DC5B83"/>
    <w:rsid w:val="00DC5DD9"/>
    <w:rsid w:val="00DC5DDC"/>
    <w:rsid w:val="00DC5E15"/>
    <w:rsid w:val="00DC5E6C"/>
    <w:rsid w:val="00DC5F21"/>
    <w:rsid w:val="00DC6032"/>
    <w:rsid w:val="00DC6073"/>
    <w:rsid w:val="00DC611E"/>
    <w:rsid w:val="00DC6140"/>
    <w:rsid w:val="00DC6285"/>
    <w:rsid w:val="00DC63A0"/>
    <w:rsid w:val="00DC63F2"/>
    <w:rsid w:val="00DC643F"/>
    <w:rsid w:val="00DC6492"/>
    <w:rsid w:val="00DC650C"/>
    <w:rsid w:val="00DC6622"/>
    <w:rsid w:val="00DC6629"/>
    <w:rsid w:val="00DC6769"/>
    <w:rsid w:val="00DC678F"/>
    <w:rsid w:val="00DC67A4"/>
    <w:rsid w:val="00DC689E"/>
    <w:rsid w:val="00DC68CA"/>
    <w:rsid w:val="00DC6915"/>
    <w:rsid w:val="00DC69EB"/>
    <w:rsid w:val="00DC6A05"/>
    <w:rsid w:val="00DC6AF1"/>
    <w:rsid w:val="00DC6AF7"/>
    <w:rsid w:val="00DC6CB7"/>
    <w:rsid w:val="00DC6D56"/>
    <w:rsid w:val="00DC6E50"/>
    <w:rsid w:val="00DC6E5D"/>
    <w:rsid w:val="00DC6E9D"/>
    <w:rsid w:val="00DC6F7E"/>
    <w:rsid w:val="00DC6F86"/>
    <w:rsid w:val="00DC7004"/>
    <w:rsid w:val="00DC716C"/>
    <w:rsid w:val="00DC7185"/>
    <w:rsid w:val="00DC71F0"/>
    <w:rsid w:val="00DC72B0"/>
    <w:rsid w:val="00DC7341"/>
    <w:rsid w:val="00DC7343"/>
    <w:rsid w:val="00DC7364"/>
    <w:rsid w:val="00DC7470"/>
    <w:rsid w:val="00DC749D"/>
    <w:rsid w:val="00DC769C"/>
    <w:rsid w:val="00DC76C8"/>
    <w:rsid w:val="00DC77F1"/>
    <w:rsid w:val="00DC78F7"/>
    <w:rsid w:val="00DC7ACC"/>
    <w:rsid w:val="00DC7AF9"/>
    <w:rsid w:val="00DC7B6A"/>
    <w:rsid w:val="00DC7B6E"/>
    <w:rsid w:val="00DC7BB0"/>
    <w:rsid w:val="00DC7C37"/>
    <w:rsid w:val="00DC7C79"/>
    <w:rsid w:val="00DC7DD3"/>
    <w:rsid w:val="00DC7E6E"/>
    <w:rsid w:val="00DD0245"/>
    <w:rsid w:val="00DD02D0"/>
    <w:rsid w:val="00DD02E6"/>
    <w:rsid w:val="00DD0317"/>
    <w:rsid w:val="00DD031E"/>
    <w:rsid w:val="00DD0495"/>
    <w:rsid w:val="00DD051B"/>
    <w:rsid w:val="00DD0585"/>
    <w:rsid w:val="00DD05B1"/>
    <w:rsid w:val="00DD05CD"/>
    <w:rsid w:val="00DD0653"/>
    <w:rsid w:val="00DD0666"/>
    <w:rsid w:val="00DD0683"/>
    <w:rsid w:val="00DD06C2"/>
    <w:rsid w:val="00DD06CF"/>
    <w:rsid w:val="00DD075C"/>
    <w:rsid w:val="00DD07F2"/>
    <w:rsid w:val="00DD094C"/>
    <w:rsid w:val="00DD09D0"/>
    <w:rsid w:val="00DD0A14"/>
    <w:rsid w:val="00DD0B43"/>
    <w:rsid w:val="00DD0BD4"/>
    <w:rsid w:val="00DD0C4C"/>
    <w:rsid w:val="00DD0CEA"/>
    <w:rsid w:val="00DD0D7F"/>
    <w:rsid w:val="00DD0E2C"/>
    <w:rsid w:val="00DD0E76"/>
    <w:rsid w:val="00DD0EBE"/>
    <w:rsid w:val="00DD0F2B"/>
    <w:rsid w:val="00DD0F34"/>
    <w:rsid w:val="00DD1046"/>
    <w:rsid w:val="00DD1112"/>
    <w:rsid w:val="00DD1162"/>
    <w:rsid w:val="00DD126E"/>
    <w:rsid w:val="00DD12EC"/>
    <w:rsid w:val="00DD12F1"/>
    <w:rsid w:val="00DD12FC"/>
    <w:rsid w:val="00DD1382"/>
    <w:rsid w:val="00DD15D7"/>
    <w:rsid w:val="00DD1742"/>
    <w:rsid w:val="00DD1790"/>
    <w:rsid w:val="00DD17AB"/>
    <w:rsid w:val="00DD1810"/>
    <w:rsid w:val="00DD1845"/>
    <w:rsid w:val="00DD1857"/>
    <w:rsid w:val="00DD185E"/>
    <w:rsid w:val="00DD1960"/>
    <w:rsid w:val="00DD1970"/>
    <w:rsid w:val="00DD19F7"/>
    <w:rsid w:val="00DD1B06"/>
    <w:rsid w:val="00DD1C38"/>
    <w:rsid w:val="00DD1C39"/>
    <w:rsid w:val="00DD1C86"/>
    <w:rsid w:val="00DD1D50"/>
    <w:rsid w:val="00DD1F3E"/>
    <w:rsid w:val="00DD1F43"/>
    <w:rsid w:val="00DD1FBD"/>
    <w:rsid w:val="00DD1FFC"/>
    <w:rsid w:val="00DD20C1"/>
    <w:rsid w:val="00DD2138"/>
    <w:rsid w:val="00DD2197"/>
    <w:rsid w:val="00DD21CA"/>
    <w:rsid w:val="00DD21FE"/>
    <w:rsid w:val="00DD2205"/>
    <w:rsid w:val="00DD22C8"/>
    <w:rsid w:val="00DD22ED"/>
    <w:rsid w:val="00DD2342"/>
    <w:rsid w:val="00DD237F"/>
    <w:rsid w:val="00DD2387"/>
    <w:rsid w:val="00DD24B7"/>
    <w:rsid w:val="00DD25FD"/>
    <w:rsid w:val="00DD262E"/>
    <w:rsid w:val="00DD2701"/>
    <w:rsid w:val="00DD2777"/>
    <w:rsid w:val="00DD2780"/>
    <w:rsid w:val="00DD27FA"/>
    <w:rsid w:val="00DD284B"/>
    <w:rsid w:val="00DD28A5"/>
    <w:rsid w:val="00DD28FD"/>
    <w:rsid w:val="00DD2953"/>
    <w:rsid w:val="00DD2966"/>
    <w:rsid w:val="00DD2A1F"/>
    <w:rsid w:val="00DD2BD0"/>
    <w:rsid w:val="00DD2BDC"/>
    <w:rsid w:val="00DD2C28"/>
    <w:rsid w:val="00DD2D29"/>
    <w:rsid w:val="00DD2DEF"/>
    <w:rsid w:val="00DD2EA5"/>
    <w:rsid w:val="00DD2ECC"/>
    <w:rsid w:val="00DD2F1C"/>
    <w:rsid w:val="00DD2F71"/>
    <w:rsid w:val="00DD2FF4"/>
    <w:rsid w:val="00DD3086"/>
    <w:rsid w:val="00DD31D4"/>
    <w:rsid w:val="00DD31EB"/>
    <w:rsid w:val="00DD3240"/>
    <w:rsid w:val="00DD325F"/>
    <w:rsid w:val="00DD32C7"/>
    <w:rsid w:val="00DD3393"/>
    <w:rsid w:val="00DD3444"/>
    <w:rsid w:val="00DD3447"/>
    <w:rsid w:val="00DD34C0"/>
    <w:rsid w:val="00DD34D8"/>
    <w:rsid w:val="00DD3515"/>
    <w:rsid w:val="00DD3549"/>
    <w:rsid w:val="00DD3551"/>
    <w:rsid w:val="00DD3651"/>
    <w:rsid w:val="00DD365A"/>
    <w:rsid w:val="00DD36B7"/>
    <w:rsid w:val="00DD36BF"/>
    <w:rsid w:val="00DD370B"/>
    <w:rsid w:val="00DD370F"/>
    <w:rsid w:val="00DD3732"/>
    <w:rsid w:val="00DD376C"/>
    <w:rsid w:val="00DD3825"/>
    <w:rsid w:val="00DD3829"/>
    <w:rsid w:val="00DD3886"/>
    <w:rsid w:val="00DD3887"/>
    <w:rsid w:val="00DD3992"/>
    <w:rsid w:val="00DD3AA2"/>
    <w:rsid w:val="00DD3BF6"/>
    <w:rsid w:val="00DD3CB7"/>
    <w:rsid w:val="00DD3CE4"/>
    <w:rsid w:val="00DD3D0F"/>
    <w:rsid w:val="00DD3D25"/>
    <w:rsid w:val="00DD3DC1"/>
    <w:rsid w:val="00DD3DEB"/>
    <w:rsid w:val="00DD3E48"/>
    <w:rsid w:val="00DD4045"/>
    <w:rsid w:val="00DD40CE"/>
    <w:rsid w:val="00DD422C"/>
    <w:rsid w:val="00DD42C3"/>
    <w:rsid w:val="00DD42CE"/>
    <w:rsid w:val="00DD434D"/>
    <w:rsid w:val="00DD438B"/>
    <w:rsid w:val="00DD43A2"/>
    <w:rsid w:val="00DD43A4"/>
    <w:rsid w:val="00DD441D"/>
    <w:rsid w:val="00DD44DE"/>
    <w:rsid w:val="00DD4530"/>
    <w:rsid w:val="00DD465A"/>
    <w:rsid w:val="00DD4713"/>
    <w:rsid w:val="00DD471E"/>
    <w:rsid w:val="00DD473E"/>
    <w:rsid w:val="00DD480D"/>
    <w:rsid w:val="00DD487B"/>
    <w:rsid w:val="00DD48F9"/>
    <w:rsid w:val="00DD4910"/>
    <w:rsid w:val="00DD495B"/>
    <w:rsid w:val="00DD4973"/>
    <w:rsid w:val="00DD49C8"/>
    <w:rsid w:val="00DD49F1"/>
    <w:rsid w:val="00DD4B30"/>
    <w:rsid w:val="00DD4C6B"/>
    <w:rsid w:val="00DD4CAA"/>
    <w:rsid w:val="00DD4DFF"/>
    <w:rsid w:val="00DD4E7D"/>
    <w:rsid w:val="00DD4F3E"/>
    <w:rsid w:val="00DD4F8C"/>
    <w:rsid w:val="00DD5095"/>
    <w:rsid w:val="00DD50DE"/>
    <w:rsid w:val="00DD5128"/>
    <w:rsid w:val="00DD519D"/>
    <w:rsid w:val="00DD51EE"/>
    <w:rsid w:val="00DD51EF"/>
    <w:rsid w:val="00DD520D"/>
    <w:rsid w:val="00DD5245"/>
    <w:rsid w:val="00DD536C"/>
    <w:rsid w:val="00DD53CE"/>
    <w:rsid w:val="00DD5419"/>
    <w:rsid w:val="00DD5458"/>
    <w:rsid w:val="00DD54C6"/>
    <w:rsid w:val="00DD54E4"/>
    <w:rsid w:val="00DD550D"/>
    <w:rsid w:val="00DD55D8"/>
    <w:rsid w:val="00DD5765"/>
    <w:rsid w:val="00DD57BA"/>
    <w:rsid w:val="00DD57CA"/>
    <w:rsid w:val="00DD57D7"/>
    <w:rsid w:val="00DD57FD"/>
    <w:rsid w:val="00DD585A"/>
    <w:rsid w:val="00DD5878"/>
    <w:rsid w:val="00DD5895"/>
    <w:rsid w:val="00DD58E2"/>
    <w:rsid w:val="00DD595B"/>
    <w:rsid w:val="00DD5972"/>
    <w:rsid w:val="00DD59F6"/>
    <w:rsid w:val="00DD5A0D"/>
    <w:rsid w:val="00DD5B47"/>
    <w:rsid w:val="00DD5BF2"/>
    <w:rsid w:val="00DD5D5F"/>
    <w:rsid w:val="00DD5DB0"/>
    <w:rsid w:val="00DD60F3"/>
    <w:rsid w:val="00DD60F4"/>
    <w:rsid w:val="00DD62F5"/>
    <w:rsid w:val="00DD631E"/>
    <w:rsid w:val="00DD63DA"/>
    <w:rsid w:val="00DD63FE"/>
    <w:rsid w:val="00DD6472"/>
    <w:rsid w:val="00DD6675"/>
    <w:rsid w:val="00DD6682"/>
    <w:rsid w:val="00DD66E8"/>
    <w:rsid w:val="00DD6779"/>
    <w:rsid w:val="00DD68E8"/>
    <w:rsid w:val="00DD6A7A"/>
    <w:rsid w:val="00DD6ADF"/>
    <w:rsid w:val="00DD6C26"/>
    <w:rsid w:val="00DD6C34"/>
    <w:rsid w:val="00DD6CBD"/>
    <w:rsid w:val="00DD6D57"/>
    <w:rsid w:val="00DD6E52"/>
    <w:rsid w:val="00DD6EAA"/>
    <w:rsid w:val="00DD6F88"/>
    <w:rsid w:val="00DD6F95"/>
    <w:rsid w:val="00DD6FF2"/>
    <w:rsid w:val="00DD7195"/>
    <w:rsid w:val="00DD7258"/>
    <w:rsid w:val="00DD7358"/>
    <w:rsid w:val="00DD7376"/>
    <w:rsid w:val="00DD742C"/>
    <w:rsid w:val="00DD74C5"/>
    <w:rsid w:val="00DD74F9"/>
    <w:rsid w:val="00DD756B"/>
    <w:rsid w:val="00DD7581"/>
    <w:rsid w:val="00DD7664"/>
    <w:rsid w:val="00DD76E0"/>
    <w:rsid w:val="00DD7701"/>
    <w:rsid w:val="00DD7779"/>
    <w:rsid w:val="00DD7835"/>
    <w:rsid w:val="00DD7887"/>
    <w:rsid w:val="00DD78CF"/>
    <w:rsid w:val="00DD78FC"/>
    <w:rsid w:val="00DD793D"/>
    <w:rsid w:val="00DD79AE"/>
    <w:rsid w:val="00DD7A6B"/>
    <w:rsid w:val="00DD7AF1"/>
    <w:rsid w:val="00DD7B54"/>
    <w:rsid w:val="00DD7B80"/>
    <w:rsid w:val="00DD7BA3"/>
    <w:rsid w:val="00DD7BE1"/>
    <w:rsid w:val="00DD7C5C"/>
    <w:rsid w:val="00DD7CA9"/>
    <w:rsid w:val="00DD7CEC"/>
    <w:rsid w:val="00DD7DAF"/>
    <w:rsid w:val="00DD7DD4"/>
    <w:rsid w:val="00DD7DEC"/>
    <w:rsid w:val="00DD7EAA"/>
    <w:rsid w:val="00DD7EEC"/>
    <w:rsid w:val="00DE0122"/>
    <w:rsid w:val="00DE0240"/>
    <w:rsid w:val="00DE02F2"/>
    <w:rsid w:val="00DE0346"/>
    <w:rsid w:val="00DE0364"/>
    <w:rsid w:val="00DE03AC"/>
    <w:rsid w:val="00DE03BB"/>
    <w:rsid w:val="00DE040B"/>
    <w:rsid w:val="00DE0443"/>
    <w:rsid w:val="00DE0497"/>
    <w:rsid w:val="00DE04DF"/>
    <w:rsid w:val="00DE05D1"/>
    <w:rsid w:val="00DE05DB"/>
    <w:rsid w:val="00DE06C8"/>
    <w:rsid w:val="00DE071E"/>
    <w:rsid w:val="00DE0787"/>
    <w:rsid w:val="00DE086B"/>
    <w:rsid w:val="00DE0A11"/>
    <w:rsid w:val="00DE0A4A"/>
    <w:rsid w:val="00DE0B13"/>
    <w:rsid w:val="00DE0B3A"/>
    <w:rsid w:val="00DE0B6F"/>
    <w:rsid w:val="00DE0B90"/>
    <w:rsid w:val="00DE0BC3"/>
    <w:rsid w:val="00DE0BEA"/>
    <w:rsid w:val="00DE0C3B"/>
    <w:rsid w:val="00DE0D4E"/>
    <w:rsid w:val="00DE0DEE"/>
    <w:rsid w:val="00DE0E65"/>
    <w:rsid w:val="00DE0EFB"/>
    <w:rsid w:val="00DE113E"/>
    <w:rsid w:val="00DE115B"/>
    <w:rsid w:val="00DE1236"/>
    <w:rsid w:val="00DE123B"/>
    <w:rsid w:val="00DE127F"/>
    <w:rsid w:val="00DE1292"/>
    <w:rsid w:val="00DE131F"/>
    <w:rsid w:val="00DE135D"/>
    <w:rsid w:val="00DE13FD"/>
    <w:rsid w:val="00DE155E"/>
    <w:rsid w:val="00DE1636"/>
    <w:rsid w:val="00DE1680"/>
    <w:rsid w:val="00DE1687"/>
    <w:rsid w:val="00DE18CF"/>
    <w:rsid w:val="00DE1991"/>
    <w:rsid w:val="00DE19F8"/>
    <w:rsid w:val="00DE1A9B"/>
    <w:rsid w:val="00DE1AEC"/>
    <w:rsid w:val="00DE1C5F"/>
    <w:rsid w:val="00DE1C8C"/>
    <w:rsid w:val="00DE1CE6"/>
    <w:rsid w:val="00DE1CE7"/>
    <w:rsid w:val="00DE1DAB"/>
    <w:rsid w:val="00DE1DC4"/>
    <w:rsid w:val="00DE1E7E"/>
    <w:rsid w:val="00DE1EA3"/>
    <w:rsid w:val="00DE1EAF"/>
    <w:rsid w:val="00DE1F42"/>
    <w:rsid w:val="00DE1FE3"/>
    <w:rsid w:val="00DE20DE"/>
    <w:rsid w:val="00DE21A5"/>
    <w:rsid w:val="00DE21CE"/>
    <w:rsid w:val="00DE2225"/>
    <w:rsid w:val="00DE2248"/>
    <w:rsid w:val="00DE23ED"/>
    <w:rsid w:val="00DE23F1"/>
    <w:rsid w:val="00DE253A"/>
    <w:rsid w:val="00DE2559"/>
    <w:rsid w:val="00DE26C0"/>
    <w:rsid w:val="00DE26C7"/>
    <w:rsid w:val="00DE2789"/>
    <w:rsid w:val="00DE28CE"/>
    <w:rsid w:val="00DE28F9"/>
    <w:rsid w:val="00DE2A75"/>
    <w:rsid w:val="00DE2B3A"/>
    <w:rsid w:val="00DE2BC3"/>
    <w:rsid w:val="00DE2C08"/>
    <w:rsid w:val="00DE2C4B"/>
    <w:rsid w:val="00DE2CCC"/>
    <w:rsid w:val="00DE2CF2"/>
    <w:rsid w:val="00DE2D21"/>
    <w:rsid w:val="00DE2D2E"/>
    <w:rsid w:val="00DE2DDF"/>
    <w:rsid w:val="00DE2E25"/>
    <w:rsid w:val="00DE2E90"/>
    <w:rsid w:val="00DE2EB9"/>
    <w:rsid w:val="00DE2ED3"/>
    <w:rsid w:val="00DE2FA3"/>
    <w:rsid w:val="00DE2FDC"/>
    <w:rsid w:val="00DE30F9"/>
    <w:rsid w:val="00DE3100"/>
    <w:rsid w:val="00DE3127"/>
    <w:rsid w:val="00DE320E"/>
    <w:rsid w:val="00DE328C"/>
    <w:rsid w:val="00DE32E5"/>
    <w:rsid w:val="00DE3312"/>
    <w:rsid w:val="00DE3364"/>
    <w:rsid w:val="00DE33B7"/>
    <w:rsid w:val="00DE34D3"/>
    <w:rsid w:val="00DE34DB"/>
    <w:rsid w:val="00DE3574"/>
    <w:rsid w:val="00DE35E7"/>
    <w:rsid w:val="00DE364A"/>
    <w:rsid w:val="00DE3664"/>
    <w:rsid w:val="00DE37AB"/>
    <w:rsid w:val="00DE37BB"/>
    <w:rsid w:val="00DE3819"/>
    <w:rsid w:val="00DE3822"/>
    <w:rsid w:val="00DE38F8"/>
    <w:rsid w:val="00DE3912"/>
    <w:rsid w:val="00DE3A27"/>
    <w:rsid w:val="00DE3B03"/>
    <w:rsid w:val="00DE3B72"/>
    <w:rsid w:val="00DE3B7D"/>
    <w:rsid w:val="00DE3BB9"/>
    <w:rsid w:val="00DE3C43"/>
    <w:rsid w:val="00DE3D15"/>
    <w:rsid w:val="00DE3D79"/>
    <w:rsid w:val="00DE3E53"/>
    <w:rsid w:val="00DE3E93"/>
    <w:rsid w:val="00DE3EBC"/>
    <w:rsid w:val="00DE3F1C"/>
    <w:rsid w:val="00DE3F57"/>
    <w:rsid w:val="00DE3FA2"/>
    <w:rsid w:val="00DE42DD"/>
    <w:rsid w:val="00DE4401"/>
    <w:rsid w:val="00DE4483"/>
    <w:rsid w:val="00DE4637"/>
    <w:rsid w:val="00DE46B9"/>
    <w:rsid w:val="00DE4784"/>
    <w:rsid w:val="00DE4861"/>
    <w:rsid w:val="00DE4880"/>
    <w:rsid w:val="00DE48E8"/>
    <w:rsid w:val="00DE498E"/>
    <w:rsid w:val="00DE4A1E"/>
    <w:rsid w:val="00DE4B2C"/>
    <w:rsid w:val="00DE4BCA"/>
    <w:rsid w:val="00DE4BCE"/>
    <w:rsid w:val="00DE4BFC"/>
    <w:rsid w:val="00DE4C38"/>
    <w:rsid w:val="00DE4CB4"/>
    <w:rsid w:val="00DE4DF6"/>
    <w:rsid w:val="00DE4E20"/>
    <w:rsid w:val="00DE4E59"/>
    <w:rsid w:val="00DE4F4E"/>
    <w:rsid w:val="00DE4FE2"/>
    <w:rsid w:val="00DE5003"/>
    <w:rsid w:val="00DE505F"/>
    <w:rsid w:val="00DE5085"/>
    <w:rsid w:val="00DE51AF"/>
    <w:rsid w:val="00DE5231"/>
    <w:rsid w:val="00DE539C"/>
    <w:rsid w:val="00DE53D3"/>
    <w:rsid w:val="00DE5438"/>
    <w:rsid w:val="00DE54B3"/>
    <w:rsid w:val="00DE550D"/>
    <w:rsid w:val="00DE5543"/>
    <w:rsid w:val="00DE5681"/>
    <w:rsid w:val="00DE569E"/>
    <w:rsid w:val="00DE56F5"/>
    <w:rsid w:val="00DE57A7"/>
    <w:rsid w:val="00DE57AB"/>
    <w:rsid w:val="00DE5842"/>
    <w:rsid w:val="00DE5844"/>
    <w:rsid w:val="00DE587C"/>
    <w:rsid w:val="00DE593C"/>
    <w:rsid w:val="00DE594F"/>
    <w:rsid w:val="00DE59A4"/>
    <w:rsid w:val="00DE59AD"/>
    <w:rsid w:val="00DE5A4B"/>
    <w:rsid w:val="00DE5A5B"/>
    <w:rsid w:val="00DE5B4E"/>
    <w:rsid w:val="00DE5E06"/>
    <w:rsid w:val="00DE5E49"/>
    <w:rsid w:val="00DE5EF8"/>
    <w:rsid w:val="00DE5F9B"/>
    <w:rsid w:val="00DE6024"/>
    <w:rsid w:val="00DE6068"/>
    <w:rsid w:val="00DE6112"/>
    <w:rsid w:val="00DE6152"/>
    <w:rsid w:val="00DE616A"/>
    <w:rsid w:val="00DE6177"/>
    <w:rsid w:val="00DE61B2"/>
    <w:rsid w:val="00DE61B6"/>
    <w:rsid w:val="00DE6516"/>
    <w:rsid w:val="00DE6683"/>
    <w:rsid w:val="00DE66C3"/>
    <w:rsid w:val="00DE677B"/>
    <w:rsid w:val="00DE67B0"/>
    <w:rsid w:val="00DE67FF"/>
    <w:rsid w:val="00DE6921"/>
    <w:rsid w:val="00DE6925"/>
    <w:rsid w:val="00DE699A"/>
    <w:rsid w:val="00DE69D8"/>
    <w:rsid w:val="00DE69DC"/>
    <w:rsid w:val="00DE6A3C"/>
    <w:rsid w:val="00DE6BB4"/>
    <w:rsid w:val="00DE6C51"/>
    <w:rsid w:val="00DE6C7E"/>
    <w:rsid w:val="00DE6C83"/>
    <w:rsid w:val="00DE6D18"/>
    <w:rsid w:val="00DE6D19"/>
    <w:rsid w:val="00DE6DBD"/>
    <w:rsid w:val="00DE6ED7"/>
    <w:rsid w:val="00DE6EE0"/>
    <w:rsid w:val="00DE6F85"/>
    <w:rsid w:val="00DE6FEC"/>
    <w:rsid w:val="00DE6FF1"/>
    <w:rsid w:val="00DE7046"/>
    <w:rsid w:val="00DE7076"/>
    <w:rsid w:val="00DE712A"/>
    <w:rsid w:val="00DE7416"/>
    <w:rsid w:val="00DE74BA"/>
    <w:rsid w:val="00DE751F"/>
    <w:rsid w:val="00DE752D"/>
    <w:rsid w:val="00DE7570"/>
    <w:rsid w:val="00DE759B"/>
    <w:rsid w:val="00DE7691"/>
    <w:rsid w:val="00DE76BE"/>
    <w:rsid w:val="00DE76CA"/>
    <w:rsid w:val="00DE76CE"/>
    <w:rsid w:val="00DE76DA"/>
    <w:rsid w:val="00DE76E9"/>
    <w:rsid w:val="00DE76F6"/>
    <w:rsid w:val="00DE7720"/>
    <w:rsid w:val="00DE7798"/>
    <w:rsid w:val="00DE77A6"/>
    <w:rsid w:val="00DE793D"/>
    <w:rsid w:val="00DE79E3"/>
    <w:rsid w:val="00DE7A08"/>
    <w:rsid w:val="00DE7B4B"/>
    <w:rsid w:val="00DE7B4D"/>
    <w:rsid w:val="00DE7B5C"/>
    <w:rsid w:val="00DE7B8D"/>
    <w:rsid w:val="00DE7C2D"/>
    <w:rsid w:val="00DE7C84"/>
    <w:rsid w:val="00DE7CFB"/>
    <w:rsid w:val="00DE7E3E"/>
    <w:rsid w:val="00DE7F75"/>
    <w:rsid w:val="00DF003F"/>
    <w:rsid w:val="00DF0096"/>
    <w:rsid w:val="00DF02C8"/>
    <w:rsid w:val="00DF02CE"/>
    <w:rsid w:val="00DF04FD"/>
    <w:rsid w:val="00DF0582"/>
    <w:rsid w:val="00DF059D"/>
    <w:rsid w:val="00DF061A"/>
    <w:rsid w:val="00DF064A"/>
    <w:rsid w:val="00DF078E"/>
    <w:rsid w:val="00DF07C4"/>
    <w:rsid w:val="00DF09BD"/>
    <w:rsid w:val="00DF0AE8"/>
    <w:rsid w:val="00DF0BBC"/>
    <w:rsid w:val="00DF0C94"/>
    <w:rsid w:val="00DF0CAD"/>
    <w:rsid w:val="00DF0D99"/>
    <w:rsid w:val="00DF0D9C"/>
    <w:rsid w:val="00DF0DFF"/>
    <w:rsid w:val="00DF0EC4"/>
    <w:rsid w:val="00DF104B"/>
    <w:rsid w:val="00DF108D"/>
    <w:rsid w:val="00DF112D"/>
    <w:rsid w:val="00DF117B"/>
    <w:rsid w:val="00DF11EC"/>
    <w:rsid w:val="00DF132F"/>
    <w:rsid w:val="00DF1345"/>
    <w:rsid w:val="00DF1664"/>
    <w:rsid w:val="00DF166D"/>
    <w:rsid w:val="00DF1688"/>
    <w:rsid w:val="00DF1876"/>
    <w:rsid w:val="00DF1920"/>
    <w:rsid w:val="00DF1A7E"/>
    <w:rsid w:val="00DF1A8E"/>
    <w:rsid w:val="00DF1B93"/>
    <w:rsid w:val="00DF1C7B"/>
    <w:rsid w:val="00DF1CB7"/>
    <w:rsid w:val="00DF1CCC"/>
    <w:rsid w:val="00DF1CF2"/>
    <w:rsid w:val="00DF1DBF"/>
    <w:rsid w:val="00DF1DCC"/>
    <w:rsid w:val="00DF1E13"/>
    <w:rsid w:val="00DF1ECA"/>
    <w:rsid w:val="00DF1F6A"/>
    <w:rsid w:val="00DF1FB2"/>
    <w:rsid w:val="00DF2135"/>
    <w:rsid w:val="00DF2146"/>
    <w:rsid w:val="00DF2154"/>
    <w:rsid w:val="00DF2160"/>
    <w:rsid w:val="00DF2247"/>
    <w:rsid w:val="00DF2282"/>
    <w:rsid w:val="00DF23D8"/>
    <w:rsid w:val="00DF2427"/>
    <w:rsid w:val="00DF24E6"/>
    <w:rsid w:val="00DF25D5"/>
    <w:rsid w:val="00DF2615"/>
    <w:rsid w:val="00DF263A"/>
    <w:rsid w:val="00DF26FD"/>
    <w:rsid w:val="00DF27EA"/>
    <w:rsid w:val="00DF27F1"/>
    <w:rsid w:val="00DF28A0"/>
    <w:rsid w:val="00DF29BB"/>
    <w:rsid w:val="00DF29C6"/>
    <w:rsid w:val="00DF29F3"/>
    <w:rsid w:val="00DF2A90"/>
    <w:rsid w:val="00DF2AAA"/>
    <w:rsid w:val="00DF2B19"/>
    <w:rsid w:val="00DF2BAE"/>
    <w:rsid w:val="00DF2BCF"/>
    <w:rsid w:val="00DF2E51"/>
    <w:rsid w:val="00DF2EE0"/>
    <w:rsid w:val="00DF2F7F"/>
    <w:rsid w:val="00DF2F8B"/>
    <w:rsid w:val="00DF323E"/>
    <w:rsid w:val="00DF3257"/>
    <w:rsid w:val="00DF3313"/>
    <w:rsid w:val="00DF3328"/>
    <w:rsid w:val="00DF33E4"/>
    <w:rsid w:val="00DF3450"/>
    <w:rsid w:val="00DF34B4"/>
    <w:rsid w:val="00DF34E3"/>
    <w:rsid w:val="00DF3524"/>
    <w:rsid w:val="00DF3742"/>
    <w:rsid w:val="00DF38CF"/>
    <w:rsid w:val="00DF395C"/>
    <w:rsid w:val="00DF39B5"/>
    <w:rsid w:val="00DF3AB8"/>
    <w:rsid w:val="00DF3B80"/>
    <w:rsid w:val="00DF3C94"/>
    <w:rsid w:val="00DF3CC7"/>
    <w:rsid w:val="00DF3D6E"/>
    <w:rsid w:val="00DF407F"/>
    <w:rsid w:val="00DF418F"/>
    <w:rsid w:val="00DF41DC"/>
    <w:rsid w:val="00DF422C"/>
    <w:rsid w:val="00DF4383"/>
    <w:rsid w:val="00DF43ED"/>
    <w:rsid w:val="00DF4417"/>
    <w:rsid w:val="00DF44C5"/>
    <w:rsid w:val="00DF454C"/>
    <w:rsid w:val="00DF4567"/>
    <w:rsid w:val="00DF4965"/>
    <w:rsid w:val="00DF49CA"/>
    <w:rsid w:val="00DF4BA9"/>
    <w:rsid w:val="00DF4DE4"/>
    <w:rsid w:val="00DF4F0A"/>
    <w:rsid w:val="00DF4F82"/>
    <w:rsid w:val="00DF5000"/>
    <w:rsid w:val="00DF5059"/>
    <w:rsid w:val="00DF5118"/>
    <w:rsid w:val="00DF52D0"/>
    <w:rsid w:val="00DF5412"/>
    <w:rsid w:val="00DF5504"/>
    <w:rsid w:val="00DF5519"/>
    <w:rsid w:val="00DF5631"/>
    <w:rsid w:val="00DF5673"/>
    <w:rsid w:val="00DF56AA"/>
    <w:rsid w:val="00DF5736"/>
    <w:rsid w:val="00DF5807"/>
    <w:rsid w:val="00DF593D"/>
    <w:rsid w:val="00DF59AE"/>
    <w:rsid w:val="00DF5A6D"/>
    <w:rsid w:val="00DF5A83"/>
    <w:rsid w:val="00DF5AFC"/>
    <w:rsid w:val="00DF5B55"/>
    <w:rsid w:val="00DF5C9C"/>
    <w:rsid w:val="00DF5CB5"/>
    <w:rsid w:val="00DF5CDF"/>
    <w:rsid w:val="00DF5D44"/>
    <w:rsid w:val="00DF5EE4"/>
    <w:rsid w:val="00DF5F05"/>
    <w:rsid w:val="00DF5F11"/>
    <w:rsid w:val="00DF5F50"/>
    <w:rsid w:val="00DF60AC"/>
    <w:rsid w:val="00DF6123"/>
    <w:rsid w:val="00DF6129"/>
    <w:rsid w:val="00DF612E"/>
    <w:rsid w:val="00DF6192"/>
    <w:rsid w:val="00DF6195"/>
    <w:rsid w:val="00DF61EC"/>
    <w:rsid w:val="00DF6210"/>
    <w:rsid w:val="00DF62EB"/>
    <w:rsid w:val="00DF6302"/>
    <w:rsid w:val="00DF6384"/>
    <w:rsid w:val="00DF6527"/>
    <w:rsid w:val="00DF661A"/>
    <w:rsid w:val="00DF6695"/>
    <w:rsid w:val="00DF6977"/>
    <w:rsid w:val="00DF6986"/>
    <w:rsid w:val="00DF6AA9"/>
    <w:rsid w:val="00DF6AB9"/>
    <w:rsid w:val="00DF6B05"/>
    <w:rsid w:val="00DF6BE2"/>
    <w:rsid w:val="00DF6BE9"/>
    <w:rsid w:val="00DF6D29"/>
    <w:rsid w:val="00DF6D65"/>
    <w:rsid w:val="00DF6E20"/>
    <w:rsid w:val="00DF6E87"/>
    <w:rsid w:val="00DF6E9E"/>
    <w:rsid w:val="00DF6F07"/>
    <w:rsid w:val="00DF6F16"/>
    <w:rsid w:val="00DF6F5E"/>
    <w:rsid w:val="00DF6F8B"/>
    <w:rsid w:val="00DF6FC9"/>
    <w:rsid w:val="00DF7006"/>
    <w:rsid w:val="00DF70D4"/>
    <w:rsid w:val="00DF711A"/>
    <w:rsid w:val="00DF713D"/>
    <w:rsid w:val="00DF71D0"/>
    <w:rsid w:val="00DF71F1"/>
    <w:rsid w:val="00DF7203"/>
    <w:rsid w:val="00DF72CF"/>
    <w:rsid w:val="00DF7312"/>
    <w:rsid w:val="00DF731A"/>
    <w:rsid w:val="00DF7379"/>
    <w:rsid w:val="00DF7402"/>
    <w:rsid w:val="00DF74AC"/>
    <w:rsid w:val="00DF74C1"/>
    <w:rsid w:val="00DF74DC"/>
    <w:rsid w:val="00DF758D"/>
    <w:rsid w:val="00DF75C6"/>
    <w:rsid w:val="00DF765B"/>
    <w:rsid w:val="00DF771A"/>
    <w:rsid w:val="00DF77E4"/>
    <w:rsid w:val="00DF7836"/>
    <w:rsid w:val="00DF788F"/>
    <w:rsid w:val="00DF791C"/>
    <w:rsid w:val="00DF7998"/>
    <w:rsid w:val="00DF7AB8"/>
    <w:rsid w:val="00DF7BE5"/>
    <w:rsid w:val="00DF7C25"/>
    <w:rsid w:val="00DF7C40"/>
    <w:rsid w:val="00DF7CB1"/>
    <w:rsid w:val="00DF7D25"/>
    <w:rsid w:val="00DF7E54"/>
    <w:rsid w:val="00DF7F13"/>
    <w:rsid w:val="00DF7FB2"/>
    <w:rsid w:val="00E00039"/>
    <w:rsid w:val="00E00098"/>
    <w:rsid w:val="00E0009F"/>
    <w:rsid w:val="00E00140"/>
    <w:rsid w:val="00E001EB"/>
    <w:rsid w:val="00E00212"/>
    <w:rsid w:val="00E0024E"/>
    <w:rsid w:val="00E002E1"/>
    <w:rsid w:val="00E0033F"/>
    <w:rsid w:val="00E00368"/>
    <w:rsid w:val="00E00384"/>
    <w:rsid w:val="00E003B6"/>
    <w:rsid w:val="00E003D3"/>
    <w:rsid w:val="00E004B2"/>
    <w:rsid w:val="00E004BE"/>
    <w:rsid w:val="00E004D2"/>
    <w:rsid w:val="00E004E1"/>
    <w:rsid w:val="00E00512"/>
    <w:rsid w:val="00E005E3"/>
    <w:rsid w:val="00E00679"/>
    <w:rsid w:val="00E00748"/>
    <w:rsid w:val="00E0088A"/>
    <w:rsid w:val="00E0088F"/>
    <w:rsid w:val="00E008AD"/>
    <w:rsid w:val="00E008C6"/>
    <w:rsid w:val="00E00927"/>
    <w:rsid w:val="00E00943"/>
    <w:rsid w:val="00E00999"/>
    <w:rsid w:val="00E00AFD"/>
    <w:rsid w:val="00E00B31"/>
    <w:rsid w:val="00E00BD2"/>
    <w:rsid w:val="00E00C28"/>
    <w:rsid w:val="00E00CFE"/>
    <w:rsid w:val="00E00DE7"/>
    <w:rsid w:val="00E00E2D"/>
    <w:rsid w:val="00E00E31"/>
    <w:rsid w:val="00E00E7D"/>
    <w:rsid w:val="00E00E9C"/>
    <w:rsid w:val="00E00EA3"/>
    <w:rsid w:val="00E00F4C"/>
    <w:rsid w:val="00E00FB6"/>
    <w:rsid w:val="00E0102C"/>
    <w:rsid w:val="00E010C6"/>
    <w:rsid w:val="00E0115E"/>
    <w:rsid w:val="00E01239"/>
    <w:rsid w:val="00E0125E"/>
    <w:rsid w:val="00E0129E"/>
    <w:rsid w:val="00E014CD"/>
    <w:rsid w:val="00E0156F"/>
    <w:rsid w:val="00E015B2"/>
    <w:rsid w:val="00E01897"/>
    <w:rsid w:val="00E01956"/>
    <w:rsid w:val="00E019A9"/>
    <w:rsid w:val="00E01B3C"/>
    <w:rsid w:val="00E01B3D"/>
    <w:rsid w:val="00E01B44"/>
    <w:rsid w:val="00E01BDE"/>
    <w:rsid w:val="00E01C36"/>
    <w:rsid w:val="00E01C82"/>
    <w:rsid w:val="00E01D02"/>
    <w:rsid w:val="00E01D51"/>
    <w:rsid w:val="00E01E6F"/>
    <w:rsid w:val="00E01FCE"/>
    <w:rsid w:val="00E01FDA"/>
    <w:rsid w:val="00E01FEC"/>
    <w:rsid w:val="00E020D6"/>
    <w:rsid w:val="00E020FF"/>
    <w:rsid w:val="00E02138"/>
    <w:rsid w:val="00E02200"/>
    <w:rsid w:val="00E02266"/>
    <w:rsid w:val="00E022A7"/>
    <w:rsid w:val="00E022C0"/>
    <w:rsid w:val="00E023D6"/>
    <w:rsid w:val="00E024E2"/>
    <w:rsid w:val="00E02545"/>
    <w:rsid w:val="00E02549"/>
    <w:rsid w:val="00E02748"/>
    <w:rsid w:val="00E0274D"/>
    <w:rsid w:val="00E02756"/>
    <w:rsid w:val="00E0283B"/>
    <w:rsid w:val="00E02893"/>
    <w:rsid w:val="00E02A30"/>
    <w:rsid w:val="00E02A60"/>
    <w:rsid w:val="00E02C16"/>
    <w:rsid w:val="00E02C6F"/>
    <w:rsid w:val="00E02CA3"/>
    <w:rsid w:val="00E02CE3"/>
    <w:rsid w:val="00E02D2B"/>
    <w:rsid w:val="00E02D60"/>
    <w:rsid w:val="00E02E29"/>
    <w:rsid w:val="00E02E83"/>
    <w:rsid w:val="00E02EA6"/>
    <w:rsid w:val="00E02FE0"/>
    <w:rsid w:val="00E03167"/>
    <w:rsid w:val="00E031B6"/>
    <w:rsid w:val="00E03270"/>
    <w:rsid w:val="00E03348"/>
    <w:rsid w:val="00E033A7"/>
    <w:rsid w:val="00E034F6"/>
    <w:rsid w:val="00E035A3"/>
    <w:rsid w:val="00E035C0"/>
    <w:rsid w:val="00E035DA"/>
    <w:rsid w:val="00E0364D"/>
    <w:rsid w:val="00E0367B"/>
    <w:rsid w:val="00E036B7"/>
    <w:rsid w:val="00E03810"/>
    <w:rsid w:val="00E038E7"/>
    <w:rsid w:val="00E0390B"/>
    <w:rsid w:val="00E0394F"/>
    <w:rsid w:val="00E039CA"/>
    <w:rsid w:val="00E03A5D"/>
    <w:rsid w:val="00E03A7E"/>
    <w:rsid w:val="00E03B02"/>
    <w:rsid w:val="00E03B96"/>
    <w:rsid w:val="00E03CC7"/>
    <w:rsid w:val="00E03D08"/>
    <w:rsid w:val="00E03D82"/>
    <w:rsid w:val="00E03E29"/>
    <w:rsid w:val="00E03E40"/>
    <w:rsid w:val="00E03EA1"/>
    <w:rsid w:val="00E03ED4"/>
    <w:rsid w:val="00E03F9B"/>
    <w:rsid w:val="00E040FF"/>
    <w:rsid w:val="00E04236"/>
    <w:rsid w:val="00E0424B"/>
    <w:rsid w:val="00E04284"/>
    <w:rsid w:val="00E04298"/>
    <w:rsid w:val="00E042C3"/>
    <w:rsid w:val="00E043DF"/>
    <w:rsid w:val="00E0443D"/>
    <w:rsid w:val="00E04483"/>
    <w:rsid w:val="00E04497"/>
    <w:rsid w:val="00E04510"/>
    <w:rsid w:val="00E0458A"/>
    <w:rsid w:val="00E045F8"/>
    <w:rsid w:val="00E0474B"/>
    <w:rsid w:val="00E047C4"/>
    <w:rsid w:val="00E04816"/>
    <w:rsid w:val="00E048DA"/>
    <w:rsid w:val="00E048E9"/>
    <w:rsid w:val="00E04908"/>
    <w:rsid w:val="00E049AB"/>
    <w:rsid w:val="00E049F1"/>
    <w:rsid w:val="00E04A2D"/>
    <w:rsid w:val="00E04A8A"/>
    <w:rsid w:val="00E04AAF"/>
    <w:rsid w:val="00E04CBE"/>
    <w:rsid w:val="00E04D3D"/>
    <w:rsid w:val="00E04D44"/>
    <w:rsid w:val="00E04D87"/>
    <w:rsid w:val="00E04E0C"/>
    <w:rsid w:val="00E04E62"/>
    <w:rsid w:val="00E04EA2"/>
    <w:rsid w:val="00E04EA4"/>
    <w:rsid w:val="00E04EAE"/>
    <w:rsid w:val="00E04EBA"/>
    <w:rsid w:val="00E04ED9"/>
    <w:rsid w:val="00E04F09"/>
    <w:rsid w:val="00E0501C"/>
    <w:rsid w:val="00E050B4"/>
    <w:rsid w:val="00E05172"/>
    <w:rsid w:val="00E053CC"/>
    <w:rsid w:val="00E053DB"/>
    <w:rsid w:val="00E0541E"/>
    <w:rsid w:val="00E0546E"/>
    <w:rsid w:val="00E054E7"/>
    <w:rsid w:val="00E0555F"/>
    <w:rsid w:val="00E05640"/>
    <w:rsid w:val="00E057B7"/>
    <w:rsid w:val="00E05838"/>
    <w:rsid w:val="00E058BA"/>
    <w:rsid w:val="00E058BD"/>
    <w:rsid w:val="00E05A04"/>
    <w:rsid w:val="00E05A42"/>
    <w:rsid w:val="00E05A70"/>
    <w:rsid w:val="00E05AC1"/>
    <w:rsid w:val="00E05BBF"/>
    <w:rsid w:val="00E05BF1"/>
    <w:rsid w:val="00E05C7C"/>
    <w:rsid w:val="00E05D33"/>
    <w:rsid w:val="00E05D61"/>
    <w:rsid w:val="00E05DA9"/>
    <w:rsid w:val="00E05E70"/>
    <w:rsid w:val="00E06100"/>
    <w:rsid w:val="00E06173"/>
    <w:rsid w:val="00E062AB"/>
    <w:rsid w:val="00E062F0"/>
    <w:rsid w:val="00E062F2"/>
    <w:rsid w:val="00E0631B"/>
    <w:rsid w:val="00E06343"/>
    <w:rsid w:val="00E063BF"/>
    <w:rsid w:val="00E063E7"/>
    <w:rsid w:val="00E063EA"/>
    <w:rsid w:val="00E064B4"/>
    <w:rsid w:val="00E064D7"/>
    <w:rsid w:val="00E065B1"/>
    <w:rsid w:val="00E065D7"/>
    <w:rsid w:val="00E06664"/>
    <w:rsid w:val="00E066C5"/>
    <w:rsid w:val="00E0675C"/>
    <w:rsid w:val="00E0680C"/>
    <w:rsid w:val="00E068E1"/>
    <w:rsid w:val="00E06A25"/>
    <w:rsid w:val="00E06B1F"/>
    <w:rsid w:val="00E06BA5"/>
    <w:rsid w:val="00E06C29"/>
    <w:rsid w:val="00E06E39"/>
    <w:rsid w:val="00E06E3A"/>
    <w:rsid w:val="00E06E95"/>
    <w:rsid w:val="00E06EB0"/>
    <w:rsid w:val="00E06F50"/>
    <w:rsid w:val="00E06FA4"/>
    <w:rsid w:val="00E06FBA"/>
    <w:rsid w:val="00E07059"/>
    <w:rsid w:val="00E070A4"/>
    <w:rsid w:val="00E07173"/>
    <w:rsid w:val="00E071B6"/>
    <w:rsid w:val="00E07210"/>
    <w:rsid w:val="00E0726C"/>
    <w:rsid w:val="00E07284"/>
    <w:rsid w:val="00E073AF"/>
    <w:rsid w:val="00E073D0"/>
    <w:rsid w:val="00E073F1"/>
    <w:rsid w:val="00E074A8"/>
    <w:rsid w:val="00E0754F"/>
    <w:rsid w:val="00E07580"/>
    <w:rsid w:val="00E075AB"/>
    <w:rsid w:val="00E076FE"/>
    <w:rsid w:val="00E07713"/>
    <w:rsid w:val="00E07773"/>
    <w:rsid w:val="00E077A2"/>
    <w:rsid w:val="00E077C3"/>
    <w:rsid w:val="00E077FD"/>
    <w:rsid w:val="00E07829"/>
    <w:rsid w:val="00E0784A"/>
    <w:rsid w:val="00E07A17"/>
    <w:rsid w:val="00E07A22"/>
    <w:rsid w:val="00E07BCA"/>
    <w:rsid w:val="00E07DEC"/>
    <w:rsid w:val="00E07E46"/>
    <w:rsid w:val="00E07F9D"/>
    <w:rsid w:val="00E07FC8"/>
    <w:rsid w:val="00E100F1"/>
    <w:rsid w:val="00E1028E"/>
    <w:rsid w:val="00E1039C"/>
    <w:rsid w:val="00E103B4"/>
    <w:rsid w:val="00E103BB"/>
    <w:rsid w:val="00E104DC"/>
    <w:rsid w:val="00E104E4"/>
    <w:rsid w:val="00E104E6"/>
    <w:rsid w:val="00E1058B"/>
    <w:rsid w:val="00E10660"/>
    <w:rsid w:val="00E1066A"/>
    <w:rsid w:val="00E1076B"/>
    <w:rsid w:val="00E107AD"/>
    <w:rsid w:val="00E1081A"/>
    <w:rsid w:val="00E10827"/>
    <w:rsid w:val="00E1088C"/>
    <w:rsid w:val="00E10927"/>
    <w:rsid w:val="00E10934"/>
    <w:rsid w:val="00E10A17"/>
    <w:rsid w:val="00E10A41"/>
    <w:rsid w:val="00E10A92"/>
    <w:rsid w:val="00E10B3D"/>
    <w:rsid w:val="00E10BE5"/>
    <w:rsid w:val="00E10C28"/>
    <w:rsid w:val="00E10C88"/>
    <w:rsid w:val="00E10D42"/>
    <w:rsid w:val="00E10DE8"/>
    <w:rsid w:val="00E10E45"/>
    <w:rsid w:val="00E10E8E"/>
    <w:rsid w:val="00E10F03"/>
    <w:rsid w:val="00E11000"/>
    <w:rsid w:val="00E1105C"/>
    <w:rsid w:val="00E111EC"/>
    <w:rsid w:val="00E111F7"/>
    <w:rsid w:val="00E11257"/>
    <w:rsid w:val="00E1125F"/>
    <w:rsid w:val="00E112BA"/>
    <w:rsid w:val="00E112C0"/>
    <w:rsid w:val="00E1136E"/>
    <w:rsid w:val="00E11497"/>
    <w:rsid w:val="00E11498"/>
    <w:rsid w:val="00E114CE"/>
    <w:rsid w:val="00E11504"/>
    <w:rsid w:val="00E1157C"/>
    <w:rsid w:val="00E11589"/>
    <w:rsid w:val="00E1178E"/>
    <w:rsid w:val="00E11858"/>
    <w:rsid w:val="00E11945"/>
    <w:rsid w:val="00E11996"/>
    <w:rsid w:val="00E119CE"/>
    <w:rsid w:val="00E11A62"/>
    <w:rsid w:val="00E11AD8"/>
    <w:rsid w:val="00E11B61"/>
    <w:rsid w:val="00E11B73"/>
    <w:rsid w:val="00E11BD4"/>
    <w:rsid w:val="00E11C7C"/>
    <w:rsid w:val="00E11CAB"/>
    <w:rsid w:val="00E11CF7"/>
    <w:rsid w:val="00E11D42"/>
    <w:rsid w:val="00E11D85"/>
    <w:rsid w:val="00E11E1F"/>
    <w:rsid w:val="00E11E74"/>
    <w:rsid w:val="00E11F26"/>
    <w:rsid w:val="00E11F6D"/>
    <w:rsid w:val="00E11FA2"/>
    <w:rsid w:val="00E120EA"/>
    <w:rsid w:val="00E121B4"/>
    <w:rsid w:val="00E121F0"/>
    <w:rsid w:val="00E12217"/>
    <w:rsid w:val="00E122D5"/>
    <w:rsid w:val="00E1231C"/>
    <w:rsid w:val="00E12350"/>
    <w:rsid w:val="00E12355"/>
    <w:rsid w:val="00E1238C"/>
    <w:rsid w:val="00E123F7"/>
    <w:rsid w:val="00E12406"/>
    <w:rsid w:val="00E124FE"/>
    <w:rsid w:val="00E125D6"/>
    <w:rsid w:val="00E126AC"/>
    <w:rsid w:val="00E12783"/>
    <w:rsid w:val="00E127A7"/>
    <w:rsid w:val="00E12832"/>
    <w:rsid w:val="00E1289D"/>
    <w:rsid w:val="00E129AA"/>
    <w:rsid w:val="00E12AFC"/>
    <w:rsid w:val="00E12B1D"/>
    <w:rsid w:val="00E12C51"/>
    <w:rsid w:val="00E12DF0"/>
    <w:rsid w:val="00E12E28"/>
    <w:rsid w:val="00E12EFC"/>
    <w:rsid w:val="00E12FC6"/>
    <w:rsid w:val="00E1303A"/>
    <w:rsid w:val="00E13044"/>
    <w:rsid w:val="00E1318E"/>
    <w:rsid w:val="00E131AC"/>
    <w:rsid w:val="00E131E6"/>
    <w:rsid w:val="00E131F3"/>
    <w:rsid w:val="00E13217"/>
    <w:rsid w:val="00E13273"/>
    <w:rsid w:val="00E132D3"/>
    <w:rsid w:val="00E13383"/>
    <w:rsid w:val="00E13463"/>
    <w:rsid w:val="00E13495"/>
    <w:rsid w:val="00E13500"/>
    <w:rsid w:val="00E13694"/>
    <w:rsid w:val="00E13702"/>
    <w:rsid w:val="00E138CE"/>
    <w:rsid w:val="00E139DB"/>
    <w:rsid w:val="00E139ED"/>
    <w:rsid w:val="00E13ACA"/>
    <w:rsid w:val="00E13AE7"/>
    <w:rsid w:val="00E13B8A"/>
    <w:rsid w:val="00E13BA9"/>
    <w:rsid w:val="00E13BE2"/>
    <w:rsid w:val="00E13C6C"/>
    <w:rsid w:val="00E13CBE"/>
    <w:rsid w:val="00E13CFD"/>
    <w:rsid w:val="00E13D8A"/>
    <w:rsid w:val="00E13F58"/>
    <w:rsid w:val="00E14004"/>
    <w:rsid w:val="00E1411C"/>
    <w:rsid w:val="00E14188"/>
    <w:rsid w:val="00E14253"/>
    <w:rsid w:val="00E14292"/>
    <w:rsid w:val="00E14335"/>
    <w:rsid w:val="00E144FA"/>
    <w:rsid w:val="00E1469D"/>
    <w:rsid w:val="00E146FA"/>
    <w:rsid w:val="00E14745"/>
    <w:rsid w:val="00E147AD"/>
    <w:rsid w:val="00E14878"/>
    <w:rsid w:val="00E148D6"/>
    <w:rsid w:val="00E14916"/>
    <w:rsid w:val="00E149D0"/>
    <w:rsid w:val="00E14B06"/>
    <w:rsid w:val="00E14B35"/>
    <w:rsid w:val="00E14B62"/>
    <w:rsid w:val="00E14C06"/>
    <w:rsid w:val="00E14C68"/>
    <w:rsid w:val="00E14CB1"/>
    <w:rsid w:val="00E14CCC"/>
    <w:rsid w:val="00E14DA1"/>
    <w:rsid w:val="00E14E4E"/>
    <w:rsid w:val="00E14E5E"/>
    <w:rsid w:val="00E14EBF"/>
    <w:rsid w:val="00E14F28"/>
    <w:rsid w:val="00E1507C"/>
    <w:rsid w:val="00E150C8"/>
    <w:rsid w:val="00E1510D"/>
    <w:rsid w:val="00E151E3"/>
    <w:rsid w:val="00E15261"/>
    <w:rsid w:val="00E1530E"/>
    <w:rsid w:val="00E15348"/>
    <w:rsid w:val="00E1555E"/>
    <w:rsid w:val="00E15668"/>
    <w:rsid w:val="00E1566D"/>
    <w:rsid w:val="00E15746"/>
    <w:rsid w:val="00E15767"/>
    <w:rsid w:val="00E158B0"/>
    <w:rsid w:val="00E15930"/>
    <w:rsid w:val="00E159E0"/>
    <w:rsid w:val="00E15A65"/>
    <w:rsid w:val="00E15CCA"/>
    <w:rsid w:val="00E15DDF"/>
    <w:rsid w:val="00E15EB2"/>
    <w:rsid w:val="00E15ED2"/>
    <w:rsid w:val="00E15EEB"/>
    <w:rsid w:val="00E15F4E"/>
    <w:rsid w:val="00E1603C"/>
    <w:rsid w:val="00E16146"/>
    <w:rsid w:val="00E161A5"/>
    <w:rsid w:val="00E161B9"/>
    <w:rsid w:val="00E1623B"/>
    <w:rsid w:val="00E16320"/>
    <w:rsid w:val="00E163A1"/>
    <w:rsid w:val="00E16464"/>
    <w:rsid w:val="00E16493"/>
    <w:rsid w:val="00E164F4"/>
    <w:rsid w:val="00E16550"/>
    <w:rsid w:val="00E16592"/>
    <w:rsid w:val="00E167A3"/>
    <w:rsid w:val="00E167B9"/>
    <w:rsid w:val="00E167BB"/>
    <w:rsid w:val="00E16804"/>
    <w:rsid w:val="00E16855"/>
    <w:rsid w:val="00E16879"/>
    <w:rsid w:val="00E16950"/>
    <w:rsid w:val="00E16A16"/>
    <w:rsid w:val="00E16A35"/>
    <w:rsid w:val="00E16B23"/>
    <w:rsid w:val="00E16C82"/>
    <w:rsid w:val="00E16D24"/>
    <w:rsid w:val="00E16DD0"/>
    <w:rsid w:val="00E16E28"/>
    <w:rsid w:val="00E16F06"/>
    <w:rsid w:val="00E16F16"/>
    <w:rsid w:val="00E16F58"/>
    <w:rsid w:val="00E170A0"/>
    <w:rsid w:val="00E170CF"/>
    <w:rsid w:val="00E1714F"/>
    <w:rsid w:val="00E17191"/>
    <w:rsid w:val="00E17205"/>
    <w:rsid w:val="00E1721F"/>
    <w:rsid w:val="00E17397"/>
    <w:rsid w:val="00E17538"/>
    <w:rsid w:val="00E17583"/>
    <w:rsid w:val="00E175EA"/>
    <w:rsid w:val="00E17625"/>
    <w:rsid w:val="00E17653"/>
    <w:rsid w:val="00E1765C"/>
    <w:rsid w:val="00E1767F"/>
    <w:rsid w:val="00E17697"/>
    <w:rsid w:val="00E17750"/>
    <w:rsid w:val="00E17821"/>
    <w:rsid w:val="00E178BB"/>
    <w:rsid w:val="00E178E8"/>
    <w:rsid w:val="00E17904"/>
    <w:rsid w:val="00E17972"/>
    <w:rsid w:val="00E17AB6"/>
    <w:rsid w:val="00E17B98"/>
    <w:rsid w:val="00E17CD6"/>
    <w:rsid w:val="00E17E0C"/>
    <w:rsid w:val="00E17E6A"/>
    <w:rsid w:val="00E17EB3"/>
    <w:rsid w:val="00E17F38"/>
    <w:rsid w:val="00E17F5F"/>
    <w:rsid w:val="00E17FF6"/>
    <w:rsid w:val="00E20006"/>
    <w:rsid w:val="00E2002E"/>
    <w:rsid w:val="00E20085"/>
    <w:rsid w:val="00E20169"/>
    <w:rsid w:val="00E20186"/>
    <w:rsid w:val="00E2018B"/>
    <w:rsid w:val="00E2023B"/>
    <w:rsid w:val="00E20244"/>
    <w:rsid w:val="00E20253"/>
    <w:rsid w:val="00E2026B"/>
    <w:rsid w:val="00E2027E"/>
    <w:rsid w:val="00E2036E"/>
    <w:rsid w:val="00E203AC"/>
    <w:rsid w:val="00E204B5"/>
    <w:rsid w:val="00E20659"/>
    <w:rsid w:val="00E2069D"/>
    <w:rsid w:val="00E206FF"/>
    <w:rsid w:val="00E207DB"/>
    <w:rsid w:val="00E20885"/>
    <w:rsid w:val="00E208FE"/>
    <w:rsid w:val="00E20907"/>
    <w:rsid w:val="00E20971"/>
    <w:rsid w:val="00E209BE"/>
    <w:rsid w:val="00E209DE"/>
    <w:rsid w:val="00E209E5"/>
    <w:rsid w:val="00E20B96"/>
    <w:rsid w:val="00E20BEB"/>
    <w:rsid w:val="00E20C2A"/>
    <w:rsid w:val="00E20DA9"/>
    <w:rsid w:val="00E20E04"/>
    <w:rsid w:val="00E20EA5"/>
    <w:rsid w:val="00E20F58"/>
    <w:rsid w:val="00E20F68"/>
    <w:rsid w:val="00E21233"/>
    <w:rsid w:val="00E2127F"/>
    <w:rsid w:val="00E212E2"/>
    <w:rsid w:val="00E212E9"/>
    <w:rsid w:val="00E21400"/>
    <w:rsid w:val="00E21439"/>
    <w:rsid w:val="00E21569"/>
    <w:rsid w:val="00E215A8"/>
    <w:rsid w:val="00E215FB"/>
    <w:rsid w:val="00E21766"/>
    <w:rsid w:val="00E217CA"/>
    <w:rsid w:val="00E217F2"/>
    <w:rsid w:val="00E21850"/>
    <w:rsid w:val="00E21851"/>
    <w:rsid w:val="00E21876"/>
    <w:rsid w:val="00E21976"/>
    <w:rsid w:val="00E219D4"/>
    <w:rsid w:val="00E21A7F"/>
    <w:rsid w:val="00E21B1F"/>
    <w:rsid w:val="00E21B42"/>
    <w:rsid w:val="00E21B66"/>
    <w:rsid w:val="00E21C71"/>
    <w:rsid w:val="00E21CE3"/>
    <w:rsid w:val="00E21D0F"/>
    <w:rsid w:val="00E21D80"/>
    <w:rsid w:val="00E21EBE"/>
    <w:rsid w:val="00E21EE8"/>
    <w:rsid w:val="00E21F2B"/>
    <w:rsid w:val="00E21F6A"/>
    <w:rsid w:val="00E21F7A"/>
    <w:rsid w:val="00E22022"/>
    <w:rsid w:val="00E2206F"/>
    <w:rsid w:val="00E220A0"/>
    <w:rsid w:val="00E221AA"/>
    <w:rsid w:val="00E22270"/>
    <w:rsid w:val="00E22292"/>
    <w:rsid w:val="00E222AD"/>
    <w:rsid w:val="00E222C2"/>
    <w:rsid w:val="00E222F0"/>
    <w:rsid w:val="00E22309"/>
    <w:rsid w:val="00E223BA"/>
    <w:rsid w:val="00E22427"/>
    <w:rsid w:val="00E2243F"/>
    <w:rsid w:val="00E22500"/>
    <w:rsid w:val="00E2254F"/>
    <w:rsid w:val="00E22627"/>
    <w:rsid w:val="00E22697"/>
    <w:rsid w:val="00E22788"/>
    <w:rsid w:val="00E22885"/>
    <w:rsid w:val="00E228A2"/>
    <w:rsid w:val="00E22916"/>
    <w:rsid w:val="00E229B4"/>
    <w:rsid w:val="00E22B08"/>
    <w:rsid w:val="00E22B3F"/>
    <w:rsid w:val="00E22C68"/>
    <w:rsid w:val="00E22C72"/>
    <w:rsid w:val="00E22DA7"/>
    <w:rsid w:val="00E22DB5"/>
    <w:rsid w:val="00E22E3B"/>
    <w:rsid w:val="00E22EE6"/>
    <w:rsid w:val="00E22EEB"/>
    <w:rsid w:val="00E22F74"/>
    <w:rsid w:val="00E22F8B"/>
    <w:rsid w:val="00E23049"/>
    <w:rsid w:val="00E23056"/>
    <w:rsid w:val="00E2309F"/>
    <w:rsid w:val="00E230B1"/>
    <w:rsid w:val="00E2314E"/>
    <w:rsid w:val="00E2317D"/>
    <w:rsid w:val="00E23194"/>
    <w:rsid w:val="00E231CA"/>
    <w:rsid w:val="00E23214"/>
    <w:rsid w:val="00E23215"/>
    <w:rsid w:val="00E23296"/>
    <w:rsid w:val="00E232C6"/>
    <w:rsid w:val="00E23338"/>
    <w:rsid w:val="00E233FE"/>
    <w:rsid w:val="00E2342F"/>
    <w:rsid w:val="00E23453"/>
    <w:rsid w:val="00E234D5"/>
    <w:rsid w:val="00E235D7"/>
    <w:rsid w:val="00E23620"/>
    <w:rsid w:val="00E23759"/>
    <w:rsid w:val="00E237A7"/>
    <w:rsid w:val="00E23826"/>
    <w:rsid w:val="00E23984"/>
    <w:rsid w:val="00E23CCF"/>
    <w:rsid w:val="00E23D49"/>
    <w:rsid w:val="00E23DE8"/>
    <w:rsid w:val="00E23EBB"/>
    <w:rsid w:val="00E23FE4"/>
    <w:rsid w:val="00E24053"/>
    <w:rsid w:val="00E240C9"/>
    <w:rsid w:val="00E240DF"/>
    <w:rsid w:val="00E240F8"/>
    <w:rsid w:val="00E24131"/>
    <w:rsid w:val="00E24251"/>
    <w:rsid w:val="00E24412"/>
    <w:rsid w:val="00E24554"/>
    <w:rsid w:val="00E24590"/>
    <w:rsid w:val="00E24788"/>
    <w:rsid w:val="00E24871"/>
    <w:rsid w:val="00E24916"/>
    <w:rsid w:val="00E24A0A"/>
    <w:rsid w:val="00E24ABA"/>
    <w:rsid w:val="00E24B09"/>
    <w:rsid w:val="00E24C06"/>
    <w:rsid w:val="00E24D07"/>
    <w:rsid w:val="00E24D50"/>
    <w:rsid w:val="00E24D8A"/>
    <w:rsid w:val="00E24DCD"/>
    <w:rsid w:val="00E24E09"/>
    <w:rsid w:val="00E24E39"/>
    <w:rsid w:val="00E24EC9"/>
    <w:rsid w:val="00E24F04"/>
    <w:rsid w:val="00E25016"/>
    <w:rsid w:val="00E25177"/>
    <w:rsid w:val="00E25204"/>
    <w:rsid w:val="00E2542D"/>
    <w:rsid w:val="00E254D9"/>
    <w:rsid w:val="00E254DC"/>
    <w:rsid w:val="00E2553C"/>
    <w:rsid w:val="00E255CA"/>
    <w:rsid w:val="00E2560D"/>
    <w:rsid w:val="00E25660"/>
    <w:rsid w:val="00E25760"/>
    <w:rsid w:val="00E257E5"/>
    <w:rsid w:val="00E25847"/>
    <w:rsid w:val="00E25861"/>
    <w:rsid w:val="00E2597D"/>
    <w:rsid w:val="00E259F8"/>
    <w:rsid w:val="00E25ACE"/>
    <w:rsid w:val="00E25B49"/>
    <w:rsid w:val="00E25B63"/>
    <w:rsid w:val="00E25B8C"/>
    <w:rsid w:val="00E25B94"/>
    <w:rsid w:val="00E25C5D"/>
    <w:rsid w:val="00E25C5F"/>
    <w:rsid w:val="00E25C77"/>
    <w:rsid w:val="00E25ECC"/>
    <w:rsid w:val="00E25FF1"/>
    <w:rsid w:val="00E26004"/>
    <w:rsid w:val="00E2604C"/>
    <w:rsid w:val="00E26055"/>
    <w:rsid w:val="00E2609F"/>
    <w:rsid w:val="00E26121"/>
    <w:rsid w:val="00E2614A"/>
    <w:rsid w:val="00E262BB"/>
    <w:rsid w:val="00E263A5"/>
    <w:rsid w:val="00E263FB"/>
    <w:rsid w:val="00E26447"/>
    <w:rsid w:val="00E2646B"/>
    <w:rsid w:val="00E26544"/>
    <w:rsid w:val="00E265B0"/>
    <w:rsid w:val="00E265B4"/>
    <w:rsid w:val="00E265BF"/>
    <w:rsid w:val="00E26628"/>
    <w:rsid w:val="00E2667E"/>
    <w:rsid w:val="00E266A7"/>
    <w:rsid w:val="00E266EC"/>
    <w:rsid w:val="00E26702"/>
    <w:rsid w:val="00E26712"/>
    <w:rsid w:val="00E26784"/>
    <w:rsid w:val="00E26831"/>
    <w:rsid w:val="00E26860"/>
    <w:rsid w:val="00E26874"/>
    <w:rsid w:val="00E269B2"/>
    <w:rsid w:val="00E26AB1"/>
    <w:rsid w:val="00E26AD9"/>
    <w:rsid w:val="00E26BE8"/>
    <w:rsid w:val="00E26C78"/>
    <w:rsid w:val="00E26C99"/>
    <w:rsid w:val="00E26CC5"/>
    <w:rsid w:val="00E26E43"/>
    <w:rsid w:val="00E26E68"/>
    <w:rsid w:val="00E26EC8"/>
    <w:rsid w:val="00E26ECF"/>
    <w:rsid w:val="00E26F5A"/>
    <w:rsid w:val="00E26F6A"/>
    <w:rsid w:val="00E26FA5"/>
    <w:rsid w:val="00E26FBD"/>
    <w:rsid w:val="00E26FC5"/>
    <w:rsid w:val="00E26FCF"/>
    <w:rsid w:val="00E2705F"/>
    <w:rsid w:val="00E27121"/>
    <w:rsid w:val="00E27141"/>
    <w:rsid w:val="00E27211"/>
    <w:rsid w:val="00E2721D"/>
    <w:rsid w:val="00E2726D"/>
    <w:rsid w:val="00E272F9"/>
    <w:rsid w:val="00E273E4"/>
    <w:rsid w:val="00E27421"/>
    <w:rsid w:val="00E2755B"/>
    <w:rsid w:val="00E27581"/>
    <w:rsid w:val="00E275AD"/>
    <w:rsid w:val="00E2763A"/>
    <w:rsid w:val="00E2764B"/>
    <w:rsid w:val="00E27756"/>
    <w:rsid w:val="00E27820"/>
    <w:rsid w:val="00E2787B"/>
    <w:rsid w:val="00E27940"/>
    <w:rsid w:val="00E279B5"/>
    <w:rsid w:val="00E279C5"/>
    <w:rsid w:val="00E27A1F"/>
    <w:rsid w:val="00E27AF4"/>
    <w:rsid w:val="00E27AFC"/>
    <w:rsid w:val="00E27B8B"/>
    <w:rsid w:val="00E27BD7"/>
    <w:rsid w:val="00E27BE7"/>
    <w:rsid w:val="00E27C1A"/>
    <w:rsid w:val="00E27C7A"/>
    <w:rsid w:val="00E27D26"/>
    <w:rsid w:val="00E27D5F"/>
    <w:rsid w:val="00E27DF3"/>
    <w:rsid w:val="00E27E37"/>
    <w:rsid w:val="00E27EE8"/>
    <w:rsid w:val="00E27F72"/>
    <w:rsid w:val="00E27F8C"/>
    <w:rsid w:val="00E27FAC"/>
    <w:rsid w:val="00E27FF5"/>
    <w:rsid w:val="00E3005B"/>
    <w:rsid w:val="00E30112"/>
    <w:rsid w:val="00E30125"/>
    <w:rsid w:val="00E30186"/>
    <w:rsid w:val="00E301BB"/>
    <w:rsid w:val="00E3021B"/>
    <w:rsid w:val="00E3021C"/>
    <w:rsid w:val="00E30283"/>
    <w:rsid w:val="00E30354"/>
    <w:rsid w:val="00E30535"/>
    <w:rsid w:val="00E30575"/>
    <w:rsid w:val="00E30576"/>
    <w:rsid w:val="00E3063E"/>
    <w:rsid w:val="00E3066E"/>
    <w:rsid w:val="00E306DB"/>
    <w:rsid w:val="00E30748"/>
    <w:rsid w:val="00E308A5"/>
    <w:rsid w:val="00E309C7"/>
    <w:rsid w:val="00E309D4"/>
    <w:rsid w:val="00E30AE0"/>
    <w:rsid w:val="00E30B84"/>
    <w:rsid w:val="00E30B8D"/>
    <w:rsid w:val="00E30BCB"/>
    <w:rsid w:val="00E30CC6"/>
    <w:rsid w:val="00E30F20"/>
    <w:rsid w:val="00E30F51"/>
    <w:rsid w:val="00E30F69"/>
    <w:rsid w:val="00E30FDF"/>
    <w:rsid w:val="00E30FF5"/>
    <w:rsid w:val="00E31128"/>
    <w:rsid w:val="00E31163"/>
    <w:rsid w:val="00E312A5"/>
    <w:rsid w:val="00E312BB"/>
    <w:rsid w:val="00E312DA"/>
    <w:rsid w:val="00E313A3"/>
    <w:rsid w:val="00E313B4"/>
    <w:rsid w:val="00E3148F"/>
    <w:rsid w:val="00E314C4"/>
    <w:rsid w:val="00E314CA"/>
    <w:rsid w:val="00E314DA"/>
    <w:rsid w:val="00E3157B"/>
    <w:rsid w:val="00E3167E"/>
    <w:rsid w:val="00E31698"/>
    <w:rsid w:val="00E3175E"/>
    <w:rsid w:val="00E31761"/>
    <w:rsid w:val="00E31922"/>
    <w:rsid w:val="00E3198C"/>
    <w:rsid w:val="00E319DF"/>
    <w:rsid w:val="00E31B1A"/>
    <w:rsid w:val="00E31B34"/>
    <w:rsid w:val="00E31B7F"/>
    <w:rsid w:val="00E31D58"/>
    <w:rsid w:val="00E31D5F"/>
    <w:rsid w:val="00E31D66"/>
    <w:rsid w:val="00E31DD6"/>
    <w:rsid w:val="00E31E43"/>
    <w:rsid w:val="00E31F4F"/>
    <w:rsid w:val="00E320BD"/>
    <w:rsid w:val="00E320C1"/>
    <w:rsid w:val="00E32135"/>
    <w:rsid w:val="00E32258"/>
    <w:rsid w:val="00E32262"/>
    <w:rsid w:val="00E32410"/>
    <w:rsid w:val="00E32413"/>
    <w:rsid w:val="00E3248F"/>
    <w:rsid w:val="00E324A5"/>
    <w:rsid w:val="00E325F2"/>
    <w:rsid w:val="00E32651"/>
    <w:rsid w:val="00E32697"/>
    <w:rsid w:val="00E326E9"/>
    <w:rsid w:val="00E3272B"/>
    <w:rsid w:val="00E32748"/>
    <w:rsid w:val="00E327DC"/>
    <w:rsid w:val="00E32959"/>
    <w:rsid w:val="00E32A88"/>
    <w:rsid w:val="00E32C79"/>
    <w:rsid w:val="00E32D2D"/>
    <w:rsid w:val="00E32DAB"/>
    <w:rsid w:val="00E32E88"/>
    <w:rsid w:val="00E32F0B"/>
    <w:rsid w:val="00E32F6A"/>
    <w:rsid w:val="00E32F8E"/>
    <w:rsid w:val="00E32FF8"/>
    <w:rsid w:val="00E33010"/>
    <w:rsid w:val="00E330CF"/>
    <w:rsid w:val="00E33168"/>
    <w:rsid w:val="00E3316E"/>
    <w:rsid w:val="00E331F4"/>
    <w:rsid w:val="00E33257"/>
    <w:rsid w:val="00E33274"/>
    <w:rsid w:val="00E3329A"/>
    <w:rsid w:val="00E33335"/>
    <w:rsid w:val="00E3337D"/>
    <w:rsid w:val="00E33462"/>
    <w:rsid w:val="00E33488"/>
    <w:rsid w:val="00E334BE"/>
    <w:rsid w:val="00E3355E"/>
    <w:rsid w:val="00E335DB"/>
    <w:rsid w:val="00E33657"/>
    <w:rsid w:val="00E33688"/>
    <w:rsid w:val="00E336A4"/>
    <w:rsid w:val="00E33710"/>
    <w:rsid w:val="00E337CD"/>
    <w:rsid w:val="00E3382E"/>
    <w:rsid w:val="00E33845"/>
    <w:rsid w:val="00E3388D"/>
    <w:rsid w:val="00E338BA"/>
    <w:rsid w:val="00E33973"/>
    <w:rsid w:val="00E33A4E"/>
    <w:rsid w:val="00E33ABB"/>
    <w:rsid w:val="00E33B3B"/>
    <w:rsid w:val="00E33B92"/>
    <w:rsid w:val="00E33BE6"/>
    <w:rsid w:val="00E33C02"/>
    <w:rsid w:val="00E33C0F"/>
    <w:rsid w:val="00E33C3D"/>
    <w:rsid w:val="00E33CAB"/>
    <w:rsid w:val="00E33E4F"/>
    <w:rsid w:val="00E33E6A"/>
    <w:rsid w:val="00E33F6B"/>
    <w:rsid w:val="00E33FE9"/>
    <w:rsid w:val="00E341A5"/>
    <w:rsid w:val="00E341B0"/>
    <w:rsid w:val="00E341CD"/>
    <w:rsid w:val="00E3421C"/>
    <w:rsid w:val="00E3424C"/>
    <w:rsid w:val="00E342C7"/>
    <w:rsid w:val="00E3432E"/>
    <w:rsid w:val="00E34369"/>
    <w:rsid w:val="00E34372"/>
    <w:rsid w:val="00E343BB"/>
    <w:rsid w:val="00E344E1"/>
    <w:rsid w:val="00E3457D"/>
    <w:rsid w:val="00E346C3"/>
    <w:rsid w:val="00E3481B"/>
    <w:rsid w:val="00E348E3"/>
    <w:rsid w:val="00E348FC"/>
    <w:rsid w:val="00E3495F"/>
    <w:rsid w:val="00E34A28"/>
    <w:rsid w:val="00E34ACC"/>
    <w:rsid w:val="00E34ADC"/>
    <w:rsid w:val="00E34AFE"/>
    <w:rsid w:val="00E34B0B"/>
    <w:rsid w:val="00E34C4C"/>
    <w:rsid w:val="00E34CAC"/>
    <w:rsid w:val="00E34D4F"/>
    <w:rsid w:val="00E34D8A"/>
    <w:rsid w:val="00E34F64"/>
    <w:rsid w:val="00E34F79"/>
    <w:rsid w:val="00E34FD2"/>
    <w:rsid w:val="00E34FF0"/>
    <w:rsid w:val="00E3504F"/>
    <w:rsid w:val="00E35079"/>
    <w:rsid w:val="00E35085"/>
    <w:rsid w:val="00E3513B"/>
    <w:rsid w:val="00E35238"/>
    <w:rsid w:val="00E35266"/>
    <w:rsid w:val="00E352C0"/>
    <w:rsid w:val="00E3531C"/>
    <w:rsid w:val="00E353B5"/>
    <w:rsid w:val="00E355B2"/>
    <w:rsid w:val="00E355E1"/>
    <w:rsid w:val="00E35682"/>
    <w:rsid w:val="00E3569F"/>
    <w:rsid w:val="00E356B5"/>
    <w:rsid w:val="00E3573B"/>
    <w:rsid w:val="00E35763"/>
    <w:rsid w:val="00E35765"/>
    <w:rsid w:val="00E35768"/>
    <w:rsid w:val="00E3576B"/>
    <w:rsid w:val="00E35860"/>
    <w:rsid w:val="00E35901"/>
    <w:rsid w:val="00E35973"/>
    <w:rsid w:val="00E35A87"/>
    <w:rsid w:val="00E35AE3"/>
    <w:rsid w:val="00E35B0C"/>
    <w:rsid w:val="00E35B50"/>
    <w:rsid w:val="00E35B76"/>
    <w:rsid w:val="00E35C23"/>
    <w:rsid w:val="00E35C84"/>
    <w:rsid w:val="00E35CEC"/>
    <w:rsid w:val="00E35D98"/>
    <w:rsid w:val="00E35DDC"/>
    <w:rsid w:val="00E35F05"/>
    <w:rsid w:val="00E35F37"/>
    <w:rsid w:val="00E35F64"/>
    <w:rsid w:val="00E36166"/>
    <w:rsid w:val="00E361C1"/>
    <w:rsid w:val="00E36238"/>
    <w:rsid w:val="00E36358"/>
    <w:rsid w:val="00E36414"/>
    <w:rsid w:val="00E36441"/>
    <w:rsid w:val="00E36499"/>
    <w:rsid w:val="00E364C1"/>
    <w:rsid w:val="00E36663"/>
    <w:rsid w:val="00E366CE"/>
    <w:rsid w:val="00E366FC"/>
    <w:rsid w:val="00E367D2"/>
    <w:rsid w:val="00E36874"/>
    <w:rsid w:val="00E36932"/>
    <w:rsid w:val="00E36941"/>
    <w:rsid w:val="00E36988"/>
    <w:rsid w:val="00E36A9A"/>
    <w:rsid w:val="00E36AD6"/>
    <w:rsid w:val="00E36B08"/>
    <w:rsid w:val="00E36B87"/>
    <w:rsid w:val="00E36C45"/>
    <w:rsid w:val="00E36C84"/>
    <w:rsid w:val="00E36CC9"/>
    <w:rsid w:val="00E36D0D"/>
    <w:rsid w:val="00E36E33"/>
    <w:rsid w:val="00E36F49"/>
    <w:rsid w:val="00E36F67"/>
    <w:rsid w:val="00E36FB6"/>
    <w:rsid w:val="00E370D9"/>
    <w:rsid w:val="00E371DC"/>
    <w:rsid w:val="00E372AF"/>
    <w:rsid w:val="00E3733E"/>
    <w:rsid w:val="00E373E2"/>
    <w:rsid w:val="00E3748E"/>
    <w:rsid w:val="00E3749F"/>
    <w:rsid w:val="00E374AF"/>
    <w:rsid w:val="00E3762F"/>
    <w:rsid w:val="00E37675"/>
    <w:rsid w:val="00E3782E"/>
    <w:rsid w:val="00E3785A"/>
    <w:rsid w:val="00E3793C"/>
    <w:rsid w:val="00E3798E"/>
    <w:rsid w:val="00E379D4"/>
    <w:rsid w:val="00E37B4E"/>
    <w:rsid w:val="00E37CA2"/>
    <w:rsid w:val="00E37CCF"/>
    <w:rsid w:val="00E37D6F"/>
    <w:rsid w:val="00E37E32"/>
    <w:rsid w:val="00E37E50"/>
    <w:rsid w:val="00E37EA1"/>
    <w:rsid w:val="00E37ED5"/>
    <w:rsid w:val="00E37F90"/>
    <w:rsid w:val="00E40039"/>
    <w:rsid w:val="00E400DE"/>
    <w:rsid w:val="00E4011F"/>
    <w:rsid w:val="00E40365"/>
    <w:rsid w:val="00E403B7"/>
    <w:rsid w:val="00E40477"/>
    <w:rsid w:val="00E404C6"/>
    <w:rsid w:val="00E404D8"/>
    <w:rsid w:val="00E40584"/>
    <w:rsid w:val="00E406B7"/>
    <w:rsid w:val="00E40783"/>
    <w:rsid w:val="00E40807"/>
    <w:rsid w:val="00E408B4"/>
    <w:rsid w:val="00E40A00"/>
    <w:rsid w:val="00E40A0D"/>
    <w:rsid w:val="00E40A31"/>
    <w:rsid w:val="00E40A6C"/>
    <w:rsid w:val="00E40ABE"/>
    <w:rsid w:val="00E40B49"/>
    <w:rsid w:val="00E40C06"/>
    <w:rsid w:val="00E40C20"/>
    <w:rsid w:val="00E40C79"/>
    <w:rsid w:val="00E40D34"/>
    <w:rsid w:val="00E40E38"/>
    <w:rsid w:val="00E40ECC"/>
    <w:rsid w:val="00E40F55"/>
    <w:rsid w:val="00E41086"/>
    <w:rsid w:val="00E410FC"/>
    <w:rsid w:val="00E41128"/>
    <w:rsid w:val="00E4115E"/>
    <w:rsid w:val="00E412A9"/>
    <w:rsid w:val="00E4135A"/>
    <w:rsid w:val="00E413F1"/>
    <w:rsid w:val="00E414BF"/>
    <w:rsid w:val="00E414F2"/>
    <w:rsid w:val="00E41523"/>
    <w:rsid w:val="00E41572"/>
    <w:rsid w:val="00E41580"/>
    <w:rsid w:val="00E415C4"/>
    <w:rsid w:val="00E415CD"/>
    <w:rsid w:val="00E4160E"/>
    <w:rsid w:val="00E4166E"/>
    <w:rsid w:val="00E416C3"/>
    <w:rsid w:val="00E41910"/>
    <w:rsid w:val="00E41AB6"/>
    <w:rsid w:val="00E41AF9"/>
    <w:rsid w:val="00E41B74"/>
    <w:rsid w:val="00E41C22"/>
    <w:rsid w:val="00E41C77"/>
    <w:rsid w:val="00E41CB7"/>
    <w:rsid w:val="00E41CD3"/>
    <w:rsid w:val="00E41D9D"/>
    <w:rsid w:val="00E41E12"/>
    <w:rsid w:val="00E41E35"/>
    <w:rsid w:val="00E41E8F"/>
    <w:rsid w:val="00E41ED0"/>
    <w:rsid w:val="00E41EE9"/>
    <w:rsid w:val="00E41F3F"/>
    <w:rsid w:val="00E41F44"/>
    <w:rsid w:val="00E41FDE"/>
    <w:rsid w:val="00E42111"/>
    <w:rsid w:val="00E42114"/>
    <w:rsid w:val="00E422BF"/>
    <w:rsid w:val="00E4231E"/>
    <w:rsid w:val="00E4234C"/>
    <w:rsid w:val="00E42371"/>
    <w:rsid w:val="00E4237A"/>
    <w:rsid w:val="00E423D3"/>
    <w:rsid w:val="00E424F2"/>
    <w:rsid w:val="00E42636"/>
    <w:rsid w:val="00E426C8"/>
    <w:rsid w:val="00E4272F"/>
    <w:rsid w:val="00E42794"/>
    <w:rsid w:val="00E427C1"/>
    <w:rsid w:val="00E42873"/>
    <w:rsid w:val="00E428C5"/>
    <w:rsid w:val="00E429B5"/>
    <w:rsid w:val="00E429ED"/>
    <w:rsid w:val="00E42A5E"/>
    <w:rsid w:val="00E42AC8"/>
    <w:rsid w:val="00E42C0C"/>
    <w:rsid w:val="00E42C6F"/>
    <w:rsid w:val="00E42C7F"/>
    <w:rsid w:val="00E42D30"/>
    <w:rsid w:val="00E42E7F"/>
    <w:rsid w:val="00E42EAE"/>
    <w:rsid w:val="00E42F82"/>
    <w:rsid w:val="00E430D2"/>
    <w:rsid w:val="00E4312B"/>
    <w:rsid w:val="00E43182"/>
    <w:rsid w:val="00E432B1"/>
    <w:rsid w:val="00E432BB"/>
    <w:rsid w:val="00E4332B"/>
    <w:rsid w:val="00E43344"/>
    <w:rsid w:val="00E4339A"/>
    <w:rsid w:val="00E433BF"/>
    <w:rsid w:val="00E43451"/>
    <w:rsid w:val="00E43491"/>
    <w:rsid w:val="00E43544"/>
    <w:rsid w:val="00E4354A"/>
    <w:rsid w:val="00E4358A"/>
    <w:rsid w:val="00E436FD"/>
    <w:rsid w:val="00E43700"/>
    <w:rsid w:val="00E4374E"/>
    <w:rsid w:val="00E4379F"/>
    <w:rsid w:val="00E437EE"/>
    <w:rsid w:val="00E43803"/>
    <w:rsid w:val="00E43866"/>
    <w:rsid w:val="00E438EC"/>
    <w:rsid w:val="00E43918"/>
    <w:rsid w:val="00E4399B"/>
    <w:rsid w:val="00E43A95"/>
    <w:rsid w:val="00E43B08"/>
    <w:rsid w:val="00E43B37"/>
    <w:rsid w:val="00E43BD8"/>
    <w:rsid w:val="00E43C19"/>
    <w:rsid w:val="00E43C63"/>
    <w:rsid w:val="00E43D3E"/>
    <w:rsid w:val="00E43DFA"/>
    <w:rsid w:val="00E43EAC"/>
    <w:rsid w:val="00E43F33"/>
    <w:rsid w:val="00E44076"/>
    <w:rsid w:val="00E441CD"/>
    <w:rsid w:val="00E441E1"/>
    <w:rsid w:val="00E44232"/>
    <w:rsid w:val="00E4425E"/>
    <w:rsid w:val="00E44370"/>
    <w:rsid w:val="00E443CD"/>
    <w:rsid w:val="00E4458B"/>
    <w:rsid w:val="00E4464F"/>
    <w:rsid w:val="00E44667"/>
    <w:rsid w:val="00E4466E"/>
    <w:rsid w:val="00E447AA"/>
    <w:rsid w:val="00E447F4"/>
    <w:rsid w:val="00E44825"/>
    <w:rsid w:val="00E4482C"/>
    <w:rsid w:val="00E44920"/>
    <w:rsid w:val="00E449BD"/>
    <w:rsid w:val="00E44AD4"/>
    <w:rsid w:val="00E44B75"/>
    <w:rsid w:val="00E44B8F"/>
    <w:rsid w:val="00E44BBB"/>
    <w:rsid w:val="00E44BC6"/>
    <w:rsid w:val="00E44BFA"/>
    <w:rsid w:val="00E44C10"/>
    <w:rsid w:val="00E44C36"/>
    <w:rsid w:val="00E44C44"/>
    <w:rsid w:val="00E44CAF"/>
    <w:rsid w:val="00E44D11"/>
    <w:rsid w:val="00E44FC4"/>
    <w:rsid w:val="00E44FC5"/>
    <w:rsid w:val="00E4502B"/>
    <w:rsid w:val="00E45034"/>
    <w:rsid w:val="00E45042"/>
    <w:rsid w:val="00E45069"/>
    <w:rsid w:val="00E4517C"/>
    <w:rsid w:val="00E451C0"/>
    <w:rsid w:val="00E45328"/>
    <w:rsid w:val="00E45404"/>
    <w:rsid w:val="00E454BF"/>
    <w:rsid w:val="00E454E7"/>
    <w:rsid w:val="00E455FC"/>
    <w:rsid w:val="00E45657"/>
    <w:rsid w:val="00E4575D"/>
    <w:rsid w:val="00E45764"/>
    <w:rsid w:val="00E45839"/>
    <w:rsid w:val="00E45848"/>
    <w:rsid w:val="00E458C5"/>
    <w:rsid w:val="00E458C9"/>
    <w:rsid w:val="00E4594B"/>
    <w:rsid w:val="00E459AF"/>
    <w:rsid w:val="00E45A0C"/>
    <w:rsid w:val="00E45AA1"/>
    <w:rsid w:val="00E45AAD"/>
    <w:rsid w:val="00E45B4B"/>
    <w:rsid w:val="00E45C0C"/>
    <w:rsid w:val="00E45DD9"/>
    <w:rsid w:val="00E45EFD"/>
    <w:rsid w:val="00E45F30"/>
    <w:rsid w:val="00E45F50"/>
    <w:rsid w:val="00E46034"/>
    <w:rsid w:val="00E4608D"/>
    <w:rsid w:val="00E46091"/>
    <w:rsid w:val="00E46130"/>
    <w:rsid w:val="00E4614F"/>
    <w:rsid w:val="00E461A0"/>
    <w:rsid w:val="00E461B1"/>
    <w:rsid w:val="00E46255"/>
    <w:rsid w:val="00E463FD"/>
    <w:rsid w:val="00E46477"/>
    <w:rsid w:val="00E466A1"/>
    <w:rsid w:val="00E46704"/>
    <w:rsid w:val="00E46822"/>
    <w:rsid w:val="00E46843"/>
    <w:rsid w:val="00E46903"/>
    <w:rsid w:val="00E46A92"/>
    <w:rsid w:val="00E46B39"/>
    <w:rsid w:val="00E46B57"/>
    <w:rsid w:val="00E46BF2"/>
    <w:rsid w:val="00E46E70"/>
    <w:rsid w:val="00E46EB3"/>
    <w:rsid w:val="00E46EF4"/>
    <w:rsid w:val="00E46F60"/>
    <w:rsid w:val="00E46F6C"/>
    <w:rsid w:val="00E46FDF"/>
    <w:rsid w:val="00E4720E"/>
    <w:rsid w:val="00E47347"/>
    <w:rsid w:val="00E473E7"/>
    <w:rsid w:val="00E4742F"/>
    <w:rsid w:val="00E47461"/>
    <w:rsid w:val="00E47546"/>
    <w:rsid w:val="00E4757F"/>
    <w:rsid w:val="00E476B5"/>
    <w:rsid w:val="00E4790E"/>
    <w:rsid w:val="00E479A9"/>
    <w:rsid w:val="00E479FE"/>
    <w:rsid w:val="00E47BA1"/>
    <w:rsid w:val="00E47CAE"/>
    <w:rsid w:val="00E47E34"/>
    <w:rsid w:val="00E47EBF"/>
    <w:rsid w:val="00E47F0F"/>
    <w:rsid w:val="00E47F59"/>
    <w:rsid w:val="00E47F6B"/>
    <w:rsid w:val="00E50045"/>
    <w:rsid w:val="00E50060"/>
    <w:rsid w:val="00E50183"/>
    <w:rsid w:val="00E501CC"/>
    <w:rsid w:val="00E502C4"/>
    <w:rsid w:val="00E50307"/>
    <w:rsid w:val="00E50336"/>
    <w:rsid w:val="00E503CC"/>
    <w:rsid w:val="00E503EA"/>
    <w:rsid w:val="00E50484"/>
    <w:rsid w:val="00E5049A"/>
    <w:rsid w:val="00E505A2"/>
    <w:rsid w:val="00E505A4"/>
    <w:rsid w:val="00E5067E"/>
    <w:rsid w:val="00E50738"/>
    <w:rsid w:val="00E507DA"/>
    <w:rsid w:val="00E507E4"/>
    <w:rsid w:val="00E5085B"/>
    <w:rsid w:val="00E509CE"/>
    <w:rsid w:val="00E509D8"/>
    <w:rsid w:val="00E509DE"/>
    <w:rsid w:val="00E50A6D"/>
    <w:rsid w:val="00E50ACF"/>
    <w:rsid w:val="00E50B75"/>
    <w:rsid w:val="00E50DC7"/>
    <w:rsid w:val="00E50E91"/>
    <w:rsid w:val="00E50F13"/>
    <w:rsid w:val="00E50F5D"/>
    <w:rsid w:val="00E50FD5"/>
    <w:rsid w:val="00E5106C"/>
    <w:rsid w:val="00E510C2"/>
    <w:rsid w:val="00E51110"/>
    <w:rsid w:val="00E51135"/>
    <w:rsid w:val="00E5116F"/>
    <w:rsid w:val="00E5121A"/>
    <w:rsid w:val="00E512C0"/>
    <w:rsid w:val="00E51355"/>
    <w:rsid w:val="00E51436"/>
    <w:rsid w:val="00E51469"/>
    <w:rsid w:val="00E514FE"/>
    <w:rsid w:val="00E515D0"/>
    <w:rsid w:val="00E5164C"/>
    <w:rsid w:val="00E51689"/>
    <w:rsid w:val="00E516A9"/>
    <w:rsid w:val="00E51736"/>
    <w:rsid w:val="00E51743"/>
    <w:rsid w:val="00E517FE"/>
    <w:rsid w:val="00E518C9"/>
    <w:rsid w:val="00E51919"/>
    <w:rsid w:val="00E51971"/>
    <w:rsid w:val="00E5197E"/>
    <w:rsid w:val="00E51A48"/>
    <w:rsid w:val="00E51AC7"/>
    <w:rsid w:val="00E51B63"/>
    <w:rsid w:val="00E51C51"/>
    <w:rsid w:val="00E51D8C"/>
    <w:rsid w:val="00E51DCF"/>
    <w:rsid w:val="00E51E38"/>
    <w:rsid w:val="00E51E9C"/>
    <w:rsid w:val="00E51EBB"/>
    <w:rsid w:val="00E51F95"/>
    <w:rsid w:val="00E52035"/>
    <w:rsid w:val="00E520B8"/>
    <w:rsid w:val="00E5212E"/>
    <w:rsid w:val="00E5213B"/>
    <w:rsid w:val="00E5215B"/>
    <w:rsid w:val="00E522C1"/>
    <w:rsid w:val="00E52377"/>
    <w:rsid w:val="00E523BB"/>
    <w:rsid w:val="00E52489"/>
    <w:rsid w:val="00E524C2"/>
    <w:rsid w:val="00E52583"/>
    <w:rsid w:val="00E525AB"/>
    <w:rsid w:val="00E525BD"/>
    <w:rsid w:val="00E526A1"/>
    <w:rsid w:val="00E52704"/>
    <w:rsid w:val="00E527E1"/>
    <w:rsid w:val="00E528C4"/>
    <w:rsid w:val="00E52A21"/>
    <w:rsid w:val="00E52B27"/>
    <w:rsid w:val="00E52BD2"/>
    <w:rsid w:val="00E52C13"/>
    <w:rsid w:val="00E52C1D"/>
    <w:rsid w:val="00E52CE1"/>
    <w:rsid w:val="00E52DD5"/>
    <w:rsid w:val="00E52E05"/>
    <w:rsid w:val="00E52E4E"/>
    <w:rsid w:val="00E52EAF"/>
    <w:rsid w:val="00E52F2C"/>
    <w:rsid w:val="00E52F36"/>
    <w:rsid w:val="00E52F39"/>
    <w:rsid w:val="00E52FE6"/>
    <w:rsid w:val="00E52FFA"/>
    <w:rsid w:val="00E5311A"/>
    <w:rsid w:val="00E53181"/>
    <w:rsid w:val="00E5321A"/>
    <w:rsid w:val="00E5325D"/>
    <w:rsid w:val="00E53282"/>
    <w:rsid w:val="00E532BF"/>
    <w:rsid w:val="00E532C3"/>
    <w:rsid w:val="00E532D9"/>
    <w:rsid w:val="00E53371"/>
    <w:rsid w:val="00E5341D"/>
    <w:rsid w:val="00E53450"/>
    <w:rsid w:val="00E53452"/>
    <w:rsid w:val="00E534F8"/>
    <w:rsid w:val="00E535B7"/>
    <w:rsid w:val="00E53608"/>
    <w:rsid w:val="00E53730"/>
    <w:rsid w:val="00E53882"/>
    <w:rsid w:val="00E53895"/>
    <w:rsid w:val="00E538BB"/>
    <w:rsid w:val="00E5390E"/>
    <w:rsid w:val="00E53B82"/>
    <w:rsid w:val="00E53B85"/>
    <w:rsid w:val="00E53BB4"/>
    <w:rsid w:val="00E53CB6"/>
    <w:rsid w:val="00E53D2A"/>
    <w:rsid w:val="00E53E81"/>
    <w:rsid w:val="00E540A4"/>
    <w:rsid w:val="00E5413E"/>
    <w:rsid w:val="00E54160"/>
    <w:rsid w:val="00E5431A"/>
    <w:rsid w:val="00E54323"/>
    <w:rsid w:val="00E54329"/>
    <w:rsid w:val="00E543C4"/>
    <w:rsid w:val="00E5445C"/>
    <w:rsid w:val="00E54477"/>
    <w:rsid w:val="00E544B5"/>
    <w:rsid w:val="00E544C4"/>
    <w:rsid w:val="00E54508"/>
    <w:rsid w:val="00E5450D"/>
    <w:rsid w:val="00E5461E"/>
    <w:rsid w:val="00E5467E"/>
    <w:rsid w:val="00E546A6"/>
    <w:rsid w:val="00E546CC"/>
    <w:rsid w:val="00E546D9"/>
    <w:rsid w:val="00E547DC"/>
    <w:rsid w:val="00E54883"/>
    <w:rsid w:val="00E54908"/>
    <w:rsid w:val="00E5499B"/>
    <w:rsid w:val="00E549FE"/>
    <w:rsid w:val="00E54A9F"/>
    <w:rsid w:val="00E54B34"/>
    <w:rsid w:val="00E54BEE"/>
    <w:rsid w:val="00E54C33"/>
    <w:rsid w:val="00E54D1F"/>
    <w:rsid w:val="00E54D43"/>
    <w:rsid w:val="00E54D65"/>
    <w:rsid w:val="00E54E95"/>
    <w:rsid w:val="00E54EFE"/>
    <w:rsid w:val="00E54F1A"/>
    <w:rsid w:val="00E54FFE"/>
    <w:rsid w:val="00E5502B"/>
    <w:rsid w:val="00E55139"/>
    <w:rsid w:val="00E551E4"/>
    <w:rsid w:val="00E55232"/>
    <w:rsid w:val="00E55283"/>
    <w:rsid w:val="00E55394"/>
    <w:rsid w:val="00E55448"/>
    <w:rsid w:val="00E55547"/>
    <w:rsid w:val="00E5555D"/>
    <w:rsid w:val="00E555DB"/>
    <w:rsid w:val="00E5563B"/>
    <w:rsid w:val="00E55687"/>
    <w:rsid w:val="00E556EB"/>
    <w:rsid w:val="00E55816"/>
    <w:rsid w:val="00E558E0"/>
    <w:rsid w:val="00E55906"/>
    <w:rsid w:val="00E55980"/>
    <w:rsid w:val="00E55992"/>
    <w:rsid w:val="00E559C2"/>
    <w:rsid w:val="00E55AA2"/>
    <w:rsid w:val="00E55C98"/>
    <w:rsid w:val="00E55CBD"/>
    <w:rsid w:val="00E55CDA"/>
    <w:rsid w:val="00E55D9F"/>
    <w:rsid w:val="00E55EB8"/>
    <w:rsid w:val="00E55F7F"/>
    <w:rsid w:val="00E56094"/>
    <w:rsid w:val="00E56096"/>
    <w:rsid w:val="00E560AC"/>
    <w:rsid w:val="00E560D6"/>
    <w:rsid w:val="00E56104"/>
    <w:rsid w:val="00E561A6"/>
    <w:rsid w:val="00E56387"/>
    <w:rsid w:val="00E563E5"/>
    <w:rsid w:val="00E5641E"/>
    <w:rsid w:val="00E564C2"/>
    <w:rsid w:val="00E56571"/>
    <w:rsid w:val="00E56599"/>
    <w:rsid w:val="00E5659C"/>
    <w:rsid w:val="00E565DE"/>
    <w:rsid w:val="00E565FB"/>
    <w:rsid w:val="00E56614"/>
    <w:rsid w:val="00E56675"/>
    <w:rsid w:val="00E566A8"/>
    <w:rsid w:val="00E566FA"/>
    <w:rsid w:val="00E56780"/>
    <w:rsid w:val="00E5693D"/>
    <w:rsid w:val="00E56A36"/>
    <w:rsid w:val="00E56A77"/>
    <w:rsid w:val="00E56A87"/>
    <w:rsid w:val="00E56AD4"/>
    <w:rsid w:val="00E56AE0"/>
    <w:rsid w:val="00E56B10"/>
    <w:rsid w:val="00E56B27"/>
    <w:rsid w:val="00E56CA6"/>
    <w:rsid w:val="00E56CDE"/>
    <w:rsid w:val="00E56D4E"/>
    <w:rsid w:val="00E56DF2"/>
    <w:rsid w:val="00E56EAA"/>
    <w:rsid w:val="00E56ED9"/>
    <w:rsid w:val="00E5707A"/>
    <w:rsid w:val="00E571B5"/>
    <w:rsid w:val="00E571B9"/>
    <w:rsid w:val="00E571D4"/>
    <w:rsid w:val="00E57247"/>
    <w:rsid w:val="00E5724D"/>
    <w:rsid w:val="00E57267"/>
    <w:rsid w:val="00E57350"/>
    <w:rsid w:val="00E573AE"/>
    <w:rsid w:val="00E57579"/>
    <w:rsid w:val="00E57592"/>
    <w:rsid w:val="00E5764A"/>
    <w:rsid w:val="00E576C0"/>
    <w:rsid w:val="00E576CD"/>
    <w:rsid w:val="00E5772A"/>
    <w:rsid w:val="00E57759"/>
    <w:rsid w:val="00E5778C"/>
    <w:rsid w:val="00E577C1"/>
    <w:rsid w:val="00E57966"/>
    <w:rsid w:val="00E5796F"/>
    <w:rsid w:val="00E57AB9"/>
    <w:rsid w:val="00E57AF9"/>
    <w:rsid w:val="00E57BAC"/>
    <w:rsid w:val="00E57C0B"/>
    <w:rsid w:val="00E57CC1"/>
    <w:rsid w:val="00E57D49"/>
    <w:rsid w:val="00E57D64"/>
    <w:rsid w:val="00E57E1D"/>
    <w:rsid w:val="00E57EB6"/>
    <w:rsid w:val="00E57EBF"/>
    <w:rsid w:val="00E57F5A"/>
    <w:rsid w:val="00E57F5C"/>
    <w:rsid w:val="00E60092"/>
    <w:rsid w:val="00E60106"/>
    <w:rsid w:val="00E601AE"/>
    <w:rsid w:val="00E60225"/>
    <w:rsid w:val="00E60291"/>
    <w:rsid w:val="00E6035E"/>
    <w:rsid w:val="00E60405"/>
    <w:rsid w:val="00E60415"/>
    <w:rsid w:val="00E60506"/>
    <w:rsid w:val="00E6056A"/>
    <w:rsid w:val="00E6063A"/>
    <w:rsid w:val="00E607EF"/>
    <w:rsid w:val="00E60831"/>
    <w:rsid w:val="00E60879"/>
    <w:rsid w:val="00E60885"/>
    <w:rsid w:val="00E608FC"/>
    <w:rsid w:val="00E60909"/>
    <w:rsid w:val="00E6090A"/>
    <w:rsid w:val="00E609C5"/>
    <w:rsid w:val="00E60A38"/>
    <w:rsid w:val="00E60A49"/>
    <w:rsid w:val="00E60A6B"/>
    <w:rsid w:val="00E60A99"/>
    <w:rsid w:val="00E60AB6"/>
    <w:rsid w:val="00E60BA5"/>
    <w:rsid w:val="00E60CB9"/>
    <w:rsid w:val="00E60CBF"/>
    <w:rsid w:val="00E60CED"/>
    <w:rsid w:val="00E60D36"/>
    <w:rsid w:val="00E60E17"/>
    <w:rsid w:val="00E60F7F"/>
    <w:rsid w:val="00E60F85"/>
    <w:rsid w:val="00E60F92"/>
    <w:rsid w:val="00E60FAB"/>
    <w:rsid w:val="00E6105F"/>
    <w:rsid w:val="00E611BB"/>
    <w:rsid w:val="00E612DA"/>
    <w:rsid w:val="00E612E2"/>
    <w:rsid w:val="00E61537"/>
    <w:rsid w:val="00E615D7"/>
    <w:rsid w:val="00E61656"/>
    <w:rsid w:val="00E61679"/>
    <w:rsid w:val="00E616BB"/>
    <w:rsid w:val="00E616DA"/>
    <w:rsid w:val="00E616EB"/>
    <w:rsid w:val="00E617AE"/>
    <w:rsid w:val="00E617EC"/>
    <w:rsid w:val="00E6182B"/>
    <w:rsid w:val="00E618F9"/>
    <w:rsid w:val="00E61A77"/>
    <w:rsid w:val="00E61B0E"/>
    <w:rsid w:val="00E61B36"/>
    <w:rsid w:val="00E61BB1"/>
    <w:rsid w:val="00E61BF6"/>
    <w:rsid w:val="00E61BF7"/>
    <w:rsid w:val="00E61C40"/>
    <w:rsid w:val="00E61CFF"/>
    <w:rsid w:val="00E61D15"/>
    <w:rsid w:val="00E61D3E"/>
    <w:rsid w:val="00E61D80"/>
    <w:rsid w:val="00E61DA4"/>
    <w:rsid w:val="00E61E04"/>
    <w:rsid w:val="00E61E1D"/>
    <w:rsid w:val="00E61E5F"/>
    <w:rsid w:val="00E61F0F"/>
    <w:rsid w:val="00E61F88"/>
    <w:rsid w:val="00E6205A"/>
    <w:rsid w:val="00E6208C"/>
    <w:rsid w:val="00E620A3"/>
    <w:rsid w:val="00E620AB"/>
    <w:rsid w:val="00E620AE"/>
    <w:rsid w:val="00E62155"/>
    <w:rsid w:val="00E6221C"/>
    <w:rsid w:val="00E62222"/>
    <w:rsid w:val="00E62262"/>
    <w:rsid w:val="00E625A3"/>
    <w:rsid w:val="00E625C6"/>
    <w:rsid w:val="00E6265C"/>
    <w:rsid w:val="00E6267D"/>
    <w:rsid w:val="00E6269D"/>
    <w:rsid w:val="00E626AB"/>
    <w:rsid w:val="00E626D5"/>
    <w:rsid w:val="00E6285F"/>
    <w:rsid w:val="00E6290E"/>
    <w:rsid w:val="00E62928"/>
    <w:rsid w:val="00E62936"/>
    <w:rsid w:val="00E629BC"/>
    <w:rsid w:val="00E62A9B"/>
    <w:rsid w:val="00E62AE6"/>
    <w:rsid w:val="00E62B3F"/>
    <w:rsid w:val="00E62B86"/>
    <w:rsid w:val="00E62BD2"/>
    <w:rsid w:val="00E62C31"/>
    <w:rsid w:val="00E62C39"/>
    <w:rsid w:val="00E62C75"/>
    <w:rsid w:val="00E62D18"/>
    <w:rsid w:val="00E62F03"/>
    <w:rsid w:val="00E62F2E"/>
    <w:rsid w:val="00E62F9F"/>
    <w:rsid w:val="00E6308E"/>
    <w:rsid w:val="00E6316B"/>
    <w:rsid w:val="00E631D1"/>
    <w:rsid w:val="00E631ED"/>
    <w:rsid w:val="00E63317"/>
    <w:rsid w:val="00E633E2"/>
    <w:rsid w:val="00E63418"/>
    <w:rsid w:val="00E6349F"/>
    <w:rsid w:val="00E634B5"/>
    <w:rsid w:val="00E6359A"/>
    <w:rsid w:val="00E63655"/>
    <w:rsid w:val="00E636C3"/>
    <w:rsid w:val="00E6383E"/>
    <w:rsid w:val="00E6385F"/>
    <w:rsid w:val="00E6389E"/>
    <w:rsid w:val="00E638EC"/>
    <w:rsid w:val="00E63ACD"/>
    <w:rsid w:val="00E63BDD"/>
    <w:rsid w:val="00E63C0A"/>
    <w:rsid w:val="00E63C38"/>
    <w:rsid w:val="00E63C45"/>
    <w:rsid w:val="00E63C4A"/>
    <w:rsid w:val="00E63CA9"/>
    <w:rsid w:val="00E63CFA"/>
    <w:rsid w:val="00E63E34"/>
    <w:rsid w:val="00E63E69"/>
    <w:rsid w:val="00E63EC3"/>
    <w:rsid w:val="00E63FF5"/>
    <w:rsid w:val="00E63FFE"/>
    <w:rsid w:val="00E6402C"/>
    <w:rsid w:val="00E64060"/>
    <w:rsid w:val="00E640DB"/>
    <w:rsid w:val="00E640E4"/>
    <w:rsid w:val="00E64100"/>
    <w:rsid w:val="00E64175"/>
    <w:rsid w:val="00E64244"/>
    <w:rsid w:val="00E6427F"/>
    <w:rsid w:val="00E642A4"/>
    <w:rsid w:val="00E6430C"/>
    <w:rsid w:val="00E64443"/>
    <w:rsid w:val="00E64460"/>
    <w:rsid w:val="00E644C0"/>
    <w:rsid w:val="00E644DC"/>
    <w:rsid w:val="00E644F3"/>
    <w:rsid w:val="00E6451C"/>
    <w:rsid w:val="00E64566"/>
    <w:rsid w:val="00E64582"/>
    <w:rsid w:val="00E64647"/>
    <w:rsid w:val="00E64778"/>
    <w:rsid w:val="00E648D5"/>
    <w:rsid w:val="00E649B8"/>
    <w:rsid w:val="00E649D2"/>
    <w:rsid w:val="00E649D5"/>
    <w:rsid w:val="00E649EF"/>
    <w:rsid w:val="00E64A1B"/>
    <w:rsid w:val="00E64B19"/>
    <w:rsid w:val="00E64B75"/>
    <w:rsid w:val="00E64B97"/>
    <w:rsid w:val="00E64BDA"/>
    <w:rsid w:val="00E64C89"/>
    <w:rsid w:val="00E64D55"/>
    <w:rsid w:val="00E64E2E"/>
    <w:rsid w:val="00E64E34"/>
    <w:rsid w:val="00E64E85"/>
    <w:rsid w:val="00E64F59"/>
    <w:rsid w:val="00E65013"/>
    <w:rsid w:val="00E65036"/>
    <w:rsid w:val="00E650BB"/>
    <w:rsid w:val="00E65355"/>
    <w:rsid w:val="00E65386"/>
    <w:rsid w:val="00E65406"/>
    <w:rsid w:val="00E6548B"/>
    <w:rsid w:val="00E65561"/>
    <w:rsid w:val="00E65581"/>
    <w:rsid w:val="00E65741"/>
    <w:rsid w:val="00E65852"/>
    <w:rsid w:val="00E65856"/>
    <w:rsid w:val="00E65866"/>
    <w:rsid w:val="00E65881"/>
    <w:rsid w:val="00E658C3"/>
    <w:rsid w:val="00E658DD"/>
    <w:rsid w:val="00E659B2"/>
    <w:rsid w:val="00E659CE"/>
    <w:rsid w:val="00E659D4"/>
    <w:rsid w:val="00E659D8"/>
    <w:rsid w:val="00E65A65"/>
    <w:rsid w:val="00E65A87"/>
    <w:rsid w:val="00E65B8F"/>
    <w:rsid w:val="00E65BA5"/>
    <w:rsid w:val="00E65BDC"/>
    <w:rsid w:val="00E65CEA"/>
    <w:rsid w:val="00E65D14"/>
    <w:rsid w:val="00E65DB6"/>
    <w:rsid w:val="00E65F85"/>
    <w:rsid w:val="00E65FB8"/>
    <w:rsid w:val="00E65FCC"/>
    <w:rsid w:val="00E6600B"/>
    <w:rsid w:val="00E66075"/>
    <w:rsid w:val="00E660A5"/>
    <w:rsid w:val="00E66183"/>
    <w:rsid w:val="00E6618F"/>
    <w:rsid w:val="00E6621B"/>
    <w:rsid w:val="00E66253"/>
    <w:rsid w:val="00E6633B"/>
    <w:rsid w:val="00E66417"/>
    <w:rsid w:val="00E664BC"/>
    <w:rsid w:val="00E66519"/>
    <w:rsid w:val="00E6652B"/>
    <w:rsid w:val="00E66541"/>
    <w:rsid w:val="00E6656D"/>
    <w:rsid w:val="00E66600"/>
    <w:rsid w:val="00E66603"/>
    <w:rsid w:val="00E66631"/>
    <w:rsid w:val="00E66735"/>
    <w:rsid w:val="00E66813"/>
    <w:rsid w:val="00E66818"/>
    <w:rsid w:val="00E66924"/>
    <w:rsid w:val="00E66927"/>
    <w:rsid w:val="00E66930"/>
    <w:rsid w:val="00E6697B"/>
    <w:rsid w:val="00E66999"/>
    <w:rsid w:val="00E669CA"/>
    <w:rsid w:val="00E66A94"/>
    <w:rsid w:val="00E66B37"/>
    <w:rsid w:val="00E66B49"/>
    <w:rsid w:val="00E66B57"/>
    <w:rsid w:val="00E66D00"/>
    <w:rsid w:val="00E66DC4"/>
    <w:rsid w:val="00E66DED"/>
    <w:rsid w:val="00E66DF5"/>
    <w:rsid w:val="00E66E35"/>
    <w:rsid w:val="00E66E83"/>
    <w:rsid w:val="00E66FA4"/>
    <w:rsid w:val="00E67169"/>
    <w:rsid w:val="00E671D2"/>
    <w:rsid w:val="00E67220"/>
    <w:rsid w:val="00E6726D"/>
    <w:rsid w:val="00E6728D"/>
    <w:rsid w:val="00E672E0"/>
    <w:rsid w:val="00E67339"/>
    <w:rsid w:val="00E67344"/>
    <w:rsid w:val="00E673A1"/>
    <w:rsid w:val="00E6751A"/>
    <w:rsid w:val="00E67523"/>
    <w:rsid w:val="00E67537"/>
    <w:rsid w:val="00E675B7"/>
    <w:rsid w:val="00E675EB"/>
    <w:rsid w:val="00E675EF"/>
    <w:rsid w:val="00E67647"/>
    <w:rsid w:val="00E6768A"/>
    <w:rsid w:val="00E676BF"/>
    <w:rsid w:val="00E676CE"/>
    <w:rsid w:val="00E6770A"/>
    <w:rsid w:val="00E67716"/>
    <w:rsid w:val="00E6777A"/>
    <w:rsid w:val="00E6780C"/>
    <w:rsid w:val="00E67828"/>
    <w:rsid w:val="00E67954"/>
    <w:rsid w:val="00E67A15"/>
    <w:rsid w:val="00E67B6C"/>
    <w:rsid w:val="00E67B89"/>
    <w:rsid w:val="00E67BE7"/>
    <w:rsid w:val="00E67C84"/>
    <w:rsid w:val="00E67CEA"/>
    <w:rsid w:val="00E67DAA"/>
    <w:rsid w:val="00E67DFE"/>
    <w:rsid w:val="00E67E5B"/>
    <w:rsid w:val="00E67F01"/>
    <w:rsid w:val="00E67F23"/>
    <w:rsid w:val="00E67F78"/>
    <w:rsid w:val="00E70109"/>
    <w:rsid w:val="00E7012D"/>
    <w:rsid w:val="00E7017F"/>
    <w:rsid w:val="00E7018A"/>
    <w:rsid w:val="00E701A3"/>
    <w:rsid w:val="00E70244"/>
    <w:rsid w:val="00E703B5"/>
    <w:rsid w:val="00E7041D"/>
    <w:rsid w:val="00E7046D"/>
    <w:rsid w:val="00E704EF"/>
    <w:rsid w:val="00E7050C"/>
    <w:rsid w:val="00E70641"/>
    <w:rsid w:val="00E70725"/>
    <w:rsid w:val="00E70784"/>
    <w:rsid w:val="00E70A0F"/>
    <w:rsid w:val="00E70A18"/>
    <w:rsid w:val="00E70AF0"/>
    <w:rsid w:val="00E70B2F"/>
    <w:rsid w:val="00E70B64"/>
    <w:rsid w:val="00E70BFF"/>
    <w:rsid w:val="00E70C20"/>
    <w:rsid w:val="00E70D25"/>
    <w:rsid w:val="00E70D65"/>
    <w:rsid w:val="00E70DE1"/>
    <w:rsid w:val="00E70DFA"/>
    <w:rsid w:val="00E70EC4"/>
    <w:rsid w:val="00E710A2"/>
    <w:rsid w:val="00E710DE"/>
    <w:rsid w:val="00E71109"/>
    <w:rsid w:val="00E71174"/>
    <w:rsid w:val="00E711BD"/>
    <w:rsid w:val="00E7128F"/>
    <w:rsid w:val="00E71478"/>
    <w:rsid w:val="00E714A9"/>
    <w:rsid w:val="00E714BC"/>
    <w:rsid w:val="00E714E4"/>
    <w:rsid w:val="00E715BF"/>
    <w:rsid w:val="00E715C0"/>
    <w:rsid w:val="00E715F3"/>
    <w:rsid w:val="00E71650"/>
    <w:rsid w:val="00E7167D"/>
    <w:rsid w:val="00E716EE"/>
    <w:rsid w:val="00E71789"/>
    <w:rsid w:val="00E718BB"/>
    <w:rsid w:val="00E71B49"/>
    <w:rsid w:val="00E71BD0"/>
    <w:rsid w:val="00E71C04"/>
    <w:rsid w:val="00E71C64"/>
    <w:rsid w:val="00E71CE3"/>
    <w:rsid w:val="00E71D4F"/>
    <w:rsid w:val="00E71D82"/>
    <w:rsid w:val="00E71DDD"/>
    <w:rsid w:val="00E71E2F"/>
    <w:rsid w:val="00E71E6B"/>
    <w:rsid w:val="00E71EAC"/>
    <w:rsid w:val="00E71F36"/>
    <w:rsid w:val="00E71F5D"/>
    <w:rsid w:val="00E72060"/>
    <w:rsid w:val="00E7209A"/>
    <w:rsid w:val="00E720AE"/>
    <w:rsid w:val="00E720B4"/>
    <w:rsid w:val="00E72107"/>
    <w:rsid w:val="00E72125"/>
    <w:rsid w:val="00E7217C"/>
    <w:rsid w:val="00E721A5"/>
    <w:rsid w:val="00E723B7"/>
    <w:rsid w:val="00E723C3"/>
    <w:rsid w:val="00E723CD"/>
    <w:rsid w:val="00E72462"/>
    <w:rsid w:val="00E7248E"/>
    <w:rsid w:val="00E724E5"/>
    <w:rsid w:val="00E72516"/>
    <w:rsid w:val="00E72594"/>
    <w:rsid w:val="00E725C1"/>
    <w:rsid w:val="00E726CA"/>
    <w:rsid w:val="00E7275F"/>
    <w:rsid w:val="00E727F9"/>
    <w:rsid w:val="00E7282A"/>
    <w:rsid w:val="00E7287D"/>
    <w:rsid w:val="00E728FA"/>
    <w:rsid w:val="00E72958"/>
    <w:rsid w:val="00E72A67"/>
    <w:rsid w:val="00E72B58"/>
    <w:rsid w:val="00E72B5D"/>
    <w:rsid w:val="00E72C0E"/>
    <w:rsid w:val="00E72C8E"/>
    <w:rsid w:val="00E72D13"/>
    <w:rsid w:val="00E72D2E"/>
    <w:rsid w:val="00E72D4D"/>
    <w:rsid w:val="00E72D7D"/>
    <w:rsid w:val="00E72D9E"/>
    <w:rsid w:val="00E72DC7"/>
    <w:rsid w:val="00E72DF6"/>
    <w:rsid w:val="00E72E15"/>
    <w:rsid w:val="00E72E38"/>
    <w:rsid w:val="00E73091"/>
    <w:rsid w:val="00E7309B"/>
    <w:rsid w:val="00E73187"/>
    <w:rsid w:val="00E731A4"/>
    <w:rsid w:val="00E732E4"/>
    <w:rsid w:val="00E73340"/>
    <w:rsid w:val="00E73374"/>
    <w:rsid w:val="00E73426"/>
    <w:rsid w:val="00E73509"/>
    <w:rsid w:val="00E735C7"/>
    <w:rsid w:val="00E735F8"/>
    <w:rsid w:val="00E7362E"/>
    <w:rsid w:val="00E7365D"/>
    <w:rsid w:val="00E7366D"/>
    <w:rsid w:val="00E73695"/>
    <w:rsid w:val="00E736E3"/>
    <w:rsid w:val="00E73700"/>
    <w:rsid w:val="00E73709"/>
    <w:rsid w:val="00E7372B"/>
    <w:rsid w:val="00E73748"/>
    <w:rsid w:val="00E73769"/>
    <w:rsid w:val="00E73784"/>
    <w:rsid w:val="00E737A5"/>
    <w:rsid w:val="00E73802"/>
    <w:rsid w:val="00E7384D"/>
    <w:rsid w:val="00E73875"/>
    <w:rsid w:val="00E73929"/>
    <w:rsid w:val="00E73954"/>
    <w:rsid w:val="00E73982"/>
    <w:rsid w:val="00E73AA1"/>
    <w:rsid w:val="00E73AE7"/>
    <w:rsid w:val="00E73B72"/>
    <w:rsid w:val="00E73BAC"/>
    <w:rsid w:val="00E73BAF"/>
    <w:rsid w:val="00E73BF4"/>
    <w:rsid w:val="00E73CAF"/>
    <w:rsid w:val="00E73CBC"/>
    <w:rsid w:val="00E73D39"/>
    <w:rsid w:val="00E73D8E"/>
    <w:rsid w:val="00E73FB8"/>
    <w:rsid w:val="00E7403E"/>
    <w:rsid w:val="00E74074"/>
    <w:rsid w:val="00E740E7"/>
    <w:rsid w:val="00E74115"/>
    <w:rsid w:val="00E74139"/>
    <w:rsid w:val="00E74153"/>
    <w:rsid w:val="00E74166"/>
    <w:rsid w:val="00E7418D"/>
    <w:rsid w:val="00E741B9"/>
    <w:rsid w:val="00E741BF"/>
    <w:rsid w:val="00E74282"/>
    <w:rsid w:val="00E742A4"/>
    <w:rsid w:val="00E742A8"/>
    <w:rsid w:val="00E74377"/>
    <w:rsid w:val="00E743AB"/>
    <w:rsid w:val="00E7454A"/>
    <w:rsid w:val="00E745BF"/>
    <w:rsid w:val="00E746CC"/>
    <w:rsid w:val="00E747A9"/>
    <w:rsid w:val="00E747F2"/>
    <w:rsid w:val="00E748A2"/>
    <w:rsid w:val="00E74926"/>
    <w:rsid w:val="00E7495F"/>
    <w:rsid w:val="00E74964"/>
    <w:rsid w:val="00E749CC"/>
    <w:rsid w:val="00E74ACC"/>
    <w:rsid w:val="00E74B64"/>
    <w:rsid w:val="00E74BB6"/>
    <w:rsid w:val="00E74C23"/>
    <w:rsid w:val="00E74C36"/>
    <w:rsid w:val="00E74E74"/>
    <w:rsid w:val="00E74ED1"/>
    <w:rsid w:val="00E74F7F"/>
    <w:rsid w:val="00E751FF"/>
    <w:rsid w:val="00E75241"/>
    <w:rsid w:val="00E75305"/>
    <w:rsid w:val="00E75425"/>
    <w:rsid w:val="00E754A8"/>
    <w:rsid w:val="00E754E9"/>
    <w:rsid w:val="00E75588"/>
    <w:rsid w:val="00E75739"/>
    <w:rsid w:val="00E757B1"/>
    <w:rsid w:val="00E757D3"/>
    <w:rsid w:val="00E75907"/>
    <w:rsid w:val="00E75929"/>
    <w:rsid w:val="00E75932"/>
    <w:rsid w:val="00E7595C"/>
    <w:rsid w:val="00E759DE"/>
    <w:rsid w:val="00E75A07"/>
    <w:rsid w:val="00E75A23"/>
    <w:rsid w:val="00E75B37"/>
    <w:rsid w:val="00E75C93"/>
    <w:rsid w:val="00E75D13"/>
    <w:rsid w:val="00E75D40"/>
    <w:rsid w:val="00E75D70"/>
    <w:rsid w:val="00E75DF5"/>
    <w:rsid w:val="00E75E93"/>
    <w:rsid w:val="00E75EB2"/>
    <w:rsid w:val="00E75EF5"/>
    <w:rsid w:val="00E761C7"/>
    <w:rsid w:val="00E76282"/>
    <w:rsid w:val="00E762AB"/>
    <w:rsid w:val="00E76320"/>
    <w:rsid w:val="00E763E7"/>
    <w:rsid w:val="00E763EF"/>
    <w:rsid w:val="00E765A9"/>
    <w:rsid w:val="00E765DB"/>
    <w:rsid w:val="00E766C7"/>
    <w:rsid w:val="00E766CA"/>
    <w:rsid w:val="00E766F0"/>
    <w:rsid w:val="00E767FA"/>
    <w:rsid w:val="00E768D2"/>
    <w:rsid w:val="00E7690B"/>
    <w:rsid w:val="00E769D7"/>
    <w:rsid w:val="00E76AC6"/>
    <w:rsid w:val="00E76AEE"/>
    <w:rsid w:val="00E76BBE"/>
    <w:rsid w:val="00E76BCB"/>
    <w:rsid w:val="00E76C58"/>
    <w:rsid w:val="00E76C93"/>
    <w:rsid w:val="00E76ECB"/>
    <w:rsid w:val="00E76F4A"/>
    <w:rsid w:val="00E77042"/>
    <w:rsid w:val="00E770D3"/>
    <w:rsid w:val="00E772BF"/>
    <w:rsid w:val="00E772D1"/>
    <w:rsid w:val="00E77383"/>
    <w:rsid w:val="00E773B0"/>
    <w:rsid w:val="00E773B6"/>
    <w:rsid w:val="00E774A5"/>
    <w:rsid w:val="00E7763C"/>
    <w:rsid w:val="00E7768D"/>
    <w:rsid w:val="00E776A6"/>
    <w:rsid w:val="00E7775D"/>
    <w:rsid w:val="00E7777A"/>
    <w:rsid w:val="00E77784"/>
    <w:rsid w:val="00E777D7"/>
    <w:rsid w:val="00E778B0"/>
    <w:rsid w:val="00E77977"/>
    <w:rsid w:val="00E77ACD"/>
    <w:rsid w:val="00E77B5C"/>
    <w:rsid w:val="00E77B71"/>
    <w:rsid w:val="00E77BCA"/>
    <w:rsid w:val="00E77BEE"/>
    <w:rsid w:val="00E77CEF"/>
    <w:rsid w:val="00E77D1B"/>
    <w:rsid w:val="00E77E93"/>
    <w:rsid w:val="00E77EA2"/>
    <w:rsid w:val="00E77F72"/>
    <w:rsid w:val="00E77FF5"/>
    <w:rsid w:val="00E80028"/>
    <w:rsid w:val="00E80152"/>
    <w:rsid w:val="00E801D6"/>
    <w:rsid w:val="00E8020E"/>
    <w:rsid w:val="00E8034A"/>
    <w:rsid w:val="00E80353"/>
    <w:rsid w:val="00E80416"/>
    <w:rsid w:val="00E804AE"/>
    <w:rsid w:val="00E805F7"/>
    <w:rsid w:val="00E8089F"/>
    <w:rsid w:val="00E808C4"/>
    <w:rsid w:val="00E808D7"/>
    <w:rsid w:val="00E80982"/>
    <w:rsid w:val="00E80991"/>
    <w:rsid w:val="00E80B3C"/>
    <w:rsid w:val="00E80BB8"/>
    <w:rsid w:val="00E80BD6"/>
    <w:rsid w:val="00E80BE6"/>
    <w:rsid w:val="00E80D33"/>
    <w:rsid w:val="00E80DD2"/>
    <w:rsid w:val="00E80DF4"/>
    <w:rsid w:val="00E80E0F"/>
    <w:rsid w:val="00E80E37"/>
    <w:rsid w:val="00E80E74"/>
    <w:rsid w:val="00E80F09"/>
    <w:rsid w:val="00E80F19"/>
    <w:rsid w:val="00E80F28"/>
    <w:rsid w:val="00E80F66"/>
    <w:rsid w:val="00E80F81"/>
    <w:rsid w:val="00E80FB3"/>
    <w:rsid w:val="00E80FF6"/>
    <w:rsid w:val="00E812D0"/>
    <w:rsid w:val="00E8145F"/>
    <w:rsid w:val="00E8146E"/>
    <w:rsid w:val="00E815B9"/>
    <w:rsid w:val="00E81600"/>
    <w:rsid w:val="00E8162E"/>
    <w:rsid w:val="00E81763"/>
    <w:rsid w:val="00E8179C"/>
    <w:rsid w:val="00E81832"/>
    <w:rsid w:val="00E8184D"/>
    <w:rsid w:val="00E81974"/>
    <w:rsid w:val="00E81A06"/>
    <w:rsid w:val="00E81ABA"/>
    <w:rsid w:val="00E81B80"/>
    <w:rsid w:val="00E81BC1"/>
    <w:rsid w:val="00E81BDA"/>
    <w:rsid w:val="00E81BF7"/>
    <w:rsid w:val="00E81C8A"/>
    <w:rsid w:val="00E81D0D"/>
    <w:rsid w:val="00E81DAA"/>
    <w:rsid w:val="00E81DB1"/>
    <w:rsid w:val="00E81E14"/>
    <w:rsid w:val="00E81F42"/>
    <w:rsid w:val="00E81F49"/>
    <w:rsid w:val="00E81F6D"/>
    <w:rsid w:val="00E81F8B"/>
    <w:rsid w:val="00E82001"/>
    <w:rsid w:val="00E8201E"/>
    <w:rsid w:val="00E8207D"/>
    <w:rsid w:val="00E820F1"/>
    <w:rsid w:val="00E82134"/>
    <w:rsid w:val="00E822D9"/>
    <w:rsid w:val="00E823D5"/>
    <w:rsid w:val="00E824B8"/>
    <w:rsid w:val="00E824EB"/>
    <w:rsid w:val="00E82527"/>
    <w:rsid w:val="00E8259D"/>
    <w:rsid w:val="00E82673"/>
    <w:rsid w:val="00E826E1"/>
    <w:rsid w:val="00E82730"/>
    <w:rsid w:val="00E827A5"/>
    <w:rsid w:val="00E827F1"/>
    <w:rsid w:val="00E82842"/>
    <w:rsid w:val="00E82871"/>
    <w:rsid w:val="00E82998"/>
    <w:rsid w:val="00E82BD2"/>
    <w:rsid w:val="00E82C34"/>
    <w:rsid w:val="00E82CC5"/>
    <w:rsid w:val="00E82E70"/>
    <w:rsid w:val="00E82ED6"/>
    <w:rsid w:val="00E82EE8"/>
    <w:rsid w:val="00E82F11"/>
    <w:rsid w:val="00E82F30"/>
    <w:rsid w:val="00E82F66"/>
    <w:rsid w:val="00E82FC9"/>
    <w:rsid w:val="00E8308D"/>
    <w:rsid w:val="00E830BD"/>
    <w:rsid w:val="00E83162"/>
    <w:rsid w:val="00E8323D"/>
    <w:rsid w:val="00E83292"/>
    <w:rsid w:val="00E832C7"/>
    <w:rsid w:val="00E83345"/>
    <w:rsid w:val="00E8339B"/>
    <w:rsid w:val="00E8341D"/>
    <w:rsid w:val="00E8347A"/>
    <w:rsid w:val="00E834BC"/>
    <w:rsid w:val="00E83514"/>
    <w:rsid w:val="00E83523"/>
    <w:rsid w:val="00E835CF"/>
    <w:rsid w:val="00E8365B"/>
    <w:rsid w:val="00E8378C"/>
    <w:rsid w:val="00E838E1"/>
    <w:rsid w:val="00E83A05"/>
    <w:rsid w:val="00E83A31"/>
    <w:rsid w:val="00E83A66"/>
    <w:rsid w:val="00E83A69"/>
    <w:rsid w:val="00E83A7A"/>
    <w:rsid w:val="00E83B04"/>
    <w:rsid w:val="00E83B54"/>
    <w:rsid w:val="00E83C65"/>
    <w:rsid w:val="00E83D13"/>
    <w:rsid w:val="00E83DC2"/>
    <w:rsid w:val="00E83DCB"/>
    <w:rsid w:val="00E83DD3"/>
    <w:rsid w:val="00E83DF1"/>
    <w:rsid w:val="00E83ECB"/>
    <w:rsid w:val="00E83F51"/>
    <w:rsid w:val="00E83F88"/>
    <w:rsid w:val="00E84174"/>
    <w:rsid w:val="00E841A3"/>
    <w:rsid w:val="00E841C8"/>
    <w:rsid w:val="00E8420E"/>
    <w:rsid w:val="00E84340"/>
    <w:rsid w:val="00E84402"/>
    <w:rsid w:val="00E84456"/>
    <w:rsid w:val="00E84462"/>
    <w:rsid w:val="00E84463"/>
    <w:rsid w:val="00E84465"/>
    <w:rsid w:val="00E8456B"/>
    <w:rsid w:val="00E84608"/>
    <w:rsid w:val="00E84659"/>
    <w:rsid w:val="00E846C9"/>
    <w:rsid w:val="00E8483B"/>
    <w:rsid w:val="00E84989"/>
    <w:rsid w:val="00E849B8"/>
    <w:rsid w:val="00E84A7B"/>
    <w:rsid w:val="00E84AF3"/>
    <w:rsid w:val="00E84B6E"/>
    <w:rsid w:val="00E84C33"/>
    <w:rsid w:val="00E84D01"/>
    <w:rsid w:val="00E84D20"/>
    <w:rsid w:val="00E84EA7"/>
    <w:rsid w:val="00E84F58"/>
    <w:rsid w:val="00E85006"/>
    <w:rsid w:val="00E85039"/>
    <w:rsid w:val="00E8505F"/>
    <w:rsid w:val="00E85192"/>
    <w:rsid w:val="00E85243"/>
    <w:rsid w:val="00E852C7"/>
    <w:rsid w:val="00E85329"/>
    <w:rsid w:val="00E85469"/>
    <w:rsid w:val="00E854EA"/>
    <w:rsid w:val="00E856E8"/>
    <w:rsid w:val="00E85716"/>
    <w:rsid w:val="00E8577C"/>
    <w:rsid w:val="00E85949"/>
    <w:rsid w:val="00E859CC"/>
    <w:rsid w:val="00E859E9"/>
    <w:rsid w:val="00E859F4"/>
    <w:rsid w:val="00E85AF5"/>
    <w:rsid w:val="00E85AFB"/>
    <w:rsid w:val="00E85BDE"/>
    <w:rsid w:val="00E85C3B"/>
    <w:rsid w:val="00E85C8C"/>
    <w:rsid w:val="00E85DA2"/>
    <w:rsid w:val="00E85F4B"/>
    <w:rsid w:val="00E85F61"/>
    <w:rsid w:val="00E85F73"/>
    <w:rsid w:val="00E85F83"/>
    <w:rsid w:val="00E85FEA"/>
    <w:rsid w:val="00E86056"/>
    <w:rsid w:val="00E86088"/>
    <w:rsid w:val="00E86182"/>
    <w:rsid w:val="00E86252"/>
    <w:rsid w:val="00E8633A"/>
    <w:rsid w:val="00E8636A"/>
    <w:rsid w:val="00E86403"/>
    <w:rsid w:val="00E8647B"/>
    <w:rsid w:val="00E8652E"/>
    <w:rsid w:val="00E866F2"/>
    <w:rsid w:val="00E86796"/>
    <w:rsid w:val="00E867A3"/>
    <w:rsid w:val="00E868D2"/>
    <w:rsid w:val="00E86914"/>
    <w:rsid w:val="00E8694A"/>
    <w:rsid w:val="00E86983"/>
    <w:rsid w:val="00E869BE"/>
    <w:rsid w:val="00E86A1E"/>
    <w:rsid w:val="00E86A2D"/>
    <w:rsid w:val="00E86A31"/>
    <w:rsid w:val="00E86A87"/>
    <w:rsid w:val="00E86A98"/>
    <w:rsid w:val="00E86AAF"/>
    <w:rsid w:val="00E86AD7"/>
    <w:rsid w:val="00E86B09"/>
    <w:rsid w:val="00E86BD3"/>
    <w:rsid w:val="00E86C13"/>
    <w:rsid w:val="00E86D59"/>
    <w:rsid w:val="00E86DA3"/>
    <w:rsid w:val="00E8706B"/>
    <w:rsid w:val="00E87096"/>
    <w:rsid w:val="00E870B0"/>
    <w:rsid w:val="00E871E5"/>
    <w:rsid w:val="00E87211"/>
    <w:rsid w:val="00E87276"/>
    <w:rsid w:val="00E872AC"/>
    <w:rsid w:val="00E872F6"/>
    <w:rsid w:val="00E87485"/>
    <w:rsid w:val="00E8752A"/>
    <w:rsid w:val="00E8755B"/>
    <w:rsid w:val="00E87572"/>
    <w:rsid w:val="00E87588"/>
    <w:rsid w:val="00E875F6"/>
    <w:rsid w:val="00E8760F"/>
    <w:rsid w:val="00E87618"/>
    <w:rsid w:val="00E87635"/>
    <w:rsid w:val="00E8765D"/>
    <w:rsid w:val="00E87701"/>
    <w:rsid w:val="00E8774C"/>
    <w:rsid w:val="00E87775"/>
    <w:rsid w:val="00E87849"/>
    <w:rsid w:val="00E878BE"/>
    <w:rsid w:val="00E878EF"/>
    <w:rsid w:val="00E879C6"/>
    <w:rsid w:val="00E87AE5"/>
    <w:rsid w:val="00E87B59"/>
    <w:rsid w:val="00E87BC5"/>
    <w:rsid w:val="00E87BEC"/>
    <w:rsid w:val="00E87C2F"/>
    <w:rsid w:val="00E87DE4"/>
    <w:rsid w:val="00E87EF1"/>
    <w:rsid w:val="00E87F9B"/>
    <w:rsid w:val="00E90013"/>
    <w:rsid w:val="00E90084"/>
    <w:rsid w:val="00E90113"/>
    <w:rsid w:val="00E901EE"/>
    <w:rsid w:val="00E902CB"/>
    <w:rsid w:val="00E902CC"/>
    <w:rsid w:val="00E90387"/>
    <w:rsid w:val="00E904BD"/>
    <w:rsid w:val="00E9050D"/>
    <w:rsid w:val="00E9057D"/>
    <w:rsid w:val="00E9063E"/>
    <w:rsid w:val="00E906E7"/>
    <w:rsid w:val="00E90737"/>
    <w:rsid w:val="00E907B4"/>
    <w:rsid w:val="00E90814"/>
    <w:rsid w:val="00E90826"/>
    <w:rsid w:val="00E90B2B"/>
    <w:rsid w:val="00E90C38"/>
    <w:rsid w:val="00E90C72"/>
    <w:rsid w:val="00E90CBD"/>
    <w:rsid w:val="00E90D8A"/>
    <w:rsid w:val="00E90DF4"/>
    <w:rsid w:val="00E90E22"/>
    <w:rsid w:val="00E90E70"/>
    <w:rsid w:val="00E90E8B"/>
    <w:rsid w:val="00E90EF8"/>
    <w:rsid w:val="00E9106D"/>
    <w:rsid w:val="00E911CC"/>
    <w:rsid w:val="00E91354"/>
    <w:rsid w:val="00E91377"/>
    <w:rsid w:val="00E913F3"/>
    <w:rsid w:val="00E91416"/>
    <w:rsid w:val="00E914E1"/>
    <w:rsid w:val="00E91506"/>
    <w:rsid w:val="00E91532"/>
    <w:rsid w:val="00E91558"/>
    <w:rsid w:val="00E915D9"/>
    <w:rsid w:val="00E9160A"/>
    <w:rsid w:val="00E9162E"/>
    <w:rsid w:val="00E91702"/>
    <w:rsid w:val="00E917A9"/>
    <w:rsid w:val="00E91874"/>
    <w:rsid w:val="00E9193A"/>
    <w:rsid w:val="00E9195D"/>
    <w:rsid w:val="00E9198B"/>
    <w:rsid w:val="00E919F4"/>
    <w:rsid w:val="00E91A16"/>
    <w:rsid w:val="00E91A3F"/>
    <w:rsid w:val="00E91CE4"/>
    <w:rsid w:val="00E91CEB"/>
    <w:rsid w:val="00E91D6B"/>
    <w:rsid w:val="00E91D91"/>
    <w:rsid w:val="00E91E84"/>
    <w:rsid w:val="00E91F46"/>
    <w:rsid w:val="00E91F50"/>
    <w:rsid w:val="00E91FBC"/>
    <w:rsid w:val="00E9203C"/>
    <w:rsid w:val="00E920BF"/>
    <w:rsid w:val="00E9211D"/>
    <w:rsid w:val="00E92183"/>
    <w:rsid w:val="00E92190"/>
    <w:rsid w:val="00E92292"/>
    <w:rsid w:val="00E922E7"/>
    <w:rsid w:val="00E923AB"/>
    <w:rsid w:val="00E923BC"/>
    <w:rsid w:val="00E923E2"/>
    <w:rsid w:val="00E923FA"/>
    <w:rsid w:val="00E924D2"/>
    <w:rsid w:val="00E924DC"/>
    <w:rsid w:val="00E925D8"/>
    <w:rsid w:val="00E92633"/>
    <w:rsid w:val="00E92657"/>
    <w:rsid w:val="00E92740"/>
    <w:rsid w:val="00E927D2"/>
    <w:rsid w:val="00E92875"/>
    <w:rsid w:val="00E92953"/>
    <w:rsid w:val="00E929FC"/>
    <w:rsid w:val="00E92A40"/>
    <w:rsid w:val="00E92A91"/>
    <w:rsid w:val="00E92ABE"/>
    <w:rsid w:val="00E92AE5"/>
    <w:rsid w:val="00E92B0F"/>
    <w:rsid w:val="00E92B19"/>
    <w:rsid w:val="00E92B5C"/>
    <w:rsid w:val="00E92C75"/>
    <w:rsid w:val="00E92C99"/>
    <w:rsid w:val="00E92CDC"/>
    <w:rsid w:val="00E92D56"/>
    <w:rsid w:val="00E92D7A"/>
    <w:rsid w:val="00E931B3"/>
    <w:rsid w:val="00E931E1"/>
    <w:rsid w:val="00E93266"/>
    <w:rsid w:val="00E932E4"/>
    <w:rsid w:val="00E9339F"/>
    <w:rsid w:val="00E933C0"/>
    <w:rsid w:val="00E933FF"/>
    <w:rsid w:val="00E9346F"/>
    <w:rsid w:val="00E934A9"/>
    <w:rsid w:val="00E93577"/>
    <w:rsid w:val="00E93587"/>
    <w:rsid w:val="00E935F6"/>
    <w:rsid w:val="00E9367E"/>
    <w:rsid w:val="00E936D6"/>
    <w:rsid w:val="00E93928"/>
    <w:rsid w:val="00E939CB"/>
    <w:rsid w:val="00E93A8F"/>
    <w:rsid w:val="00E93BA8"/>
    <w:rsid w:val="00E93BDA"/>
    <w:rsid w:val="00E93C8E"/>
    <w:rsid w:val="00E93CF8"/>
    <w:rsid w:val="00E93D5E"/>
    <w:rsid w:val="00E93DA6"/>
    <w:rsid w:val="00E93EE9"/>
    <w:rsid w:val="00E93F0C"/>
    <w:rsid w:val="00E93F17"/>
    <w:rsid w:val="00E93F2F"/>
    <w:rsid w:val="00E9400E"/>
    <w:rsid w:val="00E94178"/>
    <w:rsid w:val="00E941DE"/>
    <w:rsid w:val="00E94368"/>
    <w:rsid w:val="00E9439C"/>
    <w:rsid w:val="00E9450E"/>
    <w:rsid w:val="00E94560"/>
    <w:rsid w:val="00E945BE"/>
    <w:rsid w:val="00E945EE"/>
    <w:rsid w:val="00E946B6"/>
    <w:rsid w:val="00E946CA"/>
    <w:rsid w:val="00E946E9"/>
    <w:rsid w:val="00E94795"/>
    <w:rsid w:val="00E947B1"/>
    <w:rsid w:val="00E947C8"/>
    <w:rsid w:val="00E94903"/>
    <w:rsid w:val="00E9490A"/>
    <w:rsid w:val="00E9491E"/>
    <w:rsid w:val="00E9495A"/>
    <w:rsid w:val="00E94986"/>
    <w:rsid w:val="00E94B01"/>
    <w:rsid w:val="00E94B3D"/>
    <w:rsid w:val="00E94CEE"/>
    <w:rsid w:val="00E94EC9"/>
    <w:rsid w:val="00E94F48"/>
    <w:rsid w:val="00E9506D"/>
    <w:rsid w:val="00E95094"/>
    <w:rsid w:val="00E950AA"/>
    <w:rsid w:val="00E950E8"/>
    <w:rsid w:val="00E95136"/>
    <w:rsid w:val="00E95162"/>
    <w:rsid w:val="00E95239"/>
    <w:rsid w:val="00E95260"/>
    <w:rsid w:val="00E952A3"/>
    <w:rsid w:val="00E9530C"/>
    <w:rsid w:val="00E9533A"/>
    <w:rsid w:val="00E95346"/>
    <w:rsid w:val="00E95473"/>
    <w:rsid w:val="00E954BD"/>
    <w:rsid w:val="00E954F1"/>
    <w:rsid w:val="00E95567"/>
    <w:rsid w:val="00E95580"/>
    <w:rsid w:val="00E9577D"/>
    <w:rsid w:val="00E9585A"/>
    <w:rsid w:val="00E958AE"/>
    <w:rsid w:val="00E95943"/>
    <w:rsid w:val="00E95964"/>
    <w:rsid w:val="00E95998"/>
    <w:rsid w:val="00E95B6C"/>
    <w:rsid w:val="00E95BDD"/>
    <w:rsid w:val="00E95C0D"/>
    <w:rsid w:val="00E95C32"/>
    <w:rsid w:val="00E95C51"/>
    <w:rsid w:val="00E95CA3"/>
    <w:rsid w:val="00E95CBD"/>
    <w:rsid w:val="00E95DCF"/>
    <w:rsid w:val="00E95F43"/>
    <w:rsid w:val="00E95F5C"/>
    <w:rsid w:val="00E95FB9"/>
    <w:rsid w:val="00E96184"/>
    <w:rsid w:val="00E9619D"/>
    <w:rsid w:val="00E961A8"/>
    <w:rsid w:val="00E9621D"/>
    <w:rsid w:val="00E9622A"/>
    <w:rsid w:val="00E962E4"/>
    <w:rsid w:val="00E9638C"/>
    <w:rsid w:val="00E963B7"/>
    <w:rsid w:val="00E96583"/>
    <w:rsid w:val="00E9664A"/>
    <w:rsid w:val="00E96669"/>
    <w:rsid w:val="00E96735"/>
    <w:rsid w:val="00E96744"/>
    <w:rsid w:val="00E9688B"/>
    <w:rsid w:val="00E96931"/>
    <w:rsid w:val="00E969BB"/>
    <w:rsid w:val="00E96AD5"/>
    <w:rsid w:val="00E96B23"/>
    <w:rsid w:val="00E96B32"/>
    <w:rsid w:val="00E96B81"/>
    <w:rsid w:val="00E96BAA"/>
    <w:rsid w:val="00E96BE4"/>
    <w:rsid w:val="00E96CAD"/>
    <w:rsid w:val="00E96E01"/>
    <w:rsid w:val="00E97004"/>
    <w:rsid w:val="00E9702D"/>
    <w:rsid w:val="00E9703A"/>
    <w:rsid w:val="00E9704A"/>
    <w:rsid w:val="00E9705F"/>
    <w:rsid w:val="00E97082"/>
    <w:rsid w:val="00E971AD"/>
    <w:rsid w:val="00E9730D"/>
    <w:rsid w:val="00E97479"/>
    <w:rsid w:val="00E9749F"/>
    <w:rsid w:val="00E975CA"/>
    <w:rsid w:val="00E97642"/>
    <w:rsid w:val="00E97658"/>
    <w:rsid w:val="00E9766A"/>
    <w:rsid w:val="00E976A9"/>
    <w:rsid w:val="00E9773C"/>
    <w:rsid w:val="00E9778F"/>
    <w:rsid w:val="00E977A6"/>
    <w:rsid w:val="00E97828"/>
    <w:rsid w:val="00E9787B"/>
    <w:rsid w:val="00E97941"/>
    <w:rsid w:val="00E97965"/>
    <w:rsid w:val="00E97976"/>
    <w:rsid w:val="00E979A8"/>
    <w:rsid w:val="00E97A28"/>
    <w:rsid w:val="00E97AFD"/>
    <w:rsid w:val="00E97D0C"/>
    <w:rsid w:val="00E97D60"/>
    <w:rsid w:val="00E97DA1"/>
    <w:rsid w:val="00E97FC5"/>
    <w:rsid w:val="00E97FF2"/>
    <w:rsid w:val="00EA0091"/>
    <w:rsid w:val="00EA011D"/>
    <w:rsid w:val="00EA01F6"/>
    <w:rsid w:val="00EA0230"/>
    <w:rsid w:val="00EA0287"/>
    <w:rsid w:val="00EA02BB"/>
    <w:rsid w:val="00EA02D2"/>
    <w:rsid w:val="00EA030F"/>
    <w:rsid w:val="00EA0337"/>
    <w:rsid w:val="00EA0482"/>
    <w:rsid w:val="00EA050D"/>
    <w:rsid w:val="00EA05A2"/>
    <w:rsid w:val="00EA05EE"/>
    <w:rsid w:val="00EA0714"/>
    <w:rsid w:val="00EA0738"/>
    <w:rsid w:val="00EA07DB"/>
    <w:rsid w:val="00EA07EB"/>
    <w:rsid w:val="00EA0B1F"/>
    <w:rsid w:val="00EA0B44"/>
    <w:rsid w:val="00EA0B6A"/>
    <w:rsid w:val="00EA0B87"/>
    <w:rsid w:val="00EA0BB1"/>
    <w:rsid w:val="00EA0C88"/>
    <w:rsid w:val="00EA0D27"/>
    <w:rsid w:val="00EA0D51"/>
    <w:rsid w:val="00EA0D65"/>
    <w:rsid w:val="00EA0DA9"/>
    <w:rsid w:val="00EA0DF3"/>
    <w:rsid w:val="00EA0F14"/>
    <w:rsid w:val="00EA1041"/>
    <w:rsid w:val="00EA1066"/>
    <w:rsid w:val="00EA1079"/>
    <w:rsid w:val="00EA107C"/>
    <w:rsid w:val="00EA10B9"/>
    <w:rsid w:val="00EA10F2"/>
    <w:rsid w:val="00EA110D"/>
    <w:rsid w:val="00EA1239"/>
    <w:rsid w:val="00EA12AE"/>
    <w:rsid w:val="00EA1304"/>
    <w:rsid w:val="00EA1350"/>
    <w:rsid w:val="00EA135E"/>
    <w:rsid w:val="00EA15BE"/>
    <w:rsid w:val="00EA1637"/>
    <w:rsid w:val="00EA16EA"/>
    <w:rsid w:val="00EA1730"/>
    <w:rsid w:val="00EA1775"/>
    <w:rsid w:val="00EA1929"/>
    <w:rsid w:val="00EA1A21"/>
    <w:rsid w:val="00EA1AA5"/>
    <w:rsid w:val="00EA1ACC"/>
    <w:rsid w:val="00EA1B3E"/>
    <w:rsid w:val="00EA1BCE"/>
    <w:rsid w:val="00EA1C6E"/>
    <w:rsid w:val="00EA1CF6"/>
    <w:rsid w:val="00EA1D2D"/>
    <w:rsid w:val="00EA1DD3"/>
    <w:rsid w:val="00EA1E36"/>
    <w:rsid w:val="00EA1EC1"/>
    <w:rsid w:val="00EA1ECD"/>
    <w:rsid w:val="00EA1FD3"/>
    <w:rsid w:val="00EA2002"/>
    <w:rsid w:val="00EA20A6"/>
    <w:rsid w:val="00EA2208"/>
    <w:rsid w:val="00EA2298"/>
    <w:rsid w:val="00EA23F0"/>
    <w:rsid w:val="00EA2446"/>
    <w:rsid w:val="00EA24B2"/>
    <w:rsid w:val="00EA2528"/>
    <w:rsid w:val="00EA26C7"/>
    <w:rsid w:val="00EA278B"/>
    <w:rsid w:val="00EA2835"/>
    <w:rsid w:val="00EA2837"/>
    <w:rsid w:val="00EA291D"/>
    <w:rsid w:val="00EA2962"/>
    <w:rsid w:val="00EA29F8"/>
    <w:rsid w:val="00EA29FD"/>
    <w:rsid w:val="00EA2A1C"/>
    <w:rsid w:val="00EA2B44"/>
    <w:rsid w:val="00EA2C9E"/>
    <w:rsid w:val="00EA2E93"/>
    <w:rsid w:val="00EA2F0C"/>
    <w:rsid w:val="00EA2FC7"/>
    <w:rsid w:val="00EA3056"/>
    <w:rsid w:val="00EA32C5"/>
    <w:rsid w:val="00EA338E"/>
    <w:rsid w:val="00EA340D"/>
    <w:rsid w:val="00EA34A4"/>
    <w:rsid w:val="00EA34F8"/>
    <w:rsid w:val="00EA3521"/>
    <w:rsid w:val="00EA3549"/>
    <w:rsid w:val="00EA35AD"/>
    <w:rsid w:val="00EA35C5"/>
    <w:rsid w:val="00EA3668"/>
    <w:rsid w:val="00EA385C"/>
    <w:rsid w:val="00EA38A5"/>
    <w:rsid w:val="00EA3AC1"/>
    <w:rsid w:val="00EA3B9A"/>
    <w:rsid w:val="00EA3CB3"/>
    <w:rsid w:val="00EA3CDD"/>
    <w:rsid w:val="00EA3DA1"/>
    <w:rsid w:val="00EA3E55"/>
    <w:rsid w:val="00EA3F5C"/>
    <w:rsid w:val="00EA4070"/>
    <w:rsid w:val="00EA410E"/>
    <w:rsid w:val="00EA416D"/>
    <w:rsid w:val="00EA41F5"/>
    <w:rsid w:val="00EA4250"/>
    <w:rsid w:val="00EA436D"/>
    <w:rsid w:val="00EA459B"/>
    <w:rsid w:val="00EA46C3"/>
    <w:rsid w:val="00EA47F7"/>
    <w:rsid w:val="00EA4850"/>
    <w:rsid w:val="00EA48BA"/>
    <w:rsid w:val="00EA4A7B"/>
    <w:rsid w:val="00EA4A94"/>
    <w:rsid w:val="00EA4B48"/>
    <w:rsid w:val="00EA4B4A"/>
    <w:rsid w:val="00EA4B86"/>
    <w:rsid w:val="00EA4C55"/>
    <w:rsid w:val="00EA4C5F"/>
    <w:rsid w:val="00EA4CA0"/>
    <w:rsid w:val="00EA4CCB"/>
    <w:rsid w:val="00EA4D4D"/>
    <w:rsid w:val="00EA4DB0"/>
    <w:rsid w:val="00EA4E83"/>
    <w:rsid w:val="00EA4E8E"/>
    <w:rsid w:val="00EA4EE6"/>
    <w:rsid w:val="00EA4F81"/>
    <w:rsid w:val="00EA500F"/>
    <w:rsid w:val="00EA5029"/>
    <w:rsid w:val="00EA50F8"/>
    <w:rsid w:val="00EA50FB"/>
    <w:rsid w:val="00EA5140"/>
    <w:rsid w:val="00EA51BB"/>
    <w:rsid w:val="00EA5210"/>
    <w:rsid w:val="00EA52CD"/>
    <w:rsid w:val="00EA52FE"/>
    <w:rsid w:val="00EA536A"/>
    <w:rsid w:val="00EA5438"/>
    <w:rsid w:val="00EA55B8"/>
    <w:rsid w:val="00EA56DA"/>
    <w:rsid w:val="00EA571C"/>
    <w:rsid w:val="00EA577F"/>
    <w:rsid w:val="00EA5860"/>
    <w:rsid w:val="00EA5981"/>
    <w:rsid w:val="00EA59BB"/>
    <w:rsid w:val="00EA5A01"/>
    <w:rsid w:val="00EA5A2A"/>
    <w:rsid w:val="00EA5AF1"/>
    <w:rsid w:val="00EA5B4A"/>
    <w:rsid w:val="00EA5CD0"/>
    <w:rsid w:val="00EA5D39"/>
    <w:rsid w:val="00EA5DD4"/>
    <w:rsid w:val="00EA5E57"/>
    <w:rsid w:val="00EA5EF6"/>
    <w:rsid w:val="00EA5F5E"/>
    <w:rsid w:val="00EA5F8C"/>
    <w:rsid w:val="00EA5FD5"/>
    <w:rsid w:val="00EA607C"/>
    <w:rsid w:val="00EA611F"/>
    <w:rsid w:val="00EA61FD"/>
    <w:rsid w:val="00EA6345"/>
    <w:rsid w:val="00EA63A1"/>
    <w:rsid w:val="00EA63CF"/>
    <w:rsid w:val="00EA63D4"/>
    <w:rsid w:val="00EA64BC"/>
    <w:rsid w:val="00EA6541"/>
    <w:rsid w:val="00EA6557"/>
    <w:rsid w:val="00EA65D6"/>
    <w:rsid w:val="00EA660F"/>
    <w:rsid w:val="00EA6664"/>
    <w:rsid w:val="00EA66B7"/>
    <w:rsid w:val="00EA672F"/>
    <w:rsid w:val="00EA67BE"/>
    <w:rsid w:val="00EA6815"/>
    <w:rsid w:val="00EA6970"/>
    <w:rsid w:val="00EA6AA7"/>
    <w:rsid w:val="00EA6B32"/>
    <w:rsid w:val="00EA6B44"/>
    <w:rsid w:val="00EA6D80"/>
    <w:rsid w:val="00EA6E9B"/>
    <w:rsid w:val="00EA6F0D"/>
    <w:rsid w:val="00EA6FAE"/>
    <w:rsid w:val="00EA7201"/>
    <w:rsid w:val="00EA72A0"/>
    <w:rsid w:val="00EA72D0"/>
    <w:rsid w:val="00EA72F8"/>
    <w:rsid w:val="00EA72FE"/>
    <w:rsid w:val="00EA7328"/>
    <w:rsid w:val="00EA7348"/>
    <w:rsid w:val="00EA739E"/>
    <w:rsid w:val="00EA74C9"/>
    <w:rsid w:val="00EA750F"/>
    <w:rsid w:val="00EA75AE"/>
    <w:rsid w:val="00EA75D2"/>
    <w:rsid w:val="00EA7690"/>
    <w:rsid w:val="00EA76F3"/>
    <w:rsid w:val="00EA7711"/>
    <w:rsid w:val="00EA7787"/>
    <w:rsid w:val="00EA77AF"/>
    <w:rsid w:val="00EA7887"/>
    <w:rsid w:val="00EA790A"/>
    <w:rsid w:val="00EA79FE"/>
    <w:rsid w:val="00EA7AD8"/>
    <w:rsid w:val="00EA7B1F"/>
    <w:rsid w:val="00EA7B66"/>
    <w:rsid w:val="00EA7BBB"/>
    <w:rsid w:val="00EA7C20"/>
    <w:rsid w:val="00EA7CFA"/>
    <w:rsid w:val="00EA7D14"/>
    <w:rsid w:val="00EA7DFF"/>
    <w:rsid w:val="00EA7E78"/>
    <w:rsid w:val="00EA7EDE"/>
    <w:rsid w:val="00EA7F1E"/>
    <w:rsid w:val="00EA7F74"/>
    <w:rsid w:val="00EA7FE8"/>
    <w:rsid w:val="00EB0094"/>
    <w:rsid w:val="00EB0160"/>
    <w:rsid w:val="00EB0176"/>
    <w:rsid w:val="00EB0276"/>
    <w:rsid w:val="00EB0339"/>
    <w:rsid w:val="00EB034B"/>
    <w:rsid w:val="00EB0397"/>
    <w:rsid w:val="00EB03CA"/>
    <w:rsid w:val="00EB03EE"/>
    <w:rsid w:val="00EB0423"/>
    <w:rsid w:val="00EB0427"/>
    <w:rsid w:val="00EB04C4"/>
    <w:rsid w:val="00EB05D5"/>
    <w:rsid w:val="00EB06E0"/>
    <w:rsid w:val="00EB06F9"/>
    <w:rsid w:val="00EB0715"/>
    <w:rsid w:val="00EB0772"/>
    <w:rsid w:val="00EB07A0"/>
    <w:rsid w:val="00EB0890"/>
    <w:rsid w:val="00EB09A9"/>
    <w:rsid w:val="00EB0B7A"/>
    <w:rsid w:val="00EB0E35"/>
    <w:rsid w:val="00EB0E90"/>
    <w:rsid w:val="00EB0EAB"/>
    <w:rsid w:val="00EB0F4B"/>
    <w:rsid w:val="00EB0FB1"/>
    <w:rsid w:val="00EB0FD1"/>
    <w:rsid w:val="00EB103E"/>
    <w:rsid w:val="00EB11C8"/>
    <w:rsid w:val="00EB1205"/>
    <w:rsid w:val="00EB127B"/>
    <w:rsid w:val="00EB12C3"/>
    <w:rsid w:val="00EB1306"/>
    <w:rsid w:val="00EB1311"/>
    <w:rsid w:val="00EB1316"/>
    <w:rsid w:val="00EB1335"/>
    <w:rsid w:val="00EB136A"/>
    <w:rsid w:val="00EB13BE"/>
    <w:rsid w:val="00EB140E"/>
    <w:rsid w:val="00EB14B6"/>
    <w:rsid w:val="00EB14F1"/>
    <w:rsid w:val="00EB1560"/>
    <w:rsid w:val="00EB1597"/>
    <w:rsid w:val="00EB166B"/>
    <w:rsid w:val="00EB16A1"/>
    <w:rsid w:val="00EB1753"/>
    <w:rsid w:val="00EB178D"/>
    <w:rsid w:val="00EB18E1"/>
    <w:rsid w:val="00EB194E"/>
    <w:rsid w:val="00EB1970"/>
    <w:rsid w:val="00EB19F5"/>
    <w:rsid w:val="00EB1B2B"/>
    <w:rsid w:val="00EB1B2E"/>
    <w:rsid w:val="00EB1B36"/>
    <w:rsid w:val="00EB1C06"/>
    <w:rsid w:val="00EB1C38"/>
    <w:rsid w:val="00EB1C4F"/>
    <w:rsid w:val="00EB1C71"/>
    <w:rsid w:val="00EB1D86"/>
    <w:rsid w:val="00EB1E10"/>
    <w:rsid w:val="00EB1EBC"/>
    <w:rsid w:val="00EB2013"/>
    <w:rsid w:val="00EB204B"/>
    <w:rsid w:val="00EB2098"/>
    <w:rsid w:val="00EB20AF"/>
    <w:rsid w:val="00EB21CC"/>
    <w:rsid w:val="00EB228A"/>
    <w:rsid w:val="00EB2343"/>
    <w:rsid w:val="00EB2493"/>
    <w:rsid w:val="00EB257E"/>
    <w:rsid w:val="00EB263E"/>
    <w:rsid w:val="00EB2661"/>
    <w:rsid w:val="00EB2719"/>
    <w:rsid w:val="00EB271C"/>
    <w:rsid w:val="00EB277C"/>
    <w:rsid w:val="00EB27FD"/>
    <w:rsid w:val="00EB289A"/>
    <w:rsid w:val="00EB291C"/>
    <w:rsid w:val="00EB296D"/>
    <w:rsid w:val="00EB2AA4"/>
    <w:rsid w:val="00EB2B7F"/>
    <w:rsid w:val="00EB2C54"/>
    <w:rsid w:val="00EB2C87"/>
    <w:rsid w:val="00EB2D0D"/>
    <w:rsid w:val="00EB2DDB"/>
    <w:rsid w:val="00EB2EFD"/>
    <w:rsid w:val="00EB2F6F"/>
    <w:rsid w:val="00EB303D"/>
    <w:rsid w:val="00EB3044"/>
    <w:rsid w:val="00EB3071"/>
    <w:rsid w:val="00EB308A"/>
    <w:rsid w:val="00EB30A2"/>
    <w:rsid w:val="00EB30EA"/>
    <w:rsid w:val="00EB3117"/>
    <w:rsid w:val="00EB31F6"/>
    <w:rsid w:val="00EB3217"/>
    <w:rsid w:val="00EB32CC"/>
    <w:rsid w:val="00EB3410"/>
    <w:rsid w:val="00EB3412"/>
    <w:rsid w:val="00EB3443"/>
    <w:rsid w:val="00EB34F7"/>
    <w:rsid w:val="00EB3511"/>
    <w:rsid w:val="00EB3514"/>
    <w:rsid w:val="00EB363F"/>
    <w:rsid w:val="00EB3659"/>
    <w:rsid w:val="00EB3685"/>
    <w:rsid w:val="00EB3686"/>
    <w:rsid w:val="00EB37C2"/>
    <w:rsid w:val="00EB38BE"/>
    <w:rsid w:val="00EB395C"/>
    <w:rsid w:val="00EB3979"/>
    <w:rsid w:val="00EB3CF3"/>
    <w:rsid w:val="00EB3DDA"/>
    <w:rsid w:val="00EB3DF6"/>
    <w:rsid w:val="00EB3E8D"/>
    <w:rsid w:val="00EB3EC6"/>
    <w:rsid w:val="00EB3FC6"/>
    <w:rsid w:val="00EB4190"/>
    <w:rsid w:val="00EB4197"/>
    <w:rsid w:val="00EB41CF"/>
    <w:rsid w:val="00EB4215"/>
    <w:rsid w:val="00EB42A5"/>
    <w:rsid w:val="00EB4431"/>
    <w:rsid w:val="00EB4472"/>
    <w:rsid w:val="00EB4513"/>
    <w:rsid w:val="00EB4526"/>
    <w:rsid w:val="00EB4648"/>
    <w:rsid w:val="00EB4752"/>
    <w:rsid w:val="00EB4856"/>
    <w:rsid w:val="00EB4868"/>
    <w:rsid w:val="00EB489A"/>
    <w:rsid w:val="00EB48CD"/>
    <w:rsid w:val="00EB48F5"/>
    <w:rsid w:val="00EB4962"/>
    <w:rsid w:val="00EB49DE"/>
    <w:rsid w:val="00EB49EB"/>
    <w:rsid w:val="00EB4A51"/>
    <w:rsid w:val="00EB4A5C"/>
    <w:rsid w:val="00EB4AA1"/>
    <w:rsid w:val="00EB4B50"/>
    <w:rsid w:val="00EB4B51"/>
    <w:rsid w:val="00EB4B79"/>
    <w:rsid w:val="00EB4C8B"/>
    <w:rsid w:val="00EB4CA8"/>
    <w:rsid w:val="00EB4D1D"/>
    <w:rsid w:val="00EB4D6D"/>
    <w:rsid w:val="00EB4DDE"/>
    <w:rsid w:val="00EB4E6F"/>
    <w:rsid w:val="00EB4E7F"/>
    <w:rsid w:val="00EB4EF5"/>
    <w:rsid w:val="00EB4FA7"/>
    <w:rsid w:val="00EB502E"/>
    <w:rsid w:val="00EB504B"/>
    <w:rsid w:val="00EB52A5"/>
    <w:rsid w:val="00EB52AA"/>
    <w:rsid w:val="00EB52C8"/>
    <w:rsid w:val="00EB52FE"/>
    <w:rsid w:val="00EB5459"/>
    <w:rsid w:val="00EB5463"/>
    <w:rsid w:val="00EB55E6"/>
    <w:rsid w:val="00EB562E"/>
    <w:rsid w:val="00EB5632"/>
    <w:rsid w:val="00EB566A"/>
    <w:rsid w:val="00EB576A"/>
    <w:rsid w:val="00EB57A5"/>
    <w:rsid w:val="00EB57A6"/>
    <w:rsid w:val="00EB5853"/>
    <w:rsid w:val="00EB5926"/>
    <w:rsid w:val="00EB5998"/>
    <w:rsid w:val="00EB59BB"/>
    <w:rsid w:val="00EB59D3"/>
    <w:rsid w:val="00EB5B6F"/>
    <w:rsid w:val="00EB5E7A"/>
    <w:rsid w:val="00EB5E82"/>
    <w:rsid w:val="00EB5FDD"/>
    <w:rsid w:val="00EB60FC"/>
    <w:rsid w:val="00EB61C5"/>
    <w:rsid w:val="00EB6202"/>
    <w:rsid w:val="00EB6207"/>
    <w:rsid w:val="00EB6224"/>
    <w:rsid w:val="00EB62EA"/>
    <w:rsid w:val="00EB635B"/>
    <w:rsid w:val="00EB63B4"/>
    <w:rsid w:val="00EB642E"/>
    <w:rsid w:val="00EB6479"/>
    <w:rsid w:val="00EB651A"/>
    <w:rsid w:val="00EB6545"/>
    <w:rsid w:val="00EB66A7"/>
    <w:rsid w:val="00EB67C2"/>
    <w:rsid w:val="00EB68A2"/>
    <w:rsid w:val="00EB6950"/>
    <w:rsid w:val="00EB6A71"/>
    <w:rsid w:val="00EB6AD0"/>
    <w:rsid w:val="00EB6AF9"/>
    <w:rsid w:val="00EB6B6E"/>
    <w:rsid w:val="00EB6BC0"/>
    <w:rsid w:val="00EB6C57"/>
    <w:rsid w:val="00EB6D5F"/>
    <w:rsid w:val="00EB6E66"/>
    <w:rsid w:val="00EB6E85"/>
    <w:rsid w:val="00EB6EB6"/>
    <w:rsid w:val="00EB6ECE"/>
    <w:rsid w:val="00EB6F47"/>
    <w:rsid w:val="00EB6F66"/>
    <w:rsid w:val="00EB6F8B"/>
    <w:rsid w:val="00EB705D"/>
    <w:rsid w:val="00EB7078"/>
    <w:rsid w:val="00EB707F"/>
    <w:rsid w:val="00EB70F1"/>
    <w:rsid w:val="00EB7133"/>
    <w:rsid w:val="00EB7135"/>
    <w:rsid w:val="00EB719F"/>
    <w:rsid w:val="00EB71A6"/>
    <w:rsid w:val="00EB71C8"/>
    <w:rsid w:val="00EB7206"/>
    <w:rsid w:val="00EB7223"/>
    <w:rsid w:val="00EB728C"/>
    <w:rsid w:val="00EB729D"/>
    <w:rsid w:val="00EB732C"/>
    <w:rsid w:val="00EB738D"/>
    <w:rsid w:val="00EB73DC"/>
    <w:rsid w:val="00EB74CC"/>
    <w:rsid w:val="00EB7558"/>
    <w:rsid w:val="00EB7572"/>
    <w:rsid w:val="00EB7675"/>
    <w:rsid w:val="00EB769F"/>
    <w:rsid w:val="00EB7776"/>
    <w:rsid w:val="00EB7786"/>
    <w:rsid w:val="00EB77A6"/>
    <w:rsid w:val="00EB77AF"/>
    <w:rsid w:val="00EB79DB"/>
    <w:rsid w:val="00EB7A10"/>
    <w:rsid w:val="00EB7A26"/>
    <w:rsid w:val="00EB7AE9"/>
    <w:rsid w:val="00EB7BBA"/>
    <w:rsid w:val="00EB7CA7"/>
    <w:rsid w:val="00EB7CE1"/>
    <w:rsid w:val="00EB7D22"/>
    <w:rsid w:val="00EB7DE8"/>
    <w:rsid w:val="00EB7E50"/>
    <w:rsid w:val="00EB7EEC"/>
    <w:rsid w:val="00EB7F6E"/>
    <w:rsid w:val="00EB7FB1"/>
    <w:rsid w:val="00EB7FED"/>
    <w:rsid w:val="00EC0012"/>
    <w:rsid w:val="00EC0118"/>
    <w:rsid w:val="00EC01E6"/>
    <w:rsid w:val="00EC02C3"/>
    <w:rsid w:val="00EC0307"/>
    <w:rsid w:val="00EC0511"/>
    <w:rsid w:val="00EC05B4"/>
    <w:rsid w:val="00EC05B9"/>
    <w:rsid w:val="00EC0691"/>
    <w:rsid w:val="00EC06CA"/>
    <w:rsid w:val="00EC07C7"/>
    <w:rsid w:val="00EC07DF"/>
    <w:rsid w:val="00EC07E4"/>
    <w:rsid w:val="00EC0800"/>
    <w:rsid w:val="00EC088A"/>
    <w:rsid w:val="00EC089D"/>
    <w:rsid w:val="00EC08AB"/>
    <w:rsid w:val="00EC08D6"/>
    <w:rsid w:val="00EC0900"/>
    <w:rsid w:val="00EC0979"/>
    <w:rsid w:val="00EC0A4D"/>
    <w:rsid w:val="00EC0B4F"/>
    <w:rsid w:val="00EC0B6C"/>
    <w:rsid w:val="00EC0BA3"/>
    <w:rsid w:val="00EC0BB4"/>
    <w:rsid w:val="00EC0C85"/>
    <w:rsid w:val="00EC0C8C"/>
    <w:rsid w:val="00EC0D21"/>
    <w:rsid w:val="00EC0DBD"/>
    <w:rsid w:val="00EC0E6B"/>
    <w:rsid w:val="00EC0EB3"/>
    <w:rsid w:val="00EC0EF6"/>
    <w:rsid w:val="00EC0F40"/>
    <w:rsid w:val="00EC0F43"/>
    <w:rsid w:val="00EC0FCF"/>
    <w:rsid w:val="00EC0FEC"/>
    <w:rsid w:val="00EC101B"/>
    <w:rsid w:val="00EC1167"/>
    <w:rsid w:val="00EC118B"/>
    <w:rsid w:val="00EC11E2"/>
    <w:rsid w:val="00EC1211"/>
    <w:rsid w:val="00EC12DC"/>
    <w:rsid w:val="00EC13C1"/>
    <w:rsid w:val="00EC1407"/>
    <w:rsid w:val="00EC1496"/>
    <w:rsid w:val="00EC1598"/>
    <w:rsid w:val="00EC160C"/>
    <w:rsid w:val="00EC167D"/>
    <w:rsid w:val="00EC16FB"/>
    <w:rsid w:val="00EC1810"/>
    <w:rsid w:val="00EC1891"/>
    <w:rsid w:val="00EC1AA8"/>
    <w:rsid w:val="00EC1AAD"/>
    <w:rsid w:val="00EC1ABE"/>
    <w:rsid w:val="00EC1B6E"/>
    <w:rsid w:val="00EC1D25"/>
    <w:rsid w:val="00EC1D5C"/>
    <w:rsid w:val="00EC1D87"/>
    <w:rsid w:val="00EC1DBB"/>
    <w:rsid w:val="00EC1F70"/>
    <w:rsid w:val="00EC1FEC"/>
    <w:rsid w:val="00EC2375"/>
    <w:rsid w:val="00EC239B"/>
    <w:rsid w:val="00EC252B"/>
    <w:rsid w:val="00EC269A"/>
    <w:rsid w:val="00EC2791"/>
    <w:rsid w:val="00EC27FE"/>
    <w:rsid w:val="00EC28A5"/>
    <w:rsid w:val="00EC28B2"/>
    <w:rsid w:val="00EC28B7"/>
    <w:rsid w:val="00EC290B"/>
    <w:rsid w:val="00EC29E9"/>
    <w:rsid w:val="00EC2AB5"/>
    <w:rsid w:val="00EC2AED"/>
    <w:rsid w:val="00EC2BB3"/>
    <w:rsid w:val="00EC2C63"/>
    <w:rsid w:val="00EC2C64"/>
    <w:rsid w:val="00EC2E5E"/>
    <w:rsid w:val="00EC2E7B"/>
    <w:rsid w:val="00EC2EBA"/>
    <w:rsid w:val="00EC2F01"/>
    <w:rsid w:val="00EC30AE"/>
    <w:rsid w:val="00EC30EA"/>
    <w:rsid w:val="00EC310A"/>
    <w:rsid w:val="00EC312E"/>
    <w:rsid w:val="00EC3202"/>
    <w:rsid w:val="00EC321F"/>
    <w:rsid w:val="00EC323F"/>
    <w:rsid w:val="00EC32D7"/>
    <w:rsid w:val="00EC3382"/>
    <w:rsid w:val="00EC33BA"/>
    <w:rsid w:val="00EC354C"/>
    <w:rsid w:val="00EC3556"/>
    <w:rsid w:val="00EC3641"/>
    <w:rsid w:val="00EC36E2"/>
    <w:rsid w:val="00EC374B"/>
    <w:rsid w:val="00EC3760"/>
    <w:rsid w:val="00EC38FD"/>
    <w:rsid w:val="00EC396C"/>
    <w:rsid w:val="00EC3BB8"/>
    <w:rsid w:val="00EC3BF0"/>
    <w:rsid w:val="00EC3C6C"/>
    <w:rsid w:val="00EC3CA5"/>
    <w:rsid w:val="00EC3E33"/>
    <w:rsid w:val="00EC3E64"/>
    <w:rsid w:val="00EC3E72"/>
    <w:rsid w:val="00EC3EF3"/>
    <w:rsid w:val="00EC3F73"/>
    <w:rsid w:val="00EC3F90"/>
    <w:rsid w:val="00EC41AD"/>
    <w:rsid w:val="00EC41B7"/>
    <w:rsid w:val="00EC420B"/>
    <w:rsid w:val="00EC424D"/>
    <w:rsid w:val="00EC4268"/>
    <w:rsid w:val="00EC437C"/>
    <w:rsid w:val="00EC439F"/>
    <w:rsid w:val="00EC43FD"/>
    <w:rsid w:val="00EC441C"/>
    <w:rsid w:val="00EC4689"/>
    <w:rsid w:val="00EC4697"/>
    <w:rsid w:val="00EC4865"/>
    <w:rsid w:val="00EC4867"/>
    <w:rsid w:val="00EC4877"/>
    <w:rsid w:val="00EC496E"/>
    <w:rsid w:val="00EC4999"/>
    <w:rsid w:val="00EC49A9"/>
    <w:rsid w:val="00EC49B3"/>
    <w:rsid w:val="00EC4AC6"/>
    <w:rsid w:val="00EC4ADE"/>
    <w:rsid w:val="00EC4C27"/>
    <w:rsid w:val="00EC4C5B"/>
    <w:rsid w:val="00EC4C7A"/>
    <w:rsid w:val="00EC4CF9"/>
    <w:rsid w:val="00EC4D38"/>
    <w:rsid w:val="00EC4D8C"/>
    <w:rsid w:val="00EC4D9D"/>
    <w:rsid w:val="00EC4E38"/>
    <w:rsid w:val="00EC4EB4"/>
    <w:rsid w:val="00EC4EC9"/>
    <w:rsid w:val="00EC4EF7"/>
    <w:rsid w:val="00EC4F15"/>
    <w:rsid w:val="00EC4F89"/>
    <w:rsid w:val="00EC5024"/>
    <w:rsid w:val="00EC50C4"/>
    <w:rsid w:val="00EC5142"/>
    <w:rsid w:val="00EC514F"/>
    <w:rsid w:val="00EC51CE"/>
    <w:rsid w:val="00EC51E9"/>
    <w:rsid w:val="00EC5213"/>
    <w:rsid w:val="00EC52B5"/>
    <w:rsid w:val="00EC532D"/>
    <w:rsid w:val="00EC5345"/>
    <w:rsid w:val="00EC535A"/>
    <w:rsid w:val="00EC53A6"/>
    <w:rsid w:val="00EC53F7"/>
    <w:rsid w:val="00EC54E9"/>
    <w:rsid w:val="00EC5642"/>
    <w:rsid w:val="00EC57FF"/>
    <w:rsid w:val="00EC5908"/>
    <w:rsid w:val="00EC593C"/>
    <w:rsid w:val="00EC5A39"/>
    <w:rsid w:val="00EC5B02"/>
    <w:rsid w:val="00EC5B10"/>
    <w:rsid w:val="00EC5C1B"/>
    <w:rsid w:val="00EC5C3E"/>
    <w:rsid w:val="00EC5C85"/>
    <w:rsid w:val="00EC5E01"/>
    <w:rsid w:val="00EC5E88"/>
    <w:rsid w:val="00EC5FF0"/>
    <w:rsid w:val="00EC606B"/>
    <w:rsid w:val="00EC60A2"/>
    <w:rsid w:val="00EC60FF"/>
    <w:rsid w:val="00EC6113"/>
    <w:rsid w:val="00EC617D"/>
    <w:rsid w:val="00EC61CA"/>
    <w:rsid w:val="00EC62EB"/>
    <w:rsid w:val="00EC62F0"/>
    <w:rsid w:val="00EC638B"/>
    <w:rsid w:val="00EC63A8"/>
    <w:rsid w:val="00EC6454"/>
    <w:rsid w:val="00EC6486"/>
    <w:rsid w:val="00EC64E8"/>
    <w:rsid w:val="00EC650C"/>
    <w:rsid w:val="00EC65C2"/>
    <w:rsid w:val="00EC66EE"/>
    <w:rsid w:val="00EC6722"/>
    <w:rsid w:val="00EC6769"/>
    <w:rsid w:val="00EC678B"/>
    <w:rsid w:val="00EC67DD"/>
    <w:rsid w:val="00EC68A1"/>
    <w:rsid w:val="00EC68D6"/>
    <w:rsid w:val="00EC68DF"/>
    <w:rsid w:val="00EC6ADE"/>
    <w:rsid w:val="00EC6C7F"/>
    <w:rsid w:val="00EC6C8F"/>
    <w:rsid w:val="00EC6C99"/>
    <w:rsid w:val="00EC6D14"/>
    <w:rsid w:val="00EC6E3D"/>
    <w:rsid w:val="00EC6EA5"/>
    <w:rsid w:val="00EC6EF5"/>
    <w:rsid w:val="00EC6F5D"/>
    <w:rsid w:val="00EC6FFA"/>
    <w:rsid w:val="00EC700A"/>
    <w:rsid w:val="00EC701E"/>
    <w:rsid w:val="00EC70E0"/>
    <w:rsid w:val="00EC716A"/>
    <w:rsid w:val="00EC7178"/>
    <w:rsid w:val="00EC719E"/>
    <w:rsid w:val="00EC71B5"/>
    <w:rsid w:val="00EC71CE"/>
    <w:rsid w:val="00EC726D"/>
    <w:rsid w:val="00EC728B"/>
    <w:rsid w:val="00EC7290"/>
    <w:rsid w:val="00EC7533"/>
    <w:rsid w:val="00EC769A"/>
    <w:rsid w:val="00EC7727"/>
    <w:rsid w:val="00EC7766"/>
    <w:rsid w:val="00EC7795"/>
    <w:rsid w:val="00EC77A5"/>
    <w:rsid w:val="00EC77C1"/>
    <w:rsid w:val="00EC7879"/>
    <w:rsid w:val="00EC7891"/>
    <w:rsid w:val="00EC7892"/>
    <w:rsid w:val="00EC78B7"/>
    <w:rsid w:val="00EC7962"/>
    <w:rsid w:val="00EC797E"/>
    <w:rsid w:val="00EC79D3"/>
    <w:rsid w:val="00EC7A9F"/>
    <w:rsid w:val="00EC7AB5"/>
    <w:rsid w:val="00EC7AD1"/>
    <w:rsid w:val="00EC7B10"/>
    <w:rsid w:val="00EC7B1C"/>
    <w:rsid w:val="00EC7C5A"/>
    <w:rsid w:val="00EC7D31"/>
    <w:rsid w:val="00EC7DAA"/>
    <w:rsid w:val="00EC7DAD"/>
    <w:rsid w:val="00EC7DB9"/>
    <w:rsid w:val="00EC7DFF"/>
    <w:rsid w:val="00EC7E30"/>
    <w:rsid w:val="00EC7E73"/>
    <w:rsid w:val="00EC7E74"/>
    <w:rsid w:val="00EC7EB9"/>
    <w:rsid w:val="00EC7ECF"/>
    <w:rsid w:val="00EC7EE0"/>
    <w:rsid w:val="00ED000F"/>
    <w:rsid w:val="00ED0077"/>
    <w:rsid w:val="00ED02C3"/>
    <w:rsid w:val="00ED0325"/>
    <w:rsid w:val="00ED035A"/>
    <w:rsid w:val="00ED0451"/>
    <w:rsid w:val="00ED0481"/>
    <w:rsid w:val="00ED0554"/>
    <w:rsid w:val="00ED0578"/>
    <w:rsid w:val="00ED05B8"/>
    <w:rsid w:val="00ED062C"/>
    <w:rsid w:val="00ED0658"/>
    <w:rsid w:val="00ED0670"/>
    <w:rsid w:val="00ED0679"/>
    <w:rsid w:val="00ED0790"/>
    <w:rsid w:val="00ED0814"/>
    <w:rsid w:val="00ED0882"/>
    <w:rsid w:val="00ED08BD"/>
    <w:rsid w:val="00ED08E1"/>
    <w:rsid w:val="00ED08E9"/>
    <w:rsid w:val="00ED0979"/>
    <w:rsid w:val="00ED099F"/>
    <w:rsid w:val="00ED0B1C"/>
    <w:rsid w:val="00ED0BBE"/>
    <w:rsid w:val="00ED0C8B"/>
    <w:rsid w:val="00ED0DC8"/>
    <w:rsid w:val="00ED1015"/>
    <w:rsid w:val="00ED1078"/>
    <w:rsid w:val="00ED127C"/>
    <w:rsid w:val="00ED1469"/>
    <w:rsid w:val="00ED1531"/>
    <w:rsid w:val="00ED1580"/>
    <w:rsid w:val="00ED15E9"/>
    <w:rsid w:val="00ED17AC"/>
    <w:rsid w:val="00ED1801"/>
    <w:rsid w:val="00ED184D"/>
    <w:rsid w:val="00ED18B9"/>
    <w:rsid w:val="00ED1920"/>
    <w:rsid w:val="00ED1955"/>
    <w:rsid w:val="00ED1991"/>
    <w:rsid w:val="00ED1B09"/>
    <w:rsid w:val="00ED1C18"/>
    <w:rsid w:val="00ED1D43"/>
    <w:rsid w:val="00ED1D4C"/>
    <w:rsid w:val="00ED1DEB"/>
    <w:rsid w:val="00ED1E3B"/>
    <w:rsid w:val="00ED1EAF"/>
    <w:rsid w:val="00ED1EC1"/>
    <w:rsid w:val="00ED2013"/>
    <w:rsid w:val="00ED20A4"/>
    <w:rsid w:val="00ED20C3"/>
    <w:rsid w:val="00ED2103"/>
    <w:rsid w:val="00ED21B3"/>
    <w:rsid w:val="00ED21D3"/>
    <w:rsid w:val="00ED223B"/>
    <w:rsid w:val="00ED228C"/>
    <w:rsid w:val="00ED2295"/>
    <w:rsid w:val="00ED22B0"/>
    <w:rsid w:val="00ED22BD"/>
    <w:rsid w:val="00ED22E9"/>
    <w:rsid w:val="00ED22FF"/>
    <w:rsid w:val="00ED2341"/>
    <w:rsid w:val="00ED239B"/>
    <w:rsid w:val="00ED23C2"/>
    <w:rsid w:val="00ED242E"/>
    <w:rsid w:val="00ED253F"/>
    <w:rsid w:val="00ED255D"/>
    <w:rsid w:val="00ED25ED"/>
    <w:rsid w:val="00ED2610"/>
    <w:rsid w:val="00ED2758"/>
    <w:rsid w:val="00ED27B5"/>
    <w:rsid w:val="00ED27BB"/>
    <w:rsid w:val="00ED2860"/>
    <w:rsid w:val="00ED2894"/>
    <w:rsid w:val="00ED29B6"/>
    <w:rsid w:val="00ED2A3B"/>
    <w:rsid w:val="00ED2A72"/>
    <w:rsid w:val="00ED2A88"/>
    <w:rsid w:val="00ED2AED"/>
    <w:rsid w:val="00ED2B2D"/>
    <w:rsid w:val="00ED2B3C"/>
    <w:rsid w:val="00ED2C62"/>
    <w:rsid w:val="00ED2D49"/>
    <w:rsid w:val="00ED2D4D"/>
    <w:rsid w:val="00ED2E5D"/>
    <w:rsid w:val="00ED2E6D"/>
    <w:rsid w:val="00ED2EB9"/>
    <w:rsid w:val="00ED2EC0"/>
    <w:rsid w:val="00ED2F19"/>
    <w:rsid w:val="00ED2F20"/>
    <w:rsid w:val="00ED2F78"/>
    <w:rsid w:val="00ED3191"/>
    <w:rsid w:val="00ED3195"/>
    <w:rsid w:val="00ED320A"/>
    <w:rsid w:val="00ED3219"/>
    <w:rsid w:val="00ED32B9"/>
    <w:rsid w:val="00ED346D"/>
    <w:rsid w:val="00ED349C"/>
    <w:rsid w:val="00ED34A1"/>
    <w:rsid w:val="00ED34F1"/>
    <w:rsid w:val="00ED3564"/>
    <w:rsid w:val="00ED371B"/>
    <w:rsid w:val="00ED3927"/>
    <w:rsid w:val="00ED3931"/>
    <w:rsid w:val="00ED3996"/>
    <w:rsid w:val="00ED39A8"/>
    <w:rsid w:val="00ED39CE"/>
    <w:rsid w:val="00ED39D0"/>
    <w:rsid w:val="00ED3B53"/>
    <w:rsid w:val="00ED3C27"/>
    <w:rsid w:val="00ED3CFA"/>
    <w:rsid w:val="00ED3D0B"/>
    <w:rsid w:val="00ED3DEF"/>
    <w:rsid w:val="00ED3E7D"/>
    <w:rsid w:val="00ED3FFA"/>
    <w:rsid w:val="00ED4082"/>
    <w:rsid w:val="00ED419D"/>
    <w:rsid w:val="00ED421D"/>
    <w:rsid w:val="00ED4358"/>
    <w:rsid w:val="00ED44DC"/>
    <w:rsid w:val="00ED44E0"/>
    <w:rsid w:val="00ED458A"/>
    <w:rsid w:val="00ED45AD"/>
    <w:rsid w:val="00ED475A"/>
    <w:rsid w:val="00ED47D0"/>
    <w:rsid w:val="00ED47DF"/>
    <w:rsid w:val="00ED4820"/>
    <w:rsid w:val="00ED487D"/>
    <w:rsid w:val="00ED48FD"/>
    <w:rsid w:val="00ED49D6"/>
    <w:rsid w:val="00ED4AAB"/>
    <w:rsid w:val="00ED4B27"/>
    <w:rsid w:val="00ED4B62"/>
    <w:rsid w:val="00ED4B92"/>
    <w:rsid w:val="00ED4C21"/>
    <w:rsid w:val="00ED4E79"/>
    <w:rsid w:val="00ED4E84"/>
    <w:rsid w:val="00ED507A"/>
    <w:rsid w:val="00ED50C4"/>
    <w:rsid w:val="00ED511E"/>
    <w:rsid w:val="00ED5140"/>
    <w:rsid w:val="00ED51C8"/>
    <w:rsid w:val="00ED5238"/>
    <w:rsid w:val="00ED53A6"/>
    <w:rsid w:val="00ED5612"/>
    <w:rsid w:val="00ED5636"/>
    <w:rsid w:val="00ED56E7"/>
    <w:rsid w:val="00ED57A0"/>
    <w:rsid w:val="00ED5849"/>
    <w:rsid w:val="00ED58A1"/>
    <w:rsid w:val="00ED58AD"/>
    <w:rsid w:val="00ED58AF"/>
    <w:rsid w:val="00ED5965"/>
    <w:rsid w:val="00ED59D0"/>
    <w:rsid w:val="00ED5A51"/>
    <w:rsid w:val="00ED5D03"/>
    <w:rsid w:val="00ED5DAE"/>
    <w:rsid w:val="00ED5E3E"/>
    <w:rsid w:val="00ED5E6E"/>
    <w:rsid w:val="00ED5EAA"/>
    <w:rsid w:val="00ED5FBD"/>
    <w:rsid w:val="00ED5FC4"/>
    <w:rsid w:val="00ED6097"/>
    <w:rsid w:val="00ED60E9"/>
    <w:rsid w:val="00ED6246"/>
    <w:rsid w:val="00ED6620"/>
    <w:rsid w:val="00ED667A"/>
    <w:rsid w:val="00ED66BA"/>
    <w:rsid w:val="00ED676D"/>
    <w:rsid w:val="00ED677D"/>
    <w:rsid w:val="00ED67C0"/>
    <w:rsid w:val="00ED682F"/>
    <w:rsid w:val="00ED69B7"/>
    <w:rsid w:val="00ED69BF"/>
    <w:rsid w:val="00ED6A1D"/>
    <w:rsid w:val="00ED6AC3"/>
    <w:rsid w:val="00ED6AD6"/>
    <w:rsid w:val="00ED6BD5"/>
    <w:rsid w:val="00ED6C1E"/>
    <w:rsid w:val="00ED6D3D"/>
    <w:rsid w:val="00ED6D75"/>
    <w:rsid w:val="00ED6DFD"/>
    <w:rsid w:val="00ED6E82"/>
    <w:rsid w:val="00ED6F01"/>
    <w:rsid w:val="00ED6F1B"/>
    <w:rsid w:val="00ED6F4A"/>
    <w:rsid w:val="00ED6F5F"/>
    <w:rsid w:val="00ED7053"/>
    <w:rsid w:val="00ED7104"/>
    <w:rsid w:val="00ED729E"/>
    <w:rsid w:val="00ED72C4"/>
    <w:rsid w:val="00ED72FB"/>
    <w:rsid w:val="00ED733A"/>
    <w:rsid w:val="00ED7393"/>
    <w:rsid w:val="00ED73BD"/>
    <w:rsid w:val="00ED73F1"/>
    <w:rsid w:val="00ED7410"/>
    <w:rsid w:val="00ED7484"/>
    <w:rsid w:val="00ED74DD"/>
    <w:rsid w:val="00ED74FB"/>
    <w:rsid w:val="00ED752D"/>
    <w:rsid w:val="00ED7556"/>
    <w:rsid w:val="00ED75E8"/>
    <w:rsid w:val="00ED77A2"/>
    <w:rsid w:val="00ED78D2"/>
    <w:rsid w:val="00ED7938"/>
    <w:rsid w:val="00ED79F4"/>
    <w:rsid w:val="00ED7A8C"/>
    <w:rsid w:val="00ED7C18"/>
    <w:rsid w:val="00ED7C49"/>
    <w:rsid w:val="00ED7D45"/>
    <w:rsid w:val="00ED7D72"/>
    <w:rsid w:val="00ED7F34"/>
    <w:rsid w:val="00EE0297"/>
    <w:rsid w:val="00EE0337"/>
    <w:rsid w:val="00EE0364"/>
    <w:rsid w:val="00EE055B"/>
    <w:rsid w:val="00EE06AF"/>
    <w:rsid w:val="00EE0738"/>
    <w:rsid w:val="00EE083F"/>
    <w:rsid w:val="00EE09FC"/>
    <w:rsid w:val="00EE0B1F"/>
    <w:rsid w:val="00EE0B74"/>
    <w:rsid w:val="00EE0BA6"/>
    <w:rsid w:val="00EE0BF0"/>
    <w:rsid w:val="00EE0CB6"/>
    <w:rsid w:val="00EE0D11"/>
    <w:rsid w:val="00EE0D54"/>
    <w:rsid w:val="00EE0E2A"/>
    <w:rsid w:val="00EE0E75"/>
    <w:rsid w:val="00EE0E9B"/>
    <w:rsid w:val="00EE0EAB"/>
    <w:rsid w:val="00EE0F5C"/>
    <w:rsid w:val="00EE0FD6"/>
    <w:rsid w:val="00EE109C"/>
    <w:rsid w:val="00EE1118"/>
    <w:rsid w:val="00EE12DD"/>
    <w:rsid w:val="00EE13A1"/>
    <w:rsid w:val="00EE14F4"/>
    <w:rsid w:val="00EE154B"/>
    <w:rsid w:val="00EE1647"/>
    <w:rsid w:val="00EE167D"/>
    <w:rsid w:val="00EE16F1"/>
    <w:rsid w:val="00EE16F9"/>
    <w:rsid w:val="00EE184E"/>
    <w:rsid w:val="00EE1907"/>
    <w:rsid w:val="00EE19CA"/>
    <w:rsid w:val="00EE19E4"/>
    <w:rsid w:val="00EE1A11"/>
    <w:rsid w:val="00EE1A15"/>
    <w:rsid w:val="00EE1A2A"/>
    <w:rsid w:val="00EE1A54"/>
    <w:rsid w:val="00EE1B42"/>
    <w:rsid w:val="00EE1CD3"/>
    <w:rsid w:val="00EE1CE8"/>
    <w:rsid w:val="00EE1D6B"/>
    <w:rsid w:val="00EE1DA3"/>
    <w:rsid w:val="00EE1E2B"/>
    <w:rsid w:val="00EE1E61"/>
    <w:rsid w:val="00EE1E8A"/>
    <w:rsid w:val="00EE1E8C"/>
    <w:rsid w:val="00EE1EEF"/>
    <w:rsid w:val="00EE1EF4"/>
    <w:rsid w:val="00EE1F18"/>
    <w:rsid w:val="00EE1FA4"/>
    <w:rsid w:val="00EE1FBA"/>
    <w:rsid w:val="00EE21A2"/>
    <w:rsid w:val="00EE2290"/>
    <w:rsid w:val="00EE2292"/>
    <w:rsid w:val="00EE22E2"/>
    <w:rsid w:val="00EE2412"/>
    <w:rsid w:val="00EE24A7"/>
    <w:rsid w:val="00EE25BA"/>
    <w:rsid w:val="00EE26A7"/>
    <w:rsid w:val="00EE26C0"/>
    <w:rsid w:val="00EE273A"/>
    <w:rsid w:val="00EE299B"/>
    <w:rsid w:val="00EE2A9E"/>
    <w:rsid w:val="00EE2ADF"/>
    <w:rsid w:val="00EE2B11"/>
    <w:rsid w:val="00EE2B6C"/>
    <w:rsid w:val="00EE2BCE"/>
    <w:rsid w:val="00EE2C56"/>
    <w:rsid w:val="00EE2C7B"/>
    <w:rsid w:val="00EE2C8A"/>
    <w:rsid w:val="00EE2C95"/>
    <w:rsid w:val="00EE2D35"/>
    <w:rsid w:val="00EE2E34"/>
    <w:rsid w:val="00EE2E46"/>
    <w:rsid w:val="00EE2F42"/>
    <w:rsid w:val="00EE3024"/>
    <w:rsid w:val="00EE3164"/>
    <w:rsid w:val="00EE31DF"/>
    <w:rsid w:val="00EE31E6"/>
    <w:rsid w:val="00EE31E7"/>
    <w:rsid w:val="00EE3384"/>
    <w:rsid w:val="00EE347A"/>
    <w:rsid w:val="00EE34A2"/>
    <w:rsid w:val="00EE35C7"/>
    <w:rsid w:val="00EE35D5"/>
    <w:rsid w:val="00EE35FE"/>
    <w:rsid w:val="00EE3639"/>
    <w:rsid w:val="00EE365A"/>
    <w:rsid w:val="00EE36C0"/>
    <w:rsid w:val="00EE379D"/>
    <w:rsid w:val="00EE3830"/>
    <w:rsid w:val="00EE38DC"/>
    <w:rsid w:val="00EE38FA"/>
    <w:rsid w:val="00EE391A"/>
    <w:rsid w:val="00EE3990"/>
    <w:rsid w:val="00EE3A37"/>
    <w:rsid w:val="00EE3A3A"/>
    <w:rsid w:val="00EE3C2F"/>
    <w:rsid w:val="00EE3C65"/>
    <w:rsid w:val="00EE3C70"/>
    <w:rsid w:val="00EE3CAF"/>
    <w:rsid w:val="00EE3CE0"/>
    <w:rsid w:val="00EE3CFB"/>
    <w:rsid w:val="00EE3DEF"/>
    <w:rsid w:val="00EE3DF2"/>
    <w:rsid w:val="00EE3F06"/>
    <w:rsid w:val="00EE3F53"/>
    <w:rsid w:val="00EE3FC8"/>
    <w:rsid w:val="00EE405C"/>
    <w:rsid w:val="00EE407D"/>
    <w:rsid w:val="00EE421A"/>
    <w:rsid w:val="00EE42BD"/>
    <w:rsid w:val="00EE4329"/>
    <w:rsid w:val="00EE4381"/>
    <w:rsid w:val="00EE4428"/>
    <w:rsid w:val="00EE4451"/>
    <w:rsid w:val="00EE4453"/>
    <w:rsid w:val="00EE4454"/>
    <w:rsid w:val="00EE44DF"/>
    <w:rsid w:val="00EE45A6"/>
    <w:rsid w:val="00EE45CB"/>
    <w:rsid w:val="00EE471A"/>
    <w:rsid w:val="00EE4729"/>
    <w:rsid w:val="00EE47FB"/>
    <w:rsid w:val="00EE4858"/>
    <w:rsid w:val="00EE4875"/>
    <w:rsid w:val="00EE48F1"/>
    <w:rsid w:val="00EE490C"/>
    <w:rsid w:val="00EE4910"/>
    <w:rsid w:val="00EE498D"/>
    <w:rsid w:val="00EE4993"/>
    <w:rsid w:val="00EE4A06"/>
    <w:rsid w:val="00EE4B46"/>
    <w:rsid w:val="00EE4B7E"/>
    <w:rsid w:val="00EE4B8D"/>
    <w:rsid w:val="00EE4BB5"/>
    <w:rsid w:val="00EE4BCD"/>
    <w:rsid w:val="00EE4DF4"/>
    <w:rsid w:val="00EE4E00"/>
    <w:rsid w:val="00EE4E2E"/>
    <w:rsid w:val="00EE4E82"/>
    <w:rsid w:val="00EE4FA6"/>
    <w:rsid w:val="00EE4FC1"/>
    <w:rsid w:val="00EE4FDC"/>
    <w:rsid w:val="00EE4FE9"/>
    <w:rsid w:val="00EE5062"/>
    <w:rsid w:val="00EE522D"/>
    <w:rsid w:val="00EE52CA"/>
    <w:rsid w:val="00EE52DE"/>
    <w:rsid w:val="00EE541D"/>
    <w:rsid w:val="00EE54AD"/>
    <w:rsid w:val="00EE5629"/>
    <w:rsid w:val="00EE562D"/>
    <w:rsid w:val="00EE567C"/>
    <w:rsid w:val="00EE574B"/>
    <w:rsid w:val="00EE57F2"/>
    <w:rsid w:val="00EE5865"/>
    <w:rsid w:val="00EE5B45"/>
    <w:rsid w:val="00EE5B61"/>
    <w:rsid w:val="00EE5C0D"/>
    <w:rsid w:val="00EE5C94"/>
    <w:rsid w:val="00EE5C97"/>
    <w:rsid w:val="00EE5E47"/>
    <w:rsid w:val="00EE5EDB"/>
    <w:rsid w:val="00EE5EF8"/>
    <w:rsid w:val="00EE5F16"/>
    <w:rsid w:val="00EE5F9F"/>
    <w:rsid w:val="00EE6026"/>
    <w:rsid w:val="00EE60D6"/>
    <w:rsid w:val="00EE617A"/>
    <w:rsid w:val="00EE61C0"/>
    <w:rsid w:val="00EE6240"/>
    <w:rsid w:val="00EE6277"/>
    <w:rsid w:val="00EE627F"/>
    <w:rsid w:val="00EE6289"/>
    <w:rsid w:val="00EE62CA"/>
    <w:rsid w:val="00EE62D7"/>
    <w:rsid w:val="00EE62DA"/>
    <w:rsid w:val="00EE63B1"/>
    <w:rsid w:val="00EE6435"/>
    <w:rsid w:val="00EE649D"/>
    <w:rsid w:val="00EE64E1"/>
    <w:rsid w:val="00EE658E"/>
    <w:rsid w:val="00EE664F"/>
    <w:rsid w:val="00EE668E"/>
    <w:rsid w:val="00EE6815"/>
    <w:rsid w:val="00EE690B"/>
    <w:rsid w:val="00EE6947"/>
    <w:rsid w:val="00EE69F6"/>
    <w:rsid w:val="00EE6A36"/>
    <w:rsid w:val="00EE6A5B"/>
    <w:rsid w:val="00EE6A86"/>
    <w:rsid w:val="00EE6B3E"/>
    <w:rsid w:val="00EE6BF4"/>
    <w:rsid w:val="00EE6C93"/>
    <w:rsid w:val="00EE6CD6"/>
    <w:rsid w:val="00EE6EEE"/>
    <w:rsid w:val="00EE7277"/>
    <w:rsid w:val="00EE72B3"/>
    <w:rsid w:val="00EE737C"/>
    <w:rsid w:val="00EE744F"/>
    <w:rsid w:val="00EE7482"/>
    <w:rsid w:val="00EE757D"/>
    <w:rsid w:val="00EE75C2"/>
    <w:rsid w:val="00EE75E3"/>
    <w:rsid w:val="00EE7661"/>
    <w:rsid w:val="00EE767A"/>
    <w:rsid w:val="00EE7690"/>
    <w:rsid w:val="00EE780F"/>
    <w:rsid w:val="00EE78DA"/>
    <w:rsid w:val="00EE7902"/>
    <w:rsid w:val="00EE792C"/>
    <w:rsid w:val="00EE7AE5"/>
    <w:rsid w:val="00EE7AFB"/>
    <w:rsid w:val="00EE7BAE"/>
    <w:rsid w:val="00EE7BB1"/>
    <w:rsid w:val="00EE7D58"/>
    <w:rsid w:val="00EE7DC6"/>
    <w:rsid w:val="00EE7E71"/>
    <w:rsid w:val="00EE7F4E"/>
    <w:rsid w:val="00EE7F62"/>
    <w:rsid w:val="00EE7FD2"/>
    <w:rsid w:val="00EF0036"/>
    <w:rsid w:val="00EF009D"/>
    <w:rsid w:val="00EF00EC"/>
    <w:rsid w:val="00EF017B"/>
    <w:rsid w:val="00EF031B"/>
    <w:rsid w:val="00EF0395"/>
    <w:rsid w:val="00EF03EC"/>
    <w:rsid w:val="00EF03EF"/>
    <w:rsid w:val="00EF049C"/>
    <w:rsid w:val="00EF04C2"/>
    <w:rsid w:val="00EF04CD"/>
    <w:rsid w:val="00EF0623"/>
    <w:rsid w:val="00EF0636"/>
    <w:rsid w:val="00EF0696"/>
    <w:rsid w:val="00EF07E2"/>
    <w:rsid w:val="00EF0811"/>
    <w:rsid w:val="00EF0823"/>
    <w:rsid w:val="00EF0983"/>
    <w:rsid w:val="00EF0A6C"/>
    <w:rsid w:val="00EF0AB9"/>
    <w:rsid w:val="00EF0AE8"/>
    <w:rsid w:val="00EF0B72"/>
    <w:rsid w:val="00EF0BA3"/>
    <w:rsid w:val="00EF0C51"/>
    <w:rsid w:val="00EF0ECC"/>
    <w:rsid w:val="00EF0ED3"/>
    <w:rsid w:val="00EF0F6D"/>
    <w:rsid w:val="00EF110E"/>
    <w:rsid w:val="00EF11D2"/>
    <w:rsid w:val="00EF1212"/>
    <w:rsid w:val="00EF126E"/>
    <w:rsid w:val="00EF12AB"/>
    <w:rsid w:val="00EF1391"/>
    <w:rsid w:val="00EF148E"/>
    <w:rsid w:val="00EF1497"/>
    <w:rsid w:val="00EF14EC"/>
    <w:rsid w:val="00EF1569"/>
    <w:rsid w:val="00EF15B2"/>
    <w:rsid w:val="00EF1649"/>
    <w:rsid w:val="00EF1731"/>
    <w:rsid w:val="00EF1795"/>
    <w:rsid w:val="00EF17BA"/>
    <w:rsid w:val="00EF17F2"/>
    <w:rsid w:val="00EF193C"/>
    <w:rsid w:val="00EF1960"/>
    <w:rsid w:val="00EF198D"/>
    <w:rsid w:val="00EF1A62"/>
    <w:rsid w:val="00EF1AD2"/>
    <w:rsid w:val="00EF1C29"/>
    <w:rsid w:val="00EF1CB3"/>
    <w:rsid w:val="00EF1D5A"/>
    <w:rsid w:val="00EF1D7A"/>
    <w:rsid w:val="00EF1DF1"/>
    <w:rsid w:val="00EF1E6D"/>
    <w:rsid w:val="00EF1F0F"/>
    <w:rsid w:val="00EF1F71"/>
    <w:rsid w:val="00EF1FAF"/>
    <w:rsid w:val="00EF20C1"/>
    <w:rsid w:val="00EF2131"/>
    <w:rsid w:val="00EF2200"/>
    <w:rsid w:val="00EF226D"/>
    <w:rsid w:val="00EF22BD"/>
    <w:rsid w:val="00EF235C"/>
    <w:rsid w:val="00EF2369"/>
    <w:rsid w:val="00EF24AA"/>
    <w:rsid w:val="00EF24AD"/>
    <w:rsid w:val="00EF24DF"/>
    <w:rsid w:val="00EF24EF"/>
    <w:rsid w:val="00EF266C"/>
    <w:rsid w:val="00EF270A"/>
    <w:rsid w:val="00EF277C"/>
    <w:rsid w:val="00EF285B"/>
    <w:rsid w:val="00EF28E4"/>
    <w:rsid w:val="00EF2925"/>
    <w:rsid w:val="00EF295D"/>
    <w:rsid w:val="00EF29C5"/>
    <w:rsid w:val="00EF29CE"/>
    <w:rsid w:val="00EF2A05"/>
    <w:rsid w:val="00EF2A08"/>
    <w:rsid w:val="00EF2AB2"/>
    <w:rsid w:val="00EF2B3C"/>
    <w:rsid w:val="00EF2CA3"/>
    <w:rsid w:val="00EF2E1D"/>
    <w:rsid w:val="00EF2E3E"/>
    <w:rsid w:val="00EF2EAF"/>
    <w:rsid w:val="00EF2F2F"/>
    <w:rsid w:val="00EF2F51"/>
    <w:rsid w:val="00EF3006"/>
    <w:rsid w:val="00EF30ED"/>
    <w:rsid w:val="00EF3186"/>
    <w:rsid w:val="00EF3256"/>
    <w:rsid w:val="00EF32EA"/>
    <w:rsid w:val="00EF3364"/>
    <w:rsid w:val="00EF33D6"/>
    <w:rsid w:val="00EF3446"/>
    <w:rsid w:val="00EF3459"/>
    <w:rsid w:val="00EF346F"/>
    <w:rsid w:val="00EF3501"/>
    <w:rsid w:val="00EF3609"/>
    <w:rsid w:val="00EF3673"/>
    <w:rsid w:val="00EF36AA"/>
    <w:rsid w:val="00EF3764"/>
    <w:rsid w:val="00EF3797"/>
    <w:rsid w:val="00EF3823"/>
    <w:rsid w:val="00EF3858"/>
    <w:rsid w:val="00EF388B"/>
    <w:rsid w:val="00EF3A56"/>
    <w:rsid w:val="00EF3A67"/>
    <w:rsid w:val="00EF3B30"/>
    <w:rsid w:val="00EF3BCB"/>
    <w:rsid w:val="00EF3BFF"/>
    <w:rsid w:val="00EF3C15"/>
    <w:rsid w:val="00EF3C30"/>
    <w:rsid w:val="00EF3CD5"/>
    <w:rsid w:val="00EF3D67"/>
    <w:rsid w:val="00EF3EA6"/>
    <w:rsid w:val="00EF3F27"/>
    <w:rsid w:val="00EF3F7E"/>
    <w:rsid w:val="00EF3F93"/>
    <w:rsid w:val="00EF3FC6"/>
    <w:rsid w:val="00EF402A"/>
    <w:rsid w:val="00EF403D"/>
    <w:rsid w:val="00EF408D"/>
    <w:rsid w:val="00EF4112"/>
    <w:rsid w:val="00EF411B"/>
    <w:rsid w:val="00EF4305"/>
    <w:rsid w:val="00EF4371"/>
    <w:rsid w:val="00EF4373"/>
    <w:rsid w:val="00EF4485"/>
    <w:rsid w:val="00EF4659"/>
    <w:rsid w:val="00EF46CF"/>
    <w:rsid w:val="00EF47D3"/>
    <w:rsid w:val="00EF4979"/>
    <w:rsid w:val="00EF499B"/>
    <w:rsid w:val="00EF49B0"/>
    <w:rsid w:val="00EF4A55"/>
    <w:rsid w:val="00EF4A6A"/>
    <w:rsid w:val="00EF4B8F"/>
    <w:rsid w:val="00EF4C00"/>
    <w:rsid w:val="00EF4C20"/>
    <w:rsid w:val="00EF4C22"/>
    <w:rsid w:val="00EF4CFA"/>
    <w:rsid w:val="00EF4D5E"/>
    <w:rsid w:val="00EF4E2E"/>
    <w:rsid w:val="00EF4E38"/>
    <w:rsid w:val="00EF4E4E"/>
    <w:rsid w:val="00EF4E60"/>
    <w:rsid w:val="00EF4EE5"/>
    <w:rsid w:val="00EF4FCD"/>
    <w:rsid w:val="00EF5253"/>
    <w:rsid w:val="00EF5551"/>
    <w:rsid w:val="00EF5637"/>
    <w:rsid w:val="00EF5736"/>
    <w:rsid w:val="00EF5857"/>
    <w:rsid w:val="00EF5876"/>
    <w:rsid w:val="00EF59E1"/>
    <w:rsid w:val="00EF5A65"/>
    <w:rsid w:val="00EF5A67"/>
    <w:rsid w:val="00EF5A79"/>
    <w:rsid w:val="00EF5AAA"/>
    <w:rsid w:val="00EF5B65"/>
    <w:rsid w:val="00EF5B77"/>
    <w:rsid w:val="00EF5B81"/>
    <w:rsid w:val="00EF5BD1"/>
    <w:rsid w:val="00EF5D3D"/>
    <w:rsid w:val="00EF5E84"/>
    <w:rsid w:val="00EF5EE2"/>
    <w:rsid w:val="00EF5EE4"/>
    <w:rsid w:val="00EF5F1D"/>
    <w:rsid w:val="00EF6010"/>
    <w:rsid w:val="00EF62BA"/>
    <w:rsid w:val="00EF6309"/>
    <w:rsid w:val="00EF63E6"/>
    <w:rsid w:val="00EF63F0"/>
    <w:rsid w:val="00EF64FA"/>
    <w:rsid w:val="00EF6567"/>
    <w:rsid w:val="00EF65A9"/>
    <w:rsid w:val="00EF66F5"/>
    <w:rsid w:val="00EF6746"/>
    <w:rsid w:val="00EF67CE"/>
    <w:rsid w:val="00EF6831"/>
    <w:rsid w:val="00EF68C9"/>
    <w:rsid w:val="00EF6921"/>
    <w:rsid w:val="00EF6C80"/>
    <w:rsid w:val="00EF6D2A"/>
    <w:rsid w:val="00EF6DFC"/>
    <w:rsid w:val="00EF6E33"/>
    <w:rsid w:val="00EF6E3D"/>
    <w:rsid w:val="00EF6E56"/>
    <w:rsid w:val="00EF6E6C"/>
    <w:rsid w:val="00EF6EE6"/>
    <w:rsid w:val="00EF6F48"/>
    <w:rsid w:val="00EF6FE9"/>
    <w:rsid w:val="00EF70B5"/>
    <w:rsid w:val="00EF70B9"/>
    <w:rsid w:val="00EF71EE"/>
    <w:rsid w:val="00EF7260"/>
    <w:rsid w:val="00EF72D9"/>
    <w:rsid w:val="00EF7353"/>
    <w:rsid w:val="00EF73DD"/>
    <w:rsid w:val="00EF742A"/>
    <w:rsid w:val="00EF746F"/>
    <w:rsid w:val="00EF755F"/>
    <w:rsid w:val="00EF7649"/>
    <w:rsid w:val="00EF7789"/>
    <w:rsid w:val="00EF77C9"/>
    <w:rsid w:val="00EF784C"/>
    <w:rsid w:val="00EF797F"/>
    <w:rsid w:val="00EF79C3"/>
    <w:rsid w:val="00EF7A60"/>
    <w:rsid w:val="00EF7B4E"/>
    <w:rsid w:val="00EF7D13"/>
    <w:rsid w:val="00EF7D99"/>
    <w:rsid w:val="00EF7DF9"/>
    <w:rsid w:val="00EF7E63"/>
    <w:rsid w:val="00EF7E64"/>
    <w:rsid w:val="00EF7EDB"/>
    <w:rsid w:val="00F0003D"/>
    <w:rsid w:val="00F000DC"/>
    <w:rsid w:val="00F0010B"/>
    <w:rsid w:val="00F00154"/>
    <w:rsid w:val="00F00162"/>
    <w:rsid w:val="00F00164"/>
    <w:rsid w:val="00F002A7"/>
    <w:rsid w:val="00F002F0"/>
    <w:rsid w:val="00F004FD"/>
    <w:rsid w:val="00F00536"/>
    <w:rsid w:val="00F00595"/>
    <w:rsid w:val="00F005A3"/>
    <w:rsid w:val="00F00661"/>
    <w:rsid w:val="00F006C1"/>
    <w:rsid w:val="00F006F5"/>
    <w:rsid w:val="00F0070A"/>
    <w:rsid w:val="00F00770"/>
    <w:rsid w:val="00F00783"/>
    <w:rsid w:val="00F009B9"/>
    <w:rsid w:val="00F00BC9"/>
    <w:rsid w:val="00F00C6E"/>
    <w:rsid w:val="00F00C9E"/>
    <w:rsid w:val="00F00CA6"/>
    <w:rsid w:val="00F00D0D"/>
    <w:rsid w:val="00F00D69"/>
    <w:rsid w:val="00F00EA9"/>
    <w:rsid w:val="00F01048"/>
    <w:rsid w:val="00F010E2"/>
    <w:rsid w:val="00F011D2"/>
    <w:rsid w:val="00F01242"/>
    <w:rsid w:val="00F01316"/>
    <w:rsid w:val="00F01328"/>
    <w:rsid w:val="00F01464"/>
    <w:rsid w:val="00F01488"/>
    <w:rsid w:val="00F0149D"/>
    <w:rsid w:val="00F01503"/>
    <w:rsid w:val="00F01571"/>
    <w:rsid w:val="00F01665"/>
    <w:rsid w:val="00F016A6"/>
    <w:rsid w:val="00F016D3"/>
    <w:rsid w:val="00F0172F"/>
    <w:rsid w:val="00F0178E"/>
    <w:rsid w:val="00F0181C"/>
    <w:rsid w:val="00F01870"/>
    <w:rsid w:val="00F0192D"/>
    <w:rsid w:val="00F0194E"/>
    <w:rsid w:val="00F019C3"/>
    <w:rsid w:val="00F01A0B"/>
    <w:rsid w:val="00F01C12"/>
    <w:rsid w:val="00F01C6F"/>
    <w:rsid w:val="00F01C94"/>
    <w:rsid w:val="00F01CF0"/>
    <w:rsid w:val="00F01D31"/>
    <w:rsid w:val="00F01DD3"/>
    <w:rsid w:val="00F02001"/>
    <w:rsid w:val="00F02055"/>
    <w:rsid w:val="00F02149"/>
    <w:rsid w:val="00F02181"/>
    <w:rsid w:val="00F02253"/>
    <w:rsid w:val="00F022A7"/>
    <w:rsid w:val="00F022EB"/>
    <w:rsid w:val="00F0238B"/>
    <w:rsid w:val="00F0242C"/>
    <w:rsid w:val="00F024A1"/>
    <w:rsid w:val="00F024E5"/>
    <w:rsid w:val="00F024E7"/>
    <w:rsid w:val="00F02508"/>
    <w:rsid w:val="00F02547"/>
    <w:rsid w:val="00F025BE"/>
    <w:rsid w:val="00F025C4"/>
    <w:rsid w:val="00F02628"/>
    <w:rsid w:val="00F02668"/>
    <w:rsid w:val="00F026A7"/>
    <w:rsid w:val="00F026B6"/>
    <w:rsid w:val="00F026EE"/>
    <w:rsid w:val="00F027DC"/>
    <w:rsid w:val="00F0299B"/>
    <w:rsid w:val="00F029C5"/>
    <w:rsid w:val="00F02A1D"/>
    <w:rsid w:val="00F02AC0"/>
    <w:rsid w:val="00F02B0F"/>
    <w:rsid w:val="00F02B2A"/>
    <w:rsid w:val="00F02B78"/>
    <w:rsid w:val="00F02BCE"/>
    <w:rsid w:val="00F02BCF"/>
    <w:rsid w:val="00F02BD6"/>
    <w:rsid w:val="00F02CF2"/>
    <w:rsid w:val="00F02D85"/>
    <w:rsid w:val="00F02DDB"/>
    <w:rsid w:val="00F02F19"/>
    <w:rsid w:val="00F02F48"/>
    <w:rsid w:val="00F02FB3"/>
    <w:rsid w:val="00F02FCC"/>
    <w:rsid w:val="00F0304B"/>
    <w:rsid w:val="00F03163"/>
    <w:rsid w:val="00F03239"/>
    <w:rsid w:val="00F032D9"/>
    <w:rsid w:val="00F03352"/>
    <w:rsid w:val="00F0352D"/>
    <w:rsid w:val="00F03558"/>
    <w:rsid w:val="00F0356C"/>
    <w:rsid w:val="00F0362E"/>
    <w:rsid w:val="00F03744"/>
    <w:rsid w:val="00F03747"/>
    <w:rsid w:val="00F0381E"/>
    <w:rsid w:val="00F0385A"/>
    <w:rsid w:val="00F038E9"/>
    <w:rsid w:val="00F03921"/>
    <w:rsid w:val="00F0392F"/>
    <w:rsid w:val="00F039A8"/>
    <w:rsid w:val="00F039C6"/>
    <w:rsid w:val="00F03A3F"/>
    <w:rsid w:val="00F03A54"/>
    <w:rsid w:val="00F03AA3"/>
    <w:rsid w:val="00F03BB6"/>
    <w:rsid w:val="00F03BBC"/>
    <w:rsid w:val="00F03C6D"/>
    <w:rsid w:val="00F03C81"/>
    <w:rsid w:val="00F03C9D"/>
    <w:rsid w:val="00F03D59"/>
    <w:rsid w:val="00F03E10"/>
    <w:rsid w:val="00F03E40"/>
    <w:rsid w:val="00F03EFF"/>
    <w:rsid w:val="00F03F2C"/>
    <w:rsid w:val="00F03F60"/>
    <w:rsid w:val="00F04044"/>
    <w:rsid w:val="00F04170"/>
    <w:rsid w:val="00F041B1"/>
    <w:rsid w:val="00F04221"/>
    <w:rsid w:val="00F042BF"/>
    <w:rsid w:val="00F04364"/>
    <w:rsid w:val="00F0448D"/>
    <w:rsid w:val="00F044B3"/>
    <w:rsid w:val="00F044FD"/>
    <w:rsid w:val="00F0455B"/>
    <w:rsid w:val="00F045C8"/>
    <w:rsid w:val="00F0461B"/>
    <w:rsid w:val="00F046B2"/>
    <w:rsid w:val="00F047F4"/>
    <w:rsid w:val="00F04942"/>
    <w:rsid w:val="00F04965"/>
    <w:rsid w:val="00F049AA"/>
    <w:rsid w:val="00F04AC4"/>
    <w:rsid w:val="00F04CBD"/>
    <w:rsid w:val="00F04D39"/>
    <w:rsid w:val="00F04D5B"/>
    <w:rsid w:val="00F04E06"/>
    <w:rsid w:val="00F04EA5"/>
    <w:rsid w:val="00F04FEC"/>
    <w:rsid w:val="00F050A7"/>
    <w:rsid w:val="00F050BA"/>
    <w:rsid w:val="00F050D8"/>
    <w:rsid w:val="00F05149"/>
    <w:rsid w:val="00F0519B"/>
    <w:rsid w:val="00F052E9"/>
    <w:rsid w:val="00F056AB"/>
    <w:rsid w:val="00F056C8"/>
    <w:rsid w:val="00F057AC"/>
    <w:rsid w:val="00F05888"/>
    <w:rsid w:val="00F05893"/>
    <w:rsid w:val="00F058D6"/>
    <w:rsid w:val="00F058DF"/>
    <w:rsid w:val="00F05937"/>
    <w:rsid w:val="00F059FE"/>
    <w:rsid w:val="00F05A5D"/>
    <w:rsid w:val="00F05A8B"/>
    <w:rsid w:val="00F05A8D"/>
    <w:rsid w:val="00F05AE8"/>
    <w:rsid w:val="00F05BAD"/>
    <w:rsid w:val="00F05D36"/>
    <w:rsid w:val="00F05D74"/>
    <w:rsid w:val="00F05DFC"/>
    <w:rsid w:val="00F05E88"/>
    <w:rsid w:val="00F06162"/>
    <w:rsid w:val="00F063B2"/>
    <w:rsid w:val="00F063E0"/>
    <w:rsid w:val="00F0654E"/>
    <w:rsid w:val="00F0655B"/>
    <w:rsid w:val="00F06695"/>
    <w:rsid w:val="00F066A8"/>
    <w:rsid w:val="00F06717"/>
    <w:rsid w:val="00F0673B"/>
    <w:rsid w:val="00F067D9"/>
    <w:rsid w:val="00F0685B"/>
    <w:rsid w:val="00F06874"/>
    <w:rsid w:val="00F06876"/>
    <w:rsid w:val="00F06880"/>
    <w:rsid w:val="00F0696B"/>
    <w:rsid w:val="00F06A5E"/>
    <w:rsid w:val="00F06A81"/>
    <w:rsid w:val="00F06AAD"/>
    <w:rsid w:val="00F06B43"/>
    <w:rsid w:val="00F06C4E"/>
    <w:rsid w:val="00F06CF8"/>
    <w:rsid w:val="00F06CFB"/>
    <w:rsid w:val="00F06D0C"/>
    <w:rsid w:val="00F06D2A"/>
    <w:rsid w:val="00F06D66"/>
    <w:rsid w:val="00F06E0D"/>
    <w:rsid w:val="00F06F35"/>
    <w:rsid w:val="00F06F4B"/>
    <w:rsid w:val="00F06F4E"/>
    <w:rsid w:val="00F06F55"/>
    <w:rsid w:val="00F0700D"/>
    <w:rsid w:val="00F0702C"/>
    <w:rsid w:val="00F07089"/>
    <w:rsid w:val="00F07138"/>
    <w:rsid w:val="00F07159"/>
    <w:rsid w:val="00F0715C"/>
    <w:rsid w:val="00F07160"/>
    <w:rsid w:val="00F07189"/>
    <w:rsid w:val="00F071CF"/>
    <w:rsid w:val="00F0721F"/>
    <w:rsid w:val="00F07358"/>
    <w:rsid w:val="00F07367"/>
    <w:rsid w:val="00F0736D"/>
    <w:rsid w:val="00F073A9"/>
    <w:rsid w:val="00F073D7"/>
    <w:rsid w:val="00F07441"/>
    <w:rsid w:val="00F074E7"/>
    <w:rsid w:val="00F075BE"/>
    <w:rsid w:val="00F07666"/>
    <w:rsid w:val="00F076FB"/>
    <w:rsid w:val="00F07726"/>
    <w:rsid w:val="00F07749"/>
    <w:rsid w:val="00F077A1"/>
    <w:rsid w:val="00F077FB"/>
    <w:rsid w:val="00F07831"/>
    <w:rsid w:val="00F07849"/>
    <w:rsid w:val="00F0794B"/>
    <w:rsid w:val="00F079CC"/>
    <w:rsid w:val="00F079ED"/>
    <w:rsid w:val="00F079F4"/>
    <w:rsid w:val="00F07A2F"/>
    <w:rsid w:val="00F07AAE"/>
    <w:rsid w:val="00F07B08"/>
    <w:rsid w:val="00F07B9D"/>
    <w:rsid w:val="00F07BAD"/>
    <w:rsid w:val="00F07BCC"/>
    <w:rsid w:val="00F07BF1"/>
    <w:rsid w:val="00F07BFA"/>
    <w:rsid w:val="00F07C63"/>
    <w:rsid w:val="00F07D10"/>
    <w:rsid w:val="00F07D5A"/>
    <w:rsid w:val="00F07D98"/>
    <w:rsid w:val="00F07DC0"/>
    <w:rsid w:val="00F07F31"/>
    <w:rsid w:val="00F07F3A"/>
    <w:rsid w:val="00F07F9C"/>
    <w:rsid w:val="00F100EA"/>
    <w:rsid w:val="00F10108"/>
    <w:rsid w:val="00F10164"/>
    <w:rsid w:val="00F101D4"/>
    <w:rsid w:val="00F10320"/>
    <w:rsid w:val="00F1040A"/>
    <w:rsid w:val="00F1045E"/>
    <w:rsid w:val="00F10471"/>
    <w:rsid w:val="00F105D5"/>
    <w:rsid w:val="00F10616"/>
    <w:rsid w:val="00F10662"/>
    <w:rsid w:val="00F1068E"/>
    <w:rsid w:val="00F106CD"/>
    <w:rsid w:val="00F108B9"/>
    <w:rsid w:val="00F108E6"/>
    <w:rsid w:val="00F1099D"/>
    <w:rsid w:val="00F109A9"/>
    <w:rsid w:val="00F109CC"/>
    <w:rsid w:val="00F10A03"/>
    <w:rsid w:val="00F10A32"/>
    <w:rsid w:val="00F10BAB"/>
    <w:rsid w:val="00F10BAE"/>
    <w:rsid w:val="00F10BDE"/>
    <w:rsid w:val="00F10CA7"/>
    <w:rsid w:val="00F10D73"/>
    <w:rsid w:val="00F10DC0"/>
    <w:rsid w:val="00F10E5D"/>
    <w:rsid w:val="00F10E89"/>
    <w:rsid w:val="00F10E8A"/>
    <w:rsid w:val="00F10EA3"/>
    <w:rsid w:val="00F10FDC"/>
    <w:rsid w:val="00F11119"/>
    <w:rsid w:val="00F11257"/>
    <w:rsid w:val="00F11304"/>
    <w:rsid w:val="00F1140C"/>
    <w:rsid w:val="00F11411"/>
    <w:rsid w:val="00F1149E"/>
    <w:rsid w:val="00F114DE"/>
    <w:rsid w:val="00F11517"/>
    <w:rsid w:val="00F1164B"/>
    <w:rsid w:val="00F11673"/>
    <w:rsid w:val="00F11690"/>
    <w:rsid w:val="00F116CC"/>
    <w:rsid w:val="00F11726"/>
    <w:rsid w:val="00F11853"/>
    <w:rsid w:val="00F119DE"/>
    <w:rsid w:val="00F11B67"/>
    <w:rsid w:val="00F11C4E"/>
    <w:rsid w:val="00F11C65"/>
    <w:rsid w:val="00F11D1D"/>
    <w:rsid w:val="00F11D23"/>
    <w:rsid w:val="00F11D4D"/>
    <w:rsid w:val="00F11DD5"/>
    <w:rsid w:val="00F11DEF"/>
    <w:rsid w:val="00F11F89"/>
    <w:rsid w:val="00F11FF2"/>
    <w:rsid w:val="00F1209E"/>
    <w:rsid w:val="00F12174"/>
    <w:rsid w:val="00F12206"/>
    <w:rsid w:val="00F12212"/>
    <w:rsid w:val="00F12295"/>
    <w:rsid w:val="00F122A9"/>
    <w:rsid w:val="00F1231E"/>
    <w:rsid w:val="00F124C5"/>
    <w:rsid w:val="00F124E7"/>
    <w:rsid w:val="00F1250A"/>
    <w:rsid w:val="00F12531"/>
    <w:rsid w:val="00F12730"/>
    <w:rsid w:val="00F12744"/>
    <w:rsid w:val="00F12807"/>
    <w:rsid w:val="00F128DD"/>
    <w:rsid w:val="00F12956"/>
    <w:rsid w:val="00F12970"/>
    <w:rsid w:val="00F129FF"/>
    <w:rsid w:val="00F12A94"/>
    <w:rsid w:val="00F12AEE"/>
    <w:rsid w:val="00F12B33"/>
    <w:rsid w:val="00F12B93"/>
    <w:rsid w:val="00F12E4F"/>
    <w:rsid w:val="00F12EB5"/>
    <w:rsid w:val="00F12EC6"/>
    <w:rsid w:val="00F13171"/>
    <w:rsid w:val="00F13174"/>
    <w:rsid w:val="00F13179"/>
    <w:rsid w:val="00F13242"/>
    <w:rsid w:val="00F13330"/>
    <w:rsid w:val="00F133E4"/>
    <w:rsid w:val="00F13498"/>
    <w:rsid w:val="00F13568"/>
    <w:rsid w:val="00F13594"/>
    <w:rsid w:val="00F136E7"/>
    <w:rsid w:val="00F13708"/>
    <w:rsid w:val="00F1377A"/>
    <w:rsid w:val="00F13818"/>
    <w:rsid w:val="00F13874"/>
    <w:rsid w:val="00F1387A"/>
    <w:rsid w:val="00F138DA"/>
    <w:rsid w:val="00F13974"/>
    <w:rsid w:val="00F13980"/>
    <w:rsid w:val="00F139E8"/>
    <w:rsid w:val="00F13A09"/>
    <w:rsid w:val="00F13ABF"/>
    <w:rsid w:val="00F13ACC"/>
    <w:rsid w:val="00F13AF0"/>
    <w:rsid w:val="00F13B45"/>
    <w:rsid w:val="00F13B91"/>
    <w:rsid w:val="00F13CC0"/>
    <w:rsid w:val="00F13E13"/>
    <w:rsid w:val="00F13E1D"/>
    <w:rsid w:val="00F13E27"/>
    <w:rsid w:val="00F13E47"/>
    <w:rsid w:val="00F13E5C"/>
    <w:rsid w:val="00F13EAD"/>
    <w:rsid w:val="00F13F82"/>
    <w:rsid w:val="00F13FA5"/>
    <w:rsid w:val="00F13FBC"/>
    <w:rsid w:val="00F13FDE"/>
    <w:rsid w:val="00F1408F"/>
    <w:rsid w:val="00F14119"/>
    <w:rsid w:val="00F1411A"/>
    <w:rsid w:val="00F141D8"/>
    <w:rsid w:val="00F14407"/>
    <w:rsid w:val="00F144FC"/>
    <w:rsid w:val="00F145F6"/>
    <w:rsid w:val="00F14680"/>
    <w:rsid w:val="00F14725"/>
    <w:rsid w:val="00F14821"/>
    <w:rsid w:val="00F1487F"/>
    <w:rsid w:val="00F1498B"/>
    <w:rsid w:val="00F14A5E"/>
    <w:rsid w:val="00F14A73"/>
    <w:rsid w:val="00F14B22"/>
    <w:rsid w:val="00F14BF0"/>
    <w:rsid w:val="00F14C00"/>
    <w:rsid w:val="00F14C61"/>
    <w:rsid w:val="00F14C72"/>
    <w:rsid w:val="00F14C9F"/>
    <w:rsid w:val="00F14E1C"/>
    <w:rsid w:val="00F14F1D"/>
    <w:rsid w:val="00F14F90"/>
    <w:rsid w:val="00F14FE7"/>
    <w:rsid w:val="00F15083"/>
    <w:rsid w:val="00F150BE"/>
    <w:rsid w:val="00F151E1"/>
    <w:rsid w:val="00F15495"/>
    <w:rsid w:val="00F15533"/>
    <w:rsid w:val="00F156FF"/>
    <w:rsid w:val="00F15700"/>
    <w:rsid w:val="00F15702"/>
    <w:rsid w:val="00F1578E"/>
    <w:rsid w:val="00F15847"/>
    <w:rsid w:val="00F15935"/>
    <w:rsid w:val="00F159FE"/>
    <w:rsid w:val="00F15A4E"/>
    <w:rsid w:val="00F15A76"/>
    <w:rsid w:val="00F15A92"/>
    <w:rsid w:val="00F15BB4"/>
    <w:rsid w:val="00F15C89"/>
    <w:rsid w:val="00F15CEC"/>
    <w:rsid w:val="00F15D1A"/>
    <w:rsid w:val="00F15DD2"/>
    <w:rsid w:val="00F15DE8"/>
    <w:rsid w:val="00F15E1F"/>
    <w:rsid w:val="00F15E20"/>
    <w:rsid w:val="00F15E4B"/>
    <w:rsid w:val="00F15EBD"/>
    <w:rsid w:val="00F15F3D"/>
    <w:rsid w:val="00F15F58"/>
    <w:rsid w:val="00F16048"/>
    <w:rsid w:val="00F160DB"/>
    <w:rsid w:val="00F16152"/>
    <w:rsid w:val="00F161BC"/>
    <w:rsid w:val="00F16229"/>
    <w:rsid w:val="00F162D7"/>
    <w:rsid w:val="00F16388"/>
    <w:rsid w:val="00F163D4"/>
    <w:rsid w:val="00F16411"/>
    <w:rsid w:val="00F1642F"/>
    <w:rsid w:val="00F164FA"/>
    <w:rsid w:val="00F167D8"/>
    <w:rsid w:val="00F167DD"/>
    <w:rsid w:val="00F167FF"/>
    <w:rsid w:val="00F16831"/>
    <w:rsid w:val="00F1689C"/>
    <w:rsid w:val="00F16909"/>
    <w:rsid w:val="00F16913"/>
    <w:rsid w:val="00F16915"/>
    <w:rsid w:val="00F16A3C"/>
    <w:rsid w:val="00F16A6D"/>
    <w:rsid w:val="00F16AE4"/>
    <w:rsid w:val="00F16CCA"/>
    <w:rsid w:val="00F16E44"/>
    <w:rsid w:val="00F16EB4"/>
    <w:rsid w:val="00F16ED3"/>
    <w:rsid w:val="00F17083"/>
    <w:rsid w:val="00F17235"/>
    <w:rsid w:val="00F17250"/>
    <w:rsid w:val="00F172FA"/>
    <w:rsid w:val="00F173C7"/>
    <w:rsid w:val="00F1743C"/>
    <w:rsid w:val="00F174D9"/>
    <w:rsid w:val="00F1755B"/>
    <w:rsid w:val="00F17650"/>
    <w:rsid w:val="00F176A1"/>
    <w:rsid w:val="00F176C4"/>
    <w:rsid w:val="00F176E6"/>
    <w:rsid w:val="00F1771E"/>
    <w:rsid w:val="00F17923"/>
    <w:rsid w:val="00F17A00"/>
    <w:rsid w:val="00F17A29"/>
    <w:rsid w:val="00F17BCA"/>
    <w:rsid w:val="00F17D31"/>
    <w:rsid w:val="00F17E6A"/>
    <w:rsid w:val="00F17E73"/>
    <w:rsid w:val="00F17F83"/>
    <w:rsid w:val="00F20168"/>
    <w:rsid w:val="00F2018C"/>
    <w:rsid w:val="00F20276"/>
    <w:rsid w:val="00F203C2"/>
    <w:rsid w:val="00F20430"/>
    <w:rsid w:val="00F20442"/>
    <w:rsid w:val="00F204CD"/>
    <w:rsid w:val="00F2055B"/>
    <w:rsid w:val="00F205FB"/>
    <w:rsid w:val="00F20608"/>
    <w:rsid w:val="00F20638"/>
    <w:rsid w:val="00F2064B"/>
    <w:rsid w:val="00F2074F"/>
    <w:rsid w:val="00F20781"/>
    <w:rsid w:val="00F20911"/>
    <w:rsid w:val="00F20998"/>
    <w:rsid w:val="00F209CC"/>
    <w:rsid w:val="00F20A19"/>
    <w:rsid w:val="00F20A6D"/>
    <w:rsid w:val="00F20AB9"/>
    <w:rsid w:val="00F20C58"/>
    <w:rsid w:val="00F20C9E"/>
    <w:rsid w:val="00F20CC2"/>
    <w:rsid w:val="00F20D28"/>
    <w:rsid w:val="00F20E39"/>
    <w:rsid w:val="00F20E74"/>
    <w:rsid w:val="00F20EE3"/>
    <w:rsid w:val="00F20EEE"/>
    <w:rsid w:val="00F20F09"/>
    <w:rsid w:val="00F20F0B"/>
    <w:rsid w:val="00F20F46"/>
    <w:rsid w:val="00F20FE0"/>
    <w:rsid w:val="00F20FE9"/>
    <w:rsid w:val="00F21089"/>
    <w:rsid w:val="00F21110"/>
    <w:rsid w:val="00F2116E"/>
    <w:rsid w:val="00F21177"/>
    <w:rsid w:val="00F21227"/>
    <w:rsid w:val="00F21247"/>
    <w:rsid w:val="00F2126D"/>
    <w:rsid w:val="00F21277"/>
    <w:rsid w:val="00F213E9"/>
    <w:rsid w:val="00F21492"/>
    <w:rsid w:val="00F2157F"/>
    <w:rsid w:val="00F21624"/>
    <w:rsid w:val="00F2175C"/>
    <w:rsid w:val="00F2187B"/>
    <w:rsid w:val="00F21A16"/>
    <w:rsid w:val="00F21A82"/>
    <w:rsid w:val="00F21B1B"/>
    <w:rsid w:val="00F21C01"/>
    <w:rsid w:val="00F21D48"/>
    <w:rsid w:val="00F21D9C"/>
    <w:rsid w:val="00F21DCE"/>
    <w:rsid w:val="00F21E88"/>
    <w:rsid w:val="00F21FE3"/>
    <w:rsid w:val="00F22014"/>
    <w:rsid w:val="00F22029"/>
    <w:rsid w:val="00F2217A"/>
    <w:rsid w:val="00F22189"/>
    <w:rsid w:val="00F221D7"/>
    <w:rsid w:val="00F2232C"/>
    <w:rsid w:val="00F2234E"/>
    <w:rsid w:val="00F224DB"/>
    <w:rsid w:val="00F22511"/>
    <w:rsid w:val="00F226A6"/>
    <w:rsid w:val="00F226E4"/>
    <w:rsid w:val="00F2273D"/>
    <w:rsid w:val="00F22761"/>
    <w:rsid w:val="00F227AA"/>
    <w:rsid w:val="00F22820"/>
    <w:rsid w:val="00F22851"/>
    <w:rsid w:val="00F2285B"/>
    <w:rsid w:val="00F22896"/>
    <w:rsid w:val="00F228FB"/>
    <w:rsid w:val="00F22A37"/>
    <w:rsid w:val="00F22B1F"/>
    <w:rsid w:val="00F22B30"/>
    <w:rsid w:val="00F22B6E"/>
    <w:rsid w:val="00F22C2F"/>
    <w:rsid w:val="00F22C74"/>
    <w:rsid w:val="00F22C92"/>
    <w:rsid w:val="00F22CDA"/>
    <w:rsid w:val="00F22D92"/>
    <w:rsid w:val="00F22DB8"/>
    <w:rsid w:val="00F22F0D"/>
    <w:rsid w:val="00F22F73"/>
    <w:rsid w:val="00F22FEE"/>
    <w:rsid w:val="00F230CD"/>
    <w:rsid w:val="00F2325F"/>
    <w:rsid w:val="00F232E1"/>
    <w:rsid w:val="00F2333B"/>
    <w:rsid w:val="00F23380"/>
    <w:rsid w:val="00F23405"/>
    <w:rsid w:val="00F23453"/>
    <w:rsid w:val="00F2349F"/>
    <w:rsid w:val="00F2352B"/>
    <w:rsid w:val="00F23668"/>
    <w:rsid w:val="00F236CB"/>
    <w:rsid w:val="00F237F6"/>
    <w:rsid w:val="00F23803"/>
    <w:rsid w:val="00F23811"/>
    <w:rsid w:val="00F2387D"/>
    <w:rsid w:val="00F23A21"/>
    <w:rsid w:val="00F23A71"/>
    <w:rsid w:val="00F23B05"/>
    <w:rsid w:val="00F23B44"/>
    <w:rsid w:val="00F23C0B"/>
    <w:rsid w:val="00F23C2C"/>
    <w:rsid w:val="00F23C2E"/>
    <w:rsid w:val="00F23D52"/>
    <w:rsid w:val="00F23D8C"/>
    <w:rsid w:val="00F23E84"/>
    <w:rsid w:val="00F23EAB"/>
    <w:rsid w:val="00F2401F"/>
    <w:rsid w:val="00F2406F"/>
    <w:rsid w:val="00F24459"/>
    <w:rsid w:val="00F24463"/>
    <w:rsid w:val="00F24585"/>
    <w:rsid w:val="00F245FD"/>
    <w:rsid w:val="00F24668"/>
    <w:rsid w:val="00F2466F"/>
    <w:rsid w:val="00F246CC"/>
    <w:rsid w:val="00F24715"/>
    <w:rsid w:val="00F2473E"/>
    <w:rsid w:val="00F24883"/>
    <w:rsid w:val="00F248CF"/>
    <w:rsid w:val="00F24925"/>
    <w:rsid w:val="00F24935"/>
    <w:rsid w:val="00F2497F"/>
    <w:rsid w:val="00F249A1"/>
    <w:rsid w:val="00F249AF"/>
    <w:rsid w:val="00F249B8"/>
    <w:rsid w:val="00F249C9"/>
    <w:rsid w:val="00F24A5A"/>
    <w:rsid w:val="00F24B45"/>
    <w:rsid w:val="00F24D03"/>
    <w:rsid w:val="00F24DAD"/>
    <w:rsid w:val="00F24DFD"/>
    <w:rsid w:val="00F24E68"/>
    <w:rsid w:val="00F250AB"/>
    <w:rsid w:val="00F25114"/>
    <w:rsid w:val="00F25159"/>
    <w:rsid w:val="00F251B6"/>
    <w:rsid w:val="00F251E2"/>
    <w:rsid w:val="00F2527F"/>
    <w:rsid w:val="00F252F9"/>
    <w:rsid w:val="00F25341"/>
    <w:rsid w:val="00F253E2"/>
    <w:rsid w:val="00F253F7"/>
    <w:rsid w:val="00F25412"/>
    <w:rsid w:val="00F25453"/>
    <w:rsid w:val="00F25462"/>
    <w:rsid w:val="00F254AC"/>
    <w:rsid w:val="00F25503"/>
    <w:rsid w:val="00F2552B"/>
    <w:rsid w:val="00F25591"/>
    <w:rsid w:val="00F255A0"/>
    <w:rsid w:val="00F2565D"/>
    <w:rsid w:val="00F258AD"/>
    <w:rsid w:val="00F25929"/>
    <w:rsid w:val="00F25A62"/>
    <w:rsid w:val="00F25AAD"/>
    <w:rsid w:val="00F25AEA"/>
    <w:rsid w:val="00F25AF7"/>
    <w:rsid w:val="00F25B81"/>
    <w:rsid w:val="00F25BB4"/>
    <w:rsid w:val="00F25C13"/>
    <w:rsid w:val="00F25D06"/>
    <w:rsid w:val="00F25D4D"/>
    <w:rsid w:val="00F25E05"/>
    <w:rsid w:val="00F25E0E"/>
    <w:rsid w:val="00F25F3C"/>
    <w:rsid w:val="00F25F50"/>
    <w:rsid w:val="00F25F52"/>
    <w:rsid w:val="00F25F83"/>
    <w:rsid w:val="00F26042"/>
    <w:rsid w:val="00F26068"/>
    <w:rsid w:val="00F26141"/>
    <w:rsid w:val="00F261D2"/>
    <w:rsid w:val="00F26294"/>
    <w:rsid w:val="00F262B8"/>
    <w:rsid w:val="00F26383"/>
    <w:rsid w:val="00F263BA"/>
    <w:rsid w:val="00F263C3"/>
    <w:rsid w:val="00F264AC"/>
    <w:rsid w:val="00F26519"/>
    <w:rsid w:val="00F26552"/>
    <w:rsid w:val="00F26571"/>
    <w:rsid w:val="00F2659F"/>
    <w:rsid w:val="00F26621"/>
    <w:rsid w:val="00F26690"/>
    <w:rsid w:val="00F2679F"/>
    <w:rsid w:val="00F26896"/>
    <w:rsid w:val="00F2689B"/>
    <w:rsid w:val="00F268A3"/>
    <w:rsid w:val="00F2696D"/>
    <w:rsid w:val="00F26AE6"/>
    <w:rsid w:val="00F26AF3"/>
    <w:rsid w:val="00F26BFA"/>
    <w:rsid w:val="00F26BFF"/>
    <w:rsid w:val="00F26C59"/>
    <w:rsid w:val="00F26CD1"/>
    <w:rsid w:val="00F26D0E"/>
    <w:rsid w:val="00F26D4E"/>
    <w:rsid w:val="00F26D50"/>
    <w:rsid w:val="00F26DA2"/>
    <w:rsid w:val="00F26DCF"/>
    <w:rsid w:val="00F26DE4"/>
    <w:rsid w:val="00F26EF8"/>
    <w:rsid w:val="00F2704F"/>
    <w:rsid w:val="00F270A5"/>
    <w:rsid w:val="00F27115"/>
    <w:rsid w:val="00F27152"/>
    <w:rsid w:val="00F27241"/>
    <w:rsid w:val="00F2724B"/>
    <w:rsid w:val="00F2732A"/>
    <w:rsid w:val="00F27393"/>
    <w:rsid w:val="00F273F2"/>
    <w:rsid w:val="00F27416"/>
    <w:rsid w:val="00F275DA"/>
    <w:rsid w:val="00F276D0"/>
    <w:rsid w:val="00F27730"/>
    <w:rsid w:val="00F2781B"/>
    <w:rsid w:val="00F2783C"/>
    <w:rsid w:val="00F27885"/>
    <w:rsid w:val="00F278A3"/>
    <w:rsid w:val="00F278D3"/>
    <w:rsid w:val="00F27AE6"/>
    <w:rsid w:val="00F27BFB"/>
    <w:rsid w:val="00F27CA9"/>
    <w:rsid w:val="00F27D88"/>
    <w:rsid w:val="00F27E3A"/>
    <w:rsid w:val="00F27F62"/>
    <w:rsid w:val="00F300A5"/>
    <w:rsid w:val="00F30110"/>
    <w:rsid w:val="00F3016A"/>
    <w:rsid w:val="00F301C9"/>
    <w:rsid w:val="00F3028F"/>
    <w:rsid w:val="00F30338"/>
    <w:rsid w:val="00F30370"/>
    <w:rsid w:val="00F304E3"/>
    <w:rsid w:val="00F305C0"/>
    <w:rsid w:val="00F3060B"/>
    <w:rsid w:val="00F30644"/>
    <w:rsid w:val="00F3064B"/>
    <w:rsid w:val="00F30665"/>
    <w:rsid w:val="00F30756"/>
    <w:rsid w:val="00F30799"/>
    <w:rsid w:val="00F308A9"/>
    <w:rsid w:val="00F30A96"/>
    <w:rsid w:val="00F30AB0"/>
    <w:rsid w:val="00F30AE9"/>
    <w:rsid w:val="00F30AFF"/>
    <w:rsid w:val="00F30B79"/>
    <w:rsid w:val="00F30B87"/>
    <w:rsid w:val="00F30C23"/>
    <w:rsid w:val="00F30D10"/>
    <w:rsid w:val="00F30D69"/>
    <w:rsid w:val="00F30D99"/>
    <w:rsid w:val="00F30F01"/>
    <w:rsid w:val="00F30FAD"/>
    <w:rsid w:val="00F31088"/>
    <w:rsid w:val="00F31133"/>
    <w:rsid w:val="00F3120B"/>
    <w:rsid w:val="00F3145A"/>
    <w:rsid w:val="00F31589"/>
    <w:rsid w:val="00F315D3"/>
    <w:rsid w:val="00F3164D"/>
    <w:rsid w:val="00F31776"/>
    <w:rsid w:val="00F3179F"/>
    <w:rsid w:val="00F317F5"/>
    <w:rsid w:val="00F318C7"/>
    <w:rsid w:val="00F31901"/>
    <w:rsid w:val="00F31972"/>
    <w:rsid w:val="00F319CE"/>
    <w:rsid w:val="00F31A11"/>
    <w:rsid w:val="00F31AB8"/>
    <w:rsid w:val="00F31ADA"/>
    <w:rsid w:val="00F31C02"/>
    <w:rsid w:val="00F31C54"/>
    <w:rsid w:val="00F31C7A"/>
    <w:rsid w:val="00F31CAD"/>
    <w:rsid w:val="00F31CD6"/>
    <w:rsid w:val="00F31CE6"/>
    <w:rsid w:val="00F31DAC"/>
    <w:rsid w:val="00F31DB9"/>
    <w:rsid w:val="00F31DD6"/>
    <w:rsid w:val="00F31DF9"/>
    <w:rsid w:val="00F31E58"/>
    <w:rsid w:val="00F31E86"/>
    <w:rsid w:val="00F31F4D"/>
    <w:rsid w:val="00F3207F"/>
    <w:rsid w:val="00F32149"/>
    <w:rsid w:val="00F32298"/>
    <w:rsid w:val="00F3234C"/>
    <w:rsid w:val="00F32369"/>
    <w:rsid w:val="00F32393"/>
    <w:rsid w:val="00F32455"/>
    <w:rsid w:val="00F32562"/>
    <w:rsid w:val="00F32618"/>
    <w:rsid w:val="00F3262F"/>
    <w:rsid w:val="00F326A5"/>
    <w:rsid w:val="00F32831"/>
    <w:rsid w:val="00F328B0"/>
    <w:rsid w:val="00F328F8"/>
    <w:rsid w:val="00F3299E"/>
    <w:rsid w:val="00F329C8"/>
    <w:rsid w:val="00F32A04"/>
    <w:rsid w:val="00F32A34"/>
    <w:rsid w:val="00F32B68"/>
    <w:rsid w:val="00F32B81"/>
    <w:rsid w:val="00F32BA9"/>
    <w:rsid w:val="00F32BC9"/>
    <w:rsid w:val="00F32BDE"/>
    <w:rsid w:val="00F32C01"/>
    <w:rsid w:val="00F32DEB"/>
    <w:rsid w:val="00F32E89"/>
    <w:rsid w:val="00F32EB0"/>
    <w:rsid w:val="00F32EE7"/>
    <w:rsid w:val="00F32F0D"/>
    <w:rsid w:val="00F32F17"/>
    <w:rsid w:val="00F32F63"/>
    <w:rsid w:val="00F32FD1"/>
    <w:rsid w:val="00F32FEC"/>
    <w:rsid w:val="00F33000"/>
    <w:rsid w:val="00F330A9"/>
    <w:rsid w:val="00F3319F"/>
    <w:rsid w:val="00F331B3"/>
    <w:rsid w:val="00F33315"/>
    <w:rsid w:val="00F33383"/>
    <w:rsid w:val="00F3349F"/>
    <w:rsid w:val="00F334F9"/>
    <w:rsid w:val="00F33522"/>
    <w:rsid w:val="00F3352A"/>
    <w:rsid w:val="00F33539"/>
    <w:rsid w:val="00F33590"/>
    <w:rsid w:val="00F33617"/>
    <w:rsid w:val="00F336AF"/>
    <w:rsid w:val="00F336E8"/>
    <w:rsid w:val="00F33751"/>
    <w:rsid w:val="00F337B0"/>
    <w:rsid w:val="00F337DC"/>
    <w:rsid w:val="00F33863"/>
    <w:rsid w:val="00F33978"/>
    <w:rsid w:val="00F33A96"/>
    <w:rsid w:val="00F33AA6"/>
    <w:rsid w:val="00F33B31"/>
    <w:rsid w:val="00F33C0B"/>
    <w:rsid w:val="00F33CB1"/>
    <w:rsid w:val="00F33CE9"/>
    <w:rsid w:val="00F33CF9"/>
    <w:rsid w:val="00F33D35"/>
    <w:rsid w:val="00F33D4E"/>
    <w:rsid w:val="00F33D8E"/>
    <w:rsid w:val="00F33F5B"/>
    <w:rsid w:val="00F3406E"/>
    <w:rsid w:val="00F34089"/>
    <w:rsid w:val="00F34092"/>
    <w:rsid w:val="00F34148"/>
    <w:rsid w:val="00F34232"/>
    <w:rsid w:val="00F34253"/>
    <w:rsid w:val="00F342E5"/>
    <w:rsid w:val="00F343A8"/>
    <w:rsid w:val="00F34446"/>
    <w:rsid w:val="00F344C3"/>
    <w:rsid w:val="00F34699"/>
    <w:rsid w:val="00F346DF"/>
    <w:rsid w:val="00F346E4"/>
    <w:rsid w:val="00F34783"/>
    <w:rsid w:val="00F347F3"/>
    <w:rsid w:val="00F34AE5"/>
    <w:rsid w:val="00F34BA1"/>
    <w:rsid w:val="00F34C36"/>
    <w:rsid w:val="00F34C91"/>
    <w:rsid w:val="00F34CEC"/>
    <w:rsid w:val="00F34D43"/>
    <w:rsid w:val="00F34D6C"/>
    <w:rsid w:val="00F34E3F"/>
    <w:rsid w:val="00F34E54"/>
    <w:rsid w:val="00F34E9D"/>
    <w:rsid w:val="00F34EAE"/>
    <w:rsid w:val="00F34ED3"/>
    <w:rsid w:val="00F34F3B"/>
    <w:rsid w:val="00F34F50"/>
    <w:rsid w:val="00F34FB7"/>
    <w:rsid w:val="00F35000"/>
    <w:rsid w:val="00F3513E"/>
    <w:rsid w:val="00F351DA"/>
    <w:rsid w:val="00F35250"/>
    <w:rsid w:val="00F352AF"/>
    <w:rsid w:val="00F352E3"/>
    <w:rsid w:val="00F35305"/>
    <w:rsid w:val="00F3534B"/>
    <w:rsid w:val="00F3534E"/>
    <w:rsid w:val="00F35362"/>
    <w:rsid w:val="00F35373"/>
    <w:rsid w:val="00F353BE"/>
    <w:rsid w:val="00F353F1"/>
    <w:rsid w:val="00F353F2"/>
    <w:rsid w:val="00F3545E"/>
    <w:rsid w:val="00F35613"/>
    <w:rsid w:val="00F3565A"/>
    <w:rsid w:val="00F356DA"/>
    <w:rsid w:val="00F357A6"/>
    <w:rsid w:val="00F357FF"/>
    <w:rsid w:val="00F358EA"/>
    <w:rsid w:val="00F35945"/>
    <w:rsid w:val="00F3594A"/>
    <w:rsid w:val="00F35995"/>
    <w:rsid w:val="00F359E9"/>
    <w:rsid w:val="00F35A38"/>
    <w:rsid w:val="00F35AFD"/>
    <w:rsid w:val="00F35B08"/>
    <w:rsid w:val="00F35BA9"/>
    <w:rsid w:val="00F35BAF"/>
    <w:rsid w:val="00F35C69"/>
    <w:rsid w:val="00F35C82"/>
    <w:rsid w:val="00F35D9A"/>
    <w:rsid w:val="00F35E19"/>
    <w:rsid w:val="00F35E73"/>
    <w:rsid w:val="00F35E7F"/>
    <w:rsid w:val="00F35F04"/>
    <w:rsid w:val="00F35F33"/>
    <w:rsid w:val="00F35FB4"/>
    <w:rsid w:val="00F35FE7"/>
    <w:rsid w:val="00F360B7"/>
    <w:rsid w:val="00F3614C"/>
    <w:rsid w:val="00F36173"/>
    <w:rsid w:val="00F362A8"/>
    <w:rsid w:val="00F3631C"/>
    <w:rsid w:val="00F363CF"/>
    <w:rsid w:val="00F36420"/>
    <w:rsid w:val="00F36430"/>
    <w:rsid w:val="00F3643C"/>
    <w:rsid w:val="00F36522"/>
    <w:rsid w:val="00F36609"/>
    <w:rsid w:val="00F36632"/>
    <w:rsid w:val="00F366ED"/>
    <w:rsid w:val="00F367CB"/>
    <w:rsid w:val="00F3681F"/>
    <w:rsid w:val="00F368D0"/>
    <w:rsid w:val="00F368F1"/>
    <w:rsid w:val="00F369D2"/>
    <w:rsid w:val="00F369E6"/>
    <w:rsid w:val="00F36B5A"/>
    <w:rsid w:val="00F36BC3"/>
    <w:rsid w:val="00F36C35"/>
    <w:rsid w:val="00F36C96"/>
    <w:rsid w:val="00F36D38"/>
    <w:rsid w:val="00F37035"/>
    <w:rsid w:val="00F37238"/>
    <w:rsid w:val="00F37292"/>
    <w:rsid w:val="00F37359"/>
    <w:rsid w:val="00F37521"/>
    <w:rsid w:val="00F37561"/>
    <w:rsid w:val="00F37749"/>
    <w:rsid w:val="00F37848"/>
    <w:rsid w:val="00F378B3"/>
    <w:rsid w:val="00F3798D"/>
    <w:rsid w:val="00F37999"/>
    <w:rsid w:val="00F379D0"/>
    <w:rsid w:val="00F37ABC"/>
    <w:rsid w:val="00F37BB8"/>
    <w:rsid w:val="00F37BD7"/>
    <w:rsid w:val="00F37BDF"/>
    <w:rsid w:val="00F37C59"/>
    <w:rsid w:val="00F37CB7"/>
    <w:rsid w:val="00F37CCA"/>
    <w:rsid w:val="00F37CE9"/>
    <w:rsid w:val="00F37D30"/>
    <w:rsid w:val="00F37DA8"/>
    <w:rsid w:val="00F37DF7"/>
    <w:rsid w:val="00F37EF4"/>
    <w:rsid w:val="00F4010D"/>
    <w:rsid w:val="00F40150"/>
    <w:rsid w:val="00F40180"/>
    <w:rsid w:val="00F401BC"/>
    <w:rsid w:val="00F401DD"/>
    <w:rsid w:val="00F40311"/>
    <w:rsid w:val="00F40412"/>
    <w:rsid w:val="00F40440"/>
    <w:rsid w:val="00F40469"/>
    <w:rsid w:val="00F405A5"/>
    <w:rsid w:val="00F406D5"/>
    <w:rsid w:val="00F4073E"/>
    <w:rsid w:val="00F407AD"/>
    <w:rsid w:val="00F407B8"/>
    <w:rsid w:val="00F407E3"/>
    <w:rsid w:val="00F4083F"/>
    <w:rsid w:val="00F408B2"/>
    <w:rsid w:val="00F409E9"/>
    <w:rsid w:val="00F40AF6"/>
    <w:rsid w:val="00F40BED"/>
    <w:rsid w:val="00F40C8D"/>
    <w:rsid w:val="00F40D57"/>
    <w:rsid w:val="00F40EF0"/>
    <w:rsid w:val="00F40F39"/>
    <w:rsid w:val="00F40FFF"/>
    <w:rsid w:val="00F410BC"/>
    <w:rsid w:val="00F41133"/>
    <w:rsid w:val="00F41260"/>
    <w:rsid w:val="00F412C3"/>
    <w:rsid w:val="00F4139D"/>
    <w:rsid w:val="00F414E3"/>
    <w:rsid w:val="00F414E9"/>
    <w:rsid w:val="00F4152E"/>
    <w:rsid w:val="00F41538"/>
    <w:rsid w:val="00F41548"/>
    <w:rsid w:val="00F415D5"/>
    <w:rsid w:val="00F41613"/>
    <w:rsid w:val="00F41635"/>
    <w:rsid w:val="00F41692"/>
    <w:rsid w:val="00F416A2"/>
    <w:rsid w:val="00F416A3"/>
    <w:rsid w:val="00F416F3"/>
    <w:rsid w:val="00F4170B"/>
    <w:rsid w:val="00F4179E"/>
    <w:rsid w:val="00F4182D"/>
    <w:rsid w:val="00F41903"/>
    <w:rsid w:val="00F41917"/>
    <w:rsid w:val="00F41A48"/>
    <w:rsid w:val="00F41A4B"/>
    <w:rsid w:val="00F41B33"/>
    <w:rsid w:val="00F41BFB"/>
    <w:rsid w:val="00F41C48"/>
    <w:rsid w:val="00F41C50"/>
    <w:rsid w:val="00F41C54"/>
    <w:rsid w:val="00F41CF4"/>
    <w:rsid w:val="00F41D18"/>
    <w:rsid w:val="00F41E26"/>
    <w:rsid w:val="00F41E35"/>
    <w:rsid w:val="00F41ED8"/>
    <w:rsid w:val="00F41F13"/>
    <w:rsid w:val="00F41F76"/>
    <w:rsid w:val="00F41F79"/>
    <w:rsid w:val="00F41FFD"/>
    <w:rsid w:val="00F4205E"/>
    <w:rsid w:val="00F42124"/>
    <w:rsid w:val="00F42180"/>
    <w:rsid w:val="00F4218A"/>
    <w:rsid w:val="00F421EA"/>
    <w:rsid w:val="00F4223F"/>
    <w:rsid w:val="00F422A0"/>
    <w:rsid w:val="00F422AB"/>
    <w:rsid w:val="00F423BC"/>
    <w:rsid w:val="00F4242E"/>
    <w:rsid w:val="00F42481"/>
    <w:rsid w:val="00F424B1"/>
    <w:rsid w:val="00F42613"/>
    <w:rsid w:val="00F42627"/>
    <w:rsid w:val="00F42783"/>
    <w:rsid w:val="00F42AD8"/>
    <w:rsid w:val="00F42ADD"/>
    <w:rsid w:val="00F42B85"/>
    <w:rsid w:val="00F42BC2"/>
    <w:rsid w:val="00F42CBD"/>
    <w:rsid w:val="00F42CCC"/>
    <w:rsid w:val="00F42D26"/>
    <w:rsid w:val="00F42D6D"/>
    <w:rsid w:val="00F42DE9"/>
    <w:rsid w:val="00F42E21"/>
    <w:rsid w:val="00F42EA6"/>
    <w:rsid w:val="00F42EFE"/>
    <w:rsid w:val="00F42F0B"/>
    <w:rsid w:val="00F4309B"/>
    <w:rsid w:val="00F43106"/>
    <w:rsid w:val="00F4313A"/>
    <w:rsid w:val="00F4328D"/>
    <w:rsid w:val="00F4334A"/>
    <w:rsid w:val="00F43450"/>
    <w:rsid w:val="00F434A5"/>
    <w:rsid w:val="00F434E8"/>
    <w:rsid w:val="00F4352C"/>
    <w:rsid w:val="00F43537"/>
    <w:rsid w:val="00F43587"/>
    <w:rsid w:val="00F43635"/>
    <w:rsid w:val="00F437D6"/>
    <w:rsid w:val="00F438B4"/>
    <w:rsid w:val="00F438DB"/>
    <w:rsid w:val="00F43B43"/>
    <w:rsid w:val="00F43BC7"/>
    <w:rsid w:val="00F43BF7"/>
    <w:rsid w:val="00F43C55"/>
    <w:rsid w:val="00F43CEB"/>
    <w:rsid w:val="00F43CF2"/>
    <w:rsid w:val="00F43D0E"/>
    <w:rsid w:val="00F43D14"/>
    <w:rsid w:val="00F43DB9"/>
    <w:rsid w:val="00F43F81"/>
    <w:rsid w:val="00F43FE4"/>
    <w:rsid w:val="00F43FF6"/>
    <w:rsid w:val="00F4429E"/>
    <w:rsid w:val="00F443AC"/>
    <w:rsid w:val="00F443ED"/>
    <w:rsid w:val="00F444BE"/>
    <w:rsid w:val="00F44544"/>
    <w:rsid w:val="00F44574"/>
    <w:rsid w:val="00F44640"/>
    <w:rsid w:val="00F446EB"/>
    <w:rsid w:val="00F44838"/>
    <w:rsid w:val="00F44B83"/>
    <w:rsid w:val="00F44C5F"/>
    <w:rsid w:val="00F44C9A"/>
    <w:rsid w:val="00F44CB8"/>
    <w:rsid w:val="00F44CDC"/>
    <w:rsid w:val="00F44D5A"/>
    <w:rsid w:val="00F44EC3"/>
    <w:rsid w:val="00F44F53"/>
    <w:rsid w:val="00F44F55"/>
    <w:rsid w:val="00F4516A"/>
    <w:rsid w:val="00F45171"/>
    <w:rsid w:val="00F451C5"/>
    <w:rsid w:val="00F451EA"/>
    <w:rsid w:val="00F4522E"/>
    <w:rsid w:val="00F4522F"/>
    <w:rsid w:val="00F45288"/>
    <w:rsid w:val="00F452CB"/>
    <w:rsid w:val="00F45392"/>
    <w:rsid w:val="00F45396"/>
    <w:rsid w:val="00F453B5"/>
    <w:rsid w:val="00F453C3"/>
    <w:rsid w:val="00F45408"/>
    <w:rsid w:val="00F454A3"/>
    <w:rsid w:val="00F454F3"/>
    <w:rsid w:val="00F45644"/>
    <w:rsid w:val="00F4567A"/>
    <w:rsid w:val="00F456C5"/>
    <w:rsid w:val="00F4576D"/>
    <w:rsid w:val="00F4579A"/>
    <w:rsid w:val="00F45923"/>
    <w:rsid w:val="00F459F9"/>
    <w:rsid w:val="00F45A72"/>
    <w:rsid w:val="00F45AB2"/>
    <w:rsid w:val="00F45B19"/>
    <w:rsid w:val="00F45C5D"/>
    <w:rsid w:val="00F45D31"/>
    <w:rsid w:val="00F45E5C"/>
    <w:rsid w:val="00F45E85"/>
    <w:rsid w:val="00F45F5E"/>
    <w:rsid w:val="00F4605D"/>
    <w:rsid w:val="00F4618D"/>
    <w:rsid w:val="00F46217"/>
    <w:rsid w:val="00F46303"/>
    <w:rsid w:val="00F4649B"/>
    <w:rsid w:val="00F464A2"/>
    <w:rsid w:val="00F4652C"/>
    <w:rsid w:val="00F465E0"/>
    <w:rsid w:val="00F465E5"/>
    <w:rsid w:val="00F46632"/>
    <w:rsid w:val="00F467B8"/>
    <w:rsid w:val="00F468B0"/>
    <w:rsid w:val="00F468F6"/>
    <w:rsid w:val="00F4690E"/>
    <w:rsid w:val="00F46A03"/>
    <w:rsid w:val="00F46A59"/>
    <w:rsid w:val="00F46C2B"/>
    <w:rsid w:val="00F46D54"/>
    <w:rsid w:val="00F46E96"/>
    <w:rsid w:val="00F46EA6"/>
    <w:rsid w:val="00F47187"/>
    <w:rsid w:val="00F47275"/>
    <w:rsid w:val="00F47390"/>
    <w:rsid w:val="00F47441"/>
    <w:rsid w:val="00F47480"/>
    <w:rsid w:val="00F474A1"/>
    <w:rsid w:val="00F47513"/>
    <w:rsid w:val="00F4756A"/>
    <w:rsid w:val="00F4759B"/>
    <w:rsid w:val="00F47637"/>
    <w:rsid w:val="00F47643"/>
    <w:rsid w:val="00F476BB"/>
    <w:rsid w:val="00F476F5"/>
    <w:rsid w:val="00F47730"/>
    <w:rsid w:val="00F47795"/>
    <w:rsid w:val="00F478AB"/>
    <w:rsid w:val="00F47937"/>
    <w:rsid w:val="00F4793D"/>
    <w:rsid w:val="00F479A7"/>
    <w:rsid w:val="00F479F1"/>
    <w:rsid w:val="00F479F6"/>
    <w:rsid w:val="00F47A52"/>
    <w:rsid w:val="00F47AE4"/>
    <w:rsid w:val="00F47B37"/>
    <w:rsid w:val="00F47D18"/>
    <w:rsid w:val="00F47E1A"/>
    <w:rsid w:val="00F47E26"/>
    <w:rsid w:val="00F47F09"/>
    <w:rsid w:val="00F47F55"/>
    <w:rsid w:val="00F501EA"/>
    <w:rsid w:val="00F50249"/>
    <w:rsid w:val="00F5031D"/>
    <w:rsid w:val="00F50407"/>
    <w:rsid w:val="00F50471"/>
    <w:rsid w:val="00F5052E"/>
    <w:rsid w:val="00F505AA"/>
    <w:rsid w:val="00F505B5"/>
    <w:rsid w:val="00F505F8"/>
    <w:rsid w:val="00F50606"/>
    <w:rsid w:val="00F50612"/>
    <w:rsid w:val="00F5067E"/>
    <w:rsid w:val="00F50777"/>
    <w:rsid w:val="00F507C2"/>
    <w:rsid w:val="00F50836"/>
    <w:rsid w:val="00F50857"/>
    <w:rsid w:val="00F508E7"/>
    <w:rsid w:val="00F50965"/>
    <w:rsid w:val="00F50B23"/>
    <w:rsid w:val="00F50BB1"/>
    <w:rsid w:val="00F50C02"/>
    <w:rsid w:val="00F50C4A"/>
    <w:rsid w:val="00F50CB7"/>
    <w:rsid w:val="00F50CE4"/>
    <w:rsid w:val="00F50D89"/>
    <w:rsid w:val="00F50DE9"/>
    <w:rsid w:val="00F50DF1"/>
    <w:rsid w:val="00F50DF4"/>
    <w:rsid w:val="00F50E89"/>
    <w:rsid w:val="00F50E99"/>
    <w:rsid w:val="00F50EB7"/>
    <w:rsid w:val="00F50ECD"/>
    <w:rsid w:val="00F50FF0"/>
    <w:rsid w:val="00F51165"/>
    <w:rsid w:val="00F5121D"/>
    <w:rsid w:val="00F512DB"/>
    <w:rsid w:val="00F513FB"/>
    <w:rsid w:val="00F51572"/>
    <w:rsid w:val="00F5179A"/>
    <w:rsid w:val="00F517D2"/>
    <w:rsid w:val="00F517F5"/>
    <w:rsid w:val="00F518E3"/>
    <w:rsid w:val="00F51933"/>
    <w:rsid w:val="00F51A6A"/>
    <w:rsid w:val="00F51B8D"/>
    <w:rsid w:val="00F51C24"/>
    <w:rsid w:val="00F51C7C"/>
    <w:rsid w:val="00F51DC0"/>
    <w:rsid w:val="00F51F19"/>
    <w:rsid w:val="00F51F3D"/>
    <w:rsid w:val="00F51F4D"/>
    <w:rsid w:val="00F51FA8"/>
    <w:rsid w:val="00F520CA"/>
    <w:rsid w:val="00F52111"/>
    <w:rsid w:val="00F52177"/>
    <w:rsid w:val="00F521E5"/>
    <w:rsid w:val="00F5221D"/>
    <w:rsid w:val="00F522A5"/>
    <w:rsid w:val="00F52300"/>
    <w:rsid w:val="00F5233E"/>
    <w:rsid w:val="00F52446"/>
    <w:rsid w:val="00F5249C"/>
    <w:rsid w:val="00F524EF"/>
    <w:rsid w:val="00F52508"/>
    <w:rsid w:val="00F5259A"/>
    <w:rsid w:val="00F5263B"/>
    <w:rsid w:val="00F52650"/>
    <w:rsid w:val="00F5265D"/>
    <w:rsid w:val="00F5271E"/>
    <w:rsid w:val="00F52740"/>
    <w:rsid w:val="00F52757"/>
    <w:rsid w:val="00F527AA"/>
    <w:rsid w:val="00F527C9"/>
    <w:rsid w:val="00F52876"/>
    <w:rsid w:val="00F52894"/>
    <w:rsid w:val="00F528AB"/>
    <w:rsid w:val="00F52A3E"/>
    <w:rsid w:val="00F52A44"/>
    <w:rsid w:val="00F52A92"/>
    <w:rsid w:val="00F52C4D"/>
    <w:rsid w:val="00F52CAB"/>
    <w:rsid w:val="00F52CC3"/>
    <w:rsid w:val="00F52D8C"/>
    <w:rsid w:val="00F52DAB"/>
    <w:rsid w:val="00F52DB9"/>
    <w:rsid w:val="00F52E4C"/>
    <w:rsid w:val="00F52E6A"/>
    <w:rsid w:val="00F52E9A"/>
    <w:rsid w:val="00F52F16"/>
    <w:rsid w:val="00F52F87"/>
    <w:rsid w:val="00F52FF1"/>
    <w:rsid w:val="00F53006"/>
    <w:rsid w:val="00F53069"/>
    <w:rsid w:val="00F5306E"/>
    <w:rsid w:val="00F530C9"/>
    <w:rsid w:val="00F5315C"/>
    <w:rsid w:val="00F53222"/>
    <w:rsid w:val="00F532B0"/>
    <w:rsid w:val="00F5337E"/>
    <w:rsid w:val="00F533BD"/>
    <w:rsid w:val="00F53475"/>
    <w:rsid w:val="00F5353A"/>
    <w:rsid w:val="00F5353F"/>
    <w:rsid w:val="00F5354E"/>
    <w:rsid w:val="00F535B0"/>
    <w:rsid w:val="00F53644"/>
    <w:rsid w:val="00F53697"/>
    <w:rsid w:val="00F536B2"/>
    <w:rsid w:val="00F536D7"/>
    <w:rsid w:val="00F537E5"/>
    <w:rsid w:val="00F53815"/>
    <w:rsid w:val="00F53874"/>
    <w:rsid w:val="00F53985"/>
    <w:rsid w:val="00F539A5"/>
    <w:rsid w:val="00F539D3"/>
    <w:rsid w:val="00F53A28"/>
    <w:rsid w:val="00F53A7C"/>
    <w:rsid w:val="00F53A83"/>
    <w:rsid w:val="00F53B33"/>
    <w:rsid w:val="00F53C0E"/>
    <w:rsid w:val="00F53CA0"/>
    <w:rsid w:val="00F53CED"/>
    <w:rsid w:val="00F53E64"/>
    <w:rsid w:val="00F53E8E"/>
    <w:rsid w:val="00F53E9E"/>
    <w:rsid w:val="00F53ED4"/>
    <w:rsid w:val="00F53FD3"/>
    <w:rsid w:val="00F53FD4"/>
    <w:rsid w:val="00F5405E"/>
    <w:rsid w:val="00F5407E"/>
    <w:rsid w:val="00F540D5"/>
    <w:rsid w:val="00F54139"/>
    <w:rsid w:val="00F54148"/>
    <w:rsid w:val="00F54154"/>
    <w:rsid w:val="00F54212"/>
    <w:rsid w:val="00F54232"/>
    <w:rsid w:val="00F5429C"/>
    <w:rsid w:val="00F54319"/>
    <w:rsid w:val="00F54331"/>
    <w:rsid w:val="00F543C8"/>
    <w:rsid w:val="00F54402"/>
    <w:rsid w:val="00F54410"/>
    <w:rsid w:val="00F5450F"/>
    <w:rsid w:val="00F5457C"/>
    <w:rsid w:val="00F546F0"/>
    <w:rsid w:val="00F54701"/>
    <w:rsid w:val="00F54737"/>
    <w:rsid w:val="00F54868"/>
    <w:rsid w:val="00F5488B"/>
    <w:rsid w:val="00F548AE"/>
    <w:rsid w:val="00F54A08"/>
    <w:rsid w:val="00F54AC2"/>
    <w:rsid w:val="00F54ADE"/>
    <w:rsid w:val="00F54B57"/>
    <w:rsid w:val="00F54D2A"/>
    <w:rsid w:val="00F54D2D"/>
    <w:rsid w:val="00F54E6E"/>
    <w:rsid w:val="00F54EB0"/>
    <w:rsid w:val="00F54F52"/>
    <w:rsid w:val="00F54FA8"/>
    <w:rsid w:val="00F55026"/>
    <w:rsid w:val="00F551CB"/>
    <w:rsid w:val="00F551E4"/>
    <w:rsid w:val="00F552A2"/>
    <w:rsid w:val="00F5538B"/>
    <w:rsid w:val="00F553F9"/>
    <w:rsid w:val="00F5546C"/>
    <w:rsid w:val="00F554C0"/>
    <w:rsid w:val="00F554DC"/>
    <w:rsid w:val="00F554DF"/>
    <w:rsid w:val="00F5552F"/>
    <w:rsid w:val="00F55544"/>
    <w:rsid w:val="00F55546"/>
    <w:rsid w:val="00F55621"/>
    <w:rsid w:val="00F5572A"/>
    <w:rsid w:val="00F557F8"/>
    <w:rsid w:val="00F5581A"/>
    <w:rsid w:val="00F5581D"/>
    <w:rsid w:val="00F55839"/>
    <w:rsid w:val="00F55844"/>
    <w:rsid w:val="00F55938"/>
    <w:rsid w:val="00F55AFB"/>
    <w:rsid w:val="00F55B74"/>
    <w:rsid w:val="00F55C36"/>
    <w:rsid w:val="00F55D1C"/>
    <w:rsid w:val="00F55EA0"/>
    <w:rsid w:val="00F55ED1"/>
    <w:rsid w:val="00F55F46"/>
    <w:rsid w:val="00F560A6"/>
    <w:rsid w:val="00F560EF"/>
    <w:rsid w:val="00F56141"/>
    <w:rsid w:val="00F561D6"/>
    <w:rsid w:val="00F561D9"/>
    <w:rsid w:val="00F561EC"/>
    <w:rsid w:val="00F5630A"/>
    <w:rsid w:val="00F56312"/>
    <w:rsid w:val="00F564C4"/>
    <w:rsid w:val="00F56569"/>
    <w:rsid w:val="00F56578"/>
    <w:rsid w:val="00F565D6"/>
    <w:rsid w:val="00F566A0"/>
    <w:rsid w:val="00F5684C"/>
    <w:rsid w:val="00F5697E"/>
    <w:rsid w:val="00F56A4C"/>
    <w:rsid w:val="00F56B97"/>
    <w:rsid w:val="00F56C1D"/>
    <w:rsid w:val="00F56C42"/>
    <w:rsid w:val="00F56C5C"/>
    <w:rsid w:val="00F56D28"/>
    <w:rsid w:val="00F56DDA"/>
    <w:rsid w:val="00F56FDB"/>
    <w:rsid w:val="00F570B1"/>
    <w:rsid w:val="00F570B8"/>
    <w:rsid w:val="00F570BB"/>
    <w:rsid w:val="00F571C2"/>
    <w:rsid w:val="00F571CE"/>
    <w:rsid w:val="00F571F3"/>
    <w:rsid w:val="00F57411"/>
    <w:rsid w:val="00F57478"/>
    <w:rsid w:val="00F57579"/>
    <w:rsid w:val="00F5760D"/>
    <w:rsid w:val="00F5763A"/>
    <w:rsid w:val="00F576EA"/>
    <w:rsid w:val="00F576F7"/>
    <w:rsid w:val="00F5785A"/>
    <w:rsid w:val="00F57877"/>
    <w:rsid w:val="00F579C2"/>
    <w:rsid w:val="00F579F0"/>
    <w:rsid w:val="00F57A70"/>
    <w:rsid w:val="00F57AAD"/>
    <w:rsid w:val="00F57ACC"/>
    <w:rsid w:val="00F57AD8"/>
    <w:rsid w:val="00F57AEB"/>
    <w:rsid w:val="00F57B3A"/>
    <w:rsid w:val="00F57C25"/>
    <w:rsid w:val="00F57D15"/>
    <w:rsid w:val="00F57D59"/>
    <w:rsid w:val="00F57DB4"/>
    <w:rsid w:val="00F57DD2"/>
    <w:rsid w:val="00F57F36"/>
    <w:rsid w:val="00F57FCF"/>
    <w:rsid w:val="00F60077"/>
    <w:rsid w:val="00F600C5"/>
    <w:rsid w:val="00F6022B"/>
    <w:rsid w:val="00F60234"/>
    <w:rsid w:val="00F60444"/>
    <w:rsid w:val="00F604AA"/>
    <w:rsid w:val="00F6050E"/>
    <w:rsid w:val="00F60597"/>
    <w:rsid w:val="00F605A3"/>
    <w:rsid w:val="00F605B2"/>
    <w:rsid w:val="00F605D2"/>
    <w:rsid w:val="00F60602"/>
    <w:rsid w:val="00F60648"/>
    <w:rsid w:val="00F60699"/>
    <w:rsid w:val="00F60732"/>
    <w:rsid w:val="00F60740"/>
    <w:rsid w:val="00F6082E"/>
    <w:rsid w:val="00F60839"/>
    <w:rsid w:val="00F60894"/>
    <w:rsid w:val="00F608A9"/>
    <w:rsid w:val="00F608D3"/>
    <w:rsid w:val="00F60923"/>
    <w:rsid w:val="00F60B12"/>
    <w:rsid w:val="00F60BA5"/>
    <w:rsid w:val="00F60EB3"/>
    <w:rsid w:val="00F60EDD"/>
    <w:rsid w:val="00F60EF8"/>
    <w:rsid w:val="00F60F65"/>
    <w:rsid w:val="00F60F73"/>
    <w:rsid w:val="00F61134"/>
    <w:rsid w:val="00F61135"/>
    <w:rsid w:val="00F61160"/>
    <w:rsid w:val="00F6117B"/>
    <w:rsid w:val="00F61343"/>
    <w:rsid w:val="00F614A8"/>
    <w:rsid w:val="00F61516"/>
    <w:rsid w:val="00F615FB"/>
    <w:rsid w:val="00F615FE"/>
    <w:rsid w:val="00F61790"/>
    <w:rsid w:val="00F617C5"/>
    <w:rsid w:val="00F617E1"/>
    <w:rsid w:val="00F619CC"/>
    <w:rsid w:val="00F61A9E"/>
    <w:rsid w:val="00F61B1F"/>
    <w:rsid w:val="00F61B53"/>
    <w:rsid w:val="00F61CAA"/>
    <w:rsid w:val="00F61CCA"/>
    <w:rsid w:val="00F61D43"/>
    <w:rsid w:val="00F61DDF"/>
    <w:rsid w:val="00F61E2A"/>
    <w:rsid w:val="00F61F3A"/>
    <w:rsid w:val="00F6203A"/>
    <w:rsid w:val="00F6206A"/>
    <w:rsid w:val="00F62101"/>
    <w:rsid w:val="00F6216B"/>
    <w:rsid w:val="00F621E9"/>
    <w:rsid w:val="00F62275"/>
    <w:rsid w:val="00F6228B"/>
    <w:rsid w:val="00F6229E"/>
    <w:rsid w:val="00F622EA"/>
    <w:rsid w:val="00F62355"/>
    <w:rsid w:val="00F62434"/>
    <w:rsid w:val="00F62439"/>
    <w:rsid w:val="00F62474"/>
    <w:rsid w:val="00F62479"/>
    <w:rsid w:val="00F6247A"/>
    <w:rsid w:val="00F6248B"/>
    <w:rsid w:val="00F626DC"/>
    <w:rsid w:val="00F6270D"/>
    <w:rsid w:val="00F6270E"/>
    <w:rsid w:val="00F6272E"/>
    <w:rsid w:val="00F62737"/>
    <w:rsid w:val="00F627FF"/>
    <w:rsid w:val="00F628CE"/>
    <w:rsid w:val="00F628E5"/>
    <w:rsid w:val="00F62A34"/>
    <w:rsid w:val="00F62C48"/>
    <w:rsid w:val="00F62D39"/>
    <w:rsid w:val="00F62D77"/>
    <w:rsid w:val="00F62DEA"/>
    <w:rsid w:val="00F62DFA"/>
    <w:rsid w:val="00F62E43"/>
    <w:rsid w:val="00F62E65"/>
    <w:rsid w:val="00F62EBA"/>
    <w:rsid w:val="00F62EEA"/>
    <w:rsid w:val="00F62F3C"/>
    <w:rsid w:val="00F63091"/>
    <w:rsid w:val="00F630A5"/>
    <w:rsid w:val="00F6313C"/>
    <w:rsid w:val="00F63225"/>
    <w:rsid w:val="00F6335C"/>
    <w:rsid w:val="00F63382"/>
    <w:rsid w:val="00F633CD"/>
    <w:rsid w:val="00F6347E"/>
    <w:rsid w:val="00F63529"/>
    <w:rsid w:val="00F636AA"/>
    <w:rsid w:val="00F6374A"/>
    <w:rsid w:val="00F6377C"/>
    <w:rsid w:val="00F637A2"/>
    <w:rsid w:val="00F6387F"/>
    <w:rsid w:val="00F63938"/>
    <w:rsid w:val="00F639AB"/>
    <w:rsid w:val="00F639CA"/>
    <w:rsid w:val="00F63A85"/>
    <w:rsid w:val="00F63AB7"/>
    <w:rsid w:val="00F63AD0"/>
    <w:rsid w:val="00F63B34"/>
    <w:rsid w:val="00F63BD1"/>
    <w:rsid w:val="00F63D37"/>
    <w:rsid w:val="00F63FC0"/>
    <w:rsid w:val="00F6400D"/>
    <w:rsid w:val="00F640D7"/>
    <w:rsid w:val="00F64117"/>
    <w:rsid w:val="00F6424F"/>
    <w:rsid w:val="00F6432E"/>
    <w:rsid w:val="00F64546"/>
    <w:rsid w:val="00F645A9"/>
    <w:rsid w:val="00F6466D"/>
    <w:rsid w:val="00F647FF"/>
    <w:rsid w:val="00F6488E"/>
    <w:rsid w:val="00F64A26"/>
    <w:rsid w:val="00F64A76"/>
    <w:rsid w:val="00F64A82"/>
    <w:rsid w:val="00F64B1F"/>
    <w:rsid w:val="00F64B38"/>
    <w:rsid w:val="00F64B3A"/>
    <w:rsid w:val="00F64B55"/>
    <w:rsid w:val="00F64B5C"/>
    <w:rsid w:val="00F64C86"/>
    <w:rsid w:val="00F64D01"/>
    <w:rsid w:val="00F64D86"/>
    <w:rsid w:val="00F64ED2"/>
    <w:rsid w:val="00F650FF"/>
    <w:rsid w:val="00F65130"/>
    <w:rsid w:val="00F65453"/>
    <w:rsid w:val="00F65508"/>
    <w:rsid w:val="00F6554D"/>
    <w:rsid w:val="00F65659"/>
    <w:rsid w:val="00F65750"/>
    <w:rsid w:val="00F657EC"/>
    <w:rsid w:val="00F65844"/>
    <w:rsid w:val="00F65913"/>
    <w:rsid w:val="00F65971"/>
    <w:rsid w:val="00F659A1"/>
    <w:rsid w:val="00F659C8"/>
    <w:rsid w:val="00F65A44"/>
    <w:rsid w:val="00F65C8E"/>
    <w:rsid w:val="00F65CB2"/>
    <w:rsid w:val="00F65CE5"/>
    <w:rsid w:val="00F65DA8"/>
    <w:rsid w:val="00F66000"/>
    <w:rsid w:val="00F6609A"/>
    <w:rsid w:val="00F660AF"/>
    <w:rsid w:val="00F66130"/>
    <w:rsid w:val="00F661A6"/>
    <w:rsid w:val="00F662DD"/>
    <w:rsid w:val="00F66375"/>
    <w:rsid w:val="00F663B9"/>
    <w:rsid w:val="00F663F6"/>
    <w:rsid w:val="00F6648C"/>
    <w:rsid w:val="00F664C1"/>
    <w:rsid w:val="00F66748"/>
    <w:rsid w:val="00F6676A"/>
    <w:rsid w:val="00F6679D"/>
    <w:rsid w:val="00F667A6"/>
    <w:rsid w:val="00F66871"/>
    <w:rsid w:val="00F66882"/>
    <w:rsid w:val="00F66AA6"/>
    <w:rsid w:val="00F66AE0"/>
    <w:rsid w:val="00F66B22"/>
    <w:rsid w:val="00F66B6C"/>
    <w:rsid w:val="00F66B96"/>
    <w:rsid w:val="00F66C47"/>
    <w:rsid w:val="00F66C56"/>
    <w:rsid w:val="00F66E95"/>
    <w:rsid w:val="00F66F48"/>
    <w:rsid w:val="00F6701A"/>
    <w:rsid w:val="00F6708C"/>
    <w:rsid w:val="00F6716B"/>
    <w:rsid w:val="00F67181"/>
    <w:rsid w:val="00F671E8"/>
    <w:rsid w:val="00F67281"/>
    <w:rsid w:val="00F674A5"/>
    <w:rsid w:val="00F674C1"/>
    <w:rsid w:val="00F67559"/>
    <w:rsid w:val="00F67599"/>
    <w:rsid w:val="00F67616"/>
    <w:rsid w:val="00F6761D"/>
    <w:rsid w:val="00F676E3"/>
    <w:rsid w:val="00F67714"/>
    <w:rsid w:val="00F67750"/>
    <w:rsid w:val="00F67903"/>
    <w:rsid w:val="00F6794F"/>
    <w:rsid w:val="00F67A0A"/>
    <w:rsid w:val="00F67B0E"/>
    <w:rsid w:val="00F67C90"/>
    <w:rsid w:val="00F67CAB"/>
    <w:rsid w:val="00F67CF5"/>
    <w:rsid w:val="00F67D3A"/>
    <w:rsid w:val="00F67D92"/>
    <w:rsid w:val="00F67DBE"/>
    <w:rsid w:val="00F67E49"/>
    <w:rsid w:val="00F70166"/>
    <w:rsid w:val="00F703D2"/>
    <w:rsid w:val="00F703D4"/>
    <w:rsid w:val="00F7043A"/>
    <w:rsid w:val="00F70490"/>
    <w:rsid w:val="00F705D9"/>
    <w:rsid w:val="00F707B5"/>
    <w:rsid w:val="00F70828"/>
    <w:rsid w:val="00F7083E"/>
    <w:rsid w:val="00F70936"/>
    <w:rsid w:val="00F70A02"/>
    <w:rsid w:val="00F70A78"/>
    <w:rsid w:val="00F70A9D"/>
    <w:rsid w:val="00F70AEB"/>
    <w:rsid w:val="00F70B15"/>
    <w:rsid w:val="00F70B34"/>
    <w:rsid w:val="00F70B7F"/>
    <w:rsid w:val="00F70C26"/>
    <w:rsid w:val="00F70D8B"/>
    <w:rsid w:val="00F70DEA"/>
    <w:rsid w:val="00F70ED9"/>
    <w:rsid w:val="00F70F6B"/>
    <w:rsid w:val="00F71065"/>
    <w:rsid w:val="00F710A4"/>
    <w:rsid w:val="00F7112B"/>
    <w:rsid w:val="00F71150"/>
    <w:rsid w:val="00F71233"/>
    <w:rsid w:val="00F712C6"/>
    <w:rsid w:val="00F712CA"/>
    <w:rsid w:val="00F714C3"/>
    <w:rsid w:val="00F714F3"/>
    <w:rsid w:val="00F71763"/>
    <w:rsid w:val="00F717D6"/>
    <w:rsid w:val="00F71918"/>
    <w:rsid w:val="00F719AC"/>
    <w:rsid w:val="00F71BAC"/>
    <w:rsid w:val="00F71C0C"/>
    <w:rsid w:val="00F71C28"/>
    <w:rsid w:val="00F71D33"/>
    <w:rsid w:val="00F71E5D"/>
    <w:rsid w:val="00F71E5F"/>
    <w:rsid w:val="00F71F0C"/>
    <w:rsid w:val="00F71F23"/>
    <w:rsid w:val="00F71FB4"/>
    <w:rsid w:val="00F71FBA"/>
    <w:rsid w:val="00F72019"/>
    <w:rsid w:val="00F72031"/>
    <w:rsid w:val="00F720F4"/>
    <w:rsid w:val="00F7210D"/>
    <w:rsid w:val="00F72285"/>
    <w:rsid w:val="00F72289"/>
    <w:rsid w:val="00F72308"/>
    <w:rsid w:val="00F7232C"/>
    <w:rsid w:val="00F72346"/>
    <w:rsid w:val="00F723AB"/>
    <w:rsid w:val="00F723B9"/>
    <w:rsid w:val="00F72451"/>
    <w:rsid w:val="00F72455"/>
    <w:rsid w:val="00F7246F"/>
    <w:rsid w:val="00F725FB"/>
    <w:rsid w:val="00F7268A"/>
    <w:rsid w:val="00F72709"/>
    <w:rsid w:val="00F72748"/>
    <w:rsid w:val="00F72823"/>
    <w:rsid w:val="00F7285C"/>
    <w:rsid w:val="00F72879"/>
    <w:rsid w:val="00F72881"/>
    <w:rsid w:val="00F728A2"/>
    <w:rsid w:val="00F72963"/>
    <w:rsid w:val="00F729CE"/>
    <w:rsid w:val="00F72A82"/>
    <w:rsid w:val="00F72B01"/>
    <w:rsid w:val="00F72B19"/>
    <w:rsid w:val="00F72B25"/>
    <w:rsid w:val="00F72B96"/>
    <w:rsid w:val="00F72BD7"/>
    <w:rsid w:val="00F72BF5"/>
    <w:rsid w:val="00F72C8D"/>
    <w:rsid w:val="00F72CD9"/>
    <w:rsid w:val="00F72CF9"/>
    <w:rsid w:val="00F72D74"/>
    <w:rsid w:val="00F72D9C"/>
    <w:rsid w:val="00F72EB7"/>
    <w:rsid w:val="00F72EF8"/>
    <w:rsid w:val="00F72F14"/>
    <w:rsid w:val="00F72F28"/>
    <w:rsid w:val="00F72F67"/>
    <w:rsid w:val="00F72FE2"/>
    <w:rsid w:val="00F73069"/>
    <w:rsid w:val="00F731E3"/>
    <w:rsid w:val="00F73280"/>
    <w:rsid w:val="00F7339D"/>
    <w:rsid w:val="00F733B1"/>
    <w:rsid w:val="00F733C9"/>
    <w:rsid w:val="00F73436"/>
    <w:rsid w:val="00F7348A"/>
    <w:rsid w:val="00F73516"/>
    <w:rsid w:val="00F73601"/>
    <w:rsid w:val="00F736F2"/>
    <w:rsid w:val="00F737CE"/>
    <w:rsid w:val="00F737F1"/>
    <w:rsid w:val="00F73957"/>
    <w:rsid w:val="00F739A2"/>
    <w:rsid w:val="00F739DB"/>
    <w:rsid w:val="00F73A0F"/>
    <w:rsid w:val="00F73A2A"/>
    <w:rsid w:val="00F73CE1"/>
    <w:rsid w:val="00F73D34"/>
    <w:rsid w:val="00F73D3D"/>
    <w:rsid w:val="00F73DE5"/>
    <w:rsid w:val="00F73DF2"/>
    <w:rsid w:val="00F73E02"/>
    <w:rsid w:val="00F73E81"/>
    <w:rsid w:val="00F73F17"/>
    <w:rsid w:val="00F73F8B"/>
    <w:rsid w:val="00F74069"/>
    <w:rsid w:val="00F74097"/>
    <w:rsid w:val="00F740B4"/>
    <w:rsid w:val="00F740FB"/>
    <w:rsid w:val="00F7416F"/>
    <w:rsid w:val="00F741B2"/>
    <w:rsid w:val="00F742F2"/>
    <w:rsid w:val="00F74510"/>
    <w:rsid w:val="00F7455A"/>
    <w:rsid w:val="00F745A4"/>
    <w:rsid w:val="00F746BE"/>
    <w:rsid w:val="00F74733"/>
    <w:rsid w:val="00F74752"/>
    <w:rsid w:val="00F748DA"/>
    <w:rsid w:val="00F7495D"/>
    <w:rsid w:val="00F74BD5"/>
    <w:rsid w:val="00F74C5E"/>
    <w:rsid w:val="00F74C65"/>
    <w:rsid w:val="00F74CEA"/>
    <w:rsid w:val="00F74D3C"/>
    <w:rsid w:val="00F74D3F"/>
    <w:rsid w:val="00F751A9"/>
    <w:rsid w:val="00F751FC"/>
    <w:rsid w:val="00F7526F"/>
    <w:rsid w:val="00F752E7"/>
    <w:rsid w:val="00F754D3"/>
    <w:rsid w:val="00F754DE"/>
    <w:rsid w:val="00F754E5"/>
    <w:rsid w:val="00F75506"/>
    <w:rsid w:val="00F75523"/>
    <w:rsid w:val="00F75535"/>
    <w:rsid w:val="00F7557D"/>
    <w:rsid w:val="00F755A4"/>
    <w:rsid w:val="00F7566C"/>
    <w:rsid w:val="00F756A4"/>
    <w:rsid w:val="00F756E6"/>
    <w:rsid w:val="00F756FC"/>
    <w:rsid w:val="00F7578B"/>
    <w:rsid w:val="00F757D4"/>
    <w:rsid w:val="00F7582E"/>
    <w:rsid w:val="00F75854"/>
    <w:rsid w:val="00F758BD"/>
    <w:rsid w:val="00F758DF"/>
    <w:rsid w:val="00F75906"/>
    <w:rsid w:val="00F75964"/>
    <w:rsid w:val="00F75A59"/>
    <w:rsid w:val="00F75B86"/>
    <w:rsid w:val="00F75CA3"/>
    <w:rsid w:val="00F75E00"/>
    <w:rsid w:val="00F75E56"/>
    <w:rsid w:val="00F75EC0"/>
    <w:rsid w:val="00F75F90"/>
    <w:rsid w:val="00F76117"/>
    <w:rsid w:val="00F76122"/>
    <w:rsid w:val="00F76167"/>
    <w:rsid w:val="00F761B3"/>
    <w:rsid w:val="00F76390"/>
    <w:rsid w:val="00F7644C"/>
    <w:rsid w:val="00F7649D"/>
    <w:rsid w:val="00F764AC"/>
    <w:rsid w:val="00F7658F"/>
    <w:rsid w:val="00F76838"/>
    <w:rsid w:val="00F768AE"/>
    <w:rsid w:val="00F769DF"/>
    <w:rsid w:val="00F769F2"/>
    <w:rsid w:val="00F76AE0"/>
    <w:rsid w:val="00F76B7A"/>
    <w:rsid w:val="00F76C11"/>
    <w:rsid w:val="00F76CC2"/>
    <w:rsid w:val="00F76D08"/>
    <w:rsid w:val="00F76D9A"/>
    <w:rsid w:val="00F76DE3"/>
    <w:rsid w:val="00F76E31"/>
    <w:rsid w:val="00F76E41"/>
    <w:rsid w:val="00F76F57"/>
    <w:rsid w:val="00F76FE6"/>
    <w:rsid w:val="00F77052"/>
    <w:rsid w:val="00F77083"/>
    <w:rsid w:val="00F7710B"/>
    <w:rsid w:val="00F7725D"/>
    <w:rsid w:val="00F77264"/>
    <w:rsid w:val="00F7745E"/>
    <w:rsid w:val="00F7756A"/>
    <w:rsid w:val="00F775AB"/>
    <w:rsid w:val="00F776BB"/>
    <w:rsid w:val="00F7780A"/>
    <w:rsid w:val="00F7782D"/>
    <w:rsid w:val="00F7786E"/>
    <w:rsid w:val="00F778B0"/>
    <w:rsid w:val="00F778DC"/>
    <w:rsid w:val="00F778EB"/>
    <w:rsid w:val="00F7792D"/>
    <w:rsid w:val="00F7797D"/>
    <w:rsid w:val="00F7798B"/>
    <w:rsid w:val="00F77990"/>
    <w:rsid w:val="00F779CF"/>
    <w:rsid w:val="00F779EF"/>
    <w:rsid w:val="00F77A92"/>
    <w:rsid w:val="00F77ACE"/>
    <w:rsid w:val="00F77B6C"/>
    <w:rsid w:val="00F77B9E"/>
    <w:rsid w:val="00F77C19"/>
    <w:rsid w:val="00F77C68"/>
    <w:rsid w:val="00F77C6C"/>
    <w:rsid w:val="00F77D6F"/>
    <w:rsid w:val="00F77EB4"/>
    <w:rsid w:val="00F77EF4"/>
    <w:rsid w:val="00F77F18"/>
    <w:rsid w:val="00F77F4B"/>
    <w:rsid w:val="00F80004"/>
    <w:rsid w:val="00F80080"/>
    <w:rsid w:val="00F80177"/>
    <w:rsid w:val="00F801DD"/>
    <w:rsid w:val="00F80246"/>
    <w:rsid w:val="00F8028B"/>
    <w:rsid w:val="00F802F7"/>
    <w:rsid w:val="00F8034A"/>
    <w:rsid w:val="00F803A3"/>
    <w:rsid w:val="00F803C7"/>
    <w:rsid w:val="00F80548"/>
    <w:rsid w:val="00F805A1"/>
    <w:rsid w:val="00F80640"/>
    <w:rsid w:val="00F806EC"/>
    <w:rsid w:val="00F807B4"/>
    <w:rsid w:val="00F80982"/>
    <w:rsid w:val="00F80995"/>
    <w:rsid w:val="00F80A1E"/>
    <w:rsid w:val="00F80B37"/>
    <w:rsid w:val="00F80B3B"/>
    <w:rsid w:val="00F80B46"/>
    <w:rsid w:val="00F80BDC"/>
    <w:rsid w:val="00F80C22"/>
    <w:rsid w:val="00F80CCC"/>
    <w:rsid w:val="00F80D1A"/>
    <w:rsid w:val="00F80D1D"/>
    <w:rsid w:val="00F80E0B"/>
    <w:rsid w:val="00F80F05"/>
    <w:rsid w:val="00F80F09"/>
    <w:rsid w:val="00F80FB1"/>
    <w:rsid w:val="00F80FCD"/>
    <w:rsid w:val="00F81002"/>
    <w:rsid w:val="00F8105C"/>
    <w:rsid w:val="00F810A7"/>
    <w:rsid w:val="00F810E6"/>
    <w:rsid w:val="00F81151"/>
    <w:rsid w:val="00F81182"/>
    <w:rsid w:val="00F81425"/>
    <w:rsid w:val="00F81440"/>
    <w:rsid w:val="00F8146D"/>
    <w:rsid w:val="00F814B7"/>
    <w:rsid w:val="00F814D5"/>
    <w:rsid w:val="00F8151B"/>
    <w:rsid w:val="00F8159F"/>
    <w:rsid w:val="00F817BE"/>
    <w:rsid w:val="00F81A5D"/>
    <w:rsid w:val="00F81A89"/>
    <w:rsid w:val="00F81ADF"/>
    <w:rsid w:val="00F81B99"/>
    <w:rsid w:val="00F81C8B"/>
    <w:rsid w:val="00F81D2B"/>
    <w:rsid w:val="00F81D7F"/>
    <w:rsid w:val="00F81DCD"/>
    <w:rsid w:val="00F81E32"/>
    <w:rsid w:val="00F82082"/>
    <w:rsid w:val="00F820AC"/>
    <w:rsid w:val="00F820AF"/>
    <w:rsid w:val="00F82203"/>
    <w:rsid w:val="00F8247F"/>
    <w:rsid w:val="00F824A9"/>
    <w:rsid w:val="00F824CB"/>
    <w:rsid w:val="00F8250E"/>
    <w:rsid w:val="00F82511"/>
    <w:rsid w:val="00F825C3"/>
    <w:rsid w:val="00F82606"/>
    <w:rsid w:val="00F82758"/>
    <w:rsid w:val="00F82827"/>
    <w:rsid w:val="00F8286B"/>
    <w:rsid w:val="00F828F1"/>
    <w:rsid w:val="00F82913"/>
    <w:rsid w:val="00F82A73"/>
    <w:rsid w:val="00F82B8D"/>
    <w:rsid w:val="00F82BC8"/>
    <w:rsid w:val="00F82C9D"/>
    <w:rsid w:val="00F82E03"/>
    <w:rsid w:val="00F82F5E"/>
    <w:rsid w:val="00F83084"/>
    <w:rsid w:val="00F830B8"/>
    <w:rsid w:val="00F83102"/>
    <w:rsid w:val="00F83226"/>
    <w:rsid w:val="00F8325E"/>
    <w:rsid w:val="00F832E9"/>
    <w:rsid w:val="00F833BD"/>
    <w:rsid w:val="00F837D2"/>
    <w:rsid w:val="00F837ED"/>
    <w:rsid w:val="00F839EB"/>
    <w:rsid w:val="00F83B01"/>
    <w:rsid w:val="00F83B03"/>
    <w:rsid w:val="00F83B21"/>
    <w:rsid w:val="00F83B39"/>
    <w:rsid w:val="00F83B51"/>
    <w:rsid w:val="00F83BB6"/>
    <w:rsid w:val="00F83C2E"/>
    <w:rsid w:val="00F83CA3"/>
    <w:rsid w:val="00F83CB4"/>
    <w:rsid w:val="00F83D54"/>
    <w:rsid w:val="00F83ECB"/>
    <w:rsid w:val="00F83F40"/>
    <w:rsid w:val="00F83F44"/>
    <w:rsid w:val="00F83FF4"/>
    <w:rsid w:val="00F84099"/>
    <w:rsid w:val="00F84165"/>
    <w:rsid w:val="00F841C8"/>
    <w:rsid w:val="00F841F5"/>
    <w:rsid w:val="00F8421F"/>
    <w:rsid w:val="00F842B8"/>
    <w:rsid w:val="00F842ED"/>
    <w:rsid w:val="00F84326"/>
    <w:rsid w:val="00F8432B"/>
    <w:rsid w:val="00F8435C"/>
    <w:rsid w:val="00F8442E"/>
    <w:rsid w:val="00F84448"/>
    <w:rsid w:val="00F84455"/>
    <w:rsid w:val="00F84529"/>
    <w:rsid w:val="00F8454E"/>
    <w:rsid w:val="00F84557"/>
    <w:rsid w:val="00F846FE"/>
    <w:rsid w:val="00F8476B"/>
    <w:rsid w:val="00F847F0"/>
    <w:rsid w:val="00F847FE"/>
    <w:rsid w:val="00F848EE"/>
    <w:rsid w:val="00F84BB4"/>
    <w:rsid w:val="00F84BF7"/>
    <w:rsid w:val="00F84C4C"/>
    <w:rsid w:val="00F84D2F"/>
    <w:rsid w:val="00F84D5C"/>
    <w:rsid w:val="00F84DAB"/>
    <w:rsid w:val="00F84DD6"/>
    <w:rsid w:val="00F84E2F"/>
    <w:rsid w:val="00F84E46"/>
    <w:rsid w:val="00F84E83"/>
    <w:rsid w:val="00F84F02"/>
    <w:rsid w:val="00F85037"/>
    <w:rsid w:val="00F85040"/>
    <w:rsid w:val="00F85072"/>
    <w:rsid w:val="00F8513A"/>
    <w:rsid w:val="00F851BA"/>
    <w:rsid w:val="00F853D5"/>
    <w:rsid w:val="00F85449"/>
    <w:rsid w:val="00F854C5"/>
    <w:rsid w:val="00F854F5"/>
    <w:rsid w:val="00F85521"/>
    <w:rsid w:val="00F85550"/>
    <w:rsid w:val="00F85620"/>
    <w:rsid w:val="00F85734"/>
    <w:rsid w:val="00F857C2"/>
    <w:rsid w:val="00F857ED"/>
    <w:rsid w:val="00F8584D"/>
    <w:rsid w:val="00F85855"/>
    <w:rsid w:val="00F85895"/>
    <w:rsid w:val="00F858C9"/>
    <w:rsid w:val="00F85928"/>
    <w:rsid w:val="00F8593D"/>
    <w:rsid w:val="00F85950"/>
    <w:rsid w:val="00F85AA3"/>
    <w:rsid w:val="00F85ABB"/>
    <w:rsid w:val="00F85AC6"/>
    <w:rsid w:val="00F85CA2"/>
    <w:rsid w:val="00F85CD0"/>
    <w:rsid w:val="00F85D71"/>
    <w:rsid w:val="00F85E46"/>
    <w:rsid w:val="00F85FB6"/>
    <w:rsid w:val="00F85FFA"/>
    <w:rsid w:val="00F86048"/>
    <w:rsid w:val="00F86052"/>
    <w:rsid w:val="00F8605F"/>
    <w:rsid w:val="00F86097"/>
    <w:rsid w:val="00F860F4"/>
    <w:rsid w:val="00F86115"/>
    <w:rsid w:val="00F86161"/>
    <w:rsid w:val="00F8630A"/>
    <w:rsid w:val="00F86351"/>
    <w:rsid w:val="00F863F9"/>
    <w:rsid w:val="00F86467"/>
    <w:rsid w:val="00F86491"/>
    <w:rsid w:val="00F864BE"/>
    <w:rsid w:val="00F8650A"/>
    <w:rsid w:val="00F865B5"/>
    <w:rsid w:val="00F866D5"/>
    <w:rsid w:val="00F867F9"/>
    <w:rsid w:val="00F8683B"/>
    <w:rsid w:val="00F869BE"/>
    <w:rsid w:val="00F869DE"/>
    <w:rsid w:val="00F86BE8"/>
    <w:rsid w:val="00F86D19"/>
    <w:rsid w:val="00F86D72"/>
    <w:rsid w:val="00F87178"/>
    <w:rsid w:val="00F87217"/>
    <w:rsid w:val="00F873D0"/>
    <w:rsid w:val="00F87419"/>
    <w:rsid w:val="00F87433"/>
    <w:rsid w:val="00F87445"/>
    <w:rsid w:val="00F87464"/>
    <w:rsid w:val="00F8746D"/>
    <w:rsid w:val="00F8748C"/>
    <w:rsid w:val="00F874B0"/>
    <w:rsid w:val="00F874CE"/>
    <w:rsid w:val="00F87560"/>
    <w:rsid w:val="00F8767C"/>
    <w:rsid w:val="00F876E2"/>
    <w:rsid w:val="00F8778E"/>
    <w:rsid w:val="00F877D4"/>
    <w:rsid w:val="00F87829"/>
    <w:rsid w:val="00F8787B"/>
    <w:rsid w:val="00F87897"/>
    <w:rsid w:val="00F8789D"/>
    <w:rsid w:val="00F878D8"/>
    <w:rsid w:val="00F87AD6"/>
    <w:rsid w:val="00F87AEA"/>
    <w:rsid w:val="00F87BE9"/>
    <w:rsid w:val="00F87CD1"/>
    <w:rsid w:val="00F87D22"/>
    <w:rsid w:val="00F87D30"/>
    <w:rsid w:val="00F87D8F"/>
    <w:rsid w:val="00F87DDD"/>
    <w:rsid w:val="00F87E64"/>
    <w:rsid w:val="00F87E95"/>
    <w:rsid w:val="00F87EC2"/>
    <w:rsid w:val="00F87EC9"/>
    <w:rsid w:val="00F87F4C"/>
    <w:rsid w:val="00F900CC"/>
    <w:rsid w:val="00F90108"/>
    <w:rsid w:val="00F9021B"/>
    <w:rsid w:val="00F9021C"/>
    <w:rsid w:val="00F903F7"/>
    <w:rsid w:val="00F9043D"/>
    <w:rsid w:val="00F90440"/>
    <w:rsid w:val="00F9052E"/>
    <w:rsid w:val="00F9057A"/>
    <w:rsid w:val="00F906D1"/>
    <w:rsid w:val="00F9070A"/>
    <w:rsid w:val="00F9071B"/>
    <w:rsid w:val="00F90826"/>
    <w:rsid w:val="00F9083C"/>
    <w:rsid w:val="00F9085B"/>
    <w:rsid w:val="00F908B1"/>
    <w:rsid w:val="00F9090F"/>
    <w:rsid w:val="00F90913"/>
    <w:rsid w:val="00F9097D"/>
    <w:rsid w:val="00F9097E"/>
    <w:rsid w:val="00F909F0"/>
    <w:rsid w:val="00F909FE"/>
    <w:rsid w:val="00F90A88"/>
    <w:rsid w:val="00F90AB1"/>
    <w:rsid w:val="00F90AD1"/>
    <w:rsid w:val="00F90B29"/>
    <w:rsid w:val="00F90D3E"/>
    <w:rsid w:val="00F910AC"/>
    <w:rsid w:val="00F910B1"/>
    <w:rsid w:val="00F910F5"/>
    <w:rsid w:val="00F9114D"/>
    <w:rsid w:val="00F91342"/>
    <w:rsid w:val="00F91357"/>
    <w:rsid w:val="00F91509"/>
    <w:rsid w:val="00F9151E"/>
    <w:rsid w:val="00F9162C"/>
    <w:rsid w:val="00F91663"/>
    <w:rsid w:val="00F916BD"/>
    <w:rsid w:val="00F916EF"/>
    <w:rsid w:val="00F91779"/>
    <w:rsid w:val="00F918C7"/>
    <w:rsid w:val="00F9194E"/>
    <w:rsid w:val="00F91A01"/>
    <w:rsid w:val="00F91A03"/>
    <w:rsid w:val="00F91B5C"/>
    <w:rsid w:val="00F91B9E"/>
    <w:rsid w:val="00F91BE2"/>
    <w:rsid w:val="00F91D09"/>
    <w:rsid w:val="00F91E08"/>
    <w:rsid w:val="00F91F37"/>
    <w:rsid w:val="00F91F4F"/>
    <w:rsid w:val="00F91F66"/>
    <w:rsid w:val="00F91FF9"/>
    <w:rsid w:val="00F91FFB"/>
    <w:rsid w:val="00F9200B"/>
    <w:rsid w:val="00F9200D"/>
    <w:rsid w:val="00F92061"/>
    <w:rsid w:val="00F920A9"/>
    <w:rsid w:val="00F92172"/>
    <w:rsid w:val="00F9243F"/>
    <w:rsid w:val="00F924B8"/>
    <w:rsid w:val="00F9256F"/>
    <w:rsid w:val="00F92632"/>
    <w:rsid w:val="00F926ED"/>
    <w:rsid w:val="00F9279E"/>
    <w:rsid w:val="00F927AD"/>
    <w:rsid w:val="00F927C3"/>
    <w:rsid w:val="00F9280F"/>
    <w:rsid w:val="00F9288A"/>
    <w:rsid w:val="00F92963"/>
    <w:rsid w:val="00F92A1F"/>
    <w:rsid w:val="00F92A28"/>
    <w:rsid w:val="00F92B48"/>
    <w:rsid w:val="00F92C4F"/>
    <w:rsid w:val="00F92CBA"/>
    <w:rsid w:val="00F92CC8"/>
    <w:rsid w:val="00F92DA9"/>
    <w:rsid w:val="00F92DCC"/>
    <w:rsid w:val="00F92EF3"/>
    <w:rsid w:val="00F92EFD"/>
    <w:rsid w:val="00F92F9E"/>
    <w:rsid w:val="00F930D4"/>
    <w:rsid w:val="00F93199"/>
    <w:rsid w:val="00F93212"/>
    <w:rsid w:val="00F93235"/>
    <w:rsid w:val="00F93408"/>
    <w:rsid w:val="00F934A5"/>
    <w:rsid w:val="00F9371E"/>
    <w:rsid w:val="00F937BD"/>
    <w:rsid w:val="00F938E3"/>
    <w:rsid w:val="00F93901"/>
    <w:rsid w:val="00F9397A"/>
    <w:rsid w:val="00F93A5D"/>
    <w:rsid w:val="00F93AAA"/>
    <w:rsid w:val="00F93B5A"/>
    <w:rsid w:val="00F93BA0"/>
    <w:rsid w:val="00F93BC8"/>
    <w:rsid w:val="00F93BCF"/>
    <w:rsid w:val="00F93C06"/>
    <w:rsid w:val="00F93C07"/>
    <w:rsid w:val="00F93D75"/>
    <w:rsid w:val="00F93D91"/>
    <w:rsid w:val="00F93DA6"/>
    <w:rsid w:val="00F93E90"/>
    <w:rsid w:val="00F93EA6"/>
    <w:rsid w:val="00F94085"/>
    <w:rsid w:val="00F94090"/>
    <w:rsid w:val="00F94165"/>
    <w:rsid w:val="00F94182"/>
    <w:rsid w:val="00F94187"/>
    <w:rsid w:val="00F941A2"/>
    <w:rsid w:val="00F941D9"/>
    <w:rsid w:val="00F94214"/>
    <w:rsid w:val="00F94244"/>
    <w:rsid w:val="00F942E3"/>
    <w:rsid w:val="00F94338"/>
    <w:rsid w:val="00F945CB"/>
    <w:rsid w:val="00F94619"/>
    <w:rsid w:val="00F94645"/>
    <w:rsid w:val="00F94693"/>
    <w:rsid w:val="00F947F4"/>
    <w:rsid w:val="00F94941"/>
    <w:rsid w:val="00F94942"/>
    <w:rsid w:val="00F94B21"/>
    <w:rsid w:val="00F94BBA"/>
    <w:rsid w:val="00F94BDE"/>
    <w:rsid w:val="00F94D7C"/>
    <w:rsid w:val="00F94DD3"/>
    <w:rsid w:val="00F94DF3"/>
    <w:rsid w:val="00F94E5E"/>
    <w:rsid w:val="00F94E67"/>
    <w:rsid w:val="00F94EA2"/>
    <w:rsid w:val="00F94F00"/>
    <w:rsid w:val="00F94F62"/>
    <w:rsid w:val="00F94F6F"/>
    <w:rsid w:val="00F94FBE"/>
    <w:rsid w:val="00F951F5"/>
    <w:rsid w:val="00F9525B"/>
    <w:rsid w:val="00F9543B"/>
    <w:rsid w:val="00F95443"/>
    <w:rsid w:val="00F95445"/>
    <w:rsid w:val="00F95524"/>
    <w:rsid w:val="00F955EC"/>
    <w:rsid w:val="00F9586E"/>
    <w:rsid w:val="00F958C7"/>
    <w:rsid w:val="00F95926"/>
    <w:rsid w:val="00F959B9"/>
    <w:rsid w:val="00F95A3E"/>
    <w:rsid w:val="00F95B37"/>
    <w:rsid w:val="00F95BCD"/>
    <w:rsid w:val="00F95BE4"/>
    <w:rsid w:val="00F95CA2"/>
    <w:rsid w:val="00F95D34"/>
    <w:rsid w:val="00F95D94"/>
    <w:rsid w:val="00F95DE1"/>
    <w:rsid w:val="00F95E79"/>
    <w:rsid w:val="00F95F9D"/>
    <w:rsid w:val="00F95FD3"/>
    <w:rsid w:val="00F96003"/>
    <w:rsid w:val="00F96026"/>
    <w:rsid w:val="00F96054"/>
    <w:rsid w:val="00F960D0"/>
    <w:rsid w:val="00F960FC"/>
    <w:rsid w:val="00F962D4"/>
    <w:rsid w:val="00F96340"/>
    <w:rsid w:val="00F963B9"/>
    <w:rsid w:val="00F96451"/>
    <w:rsid w:val="00F9645F"/>
    <w:rsid w:val="00F965A0"/>
    <w:rsid w:val="00F96660"/>
    <w:rsid w:val="00F96668"/>
    <w:rsid w:val="00F9666B"/>
    <w:rsid w:val="00F967F9"/>
    <w:rsid w:val="00F96816"/>
    <w:rsid w:val="00F96885"/>
    <w:rsid w:val="00F9693B"/>
    <w:rsid w:val="00F96AB8"/>
    <w:rsid w:val="00F96B81"/>
    <w:rsid w:val="00F96BA4"/>
    <w:rsid w:val="00F96D42"/>
    <w:rsid w:val="00F96E02"/>
    <w:rsid w:val="00F96E21"/>
    <w:rsid w:val="00F96F0D"/>
    <w:rsid w:val="00F96F27"/>
    <w:rsid w:val="00F97090"/>
    <w:rsid w:val="00F97271"/>
    <w:rsid w:val="00F974E1"/>
    <w:rsid w:val="00F9756D"/>
    <w:rsid w:val="00F975E3"/>
    <w:rsid w:val="00F976EB"/>
    <w:rsid w:val="00F97765"/>
    <w:rsid w:val="00F9776A"/>
    <w:rsid w:val="00F97786"/>
    <w:rsid w:val="00F977C3"/>
    <w:rsid w:val="00F9783C"/>
    <w:rsid w:val="00F97841"/>
    <w:rsid w:val="00F9787B"/>
    <w:rsid w:val="00F9792E"/>
    <w:rsid w:val="00F9796A"/>
    <w:rsid w:val="00F979E6"/>
    <w:rsid w:val="00F97ABD"/>
    <w:rsid w:val="00F97B5F"/>
    <w:rsid w:val="00F97BD0"/>
    <w:rsid w:val="00F97CEB"/>
    <w:rsid w:val="00F97DC9"/>
    <w:rsid w:val="00FA0062"/>
    <w:rsid w:val="00FA018B"/>
    <w:rsid w:val="00FA01B7"/>
    <w:rsid w:val="00FA01C0"/>
    <w:rsid w:val="00FA029D"/>
    <w:rsid w:val="00FA02F4"/>
    <w:rsid w:val="00FA0300"/>
    <w:rsid w:val="00FA0427"/>
    <w:rsid w:val="00FA046A"/>
    <w:rsid w:val="00FA04CA"/>
    <w:rsid w:val="00FA0503"/>
    <w:rsid w:val="00FA0505"/>
    <w:rsid w:val="00FA054A"/>
    <w:rsid w:val="00FA05E2"/>
    <w:rsid w:val="00FA0602"/>
    <w:rsid w:val="00FA061F"/>
    <w:rsid w:val="00FA063A"/>
    <w:rsid w:val="00FA06C7"/>
    <w:rsid w:val="00FA0782"/>
    <w:rsid w:val="00FA07DE"/>
    <w:rsid w:val="00FA080D"/>
    <w:rsid w:val="00FA0894"/>
    <w:rsid w:val="00FA0927"/>
    <w:rsid w:val="00FA0A12"/>
    <w:rsid w:val="00FA0A32"/>
    <w:rsid w:val="00FA0A79"/>
    <w:rsid w:val="00FA0AA9"/>
    <w:rsid w:val="00FA0AAD"/>
    <w:rsid w:val="00FA0AF5"/>
    <w:rsid w:val="00FA0B1D"/>
    <w:rsid w:val="00FA0B52"/>
    <w:rsid w:val="00FA0EAF"/>
    <w:rsid w:val="00FA0F40"/>
    <w:rsid w:val="00FA0FAB"/>
    <w:rsid w:val="00FA1040"/>
    <w:rsid w:val="00FA106F"/>
    <w:rsid w:val="00FA10F3"/>
    <w:rsid w:val="00FA115C"/>
    <w:rsid w:val="00FA11E5"/>
    <w:rsid w:val="00FA12E8"/>
    <w:rsid w:val="00FA134F"/>
    <w:rsid w:val="00FA1382"/>
    <w:rsid w:val="00FA13FF"/>
    <w:rsid w:val="00FA14D9"/>
    <w:rsid w:val="00FA1593"/>
    <w:rsid w:val="00FA15A9"/>
    <w:rsid w:val="00FA1611"/>
    <w:rsid w:val="00FA165E"/>
    <w:rsid w:val="00FA1738"/>
    <w:rsid w:val="00FA17E7"/>
    <w:rsid w:val="00FA18AE"/>
    <w:rsid w:val="00FA1943"/>
    <w:rsid w:val="00FA1988"/>
    <w:rsid w:val="00FA1A96"/>
    <w:rsid w:val="00FA1D8E"/>
    <w:rsid w:val="00FA1E68"/>
    <w:rsid w:val="00FA1ED2"/>
    <w:rsid w:val="00FA1EDB"/>
    <w:rsid w:val="00FA1FD2"/>
    <w:rsid w:val="00FA1FFA"/>
    <w:rsid w:val="00FA2011"/>
    <w:rsid w:val="00FA203B"/>
    <w:rsid w:val="00FA2040"/>
    <w:rsid w:val="00FA20D0"/>
    <w:rsid w:val="00FA218D"/>
    <w:rsid w:val="00FA224D"/>
    <w:rsid w:val="00FA224E"/>
    <w:rsid w:val="00FA226A"/>
    <w:rsid w:val="00FA2279"/>
    <w:rsid w:val="00FA2292"/>
    <w:rsid w:val="00FA22C9"/>
    <w:rsid w:val="00FA2362"/>
    <w:rsid w:val="00FA2504"/>
    <w:rsid w:val="00FA258F"/>
    <w:rsid w:val="00FA2770"/>
    <w:rsid w:val="00FA27D2"/>
    <w:rsid w:val="00FA27D9"/>
    <w:rsid w:val="00FA281D"/>
    <w:rsid w:val="00FA28F1"/>
    <w:rsid w:val="00FA2AAD"/>
    <w:rsid w:val="00FA2BA0"/>
    <w:rsid w:val="00FA2C3B"/>
    <w:rsid w:val="00FA2C42"/>
    <w:rsid w:val="00FA2CF8"/>
    <w:rsid w:val="00FA2D4C"/>
    <w:rsid w:val="00FA2E63"/>
    <w:rsid w:val="00FA2F1D"/>
    <w:rsid w:val="00FA2F31"/>
    <w:rsid w:val="00FA2F9C"/>
    <w:rsid w:val="00FA307F"/>
    <w:rsid w:val="00FA30BD"/>
    <w:rsid w:val="00FA3135"/>
    <w:rsid w:val="00FA3166"/>
    <w:rsid w:val="00FA31EC"/>
    <w:rsid w:val="00FA327C"/>
    <w:rsid w:val="00FA32F6"/>
    <w:rsid w:val="00FA33C6"/>
    <w:rsid w:val="00FA3454"/>
    <w:rsid w:val="00FA34A1"/>
    <w:rsid w:val="00FA3503"/>
    <w:rsid w:val="00FA3568"/>
    <w:rsid w:val="00FA3631"/>
    <w:rsid w:val="00FA36DB"/>
    <w:rsid w:val="00FA372A"/>
    <w:rsid w:val="00FA3794"/>
    <w:rsid w:val="00FA3821"/>
    <w:rsid w:val="00FA3830"/>
    <w:rsid w:val="00FA38C8"/>
    <w:rsid w:val="00FA39A3"/>
    <w:rsid w:val="00FA3A03"/>
    <w:rsid w:val="00FA3A0F"/>
    <w:rsid w:val="00FA3A6D"/>
    <w:rsid w:val="00FA3A7C"/>
    <w:rsid w:val="00FA3A7E"/>
    <w:rsid w:val="00FA3AB8"/>
    <w:rsid w:val="00FA3BA4"/>
    <w:rsid w:val="00FA3CBC"/>
    <w:rsid w:val="00FA3D41"/>
    <w:rsid w:val="00FA3D43"/>
    <w:rsid w:val="00FA3DCA"/>
    <w:rsid w:val="00FA3EB8"/>
    <w:rsid w:val="00FA3EE4"/>
    <w:rsid w:val="00FA4069"/>
    <w:rsid w:val="00FA407A"/>
    <w:rsid w:val="00FA4095"/>
    <w:rsid w:val="00FA4313"/>
    <w:rsid w:val="00FA43A3"/>
    <w:rsid w:val="00FA43E2"/>
    <w:rsid w:val="00FA442B"/>
    <w:rsid w:val="00FA4495"/>
    <w:rsid w:val="00FA4687"/>
    <w:rsid w:val="00FA46DB"/>
    <w:rsid w:val="00FA48A8"/>
    <w:rsid w:val="00FA4948"/>
    <w:rsid w:val="00FA4986"/>
    <w:rsid w:val="00FA4AA5"/>
    <w:rsid w:val="00FA4B37"/>
    <w:rsid w:val="00FA4BDC"/>
    <w:rsid w:val="00FA4C56"/>
    <w:rsid w:val="00FA4CF1"/>
    <w:rsid w:val="00FA4E35"/>
    <w:rsid w:val="00FA4E8C"/>
    <w:rsid w:val="00FA4ED4"/>
    <w:rsid w:val="00FA4F15"/>
    <w:rsid w:val="00FA4F39"/>
    <w:rsid w:val="00FA4FFC"/>
    <w:rsid w:val="00FA5026"/>
    <w:rsid w:val="00FA502A"/>
    <w:rsid w:val="00FA5046"/>
    <w:rsid w:val="00FA5139"/>
    <w:rsid w:val="00FA5166"/>
    <w:rsid w:val="00FA520A"/>
    <w:rsid w:val="00FA5289"/>
    <w:rsid w:val="00FA5310"/>
    <w:rsid w:val="00FA53B0"/>
    <w:rsid w:val="00FA5423"/>
    <w:rsid w:val="00FA55CF"/>
    <w:rsid w:val="00FA5651"/>
    <w:rsid w:val="00FA5697"/>
    <w:rsid w:val="00FA569F"/>
    <w:rsid w:val="00FA56DD"/>
    <w:rsid w:val="00FA5716"/>
    <w:rsid w:val="00FA571D"/>
    <w:rsid w:val="00FA5781"/>
    <w:rsid w:val="00FA57A7"/>
    <w:rsid w:val="00FA57AC"/>
    <w:rsid w:val="00FA57F0"/>
    <w:rsid w:val="00FA57F4"/>
    <w:rsid w:val="00FA5A4D"/>
    <w:rsid w:val="00FA5AC2"/>
    <w:rsid w:val="00FA5C2C"/>
    <w:rsid w:val="00FA5C2E"/>
    <w:rsid w:val="00FA5CA7"/>
    <w:rsid w:val="00FA5CD9"/>
    <w:rsid w:val="00FA5DF4"/>
    <w:rsid w:val="00FA5F16"/>
    <w:rsid w:val="00FA5F19"/>
    <w:rsid w:val="00FA5F2C"/>
    <w:rsid w:val="00FA5F39"/>
    <w:rsid w:val="00FA5F43"/>
    <w:rsid w:val="00FA5F88"/>
    <w:rsid w:val="00FA60A1"/>
    <w:rsid w:val="00FA6139"/>
    <w:rsid w:val="00FA61FC"/>
    <w:rsid w:val="00FA62EB"/>
    <w:rsid w:val="00FA643D"/>
    <w:rsid w:val="00FA65A7"/>
    <w:rsid w:val="00FA6662"/>
    <w:rsid w:val="00FA6687"/>
    <w:rsid w:val="00FA66EB"/>
    <w:rsid w:val="00FA6716"/>
    <w:rsid w:val="00FA675E"/>
    <w:rsid w:val="00FA6778"/>
    <w:rsid w:val="00FA6837"/>
    <w:rsid w:val="00FA686F"/>
    <w:rsid w:val="00FA6893"/>
    <w:rsid w:val="00FA6946"/>
    <w:rsid w:val="00FA6968"/>
    <w:rsid w:val="00FA69F1"/>
    <w:rsid w:val="00FA6B0A"/>
    <w:rsid w:val="00FA6BA8"/>
    <w:rsid w:val="00FA6BDE"/>
    <w:rsid w:val="00FA6C0F"/>
    <w:rsid w:val="00FA6CCE"/>
    <w:rsid w:val="00FA6CFF"/>
    <w:rsid w:val="00FA6F33"/>
    <w:rsid w:val="00FA6F7B"/>
    <w:rsid w:val="00FA6FF6"/>
    <w:rsid w:val="00FA70C4"/>
    <w:rsid w:val="00FA71D7"/>
    <w:rsid w:val="00FA7351"/>
    <w:rsid w:val="00FA739A"/>
    <w:rsid w:val="00FA739F"/>
    <w:rsid w:val="00FA73B9"/>
    <w:rsid w:val="00FA73D1"/>
    <w:rsid w:val="00FA73E2"/>
    <w:rsid w:val="00FA7400"/>
    <w:rsid w:val="00FA75E3"/>
    <w:rsid w:val="00FA7702"/>
    <w:rsid w:val="00FA771B"/>
    <w:rsid w:val="00FA774D"/>
    <w:rsid w:val="00FA788B"/>
    <w:rsid w:val="00FA7966"/>
    <w:rsid w:val="00FA79D2"/>
    <w:rsid w:val="00FA7A30"/>
    <w:rsid w:val="00FA7AAC"/>
    <w:rsid w:val="00FA7AD7"/>
    <w:rsid w:val="00FA7ADB"/>
    <w:rsid w:val="00FA7B30"/>
    <w:rsid w:val="00FA7B90"/>
    <w:rsid w:val="00FA7BBC"/>
    <w:rsid w:val="00FA7BF4"/>
    <w:rsid w:val="00FA7DBE"/>
    <w:rsid w:val="00FA7E80"/>
    <w:rsid w:val="00FA7EF5"/>
    <w:rsid w:val="00FA7F0F"/>
    <w:rsid w:val="00FA7F42"/>
    <w:rsid w:val="00FA7F6D"/>
    <w:rsid w:val="00FA7F7A"/>
    <w:rsid w:val="00FA7F91"/>
    <w:rsid w:val="00FB005A"/>
    <w:rsid w:val="00FB0066"/>
    <w:rsid w:val="00FB00B3"/>
    <w:rsid w:val="00FB0118"/>
    <w:rsid w:val="00FB01F7"/>
    <w:rsid w:val="00FB025D"/>
    <w:rsid w:val="00FB0394"/>
    <w:rsid w:val="00FB03A3"/>
    <w:rsid w:val="00FB03BE"/>
    <w:rsid w:val="00FB03D4"/>
    <w:rsid w:val="00FB0485"/>
    <w:rsid w:val="00FB048D"/>
    <w:rsid w:val="00FB054D"/>
    <w:rsid w:val="00FB057B"/>
    <w:rsid w:val="00FB05BA"/>
    <w:rsid w:val="00FB05C5"/>
    <w:rsid w:val="00FB0615"/>
    <w:rsid w:val="00FB061F"/>
    <w:rsid w:val="00FB08C1"/>
    <w:rsid w:val="00FB08E0"/>
    <w:rsid w:val="00FB08F6"/>
    <w:rsid w:val="00FB0912"/>
    <w:rsid w:val="00FB0979"/>
    <w:rsid w:val="00FB09AE"/>
    <w:rsid w:val="00FB0A12"/>
    <w:rsid w:val="00FB0A4E"/>
    <w:rsid w:val="00FB0B6B"/>
    <w:rsid w:val="00FB0B8F"/>
    <w:rsid w:val="00FB0BD6"/>
    <w:rsid w:val="00FB0C83"/>
    <w:rsid w:val="00FB0D55"/>
    <w:rsid w:val="00FB0DD6"/>
    <w:rsid w:val="00FB0DE3"/>
    <w:rsid w:val="00FB0E21"/>
    <w:rsid w:val="00FB0E43"/>
    <w:rsid w:val="00FB0F84"/>
    <w:rsid w:val="00FB10BA"/>
    <w:rsid w:val="00FB1117"/>
    <w:rsid w:val="00FB1168"/>
    <w:rsid w:val="00FB1270"/>
    <w:rsid w:val="00FB1338"/>
    <w:rsid w:val="00FB1473"/>
    <w:rsid w:val="00FB14B6"/>
    <w:rsid w:val="00FB14F9"/>
    <w:rsid w:val="00FB150B"/>
    <w:rsid w:val="00FB15A5"/>
    <w:rsid w:val="00FB15D4"/>
    <w:rsid w:val="00FB168D"/>
    <w:rsid w:val="00FB1806"/>
    <w:rsid w:val="00FB18D4"/>
    <w:rsid w:val="00FB1902"/>
    <w:rsid w:val="00FB1926"/>
    <w:rsid w:val="00FB1971"/>
    <w:rsid w:val="00FB19E7"/>
    <w:rsid w:val="00FB1B75"/>
    <w:rsid w:val="00FB1B99"/>
    <w:rsid w:val="00FB1D10"/>
    <w:rsid w:val="00FB1DC2"/>
    <w:rsid w:val="00FB1DF7"/>
    <w:rsid w:val="00FB1F16"/>
    <w:rsid w:val="00FB1FB2"/>
    <w:rsid w:val="00FB20A9"/>
    <w:rsid w:val="00FB2128"/>
    <w:rsid w:val="00FB215B"/>
    <w:rsid w:val="00FB21BF"/>
    <w:rsid w:val="00FB228D"/>
    <w:rsid w:val="00FB2310"/>
    <w:rsid w:val="00FB2325"/>
    <w:rsid w:val="00FB236E"/>
    <w:rsid w:val="00FB23D0"/>
    <w:rsid w:val="00FB2403"/>
    <w:rsid w:val="00FB2423"/>
    <w:rsid w:val="00FB24A8"/>
    <w:rsid w:val="00FB262D"/>
    <w:rsid w:val="00FB27B9"/>
    <w:rsid w:val="00FB28F5"/>
    <w:rsid w:val="00FB2A54"/>
    <w:rsid w:val="00FB2A62"/>
    <w:rsid w:val="00FB2C06"/>
    <w:rsid w:val="00FB2D6E"/>
    <w:rsid w:val="00FB2D7A"/>
    <w:rsid w:val="00FB2EB0"/>
    <w:rsid w:val="00FB2EBD"/>
    <w:rsid w:val="00FB2F97"/>
    <w:rsid w:val="00FB309D"/>
    <w:rsid w:val="00FB30F1"/>
    <w:rsid w:val="00FB3211"/>
    <w:rsid w:val="00FB3294"/>
    <w:rsid w:val="00FB32A8"/>
    <w:rsid w:val="00FB32DB"/>
    <w:rsid w:val="00FB3525"/>
    <w:rsid w:val="00FB353D"/>
    <w:rsid w:val="00FB354B"/>
    <w:rsid w:val="00FB35D3"/>
    <w:rsid w:val="00FB35E9"/>
    <w:rsid w:val="00FB376F"/>
    <w:rsid w:val="00FB388D"/>
    <w:rsid w:val="00FB38AF"/>
    <w:rsid w:val="00FB3A12"/>
    <w:rsid w:val="00FB3A65"/>
    <w:rsid w:val="00FB3B1D"/>
    <w:rsid w:val="00FB3B24"/>
    <w:rsid w:val="00FB3B39"/>
    <w:rsid w:val="00FB3D41"/>
    <w:rsid w:val="00FB3DC8"/>
    <w:rsid w:val="00FB3F5F"/>
    <w:rsid w:val="00FB3F99"/>
    <w:rsid w:val="00FB404D"/>
    <w:rsid w:val="00FB40A2"/>
    <w:rsid w:val="00FB40A9"/>
    <w:rsid w:val="00FB40CA"/>
    <w:rsid w:val="00FB4131"/>
    <w:rsid w:val="00FB41D4"/>
    <w:rsid w:val="00FB4267"/>
    <w:rsid w:val="00FB430E"/>
    <w:rsid w:val="00FB44CE"/>
    <w:rsid w:val="00FB45F6"/>
    <w:rsid w:val="00FB469F"/>
    <w:rsid w:val="00FB46EE"/>
    <w:rsid w:val="00FB482E"/>
    <w:rsid w:val="00FB4A81"/>
    <w:rsid w:val="00FB4AD0"/>
    <w:rsid w:val="00FB4B5B"/>
    <w:rsid w:val="00FB4BAA"/>
    <w:rsid w:val="00FB4C01"/>
    <w:rsid w:val="00FB4D0E"/>
    <w:rsid w:val="00FB4DC1"/>
    <w:rsid w:val="00FB4DCC"/>
    <w:rsid w:val="00FB4EF6"/>
    <w:rsid w:val="00FB4FC8"/>
    <w:rsid w:val="00FB4FF4"/>
    <w:rsid w:val="00FB502F"/>
    <w:rsid w:val="00FB5183"/>
    <w:rsid w:val="00FB51E5"/>
    <w:rsid w:val="00FB52E9"/>
    <w:rsid w:val="00FB5329"/>
    <w:rsid w:val="00FB53AB"/>
    <w:rsid w:val="00FB554A"/>
    <w:rsid w:val="00FB55A2"/>
    <w:rsid w:val="00FB55DC"/>
    <w:rsid w:val="00FB55FD"/>
    <w:rsid w:val="00FB5663"/>
    <w:rsid w:val="00FB56C4"/>
    <w:rsid w:val="00FB5735"/>
    <w:rsid w:val="00FB5771"/>
    <w:rsid w:val="00FB57A7"/>
    <w:rsid w:val="00FB5896"/>
    <w:rsid w:val="00FB5A58"/>
    <w:rsid w:val="00FB5AB6"/>
    <w:rsid w:val="00FB5AEE"/>
    <w:rsid w:val="00FB5B57"/>
    <w:rsid w:val="00FB5C76"/>
    <w:rsid w:val="00FB5E5F"/>
    <w:rsid w:val="00FB5F5F"/>
    <w:rsid w:val="00FB5F93"/>
    <w:rsid w:val="00FB5FB6"/>
    <w:rsid w:val="00FB6041"/>
    <w:rsid w:val="00FB6112"/>
    <w:rsid w:val="00FB61D9"/>
    <w:rsid w:val="00FB6377"/>
    <w:rsid w:val="00FB63E7"/>
    <w:rsid w:val="00FB63F7"/>
    <w:rsid w:val="00FB6583"/>
    <w:rsid w:val="00FB6638"/>
    <w:rsid w:val="00FB674D"/>
    <w:rsid w:val="00FB6785"/>
    <w:rsid w:val="00FB67D8"/>
    <w:rsid w:val="00FB684E"/>
    <w:rsid w:val="00FB686B"/>
    <w:rsid w:val="00FB68AA"/>
    <w:rsid w:val="00FB68F4"/>
    <w:rsid w:val="00FB6926"/>
    <w:rsid w:val="00FB6983"/>
    <w:rsid w:val="00FB6A4A"/>
    <w:rsid w:val="00FB6A5C"/>
    <w:rsid w:val="00FB6AA3"/>
    <w:rsid w:val="00FB6B68"/>
    <w:rsid w:val="00FB6BF2"/>
    <w:rsid w:val="00FB6C70"/>
    <w:rsid w:val="00FB6CA4"/>
    <w:rsid w:val="00FB6CDD"/>
    <w:rsid w:val="00FB6CF4"/>
    <w:rsid w:val="00FB6D3C"/>
    <w:rsid w:val="00FB6D5A"/>
    <w:rsid w:val="00FB6D76"/>
    <w:rsid w:val="00FB6E3B"/>
    <w:rsid w:val="00FB6F56"/>
    <w:rsid w:val="00FB7167"/>
    <w:rsid w:val="00FB71F6"/>
    <w:rsid w:val="00FB723C"/>
    <w:rsid w:val="00FB7339"/>
    <w:rsid w:val="00FB7372"/>
    <w:rsid w:val="00FB74A8"/>
    <w:rsid w:val="00FB74EA"/>
    <w:rsid w:val="00FB76DD"/>
    <w:rsid w:val="00FB77E6"/>
    <w:rsid w:val="00FB785D"/>
    <w:rsid w:val="00FB7946"/>
    <w:rsid w:val="00FB7963"/>
    <w:rsid w:val="00FB7AF6"/>
    <w:rsid w:val="00FB7B48"/>
    <w:rsid w:val="00FB7B91"/>
    <w:rsid w:val="00FB7CF0"/>
    <w:rsid w:val="00FB7D7B"/>
    <w:rsid w:val="00FB7DC4"/>
    <w:rsid w:val="00FB7DD4"/>
    <w:rsid w:val="00FB7F01"/>
    <w:rsid w:val="00FB7F1A"/>
    <w:rsid w:val="00FB7F36"/>
    <w:rsid w:val="00FB7F59"/>
    <w:rsid w:val="00FB7F94"/>
    <w:rsid w:val="00FC00A5"/>
    <w:rsid w:val="00FC0126"/>
    <w:rsid w:val="00FC02A7"/>
    <w:rsid w:val="00FC02C8"/>
    <w:rsid w:val="00FC032B"/>
    <w:rsid w:val="00FC0369"/>
    <w:rsid w:val="00FC040F"/>
    <w:rsid w:val="00FC04FB"/>
    <w:rsid w:val="00FC0557"/>
    <w:rsid w:val="00FC05F7"/>
    <w:rsid w:val="00FC0650"/>
    <w:rsid w:val="00FC069F"/>
    <w:rsid w:val="00FC071B"/>
    <w:rsid w:val="00FC071C"/>
    <w:rsid w:val="00FC085B"/>
    <w:rsid w:val="00FC0932"/>
    <w:rsid w:val="00FC0943"/>
    <w:rsid w:val="00FC0969"/>
    <w:rsid w:val="00FC09EB"/>
    <w:rsid w:val="00FC0A0C"/>
    <w:rsid w:val="00FC0A21"/>
    <w:rsid w:val="00FC0A57"/>
    <w:rsid w:val="00FC0AAE"/>
    <w:rsid w:val="00FC0B13"/>
    <w:rsid w:val="00FC0C8F"/>
    <w:rsid w:val="00FC0D4A"/>
    <w:rsid w:val="00FC0DAB"/>
    <w:rsid w:val="00FC0DF7"/>
    <w:rsid w:val="00FC0EF2"/>
    <w:rsid w:val="00FC0F1B"/>
    <w:rsid w:val="00FC0F8E"/>
    <w:rsid w:val="00FC0FBF"/>
    <w:rsid w:val="00FC0FDA"/>
    <w:rsid w:val="00FC101E"/>
    <w:rsid w:val="00FC1021"/>
    <w:rsid w:val="00FC1184"/>
    <w:rsid w:val="00FC11DD"/>
    <w:rsid w:val="00FC12D0"/>
    <w:rsid w:val="00FC139D"/>
    <w:rsid w:val="00FC142A"/>
    <w:rsid w:val="00FC1492"/>
    <w:rsid w:val="00FC1496"/>
    <w:rsid w:val="00FC1575"/>
    <w:rsid w:val="00FC1587"/>
    <w:rsid w:val="00FC15DD"/>
    <w:rsid w:val="00FC1689"/>
    <w:rsid w:val="00FC16A1"/>
    <w:rsid w:val="00FC16DB"/>
    <w:rsid w:val="00FC175A"/>
    <w:rsid w:val="00FC178B"/>
    <w:rsid w:val="00FC17A2"/>
    <w:rsid w:val="00FC186F"/>
    <w:rsid w:val="00FC18B2"/>
    <w:rsid w:val="00FC1962"/>
    <w:rsid w:val="00FC1A01"/>
    <w:rsid w:val="00FC1AB4"/>
    <w:rsid w:val="00FC1AC4"/>
    <w:rsid w:val="00FC1CDB"/>
    <w:rsid w:val="00FC1D72"/>
    <w:rsid w:val="00FC1DB1"/>
    <w:rsid w:val="00FC1E44"/>
    <w:rsid w:val="00FC1E79"/>
    <w:rsid w:val="00FC1E9C"/>
    <w:rsid w:val="00FC1EE8"/>
    <w:rsid w:val="00FC1F45"/>
    <w:rsid w:val="00FC1F87"/>
    <w:rsid w:val="00FC1FED"/>
    <w:rsid w:val="00FC200F"/>
    <w:rsid w:val="00FC2132"/>
    <w:rsid w:val="00FC21A9"/>
    <w:rsid w:val="00FC2355"/>
    <w:rsid w:val="00FC24B8"/>
    <w:rsid w:val="00FC24BE"/>
    <w:rsid w:val="00FC24DA"/>
    <w:rsid w:val="00FC2683"/>
    <w:rsid w:val="00FC26B3"/>
    <w:rsid w:val="00FC26D7"/>
    <w:rsid w:val="00FC2704"/>
    <w:rsid w:val="00FC273A"/>
    <w:rsid w:val="00FC281F"/>
    <w:rsid w:val="00FC2903"/>
    <w:rsid w:val="00FC29B9"/>
    <w:rsid w:val="00FC2A34"/>
    <w:rsid w:val="00FC2B06"/>
    <w:rsid w:val="00FC2B96"/>
    <w:rsid w:val="00FC2BD1"/>
    <w:rsid w:val="00FC2D56"/>
    <w:rsid w:val="00FC2DCC"/>
    <w:rsid w:val="00FC2F49"/>
    <w:rsid w:val="00FC303D"/>
    <w:rsid w:val="00FC304F"/>
    <w:rsid w:val="00FC309B"/>
    <w:rsid w:val="00FC3111"/>
    <w:rsid w:val="00FC311F"/>
    <w:rsid w:val="00FC3146"/>
    <w:rsid w:val="00FC3176"/>
    <w:rsid w:val="00FC3297"/>
    <w:rsid w:val="00FC34F6"/>
    <w:rsid w:val="00FC3508"/>
    <w:rsid w:val="00FC3550"/>
    <w:rsid w:val="00FC359F"/>
    <w:rsid w:val="00FC3639"/>
    <w:rsid w:val="00FC363F"/>
    <w:rsid w:val="00FC364A"/>
    <w:rsid w:val="00FC3657"/>
    <w:rsid w:val="00FC3667"/>
    <w:rsid w:val="00FC372C"/>
    <w:rsid w:val="00FC37E3"/>
    <w:rsid w:val="00FC3808"/>
    <w:rsid w:val="00FC3957"/>
    <w:rsid w:val="00FC3984"/>
    <w:rsid w:val="00FC39C2"/>
    <w:rsid w:val="00FC3A23"/>
    <w:rsid w:val="00FC3A50"/>
    <w:rsid w:val="00FC3ACB"/>
    <w:rsid w:val="00FC3B8F"/>
    <w:rsid w:val="00FC3B95"/>
    <w:rsid w:val="00FC3BCC"/>
    <w:rsid w:val="00FC3C87"/>
    <w:rsid w:val="00FC3D34"/>
    <w:rsid w:val="00FC3D96"/>
    <w:rsid w:val="00FC3EC8"/>
    <w:rsid w:val="00FC3F59"/>
    <w:rsid w:val="00FC3FB2"/>
    <w:rsid w:val="00FC40D0"/>
    <w:rsid w:val="00FC4173"/>
    <w:rsid w:val="00FC42BB"/>
    <w:rsid w:val="00FC4376"/>
    <w:rsid w:val="00FC448E"/>
    <w:rsid w:val="00FC4556"/>
    <w:rsid w:val="00FC45ED"/>
    <w:rsid w:val="00FC462C"/>
    <w:rsid w:val="00FC4695"/>
    <w:rsid w:val="00FC46D8"/>
    <w:rsid w:val="00FC4726"/>
    <w:rsid w:val="00FC47BA"/>
    <w:rsid w:val="00FC47DB"/>
    <w:rsid w:val="00FC4871"/>
    <w:rsid w:val="00FC48B8"/>
    <w:rsid w:val="00FC4986"/>
    <w:rsid w:val="00FC49E8"/>
    <w:rsid w:val="00FC4A39"/>
    <w:rsid w:val="00FC4B03"/>
    <w:rsid w:val="00FC4B2F"/>
    <w:rsid w:val="00FC4C4C"/>
    <w:rsid w:val="00FC4CEF"/>
    <w:rsid w:val="00FC4DFB"/>
    <w:rsid w:val="00FC4E36"/>
    <w:rsid w:val="00FC4E8D"/>
    <w:rsid w:val="00FC4F37"/>
    <w:rsid w:val="00FC4F3F"/>
    <w:rsid w:val="00FC4F44"/>
    <w:rsid w:val="00FC503D"/>
    <w:rsid w:val="00FC5217"/>
    <w:rsid w:val="00FC52AE"/>
    <w:rsid w:val="00FC52E7"/>
    <w:rsid w:val="00FC5492"/>
    <w:rsid w:val="00FC54E2"/>
    <w:rsid w:val="00FC5550"/>
    <w:rsid w:val="00FC5576"/>
    <w:rsid w:val="00FC563B"/>
    <w:rsid w:val="00FC56C3"/>
    <w:rsid w:val="00FC56E7"/>
    <w:rsid w:val="00FC576E"/>
    <w:rsid w:val="00FC578C"/>
    <w:rsid w:val="00FC580A"/>
    <w:rsid w:val="00FC58D0"/>
    <w:rsid w:val="00FC5919"/>
    <w:rsid w:val="00FC5AC1"/>
    <w:rsid w:val="00FC5B91"/>
    <w:rsid w:val="00FC5CCD"/>
    <w:rsid w:val="00FC5D18"/>
    <w:rsid w:val="00FC5DCB"/>
    <w:rsid w:val="00FC5E99"/>
    <w:rsid w:val="00FC5EBA"/>
    <w:rsid w:val="00FC5EC6"/>
    <w:rsid w:val="00FC5FF0"/>
    <w:rsid w:val="00FC611E"/>
    <w:rsid w:val="00FC6221"/>
    <w:rsid w:val="00FC6271"/>
    <w:rsid w:val="00FC628F"/>
    <w:rsid w:val="00FC6344"/>
    <w:rsid w:val="00FC63CD"/>
    <w:rsid w:val="00FC63F3"/>
    <w:rsid w:val="00FC6454"/>
    <w:rsid w:val="00FC64BB"/>
    <w:rsid w:val="00FC64E6"/>
    <w:rsid w:val="00FC6563"/>
    <w:rsid w:val="00FC65DA"/>
    <w:rsid w:val="00FC665D"/>
    <w:rsid w:val="00FC66D0"/>
    <w:rsid w:val="00FC67CE"/>
    <w:rsid w:val="00FC6899"/>
    <w:rsid w:val="00FC69F1"/>
    <w:rsid w:val="00FC69F9"/>
    <w:rsid w:val="00FC6AC1"/>
    <w:rsid w:val="00FC6D65"/>
    <w:rsid w:val="00FC6D7A"/>
    <w:rsid w:val="00FC6D7D"/>
    <w:rsid w:val="00FC6EA5"/>
    <w:rsid w:val="00FC6ED0"/>
    <w:rsid w:val="00FC718B"/>
    <w:rsid w:val="00FC7196"/>
    <w:rsid w:val="00FC71DF"/>
    <w:rsid w:val="00FC71E2"/>
    <w:rsid w:val="00FC7231"/>
    <w:rsid w:val="00FC72D1"/>
    <w:rsid w:val="00FC72FE"/>
    <w:rsid w:val="00FC7357"/>
    <w:rsid w:val="00FC73F0"/>
    <w:rsid w:val="00FC7423"/>
    <w:rsid w:val="00FC74E2"/>
    <w:rsid w:val="00FC74E3"/>
    <w:rsid w:val="00FC756D"/>
    <w:rsid w:val="00FC75A3"/>
    <w:rsid w:val="00FC75ED"/>
    <w:rsid w:val="00FC7657"/>
    <w:rsid w:val="00FC76CF"/>
    <w:rsid w:val="00FC76F6"/>
    <w:rsid w:val="00FC77A9"/>
    <w:rsid w:val="00FC7842"/>
    <w:rsid w:val="00FC7910"/>
    <w:rsid w:val="00FC7947"/>
    <w:rsid w:val="00FC7AB5"/>
    <w:rsid w:val="00FC7AD0"/>
    <w:rsid w:val="00FC7AE3"/>
    <w:rsid w:val="00FC7B49"/>
    <w:rsid w:val="00FC7B8C"/>
    <w:rsid w:val="00FC7C3C"/>
    <w:rsid w:val="00FC7DDE"/>
    <w:rsid w:val="00FC7EAC"/>
    <w:rsid w:val="00FC7EDA"/>
    <w:rsid w:val="00FC7F20"/>
    <w:rsid w:val="00FC7F6B"/>
    <w:rsid w:val="00FC7FDB"/>
    <w:rsid w:val="00FD00DA"/>
    <w:rsid w:val="00FD010D"/>
    <w:rsid w:val="00FD01B6"/>
    <w:rsid w:val="00FD01E5"/>
    <w:rsid w:val="00FD021C"/>
    <w:rsid w:val="00FD0296"/>
    <w:rsid w:val="00FD0347"/>
    <w:rsid w:val="00FD0352"/>
    <w:rsid w:val="00FD039C"/>
    <w:rsid w:val="00FD0403"/>
    <w:rsid w:val="00FD042F"/>
    <w:rsid w:val="00FD0619"/>
    <w:rsid w:val="00FD07E3"/>
    <w:rsid w:val="00FD07E4"/>
    <w:rsid w:val="00FD0890"/>
    <w:rsid w:val="00FD08C9"/>
    <w:rsid w:val="00FD0948"/>
    <w:rsid w:val="00FD0A35"/>
    <w:rsid w:val="00FD0A5E"/>
    <w:rsid w:val="00FD0B64"/>
    <w:rsid w:val="00FD0BE0"/>
    <w:rsid w:val="00FD0C98"/>
    <w:rsid w:val="00FD0CC0"/>
    <w:rsid w:val="00FD0CCE"/>
    <w:rsid w:val="00FD0CD8"/>
    <w:rsid w:val="00FD0CFA"/>
    <w:rsid w:val="00FD0D80"/>
    <w:rsid w:val="00FD0DED"/>
    <w:rsid w:val="00FD0E36"/>
    <w:rsid w:val="00FD0E4A"/>
    <w:rsid w:val="00FD0F46"/>
    <w:rsid w:val="00FD0F79"/>
    <w:rsid w:val="00FD109F"/>
    <w:rsid w:val="00FD10FC"/>
    <w:rsid w:val="00FD11A0"/>
    <w:rsid w:val="00FD11AE"/>
    <w:rsid w:val="00FD11F5"/>
    <w:rsid w:val="00FD1245"/>
    <w:rsid w:val="00FD1314"/>
    <w:rsid w:val="00FD136B"/>
    <w:rsid w:val="00FD141C"/>
    <w:rsid w:val="00FD1583"/>
    <w:rsid w:val="00FD161B"/>
    <w:rsid w:val="00FD1662"/>
    <w:rsid w:val="00FD1760"/>
    <w:rsid w:val="00FD1763"/>
    <w:rsid w:val="00FD17B2"/>
    <w:rsid w:val="00FD17BA"/>
    <w:rsid w:val="00FD18D7"/>
    <w:rsid w:val="00FD18F3"/>
    <w:rsid w:val="00FD190E"/>
    <w:rsid w:val="00FD190F"/>
    <w:rsid w:val="00FD197C"/>
    <w:rsid w:val="00FD1D6F"/>
    <w:rsid w:val="00FD1DAF"/>
    <w:rsid w:val="00FD1E18"/>
    <w:rsid w:val="00FD1E96"/>
    <w:rsid w:val="00FD2037"/>
    <w:rsid w:val="00FD206E"/>
    <w:rsid w:val="00FD2093"/>
    <w:rsid w:val="00FD20A8"/>
    <w:rsid w:val="00FD213F"/>
    <w:rsid w:val="00FD2163"/>
    <w:rsid w:val="00FD2169"/>
    <w:rsid w:val="00FD2218"/>
    <w:rsid w:val="00FD2252"/>
    <w:rsid w:val="00FD2409"/>
    <w:rsid w:val="00FD2457"/>
    <w:rsid w:val="00FD24A3"/>
    <w:rsid w:val="00FD24CB"/>
    <w:rsid w:val="00FD252A"/>
    <w:rsid w:val="00FD2579"/>
    <w:rsid w:val="00FD25E4"/>
    <w:rsid w:val="00FD2657"/>
    <w:rsid w:val="00FD2671"/>
    <w:rsid w:val="00FD26C4"/>
    <w:rsid w:val="00FD26FB"/>
    <w:rsid w:val="00FD27B4"/>
    <w:rsid w:val="00FD289D"/>
    <w:rsid w:val="00FD28B2"/>
    <w:rsid w:val="00FD29AE"/>
    <w:rsid w:val="00FD2ACB"/>
    <w:rsid w:val="00FD2CE7"/>
    <w:rsid w:val="00FD2E73"/>
    <w:rsid w:val="00FD2EA7"/>
    <w:rsid w:val="00FD2F86"/>
    <w:rsid w:val="00FD3057"/>
    <w:rsid w:val="00FD315D"/>
    <w:rsid w:val="00FD3197"/>
    <w:rsid w:val="00FD31BD"/>
    <w:rsid w:val="00FD31E3"/>
    <w:rsid w:val="00FD321A"/>
    <w:rsid w:val="00FD3226"/>
    <w:rsid w:val="00FD323C"/>
    <w:rsid w:val="00FD3270"/>
    <w:rsid w:val="00FD32D1"/>
    <w:rsid w:val="00FD32E4"/>
    <w:rsid w:val="00FD338A"/>
    <w:rsid w:val="00FD339B"/>
    <w:rsid w:val="00FD34A3"/>
    <w:rsid w:val="00FD34F3"/>
    <w:rsid w:val="00FD36B7"/>
    <w:rsid w:val="00FD3719"/>
    <w:rsid w:val="00FD37C6"/>
    <w:rsid w:val="00FD38A3"/>
    <w:rsid w:val="00FD38F5"/>
    <w:rsid w:val="00FD3924"/>
    <w:rsid w:val="00FD3B12"/>
    <w:rsid w:val="00FD3B49"/>
    <w:rsid w:val="00FD3B5D"/>
    <w:rsid w:val="00FD3B94"/>
    <w:rsid w:val="00FD3BC6"/>
    <w:rsid w:val="00FD3BE5"/>
    <w:rsid w:val="00FD3BF0"/>
    <w:rsid w:val="00FD3C84"/>
    <w:rsid w:val="00FD3D45"/>
    <w:rsid w:val="00FD3DB4"/>
    <w:rsid w:val="00FD3E09"/>
    <w:rsid w:val="00FD3E37"/>
    <w:rsid w:val="00FD3E58"/>
    <w:rsid w:val="00FD3F46"/>
    <w:rsid w:val="00FD407A"/>
    <w:rsid w:val="00FD407C"/>
    <w:rsid w:val="00FD40F0"/>
    <w:rsid w:val="00FD410C"/>
    <w:rsid w:val="00FD4296"/>
    <w:rsid w:val="00FD4436"/>
    <w:rsid w:val="00FD449F"/>
    <w:rsid w:val="00FD47F1"/>
    <w:rsid w:val="00FD4919"/>
    <w:rsid w:val="00FD4923"/>
    <w:rsid w:val="00FD4A37"/>
    <w:rsid w:val="00FD4AB3"/>
    <w:rsid w:val="00FD4B80"/>
    <w:rsid w:val="00FD4BEE"/>
    <w:rsid w:val="00FD4BF8"/>
    <w:rsid w:val="00FD4C33"/>
    <w:rsid w:val="00FD4D97"/>
    <w:rsid w:val="00FD4E72"/>
    <w:rsid w:val="00FD4E89"/>
    <w:rsid w:val="00FD4E8B"/>
    <w:rsid w:val="00FD4F17"/>
    <w:rsid w:val="00FD4F68"/>
    <w:rsid w:val="00FD4FFB"/>
    <w:rsid w:val="00FD503D"/>
    <w:rsid w:val="00FD509F"/>
    <w:rsid w:val="00FD50FD"/>
    <w:rsid w:val="00FD513D"/>
    <w:rsid w:val="00FD5280"/>
    <w:rsid w:val="00FD535E"/>
    <w:rsid w:val="00FD5410"/>
    <w:rsid w:val="00FD5459"/>
    <w:rsid w:val="00FD5474"/>
    <w:rsid w:val="00FD54CB"/>
    <w:rsid w:val="00FD5773"/>
    <w:rsid w:val="00FD57C1"/>
    <w:rsid w:val="00FD57E7"/>
    <w:rsid w:val="00FD5928"/>
    <w:rsid w:val="00FD5947"/>
    <w:rsid w:val="00FD5994"/>
    <w:rsid w:val="00FD59AF"/>
    <w:rsid w:val="00FD5A5A"/>
    <w:rsid w:val="00FD5BEA"/>
    <w:rsid w:val="00FD5C83"/>
    <w:rsid w:val="00FD5D92"/>
    <w:rsid w:val="00FD61C9"/>
    <w:rsid w:val="00FD630A"/>
    <w:rsid w:val="00FD6720"/>
    <w:rsid w:val="00FD6735"/>
    <w:rsid w:val="00FD67AF"/>
    <w:rsid w:val="00FD67B4"/>
    <w:rsid w:val="00FD6858"/>
    <w:rsid w:val="00FD68D6"/>
    <w:rsid w:val="00FD694C"/>
    <w:rsid w:val="00FD69E9"/>
    <w:rsid w:val="00FD69F2"/>
    <w:rsid w:val="00FD6B01"/>
    <w:rsid w:val="00FD6BB9"/>
    <w:rsid w:val="00FD6BE6"/>
    <w:rsid w:val="00FD6CB6"/>
    <w:rsid w:val="00FD6E05"/>
    <w:rsid w:val="00FD6E4A"/>
    <w:rsid w:val="00FD6E68"/>
    <w:rsid w:val="00FD6F24"/>
    <w:rsid w:val="00FD6F34"/>
    <w:rsid w:val="00FD6F74"/>
    <w:rsid w:val="00FD6F78"/>
    <w:rsid w:val="00FD6F96"/>
    <w:rsid w:val="00FD7038"/>
    <w:rsid w:val="00FD70B2"/>
    <w:rsid w:val="00FD713A"/>
    <w:rsid w:val="00FD7280"/>
    <w:rsid w:val="00FD72C2"/>
    <w:rsid w:val="00FD73C1"/>
    <w:rsid w:val="00FD73D0"/>
    <w:rsid w:val="00FD7497"/>
    <w:rsid w:val="00FD756D"/>
    <w:rsid w:val="00FD75CD"/>
    <w:rsid w:val="00FD767B"/>
    <w:rsid w:val="00FD7698"/>
    <w:rsid w:val="00FD76B3"/>
    <w:rsid w:val="00FD76F8"/>
    <w:rsid w:val="00FD7763"/>
    <w:rsid w:val="00FD7789"/>
    <w:rsid w:val="00FD77CA"/>
    <w:rsid w:val="00FD7875"/>
    <w:rsid w:val="00FD7909"/>
    <w:rsid w:val="00FD79F0"/>
    <w:rsid w:val="00FD7A6F"/>
    <w:rsid w:val="00FD7A7E"/>
    <w:rsid w:val="00FD7B1C"/>
    <w:rsid w:val="00FD7B28"/>
    <w:rsid w:val="00FD7CCA"/>
    <w:rsid w:val="00FD7D9B"/>
    <w:rsid w:val="00FD7E52"/>
    <w:rsid w:val="00FD7E8F"/>
    <w:rsid w:val="00FD7EF1"/>
    <w:rsid w:val="00FD7EF9"/>
    <w:rsid w:val="00FD7F07"/>
    <w:rsid w:val="00FD7F17"/>
    <w:rsid w:val="00FD7F8C"/>
    <w:rsid w:val="00FD7FC4"/>
    <w:rsid w:val="00FE0017"/>
    <w:rsid w:val="00FE0040"/>
    <w:rsid w:val="00FE00C3"/>
    <w:rsid w:val="00FE0228"/>
    <w:rsid w:val="00FE023C"/>
    <w:rsid w:val="00FE02F7"/>
    <w:rsid w:val="00FE03BB"/>
    <w:rsid w:val="00FE03CC"/>
    <w:rsid w:val="00FE03F3"/>
    <w:rsid w:val="00FE0499"/>
    <w:rsid w:val="00FE054C"/>
    <w:rsid w:val="00FE0577"/>
    <w:rsid w:val="00FE0608"/>
    <w:rsid w:val="00FE067F"/>
    <w:rsid w:val="00FE06B8"/>
    <w:rsid w:val="00FE06BB"/>
    <w:rsid w:val="00FE06CA"/>
    <w:rsid w:val="00FE06F9"/>
    <w:rsid w:val="00FE07B2"/>
    <w:rsid w:val="00FE0831"/>
    <w:rsid w:val="00FE083C"/>
    <w:rsid w:val="00FE08E9"/>
    <w:rsid w:val="00FE08F7"/>
    <w:rsid w:val="00FE095E"/>
    <w:rsid w:val="00FE0965"/>
    <w:rsid w:val="00FE0983"/>
    <w:rsid w:val="00FE09A9"/>
    <w:rsid w:val="00FE09F9"/>
    <w:rsid w:val="00FE0A4B"/>
    <w:rsid w:val="00FE0A91"/>
    <w:rsid w:val="00FE0BE8"/>
    <w:rsid w:val="00FE0BE9"/>
    <w:rsid w:val="00FE0C02"/>
    <w:rsid w:val="00FE0C76"/>
    <w:rsid w:val="00FE0E60"/>
    <w:rsid w:val="00FE0ED7"/>
    <w:rsid w:val="00FE1039"/>
    <w:rsid w:val="00FE1097"/>
    <w:rsid w:val="00FE10BC"/>
    <w:rsid w:val="00FE10BD"/>
    <w:rsid w:val="00FE10DC"/>
    <w:rsid w:val="00FE114C"/>
    <w:rsid w:val="00FE119F"/>
    <w:rsid w:val="00FE11FE"/>
    <w:rsid w:val="00FE126D"/>
    <w:rsid w:val="00FE12DD"/>
    <w:rsid w:val="00FE13EE"/>
    <w:rsid w:val="00FE13F5"/>
    <w:rsid w:val="00FE142D"/>
    <w:rsid w:val="00FE14BB"/>
    <w:rsid w:val="00FE1506"/>
    <w:rsid w:val="00FE152B"/>
    <w:rsid w:val="00FE1607"/>
    <w:rsid w:val="00FE16C0"/>
    <w:rsid w:val="00FE1737"/>
    <w:rsid w:val="00FE17D3"/>
    <w:rsid w:val="00FE18BD"/>
    <w:rsid w:val="00FE1913"/>
    <w:rsid w:val="00FE1986"/>
    <w:rsid w:val="00FE1A1F"/>
    <w:rsid w:val="00FE1A2F"/>
    <w:rsid w:val="00FE1A96"/>
    <w:rsid w:val="00FE1B01"/>
    <w:rsid w:val="00FE1B66"/>
    <w:rsid w:val="00FE1B7D"/>
    <w:rsid w:val="00FE1BAB"/>
    <w:rsid w:val="00FE1BEF"/>
    <w:rsid w:val="00FE1C0E"/>
    <w:rsid w:val="00FE1C4A"/>
    <w:rsid w:val="00FE1D4A"/>
    <w:rsid w:val="00FE1DB3"/>
    <w:rsid w:val="00FE1EBF"/>
    <w:rsid w:val="00FE1EEA"/>
    <w:rsid w:val="00FE1FDE"/>
    <w:rsid w:val="00FE2046"/>
    <w:rsid w:val="00FE2072"/>
    <w:rsid w:val="00FE21A7"/>
    <w:rsid w:val="00FE227F"/>
    <w:rsid w:val="00FE22C8"/>
    <w:rsid w:val="00FE232C"/>
    <w:rsid w:val="00FE2356"/>
    <w:rsid w:val="00FE23B7"/>
    <w:rsid w:val="00FE23F7"/>
    <w:rsid w:val="00FE2405"/>
    <w:rsid w:val="00FE2439"/>
    <w:rsid w:val="00FE245B"/>
    <w:rsid w:val="00FE2563"/>
    <w:rsid w:val="00FE2575"/>
    <w:rsid w:val="00FE260B"/>
    <w:rsid w:val="00FE262F"/>
    <w:rsid w:val="00FE2648"/>
    <w:rsid w:val="00FE2795"/>
    <w:rsid w:val="00FE2862"/>
    <w:rsid w:val="00FE2A0B"/>
    <w:rsid w:val="00FE2B82"/>
    <w:rsid w:val="00FE2CC5"/>
    <w:rsid w:val="00FE2D2C"/>
    <w:rsid w:val="00FE2D30"/>
    <w:rsid w:val="00FE2D80"/>
    <w:rsid w:val="00FE2DEF"/>
    <w:rsid w:val="00FE2E16"/>
    <w:rsid w:val="00FE2ECE"/>
    <w:rsid w:val="00FE2EE4"/>
    <w:rsid w:val="00FE2EEE"/>
    <w:rsid w:val="00FE2F17"/>
    <w:rsid w:val="00FE2F3C"/>
    <w:rsid w:val="00FE2FD2"/>
    <w:rsid w:val="00FE3084"/>
    <w:rsid w:val="00FE30AF"/>
    <w:rsid w:val="00FE30FB"/>
    <w:rsid w:val="00FE3488"/>
    <w:rsid w:val="00FE3533"/>
    <w:rsid w:val="00FE372C"/>
    <w:rsid w:val="00FE3753"/>
    <w:rsid w:val="00FE37FC"/>
    <w:rsid w:val="00FE38E9"/>
    <w:rsid w:val="00FE3A43"/>
    <w:rsid w:val="00FE3A7E"/>
    <w:rsid w:val="00FE3AA6"/>
    <w:rsid w:val="00FE3B14"/>
    <w:rsid w:val="00FE3CF6"/>
    <w:rsid w:val="00FE3D4F"/>
    <w:rsid w:val="00FE3E10"/>
    <w:rsid w:val="00FE3EE9"/>
    <w:rsid w:val="00FE3F0B"/>
    <w:rsid w:val="00FE4050"/>
    <w:rsid w:val="00FE41E2"/>
    <w:rsid w:val="00FE421B"/>
    <w:rsid w:val="00FE442D"/>
    <w:rsid w:val="00FE448E"/>
    <w:rsid w:val="00FE4537"/>
    <w:rsid w:val="00FE4610"/>
    <w:rsid w:val="00FE4681"/>
    <w:rsid w:val="00FE469B"/>
    <w:rsid w:val="00FE471F"/>
    <w:rsid w:val="00FE4738"/>
    <w:rsid w:val="00FE4746"/>
    <w:rsid w:val="00FE488A"/>
    <w:rsid w:val="00FE496A"/>
    <w:rsid w:val="00FE49B1"/>
    <w:rsid w:val="00FE49F8"/>
    <w:rsid w:val="00FE49FD"/>
    <w:rsid w:val="00FE4A68"/>
    <w:rsid w:val="00FE4BD7"/>
    <w:rsid w:val="00FE4CA5"/>
    <w:rsid w:val="00FE4CB2"/>
    <w:rsid w:val="00FE4CD2"/>
    <w:rsid w:val="00FE4D48"/>
    <w:rsid w:val="00FE4D4D"/>
    <w:rsid w:val="00FE4E68"/>
    <w:rsid w:val="00FE4E83"/>
    <w:rsid w:val="00FE4EE7"/>
    <w:rsid w:val="00FE4F7F"/>
    <w:rsid w:val="00FE5036"/>
    <w:rsid w:val="00FE503F"/>
    <w:rsid w:val="00FE5063"/>
    <w:rsid w:val="00FE509C"/>
    <w:rsid w:val="00FE51E7"/>
    <w:rsid w:val="00FE52F8"/>
    <w:rsid w:val="00FE53F4"/>
    <w:rsid w:val="00FE53F5"/>
    <w:rsid w:val="00FE5449"/>
    <w:rsid w:val="00FE5536"/>
    <w:rsid w:val="00FE5567"/>
    <w:rsid w:val="00FE5645"/>
    <w:rsid w:val="00FE57A8"/>
    <w:rsid w:val="00FE57AE"/>
    <w:rsid w:val="00FE58ED"/>
    <w:rsid w:val="00FE598F"/>
    <w:rsid w:val="00FE5AA0"/>
    <w:rsid w:val="00FE5B07"/>
    <w:rsid w:val="00FE5B62"/>
    <w:rsid w:val="00FE5C1C"/>
    <w:rsid w:val="00FE5C83"/>
    <w:rsid w:val="00FE5D9E"/>
    <w:rsid w:val="00FE5DB1"/>
    <w:rsid w:val="00FE5DCC"/>
    <w:rsid w:val="00FE5F6B"/>
    <w:rsid w:val="00FE603F"/>
    <w:rsid w:val="00FE60AE"/>
    <w:rsid w:val="00FE6145"/>
    <w:rsid w:val="00FE61A6"/>
    <w:rsid w:val="00FE6248"/>
    <w:rsid w:val="00FE6249"/>
    <w:rsid w:val="00FE6346"/>
    <w:rsid w:val="00FE6452"/>
    <w:rsid w:val="00FE66D4"/>
    <w:rsid w:val="00FE67CA"/>
    <w:rsid w:val="00FE67CD"/>
    <w:rsid w:val="00FE6816"/>
    <w:rsid w:val="00FE684A"/>
    <w:rsid w:val="00FE69B9"/>
    <w:rsid w:val="00FE6A5F"/>
    <w:rsid w:val="00FE6ADA"/>
    <w:rsid w:val="00FE6BCE"/>
    <w:rsid w:val="00FE6BE4"/>
    <w:rsid w:val="00FE6CBD"/>
    <w:rsid w:val="00FE6CEF"/>
    <w:rsid w:val="00FE6CF1"/>
    <w:rsid w:val="00FE6E39"/>
    <w:rsid w:val="00FE6EB6"/>
    <w:rsid w:val="00FE6EE9"/>
    <w:rsid w:val="00FE6F40"/>
    <w:rsid w:val="00FE6F6A"/>
    <w:rsid w:val="00FE6F86"/>
    <w:rsid w:val="00FE725B"/>
    <w:rsid w:val="00FE7263"/>
    <w:rsid w:val="00FE72ED"/>
    <w:rsid w:val="00FE745D"/>
    <w:rsid w:val="00FE754A"/>
    <w:rsid w:val="00FE75B2"/>
    <w:rsid w:val="00FE7606"/>
    <w:rsid w:val="00FE7693"/>
    <w:rsid w:val="00FE777B"/>
    <w:rsid w:val="00FE77CE"/>
    <w:rsid w:val="00FE783B"/>
    <w:rsid w:val="00FE78A6"/>
    <w:rsid w:val="00FE7942"/>
    <w:rsid w:val="00FE79A1"/>
    <w:rsid w:val="00FE79A8"/>
    <w:rsid w:val="00FE7A70"/>
    <w:rsid w:val="00FE7AF2"/>
    <w:rsid w:val="00FE7B2C"/>
    <w:rsid w:val="00FE7C05"/>
    <w:rsid w:val="00FE7DD5"/>
    <w:rsid w:val="00FE7E9E"/>
    <w:rsid w:val="00FF010D"/>
    <w:rsid w:val="00FF011E"/>
    <w:rsid w:val="00FF0148"/>
    <w:rsid w:val="00FF0164"/>
    <w:rsid w:val="00FF0216"/>
    <w:rsid w:val="00FF02BE"/>
    <w:rsid w:val="00FF02D4"/>
    <w:rsid w:val="00FF0317"/>
    <w:rsid w:val="00FF0374"/>
    <w:rsid w:val="00FF038A"/>
    <w:rsid w:val="00FF043F"/>
    <w:rsid w:val="00FF044A"/>
    <w:rsid w:val="00FF0540"/>
    <w:rsid w:val="00FF05C4"/>
    <w:rsid w:val="00FF0669"/>
    <w:rsid w:val="00FF067E"/>
    <w:rsid w:val="00FF0755"/>
    <w:rsid w:val="00FF07EA"/>
    <w:rsid w:val="00FF0870"/>
    <w:rsid w:val="00FF0A42"/>
    <w:rsid w:val="00FF0BA1"/>
    <w:rsid w:val="00FF0C00"/>
    <w:rsid w:val="00FF0D79"/>
    <w:rsid w:val="00FF0DA5"/>
    <w:rsid w:val="00FF0EDB"/>
    <w:rsid w:val="00FF0EE3"/>
    <w:rsid w:val="00FF0FE0"/>
    <w:rsid w:val="00FF0FE5"/>
    <w:rsid w:val="00FF100F"/>
    <w:rsid w:val="00FF1010"/>
    <w:rsid w:val="00FF1128"/>
    <w:rsid w:val="00FF13AA"/>
    <w:rsid w:val="00FF140C"/>
    <w:rsid w:val="00FF141E"/>
    <w:rsid w:val="00FF1425"/>
    <w:rsid w:val="00FF159A"/>
    <w:rsid w:val="00FF15CA"/>
    <w:rsid w:val="00FF166B"/>
    <w:rsid w:val="00FF16AF"/>
    <w:rsid w:val="00FF16D6"/>
    <w:rsid w:val="00FF1701"/>
    <w:rsid w:val="00FF1719"/>
    <w:rsid w:val="00FF17A0"/>
    <w:rsid w:val="00FF17D3"/>
    <w:rsid w:val="00FF181C"/>
    <w:rsid w:val="00FF1833"/>
    <w:rsid w:val="00FF186F"/>
    <w:rsid w:val="00FF1931"/>
    <w:rsid w:val="00FF1A16"/>
    <w:rsid w:val="00FF1B24"/>
    <w:rsid w:val="00FF1B6C"/>
    <w:rsid w:val="00FF1B9D"/>
    <w:rsid w:val="00FF1BBC"/>
    <w:rsid w:val="00FF1BD4"/>
    <w:rsid w:val="00FF1C07"/>
    <w:rsid w:val="00FF1CA5"/>
    <w:rsid w:val="00FF1CEF"/>
    <w:rsid w:val="00FF1DA6"/>
    <w:rsid w:val="00FF1E48"/>
    <w:rsid w:val="00FF1FAC"/>
    <w:rsid w:val="00FF211B"/>
    <w:rsid w:val="00FF21D0"/>
    <w:rsid w:val="00FF2276"/>
    <w:rsid w:val="00FF227E"/>
    <w:rsid w:val="00FF22A2"/>
    <w:rsid w:val="00FF22AF"/>
    <w:rsid w:val="00FF2319"/>
    <w:rsid w:val="00FF2361"/>
    <w:rsid w:val="00FF237C"/>
    <w:rsid w:val="00FF2483"/>
    <w:rsid w:val="00FF24C0"/>
    <w:rsid w:val="00FF2560"/>
    <w:rsid w:val="00FF2587"/>
    <w:rsid w:val="00FF25FB"/>
    <w:rsid w:val="00FF27A3"/>
    <w:rsid w:val="00FF27C7"/>
    <w:rsid w:val="00FF2969"/>
    <w:rsid w:val="00FF29E4"/>
    <w:rsid w:val="00FF2C54"/>
    <w:rsid w:val="00FF2D54"/>
    <w:rsid w:val="00FF2D92"/>
    <w:rsid w:val="00FF2DBF"/>
    <w:rsid w:val="00FF2EE6"/>
    <w:rsid w:val="00FF2EFC"/>
    <w:rsid w:val="00FF2F32"/>
    <w:rsid w:val="00FF2F51"/>
    <w:rsid w:val="00FF2F52"/>
    <w:rsid w:val="00FF2FDC"/>
    <w:rsid w:val="00FF30C3"/>
    <w:rsid w:val="00FF3172"/>
    <w:rsid w:val="00FF3195"/>
    <w:rsid w:val="00FF31ED"/>
    <w:rsid w:val="00FF3254"/>
    <w:rsid w:val="00FF3369"/>
    <w:rsid w:val="00FF354C"/>
    <w:rsid w:val="00FF36A1"/>
    <w:rsid w:val="00FF3702"/>
    <w:rsid w:val="00FF370B"/>
    <w:rsid w:val="00FF376A"/>
    <w:rsid w:val="00FF383F"/>
    <w:rsid w:val="00FF396D"/>
    <w:rsid w:val="00FF3A4A"/>
    <w:rsid w:val="00FF3B02"/>
    <w:rsid w:val="00FF3BD9"/>
    <w:rsid w:val="00FF3C45"/>
    <w:rsid w:val="00FF3D5F"/>
    <w:rsid w:val="00FF3DD8"/>
    <w:rsid w:val="00FF3EDB"/>
    <w:rsid w:val="00FF3EED"/>
    <w:rsid w:val="00FF3F52"/>
    <w:rsid w:val="00FF3FD5"/>
    <w:rsid w:val="00FF4023"/>
    <w:rsid w:val="00FF4036"/>
    <w:rsid w:val="00FF409A"/>
    <w:rsid w:val="00FF4115"/>
    <w:rsid w:val="00FF4149"/>
    <w:rsid w:val="00FF4202"/>
    <w:rsid w:val="00FF430B"/>
    <w:rsid w:val="00FF43C2"/>
    <w:rsid w:val="00FF4486"/>
    <w:rsid w:val="00FF44B8"/>
    <w:rsid w:val="00FF4550"/>
    <w:rsid w:val="00FF4589"/>
    <w:rsid w:val="00FF463C"/>
    <w:rsid w:val="00FF4694"/>
    <w:rsid w:val="00FF4875"/>
    <w:rsid w:val="00FF4887"/>
    <w:rsid w:val="00FF4891"/>
    <w:rsid w:val="00FF48B3"/>
    <w:rsid w:val="00FF4925"/>
    <w:rsid w:val="00FF4943"/>
    <w:rsid w:val="00FF4985"/>
    <w:rsid w:val="00FF49A3"/>
    <w:rsid w:val="00FF4A5F"/>
    <w:rsid w:val="00FF4A6D"/>
    <w:rsid w:val="00FF4AC5"/>
    <w:rsid w:val="00FF4B12"/>
    <w:rsid w:val="00FF4B2F"/>
    <w:rsid w:val="00FF4B44"/>
    <w:rsid w:val="00FF4B67"/>
    <w:rsid w:val="00FF4C4D"/>
    <w:rsid w:val="00FF4DB0"/>
    <w:rsid w:val="00FF4DC3"/>
    <w:rsid w:val="00FF4E54"/>
    <w:rsid w:val="00FF4E9F"/>
    <w:rsid w:val="00FF4F24"/>
    <w:rsid w:val="00FF4F9D"/>
    <w:rsid w:val="00FF5065"/>
    <w:rsid w:val="00FF5092"/>
    <w:rsid w:val="00FF50AC"/>
    <w:rsid w:val="00FF50E0"/>
    <w:rsid w:val="00FF5102"/>
    <w:rsid w:val="00FF5204"/>
    <w:rsid w:val="00FF5235"/>
    <w:rsid w:val="00FF5345"/>
    <w:rsid w:val="00FF53A7"/>
    <w:rsid w:val="00FF53D9"/>
    <w:rsid w:val="00FF53E9"/>
    <w:rsid w:val="00FF545F"/>
    <w:rsid w:val="00FF5518"/>
    <w:rsid w:val="00FF5541"/>
    <w:rsid w:val="00FF559B"/>
    <w:rsid w:val="00FF55F9"/>
    <w:rsid w:val="00FF5638"/>
    <w:rsid w:val="00FF5662"/>
    <w:rsid w:val="00FF56EA"/>
    <w:rsid w:val="00FF570B"/>
    <w:rsid w:val="00FF586B"/>
    <w:rsid w:val="00FF5957"/>
    <w:rsid w:val="00FF5BC7"/>
    <w:rsid w:val="00FF5BCB"/>
    <w:rsid w:val="00FF5BCF"/>
    <w:rsid w:val="00FF5BD3"/>
    <w:rsid w:val="00FF5EA2"/>
    <w:rsid w:val="00FF600F"/>
    <w:rsid w:val="00FF613E"/>
    <w:rsid w:val="00FF6147"/>
    <w:rsid w:val="00FF6273"/>
    <w:rsid w:val="00FF6315"/>
    <w:rsid w:val="00FF63B9"/>
    <w:rsid w:val="00FF6484"/>
    <w:rsid w:val="00FF6504"/>
    <w:rsid w:val="00FF6530"/>
    <w:rsid w:val="00FF659D"/>
    <w:rsid w:val="00FF6615"/>
    <w:rsid w:val="00FF6671"/>
    <w:rsid w:val="00FF66BD"/>
    <w:rsid w:val="00FF6A2E"/>
    <w:rsid w:val="00FF6B18"/>
    <w:rsid w:val="00FF6BE5"/>
    <w:rsid w:val="00FF6C88"/>
    <w:rsid w:val="00FF6CAD"/>
    <w:rsid w:val="00FF6D24"/>
    <w:rsid w:val="00FF6DE7"/>
    <w:rsid w:val="00FF6DF8"/>
    <w:rsid w:val="00FF6E5E"/>
    <w:rsid w:val="00FF6E62"/>
    <w:rsid w:val="00FF6ED9"/>
    <w:rsid w:val="00FF6F40"/>
    <w:rsid w:val="00FF6F93"/>
    <w:rsid w:val="00FF6FE5"/>
    <w:rsid w:val="00FF7040"/>
    <w:rsid w:val="00FF7052"/>
    <w:rsid w:val="00FF7066"/>
    <w:rsid w:val="00FF7068"/>
    <w:rsid w:val="00FF7275"/>
    <w:rsid w:val="00FF72A7"/>
    <w:rsid w:val="00FF72BD"/>
    <w:rsid w:val="00FF737C"/>
    <w:rsid w:val="00FF7400"/>
    <w:rsid w:val="00FF741E"/>
    <w:rsid w:val="00FF74BD"/>
    <w:rsid w:val="00FF74D0"/>
    <w:rsid w:val="00FF74DF"/>
    <w:rsid w:val="00FF7511"/>
    <w:rsid w:val="00FF754B"/>
    <w:rsid w:val="00FF7557"/>
    <w:rsid w:val="00FF7579"/>
    <w:rsid w:val="00FF759A"/>
    <w:rsid w:val="00FF75F6"/>
    <w:rsid w:val="00FF7662"/>
    <w:rsid w:val="00FF768D"/>
    <w:rsid w:val="00FF76F4"/>
    <w:rsid w:val="00FF777A"/>
    <w:rsid w:val="00FF7817"/>
    <w:rsid w:val="00FF785E"/>
    <w:rsid w:val="00FF7895"/>
    <w:rsid w:val="00FF78DB"/>
    <w:rsid w:val="00FF7917"/>
    <w:rsid w:val="00FF7950"/>
    <w:rsid w:val="00FF7966"/>
    <w:rsid w:val="00FF7978"/>
    <w:rsid w:val="00FF7A40"/>
    <w:rsid w:val="00FF7A78"/>
    <w:rsid w:val="00FF7A90"/>
    <w:rsid w:val="00FF7B4C"/>
    <w:rsid w:val="00FF7BB3"/>
    <w:rsid w:val="00FF7C5F"/>
    <w:rsid w:val="00FF7CA3"/>
    <w:rsid w:val="00FF7CED"/>
    <w:rsid w:val="00FF7DA2"/>
    <w:rsid w:val="00FF7DBD"/>
    <w:rsid w:val="00FF7DF2"/>
    <w:rsid w:val="00FF7E29"/>
    <w:rsid w:val="00FF7EA6"/>
    <w:rsid w:val="00FF7FE8"/>
    <w:rsid w:val="01470B12"/>
    <w:rsid w:val="01481C21"/>
    <w:rsid w:val="01742D37"/>
    <w:rsid w:val="01BC8C7D"/>
    <w:rsid w:val="01C39CD1"/>
    <w:rsid w:val="01E95D71"/>
    <w:rsid w:val="0242ED2D"/>
    <w:rsid w:val="02E42970"/>
    <w:rsid w:val="0310176D"/>
    <w:rsid w:val="0317F2D5"/>
    <w:rsid w:val="03212B18"/>
    <w:rsid w:val="0324AFD4"/>
    <w:rsid w:val="0356C6CF"/>
    <w:rsid w:val="03A03D06"/>
    <w:rsid w:val="03A60E5E"/>
    <w:rsid w:val="03DA02F3"/>
    <w:rsid w:val="0427F764"/>
    <w:rsid w:val="0473AD42"/>
    <w:rsid w:val="04799AD4"/>
    <w:rsid w:val="04C41E39"/>
    <w:rsid w:val="04E6FDE1"/>
    <w:rsid w:val="04FE171D"/>
    <w:rsid w:val="051CE271"/>
    <w:rsid w:val="05542079"/>
    <w:rsid w:val="055E822C"/>
    <w:rsid w:val="05633C2B"/>
    <w:rsid w:val="05A0C42A"/>
    <w:rsid w:val="05AD80BD"/>
    <w:rsid w:val="05C2D0A2"/>
    <w:rsid w:val="061AA8BD"/>
    <w:rsid w:val="063D0448"/>
    <w:rsid w:val="065CE451"/>
    <w:rsid w:val="066611C6"/>
    <w:rsid w:val="0673648C"/>
    <w:rsid w:val="06767A56"/>
    <w:rsid w:val="06B3F04C"/>
    <w:rsid w:val="06D57571"/>
    <w:rsid w:val="06F83C7C"/>
    <w:rsid w:val="07961BCE"/>
    <w:rsid w:val="07BB70CA"/>
    <w:rsid w:val="07DF9877"/>
    <w:rsid w:val="08054D21"/>
    <w:rsid w:val="08092F5B"/>
    <w:rsid w:val="0827EFD8"/>
    <w:rsid w:val="082C141E"/>
    <w:rsid w:val="0837227B"/>
    <w:rsid w:val="08741E4D"/>
    <w:rsid w:val="08D62003"/>
    <w:rsid w:val="094E622D"/>
    <w:rsid w:val="09AA07AE"/>
    <w:rsid w:val="09E3A0ED"/>
    <w:rsid w:val="09F5150C"/>
    <w:rsid w:val="09FEA36E"/>
    <w:rsid w:val="0A3D9C49"/>
    <w:rsid w:val="0A6068ED"/>
    <w:rsid w:val="0A73F30F"/>
    <w:rsid w:val="0ABEF0B9"/>
    <w:rsid w:val="0AD544DA"/>
    <w:rsid w:val="0AD8E273"/>
    <w:rsid w:val="0AE3E466"/>
    <w:rsid w:val="0AF3E6DE"/>
    <w:rsid w:val="0B87AFF2"/>
    <w:rsid w:val="0BA3B2FA"/>
    <w:rsid w:val="0BE65483"/>
    <w:rsid w:val="0BFE952F"/>
    <w:rsid w:val="0C050762"/>
    <w:rsid w:val="0CBD9BAE"/>
    <w:rsid w:val="0CC110D6"/>
    <w:rsid w:val="0CF60525"/>
    <w:rsid w:val="0D29D0A5"/>
    <w:rsid w:val="0D2DC63B"/>
    <w:rsid w:val="0D2E07D2"/>
    <w:rsid w:val="0D31BE36"/>
    <w:rsid w:val="0D6D85B5"/>
    <w:rsid w:val="0D867F2D"/>
    <w:rsid w:val="0DB5AA7F"/>
    <w:rsid w:val="0DBB9725"/>
    <w:rsid w:val="0DFABC2B"/>
    <w:rsid w:val="0E1DBF3E"/>
    <w:rsid w:val="0E5311AE"/>
    <w:rsid w:val="0E6C048E"/>
    <w:rsid w:val="0E9E5A33"/>
    <w:rsid w:val="0F07842B"/>
    <w:rsid w:val="0F0FDBC4"/>
    <w:rsid w:val="0F34ED15"/>
    <w:rsid w:val="0F5279CC"/>
    <w:rsid w:val="0F680C11"/>
    <w:rsid w:val="0F7265CA"/>
    <w:rsid w:val="0F8DA73D"/>
    <w:rsid w:val="0FD09AF1"/>
    <w:rsid w:val="0FD4E03D"/>
    <w:rsid w:val="0FD730DB"/>
    <w:rsid w:val="102E3D72"/>
    <w:rsid w:val="108A6F53"/>
    <w:rsid w:val="10BCD5BB"/>
    <w:rsid w:val="10EC8B4C"/>
    <w:rsid w:val="11528EAD"/>
    <w:rsid w:val="11ADA1C8"/>
    <w:rsid w:val="11BC52FF"/>
    <w:rsid w:val="11D2FB5E"/>
    <w:rsid w:val="12110F3E"/>
    <w:rsid w:val="1239E325"/>
    <w:rsid w:val="125F80F6"/>
    <w:rsid w:val="126AE688"/>
    <w:rsid w:val="126E09BC"/>
    <w:rsid w:val="129485B4"/>
    <w:rsid w:val="12B3B80D"/>
    <w:rsid w:val="12E9C032"/>
    <w:rsid w:val="12F711CE"/>
    <w:rsid w:val="144CE295"/>
    <w:rsid w:val="144DB268"/>
    <w:rsid w:val="145FEB08"/>
    <w:rsid w:val="14903FE6"/>
    <w:rsid w:val="14931EAE"/>
    <w:rsid w:val="14CC1369"/>
    <w:rsid w:val="15203058"/>
    <w:rsid w:val="152987DC"/>
    <w:rsid w:val="152E28F0"/>
    <w:rsid w:val="1579FE20"/>
    <w:rsid w:val="15F39C59"/>
    <w:rsid w:val="1639E2B3"/>
    <w:rsid w:val="16589B37"/>
    <w:rsid w:val="166E6C07"/>
    <w:rsid w:val="167C177E"/>
    <w:rsid w:val="16898B59"/>
    <w:rsid w:val="168D67BD"/>
    <w:rsid w:val="16979780"/>
    <w:rsid w:val="16AE2E4C"/>
    <w:rsid w:val="16C191EE"/>
    <w:rsid w:val="16FE094A"/>
    <w:rsid w:val="17334A55"/>
    <w:rsid w:val="176B2C56"/>
    <w:rsid w:val="178B54F3"/>
    <w:rsid w:val="17EEDE94"/>
    <w:rsid w:val="17F5DC7A"/>
    <w:rsid w:val="182463AA"/>
    <w:rsid w:val="1845AF65"/>
    <w:rsid w:val="187BA1A8"/>
    <w:rsid w:val="18D524AB"/>
    <w:rsid w:val="18E667C4"/>
    <w:rsid w:val="1907912A"/>
    <w:rsid w:val="191F779B"/>
    <w:rsid w:val="19310602"/>
    <w:rsid w:val="19FBBF7D"/>
    <w:rsid w:val="1A0DC673"/>
    <w:rsid w:val="1A765122"/>
    <w:rsid w:val="1A7EDA7A"/>
    <w:rsid w:val="1A7FC819"/>
    <w:rsid w:val="1A80F6BF"/>
    <w:rsid w:val="1AAB34FF"/>
    <w:rsid w:val="1B13F7DE"/>
    <w:rsid w:val="1BF1E9D2"/>
    <w:rsid w:val="1C1A38FD"/>
    <w:rsid w:val="1C28D78B"/>
    <w:rsid w:val="1C55B672"/>
    <w:rsid w:val="1C81FAF5"/>
    <w:rsid w:val="1C91BC32"/>
    <w:rsid w:val="1C93D50A"/>
    <w:rsid w:val="1D01B945"/>
    <w:rsid w:val="1D112EF7"/>
    <w:rsid w:val="1D1589D8"/>
    <w:rsid w:val="1D2C83DA"/>
    <w:rsid w:val="1D3F214E"/>
    <w:rsid w:val="1D54E000"/>
    <w:rsid w:val="1DAFCEEC"/>
    <w:rsid w:val="1DCF4B38"/>
    <w:rsid w:val="1DF98CAE"/>
    <w:rsid w:val="1E290432"/>
    <w:rsid w:val="1E8359FA"/>
    <w:rsid w:val="1EA03825"/>
    <w:rsid w:val="1EA7485B"/>
    <w:rsid w:val="1EDEF488"/>
    <w:rsid w:val="1F01B9DA"/>
    <w:rsid w:val="1F05EB68"/>
    <w:rsid w:val="1F143B92"/>
    <w:rsid w:val="1F240EA9"/>
    <w:rsid w:val="1F26860C"/>
    <w:rsid w:val="20D981D4"/>
    <w:rsid w:val="20E5B166"/>
    <w:rsid w:val="20E9A5B6"/>
    <w:rsid w:val="20FC0AB8"/>
    <w:rsid w:val="2108AA4B"/>
    <w:rsid w:val="211F9A34"/>
    <w:rsid w:val="212A538C"/>
    <w:rsid w:val="213C5431"/>
    <w:rsid w:val="214DBD91"/>
    <w:rsid w:val="21CF7130"/>
    <w:rsid w:val="21F4660B"/>
    <w:rsid w:val="21F6F255"/>
    <w:rsid w:val="2269C372"/>
    <w:rsid w:val="22732453"/>
    <w:rsid w:val="22E58FA0"/>
    <w:rsid w:val="22ED32BB"/>
    <w:rsid w:val="231E4038"/>
    <w:rsid w:val="23244DFB"/>
    <w:rsid w:val="2361315B"/>
    <w:rsid w:val="239DD816"/>
    <w:rsid w:val="23BE6FA3"/>
    <w:rsid w:val="23E4C230"/>
    <w:rsid w:val="2429AF3C"/>
    <w:rsid w:val="2432B59B"/>
    <w:rsid w:val="2452607B"/>
    <w:rsid w:val="2466F5C0"/>
    <w:rsid w:val="247AAE24"/>
    <w:rsid w:val="24936D2D"/>
    <w:rsid w:val="24E7F260"/>
    <w:rsid w:val="24F822C8"/>
    <w:rsid w:val="251325B3"/>
    <w:rsid w:val="25579CD8"/>
    <w:rsid w:val="257A8DBD"/>
    <w:rsid w:val="257BBB9B"/>
    <w:rsid w:val="25943974"/>
    <w:rsid w:val="25AF53E6"/>
    <w:rsid w:val="25B5CA8D"/>
    <w:rsid w:val="25F09D93"/>
    <w:rsid w:val="260CD38C"/>
    <w:rsid w:val="2630C342"/>
    <w:rsid w:val="267FF728"/>
    <w:rsid w:val="26B8E882"/>
    <w:rsid w:val="26E528ED"/>
    <w:rsid w:val="2726A504"/>
    <w:rsid w:val="27479145"/>
    <w:rsid w:val="27479689"/>
    <w:rsid w:val="278EE795"/>
    <w:rsid w:val="2795A1DC"/>
    <w:rsid w:val="27C78FA4"/>
    <w:rsid w:val="280D6A95"/>
    <w:rsid w:val="2843B2E8"/>
    <w:rsid w:val="286EDEEF"/>
    <w:rsid w:val="28751D21"/>
    <w:rsid w:val="287E65DC"/>
    <w:rsid w:val="28A67D59"/>
    <w:rsid w:val="28A8EF25"/>
    <w:rsid w:val="28CCF4A3"/>
    <w:rsid w:val="28E761D7"/>
    <w:rsid w:val="28F1FF26"/>
    <w:rsid w:val="28F73E64"/>
    <w:rsid w:val="291990AF"/>
    <w:rsid w:val="2A3D1F74"/>
    <w:rsid w:val="2A3D7D12"/>
    <w:rsid w:val="2A6EA48F"/>
    <w:rsid w:val="2A7DECB3"/>
    <w:rsid w:val="2A8F5F24"/>
    <w:rsid w:val="2AAD29ED"/>
    <w:rsid w:val="2AD1C51D"/>
    <w:rsid w:val="2AEB00E5"/>
    <w:rsid w:val="2AF59A8A"/>
    <w:rsid w:val="2B54F726"/>
    <w:rsid w:val="2BAC1D19"/>
    <w:rsid w:val="2BBA446B"/>
    <w:rsid w:val="2BDC0233"/>
    <w:rsid w:val="2C22866A"/>
    <w:rsid w:val="2C3017E1"/>
    <w:rsid w:val="2C40E406"/>
    <w:rsid w:val="2C7D78B2"/>
    <w:rsid w:val="2C89B769"/>
    <w:rsid w:val="2CC6D414"/>
    <w:rsid w:val="2CE52661"/>
    <w:rsid w:val="2D13F117"/>
    <w:rsid w:val="2D245F20"/>
    <w:rsid w:val="2D361890"/>
    <w:rsid w:val="2D572A4E"/>
    <w:rsid w:val="2D700DFF"/>
    <w:rsid w:val="2D736162"/>
    <w:rsid w:val="2DF299D6"/>
    <w:rsid w:val="2E1CF85D"/>
    <w:rsid w:val="2E6FAA68"/>
    <w:rsid w:val="2E96D2DA"/>
    <w:rsid w:val="2EEB5F36"/>
    <w:rsid w:val="2F05B045"/>
    <w:rsid w:val="2F07C8A6"/>
    <w:rsid w:val="2F161451"/>
    <w:rsid w:val="2F4C290A"/>
    <w:rsid w:val="2F50FBB9"/>
    <w:rsid w:val="2F5F0CD2"/>
    <w:rsid w:val="2F9F8101"/>
    <w:rsid w:val="2FDFB36A"/>
    <w:rsid w:val="2FE49CE5"/>
    <w:rsid w:val="30194B37"/>
    <w:rsid w:val="302F8265"/>
    <w:rsid w:val="3036B84D"/>
    <w:rsid w:val="3083821F"/>
    <w:rsid w:val="30A5107D"/>
    <w:rsid w:val="30B2CA5A"/>
    <w:rsid w:val="30C810DA"/>
    <w:rsid w:val="30D05160"/>
    <w:rsid w:val="3101FA32"/>
    <w:rsid w:val="31107C65"/>
    <w:rsid w:val="316B4E57"/>
    <w:rsid w:val="318145C2"/>
    <w:rsid w:val="32381CCE"/>
    <w:rsid w:val="3245B3B6"/>
    <w:rsid w:val="324CCC6D"/>
    <w:rsid w:val="32582F69"/>
    <w:rsid w:val="32799F5B"/>
    <w:rsid w:val="32800D3C"/>
    <w:rsid w:val="332B4805"/>
    <w:rsid w:val="3353CC88"/>
    <w:rsid w:val="33631BFB"/>
    <w:rsid w:val="337916A9"/>
    <w:rsid w:val="337E385C"/>
    <w:rsid w:val="3390E6F8"/>
    <w:rsid w:val="33AB59D1"/>
    <w:rsid w:val="33EF7B9C"/>
    <w:rsid w:val="34631BE2"/>
    <w:rsid w:val="34A6E12D"/>
    <w:rsid w:val="34C57A4D"/>
    <w:rsid w:val="34D0A348"/>
    <w:rsid w:val="34E454FF"/>
    <w:rsid w:val="34E8124A"/>
    <w:rsid w:val="3557826D"/>
    <w:rsid w:val="3570DE06"/>
    <w:rsid w:val="35773C2F"/>
    <w:rsid w:val="35859299"/>
    <w:rsid w:val="35AAEC4F"/>
    <w:rsid w:val="35BE10C7"/>
    <w:rsid w:val="35C80F26"/>
    <w:rsid w:val="35F8A1B4"/>
    <w:rsid w:val="36205B9E"/>
    <w:rsid w:val="3628551C"/>
    <w:rsid w:val="364CBAD4"/>
    <w:rsid w:val="365EE2C9"/>
    <w:rsid w:val="36AB1793"/>
    <w:rsid w:val="370A0934"/>
    <w:rsid w:val="3727B099"/>
    <w:rsid w:val="37528327"/>
    <w:rsid w:val="375F1BA2"/>
    <w:rsid w:val="378E9682"/>
    <w:rsid w:val="37AAEBDC"/>
    <w:rsid w:val="37BCD32A"/>
    <w:rsid w:val="37CE4B46"/>
    <w:rsid w:val="3889D9CE"/>
    <w:rsid w:val="389EF063"/>
    <w:rsid w:val="38A10493"/>
    <w:rsid w:val="38C0D0BD"/>
    <w:rsid w:val="391ED2E1"/>
    <w:rsid w:val="393C75E3"/>
    <w:rsid w:val="398ADE04"/>
    <w:rsid w:val="39B50279"/>
    <w:rsid w:val="39BC3186"/>
    <w:rsid w:val="39CA27E5"/>
    <w:rsid w:val="39E49258"/>
    <w:rsid w:val="39F075C7"/>
    <w:rsid w:val="3A008895"/>
    <w:rsid w:val="3A2C3236"/>
    <w:rsid w:val="3A2DE0A3"/>
    <w:rsid w:val="3A33BCB9"/>
    <w:rsid w:val="3A9B5567"/>
    <w:rsid w:val="3B14FDB1"/>
    <w:rsid w:val="3B470C73"/>
    <w:rsid w:val="3B4B2596"/>
    <w:rsid w:val="3B59D6EC"/>
    <w:rsid w:val="3B5CD94B"/>
    <w:rsid w:val="3B872AC5"/>
    <w:rsid w:val="3B965D50"/>
    <w:rsid w:val="3BD10359"/>
    <w:rsid w:val="3C13D016"/>
    <w:rsid w:val="3C1D4CD0"/>
    <w:rsid w:val="3C2F6C8B"/>
    <w:rsid w:val="3C5511B7"/>
    <w:rsid w:val="3C7948B4"/>
    <w:rsid w:val="3C8B87B8"/>
    <w:rsid w:val="3CC38798"/>
    <w:rsid w:val="3CCD63D3"/>
    <w:rsid w:val="3CD56BF8"/>
    <w:rsid w:val="3CDD8D12"/>
    <w:rsid w:val="3D1A2806"/>
    <w:rsid w:val="3D20364C"/>
    <w:rsid w:val="3D9A63CA"/>
    <w:rsid w:val="3DA92709"/>
    <w:rsid w:val="3DF51B2E"/>
    <w:rsid w:val="3DFFFB56"/>
    <w:rsid w:val="3E194107"/>
    <w:rsid w:val="3E2A513A"/>
    <w:rsid w:val="3E889619"/>
    <w:rsid w:val="3E8D767A"/>
    <w:rsid w:val="3E9164FA"/>
    <w:rsid w:val="3F155607"/>
    <w:rsid w:val="3F24B5AC"/>
    <w:rsid w:val="3F27C684"/>
    <w:rsid w:val="3F467B02"/>
    <w:rsid w:val="3F59415B"/>
    <w:rsid w:val="3F636009"/>
    <w:rsid w:val="3F6F232D"/>
    <w:rsid w:val="3F7715A7"/>
    <w:rsid w:val="3F77846F"/>
    <w:rsid w:val="3F7ADBAE"/>
    <w:rsid w:val="3F814F0D"/>
    <w:rsid w:val="3F933328"/>
    <w:rsid w:val="3FC24E4A"/>
    <w:rsid w:val="3FDBCEA6"/>
    <w:rsid w:val="3FE420D1"/>
    <w:rsid w:val="3FE7626C"/>
    <w:rsid w:val="400D7AE5"/>
    <w:rsid w:val="4023A68E"/>
    <w:rsid w:val="403BD826"/>
    <w:rsid w:val="403C1973"/>
    <w:rsid w:val="404F0D24"/>
    <w:rsid w:val="4065683A"/>
    <w:rsid w:val="40672D5F"/>
    <w:rsid w:val="409B07E3"/>
    <w:rsid w:val="40A85335"/>
    <w:rsid w:val="40AF04CB"/>
    <w:rsid w:val="40EE2025"/>
    <w:rsid w:val="4106C916"/>
    <w:rsid w:val="415A0D9D"/>
    <w:rsid w:val="4181DC2D"/>
    <w:rsid w:val="41924962"/>
    <w:rsid w:val="419CD5D2"/>
    <w:rsid w:val="41BCFC81"/>
    <w:rsid w:val="41D1A182"/>
    <w:rsid w:val="41ECC7C4"/>
    <w:rsid w:val="42155A1F"/>
    <w:rsid w:val="42AA0B33"/>
    <w:rsid w:val="42AADBE4"/>
    <w:rsid w:val="42D17672"/>
    <w:rsid w:val="42EE3720"/>
    <w:rsid w:val="42FDDB83"/>
    <w:rsid w:val="435849B5"/>
    <w:rsid w:val="435F536D"/>
    <w:rsid w:val="43654659"/>
    <w:rsid w:val="439F01E2"/>
    <w:rsid w:val="43C4F8A5"/>
    <w:rsid w:val="44100169"/>
    <w:rsid w:val="443EA1C4"/>
    <w:rsid w:val="445E42F2"/>
    <w:rsid w:val="449439FB"/>
    <w:rsid w:val="44959740"/>
    <w:rsid w:val="44E136E1"/>
    <w:rsid w:val="4535B644"/>
    <w:rsid w:val="455FD84D"/>
    <w:rsid w:val="4595B9FE"/>
    <w:rsid w:val="45A5C17A"/>
    <w:rsid w:val="45F7BF01"/>
    <w:rsid w:val="45FB55C3"/>
    <w:rsid w:val="46236FC6"/>
    <w:rsid w:val="463C7BC3"/>
    <w:rsid w:val="463E054E"/>
    <w:rsid w:val="4650E17C"/>
    <w:rsid w:val="465C83A4"/>
    <w:rsid w:val="466DC8E6"/>
    <w:rsid w:val="46B8C557"/>
    <w:rsid w:val="46B9307F"/>
    <w:rsid w:val="46C3A03E"/>
    <w:rsid w:val="47267ABE"/>
    <w:rsid w:val="472AEBF3"/>
    <w:rsid w:val="475543FD"/>
    <w:rsid w:val="47655D12"/>
    <w:rsid w:val="47891403"/>
    <w:rsid w:val="47B01BD2"/>
    <w:rsid w:val="47E4F605"/>
    <w:rsid w:val="47EE5489"/>
    <w:rsid w:val="47F4C308"/>
    <w:rsid w:val="47F75493"/>
    <w:rsid w:val="4844B0BB"/>
    <w:rsid w:val="484CBBB6"/>
    <w:rsid w:val="4861BFF6"/>
    <w:rsid w:val="4877E677"/>
    <w:rsid w:val="489B8085"/>
    <w:rsid w:val="489D3064"/>
    <w:rsid w:val="48A8ECE0"/>
    <w:rsid w:val="48B26441"/>
    <w:rsid w:val="48B79275"/>
    <w:rsid w:val="491771E2"/>
    <w:rsid w:val="4955D427"/>
    <w:rsid w:val="4959F18F"/>
    <w:rsid w:val="4998DD67"/>
    <w:rsid w:val="49AB1FE2"/>
    <w:rsid w:val="49B942FD"/>
    <w:rsid w:val="49D60EB1"/>
    <w:rsid w:val="4A231969"/>
    <w:rsid w:val="4A60ADA7"/>
    <w:rsid w:val="4A649CC1"/>
    <w:rsid w:val="4A665041"/>
    <w:rsid w:val="4A802B95"/>
    <w:rsid w:val="4A880502"/>
    <w:rsid w:val="4AA07ECE"/>
    <w:rsid w:val="4AC11A13"/>
    <w:rsid w:val="4AC89ADD"/>
    <w:rsid w:val="4B042081"/>
    <w:rsid w:val="4B08F70D"/>
    <w:rsid w:val="4B11FDA7"/>
    <w:rsid w:val="4B1E8E66"/>
    <w:rsid w:val="4B54C3C1"/>
    <w:rsid w:val="4B585859"/>
    <w:rsid w:val="4B5BE5DA"/>
    <w:rsid w:val="4B62FBDC"/>
    <w:rsid w:val="4B9381B6"/>
    <w:rsid w:val="4B9977BD"/>
    <w:rsid w:val="4BA87835"/>
    <w:rsid w:val="4BD19357"/>
    <w:rsid w:val="4BE8FE89"/>
    <w:rsid w:val="4C48C8A7"/>
    <w:rsid w:val="4C56D007"/>
    <w:rsid w:val="4CA610DD"/>
    <w:rsid w:val="4CB495E7"/>
    <w:rsid w:val="4CDD0D6C"/>
    <w:rsid w:val="4CF34A9A"/>
    <w:rsid w:val="4CF8A6F2"/>
    <w:rsid w:val="4D1B1BC4"/>
    <w:rsid w:val="4D47BE2B"/>
    <w:rsid w:val="4D769460"/>
    <w:rsid w:val="4D794FAE"/>
    <w:rsid w:val="4DC83056"/>
    <w:rsid w:val="4E4CA282"/>
    <w:rsid w:val="4E6AA338"/>
    <w:rsid w:val="4E79278D"/>
    <w:rsid w:val="4E8D1E70"/>
    <w:rsid w:val="4E9C2C50"/>
    <w:rsid w:val="4EBAFB2B"/>
    <w:rsid w:val="4EC33484"/>
    <w:rsid w:val="4F0922EB"/>
    <w:rsid w:val="4F126E86"/>
    <w:rsid w:val="4F261BFF"/>
    <w:rsid w:val="4F482223"/>
    <w:rsid w:val="4F53E341"/>
    <w:rsid w:val="4F58C36E"/>
    <w:rsid w:val="4F8F1B8E"/>
    <w:rsid w:val="4F91D086"/>
    <w:rsid w:val="4FA21DC4"/>
    <w:rsid w:val="4FE933A6"/>
    <w:rsid w:val="5013590F"/>
    <w:rsid w:val="5075070D"/>
    <w:rsid w:val="507A6C07"/>
    <w:rsid w:val="50C81EDE"/>
    <w:rsid w:val="512AC57F"/>
    <w:rsid w:val="512FEB1D"/>
    <w:rsid w:val="51408E74"/>
    <w:rsid w:val="51A294C5"/>
    <w:rsid w:val="51A482B6"/>
    <w:rsid w:val="51AA5D5F"/>
    <w:rsid w:val="51C15310"/>
    <w:rsid w:val="51E2E21E"/>
    <w:rsid w:val="51E5593E"/>
    <w:rsid w:val="5226EE55"/>
    <w:rsid w:val="5238476F"/>
    <w:rsid w:val="5255E8A8"/>
    <w:rsid w:val="52A70F51"/>
    <w:rsid w:val="52EE783A"/>
    <w:rsid w:val="52FA9B7F"/>
    <w:rsid w:val="53B72D87"/>
    <w:rsid w:val="53D7B887"/>
    <w:rsid w:val="542F0E27"/>
    <w:rsid w:val="5435FF32"/>
    <w:rsid w:val="54573D2F"/>
    <w:rsid w:val="545E5751"/>
    <w:rsid w:val="5478996B"/>
    <w:rsid w:val="548A2271"/>
    <w:rsid w:val="54B3FC67"/>
    <w:rsid w:val="54C060A6"/>
    <w:rsid w:val="54C53DBC"/>
    <w:rsid w:val="55B067A8"/>
    <w:rsid w:val="55BF9E31"/>
    <w:rsid w:val="56882CFE"/>
    <w:rsid w:val="56C2B86E"/>
    <w:rsid w:val="57085687"/>
    <w:rsid w:val="574A692F"/>
    <w:rsid w:val="5758C1E1"/>
    <w:rsid w:val="577DA434"/>
    <w:rsid w:val="57808754"/>
    <w:rsid w:val="578116CA"/>
    <w:rsid w:val="5798FBDA"/>
    <w:rsid w:val="57AA258B"/>
    <w:rsid w:val="57D0AFA9"/>
    <w:rsid w:val="57D72D74"/>
    <w:rsid w:val="580EF853"/>
    <w:rsid w:val="582271C4"/>
    <w:rsid w:val="5824CA25"/>
    <w:rsid w:val="5826BC96"/>
    <w:rsid w:val="582D13FE"/>
    <w:rsid w:val="58733E4B"/>
    <w:rsid w:val="58A14367"/>
    <w:rsid w:val="58AE82EA"/>
    <w:rsid w:val="58F3EE9E"/>
    <w:rsid w:val="58F9D811"/>
    <w:rsid w:val="58FA81AE"/>
    <w:rsid w:val="58FAABC5"/>
    <w:rsid w:val="59218CAE"/>
    <w:rsid w:val="59CBA0A6"/>
    <w:rsid w:val="59FF9890"/>
    <w:rsid w:val="5A23C2B1"/>
    <w:rsid w:val="5A24A7F2"/>
    <w:rsid w:val="5A3A12D5"/>
    <w:rsid w:val="5A4315C7"/>
    <w:rsid w:val="5A628D69"/>
    <w:rsid w:val="5A98D15E"/>
    <w:rsid w:val="5AB7A205"/>
    <w:rsid w:val="5AB9195C"/>
    <w:rsid w:val="5AFDE27F"/>
    <w:rsid w:val="5B1FF61E"/>
    <w:rsid w:val="5B3157E3"/>
    <w:rsid w:val="5B6B1EC3"/>
    <w:rsid w:val="5B821C9E"/>
    <w:rsid w:val="5BA66E89"/>
    <w:rsid w:val="5BC4A4C1"/>
    <w:rsid w:val="5BCB332E"/>
    <w:rsid w:val="5BE7B0A9"/>
    <w:rsid w:val="5C262B40"/>
    <w:rsid w:val="5C7AFD44"/>
    <w:rsid w:val="5C802177"/>
    <w:rsid w:val="5C904DB4"/>
    <w:rsid w:val="5CC95533"/>
    <w:rsid w:val="5CD18FA6"/>
    <w:rsid w:val="5CE3681A"/>
    <w:rsid w:val="5CF8A756"/>
    <w:rsid w:val="5D3284E5"/>
    <w:rsid w:val="5D471F44"/>
    <w:rsid w:val="5D93DA5F"/>
    <w:rsid w:val="5D9C356A"/>
    <w:rsid w:val="5DC1C445"/>
    <w:rsid w:val="5DD0E976"/>
    <w:rsid w:val="5E21D1D2"/>
    <w:rsid w:val="5E2FC305"/>
    <w:rsid w:val="5E5C5A40"/>
    <w:rsid w:val="5E6B2FCE"/>
    <w:rsid w:val="5ED17ACF"/>
    <w:rsid w:val="5ED1C726"/>
    <w:rsid w:val="5F1BF0F7"/>
    <w:rsid w:val="5F2FCD24"/>
    <w:rsid w:val="5F516D3A"/>
    <w:rsid w:val="5F5A4EFB"/>
    <w:rsid w:val="5F63165E"/>
    <w:rsid w:val="5F724B85"/>
    <w:rsid w:val="5F8DE412"/>
    <w:rsid w:val="5FD7A51E"/>
    <w:rsid w:val="5FED58D0"/>
    <w:rsid w:val="5FF315EA"/>
    <w:rsid w:val="5FFA1757"/>
    <w:rsid w:val="600971B4"/>
    <w:rsid w:val="60258220"/>
    <w:rsid w:val="60571991"/>
    <w:rsid w:val="6098F199"/>
    <w:rsid w:val="60B10DA8"/>
    <w:rsid w:val="60E1E602"/>
    <w:rsid w:val="61022430"/>
    <w:rsid w:val="6130E204"/>
    <w:rsid w:val="613BA61F"/>
    <w:rsid w:val="6152DDB8"/>
    <w:rsid w:val="6159B3A2"/>
    <w:rsid w:val="61683EEE"/>
    <w:rsid w:val="61813C58"/>
    <w:rsid w:val="61B8B26E"/>
    <w:rsid w:val="61EBDA6E"/>
    <w:rsid w:val="6201C07F"/>
    <w:rsid w:val="623F28DD"/>
    <w:rsid w:val="625F12DE"/>
    <w:rsid w:val="6261503B"/>
    <w:rsid w:val="6272F481"/>
    <w:rsid w:val="62A71F1B"/>
    <w:rsid w:val="62A9CBD0"/>
    <w:rsid w:val="62AAF643"/>
    <w:rsid w:val="62D2DC01"/>
    <w:rsid w:val="62EABD20"/>
    <w:rsid w:val="630EB23C"/>
    <w:rsid w:val="63333F26"/>
    <w:rsid w:val="638CE81E"/>
    <w:rsid w:val="63BC66D2"/>
    <w:rsid w:val="63CDFF3C"/>
    <w:rsid w:val="63D1AECE"/>
    <w:rsid w:val="63F52249"/>
    <w:rsid w:val="6426956B"/>
    <w:rsid w:val="644C3C4F"/>
    <w:rsid w:val="646A5643"/>
    <w:rsid w:val="64BE0E9A"/>
    <w:rsid w:val="64D4AE5B"/>
    <w:rsid w:val="64DAA812"/>
    <w:rsid w:val="64E209C0"/>
    <w:rsid w:val="6508B255"/>
    <w:rsid w:val="6542CEB0"/>
    <w:rsid w:val="6585D489"/>
    <w:rsid w:val="65C1630A"/>
    <w:rsid w:val="6625A595"/>
    <w:rsid w:val="6625AB18"/>
    <w:rsid w:val="6628AFFC"/>
    <w:rsid w:val="665EDE51"/>
    <w:rsid w:val="66624F10"/>
    <w:rsid w:val="6673748F"/>
    <w:rsid w:val="6697E3B6"/>
    <w:rsid w:val="66A6D062"/>
    <w:rsid w:val="66CF5E9E"/>
    <w:rsid w:val="66EA81F3"/>
    <w:rsid w:val="671EA479"/>
    <w:rsid w:val="6766B4FD"/>
    <w:rsid w:val="67739A0A"/>
    <w:rsid w:val="67798DF9"/>
    <w:rsid w:val="67814C76"/>
    <w:rsid w:val="67AB72AD"/>
    <w:rsid w:val="67AF330E"/>
    <w:rsid w:val="67D9013F"/>
    <w:rsid w:val="67DF9743"/>
    <w:rsid w:val="67EE4BA4"/>
    <w:rsid w:val="6808F063"/>
    <w:rsid w:val="680F3FEE"/>
    <w:rsid w:val="682C4993"/>
    <w:rsid w:val="684BEE73"/>
    <w:rsid w:val="685757A8"/>
    <w:rsid w:val="687E3BE2"/>
    <w:rsid w:val="68A2EFC8"/>
    <w:rsid w:val="68C6F4CA"/>
    <w:rsid w:val="68E31562"/>
    <w:rsid w:val="692E646D"/>
    <w:rsid w:val="693E660C"/>
    <w:rsid w:val="6949DC0B"/>
    <w:rsid w:val="696F10FE"/>
    <w:rsid w:val="69C80078"/>
    <w:rsid w:val="6A073BAD"/>
    <w:rsid w:val="6A0D83AA"/>
    <w:rsid w:val="6A3D2733"/>
    <w:rsid w:val="6A59F1A0"/>
    <w:rsid w:val="6A826B24"/>
    <w:rsid w:val="6A878330"/>
    <w:rsid w:val="6AAAB630"/>
    <w:rsid w:val="6AFFBD37"/>
    <w:rsid w:val="6B0D64D1"/>
    <w:rsid w:val="6B1B80C3"/>
    <w:rsid w:val="6B3DC048"/>
    <w:rsid w:val="6B5EC686"/>
    <w:rsid w:val="6B6A382F"/>
    <w:rsid w:val="6B978D6A"/>
    <w:rsid w:val="6BCE29E1"/>
    <w:rsid w:val="6C16FF84"/>
    <w:rsid w:val="6C4F319D"/>
    <w:rsid w:val="6C5C9977"/>
    <w:rsid w:val="6C9F9FC6"/>
    <w:rsid w:val="6CD0C52C"/>
    <w:rsid w:val="6CD376D0"/>
    <w:rsid w:val="6CF04343"/>
    <w:rsid w:val="6D17DC40"/>
    <w:rsid w:val="6D4A8944"/>
    <w:rsid w:val="6D9871E4"/>
    <w:rsid w:val="6DCA7417"/>
    <w:rsid w:val="6DD5C0BA"/>
    <w:rsid w:val="6DE85D36"/>
    <w:rsid w:val="6DEC0FF0"/>
    <w:rsid w:val="6E0B074B"/>
    <w:rsid w:val="6E35D97F"/>
    <w:rsid w:val="6E38B968"/>
    <w:rsid w:val="6E429AAA"/>
    <w:rsid w:val="6EA6EA17"/>
    <w:rsid w:val="6EEB9E0B"/>
    <w:rsid w:val="6F362AEB"/>
    <w:rsid w:val="6F477B2D"/>
    <w:rsid w:val="6F5784C5"/>
    <w:rsid w:val="6F59831C"/>
    <w:rsid w:val="6F6631E9"/>
    <w:rsid w:val="6FA81847"/>
    <w:rsid w:val="6FBA5713"/>
    <w:rsid w:val="6FDD1267"/>
    <w:rsid w:val="6FE19AD4"/>
    <w:rsid w:val="6FE62FD9"/>
    <w:rsid w:val="70100017"/>
    <w:rsid w:val="70396FDF"/>
    <w:rsid w:val="703DF663"/>
    <w:rsid w:val="70427DB9"/>
    <w:rsid w:val="7044ABF1"/>
    <w:rsid w:val="706D0CE0"/>
    <w:rsid w:val="70886DE1"/>
    <w:rsid w:val="710F9CF5"/>
    <w:rsid w:val="7121389C"/>
    <w:rsid w:val="712EBF23"/>
    <w:rsid w:val="714372F2"/>
    <w:rsid w:val="719A0E0B"/>
    <w:rsid w:val="71A7FCAF"/>
    <w:rsid w:val="71B47B95"/>
    <w:rsid w:val="71D7E2A8"/>
    <w:rsid w:val="71EB2358"/>
    <w:rsid w:val="720FFB45"/>
    <w:rsid w:val="72627650"/>
    <w:rsid w:val="726518CA"/>
    <w:rsid w:val="7293AD9E"/>
    <w:rsid w:val="729E91AF"/>
    <w:rsid w:val="72A076D0"/>
    <w:rsid w:val="72A21C3D"/>
    <w:rsid w:val="72C06952"/>
    <w:rsid w:val="72E4485C"/>
    <w:rsid w:val="72F3C05A"/>
    <w:rsid w:val="73010DE8"/>
    <w:rsid w:val="732D5E58"/>
    <w:rsid w:val="734BDA4E"/>
    <w:rsid w:val="7372BBA4"/>
    <w:rsid w:val="73A0ADBA"/>
    <w:rsid w:val="73B4C46F"/>
    <w:rsid w:val="73B59C17"/>
    <w:rsid w:val="73BCC70D"/>
    <w:rsid w:val="73E2433F"/>
    <w:rsid w:val="73EFEC39"/>
    <w:rsid w:val="740038B6"/>
    <w:rsid w:val="741D0853"/>
    <w:rsid w:val="74261C78"/>
    <w:rsid w:val="74281BF4"/>
    <w:rsid w:val="742A784E"/>
    <w:rsid w:val="744393DE"/>
    <w:rsid w:val="74595106"/>
    <w:rsid w:val="74816D32"/>
    <w:rsid w:val="748B0DA2"/>
    <w:rsid w:val="748F8816"/>
    <w:rsid w:val="74944AD0"/>
    <w:rsid w:val="74947E35"/>
    <w:rsid w:val="749F901D"/>
    <w:rsid w:val="74C35861"/>
    <w:rsid w:val="74DA3852"/>
    <w:rsid w:val="74EB7FC9"/>
    <w:rsid w:val="75105030"/>
    <w:rsid w:val="754480CF"/>
    <w:rsid w:val="757C3ED2"/>
    <w:rsid w:val="757E98CE"/>
    <w:rsid w:val="75A34763"/>
    <w:rsid w:val="75CA25D7"/>
    <w:rsid w:val="75F820B8"/>
    <w:rsid w:val="760F09A0"/>
    <w:rsid w:val="7618B6DC"/>
    <w:rsid w:val="762E7C1C"/>
    <w:rsid w:val="7633ECAB"/>
    <w:rsid w:val="76BD9FA3"/>
    <w:rsid w:val="76FF29A3"/>
    <w:rsid w:val="77309F1A"/>
    <w:rsid w:val="7736CBAA"/>
    <w:rsid w:val="7736E493"/>
    <w:rsid w:val="7788D90B"/>
    <w:rsid w:val="77D76DD2"/>
    <w:rsid w:val="77D98482"/>
    <w:rsid w:val="784C77F3"/>
    <w:rsid w:val="78751E35"/>
    <w:rsid w:val="7881FE4D"/>
    <w:rsid w:val="788E806A"/>
    <w:rsid w:val="789A1E9F"/>
    <w:rsid w:val="78F1408B"/>
    <w:rsid w:val="790E1068"/>
    <w:rsid w:val="7935ECBE"/>
    <w:rsid w:val="796E6778"/>
    <w:rsid w:val="798C4C51"/>
    <w:rsid w:val="7990B169"/>
    <w:rsid w:val="79A0DF26"/>
    <w:rsid w:val="79AA8491"/>
    <w:rsid w:val="7A07DAB7"/>
    <w:rsid w:val="7A439A15"/>
    <w:rsid w:val="7A881272"/>
    <w:rsid w:val="7A942FB5"/>
    <w:rsid w:val="7ACCE02C"/>
    <w:rsid w:val="7ADEA4B1"/>
    <w:rsid w:val="7AF105CD"/>
    <w:rsid w:val="7B147FCF"/>
    <w:rsid w:val="7B37D514"/>
    <w:rsid w:val="7BC505F2"/>
    <w:rsid w:val="7C59CFF9"/>
    <w:rsid w:val="7C9EF273"/>
    <w:rsid w:val="7C9EF4C2"/>
    <w:rsid w:val="7CA1AFC3"/>
    <w:rsid w:val="7CCE7F67"/>
    <w:rsid w:val="7CDA2E55"/>
    <w:rsid w:val="7CE87F17"/>
    <w:rsid w:val="7CF33734"/>
    <w:rsid w:val="7CF437F6"/>
    <w:rsid w:val="7CFE6B00"/>
    <w:rsid w:val="7D11ABC6"/>
    <w:rsid w:val="7D7C65AD"/>
    <w:rsid w:val="7D8B7451"/>
    <w:rsid w:val="7DA1B2B3"/>
    <w:rsid w:val="7DA3D9C1"/>
    <w:rsid w:val="7E157351"/>
    <w:rsid w:val="7E1D4A5D"/>
    <w:rsid w:val="7E8DFE7F"/>
    <w:rsid w:val="7E965781"/>
    <w:rsid w:val="7EA2E274"/>
    <w:rsid w:val="7EB80A2C"/>
    <w:rsid w:val="7EBB405E"/>
    <w:rsid w:val="7EC2391E"/>
    <w:rsid w:val="7EC54DE2"/>
    <w:rsid w:val="7F0670EA"/>
    <w:rsid w:val="7F2A2F05"/>
    <w:rsid w:val="7F4925D9"/>
    <w:rsid w:val="7F510364"/>
    <w:rsid w:val="7F9BDAF8"/>
    <w:rsid w:val="7FE18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903BDD"/>
  <w14:defaultImageDpi w14:val="32767"/>
  <w15:docId w15:val="{E65DF30E-899E-4800-8882-7FFBA464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Corbel"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DBF"/>
    <w:pPr>
      <w:spacing w:after="120" w:line="270" w:lineRule="atLeast"/>
      <w:jc w:val="both"/>
    </w:pPr>
    <w:rPr>
      <w:rFonts w:ascii="Myriad Pro" w:hAnsi="Myriad Pro"/>
      <w:color w:val="353332"/>
      <w:spacing w:val="-2"/>
      <w:sz w:val="24"/>
      <w:szCs w:val="24"/>
    </w:rPr>
  </w:style>
  <w:style w:type="paragraph" w:styleId="Heading1">
    <w:name w:val="heading 1"/>
    <w:aliases w:val="H: 1,PDS TITLE,Hoofdstuk,Numbered - 1,heading 1,Outline1,Large Bold,Chapter,Chapter head,L1,CH,. (1.0),Do Not Use,Chapter Hdg,Section,Section Heading,Heading 1 - chapter,Numbered 1,(Section),Oscar Faber 1,New Section,PA Chapter,heading a,Lev 1"/>
    <w:next w:val="Normal"/>
    <w:link w:val="Heading1Char"/>
    <w:uiPriority w:val="9"/>
    <w:qFormat/>
    <w:rsid w:val="00CE59EB"/>
    <w:pPr>
      <w:keepLines/>
      <w:pageBreakBefore/>
      <w:numPr>
        <w:numId w:val="1"/>
      </w:numPr>
      <w:pBdr>
        <w:bottom w:val="single" w:sz="4" w:space="10" w:color="FCB342"/>
      </w:pBdr>
      <w:tabs>
        <w:tab w:val="left" w:pos="567"/>
      </w:tabs>
      <w:suppressAutoHyphens/>
      <w:spacing w:before="240" w:after="240"/>
      <w:contextualSpacing/>
      <w:outlineLvl w:val="0"/>
    </w:pPr>
    <w:rPr>
      <w:rFonts w:ascii="Palatino Linotype" w:eastAsia="Times New Roman" w:hAnsi="Palatino Linotype"/>
      <w:b/>
      <w:color w:val="353332"/>
      <w:sz w:val="36"/>
      <w:szCs w:val="32"/>
      <w:lang w:eastAsia="en-US"/>
    </w:rPr>
  </w:style>
  <w:style w:type="paragraph" w:styleId="Heading2">
    <w:name w:val="heading 2"/>
    <w:aliases w:val="H: 2,-E Überschrift 2,Überschrift 2 Char,-E Überschrift 2 Char,Überschrift 2 Char1,-E Überschrift 2 Char1,Überschrift 2 Char Char,-E Überschrift 2 Char Char,Headline 2,(SubSection),Titre 2,2H,2h,2,h2,subhead 1,ah,subhead 11,h21,subhead 12,h22"/>
    <w:basedOn w:val="Normal"/>
    <w:next w:val="Normal"/>
    <w:link w:val="Heading2Char"/>
    <w:uiPriority w:val="9"/>
    <w:unhideWhenUsed/>
    <w:qFormat/>
    <w:rsid w:val="004A6420"/>
    <w:pPr>
      <w:keepNext/>
      <w:keepLines/>
      <w:numPr>
        <w:ilvl w:val="1"/>
        <w:numId w:val="1"/>
      </w:numPr>
      <w:tabs>
        <w:tab w:val="clear" w:pos="6861"/>
        <w:tab w:val="num" w:pos="284"/>
      </w:tabs>
      <w:spacing w:before="240" w:after="240" w:line="240" w:lineRule="auto"/>
      <w:ind w:left="0" w:firstLine="0"/>
      <w:contextualSpacing/>
      <w:jc w:val="left"/>
      <w:outlineLvl w:val="1"/>
    </w:pPr>
    <w:rPr>
      <w:rFonts w:ascii="Corbel" w:hAnsi="Corbel"/>
      <w:b/>
      <w:sz w:val="28"/>
      <w:szCs w:val="26"/>
      <w:lang w:eastAsia="en-US"/>
    </w:rPr>
  </w:style>
  <w:style w:type="paragraph" w:styleId="Heading3">
    <w:name w:val="heading 3"/>
    <w:aliases w:val="H 3,-E Überschrift 3,Überschrift 3 Char,-E Überschrift 3 Char,Überschrift 3 Char1,-E Überschrift 3 Char1,Überschrift 3 Char Char,-E Überschrift 3 Char Char,Headline 3,Titre 3,H3,Heading 31,uh,subhead 2,h3,subhead 21,h31,subhead 22,h32,3 bullet"/>
    <w:next w:val="Normal"/>
    <w:link w:val="Heading3Char"/>
    <w:unhideWhenUsed/>
    <w:qFormat/>
    <w:rsid w:val="00D30193"/>
    <w:pPr>
      <w:keepNext/>
      <w:keepLines/>
      <w:numPr>
        <w:ilvl w:val="2"/>
        <w:numId w:val="1"/>
      </w:numPr>
      <w:spacing w:before="120" w:after="180" w:line="320" w:lineRule="atLeast"/>
      <w:outlineLvl w:val="2"/>
    </w:pPr>
    <w:rPr>
      <w:rFonts w:eastAsia="Times New Roman"/>
      <w:b/>
      <w:color w:val="353332"/>
      <w:sz w:val="24"/>
      <w:szCs w:val="26"/>
      <w:lang w:eastAsia="en-US"/>
    </w:rPr>
  </w:style>
  <w:style w:type="paragraph" w:styleId="Heading4">
    <w:name w:val="heading 4"/>
    <w:aliases w:val="ALK_K4,Level 2 - a,Kopje,gebruik vet4,OTBsubpara,Numbered - 4,h4,PA Micro Section,Oscar Faber Appendix,r Appendix,Halcrow Appendix,Appendix,Oscar Faber 4,level 4 para number,Ignore1,titrecv,itth4,TABLE,heading 4 Char,heading 4,- Niveau 4,H 4"/>
    <w:basedOn w:val="Normal"/>
    <w:next w:val="Normal"/>
    <w:link w:val="Heading4Char"/>
    <w:uiPriority w:val="9"/>
    <w:unhideWhenUsed/>
    <w:qFormat/>
    <w:rsid w:val="00350C1D"/>
    <w:pPr>
      <w:keepNext/>
      <w:keepLines/>
      <w:numPr>
        <w:ilvl w:val="3"/>
        <w:numId w:val="1"/>
      </w:numPr>
      <w:spacing w:before="120"/>
      <w:ind w:left="862" w:hanging="862"/>
      <w:outlineLvl w:val="3"/>
    </w:pPr>
    <w:rPr>
      <w:rFonts w:ascii="Corbel" w:hAnsi="Corbel"/>
      <w:b/>
      <w:iCs/>
      <w:color w:val="2CA09A"/>
    </w:rPr>
  </w:style>
  <w:style w:type="paragraph" w:styleId="Heading5">
    <w:name w:val="heading 5"/>
    <w:aliases w:val="Ignore2,Numbered - 5,Level 3 - i,paragraph,ARC 5,h5,heading5,y,do not use,Heading 5(war),DNV-H5,Block Label,Heading 5 CFMU,Para 5,DO NOT USE_h5,H5,Roman list,Schedule A to X"/>
    <w:basedOn w:val="Normal"/>
    <w:next w:val="Normal"/>
    <w:link w:val="Heading5Char"/>
    <w:unhideWhenUsed/>
    <w:qFormat/>
    <w:rsid w:val="00DF6E20"/>
    <w:pPr>
      <w:keepNext/>
      <w:keepLines/>
      <w:shd w:val="clear" w:color="auto" w:fill="F2BDFF"/>
      <w:spacing w:before="40"/>
      <w:jc w:val="center"/>
      <w:outlineLvl w:val="4"/>
    </w:pPr>
    <w:rPr>
      <w:rFonts w:ascii="Corbel" w:hAnsi="Corbel"/>
      <w:b/>
      <w:bCs/>
      <w:sz w:val="22"/>
    </w:rPr>
  </w:style>
  <w:style w:type="paragraph" w:styleId="Heading6">
    <w:name w:val="heading 6"/>
    <w:aliases w:val="Do Not Use 6,L6,. (a.),Legal Level 1.,level 1 bullet"/>
    <w:basedOn w:val="Normal"/>
    <w:next w:val="Normal"/>
    <w:link w:val="Heading6Char"/>
    <w:uiPriority w:val="9"/>
    <w:unhideWhenUsed/>
    <w:qFormat/>
    <w:rsid w:val="009D73F6"/>
    <w:pPr>
      <w:keepNext/>
      <w:keepLines/>
      <w:numPr>
        <w:ilvl w:val="5"/>
        <w:numId w:val="1"/>
      </w:numPr>
      <w:spacing w:before="40"/>
      <w:outlineLvl w:val="5"/>
    </w:pPr>
    <w:rPr>
      <w:rFonts w:ascii="Corbel" w:hAnsi="Corbel"/>
      <w:color w:val="104E5A"/>
    </w:rPr>
  </w:style>
  <w:style w:type="paragraph" w:styleId="Heading7">
    <w:name w:val="heading 7"/>
    <w:aliases w:val="Do Not Use 7,L7,. [(1)],Appendix 2,Legal Level 1.1.,level 2 bullets"/>
    <w:basedOn w:val="Normal"/>
    <w:next w:val="Normal"/>
    <w:link w:val="Heading7Char"/>
    <w:uiPriority w:val="9"/>
    <w:unhideWhenUsed/>
    <w:qFormat/>
    <w:rsid w:val="009D73F6"/>
    <w:pPr>
      <w:keepNext/>
      <w:keepLines/>
      <w:numPr>
        <w:ilvl w:val="6"/>
        <w:numId w:val="1"/>
      </w:numPr>
      <w:spacing w:before="40"/>
      <w:outlineLvl w:val="6"/>
    </w:pPr>
    <w:rPr>
      <w:rFonts w:ascii="Corbel" w:hAnsi="Corbel"/>
      <w:i/>
      <w:iCs/>
      <w:color w:val="104E5A"/>
    </w:rPr>
  </w:style>
  <w:style w:type="paragraph" w:styleId="Heading8">
    <w:name w:val="heading 8"/>
    <w:aliases w:val="Do Not Use 8,L8,. [(a)],Appendix 3,Legal Level 1.1.1.,level 3 bullets"/>
    <w:basedOn w:val="Normal"/>
    <w:next w:val="Normal"/>
    <w:link w:val="Heading8Char"/>
    <w:uiPriority w:val="9"/>
    <w:unhideWhenUsed/>
    <w:qFormat/>
    <w:rsid w:val="009D73F6"/>
    <w:pPr>
      <w:keepNext/>
      <w:keepLines/>
      <w:numPr>
        <w:ilvl w:val="7"/>
        <w:numId w:val="1"/>
      </w:numPr>
      <w:spacing w:before="40"/>
      <w:outlineLvl w:val="7"/>
    </w:pPr>
    <w:rPr>
      <w:rFonts w:ascii="Corbel" w:hAnsi="Corbel"/>
      <w:color w:val="42403E"/>
      <w:sz w:val="21"/>
      <w:szCs w:val="21"/>
    </w:rPr>
  </w:style>
  <w:style w:type="paragraph" w:styleId="Heading9">
    <w:name w:val="heading 9"/>
    <w:aliases w:val="Do Not Use 9,L9,. [(iii)],Appendix 4,Legal Level 1.1.1.1."/>
    <w:basedOn w:val="Normal"/>
    <w:next w:val="Normal"/>
    <w:link w:val="Heading9Char"/>
    <w:uiPriority w:val="9"/>
    <w:unhideWhenUsed/>
    <w:qFormat/>
    <w:rsid w:val="009D73F6"/>
    <w:pPr>
      <w:keepNext/>
      <w:keepLines/>
      <w:numPr>
        <w:ilvl w:val="8"/>
        <w:numId w:val="1"/>
      </w:numPr>
      <w:spacing w:before="40"/>
      <w:outlineLvl w:val="8"/>
    </w:pPr>
    <w:rPr>
      <w:rFonts w:ascii="Corbel" w:hAnsi="Corbel"/>
      <w:i/>
      <w:iCs/>
      <w:color w:val="42403E"/>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 1 Char,PDS TITLE Char,Hoofdstuk Char,Numbered - 1 Char,heading 1 Char,Outline1 Char,Large Bold Char,Chapter Char,Chapter head Char,L1 Char,CH Char,. (1.0) Char,Do Not Use Char,Chapter Hdg Char,Section Char,Section Heading Char"/>
    <w:link w:val="Heading1"/>
    <w:uiPriority w:val="9"/>
    <w:rsid w:val="00CB2C29"/>
    <w:rPr>
      <w:rFonts w:ascii="Palatino Linotype" w:eastAsia="Times New Roman" w:hAnsi="Palatino Linotype"/>
      <w:b/>
      <w:color w:val="353332"/>
      <w:sz w:val="36"/>
      <w:szCs w:val="32"/>
      <w:lang w:eastAsia="en-US"/>
    </w:rPr>
  </w:style>
  <w:style w:type="character" w:customStyle="1" w:styleId="Heading2Char">
    <w:name w:val="Heading 2 Char"/>
    <w:aliases w:val="H: 2 Char,-E Überschrift 2 Char2,Überschrift 2 Char Char1,-E Überschrift 2 Char Char1,Überschrift 2 Char1 Char,-E Überschrift 2 Char1 Char,Überschrift 2 Char Char Char,-E Überschrift 2 Char Char Char,Headline 2 Char,(SubSection) Char"/>
    <w:link w:val="Heading2"/>
    <w:uiPriority w:val="9"/>
    <w:rsid w:val="004A6420"/>
    <w:rPr>
      <w:b/>
      <w:color w:val="353332"/>
      <w:spacing w:val="-2"/>
      <w:sz w:val="28"/>
      <w:szCs w:val="26"/>
      <w:lang w:eastAsia="en-US"/>
    </w:rPr>
  </w:style>
  <w:style w:type="character" w:customStyle="1" w:styleId="Heading3Char">
    <w:name w:val="Heading 3 Char"/>
    <w:aliases w:val="H 3 Char,-E Überschrift 3 Char2,Überschrift 3 Char Char1,-E Überschrift 3 Char Char1,Überschrift 3 Char1 Char,-E Überschrift 3 Char1 Char,Überschrift 3 Char Char Char,-E Überschrift 3 Char Char Char,Headline 3 Char,Titre 3 Char,H3 Char"/>
    <w:link w:val="Heading3"/>
    <w:rsid w:val="00D30193"/>
    <w:rPr>
      <w:rFonts w:eastAsia="Times New Roman"/>
      <w:b/>
      <w:color w:val="353332"/>
      <w:sz w:val="24"/>
      <w:szCs w:val="26"/>
      <w:lang w:eastAsia="en-US"/>
    </w:rPr>
  </w:style>
  <w:style w:type="numbering" w:styleId="111111">
    <w:name w:val="Outline List 2"/>
    <w:basedOn w:val="NoList"/>
    <w:uiPriority w:val="99"/>
    <w:semiHidden/>
    <w:unhideWhenUsed/>
    <w:rsid w:val="00704409"/>
  </w:style>
  <w:style w:type="character" w:customStyle="1" w:styleId="Heading4Char">
    <w:name w:val="Heading 4 Char"/>
    <w:aliases w:val="ALK_K4 Char,Level 2 - a Char,Kopje Char,gebruik vet4 Char,OTBsubpara Char,Numbered - 4 Char,h4 Char,PA Micro Section Char,Oscar Faber Appendix Char,r Appendix Char,Halcrow Appendix Char,Appendix Char,Oscar Faber 4 Char,Ignore1 Char"/>
    <w:link w:val="Heading4"/>
    <w:uiPriority w:val="9"/>
    <w:rsid w:val="00350C1D"/>
    <w:rPr>
      <w:b/>
      <w:iCs/>
      <w:color w:val="2CA09A"/>
      <w:spacing w:val="-2"/>
      <w:sz w:val="24"/>
      <w:szCs w:val="24"/>
    </w:rPr>
  </w:style>
  <w:style w:type="paragraph" w:styleId="NoSpacing">
    <w:name w:val="No Spacing"/>
    <w:aliases w:val="H: TEXT"/>
    <w:next w:val="Normal"/>
    <w:uiPriority w:val="1"/>
    <w:qFormat/>
    <w:rsid w:val="00CA3DFD"/>
    <w:pPr>
      <w:spacing w:before="160" w:after="240" w:line="270" w:lineRule="atLeast"/>
    </w:pPr>
    <w:rPr>
      <w:rFonts w:eastAsia="Times New Roman"/>
      <w:b/>
      <w:bCs/>
      <w:color w:val="353332"/>
      <w:spacing w:val="2"/>
      <w:szCs w:val="32"/>
      <w:lang w:eastAsia="lt-LT"/>
    </w:rPr>
  </w:style>
  <w:style w:type="paragraph" w:styleId="ListParagraph">
    <w:name w:val="List Paragraph"/>
    <w:aliases w:val="List1,1st level - Bullet List Paragraph,Lettre d'introduction,Normal bullet 2,Bullet list,Listenabsatz1,OM numbered bullets,Table of contents numbered,F5 List Paragraph,Bullet EY,List Paragraph11,Normal bullet 21,Bullet,List11,Refere"/>
    <w:basedOn w:val="Normal"/>
    <w:link w:val="ListParagraphChar"/>
    <w:uiPriority w:val="34"/>
    <w:qFormat/>
    <w:rsid w:val="0021445E"/>
    <w:pPr>
      <w:numPr>
        <w:numId w:val="2"/>
      </w:numPr>
      <w:ind w:right="276"/>
      <w:contextualSpacing/>
    </w:pPr>
    <w:rPr>
      <w:rFonts w:eastAsia="Times New Roman"/>
      <w:spacing w:val="0"/>
    </w:rPr>
  </w:style>
  <w:style w:type="paragraph" w:styleId="FootnoteText">
    <w:name w:val="footnote text"/>
    <w:aliases w:val="Footnote,Schriftart: 9 pt,Schriftart: 10 pt,Schriftart: 8 pt,WB-Fußnotentext,Footnote Text Char2,Footnote Text Char1 Char,Footnote Text Char2 Char Char,Footnote Text Char1 Char Char Char,Footnote Text Char2 Char Char Char Char,fn"/>
    <w:basedOn w:val="Normal"/>
    <w:link w:val="FootnoteTextChar"/>
    <w:uiPriority w:val="99"/>
    <w:unhideWhenUsed/>
    <w:qFormat/>
    <w:rsid w:val="001C5F2F"/>
    <w:pPr>
      <w:spacing w:after="40" w:line="170" w:lineRule="atLeast"/>
      <w:jc w:val="left"/>
    </w:pPr>
    <w:rPr>
      <w:spacing w:val="0"/>
      <w:sz w:val="16"/>
      <w:szCs w:val="20"/>
      <w:lang w:val="en-US" w:eastAsia="lt-LT"/>
    </w:rPr>
  </w:style>
  <w:style w:type="character" w:customStyle="1" w:styleId="FootnoteTextChar">
    <w:name w:val="Footnote Text Char"/>
    <w:aliases w:val="Footnote Char,Schriftart: 9 pt Char,Schriftart: 10 pt Char,Schriftart: 8 pt Char,WB-Fußnotentext Char,Footnote Text Char2 Char,Footnote Text Char1 Char Char,Footnote Text Char2 Char Char Char,Footnote Text Char1 Char Char Char Char"/>
    <w:link w:val="FootnoteText"/>
    <w:uiPriority w:val="99"/>
    <w:qFormat/>
    <w:rsid w:val="001C5F2F"/>
    <w:rPr>
      <w:rFonts w:ascii="Myriad Pro" w:hAnsi="Myriad Pro"/>
      <w:color w:val="353332"/>
      <w:sz w:val="16"/>
      <w:lang w:val="en-US" w:eastAsia="lt-LT"/>
    </w:rPr>
  </w:style>
  <w:style w:type="character" w:styleId="FootnoteReference">
    <w:name w:val="footnote reference"/>
    <w:aliases w:val="Footnote symbol,Footnote Reference Superscript,BVI fnr,SUPERS,Footnote reference number,Footnote number,note TESI,EN Footnote Reference,Times 10 Point,Exposant 3 Point,-E Fußnotenzeichen,Fußnotenzeichen2,fr,Voetnootverwijzin"/>
    <w:link w:val="SUPERSCharCharCharCharCharCharCharChar"/>
    <w:uiPriority w:val="99"/>
    <w:unhideWhenUsed/>
    <w:qFormat/>
    <w:rsid w:val="00170FC6"/>
    <w:rPr>
      <w:rFonts w:ascii="Corbel" w:hAnsi="Corbel"/>
      <w:color w:val="353332"/>
      <w:vertAlign w:val="superscript"/>
    </w:rPr>
  </w:style>
  <w:style w:type="paragraph" w:styleId="Header">
    <w:name w:val="header"/>
    <w:basedOn w:val="Normal"/>
    <w:link w:val="HeaderChar"/>
    <w:uiPriority w:val="99"/>
    <w:unhideWhenUsed/>
    <w:rsid w:val="00B257E2"/>
    <w:pPr>
      <w:pBdr>
        <w:bottom w:val="single" w:sz="2" w:space="5" w:color="918D8A"/>
      </w:pBdr>
      <w:tabs>
        <w:tab w:val="center" w:pos="4680"/>
        <w:tab w:val="right" w:pos="9360"/>
      </w:tabs>
    </w:pPr>
    <w:rPr>
      <w:rFonts w:ascii="Corbel" w:hAnsi="Corbel"/>
      <w:color w:val="0A0A08"/>
      <w:sz w:val="16"/>
      <w:szCs w:val="14"/>
      <w:lang w:eastAsia="lt-LT"/>
    </w:rPr>
  </w:style>
  <w:style w:type="character" w:customStyle="1" w:styleId="HeaderChar">
    <w:name w:val="Header Char"/>
    <w:link w:val="Header"/>
    <w:uiPriority w:val="99"/>
    <w:rsid w:val="00B257E2"/>
    <w:rPr>
      <w:rFonts w:ascii="Corbel" w:eastAsia="Times New Roman" w:hAnsi="Corbel"/>
      <w:color w:val="0A0A08"/>
      <w:sz w:val="16"/>
      <w:szCs w:val="14"/>
      <w:lang w:eastAsia="lt-LT"/>
    </w:rPr>
  </w:style>
  <w:style w:type="paragraph" w:styleId="Footer">
    <w:name w:val="footer"/>
    <w:basedOn w:val="Normal"/>
    <w:link w:val="FooterChar"/>
    <w:uiPriority w:val="99"/>
    <w:unhideWhenUsed/>
    <w:rsid w:val="0074453A"/>
    <w:pPr>
      <w:tabs>
        <w:tab w:val="center" w:pos="4680"/>
        <w:tab w:val="right" w:pos="9360"/>
      </w:tabs>
    </w:pPr>
  </w:style>
  <w:style w:type="character" w:customStyle="1" w:styleId="FooterChar">
    <w:name w:val="Footer Char"/>
    <w:link w:val="Footer"/>
    <w:uiPriority w:val="99"/>
    <w:rsid w:val="0074453A"/>
    <w:rPr>
      <w:rFonts w:ascii="Palatino" w:hAnsi="Palatino"/>
      <w:sz w:val="20"/>
    </w:rPr>
  </w:style>
  <w:style w:type="character" w:styleId="PageNumber">
    <w:name w:val="page number"/>
    <w:uiPriority w:val="99"/>
    <w:unhideWhenUsed/>
    <w:rsid w:val="0074453A"/>
    <w:rPr>
      <w:rFonts w:ascii="Corbel" w:hAnsi="Corbel"/>
      <w:b w:val="0"/>
      <w:i w:val="0"/>
      <w:sz w:val="16"/>
    </w:rPr>
  </w:style>
  <w:style w:type="paragraph" w:styleId="Subtitle">
    <w:name w:val="Subtitle"/>
    <w:aliases w:val="Source / Subtitle"/>
    <w:next w:val="Normal"/>
    <w:link w:val="SubtitleChar"/>
    <w:uiPriority w:val="11"/>
    <w:qFormat/>
    <w:rsid w:val="00DA4FCC"/>
    <w:pPr>
      <w:spacing w:after="120"/>
    </w:pPr>
    <w:rPr>
      <w:color w:val="595653"/>
      <w:sz w:val="16"/>
      <w:szCs w:val="24"/>
      <w:lang w:eastAsia="en-US"/>
    </w:rPr>
  </w:style>
  <w:style w:type="character" w:customStyle="1" w:styleId="SubtitleChar">
    <w:name w:val="Subtitle Char"/>
    <w:aliases w:val="Source / Subtitle Char"/>
    <w:link w:val="Subtitle"/>
    <w:uiPriority w:val="11"/>
    <w:rsid w:val="00C87638"/>
    <w:rPr>
      <w:color w:val="595653"/>
      <w:sz w:val="16"/>
      <w:szCs w:val="24"/>
      <w:lang w:eastAsia="en-US"/>
    </w:rPr>
  </w:style>
  <w:style w:type="paragraph" w:styleId="Quote">
    <w:name w:val="Quote"/>
    <w:basedOn w:val="Normal"/>
    <w:next w:val="Normal"/>
    <w:link w:val="QuoteChar"/>
    <w:uiPriority w:val="29"/>
    <w:qFormat/>
    <w:rsid w:val="00CA3DFD"/>
    <w:pPr>
      <w:pBdr>
        <w:top w:val="single" w:sz="6" w:space="10" w:color="FCB342"/>
      </w:pBdr>
      <w:spacing w:before="100" w:after="100" w:line="310" w:lineRule="atLeast"/>
      <w:ind w:left="567"/>
      <w:jc w:val="left"/>
    </w:pPr>
    <w:rPr>
      <w:b/>
      <w:bCs/>
      <w:color w:val="1F1E1D"/>
      <w:sz w:val="26"/>
      <w:szCs w:val="26"/>
      <w:lang w:eastAsia="lt-LT"/>
    </w:rPr>
  </w:style>
  <w:style w:type="character" w:customStyle="1" w:styleId="QuoteChar">
    <w:name w:val="Quote Char"/>
    <w:link w:val="Quote"/>
    <w:uiPriority w:val="29"/>
    <w:rsid w:val="00CA3DFD"/>
    <w:rPr>
      <w:rFonts w:ascii="Palatino" w:eastAsia="Times New Roman" w:hAnsi="Palatino" w:cs="Times New Roman"/>
      <w:b/>
      <w:bCs/>
      <w:color w:val="1F1E1D"/>
      <w:sz w:val="26"/>
      <w:szCs w:val="26"/>
      <w:lang w:eastAsia="lt-LT"/>
    </w:rPr>
  </w:style>
  <w:style w:type="character" w:styleId="SubtleEmphasis">
    <w:name w:val="Subtle Emphasis"/>
    <w:uiPriority w:val="19"/>
    <w:rsid w:val="00CE2079"/>
    <w:rPr>
      <w:rFonts w:ascii="Corbel" w:hAnsi="Corbel"/>
      <w:b/>
      <w:iCs/>
      <w:color w:val="353332"/>
      <w:sz w:val="20"/>
      <w:szCs w:val="20"/>
    </w:rPr>
  </w:style>
  <w:style w:type="character" w:styleId="Emphasis">
    <w:name w:val="Emphasis"/>
    <w:uiPriority w:val="20"/>
    <w:qFormat/>
    <w:rsid w:val="003C236C"/>
    <w:rPr>
      <w:rFonts w:ascii="Myriad Pro" w:hAnsi="Myriad Pro"/>
      <w:b/>
      <w:i w:val="0"/>
      <w:iCs/>
      <w:spacing w:val="0"/>
      <w:w w:val="100"/>
      <w:kern w:val="20"/>
      <w:sz w:val="22"/>
      <w14:cntxtAlts w14:val="0"/>
    </w:rPr>
  </w:style>
  <w:style w:type="paragraph" w:customStyle="1" w:styleId="HFIGURE">
    <w:name w:val="H: FIGURE"/>
    <w:next w:val="Normal"/>
    <w:rsid w:val="009D73F6"/>
    <w:pPr>
      <w:numPr>
        <w:numId w:val="3"/>
      </w:numPr>
      <w:pBdr>
        <w:bottom w:val="single" w:sz="2" w:space="5" w:color="auto"/>
      </w:pBdr>
      <w:spacing w:before="480" w:after="600" w:line="270" w:lineRule="atLeast"/>
    </w:pPr>
    <w:rPr>
      <w:rFonts w:eastAsia="Times New Roman"/>
      <w:b/>
      <w:bCs/>
      <w:caps/>
      <w:color w:val="0A0A08"/>
      <w:lang w:eastAsia="lt-LT"/>
    </w:rPr>
  </w:style>
  <w:style w:type="numbering" w:customStyle="1" w:styleId="CurrentList1">
    <w:name w:val="Current List1"/>
    <w:uiPriority w:val="99"/>
    <w:rsid w:val="001A139E"/>
  </w:style>
  <w:style w:type="paragraph" w:customStyle="1" w:styleId="HTABLES">
    <w:name w:val="H: TABLES"/>
    <w:basedOn w:val="HFIGURE"/>
    <w:next w:val="Normal"/>
    <w:rsid w:val="009D73F6"/>
    <w:pPr>
      <w:numPr>
        <w:numId w:val="4"/>
      </w:numPr>
    </w:pPr>
  </w:style>
  <w:style w:type="paragraph" w:styleId="TOC1">
    <w:name w:val="toc 1"/>
    <w:next w:val="Normal"/>
    <w:autoRedefine/>
    <w:uiPriority w:val="39"/>
    <w:unhideWhenUsed/>
    <w:rsid w:val="00C8019B"/>
    <w:pPr>
      <w:tabs>
        <w:tab w:val="left" w:pos="799"/>
        <w:tab w:val="right" w:leader="dot" w:pos="9632"/>
      </w:tabs>
      <w:spacing w:before="120" w:line="270" w:lineRule="exact"/>
    </w:pPr>
    <w:rPr>
      <w:b/>
      <w:bCs/>
      <w:noProof/>
      <w:color w:val="353332"/>
      <w:szCs w:val="24"/>
      <w:lang w:eastAsia="en-US"/>
    </w:rPr>
  </w:style>
  <w:style w:type="paragraph" w:styleId="TOC2">
    <w:name w:val="toc 2"/>
    <w:autoRedefine/>
    <w:uiPriority w:val="39"/>
    <w:unhideWhenUsed/>
    <w:rsid w:val="00716A8D"/>
    <w:pPr>
      <w:tabs>
        <w:tab w:val="left" w:pos="800"/>
        <w:tab w:val="right" w:leader="dot" w:pos="9632"/>
      </w:tabs>
    </w:pPr>
    <w:rPr>
      <w:rFonts w:eastAsia="Times New Roman"/>
      <w:bCs/>
      <w:noProof/>
      <w:color w:val="1F1E1D"/>
      <w:szCs w:val="22"/>
    </w:rPr>
  </w:style>
  <w:style w:type="paragraph" w:styleId="TOC3">
    <w:name w:val="toc 3"/>
    <w:basedOn w:val="TOC2"/>
    <w:next w:val="Normal"/>
    <w:uiPriority w:val="39"/>
    <w:unhideWhenUsed/>
    <w:rsid w:val="00DE0BC3"/>
    <w:pPr>
      <w:adjustRightInd w:val="0"/>
      <w:spacing w:after="270" w:line="270" w:lineRule="atLeast"/>
      <w:ind w:firstLine="794"/>
    </w:pPr>
    <w:rPr>
      <w:bCs w:val="0"/>
    </w:rPr>
  </w:style>
  <w:style w:type="paragraph" w:styleId="TOC4">
    <w:name w:val="toc 4"/>
    <w:basedOn w:val="Normal"/>
    <w:next w:val="Normal"/>
    <w:autoRedefine/>
    <w:uiPriority w:val="39"/>
    <w:unhideWhenUsed/>
    <w:rsid w:val="005C553F"/>
    <w:pPr>
      <w:ind w:left="600"/>
    </w:pPr>
    <w:rPr>
      <w:rFonts w:ascii="Corbel" w:hAnsi="Corbel"/>
      <w:szCs w:val="20"/>
    </w:rPr>
  </w:style>
  <w:style w:type="paragraph" w:styleId="TOC5">
    <w:name w:val="toc 5"/>
    <w:basedOn w:val="Normal"/>
    <w:next w:val="Normal"/>
    <w:autoRedefine/>
    <w:uiPriority w:val="39"/>
    <w:unhideWhenUsed/>
    <w:rsid w:val="00B40D8B"/>
    <w:pPr>
      <w:ind w:left="800"/>
    </w:pPr>
    <w:rPr>
      <w:rFonts w:ascii="Corbel" w:hAnsi="Corbel"/>
      <w:szCs w:val="20"/>
    </w:rPr>
  </w:style>
  <w:style w:type="paragraph" w:styleId="TOC6">
    <w:name w:val="toc 6"/>
    <w:basedOn w:val="Normal"/>
    <w:next w:val="Normal"/>
    <w:autoRedefine/>
    <w:uiPriority w:val="39"/>
    <w:unhideWhenUsed/>
    <w:rsid w:val="00B40D8B"/>
    <w:pPr>
      <w:ind w:left="1000"/>
    </w:pPr>
    <w:rPr>
      <w:rFonts w:ascii="Corbel" w:hAnsi="Corbel"/>
      <w:szCs w:val="20"/>
    </w:rPr>
  </w:style>
  <w:style w:type="paragraph" w:styleId="TOC7">
    <w:name w:val="toc 7"/>
    <w:basedOn w:val="Normal"/>
    <w:next w:val="Normal"/>
    <w:autoRedefine/>
    <w:uiPriority w:val="39"/>
    <w:unhideWhenUsed/>
    <w:rsid w:val="00B40D8B"/>
    <w:pPr>
      <w:ind w:left="1200"/>
    </w:pPr>
    <w:rPr>
      <w:rFonts w:ascii="Corbel" w:hAnsi="Corbel"/>
      <w:szCs w:val="20"/>
    </w:rPr>
  </w:style>
  <w:style w:type="paragraph" w:styleId="TOC8">
    <w:name w:val="toc 8"/>
    <w:basedOn w:val="Normal"/>
    <w:next w:val="Normal"/>
    <w:autoRedefine/>
    <w:uiPriority w:val="39"/>
    <w:unhideWhenUsed/>
    <w:rsid w:val="00B40D8B"/>
    <w:pPr>
      <w:ind w:left="1400"/>
    </w:pPr>
    <w:rPr>
      <w:rFonts w:ascii="Corbel" w:hAnsi="Corbel"/>
      <w:szCs w:val="20"/>
    </w:rPr>
  </w:style>
  <w:style w:type="paragraph" w:styleId="TOC9">
    <w:name w:val="toc 9"/>
    <w:basedOn w:val="Normal"/>
    <w:next w:val="Normal"/>
    <w:autoRedefine/>
    <w:uiPriority w:val="39"/>
    <w:unhideWhenUsed/>
    <w:rsid w:val="00B40D8B"/>
    <w:pPr>
      <w:ind w:left="1600"/>
    </w:pPr>
    <w:rPr>
      <w:rFonts w:ascii="Corbel" w:hAnsi="Corbel"/>
      <w:szCs w:val="20"/>
    </w:rPr>
  </w:style>
  <w:style w:type="paragraph" w:styleId="TOCHeading">
    <w:name w:val="TOC Heading"/>
    <w:next w:val="Normal"/>
    <w:uiPriority w:val="39"/>
    <w:unhideWhenUsed/>
    <w:qFormat/>
    <w:rsid w:val="00C81FB1"/>
    <w:pPr>
      <w:pBdr>
        <w:bottom w:val="single" w:sz="4" w:space="1" w:color="auto"/>
      </w:pBdr>
      <w:spacing w:before="360" w:after="280" w:line="270" w:lineRule="exact"/>
    </w:pPr>
    <w:rPr>
      <w:rFonts w:eastAsia="Times New Roman"/>
      <w:b/>
      <w:bCs/>
      <w:color w:val="1F1E1D"/>
      <w:lang w:val="en-US" w:eastAsia="en-US"/>
    </w:rPr>
  </w:style>
  <w:style w:type="character" w:styleId="Hyperlink">
    <w:name w:val="Hyperlink"/>
    <w:basedOn w:val="DefaultParagraphFont"/>
    <w:uiPriority w:val="99"/>
    <w:unhideWhenUsed/>
    <w:rsid w:val="000D1918"/>
    <w:rPr>
      <w:rFonts w:ascii="Myriad Pro" w:hAnsi="Myriad Pro"/>
      <w:b w:val="0"/>
      <w:i w:val="0"/>
      <w:color w:val="003469"/>
      <w:sz w:val="24"/>
      <w:u w:val="single"/>
    </w:rPr>
  </w:style>
  <w:style w:type="paragraph" w:customStyle="1" w:styleId="HeaderText">
    <w:name w:val="Header Text"/>
    <w:basedOn w:val="Header"/>
    <w:link w:val="HeaderTextChar"/>
    <w:rsid w:val="00896AF6"/>
    <w:pPr>
      <w:pBdr>
        <w:bottom w:val="single" w:sz="2" w:space="5" w:color="auto"/>
      </w:pBdr>
      <w:jc w:val="left"/>
    </w:pPr>
    <w:rPr>
      <w:b/>
      <w:color w:val="1F1E1D"/>
    </w:rPr>
  </w:style>
  <w:style w:type="character" w:customStyle="1" w:styleId="HeaderTextChar">
    <w:name w:val="Header Text Char"/>
    <w:link w:val="HeaderText"/>
    <w:rsid w:val="00896AF6"/>
    <w:rPr>
      <w:rFonts w:ascii="Corbel" w:eastAsia="Times New Roman" w:hAnsi="Corbel" w:cs="Times New Roman"/>
      <w:b/>
      <w:color w:val="1F1E1D"/>
      <w:sz w:val="16"/>
      <w:szCs w:val="14"/>
      <w:lang w:eastAsia="lt-LT"/>
    </w:rPr>
  </w:style>
  <w:style w:type="table" w:customStyle="1" w:styleId="GridTable3-Accent61">
    <w:name w:val="Grid Table 3 - Accent 61"/>
    <w:basedOn w:val="TableNormal"/>
    <w:uiPriority w:val="48"/>
    <w:rsid w:val="00B33F74"/>
    <w:tblPr>
      <w:tblInd w:w="0" w:type="nil"/>
      <w:tblCellMar>
        <w:left w:w="0" w:type="dxa"/>
        <w:right w:w="0" w:type="dxa"/>
      </w:tblCellMar>
    </w:tblPr>
    <w:tblStylePr w:type="firstRow">
      <w:rPr>
        <w:b/>
        <w:bCs/>
      </w:rPr>
    </w:tblStylePr>
    <w:tblStylePr w:type="lastRow">
      <w:rPr>
        <w:b/>
        <w:bCs/>
      </w:rPr>
    </w:tblStylePr>
    <w:tblStylePr w:type="firstCol">
      <w:pPr>
        <w:jc w:val="right"/>
      </w:pPr>
      <w:rPr>
        <w:i/>
        <w:iCs/>
      </w:rPr>
    </w:tblStylePr>
    <w:tblStylePr w:type="lastCol">
      <w:rPr>
        <w:i/>
        <w:iCs/>
      </w:rPr>
    </w:tblStylePr>
  </w:style>
  <w:style w:type="table" w:customStyle="1" w:styleId="ListTable1Light1">
    <w:name w:val="List Table 1 Light1"/>
    <w:basedOn w:val="TableNormal"/>
    <w:uiPriority w:val="46"/>
    <w:rsid w:val="00B33F74"/>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91261C"/>
    <w:rPr>
      <w:color w:val="1F1E1D"/>
      <w:sz w:val="16"/>
    </w:rPr>
    <w:tblPr>
      <w:tblStyleRowBandSize w:val="1"/>
      <w:tblStyleColBandSize w:val="1"/>
      <w:tblInd w:w="0" w:type="nil"/>
      <w:tblCellMar>
        <w:left w:w="0" w:type="dxa"/>
        <w:right w:w="0" w:type="dxa"/>
      </w:tblCellMar>
    </w:tblPr>
    <w:tcPr>
      <w:tcBorders>
        <w:top w:val="nil"/>
        <w:left w:val="nil"/>
        <w:bottom w:val="single" w:sz="4" w:space="0" w:color="918D8A"/>
        <w:right w:val="nil"/>
        <w:insideH w:val="nil"/>
        <w:insideV w:val="nil"/>
        <w:tl2br w:val="nil"/>
        <w:tr2bl w:val="nil"/>
      </w:tcBorders>
      <w:shd w:val="clear" w:color="auto" w:fill="auto"/>
    </w:tcPr>
    <w:tblStylePr w:type="firstRow">
      <w:pPr>
        <w:wordWrap/>
        <w:spacing w:beforeLines="0" w:before="40" w:beforeAutospacing="0" w:afterLines="0" w:after="80" w:afterAutospacing="0" w:line="190" w:lineRule="exact"/>
      </w:pPr>
      <w:rPr>
        <w:rFonts w:ascii="@MingLiU-ExtB" w:hAnsi="@MingLiU-ExtB" w:cs="Times New Roman"/>
        <w:b/>
        <w:i w:val="0"/>
        <w:iCs/>
        <w:caps/>
        <w:smallCaps w:val="0"/>
        <w:strike w:val="0"/>
        <w:dstrike w:val="0"/>
        <w:vanish w:val="0"/>
        <w:color w:val="353332"/>
        <w:sz w:val="16"/>
        <w:vertAlign w:val="baseline"/>
      </w:rPr>
      <w:tblPr>
        <w:tblCellMar>
          <w:top w:w="0" w:type="dxa"/>
          <w:left w:w="0" w:type="dxa"/>
          <w:bottom w:w="0" w:type="dxa"/>
          <w:right w:w="0" w:type="dxa"/>
        </w:tblCellMar>
      </w:tblPr>
      <w:tcPr>
        <w:tcBorders>
          <w:top w:val="nil"/>
          <w:left w:val="nil"/>
          <w:bottom w:val="single" w:sz="4" w:space="0" w:color="FCB342"/>
          <w:right w:val="nil"/>
          <w:insideH w:val="nil"/>
          <w:insideV w:val="nil"/>
        </w:tcBorders>
        <w:shd w:val="clear" w:color="auto" w:fill="auto"/>
      </w:tcPr>
    </w:tblStylePr>
    <w:tblStylePr w:type="lastRow">
      <w:pPr>
        <w:wordWrap/>
        <w:spacing w:beforeLines="0" w:before="40" w:beforeAutospacing="0" w:afterLines="0" w:after="80" w:afterAutospacing="0" w:line="190" w:lineRule="exact"/>
      </w:pPr>
      <w:rPr>
        <w:rFonts w:ascii="@MingLiU-ExtB" w:hAnsi="@MingLiU-ExtB" w:cs="Times New Roman"/>
        <w:b w:val="0"/>
        <w:i w:val="0"/>
        <w:iCs/>
        <w:color w:val="353332"/>
        <w:sz w:val="1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wordWrap/>
        <w:spacing w:beforeLines="0" w:before="40" w:beforeAutospacing="0" w:afterLines="0" w:after="80" w:afterAutospacing="0" w:line="190" w:lineRule="atLeast"/>
        <w:jc w:val="right"/>
      </w:pPr>
      <w:rPr>
        <w:rFonts w:ascii="@MingLiU-ExtB" w:hAnsi="@MingLiU-ExtB" w:cs="Times New Roman"/>
        <w:b/>
        <w:i w:val="0"/>
        <w:iCs/>
        <w:caps w:val="0"/>
        <w:smallCaps w:val="0"/>
        <w:strike w:val="0"/>
        <w:dstrike w:val="0"/>
        <w:vanish w:val="0"/>
        <w:color w:val="353332"/>
        <w:sz w:val="16"/>
        <w:vertAlign w:val="baseline"/>
      </w:rPr>
      <w:tblPr/>
      <w:tcPr>
        <w:tcBorders>
          <w:top w:val="nil"/>
          <w:left w:val="nil"/>
          <w:bottom w:val="nil"/>
          <w:insideH w:val="nil"/>
          <w:insideV w:val="nil"/>
        </w:tcBorders>
        <w:shd w:val="clear" w:color="auto" w:fill="FFFFFF"/>
      </w:tcPr>
    </w:tblStylePr>
    <w:tblStylePr w:type="lastCol">
      <w:pPr>
        <w:wordWrap/>
        <w:spacing w:beforeLines="0" w:before="40" w:beforeAutospacing="0" w:afterLines="0" w:after="80" w:afterAutospacing="0" w:line="190" w:lineRule="exact"/>
      </w:pPr>
      <w:rPr>
        <w:rFonts w:ascii="@MingLiU-ExtB" w:eastAsia="Times New Roman" w:hAnsi="@MingLiU-ExtB" w:cs="Times New Roman"/>
        <w:i w:val="0"/>
        <w:iCs/>
        <w:sz w:val="16"/>
      </w:rPr>
    </w:tblStylePr>
    <w:tblStylePr w:type="band1Vert">
      <w:pPr>
        <w:wordWrap/>
        <w:spacing w:beforeLines="0" w:before="40" w:beforeAutospacing="0" w:afterLines="0" w:after="80" w:afterAutospacing="0" w:line="190" w:lineRule="exact"/>
      </w:pPr>
      <w:rPr>
        <w:rFonts w:ascii="@MingLiU-ExtB" w:hAnsi="@MingLiU-ExtB"/>
        <w:sz w:val="16"/>
      </w:rPr>
    </w:tblStylePr>
    <w:tblStylePr w:type="band2Vert">
      <w:pPr>
        <w:wordWrap/>
        <w:spacing w:beforeLines="0" w:before="40" w:beforeAutospacing="0" w:afterLines="0" w:after="80" w:afterAutospacing="0" w:line="190" w:lineRule="exact"/>
      </w:pPr>
      <w:rPr>
        <w:rFonts w:ascii="@MingLiU-ExtB" w:hAnsi="@MingLiU-ExtB"/>
        <w:sz w:val="16"/>
      </w:rPr>
    </w:tblStylePr>
    <w:tblStylePr w:type="band1Horz">
      <w:pPr>
        <w:wordWrap/>
        <w:spacing w:beforeLines="0" w:before="40" w:beforeAutospacing="0" w:afterLines="0" w:after="80" w:afterAutospacing="0" w:line="190" w:lineRule="exact"/>
      </w:pPr>
      <w:rPr>
        <w:rFonts w:ascii="@MingLiU-ExtB" w:hAnsi="@MingLiU-ExtB"/>
        <w:color w:val="353332"/>
        <w:sz w:val="16"/>
      </w:rPr>
    </w:tblStylePr>
    <w:tblStylePr w:type="band2Horz">
      <w:pPr>
        <w:wordWrap/>
        <w:spacing w:beforeLines="0" w:before="40" w:beforeAutospacing="0" w:afterLines="0" w:after="80" w:afterAutospacing="0" w:line="190" w:lineRule="exact"/>
      </w:pPr>
      <w:rPr>
        <w:rFonts w:ascii="@MingLiU-ExtB" w:hAnsi="@MingLiU-ExtB"/>
        <w:sz w:val="16"/>
      </w:rPr>
    </w:tblStylePr>
    <w:tblStylePr w:type="neCell">
      <w:tblPr/>
      <w:tcPr>
        <w:tcBorders>
          <w:left w:val="nil"/>
          <w:bottom w:val="single" w:sz="4" w:space="0" w:color="FEEC9F"/>
        </w:tcBorders>
      </w:tcPr>
    </w:tblStylePr>
    <w:tblStylePr w:type="nwCell">
      <w:tblPr/>
      <w:tcPr>
        <w:tcBorders>
          <w:bottom w:val="twistedLines1" w:sz="106" w:space="5" w:color="3A5636" w:shadow="1"/>
          <w:right w:val="nil"/>
        </w:tcBorders>
      </w:tcPr>
    </w:tblStylePr>
    <w:tblStylePr w:type="seCell">
      <w:tblPr/>
      <w:tcPr>
        <w:tcBorders>
          <w:top w:val="single" w:sz="4" w:space="0" w:color="FEEC9F"/>
          <w:left w:val="nil"/>
        </w:tcBorders>
      </w:tcPr>
    </w:tblStylePr>
    <w:tblStylePr w:type="swCell">
      <w:rPr>
        <w:rFonts w:ascii="@MingLiU-ExtB" w:hAnsi="@MingLiU-ExtB"/>
        <w:sz w:val="16"/>
      </w:rPr>
      <w:tblPr/>
      <w:tcPr>
        <w:tcBorders>
          <w:top w:val="none" w:sz="23" w:space="0" w:color="3A5636"/>
          <w:right w:val="nil"/>
        </w:tcBorders>
      </w:tcPr>
    </w:tblStylePr>
  </w:style>
  <w:style w:type="table" w:customStyle="1" w:styleId="ListTable7Colorful-Accent51">
    <w:name w:val="List Table 7 Colorful - Accent 51"/>
    <w:basedOn w:val="TableNormal"/>
    <w:uiPriority w:val="52"/>
    <w:rsid w:val="00B33F74"/>
    <w:rPr>
      <w:color w:val="EA8E03"/>
    </w:rPr>
    <w:tblPr>
      <w:tblStyleRowBandSize w:val="1"/>
      <w:tblStyleColBandSize w:val="1"/>
      <w:tblInd w:w="0" w:type="nil"/>
      <w:tblCellMar>
        <w:left w:w="0" w:type="dxa"/>
        <w:right w:w="0" w:type="dxa"/>
      </w:tblCellMar>
    </w:tblPr>
    <w:tcPr>
      <w:tcBorders>
        <w:top w:val="nil"/>
        <w:left w:val="nil"/>
        <w:bottom w:val="nil"/>
        <w:right w:val="nil"/>
        <w:insideH w:val="nil"/>
        <w:insideV w:val="nil"/>
        <w:tl2br w:val="nil"/>
        <w:tr2bl w:val="nil"/>
      </w:tcBorders>
      <w:shd w:val="clear" w:color="auto" w:fill="FFFFFF"/>
    </w:tcPr>
    <w:tblStylePr w:type="firstRow">
      <w:rPr>
        <w:rFonts w:ascii="Segoe UI Symbol" w:eastAsia="Times New Roman" w:hAnsi="Segoe UI Symbol" w:cs="Times New Roman"/>
        <w:i/>
        <w:iCs/>
        <w:sz w:val="26"/>
      </w:rPr>
      <w:tblPr>
        <w:tblCellMar>
          <w:top w:w="0" w:type="dxa"/>
          <w:left w:w="0" w:type="dxa"/>
          <w:bottom w:w="0" w:type="dxa"/>
          <w:right w:w="0" w:type="dxa"/>
        </w:tblCellMar>
      </w:tblPr>
      <w:tcPr>
        <w:tcBorders>
          <w:top w:val="nil"/>
          <w:left w:val="nil"/>
          <w:bottom w:val="single" w:sz="4" w:space="0" w:color="FCB342"/>
          <w:right w:val="dashDotStroked" w:sz="0" w:space="22" w:color="FF3A56" w:shadow="1" w:frame="1"/>
          <w:insideH w:val="nil"/>
          <w:insideV w:val="none" w:sz="0" w:space="22" w:color="FF3A56" w:frame="1"/>
        </w:tcBorders>
        <w:shd w:val="clear" w:color="auto" w:fill="FEF8DF"/>
      </w:tcPr>
    </w:tblStylePr>
    <w:tblStylePr w:type="lastRow">
      <w:rPr>
        <w:rFonts w:ascii="Segoe UI Symbol" w:eastAsia="Times New Roman" w:hAnsi="Segoe UI Symbol" w:cs="Times New Roman"/>
        <w:i/>
        <w:iCs/>
        <w:sz w:val="26"/>
      </w:rPr>
      <w:tblPr>
        <w:tblCellMar>
          <w:top w:w="0" w:type="dxa"/>
          <w:left w:w="0" w:type="dxa"/>
          <w:bottom w:w="0" w:type="dxa"/>
          <w:right w:w="0" w:type="dxa"/>
        </w:tblCellMar>
      </w:tblPr>
      <w:tcPr>
        <w:tcBorders>
          <w:left w:val="nil"/>
          <w:bottom w:val="nil"/>
          <w:right w:val="nil"/>
        </w:tcBorders>
        <w:shd w:val="clear" w:color="auto" w:fill="FFFFFF"/>
      </w:tcPr>
    </w:tblStylePr>
    <w:tblStylePr w:type="firstCol">
      <w:pPr>
        <w:jc w:val="right"/>
      </w:pPr>
      <w:rPr>
        <w:rFonts w:ascii="Segoe UI Symbol" w:eastAsia="Times New Roman" w:hAnsi="Segoe UI Symbol" w:cs="Times New Roman"/>
        <w:i/>
        <w:iCs/>
        <w:sz w:val="26"/>
      </w:rPr>
      <w:tblPr/>
      <w:tcPr>
        <w:tcBorders>
          <w:top w:val="nil"/>
          <w:left w:val="nil"/>
          <w:bottom w:val="nil"/>
          <w:insideH w:val="nil"/>
          <w:insideV w:val="nil"/>
        </w:tcBorders>
        <w:shd w:val="clear" w:color="auto" w:fill="FFFFFF"/>
      </w:tcPr>
    </w:tblStylePr>
    <w:tblStylePr w:type="lastCol">
      <w:rPr>
        <w:rFonts w:ascii="Segoe UI Symbol" w:eastAsia="Times New Roman" w:hAnsi="Segoe UI Symbol" w:cs="Times New Roman"/>
        <w:i/>
        <w:iCs/>
        <w:sz w:val="26"/>
      </w:rPr>
      <w:tblPr>
        <w:tblCellMar>
          <w:top w:w="0" w:type="dxa"/>
          <w:left w:w="0" w:type="dxa"/>
          <w:bottom w:w="0" w:type="dxa"/>
          <w:right w:w="0" w:type="dxa"/>
        </w:tblCellMar>
      </w:tblPr>
    </w:tblStylePr>
    <w:tblStylePr w:type="neCell">
      <w:tblPr/>
      <w:tcPr>
        <w:tcBorders>
          <w:left w:val="nil"/>
          <w:bottom w:val="single" w:sz="4" w:space="0" w:color="FEEC9F"/>
        </w:tcBorders>
      </w:tcPr>
    </w:tblStylePr>
    <w:tblStylePr w:type="nwCell">
      <w:tblPr>
        <w:tblCellMar>
          <w:top w:w="0" w:type="dxa"/>
          <w:left w:w="0" w:type="dxa"/>
          <w:bottom w:w="0" w:type="dxa"/>
          <w:right w:w="0" w:type="dxa"/>
        </w:tblCellMar>
      </w:tblPr>
      <w:tcPr>
        <w:tcBorders>
          <w:bottom w:val="twistedLines1" w:sz="106" w:space="5" w:color="3A5636" w:shadow="1"/>
          <w:right w:val="nil"/>
        </w:tcBorders>
      </w:tcPr>
    </w:tblStylePr>
    <w:tblStylePr w:type="seCell">
      <w:tblPr>
        <w:tblCellMar>
          <w:top w:w="0" w:type="dxa"/>
          <w:left w:w="0" w:type="dxa"/>
          <w:bottom w:w="0" w:type="dxa"/>
          <w:right w:w="0" w:type="dxa"/>
        </w:tblCellMar>
      </w:tblPr>
      <w:tcPr>
        <w:tcBorders>
          <w:top w:val="single" w:sz="4" w:space="0" w:color="FEEC9F"/>
          <w:left w:val="nil"/>
        </w:tcBorders>
      </w:tcPr>
    </w:tblStylePr>
    <w:tblStylePr w:type="swCell">
      <w:tblPr/>
      <w:tcPr>
        <w:tcBorders>
          <w:top w:val="none" w:sz="23" w:space="0" w:color="3A5636"/>
          <w:right w:val="nil"/>
        </w:tcBorders>
      </w:tcPr>
    </w:tblStylePr>
  </w:style>
  <w:style w:type="paragraph" w:customStyle="1" w:styleId="TABLEFONT">
    <w:name w:val="TABLE FONT"/>
    <w:autoRedefine/>
    <w:qFormat/>
    <w:rsid w:val="00667DA3"/>
    <w:pPr>
      <w:spacing w:before="60" w:after="60"/>
      <w:ind w:left="426"/>
      <w:jc w:val="center"/>
    </w:pPr>
    <w:rPr>
      <w:rFonts w:ascii="Segoe UI" w:eastAsia="Times New Roman" w:hAnsi="Segoe UI" w:cs="Calibri"/>
      <w:b/>
      <w:bCs/>
      <w:iCs/>
      <w:color w:val="353332"/>
      <w:sz w:val="22"/>
      <w:szCs w:val="16"/>
      <w:lang w:val="en-US" w:eastAsia="zh-CN"/>
    </w:rPr>
  </w:style>
  <w:style w:type="table" w:customStyle="1" w:styleId="ListTable7Colorful-Accent11">
    <w:name w:val="List Table 7 Colorful - Accent 11"/>
    <w:basedOn w:val="TableNormal"/>
    <w:uiPriority w:val="52"/>
    <w:rsid w:val="008F4123"/>
    <w:rPr>
      <w:color w:val="187587"/>
    </w:rPr>
    <w:tblPr>
      <w:tblInd w:w="0" w:type="nil"/>
      <w:tblCellMar>
        <w:left w:w="0" w:type="dxa"/>
        <w:right w:w="0" w:type="dxa"/>
      </w:tblCellMar>
    </w:tblPr>
    <w:tblStylePr w:type="firstRow">
      <w:rPr>
        <w:rFonts w:ascii="@MingLiU-ExtB" w:eastAsia="Times New Roman" w:hAnsi="@MingLiU-ExtB" w:cs="Times New Roman"/>
        <w:i/>
        <w:iCs/>
        <w:sz w:val="26"/>
      </w:rPr>
    </w:tblStylePr>
    <w:tblStylePr w:type="lastRow">
      <w:rPr>
        <w:rFonts w:ascii="@MingLiU-ExtB" w:eastAsia="Times New Roman" w:hAnsi="@MingLiU-ExtB" w:cs="Times New Roman"/>
        <w:i/>
        <w:iCs/>
        <w:sz w:val="26"/>
      </w:rPr>
    </w:tblStylePr>
    <w:tblStylePr w:type="firstCol">
      <w:pPr>
        <w:jc w:val="right"/>
      </w:pPr>
      <w:rPr>
        <w:rFonts w:ascii="@MingLiU-ExtB" w:eastAsia="Times New Roman" w:hAnsi="@MingLiU-ExtB" w:cs="Times New Roman"/>
        <w:i/>
        <w:iCs/>
        <w:sz w:val="26"/>
      </w:rPr>
    </w:tblStylePr>
    <w:tblStylePr w:type="lastCol">
      <w:rPr>
        <w:rFonts w:ascii="@MingLiU-ExtB" w:eastAsia="Times New Roman" w:hAnsi="@MingLiU-ExtB" w:cs="Times New Roman"/>
        <w:i/>
        <w:iCs/>
        <w:sz w:val="26"/>
      </w:rPr>
    </w:tblStylePr>
  </w:style>
  <w:style w:type="table" w:customStyle="1" w:styleId="PlainTable31">
    <w:name w:val="Plain Table 31"/>
    <w:basedOn w:val="TableNormal"/>
    <w:uiPriority w:val="43"/>
    <w:rsid w:val="00800C6A"/>
    <w:tblPr/>
    <w:tblStylePr w:type="firstRow">
      <w:rPr>
        <w:b/>
        <w:bCs/>
        <w:caps/>
      </w:rPr>
    </w:tblStylePr>
    <w:tblStylePr w:type="lastRow">
      <w:rPr>
        <w:rFonts w:ascii="@MingLiU-ExtB" w:hAnsi="@MingLiU-ExtB"/>
        <w:b/>
        <w:bCs/>
        <w:caps/>
        <w:color w:val="353332"/>
        <w:sz w:val="16"/>
      </w:rPr>
    </w:tblStylePr>
    <w:tblStylePr w:type="firstCol">
      <w:rPr>
        <w:rFonts w:ascii="@MingLiU-ExtB" w:hAnsi="@MingLiU-ExtB"/>
        <w:b/>
        <w:bCs/>
        <w:i w:val="0"/>
        <w:caps w:val="0"/>
        <w:sz w:val="16"/>
      </w:rPr>
    </w:tblStylePr>
    <w:tblStylePr w:type="lastCol">
      <w:rPr>
        <w:b/>
        <w:bCs/>
        <w:caps/>
      </w:rPr>
    </w:tblStylePr>
  </w:style>
  <w:style w:type="table" w:customStyle="1" w:styleId="PlainTable21">
    <w:name w:val="Plain Table 21"/>
    <w:basedOn w:val="TableNormal"/>
    <w:uiPriority w:val="42"/>
    <w:rsid w:val="00906371"/>
    <w:rPr>
      <w:color w:val="353332"/>
      <w:sz w:val="16"/>
    </w:rPr>
    <w:tblPr>
      <w:tblInd w:w="0" w:type="nil"/>
      <w:tblCellMar>
        <w:left w:w="0" w:type="dxa"/>
      </w:tblCellMa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styleId="TableGrid">
    <w:name w:val="Table Grid"/>
    <w:aliases w:val="CV table,Table Grid IDEA,CV1,TabelEcorys,Document Table,Simple table,simple table,Deloitte"/>
    <w:basedOn w:val="TableNormal"/>
    <w:uiPriority w:val="39"/>
    <w:rsid w:val="00A145A5"/>
    <w:pPr>
      <w:spacing w:before="60" w:after="60"/>
    </w:pP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sz w:val="16"/>
      </w:rPr>
    </w:tblStylePr>
  </w:style>
  <w:style w:type="table" w:customStyle="1" w:styleId="TableGridLight1">
    <w:name w:val="Table Grid Light1"/>
    <w:aliases w:val="PPMI List"/>
    <w:basedOn w:val="TableNormal"/>
    <w:uiPriority w:val="40"/>
    <w:rsid w:val="00BD35FA"/>
    <w:rPr>
      <w:sz w:val="16"/>
    </w:rPr>
    <w:tblPr>
      <w:tblInd w:w="0" w:type="nil"/>
      <w:tblCellMar>
        <w:left w:w="0" w:type="dxa"/>
        <w:right w:w="0" w:type="dxa"/>
      </w:tblCellMar>
    </w:tblPr>
    <w:tblStylePr w:type="firstRow">
      <w:rPr>
        <w:rFonts w:ascii="@MingLiU-ExtB" w:hAnsi="@MingLiU-ExtB"/>
        <w:b/>
        <w:i w:val="0"/>
        <w:caps/>
        <w:smallCaps w:val="0"/>
        <w:strike w:val="0"/>
        <w:dstrike w:val="0"/>
        <w:vanish w:val="0"/>
        <w:sz w:val="20"/>
        <w:vertAlign w:val="baseline"/>
      </w:rPr>
    </w:tblStylePr>
    <w:tblStylePr w:type="firstCol">
      <w:rPr>
        <w:rFonts w:ascii="@MingLiU-ExtB" w:hAnsi="@MingLiU-ExtB"/>
        <w:b/>
        <w:i w:val="0"/>
        <w:caps w:val="0"/>
        <w:smallCaps w:val="0"/>
        <w:strike w:val="0"/>
        <w:dstrike w:val="0"/>
        <w:vanish w:val="0"/>
        <w:sz w:val="16"/>
        <w:vertAlign w:val="baseline"/>
      </w:rPr>
    </w:tblStylePr>
  </w:style>
  <w:style w:type="table" w:customStyle="1" w:styleId="PlainTable11">
    <w:name w:val="Plain Table 11"/>
    <w:basedOn w:val="TableNormal"/>
    <w:uiPriority w:val="41"/>
    <w:rsid w:val="00066DDC"/>
    <w:tblPr/>
    <w:tblStylePr w:type="firstRow">
      <w:rPr>
        <w:rFonts w:ascii="@MingLiU-ExtB" w:hAnsi="@MingLiU-ExtB"/>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paragraph" w:styleId="PlainText">
    <w:name w:val="Plain Text"/>
    <w:basedOn w:val="Normal"/>
    <w:link w:val="PlainTextChar"/>
    <w:uiPriority w:val="99"/>
    <w:unhideWhenUsed/>
    <w:rsid w:val="00F53A83"/>
    <w:pPr>
      <w:spacing w:line="240" w:lineRule="auto"/>
    </w:pPr>
    <w:rPr>
      <w:rFonts w:ascii="Courier" w:hAnsi="Courier"/>
      <w:sz w:val="21"/>
      <w:szCs w:val="21"/>
    </w:rPr>
  </w:style>
  <w:style w:type="character" w:customStyle="1" w:styleId="PlainTextChar">
    <w:name w:val="Plain Text Char"/>
    <w:link w:val="PlainText"/>
    <w:uiPriority w:val="99"/>
    <w:rsid w:val="00F53A83"/>
    <w:rPr>
      <w:rFonts w:ascii="Courier" w:eastAsia="Times New Roman" w:hAnsi="Courier" w:cs="Times New Roman"/>
      <w:color w:val="353332"/>
      <w:sz w:val="21"/>
      <w:szCs w:val="21"/>
      <w:lang w:eastAsia="en-GB"/>
    </w:rPr>
  </w:style>
  <w:style w:type="paragraph" w:customStyle="1" w:styleId="HNAME">
    <w:name w:val="H: NAME"/>
    <w:basedOn w:val="NoSpacing"/>
    <w:rsid w:val="00FB7F36"/>
    <w:rPr>
      <w:caps/>
    </w:rPr>
  </w:style>
  <w:style w:type="paragraph" w:customStyle="1" w:styleId="HSUBTITLE">
    <w:name w:val="H: SUBTITLE"/>
    <w:basedOn w:val="NoSpacing"/>
    <w:rsid w:val="00FB7F36"/>
    <w:rPr>
      <w:caps/>
      <w:color w:val="808080"/>
    </w:rPr>
  </w:style>
  <w:style w:type="paragraph" w:customStyle="1" w:styleId="BOXHEADING">
    <w:name w:val="BOX: HEADING"/>
    <w:next w:val="Normal"/>
    <w:qFormat/>
    <w:rsid w:val="00787B4D"/>
    <w:pPr>
      <w:numPr>
        <w:numId w:val="5"/>
      </w:numPr>
      <w:pBdr>
        <w:bottom w:val="single" w:sz="2" w:space="5" w:color="FCB342"/>
      </w:pBdr>
      <w:spacing w:before="280" w:after="120" w:line="270" w:lineRule="atLeast"/>
    </w:pPr>
    <w:rPr>
      <w:rFonts w:eastAsia="Times New Roman"/>
      <w:b/>
      <w:bCs/>
      <w:caps/>
      <w:color w:val="353332"/>
      <w:lang w:eastAsia="lt-LT"/>
    </w:rPr>
  </w:style>
  <w:style w:type="paragraph" w:styleId="TableofFigures">
    <w:name w:val="table of figures"/>
    <w:next w:val="Normal"/>
    <w:uiPriority w:val="99"/>
    <w:unhideWhenUsed/>
    <w:rsid w:val="001D1A1B"/>
    <w:rPr>
      <w:rFonts w:eastAsia="Times New Roman"/>
      <w:bCs/>
      <w:noProof/>
      <w:color w:val="1F1E1D"/>
      <w:szCs w:val="22"/>
    </w:rPr>
  </w:style>
  <w:style w:type="paragraph" w:styleId="Caption">
    <w:name w:val="caption"/>
    <w:aliases w:val="Table caption,paveikslas,Paveikslo pavadinimas,Char Char Char,Caption1 Char Char Char Char Char Char Char Char,Caption1 Char Char Char Char Char Char Char Char Tegn Tegn Tegn Tegn Tegn,Tabelkop,label,Beschriftung Char1,la,Char,Caption (ALL)"/>
    <w:basedOn w:val="HTABLES"/>
    <w:next w:val="Normal"/>
    <w:link w:val="CaptionChar"/>
    <w:uiPriority w:val="35"/>
    <w:unhideWhenUsed/>
    <w:qFormat/>
    <w:rsid w:val="00A7072B"/>
    <w:pPr>
      <w:keepNext/>
      <w:keepLines/>
      <w:numPr>
        <w:numId w:val="0"/>
      </w:numPr>
      <w:spacing w:before="120" w:after="100" w:line="240" w:lineRule="atLeast"/>
    </w:pPr>
    <w:rPr>
      <w:iCs/>
      <w:caps w:val="0"/>
      <w:color w:val="353332"/>
      <w:szCs w:val="18"/>
    </w:rPr>
  </w:style>
  <w:style w:type="paragraph" w:styleId="CommentText">
    <w:name w:val="annotation text"/>
    <w:basedOn w:val="Normal"/>
    <w:link w:val="CommentTextChar"/>
    <w:uiPriority w:val="99"/>
    <w:unhideWhenUsed/>
    <w:rsid w:val="00896AF6"/>
    <w:pPr>
      <w:spacing w:line="240" w:lineRule="auto"/>
    </w:pPr>
  </w:style>
  <w:style w:type="character" w:customStyle="1" w:styleId="CommentTextChar">
    <w:name w:val="Comment Text Char"/>
    <w:link w:val="CommentText"/>
    <w:uiPriority w:val="99"/>
    <w:rsid w:val="00896AF6"/>
    <w:rPr>
      <w:rFonts w:ascii="Palatino" w:eastAsia="Times New Roman" w:hAnsi="Palatino" w:cs="Times New Roman"/>
      <w:color w:val="353332"/>
      <w:lang w:eastAsia="en-GB"/>
    </w:rPr>
  </w:style>
  <w:style w:type="paragraph" w:styleId="CommentSubject">
    <w:name w:val="annotation subject"/>
    <w:basedOn w:val="CommentText"/>
    <w:next w:val="CommentText"/>
    <w:link w:val="CommentSubjectChar"/>
    <w:uiPriority w:val="99"/>
    <w:semiHidden/>
    <w:unhideWhenUsed/>
    <w:rsid w:val="00896AF6"/>
    <w:pPr>
      <w:spacing w:line="240" w:lineRule="atLeast"/>
    </w:pPr>
    <w:rPr>
      <w:rFonts w:ascii="Corbel" w:hAnsi="Corbel"/>
      <w:b/>
      <w:bCs/>
      <w:sz w:val="20"/>
      <w:szCs w:val="20"/>
    </w:rPr>
  </w:style>
  <w:style w:type="character" w:customStyle="1" w:styleId="CommentSubjectChar">
    <w:name w:val="Comment Subject Char"/>
    <w:link w:val="CommentSubject"/>
    <w:uiPriority w:val="99"/>
    <w:semiHidden/>
    <w:rsid w:val="00896AF6"/>
    <w:rPr>
      <w:rFonts w:ascii="Corbel" w:eastAsia="Times New Roman" w:hAnsi="Corbel" w:cs="Times New Roman"/>
      <w:b/>
      <w:bCs/>
      <w:color w:val="353332"/>
      <w:sz w:val="20"/>
      <w:szCs w:val="20"/>
      <w:lang w:eastAsia="en-GB"/>
    </w:rPr>
  </w:style>
  <w:style w:type="paragraph" w:styleId="BalloonText">
    <w:name w:val="Balloon Text"/>
    <w:basedOn w:val="Normal"/>
    <w:link w:val="BalloonTextChar"/>
    <w:uiPriority w:val="99"/>
    <w:semiHidden/>
    <w:unhideWhenUsed/>
    <w:rsid w:val="00296506"/>
    <w:pPr>
      <w:spacing w:line="240" w:lineRule="auto"/>
    </w:pPr>
    <w:rPr>
      <w:sz w:val="18"/>
      <w:szCs w:val="18"/>
    </w:rPr>
  </w:style>
  <w:style w:type="character" w:customStyle="1" w:styleId="BalloonTextChar">
    <w:name w:val="Balloon Text Char"/>
    <w:link w:val="BalloonText"/>
    <w:uiPriority w:val="99"/>
    <w:semiHidden/>
    <w:rsid w:val="00296506"/>
    <w:rPr>
      <w:rFonts w:ascii="Times New Roman" w:eastAsia="Times New Roman" w:hAnsi="Times New Roman" w:cs="Times New Roman"/>
      <w:color w:val="353332"/>
      <w:sz w:val="18"/>
      <w:szCs w:val="18"/>
      <w:lang w:eastAsia="en-GB"/>
    </w:rPr>
  </w:style>
  <w:style w:type="paragraph" w:customStyle="1" w:styleId="BasicParagraph">
    <w:name w:val="[Basic Paragraph]"/>
    <w:basedOn w:val="Normal"/>
    <w:uiPriority w:val="99"/>
    <w:rsid w:val="00042B06"/>
    <w:pPr>
      <w:widowControl w:val="0"/>
      <w:autoSpaceDE w:val="0"/>
      <w:autoSpaceDN w:val="0"/>
      <w:adjustRightInd w:val="0"/>
      <w:spacing w:line="288" w:lineRule="auto"/>
      <w:jc w:val="left"/>
      <w:textAlignment w:val="center"/>
    </w:pPr>
    <w:rPr>
      <w:rFonts w:cs="Times-Roman"/>
      <w:color w:val="000000"/>
      <w:lang w:val="en-US" w:eastAsia="en-US"/>
    </w:rPr>
  </w:style>
  <w:style w:type="paragraph" w:styleId="Title">
    <w:name w:val="Title"/>
    <w:aliases w:val="Cover- title"/>
    <w:basedOn w:val="BasicParagraph"/>
    <w:next w:val="Normal"/>
    <w:link w:val="TitleChar"/>
    <w:uiPriority w:val="10"/>
    <w:qFormat/>
    <w:rsid w:val="00AE5814"/>
    <w:pPr>
      <w:suppressAutoHyphens/>
      <w:spacing w:before="200" w:after="440" w:line="520" w:lineRule="atLeast"/>
      <w:ind w:left="936" w:right="1701"/>
    </w:pPr>
    <w:rPr>
      <w:rFonts w:ascii="Corbel" w:hAnsi="Corbel" w:cs="Corbel-Bold"/>
      <w:b/>
      <w:bCs/>
      <w:color w:val="404041"/>
      <w:spacing w:val="4"/>
      <w:sz w:val="44"/>
      <w:szCs w:val="44"/>
    </w:rPr>
  </w:style>
  <w:style w:type="character" w:customStyle="1" w:styleId="TitleChar">
    <w:name w:val="Title Char"/>
    <w:aliases w:val="Cover- title Char"/>
    <w:link w:val="Title"/>
    <w:uiPriority w:val="10"/>
    <w:rsid w:val="00AE5814"/>
    <w:rPr>
      <w:rFonts w:ascii="Corbel" w:hAnsi="Corbel" w:cs="Corbel-Bold"/>
      <w:b/>
      <w:bCs/>
      <w:color w:val="404041"/>
      <w:spacing w:val="4"/>
      <w:sz w:val="44"/>
      <w:szCs w:val="44"/>
      <w:lang w:val="en-US"/>
    </w:rPr>
  </w:style>
  <w:style w:type="character" w:styleId="SubtleReference">
    <w:name w:val="Subtle Reference"/>
    <w:uiPriority w:val="31"/>
    <w:rsid w:val="00296506"/>
    <w:rPr>
      <w:color w:val="808080"/>
    </w:rPr>
  </w:style>
  <w:style w:type="paragraph" w:customStyle="1" w:styleId="Cover-subtitle">
    <w:name w:val="Cover- subtitle"/>
    <w:next w:val="Normal"/>
    <w:qFormat/>
    <w:rsid w:val="00AE5814"/>
    <w:pPr>
      <w:spacing w:after="200" w:line="250" w:lineRule="atLeast"/>
      <w:ind w:left="936" w:right="3402"/>
    </w:pPr>
    <w:rPr>
      <w:rFonts w:eastAsia="Times New Roman"/>
      <w:bCs/>
      <w:color w:val="808080"/>
      <w:szCs w:val="32"/>
      <w:lang w:eastAsia="lt-LT"/>
    </w:rPr>
  </w:style>
  <w:style w:type="table" w:customStyle="1" w:styleId="PlainTable41">
    <w:name w:val="Plain Table 41"/>
    <w:basedOn w:val="TableNormal"/>
    <w:uiPriority w:val="44"/>
    <w:rsid w:val="00066DDC"/>
    <w:rPr>
      <w:sz w:val="16"/>
    </w:rPr>
    <w:tblPr/>
    <w:tblStylePr w:type="firstRow">
      <w:rPr>
        <w:rFonts w:ascii="Segoe UI Symbol" w:hAnsi="Segoe UI Symbol"/>
        <w:b/>
        <w:bCs/>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table" w:customStyle="1" w:styleId="PlainTable51">
    <w:name w:val="Plain Table 51"/>
    <w:basedOn w:val="TableNormal"/>
    <w:uiPriority w:val="45"/>
    <w:rsid w:val="00066DDC"/>
    <w:tblPr/>
    <w:tblStylePr w:type="firstRow">
      <w:rPr>
        <w:rFonts w:ascii="Segoe UI Symbol" w:eastAsia="Times New Roman" w:hAnsi="Segoe UI Symbol" w:cs="Times New Roman"/>
        <w:i/>
        <w:iCs/>
        <w:sz w:val="26"/>
      </w:rPr>
    </w:tblStylePr>
    <w:tblStylePr w:type="lastRow">
      <w:rPr>
        <w:rFonts w:ascii="Segoe UI Symbol" w:eastAsia="Times New Roman" w:hAnsi="Segoe UI Symbol" w:cs="Times New Roman"/>
        <w:i/>
        <w:iCs/>
        <w:sz w:val="26"/>
      </w:rPr>
    </w:tblStylePr>
    <w:tblStylePr w:type="firstCol">
      <w:pPr>
        <w:jc w:val="right"/>
      </w:pPr>
      <w:rPr>
        <w:rFonts w:ascii="Segoe UI Symbol" w:eastAsia="Times New Roman" w:hAnsi="Segoe UI Symbol" w:cs="Times New Roman"/>
        <w:i/>
        <w:iCs/>
        <w:sz w:val="26"/>
      </w:rPr>
    </w:tblStylePr>
    <w:tblStylePr w:type="lastCol">
      <w:rPr>
        <w:rFonts w:ascii="Segoe UI Symbol" w:eastAsia="Times New Roman" w:hAnsi="Segoe UI Symbol" w:cs="Times New Roman"/>
        <w:i/>
        <w:iCs/>
        <w:sz w:val="26"/>
      </w:rPr>
    </w:tblStylePr>
  </w:style>
  <w:style w:type="table" w:customStyle="1" w:styleId="GridTable1Light1">
    <w:name w:val="Grid Table 1 Light1"/>
    <w:basedOn w:val="TableNormal"/>
    <w:uiPriority w:val="46"/>
    <w:rsid w:val="00066DDC"/>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NumberedList">
    <w:name w:val="Numbered List"/>
    <w:qFormat/>
    <w:rsid w:val="005C037A"/>
    <w:pPr>
      <w:numPr>
        <w:numId w:val="9"/>
      </w:numPr>
      <w:spacing w:line="270" w:lineRule="atLeast"/>
    </w:pPr>
    <w:rPr>
      <w:rFonts w:ascii="Myriad Pro" w:eastAsia="Times New Roman" w:hAnsi="Myriad Pro"/>
      <w:color w:val="353332"/>
      <w:sz w:val="24"/>
      <w:szCs w:val="32"/>
    </w:rPr>
  </w:style>
  <w:style w:type="character" w:customStyle="1" w:styleId="Heading5Char">
    <w:name w:val="Heading 5 Char"/>
    <w:aliases w:val="Ignore2 Char,Numbered - 5 Char,Level 3 - i Char,paragraph Char,ARC 5 Char,h5 Char,heading5 Char,y Char,do not use Char,Heading 5(war) Char,DNV-H5 Char,Block Label Char,Heading 5 CFMU Char,Para 5 Char,DO NOT USE_h5 Char,H5 Char"/>
    <w:link w:val="Heading5"/>
    <w:rsid w:val="00DF6E20"/>
    <w:rPr>
      <w:b/>
      <w:bCs/>
      <w:color w:val="353332"/>
      <w:spacing w:val="-2"/>
      <w:sz w:val="22"/>
      <w:szCs w:val="24"/>
      <w:shd w:val="clear" w:color="auto" w:fill="F2BDFF"/>
    </w:rPr>
  </w:style>
  <w:style w:type="character" w:customStyle="1" w:styleId="Heading6Char">
    <w:name w:val="Heading 6 Char"/>
    <w:aliases w:val="Do Not Use 6 Char,L6 Char,. (a.) Char,Legal Level 1. Char,level 1 bullet Char"/>
    <w:link w:val="Heading6"/>
    <w:uiPriority w:val="9"/>
    <w:rsid w:val="009D73F6"/>
    <w:rPr>
      <w:color w:val="104E5A"/>
      <w:spacing w:val="-2"/>
      <w:sz w:val="24"/>
      <w:szCs w:val="24"/>
    </w:rPr>
  </w:style>
  <w:style w:type="character" w:customStyle="1" w:styleId="Heading7Char">
    <w:name w:val="Heading 7 Char"/>
    <w:aliases w:val="Do Not Use 7 Char,L7 Char,. [(1)] Char,Appendix 2 Char,Legal Level 1.1. Char,level 2 bullets Char"/>
    <w:link w:val="Heading7"/>
    <w:uiPriority w:val="9"/>
    <w:rsid w:val="009D73F6"/>
    <w:rPr>
      <w:i/>
      <w:iCs/>
      <w:color w:val="104E5A"/>
      <w:spacing w:val="-2"/>
      <w:sz w:val="24"/>
      <w:szCs w:val="24"/>
    </w:rPr>
  </w:style>
  <w:style w:type="character" w:customStyle="1" w:styleId="Heading8Char">
    <w:name w:val="Heading 8 Char"/>
    <w:aliases w:val="Do Not Use 8 Char,L8 Char,. [(a)] Char,Appendix 3 Char,Legal Level 1.1.1. Char,level 3 bullets Char"/>
    <w:link w:val="Heading8"/>
    <w:uiPriority w:val="9"/>
    <w:rsid w:val="009D73F6"/>
    <w:rPr>
      <w:color w:val="42403E"/>
      <w:spacing w:val="-2"/>
      <w:sz w:val="21"/>
      <w:szCs w:val="21"/>
    </w:rPr>
  </w:style>
  <w:style w:type="character" w:customStyle="1" w:styleId="Heading9Char">
    <w:name w:val="Heading 9 Char"/>
    <w:aliases w:val="Do Not Use 9 Char,L9 Char,. [(iii)] Char,Appendix 4 Char,Legal Level 1.1.1.1. Char"/>
    <w:link w:val="Heading9"/>
    <w:uiPriority w:val="9"/>
    <w:rsid w:val="009D73F6"/>
    <w:rPr>
      <w:i/>
      <w:iCs/>
      <w:color w:val="42403E"/>
      <w:spacing w:val="-2"/>
      <w:sz w:val="21"/>
      <w:szCs w:val="21"/>
    </w:rPr>
  </w:style>
  <w:style w:type="paragraph" w:customStyle="1" w:styleId="HTABLE">
    <w:name w:val="H: TABLE"/>
    <w:basedOn w:val="TABLEFONT"/>
    <w:qFormat/>
    <w:rsid w:val="000A5333"/>
    <w:rPr>
      <w:sz w:val="18"/>
    </w:rPr>
  </w:style>
  <w:style w:type="paragraph" w:styleId="TableofAuthorities">
    <w:name w:val="table of authorities"/>
    <w:basedOn w:val="TableofFigures"/>
    <w:next w:val="Normal"/>
    <w:uiPriority w:val="99"/>
    <w:semiHidden/>
    <w:unhideWhenUsed/>
    <w:rsid w:val="00042B06"/>
    <w:pPr>
      <w:ind w:left="200" w:hanging="200"/>
    </w:pPr>
  </w:style>
  <w:style w:type="character" w:styleId="PlaceholderText">
    <w:name w:val="Placeholder Text"/>
    <w:basedOn w:val="DefaultParagraphFont"/>
    <w:uiPriority w:val="99"/>
    <w:semiHidden/>
    <w:rsid w:val="00007540"/>
    <w:rPr>
      <w:color w:val="808080"/>
    </w:rPr>
  </w:style>
  <w:style w:type="paragraph" w:customStyle="1" w:styleId="Default">
    <w:name w:val="Default"/>
    <w:rsid w:val="00A5287D"/>
    <w:pPr>
      <w:autoSpaceDE w:val="0"/>
      <w:autoSpaceDN w:val="0"/>
      <w:adjustRightInd w:val="0"/>
    </w:pPr>
    <w:rPr>
      <w:rFonts w:ascii="Arial" w:hAnsi="Arial" w:cs="Arial"/>
      <w:color w:val="000000"/>
      <w:sz w:val="24"/>
      <w:szCs w:val="24"/>
    </w:rPr>
  </w:style>
  <w:style w:type="paragraph" w:styleId="EndnoteText">
    <w:name w:val="endnote text"/>
    <w:basedOn w:val="Normal"/>
    <w:link w:val="EndnoteTextChar"/>
    <w:uiPriority w:val="99"/>
    <w:unhideWhenUsed/>
    <w:rsid w:val="00422DB6"/>
    <w:pPr>
      <w:spacing w:after="0" w:line="240" w:lineRule="auto"/>
    </w:pPr>
    <w:rPr>
      <w:szCs w:val="20"/>
    </w:rPr>
  </w:style>
  <w:style w:type="character" w:customStyle="1" w:styleId="EndnoteTextChar">
    <w:name w:val="Endnote Text Char"/>
    <w:basedOn w:val="DefaultParagraphFont"/>
    <w:link w:val="EndnoteText"/>
    <w:uiPriority w:val="99"/>
    <w:rsid w:val="00422DB6"/>
    <w:rPr>
      <w:rFonts w:ascii="Palatino Linotype" w:eastAsia="Times New Roman" w:hAnsi="Palatino Linotype"/>
      <w:color w:val="353332"/>
    </w:rPr>
  </w:style>
  <w:style w:type="table" w:styleId="PlainTable3">
    <w:name w:val="Plain Table 3"/>
    <w:basedOn w:val="TableNormal"/>
    <w:uiPriority w:val="43"/>
    <w:rsid w:val="00422DB6"/>
    <w:tblPr/>
    <w:tblStylePr w:type="firstRow">
      <w:rPr>
        <w:b/>
        <w:bCs/>
        <w:caps/>
      </w:rPr>
    </w:tblStylePr>
    <w:tblStylePr w:type="lastRow">
      <w:rPr>
        <w:rFonts w:ascii="Segoe UI Symbol" w:hAnsi="Segoe UI Symbol"/>
        <w:b/>
        <w:bCs/>
        <w:caps/>
        <w:color w:val="353332"/>
        <w:sz w:val="16"/>
      </w:rPr>
    </w:tblStylePr>
    <w:tblStylePr w:type="firstCol">
      <w:rPr>
        <w:rFonts w:ascii="Segoe UI Symbol" w:hAnsi="Segoe UI Symbol"/>
        <w:b/>
        <w:bCs/>
        <w:i w:val="0"/>
        <w:caps w:val="0"/>
        <w:sz w:val="16"/>
      </w:rPr>
    </w:tblStylePr>
    <w:tblStylePr w:type="lastCol">
      <w:rPr>
        <w:b/>
        <w:bCs/>
        <w:caps/>
      </w:rPr>
    </w:tblStylePr>
  </w:style>
  <w:style w:type="table" w:customStyle="1" w:styleId="Deloitte1">
    <w:name w:val="Deloitte1"/>
    <w:basedOn w:val="TableNormal"/>
    <w:next w:val="TableGrid"/>
    <w:uiPriority w:val="39"/>
    <w:rsid w:val="00422DB6"/>
    <w:rPr>
      <w:sz w:val="16"/>
    </w:rPr>
    <w:tblPr/>
    <w:tblStylePr w:type="firstRow">
      <w:rPr>
        <w:rFonts w:ascii="Segoe UI Symbol" w:hAnsi="Segoe UI Symbol"/>
        <w:b/>
        <w:i w:val="0"/>
        <w:caps/>
        <w:smallCaps w:val="0"/>
        <w:strike w:val="0"/>
        <w:dstrike w:val="0"/>
        <w:vanish w:val="0"/>
        <w:sz w:val="16"/>
        <w:vertAlign w:val="baseline"/>
      </w:rPr>
    </w:tblStylePr>
    <w:tblStylePr w:type="firstCol">
      <w:rPr>
        <w:rFonts w:ascii="Segoe UI Symbol" w:hAnsi="Segoe UI Symbol"/>
        <w:b/>
        <w:sz w:val="16"/>
      </w:rPr>
    </w:tblStylePr>
  </w:style>
  <w:style w:type="table" w:styleId="PlainTable1">
    <w:name w:val="Plain Table 1"/>
    <w:basedOn w:val="TableNormal"/>
    <w:uiPriority w:val="41"/>
    <w:rsid w:val="00422DB6"/>
    <w:tblPr/>
    <w:tblStylePr w:type="firstRow">
      <w:rPr>
        <w:rFonts w:ascii="Segoe UI Symbol" w:hAnsi="Segoe UI Symbol"/>
        <w:b/>
        <w:bCs/>
        <w:i w:val="0"/>
        <w:caps/>
        <w:smallCaps w:val="0"/>
        <w:strike w:val="0"/>
        <w:dstrike w:val="0"/>
        <w:vanish w:val="0"/>
        <w:sz w:val="16"/>
        <w:vertAlign w:val="baseline"/>
      </w:rPr>
    </w:tblStylePr>
    <w:tblStylePr w:type="lastRow">
      <w:rPr>
        <w:b/>
        <w:bCs/>
      </w:rPr>
    </w:tblStylePr>
    <w:tblStylePr w:type="firstCol">
      <w:rPr>
        <w:b/>
        <w:bCs/>
      </w:rPr>
    </w:tblStylePr>
    <w:tblStylePr w:type="lastCol">
      <w:rPr>
        <w:b/>
        <w:bCs/>
      </w:rPr>
    </w:tblStylePr>
  </w:style>
  <w:style w:type="character" w:styleId="EndnoteReference">
    <w:name w:val="endnote reference"/>
    <w:basedOn w:val="DefaultParagraphFont"/>
    <w:uiPriority w:val="99"/>
    <w:unhideWhenUsed/>
    <w:rsid w:val="00422DB6"/>
    <w:rPr>
      <w:vertAlign w:val="superscript"/>
    </w:rPr>
  </w:style>
  <w:style w:type="table" w:styleId="GridTable1Light-Accent5">
    <w:name w:val="Grid Table 1 Light Accent 5"/>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table" w:styleId="GridTable1Light-Accent6">
    <w:name w:val="Grid Table 1 Light Accent 6"/>
    <w:basedOn w:val="TableNormal"/>
    <w:uiPriority w:val="46"/>
    <w:rsid w:val="00422DB6"/>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listBOX">
    <w:name w:val="list BOX"/>
    <w:basedOn w:val="ListParagraph"/>
    <w:link w:val="listBOXChar"/>
    <w:qFormat/>
    <w:rsid w:val="00CD3653"/>
    <w:pPr>
      <w:numPr>
        <w:numId w:val="0"/>
      </w:numPr>
      <w:tabs>
        <w:tab w:val="left" w:pos="454"/>
        <w:tab w:val="left" w:pos="1173"/>
      </w:tabs>
      <w:spacing w:before="40" w:line="240" w:lineRule="auto"/>
      <w:ind w:right="113"/>
    </w:pPr>
    <w:rPr>
      <w:rFonts w:ascii="Corbel" w:eastAsia="Myriad Pro" w:hAnsi="Corbel"/>
      <w:sz w:val="22"/>
      <w:szCs w:val="32"/>
      <w:lang w:eastAsia="pt-PT"/>
    </w:rPr>
  </w:style>
  <w:style w:type="character" w:customStyle="1" w:styleId="listBOXChar">
    <w:name w:val="list BOX Char"/>
    <w:basedOn w:val="DefaultParagraphFont"/>
    <w:link w:val="listBOX"/>
    <w:rsid w:val="006E1B6A"/>
    <w:rPr>
      <w:rFonts w:eastAsia="Myriad Pro"/>
      <w:color w:val="353332"/>
      <w:sz w:val="22"/>
      <w:szCs w:val="32"/>
      <w:lang w:eastAsia="pt-PT"/>
    </w:rPr>
  </w:style>
  <w:style w:type="character" w:customStyle="1" w:styleId="ListParagraphChar">
    <w:name w:val="List Paragraph Char"/>
    <w:aliases w:val="List1 Char,1st level - Bullet List Paragraph Char,Lettre d'introduction Char,Normal bullet 2 Char,Bullet list Char,Listenabsatz1 Char,OM numbered bullets Char,Table of contents numbered Char,F5 List Paragraph Char,Bullet EY Char"/>
    <w:link w:val="ListParagraph"/>
    <w:uiPriority w:val="34"/>
    <w:qFormat/>
    <w:rsid w:val="00382D6E"/>
    <w:rPr>
      <w:rFonts w:ascii="Myriad Pro" w:eastAsia="Times New Roman" w:hAnsi="Myriad Pro"/>
      <w:color w:val="353332"/>
      <w:sz w:val="24"/>
      <w:szCs w:val="24"/>
    </w:rPr>
  </w:style>
  <w:style w:type="character" w:customStyle="1" w:styleId="CaptionChar">
    <w:name w:val="Caption Char"/>
    <w:aliases w:val="Table caption Char,paveikslas Char,Paveikslo pavadinimas Char,Char Char Char Char,Caption1 Char Char Char Char Char Char Char Char Char,Caption1 Char Char Char Char Char Char Char Char Tegn Tegn Tegn Tegn Tegn Char,Tabelkop Char,label Char"/>
    <w:link w:val="Caption"/>
    <w:uiPriority w:val="35"/>
    <w:qFormat/>
    <w:rsid w:val="006814A3"/>
    <w:rPr>
      <w:rFonts w:eastAsia="Times New Roman"/>
      <w:b/>
      <w:bCs/>
      <w:iCs/>
      <w:color w:val="353332"/>
      <w:szCs w:val="18"/>
      <w:lang w:eastAsia="lt-LT"/>
    </w:rPr>
  </w:style>
  <w:style w:type="paragraph" w:customStyle="1" w:styleId="BOX">
    <w:name w:val="BOX"/>
    <w:basedOn w:val="Normal"/>
    <w:link w:val="BOXChar"/>
    <w:qFormat/>
    <w:rsid w:val="00CD3653"/>
    <w:pPr>
      <w:spacing w:before="20" w:line="240" w:lineRule="auto"/>
      <w:ind w:left="57" w:right="57"/>
    </w:pPr>
    <w:rPr>
      <w:rFonts w:ascii="Corbel" w:hAnsi="Corbel"/>
      <w:sz w:val="22"/>
      <w:lang w:eastAsia="pt-PT"/>
    </w:rPr>
  </w:style>
  <w:style w:type="character" w:customStyle="1" w:styleId="BOXChar">
    <w:name w:val="BOX Char"/>
    <w:basedOn w:val="DefaultParagraphFont"/>
    <w:link w:val="BOX"/>
    <w:rsid w:val="00035ECA"/>
    <w:rPr>
      <w:color w:val="353332"/>
      <w:spacing w:val="-2"/>
      <w:sz w:val="22"/>
      <w:szCs w:val="24"/>
      <w:lang w:eastAsia="pt-PT"/>
    </w:rPr>
  </w:style>
  <w:style w:type="character" w:styleId="CommentReference">
    <w:name w:val="annotation reference"/>
    <w:basedOn w:val="DefaultParagraphFont"/>
    <w:uiPriority w:val="99"/>
    <w:unhideWhenUsed/>
    <w:rsid w:val="009A4420"/>
    <w:rPr>
      <w:sz w:val="16"/>
      <w:szCs w:val="16"/>
    </w:rPr>
  </w:style>
  <w:style w:type="paragraph" w:customStyle="1" w:styleId="Normalafterbox">
    <w:name w:val="Normal after box"/>
    <w:basedOn w:val="Normal"/>
    <w:link w:val="NormalafterboxChar"/>
    <w:qFormat/>
    <w:rsid w:val="00194E5C"/>
    <w:pPr>
      <w:spacing w:before="160" w:after="160" w:line="240" w:lineRule="auto"/>
    </w:pPr>
    <w:rPr>
      <w:rFonts w:eastAsia="Times New Roman"/>
      <w:lang w:eastAsia="pt-PT"/>
    </w:rPr>
  </w:style>
  <w:style w:type="character" w:customStyle="1" w:styleId="NormalafterboxChar">
    <w:name w:val="Normal after box Char"/>
    <w:basedOn w:val="DefaultParagraphFont"/>
    <w:link w:val="Normalafterbox"/>
    <w:rsid w:val="00F27152"/>
    <w:rPr>
      <w:rFonts w:ascii="Times New Roman" w:eastAsia="Times New Roman" w:hAnsi="Times New Roman"/>
      <w:color w:val="353332"/>
      <w:spacing w:val="-2"/>
      <w:sz w:val="24"/>
      <w:szCs w:val="24"/>
      <w:lang w:eastAsia="pt-PT"/>
    </w:rPr>
  </w:style>
  <w:style w:type="character" w:styleId="UnresolvedMention">
    <w:name w:val="Unresolved Mention"/>
    <w:basedOn w:val="DefaultParagraphFont"/>
    <w:uiPriority w:val="99"/>
    <w:semiHidden/>
    <w:unhideWhenUsed/>
    <w:rsid w:val="004D409A"/>
    <w:rPr>
      <w:color w:val="605E5C"/>
      <w:shd w:val="clear" w:color="auto" w:fill="E1DFDD"/>
    </w:rPr>
  </w:style>
  <w:style w:type="table" w:styleId="TableGridLight">
    <w:name w:val="Grid Table Light"/>
    <w:basedOn w:val="TableNormal"/>
    <w:uiPriority w:val="40"/>
    <w:rsid w:val="00045C3D"/>
    <w:tblPr/>
  </w:style>
  <w:style w:type="paragraph" w:styleId="Revision">
    <w:name w:val="Revision"/>
    <w:hidden/>
    <w:uiPriority w:val="99"/>
    <w:semiHidden/>
    <w:rsid w:val="006A49D4"/>
    <w:rPr>
      <w:rFonts w:ascii="Times New Roman" w:hAnsi="Times New Roman"/>
      <w:color w:val="353332"/>
      <w:sz w:val="24"/>
      <w:szCs w:val="24"/>
    </w:rPr>
  </w:style>
  <w:style w:type="character" w:styleId="Mention">
    <w:name w:val="Mention"/>
    <w:basedOn w:val="DefaultParagraphFont"/>
    <w:uiPriority w:val="99"/>
    <w:unhideWhenUsed/>
    <w:rsid w:val="003C0FBC"/>
    <w:rPr>
      <w:color w:val="2B579A"/>
      <w:shd w:val="clear" w:color="auto" w:fill="E1DFDD"/>
    </w:rPr>
  </w:style>
  <w:style w:type="character" w:styleId="FollowedHyperlink">
    <w:name w:val="FollowedHyperlink"/>
    <w:basedOn w:val="DefaultParagraphFont"/>
    <w:uiPriority w:val="99"/>
    <w:unhideWhenUsed/>
    <w:rsid w:val="002D2D3A"/>
    <w:rPr>
      <w:rFonts w:ascii="Myriad Pro" w:hAnsi="Myriad Pro"/>
      <w:color w:val="003469"/>
      <w:sz w:val="24"/>
      <w:u w:val="single"/>
    </w:rPr>
  </w:style>
  <w:style w:type="paragraph" w:styleId="NormalWeb">
    <w:name w:val="Normal (Web)"/>
    <w:basedOn w:val="Normal"/>
    <w:uiPriority w:val="99"/>
    <w:unhideWhenUsed/>
    <w:rsid w:val="00396CC1"/>
    <w:pPr>
      <w:spacing w:before="100" w:beforeAutospacing="1" w:after="100" w:afterAutospacing="1" w:line="240" w:lineRule="auto"/>
      <w:jc w:val="left"/>
    </w:pPr>
    <w:rPr>
      <w:rFonts w:eastAsia="Times New Roman"/>
      <w:color w:val="auto"/>
      <w:lang w:val="it-IT" w:eastAsia="it-IT"/>
    </w:rPr>
  </w:style>
  <w:style w:type="character" w:styleId="Strong">
    <w:name w:val="Strong"/>
    <w:basedOn w:val="DefaultParagraphFont"/>
    <w:uiPriority w:val="22"/>
    <w:qFormat/>
    <w:rsid w:val="00CD1C77"/>
    <w:rPr>
      <w:rFonts w:ascii="Myriad Pro" w:hAnsi="Myriad Pro"/>
      <w:b/>
      <w:color w:val="2CA09A"/>
    </w:rPr>
  </w:style>
  <w:style w:type="table" w:customStyle="1" w:styleId="TableGridGreenIRG1">
    <w:name w:val="Table Grid Green IRG1"/>
    <w:basedOn w:val="TableNormal"/>
    <w:next w:val="TableGrid"/>
    <w:uiPriority w:val="59"/>
    <w:rsid w:val="000F3B23"/>
    <w:rPr>
      <w:rFonts w:ascii="Segoe UI" w:eastAsia="Calibri" w:hAnsi="Segoe UI" w:cs="Calibri"/>
      <w:sz w:val="22"/>
      <w:lang w:val="it-IT" w:eastAsia="en-US"/>
    </w:rPr>
    <w:tblPr/>
  </w:style>
  <w:style w:type="table" w:styleId="PlainTable2">
    <w:name w:val="Plain Table 2"/>
    <w:basedOn w:val="TableNormal"/>
    <w:uiPriority w:val="42"/>
    <w:rsid w:val="00022233"/>
    <w:tblPr/>
    <w:tblStylePr w:type="firstRow">
      <w:rPr>
        <w:b/>
        <w:bCs/>
      </w:rPr>
    </w:tblStylePr>
    <w:tblStylePr w:type="lastRow">
      <w:rPr>
        <w:b/>
        <w:bCs/>
      </w:rPr>
    </w:tblStylePr>
    <w:tblStylePr w:type="firstCol">
      <w:rPr>
        <w:b/>
        <w:bCs/>
      </w:rPr>
    </w:tblStylePr>
    <w:tblStylePr w:type="lastCol">
      <w:rPr>
        <w:b/>
        <w:bCs/>
      </w:rPr>
    </w:tblStylePr>
  </w:style>
  <w:style w:type="character" w:customStyle="1" w:styleId="overflow-hidden">
    <w:name w:val="overflow-hidden"/>
    <w:basedOn w:val="DefaultParagraphFont"/>
    <w:rsid w:val="003629DE"/>
  </w:style>
  <w:style w:type="table" w:customStyle="1" w:styleId="TableGrid1">
    <w:name w:val="Table Grid1"/>
    <w:basedOn w:val="TableNormal"/>
    <w:next w:val="TableGrid"/>
    <w:uiPriority w:val="39"/>
    <w:rsid w:val="005A7EBB"/>
    <w:rPr>
      <w:rFonts w:ascii="Cambria" w:eastAsia="Calibri" w:hAnsi="Cambria" w:cstheme="minorBidi"/>
      <w:sz w:val="22"/>
      <w:szCs w:val="22"/>
      <w:lang w:val="lt-LT" w:eastAsia="en-US"/>
    </w:rPr>
    <w:tblPr/>
  </w:style>
  <w:style w:type="paragraph" w:customStyle="1" w:styleId="pf0">
    <w:name w:val="pf0"/>
    <w:basedOn w:val="Normal"/>
    <w:rsid w:val="0013577C"/>
    <w:pPr>
      <w:spacing w:before="100" w:beforeAutospacing="1" w:after="100" w:afterAutospacing="1" w:line="240" w:lineRule="auto"/>
      <w:jc w:val="left"/>
    </w:pPr>
    <w:rPr>
      <w:rFonts w:eastAsia="Times New Roman"/>
      <w:color w:val="auto"/>
      <w:lang w:val="it-IT" w:eastAsia="it-IT"/>
    </w:rPr>
  </w:style>
  <w:style w:type="character" w:customStyle="1" w:styleId="cf01">
    <w:name w:val="cf01"/>
    <w:basedOn w:val="DefaultParagraphFont"/>
    <w:rsid w:val="0013577C"/>
    <w:rPr>
      <w:rFonts w:ascii="Segoe UI" w:hAnsi="Segoe UI" w:cs="Segoe UI" w:hint="default"/>
      <w:color w:val="353332"/>
      <w:sz w:val="18"/>
      <w:szCs w:val="18"/>
    </w:rPr>
  </w:style>
  <w:style w:type="table" w:customStyle="1" w:styleId="TableGridLight3">
    <w:name w:val="Table Grid Light3"/>
    <w:basedOn w:val="TableNormal"/>
    <w:next w:val="TableGridLight"/>
    <w:uiPriority w:val="40"/>
    <w:rsid w:val="00B92DC6"/>
    <w:tblPr/>
    <w:tblStylePr w:type="firstRow">
      <w:rPr>
        <w:rFonts w:ascii="Segoe UI Symbol" w:hAnsi="Segoe UI Symbol"/>
        <w:b/>
        <w:i w:val="0"/>
        <w:caps/>
        <w:smallCaps w:val="0"/>
        <w:strike w:val="0"/>
        <w:dstrike w:val="0"/>
        <w:vanish w:val="0"/>
        <w:sz w:val="20"/>
        <w:vertAlign w:val="baseline"/>
      </w:rPr>
    </w:tblStylePr>
    <w:tblStylePr w:type="firstCol">
      <w:rPr>
        <w:rFonts w:ascii="Segoe UI Symbol" w:hAnsi="Segoe UI Symbol"/>
        <w:b/>
        <w:i w:val="0"/>
        <w:caps w:val="0"/>
        <w:smallCaps w:val="0"/>
        <w:strike w:val="0"/>
        <w:dstrike w:val="0"/>
        <w:vanish w:val="0"/>
        <w:sz w:val="16"/>
        <w:vertAlign w:val="baseline"/>
      </w:rPr>
    </w:tblStylePr>
  </w:style>
  <w:style w:type="table" w:styleId="GridTable1Light">
    <w:name w:val="Grid Table 1 Light"/>
    <w:basedOn w:val="TableNormal"/>
    <w:uiPriority w:val="46"/>
    <w:rsid w:val="00DB57BF"/>
    <w:tblPr/>
    <w:tblStylePr w:type="firstRow">
      <w:rPr>
        <w:b/>
        <w:bCs/>
      </w:rPr>
    </w:tblStylePr>
    <w:tblStylePr w:type="lastRow">
      <w:rPr>
        <w:b/>
        <w:bCs/>
      </w:rPr>
    </w:tblStylePr>
    <w:tblStylePr w:type="firstCol">
      <w:rPr>
        <w:b/>
        <w:bCs/>
      </w:rPr>
    </w:tblStylePr>
    <w:tblStylePr w:type="lastCol">
      <w:rPr>
        <w:b/>
        <w:bCs/>
      </w:rPr>
    </w:tblStylePr>
  </w:style>
  <w:style w:type="table" w:styleId="GridTable2">
    <w:name w:val="Grid Table 2"/>
    <w:basedOn w:val="TableNormal"/>
    <w:uiPriority w:val="47"/>
    <w:rsid w:val="00C141FD"/>
    <w:tblPr/>
    <w:tblStylePr w:type="firstRow">
      <w:rPr>
        <w:b/>
        <w:bCs/>
      </w:rPr>
    </w:tblStylePr>
    <w:tblStylePr w:type="lastRow">
      <w:rPr>
        <w:b/>
        <w:bCs/>
      </w:rPr>
    </w:tblStylePr>
    <w:tblStylePr w:type="firstCol">
      <w:rPr>
        <w:b/>
        <w:bCs/>
      </w:rPr>
    </w:tblStylePr>
    <w:tblStylePr w:type="lastCol">
      <w:rPr>
        <w:b/>
        <w:bCs/>
      </w:rPr>
    </w:tblStylePr>
  </w:style>
  <w:style w:type="paragraph" w:customStyle="1" w:styleId="pf1">
    <w:name w:val="pf1"/>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2">
    <w:name w:val="pf2"/>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3">
    <w:name w:val="pf3"/>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4">
    <w:name w:val="pf4"/>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5">
    <w:name w:val="pf5"/>
    <w:basedOn w:val="Normal"/>
    <w:rsid w:val="00D90603"/>
    <w:pPr>
      <w:spacing w:before="100" w:beforeAutospacing="1" w:after="100" w:afterAutospacing="1" w:line="240" w:lineRule="auto"/>
      <w:ind w:left="1080"/>
      <w:jc w:val="left"/>
    </w:pPr>
    <w:rPr>
      <w:rFonts w:eastAsia="Times New Roman"/>
      <w:color w:val="auto"/>
      <w:spacing w:val="0"/>
      <w:lang w:val="it-IT" w:eastAsia="it-IT"/>
    </w:rPr>
  </w:style>
  <w:style w:type="paragraph" w:customStyle="1" w:styleId="pf6">
    <w:name w:val="pf6"/>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7">
    <w:name w:val="pf7"/>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8">
    <w:name w:val="pf8"/>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9">
    <w:name w:val="pf9"/>
    <w:basedOn w:val="Normal"/>
    <w:rsid w:val="00D90603"/>
    <w:pPr>
      <w:spacing w:before="100" w:beforeAutospacing="1" w:after="100" w:afterAutospacing="1" w:line="240" w:lineRule="auto"/>
      <w:jc w:val="left"/>
    </w:pPr>
    <w:rPr>
      <w:rFonts w:eastAsia="Times New Roman"/>
      <w:color w:val="auto"/>
      <w:spacing w:val="0"/>
      <w:lang w:val="it-IT" w:eastAsia="it-IT"/>
    </w:rPr>
  </w:style>
  <w:style w:type="paragraph" w:customStyle="1" w:styleId="pf10">
    <w:name w:val="pf10"/>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1">
    <w:name w:val="pf11"/>
    <w:basedOn w:val="Normal"/>
    <w:rsid w:val="00D90603"/>
    <w:pPr>
      <w:spacing w:before="100" w:beforeAutospacing="1" w:after="100" w:afterAutospacing="1" w:line="240" w:lineRule="auto"/>
      <w:ind w:left="720"/>
      <w:jc w:val="left"/>
    </w:pPr>
    <w:rPr>
      <w:rFonts w:eastAsia="Times New Roman"/>
      <w:color w:val="auto"/>
      <w:spacing w:val="0"/>
      <w:lang w:val="it-IT" w:eastAsia="it-IT"/>
    </w:rPr>
  </w:style>
  <w:style w:type="paragraph" w:customStyle="1" w:styleId="pf12">
    <w:name w:val="pf12"/>
    <w:basedOn w:val="Normal"/>
    <w:rsid w:val="00D90603"/>
    <w:pPr>
      <w:spacing w:before="100" w:beforeAutospacing="1" w:after="100" w:afterAutospacing="1" w:line="240" w:lineRule="auto"/>
      <w:ind w:left="360"/>
      <w:jc w:val="left"/>
    </w:pPr>
    <w:rPr>
      <w:rFonts w:eastAsia="Times New Roman"/>
      <w:color w:val="auto"/>
      <w:spacing w:val="0"/>
      <w:lang w:val="it-IT" w:eastAsia="it-IT"/>
    </w:rPr>
  </w:style>
  <w:style w:type="character" w:customStyle="1" w:styleId="cf21">
    <w:name w:val="cf21"/>
    <w:basedOn w:val="DefaultParagraphFont"/>
    <w:rsid w:val="00D90603"/>
    <w:rPr>
      <w:rFonts w:ascii="Segoe UI" w:hAnsi="Segoe UI" w:cs="Segoe UI" w:hint="default"/>
      <w:b/>
      <w:bCs/>
      <w:color w:val="353332"/>
      <w:sz w:val="18"/>
      <w:szCs w:val="18"/>
    </w:rPr>
  </w:style>
  <w:style w:type="character" w:customStyle="1" w:styleId="cf11">
    <w:name w:val="cf11"/>
    <w:basedOn w:val="DefaultParagraphFont"/>
    <w:rsid w:val="003A17FA"/>
    <w:rPr>
      <w:rFonts w:ascii="Segoe UI" w:hAnsi="Segoe UI" w:cs="Segoe UI" w:hint="default"/>
      <w:color w:val="353332"/>
      <w:sz w:val="18"/>
      <w:szCs w:val="18"/>
    </w:rPr>
  </w:style>
  <w:style w:type="paragraph" w:styleId="HTMLPreformatted">
    <w:name w:val="HTML Preformatted"/>
    <w:basedOn w:val="Normal"/>
    <w:link w:val="HTMLPreformattedChar"/>
    <w:uiPriority w:val="99"/>
    <w:unhideWhenUsed/>
    <w:rsid w:val="007D01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D01B1"/>
    <w:rPr>
      <w:rFonts w:ascii="Consolas" w:hAnsi="Consolas"/>
      <w:color w:val="353332"/>
      <w:spacing w:val="-2"/>
    </w:rPr>
  </w:style>
  <w:style w:type="character" w:styleId="SmartHyperlink">
    <w:name w:val="Smart Hyperlink"/>
    <w:basedOn w:val="Hyperlink"/>
    <w:uiPriority w:val="99"/>
    <w:unhideWhenUsed/>
    <w:rsid w:val="001F233A"/>
    <w:rPr>
      <w:rFonts w:ascii="Myriad Pro" w:hAnsi="Myriad Pro"/>
      <w:b w:val="0"/>
      <w:i w:val="0"/>
      <w:color w:val="003469"/>
      <w:sz w:val="24"/>
      <w:u w:val="single"/>
    </w:rPr>
  </w:style>
  <w:style w:type="paragraph" w:customStyle="1" w:styleId="msonormal0">
    <w:name w:val="msonormal"/>
    <w:basedOn w:val="Normal"/>
    <w:rsid w:val="007F2183"/>
    <w:pPr>
      <w:spacing w:before="100" w:beforeAutospacing="1" w:after="100" w:afterAutospacing="1" w:line="240" w:lineRule="auto"/>
      <w:jc w:val="left"/>
    </w:pPr>
    <w:rPr>
      <w:rFonts w:eastAsia="Times New Roman"/>
      <w:color w:val="auto"/>
      <w:spacing w:val="0"/>
    </w:rPr>
  </w:style>
  <w:style w:type="paragraph" w:customStyle="1" w:styleId="xl66">
    <w:name w:val="xl66"/>
    <w:basedOn w:val="Normal"/>
    <w:rsid w:val="007F2183"/>
    <w:pPr>
      <w:spacing w:before="100" w:beforeAutospacing="1" w:after="100" w:afterAutospacing="1" w:line="240" w:lineRule="auto"/>
      <w:jc w:val="left"/>
    </w:pPr>
    <w:rPr>
      <w:rFonts w:ascii="Corbel" w:eastAsia="Times New Roman" w:hAnsi="Corbel"/>
      <w:color w:val="auto"/>
      <w:spacing w:val="0"/>
    </w:rPr>
  </w:style>
  <w:style w:type="paragraph" w:customStyle="1" w:styleId="xl67">
    <w:name w:val="xl67"/>
    <w:basedOn w:val="Normal"/>
    <w:rsid w:val="007F2183"/>
    <w:pPr>
      <w:spacing w:before="100" w:beforeAutospacing="1" w:after="100" w:afterAutospacing="1" w:line="240" w:lineRule="auto"/>
      <w:jc w:val="left"/>
    </w:pPr>
    <w:rPr>
      <w:rFonts w:ascii="Corbel" w:eastAsia="Times New Roman" w:hAnsi="Corbel"/>
      <w:b/>
      <w:bCs/>
      <w:i/>
      <w:iCs/>
      <w:color w:val="auto"/>
      <w:spacing w:val="0"/>
    </w:rPr>
  </w:style>
  <w:style w:type="paragraph" w:customStyle="1" w:styleId="xl68">
    <w:name w:val="xl68"/>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69">
    <w:name w:val="xl69"/>
    <w:basedOn w:val="Normal"/>
    <w:rsid w:val="007F218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0">
    <w:name w:val="xl70"/>
    <w:basedOn w:val="Normal"/>
    <w:rsid w:val="007F218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1">
    <w:name w:val="xl71"/>
    <w:basedOn w:val="Normal"/>
    <w:rsid w:val="007F2183"/>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72">
    <w:name w:val="xl72"/>
    <w:basedOn w:val="Normal"/>
    <w:rsid w:val="007F218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73">
    <w:name w:val="xl73"/>
    <w:basedOn w:val="Normal"/>
    <w:rsid w:val="007F218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4">
    <w:name w:val="xl74"/>
    <w:basedOn w:val="Normal"/>
    <w:rsid w:val="007F2183"/>
    <w:pPr>
      <w:pBdr>
        <w:left w:val="single" w:sz="4" w:space="0" w:color="auto"/>
        <w:right w:val="single" w:sz="4" w:space="0" w:color="auto"/>
      </w:pBdr>
      <w:shd w:val="clear" w:color="000000" w:fill="E7E6E6"/>
      <w:spacing w:before="100" w:beforeAutospacing="1" w:after="100" w:afterAutospacing="1" w:line="240" w:lineRule="auto"/>
      <w:jc w:val="left"/>
      <w:textAlignment w:val="center"/>
    </w:pPr>
    <w:rPr>
      <w:rFonts w:ascii="Corbel" w:eastAsia="Times New Roman" w:hAnsi="Corbel"/>
      <w:b/>
      <w:bCs/>
      <w:color w:val="auto"/>
      <w:spacing w:val="0"/>
      <w:sz w:val="32"/>
      <w:szCs w:val="32"/>
    </w:rPr>
  </w:style>
  <w:style w:type="paragraph" w:customStyle="1" w:styleId="xl75">
    <w:name w:val="xl75"/>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6">
    <w:name w:val="xl76"/>
    <w:basedOn w:val="Normal"/>
    <w:rsid w:val="007F2183"/>
    <w:pPr>
      <w:pBdr>
        <w:top w:val="single" w:sz="4" w:space="0" w:color="auto"/>
        <w:bottom w:val="single" w:sz="4" w:space="0" w:color="auto"/>
        <w:right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7">
    <w:name w:val="xl77"/>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78">
    <w:name w:val="xl78"/>
    <w:basedOn w:val="Normal"/>
    <w:rsid w:val="007F2183"/>
    <w:pPr>
      <w:spacing w:before="100" w:beforeAutospacing="1" w:after="100" w:afterAutospacing="1" w:line="240" w:lineRule="auto"/>
      <w:jc w:val="left"/>
    </w:pPr>
    <w:rPr>
      <w:rFonts w:ascii="Corbel" w:eastAsia="Times New Roman" w:hAnsi="Corbel"/>
      <w:color w:val="auto"/>
      <w:spacing w:val="0"/>
      <w:sz w:val="28"/>
      <w:szCs w:val="28"/>
    </w:rPr>
  </w:style>
  <w:style w:type="paragraph" w:customStyle="1" w:styleId="xl79">
    <w:name w:val="xl79"/>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0">
    <w:name w:val="xl80"/>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top"/>
    </w:pPr>
    <w:rPr>
      <w:rFonts w:ascii="Corbel" w:eastAsia="Times New Roman" w:hAnsi="Corbel"/>
      <w:b/>
      <w:bCs/>
      <w:i/>
      <w:iCs/>
      <w:color w:val="auto"/>
      <w:spacing w:val="0"/>
      <w:sz w:val="28"/>
      <w:szCs w:val="28"/>
    </w:rPr>
  </w:style>
  <w:style w:type="paragraph" w:customStyle="1" w:styleId="xl81">
    <w:name w:val="xl81"/>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000000"/>
      <w:spacing w:val="0"/>
      <w:sz w:val="28"/>
      <w:szCs w:val="28"/>
    </w:rPr>
  </w:style>
  <w:style w:type="paragraph" w:customStyle="1" w:styleId="xl82">
    <w:name w:val="xl82"/>
    <w:basedOn w:val="Normal"/>
    <w:rsid w:val="007F2183"/>
    <w:pPr>
      <w:pBdr>
        <w:top w:val="single" w:sz="4" w:space="0" w:color="auto"/>
        <w:left w:val="single" w:sz="4" w:space="0" w:color="auto"/>
        <w:bottom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3">
    <w:name w:val="xl83"/>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84">
    <w:name w:val="xl84"/>
    <w:basedOn w:val="Normal"/>
    <w:rsid w:val="007F2183"/>
    <w:pPr>
      <w:pBdr>
        <w:left w:val="single" w:sz="4" w:space="0" w:color="auto"/>
      </w:pBdr>
      <w:spacing w:before="100" w:beforeAutospacing="1" w:after="100" w:afterAutospacing="1" w:line="240" w:lineRule="auto"/>
      <w:jc w:val="left"/>
    </w:pPr>
    <w:rPr>
      <w:rFonts w:ascii="Corbel" w:eastAsia="Times New Roman" w:hAnsi="Corbel"/>
      <w:color w:val="auto"/>
      <w:spacing w:val="0"/>
    </w:rPr>
  </w:style>
  <w:style w:type="paragraph" w:customStyle="1" w:styleId="xl85">
    <w:name w:val="xl85"/>
    <w:basedOn w:val="Normal"/>
    <w:rsid w:val="007F218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6">
    <w:name w:val="xl86"/>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7">
    <w:name w:val="xl87"/>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88">
    <w:name w:val="xl88"/>
    <w:basedOn w:val="Normal"/>
    <w:rsid w:val="007F2183"/>
    <w:pPr>
      <w:pBdr>
        <w:top w:val="single" w:sz="4" w:space="0" w:color="auto"/>
        <w:left w:val="single" w:sz="4" w:space="0" w:color="auto"/>
        <w:right w:val="single" w:sz="4" w:space="0" w:color="auto"/>
      </w:pBdr>
      <w:shd w:val="clear" w:color="000000" w:fill="FDD08D"/>
      <w:spacing w:before="100" w:beforeAutospacing="1" w:after="100" w:afterAutospacing="1" w:line="240" w:lineRule="auto"/>
      <w:jc w:val="left"/>
      <w:textAlignment w:val="center"/>
    </w:pPr>
    <w:rPr>
      <w:rFonts w:ascii="Corbel" w:eastAsia="Times New Roman" w:hAnsi="Corbel"/>
      <w:color w:val="auto"/>
      <w:spacing w:val="0"/>
      <w:sz w:val="28"/>
      <w:szCs w:val="28"/>
    </w:rPr>
  </w:style>
  <w:style w:type="paragraph" w:customStyle="1" w:styleId="xl89">
    <w:name w:val="xl89"/>
    <w:basedOn w:val="Normal"/>
    <w:rsid w:val="007F2183"/>
    <w:pPr>
      <w:pBdr>
        <w:top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0">
    <w:name w:val="xl90"/>
    <w:basedOn w:val="Normal"/>
    <w:rsid w:val="007F2183"/>
    <w:pPr>
      <w:pBdr>
        <w:top w:val="double" w:sz="6"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textAlignment w:val="center"/>
    </w:pPr>
    <w:rPr>
      <w:rFonts w:ascii="Corbel" w:eastAsia="Times New Roman" w:hAnsi="Corbel"/>
      <w:b/>
      <w:bCs/>
      <w:color w:val="auto"/>
      <w:spacing w:val="0"/>
      <w:sz w:val="28"/>
      <w:szCs w:val="28"/>
    </w:rPr>
  </w:style>
  <w:style w:type="paragraph" w:customStyle="1" w:styleId="xl91">
    <w:name w:val="xl91"/>
    <w:basedOn w:val="Normal"/>
    <w:rsid w:val="007F2183"/>
    <w:pPr>
      <w:pBdr>
        <w:top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2">
    <w:name w:val="xl92"/>
    <w:basedOn w:val="Normal"/>
    <w:rsid w:val="007F2183"/>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3">
    <w:name w:val="xl93"/>
    <w:basedOn w:val="Normal"/>
    <w:rsid w:val="007F2183"/>
    <w:pPr>
      <w:pBdr>
        <w:top w:val="single" w:sz="4" w:space="0" w:color="auto"/>
        <w:left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color w:val="auto"/>
      <w:spacing w:val="0"/>
      <w:sz w:val="28"/>
      <w:szCs w:val="28"/>
    </w:rPr>
  </w:style>
  <w:style w:type="paragraph" w:customStyle="1" w:styleId="xl94">
    <w:name w:val="xl94"/>
    <w:basedOn w:val="Normal"/>
    <w:rsid w:val="007F2183"/>
    <w:pPr>
      <w:pBdr>
        <w:top w:val="single" w:sz="4"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5">
    <w:name w:val="xl95"/>
    <w:basedOn w:val="Normal"/>
    <w:rsid w:val="007F2183"/>
    <w:pPr>
      <w:pBdr>
        <w:top w:val="single" w:sz="4" w:space="0" w:color="auto"/>
        <w:left w:val="single" w:sz="4" w:space="0" w:color="auto"/>
        <w:bottom w:val="single" w:sz="4" w:space="0" w:color="auto"/>
        <w:right w:val="single" w:sz="12"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6">
    <w:name w:val="xl96"/>
    <w:basedOn w:val="Normal"/>
    <w:rsid w:val="007F2183"/>
    <w:pPr>
      <w:pBdr>
        <w:top w:val="single" w:sz="4" w:space="0" w:color="auto"/>
        <w:left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7">
    <w:name w:val="xl97"/>
    <w:basedOn w:val="Normal"/>
    <w:rsid w:val="007F2183"/>
    <w:pPr>
      <w:pBdr>
        <w:top w:val="double" w:sz="6" w:space="0" w:color="auto"/>
        <w:left w:val="single" w:sz="4" w:space="0" w:color="auto"/>
        <w:bottom w:val="single" w:sz="4" w:space="0" w:color="auto"/>
        <w:right w:val="single" w:sz="12"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8">
    <w:name w:val="xl98"/>
    <w:basedOn w:val="Normal"/>
    <w:rsid w:val="007F218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99">
    <w:name w:val="xl99"/>
    <w:basedOn w:val="Normal"/>
    <w:rsid w:val="007F2183"/>
    <w:pPr>
      <w:shd w:val="clear" w:color="000000" w:fill="FFFF00"/>
      <w:spacing w:before="100" w:beforeAutospacing="1" w:after="100" w:afterAutospacing="1" w:line="240" w:lineRule="auto"/>
      <w:jc w:val="left"/>
    </w:pPr>
    <w:rPr>
      <w:rFonts w:ascii="Corbel" w:eastAsia="Times New Roman" w:hAnsi="Corbel"/>
      <w:color w:val="auto"/>
      <w:spacing w:val="0"/>
    </w:rPr>
  </w:style>
  <w:style w:type="paragraph" w:customStyle="1" w:styleId="xl100">
    <w:name w:val="xl100"/>
    <w:basedOn w:val="Normal"/>
    <w:rsid w:val="007F2183"/>
    <w:pPr>
      <w:pBdr>
        <w:top w:val="single" w:sz="4" w:space="0" w:color="auto"/>
        <w:bottom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1">
    <w:name w:val="xl101"/>
    <w:basedOn w:val="Normal"/>
    <w:rsid w:val="007F2183"/>
    <w:pPr>
      <w:pBdr>
        <w:top w:val="single" w:sz="4"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2">
    <w:name w:val="xl102"/>
    <w:basedOn w:val="Normal"/>
    <w:rsid w:val="007F2183"/>
    <w:pPr>
      <w:pBdr>
        <w:top w:val="single" w:sz="4" w:space="0" w:color="auto"/>
        <w:bottom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3">
    <w:name w:val="xl103"/>
    <w:basedOn w:val="Normal"/>
    <w:rsid w:val="007F2183"/>
    <w:pPr>
      <w:pBdr>
        <w:top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4">
    <w:name w:val="xl104"/>
    <w:basedOn w:val="Normal"/>
    <w:rsid w:val="007F2183"/>
    <w:pPr>
      <w:pBdr>
        <w:top w:val="double" w:sz="6" w:space="0" w:color="auto"/>
        <w:bottom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5">
    <w:name w:val="xl105"/>
    <w:basedOn w:val="Normal"/>
    <w:rsid w:val="007F2183"/>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06">
    <w:name w:val="xl106"/>
    <w:basedOn w:val="Normal"/>
    <w:rsid w:val="007F218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7">
    <w:name w:val="xl107"/>
    <w:basedOn w:val="Normal"/>
    <w:rsid w:val="007F2183"/>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8">
    <w:name w:val="xl108"/>
    <w:basedOn w:val="Normal"/>
    <w:rsid w:val="007F2183"/>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09">
    <w:name w:val="xl109"/>
    <w:basedOn w:val="Normal"/>
    <w:rsid w:val="007F2183"/>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0">
    <w:name w:val="xl110"/>
    <w:basedOn w:val="Normal"/>
    <w:rsid w:val="007F2183"/>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1">
    <w:name w:val="xl111"/>
    <w:basedOn w:val="Normal"/>
    <w:rsid w:val="007F2183"/>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2">
    <w:name w:val="xl112"/>
    <w:basedOn w:val="Normal"/>
    <w:rsid w:val="007F2183"/>
    <w:pPr>
      <w:pBdr>
        <w:top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3">
    <w:name w:val="xl113"/>
    <w:basedOn w:val="Normal"/>
    <w:rsid w:val="007F2183"/>
    <w:pPr>
      <w:pBdr>
        <w:top w:val="double" w:sz="6" w:space="0" w:color="auto"/>
        <w:bottom w:val="single" w:sz="4" w:space="0" w:color="auto"/>
        <w:right w:val="single" w:sz="8" w:space="0" w:color="auto"/>
      </w:pBdr>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4">
    <w:name w:val="xl114"/>
    <w:basedOn w:val="Normal"/>
    <w:rsid w:val="007F2183"/>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5">
    <w:name w:val="xl115"/>
    <w:basedOn w:val="Normal"/>
    <w:rsid w:val="007F2183"/>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6">
    <w:name w:val="xl116"/>
    <w:basedOn w:val="Normal"/>
    <w:rsid w:val="007F2183"/>
    <w:pPr>
      <w:pBdr>
        <w:top w:val="single" w:sz="4" w:space="0" w:color="auto"/>
        <w:left w:val="single" w:sz="8"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7">
    <w:name w:val="xl117"/>
    <w:basedOn w:val="Normal"/>
    <w:rsid w:val="007F2183"/>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8">
    <w:name w:val="xl118"/>
    <w:basedOn w:val="Normal"/>
    <w:rsid w:val="007F2183"/>
    <w:pPr>
      <w:pBdr>
        <w:top w:val="double" w:sz="6"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orbel" w:eastAsia="Times New Roman" w:hAnsi="Corbel"/>
      <w:color w:val="000000"/>
      <w:spacing w:val="0"/>
      <w:sz w:val="20"/>
      <w:szCs w:val="20"/>
    </w:rPr>
  </w:style>
  <w:style w:type="paragraph" w:customStyle="1" w:styleId="xl119">
    <w:name w:val="xl119"/>
    <w:basedOn w:val="Normal"/>
    <w:rsid w:val="007F2183"/>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0">
    <w:name w:val="xl120"/>
    <w:basedOn w:val="Normal"/>
    <w:rsid w:val="007F2183"/>
    <w:pPr>
      <w:pBdr>
        <w:top w:val="single" w:sz="4" w:space="0" w:color="auto"/>
        <w:left w:val="single" w:sz="4" w:space="0" w:color="auto"/>
        <w:bottom w:val="single" w:sz="4" w:space="0" w:color="auto"/>
        <w:right w:val="single" w:sz="12" w:space="0" w:color="auto"/>
      </w:pBdr>
      <w:shd w:val="clear" w:color="000000" w:fill="A6A6A6"/>
      <w:spacing w:before="100" w:beforeAutospacing="1" w:after="100" w:afterAutospacing="1" w:line="240" w:lineRule="auto"/>
      <w:jc w:val="center"/>
      <w:textAlignment w:val="center"/>
    </w:pPr>
    <w:rPr>
      <w:rFonts w:ascii="Corbel" w:eastAsia="Times New Roman" w:hAnsi="Corbel"/>
      <w:b/>
      <w:bCs/>
      <w:color w:val="000000"/>
      <w:spacing w:val="0"/>
      <w:sz w:val="20"/>
      <w:szCs w:val="20"/>
    </w:rPr>
  </w:style>
  <w:style w:type="paragraph" w:customStyle="1" w:styleId="xl121">
    <w:name w:val="xl121"/>
    <w:basedOn w:val="Normal"/>
    <w:rsid w:val="007F2183"/>
    <w:pPr>
      <w:pBdr>
        <w:top w:val="single" w:sz="4" w:space="0" w:color="auto"/>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2">
    <w:name w:val="xl122"/>
    <w:basedOn w:val="Normal"/>
    <w:rsid w:val="007F2183"/>
    <w:pPr>
      <w:pBdr>
        <w:left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3">
    <w:name w:val="xl123"/>
    <w:basedOn w:val="Normal"/>
    <w:rsid w:val="007F2183"/>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4">
    <w:name w:val="xl124"/>
    <w:basedOn w:val="Normal"/>
    <w:rsid w:val="007F2183"/>
    <w:pPr>
      <w:pBdr>
        <w:top w:val="single" w:sz="4" w:space="0" w:color="auto"/>
        <w:left w:val="single" w:sz="8"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5">
    <w:name w:val="xl125"/>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6">
    <w:name w:val="xl126"/>
    <w:basedOn w:val="Normal"/>
    <w:rsid w:val="007F2183"/>
    <w:pPr>
      <w:pBdr>
        <w:left w:val="single" w:sz="4" w:space="0" w:color="auto"/>
        <w:bottom w:val="double" w:sz="6" w:space="0" w:color="auto"/>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7">
    <w:name w:val="xl127"/>
    <w:basedOn w:val="Normal"/>
    <w:rsid w:val="007F2183"/>
    <w:pPr>
      <w:pBdr>
        <w:right w:val="single" w:sz="4" w:space="0" w:color="auto"/>
      </w:pBdr>
      <w:shd w:val="clear" w:color="000000" w:fill="D9D9D9"/>
      <w:spacing w:before="100" w:beforeAutospacing="1" w:after="100" w:afterAutospacing="1" w:line="240" w:lineRule="auto"/>
      <w:jc w:val="center"/>
      <w:textAlignment w:val="center"/>
    </w:pPr>
    <w:rPr>
      <w:rFonts w:ascii="Corbel" w:eastAsia="Times New Roman" w:hAnsi="Corbel"/>
      <w:b/>
      <w:bCs/>
      <w:color w:val="auto"/>
      <w:spacing w:val="0"/>
    </w:rPr>
  </w:style>
  <w:style w:type="paragraph" w:customStyle="1" w:styleId="xl128">
    <w:name w:val="xl128"/>
    <w:basedOn w:val="Normal"/>
    <w:rsid w:val="007F2183"/>
    <w:pPr>
      <w:pBdr>
        <w:top w:val="single" w:sz="4" w:space="0" w:color="auto"/>
        <w:bottom w:val="single" w:sz="4" w:space="0" w:color="auto"/>
        <w:right w:val="single" w:sz="12"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auto"/>
      <w:spacing w:val="0"/>
      <w:sz w:val="28"/>
      <w:szCs w:val="28"/>
    </w:rPr>
  </w:style>
  <w:style w:type="paragraph" w:customStyle="1" w:styleId="xl129">
    <w:name w:val="xl129"/>
    <w:basedOn w:val="Normal"/>
    <w:rsid w:val="007F2183"/>
    <w:pPr>
      <w:pBdr>
        <w:top w:val="single" w:sz="4" w:space="0" w:color="auto"/>
        <w:left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0">
    <w:name w:val="xl130"/>
    <w:basedOn w:val="Normal"/>
    <w:rsid w:val="007F2183"/>
    <w:pPr>
      <w:pBdr>
        <w:top w:val="single" w:sz="4" w:space="0" w:color="auto"/>
        <w:bottom w:val="single" w:sz="4"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customStyle="1" w:styleId="xl131">
    <w:name w:val="xl131"/>
    <w:basedOn w:val="Normal"/>
    <w:rsid w:val="007F2183"/>
    <w:pPr>
      <w:pBdr>
        <w:top w:val="single" w:sz="4" w:space="0" w:color="auto"/>
        <w:bottom w:val="single" w:sz="4" w:space="0" w:color="auto"/>
        <w:right w:val="single" w:sz="8" w:space="0" w:color="auto"/>
      </w:pBdr>
      <w:shd w:val="clear" w:color="000000" w:fill="FDD08D"/>
      <w:spacing w:before="100" w:beforeAutospacing="1" w:after="100" w:afterAutospacing="1" w:line="240" w:lineRule="auto"/>
      <w:jc w:val="center"/>
      <w:textAlignment w:val="center"/>
    </w:pPr>
    <w:rPr>
      <w:rFonts w:ascii="Corbel" w:eastAsia="Times New Roman" w:hAnsi="Corbel"/>
      <w:b/>
      <w:bCs/>
      <w:color w:val="000000"/>
      <w:spacing w:val="0"/>
      <w:sz w:val="28"/>
      <w:szCs w:val="28"/>
    </w:rPr>
  </w:style>
  <w:style w:type="paragraph" w:styleId="Bibliography">
    <w:name w:val="Bibliography"/>
    <w:basedOn w:val="Normal"/>
    <w:next w:val="Normal"/>
    <w:uiPriority w:val="37"/>
    <w:unhideWhenUsed/>
    <w:rsid w:val="007F2183"/>
    <w:pPr>
      <w:spacing w:after="240" w:line="240" w:lineRule="atLeast"/>
      <w:ind w:left="720" w:hanging="720"/>
    </w:pPr>
  </w:style>
  <w:style w:type="paragraph" w:customStyle="1" w:styleId="Pa19">
    <w:name w:val="Pa19"/>
    <w:basedOn w:val="Default"/>
    <w:next w:val="Default"/>
    <w:uiPriority w:val="99"/>
    <w:rsid w:val="00A4383B"/>
    <w:pPr>
      <w:spacing w:line="220" w:lineRule="atLeast"/>
    </w:pPr>
    <w:rPr>
      <w:rFonts w:ascii="Noto Sans Light" w:hAnsi="Noto Sans Light" w:cs="Times New Roman"/>
      <w:color w:val="auto"/>
    </w:rPr>
  </w:style>
  <w:style w:type="character" w:styleId="HTMLAcronym">
    <w:name w:val="HTML Acronym"/>
    <w:basedOn w:val="DefaultParagraphFont"/>
    <w:uiPriority w:val="99"/>
    <w:unhideWhenUsed/>
    <w:rsid w:val="00522244"/>
  </w:style>
  <w:style w:type="character" w:styleId="Hashtag">
    <w:name w:val="Hashtag"/>
    <w:basedOn w:val="DefaultParagraphFont"/>
    <w:uiPriority w:val="99"/>
    <w:unhideWhenUsed/>
    <w:rsid w:val="00522244"/>
    <w:rPr>
      <w:color w:val="2B579A"/>
      <w:shd w:val="clear" w:color="auto" w:fill="E1DFDD"/>
    </w:rPr>
  </w:style>
  <w:style w:type="paragraph" w:customStyle="1" w:styleId="TOOL">
    <w:name w:val="TOOL"/>
    <w:basedOn w:val="Heading2"/>
    <w:next w:val="Normal"/>
    <w:link w:val="TOOLChar"/>
    <w:qFormat/>
    <w:rsid w:val="00CD3653"/>
    <w:pPr>
      <w:pageBreakBefore/>
      <w:numPr>
        <w:ilvl w:val="0"/>
        <w:numId w:val="7"/>
      </w:numPr>
      <w:tabs>
        <w:tab w:val="left" w:pos="1276"/>
      </w:tabs>
      <w:suppressAutoHyphens/>
      <w:spacing w:before="60" w:after="0" w:line="360" w:lineRule="auto"/>
      <w:contextualSpacing w:val="0"/>
    </w:pPr>
    <w:rPr>
      <w:rFonts w:ascii="Myriad Pro" w:eastAsia="Times New Roman" w:hAnsi="Myriad Pro"/>
      <w:noProof/>
      <w:spacing w:val="0"/>
    </w:rPr>
  </w:style>
  <w:style w:type="character" w:customStyle="1" w:styleId="TOOLChar">
    <w:name w:val="TOOL Char"/>
    <w:basedOn w:val="DefaultParagraphFont"/>
    <w:link w:val="TOOL"/>
    <w:rsid w:val="0083012D"/>
    <w:rPr>
      <w:rFonts w:ascii="Myriad Pro" w:eastAsia="Times New Roman" w:hAnsi="Myriad Pro"/>
      <w:b/>
      <w:noProof/>
      <w:color w:val="353332"/>
      <w:sz w:val="28"/>
      <w:szCs w:val="26"/>
      <w:lang w:eastAsia="en-US"/>
    </w:rPr>
  </w:style>
  <w:style w:type="paragraph" w:customStyle="1" w:styleId="Steps">
    <w:name w:val="Steps"/>
    <w:basedOn w:val="Heading4"/>
    <w:next w:val="Normal"/>
    <w:link w:val="StepsChar"/>
    <w:qFormat/>
    <w:rsid w:val="007F27D8"/>
    <w:pPr>
      <w:numPr>
        <w:ilvl w:val="0"/>
        <w:numId w:val="18"/>
      </w:numPr>
      <w:tabs>
        <w:tab w:val="left" w:pos="851"/>
      </w:tabs>
      <w:spacing w:before="240" w:line="240" w:lineRule="atLeast"/>
      <w:ind w:hanging="1170"/>
    </w:pPr>
    <w:rPr>
      <w:rFonts w:eastAsia="Times New Roman"/>
      <w:color w:val="353332"/>
      <w:spacing w:val="0"/>
      <w:lang w:eastAsia="en-US"/>
    </w:rPr>
  </w:style>
  <w:style w:type="character" w:customStyle="1" w:styleId="StepsChar">
    <w:name w:val="Steps Char"/>
    <w:basedOn w:val="DefaultParagraphFont"/>
    <w:link w:val="Steps"/>
    <w:rsid w:val="007F27D8"/>
    <w:rPr>
      <w:rFonts w:eastAsia="Times New Roman"/>
      <w:b/>
      <w:iCs/>
      <w:color w:val="353332"/>
      <w:sz w:val="24"/>
      <w:szCs w:val="24"/>
      <w:lang w:eastAsia="en-US"/>
    </w:rPr>
  </w:style>
  <w:style w:type="character" w:customStyle="1" w:styleId="normaltextrun">
    <w:name w:val="normaltextrun"/>
    <w:basedOn w:val="DefaultParagraphFont"/>
    <w:rsid w:val="00751A56"/>
  </w:style>
  <w:style w:type="character" w:customStyle="1" w:styleId="eop">
    <w:name w:val="eop"/>
    <w:basedOn w:val="DefaultParagraphFont"/>
    <w:rsid w:val="00751A56"/>
  </w:style>
  <w:style w:type="character" w:customStyle="1" w:styleId="findhit">
    <w:name w:val="findhit"/>
    <w:basedOn w:val="DefaultParagraphFont"/>
    <w:rsid w:val="00C93882"/>
  </w:style>
  <w:style w:type="character" w:customStyle="1" w:styleId="wacimagecontainer">
    <w:name w:val="wacimagecontainer"/>
    <w:basedOn w:val="DefaultParagraphFont"/>
    <w:rsid w:val="00561DCF"/>
  </w:style>
  <w:style w:type="table" w:styleId="GridTable3-Accent2">
    <w:name w:val="Grid Table 3 Accent 2"/>
    <w:basedOn w:val="TableNormal"/>
    <w:uiPriority w:val="48"/>
    <w:rsid w:val="008453CF"/>
    <w:tblPr>
      <w:tblStyleRowBandSize w:val="1"/>
      <w:tblStyleColBandSize w:val="1"/>
      <w:tblCellMar>
        <w:left w:w="0" w:type="dxa"/>
        <w:right w:w="0" w:type="dxa"/>
      </w:tblCellMar>
    </w:tblPr>
    <w:tcPr>
      <w:tcBorders>
        <w:top w:val="single" w:sz="4" w:space="0" w:color="C8C6C4"/>
        <w:left w:val="nil"/>
        <w:bottom w:val="nil"/>
        <w:right w:val="nil"/>
      </w:tcBorders>
      <w:shd w:val="clear" w:color="auto" w:fill="FEE6C9" w:themeFill="accent2" w:themeFillTint="33"/>
    </w:tcPr>
    <w:tblStylePr w:type="firstRow">
      <w:rPr>
        <w:b/>
        <w:bCs/>
      </w:rPr>
      <w:tblPr/>
      <w:tcPr>
        <w:tcBorders>
          <w:top w:val="nil"/>
          <w:left w:val="nil"/>
          <w:bottom w:val="single" w:sz="12" w:space="0" w:color="7C7774" w:themeColor="text1" w:themeTint="99"/>
          <w:right w:val="nil"/>
          <w:insideH w:val="nil"/>
          <w:insideV w:val="nil"/>
        </w:tcBorders>
        <w:shd w:val="clear" w:color="auto" w:fill="FFFFFF" w:themeFill="background1"/>
      </w:tcPr>
    </w:tblStylePr>
    <w:tblStylePr w:type="lastRow">
      <w:rPr>
        <w:b/>
        <w:bCs/>
      </w:rPr>
    </w:tblStylePr>
    <w:tblStylePr w:type="firstCol">
      <w:pPr>
        <w:jc w:val="right"/>
      </w:pPr>
      <w:rPr>
        <w:i/>
        <w:iCs/>
      </w:rPr>
    </w:tblStylePr>
    <w:tblStylePr w:type="lastCol">
      <w:rPr>
        <w:i/>
        <w:iCs/>
      </w:rPr>
    </w:tblStylePr>
    <w:tblStylePr w:type="neCell">
      <w:tblPr/>
      <w:tcPr>
        <w:tcBorders>
          <w:left w:val="none" w:sz="3" w:space="0" w:color="C0BA5F"/>
          <w:bottom w:val="single" w:sz="4" w:space="0" w:color="FDB55F" w:themeColor="accent2" w:themeTint="99"/>
        </w:tcBorders>
      </w:tcPr>
    </w:tblStylePr>
    <w:tblStylePr w:type="nwCell">
      <w:tblPr>
        <w:tblCellMar>
          <w:top w:w="0" w:type="dxa"/>
          <w:left w:w="0" w:type="dxa"/>
          <w:bottom w:w="0" w:type="dxa"/>
          <w:right w:w="0" w:type="dxa"/>
        </w:tblCellMar>
      </w:tblPr>
      <w:tcPr>
        <w:tcBorders>
          <w:bottom w:val="single" w:sz="4" w:space="0" w:color="FDB55F" w:themeColor="accent2" w:themeTint="99"/>
          <w:right w:val="nil"/>
        </w:tcBorders>
      </w:tcPr>
    </w:tblStylePr>
    <w:tblStylePr w:type="seCell">
      <w:tblPr>
        <w:tblCellMar>
          <w:top w:w="0" w:type="dxa"/>
          <w:left w:w="0" w:type="dxa"/>
          <w:bottom w:w="0" w:type="dxa"/>
          <w:right w:w="0" w:type="dxa"/>
        </w:tblCellMar>
      </w:tblPr>
      <w:tcPr>
        <w:tcBorders>
          <w:top w:val="single" w:sz="4" w:space="0" w:color="FDB55F" w:themeColor="accent2" w:themeTint="99"/>
        </w:tcBorders>
      </w:tcPr>
    </w:tblStylePr>
    <w:tblStylePr w:type="swCell">
      <w:tblPr/>
      <w:tcPr>
        <w:tcBorders>
          <w:top w:val="single" w:sz="4" w:space="0" w:color="FDB55F" w:themeColor="accent2" w:themeTint="99"/>
        </w:tcBorders>
      </w:tcPr>
    </w:tblStylePr>
  </w:style>
  <w:style w:type="table" w:styleId="GridTable1Light-Accent2">
    <w:name w:val="Grid Table 1 Light Accent 2"/>
    <w:basedOn w:val="TableNormal"/>
    <w:uiPriority w:val="46"/>
    <w:rsid w:val="008453CF"/>
    <w:tblPr>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ListTable3-Accent5">
    <w:name w:val="List Table 3 Accent 5"/>
    <w:basedOn w:val="TableNormal"/>
    <w:uiPriority w:val="48"/>
    <w:rsid w:val="002103B7"/>
    <w:tblPr>
      <w:tblInd w:w="0" w:type="nil"/>
      <w:tblCellMar>
        <w:left w:w="0" w:type="dxa"/>
        <w:right w:w="0" w:type="dxa"/>
      </w:tblCellMar>
    </w:tblPr>
    <w:tblStylePr w:type="firstRow">
      <w:rPr>
        <w:b/>
        <w:bCs/>
        <w:color w:val="FFFFFF" w:themeColor="background1"/>
      </w:rPr>
    </w:tblStylePr>
    <w:tblStylePr w:type="lastRow">
      <w:rPr>
        <w:b/>
        <w:bCs/>
      </w:rPr>
    </w:tblStylePr>
    <w:tblStylePr w:type="firstCol">
      <w:rPr>
        <w:b/>
        <w:bCs/>
      </w:rPr>
    </w:tblStylePr>
    <w:tblStylePr w:type="lastCol">
      <w:rPr>
        <w:b/>
        <w:bCs/>
      </w:rPr>
    </w:tblStyle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qFormat/>
    <w:rsid w:val="009D326C"/>
    <w:pPr>
      <w:tabs>
        <w:tab w:val="left" w:pos="907"/>
      </w:tabs>
      <w:spacing w:before="60" w:after="160" w:line="240" w:lineRule="exact"/>
      <w:jc w:val="left"/>
    </w:pPr>
    <w:rPr>
      <w:rFonts w:ascii="Corbel" w:hAnsi="Corbel"/>
      <w:spacing w:val="0"/>
      <w:sz w:val="20"/>
      <w:szCs w:val="20"/>
      <w:vertAlign w:val="superscript"/>
    </w:rPr>
  </w:style>
  <w:style w:type="character" w:customStyle="1" w:styleId="fadein4f9by7">
    <w:name w:val="_fadein_4f9by_7"/>
    <w:basedOn w:val="DefaultParagraphFont"/>
    <w:rsid w:val="00490A75"/>
  </w:style>
  <w:style w:type="paragraph" w:customStyle="1" w:styleId="whitespace-pre-wrap">
    <w:name w:val="whitespace-pre-wrap"/>
    <w:basedOn w:val="Normal"/>
    <w:rsid w:val="00490A75"/>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SmartLink">
    <w:name w:val="Smart Link"/>
    <w:basedOn w:val="DefaultParagraphFont"/>
    <w:uiPriority w:val="99"/>
    <w:unhideWhenUsed/>
    <w:rsid w:val="00490A75"/>
    <w:rPr>
      <w:color w:val="353332"/>
      <w:u w:val="single" w:color="353332"/>
      <w:shd w:val="clear" w:color="auto" w:fill="F3F2F1"/>
    </w:rPr>
  </w:style>
  <w:style w:type="paragraph" w:customStyle="1" w:styleId="oj-normal">
    <w:name w:val="oj-normal"/>
    <w:basedOn w:val="Normal"/>
    <w:rsid w:val="00914CAA"/>
    <w:pPr>
      <w:spacing w:before="100" w:beforeAutospacing="1" w:after="100" w:afterAutospacing="1" w:line="240" w:lineRule="auto"/>
      <w:jc w:val="left"/>
    </w:pPr>
    <w:rPr>
      <w:rFonts w:ascii="Times New Roman" w:eastAsia="Times New Roman" w:hAnsi="Times New Roman"/>
      <w:color w:val="auto"/>
      <w:spacing w:val="0"/>
      <w:lang w:eastAsia="zh-CN"/>
    </w:rPr>
  </w:style>
  <w:style w:type="paragraph" w:customStyle="1" w:styleId="whitespace-normal">
    <w:name w:val="whitespace-normal"/>
    <w:basedOn w:val="Normal"/>
    <w:rsid w:val="002B269C"/>
    <w:pPr>
      <w:spacing w:before="100" w:beforeAutospacing="1" w:after="100" w:afterAutospacing="1" w:line="240" w:lineRule="auto"/>
      <w:jc w:val="left"/>
    </w:pPr>
    <w:rPr>
      <w:rFonts w:ascii="Times New Roman" w:eastAsia="Times New Roman" w:hAnsi="Times New Roman"/>
      <w:color w:val="auto"/>
      <w:spacing w:val="0"/>
      <w:lang w:val="pt-PT" w:eastAsia="pt-PT"/>
    </w:rPr>
  </w:style>
  <w:style w:type="character" w:styleId="HTMLVariable">
    <w:name w:val="HTML Variable"/>
    <w:basedOn w:val="DefaultParagraphFont"/>
    <w:uiPriority w:val="99"/>
    <w:unhideWhenUsed/>
    <w:rsid w:val="00430FEE"/>
    <w:rPr>
      <w:i/>
      <w:iCs/>
    </w:rPr>
  </w:style>
  <w:style w:type="paragraph" w:customStyle="1" w:styleId="BoxTitle">
    <w:name w:val="Box Title"/>
    <w:basedOn w:val="BOX"/>
    <w:link w:val="BoxTitleCar"/>
    <w:qFormat/>
    <w:rsid w:val="00C2710E"/>
    <w:pPr>
      <w:keepNext/>
      <w:spacing w:before="120"/>
      <w:jc w:val="center"/>
    </w:pPr>
    <w:rPr>
      <w:b/>
      <w:bCs/>
    </w:rPr>
  </w:style>
  <w:style w:type="character" w:customStyle="1" w:styleId="BoxTitleCar">
    <w:name w:val="Box Title Car"/>
    <w:basedOn w:val="BOXChar"/>
    <w:link w:val="BoxTitle"/>
    <w:rsid w:val="00C2710E"/>
    <w:rPr>
      <w:b/>
      <w:bCs/>
      <w:color w:val="353332"/>
      <w:spacing w:val="-2"/>
      <w:sz w:val="22"/>
      <w:szCs w:val="24"/>
      <w:lang w:eastAsia="pt-PT"/>
    </w:rPr>
  </w:style>
  <w:style w:type="character" w:customStyle="1" w:styleId="citation-154">
    <w:name w:val="citation-154"/>
    <w:basedOn w:val="DefaultParagraphFont"/>
    <w:rsid w:val="006B5ACF"/>
  </w:style>
  <w:style w:type="character" w:customStyle="1" w:styleId="citation-153">
    <w:name w:val="citation-153"/>
    <w:basedOn w:val="DefaultParagraphFont"/>
    <w:rsid w:val="006B5ACF"/>
  </w:style>
  <w:style w:type="character" w:customStyle="1" w:styleId="citation-152">
    <w:name w:val="citation-152"/>
    <w:basedOn w:val="DefaultParagraphFont"/>
    <w:rsid w:val="006B5ACF"/>
  </w:style>
  <w:style w:type="character" w:customStyle="1" w:styleId="citation-151">
    <w:name w:val="citation-151"/>
    <w:basedOn w:val="DefaultParagraphFont"/>
    <w:rsid w:val="006B5ACF"/>
  </w:style>
  <w:style w:type="character" w:customStyle="1" w:styleId="citation-150">
    <w:name w:val="citation-150"/>
    <w:basedOn w:val="DefaultParagraphFont"/>
    <w:rsid w:val="006B5ACF"/>
  </w:style>
  <w:style w:type="character" w:customStyle="1" w:styleId="citation-184">
    <w:name w:val="citation-184"/>
    <w:basedOn w:val="DefaultParagraphFont"/>
    <w:rsid w:val="00C24FFD"/>
  </w:style>
  <w:style w:type="character" w:customStyle="1" w:styleId="citation-183">
    <w:name w:val="citation-183"/>
    <w:basedOn w:val="DefaultParagraphFont"/>
    <w:rsid w:val="00C24FFD"/>
  </w:style>
  <w:style w:type="character" w:customStyle="1" w:styleId="citation-182">
    <w:name w:val="citation-182"/>
    <w:basedOn w:val="DefaultParagraphFont"/>
    <w:rsid w:val="00C24FFD"/>
  </w:style>
  <w:style w:type="character" w:customStyle="1" w:styleId="citation-181">
    <w:name w:val="citation-181"/>
    <w:basedOn w:val="DefaultParagraphFont"/>
    <w:rsid w:val="00C24FFD"/>
  </w:style>
  <w:style w:type="character" w:styleId="HTMLCode">
    <w:name w:val="HTML Code"/>
    <w:basedOn w:val="DefaultParagraphFont"/>
    <w:uiPriority w:val="99"/>
    <w:semiHidden/>
    <w:unhideWhenUsed/>
    <w:rsid w:val="00C24FFD"/>
    <w:rPr>
      <w:rFonts w:ascii="Courier New" w:eastAsia="Times New Roman" w:hAnsi="Courier New" w:cs="Courier New"/>
      <w:sz w:val="20"/>
      <w:szCs w:val="20"/>
    </w:rPr>
  </w:style>
  <w:style w:type="character" w:customStyle="1" w:styleId="export-sheets-button">
    <w:name w:val="export-sheets-button"/>
    <w:basedOn w:val="DefaultParagraphFont"/>
    <w:rsid w:val="00C24FFD"/>
  </w:style>
  <w:style w:type="character" w:customStyle="1" w:styleId="citation-652">
    <w:name w:val="citation-652"/>
    <w:basedOn w:val="DefaultParagraphFont"/>
    <w:rsid w:val="00C24FFD"/>
  </w:style>
  <w:style w:type="character" w:customStyle="1" w:styleId="citation-651">
    <w:name w:val="citation-651"/>
    <w:basedOn w:val="DefaultParagraphFont"/>
    <w:rsid w:val="00C24FFD"/>
  </w:style>
  <w:style w:type="character" w:customStyle="1" w:styleId="citation-650">
    <w:name w:val="citation-650"/>
    <w:basedOn w:val="DefaultParagraphFont"/>
    <w:rsid w:val="00C24FFD"/>
  </w:style>
  <w:style w:type="character" w:customStyle="1" w:styleId="citation-649">
    <w:name w:val="citation-649"/>
    <w:basedOn w:val="DefaultParagraphFont"/>
    <w:rsid w:val="00C24FFD"/>
  </w:style>
  <w:style w:type="character" w:customStyle="1" w:styleId="citation-648">
    <w:name w:val="citation-648"/>
    <w:basedOn w:val="DefaultParagraphFont"/>
    <w:rsid w:val="00C24FFD"/>
  </w:style>
  <w:style w:type="character" w:customStyle="1" w:styleId="citation-647">
    <w:name w:val="citation-647"/>
    <w:basedOn w:val="DefaultParagraphFont"/>
    <w:rsid w:val="00C24FFD"/>
  </w:style>
  <w:style w:type="character" w:customStyle="1" w:styleId="citation-664">
    <w:name w:val="citation-664"/>
    <w:basedOn w:val="DefaultParagraphFont"/>
    <w:rsid w:val="00C24FFD"/>
  </w:style>
  <w:style w:type="character" w:customStyle="1" w:styleId="citation-663">
    <w:name w:val="citation-663"/>
    <w:basedOn w:val="DefaultParagraphFont"/>
    <w:rsid w:val="00C24FFD"/>
  </w:style>
  <w:style w:type="character" w:customStyle="1" w:styleId="citation-662">
    <w:name w:val="citation-662"/>
    <w:basedOn w:val="DefaultParagraphFont"/>
    <w:rsid w:val="00C24FFD"/>
  </w:style>
  <w:style w:type="character" w:customStyle="1" w:styleId="citation-661">
    <w:name w:val="citation-661"/>
    <w:basedOn w:val="DefaultParagraphFont"/>
    <w:rsid w:val="00C24FFD"/>
  </w:style>
  <w:style w:type="character" w:customStyle="1" w:styleId="mdc-buttonlabel">
    <w:name w:val="mdc-button__label"/>
    <w:basedOn w:val="DefaultParagraphFont"/>
    <w:rsid w:val="00110494"/>
  </w:style>
  <w:style w:type="character" w:customStyle="1" w:styleId="citation-745">
    <w:name w:val="citation-745"/>
    <w:basedOn w:val="DefaultParagraphFont"/>
    <w:rsid w:val="001C11E7"/>
  </w:style>
  <w:style w:type="character" w:customStyle="1" w:styleId="citation-744">
    <w:name w:val="citation-744"/>
    <w:basedOn w:val="DefaultParagraphFont"/>
    <w:rsid w:val="001C11E7"/>
  </w:style>
  <w:style w:type="character" w:customStyle="1" w:styleId="citation-743">
    <w:name w:val="citation-743"/>
    <w:basedOn w:val="DefaultParagraphFont"/>
    <w:rsid w:val="001C11E7"/>
  </w:style>
  <w:style w:type="character" w:customStyle="1" w:styleId="citation-742">
    <w:name w:val="citation-742"/>
    <w:basedOn w:val="DefaultParagraphFont"/>
    <w:rsid w:val="001C11E7"/>
  </w:style>
  <w:style w:type="character" w:customStyle="1" w:styleId="citation-741">
    <w:name w:val="citation-741"/>
    <w:basedOn w:val="DefaultParagraphFont"/>
    <w:rsid w:val="001C11E7"/>
  </w:style>
  <w:style w:type="character" w:customStyle="1" w:styleId="citation-740">
    <w:name w:val="citation-740"/>
    <w:basedOn w:val="DefaultParagraphFont"/>
    <w:rsid w:val="001C11E7"/>
  </w:style>
  <w:style w:type="character" w:customStyle="1" w:styleId="citation-739">
    <w:name w:val="citation-739"/>
    <w:basedOn w:val="DefaultParagraphFont"/>
    <w:rsid w:val="001C11E7"/>
  </w:style>
  <w:style w:type="character" w:customStyle="1" w:styleId="citation-738">
    <w:name w:val="citation-738"/>
    <w:basedOn w:val="DefaultParagraphFont"/>
    <w:rsid w:val="001C11E7"/>
  </w:style>
  <w:style w:type="character" w:customStyle="1" w:styleId="citation-737">
    <w:name w:val="citation-737"/>
    <w:basedOn w:val="DefaultParagraphFont"/>
    <w:rsid w:val="001C11E7"/>
  </w:style>
  <w:style w:type="character" w:customStyle="1" w:styleId="citation-736">
    <w:name w:val="citation-736"/>
    <w:basedOn w:val="DefaultParagraphFont"/>
    <w:rsid w:val="001C11E7"/>
  </w:style>
  <w:style w:type="character" w:customStyle="1" w:styleId="citation-735">
    <w:name w:val="citation-735"/>
    <w:basedOn w:val="DefaultParagraphFont"/>
    <w:rsid w:val="001C11E7"/>
  </w:style>
  <w:style w:type="character" w:customStyle="1" w:styleId="citation-734">
    <w:name w:val="citation-734"/>
    <w:basedOn w:val="DefaultParagraphFont"/>
    <w:rsid w:val="001C11E7"/>
  </w:style>
  <w:style w:type="character" w:customStyle="1" w:styleId="citation-733">
    <w:name w:val="citation-733"/>
    <w:basedOn w:val="DefaultParagraphFont"/>
    <w:rsid w:val="001C11E7"/>
  </w:style>
  <w:style w:type="character" w:customStyle="1" w:styleId="citation-732">
    <w:name w:val="citation-732"/>
    <w:basedOn w:val="DefaultParagraphFont"/>
    <w:rsid w:val="001C11E7"/>
  </w:style>
  <w:style w:type="character" w:customStyle="1" w:styleId="citation-731">
    <w:name w:val="citation-731"/>
    <w:basedOn w:val="DefaultParagraphFont"/>
    <w:rsid w:val="001C11E7"/>
  </w:style>
  <w:style w:type="character" w:customStyle="1" w:styleId="citation-730">
    <w:name w:val="citation-730"/>
    <w:basedOn w:val="DefaultParagraphFont"/>
    <w:rsid w:val="001C11E7"/>
  </w:style>
  <w:style w:type="character" w:customStyle="1" w:styleId="citation-729">
    <w:name w:val="citation-729"/>
    <w:basedOn w:val="DefaultParagraphFont"/>
    <w:rsid w:val="001C11E7"/>
  </w:style>
  <w:style w:type="character" w:customStyle="1" w:styleId="citation-728">
    <w:name w:val="citation-728"/>
    <w:basedOn w:val="DefaultParagraphFont"/>
    <w:rsid w:val="001C11E7"/>
  </w:style>
  <w:style w:type="character" w:customStyle="1" w:styleId="citation-727">
    <w:name w:val="citation-727"/>
    <w:basedOn w:val="DefaultParagraphFont"/>
    <w:rsid w:val="001C11E7"/>
  </w:style>
  <w:style w:type="character" w:customStyle="1" w:styleId="citation-726">
    <w:name w:val="citation-726"/>
    <w:basedOn w:val="DefaultParagraphFont"/>
    <w:rsid w:val="001C11E7"/>
  </w:style>
  <w:style w:type="character" w:customStyle="1" w:styleId="citation-725">
    <w:name w:val="citation-725"/>
    <w:basedOn w:val="DefaultParagraphFont"/>
    <w:rsid w:val="001C11E7"/>
  </w:style>
  <w:style w:type="character" w:customStyle="1" w:styleId="citation-724">
    <w:name w:val="citation-724"/>
    <w:basedOn w:val="DefaultParagraphFont"/>
    <w:rsid w:val="001C11E7"/>
  </w:style>
  <w:style w:type="character" w:customStyle="1" w:styleId="citation-723">
    <w:name w:val="citation-723"/>
    <w:basedOn w:val="DefaultParagraphFont"/>
    <w:rsid w:val="001C11E7"/>
  </w:style>
  <w:style w:type="paragraph" w:styleId="List3">
    <w:name w:val="List 3"/>
    <w:basedOn w:val="Normal"/>
    <w:uiPriority w:val="99"/>
    <w:unhideWhenUsed/>
    <w:rsid w:val="000015C3"/>
    <w:pPr>
      <w:ind w:left="849" w:hanging="283"/>
      <w:contextualSpacing/>
    </w:pPr>
  </w:style>
  <w:style w:type="paragraph" w:styleId="List5">
    <w:name w:val="List 5"/>
    <w:basedOn w:val="Normal"/>
    <w:uiPriority w:val="99"/>
    <w:unhideWhenUsed/>
    <w:rsid w:val="000015C3"/>
    <w:pPr>
      <w:ind w:left="1415" w:hanging="283"/>
      <w:contextualSpacing/>
    </w:pPr>
  </w:style>
  <w:style w:type="paragraph" w:styleId="ListContinue">
    <w:name w:val="List Continue"/>
    <w:basedOn w:val="Normal"/>
    <w:uiPriority w:val="99"/>
    <w:unhideWhenUsed/>
    <w:rsid w:val="000015C3"/>
    <w:pPr>
      <w:ind w:left="283"/>
      <w:contextualSpacing/>
    </w:pPr>
  </w:style>
  <w:style w:type="paragraph" w:styleId="ListContinue2">
    <w:name w:val="List Continue 2"/>
    <w:basedOn w:val="Normal"/>
    <w:uiPriority w:val="99"/>
    <w:unhideWhenUsed/>
    <w:rsid w:val="000015C3"/>
    <w:pPr>
      <w:ind w:left="566"/>
      <w:contextualSpacing/>
    </w:pPr>
  </w:style>
  <w:style w:type="paragraph" w:styleId="ListContinue3">
    <w:name w:val="List Continue 3"/>
    <w:basedOn w:val="Normal"/>
    <w:uiPriority w:val="99"/>
    <w:semiHidden/>
    <w:unhideWhenUsed/>
    <w:rsid w:val="000015C3"/>
    <w:pPr>
      <w:ind w:left="849"/>
      <w:contextualSpacing/>
    </w:pPr>
  </w:style>
  <w:style w:type="paragraph" w:styleId="ListContinue4">
    <w:name w:val="List Continue 4"/>
    <w:basedOn w:val="Normal"/>
    <w:uiPriority w:val="99"/>
    <w:unhideWhenUsed/>
    <w:rsid w:val="000015C3"/>
    <w:pPr>
      <w:ind w:left="1132"/>
      <w:contextualSpacing/>
    </w:pPr>
  </w:style>
  <w:style w:type="paragraph" w:styleId="ListContinue5">
    <w:name w:val="List Continue 5"/>
    <w:basedOn w:val="Normal"/>
    <w:uiPriority w:val="99"/>
    <w:unhideWhenUsed/>
    <w:rsid w:val="000015C3"/>
    <w:pPr>
      <w:ind w:left="1415"/>
      <w:contextualSpacing/>
    </w:pPr>
  </w:style>
  <w:style w:type="paragraph" w:styleId="BodyText">
    <w:name w:val="Body Text"/>
    <w:basedOn w:val="Normal"/>
    <w:link w:val="BodyTextChar"/>
    <w:uiPriority w:val="99"/>
    <w:unhideWhenUsed/>
    <w:rsid w:val="000015C3"/>
  </w:style>
  <w:style w:type="character" w:customStyle="1" w:styleId="BodyTextChar">
    <w:name w:val="Body Text Char"/>
    <w:basedOn w:val="DefaultParagraphFont"/>
    <w:link w:val="BodyText"/>
    <w:uiPriority w:val="99"/>
    <w:rsid w:val="000015C3"/>
    <w:rPr>
      <w:rFonts w:ascii="Myriad Pro" w:hAnsi="Myriad Pro"/>
      <w:color w:val="353332"/>
      <w:spacing w:val="-2"/>
      <w:sz w:val="24"/>
      <w:szCs w:val="24"/>
    </w:rPr>
  </w:style>
  <w:style w:type="paragraph" w:customStyle="1" w:styleId="BoxAdaptations">
    <w:name w:val="Box Adaptations"/>
    <w:basedOn w:val="BoxTitle"/>
    <w:link w:val="BoxAdaptationsCar"/>
    <w:qFormat/>
    <w:rsid w:val="005758E0"/>
  </w:style>
  <w:style w:type="character" w:customStyle="1" w:styleId="BoxAdaptationsCar">
    <w:name w:val="Box Adaptations Car"/>
    <w:basedOn w:val="BoxTitleCar"/>
    <w:link w:val="BoxAdaptations"/>
    <w:rsid w:val="005758E0"/>
    <w:rPr>
      <w:b/>
      <w:bCs/>
      <w:color w:val="353332"/>
      <w:spacing w:val="-2"/>
      <w:sz w:val="22"/>
      <w:szCs w:val="24"/>
      <w:lang w:eastAsia="pt-PT"/>
    </w:rPr>
  </w:style>
  <w:style w:type="paragraph" w:styleId="Index6">
    <w:name w:val="index 6"/>
    <w:basedOn w:val="Normal"/>
    <w:next w:val="Normal"/>
    <w:autoRedefine/>
    <w:uiPriority w:val="99"/>
    <w:unhideWhenUsed/>
    <w:rsid w:val="005758E0"/>
    <w:pPr>
      <w:spacing w:after="0" w:line="240" w:lineRule="auto"/>
      <w:ind w:left="1440" w:hanging="240"/>
    </w:pPr>
  </w:style>
  <w:style w:type="table" w:customStyle="1" w:styleId="TableGridLight11">
    <w:name w:val="Table Grid Light11"/>
    <w:basedOn w:val="TableNormal"/>
    <w:next w:val="TableGridLight"/>
    <w:uiPriority w:val="40"/>
    <w:rsid w:val="00E62C39"/>
    <w:tblPr>
      <w:tblInd w:w="0" w:type="nil"/>
      <w:tblCellMar>
        <w:left w:w="0" w:type="dxa"/>
        <w:right w:w="0" w:type="dxa"/>
      </w:tblCellMar>
    </w:tblPr>
  </w:style>
  <w:style w:type="table" w:customStyle="1" w:styleId="TableGridLight12">
    <w:name w:val="Table Grid Light12"/>
    <w:basedOn w:val="TableNormal"/>
    <w:next w:val="TableGridLight"/>
    <w:uiPriority w:val="40"/>
    <w:rsid w:val="00E62C39"/>
    <w:tblPr>
      <w:tblInd w:w="0" w:type="nil"/>
      <w:tblCellMar>
        <w:left w:w="0" w:type="dxa"/>
        <w:right w:w="0" w:type="dxa"/>
      </w:tblCellMar>
    </w:tblPr>
  </w:style>
  <w:style w:type="table" w:customStyle="1" w:styleId="TableGridLight13">
    <w:name w:val="Table Grid Light13"/>
    <w:basedOn w:val="TableNormal"/>
    <w:next w:val="TableGridLight"/>
    <w:uiPriority w:val="40"/>
    <w:rsid w:val="00E62C39"/>
    <w:tblPr>
      <w:tblInd w:w="0" w:type="nil"/>
      <w:tblCellMar>
        <w:left w:w="0" w:type="dxa"/>
        <w:right w:w="0" w:type="dxa"/>
      </w:tblCellMar>
    </w:tblPr>
  </w:style>
  <w:style w:type="table" w:customStyle="1" w:styleId="TableGridLight14">
    <w:name w:val="Table Grid Light14"/>
    <w:basedOn w:val="TableNormal"/>
    <w:next w:val="TableGridLight"/>
    <w:uiPriority w:val="40"/>
    <w:rsid w:val="008E041B"/>
    <w:tblPr>
      <w:tblInd w:w="0" w:type="nil"/>
      <w:tblCellMar>
        <w:left w:w="0" w:type="dxa"/>
        <w:right w:w="0" w:type="dxa"/>
      </w:tblCellMar>
    </w:tblPr>
  </w:style>
  <w:style w:type="table" w:customStyle="1" w:styleId="TableGridLight15">
    <w:name w:val="Table Grid Light15"/>
    <w:basedOn w:val="TableNormal"/>
    <w:next w:val="TableGridLight"/>
    <w:uiPriority w:val="40"/>
    <w:rsid w:val="00375468"/>
    <w:tblPr>
      <w:tblInd w:w="0" w:type="nil"/>
      <w:tblCellMar>
        <w:left w:w="0" w:type="dxa"/>
        <w:right w:w="0" w:type="dxa"/>
      </w:tblCellMar>
    </w:tblPr>
  </w:style>
  <w:style w:type="table" w:customStyle="1" w:styleId="TableGridLight16">
    <w:name w:val="Table Grid Light16"/>
    <w:basedOn w:val="TableNormal"/>
    <w:next w:val="TableGridLight"/>
    <w:uiPriority w:val="40"/>
    <w:rsid w:val="00375468"/>
    <w:tblPr>
      <w:tblInd w:w="0" w:type="nil"/>
      <w:tblCellMar>
        <w:left w:w="0" w:type="dxa"/>
        <w:right w:w="0" w:type="dxa"/>
      </w:tblCellMar>
    </w:tblPr>
  </w:style>
  <w:style w:type="table" w:customStyle="1" w:styleId="TableGridLight17">
    <w:name w:val="Table Grid Light17"/>
    <w:basedOn w:val="TableNormal"/>
    <w:next w:val="TableGridLight"/>
    <w:uiPriority w:val="40"/>
    <w:rsid w:val="00375468"/>
    <w:tblPr>
      <w:tblInd w:w="0" w:type="nil"/>
      <w:tblCellMar>
        <w:left w:w="0" w:type="dxa"/>
        <w:right w:w="0" w:type="dxa"/>
      </w:tblCellMar>
    </w:tblPr>
  </w:style>
  <w:style w:type="table" w:customStyle="1" w:styleId="TableGridLight18">
    <w:name w:val="Table Grid Light18"/>
    <w:basedOn w:val="TableNormal"/>
    <w:next w:val="TableGridLight"/>
    <w:uiPriority w:val="40"/>
    <w:rsid w:val="00375468"/>
    <w:tblPr>
      <w:tblInd w:w="0" w:type="nil"/>
      <w:tblCellMar>
        <w:left w:w="0" w:type="dxa"/>
        <w:right w:w="0" w:type="dxa"/>
      </w:tblCellMar>
    </w:tblPr>
  </w:style>
  <w:style w:type="table" w:customStyle="1" w:styleId="TableGridLight19">
    <w:name w:val="Table Grid Light19"/>
    <w:basedOn w:val="TableNormal"/>
    <w:next w:val="TableGridLight"/>
    <w:uiPriority w:val="40"/>
    <w:rsid w:val="00C00FD1"/>
    <w:tblPr>
      <w:tblInd w:w="0" w:type="nil"/>
      <w:tblCellMar>
        <w:left w:w="0" w:type="dxa"/>
        <w:right w:w="0" w:type="dxa"/>
      </w:tblCellMar>
    </w:tblPr>
  </w:style>
  <w:style w:type="table" w:customStyle="1" w:styleId="TableGridLight110">
    <w:name w:val="Table Grid Light110"/>
    <w:basedOn w:val="TableNormal"/>
    <w:next w:val="TableGridLight"/>
    <w:uiPriority w:val="40"/>
    <w:rsid w:val="00C00FD1"/>
    <w:tblPr>
      <w:tblInd w:w="0" w:type="nil"/>
      <w:tblCellMar>
        <w:left w:w="0" w:type="dxa"/>
        <w:right w:w="0" w:type="dxa"/>
      </w:tblCellMar>
    </w:tblPr>
  </w:style>
  <w:style w:type="table" w:styleId="GridTable1Light-Accent3">
    <w:name w:val="Grid Table 1 Light Accent 3"/>
    <w:basedOn w:val="TableNormal"/>
    <w:uiPriority w:val="46"/>
    <w:rsid w:val="0001412C"/>
    <w:tblPr>
      <w:tblStyleRowBandSize w:val="1"/>
      <w:tblStyleColBandSize w:val="1"/>
      <w:tblInd w:w="0" w:type="nil"/>
      <w:tblCellMar>
        <w:left w:w="0" w:type="dxa"/>
        <w:right w:w="0" w:type="dxa"/>
      </w:tblCellMar>
    </w:tblPr>
    <w:tblStylePr w:type="firstRow">
      <w:rPr>
        <w:b/>
        <w:bCs/>
      </w:rPr>
    </w:tblStylePr>
    <w:tblStylePr w:type="lastRow">
      <w:rPr>
        <w:b/>
        <w:bCs/>
      </w:rPr>
    </w:tblStylePr>
    <w:tblStylePr w:type="firstCol">
      <w:rPr>
        <w:b/>
        <w:bCs/>
      </w:rPr>
    </w:tblStylePr>
    <w:tblStylePr w:type="lastCol">
      <w:rPr>
        <w:b/>
        <w:bCs/>
      </w:rPr>
    </w:tblStylePr>
  </w:style>
  <w:style w:type="table" w:styleId="GridTable2-Accent3">
    <w:name w:val="Grid Table 2 Accent 3"/>
    <w:basedOn w:val="TableNormal"/>
    <w:uiPriority w:val="47"/>
    <w:rsid w:val="0001412C"/>
    <w:tblPr>
      <w:tblStyleRowBandSize w:val="1"/>
      <w:tblStyleColBandSize w:val="1"/>
    </w:tblPr>
    <w:tcPr>
      <w:tcBorders>
        <w:top w:val="single" w:sz="4" w:space="0" w:color="FEEC9F"/>
        <w:left w:val="thinThickThinLargeGap" w:sz="1" w:space="22" w:color="FF3A56" w:frame="1"/>
        <w:bottom w:val="nil"/>
        <w:right w:val="none" w:sz="223" w:space="23" w:color="FFFF3A"/>
      </w:tcBorders>
      <w:shd w:val="clear" w:color="auto" w:fill="DCDBDF" w:themeFill="accent3" w:themeFillTint="33"/>
    </w:tcPr>
    <w:tblStylePr w:type="firstRow">
      <w:rPr>
        <w:b/>
        <w:bCs/>
      </w:rPr>
    </w:tblStylePr>
    <w:tblStylePr w:type="lastRow">
      <w:rPr>
        <w:b/>
        <w:bCs/>
      </w:rPr>
    </w:tblStylePr>
    <w:tblStylePr w:type="firstCol">
      <w:rPr>
        <w:b/>
        <w:bCs/>
      </w:rPr>
      <w:tblPr/>
      <w:trPr>
        <w:wBefore w:w="0" w:type="nil"/>
      </w:trPr>
    </w:tblStylePr>
    <w:tblStylePr w:type="lastCol">
      <w:rPr>
        <w:b/>
        <w:bCs/>
      </w:rPr>
    </w:tblStylePr>
  </w:style>
  <w:style w:type="table" w:styleId="ListTable2-Accent3">
    <w:name w:val="List Table 2 Accent 3"/>
    <w:basedOn w:val="TableNormal"/>
    <w:uiPriority w:val="47"/>
    <w:rsid w:val="003D57A8"/>
    <w:tblPr/>
    <w:tblStylePr w:type="firstRow">
      <w:rPr>
        <w:b/>
        <w:bCs/>
      </w:rPr>
    </w:tblStylePr>
    <w:tblStylePr w:type="lastRow">
      <w:rPr>
        <w:b/>
        <w:bCs/>
      </w:rPr>
    </w:tblStylePr>
    <w:tblStylePr w:type="firstCol">
      <w:rPr>
        <w:b/>
        <w:bCs/>
      </w:rPr>
    </w:tblStylePr>
    <w:tblStylePr w:type="lastCol">
      <w:rPr>
        <w:b/>
        <w:bCs/>
      </w:rPr>
    </w:tblStylePr>
  </w:style>
  <w:style w:type="table" w:styleId="PlainTable4">
    <w:name w:val="Plain Table 4"/>
    <w:basedOn w:val="TableNormal"/>
    <w:uiPriority w:val="44"/>
    <w:rsid w:val="00B55E67"/>
    <w:tblPr/>
    <w:tblStylePr w:type="firstRow">
      <w:rPr>
        <w:b/>
        <w:bCs/>
        <w:caps w:val="0"/>
        <w:smallCaps w:val="0"/>
        <w:vanish w:val="0"/>
      </w:rPr>
    </w:tblStylePr>
    <w:tblStylePr w:type="lastRow">
      <w:rPr>
        <w:b/>
        <w:bCs/>
      </w:rPr>
    </w:tblStylePr>
    <w:tblStylePr w:type="firstCol">
      <w:rPr>
        <w:b/>
        <w:bCs/>
      </w:rPr>
    </w:tblStylePr>
    <w:tblStylePr w:type="lastCol">
      <w:rPr>
        <w:b/>
        <w:bCs/>
      </w:rPr>
    </w:tblStylePr>
  </w:style>
  <w:style w:type="table" w:styleId="PlainTable5">
    <w:name w:val="Plain Table 5"/>
    <w:basedOn w:val="TableNormal"/>
    <w:uiPriority w:val="45"/>
    <w:rsid w:val="001A1A86"/>
    <w:tblPr>
      <w:tblStyleRowBandSize w:val="1"/>
      <w:tblStyleColBandSize w:val="1"/>
      <w:tblInd w:w="0" w:type="nil"/>
      <w:tblCellMar>
        <w:left w:w="0" w:type="dxa"/>
        <w:right w:w="0" w:type="dxa"/>
      </w:tblCellMar>
    </w:tblPr>
    <w:tcPr>
      <w:tcBorders>
        <w:top w:val="single" w:sz="4" w:space="0" w:color="FEEC9F"/>
        <w:left w:val="thinThickThinLargeGap" w:sz="1" w:space="22" w:color="FF3A56" w:frame="1"/>
        <w:bottom w:val="nil"/>
        <w:right w:val="single" w:sz="4" w:space="0" w:color="918D8A" w:themeColor="text1" w:themeTint="80"/>
      </w:tcBorders>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918D8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wBefore w:w="0" w:type="nil"/>
      </w:trPr>
    </w:tblStylePr>
    <w:tblStylePr w:type="firstCol">
      <w:pPr>
        <w:jc w:val="right"/>
      </w:pPr>
      <w:rPr>
        <w:rFonts w:asciiTheme="majorHAnsi" w:eastAsiaTheme="majorEastAsia" w:hAnsiTheme="majorHAnsi" w:cstheme="majorBidi"/>
        <w:i/>
        <w:iCs/>
        <w:sz w:val="26"/>
      </w:rPr>
      <w:tblPr/>
      <w:trPr>
        <w:wBefore w:w="0" w:type="nil"/>
      </w:trPr>
    </w:tblStylePr>
    <w:tblStylePr w:type="lastCol">
      <w:rPr>
        <w:rFonts w:asciiTheme="majorHAnsi" w:eastAsiaTheme="majorEastAsia" w:hAnsiTheme="majorHAnsi" w:cstheme="majorBidi"/>
        <w:i/>
        <w:iCs/>
        <w:sz w:val="26"/>
      </w:r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E7AD7"/>
    <w:tblPr>
      <w:tblStyleRowBandSize w:val="1"/>
      <w:tblStyleColBandSize w:val="1"/>
    </w:tblPr>
    <w:tblStylePr w:type="firstRow">
      <w:rPr>
        <w:b/>
        <w:bCs/>
      </w:rPr>
      <w:tblPr/>
      <w:tcPr>
        <w:tcBorders>
          <w:bottom w:val="single" w:sz="4" w:space="0" w:color="7C7774" w:themeColor="text1" w:themeTint="99"/>
        </w:tcBorders>
      </w:tcPr>
    </w:tblStylePr>
    <w:tblStylePr w:type="lastRow">
      <w:rPr>
        <w:b/>
        <w:bCs/>
      </w:rPr>
      <w:tblPr/>
      <w:tcPr>
        <w:tcBorders>
          <w:top w:val="single" w:sz="4" w:space="0" w:color="7C7774" w:themeColor="text1" w:themeTint="99"/>
        </w:tcBorders>
      </w:tcPr>
    </w:tblStylePr>
    <w:tblStylePr w:type="firstCol">
      <w:rPr>
        <w:b/>
        <w:bCs/>
      </w:rPr>
    </w:tblStylePr>
    <w:tblStylePr w:type="lastCol">
      <w:rPr>
        <w:b/>
        <w:bCs/>
      </w:rPr>
    </w:tblStylePr>
    <w:tblStylePr w:type="band1Vert">
      <w:tblPr/>
      <w:tcPr>
        <w:shd w:val="clear" w:color="auto" w:fill="D3D1D0" w:themeFill="text1" w:themeFillTint="33"/>
      </w:tcPr>
    </w:tblStylePr>
    <w:tblStylePr w:type="band1Horz">
      <w:tblPr/>
      <w:tcPr>
        <w:shd w:val="clear" w:color="auto" w:fill="D3D1D0" w:themeFill="text1" w:themeFillTint="33"/>
      </w:tcPr>
    </w:tblStylePr>
  </w:style>
  <w:style w:type="table" w:styleId="GridTable7Colorful-Accent3">
    <w:name w:val="Grid Table 7 Colorful Accent 3"/>
    <w:basedOn w:val="TableNormal"/>
    <w:uiPriority w:val="52"/>
    <w:rsid w:val="003E7AD7"/>
    <w:rPr>
      <w:color w:val="3F3C44" w:themeColor="accent3" w:themeShade="BF"/>
    </w:rPr>
    <w:tblPr>
      <w:tblStyleRowBandSize w:val="1"/>
      <w:tblStyleColBandSize w:val="1"/>
    </w:tblPr>
    <w:tcPr>
      <w:shd w:val="clear" w:color="auto" w:fill="F2F2F2" w:themeFill="background1" w:themeFillShade="F2"/>
    </w:tcPr>
    <w:tblStylePr w:type="firstRow">
      <w:rPr>
        <w:b/>
        <w:bCs/>
      </w:rPr>
      <w:tblPr/>
      <w:tcPr>
        <w:shd w:val="clear" w:color="auto" w:fill="FFFFFF" w:themeFill="background1"/>
      </w:tcPr>
    </w:tblStylePr>
    <w:tblStylePr w:type="lastRow">
      <w:rPr>
        <w:b/>
        <w:b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pPr>
        <w:jc w:val="right"/>
      </w:pPr>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lastCol">
      <w:rPr>
        <w:i/>
        <w:iCs/>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2Horz">
      <w:tblPr/>
      <w:tcPr>
        <w:shd w:val="clear" w:color="auto" w:fill="FFFFFF" w:themeFill="background1"/>
      </w:tcPr>
    </w:tblStylePr>
    <w:tblStylePr w:type="neCell">
      <w:tblPr/>
      <w:tcPr>
        <w:tcBorders>
          <w:bottom w:val="single" w:sz="4" w:space="0" w:color="9893A0" w:themeColor="accent3" w:themeTint="99"/>
        </w:tcBorders>
      </w:tcPr>
    </w:tblStylePr>
    <w:tblStylePr w:type="nwCell">
      <w:tblPr/>
      <w:tcPr>
        <w:shd w:val="clear" w:color="auto" w:fill="F2F2F2" w:themeFill="background1" w:themeFillShade="F2"/>
      </w:tcPr>
    </w:tblStylePr>
    <w:tblStylePr w:type="seCell">
      <w:tblPr/>
      <w:tcPr>
        <w:tcBorders>
          <w:top w:val="single" w:sz="4" w:space="0" w:color="9893A0" w:themeColor="accent3" w:themeTint="99"/>
        </w:tcBorders>
      </w:tcPr>
    </w:tblStylePr>
    <w:tblStylePr w:type="swCell">
      <w:tblPr/>
      <w:tcPr>
        <w:tcBorders>
          <w:top w:val="single" w:sz="4" w:space="0" w:color="9893A0" w:themeColor="accent3" w:themeTint="99"/>
        </w:tcBorders>
      </w:tcPr>
    </w:tblStylePr>
  </w:style>
  <w:style w:type="table" w:styleId="ListTable4-Accent3">
    <w:name w:val="List Table 4 Accent 3"/>
    <w:basedOn w:val="TableNormal"/>
    <w:uiPriority w:val="49"/>
    <w:rsid w:val="00CD3BEF"/>
    <w:tblPr>
      <w:tblStyleRowBandSize w:val="1"/>
      <w:tblStyleColBandSize w:val="1"/>
      <w:tblBorders>
        <w:top w:val="single" w:sz="4" w:space="0" w:color="9893A0" w:themeColor="accent3" w:themeTint="99"/>
        <w:left w:val="single" w:sz="4" w:space="0" w:color="9893A0" w:themeColor="accent3" w:themeTint="99"/>
        <w:bottom w:val="single" w:sz="4" w:space="0" w:color="9893A0" w:themeColor="accent3" w:themeTint="99"/>
        <w:right w:val="single" w:sz="4" w:space="0" w:color="9893A0" w:themeColor="accent3" w:themeTint="99"/>
        <w:insideH w:val="single" w:sz="4" w:space="0" w:color="9893A0" w:themeColor="accent3" w:themeTint="99"/>
      </w:tblBorders>
    </w:tblPr>
    <w:tblStylePr w:type="firstRow">
      <w:rPr>
        <w:b/>
        <w:bCs/>
        <w:color w:val="FFFFFF" w:themeColor="background1"/>
      </w:rPr>
      <w:tblPr/>
      <w:tcPr>
        <w:tcBorders>
          <w:top w:val="single" w:sz="4" w:space="0" w:color="55515C" w:themeColor="accent3"/>
          <w:left w:val="single" w:sz="4" w:space="0" w:color="55515C" w:themeColor="accent3"/>
          <w:bottom w:val="single" w:sz="4" w:space="0" w:color="55515C" w:themeColor="accent3"/>
          <w:right w:val="single" w:sz="4" w:space="0" w:color="55515C" w:themeColor="accent3"/>
          <w:insideH w:val="nil"/>
        </w:tcBorders>
        <w:shd w:val="clear" w:color="auto" w:fill="55515C" w:themeFill="accent3"/>
      </w:tcPr>
    </w:tblStylePr>
    <w:tblStylePr w:type="lastRow">
      <w:rPr>
        <w:b/>
        <w:bCs/>
      </w:rPr>
      <w:tblPr/>
      <w:tcPr>
        <w:tcBorders>
          <w:top w:val="double" w:sz="4" w:space="0" w:color="9893A0" w:themeColor="accent3" w:themeTint="99"/>
        </w:tcBorders>
      </w:tcPr>
    </w:tblStylePr>
    <w:tblStylePr w:type="firstCol">
      <w:rPr>
        <w:b/>
        <w:bCs/>
      </w:rPr>
    </w:tblStylePr>
    <w:tblStylePr w:type="lastCol">
      <w:rPr>
        <w:b/>
        <w:bCs/>
      </w:rPr>
    </w:tblStylePr>
    <w:tblStylePr w:type="band1Vert">
      <w:tblPr/>
      <w:tcPr>
        <w:shd w:val="clear" w:color="auto" w:fill="DCDBDF" w:themeFill="accent3" w:themeFillTint="33"/>
      </w:tcPr>
    </w:tblStylePr>
    <w:tblStylePr w:type="band1Horz">
      <w:tblPr/>
      <w:tcPr>
        <w:shd w:val="clear" w:color="auto" w:fill="DCDBDF" w:themeFill="accent3" w:themeFillTint="33"/>
      </w:tcPr>
    </w:tblStylePr>
  </w:style>
  <w:style w:type="table" w:styleId="ListTable7Colorful-Accent3">
    <w:name w:val="List Table 7 Colorful Accent 3"/>
    <w:basedOn w:val="TableNormal"/>
    <w:uiPriority w:val="52"/>
    <w:rsid w:val="004C6A78"/>
    <w:rPr>
      <w:color w:val="3F3C44" w:themeColor="accent3" w:themeShade="BF"/>
    </w:rPr>
    <w:tblPr>
      <w:tblStyleRowBandSize w:val="1"/>
      <w:tblStyleColBandSize w:val="1"/>
    </w:tblPr>
    <w:tcPr>
      <w:shd w:val="clear" w:color="auto" w:fill="DCDBDF" w:themeFill="accent3" w:themeFillTint="33"/>
    </w:tcPr>
    <w:tblStylePr w:type="firstRow">
      <w:rPr>
        <w:rFonts w:asciiTheme="majorHAnsi" w:eastAsiaTheme="majorEastAsia" w:hAnsiTheme="majorHAnsi" w:cstheme="majorBidi"/>
        <w:i/>
        <w:iCs/>
        <w:sz w:val="26"/>
      </w:rPr>
      <w:tblPr/>
      <w:tcPr>
        <w:tcBorders>
          <w:bottom w:val="single" w:sz="4" w:space="0" w:color="55515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515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5515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515C" w:themeColor="accent3"/>
        </w:tcBorders>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4C6A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B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515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515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515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515C" w:themeFill="accent3"/>
      </w:tcPr>
    </w:tblStylePr>
    <w:tblStylePr w:type="band1Vert">
      <w:tblPr/>
      <w:tcPr>
        <w:shd w:val="clear" w:color="auto" w:fill="BAB7BF" w:themeFill="accent3" w:themeFillTint="66"/>
      </w:tcPr>
    </w:tblStylePr>
    <w:tblStylePr w:type="band1Horz">
      <w:tblPr/>
      <w:tcPr>
        <w:shd w:val="clear" w:color="auto" w:fill="BAB7BF" w:themeFill="accent3" w:themeFillTint="66"/>
      </w:tcPr>
    </w:tblStylePr>
  </w:style>
  <w:style w:type="table" w:styleId="GridTable1Light-Accent1">
    <w:name w:val="Grid Table 1 Light Accent 1"/>
    <w:basedOn w:val="TableNormal"/>
    <w:uiPriority w:val="46"/>
    <w:rsid w:val="00D94EBF"/>
    <w:tblPr>
      <w:tblStyleRowBandSize w:val="1"/>
      <w:tblStyleColBandSize w:val="1"/>
      <w:tblBorders>
        <w:top w:val="single" w:sz="4" w:space="0" w:color="9EE4E0" w:themeColor="accent1" w:themeTint="66"/>
        <w:left w:val="single" w:sz="4" w:space="0" w:color="9EE4E0" w:themeColor="accent1" w:themeTint="66"/>
        <w:bottom w:val="single" w:sz="4" w:space="0" w:color="9EE4E0" w:themeColor="accent1" w:themeTint="66"/>
        <w:right w:val="single" w:sz="4" w:space="0" w:color="9EE4E0" w:themeColor="accent1" w:themeTint="66"/>
        <w:insideH w:val="single" w:sz="4" w:space="0" w:color="9EE4E0" w:themeColor="accent1" w:themeTint="66"/>
        <w:insideV w:val="single" w:sz="4" w:space="0" w:color="9EE4E0" w:themeColor="accent1" w:themeTint="66"/>
      </w:tblBorders>
    </w:tblPr>
    <w:tblStylePr w:type="firstRow">
      <w:rPr>
        <w:b/>
        <w:bCs/>
      </w:rPr>
      <w:tblPr/>
      <w:tcPr>
        <w:tcBorders>
          <w:bottom w:val="single" w:sz="12" w:space="0" w:color="6ED7D1" w:themeColor="accent1" w:themeTint="99"/>
        </w:tcBorders>
      </w:tcPr>
    </w:tblStylePr>
    <w:tblStylePr w:type="lastRow">
      <w:rPr>
        <w:b/>
        <w:bCs/>
      </w:rPr>
      <w:tblPr/>
      <w:tcPr>
        <w:tcBorders>
          <w:top w:val="double" w:sz="2" w:space="0" w:color="6ED7D1" w:themeColor="accent1" w:themeTint="99"/>
        </w:tcBorders>
      </w:tcPr>
    </w:tblStylePr>
    <w:tblStylePr w:type="firstCol">
      <w:rPr>
        <w:b/>
        <w:bCs/>
      </w:rPr>
    </w:tblStylePr>
    <w:tblStylePr w:type="lastCol">
      <w:rPr>
        <w:b/>
        <w:bCs/>
      </w:rPr>
    </w:tblStylePr>
  </w:style>
  <w:style w:type="numbering" w:customStyle="1" w:styleId="CurrentList2">
    <w:name w:val="Current List2"/>
    <w:uiPriority w:val="99"/>
    <w:rsid w:val="00F76167"/>
    <w:pPr>
      <w:numPr>
        <w:numId w:val="65"/>
      </w:numPr>
    </w:pPr>
  </w:style>
  <w:style w:type="numbering" w:customStyle="1" w:styleId="CurrentList3">
    <w:name w:val="Current List3"/>
    <w:uiPriority w:val="99"/>
    <w:rsid w:val="00D7671A"/>
    <w:pPr>
      <w:numPr>
        <w:numId w:val="67"/>
      </w:numPr>
    </w:pPr>
  </w:style>
  <w:style w:type="numbering" w:customStyle="1" w:styleId="CurrentList4">
    <w:name w:val="Current List4"/>
    <w:uiPriority w:val="99"/>
    <w:rsid w:val="00AA1478"/>
    <w:pPr>
      <w:numPr>
        <w:numId w:val="9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6401">
      <w:bodyDiv w:val="1"/>
      <w:marLeft w:val="0"/>
      <w:marRight w:val="0"/>
      <w:marTop w:val="0"/>
      <w:marBottom w:val="0"/>
      <w:divBdr>
        <w:top w:val="none" w:sz="0" w:space="0" w:color="auto"/>
        <w:left w:val="none" w:sz="0" w:space="0" w:color="auto"/>
        <w:bottom w:val="none" w:sz="0" w:space="0" w:color="auto"/>
        <w:right w:val="none" w:sz="0" w:space="0" w:color="auto"/>
      </w:divBdr>
    </w:div>
    <w:div w:id="8025614">
      <w:bodyDiv w:val="1"/>
      <w:marLeft w:val="0"/>
      <w:marRight w:val="0"/>
      <w:marTop w:val="0"/>
      <w:marBottom w:val="0"/>
      <w:divBdr>
        <w:top w:val="none" w:sz="0" w:space="0" w:color="auto"/>
        <w:left w:val="none" w:sz="0" w:space="0" w:color="auto"/>
        <w:bottom w:val="none" w:sz="0" w:space="0" w:color="auto"/>
        <w:right w:val="none" w:sz="0" w:space="0" w:color="auto"/>
      </w:divBdr>
      <w:divsChild>
        <w:div w:id="258366393">
          <w:marLeft w:val="0"/>
          <w:marRight w:val="0"/>
          <w:marTop w:val="0"/>
          <w:marBottom w:val="0"/>
          <w:divBdr>
            <w:top w:val="none" w:sz="0" w:space="0" w:color="auto"/>
            <w:left w:val="none" w:sz="0" w:space="0" w:color="auto"/>
            <w:bottom w:val="none" w:sz="0" w:space="0" w:color="auto"/>
            <w:right w:val="none" w:sz="0" w:space="0" w:color="auto"/>
          </w:divBdr>
        </w:div>
        <w:div w:id="743376009">
          <w:marLeft w:val="0"/>
          <w:marRight w:val="0"/>
          <w:marTop w:val="0"/>
          <w:marBottom w:val="0"/>
          <w:divBdr>
            <w:top w:val="none" w:sz="0" w:space="0" w:color="auto"/>
            <w:left w:val="none" w:sz="0" w:space="0" w:color="auto"/>
            <w:bottom w:val="none" w:sz="0" w:space="0" w:color="auto"/>
            <w:right w:val="none" w:sz="0" w:space="0" w:color="auto"/>
          </w:divBdr>
        </w:div>
        <w:div w:id="892737361">
          <w:marLeft w:val="0"/>
          <w:marRight w:val="0"/>
          <w:marTop w:val="0"/>
          <w:marBottom w:val="0"/>
          <w:divBdr>
            <w:top w:val="none" w:sz="0" w:space="0" w:color="auto"/>
            <w:left w:val="none" w:sz="0" w:space="0" w:color="auto"/>
            <w:bottom w:val="none" w:sz="0" w:space="0" w:color="auto"/>
            <w:right w:val="none" w:sz="0" w:space="0" w:color="auto"/>
          </w:divBdr>
        </w:div>
      </w:divsChild>
    </w:div>
    <w:div w:id="11927684">
      <w:bodyDiv w:val="1"/>
      <w:marLeft w:val="0"/>
      <w:marRight w:val="0"/>
      <w:marTop w:val="0"/>
      <w:marBottom w:val="0"/>
      <w:divBdr>
        <w:top w:val="none" w:sz="0" w:space="0" w:color="auto"/>
        <w:left w:val="none" w:sz="0" w:space="0" w:color="auto"/>
        <w:bottom w:val="none" w:sz="0" w:space="0" w:color="auto"/>
        <w:right w:val="none" w:sz="0" w:space="0" w:color="auto"/>
      </w:divBdr>
    </w:div>
    <w:div w:id="15271827">
      <w:bodyDiv w:val="1"/>
      <w:marLeft w:val="0"/>
      <w:marRight w:val="0"/>
      <w:marTop w:val="0"/>
      <w:marBottom w:val="0"/>
      <w:divBdr>
        <w:top w:val="none" w:sz="0" w:space="0" w:color="auto"/>
        <w:left w:val="none" w:sz="0" w:space="0" w:color="auto"/>
        <w:bottom w:val="none" w:sz="0" w:space="0" w:color="auto"/>
        <w:right w:val="none" w:sz="0" w:space="0" w:color="auto"/>
      </w:divBdr>
      <w:divsChild>
        <w:div w:id="369184770">
          <w:marLeft w:val="547"/>
          <w:marRight w:val="0"/>
          <w:marTop w:val="0"/>
          <w:marBottom w:val="0"/>
          <w:divBdr>
            <w:top w:val="none" w:sz="0" w:space="0" w:color="auto"/>
            <w:left w:val="none" w:sz="0" w:space="0" w:color="auto"/>
            <w:bottom w:val="none" w:sz="0" w:space="0" w:color="auto"/>
            <w:right w:val="none" w:sz="0" w:space="0" w:color="auto"/>
          </w:divBdr>
        </w:div>
      </w:divsChild>
    </w:div>
    <w:div w:id="20278388">
      <w:bodyDiv w:val="1"/>
      <w:marLeft w:val="0"/>
      <w:marRight w:val="0"/>
      <w:marTop w:val="0"/>
      <w:marBottom w:val="0"/>
      <w:divBdr>
        <w:top w:val="none" w:sz="0" w:space="0" w:color="auto"/>
        <w:left w:val="none" w:sz="0" w:space="0" w:color="auto"/>
        <w:bottom w:val="none" w:sz="0" w:space="0" w:color="auto"/>
        <w:right w:val="none" w:sz="0" w:space="0" w:color="auto"/>
      </w:divBdr>
    </w:div>
    <w:div w:id="31615812">
      <w:bodyDiv w:val="1"/>
      <w:marLeft w:val="0"/>
      <w:marRight w:val="0"/>
      <w:marTop w:val="0"/>
      <w:marBottom w:val="0"/>
      <w:divBdr>
        <w:top w:val="none" w:sz="0" w:space="0" w:color="auto"/>
        <w:left w:val="none" w:sz="0" w:space="0" w:color="auto"/>
        <w:bottom w:val="none" w:sz="0" w:space="0" w:color="auto"/>
        <w:right w:val="none" w:sz="0" w:space="0" w:color="auto"/>
      </w:divBdr>
      <w:divsChild>
        <w:div w:id="1448966109">
          <w:marLeft w:val="0"/>
          <w:marRight w:val="0"/>
          <w:marTop w:val="0"/>
          <w:marBottom w:val="0"/>
          <w:divBdr>
            <w:top w:val="none" w:sz="0" w:space="0" w:color="auto"/>
            <w:left w:val="none" w:sz="0" w:space="0" w:color="auto"/>
            <w:bottom w:val="none" w:sz="0" w:space="0" w:color="auto"/>
            <w:right w:val="none" w:sz="0" w:space="0" w:color="auto"/>
          </w:divBdr>
          <w:divsChild>
            <w:div w:id="824860501">
              <w:marLeft w:val="0"/>
              <w:marRight w:val="0"/>
              <w:marTop w:val="0"/>
              <w:marBottom w:val="0"/>
              <w:divBdr>
                <w:top w:val="none" w:sz="0" w:space="0" w:color="auto"/>
                <w:left w:val="none" w:sz="0" w:space="0" w:color="auto"/>
                <w:bottom w:val="none" w:sz="0" w:space="0" w:color="auto"/>
                <w:right w:val="none" w:sz="0" w:space="0" w:color="auto"/>
              </w:divBdr>
              <w:divsChild>
                <w:div w:id="544679449">
                  <w:marLeft w:val="0"/>
                  <w:marRight w:val="0"/>
                  <w:marTop w:val="0"/>
                  <w:marBottom w:val="0"/>
                  <w:divBdr>
                    <w:top w:val="none" w:sz="0" w:space="0" w:color="auto"/>
                    <w:left w:val="none" w:sz="0" w:space="0" w:color="auto"/>
                    <w:bottom w:val="none" w:sz="0" w:space="0" w:color="auto"/>
                    <w:right w:val="none" w:sz="0" w:space="0" w:color="auto"/>
                  </w:divBdr>
                  <w:divsChild>
                    <w:div w:id="1110658668">
                      <w:marLeft w:val="0"/>
                      <w:marRight w:val="0"/>
                      <w:marTop w:val="0"/>
                      <w:marBottom w:val="0"/>
                      <w:divBdr>
                        <w:top w:val="none" w:sz="0" w:space="0" w:color="auto"/>
                        <w:left w:val="none" w:sz="0" w:space="0" w:color="auto"/>
                        <w:bottom w:val="none" w:sz="0" w:space="0" w:color="auto"/>
                        <w:right w:val="none" w:sz="0" w:space="0" w:color="auto"/>
                      </w:divBdr>
                    </w:div>
                    <w:div w:id="13840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8034">
      <w:bodyDiv w:val="1"/>
      <w:marLeft w:val="0"/>
      <w:marRight w:val="0"/>
      <w:marTop w:val="0"/>
      <w:marBottom w:val="0"/>
      <w:divBdr>
        <w:top w:val="none" w:sz="0" w:space="0" w:color="auto"/>
        <w:left w:val="none" w:sz="0" w:space="0" w:color="auto"/>
        <w:bottom w:val="none" w:sz="0" w:space="0" w:color="auto"/>
        <w:right w:val="none" w:sz="0" w:space="0" w:color="auto"/>
      </w:divBdr>
    </w:div>
    <w:div w:id="33819534">
      <w:bodyDiv w:val="1"/>
      <w:marLeft w:val="0"/>
      <w:marRight w:val="0"/>
      <w:marTop w:val="0"/>
      <w:marBottom w:val="0"/>
      <w:divBdr>
        <w:top w:val="none" w:sz="0" w:space="0" w:color="auto"/>
        <w:left w:val="none" w:sz="0" w:space="0" w:color="auto"/>
        <w:bottom w:val="none" w:sz="0" w:space="0" w:color="auto"/>
        <w:right w:val="none" w:sz="0" w:space="0" w:color="auto"/>
      </w:divBdr>
    </w:div>
    <w:div w:id="35275073">
      <w:bodyDiv w:val="1"/>
      <w:marLeft w:val="0"/>
      <w:marRight w:val="0"/>
      <w:marTop w:val="0"/>
      <w:marBottom w:val="0"/>
      <w:divBdr>
        <w:top w:val="none" w:sz="0" w:space="0" w:color="auto"/>
        <w:left w:val="none" w:sz="0" w:space="0" w:color="auto"/>
        <w:bottom w:val="none" w:sz="0" w:space="0" w:color="auto"/>
        <w:right w:val="none" w:sz="0" w:space="0" w:color="auto"/>
      </w:divBdr>
      <w:divsChild>
        <w:div w:id="1164316029">
          <w:marLeft w:val="547"/>
          <w:marRight w:val="0"/>
          <w:marTop w:val="0"/>
          <w:marBottom w:val="0"/>
          <w:divBdr>
            <w:top w:val="none" w:sz="0" w:space="0" w:color="auto"/>
            <w:left w:val="none" w:sz="0" w:space="0" w:color="auto"/>
            <w:bottom w:val="none" w:sz="0" w:space="0" w:color="auto"/>
            <w:right w:val="none" w:sz="0" w:space="0" w:color="auto"/>
          </w:divBdr>
        </w:div>
      </w:divsChild>
    </w:div>
    <w:div w:id="35744725">
      <w:bodyDiv w:val="1"/>
      <w:marLeft w:val="0"/>
      <w:marRight w:val="0"/>
      <w:marTop w:val="0"/>
      <w:marBottom w:val="0"/>
      <w:divBdr>
        <w:top w:val="none" w:sz="0" w:space="0" w:color="auto"/>
        <w:left w:val="none" w:sz="0" w:space="0" w:color="auto"/>
        <w:bottom w:val="none" w:sz="0" w:space="0" w:color="auto"/>
        <w:right w:val="none" w:sz="0" w:space="0" w:color="auto"/>
      </w:divBdr>
    </w:div>
    <w:div w:id="36051946">
      <w:bodyDiv w:val="1"/>
      <w:marLeft w:val="0"/>
      <w:marRight w:val="0"/>
      <w:marTop w:val="0"/>
      <w:marBottom w:val="0"/>
      <w:divBdr>
        <w:top w:val="none" w:sz="0" w:space="0" w:color="auto"/>
        <w:left w:val="none" w:sz="0" w:space="0" w:color="auto"/>
        <w:bottom w:val="none" w:sz="0" w:space="0" w:color="auto"/>
        <w:right w:val="none" w:sz="0" w:space="0" w:color="auto"/>
      </w:divBdr>
      <w:divsChild>
        <w:div w:id="1265725771">
          <w:marLeft w:val="0"/>
          <w:marRight w:val="0"/>
          <w:marTop w:val="0"/>
          <w:marBottom w:val="0"/>
          <w:divBdr>
            <w:top w:val="none" w:sz="0" w:space="0" w:color="auto"/>
            <w:left w:val="none" w:sz="0" w:space="0" w:color="auto"/>
            <w:bottom w:val="none" w:sz="0" w:space="0" w:color="auto"/>
            <w:right w:val="none" w:sz="0" w:space="0" w:color="auto"/>
          </w:divBdr>
          <w:divsChild>
            <w:div w:id="723989589">
              <w:marLeft w:val="0"/>
              <w:marRight w:val="0"/>
              <w:marTop w:val="0"/>
              <w:marBottom w:val="0"/>
              <w:divBdr>
                <w:top w:val="none" w:sz="0" w:space="0" w:color="auto"/>
                <w:left w:val="none" w:sz="0" w:space="0" w:color="auto"/>
                <w:bottom w:val="none" w:sz="0" w:space="0" w:color="auto"/>
                <w:right w:val="none" w:sz="0" w:space="0" w:color="auto"/>
              </w:divBdr>
            </w:div>
          </w:divsChild>
        </w:div>
        <w:div w:id="1274020083">
          <w:marLeft w:val="0"/>
          <w:marRight w:val="0"/>
          <w:marTop w:val="0"/>
          <w:marBottom w:val="0"/>
          <w:divBdr>
            <w:top w:val="none" w:sz="0" w:space="0" w:color="auto"/>
            <w:left w:val="none" w:sz="0" w:space="0" w:color="auto"/>
            <w:bottom w:val="none" w:sz="0" w:space="0" w:color="auto"/>
            <w:right w:val="none" w:sz="0" w:space="0" w:color="auto"/>
          </w:divBdr>
          <w:divsChild>
            <w:div w:id="1666860983">
              <w:marLeft w:val="0"/>
              <w:marRight w:val="0"/>
              <w:marTop w:val="0"/>
              <w:marBottom w:val="0"/>
              <w:divBdr>
                <w:top w:val="none" w:sz="0" w:space="0" w:color="auto"/>
                <w:left w:val="none" w:sz="0" w:space="0" w:color="auto"/>
                <w:bottom w:val="none" w:sz="0" w:space="0" w:color="auto"/>
                <w:right w:val="none" w:sz="0" w:space="0" w:color="auto"/>
              </w:divBdr>
              <w:divsChild>
                <w:div w:id="237832375">
                  <w:marLeft w:val="0"/>
                  <w:marRight w:val="0"/>
                  <w:marTop w:val="0"/>
                  <w:marBottom w:val="0"/>
                  <w:divBdr>
                    <w:top w:val="none" w:sz="0" w:space="0" w:color="auto"/>
                    <w:left w:val="none" w:sz="0" w:space="0" w:color="auto"/>
                    <w:bottom w:val="none" w:sz="0" w:space="0" w:color="auto"/>
                    <w:right w:val="none" w:sz="0" w:space="0" w:color="auto"/>
                  </w:divBdr>
                  <w:divsChild>
                    <w:div w:id="259029561">
                      <w:marLeft w:val="0"/>
                      <w:marRight w:val="0"/>
                      <w:marTop w:val="0"/>
                      <w:marBottom w:val="0"/>
                      <w:divBdr>
                        <w:top w:val="none" w:sz="0" w:space="0" w:color="auto"/>
                        <w:left w:val="none" w:sz="0" w:space="0" w:color="auto"/>
                        <w:bottom w:val="none" w:sz="0" w:space="0" w:color="auto"/>
                        <w:right w:val="none" w:sz="0" w:space="0" w:color="auto"/>
                      </w:divBdr>
                      <w:divsChild>
                        <w:div w:id="593708557">
                          <w:marLeft w:val="0"/>
                          <w:marRight w:val="0"/>
                          <w:marTop w:val="0"/>
                          <w:marBottom w:val="0"/>
                          <w:divBdr>
                            <w:top w:val="none" w:sz="0" w:space="0" w:color="auto"/>
                            <w:left w:val="none" w:sz="0" w:space="0" w:color="auto"/>
                            <w:bottom w:val="none" w:sz="0" w:space="0" w:color="auto"/>
                            <w:right w:val="none" w:sz="0" w:space="0" w:color="auto"/>
                          </w:divBdr>
                        </w:div>
                      </w:divsChild>
                    </w:div>
                    <w:div w:id="2139913842">
                      <w:marLeft w:val="0"/>
                      <w:marRight w:val="0"/>
                      <w:marTop w:val="0"/>
                      <w:marBottom w:val="0"/>
                      <w:divBdr>
                        <w:top w:val="none" w:sz="0" w:space="0" w:color="auto"/>
                        <w:left w:val="none" w:sz="0" w:space="0" w:color="auto"/>
                        <w:bottom w:val="none" w:sz="0" w:space="0" w:color="auto"/>
                        <w:right w:val="none" w:sz="0" w:space="0" w:color="auto"/>
                      </w:divBdr>
                      <w:divsChild>
                        <w:div w:id="4125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6753">
      <w:bodyDiv w:val="1"/>
      <w:marLeft w:val="0"/>
      <w:marRight w:val="0"/>
      <w:marTop w:val="0"/>
      <w:marBottom w:val="0"/>
      <w:divBdr>
        <w:top w:val="none" w:sz="0" w:space="0" w:color="auto"/>
        <w:left w:val="none" w:sz="0" w:space="0" w:color="auto"/>
        <w:bottom w:val="none" w:sz="0" w:space="0" w:color="auto"/>
        <w:right w:val="none" w:sz="0" w:space="0" w:color="auto"/>
      </w:divBdr>
    </w:div>
    <w:div w:id="54134417">
      <w:bodyDiv w:val="1"/>
      <w:marLeft w:val="0"/>
      <w:marRight w:val="0"/>
      <w:marTop w:val="0"/>
      <w:marBottom w:val="0"/>
      <w:divBdr>
        <w:top w:val="none" w:sz="0" w:space="0" w:color="auto"/>
        <w:left w:val="none" w:sz="0" w:space="0" w:color="auto"/>
        <w:bottom w:val="none" w:sz="0" w:space="0" w:color="auto"/>
        <w:right w:val="none" w:sz="0" w:space="0" w:color="auto"/>
      </w:divBdr>
    </w:div>
    <w:div w:id="57947231">
      <w:bodyDiv w:val="1"/>
      <w:marLeft w:val="0"/>
      <w:marRight w:val="0"/>
      <w:marTop w:val="0"/>
      <w:marBottom w:val="0"/>
      <w:divBdr>
        <w:top w:val="none" w:sz="0" w:space="0" w:color="auto"/>
        <w:left w:val="none" w:sz="0" w:space="0" w:color="auto"/>
        <w:bottom w:val="none" w:sz="0" w:space="0" w:color="auto"/>
        <w:right w:val="none" w:sz="0" w:space="0" w:color="auto"/>
      </w:divBdr>
    </w:div>
    <w:div w:id="58552522">
      <w:bodyDiv w:val="1"/>
      <w:marLeft w:val="0"/>
      <w:marRight w:val="0"/>
      <w:marTop w:val="0"/>
      <w:marBottom w:val="0"/>
      <w:divBdr>
        <w:top w:val="none" w:sz="0" w:space="0" w:color="auto"/>
        <w:left w:val="none" w:sz="0" w:space="0" w:color="auto"/>
        <w:bottom w:val="none" w:sz="0" w:space="0" w:color="auto"/>
        <w:right w:val="none" w:sz="0" w:space="0" w:color="auto"/>
      </w:divBdr>
    </w:div>
    <w:div w:id="59527071">
      <w:bodyDiv w:val="1"/>
      <w:marLeft w:val="0"/>
      <w:marRight w:val="0"/>
      <w:marTop w:val="0"/>
      <w:marBottom w:val="0"/>
      <w:divBdr>
        <w:top w:val="none" w:sz="0" w:space="0" w:color="auto"/>
        <w:left w:val="none" w:sz="0" w:space="0" w:color="auto"/>
        <w:bottom w:val="none" w:sz="0" w:space="0" w:color="auto"/>
        <w:right w:val="none" w:sz="0" w:space="0" w:color="auto"/>
      </w:divBdr>
    </w:div>
    <w:div w:id="59599224">
      <w:bodyDiv w:val="1"/>
      <w:marLeft w:val="0"/>
      <w:marRight w:val="0"/>
      <w:marTop w:val="0"/>
      <w:marBottom w:val="0"/>
      <w:divBdr>
        <w:top w:val="none" w:sz="0" w:space="0" w:color="auto"/>
        <w:left w:val="none" w:sz="0" w:space="0" w:color="auto"/>
        <w:bottom w:val="none" w:sz="0" w:space="0" w:color="auto"/>
        <w:right w:val="none" w:sz="0" w:space="0" w:color="auto"/>
      </w:divBdr>
    </w:div>
    <w:div w:id="69543060">
      <w:bodyDiv w:val="1"/>
      <w:marLeft w:val="0"/>
      <w:marRight w:val="0"/>
      <w:marTop w:val="0"/>
      <w:marBottom w:val="0"/>
      <w:divBdr>
        <w:top w:val="none" w:sz="0" w:space="0" w:color="auto"/>
        <w:left w:val="none" w:sz="0" w:space="0" w:color="auto"/>
        <w:bottom w:val="none" w:sz="0" w:space="0" w:color="auto"/>
        <w:right w:val="none" w:sz="0" w:space="0" w:color="auto"/>
      </w:divBdr>
      <w:divsChild>
        <w:div w:id="232352646">
          <w:marLeft w:val="0"/>
          <w:marRight w:val="0"/>
          <w:marTop w:val="0"/>
          <w:marBottom w:val="0"/>
          <w:divBdr>
            <w:top w:val="none" w:sz="0" w:space="0" w:color="auto"/>
            <w:left w:val="none" w:sz="0" w:space="0" w:color="auto"/>
            <w:bottom w:val="none" w:sz="0" w:space="0" w:color="auto"/>
            <w:right w:val="none" w:sz="0" w:space="0" w:color="auto"/>
          </w:divBdr>
          <w:divsChild>
            <w:div w:id="1441222645">
              <w:marLeft w:val="0"/>
              <w:marRight w:val="0"/>
              <w:marTop w:val="0"/>
              <w:marBottom w:val="0"/>
              <w:divBdr>
                <w:top w:val="none" w:sz="0" w:space="0" w:color="auto"/>
                <w:left w:val="none" w:sz="0" w:space="0" w:color="auto"/>
                <w:bottom w:val="none" w:sz="0" w:space="0" w:color="auto"/>
                <w:right w:val="none" w:sz="0" w:space="0" w:color="auto"/>
              </w:divBdr>
              <w:divsChild>
                <w:div w:id="211503478">
                  <w:marLeft w:val="0"/>
                  <w:marRight w:val="0"/>
                  <w:marTop w:val="0"/>
                  <w:marBottom w:val="0"/>
                  <w:divBdr>
                    <w:top w:val="none" w:sz="0" w:space="0" w:color="auto"/>
                    <w:left w:val="none" w:sz="0" w:space="0" w:color="auto"/>
                    <w:bottom w:val="none" w:sz="0" w:space="0" w:color="auto"/>
                    <w:right w:val="none" w:sz="0" w:space="0" w:color="auto"/>
                  </w:divBdr>
                  <w:divsChild>
                    <w:div w:id="142557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31142">
          <w:marLeft w:val="0"/>
          <w:marRight w:val="0"/>
          <w:marTop w:val="0"/>
          <w:marBottom w:val="0"/>
          <w:divBdr>
            <w:top w:val="none" w:sz="0" w:space="0" w:color="auto"/>
            <w:left w:val="none" w:sz="0" w:space="0" w:color="auto"/>
            <w:bottom w:val="none" w:sz="0" w:space="0" w:color="auto"/>
            <w:right w:val="none" w:sz="0" w:space="0" w:color="auto"/>
          </w:divBdr>
          <w:divsChild>
            <w:div w:id="338896293">
              <w:marLeft w:val="0"/>
              <w:marRight w:val="0"/>
              <w:marTop w:val="0"/>
              <w:marBottom w:val="0"/>
              <w:divBdr>
                <w:top w:val="none" w:sz="0" w:space="0" w:color="auto"/>
                <w:left w:val="none" w:sz="0" w:space="0" w:color="auto"/>
                <w:bottom w:val="none" w:sz="0" w:space="0" w:color="auto"/>
                <w:right w:val="none" w:sz="0" w:space="0" w:color="auto"/>
              </w:divBdr>
              <w:divsChild>
                <w:div w:id="777990972">
                  <w:marLeft w:val="0"/>
                  <w:marRight w:val="0"/>
                  <w:marTop w:val="0"/>
                  <w:marBottom w:val="0"/>
                  <w:divBdr>
                    <w:top w:val="none" w:sz="0" w:space="0" w:color="auto"/>
                    <w:left w:val="none" w:sz="0" w:space="0" w:color="auto"/>
                    <w:bottom w:val="none" w:sz="0" w:space="0" w:color="auto"/>
                    <w:right w:val="none" w:sz="0" w:space="0" w:color="auto"/>
                  </w:divBdr>
                  <w:divsChild>
                    <w:div w:id="5262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38336">
      <w:bodyDiv w:val="1"/>
      <w:marLeft w:val="0"/>
      <w:marRight w:val="0"/>
      <w:marTop w:val="0"/>
      <w:marBottom w:val="0"/>
      <w:divBdr>
        <w:top w:val="none" w:sz="0" w:space="0" w:color="auto"/>
        <w:left w:val="none" w:sz="0" w:space="0" w:color="auto"/>
        <w:bottom w:val="none" w:sz="0" w:space="0" w:color="auto"/>
        <w:right w:val="none" w:sz="0" w:space="0" w:color="auto"/>
      </w:divBdr>
    </w:div>
    <w:div w:id="78259717">
      <w:bodyDiv w:val="1"/>
      <w:marLeft w:val="0"/>
      <w:marRight w:val="0"/>
      <w:marTop w:val="0"/>
      <w:marBottom w:val="0"/>
      <w:divBdr>
        <w:top w:val="none" w:sz="0" w:space="0" w:color="auto"/>
        <w:left w:val="none" w:sz="0" w:space="0" w:color="auto"/>
        <w:bottom w:val="none" w:sz="0" w:space="0" w:color="auto"/>
        <w:right w:val="none" w:sz="0" w:space="0" w:color="auto"/>
      </w:divBdr>
    </w:div>
    <w:div w:id="83963521">
      <w:bodyDiv w:val="1"/>
      <w:marLeft w:val="0"/>
      <w:marRight w:val="0"/>
      <w:marTop w:val="0"/>
      <w:marBottom w:val="0"/>
      <w:divBdr>
        <w:top w:val="none" w:sz="0" w:space="0" w:color="auto"/>
        <w:left w:val="none" w:sz="0" w:space="0" w:color="auto"/>
        <w:bottom w:val="none" w:sz="0" w:space="0" w:color="auto"/>
        <w:right w:val="none" w:sz="0" w:space="0" w:color="auto"/>
      </w:divBdr>
    </w:div>
    <w:div w:id="91708194">
      <w:bodyDiv w:val="1"/>
      <w:marLeft w:val="0"/>
      <w:marRight w:val="0"/>
      <w:marTop w:val="0"/>
      <w:marBottom w:val="0"/>
      <w:divBdr>
        <w:top w:val="none" w:sz="0" w:space="0" w:color="auto"/>
        <w:left w:val="none" w:sz="0" w:space="0" w:color="auto"/>
        <w:bottom w:val="none" w:sz="0" w:space="0" w:color="auto"/>
        <w:right w:val="none" w:sz="0" w:space="0" w:color="auto"/>
      </w:divBdr>
    </w:div>
    <w:div w:id="94905274">
      <w:bodyDiv w:val="1"/>
      <w:marLeft w:val="0"/>
      <w:marRight w:val="0"/>
      <w:marTop w:val="0"/>
      <w:marBottom w:val="0"/>
      <w:divBdr>
        <w:top w:val="none" w:sz="0" w:space="0" w:color="auto"/>
        <w:left w:val="none" w:sz="0" w:space="0" w:color="auto"/>
        <w:bottom w:val="none" w:sz="0" w:space="0" w:color="auto"/>
        <w:right w:val="none" w:sz="0" w:space="0" w:color="auto"/>
      </w:divBdr>
    </w:div>
    <w:div w:id="102119733">
      <w:bodyDiv w:val="1"/>
      <w:marLeft w:val="0"/>
      <w:marRight w:val="0"/>
      <w:marTop w:val="0"/>
      <w:marBottom w:val="0"/>
      <w:divBdr>
        <w:top w:val="none" w:sz="0" w:space="0" w:color="auto"/>
        <w:left w:val="none" w:sz="0" w:space="0" w:color="auto"/>
        <w:bottom w:val="none" w:sz="0" w:space="0" w:color="auto"/>
        <w:right w:val="none" w:sz="0" w:space="0" w:color="auto"/>
      </w:divBdr>
    </w:div>
    <w:div w:id="112015735">
      <w:bodyDiv w:val="1"/>
      <w:marLeft w:val="0"/>
      <w:marRight w:val="0"/>
      <w:marTop w:val="0"/>
      <w:marBottom w:val="0"/>
      <w:divBdr>
        <w:top w:val="none" w:sz="0" w:space="0" w:color="auto"/>
        <w:left w:val="none" w:sz="0" w:space="0" w:color="auto"/>
        <w:bottom w:val="none" w:sz="0" w:space="0" w:color="auto"/>
        <w:right w:val="none" w:sz="0" w:space="0" w:color="auto"/>
      </w:divBdr>
      <w:divsChild>
        <w:div w:id="4283358">
          <w:marLeft w:val="0"/>
          <w:marRight w:val="0"/>
          <w:marTop w:val="0"/>
          <w:marBottom w:val="0"/>
          <w:divBdr>
            <w:top w:val="none" w:sz="0" w:space="0" w:color="auto"/>
            <w:left w:val="none" w:sz="0" w:space="0" w:color="auto"/>
            <w:bottom w:val="none" w:sz="0" w:space="0" w:color="auto"/>
            <w:right w:val="none" w:sz="0" w:space="0" w:color="auto"/>
          </w:divBdr>
          <w:divsChild>
            <w:div w:id="1153717624">
              <w:marLeft w:val="0"/>
              <w:marRight w:val="0"/>
              <w:marTop w:val="0"/>
              <w:marBottom w:val="0"/>
              <w:divBdr>
                <w:top w:val="none" w:sz="0" w:space="0" w:color="auto"/>
                <w:left w:val="none" w:sz="0" w:space="0" w:color="auto"/>
                <w:bottom w:val="none" w:sz="0" w:space="0" w:color="auto"/>
                <w:right w:val="none" w:sz="0" w:space="0" w:color="auto"/>
              </w:divBdr>
              <w:divsChild>
                <w:div w:id="1818254274">
                  <w:marLeft w:val="0"/>
                  <w:marRight w:val="0"/>
                  <w:marTop w:val="0"/>
                  <w:marBottom w:val="0"/>
                  <w:divBdr>
                    <w:top w:val="none" w:sz="0" w:space="0" w:color="auto"/>
                    <w:left w:val="none" w:sz="0" w:space="0" w:color="auto"/>
                    <w:bottom w:val="none" w:sz="0" w:space="0" w:color="auto"/>
                    <w:right w:val="none" w:sz="0" w:space="0" w:color="auto"/>
                  </w:divBdr>
                  <w:divsChild>
                    <w:div w:id="20274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35952">
          <w:marLeft w:val="0"/>
          <w:marRight w:val="0"/>
          <w:marTop w:val="0"/>
          <w:marBottom w:val="0"/>
          <w:divBdr>
            <w:top w:val="none" w:sz="0" w:space="0" w:color="auto"/>
            <w:left w:val="none" w:sz="0" w:space="0" w:color="auto"/>
            <w:bottom w:val="none" w:sz="0" w:space="0" w:color="auto"/>
            <w:right w:val="none" w:sz="0" w:space="0" w:color="auto"/>
          </w:divBdr>
          <w:divsChild>
            <w:div w:id="1137576025">
              <w:marLeft w:val="0"/>
              <w:marRight w:val="0"/>
              <w:marTop w:val="0"/>
              <w:marBottom w:val="0"/>
              <w:divBdr>
                <w:top w:val="none" w:sz="0" w:space="0" w:color="auto"/>
                <w:left w:val="none" w:sz="0" w:space="0" w:color="auto"/>
                <w:bottom w:val="none" w:sz="0" w:space="0" w:color="auto"/>
                <w:right w:val="none" w:sz="0" w:space="0" w:color="auto"/>
              </w:divBdr>
              <w:divsChild>
                <w:div w:id="2049647293">
                  <w:marLeft w:val="0"/>
                  <w:marRight w:val="0"/>
                  <w:marTop w:val="0"/>
                  <w:marBottom w:val="0"/>
                  <w:divBdr>
                    <w:top w:val="none" w:sz="0" w:space="0" w:color="auto"/>
                    <w:left w:val="none" w:sz="0" w:space="0" w:color="auto"/>
                    <w:bottom w:val="none" w:sz="0" w:space="0" w:color="auto"/>
                    <w:right w:val="none" w:sz="0" w:space="0" w:color="auto"/>
                  </w:divBdr>
                  <w:divsChild>
                    <w:div w:id="1997607223">
                      <w:marLeft w:val="0"/>
                      <w:marRight w:val="0"/>
                      <w:marTop w:val="0"/>
                      <w:marBottom w:val="0"/>
                      <w:divBdr>
                        <w:top w:val="none" w:sz="0" w:space="0" w:color="auto"/>
                        <w:left w:val="none" w:sz="0" w:space="0" w:color="auto"/>
                        <w:bottom w:val="none" w:sz="0" w:space="0" w:color="auto"/>
                        <w:right w:val="none" w:sz="0" w:space="0" w:color="auto"/>
                      </w:divBdr>
                      <w:divsChild>
                        <w:div w:id="1718964580">
                          <w:marLeft w:val="0"/>
                          <w:marRight w:val="0"/>
                          <w:marTop w:val="0"/>
                          <w:marBottom w:val="0"/>
                          <w:divBdr>
                            <w:top w:val="none" w:sz="0" w:space="0" w:color="auto"/>
                            <w:left w:val="none" w:sz="0" w:space="0" w:color="auto"/>
                            <w:bottom w:val="none" w:sz="0" w:space="0" w:color="auto"/>
                            <w:right w:val="none" w:sz="0" w:space="0" w:color="auto"/>
                          </w:divBdr>
                          <w:divsChild>
                            <w:div w:id="1587109020">
                              <w:marLeft w:val="0"/>
                              <w:marRight w:val="0"/>
                              <w:marTop w:val="0"/>
                              <w:marBottom w:val="0"/>
                              <w:divBdr>
                                <w:top w:val="none" w:sz="0" w:space="0" w:color="auto"/>
                                <w:left w:val="none" w:sz="0" w:space="0" w:color="auto"/>
                                <w:bottom w:val="none" w:sz="0" w:space="0" w:color="auto"/>
                                <w:right w:val="none" w:sz="0" w:space="0" w:color="auto"/>
                              </w:divBdr>
                              <w:divsChild>
                                <w:div w:id="1814642108">
                                  <w:marLeft w:val="0"/>
                                  <w:marRight w:val="0"/>
                                  <w:marTop w:val="0"/>
                                  <w:marBottom w:val="0"/>
                                  <w:divBdr>
                                    <w:top w:val="none" w:sz="0" w:space="0" w:color="auto"/>
                                    <w:left w:val="none" w:sz="0" w:space="0" w:color="auto"/>
                                    <w:bottom w:val="none" w:sz="0" w:space="0" w:color="auto"/>
                                    <w:right w:val="none" w:sz="0" w:space="0" w:color="auto"/>
                                  </w:divBdr>
                                  <w:divsChild>
                                    <w:div w:id="1242790760">
                                      <w:marLeft w:val="0"/>
                                      <w:marRight w:val="0"/>
                                      <w:marTop w:val="0"/>
                                      <w:marBottom w:val="0"/>
                                      <w:divBdr>
                                        <w:top w:val="none" w:sz="0" w:space="0" w:color="auto"/>
                                        <w:left w:val="none" w:sz="0" w:space="0" w:color="auto"/>
                                        <w:bottom w:val="none" w:sz="0" w:space="0" w:color="auto"/>
                                        <w:right w:val="none" w:sz="0" w:space="0" w:color="auto"/>
                                      </w:divBdr>
                                      <w:divsChild>
                                        <w:div w:id="1378974010">
                                          <w:marLeft w:val="0"/>
                                          <w:marRight w:val="0"/>
                                          <w:marTop w:val="0"/>
                                          <w:marBottom w:val="0"/>
                                          <w:divBdr>
                                            <w:top w:val="none" w:sz="0" w:space="0" w:color="auto"/>
                                            <w:left w:val="none" w:sz="0" w:space="0" w:color="auto"/>
                                            <w:bottom w:val="none" w:sz="0" w:space="0" w:color="auto"/>
                                            <w:right w:val="none" w:sz="0" w:space="0" w:color="auto"/>
                                          </w:divBdr>
                                          <w:divsChild>
                                            <w:div w:id="1288002755">
                                              <w:marLeft w:val="0"/>
                                              <w:marRight w:val="0"/>
                                              <w:marTop w:val="0"/>
                                              <w:marBottom w:val="0"/>
                                              <w:divBdr>
                                                <w:top w:val="none" w:sz="0" w:space="0" w:color="auto"/>
                                                <w:left w:val="none" w:sz="0" w:space="0" w:color="auto"/>
                                                <w:bottom w:val="none" w:sz="0" w:space="0" w:color="auto"/>
                                                <w:right w:val="none" w:sz="0" w:space="0" w:color="auto"/>
                                              </w:divBdr>
                                              <w:divsChild>
                                                <w:div w:id="9893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65184">
      <w:bodyDiv w:val="1"/>
      <w:marLeft w:val="0"/>
      <w:marRight w:val="0"/>
      <w:marTop w:val="0"/>
      <w:marBottom w:val="0"/>
      <w:divBdr>
        <w:top w:val="none" w:sz="0" w:space="0" w:color="auto"/>
        <w:left w:val="none" w:sz="0" w:space="0" w:color="auto"/>
        <w:bottom w:val="none" w:sz="0" w:space="0" w:color="auto"/>
        <w:right w:val="none" w:sz="0" w:space="0" w:color="auto"/>
      </w:divBdr>
    </w:div>
    <w:div w:id="123929800">
      <w:bodyDiv w:val="1"/>
      <w:marLeft w:val="0"/>
      <w:marRight w:val="0"/>
      <w:marTop w:val="0"/>
      <w:marBottom w:val="0"/>
      <w:divBdr>
        <w:top w:val="none" w:sz="0" w:space="0" w:color="auto"/>
        <w:left w:val="none" w:sz="0" w:space="0" w:color="auto"/>
        <w:bottom w:val="none" w:sz="0" w:space="0" w:color="auto"/>
        <w:right w:val="none" w:sz="0" w:space="0" w:color="auto"/>
      </w:divBdr>
    </w:div>
    <w:div w:id="126824359">
      <w:bodyDiv w:val="1"/>
      <w:marLeft w:val="0"/>
      <w:marRight w:val="0"/>
      <w:marTop w:val="0"/>
      <w:marBottom w:val="0"/>
      <w:divBdr>
        <w:top w:val="none" w:sz="0" w:space="0" w:color="auto"/>
        <w:left w:val="none" w:sz="0" w:space="0" w:color="auto"/>
        <w:bottom w:val="none" w:sz="0" w:space="0" w:color="auto"/>
        <w:right w:val="none" w:sz="0" w:space="0" w:color="auto"/>
      </w:divBdr>
      <w:divsChild>
        <w:div w:id="1528594054">
          <w:marLeft w:val="547"/>
          <w:marRight w:val="0"/>
          <w:marTop w:val="0"/>
          <w:marBottom w:val="0"/>
          <w:divBdr>
            <w:top w:val="none" w:sz="0" w:space="0" w:color="auto"/>
            <w:left w:val="none" w:sz="0" w:space="0" w:color="auto"/>
            <w:bottom w:val="none" w:sz="0" w:space="0" w:color="auto"/>
            <w:right w:val="none" w:sz="0" w:space="0" w:color="auto"/>
          </w:divBdr>
        </w:div>
      </w:divsChild>
    </w:div>
    <w:div w:id="130900688">
      <w:bodyDiv w:val="1"/>
      <w:marLeft w:val="0"/>
      <w:marRight w:val="0"/>
      <w:marTop w:val="0"/>
      <w:marBottom w:val="0"/>
      <w:divBdr>
        <w:top w:val="none" w:sz="0" w:space="0" w:color="auto"/>
        <w:left w:val="none" w:sz="0" w:space="0" w:color="auto"/>
        <w:bottom w:val="none" w:sz="0" w:space="0" w:color="auto"/>
        <w:right w:val="none" w:sz="0" w:space="0" w:color="auto"/>
      </w:divBdr>
      <w:divsChild>
        <w:div w:id="1233546127">
          <w:marLeft w:val="547"/>
          <w:marRight w:val="0"/>
          <w:marTop w:val="0"/>
          <w:marBottom w:val="0"/>
          <w:divBdr>
            <w:top w:val="none" w:sz="0" w:space="0" w:color="auto"/>
            <w:left w:val="none" w:sz="0" w:space="0" w:color="auto"/>
            <w:bottom w:val="none" w:sz="0" w:space="0" w:color="auto"/>
            <w:right w:val="none" w:sz="0" w:space="0" w:color="auto"/>
          </w:divBdr>
        </w:div>
      </w:divsChild>
    </w:div>
    <w:div w:id="139737756">
      <w:bodyDiv w:val="1"/>
      <w:marLeft w:val="0"/>
      <w:marRight w:val="0"/>
      <w:marTop w:val="0"/>
      <w:marBottom w:val="0"/>
      <w:divBdr>
        <w:top w:val="none" w:sz="0" w:space="0" w:color="auto"/>
        <w:left w:val="none" w:sz="0" w:space="0" w:color="auto"/>
        <w:bottom w:val="none" w:sz="0" w:space="0" w:color="auto"/>
        <w:right w:val="none" w:sz="0" w:space="0" w:color="auto"/>
      </w:divBdr>
    </w:div>
    <w:div w:id="146165131">
      <w:bodyDiv w:val="1"/>
      <w:marLeft w:val="0"/>
      <w:marRight w:val="0"/>
      <w:marTop w:val="0"/>
      <w:marBottom w:val="0"/>
      <w:divBdr>
        <w:top w:val="none" w:sz="0" w:space="0" w:color="auto"/>
        <w:left w:val="none" w:sz="0" w:space="0" w:color="auto"/>
        <w:bottom w:val="none" w:sz="0" w:space="0" w:color="auto"/>
        <w:right w:val="none" w:sz="0" w:space="0" w:color="auto"/>
      </w:divBdr>
    </w:div>
    <w:div w:id="153229970">
      <w:bodyDiv w:val="1"/>
      <w:marLeft w:val="0"/>
      <w:marRight w:val="0"/>
      <w:marTop w:val="0"/>
      <w:marBottom w:val="0"/>
      <w:divBdr>
        <w:top w:val="none" w:sz="0" w:space="0" w:color="auto"/>
        <w:left w:val="none" w:sz="0" w:space="0" w:color="auto"/>
        <w:bottom w:val="none" w:sz="0" w:space="0" w:color="auto"/>
        <w:right w:val="none" w:sz="0" w:space="0" w:color="auto"/>
      </w:divBdr>
    </w:div>
    <w:div w:id="154880222">
      <w:bodyDiv w:val="1"/>
      <w:marLeft w:val="0"/>
      <w:marRight w:val="0"/>
      <w:marTop w:val="0"/>
      <w:marBottom w:val="0"/>
      <w:divBdr>
        <w:top w:val="none" w:sz="0" w:space="0" w:color="auto"/>
        <w:left w:val="none" w:sz="0" w:space="0" w:color="auto"/>
        <w:bottom w:val="none" w:sz="0" w:space="0" w:color="auto"/>
        <w:right w:val="none" w:sz="0" w:space="0" w:color="auto"/>
      </w:divBdr>
    </w:div>
    <w:div w:id="158160500">
      <w:bodyDiv w:val="1"/>
      <w:marLeft w:val="0"/>
      <w:marRight w:val="0"/>
      <w:marTop w:val="0"/>
      <w:marBottom w:val="0"/>
      <w:divBdr>
        <w:top w:val="none" w:sz="0" w:space="0" w:color="auto"/>
        <w:left w:val="none" w:sz="0" w:space="0" w:color="auto"/>
        <w:bottom w:val="none" w:sz="0" w:space="0" w:color="auto"/>
        <w:right w:val="none" w:sz="0" w:space="0" w:color="auto"/>
      </w:divBdr>
    </w:div>
    <w:div w:id="162742344">
      <w:bodyDiv w:val="1"/>
      <w:marLeft w:val="0"/>
      <w:marRight w:val="0"/>
      <w:marTop w:val="0"/>
      <w:marBottom w:val="0"/>
      <w:divBdr>
        <w:top w:val="none" w:sz="0" w:space="0" w:color="auto"/>
        <w:left w:val="none" w:sz="0" w:space="0" w:color="auto"/>
        <w:bottom w:val="none" w:sz="0" w:space="0" w:color="auto"/>
        <w:right w:val="none" w:sz="0" w:space="0" w:color="auto"/>
      </w:divBdr>
    </w:div>
    <w:div w:id="163791075">
      <w:bodyDiv w:val="1"/>
      <w:marLeft w:val="0"/>
      <w:marRight w:val="0"/>
      <w:marTop w:val="0"/>
      <w:marBottom w:val="0"/>
      <w:divBdr>
        <w:top w:val="none" w:sz="0" w:space="0" w:color="auto"/>
        <w:left w:val="none" w:sz="0" w:space="0" w:color="auto"/>
        <w:bottom w:val="none" w:sz="0" w:space="0" w:color="auto"/>
        <w:right w:val="none" w:sz="0" w:space="0" w:color="auto"/>
      </w:divBdr>
    </w:div>
    <w:div w:id="168057852">
      <w:bodyDiv w:val="1"/>
      <w:marLeft w:val="0"/>
      <w:marRight w:val="0"/>
      <w:marTop w:val="0"/>
      <w:marBottom w:val="0"/>
      <w:divBdr>
        <w:top w:val="none" w:sz="0" w:space="0" w:color="auto"/>
        <w:left w:val="none" w:sz="0" w:space="0" w:color="auto"/>
        <w:bottom w:val="none" w:sz="0" w:space="0" w:color="auto"/>
        <w:right w:val="none" w:sz="0" w:space="0" w:color="auto"/>
      </w:divBdr>
    </w:div>
    <w:div w:id="169106976">
      <w:bodyDiv w:val="1"/>
      <w:marLeft w:val="0"/>
      <w:marRight w:val="0"/>
      <w:marTop w:val="0"/>
      <w:marBottom w:val="0"/>
      <w:divBdr>
        <w:top w:val="none" w:sz="0" w:space="0" w:color="auto"/>
        <w:left w:val="none" w:sz="0" w:space="0" w:color="auto"/>
        <w:bottom w:val="none" w:sz="0" w:space="0" w:color="auto"/>
        <w:right w:val="none" w:sz="0" w:space="0" w:color="auto"/>
      </w:divBdr>
      <w:divsChild>
        <w:div w:id="317267375">
          <w:marLeft w:val="0"/>
          <w:marRight w:val="0"/>
          <w:marTop w:val="0"/>
          <w:marBottom w:val="0"/>
          <w:divBdr>
            <w:top w:val="none" w:sz="0" w:space="0" w:color="auto"/>
            <w:left w:val="none" w:sz="0" w:space="0" w:color="auto"/>
            <w:bottom w:val="none" w:sz="0" w:space="0" w:color="auto"/>
            <w:right w:val="none" w:sz="0" w:space="0" w:color="auto"/>
          </w:divBdr>
        </w:div>
        <w:div w:id="1120996986">
          <w:marLeft w:val="0"/>
          <w:marRight w:val="0"/>
          <w:marTop w:val="0"/>
          <w:marBottom w:val="0"/>
          <w:divBdr>
            <w:top w:val="none" w:sz="0" w:space="0" w:color="auto"/>
            <w:left w:val="none" w:sz="0" w:space="0" w:color="auto"/>
            <w:bottom w:val="none" w:sz="0" w:space="0" w:color="auto"/>
            <w:right w:val="none" w:sz="0" w:space="0" w:color="auto"/>
          </w:divBdr>
        </w:div>
        <w:div w:id="1371105157">
          <w:marLeft w:val="0"/>
          <w:marRight w:val="0"/>
          <w:marTop w:val="0"/>
          <w:marBottom w:val="0"/>
          <w:divBdr>
            <w:top w:val="none" w:sz="0" w:space="0" w:color="auto"/>
            <w:left w:val="none" w:sz="0" w:space="0" w:color="auto"/>
            <w:bottom w:val="none" w:sz="0" w:space="0" w:color="auto"/>
            <w:right w:val="none" w:sz="0" w:space="0" w:color="auto"/>
          </w:divBdr>
        </w:div>
        <w:div w:id="2014718819">
          <w:marLeft w:val="0"/>
          <w:marRight w:val="0"/>
          <w:marTop w:val="0"/>
          <w:marBottom w:val="0"/>
          <w:divBdr>
            <w:top w:val="none" w:sz="0" w:space="0" w:color="auto"/>
            <w:left w:val="none" w:sz="0" w:space="0" w:color="auto"/>
            <w:bottom w:val="none" w:sz="0" w:space="0" w:color="auto"/>
            <w:right w:val="none" w:sz="0" w:space="0" w:color="auto"/>
          </w:divBdr>
        </w:div>
      </w:divsChild>
    </w:div>
    <w:div w:id="184682677">
      <w:bodyDiv w:val="1"/>
      <w:marLeft w:val="0"/>
      <w:marRight w:val="0"/>
      <w:marTop w:val="0"/>
      <w:marBottom w:val="0"/>
      <w:divBdr>
        <w:top w:val="none" w:sz="0" w:space="0" w:color="auto"/>
        <w:left w:val="none" w:sz="0" w:space="0" w:color="auto"/>
        <w:bottom w:val="none" w:sz="0" w:space="0" w:color="auto"/>
        <w:right w:val="none" w:sz="0" w:space="0" w:color="auto"/>
      </w:divBdr>
      <w:divsChild>
        <w:div w:id="2058972528">
          <w:marLeft w:val="0"/>
          <w:marRight w:val="0"/>
          <w:marTop w:val="0"/>
          <w:marBottom w:val="0"/>
          <w:divBdr>
            <w:top w:val="none" w:sz="0" w:space="0" w:color="auto"/>
            <w:left w:val="none" w:sz="0" w:space="0" w:color="auto"/>
            <w:bottom w:val="none" w:sz="0" w:space="0" w:color="auto"/>
            <w:right w:val="none" w:sz="0" w:space="0" w:color="auto"/>
          </w:divBdr>
          <w:divsChild>
            <w:div w:id="580942963">
              <w:marLeft w:val="0"/>
              <w:marRight w:val="0"/>
              <w:marTop w:val="0"/>
              <w:marBottom w:val="0"/>
              <w:divBdr>
                <w:top w:val="none" w:sz="0" w:space="0" w:color="auto"/>
                <w:left w:val="none" w:sz="0" w:space="0" w:color="auto"/>
                <w:bottom w:val="none" w:sz="0" w:space="0" w:color="auto"/>
                <w:right w:val="none" w:sz="0" w:space="0" w:color="auto"/>
              </w:divBdr>
              <w:divsChild>
                <w:div w:id="1518884904">
                  <w:marLeft w:val="0"/>
                  <w:marRight w:val="0"/>
                  <w:marTop w:val="0"/>
                  <w:marBottom w:val="0"/>
                  <w:divBdr>
                    <w:top w:val="none" w:sz="0" w:space="0" w:color="auto"/>
                    <w:left w:val="none" w:sz="0" w:space="0" w:color="auto"/>
                    <w:bottom w:val="none" w:sz="0" w:space="0" w:color="auto"/>
                    <w:right w:val="none" w:sz="0" w:space="0" w:color="auto"/>
                  </w:divBdr>
                  <w:divsChild>
                    <w:div w:id="15837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877">
      <w:bodyDiv w:val="1"/>
      <w:marLeft w:val="0"/>
      <w:marRight w:val="0"/>
      <w:marTop w:val="0"/>
      <w:marBottom w:val="0"/>
      <w:divBdr>
        <w:top w:val="none" w:sz="0" w:space="0" w:color="auto"/>
        <w:left w:val="none" w:sz="0" w:space="0" w:color="auto"/>
        <w:bottom w:val="none" w:sz="0" w:space="0" w:color="auto"/>
        <w:right w:val="none" w:sz="0" w:space="0" w:color="auto"/>
      </w:divBdr>
    </w:div>
    <w:div w:id="198473188">
      <w:bodyDiv w:val="1"/>
      <w:marLeft w:val="0"/>
      <w:marRight w:val="0"/>
      <w:marTop w:val="0"/>
      <w:marBottom w:val="0"/>
      <w:divBdr>
        <w:top w:val="none" w:sz="0" w:space="0" w:color="auto"/>
        <w:left w:val="none" w:sz="0" w:space="0" w:color="auto"/>
        <w:bottom w:val="none" w:sz="0" w:space="0" w:color="auto"/>
        <w:right w:val="none" w:sz="0" w:space="0" w:color="auto"/>
      </w:divBdr>
      <w:divsChild>
        <w:div w:id="1463841700">
          <w:marLeft w:val="547"/>
          <w:marRight w:val="0"/>
          <w:marTop w:val="0"/>
          <w:marBottom w:val="0"/>
          <w:divBdr>
            <w:top w:val="none" w:sz="0" w:space="0" w:color="auto"/>
            <w:left w:val="none" w:sz="0" w:space="0" w:color="auto"/>
            <w:bottom w:val="none" w:sz="0" w:space="0" w:color="auto"/>
            <w:right w:val="none" w:sz="0" w:space="0" w:color="auto"/>
          </w:divBdr>
        </w:div>
      </w:divsChild>
    </w:div>
    <w:div w:id="210851657">
      <w:bodyDiv w:val="1"/>
      <w:marLeft w:val="0"/>
      <w:marRight w:val="0"/>
      <w:marTop w:val="0"/>
      <w:marBottom w:val="0"/>
      <w:divBdr>
        <w:top w:val="none" w:sz="0" w:space="0" w:color="auto"/>
        <w:left w:val="none" w:sz="0" w:space="0" w:color="auto"/>
        <w:bottom w:val="none" w:sz="0" w:space="0" w:color="auto"/>
        <w:right w:val="none" w:sz="0" w:space="0" w:color="auto"/>
      </w:divBdr>
      <w:divsChild>
        <w:div w:id="1853912212">
          <w:marLeft w:val="0"/>
          <w:marRight w:val="0"/>
          <w:marTop w:val="0"/>
          <w:marBottom w:val="0"/>
          <w:divBdr>
            <w:top w:val="none" w:sz="0" w:space="0" w:color="auto"/>
            <w:left w:val="none" w:sz="0" w:space="0" w:color="auto"/>
            <w:bottom w:val="none" w:sz="0" w:space="0" w:color="auto"/>
            <w:right w:val="none" w:sz="0" w:space="0" w:color="auto"/>
          </w:divBdr>
          <w:divsChild>
            <w:div w:id="1521625932">
              <w:marLeft w:val="0"/>
              <w:marRight w:val="0"/>
              <w:marTop w:val="0"/>
              <w:marBottom w:val="0"/>
              <w:divBdr>
                <w:top w:val="none" w:sz="0" w:space="0" w:color="auto"/>
                <w:left w:val="none" w:sz="0" w:space="0" w:color="auto"/>
                <w:bottom w:val="none" w:sz="0" w:space="0" w:color="auto"/>
                <w:right w:val="none" w:sz="0" w:space="0" w:color="auto"/>
              </w:divBdr>
              <w:divsChild>
                <w:div w:id="718092811">
                  <w:marLeft w:val="0"/>
                  <w:marRight w:val="0"/>
                  <w:marTop w:val="120"/>
                  <w:marBottom w:val="0"/>
                  <w:divBdr>
                    <w:top w:val="none" w:sz="0" w:space="0" w:color="auto"/>
                    <w:left w:val="none" w:sz="0" w:space="0" w:color="auto"/>
                    <w:bottom w:val="none" w:sz="0" w:space="0" w:color="auto"/>
                    <w:right w:val="none" w:sz="0" w:space="0" w:color="auto"/>
                  </w:divBdr>
                </w:div>
                <w:div w:id="1505051004">
                  <w:marLeft w:val="0"/>
                  <w:marRight w:val="0"/>
                  <w:marTop w:val="0"/>
                  <w:marBottom w:val="0"/>
                  <w:divBdr>
                    <w:top w:val="none" w:sz="0" w:space="0" w:color="auto"/>
                    <w:left w:val="none" w:sz="0" w:space="0" w:color="auto"/>
                    <w:bottom w:val="none" w:sz="0" w:space="0" w:color="auto"/>
                    <w:right w:val="none" w:sz="0" w:space="0" w:color="auto"/>
                  </w:divBdr>
                  <w:divsChild>
                    <w:div w:id="125508293">
                      <w:marLeft w:val="0"/>
                      <w:marRight w:val="0"/>
                      <w:marTop w:val="0"/>
                      <w:marBottom w:val="0"/>
                      <w:divBdr>
                        <w:top w:val="none" w:sz="0" w:space="0" w:color="auto"/>
                        <w:left w:val="none" w:sz="0" w:space="0" w:color="auto"/>
                        <w:bottom w:val="none" w:sz="0" w:space="0" w:color="auto"/>
                        <w:right w:val="none" w:sz="0" w:space="0" w:color="auto"/>
                      </w:divBdr>
                      <w:divsChild>
                        <w:div w:id="199712193">
                          <w:marLeft w:val="0"/>
                          <w:marRight w:val="0"/>
                          <w:marTop w:val="120"/>
                          <w:marBottom w:val="0"/>
                          <w:divBdr>
                            <w:top w:val="none" w:sz="0" w:space="0" w:color="auto"/>
                            <w:left w:val="none" w:sz="0" w:space="0" w:color="auto"/>
                            <w:bottom w:val="none" w:sz="0" w:space="0" w:color="auto"/>
                            <w:right w:val="none" w:sz="0" w:space="0" w:color="auto"/>
                          </w:divBdr>
                        </w:div>
                        <w:div w:id="1298801657">
                          <w:marLeft w:val="0"/>
                          <w:marRight w:val="0"/>
                          <w:marTop w:val="0"/>
                          <w:marBottom w:val="0"/>
                          <w:divBdr>
                            <w:top w:val="none" w:sz="0" w:space="0" w:color="auto"/>
                            <w:left w:val="none" w:sz="0" w:space="0" w:color="auto"/>
                            <w:bottom w:val="none" w:sz="0" w:space="0" w:color="auto"/>
                            <w:right w:val="none" w:sz="0" w:space="0" w:color="auto"/>
                          </w:divBdr>
                        </w:div>
                      </w:divsChild>
                    </w:div>
                    <w:div w:id="459374561">
                      <w:marLeft w:val="0"/>
                      <w:marRight w:val="0"/>
                      <w:marTop w:val="0"/>
                      <w:marBottom w:val="0"/>
                      <w:divBdr>
                        <w:top w:val="none" w:sz="0" w:space="0" w:color="auto"/>
                        <w:left w:val="none" w:sz="0" w:space="0" w:color="auto"/>
                        <w:bottom w:val="none" w:sz="0" w:space="0" w:color="auto"/>
                        <w:right w:val="none" w:sz="0" w:space="0" w:color="auto"/>
                      </w:divBdr>
                      <w:divsChild>
                        <w:div w:id="1547646844">
                          <w:marLeft w:val="0"/>
                          <w:marRight w:val="0"/>
                          <w:marTop w:val="0"/>
                          <w:marBottom w:val="0"/>
                          <w:divBdr>
                            <w:top w:val="none" w:sz="0" w:space="0" w:color="auto"/>
                            <w:left w:val="none" w:sz="0" w:space="0" w:color="auto"/>
                            <w:bottom w:val="none" w:sz="0" w:space="0" w:color="auto"/>
                            <w:right w:val="none" w:sz="0" w:space="0" w:color="auto"/>
                          </w:divBdr>
                        </w:div>
                        <w:div w:id="1683320639">
                          <w:marLeft w:val="0"/>
                          <w:marRight w:val="0"/>
                          <w:marTop w:val="120"/>
                          <w:marBottom w:val="0"/>
                          <w:divBdr>
                            <w:top w:val="none" w:sz="0" w:space="0" w:color="auto"/>
                            <w:left w:val="none" w:sz="0" w:space="0" w:color="auto"/>
                            <w:bottom w:val="none" w:sz="0" w:space="0" w:color="auto"/>
                            <w:right w:val="none" w:sz="0" w:space="0" w:color="auto"/>
                          </w:divBdr>
                        </w:div>
                      </w:divsChild>
                    </w:div>
                    <w:div w:id="662197997">
                      <w:marLeft w:val="0"/>
                      <w:marRight w:val="0"/>
                      <w:marTop w:val="0"/>
                      <w:marBottom w:val="0"/>
                      <w:divBdr>
                        <w:top w:val="none" w:sz="0" w:space="0" w:color="auto"/>
                        <w:left w:val="none" w:sz="0" w:space="0" w:color="auto"/>
                        <w:bottom w:val="none" w:sz="0" w:space="0" w:color="auto"/>
                        <w:right w:val="none" w:sz="0" w:space="0" w:color="auto"/>
                      </w:divBdr>
                      <w:divsChild>
                        <w:div w:id="233782841">
                          <w:marLeft w:val="0"/>
                          <w:marRight w:val="0"/>
                          <w:marTop w:val="120"/>
                          <w:marBottom w:val="0"/>
                          <w:divBdr>
                            <w:top w:val="none" w:sz="0" w:space="0" w:color="auto"/>
                            <w:left w:val="none" w:sz="0" w:space="0" w:color="auto"/>
                            <w:bottom w:val="none" w:sz="0" w:space="0" w:color="auto"/>
                            <w:right w:val="none" w:sz="0" w:space="0" w:color="auto"/>
                          </w:divBdr>
                        </w:div>
                        <w:div w:id="77648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0863">
              <w:marLeft w:val="0"/>
              <w:marRight w:val="0"/>
              <w:marTop w:val="0"/>
              <w:marBottom w:val="0"/>
              <w:divBdr>
                <w:top w:val="none" w:sz="0" w:space="0" w:color="auto"/>
                <w:left w:val="none" w:sz="0" w:space="0" w:color="auto"/>
                <w:bottom w:val="none" w:sz="0" w:space="0" w:color="auto"/>
                <w:right w:val="none" w:sz="0" w:space="0" w:color="auto"/>
              </w:divBdr>
              <w:divsChild>
                <w:div w:id="566037668">
                  <w:marLeft w:val="0"/>
                  <w:marRight w:val="0"/>
                  <w:marTop w:val="0"/>
                  <w:marBottom w:val="0"/>
                  <w:divBdr>
                    <w:top w:val="none" w:sz="0" w:space="0" w:color="auto"/>
                    <w:left w:val="none" w:sz="0" w:space="0" w:color="auto"/>
                    <w:bottom w:val="none" w:sz="0" w:space="0" w:color="auto"/>
                    <w:right w:val="none" w:sz="0" w:space="0" w:color="auto"/>
                  </w:divBdr>
                  <w:divsChild>
                    <w:div w:id="384255332">
                      <w:marLeft w:val="0"/>
                      <w:marRight w:val="0"/>
                      <w:marTop w:val="0"/>
                      <w:marBottom w:val="0"/>
                      <w:divBdr>
                        <w:top w:val="none" w:sz="0" w:space="0" w:color="auto"/>
                        <w:left w:val="none" w:sz="0" w:space="0" w:color="auto"/>
                        <w:bottom w:val="none" w:sz="0" w:space="0" w:color="auto"/>
                        <w:right w:val="none" w:sz="0" w:space="0" w:color="auto"/>
                      </w:divBdr>
                      <w:divsChild>
                        <w:div w:id="425342432">
                          <w:marLeft w:val="0"/>
                          <w:marRight w:val="0"/>
                          <w:marTop w:val="120"/>
                          <w:marBottom w:val="0"/>
                          <w:divBdr>
                            <w:top w:val="none" w:sz="0" w:space="0" w:color="auto"/>
                            <w:left w:val="none" w:sz="0" w:space="0" w:color="auto"/>
                            <w:bottom w:val="none" w:sz="0" w:space="0" w:color="auto"/>
                            <w:right w:val="none" w:sz="0" w:space="0" w:color="auto"/>
                          </w:divBdr>
                        </w:div>
                        <w:div w:id="1557472659">
                          <w:marLeft w:val="0"/>
                          <w:marRight w:val="0"/>
                          <w:marTop w:val="0"/>
                          <w:marBottom w:val="0"/>
                          <w:divBdr>
                            <w:top w:val="none" w:sz="0" w:space="0" w:color="auto"/>
                            <w:left w:val="none" w:sz="0" w:space="0" w:color="auto"/>
                            <w:bottom w:val="none" w:sz="0" w:space="0" w:color="auto"/>
                            <w:right w:val="none" w:sz="0" w:space="0" w:color="auto"/>
                          </w:divBdr>
                        </w:div>
                      </w:divsChild>
                    </w:div>
                    <w:div w:id="1926645840">
                      <w:marLeft w:val="0"/>
                      <w:marRight w:val="0"/>
                      <w:marTop w:val="0"/>
                      <w:marBottom w:val="0"/>
                      <w:divBdr>
                        <w:top w:val="none" w:sz="0" w:space="0" w:color="auto"/>
                        <w:left w:val="none" w:sz="0" w:space="0" w:color="auto"/>
                        <w:bottom w:val="none" w:sz="0" w:space="0" w:color="auto"/>
                        <w:right w:val="none" w:sz="0" w:space="0" w:color="auto"/>
                      </w:divBdr>
                      <w:divsChild>
                        <w:div w:id="378092711">
                          <w:marLeft w:val="0"/>
                          <w:marRight w:val="0"/>
                          <w:marTop w:val="0"/>
                          <w:marBottom w:val="0"/>
                          <w:divBdr>
                            <w:top w:val="none" w:sz="0" w:space="0" w:color="auto"/>
                            <w:left w:val="none" w:sz="0" w:space="0" w:color="auto"/>
                            <w:bottom w:val="none" w:sz="0" w:space="0" w:color="auto"/>
                            <w:right w:val="none" w:sz="0" w:space="0" w:color="auto"/>
                          </w:divBdr>
                        </w:div>
                        <w:div w:id="941375069">
                          <w:marLeft w:val="0"/>
                          <w:marRight w:val="0"/>
                          <w:marTop w:val="120"/>
                          <w:marBottom w:val="0"/>
                          <w:divBdr>
                            <w:top w:val="none" w:sz="0" w:space="0" w:color="auto"/>
                            <w:left w:val="none" w:sz="0" w:space="0" w:color="auto"/>
                            <w:bottom w:val="none" w:sz="0" w:space="0" w:color="auto"/>
                            <w:right w:val="none" w:sz="0" w:space="0" w:color="auto"/>
                          </w:divBdr>
                        </w:div>
                      </w:divsChild>
                    </w:div>
                    <w:div w:id="2013415537">
                      <w:marLeft w:val="0"/>
                      <w:marRight w:val="0"/>
                      <w:marTop w:val="0"/>
                      <w:marBottom w:val="0"/>
                      <w:divBdr>
                        <w:top w:val="none" w:sz="0" w:space="0" w:color="auto"/>
                        <w:left w:val="none" w:sz="0" w:space="0" w:color="auto"/>
                        <w:bottom w:val="none" w:sz="0" w:space="0" w:color="auto"/>
                        <w:right w:val="none" w:sz="0" w:space="0" w:color="auto"/>
                      </w:divBdr>
                      <w:divsChild>
                        <w:div w:id="996113253">
                          <w:marLeft w:val="0"/>
                          <w:marRight w:val="0"/>
                          <w:marTop w:val="0"/>
                          <w:marBottom w:val="0"/>
                          <w:divBdr>
                            <w:top w:val="none" w:sz="0" w:space="0" w:color="auto"/>
                            <w:left w:val="none" w:sz="0" w:space="0" w:color="auto"/>
                            <w:bottom w:val="none" w:sz="0" w:space="0" w:color="auto"/>
                            <w:right w:val="none" w:sz="0" w:space="0" w:color="auto"/>
                          </w:divBdr>
                        </w:div>
                        <w:div w:id="112774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2062994">
                  <w:marLeft w:val="0"/>
                  <w:marRight w:val="0"/>
                  <w:marTop w:val="120"/>
                  <w:marBottom w:val="0"/>
                  <w:divBdr>
                    <w:top w:val="none" w:sz="0" w:space="0" w:color="auto"/>
                    <w:left w:val="none" w:sz="0" w:space="0" w:color="auto"/>
                    <w:bottom w:val="none" w:sz="0" w:space="0" w:color="auto"/>
                    <w:right w:val="none" w:sz="0" w:space="0" w:color="auto"/>
                  </w:divBdr>
                </w:div>
              </w:divsChild>
            </w:div>
            <w:div w:id="2052873525">
              <w:marLeft w:val="0"/>
              <w:marRight w:val="0"/>
              <w:marTop w:val="0"/>
              <w:marBottom w:val="0"/>
              <w:divBdr>
                <w:top w:val="none" w:sz="0" w:space="0" w:color="auto"/>
                <w:left w:val="none" w:sz="0" w:space="0" w:color="auto"/>
                <w:bottom w:val="none" w:sz="0" w:space="0" w:color="auto"/>
                <w:right w:val="none" w:sz="0" w:space="0" w:color="auto"/>
              </w:divBdr>
              <w:divsChild>
                <w:div w:id="701832098">
                  <w:marLeft w:val="0"/>
                  <w:marRight w:val="0"/>
                  <w:marTop w:val="120"/>
                  <w:marBottom w:val="0"/>
                  <w:divBdr>
                    <w:top w:val="none" w:sz="0" w:space="0" w:color="auto"/>
                    <w:left w:val="none" w:sz="0" w:space="0" w:color="auto"/>
                    <w:bottom w:val="none" w:sz="0" w:space="0" w:color="auto"/>
                    <w:right w:val="none" w:sz="0" w:space="0" w:color="auto"/>
                  </w:divBdr>
                </w:div>
                <w:div w:id="1689525583">
                  <w:marLeft w:val="0"/>
                  <w:marRight w:val="0"/>
                  <w:marTop w:val="0"/>
                  <w:marBottom w:val="0"/>
                  <w:divBdr>
                    <w:top w:val="none" w:sz="0" w:space="0" w:color="auto"/>
                    <w:left w:val="none" w:sz="0" w:space="0" w:color="auto"/>
                    <w:bottom w:val="none" w:sz="0" w:space="0" w:color="auto"/>
                    <w:right w:val="none" w:sz="0" w:space="0" w:color="auto"/>
                  </w:divBdr>
                  <w:divsChild>
                    <w:div w:id="844368969">
                      <w:marLeft w:val="0"/>
                      <w:marRight w:val="0"/>
                      <w:marTop w:val="0"/>
                      <w:marBottom w:val="0"/>
                      <w:divBdr>
                        <w:top w:val="none" w:sz="0" w:space="0" w:color="auto"/>
                        <w:left w:val="none" w:sz="0" w:space="0" w:color="auto"/>
                        <w:bottom w:val="none" w:sz="0" w:space="0" w:color="auto"/>
                        <w:right w:val="none" w:sz="0" w:space="0" w:color="auto"/>
                      </w:divBdr>
                      <w:divsChild>
                        <w:div w:id="707951286">
                          <w:marLeft w:val="0"/>
                          <w:marRight w:val="0"/>
                          <w:marTop w:val="120"/>
                          <w:marBottom w:val="0"/>
                          <w:divBdr>
                            <w:top w:val="none" w:sz="0" w:space="0" w:color="auto"/>
                            <w:left w:val="none" w:sz="0" w:space="0" w:color="auto"/>
                            <w:bottom w:val="none" w:sz="0" w:space="0" w:color="auto"/>
                            <w:right w:val="none" w:sz="0" w:space="0" w:color="auto"/>
                          </w:divBdr>
                        </w:div>
                        <w:div w:id="1466121532">
                          <w:marLeft w:val="0"/>
                          <w:marRight w:val="0"/>
                          <w:marTop w:val="0"/>
                          <w:marBottom w:val="0"/>
                          <w:divBdr>
                            <w:top w:val="none" w:sz="0" w:space="0" w:color="auto"/>
                            <w:left w:val="none" w:sz="0" w:space="0" w:color="auto"/>
                            <w:bottom w:val="none" w:sz="0" w:space="0" w:color="auto"/>
                            <w:right w:val="none" w:sz="0" w:space="0" w:color="auto"/>
                          </w:divBdr>
                        </w:div>
                      </w:divsChild>
                    </w:div>
                    <w:div w:id="852766437">
                      <w:marLeft w:val="0"/>
                      <w:marRight w:val="0"/>
                      <w:marTop w:val="0"/>
                      <w:marBottom w:val="0"/>
                      <w:divBdr>
                        <w:top w:val="none" w:sz="0" w:space="0" w:color="auto"/>
                        <w:left w:val="none" w:sz="0" w:space="0" w:color="auto"/>
                        <w:bottom w:val="none" w:sz="0" w:space="0" w:color="auto"/>
                        <w:right w:val="none" w:sz="0" w:space="0" w:color="auto"/>
                      </w:divBdr>
                      <w:divsChild>
                        <w:div w:id="866602231">
                          <w:marLeft w:val="0"/>
                          <w:marRight w:val="0"/>
                          <w:marTop w:val="0"/>
                          <w:marBottom w:val="0"/>
                          <w:divBdr>
                            <w:top w:val="none" w:sz="0" w:space="0" w:color="auto"/>
                            <w:left w:val="none" w:sz="0" w:space="0" w:color="auto"/>
                            <w:bottom w:val="none" w:sz="0" w:space="0" w:color="auto"/>
                            <w:right w:val="none" w:sz="0" w:space="0" w:color="auto"/>
                          </w:divBdr>
                        </w:div>
                        <w:div w:id="89623679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3641">
      <w:bodyDiv w:val="1"/>
      <w:marLeft w:val="0"/>
      <w:marRight w:val="0"/>
      <w:marTop w:val="0"/>
      <w:marBottom w:val="0"/>
      <w:divBdr>
        <w:top w:val="none" w:sz="0" w:space="0" w:color="auto"/>
        <w:left w:val="none" w:sz="0" w:space="0" w:color="auto"/>
        <w:bottom w:val="none" w:sz="0" w:space="0" w:color="auto"/>
        <w:right w:val="none" w:sz="0" w:space="0" w:color="auto"/>
      </w:divBdr>
    </w:div>
    <w:div w:id="218593074">
      <w:bodyDiv w:val="1"/>
      <w:marLeft w:val="0"/>
      <w:marRight w:val="0"/>
      <w:marTop w:val="0"/>
      <w:marBottom w:val="0"/>
      <w:divBdr>
        <w:top w:val="none" w:sz="0" w:space="0" w:color="auto"/>
        <w:left w:val="none" w:sz="0" w:space="0" w:color="auto"/>
        <w:bottom w:val="none" w:sz="0" w:space="0" w:color="auto"/>
        <w:right w:val="none" w:sz="0" w:space="0" w:color="auto"/>
      </w:divBdr>
    </w:div>
    <w:div w:id="219482507">
      <w:bodyDiv w:val="1"/>
      <w:marLeft w:val="0"/>
      <w:marRight w:val="0"/>
      <w:marTop w:val="0"/>
      <w:marBottom w:val="0"/>
      <w:divBdr>
        <w:top w:val="none" w:sz="0" w:space="0" w:color="auto"/>
        <w:left w:val="none" w:sz="0" w:space="0" w:color="auto"/>
        <w:bottom w:val="none" w:sz="0" w:space="0" w:color="auto"/>
        <w:right w:val="none" w:sz="0" w:space="0" w:color="auto"/>
      </w:divBdr>
    </w:div>
    <w:div w:id="219677747">
      <w:bodyDiv w:val="1"/>
      <w:marLeft w:val="0"/>
      <w:marRight w:val="0"/>
      <w:marTop w:val="0"/>
      <w:marBottom w:val="0"/>
      <w:divBdr>
        <w:top w:val="none" w:sz="0" w:space="0" w:color="auto"/>
        <w:left w:val="none" w:sz="0" w:space="0" w:color="auto"/>
        <w:bottom w:val="none" w:sz="0" w:space="0" w:color="auto"/>
        <w:right w:val="none" w:sz="0" w:space="0" w:color="auto"/>
      </w:divBdr>
    </w:div>
    <w:div w:id="225188395">
      <w:bodyDiv w:val="1"/>
      <w:marLeft w:val="0"/>
      <w:marRight w:val="0"/>
      <w:marTop w:val="0"/>
      <w:marBottom w:val="0"/>
      <w:divBdr>
        <w:top w:val="none" w:sz="0" w:space="0" w:color="auto"/>
        <w:left w:val="none" w:sz="0" w:space="0" w:color="auto"/>
        <w:bottom w:val="none" w:sz="0" w:space="0" w:color="auto"/>
        <w:right w:val="none" w:sz="0" w:space="0" w:color="auto"/>
      </w:divBdr>
    </w:div>
    <w:div w:id="239222067">
      <w:bodyDiv w:val="1"/>
      <w:marLeft w:val="0"/>
      <w:marRight w:val="0"/>
      <w:marTop w:val="0"/>
      <w:marBottom w:val="0"/>
      <w:divBdr>
        <w:top w:val="none" w:sz="0" w:space="0" w:color="auto"/>
        <w:left w:val="none" w:sz="0" w:space="0" w:color="auto"/>
        <w:bottom w:val="none" w:sz="0" w:space="0" w:color="auto"/>
        <w:right w:val="none" w:sz="0" w:space="0" w:color="auto"/>
      </w:divBdr>
    </w:div>
    <w:div w:id="241185170">
      <w:bodyDiv w:val="1"/>
      <w:marLeft w:val="0"/>
      <w:marRight w:val="0"/>
      <w:marTop w:val="0"/>
      <w:marBottom w:val="0"/>
      <w:divBdr>
        <w:top w:val="none" w:sz="0" w:space="0" w:color="auto"/>
        <w:left w:val="none" w:sz="0" w:space="0" w:color="auto"/>
        <w:bottom w:val="none" w:sz="0" w:space="0" w:color="auto"/>
        <w:right w:val="none" w:sz="0" w:space="0" w:color="auto"/>
      </w:divBdr>
    </w:div>
    <w:div w:id="241377206">
      <w:bodyDiv w:val="1"/>
      <w:marLeft w:val="0"/>
      <w:marRight w:val="0"/>
      <w:marTop w:val="0"/>
      <w:marBottom w:val="0"/>
      <w:divBdr>
        <w:top w:val="none" w:sz="0" w:space="0" w:color="auto"/>
        <w:left w:val="none" w:sz="0" w:space="0" w:color="auto"/>
        <w:bottom w:val="none" w:sz="0" w:space="0" w:color="auto"/>
        <w:right w:val="none" w:sz="0" w:space="0" w:color="auto"/>
      </w:divBdr>
    </w:div>
    <w:div w:id="250117111">
      <w:bodyDiv w:val="1"/>
      <w:marLeft w:val="0"/>
      <w:marRight w:val="0"/>
      <w:marTop w:val="0"/>
      <w:marBottom w:val="0"/>
      <w:divBdr>
        <w:top w:val="none" w:sz="0" w:space="0" w:color="auto"/>
        <w:left w:val="none" w:sz="0" w:space="0" w:color="auto"/>
        <w:bottom w:val="none" w:sz="0" w:space="0" w:color="auto"/>
        <w:right w:val="none" w:sz="0" w:space="0" w:color="auto"/>
      </w:divBdr>
    </w:div>
    <w:div w:id="251204724">
      <w:bodyDiv w:val="1"/>
      <w:marLeft w:val="0"/>
      <w:marRight w:val="0"/>
      <w:marTop w:val="0"/>
      <w:marBottom w:val="0"/>
      <w:divBdr>
        <w:top w:val="none" w:sz="0" w:space="0" w:color="auto"/>
        <w:left w:val="none" w:sz="0" w:space="0" w:color="auto"/>
        <w:bottom w:val="none" w:sz="0" w:space="0" w:color="auto"/>
        <w:right w:val="none" w:sz="0" w:space="0" w:color="auto"/>
      </w:divBdr>
      <w:divsChild>
        <w:div w:id="583759846">
          <w:marLeft w:val="0"/>
          <w:marRight w:val="0"/>
          <w:marTop w:val="0"/>
          <w:marBottom w:val="0"/>
          <w:divBdr>
            <w:top w:val="none" w:sz="0" w:space="0" w:color="auto"/>
            <w:left w:val="none" w:sz="0" w:space="0" w:color="auto"/>
            <w:bottom w:val="none" w:sz="0" w:space="0" w:color="auto"/>
            <w:right w:val="none" w:sz="0" w:space="0" w:color="auto"/>
          </w:divBdr>
          <w:divsChild>
            <w:div w:id="2691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9806">
      <w:bodyDiv w:val="1"/>
      <w:marLeft w:val="0"/>
      <w:marRight w:val="0"/>
      <w:marTop w:val="0"/>
      <w:marBottom w:val="0"/>
      <w:divBdr>
        <w:top w:val="none" w:sz="0" w:space="0" w:color="auto"/>
        <w:left w:val="none" w:sz="0" w:space="0" w:color="auto"/>
        <w:bottom w:val="none" w:sz="0" w:space="0" w:color="auto"/>
        <w:right w:val="none" w:sz="0" w:space="0" w:color="auto"/>
      </w:divBdr>
    </w:div>
    <w:div w:id="255794152">
      <w:bodyDiv w:val="1"/>
      <w:marLeft w:val="0"/>
      <w:marRight w:val="0"/>
      <w:marTop w:val="0"/>
      <w:marBottom w:val="0"/>
      <w:divBdr>
        <w:top w:val="none" w:sz="0" w:space="0" w:color="auto"/>
        <w:left w:val="none" w:sz="0" w:space="0" w:color="auto"/>
        <w:bottom w:val="none" w:sz="0" w:space="0" w:color="auto"/>
        <w:right w:val="none" w:sz="0" w:space="0" w:color="auto"/>
      </w:divBdr>
    </w:div>
    <w:div w:id="256326044">
      <w:bodyDiv w:val="1"/>
      <w:marLeft w:val="0"/>
      <w:marRight w:val="0"/>
      <w:marTop w:val="0"/>
      <w:marBottom w:val="0"/>
      <w:divBdr>
        <w:top w:val="none" w:sz="0" w:space="0" w:color="auto"/>
        <w:left w:val="none" w:sz="0" w:space="0" w:color="auto"/>
        <w:bottom w:val="none" w:sz="0" w:space="0" w:color="auto"/>
        <w:right w:val="none" w:sz="0" w:space="0" w:color="auto"/>
      </w:divBdr>
    </w:div>
    <w:div w:id="260072756">
      <w:bodyDiv w:val="1"/>
      <w:marLeft w:val="0"/>
      <w:marRight w:val="0"/>
      <w:marTop w:val="0"/>
      <w:marBottom w:val="0"/>
      <w:divBdr>
        <w:top w:val="none" w:sz="0" w:space="0" w:color="auto"/>
        <w:left w:val="none" w:sz="0" w:space="0" w:color="auto"/>
        <w:bottom w:val="none" w:sz="0" w:space="0" w:color="auto"/>
        <w:right w:val="none" w:sz="0" w:space="0" w:color="auto"/>
      </w:divBdr>
      <w:divsChild>
        <w:div w:id="221525596">
          <w:marLeft w:val="0"/>
          <w:marRight w:val="0"/>
          <w:marTop w:val="0"/>
          <w:marBottom w:val="0"/>
          <w:divBdr>
            <w:top w:val="none" w:sz="0" w:space="0" w:color="auto"/>
            <w:left w:val="none" w:sz="0" w:space="0" w:color="auto"/>
            <w:bottom w:val="none" w:sz="0" w:space="0" w:color="auto"/>
            <w:right w:val="none" w:sz="0" w:space="0" w:color="auto"/>
          </w:divBdr>
          <w:divsChild>
            <w:div w:id="1134254674">
              <w:marLeft w:val="0"/>
              <w:marRight w:val="0"/>
              <w:marTop w:val="0"/>
              <w:marBottom w:val="0"/>
              <w:divBdr>
                <w:top w:val="none" w:sz="0" w:space="0" w:color="auto"/>
                <w:left w:val="none" w:sz="0" w:space="0" w:color="auto"/>
                <w:bottom w:val="none" w:sz="0" w:space="0" w:color="auto"/>
                <w:right w:val="none" w:sz="0" w:space="0" w:color="auto"/>
              </w:divBdr>
              <w:divsChild>
                <w:div w:id="1095828862">
                  <w:marLeft w:val="0"/>
                  <w:marRight w:val="0"/>
                  <w:marTop w:val="0"/>
                  <w:marBottom w:val="0"/>
                  <w:divBdr>
                    <w:top w:val="none" w:sz="0" w:space="0" w:color="auto"/>
                    <w:left w:val="none" w:sz="0" w:space="0" w:color="auto"/>
                    <w:bottom w:val="none" w:sz="0" w:space="0" w:color="auto"/>
                    <w:right w:val="none" w:sz="0" w:space="0" w:color="auto"/>
                  </w:divBdr>
                  <w:divsChild>
                    <w:div w:id="722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5999">
          <w:marLeft w:val="0"/>
          <w:marRight w:val="0"/>
          <w:marTop w:val="0"/>
          <w:marBottom w:val="0"/>
          <w:divBdr>
            <w:top w:val="none" w:sz="0" w:space="0" w:color="auto"/>
            <w:left w:val="none" w:sz="0" w:space="0" w:color="auto"/>
            <w:bottom w:val="none" w:sz="0" w:space="0" w:color="auto"/>
            <w:right w:val="none" w:sz="0" w:space="0" w:color="auto"/>
          </w:divBdr>
          <w:divsChild>
            <w:div w:id="1172263257">
              <w:marLeft w:val="0"/>
              <w:marRight w:val="0"/>
              <w:marTop w:val="0"/>
              <w:marBottom w:val="0"/>
              <w:divBdr>
                <w:top w:val="none" w:sz="0" w:space="0" w:color="auto"/>
                <w:left w:val="none" w:sz="0" w:space="0" w:color="auto"/>
                <w:bottom w:val="none" w:sz="0" w:space="0" w:color="auto"/>
                <w:right w:val="none" w:sz="0" w:space="0" w:color="auto"/>
              </w:divBdr>
              <w:divsChild>
                <w:div w:id="2103722791">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460380">
      <w:bodyDiv w:val="1"/>
      <w:marLeft w:val="0"/>
      <w:marRight w:val="0"/>
      <w:marTop w:val="0"/>
      <w:marBottom w:val="0"/>
      <w:divBdr>
        <w:top w:val="none" w:sz="0" w:space="0" w:color="auto"/>
        <w:left w:val="none" w:sz="0" w:space="0" w:color="auto"/>
        <w:bottom w:val="none" w:sz="0" w:space="0" w:color="auto"/>
        <w:right w:val="none" w:sz="0" w:space="0" w:color="auto"/>
      </w:divBdr>
    </w:div>
    <w:div w:id="265038765">
      <w:bodyDiv w:val="1"/>
      <w:marLeft w:val="0"/>
      <w:marRight w:val="0"/>
      <w:marTop w:val="0"/>
      <w:marBottom w:val="0"/>
      <w:divBdr>
        <w:top w:val="none" w:sz="0" w:space="0" w:color="auto"/>
        <w:left w:val="none" w:sz="0" w:space="0" w:color="auto"/>
        <w:bottom w:val="none" w:sz="0" w:space="0" w:color="auto"/>
        <w:right w:val="none" w:sz="0" w:space="0" w:color="auto"/>
      </w:divBdr>
    </w:div>
    <w:div w:id="265231259">
      <w:bodyDiv w:val="1"/>
      <w:marLeft w:val="0"/>
      <w:marRight w:val="0"/>
      <w:marTop w:val="0"/>
      <w:marBottom w:val="0"/>
      <w:divBdr>
        <w:top w:val="none" w:sz="0" w:space="0" w:color="auto"/>
        <w:left w:val="none" w:sz="0" w:space="0" w:color="auto"/>
        <w:bottom w:val="none" w:sz="0" w:space="0" w:color="auto"/>
        <w:right w:val="none" w:sz="0" w:space="0" w:color="auto"/>
      </w:divBdr>
    </w:div>
    <w:div w:id="266232695">
      <w:bodyDiv w:val="1"/>
      <w:marLeft w:val="0"/>
      <w:marRight w:val="0"/>
      <w:marTop w:val="0"/>
      <w:marBottom w:val="0"/>
      <w:divBdr>
        <w:top w:val="none" w:sz="0" w:space="0" w:color="auto"/>
        <w:left w:val="none" w:sz="0" w:space="0" w:color="auto"/>
        <w:bottom w:val="none" w:sz="0" w:space="0" w:color="auto"/>
        <w:right w:val="none" w:sz="0" w:space="0" w:color="auto"/>
      </w:divBdr>
    </w:div>
    <w:div w:id="266933831">
      <w:bodyDiv w:val="1"/>
      <w:marLeft w:val="0"/>
      <w:marRight w:val="0"/>
      <w:marTop w:val="0"/>
      <w:marBottom w:val="0"/>
      <w:divBdr>
        <w:top w:val="none" w:sz="0" w:space="0" w:color="auto"/>
        <w:left w:val="none" w:sz="0" w:space="0" w:color="auto"/>
        <w:bottom w:val="none" w:sz="0" w:space="0" w:color="auto"/>
        <w:right w:val="none" w:sz="0" w:space="0" w:color="auto"/>
      </w:divBdr>
    </w:div>
    <w:div w:id="268395791">
      <w:bodyDiv w:val="1"/>
      <w:marLeft w:val="0"/>
      <w:marRight w:val="0"/>
      <w:marTop w:val="0"/>
      <w:marBottom w:val="0"/>
      <w:divBdr>
        <w:top w:val="none" w:sz="0" w:space="0" w:color="auto"/>
        <w:left w:val="none" w:sz="0" w:space="0" w:color="auto"/>
        <w:bottom w:val="none" w:sz="0" w:space="0" w:color="auto"/>
        <w:right w:val="none" w:sz="0" w:space="0" w:color="auto"/>
      </w:divBdr>
      <w:divsChild>
        <w:div w:id="357782908">
          <w:marLeft w:val="547"/>
          <w:marRight w:val="0"/>
          <w:marTop w:val="0"/>
          <w:marBottom w:val="0"/>
          <w:divBdr>
            <w:top w:val="none" w:sz="0" w:space="0" w:color="auto"/>
            <w:left w:val="none" w:sz="0" w:space="0" w:color="auto"/>
            <w:bottom w:val="none" w:sz="0" w:space="0" w:color="auto"/>
            <w:right w:val="none" w:sz="0" w:space="0" w:color="auto"/>
          </w:divBdr>
        </w:div>
      </w:divsChild>
    </w:div>
    <w:div w:id="274871647">
      <w:bodyDiv w:val="1"/>
      <w:marLeft w:val="0"/>
      <w:marRight w:val="0"/>
      <w:marTop w:val="0"/>
      <w:marBottom w:val="0"/>
      <w:divBdr>
        <w:top w:val="none" w:sz="0" w:space="0" w:color="auto"/>
        <w:left w:val="none" w:sz="0" w:space="0" w:color="auto"/>
        <w:bottom w:val="none" w:sz="0" w:space="0" w:color="auto"/>
        <w:right w:val="none" w:sz="0" w:space="0" w:color="auto"/>
      </w:divBdr>
    </w:div>
    <w:div w:id="276063371">
      <w:bodyDiv w:val="1"/>
      <w:marLeft w:val="0"/>
      <w:marRight w:val="0"/>
      <w:marTop w:val="0"/>
      <w:marBottom w:val="0"/>
      <w:divBdr>
        <w:top w:val="none" w:sz="0" w:space="0" w:color="auto"/>
        <w:left w:val="none" w:sz="0" w:space="0" w:color="auto"/>
        <w:bottom w:val="none" w:sz="0" w:space="0" w:color="auto"/>
        <w:right w:val="none" w:sz="0" w:space="0" w:color="auto"/>
      </w:divBdr>
    </w:div>
    <w:div w:id="276373984">
      <w:bodyDiv w:val="1"/>
      <w:marLeft w:val="0"/>
      <w:marRight w:val="0"/>
      <w:marTop w:val="0"/>
      <w:marBottom w:val="0"/>
      <w:divBdr>
        <w:top w:val="none" w:sz="0" w:space="0" w:color="auto"/>
        <w:left w:val="none" w:sz="0" w:space="0" w:color="auto"/>
        <w:bottom w:val="none" w:sz="0" w:space="0" w:color="auto"/>
        <w:right w:val="none" w:sz="0" w:space="0" w:color="auto"/>
      </w:divBdr>
    </w:div>
    <w:div w:id="287517420">
      <w:bodyDiv w:val="1"/>
      <w:marLeft w:val="0"/>
      <w:marRight w:val="0"/>
      <w:marTop w:val="0"/>
      <w:marBottom w:val="0"/>
      <w:divBdr>
        <w:top w:val="none" w:sz="0" w:space="0" w:color="auto"/>
        <w:left w:val="none" w:sz="0" w:space="0" w:color="auto"/>
        <w:bottom w:val="none" w:sz="0" w:space="0" w:color="auto"/>
        <w:right w:val="none" w:sz="0" w:space="0" w:color="auto"/>
      </w:divBdr>
    </w:div>
    <w:div w:id="291596622">
      <w:bodyDiv w:val="1"/>
      <w:marLeft w:val="0"/>
      <w:marRight w:val="0"/>
      <w:marTop w:val="0"/>
      <w:marBottom w:val="0"/>
      <w:divBdr>
        <w:top w:val="none" w:sz="0" w:space="0" w:color="auto"/>
        <w:left w:val="none" w:sz="0" w:space="0" w:color="auto"/>
        <w:bottom w:val="none" w:sz="0" w:space="0" w:color="auto"/>
        <w:right w:val="none" w:sz="0" w:space="0" w:color="auto"/>
      </w:divBdr>
    </w:div>
    <w:div w:id="293490609">
      <w:bodyDiv w:val="1"/>
      <w:marLeft w:val="0"/>
      <w:marRight w:val="0"/>
      <w:marTop w:val="0"/>
      <w:marBottom w:val="0"/>
      <w:divBdr>
        <w:top w:val="none" w:sz="0" w:space="0" w:color="auto"/>
        <w:left w:val="none" w:sz="0" w:space="0" w:color="auto"/>
        <w:bottom w:val="none" w:sz="0" w:space="0" w:color="auto"/>
        <w:right w:val="none" w:sz="0" w:space="0" w:color="auto"/>
      </w:divBdr>
      <w:divsChild>
        <w:div w:id="330791976">
          <w:marLeft w:val="547"/>
          <w:marRight w:val="0"/>
          <w:marTop w:val="0"/>
          <w:marBottom w:val="0"/>
          <w:divBdr>
            <w:top w:val="none" w:sz="0" w:space="0" w:color="auto"/>
            <w:left w:val="none" w:sz="0" w:space="0" w:color="auto"/>
            <w:bottom w:val="none" w:sz="0" w:space="0" w:color="auto"/>
            <w:right w:val="none" w:sz="0" w:space="0" w:color="auto"/>
          </w:divBdr>
        </w:div>
        <w:div w:id="418328037">
          <w:marLeft w:val="547"/>
          <w:marRight w:val="0"/>
          <w:marTop w:val="0"/>
          <w:marBottom w:val="0"/>
          <w:divBdr>
            <w:top w:val="none" w:sz="0" w:space="0" w:color="auto"/>
            <w:left w:val="none" w:sz="0" w:space="0" w:color="auto"/>
            <w:bottom w:val="none" w:sz="0" w:space="0" w:color="auto"/>
            <w:right w:val="none" w:sz="0" w:space="0" w:color="auto"/>
          </w:divBdr>
        </w:div>
        <w:div w:id="821853934">
          <w:marLeft w:val="547"/>
          <w:marRight w:val="0"/>
          <w:marTop w:val="0"/>
          <w:marBottom w:val="0"/>
          <w:divBdr>
            <w:top w:val="none" w:sz="0" w:space="0" w:color="auto"/>
            <w:left w:val="none" w:sz="0" w:space="0" w:color="auto"/>
            <w:bottom w:val="none" w:sz="0" w:space="0" w:color="auto"/>
            <w:right w:val="none" w:sz="0" w:space="0" w:color="auto"/>
          </w:divBdr>
        </w:div>
        <w:div w:id="959144872">
          <w:marLeft w:val="547"/>
          <w:marRight w:val="0"/>
          <w:marTop w:val="0"/>
          <w:marBottom w:val="0"/>
          <w:divBdr>
            <w:top w:val="none" w:sz="0" w:space="0" w:color="auto"/>
            <w:left w:val="none" w:sz="0" w:space="0" w:color="auto"/>
            <w:bottom w:val="none" w:sz="0" w:space="0" w:color="auto"/>
            <w:right w:val="none" w:sz="0" w:space="0" w:color="auto"/>
          </w:divBdr>
        </w:div>
        <w:div w:id="963005150">
          <w:marLeft w:val="547"/>
          <w:marRight w:val="0"/>
          <w:marTop w:val="0"/>
          <w:marBottom w:val="0"/>
          <w:divBdr>
            <w:top w:val="none" w:sz="0" w:space="0" w:color="auto"/>
            <w:left w:val="none" w:sz="0" w:space="0" w:color="auto"/>
            <w:bottom w:val="none" w:sz="0" w:space="0" w:color="auto"/>
            <w:right w:val="none" w:sz="0" w:space="0" w:color="auto"/>
          </w:divBdr>
        </w:div>
        <w:div w:id="1007097719">
          <w:marLeft w:val="547"/>
          <w:marRight w:val="0"/>
          <w:marTop w:val="0"/>
          <w:marBottom w:val="0"/>
          <w:divBdr>
            <w:top w:val="none" w:sz="0" w:space="0" w:color="auto"/>
            <w:left w:val="none" w:sz="0" w:space="0" w:color="auto"/>
            <w:bottom w:val="none" w:sz="0" w:space="0" w:color="auto"/>
            <w:right w:val="none" w:sz="0" w:space="0" w:color="auto"/>
          </w:divBdr>
        </w:div>
        <w:div w:id="1111046859">
          <w:marLeft w:val="547"/>
          <w:marRight w:val="0"/>
          <w:marTop w:val="0"/>
          <w:marBottom w:val="0"/>
          <w:divBdr>
            <w:top w:val="none" w:sz="0" w:space="0" w:color="auto"/>
            <w:left w:val="none" w:sz="0" w:space="0" w:color="auto"/>
            <w:bottom w:val="none" w:sz="0" w:space="0" w:color="auto"/>
            <w:right w:val="none" w:sz="0" w:space="0" w:color="auto"/>
          </w:divBdr>
        </w:div>
        <w:div w:id="1409499418">
          <w:marLeft w:val="547"/>
          <w:marRight w:val="0"/>
          <w:marTop w:val="0"/>
          <w:marBottom w:val="0"/>
          <w:divBdr>
            <w:top w:val="none" w:sz="0" w:space="0" w:color="auto"/>
            <w:left w:val="none" w:sz="0" w:space="0" w:color="auto"/>
            <w:bottom w:val="none" w:sz="0" w:space="0" w:color="auto"/>
            <w:right w:val="none" w:sz="0" w:space="0" w:color="auto"/>
          </w:divBdr>
        </w:div>
        <w:div w:id="1808474509">
          <w:marLeft w:val="547"/>
          <w:marRight w:val="0"/>
          <w:marTop w:val="0"/>
          <w:marBottom w:val="0"/>
          <w:divBdr>
            <w:top w:val="none" w:sz="0" w:space="0" w:color="auto"/>
            <w:left w:val="none" w:sz="0" w:space="0" w:color="auto"/>
            <w:bottom w:val="none" w:sz="0" w:space="0" w:color="auto"/>
            <w:right w:val="none" w:sz="0" w:space="0" w:color="auto"/>
          </w:divBdr>
        </w:div>
      </w:divsChild>
    </w:div>
    <w:div w:id="294917660">
      <w:bodyDiv w:val="1"/>
      <w:marLeft w:val="0"/>
      <w:marRight w:val="0"/>
      <w:marTop w:val="0"/>
      <w:marBottom w:val="0"/>
      <w:divBdr>
        <w:top w:val="none" w:sz="0" w:space="0" w:color="auto"/>
        <w:left w:val="none" w:sz="0" w:space="0" w:color="auto"/>
        <w:bottom w:val="none" w:sz="0" w:space="0" w:color="auto"/>
        <w:right w:val="none" w:sz="0" w:space="0" w:color="auto"/>
      </w:divBdr>
    </w:div>
    <w:div w:id="299848532">
      <w:bodyDiv w:val="1"/>
      <w:marLeft w:val="0"/>
      <w:marRight w:val="0"/>
      <w:marTop w:val="0"/>
      <w:marBottom w:val="0"/>
      <w:divBdr>
        <w:top w:val="none" w:sz="0" w:space="0" w:color="auto"/>
        <w:left w:val="none" w:sz="0" w:space="0" w:color="auto"/>
        <w:bottom w:val="none" w:sz="0" w:space="0" w:color="auto"/>
        <w:right w:val="none" w:sz="0" w:space="0" w:color="auto"/>
      </w:divBdr>
    </w:div>
    <w:div w:id="300236783">
      <w:bodyDiv w:val="1"/>
      <w:marLeft w:val="0"/>
      <w:marRight w:val="0"/>
      <w:marTop w:val="0"/>
      <w:marBottom w:val="0"/>
      <w:divBdr>
        <w:top w:val="none" w:sz="0" w:space="0" w:color="auto"/>
        <w:left w:val="none" w:sz="0" w:space="0" w:color="auto"/>
        <w:bottom w:val="none" w:sz="0" w:space="0" w:color="auto"/>
        <w:right w:val="none" w:sz="0" w:space="0" w:color="auto"/>
      </w:divBdr>
    </w:div>
    <w:div w:id="304942889">
      <w:bodyDiv w:val="1"/>
      <w:marLeft w:val="0"/>
      <w:marRight w:val="0"/>
      <w:marTop w:val="0"/>
      <w:marBottom w:val="0"/>
      <w:divBdr>
        <w:top w:val="none" w:sz="0" w:space="0" w:color="auto"/>
        <w:left w:val="none" w:sz="0" w:space="0" w:color="auto"/>
        <w:bottom w:val="none" w:sz="0" w:space="0" w:color="auto"/>
        <w:right w:val="none" w:sz="0" w:space="0" w:color="auto"/>
      </w:divBdr>
    </w:div>
    <w:div w:id="305166924">
      <w:bodyDiv w:val="1"/>
      <w:marLeft w:val="0"/>
      <w:marRight w:val="0"/>
      <w:marTop w:val="0"/>
      <w:marBottom w:val="0"/>
      <w:divBdr>
        <w:top w:val="none" w:sz="0" w:space="0" w:color="auto"/>
        <w:left w:val="none" w:sz="0" w:space="0" w:color="auto"/>
        <w:bottom w:val="none" w:sz="0" w:space="0" w:color="auto"/>
        <w:right w:val="none" w:sz="0" w:space="0" w:color="auto"/>
      </w:divBdr>
    </w:div>
    <w:div w:id="311524832">
      <w:bodyDiv w:val="1"/>
      <w:marLeft w:val="0"/>
      <w:marRight w:val="0"/>
      <w:marTop w:val="0"/>
      <w:marBottom w:val="0"/>
      <w:divBdr>
        <w:top w:val="none" w:sz="0" w:space="0" w:color="auto"/>
        <w:left w:val="none" w:sz="0" w:space="0" w:color="auto"/>
        <w:bottom w:val="none" w:sz="0" w:space="0" w:color="auto"/>
        <w:right w:val="none" w:sz="0" w:space="0" w:color="auto"/>
      </w:divBdr>
    </w:div>
    <w:div w:id="314989842">
      <w:bodyDiv w:val="1"/>
      <w:marLeft w:val="0"/>
      <w:marRight w:val="0"/>
      <w:marTop w:val="0"/>
      <w:marBottom w:val="0"/>
      <w:divBdr>
        <w:top w:val="none" w:sz="0" w:space="0" w:color="auto"/>
        <w:left w:val="none" w:sz="0" w:space="0" w:color="auto"/>
        <w:bottom w:val="none" w:sz="0" w:space="0" w:color="auto"/>
        <w:right w:val="none" w:sz="0" w:space="0" w:color="auto"/>
      </w:divBdr>
    </w:div>
    <w:div w:id="316424952">
      <w:bodyDiv w:val="1"/>
      <w:marLeft w:val="0"/>
      <w:marRight w:val="0"/>
      <w:marTop w:val="0"/>
      <w:marBottom w:val="0"/>
      <w:divBdr>
        <w:top w:val="none" w:sz="0" w:space="0" w:color="auto"/>
        <w:left w:val="none" w:sz="0" w:space="0" w:color="auto"/>
        <w:bottom w:val="none" w:sz="0" w:space="0" w:color="auto"/>
        <w:right w:val="none" w:sz="0" w:space="0" w:color="auto"/>
      </w:divBdr>
    </w:div>
    <w:div w:id="318074298">
      <w:bodyDiv w:val="1"/>
      <w:marLeft w:val="0"/>
      <w:marRight w:val="0"/>
      <w:marTop w:val="0"/>
      <w:marBottom w:val="0"/>
      <w:divBdr>
        <w:top w:val="none" w:sz="0" w:space="0" w:color="auto"/>
        <w:left w:val="none" w:sz="0" w:space="0" w:color="auto"/>
        <w:bottom w:val="none" w:sz="0" w:space="0" w:color="auto"/>
        <w:right w:val="none" w:sz="0" w:space="0" w:color="auto"/>
      </w:divBdr>
    </w:div>
    <w:div w:id="319773078">
      <w:bodyDiv w:val="1"/>
      <w:marLeft w:val="0"/>
      <w:marRight w:val="0"/>
      <w:marTop w:val="0"/>
      <w:marBottom w:val="0"/>
      <w:divBdr>
        <w:top w:val="none" w:sz="0" w:space="0" w:color="auto"/>
        <w:left w:val="none" w:sz="0" w:space="0" w:color="auto"/>
        <w:bottom w:val="none" w:sz="0" w:space="0" w:color="auto"/>
        <w:right w:val="none" w:sz="0" w:space="0" w:color="auto"/>
      </w:divBdr>
    </w:div>
    <w:div w:id="323171998">
      <w:bodyDiv w:val="1"/>
      <w:marLeft w:val="0"/>
      <w:marRight w:val="0"/>
      <w:marTop w:val="0"/>
      <w:marBottom w:val="0"/>
      <w:divBdr>
        <w:top w:val="none" w:sz="0" w:space="0" w:color="auto"/>
        <w:left w:val="none" w:sz="0" w:space="0" w:color="auto"/>
        <w:bottom w:val="none" w:sz="0" w:space="0" w:color="auto"/>
        <w:right w:val="none" w:sz="0" w:space="0" w:color="auto"/>
      </w:divBdr>
    </w:div>
    <w:div w:id="323242604">
      <w:bodyDiv w:val="1"/>
      <w:marLeft w:val="0"/>
      <w:marRight w:val="0"/>
      <w:marTop w:val="0"/>
      <w:marBottom w:val="0"/>
      <w:divBdr>
        <w:top w:val="none" w:sz="0" w:space="0" w:color="auto"/>
        <w:left w:val="none" w:sz="0" w:space="0" w:color="auto"/>
        <w:bottom w:val="none" w:sz="0" w:space="0" w:color="auto"/>
        <w:right w:val="none" w:sz="0" w:space="0" w:color="auto"/>
      </w:divBdr>
    </w:div>
    <w:div w:id="328215368">
      <w:bodyDiv w:val="1"/>
      <w:marLeft w:val="0"/>
      <w:marRight w:val="0"/>
      <w:marTop w:val="0"/>
      <w:marBottom w:val="0"/>
      <w:divBdr>
        <w:top w:val="none" w:sz="0" w:space="0" w:color="auto"/>
        <w:left w:val="none" w:sz="0" w:space="0" w:color="auto"/>
        <w:bottom w:val="none" w:sz="0" w:space="0" w:color="auto"/>
        <w:right w:val="none" w:sz="0" w:space="0" w:color="auto"/>
      </w:divBdr>
    </w:div>
    <w:div w:id="328219972">
      <w:bodyDiv w:val="1"/>
      <w:marLeft w:val="0"/>
      <w:marRight w:val="0"/>
      <w:marTop w:val="0"/>
      <w:marBottom w:val="0"/>
      <w:divBdr>
        <w:top w:val="none" w:sz="0" w:space="0" w:color="auto"/>
        <w:left w:val="none" w:sz="0" w:space="0" w:color="auto"/>
        <w:bottom w:val="none" w:sz="0" w:space="0" w:color="auto"/>
        <w:right w:val="none" w:sz="0" w:space="0" w:color="auto"/>
      </w:divBdr>
    </w:div>
    <w:div w:id="330837250">
      <w:bodyDiv w:val="1"/>
      <w:marLeft w:val="0"/>
      <w:marRight w:val="0"/>
      <w:marTop w:val="0"/>
      <w:marBottom w:val="0"/>
      <w:divBdr>
        <w:top w:val="none" w:sz="0" w:space="0" w:color="auto"/>
        <w:left w:val="none" w:sz="0" w:space="0" w:color="auto"/>
        <w:bottom w:val="none" w:sz="0" w:space="0" w:color="auto"/>
        <w:right w:val="none" w:sz="0" w:space="0" w:color="auto"/>
      </w:divBdr>
    </w:div>
    <w:div w:id="340857823">
      <w:bodyDiv w:val="1"/>
      <w:marLeft w:val="0"/>
      <w:marRight w:val="0"/>
      <w:marTop w:val="0"/>
      <w:marBottom w:val="0"/>
      <w:divBdr>
        <w:top w:val="none" w:sz="0" w:space="0" w:color="auto"/>
        <w:left w:val="none" w:sz="0" w:space="0" w:color="auto"/>
        <w:bottom w:val="none" w:sz="0" w:space="0" w:color="auto"/>
        <w:right w:val="none" w:sz="0" w:space="0" w:color="auto"/>
      </w:divBdr>
    </w:div>
    <w:div w:id="347635067">
      <w:bodyDiv w:val="1"/>
      <w:marLeft w:val="0"/>
      <w:marRight w:val="0"/>
      <w:marTop w:val="0"/>
      <w:marBottom w:val="0"/>
      <w:divBdr>
        <w:top w:val="none" w:sz="0" w:space="0" w:color="auto"/>
        <w:left w:val="none" w:sz="0" w:space="0" w:color="auto"/>
        <w:bottom w:val="none" w:sz="0" w:space="0" w:color="auto"/>
        <w:right w:val="none" w:sz="0" w:space="0" w:color="auto"/>
      </w:divBdr>
    </w:div>
    <w:div w:id="351420646">
      <w:bodyDiv w:val="1"/>
      <w:marLeft w:val="0"/>
      <w:marRight w:val="0"/>
      <w:marTop w:val="0"/>
      <w:marBottom w:val="0"/>
      <w:divBdr>
        <w:top w:val="none" w:sz="0" w:space="0" w:color="auto"/>
        <w:left w:val="none" w:sz="0" w:space="0" w:color="auto"/>
        <w:bottom w:val="none" w:sz="0" w:space="0" w:color="auto"/>
        <w:right w:val="none" w:sz="0" w:space="0" w:color="auto"/>
      </w:divBdr>
    </w:div>
    <w:div w:id="354116868">
      <w:bodyDiv w:val="1"/>
      <w:marLeft w:val="0"/>
      <w:marRight w:val="0"/>
      <w:marTop w:val="0"/>
      <w:marBottom w:val="0"/>
      <w:divBdr>
        <w:top w:val="none" w:sz="0" w:space="0" w:color="auto"/>
        <w:left w:val="none" w:sz="0" w:space="0" w:color="auto"/>
        <w:bottom w:val="none" w:sz="0" w:space="0" w:color="auto"/>
        <w:right w:val="none" w:sz="0" w:space="0" w:color="auto"/>
      </w:divBdr>
    </w:div>
    <w:div w:id="364647591">
      <w:bodyDiv w:val="1"/>
      <w:marLeft w:val="0"/>
      <w:marRight w:val="0"/>
      <w:marTop w:val="0"/>
      <w:marBottom w:val="0"/>
      <w:divBdr>
        <w:top w:val="none" w:sz="0" w:space="0" w:color="auto"/>
        <w:left w:val="none" w:sz="0" w:space="0" w:color="auto"/>
        <w:bottom w:val="none" w:sz="0" w:space="0" w:color="auto"/>
        <w:right w:val="none" w:sz="0" w:space="0" w:color="auto"/>
      </w:divBdr>
      <w:divsChild>
        <w:div w:id="496112405">
          <w:marLeft w:val="0"/>
          <w:marRight w:val="0"/>
          <w:marTop w:val="0"/>
          <w:marBottom w:val="0"/>
          <w:divBdr>
            <w:top w:val="none" w:sz="0" w:space="0" w:color="auto"/>
            <w:left w:val="none" w:sz="0" w:space="0" w:color="auto"/>
            <w:bottom w:val="none" w:sz="0" w:space="0" w:color="auto"/>
            <w:right w:val="none" w:sz="0" w:space="0" w:color="auto"/>
          </w:divBdr>
        </w:div>
      </w:divsChild>
    </w:div>
    <w:div w:id="369689779">
      <w:bodyDiv w:val="1"/>
      <w:marLeft w:val="0"/>
      <w:marRight w:val="0"/>
      <w:marTop w:val="0"/>
      <w:marBottom w:val="0"/>
      <w:divBdr>
        <w:top w:val="none" w:sz="0" w:space="0" w:color="auto"/>
        <w:left w:val="none" w:sz="0" w:space="0" w:color="auto"/>
        <w:bottom w:val="none" w:sz="0" w:space="0" w:color="auto"/>
        <w:right w:val="none" w:sz="0" w:space="0" w:color="auto"/>
      </w:divBdr>
    </w:div>
    <w:div w:id="373046067">
      <w:bodyDiv w:val="1"/>
      <w:marLeft w:val="0"/>
      <w:marRight w:val="0"/>
      <w:marTop w:val="0"/>
      <w:marBottom w:val="0"/>
      <w:divBdr>
        <w:top w:val="none" w:sz="0" w:space="0" w:color="auto"/>
        <w:left w:val="none" w:sz="0" w:space="0" w:color="auto"/>
        <w:bottom w:val="none" w:sz="0" w:space="0" w:color="auto"/>
        <w:right w:val="none" w:sz="0" w:space="0" w:color="auto"/>
      </w:divBdr>
    </w:div>
    <w:div w:id="373702255">
      <w:bodyDiv w:val="1"/>
      <w:marLeft w:val="0"/>
      <w:marRight w:val="0"/>
      <w:marTop w:val="0"/>
      <w:marBottom w:val="0"/>
      <w:divBdr>
        <w:top w:val="none" w:sz="0" w:space="0" w:color="auto"/>
        <w:left w:val="none" w:sz="0" w:space="0" w:color="auto"/>
        <w:bottom w:val="none" w:sz="0" w:space="0" w:color="auto"/>
        <w:right w:val="none" w:sz="0" w:space="0" w:color="auto"/>
      </w:divBdr>
    </w:div>
    <w:div w:id="376710236">
      <w:bodyDiv w:val="1"/>
      <w:marLeft w:val="0"/>
      <w:marRight w:val="0"/>
      <w:marTop w:val="0"/>
      <w:marBottom w:val="0"/>
      <w:divBdr>
        <w:top w:val="none" w:sz="0" w:space="0" w:color="auto"/>
        <w:left w:val="none" w:sz="0" w:space="0" w:color="auto"/>
        <w:bottom w:val="none" w:sz="0" w:space="0" w:color="auto"/>
        <w:right w:val="none" w:sz="0" w:space="0" w:color="auto"/>
      </w:divBdr>
    </w:div>
    <w:div w:id="389184974">
      <w:bodyDiv w:val="1"/>
      <w:marLeft w:val="0"/>
      <w:marRight w:val="0"/>
      <w:marTop w:val="0"/>
      <w:marBottom w:val="0"/>
      <w:divBdr>
        <w:top w:val="none" w:sz="0" w:space="0" w:color="auto"/>
        <w:left w:val="none" w:sz="0" w:space="0" w:color="auto"/>
        <w:bottom w:val="none" w:sz="0" w:space="0" w:color="auto"/>
        <w:right w:val="none" w:sz="0" w:space="0" w:color="auto"/>
      </w:divBdr>
    </w:div>
    <w:div w:id="390544362">
      <w:bodyDiv w:val="1"/>
      <w:marLeft w:val="0"/>
      <w:marRight w:val="0"/>
      <w:marTop w:val="0"/>
      <w:marBottom w:val="0"/>
      <w:divBdr>
        <w:top w:val="none" w:sz="0" w:space="0" w:color="auto"/>
        <w:left w:val="none" w:sz="0" w:space="0" w:color="auto"/>
        <w:bottom w:val="none" w:sz="0" w:space="0" w:color="auto"/>
        <w:right w:val="none" w:sz="0" w:space="0" w:color="auto"/>
      </w:divBdr>
    </w:div>
    <w:div w:id="400297824">
      <w:bodyDiv w:val="1"/>
      <w:marLeft w:val="0"/>
      <w:marRight w:val="0"/>
      <w:marTop w:val="0"/>
      <w:marBottom w:val="0"/>
      <w:divBdr>
        <w:top w:val="none" w:sz="0" w:space="0" w:color="auto"/>
        <w:left w:val="none" w:sz="0" w:space="0" w:color="auto"/>
        <w:bottom w:val="none" w:sz="0" w:space="0" w:color="auto"/>
        <w:right w:val="none" w:sz="0" w:space="0" w:color="auto"/>
      </w:divBdr>
      <w:divsChild>
        <w:div w:id="1047681348">
          <w:marLeft w:val="0"/>
          <w:marRight w:val="0"/>
          <w:marTop w:val="0"/>
          <w:marBottom w:val="0"/>
          <w:divBdr>
            <w:top w:val="none" w:sz="0" w:space="0" w:color="auto"/>
            <w:left w:val="none" w:sz="0" w:space="0" w:color="auto"/>
            <w:bottom w:val="none" w:sz="0" w:space="0" w:color="auto"/>
            <w:right w:val="none" w:sz="0" w:space="0" w:color="auto"/>
          </w:divBdr>
          <w:divsChild>
            <w:div w:id="1043559851">
              <w:marLeft w:val="0"/>
              <w:marRight w:val="0"/>
              <w:marTop w:val="0"/>
              <w:marBottom w:val="0"/>
              <w:divBdr>
                <w:top w:val="none" w:sz="0" w:space="0" w:color="auto"/>
                <w:left w:val="none" w:sz="0" w:space="0" w:color="auto"/>
                <w:bottom w:val="none" w:sz="0" w:space="0" w:color="auto"/>
                <w:right w:val="none" w:sz="0" w:space="0" w:color="auto"/>
              </w:divBdr>
              <w:divsChild>
                <w:div w:id="1957442251">
                  <w:marLeft w:val="0"/>
                  <w:marRight w:val="0"/>
                  <w:marTop w:val="0"/>
                  <w:marBottom w:val="0"/>
                  <w:divBdr>
                    <w:top w:val="none" w:sz="0" w:space="0" w:color="auto"/>
                    <w:left w:val="none" w:sz="0" w:space="0" w:color="auto"/>
                    <w:bottom w:val="none" w:sz="0" w:space="0" w:color="auto"/>
                    <w:right w:val="none" w:sz="0" w:space="0" w:color="auto"/>
                  </w:divBdr>
                  <w:divsChild>
                    <w:div w:id="6864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86">
      <w:bodyDiv w:val="1"/>
      <w:marLeft w:val="0"/>
      <w:marRight w:val="0"/>
      <w:marTop w:val="0"/>
      <w:marBottom w:val="0"/>
      <w:divBdr>
        <w:top w:val="none" w:sz="0" w:space="0" w:color="auto"/>
        <w:left w:val="none" w:sz="0" w:space="0" w:color="auto"/>
        <w:bottom w:val="none" w:sz="0" w:space="0" w:color="auto"/>
        <w:right w:val="none" w:sz="0" w:space="0" w:color="auto"/>
      </w:divBdr>
    </w:div>
    <w:div w:id="406003146">
      <w:bodyDiv w:val="1"/>
      <w:marLeft w:val="0"/>
      <w:marRight w:val="0"/>
      <w:marTop w:val="0"/>
      <w:marBottom w:val="0"/>
      <w:divBdr>
        <w:top w:val="none" w:sz="0" w:space="0" w:color="auto"/>
        <w:left w:val="none" w:sz="0" w:space="0" w:color="auto"/>
        <w:bottom w:val="none" w:sz="0" w:space="0" w:color="auto"/>
        <w:right w:val="none" w:sz="0" w:space="0" w:color="auto"/>
      </w:divBdr>
      <w:divsChild>
        <w:div w:id="724186316">
          <w:marLeft w:val="547"/>
          <w:marRight w:val="0"/>
          <w:marTop w:val="0"/>
          <w:marBottom w:val="0"/>
          <w:divBdr>
            <w:top w:val="none" w:sz="0" w:space="0" w:color="auto"/>
            <w:left w:val="none" w:sz="0" w:space="0" w:color="auto"/>
            <w:bottom w:val="none" w:sz="0" w:space="0" w:color="auto"/>
            <w:right w:val="none" w:sz="0" w:space="0" w:color="auto"/>
          </w:divBdr>
        </w:div>
      </w:divsChild>
    </w:div>
    <w:div w:id="407579345">
      <w:bodyDiv w:val="1"/>
      <w:marLeft w:val="0"/>
      <w:marRight w:val="0"/>
      <w:marTop w:val="0"/>
      <w:marBottom w:val="0"/>
      <w:divBdr>
        <w:top w:val="none" w:sz="0" w:space="0" w:color="auto"/>
        <w:left w:val="none" w:sz="0" w:space="0" w:color="auto"/>
        <w:bottom w:val="none" w:sz="0" w:space="0" w:color="auto"/>
        <w:right w:val="none" w:sz="0" w:space="0" w:color="auto"/>
      </w:divBdr>
    </w:div>
    <w:div w:id="408502318">
      <w:bodyDiv w:val="1"/>
      <w:marLeft w:val="0"/>
      <w:marRight w:val="0"/>
      <w:marTop w:val="0"/>
      <w:marBottom w:val="0"/>
      <w:divBdr>
        <w:top w:val="none" w:sz="0" w:space="0" w:color="auto"/>
        <w:left w:val="none" w:sz="0" w:space="0" w:color="auto"/>
        <w:bottom w:val="none" w:sz="0" w:space="0" w:color="auto"/>
        <w:right w:val="none" w:sz="0" w:space="0" w:color="auto"/>
      </w:divBdr>
    </w:div>
    <w:div w:id="408960346">
      <w:bodyDiv w:val="1"/>
      <w:marLeft w:val="0"/>
      <w:marRight w:val="0"/>
      <w:marTop w:val="0"/>
      <w:marBottom w:val="0"/>
      <w:divBdr>
        <w:top w:val="none" w:sz="0" w:space="0" w:color="auto"/>
        <w:left w:val="none" w:sz="0" w:space="0" w:color="auto"/>
        <w:bottom w:val="none" w:sz="0" w:space="0" w:color="auto"/>
        <w:right w:val="none" w:sz="0" w:space="0" w:color="auto"/>
      </w:divBdr>
    </w:div>
    <w:div w:id="414013320">
      <w:bodyDiv w:val="1"/>
      <w:marLeft w:val="0"/>
      <w:marRight w:val="0"/>
      <w:marTop w:val="0"/>
      <w:marBottom w:val="0"/>
      <w:divBdr>
        <w:top w:val="none" w:sz="0" w:space="0" w:color="auto"/>
        <w:left w:val="none" w:sz="0" w:space="0" w:color="auto"/>
        <w:bottom w:val="none" w:sz="0" w:space="0" w:color="auto"/>
        <w:right w:val="none" w:sz="0" w:space="0" w:color="auto"/>
      </w:divBdr>
    </w:div>
    <w:div w:id="419450957">
      <w:bodyDiv w:val="1"/>
      <w:marLeft w:val="0"/>
      <w:marRight w:val="0"/>
      <w:marTop w:val="0"/>
      <w:marBottom w:val="0"/>
      <w:divBdr>
        <w:top w:val="none" w:sz="0" w:space="0" w:color="auto"/>
        <w:left w:val="none" w:sz="0" w:space="0" w:color="auto"/>
        <w:bottom w:val="none" w:sz="0" w:space="0" w:color="auto"/>
        <w:right w:val="none" w:sz="0" w:space="0" w:color="auto"/>
      </w:divBdr>
    </w:div>
    <w:div w:id="421143649">
      <w:bodyDiv w:val="1"/>
      <w:marLeft w:val="0"/>
      <w:marRight w:val="0"/>
      <w:marTop w:val="0"/>
      <w:marBottom w:val="0"/>
      <w:divBdr>
        <w:top w:val="none" w:sz="0" w:space="0" w:color="auto"/>
        <w:left w:val="none" w:sz="0" w:space="0" w:color="auto"/>
        <w:bottom w:val="none" w:sz="0" w:space="0" w:color="auto"/>
        <w:right w:val="none" w:sz="0" w:space="0" w:color="auto"/>
      </w:divBdr>
      <w:divsChild>
        <w:div w:id="1986277927">
          <w:marLeft w:val="547"/>
          <w:marRight w:val="0"/>
          <w:marTop w:val="0"/>
          <w:marBottom w:val="0"/>
          <w:divBdr>
            <w:top w:val="none" w:sz="0" w:space="0" w:color="auto"/>
            <w:left w:val="none" w:sz="0" w:space="0" w:color="auto"/>
            <w:bottom w:val="none" w:sz="0" w:space="0" w:color="auto"/>
            <w:right w:val="none" w:sz="0" w:space="0" w:color="auto"/>
          </w:divBdr>
        </w:div>
      </w:divsChild>
    </w:div>
    <w:div w:id="423109932">
      <w:bodyDiv w:val="1"/>
      <w:marLeft w:val="0"/>
      <w:marRight w:val="0"/>
      <w:marTop w:val="0"/>
      <w:marBottom w:val="0"/>
      <w:divBdr>
        <w:top w:val="none" w:sz="0" w:space="0" w:color="auto"/>
        <w:left w:val="none" w:sz="0" w:space="0" w:color="auto"/>
        <w:bottom w:val="none" w:sz="0" w:space="0" w:color="auto"/>
        <w:right w:val="none" w:sz="0" w:space="0" w:color="auto"/>
      </w:divBdr>
    </w:div>
    <w:div w:id="423188753">
      <w:bodyDiv w:val="1"/>
      <w:marLeft w:val="0"/>
      <w:marRight w:val="0"/>
      <w:marTop w:val="0"/>
      <w:marBottom w:val="0"/>
      <w:divBdr>
        <w:top w:val="none" w:sz="0" w:space="0" w:color="auto"/>
        <w:left w:val="none" w:sz="0" w:space="0" w:color="auto"/>
        <w:bottom w:val="none" w:sz="0" w:space="0" w:color="auto"/>
        <w:right w:val="none" w:sz="0" w:space="0" w:color="auto"/>
      </w:divBdr>
    </w:div>
    <w:div w:id="431703800">
      <w:bodyDiv w:val="1"/>
      <w:marLeft w:val="0"/>
      <w:marRight w:val="0"/>
      <w:marTop w:val="0"/>
      <w:marBottom w:val="0"/>
      <w:divBdr>
        <w:top w:val="none" w:sz="0" w:space="0" w:color="auto"/>
        <w:left w:val="none" w:sz="0" w:space="0" w:color="auto"/>
        <w:bottom w:val="none" w:sz="0" w:space="0" w:color="auto"/>
        <w:right w:val="none" w:sz="0" w:space="0" w:color="auto"/>
      </w:divBdr>
      <w:divsChild>
        <w:div w:id="303969669">
          <w:marLeft w:val="0"/>
          <w:marRight w:val="0"/>
          <w:marTop w:val="0"/>
          <w:marBottom w:val="0"/>
          <w:divBdr>
            <w:top w:val="none" w:sz="0" w:space="0" w:color="auto"/>
            <w:left w:val="none" w:sz="0" w:space="0" w:color="auto"/>
            <w:bottom w:val="none" w:sz="0" w:space="0" w:color="auto"/>
            <w:right w:val="none" w:sz="0" w:space="0" w:color="auto"/>
          </w:divBdr>
        </w:div>
        <w:div w:id="1245382647">
          <w:marLeft w:val="0"/>
          <w:marRight w:val="0"/>
          <w:marTop w:val="0"/>
          <w:marBottom w:val="0"/>
          <w:divBdr>
            <w:top w:val="none" w:sz="0" w:space="0" w:color="auto"/>
            <w:left w:val="none" w:sz="0" w:space="0" w:color="auto"/>
            <w:bottom w:val="none" w:sz="0" w:space="0" w:color="auto"/>
            <w:right w:val="none" w:sz="0" w:space="0" w:color="auto"/>
          </w:divBdr>
        </w:div>
      </w:divsChild>
    </w:div>
    <w:div w:id="439300934">
      <w:bodyDiv w:val="1"/>
      <w:marLeft w:val="0"/>
      <w:marRight w:val="0"/>
      <w:marTop w:val="0"/>
      <w:marBottom w:val="0"/>
      <w:divBdr>
        <w:top w:val="none" w:sz="0" w:space="0" w:color="auto"/>
        <w:left w:val="none" w:sz="0" w:space="0" w:color="auto"/>
        <w:bottom w:val="none" w:sz="0" w:space="0" w:color="auto"/>
        <w:right w:val="none" w:sz="0" w:space="0" w:color="auto"/>
      </w:divBdr>
    </w:div>
    <w:div w:id="439574360">
      <w:bodyDiv w:val="1"/>
      <w:marLeft w:val="0"/>
      <w:marRight w:val="0"/>
      <w:marTop w:val="0"/>
      <w:marBottom w:val="0"/>
      <w:divBdr>
        <w:top w:val="none" w:sz="0" w:space="0" w:color="auto"/>
        <w:left w:val="none" w:sz="0" w:space="0" w:color="auto"/>
        <w:bottom w:val="none" w:sz="0" w:space="0" w:color="auto"/>
        <w:right w:val="none" w:sz="0" w:space="0" w:color="auto"/>
      </w:divBdr>
    </w:div>
    <w:div w:id="439686021">
      <w:bodyDiv w:val="1"/>
      <w:marLeft w:val="0"/>
      <w:marRight w:val="0"/>
      <w:marTop w:val="0"/>
      <w:marBottom w:val="0"/>
      <w:divBdr>
        <w:top w:val="none" w:sz="0" w:space="0" w:color="auto"/>
        <w:left w:val="none" w:sz="0" w:space="0" w:color="auto"/>
        <w:bottom w:val="none" w:sz="0" w:space="0" w:color="auto"/>
        <w:right w:val="none" w:sz="0" w:space="0" w:color="auto"/>
      </w:divBdr>
    </w:div>
    <w:div w:id="440683045">
      <w:bodyDiv w:val="1"/>
      <w:marLeft w:val="0"/>
      <w:marRight w:val="0"/>
      <w:marTop w:val="0"/>
      <w:marBottom w:val="0"/>
      <w:divBdr>
        <w:top w:val="none" w:sz="0" w:space="0" w:color="auto"/>
        <w:left w:val="none" w:sz="0" w:space="0" w:color="auto"/>
        <w:bottom w:val="none" w:sz="0" w:space="0" w:color="auto"/>
        <w:right w:val="none" w:sz="0" w:space="0" w:color="auto"/>
      </w:divBdr>
    </w:div>
    <w:div w:id="444734515">
      <w:bodyDiv w:val="1"/>
      <w:marLeft w:val="0"/>
      <w:marRight w:val="0"/>
      <w:marTop w:val="0"/>
      <w:marBottom w:val="0"/>
      <w:divBdr>
        <w:top w:val="none" w:sz="0" w:space="0" w:color="auto"/>
        <w:left w:val="none" w:sz="0" w:space="0" w:color="auto"/>
        <w:bottom w:val="none" w:sz="0" w:space="0" w:color="auto"/>
        <w:right w:val="none" w:sz="0" w:space="0" w:color="auto"/>
      </w:divBdr>
    </w:div>
    <w:div w:id="450442507">
      <w:bodyDiv w:val="1"/>
      <w:marLeft w:val="0"/>
      <w:marRight w:val="0"/>
      <w:marTop w:val="0"/>
      <w:marBottom w:val="0"/>
      <w:divBdr>
        <w:top w:val="none" w:sz="0" w:space="0" w:color="auto"/>
        <w:left w:val="none" w:sz="0" w:space="0" w:color="auto"/>
        <w:bottom w:val="none" w:sz="0" w:space="0" w:color="auto"/>
        <w:right w:val="none" w:sz="0" w:space="0" w:color="auto"/>
      </w:divBdr>
      <w:divsChild>
        <w:div w:id="48190207">
          <w:marLeft w:val="547"/>
          <w:marRight w:val="0"/>
          <w:marTop w:val="0"/>
          <w:marBottom w:val="0"/>
          <w:divBdr>
            <w:top w:val="none" w:sz="0" w:space="0" w:color="auto"/>
            <w:left w:val="none" w:sz="0" w:space="0" w:color="auto"/>
            <w:bottom w:val="none" w:sz="0" w:space="0" w:color="auto"/>
            <w:right w:val="none" w:sz="0" w:space="0" w:color="auto"/>
          </w:divBdr>
        </w:div>
        <w:div w:id="777603187">
          <w:marLeft w:val="547"/>
          <w:marRight w:val="0"/>
          <w:marTop w:val="0"/>
          <w:marBottom w:val="0"/>
          <w:divBdr>
            <w:top w:val="none" w:sz="0" w:space="0" w:color="auto"/>
            <w:left w:val="none" w:sz="0" w:space="0" w:color="auto"/>
            <w:bottom w:val="none" w:sz="0" w:space="0" w:color="auto"/>
            <w:right w:val="none" w:sz="0" w:space="0" w:color="auto"/>
          </w:divBdr>
        </w:div>
        <w:div w:id="1221015263">
          <w:marLeft w:val="547"/>
          <w:marRight w:val="0"/>
          <w:marTop w:val="0"/>
          <w:marBottom w:val="0"/>
          <w:divBdr>
            <w:top w:val="none" w:sz="0" w:space="0" w:color="auto"/>
            <w:left w:val="none" w:sz="0" w:space="0" w:color="auto"/>
            <w:bottom w:val="none" w:sz="0" w:space="0" w:color="auto"/>
            <w:right w:val="none" w:sz="0" w:space="0" w:color="auto"/>
          </w:divBdr>
        </w:div>
        <w:div w:id="1326200830">
          <w:marLeft w:val="547"/>
          <w:marRight w:val="0"/>
          <w:marTop w:val="0"/>
          <w:marBottom w:val="0"/>
          <w:divBdr>
            <w:top w:val="none" w:sz="0" w:space="0" w:color="auto"/>
            <w:left w:val="none" w:sz="0" w:space="0" w:color="auto"/>
            <w:bottom w:val="none" w:sz="0" w:space="0" w:color="auto"/>
            <w:right w:val="none" w:sz="0" w:space="0" w:color="auto"/>
          </w:divBdr>
        </w:div>
        <w:div w:id="1525167417">
          <w:marLeft w:val="547"/>
          <w:marRight w:val="0"/>
          <w:marTop w:val="0"/>
          <w:marBottom w:val="0"/>
          <w:divBdr>
            <w:top w:val="none" w:sz="0" w:space="0" w:color="auto"/>
            <w:left w:val="none" w:sz="0" w:space="0" w:color="auto"/>
            <w:bottom w:val="none" w:sz="0" w:space="0" w:color="auto"/>
            <w:right w:val="none" w:sz="0" w:space="0" w:color="auto"/>
          </w:divBdr>
        </w:div>
      </w:divsChild>
    </w:div>
    <w:div w:id="450706046">
      <w:bodyDiv w:val="1"/>
      <w:marLeft w:val="0"/>
      <w:marRight w:val="0"/>
      <w:marTop w:val="0"/>
      <w:marBottom w:val="0"/>
      <w:divBdr>
        <w:top w:val="none" w:sz="0" w:space="0" w:color="auto"/>
        <w:left w:val="none" w:sz="0" w:space="0" w:color="auto"/>
        <w:bottom w:val="none" w:sz="0" w:space="0" w:color="auto"/>
        <w:right w:val="none" w:sz="0" w:space="0" w:color="auto"/>
      </w:divBdr>
    </w:div>
    <w:div w:id="451828221">
      <w:bodyDiv w:val="1"/>
      <w:marLeft w:val="0"/>
      <w:marRight w:val="0"/>
      <w:marTop w:val="0"/>
      <w:marBottom w:val="0"/>
      <w:divBdr>
        <w:top w:val="none" w:sz="0" w:space="0" w:color="auto"/>
        <w:left w:val="none" w:sz="0" w:space="0" w:color="auto"/>
        <w:bottom w:val="none" w:sz="0" w:space="0" w:color="auto"/>
        <w:right w:val="none" w:sz="0" w:space="0" w:color="auto"/>
      </w:divBdr>
      <w:divsChild>
        <w:div w:id="1139960338">
          <w:marLeft w:val="0"/>
          <w:marRight w:val="0"/>
          <w:marTop w:val="0"/>
          <w:marBottom w:val="0"/>
          <w:divBdr>
            <w:top w:val="none" w:sz="0" w:space="0" w:color="auto"/>
            <w:left w:val="none" w:sz="0" w:space="0" w:color="auto"/>
            <w:bottom w:val="none" w:sz="0" w:space="0" w:color="auto"/>
            <w:right w:val="none" w:sz="0" w:space="0" w:color="auto"/>
          </w:divBdr>
        </w:div>
        <w:div w:id="1615862769">
          <w:marLeft w:val="0"/>
          <w:marRight w:val="0"/>
          <w:marTop w:val="0"/>
          <w:marBottom w:val="0"/>
          <w:divBdr>
            <w:top w:val="none" w:sz="0" w:space="0" w:color="auto"/>
            <w:left w:val="none" w:sz="0" w:space="0" w:color="auto"/>
            <w:bottom w:val="none" w:sz="0" w:space="0" w:color="auto"/>
            <w:right w:val="none" w:sz="0" w:space="0" w:color="auto"/>
          </w:divBdr>
        </w:div>
        <w:div w:id="1801991015">
          <w:marLeft w:val="0"/>
          <w:marRight w:val="0"/>
          <w:marTop w:val="0"/>
          <w:marBottom w:val="0"/>
          <w:divBdr>
            <w:top w:val="none" w:sz="0" w:space="0" w:color="auto"/>
            <w:left w:val="none" w:sz="0" w:space="0" w:color="auto"/>
            <w:bottom w:val="none" w:sz="0" w:space="0" w:color="auto"/>
            <w:right w:val="none" w:sz="0" w:space="0" w:color="auto"/>
          </w:divBdr>
        </w:div>
      </w:divsChild>
    </w:div>
    <w:div w:id="456489681">
      <w:bodyDiv w:val="1"/>
      <w:marLeft w:val="0"/>
      <w:marRight w:val="0"/>
      <w:marTop w:val="0"/>
      <w:marBottom w:val="0"/>
      <w:divBdr>
        <w:top w:val="none" w:sz="0" w:space="0" w:color="auto"/>
        <w:left w:val="none" w:sz="0" w:space="0" w:color="auto"/>
        <w:bottom w:val="none" w:sz="0" w:space="0" w:color="auto"/>
        <w:right w:val="none" w:sz="0" w:space="0" w:color="auto"/>
      </w:divBdr>
      <w:divsChild>
        <w:div w:id="885289052">
          <w:marLeft w:val="0"/>
          <w:marRight w:val="0"/>
          <w:marTop w:val="0"/>
          <w:marBottom w:val="0"/>
          <w:divBdr>
            <w:top w:val="none" w:sz="0" w:space="0" w:color="auto"/>
            <w:left w:val="none" w:sz="0" w:space="0" w:color="auto"/>
            <w:bottom w:val="none" w:sz="0" w:space="0" w:color="auto"/>
            <w:right w:val="none" w:sz="0" w:space="0" w:color="auto"/>
          </w:divBdr>
          <w:divsChild>
            <w:div w:id="803042624">
              <w:marLeft w:val="0"/>
              <w:marRight w:val="0"/>
              <w:marTop w:val="0"/>
              <w:marBottom w:val="0"/>
              <w:divBdr>
                <w:top w:val="none" w:sz="0" w:space="0" w:color="auto"/>
                <w:left w:val="none" w:sz="0" w:space="0" w:color="auto"/>
                <w:bottom w:val="none" w:sz="0" w:space="0" w:color="auto"/>
                <w:right w:val="none" w:sz="0" w:space="0" w:color="auto"/>
              </w:divBdr>
              <w:divsChild>
                <w:div w:id="600407537">
                  <w:marLeft w:val="0"/>
                  <w:marRight w:val="0"/>
                  <w:marTop w:val="0"/>
                  <w:marBottom w:val="0"/>
                  <w:divBdr>
                    <w:top w:val="none" w:sz="0" w:space="0" w:color="auto"/>
                    <w:left w:val="none" w:sz="0" w:space="0" w:color="auto"/>
                    <w:bottom w:val="none" w:sz="0" w:space="0" w:color="auto"/>
                    <w:right w:val="none" w:sz="0" w:space="0" w:color="auto"/>
                  </w:divBdr>
                  <w:divsChild>
                    <w:div w:id="13999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4128">
          <w:marLeft w:val="0"/>
          <w:marRight w:val="0"/>
          <w:marTop w:val="0"/>
          <w:marBottom w:val="0"/>
          <w:divBdr>
            <w:top w:val="none" w:sz="0" w:space="0" w:color="auto"/>
            <w:left w:val="none" w:sz="0" w:space="0" w:color="auto"/>
            <w:bottom w:val="none" w:sz="0" w:space="0" w:color="auto"/>
            <w:right w:val="none" w:sz="0" w:space="0" w:color="auto"/>
          </w:divBdr>
          <w:divsChild>
            <w:div w:id="378167268">
              <w:marLeft w:val="0"/>
              <w:marRight w:val="0"/>
              <w:marTop w:val="0"/>
              <w:marBottom w:val="0"/>
              <w:divBdr>
                <w:top w:val="none" w:sz="0" w:space="0" w:color="auto"/>
                <w:left w:val="none" w:sz="0" w:space="0" w:color="auto"/>
                <w:bottom w:val="none" w:sz="0" w:space="0" w:color="auto"/>
                <w:right w:val="none" w:sz="0" w:space="0" w:color="auto"/>
              </w:divBdr>
              <w:divsChild>
                <w:div w:id="1044057176">
                  <w:marLeft w:val="0"/>
                  <w:marRight w:val="0"/>
                  <w:marTop w:val="0"/>
                  <w:marBottom w:val="0"/>
                  <w:divBdr>
                    <w:top w:val="none" w:sz="0" w:space="0" w:color="auto"/>
                    <w:left w:val="none" w:sz="0" w:space="0" w:color="auto"/>
                    <w:bottom w:val="none" w:sz="0" w:space="0" w:color="auto"/>
                    <w:right w:val="none" w:sz="0" w:space="0" w:color="auto"/>
                  </w:divBdr>
                  <w:divsChild>
                    <w:div w:id="1752311992">
                      <w:marLeft w:val="0"/>
                      <w:marRight w:val="0"/>
                      <w:marTop w:val="0"/>
                      <w:marBottom w:val="0"/>
                      <w:divBdr>
                        <w:top w:val="none" w:sz="0" w:space="0" w:color="auto"/>
                        <w:left w:val="none" w:sz="0" w:space="0" w:color="auto"/>
                        <w:bottom w:val="none" w:sz="0" w:space="0" w:color="auto"/>
                        <w:right w:val="none" w:sz="0" w:space="0" w:color="auto"/>
                      </w:divBdr>
                      <w:divsChild>
                        <w:div w:id="192889099">
                          <w:marLeft w:val="0"/>
                          <w:marRight w:val="0"/>
                          <w:marTop w:val="0"/>
                          <w:marBottom w:val="0"/>
                          <w:divBdr>
                            <w:top w:val="none" w:sz="0" w:space="0" w:color="auto"/>
                            <w:left w:val="none" w:sz="0" w:space="0" w:color="auto"/>
                            <w:bottom w:val="none" w:sz="0" w:space="0" w:color="auto"/>
                            <w:right w:val="none" w:sz="0" w:space="0" w:color="auto"/>
                          </w:divBdr>
                          <w:divsChild>
                            <w:div w:id="894319810">
                              <w:marLeft w:val="0"/>
                              <w:marRight w:val="0"/>
                              <w:marTop w:val="0"/>
                              <w:marBottom w:val="0"/>
                              <w:divBdr>
                                <w:top w:val="none" w:sz="0" w:space="0" w:color="auto"/>
                                <w:left w:val="none" w:sz="0" w:space="0" w:color="auto"/>
                                <w:bottom w:val="none" w:sz="0" w:space="0" w:color="auto"/>
                                <w:right w:val="none" w:sz="0" w:space="0" w:color="auto"/>
                              </w:divBdr>
                              <w:divsChild>
                                <w:div w:id="1905291650">
                                  <w:marLeft w:val="0"/>
                                  <w:marRight w:val="0"/>
                                  <w:marTop w:val="0"/>
                                  <w:marBottom w:val="0"/>
                                  <w:divBdr>
                                    <w:top w:val="none" w:sz="0" w:space="0" w:color="auto"/>
                                    <w:left w:val="none" w:sz="0" w:space="0" w:color="auto"/>
                                    <w:bottom w:val="none" w:sz="0" w:space="0" w:color="auto"/>
                                    <w:right w:val="none" w:sz="0" w:space="0" w:color="auto"/>
                                  </w:divBdr>
                                  <w:divsChild>
                                    <w:div w:id="1985962718">
                                      <w:marLeft w:val="0"/>
                                      <w:marRight w:val="0"/>
                                      <w:marTop w:val="0"/>
                                      <w:marBottom w:val="0"/>
                                      <w:divBdr>
                                        <w:top w:val="none" w:sz="0" w:space="0" w:color="auto"/>
                                        <w:left w:val="none" w:sz="0" w:space="0" w:color="auto"/>
                                        <w:bottom w:val="none" w:sz="0" w:space="0" w:color="auto"/>
                                        <w:right w:val="none" w:sz="0" w:space="0" w:color="auto"/>
                                      </w:divBdr>
                                      <w:divsChild>
                                        <w:div w:id="809325033">
                                          <w:marLeft w:val="0"/>
                                          <w:marRight w:val="0"/>
                                          <w:marTop w:val="0"/>
                                          <w:marBottom w:val="0"/>
                                          <w:divBdr>
                                            <w:top w:val="none" w:sz="0" w:space="0" w:color="auto"/>
                                            <w:left w:val="none" w:sz="0" w:space="0" w:color="auto"/>
                                            <w:bottom w:val="none" w:sz="0" w:space="0" w:color="auto"/>
                                            <w:right w:val="none" w:sz="0" w:space="0" w:color="auto"/>
                                          </w:divBdr>
                                          <w:divsChild>
                                            <w:div w:id="106315014">
                                              <w:marLeft w:val="0"/>
                                              <w:marRight w:val="0"/>
                                              <w:marTop w:val="0"/>
                                              <w:marBottom w:val="0"/>
                                              <w:divBdr>
                                                <w:top w:val="none" w:sz="0" w:space="0" w:color="auto"/>
                                                <w:left w:val="none" w:sz="0" w:space="0" w:color="auto"/>
                                                <w:bottom w:val="none" w:sz="0" w:space="0" w:color="auto"/>
                                                <w:right w:val="none" w:sz="0" w:space="0" w:color="auto"/>
                                              </w:divBdr>
                                              <w:divsChild>
                                                <w:div w:id="7520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706083">
      <w:bodyDiv w:val="1"/>
      <w:marLeft w:val="0"/>
      <w:marRight w:val="0"/>
      <w:marTop w:val="0"/>
      <w:marBottom w:val="0"/>
      <w:divBdr>
        <w:top w:val="none" w:sz="0" w:space="0" w:color="auto"/>
        <w:left w:val="none" w:sz="0" w:space="0" w:color="auto"/>
        <w:bottom w:val="none" w:sz="0" w:space="0" w:color="auto"/>
        <w:right w:val="none" w:sz="0" w:space="0" w:color="auto"/>
      </w:divBdr>
    </w:div>
    <w:div w:id="468131264">
      <w:bodyDiv w:val="1"/>
      <w:marLeft w:val="0"/>
      <w:marRight w:val="0"/>
      <w:marTop w:val="0"/>
      <w:marBottom w:val="0"/>
      <w:divBdr>
        <w:top w:val="none" w:sz="0" w:space="0" w:color="auto"/>
        <w:left w:val="none" w:sz="0" w:space="0" w:color="auto"/>
        <w:bottom w:val="none" w:sz="0" w:space="0" w:color="auto"/>
        <w:right w:val="none" w:sz="0" w:space="0" w:color="auto"/>
      </w:divBdr>
    </w:div>
    <w:div w:id="471674801">
      <w:bodyDiv w:val="1"/>
      <w:marLeft w:val="0"/>
      <w:marRight w:val="0"/>
      <w:marTop w:val="0"/>
      <w:marBottom w:val="0"/>
      <w:divBdr>
        <w:top w:val="none" w:sz="0" w:space="0" w:color="auto"/>
        <w:left w:val="none" w:sz="0" w:space="0" w:color="auto"/>
        <w:bottom w:val="none" w:sz="0" w:space="0" w:color="auto"/>
        <w:right w:val="none" w:sz="0" w:space="0" w:color="auto"/>
      </w:divBdr>
    </w:div>
    <w:div w:id="476067915">
      <w:bodyDiv w:val="1"/>
      <w:marLeft w:val="0"/>
      <w:marRight w:val="0"/>
      <w:marTop w:val="0"/>
      <w:marBottom w:val="0"/>
      <w:divBdr>
        <w:top w:val="none" w:sz="0" w:space="0" w:color="auto"/>
        <w:left w:val="none" w:sz="0" w:space="0" w:color="auto"/>
        <w:bottom w:val="none" w:sz="0" w:space="0" w:color="auto"/>
        <w:right w:val="none" w:sz="0" w:space="0" w:color="auto"/>
      </w:divBdr>
    </w:div>
    <w:div w:id="481964680">
      <w:bodyDiv w:val="1"/>
      <w:marLeft w:val="0"/>
      <w:marRight w:val="0"/>
      <w:marTop w:val="0"/>
      <w:marBottom w:val="0"/>
      <w:divBdr>
        <w:top w:val="none" w:sz="0" w:space="0" w:color="auto"/>
        <w:left w:val="none" w:sz="0" w:space="0" w:color="auto"/>
        <w:bottom w:val="none" w:sz="0" w:space="0" w:color="auto"/>
        <w:right w:val="none" w:sz="0" w:space="0" w:color="auto"/>
      </w:divBdr>
    </w:div>
    <w:div w:id="486824723">
      <w:bodyDiv w:val="1"/>
      <w:marLeft w:val="0"/>
      <w:marRight w:val="0"/>
      <w:marTop w:val="0"/>
      <w:marBottom w:val="0"/>
      <w:divBdr>
        <w:top w:val="none" w:sz="0" w:space="0" w:color="auto"/>
        <w:left w:val="none" w:sz="0" w:space="0" w:color="auto"/>
        <w:bottom w:val="none" w:sz="0" w:space="0" w:color="auto"/>
        <w:right w:val="none" w:sz="0" w:space="0" w:color="auto"/>
      </w:divBdr>
      <w:divsChild>
        <w:div w:id="605501081">
          <w:marLeft w:val="0"/>
          <w:marRight w:val="0"/>
          <w:marTop w:val="0"/>
          <w:marBottom w:val="0"/>
          <w:divBdr>
            <w:top w:val="none" w:sz="0" w:space="0" w:color="auto"/>
            <w:left w:val="none" w:sz="0" w:space="0" w:color="auto"/>
            <w:bottom w:val="none" w:sz="0" w:space="0" w:color="auto"/>
            <w:right w:val="none" w:sz="0" w:space="0" w:color="auto"/>
          </w:divBdr>
        </w:div>
        <w:div w:id="1422608216">
          <w:marLeft w:val="0"/>
          <w:marRight w:val="0"/>
          <w:marTop w:val="0"/>
          <w:marBottom w:val="0"/>
          <w:divBdr>
            <w:top w:val="none" w:sz="0" w:space="0" w:color="auto"/>
            <w:left w:val="none" w:sz="0" w:space="0" w:color="auto"/>
            <w:bottom w:val="none" w:sz="0" w:space="0" w:color="auto"/>
            <w:right w:val="none" w:sz="0" w:space="0" w:color="auto"/>
          </w:divBdr>
        </w:div>
      </w:divsChild>
    </w:div>
    <w:div w:id="486945931">
      <w:bodyDiv w:val="1"/>
      <w:marLeft w:val="0"/>
      <w:marRight w:val="0"/>
      <w:marTop w:val="0"/>
      <w:marBottom w:val="0"/>
      <w:divBdr>
        <w:top w:val="none" w:sz="0" w:space="0" w:color="auto"/>
        <w:left w:val="none" w:sz="0" w:space="0" w:color="auto"/>
        <w:bottom w:val="none" w:sz="0" w:space="0" w:color="auto"/>
        <w:right w:val="none" w:sz="0" w:space="0" w:color="auto"/>
      </w:divBdr>
    </w:div>
    <w:div w:id="487674111">
      <w:bodyDiv w:val="1"/>
      <w:marLeft w:val="0"/>
      <w:marRight w:val="0"/>
      <w:marTop w:val="0"/>
      <w:marBottom w:val="0"/>
      <w:divBdr>
        <w:top w:val="none" w:sz="0" w:space="0" w:color="auto"/>
        <w:left w:val="none" w:sz="0" w:space="0" w:color="auto"/>
        <w:bottom w:val="none" w:sz="0" w:space="0" w:color="auto"/>
        <w:right w:val="none" w:sz="0" w:space="0" w:color="auto"/>
      </w:divBdr>
    </w:div>
    <w:div w:id="490874974">
      <w:bodyDiv w:val="1"/>
      <w:marLeft w:val="0"/>
      <w:marRight w:val="0"/>
      <w:marTop w:val="0"/>
      <w:marBottom w:val="0"/>
      <w:divBdr>
        <w:top w:val="none" w:sz="0" w:space="0" w:color="auto"/>
        <w:left w:val="none" w:sz="0" w:space="0" w:color="auto"/>
        <w:bottom w:val="none" w:sz="0" w:space="0" w:color="auto"/>
        <w:right w:val="none" w:sz="0" w:space="0" w:color="auto"/>
      </w:divBdr>
      <w:divsChild>
        <w:div w:id="115105566">
          <w:marLeft w:val="0"/>
          <w:marRight w:val="0"/>
          <w:marTop w:val="0"/>
          <w:marBottom w:val="0"/>
          <w:divBdr>
            <w:top w:val="none" w:sz="0" w:space="0" w:color="auto"/>
            <w:left w:val="none" w:sz="0" w:space="0" w:color="auto"/>
            <w:bottom w:val="none" w:sz="0" w:space="0" w:color="auto"/>
            <w:right w:val="none" w:sz="0" w:space="0" w:color="auto"/>
          </w:divBdr>
          <w:divsChild>
            <w:div w:id="1318653933">
              <w:marLeft w:val="0"/>
              <w:marRight w:val="0"/>
              <w:marTop w:val="0"/>
              <w:marBottom w:val="0"/>
              <w:divBdr>
                <w:top w:val="none" w:sz="0" w:space="0" w:color="auto"/>
                <w:left w:val="none" w:sz="0" w:space="0" w:color="auto"/>
                <w:bottom w:val="none" w:sz="0" w:space="0" w:color="auto"/>
                <w:right w:val="none" w:sz="0" w:space="0" w:color="auto"/>
              </w:divBdr>
              <w:divsChild>
                <w:div w:id="1242718894">
                  <w:marLeft w:val="0"/>
                  <w:marRight w:val="0"/>
                  <w:marTop w:val="0"/>
                  <w:marBottom w:val="0"/>
                  <w:divBdr>
                    <w:top w:val="none" w:sz="0" w:space="0" w:color="auto"/>
                    <w:left w:val="none" w:sz="0" w:space="0" w:color="auto"/>
                    <w:bottom w:val="none" w:sz="0" w:space="0" w:color="auto"/>
                    <w:right w:val="none" w:sz="0" w:space="0" w:color="auto"/>
                  </w:divBdr>
                  <w:divsChild>
                    <w:div w:id="1735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69323">
      <w:bodyDiv w:val="1"/>
      <w:marLeft w:val="0"/>
      <w:marRight w:val="0"/>
      <w:marTop w:val="0"/>
      <w:marBottom w:val="0"/>
      <w:divBdr>
        <w:top w:val="none" w:sz="0" w:space="0" w:color="auto"/>
        <w:left w:val="none" w:sz="0" w:space="0" w:color="auto"/>
        <w:bottom w:val="none" w:sz="0" w:space="0" w:color="auto"/>
        <w:right w:val="none" w:sz="0" w:space="0" w:color="auto"/>
      </w:divBdr>
    </w:div>
    <w:div w:id="493569191">
      <w:bodyDiv w:val="1"/>
      <w:marLeft w:val="0"/>
      <w:marRight w:val="0"/>
      <w:marTop w:val="0"/>
      <w:marBottom w:val="0"/>
      <w:divBdr>
        <w:top w:val="none" w:sz="0" w:space="0" w:color="auto"/>
        <w:left w:val="none" w:sz="0" w:space="0" w:color="auto"/>
        <w:bottom w:val="none" w:sz="0" w:space="0" w:color="auto"/>
        <w:right w:val="none" w:sz="0" w:space="0" w:color="auto"/>
      </w:divBdr>
      <w:divsChild>
        <w:div w:id="931402454">
          <w:marLeft w:val="0"/>
          <w:marRight w:val="0"/>
          <w:marTop w:val="0"/>
          <w:marBottom w:val="0"/>
          <w:divBdr>
            <w:top w:val="none" w:sz="0" w:space="0" w:color="auto"/>
            <w:left w:val="none" w:sz="0" w:space="0" w:color="auto"/>
            <w:bottom w:val="none" w:sz="0" w:space="0" w:color="auto"/>
            <w:right w:val="none" w:sz="0" w:space="0" w:color="auto"/>
          </w:divBdr>
          <w:divsChild>
            <w:div w:id="1535072100">
              <w:marLeft w:val="0"/>
              <w:marRight w:val="0"/>
              <w:marTop w:val="0"/>
              <w:marBottom w:val="0"/>
              <w:divBdr>
                <w:top w:val="none" w:sz="0" w:space="0" w:color="auto"/>
                <w:left w:val="none" w:sz="0" w:space="0" w:color="auto"/>
                <w:bottom w:val="none" w:sz="0" w:space="0" w:color="auto"/>
                <w:right w:val="none" w:sz="0" w:space="0" w:color="auto"/>
              </w:divBdr>
              <w:divsChild>
                <w:div w:id="1414083483">
                  <w:marLeft w:val="0"/>
                  <w:marRight w:val="0"/>
                  <w:marTop w:val="0"/>
                  <w:marBottom w:val="0"/>
                  <w:divBdr>
                    <w:top w:val="none" w:sz="0" w:space="0" w:color="auto"/>
                    <w:left w:val="none" w:sz="0" w:space="0" w:color="auto"/>
                    <w:bottom w:val="none" w:sz="0" w:space="0" w:color="auto"/>
                    <w:right w:val="none" w:sz="0" w:space="0" w:color="auto"/>
                  </w:divBdr>
                  <w:divsChild>
                    <w:div w:id="142711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42158">
          <w:marLeft w:val="0"/>
          <w:marRight w:val="0"/>
          <w:marTop w:val="0"/>
          <w:marBottom w:val="0"/>
          <w:divBdr>
            <w:top w:val="none" w:sz="0" w:space="0" w:color="auto"/>
            <w:left w:val="none" w:sz="0" w:space="0" w:color="auto"/>
            <w:bottom w:val="none" w:sz="0" w:space="0" w:color="auto"/>
            <w:right w:val="none" w:sz="0" w:space="0" w:color="auto"/>
          </w:divBdr>
          <w:divsChild>
            <w:div w:id="320892774">
              <w:marLeft w:val="0"/>
              <w:marRight w:val="0"/>
              <w:marTop w:val="0"/>
              <w:marBottom w:val="0"/>
              <w:divBdr>
                <w:top w:val="none" w:sz="0" w:space="0" w:color="auto"/>
                <w:left w:val="none" w:sz="0" w:space="0" w:color="auto"/>
                <w:bottom w:val="none" w:sz="0" w:space="0" w:color="auto"/>
                <w:right w:val="none" w:sz="0" w:space="0" w:color="auto"/>
              </w:divBdr>
              <w:divsChild>
                <w:div w:id="984896932">
                  <w:marLeft w:val="0"/>
                  <w:marRight w:val="0"/>
                  <w:marTop w:val="0"/>
                  <w:marBottom w:val="0"/>
                  <w:divBdr>
                    <w:top w:val="none" w:sz="0" w:space="0" w:color="auto"/>
                    <w:left w:val="none" w:sz="0" w:space="0" w:color="auto"/>
                    <w:bottom w:val="none" w:sz="0" w:space="0" w:color="auto"/>
                    <w:right w:val="none" w:sz="0" w:space="0" w:color="auto"/>
                  </w:divBdr>
                  <w:divsChild>
                    <w:div w:id="95278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615059">
      <w:bodyDiv w:val="1"/>
      <w:marLeft w:val="0"/>
      <w:marRight w:val="0"/>
      <w:marTop w:val="0"/>
      <w:marBottom w:val="0"/>
      <w:divBdr>
        <w:top w:val="none" w:sz="0" w:space="0" w:color="auto"/>
        <w:left w:val="none" w:sz="0" w:space="0" w:color="auto"/>
        <w:bottom w:val="none" w:sz="0" w:space="0" w:color="auto"/>
        <w:right w:val="none" w:sz="0" w:space="0" w:color="auto"/>
      </w:divBdr>
    </w:div>
    <w:div w:id="502866319">
      <w:bodyDiv w:val="1"/>
      <w:marLeft w:val="0"/>
      <w:marRight w:val="0"/>
      <w:marTop w:val="0"/>
      <w:marBottom w:val="0"/>
      <w:divBdr>
        <w:top w:val="none" w:sz="0" w:space="0" w:color="auto"/>
        <w:left w:val="none" w:sz="0" w:space="0" w:color="auto"/>
        <w:bottom w:val="none" w:sz="0" w:space="0" w:color="auto"/>
        <w:right w:val="none" w:sz="0" w:space="0" w:color="auto"/>
      </w:divBdr>
    </w:div>
    <w:div w:id="509636048">
      <w:bodyDiv w:val="1"/>
      <w:marLeft w:val="0"/>
      <w:marRight w:val="0"/>
      <w:marTop w:val="0"/>
      <w:marBottom w:val="0"/>
      <w:divBdr>
        <w:top w:val="none" w:sz="0" w:space="0" w:color="auto"/>
        <w:left w:val="none" w:sz="0" w:space="0" w:color="auto"/>
        <w:bottom w:val="none" w:sz="0" w:space="0" w:color="auto"/>
        <w:right w:val="none" w:sz="0" w:space="0" w:color="auto"/>
      </w:divBdr>
      <w:divsChild>
        <w:div w:id="318965107">
          <w:marLeft w:val="0"/>
          <w:marRight w:val="0"/>
          <w:marTop w:val="0"/>
          <w:marBottom w:val="0"/>
          <w:divBdr>
            <w:top w:val="none" w:sz="0" w:space="0" w:color="auto"/>
            <w:left w:val="none" w:sz="0" w:space="0" w:color="auto"/>
            <w:bottom w:val="none" w:sz="0" w:space="0" w:color="auto"/>
            <w:right w:val="none" w:sz="0" w:space="0" w:color="auto"/>
          </w:divBdr>
        </w:div>
        <w:div w:id="1511871848">
          <w:marLeft w:val="0"/>
          <w:marRight w:val="0"/>
          <w:marTop w:val="0"/>
          <w:marBottom w:val="0"/>
          <w:divBdr>
            <w:top w:val="none" w:sz="0" w:space="0" w:color="auto"/>
            <w:left w:val="none" w:sz="0" w:space="0" w:color="auto"/>
            <w:bottom w:val="none" w:sz="0" w:space="0" w:color="auto"/>
            <w:right w:val="none" w:sz="0" w:space="0" w:color="auto"/>
          </w:divBdr>
        </w:div>
      </w:divsChild>
    </w:div>
    <w:div w:id="514538246">
      <w:bodyDiv w:val="1"/>
      <w:marLeft w:val="0"/>
      <w:marRight w:val="0"/>
      <w:marTop w:val="0"/>
      <w:marBottom w:val="0"/>
      <w:divBdr>
        <w:top w:val="none" w:sz="0" w:space="0" w:color="auto"/>
        <w:left w:val="none" w:sz="0" w:space="0" w:color="auto"/>
        <w:bottom w:val="none" w:sz="0" w:space="0" w:color="auto"/>
        <w:right w:val="none" w:sz="0" w:space="0" w:color="auto"/>
      </w:divBdr>
    </w:div>
    <w:div w:id="516771800">
      <w:bodyDiv w:val="1"/>
      <w:marLeft w:val="0"/>
      <w:marRight w:val="0"/>
      <w:marTop w:val="0"/>
      <w:marBottom w:val="0"/>
      <w:divBdr>
        <w:top w:val="none" w:sz="0" w:space="0" w:color="auto"/>
        <w:left w:val="none" w:sz="0" w:space="0" w:color="auto"/>
        <w:bottom w:val="none" w:sz="0" w:space="0" w:color="auto"/>
        <w:right w:val="none" w:sz="0" w:space="0" w:color="auto"/>
      </w:divBdr>
    </w:div>
    <w:div w:id="519855342">
      <w:bodyDiv w:val="1"/>
      <w:marLeft w:val="0"/>
      <w:marRight w:val="0"/>
      <w:marTop w:val="0"/>
      <w:marBottom w:val="0"/>
      <w:divBdr>
        <w:top w:val="none" w:sz="0" w:space="0" w:color="auto"/>
        <w:left w:val="none" w:sz="0" w:space="0" w:color="auto"/>
        <w:bottom w:val="none" w:sz="0" w:space="0" w:color="auto"/>
        <w:right w:val="none" w:sz="0" w:space="0" w:color="auto"/>
      </w:divBdr>
      <w:divsChild>
        <w:div w:id="1418332175">
          <w:marLeft w:val="547"/>
          <w:marRight w:val="0"/>
          <w:marTop w:val="0"/>
          <w:marBottom w:val="0"/>
          <w:divBdr>
            <w:top w:val="none" w:sz="0" w:space="0" w:color="auto"/>
            <w:left w:val="none" w:sz="0" w:space="0" w:color="auto"/>
            <w:bottom w:val="none" w:sz="0" w:space="0" w:color="auto"/>
            <w:right w:val="none" w:sz="0" w:space="0" w:color="auto"/>
          </w:divBdr>
        </w:div>
      </w:divsChild>
    </w:div>
    <w:div w:id="520365862">
      <w:bodyDiv w:val="1"/>
      <w:marLeft w:val="0"/>
      <w:marRight w:val="0"/>
      <w:marTop w:val="0"/>
      <w:marBottom w:val="0"/>
      <w:divBdr>
        <w:top w:val="none" w:sz="0" w:space="0" w:color="auto"/>
        <w:left w:val="none" w:sz="0" w:space="0" w:color="auto"/>
        <w:bottom w:val="none" w:sz="0" w:space="0" w:color="auto"/>
        <w:right w:val="none" w:sz="0" w:space="0" w:color="auto"/>
      </w:divBdr>
    </w:div>
    <w:div w:id="522207092">
      <w:bodyDiv w:val="1"/>
      <w:marLeft w:val="0"/>
      <w:marRight w:val="0"/>
      <w:marTop w:val="0"/>
      <w:marBottom w:val="0"/>
      <w:divBdr>
        <w:top w:val="none" w:sz="0" w:space="0" w:color="auto"/>
        <w:left w:val="none" w:sz="0" w:space="0" w:color="auto"/>
        <w:bottom w:val="none" w:sz="0" w:space="0" w:color="auto"/>
        <w:right w:val="none" w:sz="0" w:space="0" w:color="auto"/>
      </w:divBdr>
    </w:div>
    <w:div w:id="522406528">
      <w:bodyDiv w:val="1"/>
      <w:marLeft w:val="0"/>
      <w:marRight w:val="0"/>
      <w:marTop w:val="0"/>
      <w:marBottom w:val="0"/>
      <w:divBdr>
        <w:top w:val="none" w:sz="0" w:space="0" w:color="auto"/>
        <w:left w:val="none" w:sz="0" w:space="0" w:color="auto"/>
        <w:bottom w:val="none" w:sz="0" w:space="0" w:color="auto"/>
        <w:right w:val="none" w:sz="0" w:space="0" w:color="auto"/>
      </w:divBdr>
    </w:div>
    <w:div w:id="522940452">
      <w:bodyDiv w:val="1"/>
      <w:marLeft w:val="0"/>
      <w:marRight w:val="0"/>
      <w:marTop w:val="0"/>
      <w:marBottom w:val="0"/>
      <w:divBdr>
        <w:top w:val="none" w:sz="0" w:space="0" w:color="auto"/>
        <w:left w:val="none" w:sz="0" w:space="0" w:color="auto"/>
        <w:bottom w:val="none" w:sz="0" w:space="0" w:color="auto"/>
        <w:right w:val="none" w:sz="0" w:space="0" w:color="auto"/>
      </w:divBdr>
      <w:divsChild>
        <w:div w:id="760638379">
          <w:marLeft w:val="547"/>
          <w:marRight w:val="0"/>
          <w:marTop w:val="0"/>
          <w:marBottom w:val="0"/>
          <w:divBdr>
            <w:top w:val="none" w:sz="0" w:space="0" w:color="auto"/>
            <w:left w:val="none" w:sz="0" w:space="0" w:color="auto"/>
            <w:bottom w:val="none" w:sz="0" w:space="0" w:color="auto"/>
            <w:right w:val="none" w:sz="0" w:space="0" w:color="auto"/>
          </w:divBdr>
        </w:div>
      </w:divsChild>
    </w:div>
    <w:div w:id="538780810">
      <w:bodyDiv w:val="1"/>
      <w:marLeft w:val="0"/>
      <w:marRight w:val="0"/>
      <w:marTop w:val="0"/>
      <w:marBottom w:val="0"/>
      <w:divBdr>
        <w:top w:val="none" w:sz="0" w:space="0" w:color="auto"/>
        <w:left w:val="none" w:sz="0" w:space="0" w:color="auto"/>
        <w:bottom w:val="none" w:sz="0" w:space="0" w:color="auto"/>
        <w:right w:val="none" w:sz="0" w:space="0" w:color="auto"/>
      </w:divBdr>
    </w:div>
    <w:div w:id="539364901">
      <w:bodyDiv w:val="1"/>
      <w:marLeft w:val="0"/>
      <w:marRight w:val="0"/>
      <w:marTop w:val="0"/>
      <w:marBottom w:val="0"/>
      <w:divBdr>
        <w:top w:val="none" w:sz="0" w:space="0" w:color="auto"/>
        <w:left w:val="none" w:sz="0" w:space="0" w:color="auto"/>
        <w:bottom w:val="none" w:sz="0" w:space="0" w:color="auto"/>
        <w:right w:val="none" w:sz="0" w:space="0" w:color="auto"/>
      </w:divBdr>
    </w:div>
    <w:div w:id="547886024">
      <w:bodyDiv w:val="1"/>
      <w:marLeft w:val="0"/>
      <w:marRight w:val="0"/>
      <w:marTop w:val="0"/>
      <w:marBottom w:val="0"/>
      <w:divBdr>
        <w:top w:val="none" w:sz="0" w:space="0" w:color="auto"/>
        <w:left w:val="none" w:sz="0" w:space="0" w:color="auto"/>
        <w:bottom w:val="none" w:sz="0" w:space="0" w:color="auto"/>
        <w:right w:val="none" w:sz="0" w:space="0" w:color="auto"/>
      </w:divBdr>
    </w:div>
    <w:div w:id="549651740">
      <w:bodyDiv w:val="1"/>
      <w:marLeft w:val="0"/>
      <w:marRight w:val="0"/>
      <w:marTop w:val="0"/>
      <w:marBottom w:val="0"/>
      <w:divBdr>
        <w:top w:val="none" w:sz="0" w:space="0" w:color="auto"/>
        <w:left w:val="none" w:sz="0" w:space="0" w:color="auto"/>
        <w:bottom w:val="none" w:sz="0" w:space="0" w:color="auto"/>
        <w:right w:val="none" w:sz="0" w:space="0" w:color="auto"/>
      </w:divBdr>
    </w:div>
    <w:div w:id="554008405">
      <w:bodyDiv w:val="1"/>
      <w:marLeft w:val="0"/>
      <w:marRight w:val="0"/>
      <w:marTop w:val="0"/>
      <w:marBottom w:val="0"/>
      <w:divBdr>
        <w:top w:val="none" w:sz="0" w:space="0" w:color="auto"/>
        <w:left w:val="none" w:sz="0" w:space="0" w:color="auto"/>
        <w:bottom w:val="none" w:sz="0" w:space="0" w:color="auto"/>
        <w:right w:val="none" w:sz="0" w:space="0" w:color="auto"/>
      </w:divBdr>
    </w:div>
    <w:div w:id="554589288">
      <w:bodyDiv w:val="1"/>
      <w:marLeft w:val="0"/>
      <w:marRight w:val="0"/>
      <w:marTop w:val="0"/>
      <w:marBottom w:val="0"/>
      <w:divBdr>
        <w:top w:val="none" w:sz="0" w:space="0" w:color="auto"/>
        <w:left w:val="none" w:sz="0" w:space="0" w:color="auto"/>
        <w:bottom w:val="none" w:sz="0" w:space="0" w:color="auto"/>
        <w:right w:val="none" w:sz="0" w:space="0" w:color="auto"/>
      </w:divBdr>
      <w:divsChild>
        <w:div w:id="158280040">
          <w:marLeft w:val="547"/>
          <w:marRight w:val="0"/>
          <w:marTop w:val="0"/>
          <w:marBottom w:val="0"/>
          <w:divBdr>
            <w:top w:val="none" w:sz="0" w:space="0" w:color="auto"/>
            <w:left w:val="none" w:sz="0" w:space="0" w:color="auto"/>
            <w:bottom w:val="none" w:sz="0" w:space="0" w:color="auto"/>
            <w:right w:val="none" w:sz="0" w:space="0" w:color="auto"/>
          </w:divBdr>
        </w:div>
        <w:div w:id="1375232646">
          <w:marLeft w:val="547"/>
          <w:marRight w:val="0"/>
          <w:marTop w:val="0"/>
          <w:marBottom w:val="0"/>
          <w:divBdr>
            <w:top w:val="none" w:sz="0" w:space="0" w:color="auto"/>
            <w:left w:val="none" w:sz="0" w:space="0" w:color="auto"/>
            <w:bottom w:val="none" w:sz="0" w:space="0" w:color="auto"/>
            <w:right w:val="none" w:sz="0" w:space="0" w:color="auto"/>
          </w:divBdr>
        </w:div>
        <w:div w:id="1550459951">
          <w:marLeft w:val="547"/>
          <w:marRight w:val="0"/>
          <w:marTop w:val="0"/>
          <w:marBottom w:val="0"/>
          <w:divBdr>
            <w:top w:val="none" w:sz="0" w:space="0" w:color="auto"/>
            <w:left w:val="none" w:sz="0" w:space="0" w:color="auto"/>
            <w:bottom w:val="none" w:sz="0" w:space="0" w:color="auto"/>
            <w:right w:val="none" w:sz="0" w:space="0" w:color="auto"/>
          </w:divBdr>
        </w:div>
      </w:divsChild>
    </w:div>
    <w:div w:id="554782793">
      <w:bodyDiv w:val="1"/>
      <w:marLeft w:val="0"/>
      <w:marRight w:val="0"/>
      <w:marTop w:val="0"/>
      <w:marBottom w:val="0"/>
      <w:divBdr>
        <w:top w:val="none" w:sz="0" w:space="0" w:color="auto"/>
        <w:left w:val="none" w:sz="0" w:space="0" w:color="auto"/>
        <w:bottom w:val="none" w:sz="0" w:space="0" w:color="auto"/>
        <w:right w:val="none" w:sz="0" w:space="0" w:color="auto"/>
      </w:divBdr>
    </w:div>
    <w:div w:id="555701152">
      <w:bodyDiv w:val="1"/>
      <w:marLeft w:val="0"/>
      <w:marRight w:val="0"/>
      <w:marTop w:val="0"/>
      <w:marBottom w:val="0"/>
      <w:divBdr>
        <w:top w:val="none" w:sz="0" w:space="0" w:color="auto"/>
        <w:left w:val="none" w:sz="0" w:space="0" w:color="auto"/>
        <w:bottom w:val="none" w:sz="0" w:space="0" w:color="auto"/>
        <w:right w:val="none" w:sz="0" w:space="0" w:color="auto"/>
      </w:divBdr>
    </w:div>
    <w:div w:id="563221402">
      <w:bodyDiv w:val="1"/>
      <w:marLeft w:val="0"/>
      <w:marRight w:val="0"/>
      <w:marTop w:val="0"/>
      <w:marBottom w:val="0"/>
      <w:divBdr>
        <w:top w:val="none" w:sz="0" w:space="0" w:color="auto"/>
        <w:left w:val="none" w:sz="0" w:space="0" w:color="auto"/>
        <w:bottom w:val="none" w:sz="0" w:space="0" w:color="auto"/>
        <w:right w:val="none" w:sz="0" w:space="0" w:color="auto"/>
      </w:divBdr>
    </w:div>
    <w:div w:id="566234505">
      <w:bodyDiv w:val="1"/>
      <w:marLeft w:val="0"/>
      <w:marRight w:val="0"/>
      <w:marTop w:val="0"/>
      <w:marBottom w:val="0"/>
      <w:divBdr>
        <w:top w:val="none" w:sz="0" w:space="0" w:color="auto"/>
        <w:left w:val="none" w:sz="0" w:space="0" w:color="auto"/>
        <w:bottom w:val="none" w:sz="0" w:space="0" w:color="auto"/>
        <w:right w:val="none" w:sz="0" w:space="0" w:color="auto"/>
      </w:divBdr>
    </w:div>
    <w:div w:id="573048591">
      <w:bodyDiv w:val="1"/>
      <w:marLeft w:val="0"/>
      <w:marRight w:val="0"/>
      <w:marTop w:val="0"/>
      <w:marBottom w:val="0"/>
      <w:divBdr>
        <w:top w:val="none" w:sz="0" w:space="0" w:color="auto"/>
        <w:left w:val="none" w:sz="0" w:space="0" w:color="auto"/>
        <w:bottom w:val="none" w:sz="0" w:space="0" w:color="auto"/>
        <w:right w:val="none" w:sz="0" w:space="0" w:color="auto"/>
      </w:divBdr>
    </w:div>
    <w:div w:id="577135776">
      <w:bodyDiv w:val="1"/>
      <w:marLeft w:val="0"/>
      <w:marRight w:val="0"/>
      <w:marTop w:val="0"/>
      <w:marBottom w:val="0"/>
      <w:divBdr>
        <w:top w:val="none" w:sz="0" w:space="0" w:color="auto"/>
        <w:left w:val="none" w:sz="0" w:space="0" w:color="auto"/>
        <w:bottom w:val="none" w:sz="0" w:space="0" w:color="auto"/>
        <w:right w:val="none" w:sz="0" w:space="0" w:color="auto"/>
      </w:divBdr>
    </w:div>
    <w:div w:id="579097879">
      <w:bodyDiv w:val="1"/>
      <w:marLeft w:val="0"/>
      <w:marRight w:val="0"/>
      <w:marTop w:val="0"/>
      <w:marBottom w:val="0"/>
      <w:divBdr>
        <w:top w:val="none" w:sz="0" w:space="0" w:color="auto"/>
        <w:left w:val="none" w:sz="0" w:space="0" w:color="auto"/>
        <w:bottom w:val="none" w:sz="0" w:space="0" w:color="auto"/>
        <w:right w:val="none" w:sz="0" w:space="0" w:color="auto"/>
      </w:divBdr>
    </w:div>
    <w:div w:id="583760083">
      <w:bodyDiv w:val="1"/>
      <w:marLeft w:val="0"/>
      <w:marRight w:val="0"/>
      <w:marTop w:val="0"/>
      <w:marBottom w:val="0"/>
      <w:divBdr>
        <w:top w:val="none" w:sz="0" w:space="0" w:color="auto"/>
        <w:left w:val="none" w:sz="0" w:space="0" w:color="auto"/>
        <w:bottom w:val="none" w:sz="0" w:space="0" w:color="auto"/>
        <w:right w:val="none" w:sz="0" w:space="0" w:color="auto"/>
      </w:divBdr>
    </w:div>
    <w:div w:id="587617655">
      <w:bodyDiv w:val="1"/>
      <w:marLeft w:val="0"/>
      <w:marRight w:val="0"/>
      <w:marTop w:val="0"/>
      <w:marBottom w:val="0"/>
      <w:divBdr>
        <w:top w:val="none" w:sz="0" w:space="0" w:color="auto"/>
        <w:left w:val="none" w:sz="0" w:space="0" w:color="auto"/>
        <w:bottom w:val="none" w:sz="0" w:space="0" w:color="auto"/>
        <w:right w:val="none" w:sz="0" w:space="0" w:color="auto"/>
      </w:divBdr>
    </w:div>
    <w:div w:id="590356157">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591862142">
      <w:bodyDiv w:val="1"/>
      <w:marLeft w:val="0"/>
      <w:marRight w:val="0"/>
      <w:marTop w:val="0"/>
      <w:marBottom w:val="0"/>
      <w:divBdr>
        <w:top w:val="none" w:sz="0" w:space="0" w:color="auto"/>
        <w:left w:val="none" w:sz="0" w:space="0" w:color="auto"/>
        <w:bottom w:val="none" w:sz="0" w:space="0" w:color="auto"/>
        <w:right w:val="none" w:sz="0" w:space="0" w:color="auto"/>
      </w:divBdr>
    </w:div>
    <w:div w:id="595939403">
      <w:bodyDiv w:val="1"/>
      <w:marLeft w:val="0"/>
      <w:marRight w:val="0"/>
      <w:marTop w:val="0"/>
      <w:marBottom w:val="0"/>
      <w:divBdr>
        <w:top w:val="none" w:sz="0" w:space="0" w:color="auto"/>
        <w:left w:val="none" w:sz="0" w:space="0" w:color="auto"/>
        <w:bottom w:val="none" w:sz="0" w:space="0" w:color="auto"/>
        <w:right w:val="none" w:sz="0" w:space="0" w:color="auto"/>
      </w:divBdr>
    </w:div>
    <w:div w:id="596520385">
      <w:bodyDiv w:val="1"/>
      <w:marLeft w:val="0"/>
      <w:marRight w:val="0"/>
      <w:marTop w:val="0"/>
      <w:marBottom w:val="0"/>
      <w:divBdr>
        <w:top w:val="none" w:sz="0" w:space="0" w:color="auto"/>
        <w:left w:val="none" w:sz="0" w:space="0" w:color="auto"/>
        <w:bottom w:val="none" w:sz="0" w:space="0" w:color="auto"/>
        <w:right w:val="none" w:sz="0" w:space="0" w:color="auto"/>
      </w:divBdr>
      <w:divsChild>
        <w:div w:id="66390127">
          <w:marLeft w:val="0"/>
          <w:marRight w:val="0"/>
          <w:marTop w:val="0"/>
          <w:marBottom w:val="0"/>
          <w:divBdr>
            <w:top w:val="none" w:sz="0" w:space="0" w:color="auto"/>
            <w:left w:val="none" w:sz="0" w:space="0" w:color="auto"/>
            <w:bottom w:val="none" w:sz="0" w:space="0" w:color="auto"/>
            <w:right w:val="none" w:sz="0" w:space="0" w:color="auto"/>
          </w:divBdr>
          <w:divsChild>
            <w:div w:id="995495920">
              <w:marLeft w:val="0"/>
              <w:marRight w:val="0"/>
              <w:marTop w:val="0"/>
              <w:marBottom w:val="0"/>
              <w:divBdr>
                <w:top w:val="none" w:sz="0" w:space="0" w:color="auto"/>
                <w:left w:val="none" w:sz="0" w:space="0" w:color="auto"/>
                <w:bottom w:val="none" w:sz="0" w:space="0" w:color="auto"/>
                <w:right w:val="none" w:sz="0" w:space="0" w:color="auto"/>
              </w:divBdr>
              <w:divsChild>
                <w:div w:id="874083054">
                  <w:marLeft w:val="0"/>
                  <w:marRight w:val="0"/>
                  <w:marTop w:val="0"/>
                  <w:marBottom w:val="0"/>
                  <w:divBdr>
                    <w:top w:val="none" w:sz="0" w:space="0" w:color="auto"/>
                    <w:left w:val="none" w:sz="0" w:space="0" w:color="auto"/>
                    <w:bottom w:val="none" w:sz="0" w:space="0" w:color="auto"/>
                    <w:right w:val="none" w:sz="0" w:space="0" w:color="auto"/>
                  </w:divBdr>
                  <w:divsChild>
                    <w:div w:id="144326311">
                      <w:marLeft w:val="0"/>
                      <w:marRight w:val="0"/>
                      <w:marTop w:val="0"/>
                      <w:marBottom w:val="0"/>
                      <w:divBdr>
                        <w:top w:val="none" w:sz="0" w:space="0" w:color="auto"/>
                        <w:left w:val="none" w:sz="0" w:space="0" w:color="auto"/>
                        <w:bottom w:val="none" w:sz="0" w:space="0" w:color="auto"/>
                        <w:right w:val="none" w:sz="0" w:space="0" w:color="auto"/>
                      </w:divBdr>
                      <w:divsChild>
                        <w:div w:id="632558707">
                          <w:marLeft w:val="0"/>
                          <w:marRight w:val="0"/>
                          <w:marTop w:val="0"/>
                          <w:marBottom w:val="0"/>
                          <w:divBdr>
                            <w:top w:val="none" w:sz="0" w:space="0" w:color="auto"/>
                            <w:left w:val="none" w:sz="0" w:space="0" w:color="auto"/>
                            <w:bottom w:val="none" w:sz="0" w:space="0" w:color="auto"/>
                            <w:right w:val="none" w:sz="0" w:space="0" w:color="auto"/>
                          </w:divBdr>
                          <w:divsChild>
                            <w:div w:id="796680680">
                              <w:marLeft w:val="0"/>
                              <w:marRight w:val="0"/>
                              <w:marTop w:val="0"/>
                              <w:marBottom w:val="0"/>
                              <w:divBdr>
                                <w:top w:val="none" w:sz="0" w:space="0" w:color="auto"/>
                                <w:left w:val="none" w:sz="0" w:space="0" w:color="auto"/>
                                <w:bottom w:val="none" w:sz="0" w:space="0" w:color="auto"/>
                                <w:right w:val="none" w:sz="0" w:space="0" w:color="auto"/>
                              </w:divBdr>
                              <w:divsChild>
                                <w:div w:id="1082679768">
                                  <w:marLeft w:val="0"/>
                                  <w:marRight w:val="0"/>
                                  <w:marTop w:val="0"/>
                                  <w:marBottom w:val="0"/>
                                  <w:divBdr>
                                    <w:top w:val="none" w:sz="0" w:space="0" w:color="auto"/>
                                    <w:left w:val="none" w:sz="0" w:space="0" w:color="auto"/>
                                    <w:bottom w:val="none" w:sz="0" w:space="0" w:color="auto"/>
                                    <w:right w:val="none" w:sz="0" w:space="0" w:color="auto"/>
                                  </w:divBdr>
                                  <w:divsChild>
                                    <w:div w:id="1776899293">
                                      <w:marLeft w:val="0"/>
                                      <w:marRight w:val="0"/>
                                      <w:marTop w:val="0"/>
                                      <w:marBottom w:val="0"/>
                                      <w:divBdr>
                                        <w:top w:val="none" w:sz="0" w:space="0" w:color="auto"/>
                                        <w:left w:val="none" w:sz="0" w:space="0" w:color="auto"/>
                                        <w:bottom w:val="none" w:sz="0" w:space="0" w:color="auto"/>
                                        <w:right w:val="none" w:sz="0" w:space="0" w:color="auto"/>
                                      </w:divBdr>
                                      <w:divsChild>
                                        <w:div w:id="60970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7060421">
      <w:bodyDiv w:val="1"/>
      <w:marLeft w:val="0"/>
      <w:marRight w:val="0"/>
      <w:marTop w:val="0"/>
      <w:marBottom w:val="0"/>
      <w:divBdr>
        <w:top w:val="none" w:sz="0" w:space="0" w:color="auto"/>
        <w:left w:val="none" w:sz="0" w:space="0" w:color="auto"/>
        <w:bottom w:val="none" w:sz="0" w:space="0" w:color="auto"/>
        <w:right w:val="none" w:sz="0" w:space="0" w:color="auto"/>
      </w:divBdr>
      <w:divsChild>
        <w:div w:id="1976643938">
          <w:marLeft w:val="480"/>
          <w:marRight w:val="0"/>
          <w:marTop w:val="0"/>
          <w:marBottom w:val="0"/>
          <w:divBdr>
            <w:top w:val="none" w:sz="0" w:space="0" w:color="auto"/>
            <w:left w:val="none" w:sz="0" w:space="0" w:color="auto"/>
            <w:bottom w:val="none" w:sz="0" w:space="0" w:color="auto"/>
            <w:right w:val="none" w:sz="0" w:space="0" w:color="auto"/>
          </w:divBdr>
          <w:divsChild>
            <w:div w:id="11255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3752">
      <w:bodyDiv w:val="1"/>
      <w:marLeft w:val="0"/>
      <w:marRight w:val="0"/>
      <w:marTop w:val="0"/>
      <w:marBottom w:val="0"/>
      <w:divBdr>
        <w:top w:val="none" w:sz="0" w:space="0" w:color="auto"/>
        <w:left w:val="none" w:sz="0" w:space="0" w:color="auto"/>
        <w:bottom w:val="none" w:sz="0" w:space="0" w:color="auto"/>
        <w:right w:val="none" w:sz="0" w:space="0" w:color="auto"/>
      </w:divBdr>
    </w:div>
    <w:div w:id="608437405">
      <w:bodyDiv w:val="1"/>
      <w:marLeft w:val="0"/>
      <w:marRight w:val="0"/>
      <w:marTop w:val="0"/>
      <w:marBottom w:val="0"/>
      <w:divBdr>
        <w:top w:val="none" w:sz="0" w:space="0" w:color="auto"/>
        <w:left w:val="none" w:sz="0" w:space="0" w:color="auto"/>
        <w:bottom w:val="none" w:sz="0" w:space="0" w:color="auto"/>
        <w:right w:val="none" w:sz="0" w:space="0" w:color="auto"/>
      </w:divBdr>
    </w:div>
    <w:div w:id="622148819">
      <w:bodyDiv w:val="1"/>
      <w:marLeft w:val="0"/>
      <w:marRight w:val="0"/>
      <w:marTop w:val="0"/>
      <w:marBottom w:val="0"/>
      <w:divBdr>
        <w:top w:val="none" w:sz="0" w:space="0" w:color="auto"/>
        <w:left w:val="none" w:sz="0" w:space="0" w:color="auto"/>
        <w:bottom w:val="none" w:sz="0" w:space="0" w:color="auto"/>
        <w:right w:val="none" w:sz="0" w:space="0" w:color="auto"/>
      </w:divBdr>
    </w:div>
    <w:div w:id="624190622">
      <w:bodyDiv w:val="1"/>
      <w:marLeft w:val="0"/>
      <w:marRight w:val="0"/>
      <w:marTop w:val="0"/>
      <w:marBottom w:val="0"/>
      <w:divBdr>
        <w:top w:val="none" w:sz="0" w:space="0" w:color="auto"/>
        <w:left w:val="none" w:sz="0" w:space="0" w:color="auto"/>
        <w:bottom w:val="none" w:sz="0" w:space="0" w:color="auto"/>
        <w:right w:val="none" w:sz="0" w:space="0" w:color="auto"/>
      </w:divBdr>
      <w:divsChild>
        <w:div w:id="831019976">
          <w:marLeft w:val="547"/>
          <w:marRight w:val="0"/>
          <w:marTop w:val="0"/>
          <w:marBottom w:val="0"/>
          <w:divBdr>
            <w:top w:val="none" w:sz="0" w:space="0" w:color="auto"/>
            <w:left w:val="none" w:sz="0" w:space="0" w:color="auto"/>
            <w:bottom w:val="none" w:sz="0" w:space="0" w:color="auto"/>
            <w:right w:val="none" w:sz="0" w:space="0" w:color="auto"/>
          </w:divBdr>
        </w:div>
      </w:divsChild>
    </w:div>
    <w:div w:id="626162658">
      <w:bodyDiv w:val="1"/>
      <w:marLeft w:val="0"/>
      <w:marRight w:val="0"/>
      <w:marTop w:val="0"/>
      <w:marBottom w:val="0"/>
      <w:divBdr>
        <w:top w:val="none" w:sz="0" w:space="0" w:color="auto"/>
        <w:left w:val="none" w:sz="0" w:space="0" w:color="auto"/>
        <w:bottom w:val="none" w:sz="0" w:space="0" w:color="auto"/>
        <w:right w:val="none" w:sz="0" w:space="0" w:color="auto"/>
      </w:divBdr>
    </w:div>
    <w:div w:id="631716575">
      <w:bodyDiv w:val="1"/>
      <w:marLeft w:val="0"/>
      <w:marRight w:val="0"/>
      <w:marTop w:val="0"/>
      <w:marBottom w:val="0"/>
      <w:divBdr>
        <w:top w:val="none" w:sz="0" w:space="0" w:color="auto"/>
        <w:left w:val="none" w:sz="0" w:space="0" w:color="auto"/>
        <w:bottom w:val="none" w:sz="0" w:space="0" w:color="auto"/>
        <w:right w:val="none" w:sz="0" w:space="0" w:color="auto"/>
      </w:divBdr>
    </w:div>
    <w:div w:id="633801194">
      <w:bodyDiv w:val="1"/>
      <w:marLeft w:val="0"/>
      <w:marRight w:val="0"/>
      <w:marTop w:val="0"/>
      <w:marBottom w:val="0"/>
      <w:divBdr>
        <w:top w:val="none" w:sz="0" w:space="0" w:color="auto"/>
        <w:left w:val="none" w:sz="0" w:space="0" w:color="auto"/>
        <w:bottom w:val="none" w:sz="0" w:space="0" w:color="auto"/>
        <w:right w:val="none" w:sz="0" w:space="0" w:color="auto"/>
      </w:divBdr>
    </w:div>
    <w:div w:id="639072919">
      <w:bodyDiv w:val="1"/>
      <w:marLeft w:val="0"/>
      <w:marRight w:val="0"/>
      <w:marTop w:val="0"/>
      <w:marBottom w:val="0"/>
      <w:divBdr>
        <w:top w:val="none" w:sz="0" w:space="0" w:color="auto"/>
        <w:left w:val="none" w:sz="0" w:space="0" w:color="auto"/>
        <w:bottom w:val="none" w:sz="0" w:space="0" w:color="auto"/>
        <w:right w:val="none" w:sz="0" w:space="0" w:color="auto"/>
      </w:divBdr>
    </w:div>
    <w:div w:id="644822318">
      <w:bodyDiv w:val="1"/>
      <w:marLeft w:val="0"/>
      <w:marRight w:val="0"/>
      <w:marTop w:val="0"/>
      <w:marBottom w:val="0"/>
      <w:divBdr>
        <w:top w:val="none" w:sz="0" w:space="0" w:color="auto"/>
        <w:left w:val="none" w:sz="0" w:space="0" w:color="auto"/>
        <w:bottom w:val="none" w:sz="0" w:space="0" w:color="auto"/>
        <w:right w:val="none" w:sz="0" w:space="0" w:color="auto"/>
      </w:divBdr>
    </w:div>
    <w:div w:id="649334590">
      <w:bodyDiv w:val="1"/>
      <w:marLeft w:val="0"/>
      <w:marRight w:val="0"/>
      <w:marTop w:val="0"/>
      <w:marBottom w:val="0"/>
      <w:divBdr>
        <w:top w:val="none" w:sz="0" w:space="0" w:color="auto"/>
        <w:left w:val="none" w:sz="0" w:space="0" w:color="auto"/>
        <w:bottom w:val="none" w:sz="0" w:space="0" w:color="auto"/>
        <w:right w:val="none" w:sz="0" w:space="0" w:color="auto"/>
      </w:divBdr>
    </w:div>
    <w:div w:id="653335051">
      <w:bodyDiv w:val="1"/>
      <w:marLeft w:val="0"/>
      <w:marRight w:val="0"/>
      <w:marTop w:val="0"/>
      <w:marBottom w:val="0"/>
      <w:divBdr>
        <w:top w:val="none" w:sz="0" w:space="0" w:color="auto"/>
        <w:left w:val="none" w:sz="0" w:space="0" w:color="auto"/>
        <w:bottom w:val="none" w:sz="0" w:space="0" w:color="auto"/>
        <w:right w:val="none" w:sz="0" w:space="0" w:color="auto"/>
      </w:divBdr>
    </w:div>
    <w:div w:id="656304229">
      <w:bodyDiv w:val="1"/>
      <w:marLeft w:val="0"/>
      <w:marRight w:val="0"/>
      <w:marTop w:val="0"/>
      <w:marBottom w:val="0"/>
      <w:divBdr>
        <w:top w:val="none" w:sz="0" w:space="0" w:color="auto"/>
        <w:left w:val="none" w:sz="0" w:space="0" w:color="auto"/>
        <w:bottom w:val="none" w:sz="0" w:space="0" w:color="auto"/>
        <w:right w:val="none" w:sz="0" w:space="0" w:color="auto"/>
      </w:divBdr>
    </w:div>
    <w:div w:id="662273358">
      <w:bodyDiv w:val="1"/>
      <w:marLeft w:val="0"/>
      <w:marRight w:val="0"/>
      <w:marTop w:val="0"/>
      <w:marBottom w:val="0"/>
      <w:divBdr>
        <w:top w:val="none" w:sz="0" w:space="0" w:color="auto"/>
        <w:left w:val="none" w:sz="0" w:space="0" w:color="auto"/>
        <w:bottom w:val="none" w:sz="0" w:space="0" w:color="auto"/>
        <w:right w:val="none" w:sz="0" w:space="0" w:color="auto"/>
      </w:divBdr>
    </w:div>
    <w:div w:id="663169900">
      <w:bodyDiv w:val="1"/>
      <w:marLeft w:val="0"/>
      <w:marRight w:val="0"/>
      <w:marTop w:val="0"/>
      <w:marBottom w:val="0"/>
      <w:divBdr>
        <w:top w:val="none" w:sz="0" w:space="0" w:color="auto"/>
        <w:left w:val="none" w:sz="0" w:space="0" w:color="auto"/>
        <w:bottom w:val="none" w:sz="0" w:space="0" w:color="auto"/>
        <w:right w:val="none" w:sz="0" w:space="0" w:color="auto"/>
      </w:divBdr>
    </w:div>
    <w:div w:id="671375544">
      <w:bodyDiv w:val="1"/>
      <w:marLeft w:val="0"/>
      <w:marRight w:val="0"/>
      <w:marTop w:val="0"/>
      <w:marBottom w:val="0"/>
      <w:divBdr>
        <w:top w:val="none" w:sz="0" w:space="0" w:color="auto"/>
        <w:left w:val="none" w:sz="0" w:space="0" w:color="auto"/>
        <w:bottom w:val="none" w:sz="0" w:space="0" w:color="auto"/>
        <w:right w:val="none" w:sz="0" w:space="0" w:color="auto"/>
      </w:divBdr>
    </w:div>
    <w:div w:id="671688738">
      <w:bodyDiv w:val="1"/>
      <w:marLeft w:val="0"/>
      <w:marRight w:val="0"/>
      <w:marTop w:val="0"/>
      <w:marBottom w:val="0"/>
      <w:divBdr>
        <w:top w:val="none" w:sz="0" w:space="0" w:color="auto"/>
        <w:left w:val="none" w:sz="0" w:space="0" w:color="auto"/>
        <w:bottom w:val="none" w:sz="0" w:space="0" w:color="auto"/>
        <w:right w:val="none" w:sz="0" w:space="0" w:color="auto"/>
      </w:divBdr>
      <w:divsChild>
        <w:div w:id="651830876">
          <w:marLeft w:val="0"/>
          <w:marRight w:val="0"/>
          <w:marTop w:val="0"/>
          <w:marBottom w:val="0"/>
          <w:divBdr>
            <w:top w:val="none" w:sz="0" w:space="0" w:color="auto"/>
            <w:left w:val="none" w:sz="0" w:space="0" w:color="auto"/>
            <w:bottom w:val="none" w:sz="0" w:space="0" w:color="auto"/>
            <w:right w:val="none" w:sz="0" w:space="0" w:color="auto"/>
          </w:divBdr>
          <w:divsChild>
            <w:div w:id="1671787929">
              <w:marLeft w:val="0"/>
              <w:marRight w:val="0"/>
              <w:marTop w:val="0"/>
              <w:marBottom w:val="0"/>
              <w:divBdr>
                <w:top w:val="none" w:sz="0" w:space="0" w:color="auto"/>
                <w:left w:val="none" w:sz="0" w:space="0" w:color="auto"/>
                <w:bottom w:val="none" w:sz="0" w:space="0" w:color="auto"/>
                <w:right w:val="none" w:sz="0" w:space="0" w:color="auto"/>
              </w:divBdr>
              <w:divsChild>
                <w:div w:id="1333676837">
                  <w:marLeft w:val="0"/>
                  <w:marRight w:val="0"/>
                  <w:marTop w:val="0"/>
                  <w:marBottom w:val="0"/>
                  <w:divBdr>
                    <w:top w:val="none" w:sz="0" w:space="0" w:color="auto"/>
                    <w:left w:val="none" w:sz="0" w:space="0" w:color="auto"/>
                    <w:bottom w:val="none" w:sz="0" w:space="0" w:color="auto"/>
                    <w:right w:val="none" w:sz="0" w:space="0" w:color="auto"/>
                  </w:divBdr>
                  <w:divsChild>
                    <w:div w:id="1661813730">
                      <w:marLeft w:val="0"/>
                      <w:marRight w:val="0"/>
                      <w:marTop w:val="0"/>
                      <w:marBottom w:val="0"/>
                      <w:divBdr>
                        <w:top w:val="none" w:sz="0" w:space="0" w:color="auto"/>
                        <w:left w:val="none" w:sz="0" w:space="0" w:color="auto"/>
                        <w:bottom w:val="none" w:sz="0" w:space="0" w:color="auto"/>
                        <w:right w:val="none" w:sz="0" w:space="0" w:color="auto"/>
                      </w:divBdr>
                      <w:divsChild>
                        <w:div w:id="1720857703">
                          <w:marLeft w:val="0"/>
                          <w:marRight w:val="0"/>
                          <w:marTop w:val="0"/>
                          <w:marBottom w:val="0"/>
                          <w:divBdr>
                            <w:top w:val="none" w:sz="0" w:space="0" w:color="auto"/>
                            <w:left w:val="none" w:sz="0" w:space="0" w:color="auto"/>
                            <w:bottom w:val="none" w:sz="0" w:space="0" w:color="auto"/>
                            <w:right w:val="none" w:sz="0" w:space="0" w:color="auto"/>
                          </w:divBdr>
                          <w:divsChild>
                            <w:div w:id="11043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1526">
      <w:bodyDiv w:val="1"/>
      <w:marLeft w:val="0"/>
      <w:marRight w:val="0"/>
      <w:marTop w:val="0"/>
      <w:marBottom w:val="0"/>
      <w:divBdr>
        <w:top w:val="none" w:sz="0" w:space="0" w:color="auto"/>
        <w:left w:val="none" w:sz="0" w:space="0" w:color="auto"/>
        <w:bottom w:val="none" w:sz="0" w:space="0" w:color="auto"/>
        <w:right w:val="none" w:sz="0" w:space="0" w:color="auto"/>
      </w:divBdr>
    </w:div>
    <w:div w:id="677587336">
      <w:bodyDiv w:val="1"/>
      <w:marLeft w:val="0"/>
      <w:marRight w:val="0"/>
      <w:marTop w:val="0"/>
      <w:marBottom w:val="0"/>
      <w:divBdr>
        <w:top w:val="none" w:sz="0" w:space="0" w:color="auto"/>
        <w:left w:val="none" w:sz="0" w:space="0" w:color="auto"/>
        <w:bottom w:val="none" w:sz="0" w:space="0" w:color="auto"/>
        <w:right w:val="none" w:sz="0" w:space="0" w:color="auto"/>
      </w:divBdr>
    </w:div>
    <w:div w:id="678628325">
      <w:bodyDiv w:val="1"/>
      <w:marLeft w:val="0"/>
      <w:marRight w:val="0"/>
      <w:marTop w:val="0"/>
      <w:marBottom w:val="0"/>
      <w:divBdr>
        <w:top w:val="none" w:sz="0" w:space="0" w:color="auto"/>
        <w:left w:val="none" w:sz="0" w:space="0" w:color="auto"/>
        <w:bottom w:val="none" w:sz="0" w:space="0" w:color="auto"/>
        <w:right w:val="none" w:sz="0" w:space="0" w:color="auto"/>
      </w:divBdr>
    </w:div>
    <w:div w:id="681708902">
      <w:bodyDiv w:val="1"/>
      <w:marLeft w:val="0"/>
      <w:marRight w:val="0"/>
      <w:marTop w:val="0"/>
      <w:marBottom w:val="0"/>
      <w:divBdr>
        <w:top w:val="none" w:sz="0" w:space="0" w:color="auto"/>
        <w:left w:val="none" w:sz="0" w:space="0" w:color="auto"/>
        <w:bottom w:val="none" w:sz="0" w:space="0" w:color="auto"/>
        <w:right w:val="none" w:sz="0" w:space="0" w:color="auto"/>
      </w:divBdr>
    </w:div>
    <w:div w:id="685790067">
      <w:bodyDiv w:val="1"/>
      <w:marLeft w:val="0"/>
      <w:marRight w:val="0"/>
      <w:marTop w:val="0"/>
      <w:marBottom w:val="0"/>
      <w:divBdr>
        <w:top w:val="none" w:sz="0" w:space="0" w:color="auto"/>
        <w:left w:val="none" w:sz="0" w:space="0" w:color="auto"/>
        <w:bottom w:val="none" w:sz="0" w:space="0" w:color="auto"/>
        <w:right w:val="none" w:sz="0" w:space="0" w:color="auto"/>
      </w:divBdr>
    </w:div>
    <w:div w:id="693532241">
      <w:bodyDiv w:val="1"/>
      <w:marLeft w:val="0"/>
      <w:marRight w:val="0"/>
      <w:marTop w:val="0"/>
      <w:marBottom w:val="0"/>
      <w:divBdr>
        <w:top w:val="none" w:sz="0" w:space="0" w:color="auto"/>
        <w:left w:val="none" w:sz="0" w:space="0" w:color="auto"/>
        <w:bottom w:val="none" w:sz="0" w:space="0" w:color="auto"/>
        <w:right w:val="none" w:sz="0" w:space="0" w:color="auto"/>
      </w:divBdr>
    </w:div>
    <w:div w:id="694042326">
      <w:bodyDiv w:val="1"/>
      <w:marLeft w:val="0"/>
      <w:marRight w:val="0"/>
      <w:marTop w:val="0"/>
      <w:marBottom w:val="0"/>
      <w:divBdr>
        <w:top w:val="none" w:sz="0" w:space="0" w:color="auto"/>
        <w:left w:val="none" w:sz="0" w:space="0" w:color="auto"/>
        <w:bottom w:val="none" w:sz="0" w:space="0" w:color="auto"/>
        <w:right w:val="none" w:sz="0" w:space="0" w:color="auto"/>
      </w:divBdr>
    </w:div>
    <w:div w:id="694580258">
      <w:bodyDiv w:val="1"/>
      <w:marLeft w:val="0"/>
      <w:marRight w:val="0"/>
      <w:marTop w:val="0"/>
      <w:marBottom w:val="0"/>
      <w:divBdr>
        <w:top w:val="none" w:sz="0" w:space="0" w:color="auto"/>
        <w:left w:val="none" w:sz="0" w:space="0" w:color="auto"/>
        <w:bottom w:val="none" w:sz="0" w:space="0" w:color="auto"/>
        <w:right w:val="none" w:sz="0" w:space="0" w:color="auto"/>
      </w:divBdr>
    </w:div>
    <w:div w:id="697658847">
      <w:bodyDiv w:val="1"/>
      <w:marLeft w:val="0"/>
      <w:marRight w:val="0"/>
      <w:marTop w:val="0"/>
      <w:marBottom w:val="0"/>
      <w:divBdr>
        <w:top w:val="none" w:sz="0" w:space="0" w:color="auto"/>
        <w:left w:val="none" w:sz="0" w:space="0" w:color="auto"/>
        <w:bottom w:val="none" w:sz="0" w:space="0" w:color="auto"/>
        <w:right w:val="none" w:sz="0" w:space="0" w:color="auto"/>
      </w:divBdr>
    </w:div>
    <w:div w:id="699742327">
      <w:bodyDiv w:val="1"/>
      <w:marLeft w:val="0"/>
      <w:marRight w:val="0"/>
      <w:marTop w:val="0"/>
      <w:marBottom w:val="0"/>
      <w:divBdr>
        <w:top w:val="none" w:sz="0" w:space="0" w:color="auto"/>
        <w:left w:val="none" w:sz="0" w:space="0" w:color="auto"/>
        <w:bottom w:val="none" w:sz="0" w:space="0" w:color="auto"/>
        <w:right w:val="none" w:sz="0" w:space="0" w:color="auto"/>
      </w:divBdr>
    </w:div>
    <w:div w:id="702830738">
      <w:bodyDiv w:val="1"/>
      <w:marLeft w:val="0"/>
      <w:marRight w:val="0"/>
      <w:marTop w:val="0"/>
      <w:marBottom w:val="0"/>
      <w:divBdr>
        <w:top w:val="none" w:sz="0" w:space="0" w:color="auto"/>
        <w:left w:val="none" w:sz="0" w:space="0" w:color="auto"/>
        <w:bottom w:val="none" w:sz="0" w:space="0" w:color="auto"/>
        <w:right w:val="none" w:sz="0" w:space="0" w:color="auto"/>
      </w:divBdr>
      <w:divsChild>
        <w:div w:id="293220410">
          <w:marLeft w:val="0"/>
          <w:marRight w:val="0"/>
          <w:marTop w:val="0"/>
          <w:marBottom w:val="0"/>
          <w:divBdr>
            <w:top w:val="none" w:sz="0" w:space="0" w:color="auto"/>
            <w:left w:val="none" w:sz="0" w:space="0" w:color="auto"/>
            <w:bottom w:val="none" w:sz="0" w:space="0" w:color="auto"/>
            <w:right w:val="none" w:sz="0" w:space="0" w:color="auto"/>
          </w:divBdr>
          <w:divsChild>
            <w:div w:id="282275683">
              <w:marLeft w:val="0"/>
              <w:marRight w:val="0"/>
              <w:marTop w:val="0"/>
              <w:marBottom w:val="0"/>
              <w:divBdr>
                <w:top w:val="none" w:sz="0" w:space="0" w:color="auto"/>
                <w:left w:val="none" w:sz="0" w:space="0" w:color="auto"/>
                <w:bottom w:val="none" w:sz="0" w:space="0" w:color="auto"/>
                <w:right w:val="none" w:sz="0" w:space="0" w:color="auto"/>
              </w:divBdr>
            </w:div>
          </w:divsChild>
        </w:div>
        <w:div w:id="2056880084">
          <w:marLeft w:val="0"/>
          <w:marRight w:val="0"/>
          <w:marTop w:val="0"/>
          <w:marBottom w:val="0"/>
          <w:divBdr>
            <w:top w:val="none" w:sz="0" w:space="0" w:color="auto"/>
            <w:left w:val="none" w:sz="0" w:space="0" w:color="auto"/>
            <w:bottom w:val="none" w:sz="0" w:space="0" w:color="auto"/>
            <w:right w:val="none" w:sz="0" w:space="0" w:color="auto"/>
          </w:divBdr>
          <w:divsChild>
            <w:div w:id="1352956229">
              <w:marLeft w:val="0"/>
              <w:marRight w:val="0"/>
              <w:marTop w:val="0"/>
              <w:marBottom w:val="0"/>
              <w:divBdr>
                <w:top w:val="none" w:sz="0" w:space="0" w:color="auto"/>
                <w:left w:val="none" w:sz="0" w:space="0" w:color="auto"/>
                <w:bottom w:val="none" w:sz="0" w:space="0" w:color="auto"/>
                <w:right w:val="none" w:sz="0" w:space="0" w:color="auto"/>
              </w:divBdr>
              <w:divsChild>
                <w:div w:id="1797868848">
                  <w:marLeft w:val="0"/>
                  <w:marRight w:val="0"/>
                  <w:marTop w:val="0"/>
                  <w:marBottom w:val="0"/>
                  <w:divBdr>
                    <w:top w:val="none" w:sz="0" w:space="0" w:color="auto"/>
                    <w:left w:val="none" w:sz="0" w:space="0" w:color="auto"/>
                    <w:bottom w:val="none" w:sz="0" w:space="0" w:color="auto"/>
                    <w:right w:val="none" w:sz="0" w:space="0" w:color="auto"/>
                  </w:divBdr>
                  <w:divsChild>
                    <w:div w:id="1514228184">
                      <w:marLeft w:val="0"/>
                      <w:marRight w:val="0"/>
                      <w:marTop w:val="0"/>
                      <w:marBottom w:val="0"/>
                      <w:divBdr>
                        <w:top w:val="none" w:sz="0" w:space="0" w:color="auto"/>
                        <w:left w:val="none" w:sz="0" w:space="0" w:color="auto"/>
                        <w:bottom w:val="none" w:sz="0" w:space="0" w:color="auto"/>
                        <w:right w:val="none" w:sz="0" w:space="0" w:color="auto"/>
                      </w:divBdr>
                      <w:divsChild>
                        <w:div w:id="981037964">
                          <w:marLeft w:val="0"/>
                          <w:marRight w:val="0"/>
                          <w:marTop w:val="0"/>
                          <w:marBottom w:val="0"/>
                          <w:divBdr>
                            <w:top w:val="none" w:sz="0" w:space="0" w:color="auto"/>
                            <w:left w:val="none" w:sz="0" w:space="0" w:color="auto"/>
                            <w:bottom w:val="none" w:sz="0" w:space="0" w:color="auto"/>
                            <w:right w:val="none" w:sz="0" w:space="0" w:color="auto"/>
                          </w:divBdr>
                        </w:div>
                      </w:divsChild>
                    </w:div>
                    <w:div w:id="1626695887">
                      <w:marLeft w:val="0"/>
                      <w:marRight w:val="0"/>
                      <w:marTop w:val="0"/>
                      <w:marBottom w:val="0"/>
                      <w:divBdr>
                        <w:top w:val="none" w:sz="0" w:space="0" w:color="auto"/>
                        <w:left w:val="none" w:sz="0" w:space="0" w:color="auto"/>
                        <w:bottom w:val="none" w:sz="0" w:space="0" w:color="auto"/>
                        <w:right w:val="none" w:sz="0" w:space="0" w:color="auto"/>
                      </w:divBdr>
                      <w:divsChild>
                        <w:div w:id="2630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39859">
      <w:bodyDiv w:val="1"/>
      <w:marLeft w:val="0"/>
      <w:marRight w:val="0"/>
      <w:marTop w:val="0"/>
      <w:marBottom w:val="0"/>
      <w:divBdr>
        <w:top w:val="none" w:sz="0" w:space="0" w:color="auto"/>
        <w:left w:val="none" w:sz="0" w:space="0" w:color="auto"/>
        <w:bottom w:val="none" w:sz="0" w:space="0" w:color="auto"/>
        <w:right w:val="none" w:sz="0" w:space="0" w:color="auto"/>
      </w:divBdr>
    </w:div>
    <w:div w:id="704721587">
      <w:bodyDiv w:val="1"/>
      <w:marLeft w:val="0"/>
      <w:marRight w:val="0"/>
      <w:marTop w:val="0"/>
      <w:marBottom w:val="0"/>
      <w:divBdr>
        <w:top w:val="none" w:sz="0" w:space="0" w:color="auto"/>
        <w:left w:val="none" w:sz="0" w:space="0" w:color="auto"/>
        <w:bottom w:val="none" w:sz="0" w:space="0" w:color="auto"/>
        <w:right w:val="none" w:sz="0" w:space="0" w:color="auto"/>
      </w:divBdr>
    </w:div>
    <w:div w:id="710374499">
      <w:bodyDiv w:val="1"/>
      <w:marLeft w:val="0"/>
      <w:marRight w:val="0"/>
      <w:marTop w:val="0"/>
      <w:marBottom w:val="0"/>
      <w:divBdr>
        <w:top w:val="none" w:sz="0" w:space="0" w:color="auto"/>
        <w:left w:val="none" w:sz="0" w:space="0" w:color="auto"/>
        <w:bottom w:val="none" w:sz="0" w:space="0" w:color="auto"/>
        <w:right w:val="none" w:sz="0" w:space="0" w:color="auto"/>
      </w:divBdr>
    </w:div>
    <w:div w:id="710811771">
      <w:bodyDiv w:val="1"/>
      <w:marLeft w:val="0"/>
      <w:marRight w:val="0"/>
      <w:marTop w:val="0"/>
      <w:marBottom w:val="0"/>
      <w:divBdr>
        <w:top w:val="none" w:sz="0" w:space="0" w:color="auto"/>
        <w:left w:val="none" w:sz="0" w:space="0" w:color="auto"/>
        <w:bottom w:val="none" w:sz="0" w:space="0" w:color="auto"/>
        <w:right w:val="none" w:sz="0" w:space="0" w:color="auto"/>
      </w:divBdr>
    </w:div>
    <w:div w:id="712193381">
      <w:bodyDiv w:val="1"/>
      <w:marLeft w:val="0"/>
      <w:marRight w:val="0"/>
      <w:marTop w:val="0"/>
      <w:marBottom w:val="0"/>
      <w:divBdr>
        <w:top w:val="none" w:sz="0" w:space="0" w:color="auto"/>
        <w:left w:val="none" w:sz="0" w:space="0" w:color="auto"/>
        <w:bottom w:val="none" w:sz="0" w:space="0" w:color="auto"/>
        <w:right w:val="none" w:sz="0" w:space="0" w:color="auto"/>
      </w:divBdr>
    </w:div>
    <w:div w:id="714426373">
      <w:bodyDiv w:val="1"/>
      <w:marLeft w:val="0"/>
      <w:marRight w:val="0"/>
      <w:marTop w:val="0"/>
      <w:marBottom w:val="0"/>
      <w:divBdr>
        <w:top w:val="none" w:sz="0" w:space="0" w:color="auto"/>
        <w:left w:val="none" w:sz="0" w:space="0" w:color="auto"/>
        <w:bottom w:val="none" w:sz="0" w:space="0" w:color="auto"/>
        <w:right w:val="none" w:sz="0" w:space="0" w:color="auto"/>
      </w:divBdr>
    </w:div>
    <w:div w:id="718939577">
      <w:bodyDiv w:val="1"/>
      <w:marLeft w:val="0"/>
      <w:marRight w:val="0"/>
      <w:marTop w:val="0"/>
      <w:marBottom w:val="0"/>
      <w:divBdr>
        <w:top w:val="none" w:sz="0" w:space="0" w:color="auto"/>
        <w:left w:val="none" w:sz="0" w:space="0" w:color="auto"/>
        <w:bottom w:val="none" w:sz="0" w:space="0" w:color="auto"/>
        <w:right w:val="none" w:sz="0" w:space="0" w:color="auto"/>
      </w:divBdr>
    </w:div>
    <w:div w:id="721442920">
      <w:bodyDiv w:val="1"/>
      <w:marLeft w:val="0"/>
      <w:marRight w:val="0"/>
      <w:marTop w:val="0"/>
      <w:marBottom w:val="0"/>
      <w:divBdr>
        <w:top w:val="none" w:sz="0" w:space="0" w:color="auto"/>
        <w:left w:val="none" w:sz="0" w:space="0" w:color="auto"/>
        <w:bottom w:val="none" w:sz="0" w:space="0" w:color="auto"/>
        <w:right w:val="none" w:sz="0" w:space="0" w:color="auto"/>
      </w:divBdr>
    </w:div>
    <w:div w:id="722602042">
      <w:bodyDiv w:val="1"/>
      <w:marLeft w:val="0"/>
      <w:marRight w:val="0"/>
      <w:marTop w:val="0"/>
      <w:marBottom w:val="0"/>
      <w:divBdr>
        <w:top w:val="none" w:sz="0" w:space="0" w:color="auto"/>
        <w:left w:val="none" w:sz="0" w:space="0" w:color="auto"/>
        <w:bottom w:val="none" w:sz="0" w:space="0" w:color="auto"/>
        <w:right w:val="none" w:sz="0" w:space="0" w:color="auto"/>
      </w:divBdr>
      <w:divsChild>
        <w:div w:id="1394037997">
          <w:marLeft w:val="480"/>
          <w:marRight w:val="0"/>
          <w:marTop w:val="0"/>
          <w:marBottom w:val="0"/>
          <w:divBdr>
            <w:top w:val="none" w:sz="0" w:space="0" w:color="auto"/>
            <w:left w:val="none" w:sz="0" w:space="0" w:color="auto"/>
            <w:bottom w:val="none" w:sz="0" w:space="0" w:color="auto"/>
            <w:right w:val="none" w:sz="0" w:space="0" w:color="auto"/>
          </w:divBdr>
          <w:divsChild>
            <w:div w:id="179590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178">
      <w:bodyDiv w:val="1"/>
      <w:marLeft w:val="0"/>
      <w:marRight w:val="0"/>
      <w:marTop w:val="0"/>
      <w:marBottom w:val="0"/>
      <w:divBdr>
        <w:top w:val="none" w:sz="0" w:space="0" w:color="auto"/>
        <w:left w:val="none" w:sz="0" w:space="0" w:color="auto"/>
        <w:bottom w:val="none" w:sz="0" w:space="0" w:color="auto"/>
        <w:right w:val="none" w:sz="0" w:space="0" w:color="auto"/>
      </w:divBdr>
    </w:div>
    <w:div w:id="731776512">
      <w:bodyDiv w:val="1"/>
      <w:marLeft w:val="0"/>
      <w:marRight w:val="0"/>
      <w:marTop w:val="0"/>
      <w:marBottom w:val="0"/>
      <w:divBdr>
        <w:top w:val="none" w:sz="0" w:space="0" w:color="auto"/>
        <w:left w:val="none" w:sz="0" w:space="0" w:color="auto"/>
        <w:bottom w:val="none" w:sz="0" w:space="0" w:color="auto"/>
        <w:right w:val="none" w:sz="0" w:space="0" w:color="auto"/>
      </w:divBdr>
    </w:div>
    <w:div w:id="738480911">
      <w:bodyDiv w:val="1"/>
      <w:marLeft w:val="0"/>
      <w:marRight w:val="0"/>
      <w:marTop w:val="0"/>
      <w:marBottom w:val="0"/>
      <w:divBdr>
        <w:top w:val="none" w:sz="0" w:space="0" w:color="auto"/>
        <w:left w:val="none" w:sz="0" w:space="0" w:color="auto"/>
        <w:bottom w:val="none" w:sz="0" w:space="0" w:color="auto"/>
        <w:right w:val="none" w:sz="0" w:space="0" w:color="auto"/>
      </w:divBdr>
    </w:div>
    <w:div w:id="740756612">
      <w:bodyDiv w:val="1"/>
      <w:marLeft w:val="0"/>
      <w:marRight w:val="0"/>
      <w:marTop w:val="0"/>
      <w:marBottom w:val="0"/>
      <w:divBdr>
        <w:top w:val="none" w:sz="0" w:space="0" w:color="auto"/>
        <w:left w:val="none" w:sz="0" w:space="0" w:color="auto"/>
        <w:bottom w:val="none" w:sz="0" w:space="0" w:color="auto"/>
        <w:right w:val="none" w:sz="0" w:space="0" w:color="auto"/>
      </w:divBdr>
    </w:div>
    <w:div w:id="745419835">
      <w:bodyDiv w:val="1"/>
      <w:marLeft w:val="0"/>
      <w:marRight w:val="0"/>
      <w:marTop w:val="0"/>
      <w:marBottom w:val="0"/>
      <w:divBdr>
        <w:top w:val="none" w:sz="0" w:space="0" w:color="auto"/>
        <w:left w:val="none" w:sz="0" w:space="0" w:color="auto"/>
        <w:bottom w:val="none" w:sz="0" w:space="0" w:color="auto"/>
        <w:right w:val="none" w:sz="0" w:space="0" w:color="auto"/>
      </w:divBdr>
    </w:div>
    <w:div w:id="747075426">
      <w:bodyDiv w:val="1"/>
      <w:marLeft w:val="0"/>
      <w:marRight w:val="0"/>
      <w:marTop w:val="0"/>
      <w:marBottom w:val="0"/>
      <w:divBdr>
        <w:top w:val="none" w:sz="0" w:space="0" w:color="auto"/>
        <w:left w:val="none" w:sz="0" w:space="0" w:color="auto"/>
        <w:bottom w:val="none" w:sz="0" w:space="0" w:color="auto"/>
        <w:right w:val="none" w:sz="0" w:space="0" w:color="auto"/>
      </w:divBdr>
    </w:div>
    <w:div w:id="749935123">
      <w:bodyDiv w:val="1"/>
      <w:marLeft w:val="0"/>
      <w:marRight w:val="0"/>
      <w:marTop w:val="0"/>
      <w:marBottom w:val="0"/>
      <w:divBdr>
        <w:top w:val="none" w:sz="0" w:space="0" w:color="auto"/>
        <w:left w:val="none" w:sz="0" w:space="0" w:color="auto"/>
        <w:bottom w:val="none" w:sz="0" w:space="0" w:color="auto"/>
        <w:right w:val="none" w:sz="0" w:space="0" w:color="auto"/>
      </w:divBdr>
    </w:div>
    <w:div w:id="751127408">
      <w:bodyDiv w:val="1"/>
      <w:marLeft w:val="0"/>
      <w:marRight w:val="0"/>
      <w:marTop w:val="0"/>
      <w:marBottom w:val="0"/>
      <w:divBdr>
        <w:top w:val="none" w:sz="0" w:space="0" w:color="auto"/>
        <w:left w:val="none" w:sz="0" w:space="0" w:color="auto"/>
        <w:bottom w:val="none" w:sz="0" w:space="0" w:color="auto"/>
        <w:right w:val="none" w:sz="0" w:space="0" w:color="auto"/>
      </w:divBdr>
    </w:div>
    <w:div w:id="752823040">
      <w:bodyDiv w:val="1"/>
      <w:marLeft w:val="0"/>
      <w:marRight w:val="0"/>
      <w:marTop w:val="0"/>
      <w:marBottom w:val="0"/>
      <w:divBdr>
        <w:top w:val="none" w:sz="0" w:space="0" w:color="auto"/>
        <w:left w:val="none" w:sz="0" w:space="0" w:color="auto"/>
        <w:bottom w:val="none" w:sz="0" w:space="0" w:color="auto"/>
        <w:right w:val="none" w:sz="0" w:space="0" w:color="auto"/>
      </w:divBdr>
    </w:div>
    <w:div w:id="758524012">
      <w:bodyDiv w:val="1"/>
      <w:marLeft w:val="0"/>
      <w:marRight w:val="0"/>
      <w:marTop w:val="0"/>
      <w:marBottom w:val="0"/>
      <w:divBdr>
        <w:top w:val="none" w:sz="0" w:space="0" w:color="auto"/>
        <w:left w:val="none" w:sz="0" w:space="0" w:color="auto"/>
        <w:bottom w:val="none" w:sz="0" w:space="0" w:color="auto"/>
        <w:right w:val="none" w:sz="0" w:space="0" w:color="auto"/>
      </w:divBdr>
    </w:div>
    <w:div w:id="763260477">
      <w:bodyDiv w:val="1"/>
      <w:marLeft w:val="0"/>
      <w:marRight w:val="0"/>
      <w:marTop w:val="0"/>
      <w:marBottom w:val="0"/>
      <w:divBdr>
        <w:top w:val="none" w:sz="0" w:space="0" w:color="auto"/>
        <w:left w:val="none" w:sz="0" w:space="0" w:color="auto"/>
        <w:bottom w:val="none" w:sz="0" w:space="0" w:color="auto"/>
        <w:right w:val="none" w:sz="0" w:space="0" w:color="auto"/>
      </w:divBdr>
    </w:div>
    <w:div w:id="765348340">
      <w:bodyDiv w:val="1"/>
      <w:marLeft w:val="0"/>
      <w:marRight w:val="0"/>
      <w:marTop w:val="0"/>
      <w:marBottom w:val="0"/>
      <w:divBdr>
        <w:top w:val="none" w:sz="0" w:space="0" w:color="auto"/>
        <w:left w:val="none" w:sz="0" w:space="0" w:color="auto"/>
        <w:bottom w:val="none" w:sz="0" w:space="0" w:color="auto"/>
        <w:right w:val="none" w:sz="0" w:space="0" w:color="auto"/>
      </w:divBdr>
    </w:div>
    <w:div w:id="768935751">
      <w:bodyDiv w:val="1"/>
      <w:marLeft w:val="0"/>
      <w:marRight w:val="0"/>
      <w:marTop w:val="0"/>
      <w:marBottom w:val="0"/>
      <w:divBdr>
        <w:top w:val="none" w:sz="0" w:space="0" w:color="auto"/>
        <w:left w:val="none" w:sz="0" w:space="0" w:color="auto"/>
        <w:bottom w:val="none" w:sz="0" w:space="0" w:color="auto"/>
        <w:right w:val="none" w:sz="0" w:space="0" w:color="auto"/>
      </w:divBdr>
    </w:div>
    <w:div w:id="768963288">
      <w:bodyDiv w:val="1"/>
      <w:marLeft w:val="0"/>
      <w:marRight w:val="0"/>
      <w:marTop w:val="0"/>
      <w:marBottom w:val="0"/>
      <w:divBdr>
        <w:top w:val="none" w:sz="0" w:space="0" w:color="auto"/>
        <w:left w:val="none" w:sz="0" w:space="0" w:color="auto"/>
        <w:bottom w:val="none" w:sz="0" w:space="0" w:color="auto"/>
        <w:right w:val="none" w:sz="0" w:space="0" w:color="auto"/>
      </w:divBdr>
      <w:divsChild>
        <w:div w:id="786194963">
          <w:marLeft w:val="547"/>
          <w:marRight w:val="0"/>
          <w:marTop w:val="0"/>
          <w:marBottom w:val="0"/>
          <w:divBdr>
            <w:top w:val="none" w:sz="0" w:space="0" w:color="auto"/>
            <w:left w:val="none" w:sz="0" w:space="0" w:color="auto"/>
            <w:bottom w:val="none" w:sz="0" w:space="0" w:color="auto"/>
            <w:right w:val="none" w:sz="0" w:space="0" w:color="auto"/>
          </w:divBdr>
        </w:div>
        <w:div w:id="1004091917">
          <w:marLeft w:val="547"/>
          <w:marRight w:val="0"/>
          <w:marTop w:val="0"/>
          <w:marBottom w:val="0"/>
          <w:divBdr>
            <w:top w:val="none" w:sz="0" w:space="0" w:color="auto"/>
            <w:left w:val="none" w:sz="0" w:space="0" w:color="auto"/>
            <w:bottom w:val="none" w:sz="0" w:space="0" w:color="auto"/>
            <w:right w:val="none" w:sz="0" w:space="0" w:color="auto"/>
          </w:divBdr>
        </w:div>
        <w:div w:id="1158113531">
          <w:marLeft w:val="547"/>
          <w:marRight w:val="0"/>
          <w:marTop w:val="0"/>
          <w:marBottom w:val="0"/>
          <w:divBdr>
            <w:top w:val="none" w:sz="0" w:space="0" w:color="auto"/>
            <w:left w:val="none" w:sz="0" w:space="0" w:color="auto"/>
            <w:bottom w:val="none" w:sz="0" w:space="0" w:color="auto"/>
            <w:right w:val="none" w:sz="0" w:space="0" w:color="auto"/>
          </w:divBdr>
        </w:div>
        <w:div w:id="1475173548">
          <w:marLeft w:val="547"/>
          <w:marRight w:val="0"/>
          <w:marTop w:val="0"/>
          <w:marBottom w:val="0"/>
          <w:divBdr>
            <w:top w:val="none" w:sz="0" w:space="0" w:color="auto"/>
            <w:left w:val="none" w:sz="0" w:space="0" w:color="auto"/>
            <w:bottom w:val="none" w:sz="0" w:space="0" w:color="auto"/>
            <w:right w:val="none" w:sz="0" w:space="0" w:color="auto"/>
          </w:divBdr>
        </w:div>
        <w:div w:id="1989823142">
          <w:marLeft w:val="547"/>
          <w:marRight w:val="0"/>
          <w:marTop w:val="0"/>
          <w:marBottom w:val="0"/>
          <w:divBdr>
            <w:top w:val="none" w:sz="0" w:space="0" w:color="auto"/>
            <w:left w:val="none" w:sz="0" w:space="0" w:color="auto"/>
            <w:bottom w:val="none" w:sz="0" w:space="0" w:color="auto"/>
            <w:right w:val="none" w:sz="0" w:space="0" w:color="auto"/>
          </w:divBdr>
        </w:div>
      </w:divsChild>
    </w:div>
    <w:div w:id="773214131">
      <w:bodyDiv w:val="1"/>
      <w:marLeft w:val="0"/>
      <w:marRight w:val="0"/>
      <w:marTop w:val="0"/>
      <w:marBottom w:val="0"/>
      <w:divBdr>
        <w:top w:val="none" w:sz="0" w:space="0" w:color="auto"/>
        <w:left w:val="none" w:sz="0" w:space="0" w:color="auto"/>
        <w:bottom w:val="none" w:sz="0" w:space="0" w:color="auto"/>
        <w:right w:val="none" w:sz="0" w:space="0" w:color="auto"/>
      </w:divBdr>
    </w:div>
    <w:div w:id="775366844">
      <w:bodyDiv w:val="1"/>
      <w:marLeft w:val="0"/>
      <w:marRight w:val="0"/>
      <w:marTop w:val="0"/>
      <w:marBottom w:val="0"/>
      <w:divBdr>
        <w:top w:val="none" w:sz="0" w:space="0" w:color="auto"/>
        <w:left w:val="none" w:sz="0" w:space="0" w:color="auto"/>
        <w:bottom w:val="none" w:sz="0" w:space="0" w:color="auto"/>
        <w:right w:val="none" w:sz="0" w:space="0" w:color="auto"/>
      </w:divBdr>
      <w:divsChild>
        <w:div w:id="692222823">
          <w:marLeft w:val="0"/>
          <w:marRight w:val="0"/>
          <w:marTop w:val="0"/>
          <w:marBottom w:val="0"/>
          <w:divBdr>
            <w:top w:val="none" w:sz="0" w:space="0" w:color="auto"/>
            <w:left w:val="none" w:sz="0" w:space="0" w:color="auto"/>
            <w:bottom w:val="none" w:sz="0" w:space="0" w:color="auto"/>
            <w:right w:val="none" w:sz="0" w:space="0" w:color="auto"/>
          </w:divBdr>
        </w:div>
        <w:div w:id="1295713071">
          <w:marLeft w:val="0"/>
          <w:marRight w:val="0"/>
          <w:marTop w:val="0"/>
          <w:marBottom w:val="0"/>
          <w:divBdr>
            <w:top w:val="none" w:sz="0" w:space="0" w:color="auto"/>
            <w:left w:val="none" w:sz="0" w:space="0" w:color="auto"/>
            <w:bottom w:val="none" w:sz="0" w:space="0" w:color="auto"/>
            <w:right w:val="none" w:sz="0" w:space="0" w:color="auto"/>
          </w:divBdr>
        </w:div>
      </w:divsChild>
    </w:div>
    <w:div w:id="776145253">
      <w:bodyDiv w:val="1"/>
      <w:marLeft w:val="0"/>
      <w:marRight w:val="0"/>
      <w:marTop w:val="0"/>
      <w:marBottom w:val="0"/>
      <w:divBdr>
        <w:top w:val="none" w:sz="0" w:space="0" w:color="auto"/>
        <w:left w:val="none" w:sz="0" w:space="0" w:color="auto"/>
        <w:bottom w:val="none" w:sz="0" w:space="0" w:color="auto"/>
        <w:right w:val="none" w:sz="0" w:space="0" w:color="auto"/>
      </w:divBdr>
      <w:divsChild>
        <w:div w:id="1939092409">
          <w:marLeft w:val="0"/>
          <w:marRight w:val="0"/>
          <w:marTop w:val="0"/>
          <w:marBottom w:val="0"/>
          <w:divBdr>
            <w:top w:val="none" w:sz="0" w:space="0" w:color="auto"/>
            <w:left w:val="none" w:sz="0" w:space="0" w:color="auto"/>
            <w:bottom w:val="none" w:sz="0" w:space="0" w:color="auto"/>
            <w:right w:val="none" w:sz="0" w:space="0" w:color="auto"/>
          </w:divBdr>
        </w:div>
      </w:divsChild>
    </w:div>
    <w:div w:id="779034146">
      <w:bodyDiv w:val="1"/>
      <w:marLeft w:val="0"/>
      <w:marRight w:val="0"/>
      <w:marTop w:val="0"/>
      <w:marBottom w:val="0"/>
      <w:divBdr>
        <w:top w:val="none" w:sz="0" w:space="0" w:color="auto"/>
        <w:left w:val="none" w:sz="0" w:space="0" w:color="auto"/>
        <w:bottom w:val="none" w:sz="0" w:space="0" w:color="auto"/>
        <w:right w:val="none" w:sz="0" w:space="0" w:color="auto"/>
      </w:divBdr>
    </w:div>
    <w:div w:id="784232009">
      <w:bodyDiv w:val="1"/>
      <w:marLeft w:val="0"/>
      <w:marRight w:val="0"/>
      <w:marTop w:val="0"/>
      <w:marBottom w:val="0"/>
      <w:divBdr>
        <w:top w:val="none" w:sz="0" w:space="0" w:color="auto"/>
        <w:left w:val="none" w:sz="0" w:space="0" w:color="auto"/>
        <w:bottom w:val="none" w:sz="0" w:space="0" w:color="auto"/>
        <w:right w:val="none" w:sz="0" w:space="0" w:color="auto"/>
      </w:divBdr>
    </w:div>
    <w:div w:id="785153823">
      <w:bodyDiv w:val="1"/>
      <w:marLeft w:val="0"/>
      <w:marRight w:val="0"/>
      <w:marTop w:val="0"/>
      <w:marBottom w:val="0"/>
      <w:divBdr>
        <w:top w:val="none" w:sz="0" w:space="0" w:color="auto"/>
        <w:left w:val="none" w:sz="0" w:space="0" w:color="auto"/>
        <w:bottom w:val="none" w:sz="0" w:space="0" w:color="auto"/>
        <w:right w:val="none" w:sz="0" w:space="0" w:color="auto"/>
      </w:divBdr>
    </w:div>
    <w:div w:id="785581297">
      <w:bodyDiv w:val="1"/>
      <w:marLeft w:val="0"/>
      <w:marRight w:val="0"/>
      <w:marTop w:val="0"/>
      <w:marBottom w:val="0"/>
      <w:divBdr>
        <w:top w:val="none" w:sz="0" w:space="0" w:color="auto"/>
        <w:left w:val="none" w:sz="0" w:space="0" w:color="auto"/>
        <w:bottom w:val="none" w:sz="0" w:space="0" w:color="auto"/>
        <w:right w:val="none" w:sz="0" w:space="0" w:color="auto"/>
      </w:divBdr>
    </w:div>
    <w:div w:id="785733184">
      <w:bodyDiv w:val="1"/>
      <w:marLeft w:val="0"/>
      <w:marRight w:val="0"/>
      <w:marTop w:val="0"/>
      <w:marBottom w:val="0"/>
      <w:divBdr>
        <w:top w:val="none" w:sz="0" w:space="0" w:color="auto"/>
        <w:left w:val="none" w:sz="0" w:space="0" w:color="auto"/>
        <w:bottom w:val="none" w:sz="0" w:space="0" w:color="auto"/>
        <w:right w:val="none" w:sz="0" w:space="0" w:color="auto"/>
      </w:divBdr>
      <w:divsChild>
        <w:div w:id="295571572">
          <w:marLeft w:val="547"/>
          <w:marRight w:val="0"/>
          <w:marTop w:val="0"/>
          <w:marBottom w:val="0"/>
          <w:divBdr>
            <w:top w:val="none" w:sz="0" w:space="0" w:color="auto"/>
            <w:left w:val="none" w:sz="0" w:space="0" w:color="auto"/>
            <w:bottom w:val="none" w:sz="0" w:space="0" w:color="auto"/>
            <w:right w:val="none" w:sz="0" w:space="0" w:color="auto"/>
          </w:divBdr>
        </w:div>
      </w:divsChild>
    </w:div>
    <w:div w:id="792597951">
      <w:bodyDiv w:val="1"/>
      <w:marLeft w:val="0"/>
      <w:marRight w:val="0"/>
      <w:marTop w:val="0"/>
      <w:marBottom w:val="0"/>
      <w:divBdr>
        <w:top w:val="none" w:sz="0" w:space="0" w:color="auto"/>
        <w:left w:val="none" w:sz="0" w:space="0" w:color="auto"/>
        <w:bottom w:val="none" w:sz="0" w:space="0" w:color="auto"/>
        <w:right w:val="none" w:sz="0" w:space="0" w:color="auto"/>
      </w:divBdr>
    </w:div>
    <w:div w:id="793984402">
      <w:bodyDiv w:val="1"/>
      <w:marLeft w:val="0"/>
      <w:marRight w:val="0"/>
      <w:marTop w:val="0"/>
      <w:marBottom w:val="0"/>
      <w:divBdr>
        <w:top w:val="none" w:sz="0" w:space="0" w:color="auto"/>
        <w:left w:val="none" w:sz="0" w:space="0" w:color="auto"/>
        <w:bottom w:val="none" w:sz="0" w:space="0" w:color="auto"/>
        <w:right w:val="none" w:sz="0" w:space="0" w:color="auto"/>
      </w:divBdr>
    </w:div>
    <w:div w:id="802504055">
      <w:bodyDiv w:val="1"/>
      <w:marLeft w:val="0"/>
      <w:marRight w:val="0"/>
      <w:marTop w:val="0"/>
      <w:marBottom w:val="0"/>
      <w:divBdr>
        <w:top w:val="none" w:sz="0" w:space="0" w:color="auto"/>
        <w:left w:val="none" w:sz="0" w:space="0" w:color="auto"/>
        <w:bottom w:val="none" w:sz="0" w:space="0" w:color="auto"/>
        <w:right w:val="none" w:sz="0" w:space="0" w:color="auto"/>
      </w:divBdr>
    </w:div>
    <w:div w:id="806633175">
      <w:bodyDiv w:val="1"/>
      <w:marLeft w:val="0"/>
      <w:marRight w:val="0"/>
      <w:marTop w:val="0"/>
      <w:marBottom w:val="0"/>
      <w:divBdr>
        <w:top w:val="none" w:sz="0" w:space="0" w:color="auto"/>
        <w:left w:val="none" w:sz="0" w:space="0" w:color="auto"/>
        <w:bottom w:val="none" w:sz="0" w:space="0" w:color="auto"/>
        <w:right w:val="none" w:sz="0" w:space="0" w:color="auto"/>
      </w:divBdr>
    </w:div>
    <w:div w:id="808060573">
      <w:bodyDiv w:val="1"/>
      <w:marLeft w:val="0"/>
      <w:marRight w:val="0"/>
      <w:marTop w:val="0"/>
      <w:marBottom w:val="0"/>
      <w:divBdr>
        <w:top w:val="none" w:sz="0" w:space="0" w:color="auto"/>
        <w:left w:val="none" w:sz="0" w:space="0" w:color="auto"/>
        <w:bottom w:val="none" w:sz="0" w:space="0" w:color="auto"/>
        <w:right w:val="none" w:sz="0" w:space="0" w:color="auto"/>
      </w:divBdr>
    </w:div>
    <w:div w:id="810170274">
      <w:bodyDiv w:val="1"/>
      <w:marLeft w:val="0"/>
      <w:marRight w:val="0"/>
      <w:marTop w:val="0"/>
      <w:marBottom w:val="0"/>
      <w:divBdr>
        <w:top w:val="none" w:sz="0" w:space="0" w:color="auto"/>
        <w:left w:val="none" w:sz="0" w:space="0" w:color="auto"/>
        <w:bottom w:val="none" w:sz="0" w:space="0" w:color="auto"/>
        <w:right w:val="none" w:sz="0" w:space="0" w:color="auto"/>
      </w:divBdr>
    </w:div>
    <w:div w:id="812023259">
      <w:bodyDiv w:val="1"/>
      <w:marLeft w:val="0"/>
      <w:marRight w:val="0"/>
      <w:marTop w:val="0"/>
      <w:marBottom w:val="0"/>
      <w:divBdr>
        <w:top w:val="none" w:sz="0" w:space="0" w:color="auto"/>
        <w:left w:val="none" w:sz="0" w:space="0" w:color="auto"/>
        <w:bottom w:val="none" w:sz="0" w:space="0" w:color="auto"/>
        <w:right w:val="none" w:sz="0" w:space="0" w:color="auto"/>
      </w:divBdr>
    </w:div>
    <w:div w:id="813379061">
      <w:bodyDiv w:val="1"/>
      <w:marLeft w:val="0"/>
      <w:marRight w:val="0"/>
      <w:marTop w:val="0"/>
      <w:marBottom w:val="0"/>
      <w:divBdr>
        <w:top w:val="none" w:sz="0" w:space="0" w:color="auto"/>
        <w:left w:val="none" w:sz="0" w:space="0" w:color="auto"/>
        <w:bottom w:val="none" w:sz="0" w:space="0" w:color="auto"/>
        <w:right w:val="none" w:sz="0" w:space="0" w:color="auto"/>
      </w:divBdr>
    </w:div>
    <w:div w:id="816341673">
      <w:bodyDiv w:val="1"/>
      <w:marLeft w:val="0"/>
      <w:marRight w:val="0"/>
      <w:marTop w:val="0"/>
      <w:marBottom w:val="0"/>
      <w:divBdr>
        <w:top w:val="none" w:sz="0" w:space="0" w:color="auto"/>
        <w:left w:val="none" w:sz="0" w:space="0" w:color="auto"/>
        <w:bottom w:val="none" w:sz="0" w:space="0" w:color="auto"/>
        <w:right w:val="none" w:sz="0" w:space="0" w:color="auto"/>
      </w:divBdr>
    </w:div>
    <w:div w:id="817381965">
      <w:bodyDiv w:val="1"/>
      <w:marLeft w:val="0"/>
      <w:marRight w:val="0"/>
      <w:marTop w:val="0"/>
      <w:marBottom w:val="0"/>
      <w:divBdr>
        <w:top w:val="none" w:sz="0" w:space="0" w:color="auto"/>
        <w:left w:val="none" w:sz="0" w:space="0" w:color="auto"/>
        <w:bottom w:val="none" w:sz="0" w:space="0" w:color="auto"/>
        <w:right w:val="none" w:sz="0" w:space="0" w:color="auto"/>
      </w:divBdr>
    </w:div>
    <w:div w:id="819620634">
      <w:bodyDiv w:val="1"/>
      <w:marLeft w:val="0"/>
      <w:marRight w:val="0"/>
      <w:marTop w:val="0"/>
      <w:marBottom w:val="0"/>
      <w:divBdr>
        <w:top w:val="none" w:sz="0" w:space="0" w:color="auto"/>
        <w:left w:val="none" w:sz="0" w:space="0" w:color="auto"/>
        <w:bottom w:val="none" w:sz="0" w:space="0" w:color="auto"/>
        <w:right w:val="none" w:sz="0" w:space="0" w:color="auto"/>
      </w:divBdr>
    </w:div>
    <w:div w:id="820275699">
      <w:bodyDiv w:val="1"/>
      <w:marLeft w:val="0"/>
      <w:marRight w:val="0"/>
      <w:marTop w:val="0"/>
      <w:marBottom w:val="0"/>
      <w:divBdr>
        <w:top w:val="none" w:sz="0" w:space="0" w:color="auto"/>
        <w:left w:val="none" w:sz="0" w:space="0" w:color="auto"/>
        <w:bottom w:val="none" w:sz="0" w:space="0" w:color="auto"/>
        <w:right w:val="none" w:sz="0" w:space="0" w:color="auto"/>
      </w:divBdr>
    </w:div>
    <w:div w:id="820535181">
      <w:bodyDiv w:val="1"/>
      <w:marLeft w:val="0"/>
      <w:marRight w:val="0"/>
      <w:marTop w:val="0"/>
      <w:marBottom w:val="0"/>
      <w:divBdr>
        <w:top w:val="none" w:sz="0" w:space="0" w:color="auto"/>
        <w:left w:val="none" w:sz="0" w:space="0" w:color="auto"/>
        <w:bottom w:val="none" w:sz="0" w:space="0" w:color="auto"/>
        <w:right w:val="none" w:sz="0" w:space="0" w:color="auto"/>
      </w:divBdr>
    </w:div>
    <w:div w:id="822500792">
      <w:bodyDiv w:val="1"/>
      <w:marLeft w:val="0"/>
      <w:marRight w:val="0"/>
      <w:marTop w:val="0"/>
      <w:marBottom w:val="0"/>
      <w:divBdr>
        <w:top w:val="none" w:sz="0" w:space="0" w:color="auto"/>
        <w:left w:val="none" w:sz="0" w:space="0" w:color="auto"/>
        <w:bottom w:val="none" w:sz="0" w:space="0" w:color="auto"/>
        <w:right w:val="none" w:sz="0" w:space="0" w:color="auto"/>
      </w:divBdr>
      <w:divsChild>
        <w:div w:id="799034308">
          <w:marLeft w:val="0"/>
          <w:marRight w:val="0"/>
          <w:marTop w:val="0"/>
          <w:marBottom w:val="0"/>
          <w:divBdr>
            <w:top w:val="none" w:sz="0" w:space="0" w:color="auto"/>
            <w:left w:val="none" w:sz="0" w:space="0" w:color="auto"/>
            <w:bottom w:val="none" w:sz="0" w:space="0" w:color="auto"/>
            <w:right w:val="none" w:sz="0" w:space="0" w:color="auto"/>
          </w:divBdr>
          <w:divsChild>
            <w:div w:id="1199856457">
              <w:marLeft w:val="0"/>
              <w:marRight w:val="0"/>
              <w:marTop w:val="0"/>
              <w:marBottom w:val="0"/>
              <w:divBdr>
                <w:top w:val="none" w:sz="0" w:space="0" w:color="auto"/>
                <w:left w:val="none" w:sz="0" w:space="0" w:color="auto"/>
                <w:bottom w:val="none" w:sz="0" w:space="0" w:color="auto"/>
                <w:right w:val="none" w:sz="0" w:space="0" w:color="auto"/>
              </w:divBdr>
            </w:div>
          </w:divsChild>
        </w:div>
        <w:div w:id="1453131748">
          <w:marLeft w:val="0"/>
          <w:marRight w:val="0"/>
          <w:marTop w:val="0"/>
          <w:marBottom w:val="0"/>
          <w:divBdr>
            <w:top w:val="none" w:sz="0" w:space="0" w:color="auto"/>
            <w:left w:val="none" w:sz="0" w:space="0" w:color="auto"/>
            <w:bottom w:val="none" w:sz="0" w:space="0" w:color="auto"/>
            <w:right w:val="none" w:sz="0" w:space="0" w:color="auto"/>
          </w:divBdr>
          <w:divsChild>
            <w:div w:id="129637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27786805">
      <w:bodyDiv w:val="1"/>
      <w:marLeft w:val="0"/>
      <w:marRight w:val="0"/>
      <w:marTop w:val="0"/>
      <w:marBottom w:val="0"/>
      <w:divBdr>
        <w:top w:val="none" w:sz="0" w:space="0" w:color="auto"/>
        <w:left w:val="none" w:sz="0" w:space="0" w:color="auto"/>
        <w:bottom w:val="none" w:sz="0" w:space="0" w:color="auto"/>
        <w:right w:val="none" w:sz="0" w:space="0" w:color="auto"/>
      </w:divBdr>
    </w:div>
    <w:div w:id="830605378">
      <w:bodyDiv w:val="1"/>
      <w:marLeft w:val="0"/>
      <w:marRight w:val="0"/>
      <w:marTop w:val="0"/>
      <w:marBottom w:val="0"/>
      <w:divBdr>
        <w:top w:val="none" w:sz="0" w:space="0" w:color="auto"/>
        <w:left w:val="none" w:sz="0" w:space="0" w:color="auto"/>
        <w:bottom w:val="none" w:sz="0" w:space="0" w:color="auto"/>
        <w:right w:val="none" w:sz="0" w:space="0" w:color="auto"/>
      </w:divBdr>
    </w:div>
    <w:div w:id="834762165">
      <w:bodyDiv w:val="1"/>
      <w:marLeft w:val="0"/>
      <w:marRight w:val="0"/>
      <w:marTop w:val="0"/>
      <w:marBottom w:val="0"/>
      <w:divBdr>
        <w:top w:val="none" w:sz="0" w:space="0" w:color="auto"/>
        <w:left w:val="none" w:sz="0" w:space="0" w:color="auto"/>
        <w:bottom w:val="none" w:sz="0" w:space="0" w:color="auto"/>
        <w:right w:val="none" w:sz="0" w:space="0" w:color="auto"/>
      </w:divBdr>
    </w:div>
    <w:div w:id="838272226">
      <w:bodyDiv w:val="1"/>
      <w:marLeft w:val="0"/>
      <w:marRight w:val="0"/>
      <w:marTop w:val="0"/>
      <w:marBottom w:val="0"/>
      <w:divBdr>
        <w:top w:val="none" w:sz="0" w:space="0" w:color="auto"/>
        <w:left w:val="none" w:sz="0" w:space="0" w:color="auto"/>
        <w:bottom w:val="none" w:sz="0" w:space="0" w:color="auto"/>
        <w:right w:val="none" w:sz="0" w:space="0" w:color="auto"/>
      </w:divBdr>
    </w:div>
    <w:div w:id="842278328">
      <w:bodyDiv w:val="1"/>
      <w:marLeft w:val="0"/>
      <w:marRight w:val="0"/>
      <w:marTop w:val="0"/>
      <w:marBottom w:val="0"/>
      <w:divBdr>
        <w:top w:val="none" w:sz="0" w:space="0" w:color="auto"/>
        <w:left w:val="none" w:sz="0" w:space="0" w:color="auto"/>
        <w:bottom w:val="none" w:sz="0" w:space="0" w:color="auto"/>
        <w:right w:val="none" w:sz="0" w:space="0" w:color="auto"/>
      </w:divBdr>
    </w:div>
    <w:div w:id="845218420">
      <w:bodyDiv w:val="1"/>
      <w:marLeft w:val="0"/>
      <w:marRight w:val="0"/>
      <w:marTop w:val="0"/>
      <w:marBottom w:val="0"/>
      <w:divBdr>
        <w:top w:val="none" w:sz="0" w:space="0" w:color="auto"/>
        <w:left w:val="none" w:sz="0" w:space="0" w:color="auto"/>
        <w:bottom w:val="none" w:sz="0" w:space="0" w:color="auto"/>
        <w:right w:val="none" w:sz="0" w:space="0" w:color="auto"/>
      </w:divBdr>
    </w:div>
    <w:div w:id="846479984">
      <w:bodyDiv w:val="1"/>
      <w:marLeft w:val="0"/>
      <w:marRight w:val="0"/>
      <w:marTop w:val="0"/>
      <w:marBottom w:val="0"/>
      <w:divBdr>
        <w:top w:val="none" w:sz="0" w:space="0" w:color="auto"/>
        <w:left w:val="none" w:sz="0" w:space="0" w:color="auto"/>
        <w:bottom w:val="none" w:sz="0" w:space="0" w:color="auto"/>
        <w:right w:val="none" w:sz="0" w:space="0" w:color="auto"/>
      </w:divBdr>
    </w:div>
    <w:div w:id="847453112">
      <w:bodyDiv w:val="1"/>
      <w:marLeft w:val="0"/>
      <w:marRight w:val="0"/>
      <w:marTop w:val="0"/>
      <w:marBottom w:val="0"/>
      <w:divBdr>
        <w:top w:val="none" w:sz="0" w:space="0" w:color="auto"/>
        <w:left w:val="none" w:sz="0" w:space="0" w:color="auto"/>
        <w:bottom w:val="none" w:sz="0" w:space="0" w:color="auto"/>
        <w:right w:val="none" w:sz="0" w:space="0" w:color="auto"/>
      </w:divBdr>
    </w:div>
    <w:div w:id="848985097">
      <w:bodyDiv w:val="1"/>
      <w:marLeft w:val="0"/>
      <w:marRight w:val="0"/>
      <w:marTop w:val="0"/>
      <w:marBottom w:val="0"/>
      <w:divBdr>
        <w:top w:val="none" w:sz="0" w:space="0" w:color="auto"/>
        <w:left w:val="none" w:sz="0" w:space="0" w:color="auto"/>
        <w:bottom w:val="none" w:sz="0" w:space="0" w:color="auto"/>
        <w:right w:val="none" w:sz="0" w:space="0" w:color="auto"/>
      </w:divBdr>
      <w:divsChild>
        <w:div w:id="1298147072">
          <w:marLeft w:val="547"/>
          <w:marRight w:val="0"/>
          <w:marTop w:val="0"/>
          <w:marBottom w:val="0"/>
          <w:divBdr>
            <w:top w:val="none" w:sz="0" w:space="0" w:color="auto"/>
            <w:left w:val="none" w:sz="0" w:space="0" w:color="auto"/>
            <w:bottom w:val="none" w:sz="0" w:space="0" w:color="auto"/>
            <w:right w:val="none" w:sz="0" w:space="0" w:color="auto"/>
          </w:divBdr>
        </w:div>
      </w:divsChild>
    </w:div>
    <w:div w:id="849219167">
      <w:bodyDiv w:val="1"/>
      <w:marLeft w:val="0"/>
      <w:marRight w:val="0"/>
      <w:marTop w:val="0"/>
      <w:marBottom w:val="0"/>
      <w:divBdr>
        <w:top w:val="none" w:sz="0" w:space="0" w:color="auto"/>
        <w:left w:val="none" w:sz="0" w:space="0" w:color="auto"/>
        <w:bottom w:val="none" w:sz="0" w:space="0" w:color="auto"/>
        <w:right w:val="none" w:sz="0" w:space="0" w:color="auto"/>
      </w:divBdr>
      <w:divsChild>
        <w:div w:id="166604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1838774">
      <w:bodyDiv w:val="1"/>
      <w:marLeft w:val="0"/>
      <w:marRight w:val="0"/>
      <w:marTop w:val="0"/>
      <w:marBottom w:val="0"/>
      <w:divBdr>
        <w:top w:val="none" w:sz="0" w:space="0" w:color="auto"/>
        <w:left w:val="none" w:sz="0" w:space="0" w:color="auto"/>
        <w:bottom w:val="none" w:sz="0" w:space="0" w:color="auto"/>
        <w:right w:val="none" w:sz="0" w:space="0" w:color="auto"/>
      </w:divBdr>
    </w:div>
    <w:div w:id="858546882">
      <w:bodyDiv w:val="1"/>
      <w:marLeft w:val="0"/>
      <w:marRight w:val="0"/>
      <w:marTop w:val="0"/>
      <w:marBottom w:val="0"/>
      <w:divBdr>
        <w:top w:val="none" w:sz="0" w:space="0" w:color="auto"/>
        <w:left w:val="none" w:sz="0" w:space="0" w:color="auto"/>
        <w:bottom w:val="none" w:sz="0" w:space="0" w:color="auto"/>
        <w:right w:val="none" w:sz="0" w:space="0" w:color="auto"/>
      </w:divBdr>
      <w:divsChild>
        <w:div w:id="646905874">
          <w:marLeft w:val="547"/>
          <w:marRight w:val="0"/>
          <w:marTop w:val="0"/>
          <w:marBottom w:val="0"/>
          <w:divBdr>
            <w:top w:val="none" w:sz="0" w:space="0" w:color="auto"/>
            <w:left w:val="none" w:sz="0" w:space="0" w:color="auto"/>
            <w:bottom w:val="none" w:sz="0" w:space="0" w:color="auto"/>
            <w:right w:val="none" w:sz="0" w:space="0" w:color="auto"/>
          </w:divBdr>
        </w:div>
      </w:divsChild>
    </w:div>
    <w:div w:id="859319132">
      <w:bodyDiv w:val="1"/>
      <w:marLeft w:val="0"/>
      <w:marRight w:val="0"/>
      <w:marTop w:val="0"/>
      <w:marBottom w:val="0"/>
      <w:divBdr>
        <w:top w:val="none" w:sz="0" w:space="0" w:color="auto"/>
        <w:left w:val="none" w:sz="0" w:space="0" w:color="auto"/>
        <w:bottom w:val="none" w:sz="0" w:space="0" w:color="auto"/>
        <w:right w:val="none" w:sz="0" w:space="0" w:color="auto"/>
      </w:divBdr>
    </w:div>
    <w:div w:id="860701780">
      <w:bodyDiv w:val="1"/>
      <w:marLeft w:val="0"/>
      <w:marRight w:val="0"/>
      <w:marTop w:val="0"/>
      <w:marBottom w:val="0"/>
      <w:divBdr>
        <w:top w:val="none" w:sz="0" w:space="0" w:color="auto"/>
        <w:left w:val="none" w:sz="0" w:space="0" w:color="auto"/>
        <w:bottom w:val="none" w:sz="0" w:space="0" w:color="auto"/>
        <w:right w:val="none" w:sz="0" w:space="0" w:color="auto"/>
      </w:divBdr>
    </w:div>
    <w:div w:id="862015576">
      <w:bodyDiv w:val="1"/>
      <w:marLeft w:val="0"/>
      <w:marRight w:val="0"/>
      <w:marTop w:val="0"/>
      <w:marBottom w:val="0"/>
      <w:divBdr>
        <w:top w:val="none" w:sz="0" w:space="0" w:color="auto"/>
        <w:left w:val="none" w:sz="0" w:space="0" w:color="auto"/>
        <w:bottom w:val="none" w:sz="0" w:space="0" w:color="auto"/>
        <w:right w:val="none" w:sz="0" w:space="0" w:color="auto"/>
      </w:divBdr>
    </w:div>
    <w:div w:id="873542176">
      <w:bodyDiv w:val="1"/>
      <w:marLeft w:val="0"/>
      <w:marRight w:val="0"/>
      <w:marTop w:val="0"/>
      <w:marBottom w:val="0"/>
      <w:divBdr>
        <w:top w:val="none" w:sz="0" w:space="0" w:color="auto"/>
        <w:left w:val="none" w:sz="0" w:space="0" w:color="auto"/>
        <w:bottom w:val="none" w:sz="0" w:space="0" w:color="auto"/>
        <w:right w:val="none" w:sz="0" w:space="0" w:color="auto"/>
      </w:divBdr>
    </w:div>
    <w:div w:id="885526479">
      <w:bodyDiv w:val="1"/>
      <w:marLeft w:val="0"/>
      <w:marRight w:val="0"/>
      <w:marTop w:val="0"/>
      <w:marBottom w:val="0"/>
      <w:divBdr>
        <w:top w:val="none" w:sz="0" w:space="0" w:color="auto"/>
        <w:left w:val="none" w:sz="0" w:space="0" w:color="auto"/>
        <w:bottom w:val="none" w:sz="0" w:space="0" w:color="auto"/>
        <w:right w:val="none" w:sz="0" w:space="0" w:color="auto"/>
      </w:divBdr>
    </w:div>
    <w:div w:id="885676423">
      <w:bodyDiv w:val="1"/>
      <w:marLeft w:val="0"/>
      <w:marRight w:val="0"/>
      <w:marTop w:val="0"/>
      <w:marBottom w:val="0"/>
      <w:divBdr>
        <w:top w:val="none" w:sz="0" w:space="0" w:color="auto"/>
        <w:left w:val="none" w:sz="0" w:space="0" w:color="auto"/>
        <w:bottom w:val="none" w:sz="0" w:space="0" w:color="auto"/>
        <w:right w:val="none" w:sz="0" w:space="0" w:color="auto"/>
      </w:divBdr>
    </w:div>
    <w:div w:id="886186566">
      <w:bodyDiv w:val="1"/>
      <w:marLeft w:val="0"/>
      <w:marRight w:val="0"/>
      <w:marTop w:val="0"/>
      <w:marBottom w:val="0"/>
      <w:divBdr>
        <w:top w:val="none" w:sz="0" w:space="0" w:color="auto"/>
        <w:left w:val="none" w:sz="0" w:space="0" w:color="auto"/>
        <w:bottom w:val="none" w:sz="0" w:space="0" w:color="auto"/>
        <w:right w:val="none" w:sz="0" w:space="0" w:color="auto"/>
      </w:divBdr>
    </w:div>
    <w:div w:id="894003079">
      <w:bodyDiv w:val="1"/>
      <w:marLeft w:val="0"/>
      <w:marRight w:val="0"/>
      <w:marTop w:val="0"/>
      <w:marBottom w:val="0"/>
      <w:divBdr>
        <w:top w:val="none" w:sz="0" w:space="0" w:color="auto"/>
        <w:left w:val="none" w:sz="0" w:space="0" w:color="auto"/>
        <w:bottom w:val="none" w:sz="0" w:space="0" w:color="auto"/>
        <w:right w:val="none" w:sz="0" w:space="0" w:color="auto"/>
      </w:divBdr>
    </w:div>
    <w:div w:id="899098705">
      <w:bodyDiv w:val="1"/>
      <w:marLeft w:val="0"/>
      <w:marRight w:val="0"/>
      <w:marTop w:val="0"/>
      <w:marBottom w:val="0"/>
      <w:divBdr>
        <w:top w:val="none" w:sz="0" w:space="0" w:color="auto"/>
        <w:left w:val="none" w:sz="0" w:space="0" w:color="auto"/>
        <w:bottom w:val="none" w:sz="0" w:space="0" w:color="auto"/>
        <w:right w:val="none" w:sz="0" w:space="0" w:color="auto"/>
      </w:divBdr>
    </w:div>
    <w:div w:id="900755913">
      <w:bodyDiv w:val="1"/>
      <w:marLeft w:val="0"/>
      <w:marRight w:val="0"/>
      <w:marTop w:val="0"/>
      <w:marBottom w:val="0"/>
      <w:divBdr>
        <w:top w:val="none" w:sz="0" w:space="0" w:color="auto"/>
        <w:left w:val="none" w:sz="0" w:space="0" w:color="auto"/>
        <w:bottom w:val="none" w:sz="0" w:space="0" w:color="auto"/>
        <w:right w:val="none" w:sz="0" w:space="0" w:color="auto"/>
      </w:divBdr>
    </w:div>
    <w:div w:id="902956536">
      <w:bodyDiv w:val="1"/>
      <w:marLeft w:val="0"/>
      <w:marRight w:val="0"/>
      <w:marTop w:val="0"/>
      <w:marBottom w:val="0"/>
      <w:divBdr>
        <w:top w:val="none" w:sz="0" w:space="0" w:color="auto"/>
        <w:left w:val="none" w:sz="0" w:space="0" w:color="auto"/>
        <w:bottom w:val="none" w:sz="0" w:space="0" w:color="auto"/>
        <w:right w:val="none" w:sz="0" w:space="0" w:color="auto"/>
      </w:divBdr>
    </w:div>
    <w:div w:id="905919725">
      <w:bodyDiv w:val="1"/>
      <w:marLeft w:val="0"/>
      <w:marRight w:val="0"/>
      <w:marTop w:val="0"/>
      <w:marBottom w:val="0"/>
      <w:divBdr>
        <w:top w:val="none" w:sz="0" w:space="0" w:color="auto"/>
        <w:left w:val="none" w:sz="0" w:space="0" w:color="auto"/>
        <w:bottom w:val="none" w:sz="0" w:space="0" w:color="auto"/>
        <w:right w:val="none" w:sz="0" w:space="0" w:color="auto"/>
      </w:divBdr>
    </w:div>
    <w:div w:id="906303506">
      <w:bodyDiv w:val="1"/>
      <w:marLeft w:val="0"/>
      <w:marRight w:val="0"/>
      <w:marTop w:val="0"/>
      <w:marBottom w:val="0"/>
      <w:divBdr>
        <w:top w:val="none" w:sz="0" w:space="0" w:color="auto"/>
        <w:left w:val="none" w:sz="0" w:space="0" w:color="auto"/>
        <w:bottom w:val="none" w:sz="0" w:space="0" w:color="auto"/>
        <w:right w:val="none" w:sz="0" w:space="0" w:color="auto"/>
      </w:divBdr>
    </w:div>
    <w:div w:id="918179086">
      <w:bodyDiv w:val="1"/>
      <w:marLeft w:val="0"/>
      <w:marRight w:val="0"/>
      <w:marTop w:val="0"/>
      <w:marBottom w:val="0"/>
      <w:divBdr>
        <w:top w:val="none" w:sz="0" w:space="0" w:color="auto"/>
        <w:left w:val="none" w:sz="0" w:space="0" w:color="auto"/>
        <w:bottom w:val="none" w:sz="0" w:space="0" w:color="auto"/>
        <w:right w:val="none" w:sz="0" w:space="0" w:color="auto"/>
      </w:divBdr>
    </w:div>
    <w:div w:id="924532502">
      <w:bodyDiv w:val="1"/>
      <w:marLeft w:val="0"/>
      <w:marRight w:val="0"/>
      <w:marTop w:val="0"/>
      <w:marBottom w:val="0"/>
      <w:divBdr>
        <w:top w:val="none" w:sz="0" w:space="0" w:color="auto"/>
        <w:left w:val="none" w:sz="0" w:space="0" w:color="auto"/>
        <w:bottom w:val="none" w:sz="0" w:space="0" w:color="auto"/>
        <w:right w:val="none" w:sz="0" w:space="0" w:color="auto"/>
      </w:divBdr>
      <w:divsChild>
        <w:div w:id="165562157">
          <w:marLeft w:val="0"/>
          <w:marRight w:val="0"/>
          <w:marTop w:val="0"/>
          <w:marBottom w:val="0"/>
          <w:divBdr>
            <w:top w:val="none" w:sz="0" w:space="0" w:color="auto"/>
            <w:left w:val="none" w:sz="0" w:space="0" w:color="auto"/>
            <w:bottom w:val="none" w:sz="0" w:space="0" w:color="auto"/>
            <w:right w:val="none" w:sz="0" w:space="0" w:color="auto"/>
          </w:divBdr>
        </w:div>
        <w:div w:id="853616151">
          <w:marLeft w:val="0"/>
          <w:marRight w:val="0"/>
          <w:marTop w:val="0"/>
          <w:marBottom w:val="0"/>
          <w:divBdr>
            <w:top w:val="none" w:sz="0" w:space="0" w:color="auto"/>
            <w:left w:val="none" w:sz="0" w:space="0" w:color="auto"/>
            <w:bottom w:val="none" w:sz="0" w:space="0" w:color="auto"/>
            <w:right w:val="none" w:sz="0" w:space="0" w:color="auto"/>
          </w:divBdr>
        </w:div>
        <w:div w:id="1446657977">
          <w:marLeft w:val="0"/>
          <w:marRight w:val="0"/>
          <w:marTop w:val="0"/>
          <w:marBottom w:val="0"/>
          <w:divBdr>
            <w:top w:val="none" w:sz="0" w:space="0" w:color="auto"/>
            <w:left w:val="none" w:sz="0" w:space="0" w:color="auto"/>
            <w:bottom w:val="none" w:sz="0" w:space="0" w:color="auto"/>
            <w:right w:val="none" w:sz="0" w:space="0" w:color="auto"/>
          </w:divBdr>
        </w:div>
        <w:div w:id="1974366670">
          <w:marLeft w:val="0"/>
          <w:marRight w:val="0"/>
          <w:marTop w:val="0"/>
          <w:marBottom w:val="0"/>
          <w:divBdr>
            <w:top w:val="none" w:sz="0" w:space="0" w:color="auto"/>
            <w:left w:val="none" w:sz="0" w:space="0" w:color="auto"/>
            <w:bottom w:val="none" w:sz="0" w:space="0" w:color="auto"/>
            <w:right w:val="none" w:sz="0" w:space="0" w:color="auto"/>
          </w:divBdr>
        </w:div>
      </w:divsChild>
    </w:div>
    <w:div w:id="926184935">
      <w:bodyDiv w:val="1"/>
      <w:marLeft w:val="0"/>
      <w:marRight w:val="0"/>
      <w:marTop w:val="0"/>
      <w:marBottom w:val="0"/>
      <w:divBdr>
        <w:top w:val="none" w:sz="0" w:space="0" w:color="auto"/>
        <w:left w:val="none" w:sz="0" w:space="0" w:color="auto"/>
        <w:bottom w:val="none" w:sz="0" w:space="0" w:color="auto"/>
        <w:right w:val="none" w:sz="0" w:space="0" w:color="auto"/>
      </w:divBdr>
    </w:div>
    <w:div w:id="927539886">
      <w:bodyDiv w:val="1"/>
      <w:marLeft w:val="0"/>
      <w:marRight w:val="0"/>
      <w:marTop w:val="0"/>
      <w:marBottom w:val="0"/>
      <w:divBdr>
        <w:top w:val="none" w:sz="0" w:space="0" w:color="auto"/>
        <w:left w:val="none" w:sz="0" w:space="0" w:color="auto"/>
        <w:bottom w:val="none" w:sz="0" w:space="0" w:color="auto"/>
        <w:right w:val="none" w:sz="0" w:space="0" w:color="auto"/>
      </w:divBdr>
    </w:div>
    <w:div w:id="928587815">
      <w:bodyDiv w:val="1"/>
      <w:marLeft w:val="0"/>
      <w:marRight w:val="0"/>
      <w:marTop w:val="0"/>
      <w:marBottom w:val="0"/>
      <w:divBdr>
        <w:top w:val="none" w:sz="0" w:space="0" w:color="auto"/>
        <w:left w:val="none" w:sz="0" w:space="0" w:color="auto"/>
        <w:bottom w:val="none" w:sz="0" w:space="0" w:color="auto"/>
        <w:right w:val="none" w:sz="0" w:space="0" w:color="auto"/>
      </w:divBdr>
    </w:div>
    <w:div w:id="929200818">
      <w:bodyDiv w:val="1"/>
      <w:marLeft w:val="0"/>
      <w:marRight w:val="0"/>
      <w:marTop w:val="0"/>
      <w:marBottom w:val="0"/>
      <w:divBdr>
        <w:top w:val="none" w:sz="0" w:space="0" w:color="auto"/>
        <w:left w:val="none" w:sz="0" w:space="0" w:color="auto"/>
        <w:bottom w:val="none" w:sz="0" w:space="0" w:color="auto"/>
        <w:right w:val="none" w:sz="0" w:space="0" w:color="auto"/>
      </w:divBdr>
    </w:div>
    <w:div w:id="931283792">
      <w:bodyDiv w:val="1"/>
      <w:marLeft w:val="0"/>
      <w:marRight w:val="0"/>
      <w:marTop w:val="0"/>
      <w:marBottom w:val="0"/>
      <w:divBdr>
        <w:top w:val="none" w:sz="0" w:space="0" w:color="auto"/>
        <w:left w:val="none" w:sz="0" w:space="0" w:color="auto"/>
        <w:bottom w:val="none" w:sz="0" w:space="0" w:color="auto"/>
        <w:right w:val="none" w:sz="0" w:space="0" w:color="auto"/>
      </w:divBdr>
    </w:div>
    <w:div w:id="936251586">
      <w:bodyDiv w:val="1"/>
      <w:marLeft w:val="0"/>
      <w:marRight w:val="0"/>
      <w:marTop w:val="0"/>
      <w:marBottom w:val="0"/>
      <w:divBdr>
        <w:top w:val="none" w:sz="0" w:space="0" w:color="auto"/>
        <w:left w:val="none" w:sz="0" w:space="0" w:color="auto"/>
        <w:bottom w:val="none" w:sz="0" w:space="0" w:color="auto"/>
        <w:right w:val="none" w:sz="0" w:space="0" w:color="auto"/>
      </w:divBdr>
    </w:div>
    <w:div w:id="936788111">
      <w:bodyDiv w:val="1"/>
      <w:marLeft w:val="0"/>
      <w:marRight w:val="0"/>
      <w:marTop w:val="0"/>
      <w:marBottom w:val="0"/>
      <w:divBdr>
        <w:top w:val="none" w:sz="0" w:space="0" w:color="auto"/>
        <w:left w:val="none" w:sz="0" w:space="0" w:color="auto"/>
        <w:bottom w:val="none" w:sz="0" w:space="0" w:color="auto"/>
        <w:right w:val="none" w:sz="0" w:space="0" w:color="auto"/>
      </w:divBdr>
    </w:div>
    <w:div w:id="936982578">
      <w:bodyDiv w:val="1"/>
      <w:marLeft w:val="0"/>
      <w:marRight w:val="0"/>
      <w:marTop w:val="0"/>
      <w:marBottom w:val="0"/>
      <w:divBdr>
        <w:top w:val="none" w:sz="0" w:space="0" w:color="auto"/>
        <w:left w:val="none" w:sz="0" w:space="0" w:color="auto"/>
        <w:bottom w:val="none" w:sz="0" w:space="0" w:color="auto"/>
        <w:right w:val="none" w:sz="0" w:space="0" w:color="auto"/>
      </w:divBdr>
    </w:div>
    <w:div w:id="941299657">
      <w:bodyDiv w:val="1"/>
      <w:marLeft w:val="0"/>
      <w:marRight w:val="0"/>
      <w:marTop w:val="0"/>
      <w:marBottom w:val="0"/>
      <w:divBdr>
        <w:top w:val="none" w:sz="0" w:space="0" w:color="auto"/>
        <w:left w:val="none" w:sz="0" w:space="0" w:color="auto"/>
        <w:bottom w:val="none" w:sz="0" w:space="0" w:color="auto"/>
        <w:right w:val="none" w:sz="0" w:space="0" w:color="auto"/>
      </w:divBdr>
    </w:div>
    <w:div w:id="941492226">
      <w:bodyDiv w:val="1"/>
      <w:marLeft w:val="0"/>
      <w:marRight w:val="0"/>
      <w:marTop w:val="0"/>
      <w:marBottom w:val="0"/>
      <w:divBdr>
        <w:top w:val="none" w:sz="0" w:space="0" w:color="auto"/>
        <w:left w:val="none" w:sz="0" w:space="0" w:color="auto"/>
        <w:bottom w:val="none" w:sz="0" w:space="0" w:color="auto"/>
        <w:right w:val="none" w:sz="0" w:space="0" w:color="auto"/>
      </w:divBdr>
    </w:div>
    <w:div w:id="943461674">
      <w:bodyDiv w:val="1"/>
      <w:marLeft w:val="0"/>
      <w:marRight w:val="0"/>
      <w:marTop w:val="0"/>
      <w:marBottom w:val="0"/>
      <w:divBdr>
        <w:top w:val="none" w:sz="0" w:space="0" w:color="auto"/>
        <w:left w:val="none" w:sz="0" w:space="0" w:color="auto"/>
        <w:bottom w:val="none" w:sz="0" w:space="0" w:color="auto"/>
        <w:right w:val="none" w:sz="0" w:space="0" w:color="auto"/>
      </w:divBdr>
    </w:div>
    <w:div w:id="947469409">
      <w:bodyDiv w:val="1"/>
      <w:marLeft w:val="0"/>
      <w:marRight w:val="0"/>
      <w:marTop w:val="0"/>
      <w:marBottom w:val="0"/>
      <w:divBdr>
        <w:top w:val="none" w:sz="0" w:space="0" w:color="auto"/>
        <w:left w:val="none" w:sz="0" w:space="0" w:color="auto"/>
        <w:bottom w:val="none" w:sz="0" w:space="0" w:color="auto"/>
        <w:right w:val="none" w:sz="0" w:space="0" w:color="auto"/>
      </w:divBdr>
    </w:div>
    <w:div w:id="950432789">
      <w:bodyDiv w:val="1"/>
      <w:marLeft w:val="0"/>
      <w:marRight w:val="0"/>
      <w:marTop w:val="0"/>
      <w:marBottom w:val="0"/>
      <w:divBdr>
        <w:top w:val="none" w:sz="0" w:space="0" w:color="auto"/>
        <w:left w:val="none" w:sz="0" w:space="0" w:color="auto"/>
        <w:bottom w:val="none" w:sz="0" w:space="0" w:color="auto"/>
        <w:right w:val="none" w:sz="0" w:space="0" w:color="auto"/>
      </w:divBdr>
    </w:div>
    <w:div w:id="951743134">
      <w:bodyDiv w:val="1"/>
      <w:marLeft w:val="0"/>
      <w:marRight w:val="0"/>
      <w:marTop w:val="0"/>
      <w:marBottom w:val="0"/>
      <w:divBdr>
        <w:top w:val="none" w:sz="0" w:space="0" w:color="auto"/>
        <w:left w:val="none" w:sz="0" w:space="0" w:color="auto"/>
        <w:bottom w:val="none" w:sz="0" w:space="0" w:color="auto"/>
        <w:right w:val="none" w:sz="0" w:space="0" w:color="auto"/>
      </w:divBdr>
    </w:div>
    <w:div w:id="952397632">
      <w:bodyDiv w:val="1"/>
      <w:marLeft w:val="0"/>
      <w:marRight w:val="0"/>
      <w:marTop w:val="0"/>
      <w:marBottom w:val="0"/>
      <w:divBdr>
        <w:top w:val="none" w:sz="0" w:space="0" w:color="auto"/>
        <w:left w:val="none" w:sz="0" w:space="0" w:color="auto"/>
        <w:bottom w:val="none" w:sz="0" w:space="0" w:color="auto"/>
        <w:right w:val="none" w:sz="0" w:space="0" w:color="auto"/>
      </w:divBdr>
      <w:divsChild>
        <w:div w:id="278997523">
          <w:marLeft w:val="547"/>
          <w:marRight w:val="0"/>
          <w:marTop w:val="0"/>
          <w:marBottom w:val="0"/>
          <w:divBdr>
            <w:top w:val="none" w:sz="0" w:space="0" w:color="auto"/>
            <w:left w:val="none" w:sz="0" w:space="0" w:color="auto"/>
            <w:bottom w:val="none" w:sz="0" w:space="0" w:color="auto"/>
            <w:right w:val="none" w:sz="0" w:space="0" w:color="auto"/>
          </w:divBdr>
        </w:div>
      </w:divsChild>
    </w:div>
    <w:div w:id="953826354">
      <w:bodyDiv w:val="1"/>
      <w:marLeft w:val="0"/>
      <w:marRight w:val="0"/>
      <w:marTop w:val="0"/>
      <w:marBottom w:val="0"/>
      <w:divBdr>
        <w:top w:val="none" w:sz="0" w:space="0" w:color="auto"/>
        <w:left w:val="none" w:sz="0" w:space="0" w:color="auto"/>
        <w:bottom w:val="none" w:sz="0" w:space="0" w:color="auto"/>
        <w:right w:val="none" w:sz="0" w:space="0" w:color="auto"/>
      </w:divBdr>
    </w:div>
    <w:div w:id="955260606">
      <w:bodyDiv w:val="1"/>
      <w:marLeft w:val="0"/>
      <w:marRight w:val="0"/>
      <w:marTop w:val="0"/>
      <w:marBottom w:val="0"/>
      <w:divBdr>
        <w:top w:val="none" w:sz="0" w:space="0" w:color="auto"/>
        <w:left w:val="none" w:sz="0" w:space="0" w:color="auto"/>
        <w:bottom w:val="none" w:sz="0" w:space="0" w:color="auto"/>
        <w:right w:val="none" w:sz="0" w:space="0" w:color="auto"/>
      </w:divBdr>
    </w:div>
    <w:div w:id="956135837">
      <w:bodyDiv w:val="1"/>
      <w:marLeft w:val="0"/>
      <w:marRight w:val="0"/>
      <w:marTop w:val="0"/>
      <w:marBottom w:val="0"/>
      <w:divBdr>
        <w:top w:val="none" w:sz="0" w:space="0" w:color="auto"/>
        <w:left w:val="none" w:sz="0" w:space="0" w:color="auto"/>
        <w:bottom w:val="none" w:sz="0" w:space="0" w:color="auto"/>
        <w:right w:val="none" w:sz="0" w:space="0" w:color="auto"/>
      </w:divBdr>
      <w:divsChild>
        <w:div w:id="1700081058">
          <w:marLeft w:val="0"/>
          <w:marRight w:val="0"/>
          <w:marTop w:val="0"/>
          <w:marBottom w:val="0"/>
          <w:divBdr>
            <w:top w:val="none" w:sz="0" w:space="0" w:color="auto"/>
            <w:left w:val="none" w:sz="0" w:space="0" w:color="auto"/>
            <w:bottom w:val="none" w:sz="0" w:space="0" w:color="auto"/>
            <w:right w:val="none" w:sz="0" w:space="0" w:color="auto"/>
          </w:divBdr>
          <w:divsChild>
            <w:div w:id="867068698">
              <w:marLeft w:val="0"/>
              <w:marRight w:val="0"/>
              <w:marTop w:val="0"/>
              <w:marBottom w:val="0"/>
              <w:divBdr>
                <w:top w:val="none" w:sz="0" w:space="0" w:color="auto"/>
                <w:left w:val="none" w:sz="0" w:space="0" w:color="auto"/>
                <w:bottom w:val="none" w:sz="0" w:space="0" w:color="auto"/>
                <w:right w:val="none" w:sz="0" w:space="0" w:color="auto"/>
              </w:divBdr>
              <w:divsChild>
                <w:div w:id="1695500358">
                  <w:marLeft w:val="0"/>
                  <w:marRight w:val="0"/>
                  <w:marTop w:val="0"/>
                  <w:marBottom w:val="0"/>
                  <w:divBdr>
                    <w:top w:val="none" w:sz="0" w:space="0" w:color="auto"/>
                    <w:left w:val="none" w:sz="0" w:space="0" w:color="auto"/>
                    <w:bottom w:val="none" w:sz="0" w:space="0" w:color="auto"/>
                    <w:right w:val="none" w:sz="0" w:space="0" w:color="auto"/>
                  </w:divBdr>
                  <w:divsChild>
                    <w:div w:id="2284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3869">
      <w:bodyDiv w:val="1"/>
      <w:marLeft w:val="0"/>
      <w:marRight w:val="0"/>
      <w:marTop w:val="0"/>
      <w:marBottom w:val="0"/>
      <w:divBdr>
        <w:top w:val="none" w:sz="0" w:space="0" w:color="auto"/>
        <w:left w:val="none" w:sz="0" w:space="0" w:color="auto"/>
        <w:bottom w:val="none" w:sz="0" w:space="0" w:color="auto"/>
        <w:right w:val="none" w:sz="0" w:space="0" w:color="auto"/>
      </w:divBdr>
    </w:div>
    <w:div w:id="964579272">
      <w:bodyDiv w:val="1"/>
      <w:marLeft w:val="0"/>
      <w:marRight w:val="0"/>
      <w:marTop w:val="0"/>
      <w:marBottom w:val="0"/>
      <w:divBdr>
        <w:top w:val="none" w:sz="0" w:space="0" w:color="auto"/>
        <w:left w:val="none" w:sz="0" w:space="0" w:color="auto"/>
        <w:bottom w:val="none" w:sz="0" w:space="0" w:color="auto"/>
        <w:right w:val="none" w:sz="0" w:space="0" w:color="auto"/>
      </w:divBdr>
    </w:div>
    <w:div w:id="975068304">
      <w:bodyDiv w:val="1"/>
      <w:marLeft w:val="0"/>
      <w:marRight w:val="0"/>
      <w:marTop w:val="0"/>
      <w:marBottom w:val="0"/>
      <w:divBdr>
        <w:top w:val="none" w:sz="0" w:space="0" w:color="auto"/>
        <w:left w:val="none" w:sz="0" w:space="0" w:color="auto"/>
        <w:bottom w:val="none" w:sz="0" w:space="0" w:color="auto"/>
        <w:right w:val="none" w:sz="0" w:space="0" w:color="auto"/>
      </w:divBdr>
    </w:div>
    <w:div w:id="975374749">
      <w:bodyDiv w:val="1"/>
      <w:marLeft w:val="0"/>
      <w:marRight w:val="0"/>
      <w:marTop w:val="0"/>
      <w:marBottom w:val="0"/>
      <w:divBdr>
        <w:top w:val="none" w:sz="0" w:space="0" w:color="auto"/>
        <w:left w:val="none" w:sz="0" w:space="0" w:color="auto"/>
        <w:bottom w:val="none" w:sz="0" w:space="0" w:color="auto"/>
        <w:right w:val="none" w:sz="0" w:space="0" w:color="auto"/>
      </w:divBdr>
    </w:div>
    <w:div w:id="984509075">
      <w:bodyDiv w:val="1"/>
      <w:marLeft w:val="0"/>
      <w:marRight w:val="0"/>
      <w:marTop w:val="0"/>
      <w:marBottom w:val="0"/>
      <w:divBdr>
        <w:top w:val="none" w:sz="0" w:space="0" w:color="auto"/>
        <w:left w:val="none" w:sz="0" w:space="0" w:color="auto"/>
        <w:bottom w:val="none" w:sz="0" w:space="0" w:color="auto"/>
        <w:right w:val="none" w:sz="0" w:space="0" w:color="auto"/>
      </w:divBdr>
    </w:div>
    <w:div w:id="986325624">
      <w:bodyDiv w:val="1"/>
      <w:marLeft w:val="0"/>
      <w:marRight w:val="0"/>
      <w:marTop w:val="0"/>
      <w:marBottom w:val="0"/>
      <w:divBdr>
        <w:top w:val="none" w:sz="0" w:space="0" w:color="auto"/>
        <w:left w:val="none" w:sz="0" w:space="0" w:color="auto"/>
        <w:bottom w:val="none" w:sz="0" w:space="0" w:color="auto"/>
        <w:right w:val="none" w:sz="0" w:space="0" w:color="auto"/>
      </w:divBdr>
    </w:div>
    <w:div w:id="1003321807">
      <w:bodyDiv w:val="1"/>
      <w:marLeft w:val="0"/>
      <w:marRight w:val="0"/>
      <w:marTop w:val="0"/>
      <w:marBottom w:val="0"/>
      <w:divBdr>
        <w:top w:val="none" w:sz="0" w:space="0" w:color="auto"/>
        <w:left w:val="none" w:sz="0" w:space="0" w:color="auto"/>
        <w:bottom w:val="none" w:sz="0" w:space="0" w:color="auto"/>
        <w:right w:val="none" w:sz="0" w:space="0" w:color="auto"/>
      </w:divBdr>
      <w:divsChild>
        <w:div w:id="213741577">
          <w:marLeft w:val="0"/>
          <w:marRight w:val="0"/>
          <w:marTop w:val="0"/>
          <w:marBottom w:val="0"/>
          <w:divBdr>
            <w:top w:val="none" w:sz="0" w:space="0" w:color="auto"/>
            <w:left w:val="none" w:sz="0" w:space="0" w:color="auto"/>
            <w:bottom w:val="none" w:sz="0" w:space="0" w:color="auto"/>
            <w:right w:val="none" w:sz="0" w:space="0" w:color="auto"/>
          </w:divBdr>
          <w:divsChild>
            <w:div w:id="1427460095">
              <w:marLeft w:val="0"/>
              <w:marRight w:val="0"/>
              <w:marTop w:val="0"/>
              <w:marBottom w:val="0"/>
              <w:divBdr>
                <w:top w:val="none" w:sz="0" w:space="0" w:color="auto"/>
                <w:left w:val="none" w:sz="0" w:space="0" w:color="auto"/>
                <w:bottom w:val="none" w:sz="0" w:space="0" w:color="auto"/>
                <w:right w:val="none" w:sz="0" w:space="0" w:color="auto"/>
              </w:divBdr>
              <w:divsChild>
                <w:div w:id="1996177061">
                  <w:marLeft w:val="0"/>
                  <w:marRight w:val="0"/>
                  <w:marTop w:val="0"/>
                  <w:marBottom w:val="0"/>
                  <w:divBdr>
                    <w:top w:val="none" w:sz="0" w:space="0" w:color="auto"/>
                    <w:left w:val="none" w:sz="0" w:space="0" w:color="auto"/>
                    <w:bottom w:val="none" w:sz="0" w:space="0" w:color="auto"/>
                    <w:right w:val="none" w:sz="0" w:space="0" w:color="auto"/>
                  </w:divBdr>
                  <w:divsChild>
                    <w:div w:id="105561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93671">
          <w:marLeft w:val="0"/>
          <w:marRight w:val="0"/>
          <w:marTop w:val="0"/>
          <w:marBottom w:val="0"/>
          <w:divBdr>
            <w:top w:val="none" w:sz="0" w:space="0" w:color="auto"/>
            <w:left w:val="none" w:sz="0" w:space="0" w:color="auto"/>
            <w:bottom w:val="none" w:sz="0" w:space="0" w:color="auto"/>
            <w:right w:val="none" w:sz="0" w:space="0" w:color="auto"/>
          </w:divBdr>
          <w:divsChild>
            <w:div w:id="1877421694">
              <w:marLeft w:val="0"/>
              <w:marRight w:val="0"/>
              <w:marTop w:val="0"/>
              <w:marBottom w:val="0"/>
              <w:divBdr>
                <w:top w:val="none" w:sz="0" w:space="0" w:color="auto"/>
                <w:left w:val="none" w:sz="0" w:space="0" w:color="auto"/>
                <w:bottom w:val="none" w:sz="0" w:space="0" w:color="auto"/>
                <w:right w:val="none" w:sz="0" w:space="0" w:color="auto"/>
              </w:divBdr>
              <w:divsChild>
                <w:div w:id="719091940">
                  <w:marLeft w:val="0"/>
                  <w:marRight w:val="0"/>
                  <w:marTop w:val="0"/>
                  <w:marBottom w:val="0"/>
                  <w:divBdr>
                    <w:top w:val="none" w:sz="0" w:space="0" w:color="auto"/>
                    <w:left w:val="none" w:sz="0" w:space="0" w:color="auto"/>
                    <w:bottom w:val="none" w:sz="0" w:space="0" w:color="auto"/>
                    <w:right w:val="none" w:sz="0" w:space="0" w:color="auto"/>
                  </w:divBdr>
                  <w:divsChild>
                    <w:div w:id="5283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973411">
      <w:bodyDiv w:val="1"/>
      <w:marLeft w:val="0"/>
      <w:marRight w:val="0"/>
      <w:marTop w:val="0"/>
      <w:marBottom w:val="0"/>
      <w:divBdr>
        <w:top w:val="none" w:sz="0" w:space="0" w:color="auto"/>
        <w:left w:val="none" w:sz="0" w:space="0" w:color="auto"/>
        <w:bottom w:val="none" w:sz="0" w:space="0" w:color="auto"/>
        <w:right w:val="none" w:sz="0" w:space="0" w:color="auto"/>
      </w:divBdr>
    </w:div>
    <w:div w:id="1010989736">
      <w:bodyDiv w:val="1"/>
      <w:marLeft w:val="0"/>
      <w:marRight w:val="0"/>
      <w:marTop w:val="0"/>
      <w:marBottom w:val="0"/>
      <w:divBdr>
        <w:top w:val="none" w:sz="0" w:space="0" w:color="auto"/>
        <w:left w:val="none" w:sz="0" w:space="0" w:color="auto"/>
        <w:bottom w:val="none" w:sz="0" w:space="0" w:color="auto"/>
        <w:right w:val="none" w:sz="0" w:space="0" w:color="auto"/>
      </w:divBdr>
    </w:div>
    <w:div w:id="1011830877">
      <w:bodyDiv w:val="1"/>
      <w:marLeft w:val="0"/>
      <w:marRight w:val="0"/>
      <w:marTop w:val="0"/>
      <w:marBottom w:val="0"/>
      <w:divBdr>
        <w:top w:val="none" w:sz="0" w:space="0" w:color="auto"/>
        <w:left w:val="none" w:sz="0" w:space="0" w:color="auto"/>
        <w:bottom w:val="none" w:sz="0" w:space="0" w:color="auto"/>
        <w:right w:val="none" w:sz="0" w:space="0" w:color="auto"/>
      </w:divBdr>
    </w:div>
    <w:div w:id="1012608179">
      <w:bodyDiv w:val="1"/>
      <w:marLeft w:val="0"/>
      <w:marRight w:val="0"/>
      <w:marTop w:val="0"/>
      <w:marBottom w:val="0"/>
      <w:divBdr>
        <w:top w:val="none" w:sz="0" w:space="0" w:color="auto"/>
        <w:left w:val="none" w:sz="0" w:space="0" w:color="auto"/>
        <w:bottom w:val="none" w:sz="0" w:space="0" w:color="auto"/>
        <w:right w:val="none" w:sz="0" w:space="0" w:color="auto"/>
      </w:divBdr>
    </w:div>
    <w:div w:id="1015955819">
      <w:bodyDiv w:val="1"/>
      <w:marLeft w:val="0"/>
      <w:marRight w:val="0"/>
      <w:marTop w:val="0"/>
      <w:marBottom w:val="0"/>
      <w:divBdr>
        <w:top w:val="none" w:sz="0" w:space="0" w:color="auto"/>
        <w:left w:val="none" w:sz="0" w:space="0" w:color="auto"/>
        <w:bottom w:val="none" w:sz="0" w:space="0" w:color="auto"/>
        <w:right w:val="none" w:sz="0" w:space="0" w:color="auto"/>
      </w:divBdr>
      <w:divsChild>
        <w:div w:id="2102530195">
          <w:marLeft w:val="0"/>
          <w:marRight w:val="0"/>
          <w:marTop w:val="0"/>
          <w:marBottom w:val="0"/>
          <w:divBdr>
            <w:top w:val="none" w:sz="0" w:space="0" w:color="auto"/>
            <w:left w:val="none" w:sz="0" w:space="0" w:color="auto"/>
            <w:bottom w:val="none" w:sz="0" w:space="0" w:color="auto"/>
            <w:right w:val="none" w:sz="0" w:space="0" w:color="auto"/>
          </w:divBdr>
        </w:div>
      </w:divsChild>
    </w:div>
    <w:div w:id="1016158096">
      <w:bodyDiv w:val="1"/>
      <w:marLeft w:val="0"/>
      <w:marRight w:val="0"/>
      <w:marTop w:val="0"/>
      <w:marBottom w:val="0"/>
      <w:divBdr>
        <w:top w:val="none" w:sz="0" w:space="0" w:color="auto"/>
        <w:left w:val="none" w:sz="0" w:space="0" w:color="auto"/>
        <w:bottom w:val="none" w:sz="0" w:space="0" w:color="auto"/>
        <w:right w:val="none" w:sz="0" w:space="0" w:color="auto"/>
      </w:divBdr>
    </w:div>
    <w:div w:id="1018628471">
      <w:bodyDiv w:val="1"/>
      <w:marLeft w:val="0"/>
      <w:marRight w:val="0"/>
      <w:marTop w:val="0"/>
      <w:marBottom w:val="0"/>
      <w:divBdr>
        <w:top w:val="none" w:sz="0" w:space="0" w:color="auto"/>
        <w:left w:val="none" w:sz="0" w:space="0" w:color="auto"/>
        <w:bottom w:val="none" w:sz="0" w:space="0" w:color="auto"/>
        <w:right w:val="none" w:sz="0" w:space="0" w:color="auto"/>
      </w:divBdr>
    </w:div>
    <w:div w:id="1021323716">
      <w:bodyDiv w:val="1"/>
      <w:marLeft w:val="0"/>
      <w:marRight w:val="0"/>
      <w:marTop w:val="0"/>
      <w:marBottom w:val="0"/>
      <w:divBdr>
        <w:top w:val="none" w:sz="0" w:space="0" w:color="auto"/>
        <w:left w:val="none" w:sz="0" w:space="0" w:color="auto"/>
        <w:bottom w:val="none" w:sz="0" w:space="0" w:color="auto"/>
        <w:right w:val="none" w:sz="0" w:space="0" w:color="auto"/>
      </w:divBdr>
    </w:div>
    <w:div w:id="1024132455">
      <w:bodyDiv w:val="1"/>
      <w:marLeft w:val="0"/>
      <w:marRight w:val="0"/>
      <w:marTop w:val="0"/>
      <w:marBottom w:val="0"/>
      <w:divBdr>
        <w:top w:val="none" w:sz="0" w:space="0" w:color="auto"/>
        <w:left w:val="none" w:sz="0" w:space="0" w:color="auto"/>
        <w:bottom w:val="none" w:sz="0" w:space="0" w:color="auto"/>
        <w:right w:val="none" w:sz="0" w:space="0" w:color="auto"/>
      </w:divBdr>
    </w:div>
    <w:div w:id="1031615938">
      <w:bodyDiv w:val="1"/>
      <w:marLeft w:val="0"/>
      <w:marRight w:val="0"/>
      <w:marTop w:val="0"/>
      <w:marBottom w:val="0"/>
      <w:divBdr>
        <w:top w:val="none" w:sz="0" w:space="0" w:color="auto"/>
        <w:left w:val="none" w:sz="0" w:space="0" w:color="auto"/>
        <w:bottom w:val="none" w:sz="0" w:space="0" w:color="auto"/>
        <w:right w:val="none" w:sz="0" w:space="0" w:color="auto"/>
      </w:divBdr>
    </w:div>
    <w:div w:id="1033534268">
      <w:bodyDiv w:val="1"/>
      <w:marLeft w:val="0"/>
      <w:marRight w:val="0"/>
      <w:marTop w:val="0"/>
      <w:marBottom w:val="0"/>
      <w:divBdr>
        <w:top w:val="none" w:sz="0" w:space="0" w:color="auto"/>
        <w:left w:val="none" w:sz="0" w:space="0" w:color="auto"/>
        <w:bottom w:val="none" w:sz="0" w:space="0" w:color="auto"/>
        <w:right w:val="none" w:sz="0" w:space="0" w:color="auto"/>
      </w:divBdr>
    </w:div>
    <w:div w:id="1040865075">
      <w:bodyDiv w:val="1"/>
      <w:marLeft w:val="0"/>
      <w:marRight w:val="0"/>
      <w:marTop w:val="0"/>
      <w:marBottom w:val="0"/>
      <w:divBdr>
        <w:top w:val="none" w:sz="0" w:space="0" w:color="auto"/>
        <w:left w:val="none" w:sz="0" w:space="0" w:color="auto"/>
        <w:bottom w:val="none" w:sz="0" w:space="0" w:color="auto"/>
        <w:right w:val="none" w:sz="0" w:space="0" w:color="auto"/>
      </w:divBdr>
    </w:div>
    <w:div w:id="1046876077">
      <w:bodyDiv w:val="1"/>
      <w:marLeft w:val="0"/>
      <w:marRight w:val="0"/>
      <w:marTop w:val="0"/>
      <w:marBottom w:val="0"/>
      <w:divBdr>
        <w:top w:val="none" w:sz="0" w:space="0" w:color="auto"/>
        <w:left w:val="none" w:sz="0" w:space="0" w:color="auto"/>
        <w:bottom w:val="none" w:sz="0" w:space="0" w:color="auto"/>
        <w:right w:val="none" w:sz="0" w:space="0" w:color="auto"/>
      </w:divBdr>
    </w:div>
    <w:div w:id="1050377972">
      <w:bodyDiv w:val="1"/>
      <w:marLeft w:val="0"/>
      <w:marRight w:val="0"/>
      <w:marTop w:val="0"/>
      <w:marBottom w:val="0"/>
      <w:divBdr>
        <w:top w:val="none" w:sz="0" w:space="0" w:color="auto"/>
        <w:left w:val="none" w:sz="0" w:space="0" w:color="auto"/>
        <w:bottom w:val="none" w:sz="0" w:space="0" w:color="auto"/>
        <w:right w:val="none" w:sz="0" w:space="0" w:color="auto"/>
      </w:divBdr>
      <w:divsChild>
        <w:div w:id="412361398">
          <w:marLeft w:val="480"/>
          <w:marRight w:val="0"/>
          <w:marTop w:val="0"/>
          <w:marBottom w:val="0"/>
          <w:divBdr>
            <w:top w:val="none" w:sz="0" w:space="0" w:color="auto"/>
            <w:left w:val="none" w:sz="0" w:space="0" w:color="auto"/>
            <w:bottom w:val="none" w:sz="0" w:space="0" w:color="auto"/>
            <w:right w:val="none" w:sz="0" w:space="0" w:color="auto"/>
          </w:divBdr>
          <w:divsChild>
            <w:div w:id="12025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302">
      <w:bodyDiv w:val="1"/>
      <w:marLeft w:val="0"/>
      <w:marRight w:val="0"/>
      <w:marTop w:val="0"/>
      <w:marBottom w:val="0"/>
      <w:divBdr>
        <w:top w:val="none" w:sz="0" w:space="0" w:color="auto"/>
        <w:left w:val="none" w:sz="0" w:space="0" w:color="auto"/>
        <w:bottom w:val="none" w:sz="0" w:space="0" w:color="auto"/>
        <w:right w:val="none" w:sz="0" w:space="0" w:color="auto"/>
      </w:divBdr>
    </w:div>
    <w:div w:id="1060591987">
      <w:bodyDiv w:val="1"/>
      <w:marLeft w:val="0"/>
      <w:marRight w:val="0"/>
      <w:marTop w:val="0"/>
      <w:marBottom w:val="0"/>
      <w:divBdr>
        <w:top w:val="none" w:sz="0" w:space="0" w:color="auto"/>
        <w:left w:val="none" w:sz="0" w:space="0" w:color="auto"/>
        <w:bottom w:val="none" w:sz="0" w:space="0" w:color="auto"/>
        <w:right w:val="none" w:sz="0" w:space="0" w:color="auto"/>
      </w:divBdr>
      <w:divsChild>
        <w:div w:id="301428055">
          <w:marLeft w:val="0"/>
          <w:marRight w:val="0"/>
          <w:marTop w:val="0"/>
          <w:marBottom w:val="0"/>
          <w:divBdr>
            <w:top w:val="none" w:sz="0" w:space="0" w:color="auto"/>
            <w:left w:val="none" w:sz="0" w:space="0" w:color="auto"/>
            <w:bottom w:val="none" w:sz="0" w:space="0" w:color="auto"/>
            <w:right w:val="none" w:sz="0" w:space="0" w:color="auto"/>
          </w:divBdr>
        </w:div>
        <w:div w:id="1266572278">
          <w:marLeft w:val="0"/>
          <w:marRight w:val="0"/>
          <w:marTop w:val="0"/>
          <w:marBottom w:val="0"/>
          <w:divBdr>
            <w:top w:val="none" w:sz="0" w:space="0" w:color="auto"/>
            <w:left w:val="none" w:sz="0" w:space="0" w:color="auto"/>
            <w:bottom w:val="none" w:sz="0" w:space="0" w:color="auto"/>
            <w:right w:val="none" w:sz="0" w:space="0" w:color="auto"/>
          </w:divBdr>
        </w:div>
      </w:divsChild>
    </w:div>
    <w:div w:id="1062410450">
      <w:bodyDiv w:val="1"/>
      <w:marLeft w:val="0"/>
      <w:marRight w:val="0"/>
      <w:marTop w:val="0"/>
      <w:marBottom w:val="0"/>
      <w:divBdr>
        <w:top w:val="none" w:sz="0" w:space="0" w:color="auto"/>
        <w:left w:val="none" w:sz="0" w:space="0" w:color="auto"/>
        <w:bottom w:val="none" w:sz="0" w:space="0" w:color="auto"/>
        <w:right w:val="none" w:sz="0" w:space="0" w:color="auto"/>
      </w:divBdr>
    </w:div>
    <w:div w:id="1065253243">
      <w:bodyDiv w:val="1"/>
      <w:marLeft w:val="0"/>
      <w:marRight w:val="0"/>
      <w:marTop w:val="0"/>
      <w:marBottom w:val="0"/>
      <w:divBdr>
        <w:top w:val="none" w:sz="0" w:space="0" w:color="auto"/>
        <w:left w:val="none" w:sz="0" w:space="0" w:color="auto"/>
        <w:bottom w:val="none" w:sz="0" w:space="0" w:color="auto"/>
        <w:right w:val="none" w:sz="0" w:space="0" w:color="auto"/>
      </w:divBdr>
      <w:divsChild>
        <w:div w:id="106680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1467359">
      <w:bodyDiv w:val="1"/>
      <w:marLeft w:val="0"/>
      <w:marRight w:val="0"/>
      <w:marTop w:val="0"/>
      <w:marBottom w:val="0"/>
      <w:divBdr>
        <w:top w:val="none" w:sz="0" w:space="0" w:color="auto"/>
        <w:left w:val="none" w:sz="0" w:space="0" w:color="auto"/>
        <w:bottom w:val="none" w:sz="0" w:space="0" w:color="auto"/>
        <w:right w:val="none" w:sz="0" w:space="0" w:color="auto"/>
      </w:divBdr>
    </w:div>
    <w:div w:id="1072461836">
      <w:bodyDiv w:val="1"/>
      <w:marLeft w:val="0"/>
      <w:marRight w:val="0"/>
      <w:marTop w:val="0"/>
      <w:marBottom w:val="0"/>
      <w:divBdr>
        <w:top w:val="none" w:sz="0" w:space="0" w:color="auto"/>
        <w:left w:val="none" w:sz="0" w:space="0" w:color="auto"/>
        <w:bottom w:val="none" w:sz="0" w:space="0" w:color="auto"/>
        <w:right w:val="none" w:sz="0" w:space="0" w:color="auto"/>
      </w:divBdr>
    </w:div>
    <w:div w:id="1075708328">
      <w:bodyDiv w:val="1"/>
      <w:marLeft w:val="0"/>
      <w:marRight w:val="0"/>
      <w:marTop w:val="0"/>
      <w:marBottom w:val="0"/>
      <w:divBdr>
        <w:top w:val="none" w:sz="0" w:space="0" w:color="auto"/>
        <w:left w:val="none" w:sz="0" w:space="0" w:color="auto"/>
        <w:bottom w:val="none" w:sz="0" w:space="0" w:color="auto"/>
        <w:right w:val="none" w:sz="0" w:space="0" w:color="auto"/>
      </w:divBdr>
    </w:div>
    <w:div w:id="1088886642">
      <w:bodyDiv w:val="1"/>
      <w:marLeft w:val="0"/>
      <w:marRight w:val="0"/>
      <w:marTop w:val="0"/>
      <w:marBottom w:val="0"/>
      <w:divBdr>
        <w:top w:val="none" w:sz="0" w:space="0" w:color="auto"/>
        <w:left w:val="none" w:sz="0" w:space="0" w:color="auto"/>
        <w:bottom w:val="none" w:sz="0" w:space="0" w:color="auto"/>
        <w:right w:val="none" w:sz="0" w:space="0" w:color="auto"/>
      </w:divBdr>
    </w:div>
    <w:div w:id="1089347532">
      <w:bodyDiv w:val="1"/>
      <w:marLeft w:val="0"/>
      <w:marRight w:val="0"/>
      <w:marTop w:val="0"/>
      <w:marBottom w:val="0"/>
      <w:divBdr>
        <w:top w:val="none" w:sz="0" w:space="0" w:color="auto"/>
        <w:left w:val="none" w:sz="0" w:space="0" w:color="auto"/>
        <w:bottom w:val="none" w:sz="0" w:space="0" w:color="auto"/>
        <w:right w:val="none" w:sz="0" w:space="0" w:color="auto"/>
      </w:divBdr>
      <w:divsChild>
        <w:div w:id="1257204375">
          <w:marLeft w:val="547"/>
          <w:marRight w:val="0"/>
          <w:marTop w:val="0"/>
          <w:marBottom w:val="0"/>
          <w:divBdr>
            <w:top w:val="none" w:sz="0" w:space="0" w:color="auto"/>
            <w:left w:val="none" w:sz="0" w:space="0" w:color="auto"/>
            <w:bottom w:val="none" w:sz="0" w:space="0" w:color="auto"/>
            <w:right w:val="none" w:sz="0" w:space="0" w:color="auto"/>
          </w:divBdr>
        </w:div>
      </w:divsChild>
    </w:div>
    <w:div w:id="1091506107">
      <w:bodyDiv w:val="1"/>
      <w:marLeft w:val="0"/>
      <w:marRight w:val="0"/>
      <w:marTop w:val="0"/>
      <w:marBottom w:val="0"/>
      <w:divBdr>
        <w:top w:val="none" w:sz="0" w:space="0" w:color="auto"/>
        <w:left w:val="none" w:sz="0" w:space="0" w:color="auto"/>
        <w:bottom w:val="none" w:sz="0" w:space="0" w:color="auto"/>
        <w:right w:val="none" w:sz="0" w:space="0" w:color="auto"/>
      </w:divBdr>
      <w:divsChild>
        <w:div w:id="771054934">
          <w:marLeft w:val="0"/>
          <w:marRight w:val="0"/>
          <w:marTop w:val="0"/>
          <w:marBottom w:val="0"/>
          <w:divBdr>
            <w:top w:val="none" w:sz="0" w:space="0" w:color="auto"/>
            <w:left w:val="none" w:sz="0" w:space="0" w:color="auto"/>
            <w:bottom w:val="none" w:sz="0" w:space="0" w:color="auto"/>
            <w:right w:val="none" w:sz="0" w:space="0" w:color="auto"/>
          </w:divBdr>
          <w:divsChild>
            <w:div w:id="487866971">
              <w:marLeft w:val="0"/>
              <w:marRight w:val="0"/>
              <w:marTop w:val="0"/>
              <w:marBottom w:val="0"/>
              <w:divBdr>
                <w:top w:val="none" w:sz="0" w:space="0" w:color="auto"/>
                <w:left w:val="none" w:sz="0" w:space="0" w:color="auto"/>
                <w:bottom w:val="none" w:sz="0" w:space="0" w:color="auto"/>
                <w:right w:val="none" w:sz="0" w:space="0" w:color="auto"/>
              </w:divBdr>
              <w:divsChild>
                <w:div w:id="1459643336">
                  <w:marLeft w:val="0"/>
                  <w:marRight w:val="0"/>
                  <w:marTop w:val="0"/>
                  <w:marBottom w:val="0"/>
                  <w:divBdr>
                    <w:top w:val="none" w:sz="0" w:space="0" w:color="auto"/>
                    <w:left w:val="none" w:sz="0" w:space="0" w:color="auto"/>
                    <w:bottom w:val="none" w:sz="0" w:space="0" w:color="auto"/>
                    <w:right w:val="none" w:sz="0" w:space="0" w:color="auto"/>
                  </w:divBdr>
                  <w:divsChild>
                    <w:div w:id="1684747914">
                      <w:marLeft w:val="0"/>
                      <w:marRight w:val="0"/>
                      <w:marTop w:val="0"/>
                      <w:marBottom w:val="0"/>
                      <w:divBdr>
                        <w:top w:val="none" w:sz="0" w:space="0" w:color="auto"/>
                        <w:left w:val="none" w:sz="0" w:space="0" w:color="auto"/>
                        <w:bottom w:val="none" w:sz="0" w:space="0" w:color="auto"/>
                        <w:right w:val="none" w:sz="0" w:space="0" w:color="auto"/>
                      </w:divBdr>
                      <w:divsChild>
                        <w:div w:id="1320616018">
                          <w:marLeft w:val="0"/>
                          <w:marRight w:val="0"/>
                          <w:marTop w:val="0"/>
                          <w:marBottom w:val="0"/>
                          <w:divBdr>
                            <w:top w:val="none" w:sz="0" w:space="0" w:color="auto"/>
                            <w:left w:val="none" w:sz="0" w:space="0" w:color="auto"/>
                            <w:bottom w:val="none" w:sz="0" w:space="0" w:color="auto"/>
                            <w:right w:val="none" w:sz="0" w:space="0" w:color="auto"/>
                          </w:divBdr>
                          <w:divsChild>
                            <w:div w:id="2485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600703">
      <w:bodyDiv w:val="1"/>
      <w:marLeft w:val="0"/>
      <w:marRight w:val="0"/>
      <w:marTop w:val="0"/>
      <w:marBottom w:val="0"/>
      <w:divBdr>
        <w:top w:val="none" w:sz="0" w:space="0" w:color="auto"/>
        <w:left w:val="none" w:sz="0" w:space="0" w:color="auto"/>
        <w:bottom w:val="none" w:sz="0" w:space="0" w:color="auto"/>
        <w:right w:val="none" w:sz="0" w:space="0" w:color="auto"/>
      </w:divBdr>
    </w:div>
    <w:div w:id="1099713391">
      <w:bodyDiv w:val="1"/>
      <w:marLeft w:val="0"/>
      <w:marRight w:val="0"/>
      <w:marTop w:val="0"/>
      <w:marBottom w:val="0"/>
      <w:divBdr>
        <w:top w:val="none" w:sz="0" w:space="0" w:color="auto"/>
        <w:left w:val="none" w:sz="0" w:space="0" w:color="auto"/>
        <w:bottom w:val="none" w:sz="0" w:space="0" w:color="auto"/>
        <w:right w:val="none" w:sz="0" w:space="0" w:color="auto"/>
      </w:divBdr>
    </w:div>
    <w:div w:id="1104808415">
      <w:bodyDiv w:val="1"/>
      <w:marLeft w:val="0"/>
      <w:marRight w:val="0"/>
      <w:marTop w:val="0"/>
      <w:marBottom w:val="0"/>
      <w:divBdr>
        <w:top w:val="none" w:sz="0" w:space="0" w:color="auto"/>
        <w:left w:val="none" w:sz="0" w:space="0" w:color="auto"/>
        <w:bottom w:val="none" w:sz="0" w:space="0" w:color="auto"/>
        <w:right w:val="none" w:sz="0" w:space="0" w:color="auto"/>
      </w:divBdr>
    </w:div>
    <w:div w:id="1105274288">
      <w:bodyDiv w:val="1"/>
      <w:marLeft w:val="0"/>
      <w:marRight w:val="0"/>
      <w:marTop w:val="0"/>
      <w:marBottom w:val="0"/>
      <w:divBdr>
        <w:top w:val="none" w:sz="0" w:space="0" w:color="auto"/>
        <w:left w:val="none" w:sz="0" w:space="0" w:color="auto"/>
        <w:bottom w:val="none" w:sz="0" w:space="0" w:color="auto"/>
        <w:right w:val="none" w:sz="0" w:space="0" w:color="auto"/>
      </w:divBdr>
    </w:div>
    <w:div w:id="1108544858">
      <w:bodyDiv w:val="1"/>
      <w:marLeft w:val="0"/>
      <w:marRight w:val="0"/>
      <w:marTop w:val="0"/>
      <w:marBottom w:val="0"/>
      <w:divBdr>
        <w:top w:val="none" w:sz="0" w:space="0" w:color="auto"/>
        <w:left w:val="none" w:sz="0" w:space="0" w:color="auto"/>
        <w:bottom w:val="none" w:sz="0" w:space="0" w:color="auto"/>
        <w:right w:val="none" w:sz="0" w:space="0" w:color="auto"/>
      </w:divBdr>
    </w:div>
    <w:div w:id="1113355082">
      <w:bodyDiv w:val="1"/>
      <w:marLeft w:val="0"/>
      <w:marRight w:val="0"/>
      <w:marTop w:val="0"/>
      <w:marBottom w:val="0"/>
      <w:divBdr>
        <w:top w:val="none" w:sz="0" w:space="0" w:color="auto"/>
        <w:left w:val="none" w:sz="0" w:space="0" w:color="auto"/>
        <w:bottom w:val="none" w:sz="0" w:space="0" w:color="auto"/>
        <w:right w:val="none" w:sz="0" w:space="0" w:color="auto"/>
      </w:divBdr>
    </w:div>
    <w:div w:id="1114861141">
      <w:bodyDiv w:val="1"/>
      <w:marLeft w:val="0"/>
      <w:marRight w:val="0"/>
      <w:marTop w:val="0"/>
      <w:marBottom w:val="0"/>
      <w:divBdr>
        <w:top w:val="none" w:sz="0" w:space="0" w:color="auto"/>
        <w:left w:val="none" w:sz="0" w:space="0" w:color="auto"/>
        <w:bottom w:val="none" w:sz="0" w:space="0" w:color="auto"/>
        <w:right w:val="none" w:sz="0" w:space="0" w:color="auto"/>
      </w:divBdr>
    </w:div>
    <w:div w:id="1115831741">
      <w:bodyDiv w:val="1"/>
      <w:marLeft w:val="0"/>
      <w:marRight w:val="0"/>
      <w:marTop w:val="0"/>
      <w:marBottom w:val="0"/>
      <w:divBdr>
        <w:top w:val="none" w:sz="0" w:space="0" w:color="auto"/>
        <w:left w:val="none" w:sz="0" w:space="0" w:color="auto"/>
        <w:bottom w:val="none" w:sz="0" w:space="0" w:color="auto"/>
        <w:right w:val="none" w:sz="0" w:space="0" w:color="auto"/>
      </w:divBdr>
    </w:div>
    <w:div w:id="1117021554">
      <w:bodyDiv w:val="1"/>
      <w:marLeft w:val="0"/>
      <w:marRight w:val="0"/>
      <w:marTop w:val="0"/>
      <w:marBottom w:val="0"/>
      <w:divBdr>
        <w:top w:val="none" w:sz="0" w:space="0" w:color="auto"/>
        <w:left w:val="none" w:sz="0" w:space="0" w:color="auto"/>
        <w:bottom w:val="none" w:sz="0" w:space="0" w:color="auto"/>
        <w:right w:val="none" w:sz="0" w:space="0" w:color="auto"/>
      </w:divBdr>
    </w:div>
    <w:div w:id="1117332203">
      <w:bodyDiv w:val="1"/>
      <w:marLeft w:val="0"/>
      <w:marRight w:val="0"/>
      <w:marTop w:val="0"/>
      <w:marBottom w:val="0"/>
      <w:divBdr>
        <w:top w:val="none" w:sz="0" w:space="0" w:color="auto"/>
        <w:left w:val="none" w:sz="0" w:space="0" w:color="auto"/>
        <w:bottom w:val="none" w:sz="0" w:space="0" w:color="auto"/>
        <w:right w:val="none" w:sz="0" w:space="0" w:color="auto"/>
      </w:divBdr>
    </w:div>
    <w:div w:id="1119838823">
      <w:bodyDiv w:val="1"/>
      <w:marLeft w:val="0"/>
      <w:marRight w:val="0"/>
      <w:marTop w:val="0"/>
      <w:marBottom w:val="0"/>
      <w:divBdr>
        <w:top w:val="none" w:sz="0" w:space="0" w:color="auto"/>
        <w:left w:val="none" w:sz="0" w:space="0" w:color="auto"/>
        <w:bottom w:val="none" w:sz="0" w:space="0" w:color="auto"/>
        <w:right w:val="none" w:sz="0" w:space="0" w:color="auto"/>
      </w:divBdr>
    </w:div>
    <w:div w:id="1124932272">
      <w:bodyDiv w:val="1"/>
      <w:marLeft w:val="0"/>
      <w:marRight w:val="0"/>
      <w:marTop w:val="0"/>
      <w:marBottom w:val="0"/>
      <w:divBdr>
        <w:top w:val="none" w:sz="0" w:space="0" w:color="auto"/>
        <w:left w:val="none" w:sz="0" w:space="0" w:color="auto"/>
        <w:bottom w:val="none" w:sz="0" w:space="0" w:color="auto"/>
        <w:right w:val="none" w:sz="0" w:space="0" w:color="auto"/>
      </w:divBdr>
      <w:divsChild>
        <w:div w:id="705912920">
          <w:marLeft w:val="547"/>
          <w:marRight w:val="0"/>
          <w:marTop w:val="0"/>
          <w:marBottom w:val="0"/>
          <w:divBdr>
            <w:top w:val="none" w:sz="0" w:space="0" w:color="auto"/>
            <w:left w:val="none" w:sz="0" w:space="0" w:color="auto"/>
            <w:bottom w:val="none" w:sz="0" w:space="0" w:color="auto"/>
            <w:right w:val="none" w:sz="0" w:space="0" w:color="auto"/>
          </w:divBdr>
        </w:div>
      </w:divsChild>
    </w:div>
    <w:div w:id="1125469186">
      <w:bodyDiv w:val="1"/>
      <w:marLeft w:val="0"/>
      <w:marRight w:val="0"/>
      <w:marTop w:val="0"/>
      <w:marBottom w:val="0"/>
      <w:divBdr>
        <w:top w:val="none" w:sz="0" w:space="0" w:color="auto"/>
        <w:left w:val="none" w:sz="0" w:space="0" w:color="auto"/>
        <w:bottom w:val="none" w:sz="0" w:space="0" w:color="auto"/>
        <w:right w:val="none" w:sz="0" w:space="0" w:color="auto"/>
      </w:divBdr>
    </w:div>
    <w:div w:id="1127351455">
      <w:bodyDiv w:val="1"/>
      <w:marLeft w:val="0"/>
      <w:marRight w:val="0"/>
      <w:marTop w:val="0"/>
      <w:marBottom w:val="0"/>
      <w:divBdr>
        <w:top w:val="none" w:sz="0" w:space="0" w:color="auto"/>
        <w:left w:val="none" w:sz="0" w:space="0" w:color="auto"/>
        <w:bottom w:val="none" w:sz="0" w:space="0" w:color="auto"/>
        <w:right w:val="none" w:sz="0" w:space="0" w:color="auto"/>
      </w:divBdr>
    </w:div>
    <w:div w:id="1133983665">
      <w:bodyDiv w:val="1"/>
      <w:marLeft w:val="0"/>
      <w:marRight w:val="0"/>
      <w:marTop w:val="0"/>
      <w:marBottom w:val="0"/>
      <w:divBdr>
        <w:top w:val="none" w:sz="0" w:space="0" w:color="auto"/>
        <w:left w:val="none" w:sz="0" w:space="0" w:color="auto"/>
        <w:bottom w:val="none" w:sz="0" w:space="0" w:color="auto"/>
        <w:right w:val="none" w:sz="0" w:space="0" w:color="auto"/>
      </w:divBdr>
    </w:div>
    <w:div w:id="1138188261">
      <w:bodyDiv w:val="1"/>
      <w:marLeft w:val="0"/>
      <w:marRight w:val="0"/>
      <w:marTop w:val="0"/>
      <w:marBottom w:val="0"/>
      <w:divBdr>
        <w:top w:val="none" w:sz="0" w:space="0" w:color="auto"/>
        <w:left w:val="none" w:sz="0" w:space="0" w:color="auto"/>
        <w:bottom w:val="none" w:sz="0" w:space="0" w:color="auto"/>
        <w:right w:val="none" w:sz="0" w:space="0" w:color="auto"/>
      </w:divBdr>
      <w:divsChild>
        <w:div w:id="1055274066">
          <w:marLeft w:val="0"/>
          <w:marRight w:val="0"/>
          <w:marTop w:val="0"/>
          <w:marBottom w:val="0"/>
          <w:divBdr>
            <w:top w:val="none" w:sz="0" w:space="0" w:color="auto"/>
            <w:left w:val="none" w:sz="0" w:space="0" w:color="auto"/>
            <w:bottom w:val="none" w:sz="0" w:space="0" w:color="auto"/>
            <w:right w:val="none" w:sz="0" w:space="0" w:color="auto"/>
          </w:divBdr>
          <w:divsChild>
            <w:div w:id="1317758781">
              <w:marLeft w:val="0"/>
              <w:marRight w:val="0"/>
              <w:marTop w:val="0"/>
              <w:marBottom w:val="0"/>
              <w:divBdr>
                <w:top w:val="none" w:sz="0" w:space="0" w:color="auto"/>
                <w:left w:val="none" w:sz="0" w:space="0" w:color="auto"/>
                <w:bottom w:val="none" w:sz="0" w:space="0" w:color="auto"/>
                <w:right w:val="none" w:sz="0" w:space="0" w:color="auto"/>
              </w:divBdr>
              <w:divsChild>
                <w:div w:id="161631289">
                  <w:marLeft w:val="0"/>
                  <w:marRight w:val="0"/>
                  <w:marTop w:val="0"/>
                  <w:marBottom w:val="0"/>
                  <w:divBdr>
                    <w:top w:val="none" w:sz="0" w:space="0" w:color="auto"/>
                    <w:left w:val="none" w:sz="0" w:space="0" w:color="auto"/>
                    <w:bottom w:val="none" w:sz="0" w:space="0" w:color="auto"/>
                    <w:right w:val="none" w:sz="0" w:space="0" w:color="auto"/>
                  </w:divBdr>
                  <w:divsChild>
                    <w:div w:id="71801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899471">
          <w:marLeft w:val="0"/>
          <w:marRight w:val="0"/>
          <w:marTop w:val="0"/>
          <w:marBottom w:val="0"/>
          <w:divBdr>
            <w:top w:val="none" w:sz="0" w:space="0" w:color="auto"/>
            <w:left w:val="none" w:sz="0" w:space="0" w:color="auto"/>
            <w:bottom w:val="none" w:sz="0" w:space="0" w:color="auto"/>
            <w:right w:val="none" w:sz="0" w:space="0" w:color="auto"/>
          </w:divBdr>
          <w:divsChild>
            <w:div w:id="911046087">
              <w:marLeft w:val="0"/>
              <w:marRight w:val="0"/>
              <w:marTop w:val="0"/>
              <w:marBottom w:val="0"/>
              <w:divBdr>
                <w:top w:val="none" w:sz="0" w:space="0" w:color="auto"/>
                <w:left w:val="none" w:sz="0" w:space="0" w:color="auto"/>
                <w:bottom w:val="none" w:sz="0" w:space="0" w:color="auto"/>
                <w:right w:val="none" w:sz="0" w:space="0" w:color="auto"/>
              </w:divBdr>
              <w:divsChild>
                <w:div w:id="2079015525">
                  <w:marLeft w:val="0"/>
                  <w:marRight w:val="0"/>
                  <w:marTop w:val="0"/>
                  <w:marBottom w:val="0"/>
                  <w:divBdr>
                    <w:top w:val="none" w:sz="0" w:space="0" w:color="auto"/>
                    <w:left w:val="none" w:sz="0" w:space="0" w:color="auto"/>
                    <w:bottom w:val="none" w:sz="0" w:space="0" w:color="auto"/>
                    <w:right w:val="none" w:sz="0" w:space="0" w:color="auto"/>
                  </w:divBdr>
                  <w:divsChild>
                    <w:div w:id="110199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25836">
      <w:bodyDiv w:val="1"/>
      <w:marLeft w:val="0"/>
      <w:marRight w:val="0"/>
      <w:marTop w:val="0"/>
      <w:marBottom w:val="0"/>
      <w:divBdr>
        <w:top w:val="none" w:sz="0" w:space="0" w:color="auto"/>
        <w:left w:val="none" w:sz="0" w:space="0" w:color="auto"/>
        <w:bottom w:val="none" w:sz="0" w:space="0" w:color="auto"/>
        <w:right w:val="none" w:sz="0" w:space="0" w:color="auto"/>
      </w:divBdr>
    </w:div>
    <w:div w:id="1143809230">
      <w:bodyDiv w:val="1"/>
      <w:marLeft w:val="0"/>
      <w:marRight w:val="0"/>
      <w:marTop w:val="0"/>
      <w:marBottom w:val="0"/>
      <w:divBdr>
        <w:top w:val="none" w:sz="0" w:space="0" w:color="auto"/>
        <w:left w:val="none" w:sz="0" w:space="0" w:color="auto"/>
        <w:bottom w:val="none" w:sz="0" w:space="0" w:color="auto"/>
        <w:right w:val="none" w:sz="0" w:space="0" w:color="auto"/>
      </w:divBdr>
      <w:divsChild>
        <w:div w:id="1746681111">
          <w:marLeft w:val="547"/>
          <w:marRight w:val="0"/>
          <w:marTop w:val="0"/>
          <w:marBottom w:val="0"/>
          <w:divBdr>
            <w:top w:val="none" w:sz="0" w:space="0" w:color="auto"/>
            <w:left w:val="none" w:sz="0" w:space="0" w:color="auto"/>
            <w:bottom w:val="none" w:sz="0" w:space="0" w:color="auto"/>
            <w:right w:val="none" w:sz="0" w:space="0" w:color="auto"/>
          </w:divBdr>
        </w:div>
      </w:divsChild>
    </w:div>
    <w:div w:id="1143809690">
      <w:bodyDiv w:val="1"/>
      <w:marLeft w:val="0"/>
      <w:marRight w:val="0"/>
      <w:marTop w:val="0"/>
      <w:marBottom w:val="0"/>
      <w:divBdr>
        <w:top w:val="none" w:sz="0" w:space="0" w:color="auto"/>
        <w:left w:val="none" w:sz="0" w:space="0" w:color="auto"/>
        <w:bottom w:val="none" w:sz="0" w:space="0" w:color="auto"/>
        <w:right w:val="none" w:sz="0" w:space="0" w:color="auto"/>
      </w:divBdr>
      <w:divsChild>
        <w:div w:id="710224674">
          <w:marLeft w:val="0"/>
          <w:marRight w:val="0"/>
          <w:marTop w:val="0"/>
          <w:marBottom w:val="0"/>
          <w:divBdr>
            <w:top w:val="none" w:sz="0" w:space="0" w:color="auto"/>
            <w:left w:val="none" w:sz="0" w:space="0" w:color="auto"/>
            <w:bottom w:val="none" w:sz="0" w:space="0" w:color="auto"/>
            <w:right w:val="none" w:sz="0" w:space="0" w:color="auto"/>
          </w:divBdr>
          <w:divsChild>
            <w:div w:id="18163195">
              <w:marLeft w:val="0"/>
              <w:marRight w:val="0"/>
              <w:marTop w:val="0"/>
              <w:marBottom w:val="0"/>
              <w:divBdr>
                <w:top w:val="none" w:sz="0" w:space="0" w:color="auto"/>
                <w:left w:val="none" w:sz="0" w:space="0" w:color="auto"/>
                <w:bottom w:val="none" w:sz="0" w:space="0" w:color="auto"/>
                <w:right w:val="none" w:sz="0" w:space="0" w:color="auto"/>
              </w:divBdr>
              <w:divsChild>
                <w:div w:id="563681025">
                  <w:marLeft w:val="0"/>
                  <w:marRight w:val="0"/>
                  <w:marTop w:val="0"/>
                  <w:marBottom w:val="0"/>
                  <w:divBdr>
                    <w:top w:val="none" w:sz="0" w:space="0" w:color="auto"/>
                    <w:left w:val="none" w:sz="0" w:space="0" w:color="auto"/>
                    <w:bottom w:val="none" w:sz="0" w:space="0" w:color="auto"/>
                    <w:right w:val="none" w:sz="0" w:space="0" w:color="auto"/>
                  </w:divBdr>
                  <w:divsChild>
                    <w:div w:id="1365909821">
                      <w:marLeft w:val="0"/>
                      <w:marRight w:val="0"/>
                      <w:marTop w:val="0"/>
                      <w:marBottom w:val="0"/>
                      <w:divBdr>
                        <w:top w:val="none" w:sz="0" w:space="0" w:color="auto"/>
                        <w:left w:val="none" w:sz="0" w:space="0" w:color="auto"/>
                        <w:bottom w:val="none" w:sz="0" w:space="0" w:color="auto"/>
                        <w:right w:val="none" w:sz="0" w:space="0" w:color="auto"/>
                      </w:divBdr>
                      <w:divsChild>
                        <w:div w:id="2098792210">
                          <w:marLeft w:val="0"/>
                          <w:marRight w:val="0"/>
                          <w:marTop w:val="0"/>
                          <w:marBottom w:val="0"/>
                          <w:divBdr>
                            <w:top w:val="none" w:sz="0" w:space="0" w:color="auto"/>
                            <w:left w:val="none" w:sz="0" w:space="0" w:color="auto"/>
                            <w:bottom w:val="none" w:sz="0" w:space="0" w:color="auto"/>
                            <w:right w:val="none" w:sz="0" w:space="0" w:color="auto"/>
                          </w:divBdr>
                          <w:divsChild>
                            <w:div w:id="1771466883">
                              <w:marLeft w:val="0"/>
                              <w:marRight w:val="0"/>
                              <w:marTop w:val="0"/>
                              <w:marBottom w:val="0"/>
                              <w:divBdr>
                                <w:top w:val="none" w:sz="0" w:space="0" w:color="auto"/>
                                <w:left w:val="none" w:sz="0" w:space="0" w:color="auto"/>
                                <w:bottom w:val="none" w:sz="0" w:space="0" w:color="auto"/>
                                <w:right w:val="none" w:sz="0" w:space="0" w:color="auto"/>
                              </w:divBdr>
                              <w:divsChild>
                                <w:div w:id="678000884">
                                  <w:marLeft w:val="0"/>
                                  <w:marRight w:val="0"/>
                                  <w:marTop w:val="0"/>
                                  <w:marBottom w:val="0"/>
                                  <w:divBdr>
                                    <w:top w:val="none" w:sz="0" w:space="0" w:color="auto"/>
                                    <w:left w:val="none" w:sz="0" w:space="0" w:color="auto"/>
                                    <w:bottom w:val="none" w:sz="0" w:space="0" w:color="auto"/>
                                    <w:right w:val="none" w:sz="0" w:space="0" w:color="auto"/>
                                  </w:divBdr>
                                  <w:divsChild>
                                    <w:div w:id="395472066">
                                      <w:marLeft w:val="0"/>
                                      <w:marRight w:val="0"/>
                                      <w:marTop w:val="0"/>
                                      <w:marBottom w:val="0"/>
                                      <w:divBdr>
                                        <w:top w:val="none" w:sz="0" w:space="0" w:color="auto"/>
                                        <w:left w:val="none" w:sz="0" w:space="0" w:color="auto"/>
                                        <w:bottom w:val="none" w:sz="0" w:space="0" w:color="auto"/>
                                        <w:right w:val="none" w:sz="0" w:space="0" w:color="auto"/>
                                      </w:divBdr>
                                      <w:divsChild>
                                        <w:div w:id="2009818977">
                                          <w:marLeft w:val="0"/>
                                          <w:marRight w:val="0"/>
                                          <w:marTop w:val="0"/>
                                          <w:marBottom w:val="0"/>
                                          <w:divBdr>
                                            <w:top w:val="none" w:sz="0" w:space="0" w:color="auto"/>
                                            <w:left w:val="none" w:sz="0" w:space="0" w:color="auto"/>
                                            <w:bottom w:val="none" w:sz="0" w:space="0" w:color="auto"/>
                                            <w:right w:val="none" w:sz="0" w:space="0" w:color="auto"/>
                                          </w:divBdr>
                                          <w:divsChild>
                                            <w:div w:id="250243066">
                                              <w:marLeft w:val="0"/>
                                              <w:marRight w:val="0"/>
                                              <w:marTop w:val="0"/>
                                              <w:marBottom w:val="0"/>
                                              <w:divBdr>
                                                <w:top w:val="none" w:sz="0" w:space="0" w:color="auto"/>
                                                <w:left w:val="none" w:sz="0" w:space="0" w:color="auto"/>
                                                <w:bottom w:val="none" w:sz="0" w:space="0" w:color="auto"/>
                                                <w:right w:val="none" w:sz="0" w:space="0" w:color="auto"/>
                                              </w:divBdr>
                                              <w:divsChild>
                                                <w:div w:id="17588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300372">
      <w:bodyDiv w:val="1"/>
      <w:marLeft w:val="0"/>
      <w:marRight w:val="0"/>
      <w:marTop w:val="0"/>
      <w:marBottom w:val="0"/>
      <w:divBdr>
        <w:top w:val="none" w:sz="0" w:space="0" w:color="auto"/>
        <w:left w:val="none" w:sz="0" w:space="0" w:color="auto"/>
        <w:bottom w:val="none" w:sz="0" w:space="0" w:color="auto"/>
        <w:right w:val="none" w:sz="0" w:space="0" w:color="auto"/>
      </w:divBdr>
    </w:div>
    <w:div w:id="1160924589">
      <w:bodyDiv w:val="1"/>
      <w:marLeft w:val="0"/>
      <w:marRight w:val="0"/>
      <w:marTop w:val="0"/>
      <w:marBottom w:val="0"/>
      <w:divBdr>
        <w:top w:val="none" w:sz="0" w:space="0" w:color="auto"/>
        <w:left w:val="none" w:sz="0" w:space="0" w:color="auto"/>
        <w:bottom w:val="none" w:sz="0" w:space="0" w:color="auto"/>
        <w:right w:val="none" w:sz="0" w:space="0" w:color="auto"/>
      </w:divBdr>
    </w:div>
    <w:div w:id="1162114368">
      <w:bodyDiv w:val="1"/>
      <w:marLeft w:val="0"/>
      <w:marRight w:val="0"/>
      <w:marTop w:val="0"/>
      <w:marBottom w:val="0"/>
      <w:divBdr>
        <w:top w:val="none" w:sz="0" w:space="0" w:color="auto"/>
        <w:left w:val="none" w:sz="0" w:space="0" w:color="auto"/>
        <w:bottom w:val="none" w:sz="0" w:space="0" w:color="auto"/>
        <w:right w:val="none" w:sz="0" w:space="0" w:color="auto"/>
      </w:divBdr>
    </w:div>
    <w:div w:id="1163084003">
      <w:bodyDiv w:val="1"/>
      <w:marLeft w:val="0"/>
      <w:marRight w:val="0"/>
      <w:marTop w:val="0"/>
      <w:marBottom w:val="0"/>
      <w:divBdr>
        <w:top w:val="none" w:sz="0" w:space="0" w:color="auto"/>
        <w:left w:val="none" w:sz="0" w:space="0" w:color="auto"/>
        <w:bottom w:val="none" w:sz="0" w:space="0" w:color="auto"/>
        <w:right w:val="none" w:sz="0" w:space="0" w:color="auto"/>
      </w:divBdr>
    </w:div>
    <w:div w:id="1164010955">
      <w:bodyDiv w:val="1"/>
      <w:marLeft w:val="0"/>
      <w:marRight w:val="0"/>
      <w:marTop w:val="0"/>
      <w:marBottom w:val="0"/>
      <w:divBdr>
        <w:top w:val="none" w:sz="0" w:space="0" w:color="auto"/>
        <w:left w:val="none" w:sz="0" w:space="0" w:color="auto"/>
        <w:bottom w:val="none" w:sz="0" w:space="0" w:color="auto"/>
        <w:right w:val="none" w:sz="0" w:space="0" w:color="auto"/>
      </w:divBdr>
    </w:div>
    <w:div w:id="1166629561">
      <w:bodyDiv w:val="1"/>
      <w:marLeft w:val="0"/>
      <w:marRight w:val="0"/>
      <w:marTop w:val="0"/>
      <w:marBottom w:val="0"/>
      <w:divBdr>
        <w:top w:val="none" w:sz="0" w:space="0" w:color="auto"/>
        <w:left w:val="none" w:sz="0" w:space="0" w:color="auto"/>
        <w:bottom w:val="none" w:sz="0" w:space="0" w:color="auto"/>
        <w:right w:val="none" w:sz="0" w:space="0" w:color="auto"/>
      </w:divBdr>
    </w:div>
    <w:div w:id="1168518234">
      <w:bodyDiv w:val="1"/>
      <w:marLeft w:val="0"/>
      <w:marRight w:val="0"/>
      <w:marTop w:val="0"/>
      <w:marBottom w:val="0"/>
      <w:divBdr>
        <w:top w:val="none" w:sz="0" w:space="0" w:color="auto"/>
        <w:left w:val="none" w:sz="0" w:space="0" w:color="auto"/>
        <w:bottom w:val="none" w:sz="0" w:space="0" w:color="auto"/>
        <w:right w:val="none" w:sz="0" w:space="0" w:color="auto"/>
      </w:divBdr>
      <w:divsChild>
        <w:div w:id="123473909">
          <w:marLeft w:val="0"/>
          <w:marRight w:val="0"/>
          <w:marTop w:val="0"/>
          <w:marBottom w:val="0"/>
          <w:divBdr>
            <w:top w:val="none" w:sz="0" w:space="0" w:color="auto"/>
            <w:left w:val="none" w:sz="0" w:space="0" w:color="auto"/>
            <w:bottom w:val="none" w:sz="0" w:space="0" w:color="auto"/>
            <w:right w:val="none" w:sz="0" w:space="0" w:color="auto"/>
          </w:divBdr>
          <w:divsChild>
            <w:div w:id="1962419239">
              <w:marLeft w:val="0"/>
              <w:marRight w:val="0"/>
              <w:marTop w:val="0"/>
              <w:marBottom w:val="0"/>
              <w:divBdr>
                <w:top w:val="none" w:sz="0" w:space="0" w:color="auto"/>
                <w:left w:val="none" w:sz="0" w:space="0" w:color="auto"/>
                <w:bottom w:val="none" w:sz="0" w:space="0" w:color="auto"/>
                <w:right w:val="none" w:sz="0" w:space="0" w:color="auto"/>
              </w:divBdr>
              <w:divsChild>
                <w:div w:id="175463200">
                  <w:marLeft w:val="0"/>
                  <w:marRight w:val="0"/>
                  <w:marTop w:val="0"/>
                  <w:marBottom w:val="0"/>
                  <w:divBdr>
                    <w:top w:val="none" w:sz="0" w:space="0" w:color="auto"/>
                    <w:left w:val="none" w:sz="0" w:space="0" w:color="auto"/>
                    <w:bottom w:val="none" w:sz="0" w:space="0" w:color="auto"/>
                    <w:right w:val="none" w:sz="0" w:space="0" w:color="auto"/>
                  </w:divBdr>
                  <w:divsChild>
                    <w:div w:id="5673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3631">
          <w:marLeft w:val="0"/>
          <w:marRight w:val="0"/>
          <w:marTop w:val="0"/>
          <w:marBottom w:val="0"/>
          <w:divBdr>
            <w:top w:val="none" w:sz="0" w:space="0" w:color="auto"/>
            <w:left w:val="none" w:sz="0" w:space="0" w:color="auto"/>
            <w:bottom w:val="none" w:sz="0" w:space="0" w:color="auto"/>
            <w:right w:val="none" w:sz="0" w:space="0" w:color="auto"/>
          </w:divBdr>
          <w:divsChild>
            <w:div w:id="1759129814">
              <w:marLeft w:val="0"/>
              <w:marRight w:val="0"/>
              <w:marTop w:val="0"/>
              <w:marBottom w:val="0"/>
              <w:divBdr>
                <w:top w:val="none" w:sz="0" w:space="0" w:color="auto"/>
                <w:left w:val="none" w:sz="0" w:space="0" w:color="auto"/>
                <w:bottom w:val="none" w:sz="0" w:space="0" w:color="auto"/>
                <w:right w:val="none" w:sz="0" w:space="0" w:color="auto"/>
              </w:divBdr>
              <w:divsChild>
                <w:div w:id="691762107">
                  <w:marLeft w:val="0"/>
                  <w:marRight w:val="0"/>
                  <w:marTop w:val="0"/>
                  <w:marBottom w:val="0"/>
                  <w:divBdr>
                    <w:top w:val="none" w:sz="0" w:space="0" w:color="auto"/>
                    <w:left w:val="none" w:sz="0" w:space="0" w:color="auto"/>
                    <w:bottom w:val="none" w:sz="0" w:space="0" w:color="auto"/>
                    <w:right w:val="none" w:sz="0" w:space="0" w:color="auto"/>
                  </w:divBdr>
                  <w:divsChild>
                    <w:div w:id="19311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86765">
      <w:bodyDiv w:val="1"/>
      <w:marLeft w:val="0"/>
      <w:marRight w:val="0"/>
      <w:marTop w:val="0"/>
      <w:marBottom w:val="0"/>
      <w:divBdr>
        <w:top w:val="none" w:sz="0" w:space="0" w:color="auto"/>
        <w:left w:val="none" w:sz="0" w:space="0" w:color="auto"/>
        <w:bottom w:val="none" w:sz="0" w:space="0" w:color="auto"/>
        <w:right w:val="none" w:sz="0" w:space="0" w:color="auto"/>
      </w:divBdr>
    </w:div>
    <w:div w:id="1171288200">
      <w:bodyDiv w:val="1"/>
      <w:marLeft w:val="0"/>
      <w:marRight w:val="0"/>
      <w:marTop w:val="0"/>
      <w:marBottom w:val="0"/>
      <w:divBdr>
        <w:top w:val="none" w:sz="0" w:space="0" w:color="auto"/>
        <w:left w:val="none" w:sz="0" w:space="0" w:color="auto"/>
        <w:bottom w:val="none" w:sz="0" w:space="0" w:color="auto"/>
        <w:right w:val="none" w:sz="0" w:space="0" w:color="auto"/>
      </w:divBdr>
    </w:div>
    <w:div w:id="1186092358">
      <w:bodyDiv w:val="1"/>
      <w:marLeft w:val="0"/>
      <w:marRight w:val="0"/>
      <w:marTop w:val="0"/>
      <w:marBottom w:val="0"/>
      <w:divBdr>
        <w:top w:val="none" w:sz="0" w:space="0" w:color="auto"/>
        <w:left w:val="none" w:sz="0" w:space="0" w:color="auto"/>
        <w:bottom w:val="none" w:sz="0" w:space="0" w:color="auto"/>
        <w:right w:val="none" w:sz="0" w:space="0" w:color="auto"/>
      </w:divBdr>
    </w:div>
    <w:div w:id="1194461978">
      <w:bodyDiv w:val="1"/>
      <w:marLeft w:val="0"/>
      <w:marRight w:val="0"/>
      <w:marTop w:val="0"/>
      <w:marBottom w:val="0"/>
      <w:divBdr>
        <w:top w:val="none" w:sz="0" w:space="0" w:color="auto"/>
        <w:left w:val="none" w:sz="0" w:space="0" w:color="auto"/>
        <w:bottom w:val="none" w:sz="0" w:space="0" w:color="auto"/>
        <w:right w:val="none" w:sz="0" w:space="0" w:color="auto"/>
      </w:divBdr>
      <w:divsChild>
        <w:div w:id="544219220">
          <w:marLeft w:val="547"/>
          <w:marRight w:val="0"/>
          <w:marTop w:val="0"/>
          <w:marBottom w:val="0"/>
          <w:divBdr>
            <w:top w:val="none" w:sz="0" w:space="0" w:color="auto"/>
            <w:left w:val="none" w:sz="0" w:space="0" w:color="auto"/>
            <w:bottom w:val="none" w:sz="0" w:space="0" w:color="auto"/>
            <w:right w:val="none" w:sz="0" w:space="0" w:color="auto"/>
          </w:divBdr>
        </w:div>
        <w:div w:id="1904102083">
          <w:marLeft w:val="547"/>
          <w:marRight w:val="0"/>
          <w:marTop w:val="0"/>
          <w:marBottom w:val="0"/>
          <w:divBdr>
            <w:top w:val="none" w:sz="0" w:space="0" w:color="auto"/>
            <w:left w:val="none" w:sz="0" w:space="0" w:color="auto"/>
            <w:bottom w:val="none" w:sz="0" w:space="0" w:color="auto"/>
            <w:right w:val="none" w:sz="0" w:space="0" w:color="auto"/>
          </w:divBdr>
        </w:div>
      </w:divsChild>
    </w:div>
    <w:div w:id="1194612997">
      <w:bodyDiv w:val="1"/>
      <w:marLeft w:val="0"/>
      <w:marRight w:val="0"/>
      <w:marTop w:val="0"/>
      <w:marBottom w:val="0"/>
      <w:divBdr>
        <w:top w:val="none" w:sz="0" w:space="0" w:color="auto"/>
        <w:left w:val="none" w:sz="0" w:space="0" w:color="auto"/>
        <w:bottom w:val="none" w:sz="0" w:space="0" w:color="auto"/>
        <w:right w:val="none" w:sz="0" w:space="0" w:color="auto"/>
      </w:divBdr>
    </w:div>
    <w:div w:id="1197738390">
      <w:bodyDiv w:val="1"/>
      <w:marLeft w:val="0"/>
      <w:marRight w:val="0"/>
      <w:marTop w:val="0"/>
      <w:marBottom w:val="0"/>
      <w:divBdr>
        <w:top w:val="none" w:sz="0" w:space="0" w:color="auto"/>
        <w:left w:val="none" w:sz="0" w:space="0" w:color="auto"/>
        <w:bottom w:val="none" w:sz="0" w:space="0" w:color="auto"/>
        <w:right w:val="none" w:sz="0" w:space="0" w:color="auto"/>
      </w:divBdr>
    </w:div>
    <w:div w:id="1201623809">
      <w:bodyDiv w:val="1"/>
      <w:marLeft w:val="0"/>
      <w:marRight w:val="0"/>
      <w:marTop w:val="0"/>
      <w:marBottom w:val="0"/>
      <w:divBdr>
        <w:top w:val="none" w:sz="0" w:space="0" w:color="auto"/>
        <w:left w:val="none" w:sz="0" w:space="0" w:color="auto"/>
        <w:bottom w:val="none" w:sz="0" w:space="0" w:color="auto"/>
        <w:right w:val="none" w:sz="0" w:space="0" w:color="auto"/>
      </w:divBdr>
    </w:div>
    <w:div w:id="1206061040">
      <w:bodyDiv w:val="1"/>
      <w:marLeft w:val="0"/>
      <w:marRight w:val="0"/>
      <w:marTop w:val="0"/>
      <w:marBottom w:val="0"/>
      <w:divBdr>
        <w:top w:val="none" w:sz="0" w:space="0" w:color="auto"/>
        <w:left w:val="none" w:sz="0" w:space="0" w:color="auto"/>
        <w:bottom w:val="none" w:sz="0" w:space="0" w:color="auto"/>
        <w:right w:val="none" w:sz="0" w:space="0" w:color="auto"/>
      </w:divBdr>
    </w:div>
    <w:div w:id="1219170754">
      <w:bodyDiv w:val="1"/>
      <w:marLeft w:val="0"/>
      <w:marRight w:val="0"/>
      <w:marTop w:val="0"/>
      <w:marBottom w:val="0"/>
      <w:divBdr>
        <w:top w:val="none" w:sz="0" w:space="0" w:color="auto"/>
        <w:left w:val="none" w:sz="0" w:space="0" w:color="auto"/>
        <w:bottom w:val="none" w:sz="0" w:space="0" w:color="auto"/>
        <w:right w:val="none" w:sz="0" w:space="0" w:color="auto"/>
      </w:divBdr>
      <w:divsChild>
        <w:div w:id="1030763515">
          <w:marLeft w:val="547"/>
          <w:marRight w:val="0"/>
          <w:marTop w:val="0"/>
          <w:marBottom w:val="0"/>
          <w:divBdr>
            <w:top w:val="none" w:sz="0" w:space="0" w:color="auto"/>
            <w:left w:val="none" w:sz="0" w:space="0" w:color="auto"/>
            <w:bottom w:val="none" w:sz="0" w:space="0" w:color="auto"/>
            <w:right w:val="none" w:sz="0" w:space="0" w:color="auto"/>
          </w:divBdr>
        </w:div>
      </w:divsChild>
    </w:div>
    <w:div w:id="1220242777">
      <w:bodyDiv w:val="1"/>
      <w:marLeft w:val="0"/>
      <w:marRight w:val="0"/>
      <w:marTop w:val="0"/>
      <w:marBottom w:val="0"/>
      <w:divBdr>
        <w:top w:val="none" w:sz="0" w:space="0" w:color="auto"/>
        <w:left w:val="none" w:sz="0" w:space="0" w:color="auto"/>
        <w:bottom w:val="none" w:sz="0" w:space="0" w:color="auto"/>
        <w:right w:val="none" w:sz="0" w:space="0" w:color="auto"/>
      </w:divBdr>
    </w:div>
    <w:div w:id="1227033853">
      <w:bodyDiv w:val="1"/>
      <w:marLeft w:val="0"/>
      <w:marRight w:val="0"/>
      <w:marTop w:val="0"/>
      <w:marBottom w:val="0"/>
      <w:divBdr>
        <w:top w:val="none" w:sz="0" w:space="0" w:color="auto"/>
        <w:left w:val="none" w:sz="0" w:space="0" w:color="auto"/>
        <w:bottom w:val="none" w:sz="0" w:space="0" w:color="auto"/>
        <w:right w:val="none" w:sz="0" w:space="0" w:color="auto"/>
      </w:divBdr>
      <w:divsChild>
        <w:div w:id="163937957">
          <w:marLeft w:val="547"/>
          <w:marRight w:val="0"/>
          <w:marTop w:val="0"/>
          <w:marBottom w:val="0"/>
          <w:divBdr>
            <w:top w:val="none" w:sz="0" w:space="0" w:color="auto"/>
            <w:left w:val="none" w:sz="0" w:space="0" w:color="auto"/>
            <w:bottom w:val="none" w:sz="0" w:space="0" w:color="auto"/>
            <w:right w:val="none" w:sz="0" w:space="0" w:color="auto"/>
          </w:divBdr>
        </w:div>
        <w:div w:id="495534116">
          <w:marLeft w:val="547"/>
          <w:marRight w:val="0"/>
          <w:marTop w:val="0"/>
          <w:marBottom w:val="0"/>
          <w:divBdr>
            <w:top w:val="none" w:sz="0" w:space="0" w:color="auto"/>
            <w:left w:val="none" w:sz="0" w:space="0" w:color="auto"/>
            <w:bottom w:val="none" w:sz="0" w:space="0" w:color="auto"/>
            <w:right w:val="none" w:sz="0" w:space="0" w:color="auto"/>
          </w:divBdr>
        </w:div>
        <w:div w:id="1005672275">
          <w:marLeft w:val="547"/>
          <w:marRight w:val="0"/>
          <w:marTop w:val="0"/>
          <w:marBottom w:val="0"/>
          <w:divBdr>
            <w:top w:val="none" w:sz="0" w:space="0" w:color="auto"/>
            <w:left w:val="none" w:sz="0" w:space="0" w:color="auto"/>
            <w:bottom w:val="none" w:sz="0" w:space="0" w:color="auto"/>
            <w:right w:val="none" w:sz="0" w:space="0" w:color="auto"/>
          </w:divBdr>
        </w:div>
      </w:divsChild>
    </w:div>
    <w:div w:id="1227179846">
      <w:bodyDiv w:val="1"/>
      <w:marLeft w:val="0"/>
      <w:marRight w:val="0"/>
      <w:marTop w:val="0"/>
      <w:marBottom w:val="0"/>
      <w:divBdr>
        <w:top w:val="none" w:sz="0" w:space="0" w:color="auto"/>
        <w:left w:val="none" w:sz="0" w:space="0" w:color="auto"/>
        <w:bottom w:val="none" w:sz="0" w:space="0" w:color="auto"/>
        <w:right w:val="none" w:sz="0" w:space="0" w:color="auto"/>
      </w:divBdr>
      <w:divsChild>
        <w:div w:id="28793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2231">
      <w:bodyDiv w:val="1"/>
      <w:marLeft w:val="0"/>
      <w:marRight w:val="0"/>
      <w:marTop w:val="0"/>
      <w:marBottom w:val="0"/>
      <w:divBdr>
        <w:top w:val="none" w:sz="0" w:space="0" w:color="auto"/>
        <w:left w:val="none" w:sz="0" w:space="0" w:color="auto"/>
        <w:bottom w:val="none" w:sz="0" w:space="0" w:color="auto"/>
        <w:right w:val="none" w:sz="0" w:space="0" w:color="auto"/>
      </w:divBdr>
    </w:div>
    <w:div w:id="1237936169">
      <w:bodyDiv w:val="1"/>
      <w:marLeft w:val="0"/>
      <w:marRight w:val="0"/>
      <w:marTop w:val="0"/>
      <w:marBottom w:val="0"/>
      <w:divBdr>
        <w:top w:val="none" w:sz="0" w:space="0" w:color="auto"/>
        <w:left w:val="none" w:sz="0" w:space="0" w:color="auto"/>
        <w:bottom w:val="none" w:sz="0" w:space="0" w:color="auto"/>
        <w:right w:val="none" w:sz="0" w:space="0" w:color="auto"/>
      </w:divBdr>
    </w:div>
    <w:div w:id="1244338890">
      <w:bodyDiv w:val="1"/>
      <w:marLeft w:val="0"/>
      <w:marRight w:val="0"/>
      <w:marTop w:val="0"/>
      <w:marBottom w:val="0"/>
      <w:divBdr>
        <w:top w:val="none" w:sz="0" w:space="0" w:color="auto"/>
        <w:left w:val="none" w:sz="0" w:space="0" w:color="auto"/>
        <w:bottom w:val="none" w:sz="0" w:space="0" w:color="auto"/>
        <w:right w:val="none" w:sz="0" w:space="0" w:color="auto"/>
      </w:divBdr>
    </w:div>
    <w:div w:id="1247614139">
      <w:bodyDiv w:val="1"/>
      <w:marLeft w:val="0"/>
      <w:marRight w:val="0"/>
      <w:marTop w:val="0"/>
      <w:marBottom w:val="0"/>
      <w:divBdr>
        <w:top w:val="none" w:sz="0" w:space="0" w:color="auto"/>
        <w:left w:val="none" w:sz="0" w:space="0" w:color="auto"/>
        <w:bottom w:val="none" w:sz="0" w:space="0" w:color="auto"/>
        <w:right w:val="none" w:sz="0" w:space="0" w:color="auto"/>
      </w:divBdr>
    </w:div>
    <w:div w:id="1248929029">
      <w:bodyDiv w:val="1"/>
      <w:marLeft w:val="0"/>
      <w:marRight w:val="0"/>
      <w:marTop w:val="0"/>
      <w:marBottom w:val="0"/>
      <w:divBdr>
        <w:top w:val="none" w:sz="0" w:space="0" w:color="auto"/>
        <w:left w:val="none" w:sz="0" w:space="0" w:color="auto"/>
        <w:bottom w:val="none" w:sz="0" w:space="0" w:color="auto"/>
        <w:right w:val="none" w:sz="0" w:space="0" w:color="auto"/>
      </w:divBdr>
    </w:div>
    <w:div w:id="1258632189">
      <w:bodyDiv w:val="1"/>
      <w:marLeft w:val="0"/>
      <w:marRight w:val="0"/>
      <w:marTop w:val="0"/>
      <w:marBottom w:val="0"/>
      <w:divBdr>
        <w:top w:val="none" w:sz="0" w:space="0" w:color="auto"/>
        <w:left w:val="none" w:sz="0" w:space="0" w:color="auto"/>
        <w:bottom w:val="none" w:sz="0" w:space="0" w:color="auto"/>
        <w:right w:val="none" w:sz="0" w:space="0" w:color="auto"/>
      </w:divBdr>
    </w:div>
    <w:div w:id="1265653984">
      <w:bodyDiv w:val="1"/>
      <w:marLeft w:val="0"/>
      <w:marRight w:val="0"/>
      <w:marTop w:val="0"/>
      <w:marBottom w:val="0"/>
      <w:divBdr>
        <w:top w:val="none" w:sz="0" w:space="0" w:color="auto"/>
        <w:left w:val="none" w:sz="0" w:space="0" w:color="auto"/>
        <w:bottom w:val="none" w:sz="0" w:space="0" w:color="auto"/>
        <w:right w:val="none" w:sz="0" w:space="0" w:color="auto"/>
      </w:divBdr>
    </w:div>
    <w:div w:id="1267227324">
      <w:bodyDiv w:val="1"/>
      <w:marLeft w:val="0"/>
      <w:marRight w:val="0"/>
      <w:marTop w:val="0"/>
      <w:marBottom w:val="0"/>
      <w:divBdr>
        <w:top w:val="none" w:sz="0" w:space="0" w:color="auto"/>
        <w:left w:val="none" w:sz="0" w:space="0" w:color="auto"/>
        <w:bottom w:val="none" w:sz="0" w:space="0" w:color="auto"/>
        <w:right w:val="none" w:sz="0" w:space="0" w:color="auto"/>
      </w:divBdr>
      <w:divsChild>
        <w:div w:id="648747625">
          <w:marLeft w:val="480"/>
          <w:marRight w:val="0"/>
          <w:marTop w:val="0"/>
          <w:marBottom w:val="0"/>
          <w:divBdr>
            <w:top w:val="none" w:sz="0" w:space="0" w:color="auto"/>
            <w:left w:val="none" w:sz="0" w:space="0" w:color="auto"/>
            <w:bottom w:val="none" w:sz="0" w:space="0" w:color="auto"/>
            <w:right w:val="none" w:sz="0" w:space="0" w:color="auto"/>
          </w:divBdr>
          <w:divsChild>
            <w:div w:id="7515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4797">
      <w:bodyDiv w:val="1"/>
      <w:marLeft w:val="0"/>
      <w:marRight w:val="0"/>
      <w:marTop w:val="0"/>
      <w:marBottom w:val="0"/>
      <w:divBdr>
        <w:top w:val="none" w:sz="0" w:space="0" w:color="auto"/>
        <w:left w:val="none" w:sz="0" w:space="0" w:color="auto"/>
        <w:bottom w:val="none" w:sz="0" w:space="0" w:color="auto"/>
        <w:right w:val="none" w:sz="0" w:space="0" w:color="auto"/>
      </w:divBdr>
    </w:div>
    <w:div w:id="1275870411">
      <w:bodyDiv w:val="1"/>
      <w:marLeft w:val="0"/>
      <w:marRight w:val="0"/>
      <w:marTop w:val="0"/>
      <w:marBottom w:val="0"/>
      <w:divBdr>
        <w:top w:val="none" w:sz="0" w:space="0" w:color="auto"/>
        <w:left w:val="none" w:sz="0" w:space="0" w:color="auto"/>
        <w:bottom w:val="none" w:sz="0" w:space="0" w:color="auto"/>
        <w:right w:val="none" w:sz="0" w:space="0" w:color="auto"/>
      </w:divBdr>
    </w:div>
    <w:div w:id="1281958994">
      <w:bodyDiv w:val="1"/>
      <w:marLeft w:val="0"/>
      <w:marRight w:val="0"/>
      <w:marTop w:val="0"/>
      <w:marBottom w:val="0"/>
      <w:divBdr>
        <w:top w:val="none" w:sz="0" w:space="0" w:color="auto"/>
        <w:left w:val="none" w:sz="0" w:space="0" w:color="auto"/>
        <w:bottom w:val="none" w:sz="0" w:space="0" w:color="auto"/>
        <w:right w:val="none" w:sz="0" w:space="0" w:color="auto"/>
      </w:divBdr>
    </w:div>
    <w:div w:id="1282420503">
      <w:bodyDiv w:val="1"/>
      <w:marLeft w:val="0"/>
      <w:marRight w:val="0"/>
      <w:marTop w:val="0"/>
      <w:marBottom w:val="0"/>
      <w:divBdr>
        <w:top w:val="none" w:sz="0" w:space="0" w:color="auto"/>
        <w:left w:val="none" w:sz="0" w:space="0" w:color="auto"/>
        <w:bottom w:val="none" w:sz="0" w:space="0" w:color="auto"/>
        <w:right w:val="none" w:sz="0" w:space="0" w:color="auto"/>
      </w:divBdr>
    </w:div>
    <w:div w:id="1292318924">
      <w:bodyDiv w:val="1"/>
      <w:marLeft w:val="0"/>
      <w:marRight w:val="0"/>
      <w:marTop w:val="0"/>
      <w:marBottom w:val="0"/>
      <w:divBdr>
        <w:top w:val="none" w:sz="0" w:space="0" w:color="auto"/>
        <w:left w:val="none" w:sz="0" w:space="0" w:color="auto"/>
        <w:bottom w:val="none" w:sz="0" w:space="0" w:color="auto"/>
        <w:right w:val="none" w:sz="0" w:space="0" w:color="auto"/>
      </w:divBdr>
      <w:divsChild>
        <w:div w:id="1057780946">
          <w:marLeft w:val="547"/>
          <w:marRight w:val="0"/>
          <w:marTop w:val="0"/>
          <w:marBottom w:val="0"/>
          <w:divBdr>
            <w:top w:val="none" w:sz="0" w:space="0" w:color="auto"/>
            <w:left w:val="none" w:sz="0" w:space="0" w:color="auto"/>
            <w:bottom w:val="none" w:sz="0" w:space="0" w:color="auto"/>
            <w:right w:val="none" w:sz="0" w:space="0" w:color="auto"/>
          </w:divBdr>
        </w:div>
      </w:divsChild>
    </w:div>
    <w:div w:id="1294486329">
      <w:bodyDiv w:val="1"/>
      <w:marLeft w:val="0"/>
      <w:marRight w:val="0"/>
      <w:marTop w:val="0"/>
      <w:marBottom w:val="0"/>
      <w:divBdr>
        <w:top w:val="none" w:sz="0" w:space="0" w:color="auto"/>
        <w:left w:val="none" w:sz="0" w:space="0" w:color="auto"/>
        <w:bottom w:val="none" w:sz="0" w:space="0" w:color="auto"/>
        <w:right w:val="none" w:sz="0" w:space="0" w:color="auto"/>
      </w:divBdr>
    </w:div>
    <w:div w:id="1296062239">
      <w:bodyDiv w:val="1"/>
      <w:marLeft w:val="0"/>
      <w:marRight w:val="0"/>
      <w:marTop w:val="0"/>
      <w:marBottom w:val="0"/>
      <w:divBdr>
        <w:top w:val="none" w:sz="0" w:space="0" w:color="auto"/>
        <w:left w:val="none" w:sz="0" w:space="0" w:color="auto"/>
        <w:bottom w:val="none" w:sz="0" w:space="0" w:color="auto"/>
        <w:right w:val="none" w:sz="0" w:space="0" w:color="auto"/>
      </w:divBdr>
    </w:div>
    <w:div w:id="1297371961">
      <w:bodyDiv w:val="1"/>
      <w:marLeft w:val="0"/>
      <w:marRight w:val="0"/>
      <w:marTop w:val="0"/>
      <w:marBottom w:val="0"/>
      <w:divBdr>
        <w:top w:val="none" w:sz="0" w:space="0" w:color="auto"/>
        <w:left w:val="none" w:sz="0" w:space="0" w:color="auto"/>
        <w:bottom w:val="none" w:sz="0" w:space="0" w:color="auto"/>
        <w:right w:val="none" w:sz="0" w:space="0" w:color="auto"/>
      </w:divBdr>
    </w:div>
    <w:div w:id="1298756732">
      <w:bodyDiv w:val="1"/>
      <w:marLeft w:val="0"/>
      <w:marRight w:val="0"/>
      <w:marTop w:val="0"/>
      <w:marBottom w:val="0"/>
      <w:divBdr>
        <w:top w:val="none" w:sz="0" w:space="0" w:color="auto"/>
        <w:left w:val="none" w:sz="0" w:space="0" w:color="auto"/>
        <w:bottom w:val="none" w:sz="0" w:space="0" w:color="auto"/>
        <w:right w:val="none" w:sz="0" w:space="0" w:color="auto"/>
      </w:divBdr>
    </w:div>
    <w:div w:id="1303929995">
      <w:bodyDiv w:val="1"/>
      <w:marLeft w:val="0"/>
      <w:marRight w:val="0"/>
      <w:marTop w:val="0"/>
      <w:marBottom w:val="0"/>
      <w:divBdr>
        <w:top w:val="none" w:sz="0" w:space="0" w:color="auto"/>
        <w:left w:val="none" w:sz="0" w:space="0" w:color="auto"/>
        <w:bottom w:val="none" w:sz="0" w:space="0" w:color="auto"/>
        <w:right w:val="none" w:sz="0" w:space="0" w:color="auto"/>
      </w:divBdr>
      <w:divsChild>
        <w:div w:id="225652628">
          <w:marLeft w:val="547"/>
          <w:marRight w:val="0"/>
          <w:marTop w:val="0"/>
          <w:marBottom w:val="0"/>
          <w:divBdr>
            <w:top w:val="none" w:sz="0" w:space="0" w:color="auto"/>
            <w:left w:val="none" w:sz="0" w:space="0" w:color="auto"/>
            <w:bottom w:val="none" w:sz="0" w:space="0" w:color="auto"/>
            <w:right w:val="none" w:sz="0" w:space="0" w:color="auto"/>
          </w:divBdr>
        </w:div>
      </w:divsChild>
    </w:div>
    <w:div w:id="1304118765">
      <w:bodyDiv w:val="1"/>
      <w:marLeft w:val="0"/>
      <w:marRight w:val="0"/>
      <w:marTop w:val="0"/>
      <w:marBottom w:val="0"/>
      <w:divBdr>
        <w:top w:val="none" w:sz="0" w:space="0" w:color="auto"/>
        <w:left w:val="none" w:sz="0" w:space="0" w:color="auto"/>
        <w:bottom w:val="none" w:sz="0" w:space="0" w:color="auto"/>
        <w:right w:val="none" w:sz="0" w:space="0" w:color="auto"/>
      </w:divBdr>
    </w:div>
    <w:div w:id="1316571869">
      <w:bodyDiv w:val="1"/>
      <w:marLeft w:val="0"/>
      <w:marRight w:val="0"/>
      <w:marTop w:val="0"/>
      <w:marBottom w:val="0"/>
      <w:divBdr>
        <w:top w:val="none" w:sz="0" w:space="0" w:color="auto"/>
        <w:left w:val="none" w:sz="0" w:space="0" w:color="auto"/>
        <w:bottom w:val="none" w:sz="0" w:space="0" w:color="auto"/>
        <w:right w:val="none" w:sz="0" w:space="0" w:color="auto"/>
      </w:divBdr>
    </w:div>
    <w:div w:id="1325015261">
      <w:bodyDiv w:val="1"/>
      <w:marLeft w:val="0"/>
      <w:marRight w:val="0"/>
      <w:marTop w:val="0"/>
      <w:marBottom w:val="0"/>
      <w:divBdr>
        <w:top w:val="none" w:sz="0" w:space="0" w:color="auto"/>
        <w:left w:val="none" w:sz="0" w:space="0" w:color="auto"/>
        <w:bottom w:val="none" w:sz="0" w:space="0" w:color="auto"/>
        <w:right w:val="none" w:sz="0" w:space="0" w:color="auto"/>
      </w:divBdr>
    </w:div>
    <w:div w:id="132543242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28745417">
      <w:bodyDiv w:val="1"/>
      <w:marLeft w:val="0"/>
      <w:marRight w:val="0"/>
      <w:marTop w:val="0"/>
      <w:marBottom w:val="0"/>
      <w:divBdr>
        <w:top w:val="none" w:sz="0" w:space="0" w:color="auto"/>
        <w:left w:val="none" w:sz="0" w:space="0" w:color="auto"/>
        <w:bottom w:val="none" w:sz="0" w:space="0" w:color="auto"/>
        <w:right w:val="none" w:sz="0" w:space="0" w:color="auto"/>
      </w:divBdr>
    </w:div>
    <w:div w:id="1333878493">
      <w:bodyDiv w:val="1"/>
      <w:marLeft w:val="0"/>
      <w:marRight w:val="0"/>
      <w:marTop w:val="0"/>
      <w:marBottom w:val="0"/>
      <w:divBdr>
        <w:top w:val="none" w:sz="0" w:space="0" w:color="auto"/>
        <w:left w:val="none" w:sz="0" w:space="0" w:color="auto"/>
        <w:bottom w:val="none" w:sz="0" w:space="0" w:color="auto"/>
        <w:right w:val="none" w:sz="0" w:space="0" w:color="auto"/>
      </w:divBdr>
      <w:divsChild>
        <w:div w:id="983855134">
          <w:marLeft w:val="547"/>
          <w:marRight w:val="0"/>
          <w:marTop w:val="0"/>
          <w:marBottom w:val="0"/>
          <w:divBdr>
            <w:top w:val="none" w:sz="0" w:space="0" w:color="auto"/>
            <w:left w:val="none" w:sz="0" w:space="0" w:color="auto"/>
            <w:bottom w:val="none" w:sz="0" w:space="0" w:color="auto"/>
            <w:right w:val="none" w:sz="0" w:space="0" w:color="auto"/>
          </w:divBdr>
        </w:div>
      </w:divsChild>
    </w:div>
    <w:div w:id="1334796441">
      <w:bodyDiv w:val="1"/>
      <w:marLeft w:val="0"/>
      <w:marRight w:val="0"/>
      <w:marTop w:val="0"/>
      <w:marBottom w:val="0"/>
      <w:divBdr>
        <w:top w:val="none" w:sz="0" w:space="0" w:color="auto"/>
        <w:left w:val="none" w:sz="0" w:space="0" w:color="auto"/>
        <w:bottom w:val="none" w:sz="0" w:space="0" w:color="auto"/>
        <w:right w:val="none" w:sz="0" w:space="0" w:color="auto"/>
      </w:divBdr>
    </w:div>
    <w:div w:id="1336148100">
      <w:bodyDiv w:val="1"/>
      <w:marLeft w:val="0"/>
      <w:marRight w:val="0"/>
      <w:marTop w:val="0"/>
      <w:marBottom w:val="0"/>
      <w:divBdr>
        <w:top w:val="none" w:sz="0" w:space="0" w:color="auto"/>
        <w:left w:val="none" w:sz="0" w:space="0" w:color="auto"/>
        <w:bottom w:val="none" w:sz="0" w:space="0" w:color="auto"/>
        <w:right w:val="none" w:sz="0" w:space="0" w:color="auto"/>
      </w:divBdr>
    </w:div>
    <w:div w:id="1340621552">
      <w:bodyDiv w:val="1"/>
      <w:marLeft w:val="0"/>
      <w:marRight w:val="0"/>
      <w:marTop w:val="0"/>
      <w:marBottom w:val="0"/>
      <w:divBdr>
        <w:top w:val="none" w:sz="0" w:space="0" w:color="auto"/>
        <w:left w:val="none" w:sz="0" w:space="0" w:color="auto"/>
        <w:bottom w:val="none" w:sz="0" w:space="0" w:color="auto"/>
        <w:right w:val="none" w:sz="0" w:space="0" w:color="auto"/>
      </w:divBdr>
    </w:div>
    <w:div w:id="1343975630">
      <w:bodyDiv w:val="1"/>
      <w:marLeft w:val="0"/>
      <w:marRight w:val="0"/>
      <w:marTop w:val="0"/>
      <w:marBottom w:val="0"/>
      <w:divBdr>
        <w:top w:val="none" w:sz="0" w:space="0" w:color="auto"/>
        <w:left w:val="none" w:sz="0" w:space="0" w:color="auto"/>
        <w:bottom w:val="none" w:sz="0" w:space="0" w:color="auto"/>
        <w:right w:val="none" w:sz="0" w:space="0" w:color="auto"/>
      </w:divBdr>
      <w:divsChild>
        <w:div w:id="149294456">
          <w:marLeft w:val="547"/>
          <w:marRight w:val="0"/>
          <w:marTop w:val="0"/>
          <w:marBottom w:val="0"/>
          <w:divBdr>
            <w:top w:val="none" w:sz="0" w:space="0" w:color="auto"/>
            <w:left w:val="none" w:sz="0" w:space="0" w:color="auto"/>
            <w:bottom w:val="none" w:sz="0" w:space="0" w:color="auto"/>
            <w:right w:val="none" w:sz="0" w:space="0" w:color="auto"/>
          </w:divBdr>
        </w:div>
      </w:divsChild>
    </w:div>
    <w:div w:id="1345324323">
      <w:bodyDiv w:val="1"/>
      <w:marLeft w:val="0"/>
      <w:marRight w:val="0"/>
      <w:marTop w:val="0"/>
      <w:marBottom w:val="0"/>
      <w:divBdr>
        <w:top w:val="none" w:sz="0" w:space="0" w:color="auto"/>
        <w:left w:val="none" w:sz="0" w:space="0" w:color="auto"/>
        <w:bottom w:val="none" w:sz="0" w:space="0" w:color="auto"/>
        <w:right w:val="none" w:sz="0" w:space="0" w:color="auto"/>
      </w:divBdr>
    </w:div>
    <w:div w:id="1349328241">
      <w:bodyDiv w:val="1"/>
      <w:marLeft w:val="0"/>
      <w:marRight w:val="0"/>
      <w:marTop w:val="0"/>
      <w:marBottom w:val="0"/>
      <w:divBdr>
        <w:top w:val="none" w:sz="0" w:space="0" w:color="auto"/>
        <w:left w:val="none" w:sz="0" w:space="0" w:color="auto"/>
        <w:bottom w:val="none" w:sz="0" w:space="0" w:color="auto"/>
        <w:right w:val="none" w:sz="0" w:space="0" w:color="auto"/>
      </w:divBdr>
    </w:div>
    <w:div w:id="1350375910">
      <w:bodyDiv w:val="1"/>
      <w:marLeft w:val="0"/>
      <w:marRight w:val="0"/>
      <w:marTop w:val="0"/>
      <w:marBottom w:val="0"/>
      <w:divBdr>
        <w:top w:val="none" w:sz="0" w:space="0" w:color="auto"/>
        <w:left w:val="none" w:sz="0" w:space="0" w:color="auto"/>
        <w:bottom w:val="none" w:sz="0" w:space="0" w:color="auto"/>
        <w:right w:val="none" w:sz="0" w:space="0" w:color="auto"/>
      </w:divBdr>
    </w:div>
    <w:div w:id="1350763448">
      <w:bodyDiv w:val="1"/>
      <w:marLeft w:val="0"/>
      <w:marRight w:val="0"/>
      <w:marTop w:val="0"/>
      <w:marBottom w:val="0"/>
      <w:divBdr>
        <w:top w:val="none" w:sz="0" w:space="0" w:color="auto"/>
        <w:left w:val="none" w:sz="0" w:space="0" w:color="auto"/>
        <w:bottom w:val="none" w:sz="0" w:space="0" w:color="auto"/>
        <w:right w:val="none" w:sz="0" w:space="0" w:color="auto"/>
      </w:divBdr>
    </w:div>
    <w:div w:id="1354529139">
      <w:bodyDiv w:val="1"/>
      <w:marLeft w:val="0"/>
      <w:marRight w:val="0"/>
      <w:marTop w:val="0"/>
      <w:marBottom w:val="0"/>
      <w:divBdr>
        <w:top w:val="none" w:sz="0" w:space="0" w:color="auto"/>
        <w:left w:val="none" w:sz="0" w:space="0" w:color="auto"/>
        <w:bottom w:val="none" w:sz="0" w:space="0" w:color="auto"/>
        <w:right w:val="none" w:sz="0" w:space="0" w:color="auto"/>
      </w:divBdr>
    </w:div>
    <w:div w:id="1361860447">
      <w:bodyDiv w:val="1"/>
      <w:marLeft w:val="0"/>
      <w:marRight w:val="0"/>
      <w:marTop w:val="0"/>
      <w:marBottom w:val="0"/>
      <w:divBdr>
        <w:top w:val="none" w:sz="0" w:space="0" w:color="auto"/>
        <w:left w:val="none" w:sz="0" w:space="0" w:color="auto"/>
        <w:bottom w:val="none" w:sz="0" w:space="0" w:color="auto"/>
        <w:right w:val="none" w:sz="0" w:space="0" w:color="auto"/>
      </w:divBdr>
    </w:div>
    <w:div w:id="1363634234">
      <w:bodyDiv w:val="1"/>
      <w:marLeft w:val="0"/>
      <w:marRight w:val="0"/>
      <w:marTop w:val="0"/>
      <w:marBottom w:val="0"/>
      <w:divBdr>
        <w:top w:val="none" w:sz="0" w:space="0" w:color="auto"/>
        <w:left w:val="none" w:sz="0" w:space="0" w:color="auto"/>
        <w:bottom w:val="none" w:sz="0" w:space="0" w:color="auto"/>
        <w:right w:val="none" w:sz="0" w:space="0" w:color="auto"/>
      </w:divBdr>
    </w:div>
    <w:div w:id="1364090550">
      <w:bodyDiv w:val="1"/>
      <w:marLeft w:val="0"/>
      <w:marRight w:val="0"/>
      <w:marTop w:val="0"/>
      <w:marBottom w:val="0"/>
      <w:divBdr>
        <w:top w:val="none" w:sz="0" w:space="0" w:color="auto"/>
        <w:left w:val="none" w:sz="0" w:space="0" w:color="auto"/>
        <w:bottom w:val="none" w:sz="0" w:space="0" w:color="auto"/>
        <w:right w:val="none" w:sz="0" w:space="0" w:color="auto"/>
      </w:divBdr>
    </w:div>
    <w:div w:id="1369381013">
      <w:bodyDiv w:val="1"/>
      <w:marLeft w:val="0"/>
      <w:marRight w:val="0"/>
      <w:marTop w:val="0"/>
      <w:marBottom w:val="0"/>
      <w:divBdr>
        <w:top w:val="none" w:sz="0" w:space="0" w:color="auto"/>
        <w:left w:val="none" w:sz="0" w:space="0" w:color="auto"/>
        <w:bottom w:val="none" w:sz="0" w:space="0" w:color="auto"/>
        <w:right w:val="none" w:sz="0" w:space="0" w:color="auto"/>
      </w:divBdr>
    </w:div>
    <w:div w:id="1372073036">
      <w:bodyDiv w:val="1"/>
      <w:marLeft w:val="0"/>
      <w:marRight w:val="0"/>
      <w:marTop w:val="0"/>
      <w:marBottom w:val="0"/>
      <w:divBdr>
        <w:top w:val="none" w:sz="0" w:space="0" w:color="auto"/>
        <w:left w:val="none" w:sz="0" w:space="0" w:color="auto"/>
        <w:bottom w:val="none" w:sz="0" w:space="0" w:color="auto"/>
        <w:right w:val="none" w:sz="0" w:space="0" w:color="auto"/>
      </w:divBdr>
      <w:divsChild>
        <w:div w:id="1621261598">
          <w:marLeft w:val="547"/>
          <w:marRight w:val="0"/>
          <w:marTop w:val="0"/>
          <w:marBottom w:val="0"/>
          <w:divBdr>
            <w:top w:val="none" w:sz="0" w:space="0" w:color="auto"/>
            <w:left w:val="none" w:sz="0" w:space="0" w:color="auto"/>
            <w:bottom w:val="none" w:sz="0" w:space="0" w:color="auto"/>
            <w:right w:val="none" w:sz="0" w:space="0" w:color="auto"/>
          </w:divBdr>
        </w:div>
        <w:div w:id="1628006748">
          <w:marLeft w:val="547"/>
          <w:marRight w:val="0"/>
          <w:marTop w:val="0"/>
          <w:marBottom w:val="0"/>
          <w:divBdr>
            <w:top w:val="none" w:sz="0" w:space="0" w:color="auto"/>
            <w:left w:val="none" w:sz="0" w:space="0" w:color="auto"/>
            <w:bottom w:val="none" w:sz="0" w:space="0" w:color="auto"/>
            <w:right w:val="none" w:sz="0" w:space="0" w:color="auto"/>
          </w:divBdr>
        </w:div>
        <w:div w:id="1646624309">
          <w:marLeft w:val="547"/>
          <w:marRight w:val="0"/>
          <w:marTop w:val="0"/>
          <w:marBottom w:val="0"/>
          <w:divBdr>
            <w:top w:val="none" w:sz="0" w:space="0" w:color="auto"/>
            <w:left w:val="none" w:sz="0" w:space="0" w:color="auto"/>
            <w:bottom w:val="none" w:sz="0" w:space="0" w:color="auto"/>
            <w:right w:val="none" w:sz="0" w:space="0" w:color="auto"/>
          </w:divBdr>
        </w:div>
        <w:div w:id="1823934015">
          <w:marLeft w:val="547"/>
          <w:marRight w:val="0"/>
          <w:marTop w:val="0"/>
          <w:marBottom w:val="0"/>
          <w:divBdr>
            <w:top w:val="none" w:sz="0" w:space="0" w:color="auto"/>
            <w:left w:val="none" w:sz="0" w:space="0" w:color="auto"/>
            <w:bottom w:val="none" w:sz="0" w:space="0" w:color="auto"/>
            <w:right w:val="none" w:sz="0" w:space="0" w:color="auto"/>
          </w:divBdr>
        </w:div>
      </w:divsChild>
    </w:div>
    <w:div w:id="1385836814">
      <w:bodyDiv w:val="1"/>
      <w:marLeft w:val="0"/>
      <w:marRight w:val="0"/>
      <w:marTop w:val="0"/>
      <w:marBottom w:val="0"/>
      <w:divBdr>
        <w:top w:val="none" w:sz="0" w:space="0" w:color="auto"/>
        <w:left w:val="none" w:sz="0" w:space="0" w:color="auto"/>
        <w:bottom w:val="none" w:sz="0" w:space="0" w:color="auto"/>
        <w:right w:val="none" w:sz="0" w:space="0" w:color="auto"/>
      </w:divBdr>
    </w:div>
    <w:div w:id="1395080685">
      <w:bodyDiv w:val="1"/>
      <w:marLeft w:val="0"/>
      <w:marRight w:val="0"/>
      <w:marTop w:val="0"/>
      <w:marBottom w:val="0"/>
      <w:divBdr>
        <w:top w:val="none" w:sz="0" w:space="0" w:color="auto"/>
        <w:left w:val="none" w:sz="0" w:space="0" w:color="auto"/>
        <w:bottom w:val="none" w:sz="0" w:space="0" w:color="auto"/>
        <w:right w:val="none" w:sz="0" w:space="0" w:color="auto"/>
      </w:divBdr>
    </w:div>
    <w:div w:id="1408841301">
      <w:bodyDiv w:val="1"/>
      <w:marLeft w:val="0"/>
      <w:marRight w:val="0"/>
      <w:marTop w:val="0"/>
      <w:marBottom w:val="0"/>
      <w:divBdr>
        <w:top w:val="none" w:sz="0" w:space="0" w:color="auto"/>
        <w:left w:val="none" w:sz="0" w:space="0" w:color="auto"/>
        <w:bottom w:val="none" w:sz="0" w:space="0" w:color="auto"/>
        <w:right w:val="none" w:sz="0" w:space="0" w:color="auto"/>
      </w:divBdr>
      <w:divsChild>
        <w:div w:id="844587864">
          <w:marLeft w:val="547"/>
          <w:marRight w:val="0"/>
          <w:marTop w:val="0"/>
          <w:marBottom w:val="0"/>
          <w:divBdr>
            <w:top w:val="none" w:sz="0" w:space="0" w:color="auto"/>
            <w:left w:val="none" w:sz="0" w:space="0" w:color="auto"/>
            <w:bottom w:val="none" w:sz="0" w:space="0" w:color="auto"/>
            <w:right w:val="none" w:sz="0" w:space="0" w:color="auto"/>
          </w:divBdr>
        </w:div>
      </w:divsChild>
    </w:div>
    <w:div w:id="1414012756">
      <w:bodyDiv w:val="1"/>
      <w:marLeft w:val="0"/>
      <w:marRight w:val="0"/>
      <w:marTop w:val="0"/>
      <w:marBottom w:val="0"/>
      <w:divBdr>
        <w:top w:val="none" w:sz="0" w:space="0" w:color="auto"/>
        <w:left w:val="none" w:sz="0" w:space="0" w:color="auto"/>
        <w:bottom w:val="none" w:sz="0" w:space="0" w:color="auto"/>
        <w:right w:val="none" w:sz="0" w:space="0" w:color="auto"/>
      </w:divBdr>
    </w:div>
    <w:div w:id="1415124346">
      <w:bodyDiv w:val="1"/>
      <w:marLeft w:val="0"/>
      <w:marRight w:val="0"/>
      <w:marTop w:val="0"/>
      <w:marBottom w:val="0"/>
      <w:divBdr>
        <w:top w:val="none" w:sz="0" w:space="0" w:color="auto"/>
        <w:left w:val="none" w:sz="0" w:space="0" w:color="auto"/>
        <w:bottom w:val="none" w:sz="0" w:space="0" w:color="auto"/>
        <w:right w:val="none" w:sz="0" w:space="0" w:color="auto"/>
      </w:divBdr>
    </w:div>
    <w:div w:id="1417365567">
      <w:bodyDiv w:val="1"/>
      <w:marLeft w:val="0"/>
      <w:marRight w:val="0"/>
      <w:marTop w:val="0"/>
      <w:marBottom w:val="0"/>
      <w:divBdr>
        <w:top w:val="none" w:sz="0" w:space="0" w:color="auto"/>
        <w:left w:val="none" w:sz="0" w:space="0" w:color="auto"/>
        <w:bottom w:val="none" w:sz="0" w:space="0" w:color="auto"/>
        <w:right w:val="none" w:sz="0" w:space="0" w:color="auto"/>
      </w:divBdr>
    </w:div>
    <w:div w:id="1417827799">
      <w:bodyDiv w:val="1"/>
      <w:marLeft w:val="0"/>
      <w:marRight w:val="0"/>
      <w:marTop w:val="0"/>
      <w:marBottom w:val="0"/>
      <w:divBdr>
        <w:top w:val="none" w:sz="0" w:space="0" w:color="auto"/>
        <w:left w:val="none" w:sz="0" w:space="0" w:color="auto"/>
        <w:bottom w:val="none" w:sz="0" w:space="0" w:color="auto"/>
        <w:right w:val="none" w:sz="0" w:space="0" w:color="auto"/>
      </w:divBdr>
    </w:div>
    <w:div w:id="1422530195">
      <w:bodyDiv w:val="1"/>
      <w:marLeft w:val="0"/>
      <w:marRight w:val="0"/>
      <w:marTop w:val="0"/>
      <w:marBottom w:val="0"/>
      <w:divBdr>
        <w:top w:val="none" w:sz="0" w:space="0" w:color="auto"/>
        <w:left w:val="none" w:sz="0" w:space="0" w:color="auto"/>
        <w:bottom w:val="none" w:sz="0" w:space="0" w:color="auto"/>
        <w:right w:val="none" w:sz="0" w:space="0" w:color="auto"/>
      </w:divBdr>
    </w:div>
    <w:div w:id="1425953651">
      <w:bodyDiv w:val="1"/>
      <w:marLeft w:val="0"/>
      <w:marRight w:val="0"/>
      <w:marTop w:val="0"/>
      <w:marBottom w:val="0"/>
      <w:divBdr>
        <w:top w:val="none" w:sz="0" w:space="0" w:color="auto"/>
        <w:left w:val="none" w:sz="0" w:space="0" w:color="auto"/>
        <w:bottom w:val="none" w:sz="0" w:space="0" w:color="auto"/>
        <w:right w:val="none" w:sz="0" w:space="0" w:color="auto"/>
      </w:divBdr>
    </w:div>
    <w:div w:id="1426464202">
      <w:bodyDiv w:val="1"/>
      <w:marLeft w:val="0"/>
      <w:marRight w:val="0"/>
      <w:marTop w:val="0"/>
      <w:marBottom w:val="0"/>
      <w:divBdr>
        <w:top w:val="none" w:sz="0" w:space="0" w:color="auto"/>
        <w:left w:val="none" w:sz="0" w:space="0" w:color="auto"/>
        <w:bottom w:val="none" w:sz="0" w:space="0" w:color="auto"/>
        <w:right w:val="none" w:sz="0" w:space="0" w:color="auto"/>
      </w:divBdr>
    </w:div>
    <w:div w:id="1437018521">
      <w:bodyDiv w:val="1"/>
      <w:marLeft w:val="0"/>
      <w:marRight w:val="0"/>
      <w:marTop w:val="0"/>
      <w:marBottom w:val="0"/>
      <w:divBdr>
        <w:top w:val="none" w:sz="0" w:space="0" w:color="auto"/>
        <w:left w:val="none" w:sz="0" w:space="0" w:color="auto"/>
        <w:bottom w:val="none" w:sz="0" w:space="0" w:color="auto"/>
        <w:right w:val="none" w:sz="0" w:space="0" w:color="auto"/>
      </w:divBdr>
    </w:div>
    <w:div w:id="1444036377">
      <w:bodyDiv w:val="1"/>
      <w:marLeft w:val="0"/>
      <w:marRight w:val="0"/>
      <w:marTop w:val="0"/>
      <w:marBottom w:val="0"/>
      <w:divBdr>
        <w:top w:val="none" w:sz="0" w:space="0" w:color="auto"/>
        <w:left w:val="none" w:sz="0" w:space="0" w:color="auto"/>
        <w:bottom w:val="none" w:sz="0" w:space="0" w:color="auto"/>
        <w:right w:val="none" w:sz="0" w:space="0" w:color="auto"/>
      </w:divBdr>
    </w:div>
    <w:div w:id="1445076100">
      <w:bodyDiv w:val="1"/>
      <w:marLeft w:val="0"/>
      <w:marRight w:val="0"/>
      <w:marTop w:val="0"/>
      <w:marBottom w:val="0"/>
      <w:divBdr>
        <w:top w:val="none" w:sz="0" w:space="0" w:color="auto"/>
        <w:left w:val="none" w:sz="0" w:space="0" w:color="auto"/>
        <w:bottom w:val="none" w:sz="0" w:space="0" w:color="auto"/>
        <w:right w:val="none" w:sz="0" w:space="0" w:color="auto"/>
      </w:divBdr>
    </w:div>
    <w:div w:id="1445155848">
      <w:bodyDiv w:val="1"/>
      <w:marLeft w:val="0"/>
      <w:marRight w:val="0"/>
      <w:marTop w:val="0"/>
      <w:marBottom w:val="0"/>
      <w:divBdr>
        <w:top w:val="none" w:sz="0" w:space="0" w:color="auto"/>
        <w:left w:val="none" w:sz="0" w:space="0" w:color="auto"/>
        <w:bottom w:val="none" w:sz="0" w:space="0" w:color="auto"/>
        <w:right w:val="none" w:sz="0" w:space="0" w:color="auto"/>
      </w:divBdr>
    </w:div>
    <w:div w:id="1454401379">
      <w:bodyDiv w:val="1"/>
      <w:marLeft w:val="0"/>
      <w:marRight w:val="0"/>
      <w:marTop w:val="0"/>
      <w:marBottom w:val="0"/>
      <w:divBdr>
        <w:top w:val="none" w:sz="0" w:space="0" w:color="auto"/>
        <w:left w:val="none" w:sz="0" w:space="0" w:color="auto"/>
        <w:bottom w:val="none" w:sz="0" w:space="0" w:color="auto"/>
        <w:right w:val="none" w:sz="0" w:space="0" w:color="auto"/>
      </w:divBdr>
      <w:divsChild>
        <w:div w:id="1717074414">
          <w:marLeft w:val="0"/>
          <w:marRight w:val="0"/>
          <w:marTop w:val="0"/>
          <w:marBottom w:val="0"/>
          <w:divBdr>
            <w:top w:val="none" w:sz="0" w:space="0" w:color="auto"/>
            <w:left w:val="none" w:sz="0" w:space="0" w:color="auto"/>
            <w:bottom w:val="none" w:sz="0" w:space="0" w:color="auto"/>
            <w:right w:val="none" w:sz="0" w:space="0" w:color="auto"/>
          </w:divBdr>
          <w:divsChild>
            <w:div w:id="1847473305">
              <w:marLeft w:val="0"/>
              <w:marRight w:val="0"/>
              <w:marTop w:val="0"/>
              <w:marBottom w:val="0"/>
              <w:divBdr>
                <w:top w:val="none" w:sz="0" w:space="0" w:color="auto"/>
                <w:left w:val="none" w:sz="0" w:space="0" w:color="auto"/>
                <w:bottom w:val="none" w:sz="0" w:space="0" w:color="auto"/>
                <w:right w:val="none" w:sz="0" w:space="0" w:color="auto"/>
              </w:divBdr>
              <w:divsChild>
                <w:div w:id="1191602293">
                  <w:marLeft w:val="0"/>
                  <w:marRight w:val="0"/>
                  <w:marTop w:val="0"/>
                  <w:marBottom w:val="0"/>
                  <w:divBdr>
                    <w:top w:val="none" w:sz="0" w:space="0" w:color="auto"/>
                    <w:left w:val="none" w:sz="0" w:space="0" w:color="auto"/>
                    <w:bottom w:val="none" w:sz="0" w:space="0" w:color="auto"/>
                    <w:right w:val="none" w:sz="0" w:space="0" w:color="auto"/>
                  </w:divBdr>
                  <w:divsChild>
                    <w:div w:id="1327633281">
                      <w:marLeft w:val="0"/>
                      <w:marRight w:val="0"/>
                      <w:marTop w:val="0"/>
                      <w:marBottom w:val="0"/>
                      <w:divBdr>
                        <w:top w:val="none" w:sz="0" w:space="0" w:color="auto"/>
                        <w:left w:val="none" w:sz="0" w:space="0" w:color="auto"/>
                        <w:bottom w:val="none" w:sz="0" w:space="0" w:color="auto"/>
                        <w:right w:val="none" w:sz="0" w:space="0" w:color="auto"/>
                      </w:divBdr>
                      <w:divsChild>
                        <w:div w:id="1251352917">
                          <w:marLeft w:val="0"/>
                          <w:marRight w:val="0"/>
                          <w:marTop w:val="0"/>
                          <w:marBottom w:val="0"/>
                          <w:divBdr>
                            <w:top w:val="none" w:sz="0" w:space="0" w:color="auto"/>
                            <w:left w:val="none" w:sz="0" w:space="0" w:color="auto"/>
                            <w:bottom w:val="none" w:sz="0" w:space="0" w:color="auto"/>
                            <w:right w:val="none" w:sz="0" w:space="0" w:color="auto"/>
                          </w:divBdr>
                          <w:divsChild>
                            <w:div w:id="1691100211">
                              <w:marLeft w:val="0"/>
                              <w:marRight w:val="0"/>
                              <w:marTop w:val="0"/>
                              <w:marBottom w:val="0"/>
                              <w:divBdr>
                                <w:top w:val="none" w:sz="0" w:space="0" w:color="auto"/>
                                <w:left w:val="none" w:sz="0" w:space="0" w:color="auto"/>
                                <w:bottom w:val="none" w:sz="0" w:space="0" w:color="auto"/>
                                <w:right w:val="none" w:sz="0" w:space="0" w:color="auto"/>
                              </w:divBdr>
                              <w:divsChild>
                                <w:div w:id="1656101462">
                                  <w:marLeft w:val="0"/>
                                  <w:marRight w:val="0"/>
                                  <w:marTop w:val="0"/>
                                  <w:marBottom w:val="0"/>
                                  <w:divBdr>
                                    <w:top w:val="none" w:sz="0" w:space="0" w:color="auto"/>
                                    <w:left w:val="none" w:sz="0" w:space="0" w:color="auto"/>
                                    <w:bottom w:val="none" w:sz="0" w:space="0" w:color="auto"/>
                                    <w:right w:val="none" w:sz="0" w:space="0" w:color="auto"/>
                                  </w:divBdr>
                                  <w:divsChild>
                                    <w:div w:id="252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494484">
      <w:bodyDiv w:val="1"/>
      <w:marLeft w:val="0"/>
      <w:marRight w:val="0"/>
      <w:marTop w:val="0"/>
      <w:marBottom w:val="0"/>
      <w:divBdr>
        <w:top w:val="none" w:sz="0" w:space="0" w:color="auto"/>
        <w:left w:val="none" w:sz="0" w:space="0" w:color="auto"/>
        <w:bottom w:val="none" w:sz="0" w:space="0" w:color="auto"/>
        <w:right w:val="none" w:sz="0" w:space="0" w:color="auto"/>
      </w:divBdr>
      <w:divsChild>
        <w:div w:id="382678749">
          <w:marLeft w:val="0"/>
          <w:marRight w:val="0"/>
          <w:marTop w:val="0"/>
          <w:marBottom w:val="0"/>
          <w:divBdr>
            <w:top w:val="none" w:sz="0" w:space="0" w:color="auto"/>
            <w:left w:val="none" w:sz="0" w:space="0" w:color="auto"/>
            <w:bottom w:val="none" w:sz="0" w:space="0" w:color="auto"/>
            <w:right w:val="none" w:sz="0" w:space="0" w:color="auto"/>
          </w:divBdr>
          <w:divsChild>
            <w:div w:id="96561940">
              <w:marLeft w:val="0"/>
              <w:marRight w:val="0"/>
              <w:marTop w:val="0"/>
              <w:marBottom w:val="0"/>
              <w:divBdr>
                <w:top w:val="none" w:sz="0" w:space="0" w:color="auto"/>
                <w:left w:val="none" w:sz="0" w:space="0" w:color="auto"/>
                <w:bottom w:val="none" w:sz="0" w:space="0" w:color="auto"/>
                <w:right w:val="none" w:sz="0" w:space="0" w:color="auto"/>
              </w:divBdr>
              <w:divsChild>
                <w:div w:id="1848253469">
                  <w:marLeft w:val="0"/>
                  <w:marRight w:val="0"/>
                  <w:marTop w:val="0"/>
                  <w:marBottom w:val="0"/>
                  <w:divBdr>
                    <w:top w:val="none" w:sz="0" w:space="0" w:color="auto"/>
                    <w:left w:val="none" w:sz="0" w:space="0" w:color="auto"/>
                    <w:bottom w:val="none" w:sz="0" w:space="0" w:color="auto"/>
                    <w:right w:val="none" w:sz="0" w:space="0" w:color="auto"/>
                  </w:divBdr>
                  <w:divsChild>
                    <w:div w:id="6221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2115">
          <w:marLeft w:val="0"/>
          <w:marRight w:val="0"/>
          <w:marTop w:val="0"/>
          <w:marBottom w:val="0"/>
          <w:divBdr>
            <w:top w:val="none" w:sz="0" w:space="0" w:color="auto"/>
            <w:left w:val="none" w:sz="0" w:space="0" w:color="auto"/>
            <w:bottom w:val="none" w:sz="0" w:space="0" w:color="auto"/>
            <w:right w:val="none" w:sz="0" w:space="0" w:color="auto"/>
          </w:divBdr>
          <w:divsChild>
            <w:div w:id="1915820002">
              <w:marLeft w:val="0"/>
              <w:marRight w:val="0"/>
              <w:marTop w:val="0"/>
              <w:marBottom w:val="0"/>
              <w:divBdr>
                <w:top w:val="none" w:sz="0" w:space="0" w:color="auto"/>
                <w:left w:val="none" w:sz="0" w:space="0" w:color="auto"/>
                <w:bottom w:val="none" w:sz="0" w:space="0" w:color="auto"/>
                <w:right w:val="none" w:sz="0" w:space="0" w:color="auto"/>
              </w:divBdr>
              <w:divsChild>
                <w:div w:id="1152986678">
                  <w:marLeft w:val="0"/>
                  <w:marRight w:val="0"/>
                  <w:marTop w:val="0"/>
                  <w:marBottom w:val="0"/>
                  <w:divBdr>
                    <w:top w:val="none" w:sz="0" w:space="0" w:color="auto"/>
                    <w:left w:val="none" w:sz="0" w:space="0" w:color="auto"/>
                    <w:bottom w:val="none" w:sz="0" w:space="0" w:color="auto"/>
                    <w:right w:val="none" w:sz="0" w:space="0" w:color="auto"/>
                  </w:divBdr>
                  <w:divsChild>
                    <w:div w:id="18784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7776406">
      <w:bodyDiv w:val="1"/>
      <w:marLeft w:val="0"/>
      <w:marRight w:val="0"/>
      <w:marTop w:val="0"/>
      <w:marBottom w:val="0"/>
      <w:divBdr>
        <w:top w:val="none" w:sz="0" w:space="0" w:color="auto"/>
        <w:left w:val="none" w:sz="0" w:space="0" w:color="auto"/>
        <w:bottom w:val="none" w:sz="0" w:space="0" w:color="auto"/>
        <w:right w:val="none" w:sz="0" w:space="0" w:color="auto"/>
      </w:divBdr>
    </w:div>
    <w:div w:id="1467970291">
      <w:bodyDiv w:val="1"/>
      <w:marLeft w:val="0"/>
      <w:marRight w:val="0"/>
      <w:marTop w:val="0"/>
      <w:marBottom w:val="0"/>
      <w:divBdr>
        <w:top w:val="none" w:sz="0" w:space="0" w:color="auto"/>
        <w:left w:val="none" w:sz="0" w:space="0" w:color="auto"/>
        <w:bottom w:val="none" w:sz="0" w:space="0" w:color="auto"/>
        <w:right w:val="none" w:sz="0" w:space="0" w:color="auto"/>
      </w:divBdr>
    </w:div>
    <w:div w:id="1474521316">
      <w:bodyDiv w:val="1"/>
      <w:marLeft w:val="0"/>
      <w:marRight w:val="0"/>
      <w:marTop w:val="0"/>
      <w:marBottom w:val="0"/>
      <w:divBdr>
        <w:top w:val="none" w:sz="0" w:space="0" w:color="auto"/>
        <w:left w:val="none" w:sz="0" w:space="0" w:color="auto"/>
        <w:bottom w:val="none" w:sz="0" w:space="0" w:color="auto"/>
        <w:right w:val="none" w:sz="0" w:space="0" w:color="auto"/>
      </w:divBdr>
      <w:divsChild>
        <w:div w:id="75059471">
          <w:marLeft w:val="547"/>
          <w:marRight w:val="0"/>
          <w:marTop w:val="0"/>
          <w:marBottom w:val="0"/>
          <w:divBdr>
            <w:top w:val="none" w:sz="0" w:space="0" w:color="auto"/>
            <w:left w:val="none" w:sz="0" w:space="0" w:color="auto"/>
            <w:bottom w:val="none" w:sz="0" w:space="0" w:color="auto"/>
            <w:right w:val="none" w:sz="0" w:space="0" w:color="auto"/>
          </w:divBdr>
        </w:div>
      </w:divsChild>
    </w:div>
    <w:div w:id="1481460083">
      <w:bodyDiv w:val="1"/>
      <w:marLeft w:val="0"/>
      <w:marRight w:val="0"/>
      <w:marTop w:val="0"/>
      <w:marBottom w:val="0"/>
      <w:divBdr>
        <w:top w:val="none" w:sz="0" w:space="0" w:color="auto"/>
        <w:left w:val="none" w:sz="0" w:space="0" w:color="auto"/>
        <w:bottom w:val="none" w:sz="0" w:space="0" w:color="auto"/>
        <w:right w:val="none" w:sz="0" w:space="0" w:color="auto"/>
      </w:divBdr>
    </w:div>
    <w:div w:id="1491405021">
      <w:bodyDiv w:val="1"/>
      <w:marLeft w:val="0"/>
      <w:marRight w:val="0"/>
      <w:marTop w:val="0"/>
      <w:marBottom w:val="0"/>
      <w:divBdr>
        <w:top w:val="none" w:sz="0" w:space="0" w:color="auto"/>
        <w:left w:val="none" w:sz="0" w:space="0" w:color="auto"/>
        <w:bottom w:val="none" w:sz="0" w:space="0" w:color="auto"/>
        <w:right w:val="none" w:sz="0" w:space="0" w:color="auto"/>
      </w:divBdr>
    </w:div>
    <w:div w:id="1494103825">
      <w:bodyDiv w:val="1"/>
      <w:marLeft w:val="0"/>
      <w:marRight w:val="0"/>
      <w:marTop w:val="0"/>
      <w:marBottom w:val="0"/>
      <w:divBdr>
        <w:top w:val="none" w:sz="0" w:space="0" w:color="auto"/>
        <w:left w:val="none" w:sz="0" w:space="0" w:color="auto"/>
        <w:bottom w:val="none" w:sz="0" w:space="0" w:color="auto"/>
        <w:right w:val="none" w:sz="0" w:space="0" w:color="auto"/>
      </w:divBdr>
    </w:div>
    <w:div w:id="1500191430">
      <w:bodyDiv w:val="1"/>
      <w:marLeft w:val="0"/>
      <w:marRight w:val="0"/>
      <w:marTop w:val="0"/>
      <w:marBottom w:val="0"/>
      <w:divBdr>
        <w:top w:val="none" w:sz="0" w:space="0" w:color="auto"/>
        <w:left w:val="none" w:sz="0" w:space="0" w:color="auto"/>
        <w:bottom w:val="none" w:sz="0" w:space="0" w:color="auto"/>
        <w:right w:val="none" w:sz="0" w:space="0" w:color="auto"/>
      </w:divBdr>
    </w:div>
    <w:div w:id="1511598327">
      <w:bodyDiv w:val="1"/>
      <w:marLeft w:val="0"/>
      <w:marRight w:val="0"/>
      <w:marTop w:val="0"/>
      <w:marBottom w:val="0"/>
      <w:divBdr>
        <w:top w:val="none" w:sz="0" w:space="0" w:color="auto"/>
        <w:left w:val="none" w:sz="0" w:space="0" w:color="auto"/>
        <w:bottom w:val="none" w:sz="0" w:space="0" w:color="auto"/>
        <w:right w:val="none" w:sz="0" w:space="0" w:color="auto"/>
      </w:divBdr>
      <w:divsChild>
        <w:div w:id="215774695">
          <w:marLeft w:val="547"/>
          <w:marRight w:val="0"/>
          <w:marTop w:val="0"/>
          <w:marBottom w:val="0"/>
          <w:divBdr>
            <w:top w:val="none" w:sz="0" w:space="0" w:color="auto"/>
            <w:left w:val="none" w:sz="0" w:space="0" w:color="auto"/>
            <w:bottom w:val="none" w:sz="0" w:space="0" w:color="auto"/>
            <w:right w:val="none" w:sz="0" w:space="0" w:color="auto"/>
          </w:divBdr>
        </w:div>
      </w:divsChild>
    </w:div>
    <w:div w:id="1511985764">
      <w:bodyDiv w:val="1"/>
      <w:marLeft w:val="0"/>
      <w:marRight w:val="0"/>
      <w:marTop w:val="0"/>
      <w:marBottom w:val="0"/>
      <w:divBdr>
        <w:top w:val="none" w:sz="0" w:space="0" w:color="auto"/>
        <w:left w:val="none" w:sz="0" w:space="0" w:color="auto"/>
        <w:bottom w:val="none" w:sz="0" w:space="0" w:color="auto"/>
        <w:right w:val="none" w:sz="0" w:space="0" w:color="auto"/>
      </w:divBdr>
    </w:div>
    <w:div w:id="1515608268">
      <w:bodyDiv w:val="1"/>
      <w:marLeft w:val="0"/>
      <w:marRight w:val="0"/>
      <w:marTop w:val="0"/>
      <w:marBottom w:val="0"/>
      <w:divBdr>
        <w:top w:val="none" w:sz="0" w:space="0" w:color="auto"/>
        <w:left w:val="none" w:sz="0" w:space="0" w:color="auto"/>
        <w:bottom w:val="none" w:sz="0" w:space="0" w:color="auto"/>
        <w:right w:val="none" w:sz="0" w:space="0" w:color="auto"/>
      </w:divBdr>
    </w:div>
    <w:div w:id="1518882325">
      <w:bodyDiv w:val="1"/>
      <w:marLeft w:val="0"/>
      <w:marRight w:val="0"/>
      <w:marTop w:val="0"/>
      <w:marBottom w:val="0"/>
      <w:divBdr>
        <w:top w:val="none" w:sz="0" w:space="0" w:color="auto"/>
        <w:left w:val="none" w:sz="0" w:space="0" w:color="auto"/>
        <w:bottom w:val="none" w:sz="0" w:space="0" w:color="auto"/>
        <w:right w:val="none" w:sz="0" w:space="0" w:color="auto"/>
      </w:divBdr>
      <w:divsChild>
        <w:div w:id="340086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6358704">
      <w:bodyDiv w:val="1"/>
      <w:marLeft w:val="0"/>
      <w:marRight w:val="0"/>
      <w:marTop w:val="0"/>
      <w:marBottom w:val="0"/>
      <w:divBdr>
        <w:top w:val="none" w:sz="0" w:space="0" w:color="auto"/>
        <w:left w:val="none" w:sz="0" w:space="0" w:color="auto"/>
        <w:bottom w:val="none" w:sz="0" w:space="0" w:color="auto"/>
        <w:right w:val="none" w:sz="0" w:space="0" w:color="auto"/>
      </w:divBdr>
      <w:divsChild>
        <w:div w:id="1176503142">
          <w:marLeft w:val="0"/>
          <w:marRight w:val="0"/>
          <w:marTop w:val="0"/>
          <w:marBottom w:val="0"/>
          <w:divBdr>
            <w:top w:val="none" w:sz="0" w:space="0" w:color="auto"/>
            <w:left w:val="none" w:sz="0" w:space="0" w:color="auto"/>
            <w:bottom w:val="none" w:sz="0" w:space="0" w:color="auto"/>
            <w:right w:val="none" w:sz="0" w:space="0" w:color="auto"/>
          </w:divBdr>
          <w:divsChild>
            <w:div w:id="1596396791">
              <w:marLeft w:val="0"/>
              <w:marRight w:val="0"/>
              <w:marTop w:val="0"/>
              <w:marBottom w:val="0"/>
              <w:divBdr>
                <w:top w:val="none" w:sz="0" w:space="0" w:color="auto"/>
                <w:left w:val="none" w:sz="0" w:space="0" w:color="auto"/>
                <w:bottom w:val="none" w:sz="0" w:space="0" w:color="auto"/>
                <w:right w:val="none" w:sz="0" w:space="0" w:color="auto"/>
              </w:divBdr>
              <w:divsChild>
                <w:div w:id="1564486832">
                  <w:marLeft w:val="0"/>
                  <w:marRight w:val="0"/>
                  <w:marTop w:val="0"/>
                  <w:marBottom w:val="0"/>
                  <w:divBdr>
                    <w:top w:val="none" w:sz="0" w:space="0" w:color="auto"/>
                    <w:left w:val="none" w:sz="0" w:space="0" w:color="auto"/>
                    <w:bottom w:val="none" w:sz="0" w:space="0" w:color="auto"/>
                    <w:right w:val="none" w:sz="0" w:space="0" w:color="auto"/>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711629">
      <w:bodyDiv w:val="1"/>
      <w:marLeft w:val="0"/>
      <w:marRight w:val="0"/>
      <w:marTop w:val="0"/>
      <w:marBottom w:val="0"/>
      <w:divBdr>
        <w:top w:val="none" w:sz="0" w:space="0" w:color="auto"/>
        <w:left w:val="none" w:sz="0" w:space="0" w:color="auto"/>
        <w:bottom w:val="none" w:sz="0" w:space="0" w:color="auto"/>
        <w:right w:val="none" w:sz="0" w:space="0" w:color="auto"/>
      </w:divBdr>
    </w:div>
    <w:div w:id="1528366826">
      <w:bodyDiv w:val="1"/>
      <w:marLeft w:val="0"/>
      <w:marRight w:val="0"/>
      <w:marTop w:val="0"/>
      <w:marBottom w:val="0"/>
      <w:divBdr>
        <w:top w:val="none" w:sz="0" w:space="0" w:color="auto"/>
        <w:left w:val="none" w:sz="0" w:space="0" w:color="auto"/>
        <w:bottom w:val="none" w:sz="0" w:space="0" w:color="auto"/>
        <w:right w:val="none" w:sz="0" w:space="0" w:color="auto"/>
      </w:divBdr>
    </w:div>
    <w:div w:id="1530676243">
      <w:bodyDiv w:val="1"/>
      <w:marLeft w:val="0"/>
      <w:marRight w:val="0"/>
      <w:marTop w:val="0"/>
      <w:marBottom w:val="0"/>
      <w:divBdr>
        <w:top w:val="none" w:sz="0" w:space="0" w:color="auto"/>
        <w:left w:val="none" w:sz="0" w:space="0" w:color="auto"/>
        <w:bottom w:val="none" w:sz="0" w:space="0" w:color="auto"/>
        <w:right w:val="none" w:sz="0" w:space="0" w:color="auto"/>
      </w:divBdr>
    </w:div>
    <w:div w:id="1530947632">
      <w:bodyDiv w:val="1"/>
      <w:marLeft w:val="0"/>
      <w:marRight w:val="0"/>
      <w:marTop w:val="0"/>
      <w:marBottom w:val="0"/>
      <w:divBdr>
        <w:top w:val="none" w:sz="0" w:space="0" w:color="auto"/>
        <w:left w:val="none" w:sz="0" w:space="0" w:color="auto"/>
        <w:bottom w:val="none" w:sz="0" w:space="0" w:color="auto"/>
        <w:right w:val="none" w:sz="0" w:space="0" w:color="auto"/>
      </w:divBdr>
    </w:div>
    <w:div w:id="1532376989">
      <w:bodyDiv w:val="1"/>
      <w:marLeft w:val="0"/>
      <w:marRight w:val="0"/>
      <w:marTop w:val="0"/>
      <w:marBottom w:val="0"/>
      <w:divBdr>
        <w:top w:val="none" w:sz="0" w:space="0" w:color="auto"/>
        <w:left w:val="none" w:sz="0" w:space="0" w:color="auto"/>
        <w:bottom w:val="none" w:sz="0" w:space="0" w:color="auto"/>
        <w:right w:val="none" w:sz="0" w:space="0" w:color="auto"/>
      </w:divBdr>
    </w:div>
    <w:div w:id="1536312345">
      <w:bodyDiv w:val="1"/>
      <w:marLeft w:val="0"/>
      <w:marRight w:val="0"/>
      <w:marTop w:val="0"/>
      <w:marBottom w:val="0"/>
      <w:divBdr>
        <w:top w:val="none" w:sz="0" w:space="0" w:color="auto"/>
        <w:left w:val="none" w:sz="0" w:space="0" w:color="auto"/>
        <w:bottom w:val="none" w:sz="0" w:space="0" w:color="auto"/>
        <w:right w:val="none" w:sz="0" w:space="0" w:color="auto"/>
      </w:divBdr>
    </w:div>
    <w:div w:id="1548683124">
      <w:bodyDiv w:val="1"/>
      <w:marLeft w:val="0"/>
      <w:marRight w:val="0"/>
      <w:marTop w:val="0"/>
      <w:marBottom w:val="0"/>
      <w:divBdr>
        <w:top w:val="none" w:sz="0" w:space="0" w:color="auto"/>
        <w:left w:val="none" w:sz="0" w:space="0" w:color="auto"/>
        <w:bottom w:val="none" w:sz="0" w:space="0" w:color="auto"/>
        <w:right w:val="none" w:sz="0" w:space="0" w:color="auto"/>
      </w:divBdr>
    </w:div>
    <w:div w:id="1548757584">
      <w:bodyDiv w:val="1"/>
      <w:marLeft w:val="0"/>
      <w:marRight w:val="0"/>
      <w:marTop w:val="0"/>
      <w:marBottom w:val="0"/>
      <w:divBdr>
        <w:top w:val="none" w:sz="0" w:space="0" w:color="auto"/>
        <w:left w:val="none" w:sz="0" w:space="0" w:color="auto"/>
        <w:bottom w:val="none" w:sz="0" w:space="0" w:color="auto"/>
        <w:right w:val="none" w:sz="0" w:space="0" w:color="auto"/>
      </w:divBdr>
    </w:div>
    <w:div w:id="1549299422">
      <w:bodyDiv w:val="1"/>
      <w:marLeft w:val="0"/>
      <w:marRight w:val="0"/>
      <w:marTop w:val="0"/>
      <w:marBottom w:val="0"/>
      <w:divBdr>
        <w:top w:val="none" w:sz="0" w:space="0" w:color="auto"/>
        <w:left w:val="none" w:sz="0" w:space="0" w:color="auto"/>
        <w:bottom w:val="none" w:sz="0" w:space="0" w:color="auto"/>
        <w:right w:val="none" w:sz="0" w:space="0" w:color="auto"/>
      </w:divBdr>
    </w:div>
    <w:div w:id="1554343563">
      <w:bodyDiv w:val="1"/>
      <w:marLeft w:val="0"/>
      <w:marRight w:val="0"/>
      <w:marTop w:val="0"/>
      <w:marBottom w:val="0"/>
      <w:divBdr>
        <w:top w:val="none" w:sz="0" w:space="0" w:color="auto"/>
        <w:left w:val="none" w:sz="0" w:space="0" w:color="auto"/>
        <w:bottom w:val="none" w:sz="0" w:space="0" w:color="auto"/>
        <w:right w:val="none" w:sz="0" w:space="0" w:color="auto"/>
      </w:divBdr>
    </w:div>
    <w:div w:id="1558474580">
      <w:bodyDiv w:val="1"/>
      <w:marLeft w:val="0"/>
      <w:marRight w:val="0"/>
      <w:marTop w:val="0"/>
      <w:marBottom w:val="0"/>
      <w:divBdr>
        <w:top w:val="none" w:sz="0" w:space="0" w:color="auto"/>
        <w:left w:val="none" w:sz="0" w:space="0" w:color="auto"/>
        <w:bottom w:val="none" w:sz="0" w:space="0" w:color="auto"/>
        <w:right w:val="none" w:sz="0" w:space="0" w:color="auto"/>
      </w:divBdr>
    </w:div>
    <w:div w:id="1561407528">
      <w:bodyDiv w:val="1"/>
      <w:marLeft w:val="0"/>
      <w:marRight w:val="0"/>
      <w:marTop w:val="0"/>
      <w:marBottom w:val="0"/>
      <w:divBdr>
        <w:top w:val="none" w:sz="0" w:space="0" w:color="auto"/>
        <w:left w:val="none" w:sz="0" w:space="0" w:color="auto"/>
        <w:bottom w:val="none" w:sz="0" w:space="0" w:color="auto"/>
        <w:right w:val="none" w:sz="0" w:space="0" w:color="auto"/>
      </w:divBdr>
    </w:div>
    <w:div w:id="1568110784">
      <w:bodyDiv w:val="1"/>
      <w:marLeft w:val="0"/>
      <w:marRight w:val="0"/>
      <w:marTop w:val="0"/>
      <w:marBottom w:val="0"/>
      <w:divBdr>
        <w:top w:val="none" w:sz="0" w:space="0" w:color="auto"/>
        <w:left w:val="none" w:sz="0" w:space="0" w:color="auto"/>
        <w:bottom w:val="none" w:sz="0" w:space="0" w:color="auto"/>
        <w:right w:val="none" w:sz="0" w:space="0" w:color="auto"/>
      </w:divBdr>
    </w:div>
    <w:div w:id="1581522654">
      <w:bodyDiv w:val="1"/>
      <w:marLeft w:val="0"/>
      <w:marRight w:val="0"/>
      <w:marTop w:val="0"/>
      <w:marBottom w:val="0"/>
      <w:divBdr>
        <w:top w:val="none" w:sz="0" w:space="0" w:color="auto"/>
        <w:left w:val="none" w:sz="0" w:space="0" w:color="auto"/>
        <w:bottom w:val="none" w:sz="0" w:space="0" w:color="auto"/>
        <w:right w:val="none" w:sz="0" w:space="0" w:color="auto"/>
      </w:divBdr>
      <w:divsChild>
        <w:div w:id="3097489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990332">
      <w:bodyDiv w:val="1"/>
      <w:marLeft w:val="0"/>
      <w:marRight w:val="0"/>
      <w:marTop w:val="0"/>
      <w:marBottom w:val="0"/>
      <w:divBdr>
        <w:top w:val="none" w:sz="0" w:space="0" w:color="auto"/>
        <w:left w:val="none" w:sz="0" w:space="0" w:color="auto"/>
        <w:bottom w:val="none" w:sz="0" w:space="0" w:color="auto"/>
        <w:right w:val="none" w:sz="0" w:space="0" w:color="auto"/>
      </w:divBdr>
      <w:divsChild>
        <w:div w:id="1692952906">
          <w:marLeft w:val="0"/>
          <w:marRight w:val="0"/>
          <w:marTop w:val="0"/>
          <w:marBottom w:val="0"/>
          <w:divBdr>
            <w:top w:val="none" w:sz="0" w:space="0" w:color="auto"/>
            <w:left w:val="none" w:sz="0" w:space="0" w:color="auto"/>
            <w:bottom w:val="none" w:sz="0" w:space="0" w:color="auto"/>
            <w:right w:val="none" w:sz="0" w:space="0" w:color="auto"/>
          </w:divBdr>
          <w:divsChild>
            <w:div w:id="314258161">
              <w:marLeft w:val="0"/>
              <w:marRight w:val="0"/>
              <w:marTop w:val="0"/>
              <w:marBottom w:val="0"/>
              <w:divBdr>
                <w:top w:val="none" w:sz="0" w:space="0" w:color="auto"/>
                <w:left w:val="none" w:sz="0" w:space="0" w:color="auto"/>
                <w:bottom w:val="none" w:sz="0" w:space="0" w:color="auto"/>
                <w:right w:val="none" w:sz="0" w:space="0" w:color="auto"/>
              </w:divBdr>
              <w:divsChild>
                <w:div w:id="450049405">
                  <w:marLeft w:val="0"/>
                  <w:marRight w:val="0"/>
                  <w:marTop w:val="0"/>
                  <w:marBottom w:val="0"/>
                  <w:divBdr>
                    <w:top w:val="none" w:sz="0" w:space="0" w:color="auto"/>
                    <w:left w:val="none" w:sz="0" w:space="0" w:color="auto"/>
                    <w:bottom w:val="none" w:sz="0" w:space="0" w:color="auto"/>
                    <w:right w:val="none" w:sz="0" w:space="0" w:color="auto"/>
                  </w:divBdr>
                  <w:divsChild>
                    <w:div w:id="2636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743531">
      <w:bodyDiv w:val="1"/>
      <w:marLeft w:val="0"/>
      <w:marRight w:val="0"/>
      <w:marTop w:val="0"/>
      <w:marBottom w:val="0"/>
      <w:divBdr>
        <w:top w:val="none" w:sz="0" w:space="0" w:color="auto"/>
        <w:left w:val="none" w:sz="0" w:space="0" w:color="auto"/>
        <w:bottom w:val="none" w:sz="0" w:space="0" w:color="auto"/>
        <w:right w:val="none" w:sz="0" w:space="0" w:color="auto"/>
      </w:divBdr>
      <w:divsChild>
        <w:div w:id="799153196">
          <w:marLeft w:val="0"/>
          <w:marRight w:val="0"/>
          <w:marTop w:val="0"/>
          <w:marBottom w:val="0"/>
          <w:divBdr>
            <w:top w:val="none" w:sz="0" w:space="0" w:color="auto"/>
            <w:left w:val="none" w:sz="0" w:space="0" w:color="auto"/>
            <w:bottom w:val="none" w:sz="0" w:space="0" w:color="auto"/>
            <w:right w:val="none" w:sz="0" w:space="0" w:color="auto"/>
          </w:divBdr>
          <w:divsChild>
            <w:div w:id="1209688691">
              <w:marLeft w:val="0"/>
              <w:marRight w:val="0"/>
              <w:marTop w:val="0"/>
              <w:marBottom w:val="0"/>
              <w:divBdr>
                <w:top w:val="none" w:sz="0" w:space="0" w:color="auto"/>
                <w:left w:val="none" w:sz="0" w:space="0" w:color="auto"/>
                <w:bottom w:val="none" w:sz="0" w:space="0" w:color="auto"/>
                <w:right w:val="none" w:sz="0" w:space="0" w:color="auto"/>
              </w:divBdr>
              <w:divsChild>
                <w:div w:id="536547518">
                  <w:marLeft w:val="0"/>
                  <w:marRight w:val="0"/>
                  <w:marTop w:val="120"/>
                  <w:marBottom w:val="0"/>
                  <w:divBdr>
                    <w:top w:val="none" w:sz="0" w:space="0" w:color="auto"/>
                    <w:left w:val="none" w:sz="0" w:space="0" w:color="auto"/>
                    <w:bottom w:val="none" w:sz="0" w:space="0" w:color="auto"/>
                    <w:right w:val="none" w:sz="0" w:space="0" w:color="auto"/>
                  </w:divBdr>
                </w:div>
                <w:div w:id="1441292854">
                  <w:marLeft w:val="0"/>
                  <w:marRight w:val="0"/>
                  <w:marTop w:val="0"/>
                  <w:marBottom w:val="0"/>
                  <w:divBdr>
                    <w:top w:val="none" w:sz="0" w:space="0" w:color="auto"/>
                    <w:left w:val="none" w:sz="0" w:space="0" w:color="auto"/>
                    <w:bottom w:val="none" w:sz="0" w:space="0" w:color="auto"/>
                    <w:right w:val="none" w:sz="0" w:space="0" w:color="auto"/>
                  </w:divBdr>
                  <w:divsChild>
                    <w:div w:id="601034469">
                      <w:marLeft w:val="0"/>
                      <w:marRight w:val="0"/>
                      <w:marTop w:val="0"/>
                      <w:marBottom w:val="0"/>
                      <w:divBdr>
                        <w:top w:val="none" w:sz="0" w:space="0" w:color="auto"/>
                        <w:left w:val="none" w:sz="0" w:space="0" w:color="auto"/>
                        <w:bottom w:val="none" w:sz="0" w:space="0" w:color="auto"/>
                        <w:right w:val="none" w:sz="0" w:space="0" w:color="auto"/>
                      </w:divBdr>
                      <w:divsChild>
                        <w:div w:id="262109744">
                          <w:marLeft w:val="0"/>
                          <w:marRight w:val="0"/>
                          <w:marTop w:val="0"/>
                          <w:marBottom w:val="0"/>
                          <w:divBdr>
                            <w:top w:val="none" w:sz="0" w:space="0" w:color="auto"/>
                            <w:left w:val="none" w:sz="0" w:space="0" w:color="auto"/>
                            <w:bottom w:val="none" w:sz="0" w:space="0" w:color="auto"/>
                            <w:right w:val="none" w:sz="0" w:space="0" w:color="auto"/>
                          </w:divBdr>
                        </w:div>
                        <w:div w:id="1579443804">
                          <w:marLeft w:val="0"/>
                          <w:marRight w:val="0"/>
                          <w:marTop w:val="120"/>
                          <w:marBottom w:val="0"/>
                          <w:divBdr>
                            <w:top w:val="none" w:sz="0" w:space="0" w:color="auto"/>
                            <w:left w:val="none" w:sz="0" w:space="0" w:color="auto"/>
                            <w:bottom w:val="none" w:sz="0" w:space="0" w:color="auto"/>
                            <w:right w:val="none" w:sz="0" w:space="0" w:color="auto"/>
                          </w:divBdr>
                        </w:div>
                      </w:divsChild>
                    </w:div>
                    <w:div w:id="1421222099">
                      <w:marLeft w:val="0"/>
                      <w:marRight w:val="0"/>
                      <w:marTop w:val="0"/>
                      <w:marBottom w:val="0"/>
                      <w:divBdr>
                        <w:top w:val="none" w:sz="0" w:space="0" w:color="auto"/>
                        <w:left w:val="none" w:sz="0" w:space="0" w:color="auto"/>
                        <w:bottom w:val="none" w:sz="0" w:space="0" w:color="auto"/>
                        <w:right w:val="none" w:sz="0" w:space="0" w:color="auto"/>
                      </w:divBdr>
                      <w:divsChild>
                        <w:div w:id="446394601">
                          <w:marLeft w:val="0"/>
                          <w:marRight w:val="0"/>
                          <w:marTop w:val="0"/>
                          <w:marBottom w:val="0"/>
                          <w:divBdr>
                            <w:top w:val="none" w:sz="0" w:space="0" w:color="auto"/>
                            <w:left w:val="none" w:sz="0" w:space="0" w:color="auto"/>
                            <w:bottom w:val="none" w:sz="0" w:space="0" w:color="auto"/>
                            <w:right w:val="none" w:sz="0" w:space="0" w:color="auto"/>
                          </w:divBdr>
                        </w:div>
                        <w:div w:id="17315328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808470308">
              <w:marLeft w:val="0"/>
              <w:marRight w:val="0"/>
              <w:marTop w:val="0"/>
              <w:marBottom w:val="0"/>
              <w:divBdr>
                <w:top w:val="none" w:sz="0" w:space="0" w:color="auto"/>
                <w:left w:val="none" w:sz="0" w:space="0" w:color="auto"/>
                <w:bottom w:val="none" w:sz="0" w:space="0" w:color="auto"/>
                <w:right w:val="none" w:sz="0" w:space="0" w:color="auto"/>
              </w:divBdr>
              <w:divsChild>
                <w:div w:id="1399091708">
                  <w:marLeft w:val="0"/>
                  <w:marRight w:val="0"/>
                  <w:marTop w:val="120"/>
                  <w:marBottom w:val="0"/>
                  <w:divBdr>
                    <w:top w:val="none" w:sz="0" w:space="0" w:color="auto"/>
                    <w:left w:val="none" w:sz="0" w:space="0" w:color="auto"/>
                    <w:bottom w:val="none" w:sz="0" w:space="0" w:color="auto"/>
                    <w:right w:val="none" w:sz="0" w:space="0" w:color="auto"/>
                  </w:divBdr>
                </w:div>
                <w:div w:id="1726221909">
                  <w:marLeft w:val="0"/>
                  <w:marRight w:val="0"/>
                  <w:marTop w:val="0"/>
                  <w:marBottom w:val="0"/>
                  <w:divBdr>
                    <w:top w:val="none" w:sz="0" w:space="0" w:color="auto"/>
                    <w:left w:val="none" w:sz="0" w:space="0" w:color="auto"/>
                    <w:bottom w:val="none" w:sz="0" w:space="0" w:color="auto"/>
                    <w:right w:val="none" w:sz="0" w:space="0" w:color="auto"/>
                  </w:divBdr>
                  <w:divsChild>
                    <w:div w:id="1036124970">
                      <w:marLeft w:val="0"/>
                      <w:marRight w:val="0"/>
                      <w:marTop w:val="0"/>
                      <w:marBottom w:val="0"/>
                      <w:divBdr>
                        <w:top w:val="none" w:sz="0" w:space="0" w:color="auto"/>
                        <w:left w:val="none" w:sz="0" w:space="0" w:color="auto"/>
                        <w:bottom w:val="none" w:sz="0" w:space="0" w:color="auto"/>
                        <w:right w:val="none" w:sz="0" w:space="0" w:color="auto"/>
                      </w:divBdr>
                      <w:divsChild>
                        <w:div w:id="344132883">
                          <w:marLeft w:val="0"/>
                          <w:marRight w:val="0"/>
                          <w:marTop w:val="120"/>
                          <w:marBottom w:val="0"/>
                          <w:divBdr>
                            <w:top w:val="none" w:sz="0" w:space="0" w:color="auto"/>
                            <w:left w:val="none" w:sz="0" w:space="0" w:color="auto"/>
                            <w:bottom w:val="none" w:sz="0" w:space="0" w:color="auto"/>
                            <w:right w:val="none" w:sz="0" w:space="0" w:color="auto"/>
                          </w:divBdr>
                        </w:div>
                        <w:div w:id="613945100">
                          <w:marLeft w:val="0"/>
                          <w:marRight w:val="0"/>
                          <w:marTop w:val="0"/>
                          <w:marBottom w:val="0"/>
                          <w:divBdr>
                            <w:top w:val="none" w:sz="0" w:space="0" w:color="auto"/>
                            <w:left w:val="none" w:sz="0" w:space="0" w:color="auto"/>
                            <w:bottom w:val="none" w:sz="0" w:space="0" w:color="auto"/>
                            <w:right w:val="none" w:sz="0" w:space="0" w:color="auto"/>
                          </w:divBdr>
                        </w:div>
                      </w:divsChild>
                    </w:div>
                    <w:div w:id="1464271618">
                      <w:marLeft w:val="0"/>
                      <w:marRight w:val="0"/>
                      <w:marTop w:val="0"/>
                      <w:marBottom w:val="0"/>
                      <w:divBdr>
                        <w:top w:val="none" w:sz="0" w:space="0" w:color="auto"/>
                        <w:left w:val="none" w:sz="0" w:space="0" w:color="auto"/>
                        <w:bottom w:val="none" w:sz="0" w:space="0" w:color="auto"/>
                        <w:right w:val="none" w:sz="0" w:space="0" w:color="auto"/>
                      </w:divBdr>
                      <w:divsChild>
                        <w:div w:id="803231125">
                          <w:marLeft w:val="0"/>
                          <w:marRight w:val="0"/>
                          <w:marTop w:val="0"/>
                          <w:marBottom w:val="0"/>
                          <w:divBdr>
                            <w:top w:val="none" w:sz="0" w:space="0" w:color="auto"/>
                            <w:left w:val="none" w:sz="0" w:space="0" w:color="auto"/>
                            <w:bottom w:val="none" w:sz="0" w:space="0" w:color="auto"/>
                            <w:right w:val="none" w:sz="0" w:space="0" w:color="auto"/>
                          </w:divBdr>
                        </w:div>
                        <w:div w:id="1880432894">
                          <w:marLeft w:val="0"/>
                          <w:marRight w:val="0"/>
                          <w:marTop w:val="120"/>
                          <w:marBottom w:val="0"/>
                          <w:divBdr>
                            <w:top w:val="none" w:sz="0" w:space="0" w:color="auto"/>
                            <w:left w:val="none" w:sz="0" w:space="0" w:color="auto"/>
                            <w:bottom w:val="none" w:sz="0" w:space="0" w:color="auto"/>
                            <w:right w:val="none" w:sz="0" w:space="0" w:color="auto"/>
                          </w:divBdr>
                        </w:div>
                      </w:divsChild>
                    </w:div>
                    <w:div w:id="1536847880">
                      <w:marLeft w:val="0"/>
                      <w:marRight w:val="0"/>
                      <w:marTop w:val="0"/>
                      <w:marBottom w:val="0"/>
                      <w:divBdr>
                        <w:top w:val="none" w:sz="0" w:space="0" w:color="auto"/>
                        <w:left w:val="none" w:sz="0" w:space="0" w:color="auto"/>
                        <w:bottom w:val="none" w:sz="0" w:space="0" w:color="auto"/>
                        <w:right w:val="none" w:sz="0" w:space="0" w:color="auto"/>
                      </w:divBdr>
                      <w:divsChild>
                        <w:div w:id="114251877">
                          <w:marLeft w:val="0"/>
                          <w:marRight w:val="0"/>
                          <w:marTop w:val="120"/>
                          <w:marBottom w:val="0"/>
                          <w:divBdr>
                            <w:top w:val="none" w:sz="0" w:space="0" w:color="auto"/>
                            <w:left w:val="none" w:sz="0" w:space="0" w:color="auto"/>
                            <w:bottom w:val="none" w:sz="0" w:space="0" w:color="auto"/>
                            <w:right w:val="none" w:sz="0" w:space="0" w:color="auto"/>
                          </w:divBdr>
                        </w:div>
                        <w:div w:id="1222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8429">
              <w:marLeft w:val="0"/>
              <w:marRight w:val="0"/>
              <w:marTop w:val="0"/>
              <w:marBottom w:val="0"/>
              <w:divBdr>
                <w:top w:val="none" w:sz="0" w:space="0" w:color="auto"/>
                <w:left w:val="none" w:sz="0" w:space="0" w:color="auto"/>
                <w:bottom w:val="none" w:sz="0" w:space="0" w:color="auto"/>
                <w:right w:val="none" w:sz="0" w:space="0" w:color="auto"/>
              </w:divBdr>
              <w:divsChild>
                <w:div w:id="111635722">
                  <w:marLeft w:val="0"/>
                  <w:marRight w:val="0"/>
                  <w:marTop w:val="120"/>
                  <w:marBottom w:val="0"/>
                  <w:divBdr>
                    <w:top w:val="none" w:sz="0" w:space="0" w:color="auto"/>
                    <w:left w:val="none" w:sz="0" w:space="0" w:color="auto"/>
                    <w:bottom w:val="none" w:sz="0" w:space="0" w:color="auto"/>
                    <w:right w:val="none" w:sz="0" w:space="0" w:color="auto"/>
                  </w:divBdr>
                </w:div>
                <w:div w:id="803543678">
                  <w:marLeft w:val="0"/>
                  <w:marRight w:val="0"/>
                  <w:marTop w:val="0"/>
                  <w:marBottom w:val="0"/>
                  <w:divBdr>
                    <w:top w:val="none" w:sz="0" w:space="0" w:color="auto"/>
                    <w:left w:val="none" w:sz="0" w:space="0" w:color="auto"/>
                    <w:bottom w:val="none" w:sz="0" w:space="0" w:color="auto"/>
                    <w:right w:val="none" w:sz="0" w:space="0" w:color="auto"/>
                  </w:divBdr>
                  <w:divsChild>
                    <w:div w:id="760031903">
                      <w:marLeft w:val="0"/>
                      <w:marRight w:val="0"/>
                      <w:marTop w:val="0"/>
                      <w:marBottom w:val="0"/>
                      <w:divBdr>
                        <w:top w:val="none" w:sz="0" w:space="0" w:color="auto"/>
                        <w:left w:val="none" w:sz="0" w:space="0" w:color="auto"/>
                        <w:bottom w:val="none" w:sz="0" w:space="0" w:color="auto"/>
                        <w:right w:val="none" w:sz="0" w:space="0" w:color="auto"/>
                      </w:divBdr>
                      <w:divsChild>
                        <w:div w:id="1370908845">
                          <w:marLeft w:val="0"/>
                          <w:marRight w:val="0"/>
                          <w:marTop w:val="120"/>
                          <w:marBottom w:val="0"/>
                          <w:divBdr>
                            <w:top w:val="none" w:sz="0" w:space="0" w:color="auto"/>
                            <w:left w:val="none" w:sz="0" w:space="0" w:color="auto"/>
                            <w:bottom w:val="none" w:sz="0" w:space="0" w:color="auto"/>
                            <w:right w:val="none" w:sz="0" w:space="0" w:color="auto"/>
                          </w:divBdr>
                        </w:div>
                        <w:div w:id="1384987536">
                          <w:marLeft w:val="0"/>
                          <w:marRight w:val="0"/>
                          <w:marTop w:val="0"/>
                          <w:marBottom w:val="0"/>
                          <w:divBdr>
                            <w:top w:val="none" w:sz="0" w:space="0" w:color="auto"/>
                            <w:left w:val="none" w:sz="0" w:space="0" w:color="auto"/>
                            <w:bottom w:val="none" w:sz="0" w:space="0" w:color="auto"/>
                            <w:right w:val="none" w:sz="0" w:space="0" w:color="auto"/>
                          </w:divBdr>
                        </w:div>
                      </w:divsChild>
                    </w:div>
                    <w:div w:id="1235120437">
                      <w:marLeft w:val="0"/>
                      <w:marRight w:val="0"/>
                      <w:marTop w:val="0"/>
                      <w:marBottom w:val="0"/>
                      <w:divBdr>
                        <w:top w:val="none" w:sz="0" w:space="0" w:color="auto"/>
                        <w:left w:val="none" w:sz="0" w:space="0" w:color="auto"/>
                        <w:bottom w:val="none" w:sz="0" w:space="0" w:color="auto"/>
                        <w:right w:val="none" w:sz="0" w:space="0" w:color="auto"/>
                      </w:divBdr>
                      <w:divsChild>
                        <w:div w:id="672025845">
                          <w:marLeft w:val="0"/>
                          <w:marRight w:val="0"/>
                          <w:marTop w:val="120"/>
                          <w:marBottom w:val="0"/>
                          <w:divBdr>
                            <w:top w:val="none" w:sz="0" w:space="0" w:color="auto"/>
                            <w:left w:val="none" w:sz="0" w:space="0" w:color="auto"/>
                            <w:bottom w:val="none" w:sz="0" w:space="0" w:color="auto"/>
                            <w:right w:val="none" w:sz="0" w:space="0" w:color="auto"/>
                          </w:divBdr>
                        </w:div>
                        <w:div w:id="1696882993">
                          <w:marLeft w:val="0"/>
                          <w:marRight w:val="0"/>
                          <w:marTop w:val="0"/>
                          <w:marBottom w:val="0"/>
                          <w:divBdr>
                            <w:top w:val="none" w:sz="0" w:space="0" w:color="auto"/>
                            <w:left w:val="none" w:sz="0" w:space="0" w:color="auto"/>
                            <w:bottom w:val="none" w:sz="0" w:space="0" w:color="auto"/>
                            <w:right w:val="none" w:sz="0" w:space="0" w:color="auto"/>
                          </w:divBdr>
                        </w:div>
                      </w:divsChild>
                    </w:div>
                    <w:div w:id="1804690477">
                      <w:marLeft w:val="0"/>
                      <w:marRight w:val="0"/>
                      <w:marTop w:val="0"/>
                      <w:marBottom w:val="0"/>
                      <w:divBdr>
                        <w:top w:val="none" w:sz="0" w:space="0" w:color="auto"/>
                        <w:left w:val="none" w:sz="0" w:space="0" w:color="auto"/>
                        <w:bottom w:val="none" w:sz="0" w:space="0" w:color="auto"/>
                        <w:right w:val="none" w:sz="0" w:space="0" w:color="auto"/>
                      </w:divBdr>
                      <w:divsChild>
                        <w:div w:id="996038604">
                          <w:marLeft w:val="0"/>
                          <w:marRight w:val="0"/>
                          <w:marTop w:val="120"/>
                          <w:marBottom w:val="0"/>
                          <w:divBdr>
                            <w:top w:val="none" w:sz="0" w:space="0" w:color="auto"/>
                            <w:left w:val="none" w:sz="0" w:space="0" w:color="auto"/>
                            <w:bottom w:val="none" w:sz="0" w:space="0" w:color="auto"/>
                            <w:right w:val="none" w:sz="0" w:space="0" w:color="auto"/>
                          </w:divBdr>
                        </w:div>
                        <w:div w:id="127312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3511558">
      <w:bodyDiv w:val="1"/>
      <w:marLeft w:val="0"/>
      <w:marRight w:val="0"/>
      <w:marTop w:val="0"/>
      <w:marBottom w:val="0"/>
      <w:divBdr>
        <w:top w:val="none" w:sz="0" w:space="0" w:color="auto"/>
        <w:left w:val="none" w:sz="0" w:space="0" w:color="auto"/>
        <w:bottom w:val="none" w:sz="0" w:space="0" w:color="auto"/>
        <w:right w:val="none" w:sz="0" w:space="0" w:color="auto"/>
      </w:divBdr>
    </w:div>
    <w:div w:id="1617247027">
      <w:bodyDiv w:val="1"/>
      <w:marLeft w:val="0"/>
      <w:marRight w:val="0"/>
      <w:marTop w:val="0"/>
      <w:marBottom w:val="0"/>
      <w:divBdr>
        <w:top w:val="none" w:sz="0" w:space="0" w:color="auto"/>
        <w:left w:val="none" w:sz="0" w:space="0" w:color="auto"/>
        <w:bottom w:val="none" w:sz="0" w:space="0" w:color="auto"/>
        <w:right w:val="none" w:sz="0" w:space="0" w:color="auto"/>
      </w:divBdr>
    </w:div>
    <w:div w:id="1619606637">
      <w:bodyDiv w:val="1"/>
      <w:marLeft w:val="0"/>
      <w:marRight w:val="0"/>
      <w:marTop w:val="0"/>
      <w:marBottom w:val="0"/>
      <w:divBdr>
        <w:top w:val="none" w:sz="0" w:space="0" w:color="auto"/>
        <w:left w:val="none" w:sz="0" w:space="0" w:color="auto"/>
        <w:bottom w:val="none" w:sz="0" w:space="0" w:color="auto"/>
        <w:right w:val="none" w:sz="0" w:space="0" w:color="auto"/>
      </w:divBdr>
    </w:div>
    <w:div w:id="1619990501">
      <w:bodyDiv w:val="1"/>
      <w:marLeft w:val="0"/>
      <w:marRight w:val="0"/>
      <w:marTop w:val="0"/>
      <w:marBottom w:val="0"/>
      <w:divBdr>
        <w:top w:val="none" w:sz="0" w:space="0" w:color="auto"/>
        <w:left w:val="none" w:sz="0" w:space="0" w:color="auto"/>
        <w:bottom w:val="none" w:sz="0" w:space="0" w:color="auto"/>
        <w:right w:val="none" w:sz="0" w:space="0" w:color="auto"/>
      </w:divBdr>
    </w:div>
    <w:div w:id="1621911321">
      <w:bodyDiv w:val="1"/>
      <w:marLeft w:val="0"/>
      <w:marRight w:val="0"/>
      <w:marTop w:val="0"/>
      <w:marBottom w:val="0"/>
      <w:divBdr>
        <w:top w:val="none" w:sz="0" w:space="0" w:color="auto"/>
        <w:left w:val="none" w:sz="0" w:space="0" w:color="auto"/>
        <w:bottom w:val="none" w:sz="0" w:space="0" w:color="auto"/>
        <w:right w:val="none" w:sz="0" w:space="0" w:color="auto"/>
      </w:divBdr>
    </w:div>
    <w:div w:id="1624800838">
      <w:bodyDiv w:val="1"/>
      <w:marLeft w:val="0"/>
      <w:marRight w:val="0"/>
      <w:marTop w:val="0"/>
      <w:marBottom w:val="0"/>
      <w:divBdr>
        <w:top w:val="none" w:sz="0" w:space="0" w:color="auto"/>
        <w:left w:val="none" w:sz="0" w:space="0" w:color="auto"/>
        <w:bottom w:val="none" w:sz="0" w:space="0" w:color="auto"/>
        <w:right w:val="none" w:sz="0" w:space="0" w:color="auto"/>
      </w:divBdr>
    </w:div>
    <w:div w:id="1625841450">
      <w:bodyDiv w:val="1"/>
      <w:marLeft w:val="0"/>
      <w:marRight w:val="0"/>
      <w:marTop w:val="0"/>
      <w:marBottom w:val="0"/>
      <w:divBdr>
        <w:top w:val="none" w:sz="0" w:space="0" w:color="auto"/>
        <w:left w:val="none" w:sz="0" w:space="0" w:color="auto"/>
        <w:bottom w:val="none" w:sz="0" w:space="0" w:color="auto"/>
        <w:right w:val="none" w:sz="0" w:space="0" w:color="auto"/>
      </w:divBdr>
    </w:div>
    <w:div w:id="1632134148">
      <w:bodyDiv w:val="1"/>
      <w:marLeft w:val="0"/>
      <w:marRight w:val="0"/>
      <w:marTop w:val="0"/>
      <w:marBottom w:val="0"/>
      <w:divBdr>
        <w:top w:val="none" w:sz="0" w:space="0" w:color="auto"/>
        <w:left w:val="none" w:sz="0" w:space="0" w:color="auto"/>
        <w:bottom w:val="none" w:sz="0" w:space="0" w:color="auto"/>
        <w:right w:val="none" w:sz="0" w:space="0" w:color="auto"/>
      </w:divBdr>
      <w:divsChild>
        <w:div w:id="729499335">
          <w:marLeft w:val="547"/>
          <w:marRight w:val="0"/>
          <w:marTop w:val="0"/>
          <w:marBottom w:val="0"/>
          <w:divBdr>
            <w:top w:val="none" w:sz="0" w:space="0" w:color="auto"/>
            <w:left w:val="none" w:sz="0" w:space="0" w:color="auto"/>
            <w:bottom w:val="none" w:sz="0" w:space="0" w:color="auto"/>
            <w:right w:val="none" w:sz="0" w:space="0" w:color="auto"/>
          </w:divBdr>
        </w:div>
      </w:divsChild>
    </w:div>
    <w:div w:id="1641494406">
      <w:bodyDiv w:val="1"/>
      <w:marLeft w:val="0"/>
      <w:marRight w:val="0"/>
      <w:marTop w:val="0"/>
      <w:marBottom w:val="0"/>
      <w:divBdr>
        <w:top w:val="none" w:sz="0" w:space="0" w:color="auto"/>
        <w:left w:val="none" w:sz="0" w:space="0" w:color="auto"/>
        <w:bottom w:val="none" w:sz="0" w:space="0" w:color="auto"/>
        <w:right w:val="none" w:sz="0" w:space="0" w:color="auto"/>
      </w:divBdr>
    </w:div>
    <w:div w:id="1647396925">
      <w:bodyDiv w:val="1"/>
      <w:marLeft w:val="0"/>
      <w:marRight w:val="0"/>
      <w:marTop w:val="0"/>
      <w:marBottom w:val="0"/>
      <w:divBdr>
        <w:top w:val="none" w:sz="0" w:space="0" w:color="auto"/>
        <w:left w:val="none" w:sz="0" w:space="0" w:color="auto"/>
        <w:bottom w:val="none" w:sz="0" w:space="0" w:color="auto"/>
        <w:right w:val="none" w:sz="0" w:space="0" w:color="auto"/>
      </w:divBdr>
    </w:div>
    <w:div w:id="1654259857">
      <w:bodyDiv w:val="1"/>
      <w:marLeft w:val="0"/>
      <w:marRight w:val="0"/>
      <w:marTop w:val="0"/>
      <w:marBottom w:val="0"/>
      <w:divBdr>
        <w:top w:val="none" w:sz="0" w:space="0" w:color="auto"/>
        <w:left w:val="none" w:sz="0" w:space="0" w:color="auto"/>
        <w:bottom w:val="none" w:sz="0" w:space="0" w:color="auto"/>
        <w:right w:val="none" w:sz="0" w:space="0" w:color="auto"/>
      </w:divBdr>
    </w:div>
    <w:div w:id="1656950385">
      <w:bodyDiv w:val="1"/>
      <w:marLeft w:val="0"/>
      <w:marRight w:val="0"/>
      <w:marTop w:val="0"/>
      <w:marBottom w:val="0"/>
      <w:divBdr>
        <w:top w:val="none" w:sz="0" w:space="0" w:color="auto"/>
        <w:left w:val="none" w:sz="0" w:space="0" w:color="auto"/>
        <w:bottom w:val="none" w:sz="0" w:space="0" w:color="auto"/>
        <w:right w:val="none" w:sz="0" w:space="0" w:color="auto"/>
      </w:divBdr>
    </w:div>
    <w:div w:id="1658799776">
      <w:bodyDiv w:val="1"/>
      <w:marLeft w:val="0"/>
      <w:marRight w:val="0"/>
      <w:marTop w:val="0"/>
      <w:marBottom w:val="0"/>
      <w:divBdr>
        <w:top w:val="none" w:sz="0" w:space="0" w:color="auto"/>
        <w:left w:val="none" w:sz="0" w:space="0" w:color="auto"/>
        <w:bottom w:val="none" w:sz="0" w:space="0" w:color="auto"/>
        <w:right w:val="none" w:sz="0" w:space="0" w:color="auto"/>
      </w:divBdr>
    </w:div>
    <w:div w:id="1663851746">
      <w:bodyDiv w:val="1"/>
      <w:marLeft w:val="0"/>
      <w:marRight w:val="0"/>
      <w:marTop w:val="0"/>
      <w:marBottom w:val="0"/>
      <w:divBdr>
        <w:top w:val="none" w:sz="0" w:space="0" w:color="auto"/>
        <w:left w:val="none" w:sz="0" w:space="0" w:color="auto"/>
        <w:bottom w:val="none" w:sz="0" w:space="0" w:color="auto"/>
        <w:right w:val="none" w:sz="0" w:space="0" w:color="auto"/>
      </w:divBdr>
    </w:div>
    <w:div w:id="1667981024">
      <w:bodyDiv w:val="1"/>
      <w:marLeft w:val="0"/>
      <w:marRight w:val="0"/>
      <w:marTop w:val="0"/>
      <w:marBottom w:val="0"/>
      <w:divBdr>
        <w:top w:val="none" w:sz="0" w:space="0" w:color="auto"/>
        <w:left w:val="none" w:sz="0" w:space="0" w:color="auto"/>
        <w:bottom w:val="none" w:sz="0" w:space="0" w:color="auto"/>
        <w:right w:val="none" w:sz="0" w:space="0" w:color="auto"/>
      </w:divBdr>
      <w:divsChild>
        <w:div w:id="92868840">
          <w:marLeft w:val="547"/>
          <w:marRight w:val="0"/>
          <w:marTop w:val="0"/>
          <w:marBottom w:val="0"/>
          <w:divBdr>
            <w:top w:val="none" w:sz="0" w:space="0" w:color="auto"/>
            <w:left w:val="none" w:sz="0" w:space="0" w:color="auto"/>
            <w:bottom w:val="none" w:sz="0" w:space="0" w:color="auto"/>
            <w:right w:val="none" w:sz="0" w:space="0" w:color="auto"/>
          </w:divBdr>
        </w:div>
        <w:div w:id="356077715">
          <w:marLeft w:val="547"/>
          <w:marRight w:val="0"/>
          <w:marTop w:val="0"/>
          <w:marBottom w:val="0"/>
          <w:divBdr>
            <w:top w:val="none" w:sz="0" w:space="0" w:color="auto"/>
            <w:left w:val="none" w:sz="0" w:space="0" w:color="auto"/>
            <w:bottom w:val="none" w:sz="0" w:space="0" w:color="auto"/>
            <w:right w:val="none" w:sz="0" w:space="0" w:color="auto"/>
          </w:divBdr>
        </w:div>
        <w:div w:id="597099807">
          <w:marLeft w:val="547"/>
          <w:marRight w:val="0"/>
          <w:marTop w:val="0"/>
          <w:marBottom w:val="0"/>
          <w:divBdr>
            <w:top w:val="none" w:sz="0" w:space="0" w:color="auto"/>
            <w:left w:val="none" w:sz="0" w:space="0" w:color="auto"/>
            <w:bottom w:val="none" w:sz="0" w:space="0" w:color="auto"/>
            <w:right w:val="none" w:sz="0" w:space="0" w:color="auto"/>
          </w:divBdr>
        </w:div>
        <w:div w:id="1185286133">
          <w:marLeft w:val="547"/>
          <w:marRight w:val="0"/>
          <w:marTop w:val="0"/>
          <w:marBottom w:val="0"/>
          <w:divBdr>
            <w:top w:val="none" w:sz="0" w:space="0" w:color="auto"/>
            <w:left w:val="none" w:sz="0" w:space="0" w:color="auto"/>
            <w:bottom w:val="none" w:sz="0" w:space="0" w:color="auto"/>
            <w:right w:val="none" w:sz="0" w:space="0" w:color="auto"/>
          </w:divBdr>
        </w:div>
        <w:div w:id="1205482325">
          <w:marLeft w:val="547"/>
          <w:marRight w:val="0"/>
          <w:marTop w:val="0"/>
          <w:marBottom w:val="0"/>
          <w:divBdr>
            <w:top w:val="none" w:sz="0" w:space="0" w:color="auto"/>
            <w:left w:val="none" w:sz="0" w:space="0" w:color="auto"/>
            <w:bottom w:val="none" w:sz="0" w:space="0" w:color="auto"/>
            <w:right w:val="none" w:sz="0" w:space="0" w:color="auto"/>
          </w:divBdr>
        </w:div>
        <w:div w:id="1741177418">
          <w:marLeft w:val="547"/>
          <w:marRight w:val="0"/>
          <w:marTop w:val="0"/>
          <w:marBottom w:val="0"/>
          <w:divBdr>
            <w:top w:val="none" w:sz="0" w:space="0" w:color="auto"/>
            <w:left w:val="none" w:sz="0" w:space="0" w:color="auto"/>
            <w:bottom w:val="none" w:sz="0" w:space="0" w:color="auto"/>
            <w:right w:val="none" w:sz="0" w:space="0" w:color="auto"/>
          </w:divBdr>
        </w:div>
        <w:div w:id="1939822807">
          <w:marLeft w:val="547"/>
          <w:marRight w:val="0"/>
          <w:marTop w:val="0"/>
          <w:marBottom w:val="0"/>
          <w:divBdr>
            <w:top w:val="none" w:sz="0" w:space="0" w:color="auto"/>
            <w:left w:val="none" w:sz="0" w:space="0" w:color="auto"/>
            <w:bottom w:val="none" w:sz="0" w:space="0" w:color="auto"/>
            <w:right w:val="none" w:sz="0" w:space="0" w:color="auto"/>
          </w:divBdr>
        </w:div>
        <w:div w:id="1959604811">
          <w:marLeft w:val="547"/>
          <w:marRight w:val="0"/>
          <w:marTop w:val="0"/>
          <w:marBottom w:val="0"/>
          <w:divBdr>
            <w:top w:val="none" w:sz="0" w:space="0" w:color="auto"/>
            <w:left w:val="none" w:sz="0" w:space="0" w:color="auto"/>
            <w:bottom w:val="none" w:sz="0" w:space="0" w:color="auto"/>
            <w:right w:val="none" w:sz="0" w:space="0" w:color="auto"/>
          </w:divBdr>
        </w:div>
        <w:div w:id="2057315391">
          <w:marLeft w:val="547"/>
          <w:marRight w:val="0"/>
          <w:marTop w:val="0"/>
          <w:marBottom w:val="0"/>
          <w:divBdr>
            <w:top w:val="none" w:sz="0" w:space="0" w:color="auto"/>
            <w:left w:val="none" w:sz="0" w:space="0" w:color="auto"/>
            <w:bottom w:val="none" w:sz="0" w:space="0" w:color="auto"/>
            <w:right w:val="none" w:sz="0" w:space="0" w:color="auto"/>
          </w:divBdr>
        </w:div>
      </w:divsChild>
    </w:div>
    <w:div w:id="1669404844">
      <w:bodyDiv w:val="1"/>
      <w:marLeft w:val="0"/>
      <w:marRight w:val="0"/>
      <w:marTop w:val="0"/>
      <w:marBottom w:val="0"/>
      <w:divBdr>
        <w:top w:val="none" w:sz="0" w:space="0" w:color="auto"/>
        <w:left w:val="none" w:sz="0" w:space="0" w:color="auto"/>
        <w:bottom w:val="none" w:sz="0" w:space="0" w:color="auto"/>
        <w:right w:val="none" w:sz="0" w:space="0" w:color="auto"/>
      </w:divBdr>
    </w:div>
    <w:div w:id="1672681108">
      <w:bodyDiv w:val="1"/>
      <w:marLeft w:val="0"/>
      <w:marRight w:val="0"/>
      <w:marTop w:val="0"/>
      <w:marBottom w:val="0"/>
      <w:divBdr>
        <w:top w:val="none" w:sz="0" w:space="0" w:color="auto"/>
        <w:left w:val="none" w:sz="0" w:space="0" w:color="auto"/>
        <w:bottom w:val="none" w:sz="0" w:space="0" w:color="auto"/>
        <w:right w:val="none" w:sz="0" w:space="0" w:color="auto"/>
      </w:divBdr>
    </w:div>
    <w:div w:id="1676149184">
      <w:bodyDiv w:val="1"/>
      <w:marLeft w:val="0"/>
      <w:marRight w:val="0"/>
      <w:marTop w:val="0"/>
      <w:marBottom w:val="0"/>
      <w:divBdr>
        <w:top w:val="none" w:sz="0" w:space="0" w:color="auto"/>
        <w:left w:val="none" w:sz="0" w:space="0" w:color="auto"/>
        <w:bottom w:val="none" w:sz="0" w:space="0" w:color="auto"/>
        <w:right w:val="none" w:sz="0" w:space="0" w:color="auto"/>
      </w:divBdr>
    </w:div>
    <w:div w:id="1680354301">
      <w:bodyDiv w:val="1"/>
      <w:marLeft w:val="0"/>
      <w:marRight w:val="0"/>
      <w:marTop w:val="0"/>
      <w:marBottom w:val="0"/>
      <w:divBdr>
        <w:top w:val="none" w:sz="0" w:space="0" w:color="auto"/>
        <w:left w:val="none" w:sz="0" w:space="0" w:color="auto"/>
        <w:bottom w:val="none" w:sz="0" w:space="0" w:color="auto"/>
        <w:right w:val="none" w:sz="0" w:space="0" w:color="auto"/>
      </w:divBdr>
    </w:div>
    <w:div w:id="1681540873">
      <w:bodyDiv w:val="1"/>
      <w:marLeft w:val="0"/>
      <w:marRight w:val="0"/>
      <w:marTop w:val="0"/>
      <w:marBottom w:val="0"/>
      <w:divBdr>
        <w:top w:val="none" w:sz="0" w:space="0" w:color="auto"/>
        <w:left w:val="none" w:sz="0" w:space="0" w:color="auto"/>
        <w:bottom w:val="none" w:sz="0" w:space="0" w:color="auto"/>
        <w:right w:val="none" w:sz="0" w:space="0" w:color="auto"/>
      </w:divBdr>
    </w:div>
    <w:div w:id="1684353150">
      <w:bodyDiv w:val="1"/>
      <w:marLeft w:val="0"/>
      <w:marRight w:val="0"/>
      <w:marTop w:val="0"/>
      <w:marBottom w:val="0"/>
      <w:divBdr>
        <w:top w:val="none" w:sz="0" w:space="0" w:color="auto"/>
        <w:left w:val="none" w:sz="0" w:space="0" w:color="auto"/>
        <w:bottom w:val="none" w:sz="0" w:space="0" w:color="auto"/>
        <w:right w:val="none" w:sz="0" w:space="0" w:color="auto"/>
      </w:divBdr>
      <w:divsChild>
        <w:div w:id="370738195">
          <w:marLeft w:val="547"/>
          <w:marRight w:val="0"/>
          <w:marTop w:val="0"/>
          <w:marBottom w:val="0"/>
          <w:divBdr>
            <w:top w:val="none" w:sz="0" w:space="0" w:color="auto"/>
            <w:left w:val="none" w:sz="0" w:space="0" w:color="auto"/>
            <w:bottom w:val="none" w:sz="0" w:space="0" w:color="auto"/>
            <w:right w:val="none" w:sz="0" w:space="0" w:color="auto"/>
          </w:divBdr>
        </w:div>
      </w:divsChild>
    </w:div>
    <w:div w:id="1686249724">
      <w:bodyDiv w:val="1"/>
      <w:marLeft w:val="0"/>
      <w:marRight w:val="0"/>
      <w:marTop w:val="0"/>
      <w:marBottom w:val="0"/>
      <w:divBdr>
        <w:top w:val="none" w:sz="0" w:space="0" w:color="auto"/>
        <w:left w:val="none" w:sz="0" w:space="0" w:color="auto"/>
        <w:bottom w:val="none" w:sz="0" w:space="0" w:color="auto"/>
        <w:right w:val="none" w:sz="0" w:space="0" w:color="auto"/>
      </w:divBdr>
    </w:div>
    <w:div w:id="1687056885">
      <w:bodyDiv w:val="1"/>
      <w:marLeft w:val="0"/>
      <w:marRight w:val="0"/>
      <w:marTop w:val="0"/>
      <w:marBottom w:val="0"/>
      <w:divBdr>
        <w:top w:val="none" w:sz="0" w:space="0" w:color="auto"/>
        <w:left w:val="none" w:sz="0" w:space="0" w:color="auto"/>
        <w:bottom w:val="none" w:sz="0" w:space="0" w:color="auto"/>
        <w:right w:val="none" w:sz="0" w:space="0" w:color="auto"/>
      </w:divBdr>
    </w:div>
    <w:div w:id="1695417425">
      <w:bodyDiv w:val="1"/>
      <w:marLeft w:val="0"/>
      <w:marRight w:val="0"/>
      <w:marTop w:val="0"/>
      <w:marBottom w:val="0"/>
      <w:divBdr>
        <w:top w:val="none" w:sz="0" w:space="0" w:color="auto"/>
        <w:left w:val="none" w:sz="0" w:space="0" w:color="auto"/>
        <w:bottom w:val="none" w:sz="0" w:space="0" w:color="auto"/>
        <w:right w:val="none" w:sz="0" w:space="0" w:color="auto"/>
      </w:divBdr>
    </w:div>
    <w:div w:id="1699234298">
      <w:bodyDiv w:val="1"/>
      <w:marLeft w:val="0"/>
      <w:marRight w:val="0"/>
      <w:marTop w:val="0"/>
      <w:marBottom w:val="0"/>
      <w:divBdr>
        <w:top w:val="none" w:sz="0" w:space="0" w:color="auto"/>
        <w:left w:val="none" w:sz="0" w:space="0" w:color="auto"/>
        <w:bottom w:val="none" w:sz="0" w:space="0" w:color="auto"/>
        <w:right w:val="none" w:sz="0" w:space="0" w:color="auto"/>
      </w:divBdr>
    </w:div>
    <w:div w:id="1701323787">
      <w:bodyDiv w:val="1"/>
      <w:marLeft w:val="0"/>
      <w:marRight w:val="0"/>
      <w:marTop w:val="0"/>
      <w:marBottom w:val="0"/>
      <w:divBdr>
        <w:top w:val="none" w:sz="0" w:space="0" w:color="auto"/>
        <w:left w:val="none" w:sz="0" w:space="0" w:color="auto"/>
        <w:bottom w:val="none" w:sz="0" w:space="0" w:color="auto"/>
        <w:right w:val="none" w:sz="0" w:space="0" w:color="auto"/>
      </w:divBdr>
    </w:div>
    <w:div w:id="1702784114">
      <w:bodyDiv w:val="1"/>
      <w:marLeft w:val="0"/>
      <w:marRight w:val="0"/>
      <w:marTop w:val="0"/>
      <w:marBottom w:val="0"/>
      <w:divBdr>
        <w:top w:val="none" w:sz="0" w:space="0" w:color="auto"/>
        <w:left w:val="none" w:sz="0" w:space="0" w:color="auto"/>
        <w:bottom w:val="none" w:sz="0" w:space="0" w:color="auto"/>
        <w:right w:val="none" w:sz="0" w:space="0" w:color="auto"/>
      </w:divBdr>
    </w:div>
    <w:div w:id="1705598535">
      <w:bodyDiv w:val="1"/>
      <w:marLeft w:val="0"/>
      <w:marRight w:val="0"/>
      <w:marTop w:val="0"/>
      <w:marBottom w:val="0"/>
      <w:divBdr>
        <w:top w:val="none" w:sz="0" w:space="0" w:color="auto"/>
        <w:left w:val="none" w:sz="0" w:space="0" w:color="auto"/>
        <w:bottom w:val="none" w:sz="0" w:space="0" w:color="auto"/>
        <w:right w:val="none" w:sz="0" w:space="0" w:color="auto"/>
      </w:divBdr>
      <w:divsChild>
        <w:div w:id="245379880">
          <w:marLeft w:val="547"/>
          <w:marRight w:val="0"/>
          <w:marTop w:val="0"/>
          <w:marBottom w:val="0"/>
          <w:divBdr>
            <w:top w:val="none" w:sz="0" w:space="0" w:color="auto"/>
            <w:left w:val="none" w:sz="0" w:space="0" w:color="auto"/>
            <w:bottom w:val="none" w:sz="0" w:space="0" w:color="auto"/>
            <w:right w:val="none" w:sz="0" w:space="0" w:color="auto"/>
          </w:divBdr>
        </w:div>
        <w:div w:id="975067595">
          <w:marLeft w:val="547"/>
          <w:marRight w:val="0"/>
          <w:marTop w:val="0"/>
          <w:marBottom w:val="0"/>
          <w:divBdr>
            <w:top w:val="none" w:sz="0" w:space="0" w:color="auto"/>
            <w:left w:val="none" w:sz="0" w:space="0" w:color="auto"/>
            <w:bottom w:val="none" w:sz="0" w:space="0" w:color="auto"/>
            <w:right w:val="none" w:sz="0" w:space="0" w:color="auto"/>
          </w:divBdr>
        </w:div>
        <w:div w:id="2144886498">
          <w:marLeft w:val="547"/>
          <w:marRight w:val="0"/>
          <w:marTop w:val="0"/>
          <w:marBottom w:val="0"/>
          <w:divBdr>
            <w:top w:val="none" w:sz="0" w:space="0" w:color="auto"/>
            <w:left w:val="none" w:sz="0" w:space="0" w:color="auto"/>
            <w:bottom w:val="none" w:sz="0" w:space="0" w:color="auto"/>
            <w:right w:val="none" w:sz="0" w:space="0" w:color="auto"/>
          </w:divBdr>
        </w:div>
      </w:divsChild>
    </w:div>
    <w:div w:id="1711421427">
      <w:bodyDiv w:val="1"/>
      <w:marLeft w:val="0"/>
      <w:marRight w:val="0"/>
      <w:marTop w:val="0"/>
      <w:marBottom w:val="0"/>
      <w:divBdr>
        <w:top w:val="none" w:sz="0" w:space="0" w:color="auto"/>
        <w:left w:val="none" w:sz="0" w:space="0" w:color="auto"/>
        <w:bottom w:val="none" w:sz="0" w:space="0" w:color="auto"/>
        <w:right w:val="none" w:sz="0" w:space="0" w:color="auto"/>
      </w:divBdr>
    </w:div>
    <w:div w:id="1717005656">
      <w:bodyDiv w:val="1"/>
      <w:marLeft w:val="0"/>
      <w:marRight w:val="0"/>
      <w:marTop w:val="0"/>
      <w:marBottom w:val="0"/>
      <w:divBdr>
        <w:top w:val="none" w:sz="0" w:space="0" w:color="auto"/>
        <w:left w:val="none" w:sz="0" w:space="0" w:color="auto"/>
        <w:bottom w:val="none" w:sz="0" w:space="0" w:color="auto"/>
        <w:right w:val="none" w:sz="0" w:space="0" w:color="auto"/>
      </w:divBdr>
      <w:divsChild>
        <w:div w:id="1870146055">
          <w:marLeft w:val="547"/>
          <w:marRight w:val="0"/>
          <w:marTop w:val="0"/>
          <w:marBottom w:val="0"/>
          <w:divBdr>
            <w:top w:val="none" w:sz="0" w:space="0" w:color="auto"/>
            <w:left w:val="none" w:sz="0" w:space="0" w:color="auto"/>
            <w:bottom w:val="none" w:sz="0" w:space="0" w:color="auto"/>
            <w:right w:val="none" w:sz="0" w:space="0" w:color="auto"/>
          </w:divBdr>
        </w:div>
      </w:divsChild>
    </w:div>
    <w:div w:id="1718119625">
      <w:bodyDiv w:val="1"/>
      <w:marLeft w:val="0"/>
      <w:marRight w:val="0"/>
      <w:marTop w:val="0"/>
      <w:marBottom w:val="0"/>
      <w:divBdr>
        <w:top w:val="none" w:sz="0" w:space="0" w:color="auto"/>
        <w:left w:val="none" w:sz="0" w:space="0" w:color="auto"/>
        <w:bottom w:val="none" w:sz="0" w:space="0" w:color="auto"/>
        <w:right w:val="none" w:sz="0" w:space="0" w:color="auto"/>
      </w:divBdr>
    </w:div>
    <w:div w:id="1722900309">
      <w:bodyDiv w:val="1"/>
      <w:marLeft w:val="0"/>
      <w:marRight w:val="0"/>
      <w:marTop w:val="0"/>
      <w:marBottom w:val="0"/>
      <w:divBdr>
        <w:top w:val="none" w:sz="0" w:space="0" w:color="auto"/>
        <w:left w:val="none" w:sz="0" w:space="0" w:color="auto"/>
        <w:bottom w:val="none" w:sz="0" w:space="0" w:color="auto"/>
        <w:right w:val="none" w:sz="0" w:space="0" w:color="auto"/>
      </w:divBdr>
      <w:divsChild>
        <w:div w:id="982391132">
          <w:marLeft w:val="547"/>
          <w:marRight w:val="0"/>
          <w:marTop w:val="0"/>
          <w:marBottom w:val="0"/>
          <w:divBdr>
            <w:top w:val="none" w:sz="0" w:space="0" w:color="auto"/>
            <w:left w:val="none" w:sz="0" w:space="0" w:color="auto"/>
            <w:bottom w:val="none" w:sz="0" w:space="0" w:color="auto"/>
            <w:right w:val="none" w:sz="0" w:space="0" w:color="auto"/>
          </w:divBdr>
        </w:div>
      </w:divsChild>
    </w:div>
    <w:div w:id="1723823015">
      <w:bodyDiv w:val="1"/>
      <w:marLeft w:val="0"/>
      <w:marRight w:val="0"/>
      <w:marTop w:val="0"/>
      <w:marBottom w:val="0"/>
      <w:divBdr>
        <w:top w:val="none" w:sz="0" w:space="0" w:color="auto"/>
        <w:left w:val="none" w:sz="0" w:space="0" w:color="auto"/>
        <w:bottom w:val="none" w:sz="0" w:space="0" w:color="auto"/>
        <w:right w:val="none" w:sz="0" w:space="0" w:color="auto"/>
      </w:divBdr>
    </w:div>
    <w:div w:id="1723867367">
      <w:bodyDiv w:val="1"/>
      <w:marLeft w:val="0"/>
      <w:marRight w:val="0"/>
      <w:marTop w:val="0"/>
      <w:marBottom w:val="0"/>
      <w:divBdr>
        <w:top w:val="none" w:sz="0" w:space="0" w:color="auto"/>
        <w:left w:val="none" w:sz="0" w:space="0" w:color="auto"/>
        <w:bottom w:val="none" w:sz="0" w:space="0" w:color="auto"/>
        <w:right w:val="none" w:sz="0" w:space="0" w:color="auto"/>
      </w:divBdr>
    </w:div>
    <w:div w:id="1726174579">
      <w:bodyDiv w:val="1"/>
      <w:marLeft w:val="0"/>
      <w:marRight w:val="0"/>
      <w:marTop w:val="0"/>
      <w:marBottom w:val="0"/>
      <w:divBdr>
        <w:top w:val="none" w:sz="0" w:space="0" w:color="auto"/>
        <w:left w:val="none" w:sz="0" w:space="0" w:color="auto"/>
        <w:bottom w:val="none" w:sz="0" w:space="0" w:color="auto"/>
        <w:right w:val="none" w:sz="0" w:space="0" w:color="auto"/>
      </w:divBdr>
    </w:div>
    <w:div w:id="1728532190">
      <w:bodyDiv w:val="1"/>
      <w:marLeft w:val="0"/>
      <w:marRight w:val="0"/>
      <w:marTop w:val="0"/>
      <w:marBottom w:val="0"/>
      <w:divBdr>
        <w:top w:val="none" w:sz="0" w:space="0" w:color="auto"/>
        <w:left w:val="none" w:sz="0" w:space="0" w:color="auto"/>
        <w:bottom w:val="none" w:sz="0" w:space="0" w:color="auto"/>
        <w:right w:val="none" w:sz="0" w:space="0" w:color="auto"/>
      </w:divBdr>
    </w:div>
    <w:div w:id="1731342696">
      <w:bodyDiv w:val="1"/>
      <w:marLeft w:val="0"/>
      <w:marRight w:val="0"/>
      <w:marTop w:val="0"/>
      <w:marBottom w:val="0"/>
      <w:divBdr>
        <w:top w:val="none" w:sz="0" w:space="0" w:color="auto"/>
        <w:left w:val="none" w:sz="0" w:space="0" w:color="auto"/>
        <w:bottom w:val="none" w:sz="0" w:space="0" w:color="auto"/>
        <w:right w:val="none" w:sz="0" w:space="0" w:color="auto"/>
      </w:divBdr>
    </w:div>
    <w:div w:id="1750536569">
      <w:bodyDiv w:val="1"/>
      <w:marLeft w:val="0"/>
      <w:marRight w:val="0"/>
      <w:marTop w:val="0"/>
      <w:marBottom w:val="0"/>
      <w:divBdr>
        <w:top w:val="none" w:sz="0" w:space="0" w:color="auto"/>
        <w:left w:val="none" w:sz="0" w:space="0" w:color="auto"/>
        <w:bottom w:val="none" w:sz="0" w:space="0" w:color="auto"/>
        <w:right w:val="none" w:sz="0" w:space="0" w:color="auto"/>
      </w:divBdr>
    </w:div>
    <w:div w:id="1757900764">
      <w:bodyDiv w:val="1"/>
      <w:marLeft w:val="0"/>
      <w:marRight w:val="0"/>
      <w:marTop w:val="0"/>
      <w:marBottom w:val="0"/>
      <w:divBdr>
        <w:top w:val="none" w:sz="0" w:space="0" w:color="auto"/>
        <w:left w:val="none" w:sz="0" w:space="0" w:color="auto"/>
        <w:bottom w:val="none" w:sz="0" w:space="0" w:color="auto"/>
        <w:right w:val="none" w:sz="0" w:space="0" w:color="auto"/>
      </w:divBdr>
    </w:div>
    <w:div w:id="1757901508">
      <w:bodyDiv w:val="1"/>
      <w:marLeft w:val="0"/>
      <w:marRight w:val="0"/>
      <w:marTop w:val="0"/>
      <w:marBottom w:val="0"/>
      <w:divBdr>
        <w:top w:val="none" w:sz="0" w:space="0" w:color="auto"/>
        <w:left w:val="none" w:sz="0" w:space="0" w:color="auto"/>
        <w:bottom w:val="none" w:sz="0" w:space="0" w:color="auto"/>
        <w:right w:val="none" w:sz="0" w:space="0" w:color="auto"/>
      </w:divBdr>
    </w:div>
    <w:div w:id="1759905901">
      <w:bodyDiv w:val="1"/>
      <w:marLeft w:val="0"/>
      <w:marRight w:val="0"/>
      <w:marTop w:val="0"/>
      <w:marBottom w:val="0"/>
      <w:divBdr>
        <w:top w:val="none" w:sz="0" w:space="0" w:color="auto"/>
        <w:left w:val="none" w:sz="0" w:space="0" w:color="auto"/>
        <w:bottom w:val="none" w:sz="0" w:space="0" w:color="auto"/>
        <w:right w:val="none" w:sz="0" w:space="0" w:color="auto"/>
      </w:divBdr>
    </w:div>
    <w:div w:id="1762721900">
      <w:bodyDiv w:val="1"/>
      <w:marLeft w:val="0"/>
      <w:marRight w:val="0"/>
      <w:marTop w:val="0"/>
      <w:marBottom w:val="0"/>
      <w:divBdr>
        <w:top w:val="none" w:sz="0" w:space="0" w:color="auto"/>
        <w:left w:val="none" w:sz="0" w:space="0" w:color="auto"/>
        <w:bottom w:val="none" w:sz="0" w:space="0" w:color="auto"/>
        <w:right w:val="none" w:sz="0" w:space="0" w:color="auto"/>
      </w:divBdr>
    </w:div>
    <w:div w:id="1771925775">
      <w:bodyDiv w:val="1"/>
      <w:marLeft w:val="0"/>
      <w:marRight w:val="0"/>
      <w:marTop w:val="0"/>
      <w:marBottom w:val="0"/>
      <w:divBdr>
        <w:top w:val="none" w:sz="0" w:space="0" w:color="auto"/>
        <w:left w:val="none" w:sz="0" w:space="0" w:color="auto"/>
        <w:bottom w:val="none" w:sz="0" w:space="0" w:color="auto"/>
        <w:right w:val="none" w:sz="0" w:space="0" w:color="auto"/>
      </w:divBdr>
    </w:div>
    <w:div w:id="1781335152">
      <w:bodyDiv w:val="1"/>
      <w:marLeft w:val="0"/>
      <w:marRight w:val="0"/>
      <w:marTop w:val="0"/>
      <w:marBottom w:val="0"/>
      <w:divBdr>
        <w:top w:val="none" w:sz="0" w:space="0" w:color="auto"/>
        <w:left w:val="none" w:sz="0" w:space="0" w:color="auto"/>
        <w:bottom w:val="none" w:sz="0" w:space="0" w:color="auto"/>
        <w:right w:val="none" w:sz="0" w:space="0" w:color="auto"/>
      </w:divBdr>
    </w:div>
    <w:div w:id="1787236556">
      <w:bodyDiv w:val="1"/>
      <w:marLeft w:val="0"/>
      <w:marRight w:val="0"/>
      <w:marTop w:val="0"/>
      <w:marBottom w:val="0"/>
      <w:divBdr>
        <w:top w:val="none" w:sz="0" w:space="0" w:color="auto"/>
        <w:left w:val="none" w:sz="0" w:space="0" w:color="auto"/>
        <w:bottom w:val="none" w:sz="0" w:space="0" w:color="auto"/>
        <w:right w:val="none" w:sz="0" w:space="0" w:color="auto"/>
      </w:divBdr>
    </w:div>
    <w:div w:id="1787650516">
      <w:bodyDiv w:val="1"/>
      <w:marLeft w:val="0"/>
      <w:marRight w:val="0"/>
      <w:marTop w:val="0"/>
      <w:marBottom w:val="0"/>
      <w:divBdr>
        <w:top w:val="none" w:sz="0" w:space="0" w:color="auto"/>
        <w:left w:val="none" w:sz="0" w:space="0" w:color="auto"/>
        <w:bottom w:val="none" w:sz="0" w:space="0" w:color="auto"/>
        <w:right w:val="none" w:sz="0" w:space="0" w:color="auto"/>
      </w:divBdr>
    </w:div>
    <w:div w:id="1789814436">
      <w:bodyDiv w:val="1"/>
      <w:marLeft w:val="0"/>
      <w:marRight w:val="0"/>
      <w:marTop w:val="0"/>
      <w:marBottom w:val="0"/>
      <w:divBdr>
        <w:top w:val="none" w:sz="0" w:space="0" w:color="auto"/>
        <w:left w:val="none" w:sz="0" w:space="0" w:color="auto"/>
        <w:bottom w:val="none" w:sz="0" w:space="0" w:color="auto"/>
        <w:right w:val="none" w:sz="0" w:space="0" w:color="auto"/>
      </w:divBdr>
    </w:div>
    <w:div w:id="1790129482">
      <w:bodyDiv w:val="1"/>
      <w:marLeft w:val="0"/>
      <w:marRight w:val="0"/>
      <w:marTop w:val="0"/>
      <w:marBottom w:val="0"/>
      <w:divBdr>
        <w:top w:val="none" w:sz="0" w:space="0" w:color="auto"/>
        <w:left w:val="none" w:sz="0" w:space="0" w:color="auto"/>
        <w:bottom w:val="none" w:sz="0" w:space="0" w:color="auto"/>
        <w:right w:val="none" w:sz="0" w:space="0" w:color="auto"/>
      </w:divBdr>
    </w:div>
    <w:div w:id="1794598690">
      <w:bodyDiv w:val="1"/>
      <w:marLeft w:val="0"/>
      <w:marRight w:val="0"/>
      <w:marTop w:val="0"/>
      <w:marBottom w:val="0"/>
      <w:divBdr>
        <w:top w:val="none" w:sz="0" w:space="0" w:color="auto"/>
        <w:left w:val="none" w:sz="0" w:space="0" w:color="auto"/>
        <w:bottom w:val="none" w:sz="0" w:space="0" w:color="auto"/>
        <w:right w:val="none" w:sz="0" w:space="0" w:color="auto"/>
      </w:divBdr>
    </w:div>
    <w:div w:id="1795556398">
      <w:bodyDiv w:val="1"/>
      <w:marLeft w:val="0"/>
      <w:marRight w:val="0"/>
      <w:marTop w:val="0"/>
      <w:marBottom w:val="0"/>
      <w:divBdr>
        <w:top w:val="none" w:sz="0" w:space="0" w:color="auto"/>
        <w:left w:val="none" w:sz="0" w:space="0" w:color="auto"/>
        <w:bottom w:val="none" w:sz="0" w:space="0" w:color="auto"/>
        <w:right w:val="none" w:sz="0" w:space="0" w:color="auto"/>
      </w:divBdr>
    </w:div>
    <w:div w:id="1804495238">
      <w:bodyDiv w:val="1"/>
      <w:marLeft w:val="0"/>
      <w:marRight w:val="0"/>
      <w:marTop w:val="0"/>
      <w:marBottom w:val="0"/>
      <w:divBdr>
        <w:top w:val="none" w:sz="0" w:space="0" w:color="auto"/>
        <w:left w:val="none" w:sz="0" w:space="0" w:color="auto"/>
        <w:bottom w:val="none" w:sz="0" w:space="0" w:color="auto"/>
        <w:right w:val="none" w:sz="0" w:space="0" w:color="auto"/>
      </w:divBdr>
      <w:divsChild>
        <w:div w:id="1058942445">
          <w:marLeft w:val="0"/>
          <w:marRight w:val="0"/>
          <w:marTop w:val="0"/>
          <w:marBottom w:val="240"/>
          <w:divBdr>
            <w:top w:val="none" w:sz="0" w:space="0" w:color="auto"/>
            <w:left w:val="none" w:sz="0" w:space="0" w:color="auto"/>
            <w:bottom w:val="none" w:sz="0" w:space="0" w:color="auto"/>
            <w:right w:val="none" w:sz="0" w:space="0" w:color="auto"/>
          </w:divBdr>
        </w:div>
        <w:div w:id="1597791113">
          <w:marLeft w:val="0"/>
          <w:marRight w:val="0"/>
          <w:marTop w:val="0"/>
          <w:marBottom w:val="240"/>
          <w:divBdr>
            <w:top w:val="none" w:sz="0" w:space="0" w:color="auto"/>
            <w:left w:val="none" w:sz="0" w:space="0" w:color="auto"/>
            <w:bottom w:val="none" w:sz="0" w:space="0" w:color="auto"/>
            <w:right w:val="none" w:sz="0" w:space="0" w:color="auto"/>
          </w:divBdr>
        </w:div>
        <w:div w:id="2086298797">
          <w:marLeft w:val="0"/>
          <w:marRight w:val="0"/>
          <w:marTop w:val="0"/>
          <w:marBottom w:val="240"/>
          <w:divBdr>
            <w:top w:val="none" w:sz="0" w:space="0" w:color="auto"/>
            <w:left w:val="none" w:sz="0" w:space="0" w:color="auto"/>
            <w:bottom w:val="none" w:sz="0" w:space="0" w:color="auto"/>
            <w:right w:val="none" w:sz="0" w:space="0" w:color="auto"/>
          </w:divBdr>
        </w:div>
        <w:div w:id="2100326628">
          <w:marLeft w:val="0"/>
          <w:marRight w:val="0"/>
          <w:marTop w:val="0"/>
          <w:marBottom w:val="240"/>
          <w:divBdr>
            <w:top w:val="none" w:sz="0" w:space="0" w:color="auto"/>
            <w:left w:val="none" w:sz="0" w:space="0" w:color="auto"/>
            <w:bottom w:val="none" w:sz="0" w:space="0" w:color="auto"/>
            <w:right w:val="none" w:sz="0" w:space="0" w:color="auto"/>
          </w:divBdr>
        </w:div>
      </w:divsChild>
    </w:div>
    <w:div w:id="1810125260">
      <w:bodyDiv w:val="1"/>
      <w:marLeft w:val="0"/>
      <w:marRight w:val="0"/>
      <w:marTop w:val="0"/>
      <w:marBottom w:val="0"/>
      <w:divBdr>
        <w:top w:val="none" w:sz="0" w:space="0" w:color="auto"/>
        <w:left w:val="none" w:sz="0" w:space="0" w:color="auto"/>
        <w:bottom w:val="none" w:sz="0" w:space="0" w:color="auto"/>
        <w:right w:val="none" w:sz="0" w:space="0" w:color="auto"/>
      </w:divBdr>
    </w:div>
    <w:div w:id="1810434650">
      <w:bodyDiv w:val="1"/>
      <w:marLeft w:val="0"/>
      <w:marRight w:val="0"/>
      <w:marTop w:val="0"/>
      <w:marBottom w:val="0"/>
      <w:divBdr>
        <w:top w:val="none" w:sz="0" w:space="0" w:color="auto"/>
        <w:left w:val="none" w:sz="0" w:space="0" w:color="auto"/>
        <w:bottom w:val="none" w:sz="0" w:space="0" w:color="auto"/>
        <w:right w:val="none" w:sz="0" w:space="0" w:color="auto"/>
      </w:divBdr>
    </w:div>
    <w:div w:id="1813017224">
      <w:bodyDiv w:val="1"/>
      <w:marLeft w:val="0"/>
      <w:marRight w:val="0"/>
      <w:marTop w:val="0"/>
      <w:marBottom w:val="0"/>
      <w:divBdr>
        <w:top w:val="none" w:sz="0" w:space="0" w:color="auto"/>
        <w:left w:val="none" w:sz="0" w:space="0" w:color="auto"/>
        <w:bottom w:val="none" w:sz="0" w:space="0" w:color="auto"/>
        <w:right w:val="none" w:sz="0" w:space="0" w:color="auto"/>
      </w:divBdr>
    </w:div>
    <w:div w:id="1821922487">
      <w:bodyDiv w:val="1"/>
      <w:marLeft w:val="0"/>
      <w:marRight w:val="0"/>
      <w:marTop w:val="0"/>
      <w:marBottom w:val="0"/>
      <w:divBdr>
        <w:top w:val="none" w:sz="0" w:space="0" w:color="auto"/>
        <w:left w:val="none" w:sz="0" w:space="0" w:color="auto"/>
        <w:bottom w:val="none" w:sz="0" w:space="0" w:color="auto"/>
        <w:right w:val="none" w:sz="0" w:space="0" w:color="auto"/>
      </w:divBdr>
    </w:div>
    <w:div w:id="1831409070">
      <w:bodyDiv w:val="1"/>
      <w:marLeft w:val="0"/>
      <w:marRight w:val="0"/>
      <w:marTop w:val="0"/>
      <w:marBottom w:val="0"/>
      <w:divBdr>
        <w:top w:val="none" w:sz="0" w:space="0" w:color="auto"/>
        <w:left w:val="none" w:sz="0" w:space="0" w:color="auto"/>
        <w:bottom w:val="none" w:sz="0" w:space="0" w:color="auto"/>
        <w:right w:val="none" w:sz="0" w:space="0" w:color="auto"/>
      </w:divBdr>
    </w:div>
    <w:div w:id="1831868352">
      <w:bodyDiv w:val="1"/>
      <w:marLeft w:val="0"/>
      <w:marRight w:val="0"/>
      <w:marTop w:val="0"/>
      <w:marBottom w:val="0"/>
      <w:divBdr>
        <w:top w:val="none" w:sz="0" w:space="0" w:color="auto"/>
        <w:left w:val="none" w:sz="0" w:space="0" w:color="auto"/>
        <w:bottom w:val="none" w:sz="0" w:space="0" w:color="auto"/>
        <w:right w:val="none" w:sz="0" w:space="0" w:color="auto"/>
      </w:divBdr>
    </w:div>
    <w:div w:id="1831942924">
      <w:bodyDiv w:val="1"/>
      <w:marLeft w:val="0"/>
      <w:marRight w:val="0"/>
      <w:marTop w:val="0"/>
      <w:marBottom w:val="0"/>
      <w:divBdr>
        <w:top w:val="none" w:sz="0" w:space="0" w:color="auto"/>
        <w:left w:val="none" w:sz="0" w:space="0" w:color="auto"/>
        <w:bottom w:val="none" w:sz="0" w:space="0" w:color="auto"/>
        <w:right w:val="none" w:sz="0" w:space="0" w:color="auto"/>
      </w:divBdr>
    </w:div>
    <w:div w:id="1834029042">
      <w:bodyDiv w:val="1"/>
      <w:marLeft w:val="0"/>
      <w:marRight w:val="0"/>
      <w:marTop w:val="0"/>
      <w:marBottom w:val="0"/>
      <w:divBdr>
        <w:top w:val="none" w:sz="0" w:space="0" w:color="auto"/>
        <w:left w:val="none" w:sz="0" w:space="0" w:color="auto"/>
        <w:bottom w:val="none" w:sz="0" w:space="0" w:color="auto"/>
        <w:right w:val="none" w:sz="0" w:space="0" w:color="auto"/>
      </w:divBdr>
    </w:div>
    <w:div w:id="1839030911">
      <w:bodyDiv w:val="1"/>
      <w:marLeft w:val="0"/>
      <w:marRight w:val="0"/>
      <w:marTop w:val="0"/>
      <w:marBottom w:val="0"/>
      <w:divBdr>
        <w:top w:val="none" w:sz="0" w:space="0" w:color="auto"/>
        <w:left w:val="none" w:sz="0" w:space="0" w:color="auto"/>
        <w:bottom w:val="none" w:sz="0" w:space="0" w:color="auto"/>
        <w:right w:val="none" w:sz="0" w:space="0" w:color="auto"/>
      </w:divBdr>
    </w:div>
    <w:div w:id="1842423632">
      <w:bodyDiv w:val="1"/>
      <w:marLeft w:val="0"/>
      <w:marRight w:val="0"/>
      <w:marTop w:val="0"/>
      <w:marBottom w:val="0"/>
      <w:divBdr>
        <w:top w:val="none" w:sz="0" w:space="0" w:color="auto"/>
        <w:left w:val="none" w:sz="0" w:space="0" w:color="auto"/>
        <w:bottom w:val="none" w:sz="0" w:space="0" w:color="auto"/>
        <w:right w:val="none" w:sz="0" w:space="0" w:color="auto"/>
      </w:divBdr>
    </w:div>
    <w:div w:id="1846286744">
      <w:bodyDiv w:val="1"/>
      <w:marLeft w:val="0"/>
      <w:marRight w:val="0"/>
      <w:marTop w:val="0"/>
      <w:marBottom w:val="0"/>
      <w:divBdr>
        <w:top w:val="none" w:sz="0" w:space="0" w:color="auto"/>
        <w:left w:val="none" w:sz="0" w:space="0" w:color="auto"/>
        <w:bottom w:val="none" w:sz="0" w:space="0" w:color="auto"/>
        <w:right w:val="none" w:sz="0" w:space="0" w:color="auto"/>
      </w:divBdr>
    </w:div>
    <w:div w:id="1858732308">
      <w:bodyDiv w:val="1"/>
      <w:marLeft w:val="0"/>
      <w:marRight w:val="0"/>
      <w:marTop w:val="0"/>
      <w:marBottom w:val="0"/>
      <w:divBdr>
        <w:top w:val="none" w:sz="0" w:space="0" w:color="auto"/>
        <w:left w:val="none" w:sz="0" w:space="0" w:color="auto"/>
        <w:bottom w:val="none" w:sz="0" w:space="0" w:color="auto"/>
        <w:right w:val="none" w:sz="0" w:space="0" w:color="auto"/>
      </w:divBdr>
    </w:div>
    <w:div w:id="1868523756">
      <w:bodyDiv w:val="1"/>
      <w:marLeft w:val="0"/>
      <w:marRight w:val="0"/>
      <w:marTop w:val="0"/>
      <w:marBottom w:val="0"/>
      <w:divBdr>
        <w:top w:val="none" w:sz="0" w:space="0" w:color="auto"/>
        <w:left w:val="none" w:sz="0" w:space="0" w:color="auto"/>
        <w:bottom w:val="none" w:sz="0" w:space="0" w:color="auto"/>
        <w:right w:val="none" w:sz="0" w:space="0" w:color="auto"/>
      </w:divBdr>
    </w:div>
    <w:div w:id="1872841834">
      <w:bodyDiv w:val="1"/>
      <w:marLeft w:val="0"/>
      <w:marRight w:val="0"/>
      <w:marTop w:val="0"/>
      <w:marBottom w:val="0"/>
      <w:divBdr>
        <w:top w:val="none" w:sz="0" w:space="0" w:color="auto"/>
        <w:left w:val="none" w:sz="0" w:space="0" w:color="auto"/>
        <w:bottom w:val="none" w:sz="0" w:space="0" w:color="auto"/>
        <w:right w:val="none" w:sz="0" w:space="0" w:color="auto"/>
      </w:divBdr>
    </w:div>
    <w:div w:id="1885017296">
      <w:bodyDiv w:val="1"/>
      <w:marLeft w:val="0"/>
      <w:marRight w:val="0"/>
      <w:marTop w:val="0"/>
      <w:marBottom w:val="0"/>
      <w:divBdr>
        <w:top w:val="none" w:sz="0" w:space="0" w:color="auto"/>
        <w:left w:val="none" w:sz="0" w:space="0" w:color="auto"/>
        <w:bottom w:val="none" w:sz="0" w:space="0" w:color="auto"/>
        <w:right w:val="none" w:sz="0" w:space="0" w:color="auto"/>
      </w:divBdr>
    </w:div>
    <w:div w:id="1893538486">
      <w:bodyDiv w:val="1"/>
      <w:marLeft w:val="0"/>
      <w:marRight w:val="0"/>
      <w:marTop w:val="0"/>
      <w:marBottom w:val="0"/>
      <w:divBdr>
        <w:top w:val="none" w:sz="0" w:space="0" w:color="auto"/>
        <w:left w:val="none" w:sz="0" w:space="0" w:color="auto"/>
        <w:bottom w:val="none" w:sz="0" w:space="0" w:color="auto"/>
        <w:right w:val="none" w:sz="0" w:space="0" w:color="auto"/>
      </w:divBdr>
    </w:div>
    <w:div w:id="1901550132">
      <w:bodyDiv w:val="1"/>
      <w:marLeft w:val="0"/>
      <w:marRight w:val="0"/>
      <w:marTop w:val="0"/>
      <w:marBottom w:val="0"/>
      <w:divBdr>
        <w:top w:val="none" w:sz="0" w:space="0" w:color="auto"/>
        <w:left w:val="none" w:sz="0" w:space="0" w:color="auto"/>
        <w:bottom w:val="none" w:sz="0" w:space="0" w:color="auto"/>
        <w:right w:val="none" w:sz="0" w:space="0" w:color="auto"/>
      </w:divBdr>
    </w:div>
    <w:div w:id="1912538797">
      <w:bodyDiv w:val="1"/>
      <w:marLeft w:val="0"/>
      <w:marRight w:val="0"/>
      <w:marTop w:val="0"/>
      <w:marBottom w:val="0"/>
      <w:divBdr>
        <w:top w:val="none" w:sz="0" w:space="0" w:color="auto"/>
        <w:left w:val="none" w:sz="0" w:space="0" w:color="auto"/>
        <w:bottom w:val="none" w:sz="0" w:space="0" w:color="auto"/>
        <w:right w:val="none" w:sz="0" w:space="0" w:color="auto"/>
      </w:divBdr>
    </w:div>
    <w:div w:id="1919627579">
      <w:bodyDiv w:val="1"/>
      <w:marLeft w:val="0"/>
      <w:marRight w:val="0"/>
      <w:marTop w:val="0"/>
      <w:marBottom w:val="0"/>
      <w:divBdr>
        <w:top w:val="none" w:sz="0" w:space="0" w:color="auto"/>
        <w:left w:val="none" w:sz="0" w:space="0" w:color="auto"/>
        <w:bottom w:val="none" w:sz="0" w:space="0" w:color="auto"/>
        <w:right w:val="none" w:sz="0" w:space="0" w:color="auto"/>
      </w:divBdr>
    </w:div>
    <w:div w:id="1925649597">
      <w:bodyDiv w:val="1"/>
      <w:marLeft w:val="0"/>
      <w:marRight w:val="0"/>
      <w:marTop w:val="0"/>
      <w:marBottom w:val="0"/>
      <w:divBdr>
        <w:top w:val="none" w:sz="0" w:space="0" w:color="auto"/>
        <w:left w:val="none" w:sz="0" w:space="0" w:color="auto"/>
        <w:bottom w:val="none" w:sz="0" w:space="0" w:color="auto"/>
        <w:right w:val="none" w:sz="0" w:space="0" w:color="auto"/>
      </w:divBdr>
    </w:div>
    <w:div w:id="1926064277">
      <w:bodyDiv w:val="1"/>
      <w:marLeft w:val="0"/>
      <w:marRight w:val="0"/>
      <w:marTop w:val="0"/>
      <w:marBottom w:val="0"/>
      <w:divBdr>
        <w:top w:val="none" w:sz="0" w:space="0" w:color="auto"/>
        <w:left w:val="none" w:sz="0" w:space="0" w:color="auto"/>
        <w:bottom w:val="none" w:sz="0" w:space="0" w:color="auto"/>
        <w:right w:val="none" w:sz="0" w:space="0" w:color="auto"/>
      </w:divBdr>
    </w:div>
    <w:div w:id="1932885357">
      <w:bodyDiv w:val="1"/>
      <w:marLeft w:val="0"/>
      <w:marRight w:val="0"/>
      <w:marTop w:val="0"/>
      <w:marBottom w:val="0"/>
      <w:divBdr>
        <w:top w:val="none" w:sz="0" w:space="0" w:color="auto"/>
        <w:left w:val="none" w:sz="0" w:space="0" w:color="auto"/>
        <w:bottom w:val="none" w:sz="0" w:space="0" w:color="auto"/>
        <w:right w:val="none" w:sz="0" w:space="0" w:color="auto"/>
      </w:divBdr>
    </w:div>
    <w:div w:id="1938906346">
      <w:bodyDiv w:val="1"/>
      <w:marLeft w:val="0"/>
      <w:marRight w:val="0"/>
      <w:marTop w:val="0"/>
      <w:marBottom w:val="0"/>
      <w:divBdr>
        <w:top w:val="none" w:sz="0" w:space="0" w:color="auto"/>
        <w:left w:val="none" w:sz="0" w:space="0" w:color="auto"/>
        <w:bottom w:val="none" w:sz="0" w:space="0" w:color="auto"/>
        <w:right w:val="none" w:sz="0" w:space="0" w:color="auto"/>
      </w:divBdr>
    </w:div>
    <w:div w:id="1944415794">
      <w:bodyDiv w:val="1"/>
      <w:marLeft w:val="0"/>
      <w:marRight w:val="0"/>
      <w:marTop w:val="0"/>
      <w:marBottom w:val="0"/>
      <w:divBdr>
        <w:top w:val="none" w:sz="0" w:space="0" w:color="auto"/>
        <w:left w:val="none" w:sz="0" w:space="0" w:color="auto"/>
        <w:bottom w:val="none" w:sz="0" w:space="0" w:color="auto"/>
        <w:right w:val="none" w:sz="0" w:space="0" w:color="auto"/>
      </w:divBdr>
    </w:div>
    <w:div w:id="1947613836">
      <w:bodyDiv w:val="1"/>
      <w:marLeft w:val="0"/>
      <w:marRight w:val="0"/>
      <w:marTop w:val="0"/>
      <w:marBottom w:val="0"/>
      <w:divBdr>
        <w:top w:val="none" w:sz="0" w:space="0" w:color="auto"/>
        <w:left w:val="none" w:sz="0" w:space="0" w:color="auto"/>
        <w:bottom w:val="none" w:sz="0" w:space="0" w:color="auto"/>
        <w:right w:val="none" w:sz="0" w:space="0" w:color="auto"/>
      </w:divBdr>
    </w:div>
    <w:div w:id="1950162703">
      <w:bodyDiv w:val="1"/>
      <w:marLeft w:val="0"/>
      <w:marRight w:val="0"/>
      <w:marTop w:val="0"/>
      <w:marBottom w:val="0"/>
      <w:divBdr>
        <w:top w:val="none" w:sz="0" w:space="0" w:color="auto"/>
        <w:left w:val="none" w:sz="0" w:space="0" w:color="auto"/>
        <w:bottom w:val="none" w:sz="0" w:space="0" w:color="auto"/>
        <w:right w:val="none" w:sz="0" w:space="0" w:color="auto"/>
      </w:divBdr>
    </w:div>
    <w:div w:id="1960915347">
      <w:bodyDiv w:val="1"/>
      <w:marLeft w:val="0"/>
      <w:marRight w:val="0"/>
      <w:marTop w:val="0"/>
      <w:marBottom w:val="0"/>
      <w:divBdr>
        <w:top w:val="none" w:sz="0" w:space="0" w:color="auto"/>
        <w:left w:val="none" w:sz="0" w:space="0" w:color="auto"/>
        <w:bottom w:val="none" w:sz="0" w:space="0" w:color="auto"/>
        <w:right w:val="none" w:sz="0" w:space="0" w:color="auto"/>
      </w:divBdr>
    </w:div>
    <w:div w:id="1965765880">
      <w:bodyDiv w:val="1"/>
      <w:marLeft w:val="0"/>
      <w:marRight w:val="0"/>
      <w:marTop w:val="0"/>
      <w:marBottom w:val="0"/>
      <w:divBdr>
        <w:top w:val="none" w:sz="0" w:space="0" w:color="auto"/>
        <w:left w:val="none" w:sz="0" w:space="0" w:color="auto"/>
        <w:bottom w:val="none" w:sz="0" w:space="0" w:color="auto"/>
        <w:right w:val="none" w:sz="0" w:space="0" w:color="auto"/>
      </w:divBdr>
    </w:div>
    <w:div w:id="1966421832">
      <w:bodyDiv w:val="1"/>
      <w:marLeft w:val="0"/>
      <w:marRight w:val="0"/>
      <w:marTop w:val="0"/>
      <w:marBottom w:val="0"/>
      <w:divBdr>
        <w:top w:val="none" w:sz="0" w:space="0" w:color="auto"/>
        <w:left w:val="none" w:sz="0" w:space="0" w:color="auto"/>
        <w:bottom w:val="none" w:sz="0" w:space="0" w:color="auto"/>
        <w:right w:val="none" w:sz="0" w:space="0" w:color="auto"/>
      </w:divBdr>
    </w:div>
    <w:div w:id="1972661845">
      <w:bodyDiv w:val="1"/>
      <w:marLeft w:val="0"/>
      <w:marRight w:val="0"/>
      <w:marTop w:val="0"/>
      <w:marBottom w:val="0"/>
      <w:divBdr>
        <w:top w:val="none" w:sz="0" w:space="0" w:color="auto"/>
        <w:left w:val="none" w:sz="0" w:space="0" w:color="auto"/>
        <w:bottom w:val="none" w:sz="0" w:space="0" w:color="auto"/>
        <w:right w:val="none" w:sz="0" w:space="0" w:color="auto"/>
      </w:divBdr>
      <w:divsChild>
        <w:div w:id="307516314">
          <w:marLeft w:val="0"/>
          <w:marRight w:val="0"/>
          <w:marTop w:val="0"/>
          <w:marBottom w:val="0"/>
          <w:divBdr>
            <w:top w:val="none" w:sz="0" w:space="0" w:color="auto"/>
            <w:left w:val="none" w:sz="0" w:space="0" w:color="auto"/>
            <w:bottom w:val="none" w:sz="0" w:space="0" w:color="auto"/>
            <w:right w:val="none" w:sz="0" w:space="0" w:color="auto"/>
          </w:divBdr>
        </w:div>
        <w:div w:id="1612394853">
          <w:marLeft w:val="0"/>
          <w:marRight w:val="0"/>
          <w:marTop w:val="0"/>
          <w:marBottom w:val="0"/>
          <w:divBdr>
            <w:top w:val="none" w:sz="0" w:space="0" w:color="auto"/>
            <w:left w:val="none" w:sz="0" w:space="0" w:color="auto"/>
            <w:bottom w:val="none" w:sz="0" w:space="0" w:color="auto"/>
            <w:right w:val="none" w:sz="0" w:space="0" w:color="auto"/>
          </w:divBdr>
        </w:div>
      </w:divsChild>
    </w:div>
    <w:div w:id="1972900200">
      <w:bodyDiv w:val="1"/>
      <w:marLeft w:val="0"/>
      <w:marRight w:val="0"/>
      <w:marTop w:val="0"/>
      <w:marBottom w:val="0"/>
      <w:divBdr>
        <w:top w:val="none" w:sz="0" w:space="0" w:color="auto"/>
        <w:left w:val="none" w:sz="0" w:space="0" w:color="auto"/>
        <w:bottom w:val="none" w:sz="0" w:space="0" w:color="auto"/>
        <w:right w:val="none" w:sz="0" w:space="0" w:color="auto"/>
      </w:divBdr>
    </w:div>
    <w:div w:id="1987591765">
      <w:bodyDiv w:val="1"/>
      <w:marLeft w:val="0"/>
      <w:marRight w:val="0"/>
      <w:marTop w:val="0"/>
      <w:marBottom w:val="0"/>
      <w:divBdr>
        <w:top w:val="none" w:sz="0" w:space="0" w:color="auto"/>
        <w:left w:val="none" w:sz="0" w:space="0" w:color="auto"/>
        <w:bottom w:val="none" w:sz="0" w:space="0" w:color="auto"/>
        <w:right w:val="none" w:sz="0" w:space="0" w:color="auto"/>
      </w:divBdr>
    </w:div>
    <w:div w:id="1989825379">
      <w:bodyDiv w:val="1"/>
      <w:marLeft w:val="0"/>
      <w:marRight w:val="0"/>
      <w:marTop w:val="0"/>
      <w:marBottom w:val="0"/>
      <w:divBdr>
        <w:top w:val="none" w:sz="0" w:space="0" w:color="auto"/>
        <w:left w:val="none" w:sz="0" w:space="0" w:color="auto"/>
        <w:bottom w:val="none" w:sz="0" w:space="0" w:color="auto"/>
        <w:right w:val="none" w:sz="0" w:space="0" w:color="auto"/>
      </w:divBdr>
    </w:div>
    <w:div w:id="1992249687">
      <w:bodyDiv w:val="1"/>
      <w:marLeft w:val="0"/>
      <w:marRight w:val="0"/>
      <w:marTop w:val="0"/>
      <w:marBottom w:val="0"/>
      <w:divBdr>
        <w:top w:val="none" w:sz="0" w:space="0" w:color="auto"/>
        <w:left w:val="none" w:sz="0" w:space="0" w:color="auto"/>
        <w:bottom w:val="none" w:sz="0" w:space="0" w:color="auto"/>
        <w:right w:val="none" w:sz="0" w:space="0" w:color="auto"/>
      </w:divBdr>
    </w:div>
    <w:div w:id="1994529165">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sChild>
        <w:div w:id="34403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0384400">
      <w:bodyDiv w:val="1"/>
      <w:marLeft w:val="0"/>
      <w:marRight w:val="0"/>
      <w:marTop w:val="0"/>
      <w:marBottom w:val="0"/>
      <w:divBdr>
        <w:top w:val="none" w:sz="0" w:space="0" w:color="auto"/>
        <w:left w:val="none" w:sz="0" w:space="0" w:color="auto"/>
        <w:bottom w:val="none" w:sz="0" w:space="0" w:color="auto"/>
        <w:right w:val="none" w:sz="0" w:space="0" w:color="auto"/>
      </w:divBdr>
    </w:div>
    <w:div w:id="2001158835">
      <w:bodyDiv w:val="1"/>
      <w:marLeft w:val="0"/>
      <w:marRight w:val="0"/>
      <w:marTop w:val="0"/>
      <w:marBottom w:val="0"/>
      <w:divBdr>
        <w:top w:val="none" w:sz="0" w:space="0" w:color="auto"/>
        <w:left w:val="none" w:sz="0" w:space="0" w:color="auto"/>
        <w:bottom w:val="none" w:sz="0" w:space="0" w:color="auto"/>
        <w:right w:val="none" w:sz="0" w:space="0" w:color="auto"/>
      </w:divBdr>
    </w:div>
    <w:div w:id="2005280941">
      <w:bodyDiv w:val="1"/>
      <w:marLeft w:val="0"/>
      <w:marRight w:val="0"/>
      <w:marTop w:val="0"/>
      <w:marBottom w:val="0"/>
      <w:divBdr>
        <w:top w:val="none" w:sz="0" w:space="0" w:color="auto"/>
        <w:left w:val="none" w:sz="0" w:space="0" w:color="auto"/>
        <w:bottom w:val="none" w:sz="0" w:space="0" w:color="auto"/>
        <w:right w:val="none" w:sz="0" w:space="0" w:color="auto"/>
      </w:divBdr>
    </w:div>
    <w:div w:id="2015301477">
      <w:bodyDiv w:val="1"/>
      <w:marLeft w:val="0"/>
      <w:marRight w:val="0"/>
      <w:marTop w:val="0"/>
      <w:marBottom w:val="0"/>
      <w:divBdr>
        <w:top w:val="none" w:sz="0" w:space="0" w:color="auto"/>
        <w:left w:val="none" w:sz="0" w:space="0" w:color="auto"/>
        <w:bottom w:val="none" w:sz="0" w:space="0" w:color="auto"/>
        <w:right w:val="none" w:sz="0" w:space="0" w:color="auto"/>
      </w:divBdr>
    </w:div>
    <w:div w:id="2017220057">
      <w:bodyDiv w:val="1"/>
      <w:marLeft w:val="0"/>
      <w:marRight w:val="0"/>
      <w:marTop w:val="0"/>
      <w:marBottom w:val="0"/>
      <w:divBdr>
        <w:top w:val="none" w:sz="0" w:space="0" w:color="auto"/>
        <w:left w:val="none" w:sz="0" w:space="0" w:color="auto"/>
        <w:bottom w:val="none" w:sz="0" w:space="0" w:color="auto"/>
        <w:right w:val="none" w:sz="0" w:space="0" w:color="auto"/>
      </w:divBdr>
    </w:div>
    <w:div w:id="2017462422">
      <w:bodyDiv w:val="1"/>
      <w:marLeft w:val="0"/>
      <w:marRight w:val="0"/>
      <w:marTop w:val="0"/>
      <w:marBottom w:val="0"/>
      <w:divBdr>
        <w:top w:val="none" w:sz="0" w:space="0" w:color="auto"/>
        <w:left w:val="none" w:sz="0" w:space="0" w:color="auto"/>
        <w:bottom w:val="none" w:sz="0" w:space="0" w:color="auto"/>
        <w:right w:val="none" w:sz="0" w:space="0" w:color="auto"/>
      </w:divBdr>
    </w:div>
    <w:div w:id="2019038772">
      <w:bodyDiv w:val="1"/>
      <w:marLeft w:val="0"/>
      <w:marRight w:val="0"/>
      <w:marTop w:val="0"/>
      <w:marBottom w:val="0"/>
      <w:divBdr>
        <w:top w:val="none" w:sz="0" w:space="0" w:color="auto"/>
        <w:left w:val="none" w:sz="0" w:space="0" w:color="auto"/>
        <w:bottom w:val="none" w:sz="0" w:space="0" w:color="auto"/>
        <w:right w:val="none" w:sz="0" w:space="0" w:color="auto"/>
      </w:divBdr>
    </w:div>
    <w:div w:id="2019457293">
      <w:bodyDiv w:val="1"/>
      <w:marLeft w:val="0"/>
      <w:marRight w:val="0"/>
      <w:marTop w:val="0"/>
      <w:marBottom w:val="0"/>
      <w:divBdr>
        <w:top w:val="none" w:sz="0" w:space="0" w:color="auto"/>
        <w:left w:val="none" w:sz="0" w:space="0" w:color="auto"/>
        <w:bottom w:val="none" w:sz="0" w:space="0" w:color="auto"/>
        <w:right w:val="none" w:sz="0" w:space="0" w:color="auto"/>
      </w:divBdr>
    </w:div>
    <w:div w:id="2021345161">
      <w:bodyDiv w:val="1"/>
      <w:marLeft w:val="0"/>
      <w:marRight w:val="0"/>
      <w:marTop w:val="0"/>
      <w:marBottom w:val="0"/>
      <w:divBdr>
        <w:top w:val="none" w:sz="0" w:space="0" w:color="auto"/>
        <w:left w:val="none" w:sz="0" w:space="0" w:color="auto"/>
        <w:bottom w:val="none" w:sz="0" w:space="0" w:color="auto"/>
        <w:right w:val="none" w:sz="0" w:space="0" w:color="auto"/>
      </w:divBdr>
    </w:div>
    <w:div w:id="2022120922">
      <w:bodyDiv w:val="1"/>
      <w:marLeft w:val="0"/>
      <w:marRight w:val="0"/>
      <w:marTop w:val="0"/>
      <w:marBottom w:val="0"/>
      <w:divBdr>
        <w:top w:val="none" w:sz="0" w:space="0" w:color="auto"/>
        <w:left w:val="none" w:sz="0" w:space="0" w:color="auto"/>
        <w:bottom w:val="none" w:sz="0" w:space="0" w:color="auto"/>
        <w:right w:val="none" w:sz="0" w:space="0" w:color="auto"/>
      </w:divBdr>
    </w:div>
    <w:div w:id="2023894564">
      <w:bodyDiv w:val="1"/>
      <w:marLeft w:val="0"/>
      <w:marRight w:val="0"/>
      <w:marTop w:val="0"/>
      <w:marBottom w:val="0"/>
      <w:divBdr>
        <w:top w:val="none" w:sz="0" w:space="0" w:color="auto"/>
        <w:left w:val="none" w:sz="0" w:space="0" w:color="auto"/>
        <w:bottom w:val="none" w:sz="0" w:space="0" w:color="auto"/>
        <w:right w:val="none" w:sz="0" w:space="0" w:color="auto"/>
      </w:divBdr>
    </w:div>
    <w:div w:id="2028948709">
      <w:bodyDiv w:val="1"/>
      <w:marLeft w:val="0"/>
      <w:marRight w:val="0"/>
      <w:marTop w:val="0"/>
      <w:marBottom w:val="0"/>
      <w:divBdr>
        <w:top w:val="none" w:sz="0" w:space="0" w:color="auto"/>
        <w:left w:val="none" w:sz="0" w:space="0" w:color="auto"/>
        <w:bottom w:val="none" w:sz="0" w:space="0" w:color="auto"/>
        <w:right w:val="none" w:sz="0" w:space="0" w:color="auto"/>
      </w:divBdr>
    </w:div>
    <w:div w:id="2030141103">
      <w:bodyDiv w:val="1"/>
      <w:marLeft w:val="0"/>
      <w:marRight w:val="0"/>
      <w:marTop w:val="0"/>
      <w:marBottom w:val="0"/>
      <w:divBdr>
        <w:top w:val="none" w:sz="0" w:space="0" w:color="auto"/>
        <w:left w:val="none" w:sz="0" w:space="0" w:color="auto"/>
        <w:bottom w:val="none" w:sz="0" w:space="0" w:color="auto"/>
        <w:right w:val="none" w:sz="0" w:space="0" w:color="auto"/>
      </w:divBdr>
      <w:divsChild>
        <w:div w:id="1168714942">
          <w:marLeft w:val="547"/>
          <w:marRight w:val="0"/>
          <w:marTop w:val="0"/>
          <w:marBottom w:val="0"/>
          <w:divBdr>
            <w:top w:val="none" w:sz="0" w:space="0" w:color="auto"/>
            <w:left w:val="none" w:sz="0" w:space="0" w:color="auto"/>
            <w:bottom w:val="none" w:sz="0" w:space="0" w:color="auto"/>
            <w:right w:val="none" w:sz="0" w:space="0" w:color="auto"/>
          </w:divBdr>
        </w:div>
      </w:divsChild>
    </w:div>
    <w:div w:id="2031372820">
      <w:bodyDiv w:val="1"/>
      <w:marLeft w:val="0"/>
      <w:marRight w:val="0"/>
      <w:marTop w:val="0"/>
      <w:marBottom w:val="0"/>
      <w:divBdr>
        <w:top w:val="none" w:sz="0" w:space="0" w:color="auto"/>
        <w:left w:val="none" w:sz="0" w:space="0" w:color="auto"/>
        <w:bottom w:val="none" w:sz="0" w:space="0" w:color="auto"/>
        <w:right w:val="none" w:sz="0" w:space="0" w:color="auto"/>
      </w:divBdr>
    </w:div>
    <w:div w:id="2031451679">
      <w:bodyDiv w:val="1"/>
      <w:marLeft w:val="0"/>
      <w:marRight w:val="0"/>
      <w:marTop w:val="0"/>
      <w:marBottom w:val="0"/>
      <w:divBdr>
        <w:top w:val="none" w:sz="0" w:space="0" w:color="auto"/>
        <w:left w:val="none" w:sz="0" w:space="0" w:color="auto"/>
        <w:bottom w:val="none" w:sz="0" w:space="0" w:color="auto"/>
        <w:right w:val="none" w:sz="0" w:space="0" w:color="auto"/>
      </w:divBdr>
    </w:div>
    <w:div w:id="2031910598">
      <w:bodyDiv w:val="1"/>
      <w:marLeft w:val="0"/>
      <w:marRight w:val="0"/>
      <w:marTop w:val="0"/>
      <w:marBottom w:val="0"/>
      <w:divBdr>
        <w:top w:val="none" w:sz="0" w:space="0" w:color="auto"/>
        <w:left w:val="none" w:sz="0" w:space="0" w:color="auto"/>
        <w:bottom w:val="none" w:sz="0" w:space="0" w:color="auto"/>
        <w:right w:val="none" w:sz="0" w:space="0" w:color="auto"/>
      </w:divBdr>
    </w:div>
    <w:div w:id="2031954152">
      <w:bodyDiv w:val="1"/>
      <w:marLeft w:val="0"/>
      <w:marRight w:val="0"/>
      <w:marTop w:val="0"/>
      <w:marBottom w:val="0"/>
      <w:divBdr>
        <w:top w:val="none" w:sz="0" w:space="0" w:color="auto"/>
        <w:left w:val="none" w:sz="0" w:space="0" w:color="auto"/>
        <w:bottom w:val="none" w:sz="0" w:space="0" w:color="auto"/>
        <w:right w:val="none" w:sz="0" w:space="0" w:color="auto"/>
      </w:divBdr>
    </w:div>
    <w:div w:id="2035959746">
      <w:bodyDiv w:val="1"/>
      <w:marLeft w:val="0"/>
      <w:marRight w:val="0"/>
      <w:marTop w:val="0"/>
      <w:marBottom w:val="0"/>
      <w:divBdr>
        <w:top w:val="none" w:sz="0" w:space="0" w:color="auto"/>
        <w:left w:val="none" w:sz="0" w:space="0" w:color="auto"/>
        <w:bottom w:val="none" w:sz="0" w:space="0" w:color="auto"/>
        <w:right w:val="none" w:sz="0" w:space="0" w:color="auto"/>
      </w:divBdr>
    </w:div>
    <w:div w:id="2036468290">
      <w:bodyDiv w:val="1"/>
      <w:marLeft w:val="0"/>
      <w:marRight w:val="0"/>
      <w:marTop w:val="0"/>
      <w:marBottom w:val="0"/>
      <w:divBdr>
        <w:top w:val="none" w:sz="0" w:space="0" w:color="auto"/>
        <w:left w:val="none" w:sz="0" w:space="0" w:color="auto"/>
        <w:bottom w:val="none" w:sz="0" w:space="0" w:color="auto"/>
        <w:right w:val="none" w:sz="0" w:space="0" w:color="auto"/>
      </w:divBdr>
      <w:divsChild>
        <w:div w:id="1881016100">
          <w:marLeft w:val="0"/>
          <w:marRight w:val="0"/>
          <w:marTop w:val="0"/>
          <w:marBottom w:val="0"/>
          <w:divBdr>
            <w:top w:val="none" w:sz="0" w:space="0" w:color="auto"/>
            <w:left w:val="none" w:sz="0" w:space="0" w:color="auto"/>
            <w:bottom w:val="none" w:sz="0" w:space="0" w:color="auto"/>
            <w:right w:val="none" w:sz="0" w:space="0" w:color="auto"/>
          </w:divBdr>
          <w:divsChild>
            <w:div w:id="648360943">
              <w:marLeft w:val="0"/>
              <w:marRight w:val="0"/>
              <w:marTop w:val="0"/>
              <w:marBottom w:val="0"/>
              <w:divBdr>
                <w:top w:val="none" w:sz="0" w:space="0" w:color="auto"/>
                <w:left w:val="none" w:sz="0" w:space="0" w:color="auto"/>
                <w:bottom w:val="none" w:sz="0" w:space="0" w:color="auto"/>
                <w:right w:val="none" w:sz="0" w:space="0" w:color="auto"/>
              </w:divBdr>
              <w:divsChild>
                <w:div w:id="958727373">
                  <w:marLeft w:val="0"/>
                  <w:marRight w:val="0"/>
                  <w:marTop w:val="0"/>
                  <w:marBottom w:val="0"/>
                  <w:divBdr>
                    <w:top w:val="none" w:sz="0" w:space="0" w:color="auto"/>
                    <w:left w:val="none" w:sz="0" w:space="0" w:color="auto"/>
                    <w:bottom w:val="none" w:sz="0" w:space="0" w:color="auto"/>
                    <w:right w:val="none" w:sz="0" w:space="0" w:color="auto"/>
                  </w:divBdr>
                  <w:divsChild>
                    <w:div w:id="567881613">
                      <w:marLeft w:val="0"/>
                      <w:marRight w:val="0"/>
                      <w:marTop w:val="0"/>
                      <w:marBottom w:val="0"/>
                      <w:divBdr>
                        <w:top w:val="none" w:sz="0" w:space="0" w:color="auto"/>
                        <w:left w:val="none" w:sz="0" w:space="0" w:color="auto"/>
                        <w:bottom w:val="none" w:sz="0" w:space="0" w:color="auto"/>
                        <w:right w:val="none" w:sz="0" w:space="0" w:color="auto"/>
                      </w:divBdr>
                      <w:divsChild>
                        <w:div w:id="1608735905">
                          <w:marLeft w:val="0"/>
                          <w:marRight w:val="0"/>
                          <w:marTop w:val="0"/>
                          <w:marBottom w:val="0"/>
                          <w:divBdr>
                            <w:top w:val="none" w:sz="0" w:space="0" w:color="auto"/>
                            <w:left w:val="none" w:sz="0" w:space="0" w:color="auto"/>
                            <w:bottom w:val="none" w:sz="0" w:space="0" w:color="auto"/>
                            <w:right w:val="none" w:sz="0" w:space="0" w:color="auto"/>
                          </w:divBdr>
                          <w:divsChild>
                            <w:div w:id="28650895">
                              <w:marLeft w:val="0"/>
                              <w:marRight w:val="0"/>
                              <w:marTop w:val="0"/>
                              <w:marBottom w:val="0"/>
                              <w:divBdr>
                                <w:top w:val="none" w:sz="0" w:space="0" w:color="auto"/>
                                <w:left w:val="none" w:sz="0" w:space="0" w:color="auto"/>
                                <w:bottom w:val="none" w:sz="0" w:space="0" w:color="auto"/>
                                <w:right w:val="none" w:sz="0" w:space="0" w:color="auto"/>
                              </w:divBdr>
                              <w:divsChild>
                                <w:div w:id="766313233">
                                  <w:marLeft w:val="0"/>
                                  <w:marRight w:val="0"/>
                                  <w:marTop w:val="0"/>
                                  <w:marBottom w:val="0"/>
                                  <w:divBdr>
                                    <w:top w:val="none" w:sz="0" w:space="0" w:color="auto"/>
                                    <w:left w:val="none" w:sz="0" w:space="0" w:color="auto"/>
                                    <w:bottom w:val="none" w:sz="0" w:space="0" w:color="auto"/>
                                    <w:right w:val="none" w:sz="0" w:space="0" w:color="auto"/>
                                  </w:divBdr>
                                  <w:divsChild>
                                    <w:div w:id="665595471">
                                      <w:marLeft w:val="0"/>
                                      <w:marRight w:val="0"/>
                                      <w:marTop w:val="0"/>
                                      <w:marBottom w:val="0"/>
                                      <w:divBdr>
                                        <w:top w:val="none" w:sz="0" w:space="0" w:color="auto"/>
                                        <w:left w:val="none" w:sz="0" w:space="0" w:color="auto"/>
                                        <w:bottom w:val="none" w:sz="0" w:space="0" w:color="auto"/>
                                        <w:right w:val="none" w:sz="0" w:space="0" w:color="auto"/>
                                      </w:divBdr>
                                      <w:divsChild>
                                        <w:div w:id="1147817777">
                                          <w:marLeft w:val="0"/>
                                          <w:marRight w:val="0"/>
                                          <w:marTop w:val="0"/>
                                          <w:marBottom w:val="0"/>
                                          <w:divBdr>
                                            <w:top w:val="none" w:sz="0" w:space="0" w:color="auto"/>
                                            <w:left w:val="none" w:sz="0" w:space="0" w:color="auto"/>
                                            <w:bottom w:val="none" w:sz="0" w:space="0" w:color="auto"/>
                                            <w:right w:val="none" w:sz="0" w:space="0" w:color="auto"/>
                                          </w:divBdr>
                                          <w:divsChild>
                                            <w:div w:id="527910288">
                                              <w:marLeft w:val="0"/>
                                              <w:marRight w:val="0"/>
                                              <w:marTop w:val="0"/>
                                              <w:marBottom w:val="0"/>
                                              <w:divBdr>
                                                <w:top w:val="none" w:sz="0" w:space="0" w:color="auto"/>
                                                <w:left w:val="none" w:sz="0" w:space="0" w:color="auto"/>
                                                <w:bottom w:val="none" w:sz="0" w:space="0" w:color="auto"/>
                                                <w:right w:val="none" w:sz="0" w:space="0" w:color="auto"/>
                                              </w:divBdr>
                                              <w:divsChild>
                                                <w:div w:id="1036079779">
                                                  <w:marLeft w:val="0"/>
                                                  <w:marRight w:val="0"/>
                                                  <w:marTop w:val="0"/>
                                                  <w:marBottom w:val="0"/>
                                                  <w:divBdr>
                                                    <w:top w:val="none" w:sz="0" w:space="0" w:color="auto"/>
                                                    <w:left w:val="none" w:sz="0" w:space="0" w:color="auto"/>
                                                    <w:bottom w:val="none" w:sz="0" w:space="0" w:color="auto"/>
                                                    <w:right w:val="none" w:sz="0" w:space="0" w:color="auto"/>
                                                  </w:divBdr>
                                                </w:div>
                                                <w:div w:id="1661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964679">
      <w:bodyDiv w:val="1"/>
      <w:marLeft w:val="0"/>
      <w:marRight w:val="0"/>
      <w:marTop w:val="0"/>
      <w:marBottom w:val="0"/>
      <w:divBdr>
        <w:top w:val="none" w:sz="0" w:space="0" w:color="auto"/>
        <w:left w:val="none" w:sz="0" w:space="0" w:color="auto"/>
        <w:bottom w:val="none" w:sz="0" w:space="0" w:color="auto"/>
        <w:right w:val="none" w:sz="0" w:space="0" w:color="auto"/>
      </w:divBdr>
    </w:div>
    <w:div w:id="2044939050">
      <w:bodyDiv w:val="1"/>
      <w:marLeft w:val="0"/>
      <w:marRight w:val="0"/>
      <w:marTop w:val="0"/>
      <w:marBottom w:val="0"/>
      <w:divBdr>
        <w:top w:val="none" w:sz="0" w:space="0" w:color="auto"/>
        <w:left w:val="none" w:sz="0" w:space="0" w:color="auto"/>
        <w:bottom w:val="none" w:sz="0" w:space="0" w:color="auto"/>
        <w:right w:val="none" w:sz="0" w:space="0" w:color="auto"/>
      </w:divBdr>
    </w:div>
    <w:div w:id="2050228653">
      <w:bodyDiv w:val="1"/>
      <w:marLeft w:val="0"/>
      <w:marRight w:val="0"/>
      <w:marTop w:val="0"/>
      <w:marBottom w:val="0"/>
      <w:divBdr>
        <w:top w:val="none" w:sz="0" w:space="0" w:color="auto"/>
        <w:left w:val="none" w:sz="0" w:space="0" w:color="auto"/>
        <w:bottom w:val="none" w:sz="0" w:space="0" w:color="auto"/>
        <w:right w:val="none" w:sz="0" w:space="0" w:color="auto"/>
      </w:divBdr>
    </w:div>
    <w:div w:id="2053966327">
      <w:bodyDiv w:val="1"/>
      <w:marLeft w:val="0"/>
      <w:marRight w:val="0"/>
      <w:marTop w:val="0"/>
      <w:marBottom w:val="0"/>
      <w:divBdr>
        <w:top w:val="none" w:sz="0" w:space="0" w:color="auto"/>
        <w:left w:val="none" w:sz="0" w:space="0" w:color="auto"/>
        <w:bottom w:val="none" w:sz="0" w:space="0" w:color="auto"/>
        <w:right w:val="none" w:sz="0" w:space="0" w:color="auto"/>
      </w:divBdr>
    </w:div>
    <w:div w:id="2054767694">
      <w:bodyDiv w:val="1"/>
      <w:marLeft w:val="0"/>
      <w:marRight w:val="0"/>
      <w:marTop w:val="0"/>
      <w:marBottom w:val="0"/>
      <w:divBdr>
        <w:top w:val="none" w:sz="0" w:space="0" w:color="auto"/>
        <w:left w:val="none" w:sz="0" w:space="0" w:color="auto"/>
        <w:bottom w:val="none" w:sz="0" w:space="0" w:color="auto"/>
        <w:right w:val="none" w:sz="0" w:space="0" w:color="auto"/>
      </w:divBdr>
    </w:div>
    <w:div w:id="2055082153">
      <w:bodyDiv w:val="1"/>
      <w:marLeft w:val="0"/>
      <w:marRight w:val="0"/>
      <w:marTop w:val="0"/>
      <w:marBottom w:val="0"/>
      <w:divBdr>
        <w:top w:val="none" w:sz="0" w:space="0" w:color="auto"/>
        <w:left w:val="none" w:sz="0" w:space="0" w:color="auto"/>
        <w:bottom w:val="none" w:sz="0" w:space="0" w:color="auto"/>
        <w:right w:val="none" w:sz="0" w:space="0" w:color="auto"/>
      </w:divBdr>
    </w:div>
    <w:div w:id="2059812486">
      <w:bodyDiv w:val="1"/>
      <w:marLeft w:val="0"/>
      <w:marRight w:val="0"/>
      <w:marTop w:val="0"/>
      <w:marBottom w:val="0"/>
      <w:divBdr>
        <w:top w:val="none" w:sz="0" w:space="0" w:color="auto"/>
        <w:left w:val="none" w:sz="0" w:space="0" w:color="auto"/>
        <w:bottom w:val="none" w:sz="0" w:space="0" w:color="auto"/>
        <w:right w:val="none" w:sz="0" w:space="0" w:color="auto"/>
      </w:divBdr>
    </w:div>
    <w:div w:id="2061008338">
      <w:bodyDiv w:val="1"/>
      <w:marLeft w:val="0"/>
      <w:marRight w:val="0"/>
      <w:marTop w:val="0"/>
      <w:marBottom w:val="0"/>
      <w:divBdr>
        <w:top w:val="none" w:sz="0" w:space="0" w:color="auto"/>
        <w:left w:val="none" w:sz="0" w:space="0" w:color="auto"/>
        <w:bottom w:val="none" w:sz="0" w:space="0" w:color="auto"/>
        <w:right w:val="none" w:sz="0" w:space="0" w:color="auto"/>
      </w:divBdr>
    </w:div>
    <w:div w:id="2066295497">
      <w:bodyDiv w:val="1"/>
      <w:marLeft w:val="0"/>
      <w:marRight w:val="0"/>
      <w:marTop w:val="0"/>
      <w:marBottom w:val="0"/>
      <w:divBdr>
        <w:top w:val="none" w:sz="0" w:space="0" w:color="auto"/>
        <w:left w:val="none" w:sz="0" w:space="0" w:color="auto"/>
        <w:bottom w:val="none" w:sz="0" w:space="0" w:color="auto"/>
        <w:right w:val="none" w:sz="0" w:space="0" w:color="auto"/>
      </w:divBdr>
    </w:div>
    <w:div w:id="2068449503">
      <w:bodyDiv w:val="1"/>
      <w:marLeft w:val="0"/>
      <w:marRight w:val="0"/>
      <w:marTop w:val="0"/>
      <w:marBottom w:val="0"/>
      <w:divBdr>
        <w:top w:val="none" w:sz="0" w:space="0" w:color="auto"/>
        <w:left w:val="none" w:sz="0" w:space="0" w:color="auto"/>
        <w:bottom w:val="none" w:sz="0" w:space="0" w:color="auto"/>
        <w:right w:val="none" w:sz="0" w:space="0" w:color="auto"/>
      </w:divBdr>
    </w:div>
    <w:div w:id="2068993059">
      <w:bodyDiv w:val="1"/>
      <w:marLeft w:val="0"/>
      <w:marRight w:val="0"/>
      <w:marTop w:val="0"/>
      <w:marBottom w:val="0"/>
      <w:divBdr>
        <w:top w:val="none" w:sz="0" w:space="0" w:color="auto"/>
        <w:left w:val="none" w:sz="0" w:space="0" w:color="auto"/>
        <w:bottom w:val="none" w:sz="0" w:space="0" w:color="auto"/>
        <w:right w:val="none" w:sz="0" w:space="0" w:color="auto"/>
      </w:divBdr>
    </w:div>
    <w:div w:id="2074421847">
      <w:bodyDiv w:val="1"/>
      <w:marLeft w:val="0"/>
      <w:marRight w:val="0"/>
      <w:marTop w:val="0"/>
      <w:marBottom w:val="0"/>
      <w:divBdr>
        <w:top w:val="none" w:sz="0" w:space="0" w:color="auto"/>
        <w:left w:val="none" w:sz="0" w:space="0" w:color="auto"/>
        <w:bottom w:val="none" w:sz="0" w:space="0" w:color="auto"/>
        <w:right w:val="none" w:sz="0" w:space="0" w:color="auto"/>
      </w:divBdr>
      <w:divsChild>
        <w:div w:id="722680285">
          <w:marLeft w:val="0"/>
          <w:marRight w:val="0"/>
          <w:marTop w:val="0"/>
          <w:marBottom w:val="0"/>
          <w:divBdr>
            <w:top w:val="none" w:sz="0" w:space="0" w:color="auto"/>
            <w:left w:val="none" w:sz="0" w:space="0" w:color="auto"/>
            <w:bottom w:val="none" w:sz="0" w:space="0" w:color="auto"/>
            <w:right w:val="none" w:sz="0" w:space="0" w:color="auto"/>
          </w:divBdr>
          <w:divsChild>
            <w:div w:id="320937073">
              <w:marLeft w:val="0"/>
              <w:marRight w:val="0"/>
              <w:marTop w:val="0"/>
              <w:marBottom w:val="0"/>
              <w:divBdr>
                <w:top w:val="none" w:sz="0" w:space="0" w:color="auto"/>
                <w:left w:val="none" w:sz="0" w:space="0" w:color="auto"/>
                <w:bottom w:val="none" w:sz="0" w:space="0" w:color="auto"/>
                <w:right w:val="none" w:sz="0" w:space="0" w:color="auto"/>
              </w:divBdr>
              <w:divsChild>
                <w:div w:id="1119690614">
                  <w:marLeft w:val="0"/>
                  <w:marRight w:val="0"/>
                  <w:marTop w:val="0"/>
                  <w:marBottom w:val="0"/>
                  <w:divBdr>
                    <w:top w:val="none" w:sz="0" w:space="0" w:color="auto"/>
                    <w:left w:val="none" w:sz="0" w:space="0" w:color="auto"/>
                    <w:bottom w:val="none" w:sz="0" w:space="0" w:color="auto"/>
                    <w:right w:val="none" w:sz="0" w:space="0" w:color="auto"/>
                  </w:divBdr>
                  <w:divsChild>
                    <w:div w:id="18444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09259">
      <w:bodyDiv w:val="1"/>
      <w:marLeft w:val="0"/>
      <w:marRight w:val="0"/>
      <w:marTop w:val="0"/>
      <w:marBottom w:val="0"/>
      <w:divBdr>
        <w:top w:val="none" w:sz="0" w:space="0" w:color="auto"/>
        <w:left w:val="none" w:sz="0" w:space="0" w:color="auto"/>
        <w:bottom w:val="none" w:sz="0" w:space="0" w:color="auto"/>
        <w:right w:val="none" w:sz="0" w:space="0" w:color="auto"/>
      </w:divBdr>
    </w:div>
    <w:div w:id="2082406956">
      <w:bodyDiv w:val="1"/>
      <w:marLeft w:val="0"/>
      <w:marRight w:val="0"/>
      <w:marTop w:val="0"/>
      <w:marBottom w:val="0"/>
      <w:divBdr>
        <w:top w:val="none" w:sz="0" w:space="0" w:color="auto"/>
        <w:left w:val="none" w:sz="0" w:space="0" w:color="auto"/>
        <w:bottom w:val="none" w:sz="0" w:space="0" w:color="auto"/>
        <w:right w:val="none" w:sz="0" w:space="0" w:color="auto"/>
      </w:divBdr>
    </w:div>
    <w:div w:id="2084641149">
      <w:bodyDiv w:val="1"/>
      <w:marLeft w:val="0"/>
      <w:marRight w:val="0"/>
      <w:marTop w:val="0"/>
      <w:marBottom w:val="0"/>
      <w:divBdr>
        <w:top w:val="none" w:sz="0" w:space="0" w:color="auto"/>
        <w:left w:val="none" w:sz="0" w:space="0" w:color="auto"/>
        <w:bottom w:val="none" w:sz="0" w:space="0" w:color="auto"/>
        <w:right w:val="none" w:sz="0" w:space="0" w:color="auto"/>
      </w:divBdr>
    </w:div>
    <w:div w:id="2086410654">
      <w:bodyDiv w:val="1"/>
      <w:marLeft w:val="0"/>
      <w:marRight w:val="0"/>
      <w:marTop w:val="0"/>
      <w:marBottom w:val="0"/>
      <w:divBdr>
        <w:top w:val="none" w:sz="0" w:space="0" w:color="auto"/>
        <w:left w:val="none" w:sz="0" w:space="0" w:color="auto"/>
        <w:bottom w:val="none" w:sz="0" w:space="0" w:color="auto"/>
        <w:right w:val="none" w:sz="0" w:space="0" w:color="auto"/>
      </w:divBdr>
      <w:divsChild>
        <w:div w:id="1397629697">
          <w:marLeft w:val="0"/>
          <w:marRight w:val="0"/>
          <w:marTop w:val="0"/>
          <w:marBottom w:val="0"/>
          <w:divBdr>
            <w:top w:val="none" w:sz="0" w:space="0" w:color="auto"/>
            <w:left w:val="none" w:sz="0" w:space="0" w:color="auto"/>
            <w:bottom w:val="none" w:sz="0" w:space="0" w:color="auto"/>
            <w:right w:val="none" w:sz="0" w:space="0" w:color="auto"/>
          </w:divBdr>
          <w:divsChild>
            <w:div w:id="1222255964">
              <w:marLeft w:val="0"/>
              <w:marRight w:val="0"/>
              <w:marTop w:val="0"/>
              <w:marBottom w:val="0"/>
              <w:divBdr>
                <w:top w:val="none" w:sz="0" w:space="0" w:color="auto"/>
                <w:left w:val="none" w:sz="0" w:space="0" w:color="auto"/>
                <w:bottom w:val="none" w:sz="0" w:space="0" w:color="auto"/>
                <w:right w:val="none" w:sz="0" w:space="0" w:color="auto"/>
              </w:divBdr>
              <w:divsChild>
                <w:div w:id="1506239050">
                  <w:marLeft w:val="0"/>
                  <w:marRight w:val="0"/>
                  <w:marTop w:val="0"/>
                  <w:marBottom w:val="0"/>
                  <w:divBdr>
                    <w:top w:val="none" w:sz="0" w:space="0" w:color="auto"/>
                    <w:left w:val="none" w:sz="0" w:space="0" w:color="auto"/>
                    <w:bottom w:val="none" w:sz="0" w:space="0" w:color="auto"/>
                    <w:right w:val="none" w:sz="0" w:space="0" w:color="auto"/>
                  </w:divBdr>
                  <w:divsChild>
                    <w:div w:id="747770466">
                      <w:marLeft w:val="0"/>
                      <w:marRight w:val="0"/>
                      <w:marTop w:val="0"/>
                      <w:marBottom w:val="0"/>
                      <w:divBdr>
                        <w:top w:val="none" w:sz="0" w:space="0" w:color="auto"/>
                        <w:left w:val="none" w:sz="0" w:space="0" w:color="auto"/>
                        <w:bottom w:val="none" w:sz="0" w:space="0" w:color="auto"/>
                        <w:right w:val="none" w:sz="0" w:space="0" w:color="auto"/>
                      </w:divBdr>
                      <w:divsChild>
                        <w:div w:id="1930889308">
                          <w:marLeft w:val="0"/>
                          <w:marRight w:val="0"/>
                          <w:marTop w:val="0"/>
                          <w:marBottom w:val="0"/>
                          <w:divBdr>
                            <w:top w:val="none" w:sz="0" w:space="0" w:color="auto"/>
                            <w:left w:val="none" w:sz="0" w:space="0" w:color="auto"/>
                            <w:bottom w:val="none" w:sz="0" w:space="0" w:color="auto"/>
                            <w:right w:val="none" w:sz="0" w:space="0" w:color="auto"/>
                          </w:divBdr>
                          <w:divsChild>
                            <w:div w:id="11135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415218">
      <w:bodyDiv w:val="1"/>
      <w:marLeft w:val="0"/>
      <w:marRight w:val="0"/>
      <w:marTop w:val="0"/>
      <w:marBottom w:val="0"/>
      <w:divBdr>
        <w:top w:val="none" w:sz="0" w:space="0" w:color="auto"/>
        <w:left w:val="none" w:sz="0" w:space="0" w:color="auto"/>
        <w:bottom w:val="none" w:sz="0" w:space="0" w:color="auto"/>
        <w:right w:val="none" w:sz="0" w:space="0" w:color="auto"/>
      </w:divBdr>
    </w:div>
    <w:div w:id="2090270791">
      <w:bodyDiv w:val="1"/>
      <w:marLeft w:val="0"/>
      <w:marRight w:val="0"/>
      <w:marTop w:val="0"/>
      <w:marBottom w:val="0"/>
      <w:divBdr>
        <w:top w:val="none" w:sz="0" w:space="0" w:color="auto"/>
        <w:left w:val="none" w:sz="0" w:space="0" w:color="auto"/>
        <w:bottom w:val="none" w:sz="0" w:space="0" w:color="auto"/>
        <w:right w:val="none" w:sz="0" w:space="0" w:color="auto"/>
      </w:divBdr>
    </w:div>
    <w:div w:id="2100592475">
      <w:bodyDiv w:val="1"/>
      <w:marLeft w:val="0"/>
      <w:marRight w:val="0"/>
      <w:marTop w:val="0"/>
      <w:marBottom w:val="0"/>
      <w:divBdr>
        <w:top w:val="none" w:sz="0" w:space="0" w:color="auto"/>
        <w:left w:val="none" w:sz="0" w:space="0" w:color="auto"/>
        <w:bottom w:val="none" w:sz="0" w:space="0" w:color="auto"/>
        <w:right w:val="none" w:sz="0" w:space="0" w:color="auto"/>
      </w:divBdr>
    </w:div>
    <w:div w:id="2104913766">
      <w:bodyDiv w:val="1"/>
      <w:marLeft w:val="0"/>
      <w:marRight w:val="0"/>
      <w:marTop w:val="0"/>
      <w:marBottom w:val="0"/>
      <w:divBdr>
        <w:top w:val="none" w:sz="0" w:space="0" w:color="auto"/>
        <w:left w:val="none" w:sz="0" w:space="0" w:color="auto"/>
        <w:bottom w:val="none" w:sz="0" w:space="0" w:color="auto"/>
        <w:right w:val="none" w:sz="0" w:space="0" w:color="auto"/>
      </w:divBdr>
    </w:div>
    <w:div w:id="2107462926">
      <w:bodyDiv w:val="1"/>
      <w:marLeft w:val="0"/>
      <w:marRight w:val="0"/>
      <w:marTop w:val="0"/>
      <w:marBottom w:val="0"/>
      <w:divBdr>
        <w:top w:val="none" w:sz="0" w:space="0" w:color="auto"/>
        <w:left w:val="none" w:sz="0" w:space="0" w:color="auto"/>
        <w:bottom w:val="none" w:sz="0" w:space="0" w:color="auto"/>
        <w:right w:val="none" w:sz="0" w:space="0" w:color="auto"/>
      </w:divBdr>
    </w:div>
    <w:div w:id="2108193451">
      <w:bodyDiv w:val="1"/>
      <w:marLeft w:val="0"/>
      <w:marRight w:val="0"/>
      <w:marTop w:val="0"/>
      <w:marBottom w:val="0"/>
      <w:divBdr>
        <w:top w:val="none" w:sz="0" w:space="0" w:color="auto"/>
        <w:left w:val="none" w:sz="0" w:space="0" w:color="auto"/>
        <w:bottom w:val="none" w:sz="0" w:space="0" w:color="auto"/>
        <w:right w:val="none" w:sz="0" w:space="0" w:color="auto"/>
      </w:divBdr>
      <w:divsChild>
        <w:div w:id="1240481179">
          <w:marLeft w:val="547"/>
          <w:marRight w:val="0"/>
          <w:marTop w:val="0"/>
          <w:marBottom w:val="0"/>
          <w:divBdr>
            <w:top w:val="none" w:sz="0" w:space="0" w:color="auto"/>
            <w:left w:val="none" w:sz="0" w:space="0" w:color="auto"/>
            <w:bottom w:val="none" w:sz="0" w:space="0" w:color="auto"/>
            <w:right w:val="none" w:sz="0" w:space="0" w:color="auto"/>
          </w:divBdr>
        </w:div>
      </w:divsChild>
    </w:div>
    <w:div w:id="2112700756">
      <w:bodyDiv w:val="1"/>
      <w:marLeft w:val="0"/>
      <w:marRight w:val="0"/>
      <w:marTop w:val="0"/>
      <w:marBottom w:val="0"/>
      <w:divBdr>
        <w:top w:val="none" w:sz="0" w:space="0" w:color="auto"/>
        <w:left w:val="none" w:sz="0" w:space="0" w:color="auto"/>
        <w:bottom w:val="none" w:sz="0" w:space="0" w:color="auto"/>
        <w:right w:val="none" w:sz="0" w:space="0" w:color="auto"/>
      </w:divBdr>
    </w:div>
    <w:div w:id="2119133651">
      <w:bodyDiv w:val="1"/>
      <w:marLeft w:val="0"/>
      <w:marRight w:val="0"/>
      <w:marTop w:val="0"/>
      <w:marBottom w:val="0"/>
      <w:divBdr>
        <w:top w:val="none" w:sz="0" w:space="0" w:color="auto"/>
        <w:left w:val="none" w:sz="0" w:space="0" w:color="auto"/>
        <w:bottom w:val="none" w:sz="0" w:space="0" w:color="auto"/>
        <w:right w:val="none" w:sz="0" w:space="0" w:color="auto"/>
      </w:divBdr>
      <w:divsChild>
        <w:div w:id="1250429849">
          <w:marLeft w:val="547"/>
          <w:marRight w:val="0"/>
          <w:marTop w:val="0"/>
          <w:marBottom w:val="0"/>
          <w:divBdr>
            <w:top w:val="none" w:sz="0" w:space="0" w:color="auto"/>
            <w:left w:val="none" w:sz="0" w:space="0" w:color="auto"/>
            <w:bottom w:val="none" w:sz="0" w:space="0" w:color="auto"/>
            <w:right w:val="none" w:sz="0" w:space="0" w:color="auto"/>
          </w:divBdr>
        </w:div>
      </w:divsChild>
    </w:div>
    <w:div w:id="2128811355">
      <w:bodyDiv w:val="1"/>
      <w:marLeft w:val="0"/>
      <w:marRight w:val="0"/>
      <w:marTop w:val="0"/>
      <w:marBottom w:val="0"/>
      <w:divBdr>
        <w:top w:val="none" w:sz="0" w:space="0" w:color="auto"/>
        <w:left w:val="none" w:sz="0" w:space="0" w:color="auto"/>
        <w:bottom w:val="none" w:sz="0" w:space="0" w:color="auto"/>
        <w:right w:val="none" w:sz="0" w:space="0" w:color="auto"/>
      </w:divBdr>
    </w:div>
    <w:div w:id="2130122284">
      <w:bodyDiv w:val="1"/>
      <w:marLeft w:val="0"/>
      <w:marRight w:val="0"/>
      <w:marTop w:val="0"/>
      <w:marBottom w:val="0"/>
      <w:divBdr>
        <w:top w:val="none" w:sz="0" w:space="0" w:color="auto"/>
        <w:left w:val="none" w:sz="0" w:space="0" w:color="auto"/>
        <w:bottom w:val="none" w:sz="0" w:space="0" w:color="auto"/>
        <w:right w:val="none" w:sz="0" w:space="0" w:color="auto"/>
      </w:divBdr>
    </w:div>
    <w:div w:id="2136829436">
      <w:bodyDiv w:val="1"/>
      <w:marLeft w:val="0"/>
      <w:marRight w:val="0"/>
      <w:marTop w:val="0"/>
      <w:marBottom w:val="0"/>
      <w:divBdr>
        <w:top w:val="none" w:sz="0" w:space="0" w:color="auto"/>
        <w:left w:val="none" w:sz="0" w:space="0" w:color="auto"/>
        <w:bottom w:val="none" w:sz="0" w:space="0" w:color="auto"/>
        <w:right w:val="none" w:sz="0" w:space="0" w:color="auto"/>
      </w:divBdr>
      <w:divsChild>
        <w:div w:id="517086605">
          <w:marLeft w:val="0"/>
          <w:marRight w:val="0"/>
          <w:marTop w:val="0"/>
          <w:marBottom w:val="0"/>
          <w:divBdr>
            <w:top w:val="none" w:sz="0" w:space="0" w:color="auto"/>
            <w:left w:val="none" w:sz="0" w:space="0" w:color="auto"/>
            <w:bottom w:val="none" w:sz="0" w:space="0" w:color="auto"/>
            <w:right w:val="none" w:sz="0" w:space="0" w:color="auto"/>
          </w:divBdr>
        </w:div>
        <w:div w:id="929267614">
          <w:marLeft w:val="0"/>
          <w:marRight w:val="0"/>
          <w:marTop w:val="0"/>
          <w:marBottom w:val="0"/>
          <w:divBdr>
            <w:top w:val="none" w:sz="0" w:space="0" w:color="auto"/>
            <w:left w:val="none" w:sz="0" w:space="0" w:color="auto"/>
            <w:bottom w:val="none" w:sz="0" w:space="0" w:color="auto"/>
            <w:right w:val="none" w:sz="0" w:space="0" w:color="auto"/>
          </w:divBdr>
        </w:div>
      </w:divsChild>
    </w:div>
    <w:div w:id="2137333028">
      <w:bodyDiv w:val="1"/>
      <w:marLeft w:val="0"/>
      <w:marRight w:val="0"/>
      <w:marTop w:val="0"/>
      <w:marBottom w:val="0"/>
      <w:divBdr>
        <w:top w:val="none" w:sz="0" w:space="0" w:color="auto"/>
        <w:left w:val="none" w:sz="0" w:space="0" w:color="auto"/>
        <w:bottom w:val="none" w:sz="0" w:space="0" w:color="auto"/>
        <w:right w:val="none" w:sz="0" w:space="0" w:color="auto"/>
      </w:divBdr>
    </w:div>
    <w:div w:id="2138330316">
      <w:bodyDiv w:val="1"/>
      <w:marLeft w:val="0"/>
      <w:marRight w:val="0"/>
      <w:marTop w:val="0"/>
      <w:marBottom w:val="0"/>
      <w:divBdr>
        <w:top w:val="none" w:sz="0" w:space="0" w:color="auto"/>
        <w:left w:val="none" w:sz="0" w:space="0" w:color="auto"/>
        <w:bottom w:val="none" w:sz="0" w:space="0" w:color="auto"/>
        <w:right w:val="none" w:sz="0" w:space="0" w:color="auto"/>
      </w:divBdr>
    </w:div>
    <w:div w:id="2141531645">
      <w:bodyDiv w:val="1"/>
      <w:marLeft w:val="0"/>
      <w:marRight w:val="0"/>
      <w:marTop w:val="0"/>
      <w:marBottom w:val="0"/>
      <w:divBdr>
        <w:top w:val="none" w:sz="0" w:space="0" w:color="auto"/>
        <w:left w:val="none" w:sz="0" w:space="0" w:color="auto"/>
        <w:bottom w:val="none" w:sz="0" w:space="0" w:color="auto"/>
        <w:right w:val="none" w:sz="0" w:space="0" w:color="auto"/>
      </w:divBdr>
    </w:div>
    <w:div w:id="2143694043">
      <w:bodyDiv w:val="1"/>
      <w:marLeft w:val="0"/>
      <w:marRight w:val="0"/>
      <w:marTop w:val="0"/>
      <w:marBottom w:val="0"/>
      <w:divBdr>
        <w:top w:val="none" w:sz="0" w:space="0" w:color="auto"/>
        <w:left w:val="none" w:sz="0" w:space="0" w:color="auto"/>
        <w:bottom w:val="none" w:sz="0" w:space="0" w:color="auto"/>
        <w:right w:val="none" w:sz="0" w:space="0" w:color="auto"/>
      </w:divBdr>
    </w:div>
    <w:div w:id="2147237370">
      <w:bodyDiv w:val="1"/>
      <w:marLeft w:val="0"/>
      <w:marRight w:val="0"/>
      <w:marTop w:val="0"/>
      <w:marBottom w:val="0"/>
      <w:divBdr>
        <w:top w:val="none" w:sz="0" w:space="0" w:color="auto"/>
        <w:left w:val="none" w:sz="0" w:space="0" w:color="auto"/>
        <w:bottom w:val="none" w:sz="0" w:space="0" w:color="auto"/>
        <w:right w:val="none" w:sz="0" w:space="0" w:color="auto"/>
      </w:divBdr>
      <w:divsChild>
        <w:div w:id="2145124936">
          <w:marLeft w:val="0"/>
          <w:marRight w:val="0"/>
          <w:marTop w:val="0"/>
          <w:marBottom w:val="0"/>
          <w:divBdr>
            <w:top w:val="none" w:sz="0" w:space="0" w:color="auto"/>
            <w:left w:val="none" w:sz="0" w:space="0" w:color="auto"/>
            <w:bottom w:val="none" w:sz="0" w:space="0" w:color="auto"/>
            <w:right w:val="none" w:sz="0" w:space="0" w:color="auto"/>
          </w:divBdr>
          <w:divsChild>
            <w:div w:id="2059819434">
              <w:marLeft w:val="0"/>
              <w:marRight w:val="0"/>
              <w:marTop w:val="0"/>
              <w:marBottom w:val="0"/>
              <w:divBdr>
                <w:top w:val="none" w:sz="0" w:space="0" w:color="auto"/>
                <w:left w:val="none" w:sz="0" w:space="0" w:color="auto"/>
                <w:bottom w:val="none" w:sz="0" w:space="0" w:color="auto"/>
                <w:right w:val="none" w:sz="0" w:space="0" w:color="auto"/>
              </w:divBdr>
              <w:divsChild>
                <w:div w:id="1693800284">
                  <w:marLeft w:val="0"/>
                  <w:marRight w:val="0"/>
                  <w:marTop w:val="0"/>
                  <w:marBottom w:val="0"/>
                  <w:divBdr>
                    <w:top w:val="none" w:sz="0" w:space="0" w:color="auto"/>
                    <w:left w:val="none" w:sz="0" w:space="0" w:color="auto"/>
                    <w:bottom w:val="none" w:sz="0" w:space="0" w:color="auto"/>
                    <w:right w:val="none" w:sz="0" w:space="0" w:color="auto"/>
                  </w:divBdr>
                  <w:divsChild>
                    <w:div w:id="1990673198">
                      <w:marLeft w:val="0"/>
                      <w:marRight w:val="0"/>
                      <w:marTop w:val="0"/>
                      <w:marBottom w:val="0"/>
                      <w:divBdr>
                        <w:top w:val="none" w:sz="0" w:space="0" w:color="auto"/>
                        <w:left w:val="none" w:sz="0" w:space="0" w:color="auto"/>
                        <w:bottom w:val="none" w:sz="0" w:space="0" w:color="auto"/>
                        <w:right w:val="none" w:sz="0" w:space="0" w:color="auto"/>
                      </w:divBdr>
                      <w:divsChild>
                        <w:div w:id="200749993">
                          <w:marLeft w:val="0"/>
                          <w:marRight w:val="0"/>
                          <w:marTop w:val="0"/>
                          <w:marBottom w:val="0"/>
                          <w:divBdr>
                            <w:top w:val="none" w:sz="0" w:space="0" w:color="auto"/>
                            <w:left w:val="none" w:sz="0" w:space="0" w:color="auto"/>
                            <w:bottom w:val="none" w:sz="0" w:space="0" w:color="auto"/>
                            <w:right w:val="none" w:sz="0" w:space="0" w:color="auto"/>
                          </w:divBdr>
                          <w:divsChild>
                            <w:div w:id="621038798">
                              <w:marLeft w:val="0"/>
                              <w:marRight w:val="0"/>
                              <w:marTop w:val="0"/>
                              <w:marBottom w:val="0"/>
                              <w:divBdr>
                                <w:top w:val="none" w:sz="0" w:space="0" w:color="auto"/>
                                <w:left w:val="none" w:sz="0" w:space="0" w:color="auto"/>
                                <w:bottom w:val="none" w:sz="0" w:space="0" w:color="auto"/>
                                <w:right w:val="none" w:sz="0" w:space="0" w:color="auto"/>
                              </w:divBdr>
                              <w:divsChild>
                                <w:div w:id="1698965034">
                                  <w:marLeft w:val="0"/>
                                  <w:marRight w:val="0"/>
                                  <w:marTop w:val="0"/>
                                  <w:marBottom w:val="0"/>
                                  <w:divBdr>
                                    <w:top w:val="none" w:sz="0" w:space="0" w:color="auto"/>
                                    <w:left w:val="none" w:sz="0" w:space="0" w:color="auto"/>
                                    <w:bottom w:val="none" w:sz="0" w:space="0" w:color="auto"/>
                                    <w:right w:val="none" w:sz="0" w:space="0" w:color="auto"/>
                                  </w:divBdr>
                                  <w:divsChild>
                                    <w:div w:id="43355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quineteurope.org/european-directory-of-equality-bodi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PM">
  <a:themeElements>
    <a:clrScheme name="Personalizado 3">
      <a:dk1>
        <a:srgbClr val="1F1E1D"/>
      </a:dk1>
      <a:lt1>
        <a:srgbClr val="FFFFFF"/>
      </a:lt1>
      <a:dk2>
        <a:srgbClr val="073340"/>
      </a:dk2>
      <a:lt2>
        <a:srgbClr val="E7E6E6"/>
      </a:lt2>
      <a:accent1>
        <a:srgbClr val="2CA09A"/>
      </a:accent1>
      <a:accent2>
        <a:srgbClr val="F08302"/>
      </a:accent2>
      <a:accent3>
        <a:srgbClr val="55515C"/>
      </a:accent3>
      <a:accent4>
        <a:srgbClr val="00B3D4"/>
      </a:accent4>
      <a:accent5>
        <a:srgbClr val="FCB342"/>
      </a:accent5>
      <a:accent6>
        <a:srgbClr val="FEE060"/>
      </a:accent6>
      <a:hlink>
        <a:srgbClr val="209EB5"/>
      </a:hlink>
      <a:folHlink>
        <a:srgbClr val="C1C5C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8A7551-24D1-49FF-98A0-7A39F311D964}">
  <we:reference id="WA104380955" version="3.16.2.1" store="Omex" storeType="OMEX"/>
  <we:alternateReferences>
    <we:reference id="WA104380955" version="3.16.2.1" store="WA1043809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78d2a7e-7d20-45cf-b95a-24b7c9d6c8da" xsi:nil="true"/>
    <lcf76f155ced4ddcb4097134ff3c332f xmlns="d95a5756-7e5a-4b66-8885-ced4e72b4a01">
      <Terms xmlns="http://schemas.microsoft.com/office/infopath/2007/PartnerControls"/>
    </lcf76f155ced4ddcb4097134ff3c332f>
    <Topic xmlns="d95a5756-7e5a-4b66-8885-ced4e72b4a0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A1161E8C31AF43BE87FA6D8AF8DE6C" ma:contentTypeVersion="17" ma:contentTypeDescription="Create a new document." ma:contentTypeScope="" ma:versionID="e2ce4e3947bc2da56f409368510d8039">
  <xsd:schema xmlns:xsd="http://www.w3.org/2001/XMLSchema" xmlns:xs="http://www.w3.org/2001/XMLSchema" xmlns:p="http://schemas.microsoft.com/office/2006/metadata/properties" xmlns:ns2="d95a5756-7e5a-4b66-8885-ced4e72b4a01" xmlns:ns3="678d2a7e-7d20-45cf-b95a-24b7c9d6c8da" targetNamespace="http://schemas.microsoft.com/office/2006/metadata/properties" ma:root="true" ma:fieldsID="10c006b6fb06ad51419e2ae702ddea5e" ns2:_="" ns3:_="">
    <xsd:import namespace="d95a5756-7e5a-4b66-8885-ced4e72b4a01"/>
    <xsd:import namespace="678d2a7e-7d20-45cf-b95a-24b7c9d6c8d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MediaServiceSearchProperties" minOccurs="0"/>
                <xsd:element ref="ns2:Topic"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a5756-7e5a-4b66-8885-ced4e72b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4e42f4a-5d96-4c36-a7d6-0a76d976e53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Topic" ma:index="23" nillable="true" ma:displayName="Original folder" ma:format="Dropdown" ma:internalName="Topic">
      <xsd:simpleType>
        <xsd:restriction base="dms:Text">
          <xsd:maxLength value="255"/>
        </xsd:restriction>
      </xsd:simpleType>
    </xsd:element>
    <xsd:element name="MediaServiceBillingMetadata" ma:index="24"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d2a7e-7d20-45cf-b95a-24b7c9d6c8d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7876d7f-53e8-4bbe-b931-19dee9260193}" ma:internalName="TaxCatchAll" ma:showField="CatchAllData" ma:web="678d2a7e-7d20-45cf-b95a-24b7c9d6c8d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3735406-95FF-493B-AC8C-946CC44E68B2}">
  <ds:schemaRefs>
    <ds:schemaRef ds:uri="http://schemas.microsoft.com/sharepoint/v3/contenttype/forms"/>
  </ds:schemaRefs>
</ds:datastoreItem>
</file>

<file path=customXml/itemProps2.xml><?xml version="1.0" encoding="utf-8"?>
<ds:datastoreItem xmlns:ds="http://schemas.openxmlformats.org/officeDocument/2006/customXml" ds:itemID="{E8709B3C-E82A-4ADC-A614-F92A5ECD78B9}">
  <ds:schemaRefs>
    <ds:schemaRef ds:uri="http://schemas.microsoft.com/office/2006/metadata/properties"/>
    <ds:schemaRef ds:uri="http://schemas.microsoft.com/office/infopath/2007/PartnerControls"/>
    <ds:schemaRef ds:uri="678d2a7e-7d20-45cf-b95a-24b7c9d6c8da"/>
    <ds:schemaRef ds:uri="d95a5756-7e5a-4b66-8885-ced4e72b4a01"/>
  </ds:schemaRefs>
</ds:datastoreItem>
</file>

<file path=customXml/itemProps3.xml><?xml version="1.0" encoding="utf-8"?>
<ds:datastoreItem xmlns:ds="http://schemas.openxmlformats.org/officeDocument/2006/customXml" ds:itemID="{63044CC3-76EA-4FEA-8888-D6C37D717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a5756-7e5a-4b66-8885-ced4e72b4a01"/>
    <ds:schemaRef ds:uri="678d2a7e-7d20-45cf-b95a-24b7c9d6c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3BA17C-7721-4132-BE7E-200B79F46098}">
  <ds:schemaRefs>
    <ds:schemaRef ds:uri="http://schemas.openxmlformats.org/officeDocument/2006/bibliography"/>
  </ds:schemaRefs>
</ds:datastoreItem>
</file>

<file path=docMetadata/LabelInfo.xml><?xml version="1.0" encoding="utf-8"?>
<clbl:labelList xmlns:clbl="http://schemas.microsoft.com/office/2020/mipLabelMetadata">
  <clbl:label id="{88badb7b-9383-42af-8dcc-46371ac84270}" enabled="0" method="" siteId="{88badb7b-9383-42af-8dcc-46371ac84270}" removed="1"/>
</clbl:labelList>
</file>

<file path=docProps/app.xml><?xml version="1.0" encoding="utf-8"?>
<Properties xmlns="http://schemas.openxmlformats.org/officeDocument/2006/extended-properties" xmlns:vt="http://schemas.openxmlformats.org/officeDocument/2006/docPropsVTypes">
  <Template>Normal</Template>
  <TotalTime>2</TotalTime>
  <Pages>6</Pages>
  <Words>2370</Words>
  <Characters>13631</Characters>
  <Application>Microsoft Office Word</Application>
  <DocSecurity>0</DocSecurity>
  <Lines>2271</Lines>
  <Paragraphs>11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859</CharactersWithSpaces>
  <SharedDoc>false</SharedDoc>
  <HLinks>
    <vt:vector size="774" baseType="variant">
      <vt:variant>
        <vt:i4>2818133</vt:i4>
      </vt:variant>
      <vt:variant>
        <vt:i4>1317</vt:i4>
      </vt:variant>
      <vt:variant>
        <vt:i4>0</vt:i4>
      </vt:variant>
      <vt:variant>
        <vt:i4>5</vt:i4>
      </vt:variant>
      <vt:variant>
        <vt:lpwstr>https://www.etui.org/sites/default/files/2024-01/What%E2%80%99s a woman%E2%80%99s job-Mapping the contribution of feminisation to gender gaps across Europe_2024.pdf</vt:lpwstr>
      </vt:variant>
      <vt:variant>
        <vt:lpwstr/>
      </vt:variant>
      <vt:variant>
        <vt:i4>5963863</vt:i4>
      </vt:variant>
      <vt:variant>
        <vt:i4>1314</vt:i4>
      </vt:variant>
      <vt:variant>
        <vt:i4>0</vt:i4>
      </vt:variant>
      <vt:variant>
        <vt:i4>5</vt:i4>
      </vt:variant>
      <vt:variant>
        <vt:lpwstr>https://www.wgea.gov.au/sites/default/files/documents/guide-to-gender-pay-equity.pdf</vt:lpwstr>
      </vt:variant>
      <vt:variant>
        <vt:lpwstr/>
      </vt:variant>
      <vt:variant>
        <vt:i4>8257647</vt:i4>
      </vt:variant>
      <vt:variant>
        <vt:i4>1311</vt:i4>
      </vt:variant>
      <vt:variant>
        <vt:i4>0</vt:i4>
      </vt:variant>
      <vt:variant>
        <vt:i4>5</vt:i4>
      </vt:variant>
      <vt:variant>
        <vt:lpwstr>https://www.wgea.gov.au/sites/default/files/documents/Guide to Australian Standards on gender-inclusive job evaluation and grading.pdf</vt:lpwstr>
      </vt:variant>
      <vt:variant>
        <vt:lpwstr/>
      </vt:variant>
      <vt:variant>
        <vt:i4>6488111</vt:i4>
      </vt:variant>
      <vt:variant>
        <vt:i4>1308</vt:i4>
      </vt:variant>
      <vt:variant>
        <vt:i4>0</vt:i4>
      </vt:variant>
      <vt:variant>
        <vt:i4>5</vt:i4>
      </vt:variant>
      <vt:variant>
        <vt:lpwstr>https://doi.org/10.1093/sp/jxaa032</vt:lpwstr>
      </vt:variant>
      <vt:variant>
        <vt:lpwstr/>
      </vt:variant>
      <vt:variant>
        <vt:i4>6488178</vt:i4>
      </vt:variant>
      <vt:variant>
        <vt:i4>1305</vt:i4>
      </vt:variant>
      <vt:variant>
        <vt:i4>0</vt:i4>
      </vt:variant>
      <vt:variant>
        <vt:i4>5</vt:i4>
      </vt:variant>
      <vt:variant>
        <vt:lpwstr>https://www.unison.org.uk/content/uploads/2019/12/Job-evaluation-schemes-November-2023.pdf</vt:lpwstr>
      </vt:variant>
      <vt:variant>
        <vt:lpwstr/>
      </vt:variant>
      <vt:variant>
        <vt:i4>5308495</vt:i4>
      </vt:variant>
      <vt:variant>
        <vt:i4>1302</vt:i4>
      </vt:variant>
      <vt:variant>
        <vt:i4>0</vt:i4>
      </vt:variant>
      <vt:variant>
        <vt:i4>5</vt:i4>
      </vt:variant>
      <vt:variant>
        <vt:lpwstr>https://staffupdates.glasgow.gov.uk/media/8033/Job-Evaluation-scheme-3rd-edition/pdf/SJC_Job_Evaluation_Scheme_3rd_Edition_Amended_-_23_April_2024.pdf?m=1729773057193</vt:lpwstr>
      </vt:variant>
      <vt:variant>
        <vt:lpwstr/>
      </vt:variant>
      <vt:variant>
        <vt:i4>3670037</vt:i4>
      </vt:variant>
      <vt:variant>
        <vt:i4>1299</vt:i4>
      </vt:variant>
      <vt:variant>
        <vt:i4>0</vt:i4>
      </vt:variant>
      <vt:variant>
        <vt:i4>5</vt:i4>
      </vt:variant>
      <vt:variant>
        <vt:lpwstr>https://www.epsu.org/sites/default/files/article/files/GP_Pay transparency and role of gender EPSU-ETUI report June 2021.pdf</vt:lpwstr>
      </vt:variant>
      <vt:variant>
        <vt:lpwstr/>
      </vt:variant>
      <vt:variant>
        <vt:i4>3407982</vt:i4>
      </vt:variant>
      <vt:variant>
        <vt:i4>1296</vt:i4>
      </vt:variant>
      <vt:variant>
        <vt:i4>0</vt:i4>
      </vt:variant>
      <vt:variant>
        <vt:i4>5</vt:i4>
      </vt:variant>
      <vt:variant>
        <vt:lpwstr>https://payequity.gov.on.ca/diytoolkit/</vt:lpwstr>
      </vt:variant>
      <vt:variant>
        <vt:lpwstr/>
      </vt:variant>
      <vt:variant>
        <vt:i4>4915310</vt:i4>
      </vt:variant>
      <vt:variant>
        <vt:i4>1293</vt:i4>
      </vt:variant>
      <vt:variant>
        <vt:i4>0</vt:i4>
      </vt:variant>
      <vt:variant>
        <vt:i4>5</vt:i4>
      </vt:variant>
      <vt:variant>
        <vt:lpwstr>https://igvm-iefh.belgium.be/sites/default/files/media/documents/39 - Checklist_ENG.pdf</vt:lpwstr>
      </vt:variant>
      <vt:variant>
        <vt:lpwstr/>
      </vt:variant>
      <vt:variant>
        <vt:i4>44</vt:i4>
      </vt:variant>
      <vt:variant>
        <vt:i4>1290</vt:i4>
      </vt:variant>
      <vt:variant>
        <vt:i4>0</vt:i4>
      </vt:variant>
      <vt:variant>
        <vt:i4>5</vt:i4>
      </vt:variant>
      <vt:variant>
        <vt:lpwstr>https://www.oecd.org/en/publications/reporting-gender-pay-gaps-in-oecd-countries_ea13aa68-en.html</vt:lpwstr>
      </vt:variant>
      <vt:variant>
        <vt:lpwstr/>
      </vt:variant>
      <vt:variant>
        <vt:i4>6881362</vt:i4>
      </vt:variant>
      <vt:variant>
        <vt:i4>1287</vt:i4>
      </vt:variant>
      <vt:variant>
        <vt:i4>0</vt:i4>
      </vt:variant>
      <vt:variant>
        <vt:i4>5</vt:i4>
      </vt:variant>
      <vt:variant>
        <vt:lpwstr>https://www.oecd.org/content/dam/oecd/en/publications/reports/2022/11/same-skills-different-pay_af307ff8/a4d18506-en.pdf</vt:lpwstr>
      </vt:variant>
      <vt:variant>
        <vt:lpwstr/>
      </vt:variant>
      <vt:variant>
        <vt:i4>4587557</vt:i4>
      </vt:variant>
      <vt:variant>
        <vt:i4>1284</vt:i4>
      </vt:variant>
      <vt:variant>
        <vt:i4>0</vt:i4>
      </vt:variant>
      <vt:variant>
        <vt:i4>5</vt:i4>
      </vt:variant>
      <vt:variant>
        <vt:lpwstr>https://www.oecd.org/en/publications/pay-transparency-tools-to-close-the-gender-wage-gap_eba5b91d-en.html</vt:lpwstr>
      </vt:variant>
      <vt:variant>
        <vt:lpwstr/>
      </vt:variant>
      <vt:variant>
        <vt:i4>524371</vt:i4>
      </vt:variant>
      <vt:variant>
        <vt:i4>1281</vt:i4>
      </vt:variant>
      <vt:variant>
        <vt:i4>0</vt:i4>
      </vt:variant>
      <vt:variant>
        <vt:i4>5</vt:i4>
      </vt:variant>
      <vt:variant>
        <vt:lpwstr>https://oecd-opsi.org/wp-content/uploads/2023/03/Factor-Plan-Te-Orowaru-1.pdf</vt:lpwstr>
      </vt:variant>
      <vt:variant>
        <vt:lpwstr/>
      </vt:variant>
      <vt:variant>
        <vt:i4>2097207</vt:i4>
      </vt:variant>
      <vt:variant>
        <vt:i4>1278</vt:i4>
      </vt:variant>
      <vt:variant>
        <vt:i4>0</vt:i4>
      </vt:variant>
      <vt:variant>
        <vt:i4>5</vt:i4>
      </vt:variant>
      <vt:variant>
        <vt:lpwstr>https://oecd-opsi.org/wp-content/uploads/2023/03/Questionnaire-Te-Orowaru-1.pdf</vt:lpwstr>
      </vt:variant>
      <vt:variant>
        <vt:lpwstr/>
      </vt:variant>
      <vt:variant>
        <vt:i4>7536684</vt:i4>
      </vt:variant>
      <vt:variant>
        <vt:i4>1275</vt:i4>
      </vt:variant>
      <vt:variant>
        <vt:i4>0</vt:i4>
      </vt:variant>
      <vt:variant>
        <vt:i4>5</vt:i4>
      </vt:variant>
      <vt:variant>
        <vt:lpwstr>https://doi.org/10.3167/latiss.2024.170305</vt:lpwstr>
      </vt:variant>
      <vt:variant>
        <vt:lpwstr/>
      </vt:variant>
      <vt:variant>
        <vt:i4>7864370</vt:i4>
      </vt:variant>
      <vt:variant>
        <vt:i4>1272</vt:i4>
      </vt:variant>
      <vt:variant>
        <vt:i4>0</vt:i4>
      </vt:variant>
      <vt:variant>
        <vt:i4>5</vt:i4>
      </vt:variant>
      <vt:variant>
        <vt:lpwstr>https://www.igualdadenlaempresa.es/asesoramiento/herramientas-igualdad/docs/Job_Evaluation_Tool_User_Guide.pdf</vt:lpwstr>
      </vt:variant>
      <vt:variant>
        <vt:lpwstr/>
      </vt:variant>
      <vt:variant>
        <vt:i4>5046351</vt:i4>
      </vt:variant>
      <vt:variant>
        <vt:i4>1269</vt:i4>
      </vt:variant>
      <vt:variant>
        <vt:i4>0</vt:i4>
      </vt:variant>
      <vt:variant>
        <vt:i4>5</vt:i4>
      </vt:variant>
      <vt:variant>
        <vt:lpwstr>https://www.ceps.eu/the-gender-blind-assumptions-of-the-eus-green-transition-require-a-reality-check/</vt:lpwstr>
      </vt:variant>
      <vt:variant>
        <vt:lpwstr/>
      </vt:variant>
      <vt:variant>
        <vt:i4>8257653</vt:i4>
      </vt:variant>
      <vt:variant>
        <vt:i4>1266</vt:i4>
      </vt:variant>
      <vt:variant>
        <vt:i4>0</vt:i4>
      </vt:variant>
      <vt:variant>
        <vt:i4>5</vt:i4>
      </vt:variant>
      <vt:variant>
        <vt:lpwstr>https://www.researchgate.net/publication/283111174_Understanding_links_between_gender_and_pay_An_important_role_for_heterodox_economics</vt:lpwstr>
      </vt:variant>
      <vt:variant>
        <vt:lpwstr/>
      </vt:variant>
      <vt:variant>
        <vt:i4>4653144</vt:i4>
      </vt:variant>
      <vt:variant>
        <vt:i4>1263</vt:i4>
      </vt:variant>
      <vt:variant>
        <vt:i4>0</vt:i4>
      </vt:variant>
      <vt:variant>
        <vt:i4>5</vt:i4>
      </vt:variant>
      <vt:variant>
        <vt:lpwstr>http://documents.worldbank.org/curated/en/405621528167411253</vt:lpwstr>
      </vt:variant>
      <vt:variant>
        <vt:lpwstr/>
      </vt:variant>
      <vt:variant>
        <vt:i4>2097259</vt:i4>
      </vt:variant>
      <vt:variant>
        <vt:i4>1260</vt:i4>
      </vt:variant>
      <vt:variant>
        <vt:i4>0</vt:i4>
      </vt:variant>
      <vt:variant>
        <vt:i4>5</vt:i4>
      </vt:variant>
      <vt:variant>
        <vt:lpwstr>https://www.ilo.org/publications/equal-pay-introductory-guide-0</vt:lpwstr>
      </vt:variant>
      <vt:variant>
        <vt:lpwstr/>
      </vt:variant>
      <vt:variant>
        <vt:i4>1310803</vt:i4>
      </vt:variant>
      <vt:variant>
        <vt:i4>1257</vt:i4>
      </vt:variant>
      <vt:variant>
        <vt:i4>0</vt:i4>
      </vt:variant>
      <vt:variant>
        <vt:i4>5</vt:i4>
      </vt:variant>
      <vt:variant>
        <vt:lpwstr>https://www.ilo.org/publications/promoting-equity-gender-neutral-job-evaluation-equal-pay-step-step-guide</vt:lpwstr>
      </vt:variant>
      <vt:variant>
        <vt:lpwstr/>
      </vt:variant>
      <vt:variant>
        <vt:i4>2031700</vt:i4>
      </vt:variant>
      <vt:variant>
        <vt:i4>1254</vt:i4>
      </vt:variant>
      <vt:variant>
        <vt:i4>0</vt:i4>
      </vt:variant>
      <vt:variant>
        <vt:i4>5</vt:i4>
      </vt:variant>
      <vt:variant>
        <vt:lpwstr>https://www.equalitylaw.eu/downloads/4594-hungary-employer-obliged-to-reconsider-conditions-13th-month-payment-for-female-workers-pdf-149-kb</vt:lpwstr>
      </vt:variant>
      <vt:variant>
        <vt:lpwstr/>
      </vt:variant>
      <vt:variant>
        <vt:i4>5046289</vt:i4>
      </vt:variant>
      <vt:variant>
        <vt:i4>1251</vt:i4>
      </vt:variant>
      <vt:variant>
        <vt:i4>0</vt:i4>
      </vt:variant>
      <vt:variant>
        <vt:i4>5</vt:i4>
      </vt:variant>
      <vt:variant>
        <vt:lpwstr>https://op.europa.eu/en/publication-detail/-/publication/0cdc3ccd-2fa3-11f0-8a44-01aa75ed71a1/language-en</vt:lpwstr>
      </vt:variant>
      <vt:variant>
        <vt:lpwstr/>
      </vt:variant>
      <vt:variant>
        <vt:i4>196697</vt:i4>
      </vt:variant>
      <vt:variant>
        <vt:i4>1248</vt:i4>
      </vt:variant>
      <vt:variant>
        <vt:i4>0</vt:i4>
      </vt:variant>
      <vt:variant>
        <vt:i4>5</vt:i4>
      </vt:variant>
      <vt:variant>
        <vt:lpwstr>https://eur-lex.europa.eu/legal-content/EN/TXT/PDF/?uri=CELEX:52013SC0512</vt:lpwstr>
      </vt:variant>
      <vt:variant>
        <vt:lpwstr/>
      </vt:variant>
      <vt:variant>
        <vt:i4>6225933</vt:i4>
      </vt:variant>
      <vt:variant>
        <vt:i4>1245</vt:i4>
      </vt:variant>
      <vt:variant>
        <vt:i4>0</vt:i4>
      </vt:variant>
      <vt:variant>
        <vt:i4>5</vt:i4>
      </vt:variant>
      <vt:variant>
        <vt:lpwstr>https://www.erieri.com/glossary/term/midpoint-progression</vt:lpwstr>
      </vt:variant>
      <vt:variant>
        <vt:lpwstr/>
      </vt:variant>
      <vt:variant>
        <vt:i4>1507370</vt:i4>
      </vt:variant>
      <vt:variant>
        <vt:i4>1242</vt:i4>
      </vt:variant>
      <vt:variant>
        <vt:i4>0</vt:i4>
      </vt:variant>
      <vt:variant>
        <vt:i4>5</vt:i4>
      </vt:variant>
      <vt:variant>
        <vt:lpwstr>https://www.equalityhumanrights.com/sites/default/files/gd.13.101-1_gender_neutral_jes-ig_18-03-14_final.pdf</vt:lpwstr>
      </vt:variant>
      <vt:variant>
        <vt:lpwstr/>
      </vt:variant>
      <vt:variant>
        <vt:i4>327763</vt:i4>
      </vt:variant>
      <vt:variant>
        <vt:i4>1239</vt:i4>
      </vt:variant>
      <vt:variant>
        <vt:i4>0</vt:i4>
      </vt:variant>
      <vt:variant>
        <vt:i4>5</vt:i4>
      </vt:variant>
      <vt:variant>
        <vt:lpwstr>https://www.ela.europa.eu/sites/default/files/2025-04/ELA_Job_decriptions_record_public.pdf</vt:lpwstr>
      </vt:variant>
      <vt:variant>
        <vt:lpwstr/>
      </vt:variant>
      <vt:variant>
        <vt:i4>3670058</vt:i4>
      </vt:variant>
      <vt:variant>
        <vt:i4>1236</vt:i4>
      </vt:variant>
      <vt:variant>
        <vt:i4>0</vt:i4>
      </vt:variant>
      <vt:variant>
        <vt:i4>5</vt:i4>
      </vt:variant>
      <vt:variant>
        <vt:lpwstr>https://eige.europa.eu/publications-resources/thesaurus/terms/1048</vt:lpwstr>
      </vt:variant>
      <vt:variant>
        <vt:lpwstr/>
      </vt:variant>
      <vt:variant>
        <vt:i4>3538986</vt:i4>
      </vt:variant>
      <vt:variant>
        <vt:i4>1233</vt:i4>
      </vt:variant>
      <vt:variant>
        <vt:i4>0</vt:i4>
      </vt:variant>
      <vt:variant>
        <vt:i4>5</vt:i4>
      </vt:variant>
      <vt:variant>
        <vt:lpwstr>https://eige.europa.eu/publications-resources/thesaurus/terms/1046</vt:lpwstr>
      </vt:variant>
      <vt:variant>
        <vt:lpwstr/>
      </vt:variant>
      <vt:variant>
        <vt:i4>4980817</vt:i4>
      </vt:variant>
      <vt:variant>
        <vt:i4>1230</vt:i4>
      </vt:variant>
      <vt:variant>
        <vt:i4>0</vt:i4>
      </vt:variant>
      <vt:variant>
        <vt:i4>5</vt:i4>
      </vt:variant>
      <vt:variant>
        <vt:lpwstr>https://eige.europa.eu/publications-resources/thesaurus/terms/1260?language_content_entity=en</vt:lpwstr>
      </vt:variant>
      <vt:variant>
        <vt:lpwstr/>
      </vt:variant>
      <vt:variant>
        <vt:i4>8323114</vt:i4>
      </vt:variant>
      <vt:variant>
        <vt:i4>1227</vt:i4>
      </vt:variant>
      <vt:variant>
        <vt:i4>0</vt:i4>
      </vt:variant>
      <vt:variant>
        <vt:i4>5</vt:i4>
      </vt:variant>
      <vt:variant>
        <vt:lpwstr>https://eige.europa.eu/publications-resources/thesaurus/terms/1320?language_content_entity=en</vt:lpwstr>
      </vt:variant>
      <vt:variant>
        <vt:lpwstr>:~:text=europa.eu/taxonomy/term/1320%3Flanguage_content_entity%3Den</vt:lpwstr>
      </vt:variant>
      <vt:variant>
        <vt:i4>6225925</vt:i4>
      </vt:variant>
      <vt:variant>
        <vt:i4>1224</vt:i4>
      </vt:variant>
      <vt:variant>
        <vt:i4>0</vt:i4>
      </vt:variant>
      <vt:variant>
        <vt:i4>5</vt:i4>
      </vt:variant>
      <vt:variant>
        <vt:lpwstr>https://eige.europa.eu/publications-resources/publications/words-matter-supporting-gender-equality-through-language-and-communication</vt:lpwstr>
      </vt:variant>
      <vt:variant>
        <vt:lpwstr/>
      </vt:variant>
      <vt:variant>
        <vt:i4>2490483</vt:i4>
      </vt:variant>
      <vt:variant>
        <vt:i4>1221</vt:i4>
      </vt:variant>
      <vt:variant>
        <vt:i4>0</vt:i4>
      </vt:variant>
      <vt:variant>
        <vt:i4>5</vt:i4>
      </vt:variant>
      <vt:variant>
        <vt:lpwstr>https://www.europarl.europa.eu/RegData/etudes/ATAG/2023/739380/EPRS_ATA(2023)739380_EN.pdf</vt:lpwstr>
      </vt:variant>
      <vt:variant>
        <vt:lpwstr/>
      </vt:variant>
      <vt:variant>
        <vt:i4>6488167</vt:i4>
      </vt:variant>
      <vt:variant>
        <vt:i4>1218</vt:i4>
      </vt:variant>
      <vt:variant>
        <vt:i4>0</vt:i4>
      </vt:variant>
      <vt:variant>
        <vt:i4>5</vt:i4>
      </vt:variant>
      <vt:variant>
        <vt:lpwstr>https://eur-lex.europa.eu/legal-content/EN/TXT/HTML/?uri=CELEX%3A12008E157</vt:lpwstr>
      </vt:variant>
      <vt:variant>
        <vt:lpwstr/>
      </vt:variant>
      <vt:variant>
        <vt:i4>1441882</vt:i4>
      </vt:variant>
      <vt:variant>
        <vt:i4>1215</vt:i4>
      </vt:variant>
      <vt:variant>
        <vt:i4>0</vt:i4>
      </vt:variant>
      <vt:variant>
        <vt:i4>5</vt:i4>
      </vt:variant>
      <vt:variant>
        <vt:lpwstr>https://doi.org/10.1177/00910260221124866</vt:lpwstr>
      </vt:variant>
      <vt:variant>
        <vt:lpwstr/>
      </vt:variant>
      <vt:variant>
        <vt:i4>5177365</vt:i4>
      </vt:variant>
      <vt:variant>
        <vt:i4>1212</vt:i4>
      </vt:variant>
      <vt:variant>
        <vt:i4>0</vt:i4>
      </vt:variant>
      <vt:variant>
        <vt:i4>5</vt:i4>
      </vt:variant>
      <vt:variant>
        <vt:lpwstr>https://cite.gov.pt/documents/14333/297943/CITE+-+Guia+de+avaliação+de+diferenças+remuneratórias.pdf/2a55800d-328a-465f-ad63-12853d3da9d6</vt:lpwstr>
      </vt:variant>
      <vt:variant>
        <vt:lpwstr/>
      </vt:variant>
      <vt:variant>
        <vt:i4>3473455</vt:i4>
      </vt:variant>
      <vt:variant>
        <vt:i4>1209</vt:i4>
      </vt:variant>
      <vt:variant>
        <vt:i4>0</vt:i4>
      </vt:variant>
      <vt:variant>
        <vt:i4>5</vt:i4>
      </vt:variant>
      <vt:variant>
        <vt:lpwstr>http://edl.emi.gov.et/jspui/bitstream/123456789/267/1/Job Evaluation A Guide to Achieving Equal Pay %28Michael Armstrong%2C Ann Cummins%2C Sue Hastings etc.%29 %28z-lib.org%29.pdf</vt:lpwstr>
      </vt:variant>
      <vt:variant>
        <vt:lpwstr/>
      </vt:variant>
      <vt:variant>
        <vt:i4>2293867</vt:i4>
      </vt:variant>
      <vt:variant>
        <vt:i4>1206</vt:i4>
      </vt:variant>
      <vt:variant>
        <vt:i4>0</vt:i4>
      </vt:variant>
      <vt:variant>
        <vt:i4>5</vt:i4>
      </vt:variant>
      <vt:variant>
        <vt:lpwstr>https://www.etui.org/publications/gender-inequality-performance-related-pay</vt:lpwstr>
      </vt:variant>
      <vt:variant>
        <vt:lpwstr/>
      </vt:variant>
      <vt:variant>
        <vt:i4>8126482</vt:i4>
      </vt:variant>
      <vt:variant>
        <vt:i4>1203</vt:i4>
      </vt:variant>
      <vt:variant>
        <vt:i4>0</vt:i4>
      </vt:variant>
      <vt:variant>
        <vt:i4>5</vt:i4>
      </vt:variant>
      <vt:variant>
        <vt:lpwstr>https://www.europarl.europa.eu/thinktank/en/document/EPRS_ATA(2025)767231</vt:lpwstr>
      </vt:variant>
      <vt:variant>
        <vt:lpwstr/>
      </vt:variant>
      <vt:variant>
        <vt:i4>393299</vt:i4>
      </vt:variant>
      <vt:variant>
        <vt:i4>1200</vt:i4>
      </vt:variant>
      <vt:variant>
        <vt:i4>0</vt:i4>
      </vt:variant>
      <vt:variant>
        <vt:i4>5</vt:i4>
      </vt:variant>
      <vt:variant>
        <vt:lpwstr>https://doi.org/10.3390/jrfm14060271</vt:lpwstr>
      </vt:variant>
      <vt:variant>
        <vt:lpwstr/>
      </vt:variant>
      <vt:variant>
        <vt:i4>7274555</vt:i4>
      </vt:variant>
      <vt:variant>
        <vt:i4>1197</vt:i4>
      </vt:variant>
      <vt:variant>
        <vt:i4>0</vt:i4>
      </vt:variant>
      <vt:variant>
        <vt:i4>5</vt:i4>
      </vt:variant>
      <vt:variant>
        <vt:lpwstr>https://www.acas.org.uk/job-evaluation-considerations-and-risks-advice-booklet</vt:lpwstr>
      </vt:variant>
      <vt:variant>
        <vt:lpwstr/>
      </vt:variant>
      <vt:variant>
        <vt:i4>8257631</vt:i4>
      </vt:variant>
      <vt:variant>
        <vt:i4>1194</vt:i4>
      </vt:variant>
      <vt:variant>
        <vt:i4>0</vt:i4>
      </vt:variant>
      <vt:variant>
        <vt:i4>5</vt:i4>
      </vt:variant>
      <vt:variant>
        <vt:lpwstr>https://normlex.ilo.org/dyn/nrmlx_en/f?p=NORMLEXPUB:12100:0::NO::P12100_Ilo_Code:C100</vt:lpwstr>
      </vt:variant>
      <vt:variant>
        <vt:lpwstr/>
      </vt:variant>
      <vt:variant>
        <vt:i4>1572874</vt:i4>
      </vt:variant>
      <vt:variant>
        <vt:i4>1191</vt:i4>
      </vt:variant>
      <vt:variant>
        <vt:i4>0</vt:i4>
      </vt:variant>
      <vt:variant>
        <vt:i4>5</vt:i4>
      </vt:variant>
      <vt:variant>
        <vt:lpwstr>https://normlex.ilo.org/dyn/nrmlx_en/f?p=1000:62:0::NO:62:P62_LIST_ENTRIE_ID:2453907:NO</vt:lpwstr>
      </vt:variant>
      <vt:variant>
        <vt:lpwstr/>
      </vt:variant>
      <vt:variant>
        <vt:i4>1507342</vt:i4>
      </vt:variant>
      <vt:variant>
        <vt:i4>1188</vt:i4>
      </vt:variant>
      <vt:variant>
        <vt:i4>0</vt:i4>
      </vt:variant>
      <vt:variant>
        <vt:i4>5</vt:i4>
      </vt:variant>
      <vt:variant>
        <vt:lpwstr>https://eur-lex.europa.eu/legal-content/EN/TXT/PDF/?uri=CELEX:32023L0970</vt:lpwstr>
      </vt:variant>
      <vt:variant>
        <vt:lpwstr/>
      </vt:variant>
      <vt:variant>
        <vt:i4>7340145</vt:i4>
      </vt:variant>
      <vt:variant>
        <vt:i4>1185</vt:i4>
      </vt:variant>
      <vt:variant>
        <vt:i4>0</vt:i4>
      </vt:variant>
      <vt:variant>
        <vt:i4>5</vt:i4>
      </vt:variant>
      <vt:variant>
        <vt:lpwstr>https://eur-lex.europa.eu/legal-content/EN/TXT/?uri=celex%3A32006L0054</vt:lpwstr>
      </vt:variant>
      <vt:variant>
        <vt:lpwstr/>
      </vt:variant>
      <vt:variant>
        <vt:i4>4456472</vt:i4>
      </vt:variant>
      <vt:variant>
        <vt:i4>1182</vt:i4>
      </vt:variant>
      <vt:variant>
        <vt:i4>0</vt:i4>
      </vt:variant>
      <vt:variant>
        <vt:i4>5</vt:i4>
      </vt:variant>
      <vt:variant>
        <vt:lpwstr>http://data.europa.eu/eli/dir/1975/117/oj</vt:lpwstr>
      </vt:variant>
      <vt:variant>
        <vt:lpwstr/>
      </vt:variant>
      <vt:variant>
        <vt:i4>3014732</vt:i4>
      </vt:variant>
      <vt:variant>
        <vt:i4>1179</vt:i4>
      </vt:variant>
      <vt:variant>
        <vt:i4>0</vt:i4>
      </vt:variant>
      <vt:variant>
        <vt:i4>5</vt:i4>
      </vt:variant>
      <vt:variant>
        <vt:lpwstr>http://data.europa.eu/eli/treaty/tfeu_2012/oj</vt:lpwstr>
      </vt:variant>
      <vt:variant>
        <vt:lpwstr/>
      </vt:variant>
      <vt:variant>
        <vt:i4>262151</vt:i4>
      </vt:variant>
      <vt:variant>
        <vt:i4>1176</vt:i4>
      </vt:variant>
      <vt:variant>
        <vt:i4>0</vt:i4>
      </vt:variant>
      <vt:variant>
        <vt:i4>5</vt:i4>
      </vt:variant>
      <vt:variant>
        <vt:lpwstr>https://equineteurope.org/european-directory-of-equality-bodies/</vt:lpwstr>
      </vt:variant>
      <vt:variant>
        <vt:lpwstr/>
      </vt:variant>
      <vt:variant>
        <vt:i4>786500</vt:i4>
      </vt:variant>
      <vt:variant>
        <vt:i4>1059</vt:i4>
      </vt:variant>
      <vt:variant>
        <vt:i4>0</vt:i4>
      </vt:variant>
      <vt:variant>
        <vt:i4>5</vt:i4>
      </vt:variant>
      <vt:variant>
        <vt:lpwstr>http://www.saveur-europeenne.com/paytransparency</vt:lpwstr>
      </vt:variant>
      <vt:variant>
        <vt:lpwstr/>
      </vt:variant>
      <vt:variant>
        <vt:i4>1769529</vt:i4>
      </vt:variant>
      <vt:variant>
        <vt:i4>1035</vt:i4>
      </vt:variant>
      <vt:variant>
        <vt:i4>0</vt:i4>
      </vt:variant>
      <vt:variant>
        <vt:i4>5</vt:i4>
      </vt:variant>
      <vt:variant>
        <vt:lpwstr/>
      </vt:variant>
      <vt:variant>
        <vt:lpwstr>_Factor_and_subfactor</vt:lpwstr>
      </vt:variant>
      <vt:variant>
        <vt:i4>1572903</vt:i4>
      </vt:variant>
      <vt:variant>
        <vt:i4>1011</vt:i4>
      </vt:variant>
      <vt:variant>
        <vt:i4>0</vt:i4>
      </vt:variant>
      <vt:variant>
        <vt:i4>5</vt:i4>
      </vt:variant>
      <vt:variant>
        <vt:lpwstr/>
      </vt:variant>
      <vt:variant>
        <vt:lpwstr>_Project_outline_template</vt:lpwstr>
      </vt:variant>
      <vt:variant>
        <vt:i4>1441820</vt:i4>
      </vt:variant>
      <vt:variant>
        <vt:i4>978</vt:i4>
      </vt:variant>
      <vt:variant>
        <vt:i4>0</vt:i4>
      </vt:variant>
      <vt:variant>
        <vt:i4>5</vt:i4>
      </vt:variant>
      <vt:variant>
        <vt:lpwstr/>
      </vt:variant>
      <vt:variant>
        <vt:lpwstr>indirect</vt:lpwstr>
      </vt:variant>
      <vt:variant>
        <vt:i4>1441806</vt:i4>
      </vt:variant>
      <vt:variant>
        <vt:i4>882</vt:i4>
      </vt:variant>
      <vt:variant>
        <vt:i4>0</vt:i4>
      </vt:variant>
      <vt:variant>
        <vt:i4>5</vt:i4>
      </vt:variant>
      <vt:variant>
        <vt:lpwstr/>
      </vt:variant>
      <vt:variant>
        <vt:lpwstr>equalitybody</vt:lpwstr>
      </vt:variant>
      <vt:variant>
        <vt:i4>1245198</vt:i4>
      </vt:variant>
      <vt:variant>
        <vt:i4>873</vt:i4>
      </vt:variant>
      <vt:variant>
        <vt:i4>0</vt:i4>
      </vt:variant>
      <vt:variant>
        <vt:i4>5</vt:i4>
      </vt:variant>
      <vt:variant>
        <vt:lpwstr/>
      </vt:variant>
      <vt:variant>
        <vt:lpwstr>PayStructure</vt:lpwstr>
      </vt:variant>
      <vt:variant>
        <vt:i4>1638429</vt:i4>
      </vt:variant>
      <vt:variant>
        <vt:i4>852</vt:i4>
      </vt:variant>
      <vt:variant>
        <vt:i4>0</vt:i4>
      </vt:variant>
      <vt:variant>
        <vt:i4>5</vt:i4>
      </vt:variant>
      <vt:variant>
        <vt:lpwstr/>
      </vt:variant>
      <vt:variant>
        <vt:lpwstr>equalpay</vt:lpwstr>
      </vt:variant>
      <vt:variant>
        <vt:i4>4915310</vt:i4>
      </vt:variant>
      <vt:variant>
        <vt:i4>849</vt:i4>
      </vt:variant>
      <vt:variant>
        <vt:i4>0</vt:i4>
      </vt:variant>
      <vt:variant>
        <vt:i4>5</vt:i4>
      </vt:variant>
      <vt:variant>
        <vt:lpwstr>https://igvm-iefh.belgium.be/sites/default/files/media/documents/39 - Checklist_ENG.pdf</vt:lpwstr>
      </vt:variant>
      <vt:variant>
        <vt:lpwstr/>
      </vt:variant>
      <vt:variant>
        <vt:i4>4915310</vt:i4>
      </vt:variant>
      <vt:variant>
        <vt:i4>846</vt:i4>
      </vt:variant>
      <vt:variant>
        <vt:i4>0</vt:i4>
      </vt:variant>
      <vt:variant>
        <vt:i4>5</vt:i4>
      </vt:variant>
      <vt:variant>
        <vt:lpwstr>https://igvm-iefh.belgium.be/sites/default/files/media/documents/39 - Checklist_ENG.pdf</vt:lpwstr>
      </vt:variant>
      <vt:variant>
        <vt:lpwstr/>
      </vt:variant>
      <vt:variant>
        <vt:i4>1638429</vt:i4>
      </vt:variant>
      <vt:variant>
        <vt:i4>801</vt:i4>
      </vt:variant>
      <vt:variant>
        <vt:i4>0</vt:i4>
      </vt:variant>
      <vt:variant>
        <vt:i4>5</vt:i4>
      </vt:variant>
      <vt:variant>
        <vt:lpwstr/>
      </vt:variant>
      <vt:variant>
        <vt:lpwstr>equalpay</vt:lpwstr>
      </vt:variant>
      <vt:variant>
        <vt:i4>5439492</vt:i4>
      </vt:variant>
      <vt:variant>
        <vt:i4>792</vt:i4>
      </vt:variant>
      <vt:variant>
        <vt:i4>0</vt:i4>
      </vt:variant>
      <vt:variant>
        <vt:i4>5</vt:i4>
      </vt:variant>
      <vt:variant>
        <vt:lpwstr>https://www.antidiskriminierungsstelle.de/SharedDocs/downloads/DE/publikationen/Expertisen/diskriminierung_in_stellenanzeigen.pdf?__blob=publicationFile&amp;v=3</vt:lpwstr>
      </vt:variant>
      <vt:variant>
        <vt:lpwstr/>
      </vt:variant>
      <vt:variant>
        <vt:i4>7536743</vt:i4>
      </vt:variant>
      <vt:variant>
        <vt:i4>789</vt:i4>
      </vt:variant>
      <vt:variant>
        <vt:i4>0</vt:i4>
      </vt:variant>
      <vt:variant>
        <vt:i4>5</vt:i4>
      </vt:variant>
      <vt:variant>
        <vt:lpwstr>https://www.antidiskriminierungsstelle.de/SharedDocs/forschungsprojekte/EN/Studie_Diskr_in_Stellenanzeigen_en.html</vt:lpwstr>
      </vt:variant>
      <vt:variant>
        <vt:lpwstr/>
      </vt:variant>
      <vt:variant>
        <vt:i4>6553724</vt:i4>
      </vt:variant>
      <vt:variant>
        <vt:i4>786</vt:i4>
      </vt:variant>
      <vt:variant>
        <vt:i4>0</vt:i4>
      </vt:variant>
      <vt:variant>
        <vt:i4>5</vt:i4>
      </vt:variant>
      <vt:variant>
        <vt:lpwstr>https://gender-decoder.katmatfield.com/</vt:lpwstr>
      </vt:variant>
      <vt:variant>
        <vt:lpwstr/>
      </vt:variant>
      <vt:variant>
        <vt:i4>1376281</vt:i4>
      </vt:variant>
      <vt:variant>
        <vt:i4>777</vt:i4>
      </vt:variant>
      <vt:variant>
        <vt:i4>0</vt:i4>
      </vt:variant>
      <vt:variant>
        <vt:i4>5</vt:i4>
      </vt:variant>
      <vt:variant>
        <vt:lpwstr/>
      </vt:variant>
      <vt:variant>
        <vt:lpwstr>Genderedlanguage</vt:lpwstr>
      </vt:variant>
      <vt:variant>
        <vt:i4>6881391</vt:i4>
      </vt:variant>
      <vt:variant>
        <vt:i4>771</vt:i4>
      </vt:variant>
      <vt:variant>
        <vt:i4>0</vt:i4>
      </vt:variant>
      <vt:variant>
        <vt:i4>5</vt:i4>
      </vt:variant>
      <vt:variant>
        <vt:lpwstr/>
      </vt:variant>
      <vt:variant>
        <vt:lpwstr>GenderBias</vt:lpwstr>
      </vt:variant>
      <vt:variant>
        <vt:i4>1245198</vt:i4>
      </vt:variant>
      <vt:variant>
        <vt:i4>753</vt:i4>
      </vt:variant>
      <vt:variant>
        <vt:i4>0</vt:i4>
      </vt:variant>
      <vt:variant>
        <vt:i4>5</vt:i4>
      </vt:variant>
      <vt:variant>
        <vt:lpwstr/>
      </vt:variant>
      <vt:variant>
        <vt:lpwstr>PayStructure</vt:lpwstr>
      </vt:variant>
      <vt:variant>
        <vt:i4>8323189</vt:i4>
      </vt:variant>
      <vt:variant>
        <vt:i4>750</vt:i4>
      </vt:variant>
      <vt:variant>
        <vt:i4>0</vt:i4>
      </vt:variant>
      <vt:variant>
        <vt:i4>5</vt:i4>
      </vt:variant>
      <vt:variant>
        <vt:lpwstr/>
      </vt:variant>
      <vt:variant>
        <vt:lpwstr>Scoring</vt:lpwstr>
      </vt:variant>
      <vt:variant>
        <vt:i4>7733366</vt:i4>
      </vt:variant>
      <vt:variant>
        <vt:i4>735</vt:i4>
      </vt:variant>
      <vt:variant>
        <vt:i4>0</vt:i4>
      </vt:variant>
      <vt:variant>
        <vt:i4>5</vt:i4>
      </vt:variant>
      <vt:variant>
        <vt:lpwstr/>
      </vt:variant>
      <vt:variant>
        <vt:lpwstr>weights</vt:lpwstr>
      </vt:variant>
      <vt:variant>
        <vt:i4>393230</vt:i4>
      </vt:variant>
      <vt:variant>
        <vt:i4>732</vt:i4>
      </vt:variant>
      <vt:variant>
        <vt:i4>0</vt:i4>
      </vt:variant>
      <vt:variant>
        <vt:i4>5</vt:i4>
      </vt:variant>
      <vt:variant>
        <vt:lpwstr>https://www.nhsemployers.org/publications/nhs-job-evaluation-handbook</vt:lpwstr>
      </vt:variant>
      <vt:variant>
        <vt:lpwstr/>
      </vt:variant>
      <vt:variant>
        <vt:i4>7864370</vt:i4>
      </vt:variant>
      <vt:variant>
        <vt:i4>729</vt:i4>
      </vt:variant>
      <vt:variant>
        <vt:i4>0</vt:i4>
      </vt:variant>
      <vt:variant>
        <vt:i4>5</vt:i4>
      </vt:variant>
      <vt:variant>
        <vt:lpwstr>https://www.igualdadenlaempresa.es/asesoramiento/herramientas-igualdad/docs/Job_Evaluation_Tool_User_Guide.pdf</vt:lpwstr>
      </vt:variant>
      <vt:variant>
        <vt:lpwstr/>
      </vt:variant>
      <vt:variant>
        <vt:i4>1769529</vt:i4>
      </vt:variant>
      <vt:variant>
        <vt:i4>714</vt:i4>
      </vt:variant>
      <vt:variant>
        <vt:i4>0</vt:i4>
      </vt:variant>
      <vt:variant>
        <vt:i4>5</vt:i4>
      </vt:variant>
      <vt:variant>
        <vt:lpwstr/>
      </vt:variant>
      <vt:variant>
        <vt:lpwstr>_Factor_and_subfactor</vt:lpwstr>
      </vt:variant>
      <vt:variant>
        <vt:i4>7536758</vt:i4>
      </vt:variant>
      <vt:variant>
        <vt:i4>711</vt:i4>
      </vt:variant>
      <vt:variant>
        <vt:i4>0</vt:i4>
      </vt:variant>
      <vt:variant>
        <vt:i4>5</vt:i4>
      </vt:variant>
      <vt:variant>
        <vt:lpwstr/>
      </vt:variant>
      <vt:variant>
        <vt:lpwstr>Levels</vt:lpwstr>
      </vt:variant>
      <vt:variant>
        <vt:i4>1310781</vt:i4>
      </vt:variant>
      <vt:variant>
        <vt:i4>687</vt:i4>
      </vt:variant>
      <vt:variant>
        <vt:i4>0</vt:i4>
      </vt:variant>
      <vt:variant>
        <vt:i4>5</vt:i4>
      </vt:variant>
      <vt:variant>
        <vt:lpwstr>https://igvm-iefh.belgium.be/sites/default/files/downloads/Functieclassificatie_handleiding.pdf</vt:lpwstr>
      </vt:variant>
      <vt:variant>
        <vt:lpwstr/>
      </vt:variant>
      <vt:variant>
        <vt:i4>3407982</vt:i4>
      </vt:variant>
      <vt:variant>
        <vt:i4>684</vt:i4>
      </vt:variant>
      <vt:variant>
        <vt:i4>0</vt:i4>
      </vt:variant>
      <vt:variant>
        <vt:i4>5</vt:i4>
      </vt:variant>
      <vt:variant>
        <vt:lpwstr>https://payequity.gov.on.ca/diytoolkit/</vt:lpwstr>
      </vt:variant>
      <vt:variant>
        <vt:lpwstr/>
      </vt:variant>
      <vt:variant>
        <vt:i4>7077988</vt:i4>
      </vt:variant>
      <vt:variant>
        <vt:i4>681</vt:i4>
      </vt:variant>
      <vt:variant>
        <vt:i4>0</vt:i4>
      </vt:variant>
      <vt:variant>
        <vt:i4>5</vt:i4>
      </vt:variant>
      <vt:variant>
        <vt:lpwstr>https://www.bmfsfj.de/bmfsfj/service/publikationen/gleichstellungscheck-fuer-kleine-und-mittlere-unternehmen-155342</vt:lpwstr>
      </vt:variant>
      <vt:variant>
        <vt:lpwstr/>
      </vt:variant>
      <vt:variant>
        <vt:i4>1638429</vt:i4>
      </vt:variant>
      <vt:variant>
        <vt:i4>675</vt:i4>
      </vt:variant>
      <vt:variant>
        <vt:i4>0</vt:i4>
      </vt:variant>
      <vt:variant>
        <vt:i4>5</vt:i4>
      </vt:variant>
      <vt:variant>
        <vt:lpwstr/>
      </vt:variant>
      <vt:variant>
        <vt:lpwstr>equalpay</vt:lpwstr>
      </vt:variant>
      <vt:variant>
        <vt:i4>1638429</vt:i4>
      </vt:variant>
      <vt:variant>
        <vt:i4>624</vt:i4>
      </vt:variant>
      <vt:variant>
        <vt:i4>0</vt:i4>
      </vt:variant>
      <vt:variant>
        <vt:i4>5</vt:i4>
      </vt:variant>
      <vt:variant>
        <vt:lpwstr/>
      </vt:variant>
      <vt:variant>
        <vt:lpwstr>equalpay</vt:lpwstr>
      </vt:variant>
      <vt:variant>
        <vt:i4>1245198</vt:i4>
      </vt:variant>
      <vt:variant>
        <vt:i4>621</vt:i4>
      </vt:variant>
      <vt:variant>
        <vt:i4>0</vt:i4>
      </vt:variant>
      <vt:variant>
        <vt:i4>5</vt:i4>
      </vt:variant>
      <vt:variant>
        <vt:lpwstr/>
      </vt:variant>
      <vt:variant>
        <vt:lpwstr>PayStructure</vt:lpwstr>
      </vt:variant>
      <vt:variant>
        <vt:i4>6881391</vt:i4>
      </vt:variant>
      <vt:variant>
        <vt:i4>612</vt:i4>
      </vt:variant>
      <vt:variant>
        <vt:i4>0</vt:i4>
      </vt:variant>
      <vt:variant>
        <vt:i4>5</vt:i4>
      </vt:variant>
      <vt:variant>
        <vt:lpwstr/>
      </vt:variant>
      <vt:variant>
        <vt:lpwstr>GenderBias</vt:lpwstr>
      </vt:variant>
      <vt:variant>
        <vt:i4>7536758</vt:i4>
      </vt:variant>
      <vt:variant>
        <vt:i4>561</vt:i4>
      </vt:variant>
      <vt:variant>
        <vt:i4>0</vt:i4>
      </vt:variant>
      <vt:variant>
        <vt:i4>5</vt:i4>
      </vt:variant>
      <vt:variant>
        <vt:lpwstr/>
      </vt:variant>
      <vt:variant>
        <vt:lpwstr>Levels</vt:lpwstr>
      </vt:variant>
      <vt:variant>
        <vt:i4>6750314</vt:i4>
      </vt:variant>
      <vt:variant>
        <vt:i4>558</vt:i4>
      </vt:variant>
      <vt:variant>
        <vt:i4>0</vt:i4>
      </vt:variant>
      <vt:variant>
        <vt:i4>5</vt:i4>
      </vt:variant>
      <vt:variant>
        <vt:lpwstr/>
      </vt:variant>
      <vt:variant>
        <vt:lpwstr>factor</vt:lpwstr>
      </vt:variant>
      <vt:variant>
        <vt:i4>3997731</vt:i4>
      </vt:variant>
      <vt:variant>
        <vt:i4>516</vt:i4>
      </vt:variant>
      <vt:variant>
        <vt:i4>0</vt:i4>
      </vt:variant>
      <vt:variant>
        <vt:i4>5</vt:i4>
      </vt:variant>
      <vt:variant>
        <vt:lpwstr>https://staffupdates.glasgow.gov.uk/article/12142/About-Job-Evaluation</vt:lpwstr>
      </vt:variant>
      <vt:variant>
        <vt:lpwstr/>
      </vt:variant>
      <vt:variant>
        <vt:i4>6881391</vt:i4>
      </vt:variant>
      <vt:variant>
        <vt:i4>486</vt:i4>
      </vt:variant>
      <vt:variant>
        <vt:i4>0</vt:i4>
      </vt:variant>
      <vt:variant>
        <vt:i4>5</vt:i4>
      </vt:variant>
      <vt:variant>
        <vt:lpwstr/>
      </vt:variant>
      <vt:variant>
        <vt:lpwstr>GenderBias</vt:lpwstr>
      </vt:variant>
      <vt:variant>
        <vt:i4>6881391</vt:i4>
      </vt:variant>
      <vt:variant>
        <vt:i4>462</vt:i4>
      </vt:variant>
      <vt:variant>
        <vt:i4>0</vt:i4>
      </vt:variant>
      <vt:variant>
        <vt:i4>5</vt:i4>
      </vt:variant>
      <vt:variant>
        <vt:lpwstr/>
      </vt:variant>
      <vt:variant>
        <vt:lpwstr>GenderBias</vt:lpwstr>
      </vt:variant>
      <vt:variant>
        <vt:i4>8192105</vt:i4>
      </vt:variant>
      <vt:variant>
        <vt:i4>456</vt:i4>
      </vt:variant>
      <vt:variant>
        <vt:i4>0</vt:i4>
      </vt:variant>
      <vt:variant>
        <vt:i4>5</vt:i4>
      </vt:variant>
      <vt:variant>
        <vt:lpwstr/>
      </vt:variant>
      <vt:variant>
        <vt:lpwstr>organisationgap</vt:lpwstr>
      </vt:variant>
      <vt:variant>
        <vt:i4>7209077</vt:i4>
      </vt:variant>
      <vt:variant>
        <vt:i4>453</vt:i4>
      </vt:variant>
      <vt:variant>
        <vt:i4>0</vt:i4>
      </vt:variant>
      <vt:variant>
        <vt:i4>5</vt:i4>
      </vt:variant>
      <vt:variant>
        <vt:lpwstr/>
      </vt:variant>
      <vt:variant>
        <vt:lpwstr>bylevelgap</vt:lpwstr>
      </vt:variant>
      <vt:variant>
        <vt:i4>7536766</vt:i4>
      </vt:variant>
      <vt:variant>
        <vt:i4>450</vt:i4>
      </vt:variant>
      <vt:variant>
        <vt:i4>0</vt:i4>
      </vt:variant>
      <vt:variant>
        <vt:i4>5</vt:i4>
      </vt:variant>
      <vt:variant>
        <vt:lpwstr/>
      </vt:variant>
      <vt:variant>
        <vt:lpwstr>likeforlikegap</vt:lpwstr>
      </vt:variant>
      <vt:variant>
        <vt:i4>1441820</vt:i4>
      </vt:variant>
      <vt:variant>
        <vt:i4>447</vt:i4>
      </vt:variant>
      <vt:variant>
        <vt:i4>0</vt:i4>
      </vt:variant>
      <vt:variant>
        <vt:i4>5</vt:i4>
      </vt:variant>
      <vt:variant>
        <vt:lpwstr/>
      </vt:variant>
      <vt:variant>
        <vt:lpwstr>indirect</vt:lpwstr>
      </vt:variant>
      <vt:variant>
        <vt:i4>7864437</vt:i4>
      </vt:variant>
      <vt:variant>
        <vt:i4>444</vt:i4>
      </vt:variant>
      <vt:variant>
        <vt:i4>0</vt:i4>
      </vt:variant>
      <vt:variant>
        <vt:i4>5</vt:i4>
      </vt:variant>
      <vt:variant>
        <vt:lpwstr/>
      </vt:variant>
      <vt:variant>
        <vt:lpwstr>direct</vt:lpwstr>
      </vt:variant>
      <vt:variant>
        <vt:i4>7733366</vt:i4>
      </vt:variant>
      <vt:variant>
        <vt:i4>420</vt:i4>
      </vt:variant>
      <vt:variant>
        <vt:i4>0</vt:i4>
      </vt:variant>
      <vt:variant>
        <vt:i4>5</vt:i4>
      </vt:variant>
      <vt:variant>
        <vt:lpwstr/>
      </vt:variant>
      <vt:variant>
        <vt:lpwstr>weights</vt:lpwstr>
      </vt:variant>
      <vt:variant>
        <vt:i4>1114165</vt:i4>
      </vt:variant>
      <vt:variant>
        <vt:i4>224</vt:i4>
      </vt:variant>
      <vt:variant>
        <vt:i4>0</vt:i4>
      </vt:variant>
      <vt:variant>
        <vt:i4>5</vt:i4>
      </vt:variant>
      <vt:variant>
        <vt:lpwstr/>
      </vt:variant>
      <vt:variant>
        <vt:lpwstr>_Toc216441526</vt:lpwstr>
      </vt:variant>
      <vt:variant>
        <vt:i4>1114165</vt:i4>
      </vt:variant>
      <vt:variant>
        <vt:i4>218</vt:i4>
      </vt:variant>
      <vt:variant>
        <vt:i4>0</vt:i4>
      </vt:variant>
      <vt:variant>
        <vt:i4>5</vt:i4>
      </vt:variant>
      <vt:variant>
        <vt:lpwstr/>
      </vt:variant>
      <vt:variant>
        <vt:lpwstr>_Toc216441525</vt:lpwstr>
      </vt:variant>
      <vt:variant>
        <vt:i4>1114165</vt:i4>
      </vt:variant>
      <vt:variant>
        <vt:i4>212</vt:i4>
      </vt:variant>
      <vt:variant>
        <vt:i4>0</vt:i4>
      </vt:variant>
      <vt:variant>
        <vt:i4>5</vt:i4>
      </vt:variant>
      <vt:variant>
        <vt:lpwstr/>
      </vt:variant>
      <vt:variant>
        <vt:lpwstr>_Toc216441524</vt:lpwstr>
      </vt:variant>
      <vt:variant>
        <vt:i4>1114165</vt:i4>
      </vt:variant>
      <vt:variant>
        <vt:i4>206</vt:i4>
      </vt:variant>
      <vt:variant>
        <vt:i4>0</vt:i4>
      </vt:variant>
      <vt:variant>
        <vt:i4>5</vt:i4>
      </vt:variant>
      <vt:variant>
        <vt:lpwstr/>
      </vt:variant>
      <vt:variant>
        <vt:lpwstr>_Toc216441523</vt:lpwstr>
      </vt:variant>
      <vt:variant>
        <vt:i4>1114165</vt:i4>
      </vt:variant>
      <vt:variant>
        <vt:i4>200</vt:i4>
      </vt:variant>
      <vt:variant>
        <vt:i4>0</vt:i4>
      </vt:variant>
      <vt:variant>
        <vt:i4>5</vt:i4>
      </vt:variant>
      <vt:variant>
        <vt:lpwstr/>
      </vt:variant>
      <vt:variant>
        <vt:lpwstr>_Toc216441522</vt:lpwstr>
      </vt:variant>
      <vt:variant>
        <vt:i4>1114165</vt:i4>
      </vt:variant>
      <vt:variant>
        <vt:i4>194</vt:i4>
      </vt:variant>
      <vt:variant>
        <vt:i4>0</vt:i4>
      </vt:variant>
      <vt:variant>
        <vt:i4>5</vt:i4>
      </vt:variant>
      <vt:variant>
        <vt:lpwstr/>
      </vt:variant>
      <vt:variant>
        <vt:lpwstr>_Toc216441521</vt:lpwstr>
      </vt:variant>
      <vt:variant>
        <vt:i4>1114165</vt:i4>
      </vt:variant>
      <vt:variant>
        <vt:i4>188</vt:i4>
      </vt:variant>
      <vt:variant>
        <vt:i4>0</vt:i4>
      </vt:variant>
      <vt:variant>
        <vt:i4>5</vt:i4>
      </vt:variant>
      <vt:variant>
        <vt:lpwstr/>
      </vt:variant>
      <vt:variant>
        <vt:lpwstr>_Toc216441520</vt:lpwstr>
      </vt:variant>
      <vt:variant>
        <vt:i4>1179701</vt:i4>
      </vt:variant>
      <vt:variant>
        <vt:i4>182</vt:i4>
      </vt:variant>
      <vt:variant>
        <vt:i4>0</vt:i4>
      </vt:variant>
      <vt:variant>
        <vt:i4>5</vt:i4>
      </vt:variant>
      <vt:variant>
        <vt:lpwstr/>
      </vt:variant>
      <vt:variant>
        <vt:lpwstr>_Toc216441519</vt:lpwstr>
      </vt:variant>
      <vt:variant>
        <vt:i4>1179701</vt:i4>
      </vt:variant>
      <vt:variant>
        <vt:i4>176</vt:i4>
      </vt:variant>
      <vt:variant>
        <vt:i4>0</vt:i4>
      </vt:variant>
      <vt:variant>
        <vt:i4>5</vt:i4>
      </vt:variant>
      <vt:variant>
        <vt:lpwstr/>
      </vt:variant>
      <vt:variant>
        <vt:lpwstr>_Toc216441518</vt:lpwstr>
      </vt:variant>
      <vt:variant>
        <vt:i4>1179701</vt:i4>
      </vt:variant>
      <vt:variant>
        <vt:i4>170</vt:i4>
      </vt:variant>
      <vt:variant>
        <vt:i4>0</vt:i4>
      </vt:variant>
      <vt:variant>
        <vt:i4>5</vt:i4>
      </vt:variant>
      <vt:variant>
        <vt:lpwstr/>
      </vt:variant>
      <vt:variant>
        <vt:lpwstr>_Toc216441517</vt:lpwstr>
      </vt:variant>
      <vt:variant>
        <vt:i4>1179701</vt:i4>
      </vt:variant>
      <vt:variant>
        <vt:i4>164</vt:i4>
      </vt:variant>
      <vt:variant>
        <vt:i4>0</vt:i4>
      </vt:variant>
      <vt:variant>
        <vt:i4>5</vt:i4>
      </vt:variant>
      <vt:variant>
        <vt:lpwstr/>
      </vt:variant>
      <vt:variant>
        <vt:lpwstr>_Toc216441516</vt:lpwstr>
      </vt:variant>
      <vt:variant>
        <vt:i4>1179701</vt:i4>
      </vt:variant>
      <vt:variant>
        <vt:i4>158</vt:i4>
      </vt:variant>
      <vt:variant>
        <vt:i4>0</vt:i4>
      </vt:variant>
      <vt:variant>
        <vt:i4>5</vt:i4>
      </vt:variant>
      <vt:variant>
        <vt:lpwstr/>
      </vt:variant>
      <vt:variant>
        <vt:lpwstr>_Toc216441515</vt:lpwstr>
      </vt:variant>
      <vt:variant>
        <vt:i4>1179701</vt:i4>
      </vt:variant>
      <vt:variant>
        <vt:i4>152</vt:i4>
      </vt:variant>
      <vt:variant>
        <vt:i4>0</vt:i4>
      </vt:variant>
      <vt:variant>
        <vt:i4>5</vt:i4>
      </vt:variant>
      <vt:variant>
        <vt:lpwstr/>
      </vt:variant>
      <vt:variant>
        <vt:lpwstr>_Toc216441514</vt:lpwstr>
      </vt:variant>
      <vt:variant>
        <vt:i4>1179701</vt:i4>
      </vt:variant>
      <vt:variant>
        <vt:i4>146</vt:i4>
      </vt:variant>
      <vt:variant>
        <vt:i4>0</vt:i4>
      </vt:variant>
      <vt:variant>
        <vt:i4>5</vt:i4>
      </vt:variant>
      <vt:variant>
        <vt:lpwstr/>
      </vt:variant>
      <vt:variant>
        <vt:lpwstr>_Toc216441513</vt:lpwstr>
      </vt:variant>
      <vt:variant>
        <vt:i4>1179701</vt:i4>
      </vt:variant>
      <vt:variant>
        <vt:i4>140</vt:i4>
      </vt:variant>
      <vt:variant>
        <vt:i4>0</vt:i4>
      </vt:variant>
      <vt:variant>
        <vt:i4>5</vt:i4>
      </vt:variant>
      <vt:variant>
        <vt:lpwstr/>
      </vt:variant>
      <vt:variant>
        <vt:lpwstr>_Toc216441512</vt:lpwstr>
      </vt:variant>
      <vt:variant>
        <vt:i4>1179701</vt:i4>
      </vt:variant>
      <vt:variant>
        <vt:i4>134</vt:i4>
      </vt:variant>
      <vt:variant>
        <vt:i4>0</vt:i4>
      </vt:variant>
      <vt:variant>
        <vt:i4>5</vt:i4>
      </vt:variant>
      <vt:variant>
        <vt:lpwstr/>
      </vt:variant>
      <vt:variant>
        <vt:lpwstr>_Toc216441511</vt:lpwstr>
      </vt:variant>
      <vt:variant>
        <vt:i4>1179701</vt:i4>
      </vt:variant>
      <vt:variant>
        <vt:i4>128</vt:i4>
      </vt:variant>
      <vt:variant>
        <vt:i4>0</vt:i4>
      </vt:variant>
      <vt:variant>
        <vt:i4>5</vt:i4>
      </vt:variant>
      <vt:variant>
        <vt:lpwstr/>
      </vt:variant>
      <vt:variant>
        <vt:lpwstr>_Toc216441510</vt:lpwstr>
      </vt:variant>
      <vt:variant>
        <vt:i4>1245237</vt:i4>
      </vt:variant>
      <vt:variant>
        <vt:i4>122</vt:i4>
      </vt:variant>
      <vt:variant>
        <vt:i4>0</vt:i4>
      </vt:variant>
      <vt:variant>
        <vt:i4>5</vt:i4>
      </vt:variant>
      <vt:variant>
        <vt:lpwstr/>
      </vt:variant>
      <vt:variant>
        <vt:lpwstr>_Toc216441509</vt:lpwstr>
      </vt:variant>
      <vt:variant>
        <vt:i4>1245237</vt:i4>
      </vt:variant>
      <vt:variant>
        <vt:i4>116</vt:i4>
      </vt:variant>
      <vt:variant>
        <vt:i4>0</vt:i4>
      </vt:variant>
      <vt:variant>
        <vt:i4>5</vt:i4>
      </vt:variant>
      <vt:variant>
        <vt:lpwstr/>
      </vt:variant>
      <vt:variant>
        <vt:lpwstr>_Toc216441508</vt:lpwstr>
      </vt:variant>
      <vt:variant>
        <vt:i4>1245237</vt:i4>
      </vt:variant>
      <vt:variant>
        <vt:i4>110</vt:i4>
      </vt:variant>
      <vt:variant>
        <vt:i4>0</vt:i4>
      </vt:variant>
      <vt:variant>
        <vt:i4>5</vt:i4>
      </vt:variant>
      <vt:variant>
        <vt:lpwstr/>
      </vt:variant>
      <vt:variant>
        <vt:lpwstr>_Toc216441507</vt:lpwstr>
      </vt:variant>
      <vt:variant>
        <vt:i4>1245237</vt:i4>
      </vt:variant>
      <vt:variant>
        <vt:i4>104</vt:i4>
      </vt:variant>
      <vt:variant>
        <vt:i4>0</vt:i4>
      </vt:variant>
      <vt:variant>
        <vt:i4>5</vt:i4>
      </vt:variant>
      <vt:variant>
        <vt:lpwstr/>
      </vt:variant>
      <vt:variant>
        <vt:lpwstr>_Toc216441506</vt:lpwstr>
      </vt:variant>
      <vt:variant>
        <vt:i4>1245237</vt:i4>
      </vt:variant>
      <vt:variant>
        <vt:i4>98</vt:i4>
      </vt:variant>
      <vt:variant>
        <vt:i4>0</vt:i4>
      </vt:variant>
      <vt:variant>
        <vt:i4>5</vt:i4>
      </vt:variant>
      <vt:variant>
        <vt:lpwstr/>
      </vt:variant>
      <vt:variant>
        <vt:lpwstr>_Toc216441505</vt:lpwstr>
      </vt:variant>
      <vt:variant>
        <vt:i4>1245237</vt:i4>
      </vt:variant>
      <vt:variant>
        <vt:i4>92</vt:i4>
      </vt:variant>
      <vt:variant>
        <vt:i4>0</vt:i4>
      </vt:variant>
      <vt:variant>
        <vt:i4>5</vt:i4>
      </vt:variant>
      <vt:variant>
        <vt:lpwstr/>
      </vt:variant>
      <vt:variant>
        <vt:lpwstr>_Toc216441504</vt:lpwstr>
      </vt:variant>
      <vt:variant>
        <vt:i4>1245237</vt:i4>
      </vt:variant>
      <vt:variant>
        <vt:i4>86</vt:i4>
      </vt:variant>
      <vt:variant>
        <vt:i4>0</vt:i4>
      </vt:variant>
      <vt:variant>
        <vt:i4>5</vt:i4>
      </vt:variant>
      <vt:variant>
        <vt:lpwstr/>
      </vt:variant>
      <vt:variant>
        <vt:lpwstr>_Toc216441503</vt:lpwstr>
      </vt:variant>
      <vt:variant>
        <vt:i4>1245237</vt:i4>
      </vt:variant>
      <vt:variant>
        <vt:i4>80</vt:i4>
      </vt:variant>
      <vt:variant>
        <vt:i4>0</vt:i4>
      </vt:variant>
      <vt:variant>
        <vt:i4>5</vt:i4>
      </vt:variant>
      <vt:variant>
        <vt:lpwstr/>
      </vt:variant>
      <vt:variant>
        <vt:lpwstr>_Toc216441502</vt:lpwstr>
      </vt:variant>
      <vt:variant>
        <vt:i4>1245237</vt:i4>
      </vt:variant>
      <vt:variant>
        <vt:i4>74</vt:i4>
      </vt:variant>
      <vt:variant>
        <vt:i4>0</vt:i4>
      </vt:variant>
      <vt:variant>
        <vt:i4>5</vt:i4>
      </vt:variant>
      <vt:variant>
        <vt:lpwstr/>
      </vt:variant>
      <vt:variant>
        <vt:lpwstr>_Toc216441501</vt:lpwstr>
      </vt:variant>
      <vt:variant>
        <vt:i4>1245237</vt:i4>
      </vt:variant>
      <vt:variant>
        <vt:i4>68</vt:i4>
      </vt:variant>
      <vt:variant>
        <vt:i4>0</vt:i4>
      </vt:variant>
      <vt:variant>
        <vt:i4>5</vt:i4>
      </vt:variant>
      <vt:variant>
        <vt:lpwstr/>
      </vt:variant>
      <vt:variant>
        <vt:lpwstr>_Toc216441500</vt:lpwstr>
      </vt:variant>
      <vt:variant>
        <vt:i4>1703988</vt:i4>
      </vt:variant>
      <vt:variant>
        <vt:i4>62</vt:i4>
      </vt:variant>
      <vt:variant>
        <vt:i4>0</vt:i4>
      </vt:variant>
      <vt:variant>
        <vt:i4>5</vt:i4>
      </vt:variant>
      <vt:variant>
        <vt:lpwstr/>
      </vt:variant>
      <vt:variant>
        <vt:lpwstr>_Toc216441499</vt:lpwstr>
      </vt:variant>
      <vt:variant>
        <vt:i4>1703988</vt:i4>
      </vt:variant>
      <vt:variant>
        <vt:i4>56</vt:i4>
      </vt:variant>
      <vt:variant>
        <vt:i4>0</vt:i4>
      </vt:variant>
      <vt:variant>
        <vt:i4>5</vt:i4>
      </vt:variant>
      <vt:variant>
        <vt:lpwstr/>
      </vt:variant>
      <vt:variant>
        <vt:lpwstr>_Toc216441498</vt:lpwstr>
      </vt:variant>
      <vt:variant>
        <vt:i4>1703988</vt:i4>
      </vt:variant>
      <vt:variant>
        <vt:i4>50</vt:i4>
      </vt:variant>
      <vt:variant>
        <vt:i4>0</vt:i4>
      </vt:variant>
      <vt:variant>
        <vt:i4>5</vt:i4>
      </vt:variant>
      <vt:variant>
        <vt:lpwstr/>
      </vt:variant>
      <vt:variant>
        <vt:lpwstr>_Toc216441497</vt:lpwstr>
      </vt:variant>
      <vt:variant>
        <vt:i4>1703988</vt:i4>
      </vt:variant>
      <vt:variant>
        <vt:i4>44</vt:i4>
      </vt:variant>
      <vt:variant>
        <vt:i4>0</vt:i4>
      </vt:variant>
      <vt:variant>
        <vt:i4>5</vt:i4>
      </vt:variant>
      <vt:variant>
        <vt:lpwstr/>
      </vt:variant>
      <vt:variant>
        <vt:lpwstr>_Toc216441496</vt:lpwstr>
      </vt:variant>
      <vt:variant>
        <vt:i4>1703988</vt:i4>
      </vt:variant>
      <vt:variant>
        <vt:i4>38</vt:i4>
      </vt:variant>
      <vt:variant>
        <vt:i4>0</vt:i4>
      </vt:variant>
      <vt:variant>
        <vt:i4>5</vt:i4>
      </vt:variant>
      <vt:variant>
        <vt:lpwstr/>
      </vt:variant>
      <vt:variant>
        <vt:lpwstr>_Toc216441495</vt:lpwstr>
      </vt:variant>
      <vt:variant>
        <vt:i4>1703988</vt:i4>
      </vt:variant>
      <vt:variant>
        <vt:i4>32</vt:i4>
      </vt:variant>
      <vt:variant>
        <vt:i4>0</vt:i4>
      </vt:variant>
      <vt:variant>
        <vt:i4>5</vt:i4>
      </vt:variant>
      <vt:variant>
        <vt:lpwstr/>
      </vt:variant>
      <vt:variant>
        <vt:lpwstr>_Toc216441494</vt:lpwstr>
      </vt:variant>
      <vt:variant>
        <vt:i4>1703988</vt:i4>
      </vt:variant>
      <vt:variant>
        <vt:i4>26</vt:i4>
      </vt:variant>
      <vt:variant>
        <vt:i4>0</vt:i4>
      </vt:variant>
      <vt:variant>
        <vt:i4>5</vt:i4>
      </vt:variant>
      <vt:variant>
        <vt:lpwstr/>
      </vt:variant>
      <vt:variant>
        <vt:lpwstr>_Toc216441493</vt:lpwstr>
      </vt:variant>
      <vt:variant>
        <vt:i4>1703988</vt:i4>
      </vt:variant>
      <vt:variant>
        <vt:i4>20</vt:i4>
      </vt:variant>
      <vt:variant>
        <vt:i4>0</vt:i4>
      </vt:variant>
      <vt:variant>
        <vt:i4>5</vt:i4>
      </vt:variant>
      <vt:variant>
        <vt:lpwstr/>
      </vt:variant>
      <vt:variant>
        <vt:lpwstr>_Toc216441492</vt:lpwstr>
      </vt:variant>
      <vt:variant>
        <vt:i4>1703988</vt:i4>
      </vt:variant>
      <vt:variant>
        <vt:i4>14</vt:i4>
      </vt:variant>
      <vt:variant>
        <vt:i4>0</vt:i4>
      </vt:variant>
      <vt:variant>
        <vt:i4>5</vt:i4>
      </vt:variant>
      <vt:variant>
        <vt:lpwstr/>
      </vt:variant>
      <vt:variant>
        <vt:lpwstr>_Toc216441491</vt:lpwstr>
      </vt:variant>
      <vt:variant>
        <vt:i4>1703988</vt:i4>
      </vt:variant>
      <vt:variant>
        <vt:i4>8</vt:i4>
      </vt:variant>
      <vt:variant>
        <vt:i4>0</vt:i4>
      </vt:variant>
      <vt:variant>
        <vt:i4>5</vt:i4>
      </vt:variant>
      <vt:variant>
        <vt:lpwstr/>
      </vt:variant>
      <vt:variant>
        <vt:lpwstr>_Toc216441490</vt:lpwstr>
      </vt:variant>
      <vt:variant>
        <vt:i4>1769524</vt:i4>
      </vt:variant>
      <vt:variant>
        <vt:i4>2</vt:i4>
      </vt:variant>
      <vt:variant>
        <vt:i4>0</vt:i4>
      </vt:variant>
      <vt:variant>
        <vt:i4>5</vt:i4>
      </vt:variant>
      <vt:variant>
        <vt:lpwstr/>
      </vt:variant>
      <vt:variant>
        <vt:lpwstr>_Toc216441489</vt:lpwstr>
      </vt:variant>
      <vt:variant>
        <vt:i4>3473460</vt:i4>
      </vt:variant>
      <vt:variant>
        <vt:i4>9</vt:i4>
      </vt:variant>
      <vt:variant>
        <vt:i4>0</vt:i4>
      </vt:variant>
      <vt:variant>
        <vt:i4>5</vt:i4>
      </vt:variant>
      <vt:variant>
        <vt:lpwstr>https://europass.europa.eu/en/description-eight-eqf-levels</vt:lpwstr>
      </vt:variant>
      <vt:variant>
        <vt:lpwstr/>
      </vt:variant>
      <vt:variant>
        <vt:i4>1572954</vt:i4>
      </vt:variant>
      <vt:variant>
        <vt:i4>6</vt:i4>
      </vt:variant>
      <vt:variant>
        <vt:i4>0</vt:i4>
      </vt:variant>
      <vt:variant>
        <vt:i4>5</vt:i4>
      </vt:variant>
      <vt:variant>
        <vt:lpwstr>https://genderdecoder.wi.tum.de/</vt:lpwstr>
      </vt:variant>
      <vt:variant>
        <vt:lpwstr/>
      </vt:variant>
      <vt:variant>
        <vt:i4>3735653</vt:i4>
      </vt:variant>
      <vt:variant>
        <vt:i4>3</vt:i4>
      </vt:variant>
      <vt:variant>
        <vt:i4>0</vt:i4>
      </vt:variant>
      <vt:variant>
        <vt:i4>5</vt:i4>
      </vt:variant>
      <vt:variant>
        <vt:lpwstr>https://analyseur.acompetencee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nchevska</dc:creator>
  <cp:keywords/>
  <cp:lastModifiedBy>Elena Anchevska</cp:lastModifiedBy>
  <cp:revision>5</cp:revision>
  <dcterms:created xsi:type="dcterms:W3CDTF">2026-01-23T09:11:00Z</dcterms:created>
  <dcterms:modified xsi:type="dcterms:W3CDTF">2026-03-2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5-10-28T17:15:3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d903f4ce-8e01-4144-a661-31a58a258d36</vt:lpwstr>
  </property>
  <property fmtid="{D5CDD505-2E9C-101B-9397-08002B2CF9AE}" pid="8" name="MSIP_Label_6bd9ddd1-4d20-43f6-abfa-fc3c07406f94_ContentBits">
    <vt:lpwstr>0</vt:lpwstr>
  </property>
  <property fmtid="{D5CDD505-2E9C-101B-9397-08002B2CF9AE}" pid="9" name="MSIP_Label_6bd9ddd1-4d20-43f6-abfa-fc3c07406f94_Tag">
    <vt:lpwstr>10, 3, 0, 1</vt:lpwstr>
  </property>
  <property fmtid="{D5CDD505-2E9C-101B-9397-08002B2CF9AE}" pid="10" name="ContentTypeId">
    <vt:lpwstr>0x01010018A1161E8C31AF43BE87FA6D8AF8DE6C</vt:lpwstr>
  </property>
  <property fmtid="{D5CDD505-2E9C-101B-9397-08002B2CF9AE}" pid="11" name="GrammarlyDocumentId">
    <vt:lpwstr>476b9f72-0152-4b25-b728-470f790035c0</vt:lpwstr>
  </property>
  <property fmtid="{D5CDD505-2E9C-101B-9397-08002B2CF9AE}" pid="12" name="MediaServiceImageTags">
    <vt:lpwstr/>
  </property>
  <property fmtid="{D5CDD505-2E9C-101B-9397-08002B2CF9AE}" pid="13" name="ZOTERO_PREF_2">
    <vt:lpwstr>e" value="Field"/&gt;&lt;/prefs&gt;&lt;/data&gt;</vt:lpwstr>
  </property>
  <property fmtid="{D5CDD505-2E9C-101B-9397-08002B2CF9AE}" pid="14" name="ZOTERO_PREF_1">
    <vt:lpwstr>&lt;data data-version="3" zotero-version="7.0.27"&gt;&lt;session id="98UQ8ptV"/&gt;&lt;style id="http://www.zotero.org/styles/european-union-interinstitutional-style-guide-author-date-2025" hasBibliography="1" bibliographyStyleHasBeenSet="1"/&gt;&lt;prefs&gt;&lt;pref name="fieldTyp</vt:lpwstr>
  </property>
</Properties>
</file>